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2595F" w14:textId="5417E88D" w:rsidR="00796A0C" w:rsidRPr="00091388" w:rsidRDefault="0024184C" w:rsidP="0085620E">
      <w:pPr>
        <w:ind w:right="-283"/>
        <w:jc w:val="right"/>
        <w:rPr>
          <w:rFonts w:cs="Times New Roman"/>
          <w:szCs w:val="24"/>
          <w:lang w:val="et-EE"/>
        </w:rPr>
      </w:pPr>
      <w:r>
        <w:rPr>
          <w:rFonts w:cs="Times New Roman"/>
          <w:szCs w:val="24"/>
          <w:lang w:val="et-EE"/>
        </w:rPr>
        <w:t>24</w:t>
      </w:r>
      <w:r w:rsidR="0096083C" w:rsidRPr="00091388">
        <w:rPr>
          <w:rFonts w:cs="Times New Roman"/>
          <w:szCs w:val="24"/>
          <w:lang w:val="et-EE"/>
        </w:rPr>
        <w:t>.0</w:t>
      </w:r>
      <w:r>
        <w:rPr>
          <w:rFonts w:cs="Times New Roman"/>
          <w:szCs w:val="24"/>
          <w:lang w:val="et-EE"/>
        </w:rPr>
        <w:t>4</w:t>
      </w:r>
      <w:r w:rsidR="003F72A2" w:rsidRPr="00091388">
        <w:rPr>
          <w:rFonts w:cs="Times New Roman"/>
          <w:szCs w:val="24"/>
          <w:lang w:val="et-EE"/>
        </w:rPr>
        <w:t>.</w:t>
      </w:r>
      <w:r w:rsidR="00692995" w:rsidRPr="00091388">
        <w:rPr>
          <w:rFonts w:cs="Times New Roman"/>
          <w:szCs w:val="24"/>
          <w:lang w:val="et-EE"/>
        </w:rPr>
        <w:t>2026</w:t>
      </w:r>
      <w:r w:rsidR="00692995" w:rsidRPr="00091388">
        <w:rPr>
          <w:rFonts w:cs="Times New Roman"/>
          <w:szCs w:val="24"/>
          <w:lang w:val="et-EE"/>
        </w:rPr>
        <w:br/>
      </w:r>
    </w:p>
    <w:p w14:paraId="5FBB6E59" w14:textId="21AD82F5" w:rsidR="00CD2D29" w:rsidRPr="00091388" w:rsidRDefault="00692995" w:rsidP="0085620E">
      <w:pPr>
        <w:ind w:right="-283"/>
        <w:jc w:val="center"/>
        <w:rPr>
          <w:rFonts w:cs="Times New Roman"/>
          <w:szCs w:val="24"/>
          <w:lang w:val="et-EE"/>
        </w:rPr>
      </w:pPr>
      <w:r w:rsidRPr="00091388">
        <w:rPr>
          <w:rFonts w:cs="Times New Roman"/>
          <w:b/>
          <w:szCs w:val="24"/>
          <w:lang w:val="et-EE"/>
        </w:rPr>
        <w:t>Planeerimisseaduse</w:t>
      </w:r>
      <w:r w:rsidR="002B3D87" w:rsidRPr="00091388">
        <w:rPr>
          <w:rFonts w:cs="Times New Roman"/>
          <w:b/>
          <w:szCs w:val="24"/>
          <w:lang w:val="et-EE"/>
        </w:rPr>
        <w:t xml:space="preserve"> muutmise</w:t>
      </w:r>
      <w:r w:rsidRPr="00091388">
        <w:rPr>
          <w:rFonts w:cs="Times New Roman"/>
          <w:b/>
          <w:szCs w:val="24"/>
          <w:lang w:val="et-EE"/>
        </w:rPr>
        <w:t xml:space="preserve"> ja sellega seonduva</w:t>
      </w:r>
      <w:r w:rsidR="00672560" w:rsidRPr="00091388">
        <w:rPr>
          <w:rFonts w:cs="Times New Roman"/>
          <w:b/>
          <w:szCs w:val="24"/>
          <w:lang w:val="et-EE"/>
        </w:rPr>
        <w:t>l</w:t>
      </w:r>
      <w:r w:rsidRPr="00091388">
        <w:rPr>
          <w:rFonts w:cs="Times New Roman"/>
          <w:b/>
          <w:szCs w:val="24"/>
          <w:lang w:val="et-EE"/>
        </w:rPr>
        <w:t>t</w:t>
      </w:r>
      <w:r w:rsidR="00E10B88" w:rsidRPr="00091388">
        <w:rPr>
          <w:rFonts w:cs="Times New Roman"/>
          <w:b/>
          <w:szCs w:val="24"/>
          <w:lang w:val="et-EE"/>
        </w:rPr>
        <w:t xml:space="preserve"> teiste</w:t>
      </w:r>
      <w:r w:rsidRPr="00091388">
        <w:rPr>
          <w:rFonts w:cs="Times New Roman"/>
          <w:b/>
          <w:szCs w:val="24"/>
          <w:lang w:val="et-EE"/>
        </w:rPr>
        <w:t xml:space="preserve"> seaduste muutmise</w:t>
      </w:r>
      <w:r w:rsidR="00E10B88" w:rsidRPr="00091388">
        <w:rPr>
          <w:rFonts w:cs="Times New Roman"/>
          <w:b/>
          <w:szCs w:val="24"/>
          <w:lang w:val="et-EE"/>
        </w:rPr>
        <w:t xml:space="preserve"> seaduse</w:t>
      </w:r>
      <w:r w:rsidRPr="00091388">
        <w:rPr>
          <w:rFonts w:cs="Times New Roman"/>
          <w:b/>
          <w:szCs w:val="24"/>
          <w:lang w:val="et-EE"/>
        </w:rPr>
        <w:t xml:space="preserve"> (strateegiliste investeeringute ekspressrada) eelnõu seletuskiri</w:t>
      </w:r>
      <w:r w:rsidRPr="00091388">
        <w:rPr>
          <w:rFonts w:cs="Times New Roman"/>
          <w:szCs w:val="24"/>
          <w:lang w:val="et-EE"/>
        </w:rPr>
        <w:br/>
      </w:r>
    </w:p>
    <w:p w14:paraId="15DE3351" w14:textId="77777777" w:rsidR="00FC1EDB" w:rsidRPr="00091388" w:rsidRDefault="00FC1EDB" w:rsidP="0085620E">
      <w:pPr>
        <w:ind w:right="-283"/>
        <w:jc w:val="center"/>
        <w:rPr>
          <w:rFonts w:cs="Times New Roman"/>
          <w:szCs w:val="24"/>
          <w:lang w:val="et-EE"/>
        </w:rPr>
      </w:pPr>
    </w:p>
    <w:sdt>
      <w:sdtPr>
        <w:rPr>
          <w:rFonts w:ascii="Times New Roman" w:eastAsia="Times New Roman" w:hAnsi="Times New Roman" w:cs="Times New Roman"/>
          <w:color w:val="auto"/>
          <w:sz w:val="24"/>
          <w:szCs w:val="24"/>
          <w:lang w:val="en-GB" w:eastAsia="en-GB"/>
        </w:rPr>
        <w:id w:val="514116821"/>
        <w:docPartObj>
          <w:docPartGallery w:val="Table of Contents"/>
          <w:docPartUnique/>
        </w:docPartObj>
      </w:sdtPr>
      <w:sdtEndPr>
        <w:rPr>
          <w:rFonts w:cs="Roboto"/>
          <w:b/>
          <w:bCs/>
        </w:rPr>
      </w:sdtEndPr>
      <w:sdtContent>
        <w:p w14:paraId="2AF06DE8" w14:textId="5EBB9CA6" w:rsidR="00CD2D29" w:rsidRPr="00091388" w:rsidRDefault="00CD2D29" w:rsidP="00A13AC5">
          <w:pPr>
            <w:pStyle w:val="Sisukorrapealkiri"/>
            <w:spacing w:before="0" w:line="240" w:lineRule="auto"/>
            <w:rPr>
              <w:rFonts w:ascii="Times New Roman" w:hAnsi="Times New Roman" w:cs="Times New Roman"/>
              <w:b/>
              <w:color w:val="auto"/>
              <w:sz w:val="24"/>
              <w:szCs w:val="24"/>
            </w:rPr>
          </w:pPr>
        </w:p>
        <w:p w14:paraId="60058E7F" w14:textId="318D5DD4" w:rsidR="00D74CA6" w:rsidRDefault="00CD2D29">
          <w:pPr>
            <w:pStyle w:val="SK1"/>
            <w:rPr>
              <w:rFonts w:asciiTheme="minorHAnsi" w:eastAsiaTheme="minorEastAsia" w:hAnsiTheme="minorHAnsi" w:cstheme="minorBidi"/>
              <w:noProof/>
              <w:kern w:val="2"/>
              <w:szCs w:val="24"/>
              <w:lang w:val="et-EE" w:eastAsia="et-EE"/>
              <w14:ligatures w14:val="standardContextual"/>
            </w:rPr>
          </w:pPr>
          <w:r w:rsidRPr="00091388">
            <w:rPr>
              <w:rFonts w:cs="Times New Roman"/>
              <w:szCs w:val="24"/>
              <w:lang w:val="et-EE"/>
            </w:rPr>
            <w:fldChar w:fldCharType="begin"/>
          </w:r>
          <w:r w:rsidRPr="00091388">
            <w:rPr>
              <w:rFonts w:cs="Times New Roman"/>
              <w:szCs w:val="24"/>
              <w:lang w:val="et-EE"/>
            </w:rPr>
            <w:instrText xml:space="preserve"> TOC \o "1-3" \h \z \u </w:instrText>
          </w:r>
          <w:r w:rsidRPr="00091388">
            <w:rPr>
              <w:rFonts w:cs="Times New Roman"/>
              <w:szCs w:val="24"/>
              <w:lang w:val="et-EE"/>
            </w:rPr>
            <w:fldChar w:fldCharType="separate"/>
          </w:r>
          <w:hyperlink w:anchor="_Toc228174894" w:history="1">
            <w:r w:rsidR="00D74CA6" w:rsidRPr="003A4392">
              <w:rPr>
                <w:rStyle w:val="Hperlink"/>
                <w:rFonts w:eastAsiaTheme="majorEastAsia"/>
                <w:noProof/>
              </w:rPr>
              <w:t>1. Sissejuhatus</w:t>
            </w:r>
            <w:r w:rsidR="00D74CA6">
              <w:rPr>
                <w:noProof/>
                <w:webHidden/>
              </w:rPr>
              <w:tab/>
            </w:r>
            <w:r w:rsidR="00D74CA6">
              <w:rPr>
                <w:noProof/>
                <w:webHidden/>
              </w:rPr>
              <w:fldChar w:fldCharType="begin"/>
            </w:r>
            <w:r w:rsidR="00D74CA6">
              <w:rPr>
                <w:noProof/>
                <w:webHidden/>
              </w:rPr>
              <w:instrText xml:space="preserve"> PAGEREF _Toc228174894 \h </w:instrText>
            </w:r>
            <w:r w:rsidR="00D74CA6">
              <w:rPr>
                <w:noProof/>
                <w:webHidden/>
              </w:rPr>
            </w:r>
            <w:r w:rsidR="00D74CA6">
              <w:rPr>
                <w:noProof/>
                <w:webHidden/>
              </w:rPr>
              <w:fldChar w:fldCharType="separate"/>
            </w:r>
            <w:r w:rsidR="00D74CA6">
              <w:rPr>
                <w:noProof/>
                <w:webHidden/>
              </w:rPr>
              <w:t>2</w:t>
            </w:r>
            <w:r w:rsidR="00D74CA6">
              <w:rPr>
                <w:noProof/>
                <w:webHidden/>
              </w:rPr>
              <w:fldChar w:fldCharType="end"/>
            </w:r>
          </w:hyperlink>
        </w:p>
        <w:p w14:paraId="503887B6" w14:textId="3F1155AD"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5" w:history="1">
            <w:r w:rsidRPr="003A4392">
              <w:rPr>
                <w:rStyle w:val="Hperlink"/>
                <w:rFonts w:eastAsiaTheme="majorEastAsia"/>
                <w:noProof/>
              </w:rPr>
              <w:t>1.1. Sisukokkuvõte</w:t>
            </w:r>
            <w:r>
              <w:rPr>
                <w:noProof/>
                <w:webHidden/>
              </w:rPr>
              <w:tab/>
            </w:r>
            <w:r>
              <w:rPr>
                <w:noProof/>
                <w:webHidden/>
              </w:rPr>
              <w:fldChar w:fldCharType="begin"/>
            </w:r>
            <w:r>
              <w:rPr>
                <w:noProof/>
                <w:webHidden/>
              </w:rPr>
              <w:instrText xml:space="preserve"> PAGEREF _Toc228174895 \h </w:instrText>
            </w:r>
            <w:r>
              <w:rPr>
                <w:noProof/>
                <w:webHidden/>
              </w:rPr>
            </w:r>
            <w:r>
              <w:rPr>
                <w:noProof/>
                <w:webHidden/>
              </w:rPr>
              <w:fldChar w:fldCharType="separate"/>
            </w:r>
            <w:r>
              <w:rPr>
                <w:noProof/>
                <w:webHidden/>
              </w:rPr>
              <w:t>2</w:t>
            </w:r>
            <w:r>
              <w:rPr>
                <w:noProof/>
                <w:webHidden/>
              </w:rPr>
              <w:fldChar w:fldCharType="end"/>
            </w:r>
          </w:hyperlink>
        </w:p>
        <w:p w14:paraId="23BB2856" w14:textId="7390CD08"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6" w:history="1">
            <w:r w:rsidRPr="003A4392">
              <w:rPr>
                <w:rStyle w:val="Hperlink"/>
                <w:rFonts w:eastAsiaTheme="majorEastAsia"/>
                <w:noProof/>
              </w:rPr>
              <w:t>1.2. Eelnõu ettevalmistaja</w:t>
            </w:r>
            <w:r>
              <w:rPr>
                <w:noProof/>
                <w:webHidden/>
              </w:rPr>
              <w:tab/>
            </w:r>
            <w:r>
              <w:rPr>
                <w:noProof/>
                <w:webHidden/>
              </w:rPr>
              <w:fldChar w:fldCharType="begin"/>
            </w:r>
            <w:r>
              <w:rPr>
                <w:noProof/>
                <w:webHidden/>
              </w:rPr>
              <w:instrText xml:space="preserve"> PAGEREF _Toc228174896 \h </w:instrText>
            </w:r>
            <w:r>
              <w:rPr>
                <w:noProof/>
                <w:webHidden/>
              </w:rPr>
            </w:r>
            <w:r>
              <w:rPr>
                <w:noProof/>
                <w:webHidden/>
              </w:rPr>
              <w:fldChar w:fldCharType="separate"/>
            </w:r>
            <w:r>
              <w:rPr>
                <w:noProof/>
                <w:webHidden/>
              </w:rPr>
              <w:t>2</w:t>
            </w:r>
            <w:r>
              <w:rPr>
                <w:noProof/>
                <w:webHidden/>
              </w:rPr>
              <w:fldChar w:fldCharType="end"/>
            </w:r>
          </w:hyperlink>
        </w:p>
        <w:p w14:paraId="5E072F33" w14:textId="1FB63870"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7" w:history="1">
            <w:r w:rsidRPr="003A4392">
              <w:rPr>
                <w:rStyle w:val="Hperlink"/>
                <w:rFonts w:eastAsiaTheme="majorEastAsia"/>
                <w:noProof/>
              </w:rPr>
              <w:t>1.3. Märkused</w:t>
            </w:r>
            <w:r>
              <w:rPr>
                <w:noProof/>
                <w:webHidden/>
              </w:rPr>
              <w:tab/>
            </w:r>
            <w:r>
              <w:rPr>
                <w:noProof/>
                <w:webHidden/>
              </w:rPr>
              <w:fldChar w:fldCharType="begin"/>
            </w:r>
            <w:r>
              <w:rPr>
                <w:noProof/>
                <w:webHidden/>
              </w:rPr>
              <w:instrText xml:space="preserve"> PAGEREF _Toc228174897 \h </w:instrText>
            </w:r>
            <w:r>
              <w:rPr>
                <w:noProof/>
                <w:webHidden/>
              </w:rPr>
            </w:r>
            <w:r>
              <w:rPr>
                <w:noProof/>
                <w:webHidden/>
              </w:rPr>
              <w:fldChar w:fldCharType="separate"/>
            </w:r>
            <w:r>
              <w:rPr>
                <w:noProof/>
                <w:webHidden/>
              </w:rPr>
              <w:t>3</w:t>
            </w:r>
            <w:r>
              <w:rPr>
                <w:noProof/>
                <w:webHidden/>
              </w:rPr>
              <w:fldChar w:fldCharType="end"/>
            </w:r>
          </w:hyperlink>
        </w:p>
        <w:p w14:paraId="54AAAE10" w14:textId="0E5E159C"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898" w:history="1">
            <w:r w:rsidRPr="003A4392">
              <w:rPr>
                <w:rStyle w:val="Hperlink"/>
                <w:rFonts w:eastAsiaTheme="majorEastAsia"/>
                <w:noProof/>
              </w:rPr>
              <w:t>2. Seaduse eesmärk</w:t>
            </w:r>
            <w:r>
              <w:rPr>
                <w:noProof/>
                <w:webHidden/>
              </w:rPr>
              <w:tab/>
            </w:r>
            <w:r>
              <w:rPr>
                <w:noProof/>
                <w:webHidden/>
              </w:rPr>
              <w:fldChar w:fldCharType="begin"/>
            </w:r>
            <w:r>
              <w:rPr>
                <w:noProof/>
                <w:webHidden/>
              </w:rPr>
              <w:instrText xml:space="preserve"> PAGEREF _Toc228174898 \h </w:instrText>
            </w:r>
            <w:r>
              <w:rPr>
                <w:noProof/>
                <w:webHidden/>
              </w:rPr>
            </w:r>
            <w:r>
              <w:rPr>
                <w:noProof/>
                <w:webHidden/>
              </w:rPr>
              <w:fldChar w:fldCharType="separate"/>
            </w:r>
            <w:r>
              <w:rPr>
                <w:noProof/>
                <w:webHidden/>
              </w:rPr>
              <w:t>3</w:t>
            </w:r>
            <w:r>
              <w:rPr>
                <w:noProof/>
                <w:webHidden/>
              </w:rPr>
              <w:fldChar w:fldCharType="end"/>
            </w:r>
          </w:hyperlink>
        </w:p>
        <w:p w14:paraId="32E4834A" w14:textId="3A882459"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899" w:history="1">
            <w:r w:rsidRPr="003A4392">
              <w:rPr>
                <w:rStyle w:val="Hperlink"/>
                <w:rFonts w:eastAsiaTheme="majorEastAsia"/>
                <w:noProof/>
              </w:rPr>
              <w:t>2.1. Eesmärgid</w:t>
            </w:r>
            <w:r>
              <w:rPr>
                <w:noProof/>
                <w:webHidden/>
              </w:rPr>
              <w:tab/>
            </w:r>
            <w:r>
              <w:rPr>
                <w:noProof/>
                <w:webHidden/>
              </w:rPr>
              <w:fldChar w:fldCharType="begin"/>
            </w:r>
            <w:r>
              <w:rPr>
                <w:noProof/>
                <w:webHidden/>
              </w:rPr>
              <w:instrText xml:space="preserve"> PAGEREF _Toc228174899 \h </w:instrText>
            </w:r>
            <w:r>
              <w:rPr>
                <w:noProof/>
                <w:webHidden/>
              </w:rPr>
            </w:r>
            <w:r>
              <w:rPr>
                <w:noProof/>
                <w:webHidden/>
              </w:rPr>
              <w:fldChar w:fldCharType="separate"/>
            </w:r>
            <w:r>
              <w:rPr>
                <w:noProof/>
                <w:webHidden/>
              </w:rPr>
              <w:t>3</w:t>
            </w:r>
            <w:r>
              <w:rPr>
                <w:noProof/>
                <w:webHidden/>
              </w:rPr>
              <w:fldChar w:fldCharType="end"/>
            </w:r>
          </w:hyperlink>
        </w:p>
        <w:p w14:paraId="038D81CE" w14:textId="297FC58C"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0" w:history="1">
            <w:r w:rsidRPr="003A4392">
              <w:rPr>
                <w:rStyle w:val="Hperlink"/>
                <w:rFonts w:eastAsiaTheme="majorEastAsia"/>
                <w:noProof/>
              </w:rPr>
              <w:t>2.2. Lahendatav küsimus, lahendused</w:t>
            </w:r>
            <w:r>
              <w:rPr>
                <w:noProof/>
                <w:webHidden/>
              </w:rPr>
              <w:tab/>
            </w:r>
            <w:r>
              <w:rPr>
                <w:noProof/>
                <w:webHidden/>
              </w:rPr>
              <w:fldChar w:fldCharType="begin"/>
            </w:r>
            <w:r>
              <w:rPr>
                <w:noProof/>
                <w:webHidden/>
              </w:rPr>
              <w:instrText xml:space="preserve"> PAGEREF _Toc228174900 \h </w:instrText>
            </w:r>
            <w:r>
              <w:rPr>
                <w:noProof/>
                <w:webHidden/>
              </w:rPr>
            </w:r>
            <w:r>
              <w:rPr>
                <w:noProof/>
                <w:webHidden/>
              </w:rPr>
              <w:fldChar w:fldCharType="separate"/>
            </w:r>
            <w:r>
              <w:rPr>
                <w:noProof/>
                <w:webHidden/>
              </w:rPr>
              <w:t>4</w:t>
            </w:r>
            <w:r>
              <w:rPr>
                <w:noProof/>
                <w:webHidden/>
              </w:rPr>
              <w:fldChar w:fldCharType="end"/>
            </w:r>
          </w:hyperlink>
        </w:p>
        <w:p w14:paraId="66B98018" w14:textId="5E08D417"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1" w:history="1">
            <w:r w:rsidRPr="003A4392">
              <w:rPr>
                <w:rStyle w:val="Hperlink"/>
                <w:rFonts w:eastAsiaTheme="majorEastAsia"/>
                <w:noProof/>
              </w:rPr>
              <w:t>3. Eelnõu sisu ja võrdlev analüüs</w:t>
            </w:r>
            <w:r>
              <w:rPr>
                <w:noProof/>
                <w:webHidden/>
              </w:rPr>
              <w:tab/>
            </w:r>
            <w:r>
              <w:rPr>
                <w:noProof/>
                <w:webHidden/>
              </w:rPr>
              <w:fldChar w:fldCharType="begin"/>
            </w:r>
            <w:r>
              <w:rPr>
                <w:noProof/>
                <w:webHidden/>
              </w:rPr>
              <w:instrText xml:space="preserve"> PAGEREF _Toc228174901 \h </w:instrText>
            </w:r>
            <w:r>
              <w:rPr>
                <w:noProof/>
                <w:webHidden/>
              </w:rPr>
            </w:r>
            <w:r>
              <w:rPr>
                <w:noProof/>
                <w:webHidden/>
              </w:rPr>
              <w:fldChar w:fldCharType="separate"/>
            </w:r>
            <w:r>
              <w:rPr>
                <w:noProof/>
                <w:webHidden/>
              </w:rPr>
              <w:t>7</w:t>
            </w:r>
            <w:r>
              <w:rPr>
                <w:noProof/>
                <w:webHidden/>
              </w:rPr>
              <w:fldChar w:fldCharType="end"/>
            </w:r>
          </w:hyperlink>
        </w:p>
        <w:p w14:paraId="757404C3" w14:textId="62107072"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2" w:history="1">
            <w:r w:rsidRPr="003A4392">
              <w:rPr>
                <w:rStyle w:val="Hperlink"/>
                <w:rFonts w:eastAsiaTheme="majorEastAsia"/>
                <w:noProof/>
              </w:rPr>
              <w:t>Eelnõu § 1. Planeerimisseaduse muutmine</w:t>
            </w:r>
            <w:r>
              <w:rPr>
                <w:noProof/>
                <w:webHidden/>
              </w:rPr>
              <w:tab/>
            </w:r>
            <w:r>
              <w:rPr>
                <w:noProof/>
                <w:webHidden/>
              </w:rPr>
              <w:fldChar w:fldCharType="begin"/>
            </w:r>
            <w:r>
              <w:rPr>
                <w:noProof/>
                <w:webHidden/>
              </w:rPr>
              <w:instrText xml:space="preserve"> PAGEREF _Toc228174902 \h </w:instrText>
            </w:r>
            <w:r>
              <w:rPr>
                <w:noProof/>
                <w:webHidden/>
              </w:rPr>
            </w:r>
            <w:r>
              <w:rPr>
                <w:noProof/>
                <w:webHidden/>
              </w:rPr>
              <w:fldChar w:fldCharType="separate"/>
            </w:r>
            <w:r>
              <w:rPr>
                <w:noProof/>
                <w:webHidden/>
              </w:rPr>
              <w:t>7</w:t>
            </w:r>
            <w:r>
              <w:rPr>
                <w:noProof/>
                <w:webHidden/>
              </w:rPr>
              <w:fldChar w:fldCharType="end"/>
            </w:r>
          </w:hyperlink>
        </w:p>
        <w:p w14:paraId="7EE7AA31" w14:textId="193624B5"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3" w:history="1">
            <w:r w:rsidRPr="003A4392">
              <w:rPr>
                <w:rStyle w:val="Hperlink"/>
                <w:rFonts w:eastAsiaTheme="majorEastAsia"/>
                <w:noProof/>
              </w:rPr>
              <w:t xml:space="preserve">Eelnõu § </w:t>
            </w:r>
            <w:r w:rsidRPr="003A4392">
              <w:rPr>
                <w:rStyle w:val="Hperlink"/>
                <w:rFonts w:eastAsiaTheme="majorEastAsia"/>
                <w:bCs/>
                <w:noProof/>
              </w:rPr>
              <w:t>2. Ehitusseadustiku muutmine</w:t>
            </w:r>
            <w:r>
              <w:rPr>
                <w:noProof/>
                <w:webHidden/>
              </w:rPr>
              <w:tab/>
            </w:r>
            <w:r>
              <w:rPr>
                <w:noProof/>
                <w:webHidden/>
              </w:rPr>
              <w:fldChar w:fldCharType="begin"/>
            </w:r>
            <w:r>
              <w:rPr>
                <w:noProof/>
                <w:webHidden/>
              </w:rPr>
              <w:instrText xml:space="preserve"> PAGEREF _Toc228174903 \h </w:instrText>
            </w:r>
            <w:r>
              <w:rPr>
                <w:noProof/>
                <w:webHidden/>
              </w:rPr>
            </w:r>
            <w:r>
              <w:rPr>
                <w:noProof/>
                <w:webHidden/>
              </w:rPr>
              <w:fldChar w:fldCharType="separate"/>
            </w:r>
            <w:r>
              <w:rPr>
                <w:noProof/>
                <w:webHidden/>
              </w:rPr>
              <w:t>16</w:t>
            </w:r>
            <w:r>
              <w:rPr>
                <w:noProof/>
                <w:webHidden/>
              </w:rPr>
              <w:fldChar w:fldCharType="end"/>
            </w:r>
          </w:hyperlink>
        </w:p>
        <w:p w14:paraId="187915A9" w14:textId="0609052A"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4" w:history="1">
            <w:r w:rsidRPr="003A4392">
              <w:rPr>
                <w:rStyle w:val="Hperlink"/>
                <w:rFonts w:eastAsiaTheme="majorEastAsia"/>
                <w:noProof/>
              </w:rPr>
              <w:t xml:space="preserve">Eelnõu </w:t>
            </w:r>
            <w:r w:rsidRPr="003A4392">
              <w:rPr>
                <w:rStyle w:val="Hperlink"/>
                <w:rFonts w:eastAsiaTheme="majorEastAsia"/>
                <w:bCs/>
                <w:noProof/>
              </w:rPr>
              <w:t>§ 4. Keskkonnamõju hindamise ja keskkonnajuhtimissüsteemi seaduse muutmine</w:t>
            </w:r>
            <w:r>
              <w:rPr>
                <w:noProof/>
                <w:webHidden/>
              </w:rPr>
              <w:tab/>
            </w:r>
            <w:r>
              <w:rPr>
                <w:noProof/>
                <w:webHidden/>
              </w:rPr>
              <w:fldChar w:fldCharType="begin"/>
            </w:r>
            <w:r>
              <w:rPr>
                <w:noProof/>
                <w:webHidden/>
              </w:rPr>
              <w:instrText xml:space="preserve"> PAGEREF _Toc228174904 \h </w:instrText>
            </w:r>
            <w:r>
              <w:rPr>
                <w:noProof/>
                <w:webHidden/>
              </w:rPr>
            </w:r>
            <w:r>
              <w:rPr>
                <w:noProof/>
                <w:webHidden/>
              </w:rPr>
              <w:fldChar w:fldCharType="separate"/>
            </w:r>
            <w:r>
              <w:rPr>
                <w:noProof/>
                <w:webHidden/>
              </w:rPr>
              <w:t>23</w:t>
            </w:r>
            <w:r>
              <w:rPr>
                <w:noProof/>
                <w:webHidden/>
              </w:rPr>
              <w:fldChar w:fldCharType="end"/>
            </w:r>
          </w:hyperlink>
        </w:p>
        <w:p w14:paraId="7840B19C" w14:textId="6380915B"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5" w:history="1">
            <w:r w:rsidRPr="003A4392">
              <w:rPr>
                <w:rStyle w:val="Hperlink"/>
                <w:rFonts w:eastAsiaTheme="majorEastAsia"/>
                <w:noProof/>
              </w:rPr>
              <w:t>Eelnõu § 5. Keskkonnaseadustiku üldosa seaduse muutmine</w:t>
            </w:r>
            <w:r>
              <w:rPr>
                <w:noProof/>
                <w:webHidden/>
              </w:rPr>
              <w:tab/>
            </w:r>
            <w:r>
              <w:rPr>
                <w:noProof/>
                <w:webHidden/>
              </w:rPr>
              <w:fldChar w:fldCharType="begin"/>
            </w:r>
            <w:r>
              <w:rPr>
                <w:noProof/>
                <w:webHidden/>
              </w:rPr>
              <w:instrText xml:space="preserve"> PAGEREF _Toc228174905 \h </w:instrText>
            </w:r>
            <w:r>
              <w:rPr>
                <w:noProof/>
                <w:webHidden/>
              </w:rPr>
            </w:r>
            <w:r>
              <w:rPr>
                <w:noProof/>
                <w:webHidden/>
              </w:rPr>
              <w:fldChar w:fldCharType="separate"/>
            </w:r>
            <w:r>
              <w:rPr>
                <w:noProof/>
                <w:webHidden/>
              </w:rPr>
              <w:t>28</w:t>
            </w:r>
            <w:r>
              <w:rPr>
                <w:noProof/>
                <w:webHidden/>
              </w:rPr>
              <w:fldChar w:fldCharType="end"/>
            </w:r>
          </w:hyperlink>
        </w:p>
        <w:p w14:paraId="64EA96DF" w14:textId="1DFE39AB"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06" w:history="1">
            <w:r w:rsidRPr="003A4392">
              <w:rPr>
                <w:rStyle w:val="Hperlink"/>
                <w:rFonts w:eastAsiaTheme="majorEastAsia"/>
                <w:noProof/>
              </w:rPr>
              <w:t>3.1. Eelnõu vastavus põhiseadusele</w:t>
            </w:r>
            <w:r>
              <w:rPr>
                <w:noProof/>
                <w:webHidden/>
              </w:rPr>
              <w:tab/>
            </w:r>
            <w:r>
              <w:rPr>
                <w:noProof/>
                <w:webHidden/>
              </w:rPr>
              <w:fldChar w:fldCharType="begin"/>
            </w:r>
            <w:r>
              <w:rPr>
                <w:noProof/>
                <w:webHidden/>
              </w:rPr>
              <w:instrText xml:space="preserve"> PAGEREF _Toc228174906 \h </w:instrText>
            </w:r>
            <w:r>
              <w:rPr>
                <w:noProof/>
                <w:webHidden/>
              </w:rPr>
            </w:r>
            <w:r>
              <w:rPr>
                <w:noProof/>
                <w:webHidden/>
              </w:rPr>
              <w:fldChar w:fldCharType="separate"/>
            </w:r>
            <w:r>
              <w:rPr>
                <w:noProof/>
                <w:webHidden/>
              </w:rPr>
              <w:t>28</w:t>
            </w:r>
            <w:r>
              <w:rPr>
                <w:noProof/>
                <w:webHidden/>
              </w:rPr>
              <w:fldChar w:fldCharType="end"/>
            </w:r>
          </w:hyperlink>
        </w:p>
        <w:p w14:paraId="16AAC3C1" w14:textId="6B8A8D54"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7" w:history="1">
            <w:r w:rsidRPr="003A4392">
              <w:rPr>
                <w:rStyle w:val="Hperlink"/>
                <w:rFonts w:eastAsiaTheme="majorEastAsia"/>
                <w:noProof/>
              </w:rPr>
              <w:t>4. Eelnõu terminoloogia</w:t>
            </w:r>
            <w:r>
              <w:rPr>
                <w:noProof/>
                <w:webHidden/>
              </w:rPr>
              <w:tab/>
            </w:r>
            <w:r>
              <w:rPr>
                <w:noProof/>
                <w:webHidden/>
              </w:rPr>
              <w:fldChar w:fldCharType="begin"/>
            </w:r>
            <w:r>
              <w:rPr>
                <w:noProof/>
                <w:webHidden/>
              </w:rPr>
              <w:instrText xml:space="preserve"> PAGEREF _Toc228174907 \h </w:instrText>
            </w:r>
            <w:r>
              <w:rPr>
                <w:noProof/>
                <w:webHidden/>
              </w:rPr>
            </w:r>
            <w:r>
              <w:rPr>
                <w:noProof/>
                <w:webHidden/>
              </w:rPr>
              <w:fldChar w:fldCharType="separate"/>
            </w:r>
            <w:r>
              <w:rPr>
                <w:noProof/>
                <w:webHidden/>
              </w:rPr>
              <w:t>33</w:t>
            </w:r>
            <w:r>
              <w:rPr>
                <w:noProof/>
                <w:webHidden/>
              </w:rPr>
              <w:fldChar w:fldCharType="end"/>
            </w:r>
          </w:hyperlink>
        </w:p>
        <w:p w14:paraId="30247551" w14:textId="2CD03536"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8" w:history="1">
            <w:r w:rsidRPr="003A4392">
              <w:rPr>
                <w:rStyle w:val="Hperlink"/>
                <w:rFonts w:eastAsiaTheme="majorEastAsia"/>
                <w:noProof/>
              </w:rPr>
              <w:t>5. Eelnõu vastavus Euroopa Liidu õigusele</w:t>
            </w:r>
            <w:r>
              <w:rPr>
                <w:noProof/>
                <w:webHidden/>
              </w:rPr>
              <w:tab/>
            </w:r>
            <w:r>
              <w:rPr>
                <w:noProof/>
                <w:webHidden/>
              </w:rPr>
              <w:fldChar w:fldCharType="begin"/>
            </w:r>
            <w:r>
              <w:rPr>
                <w:noProof/>
                <w:webHidden/>
              </w:rPr>
              <w:instrText xml:space="preserve"> PAGEREF _Toc228174908 \h </w:instrText>
            </w:r>
            <w:r>
              <w:rPr>
                <w:noProof/>
                <w:webHidden/>
              </w:rPr>
            </w:r>
            <w:r>
              <w:rPr>
                <w:noProof/>
                <w:webHidden/>
              </w:rPr>
              <w:fldChar w:fldCharType="separate"/>
            </w:r>
            <w:r>
              <w:rPr>
                <w:noProof/>
                <w:webHidden/>
              </w:rPr>
              <w:t>33</w:t>
            </w:r>
            <w:r>
              <w:rPr>
                <w:noProof/>
                <w:webHidden/>
              </w:rPr>
              <w:fldChar w:fldCharType="end"/>
            </w:r>
          </w:hyperlink>
        </w:p>
        <w:p w14:paraId="01B572BB" w14:textId="7B23D1D3"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09" w:history="1">
            <w:r w:rsidRPr="003A4392">
              <w:rPr>
                <w:rStyle w:val="Hperlink"/>
                <w:rFonts w:eastAsiaTheme="majorEastAsia"/>
                <w:noProof/>
              </w:rPr>
              <w:t>6. Seaduse mõjud</w:t>
            </w:r>
            <w:r>
              <w:rPr>
                <w:noProof/>
                <w:webHidden/>
              </w:rPr>
              <w:tab/>
            </w:r>
            <w:r>
              <w:rPr>
                <w:noProof/>
                <w:webHidden/>
              </w:rPr>
              <w:fldChar w:fldCharType="begin"/>
            </w:r>
            <w:r>
              <w:rPr>
                <w:noProof/>
                <w:webHidden/>
              </w:rPr>
              <w:instrText xml:space="preserve"> PAGEREF _Toc228174909 \h </w:instrText>
            </w:r>
            <w:r>
              <w:rPr>
                <w:noProof/>
                <w:webHidden/>
              </w:rPr>
            </w:r>
            <w:r>
              <w:rPr>
                <w:noProof/>
                <w:webHidden/>
              </w:rPr>
              <w:fldChar w:fldCharType="separate"/>
            </w:r>
            <w:r>
              <w:rPr>
                <w:noProof/>
                <w:webHidden/>
              </w:rPr>
              <w:t>36</w:t>
            </w:r>
            <w:r>
              <w:rPr>
                <w:noProof/>
                <w:webHidden/>
              </w:rPr>
              <w:fldChar w:fldCharType="end"/>
            </w:r>
          </w:hyperlink>
        </w:p>
        <w:p w14:paraId="28FF1C4B" w14:textId="28BC084F"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0" w:history="1">
            <w:r w:rsidRPr="003A4392">
              <w:rPr>
                <w:rStyle w:val="Hperlink"/>
                <w:rFonts w:eastAsiaTheme="majorEastAsia"/>
                <w:noProof/>
              </w:rPr>
              <w:t>6.1. Sotsiaalsed mõjud</w:t>
            </w:r>
            <w:r>
              <w:rPr>
                <w:noProof/>
                <w:webHidden/>
              </w:rPr>
              <w:tab/>
            </w:r>
            <w:r>
              <w:rPr>
                <w:noProof/>
                <w:webHidden/>
              </w:rPr>
              <w:fldChar w:fldCharType="begin"/>
            </w:r>
            <w:r>
              <w:rPr>
                <w:noProof/>
                <w:webHidden/>
              </w:rPr>
              <w:instrText xml:space="preserve"> PAGEREF _Toc228174910 \h </w:instrText>
            </w:r>
            <w:r>
              <w:rPr>
                <w:noProof/>
                <w:webHidden/>
              </w:rPr>
            </w:r>
            <w:r>
              <w:rPr>
                <w:noProof/>
                <w:webHidden/>
              </w:rPr>
              <w:fldChar w:fldCharType="separate"/>
            </w:r>
            <w:r>
              <w:rPr>
                <w:noProof/>
                <w:webHidden/>
              </w:rPr>
              <w:t>36</w:t>
            </w:r>
            <w:r>
              <w:rPr>
                <w:noProof/>
                <w:webHidden/>
              </w:rPr>
              <w:fldChar w:fldCharType="end"/>
            </w:r>
          </w:hyperlink>
        </w:p>
        <w:p w14:paraId="5DED311A" w14:textId="62FA5558"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1" w:history="1">
            <w:r w:rsidRPr="003A4392">
              <w:rPr>
                <w:rStyle w:val="Hperlink"/>
                <w:rFonts w:eastAsiaTheme="majorEastAsia"/>
                <w:noProof/>
              </w:rPr>
              <w:t>6.2. Haridus, kultuur ja sport</w:t>
            </w:r>
            <w:r>
              <w:rPr>
                <w:noProof/>
                <w:webHidden/>
              </w:rPr>
              <w:tab/>
            </w:r>
            <w:r>
              <w:rPr>
                <w:noProof/>
                <w:webHidden/>
              </w:rPr>
              <w:fldChar w:fldCharType="begin"/>
            </w:r>
            <w:r>
              <w:rPr>
                <w:noProof/>
                <w:webHidden/>
              </w:rPr>
              <w:instrText xml:space="preserve"> PAGEREF _Toc228174911 \h </w:instrText>
            </w:r>
            <w:r>
              <w:rPr>
                <w:noProof/>
                <w:webHidden/>
              </w:rPr>
            </w:r>
            <w:r>
              <w:rPr>
                <w:noProof/>
                <w:webHidden/>
              </w:rPr>
              <w:fldChar w:fldCharType="separate"/>
            </w:r>
            <w:r>
              <w:rPr>
                <w:noProof/>
                <w:webHidden/>
              </w:rPr>
              <w:t>40</w:t>
            </w:r>
            <w:r>
              <w:rPr>
                <w:noProof/>
                <w:webHidden/>
              </w:rPr>
              <w:fldChar w:fldCharType="end"/>
            </w:r>
          </w:hyperlink>
        </w:p>
        <w:p w14:paraId="6F81AAB4" w14:textId="48B6FA26"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2" w:history="1">
            <w:r w:rsidRPr="003A4392">
              <w:rPr>
                <w:rStyle w:val="Hperlink"/>
                <w:rFonts w:eastAsiaTheme="majorEastAsia"/>
                <w:noProof/>
              </w:rPr>
              <w:t>6.3. Majanduslikud mõjud</w:t>
            </w:r>
            <w:r>
              <w:rPr>
                <w:noProof/>
                <w:webHidden/>
              </w:rPr>
              <w:tab/>
            </w:r>
            <w:r>
              <w:rPr>
                <w:noProof/>
                <w:webHidden/>
              </w:rPr>
              <w:fldChar w:fldCharType="begin"/>
            </w:r>
            <w:r>
              <w:rPr>
                <w:noProof/>
                <w:webHidden/>
              </w:rPr>
              <w:instrText xml:space="preserve"> PAGEREF _Toc228174912 \h </w:instrText>
            </w:r>
            <w:r>
              <w:rPr>
                <w:noProof/>
                <w:webHidden/>
              </w:rPr>
            </w:r>
            <w:r>
              <w:rPr>
                <w:noProof/>
                <w:webHidden/>
              </w:rPr>
              <w:fldChar w:fldCharType="separate"/>
            </w:r>
            <w:r>
              <w:rPr>
                <w:noProof/>
                <w:webHidden/>
              </w:rPr>
              <w:t>42</w:t>
            </w:r>
            <w:r>
              <w:rPr>
                <w:noProof/>
                <w:webHidden/>
              </w:rPr>
              <w:fldChar w:fldCharType="end"/>
            </w:r>
          </w:hyperlink>
        </w:p>
        <w:p w14:paraId="5C7EA9AF" w14:textId="651C7BFC"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3" w:history="1">
            <w:r w:rsidRPr="003A4392">
              <w:rPr>
                <w:rStyle w:val="Hperlink"/>
                <w:rFonts w:eastAsiaTheme="majorEastAsia"/>
                <w:noProof/>
              </w:rPr>
              <w:t>6.4. Keskkonnamõjud</w:t>
            </w:r>
            <w:r>
              <w:rPr>
                <w:noProof/>
                <w:webHidden/>
              </w:rPr>
              <w:tab/>
            </w:r>
            <w:r>
              <w:rPr>
                <w:noProof/>
                <w:webHidden/>
              </w:rPr>
              <w:fldChar w:fldCharType="begin"/>
            </w:r>
            <w:r>
              <w:rPr>
                <w:noProof/>
                <w:webHidden/>
              </w:rPr>
              <w:instrText xml:space="preserve"> PAGEREF _Toc228174913 \h </w:instrText>
            </w:r>
            <w:r>
              <w:rPr>
                <w:noProof/>
                <w:webHidden/>
              </w:rPr>
            </w:r>
            <w:r>
              <w:rPr>
                <w:noProof/>
                <w:webHidden/>
              </w:rPr>
              <w:fldChar w:fldCharType="separate"/>
            </w:r>
            <w:r>
              <w:rPr>
                <w:noProof/>
                <w:webHidden/>
              </w:rPr>
              <w:t>53</w:t>
            </w:r>
            <w:r>
              <w:rPr>
                <w:noProof/>
                <w:webHidden/>
              </w:rPr>
              <w:fldChar w:fldCharType="end"/>
            </w:r>
          </w:hyperlink>
        </w:p>
        <w:p w14:paraId="024086CE" w14:textId="2F9C1C44"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4" w:history="1">
            <w:r w:rsidRPr="003A4392">
              <w:rPr>
                <w:rStyle w:val="Hperlink"/>
                <w:rFonts w:eastAsiaTheme="majorEastAsia"/>
                <w:noProof/>
              </w:rPr>
              <w:t>6.5. Riigivalitsemine</w:t>
            </w:r>
            <w:r>
              <w:rPr>
                <w:noProof/>
                <w:webHidden/>
              </w:rPr>
              <w:tab/>
            </w:r>
            <w:r>
              <w:rPr>
                <w:noProof/>
                <w:webHidden/>
              </w:rPr>
              <w:fldChar w:fldCharType="begin"/>
            </w:r>
            <w:r>
              <w:rPr>
                <w:noProof/>
                <w:webHidden/>
              </w:rPr>
              <w:instrText xml:space="preserve"> PAGEREF _Toc228174914 \h </w:instrText>
            </w:r>
            <w:r>
              <w:rPr>
                <w:noProof/>
                <w:webHidden/>
              </w:rPr>
            </w:r>
            <w:r>
              <w:rPr>
                <w:noProof/>
                <w:webHidden/>
              </w:rPr>
              <w:fldChar w:fldCharType="separate"/>
            </w:r>
            <w:r>
              <w:rPr>
                <w:noProof/>
                <w:webHidden/>
              </w:rPr>
              <w:t>58</w:t>
            </w:r>
            <w:r>
              <w:rPr>
                <w:noProof/>
                <w:webHidden/>
              </w:rPr>
              <w:fldChar w:fldCharType="end"/>
            </w:r>
          </w:hyperlink>
        </w:p>
        <w:p w14:paraId="0080335A" w14:textId="6373ED17"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5" w:history="1">
            <w:r w:rsidRPr="003A4392">
              <w:rPr>
                <w:rStyle w:val="Hperlink"/>
                <w:rFonts w:eastAsiaTheme="majorEastAsia"/>
                <w:noProof/>
              </w:rPr>
              <w:t>6.6. Mõju riigikaitsele ja välissuhetele</w:t>
            </w:r>
            <w:r>
              <w:rPr>
                <w:noProof/>
                <w:webHidden/>
              </w:rPr>
              <w:tab/>
            </w:r>
            <w:r>
              <w:rPr>
                <w:noProof/>
                <w:webHidden/>
              </w:rPr>
              <w:fldChar w:fldCharType="begin"/>
            </w:r>
            <w:r>
              <w:rPr>
                <w:noProof/>
                <w:webHidden/>
              </w:rPr>
              <w:instrText xml:space="preserve"> PAGEREF _Toc228174915 \h </w:instrText>
            </w:r>
            <w:r>
              <w:rPr>
                <w:noProof/>
                <w:webHidden/>
              </w:rPr>
            </w:r>
            <w:r>
              <w:rPr>
                <w:noProof/>
                <w:webHidden/>
              </w:rPr>
              <w:fldChar w:fldCharType="separate"/>
            </w:r>
            <w:r>
              <w:rPr>
                <w:noProof/>
                <w:webHidden/>
              </w:rPr>
              <w:t>65</w:t>
            </w:r>
            <w:r>
              <w:rPr>
                <w:noProof/>
                <w:webHidden/>
              </w:rPr>
              <w:fldChar w:fldCharType="end"/>
            </w:r>
          </w:hyperlink>
        </w:p>
        <w:p w14:paraId="513EC51C" w14:textId="5C934653" w:rsidR="00D74CA6" w:rsidRDefault="00D74CA6">
          <w:pPr>
            <w:pStyle w:val="SK2"/>
            <w:tabs>
              <w:tab w:val="right" w:leader="dot" w:pos="9061"/>
            </w:tabs>
            <w:rPr>
              <w:rFonts w:asciiTheme="minorHAnsi" w:eastAsiaTheme="minorEastAsia" w:hAnsiTheme="minorHAnsi" w:cstheme="minorBidi"/>
              <w:noProof/>
              <w:kern w:val="2"/>
              <w:szCs w:val="24"/>
              <w:lang w:val="et-EE" w:eastAsia="et-EE"/>
              <w14:ligatures w14:val="standardContextual"/>
            </w:rPr>
          </w:pPr>
          <w:hyperlink w:anchor="_Toc228174916" w:history="1">
            <w:r w:rsidRPr="003A4392">
              <w:rPr>
                <w:rStyle w:val="Hperlink"/>
                <w:rFonts w:eastAsiaTheme="majorEastAsia"/>
                <w:noProof/>
              </w:rPr>
              <w:t>6.7. Regionaalareng, sealhulgas linna-, maa- ja rannapiirkonnad</w:t>
            </w:r>
            <w:r>
              <w:rPr>
                <w:noProof/>
                <w:webHidden/>
              </w:rPr>
              <w:tab/>
            </w:r>
            <w:r>
              <w:rPr>
                <w:noProof/>
                <w:webHidden/>
              </w:rPr>
              <w:fldChar w:fldCharType="begin"/>
            </w:r>
            <w:r>
              <w:rPr>
                <w:noProof/>
                <w:webHidden/>
              </w:rPr>
              <w:instrText xml:space="preserve"> PAGEREF _Toc228174916 \h </w:instrText>
            </w:r>
            <w:r>
              <w:rPr>
                <w:noProof/>
                <w:webHidden/>
              </w:rPr>
            </w:r>
            <w:r>
              <w:rPr>
                <w:noProof/>
                <w:webHidden/>
              </w:rPr>
              <w:fldChar w:fldCharType="separate"/>
            </w:r>
            <w:r>
              <w:rPr>
                <w:noProof/>
                <w:webHidden/>
              </w:rPr>
              <w:t>67</w:t>
            </w:r>
            <w:r>
              <w:rPr>
                <w:noProof/>
                <w:webHidden/>
              </w:rPr>
              <w:fldChar w:fldCharType="end"/>
            </w:r>
          </w:hyperlink>
        </w:p>
        <w:p w14:paraId="701CA399" w14:textId="585A5F03"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7" w:history="1">
            <w:r w:rsidRPr="003A4392">
              <w:rPr>
                <w:rStyle w:val="Hperlink"/>
                <w:rFonts w:eastAsiaTheme="majorEastAsia"/>
                <w:noProof/>
              </w:rPr>
              <w:t>7. Seaduse rakendamisega seotud riigi ja kohaliku omavalitsuse tegevused, eeldatavad kulud ja tulud</w:t>
            </w:r>
            <w:r>
              <w:rPr>
                <w:noProof/>
                <w:webHidden/>
              </w:rPr>
              <w:tab/>
            </w:r>
            <w:r>
              <w:rPr>
                <w:noProof/>
                <w:webHidden/>
              </w:rPr>
              <w:fldChar w:fldCharType="begin"/>
            </w:r>
            <w:r>
              <w:rPr>
                <w:noProof/>
                <w:webHidden/>
              </w:rPr>
              <w:instrText xml:space="preserve"> PAGEREF _Toc228174917 \h </w:instrText>
            </w:r>
            <w:r>
              <w:rPr>
                <w:noProof/>
                <w:webHidden/>
              </w:rPr>
            </w:r>
            <w:r>
              <w:rPr>
                <w:noProof/>
                <w:webHidden/>
              </w:rPr>
              <w:fldChar w:fldCharType="separate"/>
            </w:r>
            <w:r>
              <w:rPr>
                <w:noProof/>
                <w:webHidden/>
              </w:rPr>
              <w:t>80</w:t>
            </w:r>
            <w:r>
              <w:rPr>
                <w:noProof/>
                <w:webHidden/>
              </w:rPr>
              <w:fldChar w:fldCharType="end"/>
            </w:r>
          </w:hyperlink>
        </w:p>
        <w:p w14:paraId="15BD08EA" w14:textId="64754051"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8" w:history="1">
            <w:r w:rsidRPr="003A4392">
              <w:rPr>
                <w:rStyle w:val="Hperlink"/>
                <w:rFonts w:eastAsiaTheme="majorEastAsia"/>
                <w:noProof/>
              </w:rPr>
              <w:t>8. Rakendusaktid</w:t>
            </w:r>
            <w:r>
              <w:rPr>
                <w:noProof/>
                <w:webHidden/>
              </w:rPr>
              <w:tab/>
            </w:r>
            <w:r>
              <w:rPr>
                <w:noProof/>
                <w:webHidden/>
              </w:rPr>
              <w:fldChar w:fldCharType="begin"/>
            </w:r>
            <w:r>
              <w:rPr>
                <w:noProof/>
                <w:webHidden/>
              </w:rPr>
              <w:instrText xml:space="preserve"> PAGEREF _Toc228174918 \h </w:instrText>
            </w:r>
            <w:r>
              <w:rPr>
                <w:noProof/>
                <w:webHidden/>
              </w:rPr>
            </w:r>
            <w:r>
              <w:rPr>
                <w:noProof/>
                <w:webHidden/>
              </w:rPr>
              <w:fldChar w:fldCharType="separate"/>
            </w:r>
            <w:r>
              <w:rPr>
                <w:noProof/>
                <w:webHidden/>
              </w:rPr>
              <w:t>81</w:t>
            </w:r>
            <w:r>
              <w:rPr>
                <w:noProof/>
                <w:webHidden/>
              </w:rPr>
              <w:fldChar w:fldCharType="end"/>
            </w:r>
          </w:hyperlink>
        </w:p>
        <w:p w14:paraId="100BB4E1" w14:textId="599DA4A6"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19" w:history="1">
            <w:r w:rsidRPr="003A4392">
              <w:rPr>
                <w:rStyle w:val="Hperlink"/>
                <w:rFonts w:eastAsiaTheme="majorEastAsia"/>
                <w:noProof/>
              </w:rPr>
              <w:t>9. Seaduse jõustumine</w:t>
            </w:r>
            <w:r>
              <w:rPr>
                <w:noProof/>
                <w:webHidden/>
              </w:rPr>
              <w:tab/>
            </w:r>
            <w:r>
              <w:rPr>
                <w:noProof/>
                <w:webHidden/>
              </w:rPr>
              <w:fldChar w:fldCharType="begin"/>
            </w:r>
            <w:r>
              <w:rPr>
                <w:noProof/>
                <w:webHidden/>
              </w:rPr>
              <w:instrText xml:space="preserve"> PAGEREF _Toc228174919 \h </w:instrText>
            </w:r>
            <w:r>
              <w:rPr>
                <w:noProof/>
                <w:webHidden/>
              </w:rPr>
            </w:r>
            <w:r>
              <w:rPr>
                <w:noProof/>
                <w:webHidden/>
              </w:rPr>
              <w:fldChar w:fldCharType="separate"/>
            </w:r>
            <w:r>
              <w:rPr>
                <w:noProof/>
                <w:webHidden/>
              </w:rPr>
              <w:t>81</w:t>
            </w:r>
            <w:r>
              <w:rPr>
                <w:noProof/>
                <w:webHidden/>
              </w:rPr>
              <w:fldChar w:fldCharType="end"/>
            </w:r>
          </w:hyperlink>
        </w:p>
        <w:p w14:paraId="2C26D43C" w14:textId="2E8CE3F0" w:rsidR="00D74CA6" w:rsidRDefault="00D74CA6">
          <w:pPr>
            <w:pStyle w:val="SK1"/>
            <w:rPr>
              <w:rFonts w:asciiTheme="minorHAnsi" w:eastAsiaTheme="minorEastAsia" w:hAnsiTheme="minorHAnsi" w:cstheme="minorBidi"/>
              <w:noProof/>
              <w:kern w:val="2"/>
              <w:szCs w:val="24"/>
              <w:lang w:val="et-EE" w:eastAsia="et-EE"/>
              <w14:ligatures w14:val="standardContextual"/>
            </w:rPr>
          </w:pPr>
          <w:hyperlink w:anchor="_Toc228174920" w:history="1">
            <w:r w:rsidRPr="003A4392">
              <w:rPr>
                <w:rStyle w:val="Hperlink"/>
                <w:rFonts w:eastAsiaTheme="majorEastAsia"/>
                <w:noProof/>
              </w:rPr>
              <w:t>10. Eelnõu kooskõlastamine, huvirühmade kaasamine ja avalik konsultatsioon</w:t>
            </w:r>
            <w:r>
              <w:rPr>
                <w:noProof/>
                <w:webHidden/>
              </w:rPr>
              <w:tab/>
            </w:r>
            <w:r>
              <w:rPr>
                <w:noProof/>
                <w:webHidden/>
              </w:rPr>
              <w:fldChar w:fldCharType="begin"/>
            </w:r>
            <w:r>
              <w:rPr>
                <w:noProof/>
                <w:webHidden/>
              </w:rPr>
              <w:instrText xml:space="preserve"> PAGEREF _Toc228174920 \h </w:instrText>
            </w:r>
            <w:r>
              <w:rPr>
                <w:noProof/>
                <w:webHidden/>
              </w:rPr>
            </w:r>
            <w:r>
              <w:rPr>
                <w:noProof/>
                <w:webHidden/>
              </w:rPr>
              <w:fldChar w:fldCharType="separate"/>
            </w:r>
            <w:r>
              <w:rPr>
                <w:noProof/>
                <w:webHidden/>
              </w:rPr>
              <w:t>81</w:t>
            </w:r>
            <w:r>
              <w:rPr>
                <w:noProof/>
                <w:webHidden/>
              </w:rPr>
              <w:fldChar w:fldCharType="end"/>
            </w:r>
          </w:hyperlink>
        </w:p>
        <w:p w14:paraId="729A46FC" w14:textId="68A8D9FC" w:rsidR="00CD2D29" w:rsidRPr="00091388" w:rsidRDefault="00CD2D29" w:rsidP="00A13AC5">
          <w:pPr>
            <w:rPr>
              <w:b/>
              <w:bCs/>
              <w:lang w:val="et-EE"/>
            </w:rPr>
          </w:pPr>
          <w:r w:rsidRPr="00091388">
            <w:rPr>
              <w:rFonts w:cs="Times New Roman"/>
              <w:b/>
              <w:szCs w:val="24"/>
              <w:lang w:val="et-EE"/>
            </w:rPr>
            <w:fldChar w:fldCharType="end"/>
          </w:r>
        </w:p>
      </w:sdtContent>
    </w:sdt>
    <w:p w14:paraId="29D1E802" w14:textId="77777777" w:rsidR="00CD2D29" w:rsidRPr="00091388" w:rsidRDefault="00CD2D29" w:rsidP="0085620E">
      <w:pPr>
        <w:rPr>
          <w:rFonts w:cs="Times New Roman"/>
          <w:szCs w:val="24"/>
          <w:lang w:val="et-EE"/>
        </w:rPr>
      </w:pPr>
      <w:r w:rsidRPr="00091388">
        <w:rPr>
          <w:rFonts w:cs="Times New Roman"/>
          <w:szCs w:val="24"/>
          <w:lang w:val="et-EE"/>
        </w:rPr>
        <w:br w:type="page"/>
      </w:r>
    </w:p>
    <w:p w14:paraId="34852832" w14:textId="30A5D902" w:rsidR="00796A0C" w:rsidRPr="00091388" w:rsidRDefault="00692995" w:rsidP="0085620E">
      <w:pPr>
        <w:pStyle w:val="Laad1"/>
        <w:spacing w:before="0"/>
      </w:pPr>
      <w:bookmarkStart w:id="0" w:name="_Toc228174894"/>
      <w:r w:rsidRPr="00091388">
        <w:lastRenderedPageBreak/>
        <w:t>1. Sissejuhatus</w:t>
      </w:r>
      <w:bookmarkEnd w:id="0"/>
    </w:p>
    <w:p w14:paraId="7363D429" w14:textId="77777777" w:rsidR="00796A0C" w:rsidRPr="00091388" w:rsidRDefault="00692995" w:rsidP="0085620E">
      <w:pPr>
        <w:pStyle w:val="Laad2"/>
        <w:spacing w:before="0"/>
      </w:pPr>
      <w:bookmarkStart w:id="1" w:name="_Toc228174895"/>
      <w:r w:rsidRPr="00091388">
        <w:t>1.1. Sisukokkuvõte</w:t>
      </w:r>
      <w:bookmarkEnd w:id="1"/>
    </w:p>
    <w:p w14:paraId="0A6A8A4B" w14:textId="77777777" w:rsidR="008A2312" w:rsidRPr="00091388" w:rsidRDefault="008A2312" w:rsidP="0085620E">
      <w:pPr>
        <w:ind w:right="-283"/>
        <w:rPr>
          <w:rFonts w:cs="Times New Roman"/>
          <w:szCs w:val="24"/>
          <w:lang w:val="et-EE"/>
        </w:rPr>
      </w:pPr>
    </w:p>
    <w:p w14:paraId="6BB50587" w14:textId="2E6C10B7" w:rsidR="00556D47" w:rsidRPr="00091388" w:rsidRDefault="008A5577" w:rsidP="0085620E">
      <w:pPr>
        <w:ind w:right="-283"/>
        <w:jc w:val="both"/>
        <w:rPr>
          <w:rFonts w:cs="Times New Roman"/>
          <w:szCs w:val="24"/>
          <w:lang w:val="et-EE"/>
        </w:rPr>
      </w:pPr>
      <w:r w:rsidRPr="00091388">
        <w:rPr>
          <w:rFonts w:cs="Times New Roman"/>
          <w:szCs w:val="24"/>
          <w:lang w:val="et-EE"/>
        </w:rPr>
        <w:t>Planeerimisseaduse ja sellega seonduva</w:t>
      </w:r>
      <w:r w:rsidR="00A2073F" w:rsidRPr="00091388">
        <w:rPr>
          <w:rFonts w:cs="Times New Roman"/>
          <w:szCs w:val="24"/>
          <w:lang w:val="et-EE"/>
        </w:rPr>
        <w:t>l</w:t>
      </w:r>
      <w:r w:rsidRPr="00091388">
        <w:rPr>
          <w:rFonts w:cs="Times New Roman"/>
          <w:szCs w:val="24"/>
          <w:lang w:val="et-EE"/>
        </w:rPr>
        <w:t>t</w:t>
      </w:r>
      <w:r w:rsidR="00A2073F" w:rsidRPr="00091388">
        <w:rPr>
          <w:rFonts w:cs="Times New Roman"/>
          <w:szCs w:val="24"/>
          <w:lang w:val="et-EE"/>
        </w:rPr>
        <w:t xml:space="preserve"> teiste</w:t>
      </w:r>
      <w:r w:rsidRPr="00091388">
        <w:rPr>
          <w:rFonts w:cs="Times New Roman"/>
          <w:szCs w:val="24"/>
          <w:lang w:val="et-EE"/>
        </w:rPr>
        <w:t xml:space="preserve"> seaduste muutmise</w:t>
      </w:r>
      <w:r w:rsidR="00A2073F" w:rsidRPr="00091388">
        <w:rPr>
          <w:rFonts w:cs="Times New Roman"/>
          <w:szCs w:val="24"/>
          <w:lang w:val="et-EE"/>
        </w:rPr>
        <w:t xml:space="preserve"> seaduse</w:t>
      </w:r>
      <w:r w:rsidRPr="00091388">
        <w:rPr>
          <w:rFonts w:cs="Times New Roman"/>
          <w:szCs w:val="24"/>
          <w:lang w:val="et-EE"/>
        </w:rPr>
        <w:t xml:space="preserve"> (strateegiliste investeeringute ekspressrada) eelnõu keskne eesmärk on </w:t>
      </w:r>
      <w:r w:rsidR="006C1A2C" w:rsidRPr="00091388">
        <w:rPr>
          <w:rFonts w:cs="Times New Roman"/>
          <w:szCs w:val="24"/>
          <w:lang w:val="et-EE"/>
        </w:rPr>
        <w:t xml:space="preserve">luua strateegiliselt oluliste investeeringute elluviimiseks eraldi kiirendatud menetluskord („strateegiliste investeeringute ekspressrada“), mis suurendab Eesti investeerimiskeskkonna konkurentsivõimet, toetab </w:t>
      </w:r>
      <w:r w:rsidR="00A57E37" w:rsidRPr="00091388">
        <w:rPr>
          <w:rFonts w:cs="Times New Roman"/>
          <w:szCs w:val="24"/>
          <w:lang w:val="et-EE"/>
        </w:rPr>
        <w:t>välisinvesteeringute kaasami</w:t>
      </w:r>
      <w:r w:rsidR="001A7D88" w:rsidRPr="00091388">
        <w:rPr>
          <w:rFonts w:cs="Times New Roman"/>
          <w:szCs w:val="24"/>
          <w:lang w:val="et-EE"/>
        </w:rPr>
        <w:t>st</w:t>
      </w:r>
      <w:r w:rsidR="00BF5934" w:rsidRPr="00091388">
        <w:rPr>
          <w:rFonts w:cs="Times New Roman"/>
          <w:szCs w:val="24"/>
          <w:lang w:val="et-EE"/>
        </w:rPr>
        <w:t>, kaitsetööstuse arendamist</w:t>
      </w:r>
      <w:r w:rsidR="001A7D88" w:rsidRPr="00091388">
        <w:rPr>
          <w:rFonts w:cs="Times New Roman"/>
          <w:szCs w:val="24"/>
          <w:lang w:val="et-EE"/>
        </w:rPr>
        <w:t xml:space="preserve">, </w:t>
      </w:r>
      <w:r w:rsidR="006C1A2C" w:rsidRPr="00091388">
        <w:rPr>
          <w:rFonts w:cs="Times New Roman"/>
          <w:szCs w:val="24"/>
          <w:lang w:val="et-EE"/>
        </w:rPr>
        <w:t>kliimaeesmärke</w:t>
      </w:r>
      <w:r w:rsidR="002A5381" w:rsidRPr="00091388">
        <w:rPr>
          <w:rFonts w:cs="Times New Roman"/>
          <w:szCs w:val="24"/>
          <w:lang w:val="et-EE"/>
        </w:rPr>
        <w:t xml:space="preserve"> ja</w:t>
      </w:r>
      <w:r w:rsidR="006C1A2C" w:rsidRPr="00091388">
        <w:rPr>
          <w:rFonts w:cs="Times New Roman"/>
          <w:szCs w:val="24"/>
          <w:lang w:val="et-EE"/>
        </w:rPr>
        <w:t xml:space="preserve"> energiajulgeolekut ning võimaldab prioriteetsetele projektidele tõhusamat ja </w:t>
      </w:r>
      <w:r w:rsidR="00BF5934" w:rsidRPr="00091388">
        <w:rPr>
          <w:rFonts w:cs="Times New Roman"/>
          <w:szCs w:val="24"/>
          <w:lang w:val="et-EE"/>
        </w:rPr>
        <w:t>kiiremat</w:t>
      </w:r>
      <w:r w:rsidR="006C1A2C" w:rsidRPr="00091388">
        <w:rPr>
          <w:rFonts w:cs="Times New Roman"/>
          <w:szCs w:val="24"/>
          <w:lang w:val="et-EE"/>
        </w:rPr>
        <w:t xml:space="preserve"> haldusmenetlust.</w:t>
      </w:r>
    </w:p>
    <w:p w14:paraId="0309B5B1" w14:textId="77777777" w:rsidR="00E325CB" w:rsidRPr="00091388" w:rsidRDefault="00E325CB" w:rsidP="0085620E">
      <w:pPr>
        <w:ind w:right="-283"/>
        <w:jc w:val="both"/>
        <w:rPr>
          <w:rFonts w:cs="Times New Roman"/>
          <w:szCs w:val="24"/>
          <w:lang w:val="et-EE"/>
        </w:rPr>
      </w:pPr>
    </w:p>
    <w:p w14:paraId="692E6A2C" w14:textId="3AB4A2D4" w:rsidR="009E6055" w:rsidRPr="00091388" w:rsidRDefault="009E6055" w:rsidP="0085620E">
      <w:pPr>
        <w:ind w:right="-283"/>
        <w:jc w:val="both"/>
        <w:rPr>
          <w:rFonts w:cs="Times New Roman"/>
          <w:lang w:val="et-EE"/>
        </w:rPr>
      </w:pPr>
      <w:r w:rsidRPr="00091388">
        <w:rPr>
          <w:rFonts w:cs="Times New Roman"/>
          <w:lang w:val="et-EE"/>
        </w:rPr>
        <w:t xml:space="preserve">Eelnõuga tehakse </w:t>
      </w:r>
      <w:r w:rsidR="00E0518A" w:rsidRPr="00091388">
        <w:rPr>
          <w:rFonts w:cs="Times New Roman"/>
          <w:lang w:val="et-EE"/>
        </w:rPr>
        <w:t>p</w:t>
      </w:r>
      <w:r w:rsidRPr="00091388">
        <w:rPr>
          <w:rFonts w:cs="Times New Roman"/>
          <w:lang w:val="et-EE"/>
        </w:rPr>
        <w:t xml:space="preserve">laneerimisseaduses, </w:t>
      </w:r>
      <w:r w:rsidR="00E0518A" w:rsidRPr="00091388">
        <w:rPr>
          <w:rFonts w:cs="Times New Roman"/>
          <w:lang w:val="et-EE"/>
        </w:rPr>
        <w:t>e</w:t>
      </w:r>
      <w:r w:rsidRPr="00091388">
        <w:rPr>
          <w:rFonts w:cs="Times New Roman"/>
          <w:lang w:val="et-EE"/>
        </w:rPr>
        <w:t>hitusseadustikus</w:t>
      </w:r>
      <w:r w:rsidR="00E0518A" w:rsidRPr="00091388">
        <w:rPr>
          <w:rFonts w:cs="Times New Roman"/>
          <w:lang w:val="et-EE"/>
        </w:rPr>
        <w:t>,</w:t>
      </w:r>
      <w:r w:rsidR="00B84092">
        <w:rPr>
          <w:rFonts w:cs="Times New Roman"/>
          <w:lang w:val="et-EE"/>
        </w:rPr>
        <w:t xml:space="preserve"> ehitusseadusitku ja planeerimisseaduse rakendamise seadused,</w:t>
      </w:r>
      <w:r w:rsidR="00E0518A" w:rsidRPr="00091388">
        <w:rPr>
          <w:rFonts w:cs="Times New Roman"/>
          <w:lang w:val="et-EE"/>
        </w:rPr>
        <w:t xml:space="preserve"> </w:t>
      </w:r>
      <w:r w:rsidRPr="00091388">
        <w:rPr>
          <w:rFonts w:cs="Times New Roman"/>
          <w:lang w:val="et-EE"/>
        </w:rPr>
        <w:t xml:space="preserve">keskkonnamõju hindamise </w:t>
      </w:r>
      <w:r w:rsidR="00B84092">
        <w:rPr>
          <w:rFonts w:cs="Times New Roman"/>
          <w:lang w:val="et-EE"/>
        </w:rPr>
        <w:t>ning</w:t>
      </w:r>
      <w:r w:rsidR="00795A26" w:rsidRPr="00091388">
        <w:rPr>
          <w:rFonts w:cs="Times New Roman"/>
          <w:lang w:val="et-EE"/>
        </w:rPr>
        <w:t xml:space="preserve"> keskkonnajuhtimissüsteemi </w:t>
      </w:r>
      <w:r w:rsidR="000A59AB" w:rsidRPr="00091388">
        <w:rPr>
          <w:rFonts w:cs="Times New Roman"/>
          <w:lang w:val="et-EE"/>
        </w:rPr>
        <w:t>seaduses</w:t>
      </w:r>
      <w:r w:rsidR="00FB141D">
        <w:rPr>
          <w:rFonts w:cs="Times New Roman"/>
          <w:lang w:val="et-EE"/>
        </w:rPr>
        <w:t xml:space="preserve"> ning</w:t>
      </w:r>
      <w:r w:rsidR="000A59AB" w:rsidRPr="00091388">
        <w:rPr>
          <w:rFonts w:cs="Times New Roman"/>
          <w:lang w:val="et-EE"/>
        </w:rPr>
        <w:t xml:space="preserve"> </w:t>
      </w:r>
      <w:r w:rsidR="6596BD02" w:rsidRPr="00091388">
        <w:rPr>
          <w:rFonts w:cs="Times New Roman"/>
          <w:lang w:val="et-EE"/>
        </w:rPr>
        <w:t>keskkonnaseadustiku üldosa seaduses</w:t>
      </w:r>
      <w:r w:rsidRPr="00091388">
        <w:rPr>
          <w:rFonts w:cs="Times New Roman"/>
          <w:lang w:val="et-EE"/>
        </w:rPr>
        <w:t xml:space="preserve"> muudatused, mille eesmärk on:</w:t>
      </w:r>
    </w:p>
    <w:p w14:paraId="3D57D2F5" w14:textId="25A4D632"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luua selged kriteeriumid, mille alusel määratleda strateegilise investeeringu staatus;</w:t>
      </w:r>
    </w:p>
    <w:p w14:paraId="49AEF286" w14:textId="148CD95C" w:rsidR="009E6055" w:rsidRPr="00091388" w:rsidRDefault="004B5AB0" w:rsidP="0085620E">
      <w:pPr>
        <w:pStyle w:val="Loendilik"/>
        <w:numPr>
          <w:ilvl w:val="0"/>
          <w:numId w:val="4"/>
        </w:numPr>
        <w:ind w:right="-283"/>
        <w:jc w:val="both"/>
        <w:rPr>
          <w:rFonts w:cs="Times New Roman"/>
          <w:lang w:val="et-EE"/>
        </w:rPr>
      </w:pPr>
      <w:r w:rsidRPr="00091388">
        <w:rPr>
          <w:rFonts w:cs="Times New Roman"/>
          <w:lang w:val="et-EE"/>
        </w:rPr>
        <w:t xml:space="preserve">luua erikord strateegiliselt oluliste investeeringute menetlemiseks, sh </w:t>
      </w:r>
      <w:r w:rsidR="009E6055" w:rsidRPr="00091388">
        <w:rPr>
          <w:rFonts w:cs="Times New Roman"/>
          <w:lang w:val="et-EE"/>
        </w:rPr>
        <w:t>võimaldada erimenetlust olukorras, kus</w:t>
      </w:r>
      <w:r w:rsidR="00DC6E20" w:rsidRPr="00091388">
        <w:rPr>
          <w:rFonts w:cs="Times New Roman"/>
          <w:lang w:val="et-EE"/>
        </w:rPr>
        <w:t xml:space="preserve"> </w:t>
      </w:r>
      <w:r w:rsidR="00F11421" w:rsidRPr="00091388">
        <w:rPr>
          <w:lang w:val="et-EE"/>
        </w:rPr>
        <w:t>ehitise asukoht</w:t>
      </w:r>
      <w:r w:rsidR="001E27F6" w:rsidRPr="00091388">
        <w:rPr>
          <w:lang w:val="et-EE"/>
        </w:rPr>
        <w:t xml:space="preserve"> ei ole</w:t>
      </w:r>
      <w:r w:rsidR="00F11421" w:rsidRPr="00091388">
        <w:rPr>
          <w:lang w:val="et-EE"/>
        </w:rPr>
        <w:t xml:space="preserve"> kindlaks määratud, kuid taotlejal on potentsiaalne ehitise asukoht välja valitud</w:t>
      </w:r>
      <w:r w:rsidR="00F11421" w:rsidRPr="00091388" w:rsidDel="00F11421">
        <w:rPr>
          <w:rFonts w:cs="Times New Roman"/>
          <w:lang w:val="et-EE"/>
        </w:rPr>
        <w:t xml:space="preserve"> </w:t>
      </w:r>
      <w:r w:rsidR="00A07554" w:rsidRPr="00091388">
        <w:rPr>
          <w:rFonts w:cs="Times New Roman"/>
          <w:lang w:val="et-EE"/>
        </w:rPr>
        <w:t>(</w:t>
      </w:r>
      <w:r w:rsidR="00186C4C" w:rsidRPr="00091388">
        <w:rPr>
          <w:rFonts w:cs="Times New Roman"/>
          <w:lang w:val="et-EE"/>
        </w:rPr>
        <w:t>riigi eriplaneeringu</w:t>
      </w:r>
      <w:r w:rsidR="00111327" w:rsidRPr="00091388">
        <w:rPr>
          <w:rFonts w:cs="Times New Roman"/>
          <w:lang w:val="et-EE"/>
        </w:rPr>
        <w:t xml:space="preserve"> (</w:t>
      </w:r>
      <w:r w:rsidR="00111327" w:rsidRPr="00091388">
        <w:rPr>
          <w:rFonts w:cs="Times New Roman"/>
          <w:i/>
          <w:iCs/>
          <w:lang w:val="et-EE"/>
        </w:rPr>
        <w:t>REP</w:t>
      </w:r>
      <w:r w:rsidR="00111327" w:rsidRPr="00091388">
        <w:rPr>
          <w:rFonts w:cs="Times New Roman"/>
          <w:lang w:val="et-EE"/>
        </w:rPr>
        <w:t>)</w:t>
      </w:r>
      <w:r w:rsidR="00186C4C" w:rsidRPr="00091388">
        <w:rPr>
          <w:rFonts w:cs="Times New Roman"/>
          <w:lang w:val="et-EE"/>
        </w:rPr>
        <w:t xml:space="preserve"> detailne lahendus</w:t>
      </w:r>
      <w:r w:rsidR="00A07554" w:rsidRPr="00091388">
        <w:rPr>
          <w:rFonts w:cs="Times New Roman"/>
          <w:lang w:val="et-EE"/>
        </w:rPr>
        <w:t>)</w:t>
      </w:r>
      <w:r w:rsidR="009E6055" w:rsidRPr="00091388">
        <w:rPr>
          <w:rFonts w:cs="Times New Roman"/>
          <w:lang w:val="et-EE"/>
        </w:rPr>
        <w:t xml:space="preserve">, </w:t>
      </w:r>
      <w:r w:rsidR="00C6392E" w:rsidRPr="00091388">
        <w:rPr>
          <w:rFonts w:cs="Times New Roman"/>
          <w:lang w:val="et-EE"/>
        </w:rPr>
        <w:t>ning</w:t>
      </w:r>
      <w:r w:rsidR="009E6055" w:rsidRPr="00091388">
        <w:rPr>
          <w:rFonts w:cs="Times New Roman"/>
          <w:lang w:val="et-EE"/>
        </w:rPr>
        <w:t xml:space="preserve"> ka juhul, kui asukoht on määratud kehtivas kõrgema tasandi planeeringus</w:t>
      </w:r>
      <w:r w:rsidR="0042301D" w:rsidRPr="00091388">
        <w:rPr>
          <w:rFonts w:cs="Times New Roman"/>
          <w:lang w:val="et-EE"/>
        </w:rPr>
        <w:t xml:space="preserve"> </w:t>
      </w:r>
      <w:r w:rsidR="00C6392E" w:rsidRPr="00091388">
        <w:rPr>
          <w:rFonts w:cs="Times New Roman"/>
          <w:lang w:val="et-EE"/>
        </w:rPr>
        <w:t xml:space="preserve">ja </w:t>
      </w:r>
      <w:r w:rsidR="0042301D" w:rsidRPr="00091388">
        <w:rPr>
          <w:rFonts w:cs="Times New Roman"/>
          <w:lang w:val="et-EE"/>
        </w:rPr>
        <w:t>üldjuhul sobilik</w:t>
      </w:r>
      <w:r w:rsidR="00A50892" w:rsidRPr="00091388">
        <w:rPr>
          <w:rFonts w:cs="Times New Roman"/>
          <w:lang w:val="et-EE"/>
        </w:rPr>
        <w:t xml:space="preserve"> (eri projekteerimistingimused)</w:t>
      </w:r>
      <w:r w:rsidR="009E6055" w:rsidRPr="00091388">
        <w:rPr>
          <w:rFonts w:cs="Times New Roman"/>
          <w:lang w:val="et-EE"/>
        </w:rPr>
        <w:t>;</w:t>
      </w:r>
    </w:p>
    <w:p w14:paraId="579AD260" w14:textId="4238A706" w:rsidR="009E6055" w:rsidRPr="00091388" w:rsidRDefault="009E6055" w:rsidP="0085620E">
      <w:pPr>
        <w:pStyle w:val="Loendilik"/>
        <w:numPr>
          <w:ilvl w:val="0"/>
          <w:numId w:val="4"/>
        </w:numPr>
        <w:ind w:right="-283"/>
        <w:jc w:val="both"/>
        <w:rPr>
          <w:rFonts w:cs="Times New Roman"/>
          <w:szCs w:val="24"/>
          <w:lang w:val="et-EE"/>
        </w:rPr>
      </w:pPr>
      <w:r w:rsidRPr="00091388">
        <w:rPr>
          <w:rFonts w:cs="Times New Roman"/>
          <w:szCs w:val="24"/>
          <w:lang w:val="et-EE"/>
        </w:rPr>
        <w:t xml:space="preserve">lihtsustada ja kiirendada </w:t>
      </w:r>
      <w:r w:rsidR="00147B59" w:rsidRPr="00091388">
        <w:rPr>
          <w:rFonts w:cs="Times New Roman"/>
          <w:szCs w:val="24"/>
          <w:lang w:val="et-EE"/>
        </w:rPr>
        <w:t xml:space="preserve">üldiselt riigi eriplaneeringutega seotud </w:t>
      </w:r>
      <w:r w:rsidRPr="00091388">
        <w:rPr>
          <w:rFonts w:cs="Times New Roman"/>
          <w:szCs w:val="24"/>
          <w:lang w:val="et-EE"/>
        </w:rPr>
        <w:t>menetlusi, s</w:t>
      </w:r>
      <w:r w:rsidR="00446D68" w:rsidRPr="00091388">
        <w:rPr>
          <w:rFonts w:cs="Times New Roman"/>
          <w:szCs w:val="24"/>
          <w:lang w:val="et-EE"/>
        </w:rPr>
        <w:t>h</w:t>
      </w:r>
      <w:r w:rsidRPr="00091388">
        <w:rPr>
          <w:rFonts w:cs="Times New Roman"/>
          <w:szCs w:val="24"/>
          <w:lang w:val="et-EE"/>
        </w:rPr>
        <w:t xml:space="preserve"> </w:t>
      </w:r>
      <w:r w:rsidR="00FD365E" w:rsidRPr="00091388">
        <w:rPr>
          <w:rFonts w:cs="Times New Roman"/>
          <w:szCs w:val="24"/>
          <w:lang w:val="et-EE"/>
        </w:rPr>
        <w:t>loobuda eraldi algatamise otsusest</w:t>
      </w:r>
      <w:r w:rsidR="000963AB" w:rsidRPr="00091388">
        <w:rPr>
          <w:rFonts w:cs="Times New Roman"/>
          <w:szCs w:val="24"/>
          <w:lang w:val="et-EE"/>
        </w:rPr>
        <w:t xml:space="preserve">, </w:t>
      </w:r>
      <w:r w:rsidRPr="00091388">
        <w:rPr>
          <w:rFonts w:cs="Times New Roman"/>
          <w:szCs w:val="24"/>
          <w:lang w:val="et-EE"/>
        </w:rPr>
        <w:t xml:space="preserve">vähendada dubleerivaid hindamisi ning võimaldada </w:t>
      </w:r>
      <w:r w:rsidR="00E73650" w:rsidRPr="00091388">
        <w:rPr>
          <w:rFonts w:cs="Times New Roman"/>
          <w:szCs w:val="24"/>
          <w:lang w:val="et-EE"/>
        </w:rPr>
        <w:t xml:space="preserve">varasemat ja paindlikumat </w:t>
      </w:r>
      <w:r w:rsidRPr="00091388">
        <w:rPr>
          <w:rFonts w:cs="Times New Roman"/>
          <w:szCs w:val="24"/>
          <w:lang w:val="et-EE"/>
        </w:rPr>
        <w:t>keskkonnamõju hindamis</w:t>
      </w:r>
      <w:r w:rsidR="00E73650" w:rsidRPr="00091388">
        <w:rPr>
          <w:rFonts w:cs="Times New Roman"/>
          <w:szCs w:val="24"/>
          <w:lang w:val="et-EE"/>
        </w:rPr>
        <w:t>t</w:t>
      </w:r>
      <w:r w:rsidRPr="00091388">
        <w:rPr>
          <w:rFonts w:cs="Times New Roman"/>
          <w:szCs w:val="24"/>
          <w:lang w:val="et-EE"/>
        </w:rPr>
        <w:t>;</w:t>
      </w:r>
    </w:p>
    <w:p w14:paraId="69858297" w14:textId="3FA8D34B" w:rsidR="009E6055" w:rsidRPr="00091388" w:rsidRDefault="009E6055" w:rsidP="0085620E">
      <w:pPr>
        <w:pStyle w:val="Loendilik"/>
        <w:numPr>
          <w:ilvl w:val="0"/>
          <w:numId w:val="4"/>
        </w:numPr>
        <w:ind w:right="-283"/>
        <w:jc w:val="both"/>
        <w:rPr>
          <w:rFonts w:cs="Times New Roman"/>
          <w:lang w:val="et-EE"/>
        </w:rPr>
      </w:pPr>
      <w:r w:rsidRPr="00091388">
        <w:rPr>
          <w:rFonts w:cs="Times New Roman"/>
          <w:lang w:val="et-EE"/>
        </w:rPr>
        <w:t>luua üht</w:t>
      </w:r>
      <w:r w:rsidR="00721487" w:rsidRPr="00091388">
        <w:rPr>
          <w:rFonts w:cs="Times New Roman"/>
          <w:lang w:val="et-EE"/>
        </w:rPr>
        <w:t>n</w:t>
      </w:r>
      <w:r w:rsidRPr="00091388">
        <w:rPr>
          <w:rFonts w:cs="Times New Roman"/>
          <w:lang w:val="et-EE"/>
        </w:rPr>
        <w:t>e kontaktpunkt</w:t>
      </w:r>
      <w:r w:rsidR="004C1966" w:rsidRPr="00091388">
        <w:rPr>
          <w:rFonts w:cs="Times New Roman"/>
          <w:lang w:val="et-EE"/>
        </w:rPr>
        <w:t xml:space="preserve"> (</w:t>
      </w:r>
      <w:r w:rsidR="00604548" w:rsidRPr="00091388">
        <w:rPr>
          <w:rFonts w:cs="Times New Roman"/>
          <w:lang w:val="et-EE"/>
        </w:rPr>
        <w:t xml:space="preserve">edaspidi </w:t>
      </w:r>
      <w:r w:rsidR="004C1966" w:rsidRPr="00091388">
        <w:rPr>
          <w:rFonts w:cs="Times New Roman"/>
          <w:i/>
          <w:lang w:val="et-EE"/>
        </w:rPr>
        <w:t>ÜKP</w:t>
      </w:r>
      <w:r w:rsidR="004C1966" w:rsidRPr="00091388">
        <w:rPr>
          <w:rFonts w:cs="Times New Roman"/>
          <w:lang w:val="et-EE"/>
        </w:rPr>
        <w:t>)</w:t>
      </w:r>
      <w:r w:rsidR="00413095" w:rsidRPr="00091388">
        <w:rPr>
          <w:rFonts w:cs="Times New Roman"/>
          <w:lang w:val="et-EE"/>
        </w:rPr>
        <w:t>,</w:t>
      </w:r>
      <w:r w:rsidRPr="00091388">
        <w:rPr>
          <w:rFonts w:cs="Times New Roman"/>
          <w:lang w:val="et-EE"/>
        </w:rPr>
        <w:t xml:space="preserve"> mis koordineerib strateegiliste projektide menetlust ja tagab tähta</w:t>
      </w:r>
      <w:r w:rsidR="00C832F5" w:rsidRPr="00091388">
        <w:rPr>
          <w:rFonts w:cs="Times New Roman"/>
          <w:lang w:val="et-EE"/>
        </w:rPr>
        <w:t>egadest</w:t>
      </w:r>
      <w:r w:rsidRPr="00091388">
        <w:rPr>
          <w:rFonts w:cs="Times New Roman"/>
          <w:lang w:val="et-EE"/>
        </w:rPr>
        <w:t xml:space="preserve"> kinnipidamise;</w:t>
      </w:r>
    </w:p>
    <w:p w14:paraId="4C831C45" w14:textId="337AF80B" w:rsidR="009E6055" w:rsidRPr="00091388" w:rsidRDefault="2605F591" w:rsidP="0085620E">
      <w:pPr>
        <w:pStyle w:val="Loendilik"/>
        <w:numPr>
          <w:ilvl w:val="0"/>
          <w:numId w:val="4"/>
        </w:numPr>
        <w:ind w:right="-283"/>
        <w:jc w:val="both"/>
        <w:rPr>
          <w:rFonts w:cs="Times New Roman"/>
          <w:lang w:val="et-EE"/>
        </w:rPr>
      </w:pPr>
      <w:r w:rsidRPr="00091388">
        <w:rPr>
          <w:rFonts w:cs="Times New Roman"/>
          <w:lang w:val="et-EE"/>
        </w:rPr>
        <w:t>võtta arvesse Euroopa Liidu</w:t>
      </w:r>
      <w:r w:rsidR="1737AF49" w:rsidRPr="00091388">
        <w:rPr>
          <w:rFonts w:cs="Times New Roman"/>
          <w:lang w:val="et-EE"/>
        </w:rPr>
        <w:t xml:space="preserve"> (EL)</w:t>
      </w:r>
      <w:r w:rsidRPr="00091388">
        <w:rPr>
          <w:rFonts w:cs="Times New Roman"/>
          <w:lang w:val="et-EE"/>
        </w:rPr>
        <w:t xml:space="preserve"> regulatiivse</w:t>
      </w:r>
      <w:r w:rsidR="6E6EB084" w:rsidRPr="00091388">
        <w:rPr>
          <w:rFonts w:cs="Times New Roman"/>
          <w:lang w:val="et-EE"/>
        </w:rPr>
        <w:t>t</w:t>
      </w:r>
      <w:r w:rsidRPr="00091388">
        <w:rPr>
          <w:rFonts w:cs="Times New Roman"/>
          <w:lang w:val="et-EE"/>
        </w:rPr>
        <w:t xml:space="preserve"> raamistikku, sh </w:t>
      </w:r>
      <w:r w:rsidR="00485583" w:rsidRPr="00091388">
        <w:rPr>
          <w:rFonts w:cs="Times New Roman"/>
          <w:lang w:val="et-EE"/>
        </w:rPr>
        <w:t>nullnetotööstuse määrus (</w:t>
      </w:r>
      <w:r w:rsidRPr="00091388">
        <w:rPr>
          <w:rFonts w:cs="Times New Roman"/>
          <w:lang w:val="et-EE"/>
        </w:rPr>
        <w:t>Net</w:t>
      </w:r>
      <w:r w:rsidR="00485583" w:rsidRPr="00091388">
        <w:rPr>
          <w:rFonts w:cs="Times New Roman"/>
          <w:lang w:val="et-EE"/>
        </w:rPr>
        <w:noBreakHyphen/>
      </w:r>
      <w:proofErr w:type="spellStart"/>
      <w:r w:rsidRPr="00091388">
        <w:rPr>
          <w:rFonts w:cs="Times New Roman"/>
          <w:lang w:val="et-EE"/>
        </w:rPr>
        <w:t>Zero</w:t>
      </w:r>
      <w:proofErr w:type="spellEnd"/>
      <w:r w:rsidRPr="00091388">
        <w:rPr>
          <w:rFonts w:cs="Times New Roman"/>
          <w:lang w:val="et-EE"/>
        </w:rPr>
        <w:t xml:space="preserve"> Industry </w:t>
      </w:r>
      <w:proofErr w:type="spellStart"/>
      <w:r w:rsidRPr="00091388">
        <w:rPr>
          <w:rFonts w:cs="Times New Roman"/>
          <w:lang w:val="et-EE"/>
        </w:rPr>
        <w:t>Act</w:t>
      </w:r>
      <w:proofErr w:type="spellEnd"/>
      <w:r w:rsidR="00485583" w:rsidRPr="00091388">
        <w:rPr>
          <w:rFonts w:cs="Times New Roman"/>
          <w:lang w:val="et-EE"/>
        </w:rPr>
        <w:t xml:space="preserve">, </w:t>
      </w:r>
      <w:r w:rsidRPr="00091388">
        <w:rPr>
          <w:rFonts w:cs="Times New Roman"/>
          <w:lang w:val="et-EE"/>
        </w:rPr>
        <w:t>NZIA)</w:t>
      </w:r>
      <w:r w:rsidR="00D124A7" w:rsidRPr="00091388">
        <w:rPr>
          <w:rStyle w:val="Allmrkuseviide"/>
          <w:rFonts w:cs="Times New Roman"/>
          <w:lang w:val="et-EE"/>
        </w:rPr>
        <w:footnoteReference w:id="1"/>
      </w:r>
      <w:r w:rsidR="30CB70A0" w:rsidRPr="00091388">
        <w:rPr>
          <w:rFonts w:cs="Times New Roman"/>
          <w:lang w:val="et-EE"/>
        </w:rPr>
        <w:t xml:space="preserve"> j</w:t>
      </w:r>
      <w:r w:rsidR="00A542D7" w:rsidRPr="00091388">
        <w:rPr>
          <w:rFonts w:cs="Times New Roman"/>
          <w:lang w:val="et-EE"/>
        </w:rPr>
        <w:t>m</w:t>
      </w:r>
      <w:r w:rsidR="290567B8" w:rsidRPr="00091388">
        <w:rPr>
          <w:rFonts w:cs="Times New Roman"/>
          <w:lang w:val="et-EE"/>
        </w:rPr>
        <w:t>.</w:t>
      </w:r>
    </w:p>
    <w:p w14:paraId="61320C36" w14:textId="77777777" w:rsidR="00E325CB" w:rsidRPr="00091388" w:rsidRDefault="00E325CB" w:rsidP="0085620E">
      <w:pPr>
        <w:ind w:right="-283"/>
        <w:jc w:val="both"/>
        <w:rPr>
          <w:rFonts w:cs="Times New Roman"/>
          <w:szCs w:val="24"/>
          <w:lang w:val="et-EE"/>
        </w:rPr>
      </w:pPr>
    </w:p>
    <w:p w14:paraId="3627779E" w14:textId="70B33417" w:rsidR="00D22F4A" w:rsidRPr="00091388" w:rsidRDefault="00D22F4A" w:rsidP="0085620E">
      <w:pPr>
        <w:ind w:right="-285"/>
        <w:jc w:val="both"/>
        <w:rPr>
          <w:b/>
          <w:lang w:val="et-EE"/>
        </w:rPr>
      </w:pPr>
      <w:r w:rsidRPr="00091388">
        <w:rPr>
          <w:lang w:val="et-EE"/>
        </w:rPr>
        <w:t xml:space="preserve">Eelnõuga ei suurene ega vähene isikute halduskoormus. Eelnõus ettenähtud menetluste tulemusel võib eeldada, et väheneb isikute halduskoormus kaudselt, kuna tekib võimalus korraldada keskkonnamõjude hindamist paralleelselt ning kaotatakse </w:t>
      </w:r>
      <w:proofErr w:type="spellStart"/>
      <w:r w:rsidR="004034E1">
        <w:rPr>
          <w:lang w:val="et-EE"/>
        </w:rPr>
        <w:t>REP-i</w:t>
      </w:r>
      <w:proofErr w:type="spellEnd"/>
      <w:r w:rsidRPr="00091388">
        <w:rPr>
          <w:lang w:val="et-EE"/>
        </w:rPr>
        <w:t xml:space="preserve"> algatamise etapp. Menetluse lihtsustamine, mis parandab menetluse kiirust, vähendab peamiselt haldusorganite </w:t>
      </w:r>
      <w:r w:rsidR="00670F8D">
        <w:rPr>
          <w:lang w:val="et-EE"/>
        </w:rPr>
        <w:t>töö</w:t>
      </w:r>
      <w:r w:rsidRPr="00091388">
        <w:rPr>
          <w:lang w:val="et-EE"/>
        </w:rPr>
        <w:t>koormust menetluste läbiviimisel.</w:t>
      </w:r>
    </w:p>
    <w:p w14:paraId="1AA9B3FE" w14:textId="77777777" w:rsidR="00C760F1" w:rsidRPr="00091388" w:rsidRDefault="00C760F1" w:rsidP="0085620E">
      <w:pPr>
        <w:ind w:right="-283"/>
        <w:jc w:val="both"/>
        <w:rPr>
          <w:rFonts w:cs="Times New Roman"/>
          <w:szCs w:val="24"/>
          <w:lang w:val="et-EE"/>
        </w:rPr>
      </w:pPr>
    </w:p>
    <w:p w14:paraId="57CF2C78" w14:textId="3CED87C9" w:rsidR="00796A0C" w:rsidRPr="00091388" w:rsidRDefault="00692995" w:rsidP="0085620E">
      <w:pPr>
        <w:pStyle w:val="Laad2"/>
        <w:spacing w:before="0"/>
      </w:pPr>
      <w:bookmarkStart w:id="2" w:name="_Toc228174896"/>
      <w:r w:rsidRPr="00091388">
        <w:t>1.2. Eelnõu ettevalmistaja</w:t>
      </w:r>
      <w:bookmarkEnd w:id="2"/>
    </w:p>
    <w:p w14:paraId="12D64964" w14:textId="77777777" w:rsidR="00B3463D" w:rsidRPr="00091388" w:rsidRDefault="00B3463D" w:rsidP="0085620E">
      <w:pPr>
        <w:ind w:right="-283"/>
        <w:jc w:val="both"/>
        <w:rPr>
          <w:rFonts w:cs="Times New Roman"/>
          <w:szCs w:val="24"/>
          <w:lang w:val="et-EE"/>
        </w:rPr>
      </w:pPr>
    </w:p>
    <w:p w14:paraId="0BD89B73" w14:textId="11925CFD" w:rsidR="00BB0FAE" w:rsidRPr="00091388" w:rsidRDefault="00BB0FAE" w:rsidP="0085620E">
      <w:pPr>
        <w:ind w:right="-283"/>
        <w:jc w:val="both"/>
        <w:rPr>
          <w:rFonts w:cs="Times New Roman"/>
          <w:lang w:val="et-EE"/>
        </w:rPr>
      </w:pPr>
      <w:r w:rsidRPr="00091388">
        <w:rPr>
          <w:rFonts w:cs="Times New Roman"/>
          <w:lang w:val="et-EE"/>
        </w:rPr>
        <w:t>Eelnõu on koosta</w:t>
      </w:r>
      <w:r w:rsidR="005019D1" w:rsidRPr="00091388">
        <w:rPr>
          <w:rFonts w:cs="Times New Roman"/>
          <w:lang w:val="et-EE"/>
        </w:rPr>
        <w:t>n</w:t>
      </w:r>
      <w:r w:rsidRPr="00091388">
        <w:rPr>
          <w:rFonts w:cs="Times New Roman"/>
          <w:lang w:val="et-EE"/>
        </w:rPr>
        <w:t xml:space="preserve">ud </w:t>
      </w:r>
      <w:r w:rsidR="005019D1" w:rsidRPr="00091388">
        <w:rPr>
          <w:rFonts w:cs="Times New Roman"/>
          <w:lang w:val="et-EE"/>
        </w:rPr>
        <w:t xml:space="preserve">töörühm, </w:t>
      </w:r>
      <w:r w:rsidR="008E7682" w:rsidRPr="00091388">
        <w:rPr>
          <w:rFonts w:cs="Times New Roman"/>
          <w:lang w:val="et-EE"/>
        </w:rPr>
        <w:t>mida juhtis</w:t>
      </w:r>
      <w:r w:rsidR="005019D1" w:rsidRPr="00091388">
        <w:rPr>
          <w:rFonts w:cs="Times New Roman"/>
          <w:lang w:val="et-EE"/>
        </w:rPr>
        <w:t xml:space="preserve"> Majandus- ja Kommunikatsiooniministeeriumi </w:t>
      </w:r>
      <w:r w:rsidR="007E7F6E" w:rsidRPr="00091388">
        <w:rPr>
          <w:rFonts w:cs="Times New Roman"/>
          <w:lang w:val="et-EE"/>
        </w:rPr>
        <w:t>(</w:t>
      </w:r>
      <w:r w:rsidR="007E7F6E" w:rsidRPr="00091388">
        <w:rPr>
          <w:rFonts w:cs="Times New Roman"/>
          <w:i/>
          <w:iCs/>
          <w:lang w:val="et-EE"/>
        </w:rPr>
        <w:t>MKM</w:t>
      </w:r>
      <w:r w:rsidR="007E7F6E" w:rsidRPr="00091388">
        <w:rPr>
          <w:rFonts w:cs="Times New Roman"/>
          <w:lang w:val="et-EE"/>
        </w:rPr>
        <w:t xml:space="preserve">) </w:t>
      </w:r>
      <w:r w:rsidR="008E7682" w:rsidRPr="00091388">
        <w:rPr>
          <w:rFonts w:cs="Times New Roman"/>
          <w:lang w:val="et-EE"/>
        </w:rPr>
        <w:t>planeeringute asekantsler Ivan Sergejev ning kuhu kuulusid</w:t>
      </w:r>
      <w:r w:rsidR="005019D1" w:rsidRPr="00091388">
        <w:rPr>
          <w:rFonts w:cs="Times New Roman"/>
          <w:lang w:val="et-EE"/>
        </w:rPr>
        <w:t xml:space="preserve"> Advokaadibüroo Sorainen OÜ vandeadvokaadid Britta </w:t>
      </w:r>
      <w:proofErr w:type="spellStart"/>
      <w:r w:rsidR="005019D1" w:rsidRPr="00091388">
        <w:rPr>
          <w:rFonts w:cs="Times New Roman"/>
          <w:lang w:val="et-EE"/>
        </w:rPr>
        <w:t>Retel</w:t>
      </w:r>
      <w:proofErr w:type="spellEnd"/>
      <w:r w:rsidR="005019D1" w:rsidRPr="00091388">
        <w:rPr>
          <w:rFonts w:cs="Times New Roman"/>
          <w:lang w:val="et-EE"/>
        </w:rPr>
        <w:t xml:space="preserve"> ja Sandra </w:t>
      </w:r>
      <w:proofErr w:type="spellStart"/>
      <w:r w:rsidR="005019D1" w:rsidRPr="00091388">
        <w:rPr>
          <w:rFonts w:cs="Times New Roman"/>
          <w:lang w:val="et-EE"/>
        </w:rPr>
        <w:t>Mikli</w:t>
      </w:r>
      <w:proofErr w:type="spellEnd"/>
      <w:r w:rsidR="005019D1" w:rsidRPr="00091388">
        <w:rPr>
          <w:rFonts w:cs="Times New Roman"/>
          <w:lang w:val="et-EE"/>
        </w:rPr>
        <w:t xml:space="preserve"> ning jurist </w:t>
      </w:r>
      <w:proofErr w:type="spellStart"/>
      <w:r w:rsidR="005019D1" w:rsidRPr="00091388">
        <w:rPr>
          <w:rFonts w:cs="Times New Roman"/>
          <w:lang w:val="et-EE"/>
        </w:rPr>
        <w:t>Birke</w:t>
      </w:r>
      <w:proofErr w:type="spellEnd"/>
      <w:r w:rsidR="005019D1" w:rsidRPr="00091388">
        <w:rPr>
          <w:rFonts w:cs="Times New Roman"/>
          <w:lang w:val="et-EE"/>
        </w:rPr>
        <w:t xml:space="preserve"> Vahesaar</w:t>
      </w:r>
      <w:r w:rsidR="00631725" w:rsidRPr="00091388">
        <w:rPr>
          <w:rFonts w:cs="Times New Roman"/>
          <w:lang w:val="et-EE"/>
        </w:rPr>
        <w:t>.</w:t>
      </w:r>
      <w:r w:rsidR="002034BC" w:rsidRPr="00091388">
        <w:rPr>
          <w:rFonts w:cs="Times New Roman"/>
          <w:lang w:val="et-EE"/>
        </w:rPr>
        <w:t xml:space="preserve"> </w:t>
      </w:r>
      <w:r w:rsidR="0084455D" w:rsidRPr="00091388">
        <w:rPr>
          <w:rFonts w:cs="Times New Roman"/>
          <w:lang w:val="et-EE"/>
        </w:rPr>
        <w:t xml:space="preserve">Eelnõu ettevalmistamises osalesid ka </w:t>
      </w:r>
      <w:r w:rsidR="000B7D9F" w:rsidRPr="00091388">
        <w:rPr>
          <w:rFonts w:cs="Times New Roman"/>
          <w:lang w:val="et-EE"/>
        </w:rPr>
        <w:t xml:space="preserve">Ahto Pahk, Peeter Kadarik, Kadi-Kaisa Tarkiainen, </w:t>
      </w:r>
      <w:r w:rsidR="006413E3" w:rsidRPr="00091388">
        <w:rPr>
          <w:rFonts w:cs="Times New Roman"/>
          <w:lang w:val="et-EE"/>
        </w:rPr>
        <w:t xml:space="preserve">Ivari Rannama, </w:t>
      </w:r>
      <w:r w:rsidR="000B7D9F" w:rsidRPr="00091388">
        <w:rPr>
          <w:rFonts w:cs="Times New Roman"/>
          <w:lang w:val="et-EE"/>
        </w:rPr>
        <w:t xml:space="preserve">Timo </w:t>
      </w:r>
      <w:proofErr w:type="spellStart"/>
      <w:r w:rsidR="000B7D9F" w:rsidRPr="00091388">
        <w:rPr>
          <w:rFonts w:cs="Times New Roman"/>
          <w:lang w:val="et-EE"/>
        </w:rPr>
        <w:t>Päit</w:t>
      </w:r>
      <w:proofErr w:type="spellEnd"/>
      <w:r w:rsidR="0084455D" w:rsidRPr="00091388">
        <w:rPr>
          <w:rFonts w:cs="Times New Roman"/>
          <w:lang w:val="et-EE"/>
        </w:rPr>
        <w:t xml:space="preserve"> ja</w:t>
      </w:r>
      <w:r w:rsidR="006413E3" w:rsidRPr="00091388">
        <w:rPr>
          <w:rFonts w:cs="Times New Roman"/>
          <w:lang w:val="et-EE"/>
        </w:rPr>
        <w:t xml:space="preserve"> Moonika Schmidt</w:t>
      </w:r>
      <w:r w:rsidR="0084455D" w:rsidRPr="00091388">
        <w:rPr>
          <w:rFonts w:cs="Times New Roman"/>
          <w:lang w:val="et-EE"/>
        </w:rPr>
        <w:t xml:space="preserve"> Majandus- ja Kommunikatsiooniministeeriumist;</w:t>
      </w:r>
      <w:r w:rsidR="00D75C2B" w:rsidRPr="00091388">
        <w:rPr>
          <w:rFonts w:cs="Times New Roman"/>
          <w:lang w:val="et-EE"/>
        </w:rPr>
        <w:t xml:space="preserve"> </w:t>
      </w:r>
      <w:r w:rsidR="000A2758" w:rsidRPr="00091388">
        <w:rPr>
          <w:rFonts w:cs="Times New Roman"/>
          <w:lang w:val="et-EE"/>
        </w:rPr>
        <w:t xml:space="preserve">Birgit Parmas, </w:t>
      </w:r>
      <w:r w:rsidR="536310FA" w:rsidRPr="00091388">
        <w:rPr>
          <w:rFonts w:cs="Times New Roman"/>
          <w:lang w:val="et-EE"/>
        </w:rPr>
        <w:t xml:space="preserve">Liisi Pajuste, </w:t>
      </w:r>
      <w:r w:rsidR="000A2758" w:rsidRPr="00091388">
        <w:rPr>
          <w:rFonts w:cs="Times New Roman"/>
          <w:lang w:val="et-EE"/>
        </w:rPr>
        <w:t xml:space="preserve">Rainer Persidski, Hanna Vahter, </w:t>
      </w:r>
      <w:r w:rsidR="00631725" w:rsidRPr="00091388">
        <w:rPr>
          <w:rFonts w:cs="Times New Roman"/>
          <w:lang w:val="et-EE"/>
        </w:rPr>
        <w:t>Triin Nymann, Ülle Lui</w:t>
      </w:r>
      <w:r w:rsidR="72ABF804" w:rsidRPr="00091388">
        <w:rPr>
          <w:rFonts w:cs="Times New Roman"/>
          <w:lang w:val="et-EE"/>
        </w:rPr>
        <w:t>k</w:t>
      </w:r>
      <w:r w:rsidR="00631725" w:rsidRPr="00091388">
        <w:rPr>
          <w:rFonts w:cs="Times New Roman"/>
          <w:lang w:val="et-EE"/>
        </w:rPr>
        <w:t>s</w:t>
      </w:r>
      <w:r w:rsidR="0084455D" w:rsidRPr="00091388">
        <w:rPr>
          <w:rFonts w:cs="Times New Roman"/>
          <w:lang w:val="et-EE"/>
        </w:rPr>
        <w:t xml:space="preserve"> ja</w:t>
      </w:r>
      <w:r w:rsidR="009632DB" w:rsidRPr="00091388">
        <w:rPr>
          <w:rFonts w:cs="Times New Roman"/>
          <w:lang w:val="et-EE"/>
        </w:rPr>
        <w:t xml:space="preserve"> Madis Kaasik</w:t>
      </w:r>
      <w:r w:rsidR="000A2758" w:rsidRPr="00091388">
        <w:rPr>
          <w:rFonts w:cs="Times New Roman"/>
          <w:lang w:val="et-EE"/>
        </w:rPr>
        <w:t xml:space="preserve"> </w:t>
      </w:r>
      <w:r w:rsidR="0084455D" w:rsidRPr="00091388">
        <w:rPr>
          <w:rFonts w:cs="Times New Roman"/>
          <w:lang w:val="et-EE"/>
        </w:rPr>
        <w:t>Kliimaministeeriumist ning</w:t>
      </w:r>
      <w:r w:rsidR="002034BC" w:rsidRPr="00091388">
        <w:rPr>
          <w:rFonts w:cs="Times New Roman"/>
          <w:lang w:val="et-EE"/>
        </w:rPr>
        <w:t xml:space="preserve"> </w:t>
      </w:r>
      <w:r w:rsidR="00631725" w:rsidRPr="00091388">
        <w:rPr>
          <w:rFonts w:cs="Times New Roman"/>
          <w:lang w:val="et-EE"/>
        </w:rPr>
        <w:t>Andres Kikas</w:t>
      </w:r>
      <w:r w:rsidR="0084455D" w:rsidRPr="00091388">
        <w:rPr>
          <w:rFonts w:cs="Times New Roman"/>
          <w:lang w:val="et-EE"/>
        </w:rPr>
        <w:t xml:space="preserve"> ja</w:t>
      </w:r>
      <w:r w:rsidR="00631725" w:rsidRPr="00091388">
        <w:rPr>
          <w:rFonts w:cs="Times New Roman"/>
          <w:lang w:val="et-EE"/>
        </w:rPr>
        <w:t xml:space="preserve"> </w:t>
      </w:r>
      <w:proofErr w:type="spellStart"/>
      <w:r w:rsidR="00631725" w:rsidRPr="00091388">
        <w:rPr>
          <w:rFonts w:cs="Times New Roman"/>
          <w:lang w:val="et-EE"/>
        </w:rPr>
        <w:t>Martiina</w:t>
      </w:r>
      <w:proofErr w:type="spellEnd"/>
      <w:r w:rsidR="00631725" w:rsidRPr="00091388">
        <w:rPr>
          <w:rFonts w:cs="Times New Roman"/>
          <w:lang w:val="et-EE"/>
        </w:rPr>
        <w:t xml:space="preserve"> </w:t>
      </w:r>
      <w:proofErr w:type="spellStart"/>
      <w:r w:rsidR="00631725" w:rsidRPr="00091388">
        <w:rPr>
          <w:rFonts w:cs="Times New Roman"/>
          <w:lang w:val="et-EE"/>
        </w:rPr>
        <w:t>Putnik</w:t>
      </w:r>
      <w:proofErr w:type="spellEnd"/>
      <w:r w:rsidR="0084455D" w:rsidRPr="00091388">
        <w:rPr>
          <w:rFonts w:cs="Times New Roman"/>
          <w:lang w:val="et-EE"/>
        </w:rPr>
        <w:t xml:space="preserve"> Ettevõtluse ja Innovatsiooni Sihtasutusest</w:t>
      </w:r>
      <w:r w:rsidR="002034BC" w:rsidRPr="00091388">
        <w:rPr>
          <w:rFonts w:cs="Times New Roman"/>
          <w:lang w:val="et-EE"/>
        </w:rPr>
        <w:t>.</w:t>
      </w:r>
      <w:r w:rsidR="00675040" w:rsidRPr="00091388">
        <w:rPr>
          <w:rFonts w:cs="Times New Roman"/>
          <w:lang w:val="et-EE"/>
        </w:rPr>
        <w:t xml:space="preserve"> Eelnõu mõjude analüüsi on koostanud</w:t>
      </w:r>
      <w:r w:rsidR="00266392" w:rsidRPr="00091388">
        <w:rPr>
          <w:rFonts w:cs="Times New Roman"/>
          <w:lang w:val="et-EE"/>
        </w:rPr>
        <w:t xml:space="preserve"> </w:t>
      </w:r>
      <w:r w:rsidR="00D37213" w:rsidRPr="00091388">
        <w:rPr>
          <w:rFonts w:cs="Times New Roman"/>
          <w:lang w:val="et-EE"/>
        </w:rPr>
        <w:t xml:space="preserve">Marion Mets ja Hendrik Andres </w:t>
      </w:r>
      <w:proofErr w:type="spellStart"/>
      <w:r w:rsidR="00D37213" w:rsidRPr="00091388">
        <w:rPr>
          <w:rFonts w:cs="Times New Roman"/>
          <w:lang w:val="et-EE"/>
        </w:rPr>
        <w:t>Tork</w:t>
      </w:r>
      <w:proofErr w:type="spellEnd"/>
      <w:r w:rsidR="00D37213" w:rsidRPr="00091388" w:rsidDel="007C07C8">
        <w:rPr>
          <w:rFonts w:cs="Times New Roman"/>
          <w:lang w:val="et-EE"/>
        </w:rPr>
        <w:t xml:space="preserve"> </w:t>
      </w:r>
      <w:r w:rsidR="0084455D" w:rsidRPr="00091388">
        <w:rPr>
          <w:rFonts w:cs="Times New Roman"/>
          <w:lang w:val="et-EE"/>
        </w:rPr>
        <w:t xml:space="preserve">OÜ-st </w:t>
      </w:r>
      <w:proofErr w:type="spellStart"/>
      <w:r w:rsidR="0084455D" w:rsidRPr="00091388">
        <w:rPr>
          <w:rFonts w:cs="Times New Roman"/>
          <w:lang w:val="et-EE"/>
        </w:rPr>
        <w:t>Skepast&amp;Puhkim</w:t>
      </w:r>
      <w:proofErr w:type="spellEnd"/>
      <w:r w:rsidR="0084455D" w:rsidRPr="00091388">
        <w:rPr>
          <w:rFonts w:cs="Times New Roman"/>
          <w:lang w:val="et-EE"/>
        </w:rPr>
        <w:t xml:space="preserve"> </w:t>
      </w:r>
      <w:r w:rsidR="006413E3" w:rsidRPr="00091388">
        <w:rPr>
          <w:rFonts w:cs="Times New Roman"/>
          <w:lang w:val="et-EE"/>
        </w:rPr>
        <w:t xml:space="preserve">ning </w:t>
      </w:r>
      <w:r w:rsidR="007C07C8" w:rsidRPr="00091388">
        <w:rPr>
          <w:rFonts w:cs="Times New Roman"/>
          <w:lang w:val="et-EE"/>
        </w:rPr>
        <w:t xml:space="preserve">majandusmõjude osa </w:t>
      </w:r>
      <w:r w:rsidR="0084455D" w:rsidRPr="00091388">
        <w:rPr>
          <w:rFonts w:cs="Times New Roman"/>
          <w:lang w:val="et-EE"/>
        </w:rPr>
        <w:t xml:space="preserve">Peeter Kadarik </w:t>
      </w:r>
      <w:r w:rsidR="006413E3" w:rsidRPr="00091388">
        <w:rPr>
          <w:rFonts w:cs="Times New Roman"/>
          <w:lang w:val="et-EE"/>
        </w:rPr>
        <w:t>Majandus- ja Kommunikatsiooniministeerium</w:t>
      </w:r>
      <w:r w:rsidR="007C07C8" w:rsidRPr="00091388">
        <w:rPr>
          <w:rFonts w:cs="Times New Roman"/>
          <w:lang w:val="et-EE"/>
        </w:rPr>
        <w:t>ist</w:t>
      </w:r>
      <w:r w:rsidR="009F475F" w:rsidRPr="00091388">
        <w:rPr>
          <w:rFonts w:cs="Times New Roman"/>
          <w:lang w:val="et-EE"/>
        </w:rPr>
        <w:t>.</w:t>
      </w:r>
      <w:r w:rsidR="00691DE7" w:rsidRPr="00091388">
        <w:rPr>
          <w:rFonts w:cs="Times New Roman"/>
          <w:lang w:val="et-EE"/>
        </w:rPr>
        <w:t xml:space="preserve"> Eelnõu </w:t>
      </w:r>
      <w:r w:rsidR="0030426A" w:rsidRPr="00091388">
        <w:rPr>
          <w:rFonts w:cs="Times New Roman"/>
          <w:lang w:val="et-EE"/>
        </w:rPr>
        <w:t xml:space="preserve">menetlemise eest vastutab Majandus- ja Kommunikatsiooniministeeriumi </w:t>
      </w:r>
      <w:r w:rsidR="004F48B6" w:rsidRPr="00091388">
        <w:rPr>
          <w:rFonts w:cs="Times New Roman"/>
          <w:lang w:val="et-EE"/>
        </w:rPr>
        <w:t xml:space="preserve">maa- ja ruumipoliitika osakonna </w:t>
      </w:r>
      <w:r w:rsidR="00074C7D" w:rsidRPr="00091388">
        <w:rPr>
          <w:rFonts w:cs="Times New Roman"/>
          <w:lang w:val="et-EE"/>
        </w:rPr>
        <w:t xml:space="preserve">planeeringute õigusnõunik </w:t>
      </w:r>
      <w:r w:rsidR="00074C7D" w:rsidRPr="00091388">
        <w:rPr>
          <w:rFonts w:cs="Times New Roman"/>
          <w:lang w:val="et-EE"/>
        </w:rPr>
        <w:lastRenderedPageBreak/>
        <w:t>Ahto Pahk (</w:t>
      </w:r>
      <w:hyperlink r:id="rId11">
        <w:r w:rsidR="00074C7D" w:rsidRPr="00091388">
          <w:rPr>
            <w:rStyle w:val="Hperlink"/>
            <w:rFonts w:cs="Times New Roman"/>
            <w:lang w:val="et-EE"/>
          </w:rPr>
          <w:t>ahto.pahk@mkm.ee</w:t>
        </w:r>
      </w:hyperlink>
      <w:r w:rsidR="00074C7D" w:rsidRPr="00091388">
        <w:rPr>
          <w:rFonts w:cs="Times New Roman"/>
          <w:lang w:val="et-EE"/>
        </w:rPr>
        <w:t>, 5307 2548)</w:t>
      </w:r>
      <w:r w:rsidR="004F48B6" w:rsidRPr="00091388">
        <w:rPr>
          <w:rFonts w:cs="Times New Roman"/>
          <w:lang w:val="et-EE"/>
        </w:rPr>
        <w:t>.</w:t>
      </w:r>
      <w:r w:rsidR="001E5F80" w:rsidRPr="00091388">
        <w:rPr>
          <w:rFonts w:cs="Times New Roman"/>
          <w:lang w:val="et-EE"/>
        </w:rPr>
        <w:t xml:space="preserve"> Eelnõu</w:t>
      </w:r>
      <w:r w:rsidR="00D95191" w:rsidRPr="00091388">
        <w:rPr>
          <w:rFonts w:cs="Times New Roman"/>
          <w:lang w:val="et-EE"/>
        </w:rPr>
        <w:t xml:space="preserve"> </w:t>
      </w:r>
      <w:r w:rsidR="001E5F80" w:rsidRPr="00091388">
        <w:rPr>
          <w:rFonts w:cs="Times New Roman"/>
          <w:lang w:val="et-EE"/>
        </w:rPr>
        <w:t>õigusekspertiisi</w:t>
      </w:r>
      <w:r w:rsidR="00D95191" w:rsidRPr="00091388">
        <w:rPr>
          <w:rFonts w:cs="Times New Roman"/>
          <w:lang w:val="et-EE"/>
        </w:rPr>
        <w:t xml:space="preserve"> on</w:t>
      </w:r>
      <w:r w:rsidR="001E5F80" w:rsidRPr="00091388">
        <w:rPr>
          <w:rFonts w:cs="Times New Roman"/>
          <w:lang w:val="et-EE"/>
        </w:rPr>
        <w:t xml:space="preserve"> </w:t>
      </w:r>
      <w:r w:rsidR="00D95191" w:rsidRPr="00091388">
        <w:rPr>
          <w:rFonts w:cs="Times New Roman"/>
          <w:lang w:val="et-EE"/>
        </w:rPr>
        <w:t xml:space="preserve">teinud </w:t>
      </w:r>
      <w:r w:rsidR="001E5F80" w:rsidRPr="00091388">
        <w:rPr>
          <w:rFonts w:cs="Times New Roman"/>
          <w:lang w:val="et-EE"/>
        </w:rPr>
        <w:t xml:space="preserve">Majandus- ja Kommunikatsiooniministeeriumi õigusosakonna jurist </w:t>
      </w:r>
      <w:r w:rsidR="00C47C38" w:rsidRPr="00091388">
        <w:rPr>
          <w:rFonts w:cs="Times New Roman"/>
          <w:lang w:val="et-EE"/>
        </w:rPr>
        <w:t>Ragnar Kass</w:t>
      </w:r>
      <w:r w:rsidR="00B66CFA" w:rsidRPr="00091388">
        <w:rPr>
          <w:rFonts w:cs="Times New Roman"/>
          <w:lang w:val="et-EE"/>
        </w:rPr>
        <w:t xml:space="preserve"> </w:t>
      </w:r>
      <w:r w:rsidR="00AD20E6" w:rsidRPr="00091388">
        <w:rPr>
          <w:rFonts w:cs="Times New Roman"/>
          <w:lang w:val="et-EE"/>
        </w:rPr>
        <w:t>(</w:t>
      </w:r>
      <w:hyperlink r:id="rId12" w:history="1">
        <w:r w:rsidR="00D95191" w:rsidRPr="00091388">
          <w:rPr>
            <w:rStyle w:val="Hperlink"/>
            <w:rFonts w:cs="Times New Roman"/>
            <w:lang w:val="et-EE"/>
          </w:rPr>
          <w:t>ragnar.kass@mkm.ee</w:t>
        </w:r>
      </w:hyperlink>
      <w:r w:rsidR="00AD20E6" w:rsidRPr="00091388">
        <w:rPr>
          <w:rFonts w:cs="Times New Roman"/>
          <w:lang w:val="et-EE"/>
        </w:rPr>
        <w:t>)</w:t>
      </w:r>
      <w:r w:rsidR="00D95191" w:rsidRPr="00091388">
        <w:rPr>
          <w:rFonts w:cs="Times New Roman"/>
          <w:lang w:val="et-EE"/>
        </w:rPr>
        <w:t>. Eelnõu on</w:t>
      </w:r>
      <w:r w:rsidR="001E5F80" w:rsidRPr="00091388">
        <w:rPr>
          <w:rFonts w:cs="Times New Roman"/>
          <w:lang w:val="et-EE"/>
        </w:rPr>
        <w:t xml:space="preserve"> keeleliselt toimetanud </w:t>
      </w:r>
      <w:r w:rsidR="00BF17E4" w:rsidRPr="00091388">
        <w:rPr>
          <w:rFonts w:cs="Times New Roman"/>
          <w:lang w:val="et-EE"/>
        </w:rPr>
        <w:t xml:space="preserve">Justiits- ja Digiministeeriumi </w:t>
      </w:r>
      <w:r w:rsidR="00301B0F" w:rsidRPr="00091388">
        <w:rPr>
          <w:rFonts w:cs="Times New Roman"/>
          <w:lang w:val="et-EE"/>
        </w:rPr>
        <w:t>keeletoimetaja Merike Koppel (</w:t>
      </w:r>
      <w:hyperlink r:id="rId13" w:history="1">
        <w:r w:rsidR="0096110D" w:rsidRPr="00091388">
          <w:rPr>
            <w:rStyle w:val="Hperlink"/>
            <w:rFonts w:cs="Times New Roman"/>
            <w:lang w:val="et-EE"/>
          </w:rPr>
          <w:t>merike.koppel@justdigi.ee</w:t>
        </w:r>
      </w:hyperlink>
      <w:r w:rsidR="00301B0F" w:rsidRPr="00091388">
        <w:rPr>
          <w:rFonts w:cs="Times New Roman"/>
          <w:lang w:val="et-EE"/>
        </w:rPr>
        <w:t>)</w:t>
      </w:r>
      <w:r w:rsidR="00BF17E4" w:rsidRPr="00091388">
        <w:rPr>
          <w:rFonts w:cs="Times New Roman"/>
          <w:lang w:val="et-EE"/>
        </w:rPr>
        <w:t xml:space="preserve"> ja </w:t>
      </w:r>
      <w:r w:rsidR="00ED2603" w:rsidRPr="00091388">
        <w:rPr>
          <w:rFonts w:cs="Times New Roman"/>
          <w:lang w:val="et-EE"/>
        </w:rPr>
        <w:t>eelnõu</w:t>
      </w:r>
      <w:r w:rsidR="009967AB" w:rsidRPr="00091388">
        <w:rPr>
          <w:rFonts w:cs="Times New Roman"/>
          <w:lang w:val="et-EE"/>
        </w:rPr>
        <w:t xml:space="preserve"> seletuskirja </w:t>
      </w:r>
      <w:r w:rsidR="00D95191" w:rsidRPr="00091388">
        <w:rPr>
          <w:rFonts w:cs="Times New Roman"/>
          <w:lang w:val="et-EE"/>
        </w:rPr>
        <w:t>Luisa Keelelahenduste eesti keele vanemtoimetaja Tiina Alekõrs (</w:t>
      </w:r>
      <w:hyperlink r:id="rId14" w:history="1">
        <w:r w:rsidR="00D95191" w:rsidRPr="00091388">
          <w:rPr>
            <w:rStyle w:val="Hperlink"/>
            <w:rFonts w:cs="Times New Roman"/>
            <w:lang w:val="et-EE"/>
          </w:rPr>
          <w:t>tiina@luisa.ee</w:t>
        </w:r>
      </w:hyperlink>
      <w:r w:rsidR="00D95191" w:rsidRPr="00091388">
        <w:rPr>
          <w:rFonts w:cs="Times New Roman"/>
          <w:lang w:val="et-EE"/>
        </w:rPr>
        <w:t>).</w:t>
      </w:r>
    </w:p>
    <w:p w14:paraId="2F1ADEDF" w14:textId="77777777" w:rsidR="00B3463D" w:rsidRPr="00091388" w:rsidRDefault="00B3463D" w:rsidP="0085620E">
      <w:pPr>
        <w:ind w:right="-283"/>
        <w:rPr>
          <w:rFonts w:cs="Times New Roman"/>
          <w:szCs w:val="24"/>
          <w:lang w:val="et-EE"/>
        </w:rPr>
      </w:pPr>
    </w:p>
    <w:p w14:paraId="76B42272" w14:textId="77777777" w:rsidR="00715F71" w:rsidRPr="00091388" w:rsidRDefault="00692995" w:rsidP="0085620E">
      <w:pPr>
        <w:pStyle w:val="Laad2"/>
        <w:spacing w:before="0"/>
      </w:pPr>
      <w:bookmarkStart w:id="3" w:name="_Toc228174897"/>
      <w:r w:rsidRPr="00091388">
        <w:t>1.3. Märkused</w:t>
      </w:r>
      <w:bookmarkEnd w:id="3"/>
    </w:p>
    <w:p w14:paraId="7A7EBF05" w14:textId="77777777" w:rsidR="00715F71" w:rsidRPr="00091388" w:rsidRDefault="00715F71" w:rsidP="0085620E">
      <w:pPr>
        <w:ind w:right="-283"/>
        <w:rPr>
          <w:rFonts w:cs="Times New Roman"/>
          <w:szCs w:val="24"/>
          <w:lang w:val="et-EE"/>
        </w:rPr>
      </w:pPr>
    </w:p>
    <w:p w14:paraId="069509AF" w14:textId="1C598041" w:rsidR="00C95881" w:rsidRPr="00091388" w:rsidRDefault="00252BB8" w:rsidP="0085620E">
      <w:pPr>
        <w:ind w:right="-283"/>
        <w:jc w:val="both"/>
        <w:rPr>
          <w:rFonts w:cs="Times New Roman"/>
          <w:szCs w:val="24"/>
          <w:lang w:val="et-EE"/>
        </w:rPr>
      </w:pPr>
      <w:r w:rsidRPr="00091388">
        <w:rPr>
          <w:rFonts w:cs="Times New Roman"/>
          <w:szCs w:val="24"/>
          <w:lang w:val="et-EE"/>
        </w:rPr>
        <w:t>Eelnõu</w:t>
      </w:r>
      <w:r w:rsidR="00021839" w:rsidRPr="00091388">
        <w:rPr>
          <w:rFonts w:cs="Times New Roman"/>
          <w:szCs w:val="24"/>
          <w:lang w:val="et-EE"/>
        </w:rPr>
        <w:t>ga</w:t>
      </w:r>
      <w:r w:rsidRPr="00091388">
        <w:rPr>
          <w:rFonts w:cs="Times New Roman"/>
          <w:szCs w:val="24"/>
          <w:lang w:val="et-EE"/>
        </w:rPr>
        <w:t xml:space="preserve"> </w:t>
      </w:r>
      <w:r w:rsidR="00DB4250" w:rsidRPr="00091388">
        <w:rPr>
          <w:rFonts w:cs="Times New Roman"/>
          <w:szCs w:val="24"/>
          <w:lang w:val="et-EE"/>
        </w:rPr>
        <w:t>muudetakse</w:t>
      </w:r>
      <w:r w:rsidR="008376A7" w:rsidRPr="00091388">
        <w:rPr>
          <w:rFonts w:cs="Times New Roman"/>
          <w:szCs w:val="24"/>
          <w:lang w:val="et-EE"/>
        </w:rPr>
        <w:t xml:space="preserve"> järgmiste </w:t>
      </w:r>
      <w:r w:rsidR="00A90CA6" w:rsidRPr="00091388">
        <w:rPr>
          <w:rFonts w:cs="Times New Roman"/>
          <w:szCs w:val="24"/>
          <w:lang w:val="et-EE"/>
        </w:rPr>
        <w:t>seaduste redaktsioone</w:t>
      </w:r>
      <w:r w:rsidR="00C95881" w:rsidRPr="00091388">
        <w:rPr>
          <w:rFonts w:cs="Times New Roman"/>
          <w:szCs w:val="24"/>
          <w:lang w:val="et-EE"/>
        </w:rPr>
        <w:t>:</w:t>
      </w:r>
    </w:p>
    <w:p w14:paraId="691C6CCF" w14:textId="49689EDE"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szCs w:val="24"/>
          <w:lang w:val="et-EE"/>
        </w:rPr>
        <w:t>planeerimisseadus</w:t>
      </w:r>
      <w:r w:rsidR="00DB4250" w:rsidRPr="00091388">
        <w:rPr>
          <w:rFonts w:cs="Times New Roman"/>
          <w:szCs w:val="24"/>
          <w:lang w:val="et-EE"/>
        </w:rPr>
        <w:t>e</w:t>
      </w:r>
      <w:r w:rsidRPr="00091388">
        <w:rPr>
          <w:rFonts w:cs="Times New Roman"/>
          <w:szCs w:val="24"/>
          <w:lang w:val="et-EE"/>
        </w:rPr>
        <w:t xml:space="preserve"> redaktsioon avaldamismärkega RT</w:t>
      </w:r>
      <w:r w:rsidR="00C95881" w:rsidRPr="00091388">
        <w:rPr>
          <w:rFonts w:cs="Times New Roman"/>
          <w:szCs w:val="24"/>
          <w:lang w:val="et-EE"/>
        </w:rPr>
        <w:t> </w:t>
      </w:r>
      <w:r w:rsidRPr="00091388">
        <w:rPr>
          <w:rFonts w:cs="Times New Roman"/>
          <w:szCs w:val="24"/>
          <w:lang w:val="et-EE"/>
        </w:rPr>
        <w:t>I, 08.07.2025, 37</w:t>
      </w:r>
      <w:r w:rsidR="00C95881" w:rsidRPr="00091388">
        <w:rPr>
          <w:rFonts w:cs="Times New Roman"/>
          <w:szCs w:val="24"/>
          <w:lang w:val="et-EE"/>
        </w:rPr>
        <w:t>;</w:t>
      </w:r>
    </w:p>
    <w:p w14:paraId="26913AE2" w14:textId="16A84F5E" w:rsidR="00C95881" w:rsidRPr="00B84092" w:rsidRDefault="00252BB8" w:rsidP="0085620E">
      <w:pPr>
        <w:pStyle w:val="Loendilik"/>
        <w:numPr>
          <w:ilvl w:val="0"/>
          <w:numId w:val="7"/>
        </w:numPr>
        <w:ind w:right="-283"/>
        <w:jc w:val="both"/>
        <w:rPr>
          <w:rFonts w:cs="Times New Roman"/>
          <w:szCs w:val="24"/>
          <w:lang w:val="et-EE"/>
        </w:rPr>
      </w:pPr>
      <w:r w:rsidRPr="00091388">
        <w:rPr>
          <w:rFonts w:cs="Times New Roman"/>
          <w:lang w:val="et-EE"/>
        </w:rPr>
        <w:t>ehitusseadustik</w:t>
      </w:r>
      <w:r w:rsidR="00DB4250" w:rsidRPr="00091388">
        <w:rPr>
          <w:rFonts w:cs="Times New Roman"/>
          <w:lang w:val="et-EE"/>
        </w:rPr>
        <w:t>u</w:t>
      </w:r>
      <w:r w:rsidRPr="00091388">
        <w:rPr>
          <w:rFonts w:cs="Times New Roman"/>
          <w:lang w:val="et-EE"/>
        </w:rPr>
        <w:t xml:space="preserve"> redaktsioon avaldamismärkega </w:t>
      </w:r>
      <w:r w:rsidR="0074269D" w:rsidRPr="00091388">
        <w:rPr>
          <w:rFonts w:cs="Times New Roman"/>
          <w:lang w:val="et-EE"/>
        </w:rPr>
        <w:t>RT I, 21.11.2025, 13</w:t>
      </w:r>
      <w:r w:rsidR="00C95881" w:rsidRPr="00091388">
        <w:rPr>
          <w:rFonts w:cs="Times New Roman"/>
          <w:lang w:val="et-EE"/>
        </w:rPr>
        <w:t>;</w:t>
      </w:r>
    </w:p>
    <w:p w14:paraId="460FCC5E" w14:textId="351B34C5" w:rsidR="00B84092" w:rsidRPr="00091388" w:rsidRDefault="00B84092" w:rsidP="0085620E">
      <w:pPr>
        <w:pStyle w:val="Loendilik"/>
        <w:numPr>
          <w:ilvl w:val="0"/>
          <w:numId w:val="7"/>
        </w:numPr>
        <w:ind w:right="-283"/>
        <w:jc w:val="both"/>
        <w:rPr>
          <w:rFonts w:cs="Times New Roman"/>
          <w:szCs w:val="24"/>
          <w:lang w:val="et-EE"/>
        </w:rPr>
      </w:pPr>
      <w:r>
        <w:rPr>
          <w:rFonts w:cs="Times New Roman"/>
          <w:lang w:val="et-EE"/>
        </w:rPr>
        <w:t>ehitusseadustiku ja planeerimisseaduse redaktsiooni avald</w:t>
      </w:r>
      <w:r w:rsidR="005136F9">
        <w:rPr>
          <w:rFonts w:cs="Times New Roman"/>
          <w:lang w:val="et-EE"/>
        </w:rPr>
        <w:t>a</w:t>
      </w:r>
      <w:r>
        <w:rPr>
          <w:rFonts w:cs="Times New Roman"/>
          <w:lang w:val="et-EE"/>
        </w:rPr>
        <w:t xml:space="preserve">mismärkega </w:t>
      </w:r>
      <w:r w:rsidRPr="00B84092">
        <w:rPr>
          <w:rFonts w:cs="Times New Roman"/>
        </w:rPr>
        <w:t>RT I, 21.11.2025,</w:t>
      </w:r>
      <w:r>
        <w:rPr>
          <w:rFonts w:cs="Times New Roman"/>
        </w:rPr>
        <w:t> </w:t>
      </w:r>
      <w:r w:rsidRPr="00B84092">
        <w:rPr>
          <w:rFonts w:cs="Times New Roman"/>
        </w:rPr>
        <w:t>3</w:t>
      </w:r>
      <w:r>
        <w:rPr>
          <w:rFonts w:cs="Times New Roman"/>
        </w:rPr>
        <w:t>;</w:t>
      </w:r>
    </w:p>
    <w:p w14:paraId="5F7F2087" w14:textId="6CBE65D1" w:rsidR="39BC42FC" w:rsidRPr="00091388" w:rsidRDefault="39BC42FC" w:rsidP="0085620E">
      <w:pPr>
        <w:pStyle w:val="Loendilik"/>
        <w:numPr>
          <w:ilvl w:val="0"/>
          <w:numId w:val="7"/>
        </w:numPr>
        <w:ind w:right="-283"/>
        <w:jc w:val="both"/>
        <w:rPr>
          <w:rFonts w:cs="Times New Roman"/>
          <w:lang w:val="et-EE"/>
        </w:rPr>
      </w:pPr>
      <w:r w:rsidRPr="00091388">
        <w:rPr>
          <w:rFonts w:cs="Times New Roman"/>
          <w:lang w:val="et-EE"/>
        </w:rPr>
        <w:t>keskkonnamõju hindamise ja keskkonnajuhtimissüsteemi seadus</w:t>
      </w:r>
      <w:r w:rsidR="00DB4250" w:rsidRPr="00091388">
        <w:rPr>
          <w:rFonts w:cs="Times New Roman"/>
          <w:lang w:val="et-EE"/>
        </w:rPr>
        <w:t>e</w:t>
      </w:r>
      <w:r w:rsidRPr="00091388">
        <w:rPr>
          <w:rFonts w:cs="Times New Roman"/>
          <w:lang w:val="et-EE"/>
        </w:rPr>
        <w:t xml:space="preserve"> redaktsioon avaldamismärkega RT I, 08.07.2025, 58;</w:t>
      </w:r>
    </w:p>
    <w:p w14:paraId="3F28E0AB" w14:textId="5BB936E9" w:rsidR="00C95881" w:rsidRPr="00091388" w:rsidRDefault="00252BB8" w:rsidP="0085620E">
      <w:pPr>
        <w:pStyle w:val="Loendilik"/>
        <w:numPr>
          <w:ilvl w:val="0"/>
          <w:numId w:val="7"/>
        </w:numPr>
        <w:ind w:right="-283"/>
        <w:jc w:val="both"/>
        <w:rPr>
          <w:rFonts w:cs="Times New Roman"/>
          <w:szCs w:val="24"/>
          <w:lang w:val="et-EE"/>
        </w:rPr>
      </w:pPr>
      <w:r w:rsidRPr="00091388">
        <w:rPr>
          <w:rFonts w:cs="Times New Roman"/>
          <w:lang w:val="et-EE"/>
        </w:rPr>
        <w:t>keskkonnaseadustiku üldosa seadus</w:t>
      </w:r>
      <w:r w:rsidR="0080048E" w:rsidRPr="00091388">
        <w:rPr>
          <w:rFonts w:cs="Times New Roman"/>
          <w:lang w:val="et-EE"/>
        </w:rPr>
        <w:t>e</w:t>
      </w:r>
      <w:r w:rsidRPr="00091388">
        <w:rPr>
          <w:rFonts w:cs="Times New Roman"/>
          <w:lang w:val="et-EE"/>
        </w:rPr>
        <w:t xml:space="preserve"> redaktsioon avaldamismärkega </w:t>
      </w:r>
      <w:r w:rsidR="00F662E0" w:rsidRPr="00091388">
        <w:rPr>
          <w:rFonts w:cs="Times New Roman"/>
          <w:lang w:val="et-EE"/>
        </w:rPr>
        <w:t>RT I, 07.01.2026, 20</w:t>
      </w:r>
      <w:r w:rsidR="00B86373" w:rsidRPr="00091388">
        <w:rPr>
          <w:rFonts w:cs="Times New Roman"/>
          <w:lang w:val="et-EE"/>
        </w:rPr>
        <w:t>.</w:t>
      </w:r>
    </w:p>
    <w:p w14:paraId="40851B8A" w14:textId="77777777" w:rsidR="0073543B" w:rsidRPr="00091388" w:rsidRDefault="0073543B" w:rsidP="0085620E">
      <w:pPr>
        <w:ind w:right="-283"/>
        <w:jc w:val="both"/>
        <w:rPr>
          <w:rFonts w:cs="Times New Roman"/>
          <w:szCs w:val="24"/>
          <w:lang w:val="et-EE"/>
        </w:rPr>
      </w:pPr>
    </w:p>
    <w:p w14:paraId="4C4B1FF0" w14:textId="7E66EC31" w:rsidR="00796A0C" w:rsidRPr="00091388" w:rsidRDefault="0080048E" w:rsidP="0085620E">
      <w:pPr>
        <w:ind w:right="-283"/>
        <w:jc w:val="both"/>
        <w:rPr>
          <w:rFonts w:cs="Times New Roman"/>
          <w:szCs w:val="24"/>
          <w:lang w:val="et-EE"/>
        </w:rPr>
      </w:pPr>
      <w:r w:rsidRPr="00091388">
        <w:rPr>
          <w:rFonts w:cs="Times New Roman"/>
          <w:szCs w:val="24"/>
          <w:lang w:val="et-EE"/>
        </w:rPr>
        <w:t xml:space="preserve">2025. aasta </w:t>
      </w:r>
      <w:r w:rsidR="00F448B1" w:rsidRPr="00091388">
        <w:rPr>
          <w:rFonts w:cs="Times New Roman"/>
          <w:szCs w:val="24"/>
          <w:lang w:val="et-EE"/>
        </w:rPr>
        <w:t>12.</w:t>
      </w:r>
      <w:r w:rsidRPr="00091388">
        <w:rPr>
          <w:rFonts w:cs="Times New Roman"/>
          <w:szCs w:val="24"/>
          <w:lang w:val="et-EE"/>
        </w:rPr>
        <w:t xml:space="preserve"> juuni</w:t>
      </w:r>
      <w:r w:rsidRPr="00091388" w:rsidDel="0080048E">
        <w:rPr>
          <w:rFonts w:cs="Times New Roman"/>
          <w:szCs w:val="24"/>
          <w:lang w:val="et-EE"/>
        </w:rPr>
        <w:t xml:space="preserve"> </w:t>
      </w:r>
      <w:r w:rsidR="003C3A6F" w:rsidRPr="003C3A6F">
        <w:rPr>
          <w:rFonts w:cs="Times New Roman"/>
          <w:szCs w:val="24"/>
          <w:lang w:val="et-EE"/>
        </w:rPr>
        <w:t>Vabariigi Valitsuse liikmete nõupidamise</w:t>
      </w:r>
      <w:r w:rsidR="003C3A6F">
        <w:rPr>
          <w:rFonts w:cs="Times New Roman"/>
          <w:szCs w:val="24"/>
          <w:lang w:val="et-EE"/>
        </w:rPr>
        <w:t>l (valitsus</w:t>
      </w:r>
      <w:r w:rsidR="00F448B1" w:rsidRPr="00091388">
        <w:rPr>
          <w:rFonts w:cs="Times New Roman"/>
          <w:szCs w:val="24"/>
          <w:lang w:val="et-EE"/>
        </w:rPr>
        <w:t>kabineti nõupidami</w:t>
      </w:r>
      <w:r w:rsidR="003C3A6F">
        <w:rPr>
          <w:rFonts w:cs="Times New Roman"/>
          <w:szCs w:val="24"/>
          <w:lang w:val="et-EE"/>
        </w:rPr>
        <w:t>n</w:t>
      </w:r>
      <w:r w:rsidR="00F448B1" w:rsidRPr="00091388">
        <w:rPr>
          <w:rFonts w:cs="Times New Roman"/>
          <w:szCs w:val="24"/>
          <w:lang w:val="et-EE"/>
        </w:rPr>
        <w:t>e</w:t>
      </w:r>
      <w:r w:rsidR="003C3A6F">
        <w:rPr>
          <w:rFonts w:cs="Times New Roman"/>
          <w:szCs w:val="24"/>
          <w:lang w:val="et-EE"/>
        </w:rPr>
        <w:t>)</w:t>
      </w:r>
      <w:r w:rsidR="00F448B1" w:rsidRPr="00091388">
        <w:rPr>
          <w:rFonts w:cs="Times New Roman"/>
          <w:szCs w:val="24"/>
          <w:lang w:val="et-EE"/>
        </w:rPr>
        <w:t xml:space="preserve"> andis Vabariigi Valitsus Majandus- ja Kommunikatsiooniministeeriumile ülesande töötada välja riigi jaoks olulise erainvesteeringu mõiste ning </w:t>
      </w:r>
      <w:r w:rsidRPr="00091388">
        <w:rPr>
          <w:rFonts w:cs="Times New Roman"/>
          <w:szCs w:val="24"/>
          <w:lang w:val="et-EE"/>
        </w:rPr>
        <w:t xml:space="preserve">sellistele </w:t>
      </w:r>
      <w:r w:rsidR="00F448B1" w:rsidRPr="00091388">
        <w:rPr>
          <w:rFonts w:cs="Times New Roman"/>
          <w:szCs w:val="24"/>
          <w:lang w:val="et-EE"/>
        </w:rPr>
        <w:t>projektidele kohald</w:t>
      </w:r>
      <w:r w:rsidRPr="00091388">
        <w:rPr>
          <w:rFonts w:cs="Times New Roman"/>
          <w:szCs w:val="24"/>
          <w:lang w:val="et-EE"/>
        </w:rPr>
        <w:t>ata</w:t>
      </w:r>
      <w:r w:rsidR="00F448B1" w:rsidRPr="00091388">
        <w:rPr>
          <w:rFonts w:cs="Times New Roman"/>
          <w:szCs w:val="24"/>
          <w:lang w:val="et-EE"/>
        </w:rPr>
        <w:t xml:space="preserve">vate eelismenetluste pakett (ekspressrada). </w:t>
      </w:r>
      <w:r w:rsidRPr="00091388">
        <w:rPr>
          <w:rFonts w:cs="Times New Roman"/>
          <w:szCs w:val="24"/>
          <w:lang w:val="et-EE"/>
        </w:rPr>
        <w:t>Nimetatud t</w:t>
      </w:r>
      <w:r w:rsidR="00F448B1" w:rsidRPr="00091388">
        <w:rPr>
          <w:rFonts w:cs="Times New Roman"/>
          <w:szCs w:val="24"/>
          <w:lang w:val="et-EE"/>
        </w:rPr>
        <w:t xml:space="preserve">egevus </w:t>
      </w:r>
      <w:r w:rsidR="004A49ED" w:rsidRPr="00091388">
        <w:rPr>
          <w:rFonts w:cs="Times New Roman"/>
          <w:szCs w:val="24"/>
          <w:lang w:val="et-EE"/>
        </w:rPr>
        <w:t>on seatud üheks eesmärgiks</w:t>
      </w:r>
      <w:r w:rsidR="00F448B1" w:rsidRPr="00091388">
        <w:rPr>
          <w:rFonts w:cs="Times New Roman"/>
          <w:szCs w:val="24"/>
          <w:lang w:val="et-EE"/>
        </w:rPr>
        <w:t xml:space="preserve"> ka Vabariigi Valitsuse tegevusprogrammis perioodiks 2025</w:t>
      </w:r>
      <w:r w:rsidRPr="00091388">
        <w:rPr>
          <w:rFonts w:cs="Times New Roman"/>
          <w:szCs w:val="24"/>
          <w:lang w:val="et-EE"/>
        </w:rPr>
        <w:t>–</w:t>
      </w:r>
      <w:r w:rsidR="00F448B1" w:rsidRPr="00091388">
        <w:rPr>
          <w:rFonts w:cs="Times New Roman"/>
          <w:szCs w:val="24"/>
          <w:lang w:val="et-EE"/>
        </w:rPr>
        <w:t xml:space="preserve">2027. Ekspressraja väljatöötamiseks tellis MKM õigusanalüüsi, milles </w:t>
      </w:r>
      <w:r w:rsidR="00BD71FA" w:rsidRPr="00091388">
        <w:rPr>
          <w:rFonts w:cs="Times New Roman"/>
          <w:szCs w:val="24"/>
          <w:lang w:val="et-EE"/>
        </w:rPr>
        <w:t>analüüsiti</w:t>
      </w:r>
      <w:r w:rsidR="00F448B1" w:rsidRPr="00091388">
        <w:rPr>
          <w:rFonts w:cs="Times New Roman"/>
          <w:szCs w:val="24"/>
          <w:lang w:val="et-EE"/>
        </w:rPr>
        <w:t xml:space="preserve"> Euroopa Liidu, Leedu ja Soome õiguskeskkon</w:t>
      </w:r>
      <w:r w:rsidR="00BD71FA" w:rsidRPr="00091388">
        <w:rPr>
          <w:rFonts w:cs="Times New Roman"/>
          <w:szCs w:val="24"/>
          <w:lang w:val="et-EE"/>
        </w:rPr>
        <w:t xml:space="preserve">da </w:t>
      </w:r>
      <w:r w:rsidR="00F448B1" w:rsidRPr="00091388">
        <w:rPr>
          <w:rFonts w:cs="Times New Roman"/>
          <w:szCs w:val="24"/>
          <w:lang w:val="et-EE"/>
        </w:rPr>
        <w:t xml:space="preserve">ning </w:t>
      </w:r>
      <w:r w:rsidR="00BD71FA" w:rsidRPr="00091388">
        <w:rPr>
          <w:rFonts w:cs="Times New Roman"/>
          <w:szCs w:val="24"/>
          <w:lang w:val="et-EE"/>
        </w:rPr>
        <w:t>tehti</w:t>
      </w:r>
      <w:r w:rsidR="00F448B1" w:rsidRPr="00091388">
        <w:rPr>
          <w:rFonts w:cs="Times New Roman"/>
          <w:szCs w:val="24"/>
          <w:lang w:val="et-EE"/>
        </w:rPr>
        <w:t xml:space="preserve"> ettepanekud menetluslikeks erisusteks ja kontaktpunkti toimimisloogikaks. Õigusanalüüsi </w:t>
      </w:r>
      <w:r w:rsidR="004A49ED" w:rsidRPr="00091388">
        <w:rPr>
          <w:rFonts w:cs="Times New Roman"/>
          <w:szCs w:val="24"/>
          <w:lang w:val="et-EE"/>
        </w:rPr>
        <w:t xml:space="preserve">on koostanud </w:t>
      </w:r>
      <w:r w:rsidR="00C3269A" w:rsidRPr="00091388">
        <w:rPr>
          <w:rFonts w:cs="Times New Roman"/>
          <w:szCs w:val="24"/>
          <w:lang w:val="et-EE"/>
        </w:rPr>
        <w:t xml:space="preserve">Advokaadibüroo </w:t>
      </w:r>
      <w:r w:rsidR="00F448B1" w:rsidRPr="00091388">
        <w:rPr>
          <w:rFonts w:cs="Times New Roman"/>
          <w:szCs w:val="24"/>
          <w:lang w:val="et-EE"/>
        </w:rPr>
        <w:t xml:space="preserve">Sorainen OÜ </w:t>
      </w:r>
      <w:r w:rsidR="004A49ED" w:rsidRPr="00091388">
        <w:rPr>
          <w:rFonts w:cs="Times New Roman"/>
          <w:szCs w:val="24"/>
          <w:lang w:val="et-EE"/>
        </w:rPr>
        <w:t>koostöös</w:t>
      </w:r>
      <w:r w:rsidR="00F448B1" w:rsidRPr="00091388">
        <w:rPr>
          <w:rFonts w:cs="Times New Roman"/>
          <w:szCs w:val="24"/>
          <w:lang w:val="et-EE"/>
        </w:rPr>
        <w:t xml:space="preserve"> Kliimaministeerium</w:t>
      </w:r>
      <w:r w:rsidR="004A49ED" w:rsidRPr="00091388">
        <w:rPr>
          <w:rFonts w:cs="Times New Roman"/>
          <w:szCs w:val="24"/>
          <w:lang w:val="et-EE"/>
        </w:rPr>
        <w:t>i</w:t>
      </w:r>
      <w:r w:rsidR="00F448B1" w:rsidRPr="00091388">
        <w:rPr>
          <w:rFonts w:cs="Times New Roman"/>
          <w:szCs w:val="24"/>
          <w:lang w:val="et-EE"/>
        </w:rPr>
        <w:t xml:space="preserve"> ning Ettevõtluse ja Innovatsiooni </w:t>
      </w:r>
      <w:proofErr w:type="spellStart"/>
      <w:r w:rsidR="00F448B1" w:rsidRPr="00091388">
        <w:rPr>
          <w:rFonts w:cs="Times New Roman"/>
          <w:szCs w:val="24"/>
          <w:lang w:val="et-EE"/>
        </w:rPr>
        <w:t>SA</w:t>
      </w:r>
      <w:r w:rsidR="004A49ED" w:rsidRPr="00091388">
        <w:rPr>
          <w:rFonts w:cs="Times New Roman"/>
          <w:szCs w:val="24"/>
          <w:lang w:val="et-EE"/>
        </w:rPr>
        <w:t>-ga</w:t>
      </w:r>
      <w:proofErr w:type="spellEnd"/>
      <w:r w:rsidR="00F448B1" w:rsidRPr="00091388">
        <w:rPr>
          <w:rFonts w:cs="Times New Roman"/>
          <w:szCs w:val="24"/>
          <w:lang w:val="et-EE"/>
        </w:rPr>
        <w:t>. Esmase</w:t>
      </w:r>
      <w:r w:rsidR="00401CAB" w:rsidRPr="00091388">
        <w:rPr>
          <w:rFonts w:cs="Times New Roman"/>
          <w:szCs w:val="24"/>
          <w:lang w:val="et-EE"/>
        </w:rPr>
        <w:t>i</w:t>
      </w:r>
      <w:r w:rsidR="00F448B1" w:rsidRPr="00091388">
        <w:rPr>
          <w:rFonts w:cs="Times New Roman"/>
          <w:szCs w:val="24"/>
          <w:lang w:val="et-EE"/>
        </w:rPr>
        <w:t>d lahendusettepaneku</w:t>
      </w:r>
      <w:r w:rsidR="00401CAB" w:rsidRPr="00091388">
        <w:rPr>
          <w:rFonts w:cs="Times New Roman"/>
          <w:szCs w:val="24"/>
          <w:lang w:val="et-EE"/>
        </w:rPr>
        <w:t>i</w:t>
      </w:r>
      <w:r w:rsidR="00F448B1" w:rsidRPr="00091388">
        <w:rPr>
          <w:rFonts w:cs="Times New Roman"/>
          <w:szCs w:val="24"/>
          <w:lang w:val="et-EE"/>
        </w:rPr>
        <w:t xml:space="preserve">d </w:t>
      </w:r>
      <w:r w:rsidR="00401CAB" w:rsidRPr="00091388">
        <w:rPr>
          <w:rFonts w:cs="Times New Roman"/>
          <w:szCs w:val="24"/>
          <w:lang w:val="et-EE"/>
        </w:rPr>
        <w:t>tutvustati</w:t>
      </w:r>
      <w:r w:rsidR="00F448B1" w:rsidRPr="00091388">
        <w:rPr>
          <w:rFonts w:cs="Times New Roman"/>
          <w:szCs w:val="24"/>
          <w:lang w:val="et-EE"/>
        </w:rPr>
        <w:t xml:space="preserve"> kahe</w:t>
      </w:r>
      <w:r w:rsidR="000C1678" w:rsidRPr="00091388">
        <w:rPr>
          <w:rFonts w:cs="Times New Roman"/>
          <w:szCs w:val="24"/>
          <w:lang w:val="et-EE"/>
        </w:rPr>
        <w:t>s</w:t>
      </w:r>
      <w:r w:rsidR="00F448B1" w:rsidRPr="00091388">
        <w:rPr>
          <w:rFonts w:cs="Times New Roman"/>
          <w:szCs w:val="24"/>
          <w:lang w:val="et-EE"/>
        </w:rPr>
        <w:t xml:space="preserve"> töötoas ministeeriumid</w:t>
      </w:r>
      <w:r w:rsidR="00401CAB" w:rsidRPr="00091388">
        <w:rPr>
          <w:rFonts w:cs="Times New Roman"/>
          <w:szCs w:val="24"/>
          <w:lang w:val="et-EE"/>
        </w:rPr>
        <w:t>ele</w:t>
      </w:r>
      <w:r w:rsidR="00F448B1" w:rsidRPr="00091388">
        <w:rPr>
          <w:rFonts w:cs="Times New Roman"/>
          <w:szCs w:val="24"/>
          <w:lang w:val="et-EE"/>
        </w:rPr>
        <w:t>, valitsusasutus</w:t>
      </w:r>
      <w:r w:rsidR="00401CAB" w:rsidRPr="00091388">
        <w:rPr>
          <w:rFonts w:cs="Times New Roman"/>
          <w:szCs w:val="24"/>
          <w:lang w:val="et-EE"/>
        </w:rPr>
        <w:t>tele</w:t>
      </w:r>
      <w:r w:rsidR="000C1678" w:rsidRPr="00091388">
        <w:rPr>
          <w:rFonts w:cs="Times New Roman"/>
          <w:szCs w:val="24"/>
          <w:lang w:val="et-EE"/>
        </w:rPr>
        <w:t>,</w:t>
      </w:r>
      <w:r w:rsidR="00F448B1" w:rsidRPr="00091388">
        <w:rPr>
          <w:rFonts w:cs="Times New Roman"/>
          <w:szCs w:val="24"/>
          <w:lang w:val="et-EE"/>
        </w:rPr>
        <w:t xml:space="preserve"> kohalik</w:t>
      </w:r>
      <w:r w:rsidR="00401CAB" w:rsidRPr="00091388">
        <w:rPr>
          <w:rFonts w:cs="Times New Roman"/>
          <w:szCs w:val="24"/>
          <w:lang w:val="et-EE"/>
        </w:rPr>
        <w:t>u</w:t>
      </w:r>
      <w:r w:rsidR="00F448B1" w:rsidRPr="00091388">
        <w:rPr>
          <w:rFonts w:cs="Times New Roman"/>
          <w:szCs w:val="24"/>
          <w:lang w:val="et-EE"/>
        </w:rPr>
        <w:t xml:space="preserve"> omavalitsus</w:t>
      </w:r>
      <w:r w:rsidR="00401CAB" w:rsidRPr="00091388">
        <w:rPr>
          <w:rFonts w:cs="Times New Roman"/>
          <w:szCs w:val="24"/>
          <w:lang w:val="et-EE"/>
        </w:rPr>
        <w:t>e</w:t>
      </w:r>
      <w:r w:rsidR="00203B21" w:rsidRPr="00091388">
        <w:rPr>
          <w:rFonts w:cs="Times New Roman"/>
          <w:szCs w:val="24"/>
          <w:lang w:val="et-EE"/>
        </w:rPr>
        <w:t xml:space="preserve"> üksustele</w:t>
      </w:r>
      <w:r w:rsidR="00F448B1" w:rsidRPr="00091388">
        <w:rPr>
          <w:rFonts w:cs="Times New Roman"/>
          <w:szCs w:val="24"/>
          <w:lang w:val="et-EE"/>
        </w:rPr>
        <w:t xml:space="preserve"> </w:t>
      </w:r>
      <w:r w:rsidR="000C1678" w:rsidRPr="00091388">
        <w:rPr>
          <w:rFonts w:cs="Times New Roman"/>
          <w:szCs w:val="24"/>
          <w:lang w:val="et-EE"/>
        </w:rPr>
        <w:t xml:space="preserve">ja </w:t>
      </w:r>
      <w:r w:rsidR="00F448B1" w:rsidRPr="00091388">
        <w:rPr>
          <w:rFonts w:cs="Times New Roman"/>
          <w:szCs w:val="24"/>
          <w:lang w:val="et-EE"/>
        </w:rPr>
        <w:t>ettevõtja</w:t>
      </w:r>
      <w:r w:rsidR="006B7CD7" w:rsidRPr="00091388">
        <w:rPr>
          <w:rFonts w:cs="Times New Roman"/>
          <w:szCs w:val="24"/>
          <w:lang w:val="et-EE"/>
        </w:rPr>
        <w:t>tele</w:t>
      </w:r>
      <w:r w:rsidR="00F448B1" w:rsidRPr="00091388">
        <w:rPr>
          <w:rFonts w:cs="Times New Roman"/>
          <w:szCs w:val="24"/>
          <w:lang w:val="et-EE"/>
        </w:rPr>
        <w:t>.</w:t>
      </w:r>
      <w:r w:rsidR="006B7CD7" w:rsidRPr="00091388">
        <w:rPr>
          <w:rFonts w:cs="Times New Roman"/>
          <w:szCs w:val="24"/>
          <w:lang w:val="et-EE"/>
        </w:rPr>
        <w:t xml:space="preserve"> </w:t>
      </w:r>
      <w:r w:rsidR="00692995" w:rsidRPr="00091388">
        <w:rPr>
          <w:rFonts w:cs="Times New Roman"/>
          <w:szCs w:val="24"/>
          <w:lang w:val="et-EE"/>
        </w:rPr>
        <w:t>Eelnõule ei eelnenud väljatöötamiskavat</w:t>
      </w:r>
      <w:r w:rsidR="00AC0980" w:rsidRPr="00091388">
        <w:rPr>
          <w:rFonts w:cs="Times New Roman"/>
          <w:szCs w:val="24"/>
          <w:lang w:val="et-EE"/>
        </w:rPr>
        <w:t>s</w:t>
      </w:r>
      <w:r w:rsidR="00692995" w:rsidRPr="00091388">
        <w:rPr>
          <w:rFonts w:cs="Times New Roman"/>
          <w:szCs w:val="24"/>
          <w:lang w:val="et-EE"/>
        </w:rPr>
        <w:t xml:space="preserve">ust, </w:t>
      </w:r>
      <w:r w:rsidR="0073015D" w:rsidRPr="00091388">
        <w:rPr>
          <w:rFonts w:cs="Times New Roman"/>
          <w:szCs w:val="24"/>
          <w:lang w:val="et-EE"/>
        </w:rPr>
        <w:t>kuna ettevalmistamisel tugineti 202</w:t>
      </w:r>
      <w:r w:rsidR="00D75C2B" w:rsidRPr="00091388">
        <w:rPr>
          <w:rFonts w:cs="Times New Roman"/>
          <w:szCs w:val="24"/>
          <w:lang w:val="et-EE"/>
        </w:rPr>
        <w:t>5</w:t>
      </w:r>
      <w:r w:rsidR="0073015D" w:rsidRPr="00091388">
        <w:rPr>
          <w:rFonts w:cs="Times New Roman"/>
          <w:szCs w:val="24"/>
          <w:lang w:val="et-EE"/>
        </w:rPr>
        <w:t>.</w:t>
      </w:r>
      <w:r w:rsidR="000C1678" w:rsidRPr="00091388">
        <w:rPr>
          <w:rFonts w:cs="Times New Roman"/>
          <w:szCs w:val="24"/>
          <w:lang w:val="et-EE"/>
        </w:rPr>
        <w:t> </w:t>
      </w:r>
      <w:r w:rsidR="0073015D" w:rsidRPr="00091388">
        <w:rPr>
          <w:rFonts w:cs="Times New Roman"/>
          <w:szCs w:val="24"/>
          <w:lang w:val="et-EE"/>
        </w:rPr>
        <w:t xml:space="preserve">aastal koostatud analüüsile „Strateegiliste investeeringute </w:t>
      </w:r>
      <w:r w:rsidR="006F7DDC" w:rsidRPr="00091388">
        <w:rPr>
          <w:rFonts w:cs="Times New Roman"/>
          <w:szCs w:val="24"/>
          <w:lang w:val="et-EE"/>
        </w:rPr>
        <w:t>ekspressraja väljatöötamine</w:t>
      </w:r>
      <w:r w:rsidR="0073015D" w:rsidRPr="00091388">
        <w:rPr>
          <w:rFonts w:cs="Times New Roman"/>
          <w:szCs w:val="24"/>
          <w:lang w:val="et-EE"/>
        </w:rPr>
        <w:t>“</w:t>
      </w:r>
      <w:r w:rsidR="00A712D9" w:rsidRPr="00091388">
        <w:rPr>
          <w:rStyle w:val="Allmrkuseviide"/>
          <w:rFonts w:cs="Times New Roman"/>
          <w:szCs w:val="24"/>
          <w:lang w:val="et-EE"/>
        </w:rPr>
        <w:footnoteReference w:id="2"/>
      </w:r>
      <w:r w:rsidR="00813E5B" w:rsidRPr="00091388" w:rsidDel="00813E5B">
        <w:rPr>
          <w:rFonts w:cs="Times New Roman"/>
          <w:szCs w:val="24"/>
          <w:lang w:val="et-EE"/>
        </w:rPr>
        <w:t xml:space="preserve"> </w:t>
      </w:r>
      <w:r w:rsidR="009C4C79" w:rsidRPr="00091388">
        <w:rPr>
          <w:rFonts w:cs="Times New Roman"/>
          <w:szCs w:val="24"/>
          <w:lang w:val="et-EE"/>
        </w:rPr>
        <w:t>ning</w:t>
      </w:r>
      <w:r w:rsidR="00E82466" w:rsidRPr="00091388">
        <w:rPr>
          <w:rFonts w:cs="Times New Roman"/>
          <w:szCs w:val="24"/>
          <w:lang w:val="et-EE"/>
        </w:rPr>
        <w:t xml:space="preserve"> Vabariigi Valitsuse otsusega määrati</w:t>
      </w:r>
      <w:r w:rsidR="00813E5B" w:rsidRPr="00091388">
        <w:rPr>
          <w:rFonts w:cs="Times New Roman"/>
          <w:szCs w:val="24"/>
          <w:lang w:val="et-EE"/>
        </w:rPr>
        <w:t xml:space="preserve"> </w:t>
      </w:r>
      <w:r w:rsidR="00EE5B6A" w:rsidRPr="00091388">
        <w:rPr>
          <w:rFonts w:cs="Times New Roman"/>
          <w:szCs w:val="24"/>
          <w:lang w:val="et-EE"/>
        </w:rPr>
        <w:t>MKM-</w:t>
      </w:r>
      <w:proofErr w:type="spellStart"/>
      <w:r w:rsidR="000C1678" w:rsidRPr="00091388">
        <w:rPr>
          <w:rFonts w:cs="Times New Roman"/>
          <w:szCs w:val="24"/>
          <w:lang w:val="et-EE"/>
        </w:rPr>
        <w:t>i</w:t>
      </w:r>
      <w:r w:rsidR="00EE5B6A" w:rsidRPr="00091388">
        <w:rPr>
          <w:rFonts w:cs="Times New Roman"/>
          <w:szCs w:val="24"/>
          <w:lang w:val="et-EE"/>
        </w:rPr>
        <w:t>le</w:t>
      </w:r>
      <w:proofErr w:type="spellEnd"/>
      <w:r w:rsidR="00EE5B6A" w:rsidRPr="00091388">
        <w:rPr>
          <w:rFonts w:cs="Times New Roman"/>
          <w:szCs w:val="24"/>
          <w:lang w:val="et-EE"/>
        </w:rPr>
        <w:t xml:space="preserve"> eelnõu väljatöötamise</w:t>
      </w:r>
      <w:r w:rsidR="00D72543" w:rsidRPr="00091388">
        <w:rPr>
          <w:rFonts w:cs="Times New Roman"/>
          <w:szCs w:val="24"/>
          <w:lang w:val="et-EE"/>
        </w:rPr>
        <w:t xml:space="preserve"> tähtpäevaks </w:t>
      </w:r>
      <w:r w:rsidR="00780998" w:rsidRPr="00091388">
        <w:rPr>
          <w:rFonts w:cs="Times New Roman"/>
          <w:szCs w:val="24"/>
          <w:lang w:val="et-EE"/>
        </w:rPr>
        <w:t>2026. aasta II kvartal</w:t>
      </w:r>
      <w:r w:rsidR="001F6F77" w:rsidRPr="00091388">
        <w:rPr>
          <w:rFonts w:cs="Times New Roman"/>
          <w:szCs w:val="24"/>
          <w:lang w:val="et-EE"/>
        </w:rPr>
        <w:t>,</w:t>
      </w:r>
      <w:r w:rsidR="00813E5B" w:rsidRPr="00091388">
        <w:rPr>
          <w:rFonts w:cs="Times New Roman"/>
          <w:szCs w:val="24"/>
          <w:lang w:val="et-EE"/>
        </w:rPr>
        <w:t xml:space="preserve"> </w:t>
      </w:r>
      <w:r w:rsidR="001F6F77" w:rsidRPr="00091388">
        <w:rPr>
          <w:rFonts w:cs="Times New Roman"/>
          <w:szCs w:val="24"/>
          <w:lang w:val="et-EE"/>
        </w:rPr>
        <w:t>mis</w:t>
      </w:r>
      <w:r w:rsidR="00BF2246" w:rsidRPr="00091388">
        <w:rPr>
          <w:rFonts w:cs="Times New Roman"/>
          <w:szCs w:val="24"/>
          <w:lang w:val="et-EE"/>
        </w:rPr>
        <w:t>tõttu on e</w:t>
      </w:r>
      <w:r w:rsidR="00384A06" w:rsidRPr="00091388">
        <w:rPr>
          <w:rFonts w:cs="Times New Roman"/>
          <w:szCs w:val="24"/>
          <w:lang w:val="et-EE"/>
        </w:rPr>
        <w:t xml:space="preserve">elnõu koostamine </w:t>
      </w:r>
      <w:r w:rsidR="00872E37" w:rsidRPr="00091388">
        <w:rPr>
          <w:rFonts w:cs="Times New Roman"/>
          <w:szCs w:val="24"/>
          <w:lang w:val="et-EE"/>
        </w:rPr>
        <w:t>kiireloomuline</w:t>
      </w:r>
      <w:r w:rsidR="00A23CA6" w:rsidRPr="00091388">
        <w:rPr>
          <w:rFonts w:cs="Times New Roman"/>
          <w:szCs w:val="24"/>
          <w:lang w:val="et-EE"/>
        </w:rPr>
        <w:t xml:space="preserve"> (HÕNTE § 1 lõike 2 punkt 1)</w:t>
      </w:r>
      <w:r w:rsidR="00FE0FB2" w:rsidRPr="00091388">
        <w:rPr>
          <w:rFonts w:cs="Times New Roman"/>
          <w:szCs w:val="24"/>
          <w:lang w:val="et-EE"/>
        </w:rPr>
        <w:t>.</w:t>
      </w:r>
    </w:p>
    <w:p w14:paraId="45062EE8" w14:textId="77777777" w:rsidR="00E325CB" w:rsidRPr="00091388" w:rsidRDefault="00E325CB" w:rsidP="0085620E">
      <w:pPr>
        <w:ind w:right="-283"/>
        <w:jc w:val="both"/>
        <w:rPr>
          <w:rFonts w:cs="Times New Roman"/>
          <w:szCs w:val="24"/>
          <w:lang w:val="et-EE"/>
        </w:rPr>
      </w:pPr>
    </w:p>
    <w:p w14:paraId="3F54B299" w14:textId="4F109A1D" w:rsidR="0060580E" w:rsidRPr="00091388" w:rsidRDefault="0060580E" w:rsidP="0085620E">
      <w:pPr>
        <w:ind w:right="-283"/>
        <w:jc w:val="both"/>
        <w:rPr>
          <w:rFonts w:cs="Times New Roman"/>
          <w:szCs w:val="24"/>
          <w:lang w:val="et-EE"/>
        </w:rPr>
      </w:pPr>
      <w:r w:rsidRPr="00091388">
        <w:rPr>
          <w:rFonts w:cs="Times New Roman"/>
          <w:szCs w:val="24"/>
          <w:lang w:val="et-EE"/>
        </w:rPr>
        <w:t xml:space="preserve">Eelnõu seadusena vastuvõtmiseks on vajalik Riigikogu </w:t>
      </w:r>
      <w:r w:rsidR="00F4628E" w:rsidRPr="00091388">
        <w:rPr>
          <w:rFonts w:cs="Times New Roman"/>
          <w:szCs w:val="24"/>
          <w:lang w:val="et-EE"/>
        </w:rPr>
        <w:t xml:space="preserve">poolthäälte </w:t>
      </w:r>
      <w:r w:rsidRPr="00091388">
        <w:rPr>
          <w:rFonts w:cs="Times New Roman"/>
          <w:szCs w:val="24"/>
          <w:lang w:val="et-EE"/>
        </w:rPr>
        <w:t>enamus</w:t>
      </w:r>
      <w:r w:rsidR="00E505D2" w:rsidRPr="00091388">
        <w:rPr>
          <w:rFonts w:cs="Times New Roman"/>
          <w:szCs w:val="24"/>
          <w:lang w:val="et-EE"/>
        </w:rPr>
        <w:t>.</w:t>
      </w:r>
    </w:p>
    <w:p w14:paraId="232E7D94" w14:textId="77777777" w:rsidR="00E325CB" w:rsidRPr="00091388" w:rsidRDefault="00E325CB" w:rsidP="0085620E">
      <w:pPr>
        <w:ind w:right="-283"/>
        <w:jc w:val="both"/>
        <w:rPr>
          <w:rFonts w:cs="Times New Roman"/>
          <w:szCs w:val="24"/>
          <w:lang w:val="et-EE"/>
        </w:rPr>
      </w:pPr>
    </w:p>
    <w:p w14:paraId="057B8797" w14:textId="59EA562A" w:rsidR="00356D40" w:rsidRPr="00091388" w:rsidRDefault="00356D40" w:rsidP="0085620E">
      <w:pPr>
        <w:ind w:right="-283"/>
        <w:jc w:val="both"/>
        <w:rPr>
          <w:rFonts w:cs="Times New Roman"/>
          <w:szCs w:val="24"/>
          <w:lang w:val="et-EE"/>
        </w:rPr>
      </w:pPr>
      <w:r w:rsidRPr="00091388">
        <w:rPr>
          <w:rFonts w:cs="Times New Roman"/>
          <w:szCs w:val="24"/>
          <w:lang w:val="et-EE"/>
        </w:rPr>
        <w:t xml:space="preserve">Eelnõu </w:t>
      </w:r>
      <w:r w:rsidR="009D44A3" w:rsidRPr="00091388">
        <w:rPr>
          <w:rFonts w:cs="Times New Roman"/>
          <w:szCs w:val="24"/>
          <w:lang w:val="et-EE"/>
        </w:rPr>
        <w:t>on</w:t>
      </w:r>
      <w:r w:rsidRPr="00091388">
        <w:rPr>
          <w:rFonts w:cs="Times New Roman"/>
          <w:szCs w:val="24"/>
          <w:lang w:val="et-EE"/>
        </w:rPr>
        <w:t xml:space="preserve"> seotud menetluses oleva</w:t>
      </w:r>
      <w:r w:rsidR="009D44A3" w:rsidRPr="00091388">
        <w:rPr>
          <w:rFonts w:cs="Times New Roman"/>
          <w:szCs w:val="24"/>
          <w:lang w:val="et-EE"/>
        </w:rPr>
        <w:t xml:space="preserve"> </w:t>
      </w:r>
      <w:r w:rsidR="00FC6047" w:rsidRPr="00091388">
        <w:rPr>
          <w:rFonts w:cs="Times New Roman"/>
          <w:szCs w:val="24"/>
          <w:lang w:val="et-EE"/>
        </w:rPr>
        <w:t>planeerimisseaduse ja sellega seonduvalt teiste seaduste muutmise seaduse</w:t>
      </w:r>
      <w:r w:rsidRPr="00091388">
        <w:rPr>
          <w:rFonts w:cs="Times New Roman"/>
          <w:szCs w:val="24"/>
          <w:lang w:val="et-EE"/>
        </w:rPr>
        <w:t xml:space="preserve"> eelnõu</w:t>
      </w:r>
      <w:r w:rsidR="002B5989" w:rsidRPr="00091388">
        <w:rPr>
          <w:rStyle w:val="Allmrkuseviide"/>
          <w:rFonts w:cs="Times New Roman"/>
          <w:szCs w:val="24"/>
          <w:lang w:val="et-EE"/>
        </w:rPr>
        <w:footnoteReference w:id="3"/>
      </w:r>
      <w:r w:rsidR="00C03A21" w:rsidRPr="00091388">
        <w:rPr>
          <w:rFonts w:cs="Times New Roman"/>
          <w:szCs w:val="24"/>
          <w:lang w:val="et-EE"/>
        </w:rPr>
        <w:t xml:space="preserve"> ning </w:t>
      </w:r>
      <w:r w:rsidR="000342DB" w:rsidRPr="00091388">
        <w:rPr>
          <w:rFonts w:cs="Times New Roman"/>
          <w:szCs w:val="24"/>
          <w:lang w:val="et-EE"/>
        </w:rPr>
        <w:t>ehitusseadustiku ja sellega seonduvalt teiste seaduste muutmise seaduse eelnõuga</w:t>
      </w:r>
      <w:r w:rsidR="002B5989" w:rsidRPr="00091388">
        <w:rPr>
          <w:rStyle w:val="Allmrkuseviide"/>
          <w:rFonts w:cs="Times New Roman"/>
          <w:szCs w:val="24"/>
          <w:lang w:val="et-EE"/>
        </w:rPr>
        <w:footnoteReference w:id="4"/>
      </w:r>
      <w:r w:rsidRPr="00091388">
        <w:rPr>
          <w:rFonts w:cs="Times New Roman"/>
          <w:szCs w:val="24"/>
          <w:lang w:val="et-EE"/>
        </w:rPr>
        <w:t>.</w:t>
      </w:r>
      <w:r w:rsidR="001B1D09" w:rsidRPr="00091388">
        <w:rPr>
          <w:rFonts w:cs="Times New Roman"/>
          <w:szCs w:val="24"/>
          <w:lang w:val="et-EE"/>
        </w:rPr>
        <w:t xml:space="preserve"> </w:t>
      </w:r>
      <w:r w:rsidRPr="00091388">
        <w:rPr>
          <w:rFonts w:cs="Times New Roman"/>
          <w:szCs w:val="24"/>
          <w:lang w:val="et-EE"/>
        </w:rPr>
        <w:t>Eelnõu ei ole seotud E</w:t>
      </w:r>
      <w:r w:rsidR="00DC450D" w:rsidRPr="00091388">
        <w:rPr>
          <w:rFonts w:cs="Times New Roman"/>
          <w:szCs w:val="24"/>
          <w:lang w:val="et-EE"/>
        </w:rPr>
        <w:t>uroopa Liidu</w:t>
      </w:r>
      <w:r w:rsidR="0062089F" w:rsidRPr="00091388">
        <w:rPr>
          <w:rFonts w:cs="Times New Roman"/>
          <w:szCs w:val="24"/>
          <w:lang w:val="et-EE"/>
        </w:rPr>
        <w:t xml:space="preserve"> õiguse rakendamisega.</w:t>
      </w:r>
    </w:p>
    <w:p w14:paraId="1F9C5CCD" w14:textId="77777777" w:rsidR="001C4626" w:rsidRPr="00091388" w:rsidRDefault="001C4626" w:rsidP="0085620E">
      <w:pPr>
        <w:ind w:right="-283"/>
        <w:jc w:val="both"/>
        <w:rPr>
          <w:rFonts w:cs="Times New Roman"/>
          <w:szCs w:val="24"/>
          <w:lang w:val="et-EE"/>
        </w:rPr>
      </w:pPr>
    </w:p>
    <w:p w14:paraId="791522A2" w14:textId="5E0EF121" w:rsidR="00796A0C" w:rsidRPr="00091388" w:rsidRDefault="00692995" w:rsidP="0085620E">
      <w:pPr>
        <w:pStyle w:val="Laad1"/>
        <w:spacing w:before="0"/>
      </w:pPr>
      <w:bookmarkStart w:id="4" w:name="_Toc228174898"/>
      <w:r w:rsidRPr="00091388">
        <w:t>2. Seaduse eesmärk</w:t>
      </w:r>
      <w:bookmarkEnd w:id="4"/>
    </w:p>
    <w:p w14:paraId="3ADEA8FF" w14:textId="77777777" w:rsidR="00796A0C" w:rsidRPr="00091388" w:rsidRDefault="00692995" w:rsidP="0085620E">
      <w:pPr>
        <w:pStyle w:val="Laad2"/>
        <w:spacing w:before="0"/>
      </w:pPr>
      <w:bookmarkStart w:id="5" w:name="_Toc228174899"/>
      <w:r w:rsidRPr="00091388">
        <w:t>2.1. Eesmärgid</w:t>
      </w:r>
      <w:bookmarkEnd w:id="5"/>
    </w:p>
    <w:p w14:paraId="7AFF3E8C" w14:textId="77777777" w:rsidR="001C4626" w:rsidRPr="00091388" w:rsidRDefault="001C4626" w:rsidP="0085620E">
      <w:pPr>
        <w:ind w:right="-283"/>
        <w:rPr>
          <w:rFonts w:cs="Times New Roman"/>
          <w:szCs w:val="24"/>
          <w:lang w:val="et-EE"/>
        </w:rPr>
      </w:pPr>
    </w:p>
    <w:p w14:paraId="6A188A8E" w14:textId="21014833" w:rsidR="006F7DDC" w:rsidRPr="00091388" w:rsidRDefault="006F7DDC" w:rsidP="0085620E">
      <w:pPr>
        <w:ind w:right="-283"/>
        <w:jc w:val="both"/>
        <w:rPr>
          <w:rFonts w:cs="Times New Roman"/>
          <w:szCs w:val="24"/>
          <w:lang w:val="et-EE"/>
        </w:rPr>
      </w:pPr>
      <w:r w:rsidRPr="00091388">
        <w:rPr>
          <w:rFonts w:cs="Times New Roman"/>
          <w:szCs w:val="24"/>
          <w:lang w:val="et-EE"/>
        </w:rPr>
        <w:t>Eelnõu koostamise eesmärk on tagada Eesti majandus</w:t>
      </w:r>
      <w:r w:rsidR="00EF3E9E" w:rsidRPr="00091388">
        <w:rPr>
          <w:rFonts w:cs="Times New Roman"/>
          <w:szCs w:val="24"/>
          <w:lang w:val="et-EE"/>
        </w:rPr>
        <w:t>e</w:t>
      </w:r>
      <w:r w:rsidRPr="00091388">
        <w:rPr>
          <w:rFonts w:cs="Times New Roman"/>
          <w:szCs w:val="24"/>
          <w:lang w:val="et-EE"/>
        </w:rPr>
        <w:t xml:space="preserve"> ja julgeoleku seisukohalt oluliste projektide sujuvam ettevalmistamine, parandada riigi investeerimiskliimat</w:t>
      </w:r>
      <w:r w:rsidR="00E244A5" w:rsidRPr="00091388">
        <w:rPr>
          <w:rFonts w:cs="Times New Roman"/>
          <w:szCs w:val="24"/>
          <w:lang w:val="et-EE"/>
        </w:rPr>
        <w:t>, millega tekib võimalus kaasata senisest suuremas mahus välismaised otseinvesteeringuid</w:t>
      </w:r>
      <w:r w:rsidRPr="00091388">
        <w:rPr>
          <w:rFonts w:cs="Times New Roman"/>
          <w:szCs w:val="24"/>
          <w:lang w:val="et-EE"/>
        </w:rPr>
        <w:t xml:space="preserve">, suurendada </w:t>
      </w:r>
      <w:r w:rsidRPr="00091388">
        <w:rPr>
          <w:rFonts w:cs="Times New Roman"/>
          <w:szCs w:val="24"/>
          <w:lang w:val="et-EE"/>
        </w:rPr>
        <w:lastRenderedPageBreak/>
        <w:t xml:space="preserve">planeerimissüsteemi paindlikkust </w:t>
      </w:r>
      <w:r w:rsidR="000F6159" w:rsidRPr="00091388">
        <w:rPr>
          <w:rFonts w:cs="Times New Roman"/>
          <w:szCs w:val="24"/>
          <w:lang w:val="et-EE"/>
        </w:rPr>
        <w:t>ning</w:t>
      </w:r>
      <w:r w:rsidRPr="00091388">
        <w:rPr>
          <w:rFonts w:cs="Times New Roman"/>
          <w:szCs w:val="24"/>
          <w:lang w:val="et-EE"/>
        </w:rPr>
        <w:t xml:space="preserve"> võimaldada strateegiliste arenduste koordineeritud </w:t>
      </w:r>
      <w:r w:rsidR="000F6159" w:rsidRPr="00091388">
        <w:rPr>
          <w:rFonts w:cs="Times New Roman"/>
          <w:szCs w:val="24"/>
          <w:lang w:val="et-EE"/>
        </w:rPr>
        <w:t xml:space="preserve">ja </w:t>
      </w:r>
      <w:r w:rsidRPr="00091388">
        <w:rPr>
          <w:rFonts w:cs="Times New Roman"/>
          <w:szCs w:val="24"/>
          <w:lang w:val="et-EE"/>
        </w:rPr>
        <w:t>kooskõlastatud menetlemist riigi ja kohaliku omavalitsuse tasandil.</w:t>
      </w:r>
    </w:p>
    <w:p w14:paraId="713A7146" w14:textId="77777777" w:rsidR="006F7DDC" w:rsidRPr="00091388" w:rsidRDefault="006F7DDC" w:rsidP="0085620E">
      <w:pPr>
        <w:ind w:right="-283"/>
        <w:jc w:val="both"/>
        <w:rPr>
          <w:rFonts w:cs="Times New Roman"/>
          <w:szCs w:val="24"/>
          <w:lang w:val="et-EE"/>
        </w:rPr>
      </w:pPr>
    </w:p>
    <w:p w14:paraId="3F387783" w14:textId="6DA46B78" w:rsidR="00A542D7" w:rsidRPr="00091388" w:rsidRDefault="00B525AA" w:rsidP="0085620E">
      <w:pPr>
        <w:ind w:right="-283"/>
        <w:jc w:val="both"/>
        <w:rPr>
          <w:rFonts w:cs="Times New Roman"/>
          <w:szCs w:val="24"/>
          <w:lang w:val="et-EE"/>
        </w:rPr>
      </w:pPr>
      <w:r w:rsidRPr="00091388">
        <w:rPr>
          <w:rFonts w:cs="Times New Roman"/>
          <w:szCs w:val="24"/>
          <w:lang w:val="et-EE"/>
        </w:rPr>
        <w:t>Eelnõu</w:t>
      </w:r>
      <w:r w:rsidR="001541B8" w:rsidRPr="00091388">
        <w:rPr>
          <w:rFonts w:cs="Times New Roman"/>
          <w:szCs w:val="24"/>
          <w:lang w:val="et-EE"/>
        </w:rPr>
        <w:t xml:space="preserve"> eesmärk on luua strateegiliselt oluliste investeeringute kavandamiseks ja elluviimiseks tõhus, selge </w:t>
      </w:r>
      <w:r w:rsidR="00163585" w:rsidRPr="00091388">
        <w:rPr>
          <w:rFonts w:cs="Times New Roman"/>
          <w:szCs w:val="24"/>
          <w:lang w:val="et-EE"/>
        </w:rPr>
        <w:t>ning</w:t>
      </w:r>
      <w:r w:rsidR="001541B8" w:rsidRPr="00091388">
        <w:rPr>
          <w:rFonts w:cs="Times New Roman"/>
          <w:szCs w:val="24"/>
          <w:lang w:val="et-EE"/>
        </w:rPr>
        <w:t xml:space="preserve"> prognoositav menetluskord, mis võimaldab vähendada halduskoormust ning lühendada oluliste tööstusprojektide menetlusaega, säilitades samal ajal keskkonna- ja ruumilise planeerimise kvalitee</w:t>
      </w:r>
      <w:r w:rsidR="003E21A2" w:rsidRPr="00091388">
        <w:rPr>
          <w:rFonts w:cs="Times New Roman"/>
          <w:szCs w:val="24"/>
          <w:lang w:val="et-EE"/>
        </w:rPr>
        <w:t>t</w:t>
      </w:r>
      <w:r w:rsidR="001541B8" w:rsidRPr="00091388">
        <w:rPr>
          <w:rFonts w:cs="Times New Roman"/>
          <w:szCs w:val="24"/>
          <w:lang w:val="et-EE"/>
        </w:rPr>
        <w:t>i.</w:t>
      </w:r>
    </w:p>
    <w:p w14:paraId="42291CDF" w14:textId="77777777" w:rsidR="00A542D7" w:rsidRPr="00091388" w:rsidRDefault="00A542D7" w:rsidP="0085620E">
      <w:pPr>
        <w:ind w:right="-283"/>
        <w:jc w:val="both"/>
        <w:rPr>
          <w:rFonts w:cs="Times New Roman"/>
          <w:szCs w:val="24"/>
          <w:lang w:val="et-EE"/>
        </w:rPr>
      </w:pPr>
    </w:p>
    <w:p w14:paraId="25614869" w14:textId="57BBC5AA" w:rsidR="008D75AE" w:rsidRPr="00091388" w:rsidRDefault="001541B8" w:rsidP="0085620E">
      <w:pPr>
        <w:ind w:right="-283"/>
        <w:jc w:val="both"/>
        <w:rPr>
          <w:rFonts w:cs="Times New Roman"/>
          <w:szCs w:val="24"/>
          <w:lang w:val="et-EE"/>
        </w:rPr>
      </w:pPr>
      <w:r w:rsidRPr="00091388">
        <w:rPr>
          <w:rFonts w:cs="Times New Roman"/>
          <w:szCs w:val="24"/>
          <w:lang w:val="et-EE"/>
        </w:rPr>
        <w:t>Seaduse</w:t>
      </w:r>
      <w:r w:rsidR="000B4B1B" w:rsidRPr="00091388">
        <w:rPr>
          <w:rFonts w:cs="Times New Roman"/>
          <w:szCs w:val="24"/>
          <w:lang w:val="et-EE"/>
        </w:rPr>
        <w:t xml:space="preserve"> </w:t>
      </w:r>
      <w:r w:rsidR="002F2BD3" w:rsidRPr="00091388">
        <w:rPr>
          <w:rFonts w:cs="Times New Roman"/>
          <w:szCs w:val="24"/>
          <w:lang w:val="et-EE"/>
        </w:rPr>
        <w:t>ja</w:t>
      </w:r>
      <w:r w:rsidR="00695D48" w:rsidRPr="00091388">
        <w:rPr>
          <w:rFonts w:cs="Times New Roman"/>
          <w:szCs w:val="24"/>
          <w:lang w:val="et-EE"/>
        </w:rPr>
        <w:t xml:space="preserve"> selle alusel antud määruse</w:t>
      </w:r>
      <w:r w:rsidRPr="00091388">
        <w:rPr>
          <w:rFonts w:cs="Times New Roman"/>
          <w:szCs w:val="24"/>
          <w:lang w:val="et-EE"/>
        </w:rPr>
        <w:t xml:space="preserve">ga kehtestatakse strateegilise investeeringu mõiste </w:t>
      </w:r>
      <w:r w:rsidR="00DF71FC" w:rsidRPr="00091388">
        <w:rPr>
          <w:rFonts w:cs="Times New Roman"/>
          <w:szCs w:val="24"/>
          <w:lang w:val="et-EE"/>
        </w:rPr>
        <w:t>ning</w:t>
      </w:r>
      <w:r w:rsidRPr="00091388">
        <w:rPr>
          <w:rFonts w:cs="Times New Roman"/>
          <w:szCs w:val="24"/>
          <w:lang w:val="et-EE"/>
        </w:rPr>
        <w:t xml:space="preserve"> sellele vastav kiirendatud menetlus</w:t>
      </w:r>
      <w:r w:rsidR="007F6CA5" w:rsidRPr="00091388">
        <w:rPr>
          <w:rFonts w:cs="Times New Roman"/>
          <w:szCs w:val="24"/>
          <w:lang w:val="et-EE"/>
        </w:rPr>
        <w:t>.</w:t>
      </w:r>
    </w:p>
    <w:p w14:paraId="425CB988" w14:textId="60500AA2" w:rsidR="00E71C7E" w:rsidRPr="00091388" w:rsidRDefault="00692995" w:rsidP="0085620E">
      <w:pPr>
        <w:pStyle w:val="Laad2"/>
        <w:spacing w:before="0"/>
      </w:pPr>
      <w:r w:rsidRPr="00091388">
        <w:br/>
      </w:r>
      <w:bookmarkStart w:id="6" w:name="_Toc228174900"/>
      <w:r w:rsidRPr="00091388">
        <w:t>2.2. Lahendatav küsimus, lahendused</w:t>
      </w:r>
      <w:bookmarkEnd w:id="6"/>
    </w:p>
    <w:p w14:paraId="3261D9CE" w14:textId="77777777" w:rsidR="00B00321" w:rsidRPr="00091388" w:rsidRDefault="00B00321" w:rsidP="0085620E">
      <w:pPr>
        <w:ind w:right="-283"/>
        <w:jc w:val="both"/>
        <w:rPr>
          <w:rFonts w:cs="Times New Roman"/>
          <w:szCs w:val="24"/>
          <w:lang w:val="et-EE"/>
        </w:rPr>
      </w:pPr>
    </w:p>
    <w:p w14:paraId="04A4FE4B" w14:textId="103E5021" w:rsidR="00FE7718" w:rsidRPr="00091388" w:rsidRDefault="00423200" w:rsidP="0085620E">
      <w:pPr>
        <w:ind w:right="-283"/>
        <w:jc w:val="both"/>
        <w:rPr>
          <w:lang w:val="et-EE"/>
        </w:rPr>
      </w:pPr>
      <w:r w:rsidRPr="00091388">
        <w:rPr>
          <w:lang w:val="et-EE"/>
        </w:rPr>
        <w:t>Ühe kriitilise takistusena Eesti konkurentsivõime säilitamise</w:t>
      </w:r>
      <w:r w:rsidR="00187C59" w:rsidRPr="00091388">
        <w:rPr>
          <w:lang w:val="et-EE"/>
        </w:rPr>
        <w:t>l</w:t>
      </w:r>
      <w:r w:rsidRPr="00091388">
        <w:rPr>
          <w:lang w:val="et-EE"/>
        </w:rPr>
        <w:t xml:space="preserve"> on </w:t>
      </w:r>
      <w:r w:rsidR="00FE6ED2">
        <w:rPr>
          <w:lang w:val="et-EE"/>
        </w:rPr>
        <w:t xml:space="preserve">esile </w:t>
      </w:r>
      <w:r w:rsidRPr="00091388">
        <w:rPr>
          <w:lang w:val="et-EE"/>
        </w:rPr>
        <w:t>tõs</w:t>
      </w:r>
      <w:r w:rsidR="00DF71FC" w:rsidRPr="00091388">
        <w:rPr>
          <w:lang w:val="et-EE"/>
        </w:rPr>
        <w:t>t</w:t>
      </w:r>
      <w:r w:rsidR="00FE6ED2">
        <w:rPr>
          <w:lang w:val="et-EE"/>
        </w:rPr>
        <w:t>et</w:t>
      </w:r>
      <w:r w:rsidR="00DF71FC" w:rsidRPr="00091388">
        <w:rPr>
          <w:lang w:val="et-EE"/>
        </w:rPr>
        <w:t>u</w:t>
      </w:r>
      <w:r w:rsidRPr="00091388">
        <w:rPr>
          <w:lang w:val="et-EE"/>
        </w:rPr>
        <w:t>d</w:t>
      </w:r>
      <w:r w:rsidR="00FE6ED2">
        <w:rPr>
          <w:rStyle w:val="Allmrkuseviide"/>
          <w:lang w:val="et-EE"/>
        </w:rPr>
        <w:footnoteReference w:id="5"/>
      </w:r>
      <w:r w:rsidRPr="00091388">
        <w:rPr>
          <w:lang w:val="et-EE"/>
        </w:rPr>
        <w:t xml:space="preserve"> investeeringu elluviimisega kaasnev</w:t>
      </w:r>
      <w:r w:rsidR="00DF71FC" w:rsidRPr="00091388">
        <w:rPr>
          <w:lang w:val="et-EE"/>
        </w:rPr>
        <w:t>a</w:t>
      </w:r>
      <w:r w:rsidRPr="00091388">
        <w:rPr>
          <w:lang w:val="et-EE"/>
        </w:rPr>
        <w:t xml:space="preserve"> bürokraatia, mis pidurdab suurinvesteeringu objektide rajamist.</w:t>
      </w:r>
    </w:p>
    <w:p w14:paraId="77810547" w14:textId="77777777" w:rsidR="0080186B" w:rsidRPr="00091388" w:rsidRDefault="0080186B" w:rsidP="0085620E">
      <w:pPr>
        <w:ind w:right="-283"/>
        <w:jc w:val="both"/>
        <w:rPr>
          <w:rFonts w:cs="Times New Roman"/>
          <w:szCs w:val="24"/>
          <w:lang w:val="et-EE"/>
        </w:rPr>
      </w:pPr>
    </w:p>
    <w:p w14:paraId="1C300557" w14:textId="128B9F1E" w:rsidR="00A46A48" w:rsidRPr="00091388" w:rsidRDefault="003D75A1" w:rsidP="0085620E">
      <w:pPr>
        <w:ind w:right="-283"/>
        <w:jc w:val="both"/>
        <w:rPr>
          <w:rFonts w:cs="Times New Roman"/>
          <w:lang w:val="et-EE"/>
        </w:rPr>
      </w:pPr>
      <w:r w:rsidRPr="00091388">
        <w:rPr>
          <w:rFonts w:cs="Times New Roman"/>
          <w:lang w:val="et-EE"/>
        </w:rPr>
        <w:t xml:space="preserve">Planeeringute valdkonna </w:t>
      </w:r>
      <w:r w:rsidR="00A914B6" w:rsidRPr="00091388">
        <w:rPr>
          <w:rFonts w:cs="Times New Roman"/>
          <w:lang w:val="et-EE"/>
        </w:rPr>
        <w:t>läbivaks</w:t>
      </w:r>
      <w:r w:rsidRPr="00091388">
        <w:rPr>
          <w:rFonts w:cs="Times New Roman"/>
          <w:lang w:val="et-EE"/>
        </w:rPr>
        <w:t xml:space="preserve"> tõhustamiseks </w:t>
      </w:r>
      <w:r w:rsidR="00A914B6" w:rsidRPr="00091388">
        <w:rPr>
          <w:rFonts w:cs="Times New Roman"/>
          <w:lang w:val="et-EE"/>
        </w:rPr>
        <w:t xml:space="preserve">ja </w:t>
      </w:r>
      <w:r w:rsidR="00FC4526" w:rsidRPr="00091388">
        <w:rPr>
          <w:rFonts w:cs="Times New Roman"/>
          <w:lang w:val="et-EE"/>
        </w:rPr>
        <w:t xml:space="preserve">ajakohastamiseks </w:t>
      </w:r>
      <w:r w:rsidRPr="00091388">
        <w:rPr>
          <w:rFonts w:cs="Times New Roman"/>
          <w:lang w:val="et-EE"/>
        </w:rPr>
        <w:t>on viimastel aastatel ette võetud erine</w:t>
      </w:r>
      <w:r w:rsidR="002A53B6" w:rsidRPr="00091388">
        <w:rPr>
          <w:rFonts w:cs="Times New Roman"/>
          <w:lang w:val="et-EE"/>
        </w:rPr>
        <w:t xml:space="preserve">vad </w:t>
      </w:r>
      <w:r w:rsidR="00EF71C5" w:rsidRPr="00091388">
        <w:rPr>
          <w:rFonts w:cs="Times New Roman"/>
          <w:lang w:val="et-EE"/>
        </w:rPr>
        <w:t>algatus</w:t>
      </w:r>
      <w:r w:rsidR="00610541" w:rsidRPr="00091388">
        <w:rPr>
          <w:rFonts w:cs="Times New Roman"/>
          <w:lang w:val="et-EE"/>
        </w:rPr>
        <w:t>ed</w:t>
      </w:r>
      <w:r w:rsidR="00EF71C5" w:rsidRPr="00091388">
        <w:rPr>
          <w:rFonts w:cs="Times New Roman"/>
          <w:lang w:val="et-EE"/>
        </w:rPr>
        <w:t xml:space="preserve">, sh </w:t>
      </w:r>
      <w:r w:rsidR="00D518E3" w:rsidRPr="00091388">
        <w:rPr>
          <w:rFonts w:cs="Times New Roman"/>
          <w:lang w:val="et-EE"/>
        </w:rPr>
        <w:t>ehitusõiguse andmise lihtsustamine laiendades PlanS §125 l</w:t>
      </w:r>
      <w:r w:rsidR="000D2D53">
        <w:rPr>
          <w:rFonts w:cs="Times New Roman"/>
          <w:lang w:val="et-EE"/>
        </w:rPr>
        <w:t>õike</w:t>
      </w:r>
      <w:r w:rsidR="00D518E3" w:rsidRPr="00091388">
        <w:rPr>
          <w:rFonts w:cs="Times New Roman"/>
          <w:lang w:val="et-EE"/>
        </w:rPr>
        <w:t xml:space="preserve"> 5 kasutust, </w:t>
      </w:r>
      <w:r w:rsidR="00E070C3" w:rsidRPr="00091388">
        <w:rPr>
          <w:rFonts w:cs="Times New Roman"/>
          <w:lang w:val="et-EE"/>
        </w:rPr>
        <w:t xml:space="preserve">kehtiva detailplaneeringu muutmise võimaldamine, </w:t>
      </w:r>
      <w:r w:rsidR="00CD362C" w:rsidRPr="00091388">
        <w:rPr>
          <w:rFonts w:cs="Times New Roman"/>
          <w:lang w:val="et-EE"/>
        </w:rPr>
        <w:t>Maa- ja Ruumiametile haldusjärelevalve teostaja rolli andmine, planeeringute infosüsteemi PLANIS rakendamine, jm</w:t>
      </w:r>
      <w:r w:rsidR="006900C8" w:rsidRPr="00091388">
        <w:rPr>
          <w:rFonts w:cs="Times New Roman"/>
          <w:lang w:val="et-EE"/>
        </w:rPr>
        <w:t xml:space="preserve">. </w:t>
      </w:r>
      <w:r w:rsidR="00FC4526" w:rsidRPr="00091388">
        <w:rPr>
          <w:rFonts w:cs="Times New Roman"/>
          <w:lang w:val="et-EE"/>
        </w:rPr>
        <w:t xml:space="preserve">Ettevalmistamisel on ka laiem planeerimissüsteemi reform. </w:t>
      </w:r>
      <w:r w:rsidR="006900C8" w:rsidRPr="00091388">
        <w:rPr>
          <w:rFonts w:cs="Times New Roman"/>
          <w:lang w:val="et-EE"/>
        </w:rPr>
        <w:t>N</w:t>
      </w:r>
      <w:r w:rsidR="00FC4526" w:rsidRPr="00091388">
        <w:rPr>
          <w:rFonts w:cs="Times New Roman"/>
          <w:lang w:val="et-EE"/>
        </w:rPr>
        <w:t>eil algatustel on</w:t>
      </w:r>
      <w:r w:rsidR="00C81648" w:rsidRPr="00091388">
        <w:rPr>
          <w:rFonts w:cs="Times New Roman"/>
          <w:lang w:val="et-EE"/>
        </w:rPr>
        <w:t xml:space="preserve"> eeldatavalt</w:t>
      </w:r>
      <w:r w:rsidR="00FC4526" w:rsidRPr="00091388">
        <w:rPr>
          <w:rFonts w:cs="Times New Roman"/>
          <w:lang w:val="et-EE"/>
        </w:rPr>
        <w:t xml:space="preserve"> positiivne mõju planeerimis</w:t>
      </w:r>
      <w:r w:rsidR="00967EDE" w:rsidRPr="00091388">
        <w:rPr>
          <w:rFonts w:cs="Times New Roman"/>
          <w:lang w:val="et-EE"/>
        </w:rPr>
        <w:t xml:space="preserve">tegevuste </w:t>
      </w:r>
      <w:r w:rsidR="00531031" w:rsidRPr="00091388">
        <w:rPr>
          <w:rFonts w:cs="Times New Roman"/>
          <w:lang w:val="et-EE"/>
        </w:rPr>
        <w:t xml:space="preserve">efektiivsuse kasvule ning </w:t>
      </w:r>
      <w:r w:rsidR="00E308F4" w:rsidRPr="00091388">
        <w:rPr>
          <w:rFonts w:cs="Times New Roman"/>
          <w:lang w:val="et-EE"/>
        </w:rPr>
        <w:t>ühe tulemusena ka investeeringute teostamise</w:t>
      </w:r>
      <w:r w:rsidR="00CD362C" w:rsidRPr="00091388">
        <w:rPr>
          <w:rFonts w:cs="Times New Roman"/>
          <w:lang w:val="et-EE"/>
        </w:rPr>
        <w:t>le</w:t>
      </w:r>
      <w:r w:rsidR="006900C8" w:rsidRPr="00091388">
        <w:rPr>
          <w:rFonts w:cs="Times New Roman"/>
          <w:lang w:val="et-EE"/>
        </w:rPr>
        <w:t>.</w:t>
      </w:r>
    </w:p>
    <w:p w14:paraId="154E43B5" w14:textId="77777777" w:rsidR="00A46A48" w:rsidRPr="00091388" w:rsidRDefault="00A46A48" w:rsidP="0085620E">
      <w:pPr>
        <w:ind w:right="-283"/>
        <w:jc w:val="both"/>
        <w:rPr>
          <w:rFonts w:cs="Times New Roman"/>
          <w:lang w:val="et-EE"/>
        </w:rPr>
      </w:pPr>
    </w:p>
    <w:p w14:paraId="25234AFF" w14:textId="16B79A45" w:rsidR="0080186B" w:rsidRPr="00091388" w:rsidRDefault="006900C8" w:rsidP="0085620E">
      <w:pPr>
        <w:ind w:right="-283"/>
        <w:jc w:val="both"/>
        <w:rPr>
          <w:rFonts w:cs="Times New Roman"/>
          <w:lang w:val="et-EE"/>
        </w:rPr>
      </w:pPr>
      <w:r w:rsidRPr="00091388">
        <w:rPr>
          <w:rFonts w:cs="Times New Roman"/>
          <w:lang w:val="et-EE"/>
        </w:rPr>
        <w:t xml:space="preserve">Siiski, </w:t>
      </w:r>
      <w:r w:rsidRPr="00091388">
        <w:rPr>
          <w:lang w:val="et-EE"/>
        </w:rPr>
        <w:t>Eesti planeerimissüsteem on strateegiliste investeeringute kontekstis jätkuvalt liiga aeglane ja killustunud, ei võimalda läbida erinevaid menetlusi paralleelselt, sõltub oluliselt kohalike omavalitsuste motivatsioonist ja võimekusest ning ei taga suurte investeeringute puhul piisavat koordineeritust ega stsenaariumipõhist otsustamist. Puudulik on ka strateegilise investeeringu mõiste õiguslik raam, mis omakorda takistab riigil anda projektidele sisulist eelisjärjekorda.</w:t>
      </w:r>
      <w:r w:rsidR="00A46A48" w:rsidRPr="00091388">
        <w:rPr>
          <w:rFonts w:cs="Times New Roman"/>
          <w:lang w:val="et-EE"/>
        </w:rPr>
        <w:t xml:space="preserve"> </w:t>
      </w:r>
      <w:r w:rsidR="0080186B" w:rsidRPr="00091388">
        <w:rPr>
          <w:rFonts w:cs="Times New Roman"/>
          <w:lang w:val="et-EE"/>
        </w:rPr>
        <w:t>2025. a</w:t>
      </w:r>
      <w:r w:rsidR="00693B71" w:rsidRPr="00091388">
        <w:rPr>
          <w:rFonts w:cs="Times New Roman"/>
          <w:lang w:val="et-EE"/>
        </w:rPr>
        <w:t>asta</w:t>
      </w:r>
      <w:r w:rsidR="0080186B" w:rsidRPr="00091388">
        <w:rPr>
          <w:rFonts w:cs="Times New Roman"/>
          <w:lang w:val="et-EE"/>
        </w:rPr>
        <w:t xml:space="preserve"> kevadel tegi Riigikantselei juurde loodud efektiivsuse ja majanduskasvu nõukoda ettepaneku tagada majandust oluliselt elavdavate objektide kiire ja tõhus planeerimine ning ehituslubade andmine</w:t>
      </w:r>
      <w:r w:rsidR="001C3C0F" w:rsidRPr="00091388">
        <w:rPr>
          <w:rFonts w:cs="Times New Roman"/>
          <w:lang w:val="et-EE"/>
        </w:rPr>
        <w:t>.</w:t>
      </w:r>
      <w:r w:rsidR="004F371D" w:rsidRPr="00091388">
        <w:rPr>
          <w:rFonts w:cs="Times New Roman"/>
          <w:lang w:val="et-EE"/>
        </w:rPr>
        <w:t xml:space="preserve"> Lisaks, eelismenetluste rakendamist objektidele prioriteetsetes valdkondades nõuavad ka mitmed Euroopa Liidu </w:t>
      </w:r>
      <w:r w:rsidR="00FE49CB" w:rsidRPr="00091388">
        <w:rPr>
          <w:rFonts w:cs="Times New Roman"/>
          <w:lang w:val="et-EE"/>
        </w:rPr>
        <w:t xml:space="preserve">(EL) </w:t>
      </w:r>
      <w:r w:rsidR="004F371D" w:rsidRPr="00091388">
        <w:rPr>
          <w:rFonts w:cs="Times New Roman"/>
          <w:lang w:val="et-EE"/>
        </w:rPr>
        <w:t>õigusaktid.</w:t>
      </w:r>
    </w:p>
    <w:p w14:paraId="7846F27C" w14:textId="77777777" w:rsidR="00AB23AD" w:rsidRPr="00091388" w:rsidRDefault="00AB23AD" w:rsidP="0085620E">
      <w:pPr>
        <w:ind w:right="-283"/>
        <w:jc w:val="both"/>
        <w:rPr>
          <w:rFonts w:cs="Times New Roman"/>
          <w:szCs w:val="24"/>
          <w:lang w:val="et-EE"/>
        </w:rPr>
      </w:pPr>
    </w:p>
    <w:p w14:paraId="2070F611" w14:textId="6DFBABFE" w:rsidR="00AB23AD" w:rsidRPr="00091388" w:rsidRDefault="00AE7A2B" w:rsidP="0085620E">
      <w:pPr>
        <w:ind w:right="-283"/>
        <w:jc w:val="both"/>
        <w:rPr>
          <w:rFonts w:cs="Times New Roman"/>
          <w:szCs w:val="24"/>
          <w:lang w:val="et-EE"/>
        </w:rPr>
      </w:pPr>
      <w:r w:rsidRPr="00091388">
        <w:rPr>
          <w:rFonts w:cs="Times New Roman"/>
          <w:szCs w:val="24"/>
          <w:lang w:val="et-EE"/>
        </w:rPr>
        <w:t>Lahendusi kaaluti Sorainen OÜ koostatud õigusanalüüsis „Strateegiliste investeeringute ekspressraja väljatöötamine“</w:t>
      </w:r>
      <w:r w:rsidR="006276D5" w:rsidRPr="00091388">
        <w:rPr>
          <w:rFonts w:cs="Times New Roman"/>
          <w:szCs w:val="24"/>
          <w:lang w:val="et-EE"/>
        </w:rPr>
        <w:t xml:space="preserve">, kus analüüsiti </w:t>
      </w:r>
      <w:r w:rsidR="008C0A39" w:rsidRPr="00091388">
        <w:rPr>
          <w:rFonts w:cs="Times New Roman"/>
          <w:szCs w:val="24"/>
          <w:lang w:val="et-EE"/>
        </w:rPr>
        <w:t xml:space="preserve">ka </w:t>
      </w:r>
      <w:r w:rsidR="006B73EC" w:rsidRPr="00091388">
        <w:rPr>
          <w:rFonts w:cs="Times New Roman"/>
          <w:szCs w:val="24"/>
          <w:lang w:val="et-EE"/>
        </w:rPr>
        <w:t xml:space="preserve">EL-i, </w:t>
      </w:r>
      <w:r w:rsidR="008C0A39" w:rsidRPr="00091388">
        <w:rPr>
          <w:rFonts w:cs="Times New Roman"/>
          <w:szCs w:val="24"/>
          <w:lang w:val="et-EE"/>
        </w:rPr>
        <w:t>Soome ja Leedu praktikat</w:t>
      </w:r>
      <w:r w:rsidR="00953965" w:rsidRPr="00091388">
        <w:rPr>
          <w:rFonts w:cs="Times New Roman"/>
          <w:szCs w:val="24"/>
          <w:lang w:val="et-EE"/>
        </w:rPr>
        <w:t xml:space="preserve"> ning </w:t>
      </w:r>
      <w:proofErr w:type="spellStart"/>
      <w:r w:rsidR="00953965" w:rsidRPr="00091388">
        <w:rPr>
          <w:rFonts w:cs="Times New Roman"/>
          <w:szCs w:val="24"/>
          <w:lang w:val="et-EE"/>
        </w:rPr>
        <w:t>menetluslikke</w:t>
      </w:r>
      <w:proofErr w:type="spellEnd"/>
      <w:r w:rsidR="00953965" w:rsidRPr="00091388">
        <w:rPr>
          <w:rFonts w:cs="Times New Roman"/>
          <w:szCs w:val="24"/>
          <w:lang w:val="et-EE"/>
        </w:rPr>
        <w:t xml:space="preserve"> erisusi eri valitsemistasanditel</w:t>
      </w:r>
      <w:r w:rsidR="008C0A39" w:rsidRPr="00091388">
        <w:rPr>
          <w:rFonts w:cs="Times New Roman"/>
          <w:szCs w:val="24"/>
          <w:lang w:val="et-EE"/>
        </w:rPr>
        <w:t xml:space="preserve">. </w:t>
      </w:r>
      <w:r w:rsidR="004800CD" w:rsidRPr="00091388">
        <w:rPr>
          <w:rFonts w:cs="Times New Roman"/>
          <w:szCs w:val="24"/>
          <w:lang w:val="et-EE"/>
        </w:rPr>
        <w:t xml:space="preserve">Analüüsi põhjal pakub </w:t>
      </w:r>
      <w:r w:rsidR="00037A57" w:rsidRPr="00091388">
        <w:rPr>
          <w:rFonts w:cs="Times New Roman"/>
          <w:szCs w:val="24"/>
          <w:lang w:val="et-EE"/>
        </w:rPr>
        <w:t>MKM</w:t>
      </w:r>
      <w:r w:rsidR="004800CD" w:rsidRPr="00091388">
        <w:rPr>
          <w:rFonts w:cs="Times New Roman"/>
          <w:szCs w:val="24"/>
          <w:lang w:val="et-EE"/>
        </w:rPr>
        <w:t xml:space="preserve"> lahenduseks</w:t>
      </w:r>
      <w:r w:rsidR="00037A57" w:rsidRPr="00091388">
        <w:rPr>
          <w:rFonts w:cs="Times New Roman"/>
          <w:szCs w:val="24"/>
          <w:lang w:val="et-EE"/>
        </w:rPr>
        <w:t xml:space="preserve"> </w:t>
      </w:r>
      <w:r w:rsidR="00862580" w:rsidRPr="00091388">
        <w:rPr>
          <w:rFonts w:cs="Times New Roman"/>
          <w:szCs w:val="24"/>
          <w:lang w:val="et-EE"/>
        </w:rPr>
        <w:t xml:space="preserve">strateegiliste </w:t>
      </w:r>
      <w:r w:rsidR="00B0565F" w:rsidRPr="00091388">
        <w:rPr>
          <w:rFonts w:cs="Times New Roman"/>
          <w:szCs w:val="24"/>
          <w:lang w:val="et-EE"/>
        </w:rPr>
        <w:t xml:space="preserve">investeeringute </w:t>
      </w:r>
      <w:r w:rsidR="00D77D2D" w:rsidRPr="00091388">
        <w:rPr>
          <w:rFonts w:cs="Times New Roman"/>
          <w:szCs w:val="24"/>
          <w:lang w:val="et-EE"/>
        </w:rPr>
        <w:t>ekspressraja loomis</w:t>
      </w:r>
      <w:r w:rsidR="001D62C5" w:rsidRPr="00091388">
        <w:rPr>
          <w:rFonts w:cs="Times New Roman"/>
          <w:szCs w:val="24"/>
          <w:lang w:val="et-EE"/>
        </w:rPr>
        <w:t>e</w:t>
      </w:r>
      <w:r w:rsidR="00D77D2D" w:rsidRPr="00091388">
        <w:rPr>
          <w:rFonts w:cs="Times New Roman"/>
          <w:szCs w:val="24"/>
          <w:lang w:val="et-EE"/>
        </w:rPr>
        <w:t>, mi</w:t>
      </w:r>
      <w:r w:rsidR="009578B7" w:rsidRPr="00091388">
        <w:rPr>
          <w:rFonts w:cs="Times New Roman"/>
          <w:szCs w:val="24"/>
          <w:lang w:val="et-EE"/>
        </w:rPr>
        <w:t>da</w:t>
      </w:r>
      <w:r w:rsidR="00D77D2D" w:rsidRPr="00091388">
        <w:rPr>
          <w:rFonts w:cs="Times New Roman"/>
          <w:szCs w:val="24"/>
          <w:lang w:val="et-EE"/>
        </w:rPr>
        <w:t xml:space="preserve"> käesolev</w:t>
      </w:r>
      <w:r w:rsidRPr="00091388">
        <w:rPr>
          <w:rFonts w:cs="Times New Roman"/>
          <w:szCs w:val="24"/>
          <w:lang w:val="et-EE"/>
        </w:rPr>
        <w:t>as</w:t>
      </w:r>
      <w:r w:rsidR="00D77D2D" w:rsidRPr="00091388">
        <w:rPr>
          <w:rFonts w:cs="Times New Roman"/>
          <w:szCs w:val="24"/>
          <w:lang w:val="et-EE"/>
        </w:rPr>
        <w:t xml:space="preserve"> eelnõu</w:t>
      </w:r>
      <w:r w:rsidRPr="00091388">
        <w:rPr>
          <w:rFonts w:cs="Times New Roman"/>
          <w:szCs w:val="24"/>
          <w:lang w:val="et-EE"/>
        </w:rPr>
        <w:t>s</w:t>
      </w:r>
      <w:r w:rsidR="00D77D2D" w:rsidRPr="00091388">
        <w:rPr>
          <w:rFonts w:cs="Times New Roman"/>
          <w:szCs w:val="24"/>
          <w:lang w:val="et-EE"/>
        </w:rPr>
        <w:t xml:space="preserve"> käsitle</w:t>
      </w:r>
      <w:r w:rsidRPr="00091388">
        <w:rPr>
          <w:rFonts w:cs="Times New Roman"/>
          <w:szCs w:val="24"/>
          <w:lang w:val="et-EE"/>
        </w:rPr>
        <w:t>takse</w:t>
      </w:r>
      <w:r w:rsidR="00D77D2D" w:rsidRPr="00091388">
        <w:rPr>
          <w:rFonts w:cs="Times New Roman"/>
          <w:szCs w:val="24"/>
          <w:lang w:val="et-EE"/>
        </w:rPr>
        <w:t>.</w:t>
      </w:r>
    </w:p>
    <w:p w14:paraId="7628CBF3" w14:textId="77777777" w:rsidR="00D77D2D" w:rsidRPr="00091388" w:rsidRDefault="00D77D2D" w:rsidP="0085620E">
      <w:pPr>
        <w:ind w:right="-283"/>
        <w:jc w:val="both"/>
        <w:rPr>
          <w:rFonts w:cs="Times New Roman"/>
          <w:szCs w:val="24"/>
          <w:lang w:val="et-EE"/>
        </w:rPr>
      </w:pPr>
    </w:p>
    <w:p w14:paraId="5B1E9D16" w14:textId="53544D40" w:rsidR="000D555B" w:rsidRPr="00091388" w:rsidRDefault="00471DF6" w:rsidP="0085620E">
      <w:pPr>
        <w:ind w:right="-283"/>
        <w:jc w:val="both"/>
        <w:rPr>
          <w:rFonts w:cs="Times New Roman"/>
          <w:szCs w:val="24"/>
          <w:lang w:val="et-EE"/>
        </w:rPr>
      </w:pPr>
      <w:r w:rsidRPr="00091388">
        <w:rPr>
          <w:rFonts w:cs="Times New Roman"/>
          <w:szCs w:val="24"/>
          <w:lang w:val="et-EE"/>
        </w:rPr>
        <w:t>E</w:t>
      </w:r>
      <w:r w:rsidR="000D555B" w:rsidRPr="00091388">
        <w:rPr>
          <w:rFonts w:cs="Times New Roman"/>
          <w:szCs w:val="24"/>
          <w:lang w:val="et-EE"/>
        </w:rPr>
        <w:t>kspressraja instrumendi loomise</w:t>
      </w:r>
      <w:r w:rsidRPr="00091388">
        <w:rPr>
          <w:rFonts w:cs="Times New Roman"/>
          <w:szCs w:val="24"/>
          <w:lang w:val="et-EE"/>
        </w:rPr>
        <w:t xml:space="preserve"> peamised</w:t>
      </w:r>
      <w:r w:rsidR="000D555B" w:rsidRPr="00091388">
        <w:rPr>
          <w:rFonts w:cs="Times New Roman"/>
          <w:szCs w:val="24"/>
          <w:lang w:val="et-EE"/>
        </w:rPr>
        <w:t xml:space="preserve"> </w:t>
      </w:r>
      <w:r w:rsidRPr="00091388">
        <w:rPr>
          <w:rFonts w:cs="Times New Roman"/>
          <w:b/>
          <w:szCs w:val="24"/>
          <w:lang w:val="et-EE"/>
        </w:rPr>
        <w:t>lähtekohad</w:t>
      </w:r>
      <w:r w:rsidRPr="00091388">
        <w:rPr>
          <w:rFonts w:cs="Times New Roman"/>
          <w:szCs w:val="24"/>
          <w:lang w:val="et-EE"/>
        </w:rPr>
        <w:t xml:space="preserve"> </w:t>
      </w:r>
      <w:r w:rsidR="0099703D" w:rsidRPr="00091388">
        <w:rPr>
          <w:rFonts w:cs="Times New Roman"/>
          <w:szCs w:val="24"/>
          <w:lang w:val="et-EE"/>
        </w:rPr>
        <w:t>on olnud järgmised</w:t>
      </w:r>
      <w:r w:rsidR="000D555B" w:rsidRPr="00091388">
        <w:rPr>
          <w:rFonts w:cs="Times New Roman"/>
          <w:szCs w:val="24"/>
          <w:lang w:val="et-EE"/>
        </w:rPr>
        <w:t>:</w:t>
      </w:r>
    </w:p>
    <w:p w14:paraId="7EC3BA30" w14:textId="64246059"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käsitletakse punktobjekte</w:t>
      </w:r>
      <w:r w:rsidR="0088640E" w:rsidRPr="00091388">
        <w:rPr>
          <w:rFonts w:cs="Times New Roman"/>
          <w:szCs w:val="24"/>
          <w:lang w:val="et-EE"/>
        </w:rPr>
        <w:t xml:space="preserve"> maismaal</w:t>
      </w:r>
      <w:r w:rsidRPr="00091388">
        <w:rPr>
          <w:rFonts w:cs="Times New Roman"/>
          <w:szCs w:val="24"/>
          <w:lang w:val="et-EE"/>
        </w:rPr>
        <w:t xml:space="preserve"> (ehk tööstuslikke investeeringuid, mis on kavandatud konkreetsesse asukohta koos nende juurde kuuluva taristuga);</w:t>
      </w:r>
    </w:p>
    <w:p w14:paraId="35CAC271" w14:textId="629116D6" w:rsidR="0099703D" w:rsidRPr="00091388" w:rsidRDefault="0099703D"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fookus on oluline, kuna liiga laia skoobi puhul läheb loodav instrument </w:t>
      </w:r>
      <w:r w:rsidR="00DF1804" w:rsidRPr="00091388">
        <w:rPr>
          <w:rFonts w:cs="Times New Roman"/>
          <w:szCs w:val="24"/>
          <w:lang w:val="et-EE"/>
        </w:rPr>
        <w:t>ebatõhusaks</w:t>
      </w:r>
      <w:r w:rsidRPr="00091388">
        <w:rPr>
          <w:rFonts w:cs="Times New Roman"/>
          <w:szCs w:val="24"/>
          <w:lang w:val="et-EE"/>
        </w:rPr>
        <w:t>;</w:t>
      </w:r>
    </w:p>
    <w:p w14:paraId="2736B812" w14:textId="73260E25" w:rsidR="000D555B" w:rsidRPr="00091388" w:rsidRDefault="74352BA9" w:rsidP="0085620E">
      <w:pPr>
        <w:pStyle w:val="Loendilik"/>
        <w:numPr>
          <w:ilvl w:val="0"/>
          <w:numId w:val="15"/>
        </w:numPr>
        <w:ind w:right="-283"/>
        <w:jc w:val="both"/>
        <w:rPr>
          <w:rFonts w:cs="Times New Roman"/>
          <w:lang w:val="et-EE"/>
        </w:rPr>
      </w:pPr>
      <w:r w:rsidRPr="00091388">
        <w:rPr>
          <w:rFonts w:cs="Times New Roman"/>
          <w:lang w:val="et-EE"/>
        </w:rPr>
        <w:t xml:space="preserve">ekspressraja </w:t>
      </w:r>
      <w:r w:rsidR="37506ACD" w:rsidRPr="00091388">
        <w:rPr>
          <w:rFonts w:cs="Times New Roman"/>
          <w:lang w:val="et-EE"/>
        </w:rPr>
        <w:t xml:space="preserve">kiire ja </w:t>
      </w:r>
      <w:r w:rsidR="00DF1804" w:rsidRPr="00091388">
        <w:rPr>
          <w:rFonts w:cs="Times New Roman"/>
          <w:lang w:val="et-EE"/>
        </w:rPr>
        <w:t xml:space="preserve">tõhus </w:t>
      </w:r>
      <w:r w:rsidRPr="00091388">
        <w:rPr>
          <w:rFonts w:cs="Times New Roman"/>
          <w:lang w:val="et-EE"/>
        </w:rPr>
        <w:t>kasutamine eeldab põhjalikult ettevalmistatud projekti</w:t>
      </w:r>
      <w:r w:rsidR="68AD2A16" w:rsidRPr="00091388">
        <w:rPr>
          <w:rFonts w:cs="Times New Roman"/>
          <w:lang w:val="et-EE"/>
        </w:rPr>
        <w:t>;</w:t>
      </w:r>
    </w:p>
    <w:p w14:paraId="6763CE50" w14:textId="6A084B28" w:rsidR="004B66CA" w:rsidRPr="00091388" w:rsidRDefault="004B66CA" w:rsidP="0085620E">
      <w:pPr>
        <w:pStyle w:val="Loendilik"/>
        <w:numPr>
          <w:ilvl w:val="0"/>
          <w:numId w:val="15"/>
        </w:numPr>
        <w:ind w:right="-283"/>
        <w:jc w:val="both"/>
        <w:rPr>
          <w:rFonts w:cs="Times New Roman"/>
          <w:szCs w:val="24"/>
          <w:lang w:val="et-EE"/>
        </w:rPr>
      </w:pPr>
      <w:r w:rsidRPr="00091388">
        <w:rPr>
          <w:rFonts w:cs="Times New Roman"/>
          <w:szCs w:val="24"/>
          <w:lang w:val="et-EE"/>
        </w:rPr>
        <w:t>menetlusi toetab ühtne kontaktpunkt (</w:t>
      </w:r>
      <w:r w:rsidRPr="00091388">
        <w:rPr>
          <w:rFonts w:cs="Times New Roman"/>
          <w:i/>
          <w:iCs/>
          <w:szCs w:val="24"/>
          <w:lang w:val="et-EE"/>
        </w:rPr>
        <w:t>ÜKP</w:t>
      </w:r>
      <w:r w:rsidRPr="00091388">
        <w:rPr>
          <w:rFonts w:cs="Times New Roman"/>
          <w:szCs w:val="24"/>
          <w:lang w:val="et-EE"/>
        </w:rPr>
        <w:t>)</w:t>
      </w:r>
      <w:r w:rsidR="009316B7" w:rsidRPr="00091388">
        <w:rPr>
          <w:rFonts w:cs="Times New Roman"/>
          <w:szCs w:val="24"/>
          <w:lang w:val="et-EE"/>
        </w:rPr>
        <w:t>;</w:t>
      </w:r>
    </w:p>
    <w:p w14:paraId="44DA6136" w14:textId="2D272EAE" w:rsidR="009316B7" w:rsidRPr="00091388" w:rsidRDefault="009316B7" w:rsidP="0085620E">
      <w:pPr>
        <w:pStyle w:val="Loendilik"/>
        <w:numPr>
          <w:ilvl w:val="0"/>
          <w:numId w:val="15"/>
        </w:numPr>
        <w:ind w:right="-283"/>
        <w:jc w:val="both"/>
        <w:rPr>
          <w:rFonts w:cs="Times New Roman"/>
          <w:szCs w:val="24"/>
          <w:lang w:val="et-EE"/>
        </w:rPr>
      </w:pPr>
      <w:r w:rsidRPr="00091388">
        <w:rPr>
          <w:rFonts w:cs="Times New Roman"/>
          <w:szCs w:val="24"/>
          <w:lang w:val="et-EE"/>
        </w:rPr>
        <w:t xml:space="preserve">keskkonnamõjude hindamine </w:t>
      </w:r>
      <w:r w:rsidR="006919A1" w:rsidRPr="00091388">
        <w:rPr>
          <w:rFonts w:cs="Times New Roman"/>
          <w:szCs w:val="24"/>
          <w:lang w:val="et-EE"/>
        </w:rPr>
        <w:t>on paindlikum.</w:t>
      </w:r>
    </w:p>
    <w:p w14:paraId="16614FA0" w14:textId="77777777" w:rsidR="000D555B" w:rsidRPr="00091388" w:rsidRDefault="000D555B" w:rsidP="0085620E">
      <w:pPr>
        <w:ind w:right="-283"/>
        <w:jc w:val="both"/>
        <w:rPr>
          <w:rFonts w:cs="Times New Roman"/>
          <w:szCs w:val="24"/>
          <w:lang w:val="et-EE"/>
        </w:rPr>
      </w:pPr>
    </w:p>
    <w:p w14:paraId="43BC4959" w14:textId="3B1E9996" w:rsidR="00540701" w:rsidRDefault="00540701" w:rsidP="0085620E">
      <w:pPr>
        <w:ind w:right="-283"/>
        <w:jc w:val="both"/>
        <w:rPr>
          <w:rFonts w:cs="Times New Roman"/>
          <w:b/>
          <w:bCs/>
          <w:szCs w:val="24"/>
          <w:lang w:val="et-EE"/>
        </w:rPr>
      </w:pPr>
      <w:r w:rsidRPr="00091388">
        <w:rPr>
          <w:rFonts w:cs="Times New Roman"/>
          <w:b/>
          <w:bCs/>
          <w:szCs w:val="24"/>
          <w:lang w:val="et-EE"/>
        </w:rPr>
        <w:t>Strateegiliselt oluline investeering</w:t>
      </w:r>
    </w:p>
    <w:p w14:paraId="291B634C" w14:textId="77777777" w:rsidR="00B94D3C" w:rsidRPr="00091388" w:rsidRDefault="00B94D3C" w:rsidP="0085620E">
      <w:pPr>
        <w:ind w:right="-283"/>
        <w:jc w:val="both"/>
        <w:rPr>
          <w:rFonts w:cs="Times New Roman"/>
          <w:b/>
          <w:bCs/>
          <w:szCs w:val="24"/>
          <w:lang w:val="et-EE"/>
        </w:rPr>
      </w:pPr>
    </w:p>
    <w:p w14:paraId="7A467F9A" w14:textId="35D79FB8" w:rsidR="00E71C7E" w:rsidRDefault="58B456F0" w:rsidP="00921FA4">
      <w:pPr>
        <w:ind w:right="-284"/>
        <w:jc w:val="both"/>
        <w:textAlignment w:val="baseline"/>
        <w:rPr>
          <w:lang w:val="et-EE"/>
        </w:rPr>
      </w:pPr>
      <w:r w:rsidRPr="00091388">
        <w:rPr>
          <w:lang w:val="et-EE"/>
        </w:rPr>
        <w:lastRenderedPageBreak/>
        <w:t>MKM teeb ettepaneku määratleda strateegiliselt oluli</w:t>
      </w:r>
      <w:r w:rsidR="64748052" w:rsidRPr="00091388">
        <w:rPr>
          <w:lang w:val="et-EE"/>
        </w:rPr>
        <w:t>s</w:t>
      </w:r>
      <w:r w:rsidRPr="00091388">
        <w:rPr>
          <w:lang w:val="et-EE"/>
        </w:rPr>
        <w:t>e investeering</w:t>
      </w:r>
      <w:r w:rsidR="01A7DDE0" w:rsidRPr="00091388">
        <w:rPr>
          <w:lang w:val="et-EE"/>
        </w:rPr>
        <w:t>u</w:t>
      </w:r>
      <w:r w:rsidR="08347A01" w:rsidRPr="00091388">
        <w:rPr>
          <w:lang w:val="et-EE"/>
        </w:rPr>
        <w:t xml:space="preserve"> tingimused</w:t>
      </w:r>
      <w:r w:rsidR="7EB8B631" w:rsidRPr="00091388">
        <w:rPr>
          <w:lang w:val="et-EE"/>
        </w:rPr>
        <w:t>, mille</w:t>
      </w:r>
      <w:r w:rsidR="00DF1804" w:rsidRPr="00091388">
        <w:rPr>
          <w:lang w:val="et-EE"/>
        </w:rPr>
        <w:t xml:space="preserve"> alusel </w:t>
      </w:r>
      <w:r w:rsidR="4684811D" w:rsidRPr="00091388">
        <w:rPr>
          <w:lang w:val="et-EE"/>
        </w:rPr>
        <w:t>määratletakse</w:t>
      </w:r>
      <w:r w:rsidRPr="00091388">
        <w:rPr>
          <w:lang w:val="et-EE"/>
        </w:rPr>
        <w:t xml:space="preserve"> investeeringu </w:t>
      </w:r>
      <w:r w:rsidR="5FAF9840" w:rsidRPr="00091388">
        <w:rPr>
          <w:lang w:val="et-EE"/>
        </w:rPr>
        <w:t>elluviimiseks</w:t>
      </w:r>
      <w:r w:rsidR="0084455D" w:rsidRPr="00091388">
        <w:rPr>
          <w:lang w:val="et-EE"/>
        </w:rPr>
        <w:t xml:space="preserve"> </w:t>
      </w:r>
      <w:r w:rsidRPr="00091388">
        <w:rPr>
          <w:lang w:val="et-EE"/>
        </w:rPr>
        <w:t>vajaliku</w:t>
      </w:r>
      <w:r w:rsidR="1F858C38" w:rsidRPr="00091388">
        <w:rPr>
          <w:lang w:val="et-EE"/>
        </w:rPr>
        <w:t>d</w:t>
      </w:r>
      <w:r w:rsidRPr="00091388">
        <w:rPr>
          <w:lang w:val="et-EE"/>
        </w:rPr>
        <w:t xml:space="preserve"> ehitise</w:t>
      </w:r>
      <w:r w:rsidR="19847D29" w:rsidRPr="00091388">
        <w:rPr>
          <w:lang w:val="et-EE"/>
        </w:rPr>
        <w:t>d</w:t>
      </w:r>
      <w:r w:rsidRPr="00091388">
        <w:rPr>
          <w:lang w:val="et-EE"/>
        </w:rPr>
        <w:t xml:space="preserve"> planeerimisseaduse (</w:t>
      </w:r>
      <w:r w:rsidRPr="00091388">
        <w:rPr>
          <w:i/>
          <w:iCs/>
          <w:lang w:val="et-EE"/>
        </w:rPr>
        <w:t>PlanS</w:t>
      </w:r>
      <w:r w:rsidRPr="00091388">
        <w:rPr>
          <w:lang w:val="et-EE"/>
        </w:rPr>
        <w:t>) ja ehitusseadustiku (</w:t>
      </w:r>
      <w:proofErr w:type="spellStart"/>
      <w:r w:rsidRPr="00091388">
        <w:rPr>
          <w:i/>
          <w:iCs/>
          <w:lang w:val="et-EE"/>
        </w:rPr>
        <w:t>EhS</w:t>
      </w:r>
      <w:proofErr w:type="spellEnd"/>
      <w:r w:rsidRPr="00091388">
        <w:rPr>
          <w:lang w:val="et-EE"/>
        </w:rPr>
        <w:t>) mõistes</w:t>
      </w:r>
      <w:r w:rsidR="004D4712">
        <w:rPr>
          <w:lang w:val="et-EE"/>
        </w:rPr>
        <w:t xml:space="preserve"> tööstuse ja tootmise valdkonnas</w:t>
      </w:r>
      <w:r w:rsidRPr="00091388">
        <w:rPr>
          <w:lang w:val="et-EE"/>
        </w:rPr>
        <w:t xml:space="preserve">. Selle sisustamiseks lisatakse </w:t>
      </w:r>
      <w:proofErr w:type="spellStart"/>
      <w:r w:rsidRPr="00091388">
        <w:rPr>
          <w:lang w:val="et-EE"/>
        </w:rPr>
        <w:t>PlanS</w:t>
      </w:r>
      <w:r w:rsidR="003D6C73" w:rsidRPr="00091388">
        <w:rPr>
          <w:lang w:val="et-EE"/>
        </w:rPr>
        <w:t>-i</w:t>
      </w:r>
      <w:proofErr w:type="spellEnd"/>
      <w:r w:rsidRPr="00091388">
        <w:rPr>
          <w:lang w:val="et-EE"/>
        </w:rPr>
        <w:t xml:space="preserve"> § 27, mis käsitleb riigi eriplaneeringu instrumenti, erisäte</w:t>
      </w:r>
      <w:r w:rsidR="2FDC734C" w:rsidRPr="00091388">
        <w:rPr>
          <w:lang w:val="et-EE"/>
        </w:rPr>
        <w:t>.</w:t>
      </w:r>
      <w:r w:rsidR="09F15CE7" w:rsidRPr="00091388">
        <w:rPr>
          <w:lang w:val="et-EE"/>
        </w:rPr>
        <w:t xml:space="preserve"> Säte</w:t>
      </w:r>
      <w:r w:rsidRPr="00091388">
        <w:rPr>
          <w:lang w:val="et-EE"/>
        </w:rPr>
        <w:t xml:space="preserve"> võimaldaks</w:t>
      </w:r>
      <w:r w:rsidR="679D595F" w:rsidRPr="00091388">
        <w:rPr>
          <w:lang w:val="et-EE"/>
        </w:rPr>
        <w:t xml:space="preserve"> </w:t>
      </w:r>
      <w:r w:rsidRPr="00091388">
        <w:rPr>
          <w:lang w:val="et-EE"/>
        </w:rPr>
        <w:t xml:space="preserve">kasutada </w:t>
      </w:r>
      <w:proofErr w:type="spellStart"/>
      <w:r w:rsidRPr="00091388">
        <w:rPr>
          <w:lang w:val="et-EE"/>
        </w:rPr>
        <w:t>REP-</w:t>
      </w:r>
      <w:r w:rsidR="0085620E">
        <w:rPr>
          <w:lang w:val="et-EE"/>
        </w:rPr>
        <w:t>e</w:t>
      </w:r>
      <w:proofErr w:type="spellEnd"/>
      <w:r w:rsidRPr="00091388">
        <w:rPr>
          <w:lang w:val="et-EE"/>
        </w:rPr>
        <w:t xml:space="preserve"> ka erasektori algatatud, kuid rii</w:t>
      </w:r>
      <w:r w:rsidR="00820893" w:rsidRPr="00091388">
        <w:rPr>
          <w:lang w:val="et-EE"/>
        </w:rPr>
        <w:t>gile</w:t>
      </w:r>
      <w:r w:rsidRPr="00091388">
        <w:rPr>
          <w:lang w:val="et-EE"/>
        </w:rPr>
        <w:t xml:space="preserve"> strateegiliselt oluliste projektide menetlemiseks</w:t>
      </w:r>
      <w:r w:rsidR="006326CB" w:rsidRPr="00091388">
        <w:rPr>
          <w:rStyle w:val="Allmrkuseviide"/>
          <w:szCs w:val="24"/>
          <w:lang w:val="et-EE"/>
        </w:rPr>
        <w:footnoteReference w:id="6"/>
      </w:r>
      <w:r w:rsidR="0244EBB3" w:rsidRPr="00091388">
        <w:rPr>
          <w:lang w:val="et-EE"/>
        </w:rPr>
        <w:t xml:space="preserve"> </w:t>
      </w:r>
      <w:r w:rsidR="787F3557" w:rsidRPr="00091388">
        <w:rPr>
          <w:lang w:val="et-EE"/>
        </w:rPr>
        <w:t>või väljastada</w:t>
      </w:r>
      <w:r w:rsidR="3A24223F" w:rsidRPr="00091388">
        <w:rPr>
          <w:lang w:val="et-EE"/>
        </w:rPr>
        <w:t xml:space="preserve"> strateegiliselt olulise investeeringu elluviimiseks vajalikele ehitistele</w:t>
      </w:r>
      <w:r w:rsidR="787F3557" w:rsidRPr="00091388">
        <w:rPr>
          <w:lang w:val="et-EE"/>
        </w:rPr>
        <w:t xml:space="preserve"> projekteerimistingimus</w:t>
      </w:r>
      <w:r w:rsidR="73D487EA" w:rsidRPr="00091388">
        <w:rPr>
          <w:lang w:val="et-EE"/>
        </w:rPr>
        <w:t>ed</w:t>
      </w:r>
      <w:r w:rsidR="00847605" w:rsidRPr="00091388">
        <w:rPr>
          <w:lang w:val="et-EE"/>
        </w:rPr>
        <w:t xml:space="preserve"> (</w:t>
      </w:r>
      <w:r w:rsidR="00847605" w:rsidRPr="00091388">
        <w:rPr>
          <w:i/>
          <w:iCs/>
          <w:lang w:val="et-EE"/>
        </w:rPr>
        <w:t>PT</w:t>
      </w:r>
      <w:r w:rsidR="00847605" w:rsidRPr="00091388">
        <w:rPr>
          <w:lang w:val="et-EE"/>
        </w:rPr>
        <w:t>)</w:t>
      </w:r>
      <w:r w:rsidR="00820893" w:rsidRPr="00091388">
        <w:rPr>
          <w:lang w:val="et-EE"/>
        </w:rPr>
        <w:t>, kui</w:t>
      </w:r>
      <w:r w:rsidR="28F22369" w:rsidRPr="00091388">
        <w:rPr>
          <w:lang w:val="et-EE"/>
        </w:rPr>
        <w:t xml:space="preserve"> detailplaneeringu koostamise kohustus puudu</w:t>
      </w:r>
      <w:r w:rsidR="00820893" w:rsidRPr="00091388">
        <w:rPr>
          <w:lang w:val="et-EE"/>
        </w:rPr>
        <w:t>b</w:t>
      </w:r>
      <w:r w:rsidR="28F22369" w:rsidRPr="00091388">
        <w:rPr>
          <w:lang w:val="et-EE"/>
        </w:rPr>
        <w:t xml:space="preserve"> või </w:t>
      </w:r>
      <w:r w:rsidR="00820893" w:rsidRPr="00091388">
        <w:rPr>
          <w:lang w:val="et-EE"/>
        </w:rPr>
        <w:t xml:space="preserve">kui </w:t>
      </w:r>
      <w:r w:rsidR="20CB9A75" w:rsidRPr="00091388">
        <w:rPr>
          <w:lang w:val="et-EE"/>
        </w:rPr>
        <w:t>detail</w:t>
      </w:r>
      <w:r w:rsidR="28F22369" w:rsidRPr="00091388">
        <w:rPr>
          <w:lang w:val="et-EE"/>
        </w:rPr>
        <w:t>planeering</w:t>
      </w:r>
      <w:r w:rsidR="00820893" w:rsidRPr="00091388">
        <w:rPr>
          <w:lang w:val="et-EE"/>
        </w:rPr>
        <w:t xml:space="preserve"> on</w:t>
      </w:r>
      <w:r w:rsidR="37DC43FD" w:rsidRPr="00091388">
        <w:rPr>
          <w:lang w:val="et-EE"/>
        </w:rPr>
        <w:t xml:space="preserve"> olemas, </w:t>
      </w:r>
      <w:r w:rsidR="00820893" w:rsidRPr="00091388">
        <w:rPr>
          <w:lang w:val="et-EE"/>
        </w:rPr>
        <w:t>ent seda tuleb</w:t>
      </w:r>
      <w:r w:rsidR="28F22369" w:rsidRPr="00091388">
        <w:rPr>
          <w:lang w:val="et-EE"/>
        </w:rPr>
        <w:t xml:space="preserve"> täpsusta</w:t>
      </w:r>
      <w:r w:rsidR="00820893" w:rsidRPr="00091388">
        <w:rPr>
          <w:lang w:val="et-EE"/>
        </w:rPr>
        <w:t>da</w:t>
      </w:r>
      <w:r w:rsidR="787F3557" w:rsidRPr="00091388">
        <w:rPr>
          <w:lang w:val="et-EE"/>
        </w:rPr>
        <w:t>.</w:t>
      </w:r>
      <w:r w:rsidR="00D75C2B" w:rsidRPr="00091388">
        <w:rPr>
          <w:lang w:val="et-EE"/>
        </w:rPr>
        <w:t xml:space="preserve"> </w:t>
      </w:r>
      <w:r w:rsidRPr="00091388">
        <w:rPr>
          <w:lang w:val="et-EE"/>
        </w:rPr>
        <w:t xml:space="preserve">Samuti </w:t>
      </w:r>
      <w:r w:rsidR="5186D11E" w:rsidRPr="00091388">
        <w:rPr>
          <w:lang w:val="et-EE"/>
        </w:rPr>
        <w:t>annab</w:t>
      </w:r>
      <w:r w:rsidRPr="00091388">
        <w:rPr>
          <w:lang w:val="et-EE"/>
        </w:rPr>
        <w:t xml:space="preserve"> </w:t>
      </w:r>
      <w:proofErr w:type="spellStart"/>
      <w:r w:rsidRPr="00091388">
        <w:rPr>
          <w:lang w:val="et-EE"/>
        </w:rPr>
        <w:t>PlanS-i</w:t>
      </w:r>
      <w:proofErr w:type="spellEnd"/>
      <w:r w:rsidRPr="00091388">
        <w:rPr>
          <w:lang w:val="et-EE"/>
        </w:rPr>
        <w:t xml:space="preserve"> lisatav volitusnorm Vabariigi Valitsusele volituse kehtestada määrusega strateegiliselt olulise investeeringu määratlemise</w:t>
      </w:r>
      <w:r w:rsidR="69F31992" w:rsidRPr="00091388">
        <w:rPr>
          <w:lang w:val="et-EE"/>
        </w:rPr>
        <w:t xml:space="preserve"> </w:t>
      </w:r>
      <w:r w:rsidR="00C96386" w:rsidRPr="00091388">
        <w:rPr>
          <w:lang w:val="et-EE"/>
        </w:rPr>
        <w:t xml:space="preserve">ja </w:t>
      </w:r>
      <w:r w:rsidR="69F31992" w:rsidRPr="00091388">
        <w:rPr>
          <w:lang w:val="et-EE"/>
        </w:rPr>
        <w:t>taotlemise</w:t>
      </w:r>
      <w:r w:rsidR="0085620E">
        <w:rPr>
          <w:lang w:val="et-EE"/>
        </w:rPr>
        <w:t xml:space="preserve"> täpsemad</w:t>
      </w:r>
      <w:r w:rsidRPr="00091388">
        <w:rPr>
          <w:lang w:val="et-EE"/>
        </w:rPr>
        <w:t xml:space="preserve"> kriteeriumid.</w:t>
      </w:r>
      <w:r w:rsidR="39DAF062" w:rsidRPr="00091388">
        <w:rPr>
          <w:lang w:val="et-EE"/>
        </w:rPr>
        <w:t xml:space="preserve"> Määruse kavand on lisatud eelnõule.</w:t>
      </w:r>
    </w:p>
    <w:p w14:paraId="0584AA49" w14:textId="77777777" w:rsidR="00921FA4" w:rsidRDefault="00921FA4" w:rsidP="00921FA4">
      <w:pPr>
        <w:ind w:right="-284"/>
        <w:jc w:val="both"/>
        <w:textAlignment w:val="baseline"/>
        <w:rPr>
          <w:lang w:val="et-EE"/>
        </w:rPr>
      </w:pPr>
    </w:p>
    <w:p w14:paraId="67E594F7" w14:textId="58F6CF3E" w:rsidR="00E71C7E" w:rsidRDefault="00640826" w:rsidP="00921FA4">
      <w:pPr>
        <w:ind w:right="-284"/>
        <w:jc w:val="both"/>
        <w:textAlignment w:val="baseline"/>
        <w:rPr>
          <w:lang w:val="et-EE"/>
        </w:rPr>
      </w:pPr>
      <w:r w:rsidRPr="00091388">
        <w:rPr>
          <w:lang w:val="et-EE"/>
        </w:rPr>
        <w:t>Määruse</w:t>
      </w:r>
      <w:r w:rsidR="00DC3F1C" w:rsidRPr="00091388">
        <w:rPr>
          <w:lang w:val="et-EE"/>
        </w:rPr>
        <w:t xml:space="preserve"> </w:t>
      </w:r>
      <w:r w:rsidR="00071C2A" w:rsidRPr="00091388">
        <w:rPr>
          <w:lang w:val="et-EE"/>
        </w:rPr>
        <w:t xml:space="preserve">järgi </w:t>
      </w:r>
      <w:r w:rsidR="001245E4" w:rsidRPr="00091388">
        <w:rPr>
          <w:lang w:val="et-EE"/>
        </w:rPr>
        <w:t>on strateegiliselt oluline investeering</w:t>
      </w:r>
      <w:r w:rsidR="006B5216" w:rsidRPr="00091388">
        <w:rPr>
          <w:lang w:val="et-EE"/>
        </w:rPr>
        <w:t xml:space="preserve"> Eesti Vabariigi maismaal elluviidav investeering</w:t>
      </w:r>
      <w:r w:rsidR="001245E4" w:rsidRPr="00091388">
        <w:rPr>
          <w:lang w:val="et-EE"/>
        </w:rPr>
        <w:t xml:space="preserve">, mis </w:t>
      </w:r>
      <w:r w:rsidR="00782790" w:rsidRPr="00091388">
        <w:rPr>
          <w:lang w:val="et-EE"/>
        </w:rPr>
        <w:t xml:space="preserve">vastab </w:t>
      </w:r>
      <w:r w:rsidR="009D778F" w:rsidRPr="00091388">
        <w:rPr>
          <w:lang w:val="et-EE"/>
        </w:rPr>
        <w:t>määruses seatud kapitaliinvesteeringu mahule</w:t>
      </w:r>
      <w:r w:rsidR="00071C2A" w:rsidRPr="00091388">
        <w:rPr>
          <w:lang w:val="et-EE"/>
        </w:rPr>
        <w:t xml:space="preserve"> ja</w:t>
      </w:r>
      <w:r w:rsidR="009D778F" w:rsidRPr="00091388">
        <w:rPr>
          <w:lang w:val="et-EE"/>
        </w:rPr>
        <w:t xml:space="preserve"> panustab strateegiliselt olulisse valdkonda</w:t>
      </w:r>
      <w:r w:rsidR="00514647" w:rsidRPr="00091388">
        <w:rPr>
          <w:lang w:val="et-EE"/>
        </w:rPr>
        <w:t xml:space="preserve"> ning mille äriplaan vastab määruses sätestatud kriteeriumitele</w:t>
      </w:r>
      <w:r w:rsidR="008D5E70" w:rsidRPr="00091388">
        <w:rPr>
          <w:lang w:val="et-EE"/>
        </w:rPr>
        <w:t>.</w:t>
      </w:r>
    </w:p>
    <w:p w14:paraId="11FCF56F" w14:textId="77777777" w:rsidR="00921FA4" w:rsidRPr="00091388" w:rsidRDefault="00921FA4" w:rsidP="00921FA4">
      <w:pPr>
        <w:ind w:right="-284"/>
        <w:jc w:val="both"/>
        <w:textAlignment w:val="baseline"/>
        <w:rPr>
          <w:lang w:val="et-EE"/>
        </w:rPr>
      </w:pPr>
    </w:p>
    <w:p w14:paraId="0373AD80" w14:textId="0F795558" w:rsidR="099B6C8E" w:rsidRPr="00091388" w:rsidRDefault="00040A1F" w:rsidP="00921FA4">
      <w:pPr>
        <w:ind w:right="-284"/>
        <w:jc w:val="both"/>
        <w:rPr>
          <w:rFonts w:cs="Times New Roman"/>
          <w:szCs w:val="24"/>
          <w:lang w:val="et-EE"/>
        </w:rPr>
      </w:pPr>
      <w:r w:rsidRPr="00091388">
        <w:rPr>
          <w:rFonts w:cs="Times New Roman"/>
          <w:szCs w:val="24"/>
          <w:lang w:val="et-EE"/>
        </w:rPr>
        <w:t xml:space="preserve">Kapitaliinvesteeringu mahu kriteeriumi seadmisel lähtutakse </w:t>
      </w:r>
      <w:r w:rsidR="1959CEB0" w:rsidRPr="00091388">
        <w:rPr>
          <w:rFonts w:cs="Times New Roman"/>
          <w:szCs w:val="24"/>
          <w:lang w:val="et-EE"/>
        </w:rPr>
        <w:t>eesmärgist piiritleda ekspressraja kohaldamisala üksnes sellistele projektidele, millel on riigi seisukohast laiem majanduslik või julgeolekualane tähendus. Lävend võimaldab eristada tavapäraseid arendusprojekte üksikutest, suuremahulistest ja mõjult ulatuslikest investeeringutest,</w:t>
      </w:r>
      <w:r w:rsidR="0B776543" w:rsidRPr="00091388">
        <w:rPr>
          <w:rFonts w:cs="Times New Roman"/>
          <w:szCs w:val="24"/>
          <w:lang w:val="et-EE"/>
        </w:rPr>
        <w:t xml:space="preserve"> millega kaasneb ka laiem mõju majandusele, sealhulgas kohaliku väärtusahela kujunemine või tugevnemine, näiteks alltöövõtjate, teenusepakkujate, taristu ja oskustööjõu kaasamise kaudu.</w:t>
      </w:r>
    </w:p>
    <w:p w14:paraId="6BD8BD4B" w14:textId="77777777" w:rsidR="008C61EC" w:rsidRPr="00091388" w:rsidRDefault="008C61EC" w:rsidP="00921FA4">
      <w:pPr>
        <w:ind w:right="-284"/>
        <w:jc w:val="both"/>
        <w:rPr>
          <w:rFonts w:cs="Times New Roman"/>
          <w:szCs w:val="24"/>
          <w:lang w:val="et-EE"/>
        </w:rPr>
      </w:pPr>
    </w:p>
    <w:p w14:paraId="28674735" w14:textId="0C038099" w:rsidR="099B6C8E" w:rsidRDefault="099B6C8E" w:rsidP="00921FA4">
      <w:pPr>
        <w:ind w:right="-284"/>
        <w:jc w:val="both"/>
        <w:rPr>
          <w:rFonts w:cs="Times New Roman"/>
          <w:szCs w:val="24"/>
          <w:lang w:val="et-EE"/>
        </w:rPr>
      </w:pPr>
      <w:r w:rsidRPr="00091388">
        <w:rPr>
          <w:rFonts w:cs="Times New Roman"/>
          <w:szCs w:val="24"/>
          <w:lang w:val="et-EE"/>
        </w:rPr>
        <w:t>Valdkondade valikul on lähtutud Eesti pikaajalistest arengueesmärkidest, s</w:t>
      </w:r>
      <w:r w:rsidR="007E150E" w:rsidRPr="00091388">
        <w:rPr>
          <w:rFonts w:cs="Times New Roman"/>
          <w:szCs w:val="24"/>
          <w:lang w:val="et-EE"/>
        </w:rPr>
        <w:t>ealhulgas</w:t>
      </w:r>
      <w:r w:rsidRPr="00091388">
        <w:rPr>
          <w:rFonts w:cs="Times New Roman"/>
          <w:szCs w:val="24"/>
          <w:lang w:val="et-EE"/>
        </w:rPr>
        <w:t xml:space="preserve"> teadus‑ ja arendustegevuse, innovatsiooni ning ettevõtluse arengukava (TAIE) fookustest ning nullnetotehnoloogiate ja strateegiliste väärtusahelate arendamisest, kriitiliste toorainete töötlemisest ning riigi julgeoleku ja kaitsevõime seisukohalt olulistest tööstusvaldkondadest.</w:t>
      </w:r>
    </w:p>
    <w:p w14:paraId="7995D7A9" w14:textId="77777777" w:rsidR="00921FA4" w:rsidRPr="00091388" w:rsidRDefault="00921FA4" w:rsidP="00921FA4">
      <w:pPr>
        <w:ind w:right="-284"/>
        <w:jc w:val="both"/>
        <w:rPr>
          <w:rFonts w:cs="Times New Roman"/>
          <w:szCs w:val="24"/>
          <w:lang w:val="et-EE"/>
        </w:rPr>
      </w:pPr>
    </w:p>
    <w:p w14:paraId="131C2C1D" w14:textId="5C4C09D0" w:rsidR="7B3BCEDF" w:rsidRDefault="007E150E" w:rsidP="00921FA4">
      <w:pPr>
        <w:ind w:right="-284"/>
        <w:jc w:val="both"/>
        <w:rPr>
          <w:rFonts w:cs="Times New Roman"/>
          <w:szCs w:val="24"/>
          <w:lang w:val="et-EE"/>
        </w:rPr>
      </w:pPr>
      <w:r w:rsidRPr="00091388">
        <w:rPr>
          <w:rFonts w:cs="Times New Roman"/>
          <w:szCs w:val="24"/>
          <w:lang w:val="et-EE"/>
        </w:rPr>
        <w:t>Peale i</w:t>
      </w:r>
      <w:r w:rsidR="003FE3BD" w:rsidRPr="00091388">
        <w:rPr>
          <w:rFonts w:cs="Times New Roman"/>
          <w:szCs w:val="24"/>
          <w:lang w:val="et-EE"/>
        </w:rPr>
        <w:t xml:space="preserve">nvesteeringumahu ja valdkondliku sobivuse hinnatakse taotleja äriplaani küpsust, elluviidavust ja mõjusust, sealhulgas investori varasemat kogemust, projekti majanduslikku </w:t>
      </w:r>
      <w:r w:rsidRPr="00091388">
        <w:rPr>
          <w:rFonts w:cs="Times New Roman"/>
          <w:szCs w:val="24"/>
          <w:lang w:val="et-EE"/>
        </w:rPr>
        <w:t>kestlikkust</w:t>
      </w:r>
      <w:r w:rsidR="003FE3BD" w:rsidRPr="00091388">
        <w:rPr>
          <w:rFonts w:cs="Times New Roman"/>
          <w:szCs w:val="24"/>
          <w:lang w:val="et-EE"/>
        </w:rPr>
        <w:t xml:space="preserve">, mõju </w:t>
      </w:r>
      <w:r w:rsidR="2CF43AF1" w:rsidRPr="00091388">
        <w:rPr>
          <w:rFonts w:cs="Times New Roman"/>
          <w:szCs w:val="24"/>
          <w:lang w:val="et-EE"/>
        </w:rPr>
        <w:t>regionaal</w:t>
      </w:r>
      <w:r w:rsidR="003FE3BD" w:rsidRPr="00091388">
        <w:rPr>
          <w:rFonts w:cs="Times New Roman"/>
          <w:szCs w:val="24"/>
          <w:lang w:val="et-EE"/>
        </w:rPr>
        <w:t>arengule ning vastavust ekspressraja eesmärgile võimaldada riigi</w:t>
      </w:r>
      <w:r w:rsidRPr="00091388">
        <w:rPr>
          <w:rFonts w:cs="Times New Roman"/>
          <w:szCs w:val="24"/>
          <w:lang w:val="et-EE"/>
        </w:rPr>
        <w:t>le</w:t>
      </w:r>
      <w:r w:rsidR="003FE3BD" w:rsidRPr="00091388">
        <w:rPr>
          <w:rFonts w:cs="Times New Roman"/>
          <w:szCs w:val="24"/>
          <w:lang w:val="et-EE"/>
        </w:rPr>
        <w:t xml:space="preserve"> strateegiliselt olulis</w:t>
      </w:r>
      <w:r w:rsidRPr="00091388">
        <w:rPr>
          <w:rFonts w:cs="Times New Roman"/>
          <w:szCs w:val="24"/>
          <w:lang w:val="et-EE"/>
        </w:rPr>
        <w:t>i</w:t>
      </w:r>
      <w:r w:rsidR="003FE3BD" w:rsidRPr="00091388">
        <w:rPr>
          <w:rFonts w:cs="Times New Roman"/>
          <w:szCs w:val="24"/>
          <w:lang w:val="et-EE"/>
        </w:rPr>
        <w:t xml:space="preserve"> investeeringu</w:t>
      </w:r>
      <w:r w:rsidRPr="00091388">
        <w:rPr>
          <w:rFonts w:cs="Times New Roman"/>
          <w:szCs w:val="24"/>
          <w:lang w:val="et-EE"/>
        </w:rPr>
        <w:t>id</w:t>
      </w:r>
      <w:r w:rsidR="003FE3BD" w:rsidRPr="00091388">
        <w:rPr>
          <w:rFonts w:cs="Times New Roman"/>
          <w:szCs w:val="24"/>
          <w:lang w:val="et-EE"/>
        </w:rPr>
        <w:t xml:space="preserve"> tõhusa</w:t>
      </w:r>
      <w:r w:rsidRPr="00091388">
        <w:rPr>
          <w:rFonts w:cs="Times New Roman"/>
          <w:szCs w:val="24"/>
          <w:lang w:val="et-EE"/>
        </w:rPr>
        <w:t>lt</w:t>
      </w:r>
      <w:r w:rsidR="003FE3BD" w:rsidRPr="00091388">
        <w:rPr>
          <w:rFonts w:cs="Times New Roman"/>
          <w:szCs w:val="24"/>
          <w:lang w:val="et-EE"/>
        </w:rPr>
        <w:t xml:space="preserve"> ja prognoositavam</w:t>
      </w:r>
      <w:r w:rsidRPr="00091388">
        <w:rPr>
          <w:rFonts w:cs="Times New Roman"/>
          <w:szCs w:val="24"/>
          <w:lang w:val="et-EE"/>
        </w:rPr>
        <w:t>alt</w:t>
      </w:r>
      <w:r w:rsidR="003FE3BD" w:rsidRPr="00091388">
        <w:rPr>
          <w:rFonts w:cs="Times New Roman"/>
          <w:szCs w:val="24"/>
          <w:lang w:val="et-EE"/>
        </w:rPr>
        <w:t xml:space="preserve"> ellu</w:t>
      </w:r>
      <w:r w:rsidRPr="00091388">
        <w:rPr>
          <w:rFonts w:cs="Times New Roman"/>
          <w:szCs w:val="24"/>
          <w:lang w:val="et-EE"/>
        </w:rPr>
        <w:t xml:space="preserve"> </w:t>
      </w:r>
      <w:r w:rsidR="003FE3BD" w:rsidRPr="00091388">
        <w:rPr>
          <w:rFonts w:cs="Times New Roman"/>
          <w:szCs w:val="24"/>
          <w:lang w:val="et-EE"/>
        </w:rPr>
        <w:t>vii</w:t>
      </w:r>
      <w:r w:rsidRPr="00091388">
        <w:rPr>
          <w:rFonts w:cs="Times New Roman"/>
          <w:szCs w:val="24"/>
          <w:lang w:val="et-EE"/>
        </w:rPr>
        <w:t>a</w:t>
      </w:r>
      <w:r w:rsidR="003FE3BD" w:rsidRPr="00091388">
        <w:rPr>
          <w:rFonts w:cs="Times New Roman"/>
          <w:szCs w:val="24"/>
          <w:lang w:val="et-EE"/>
        </w:rPr>
        <w:t>.</w:t>
      </w:r>
    </w:p>
    <w:p w14:paraId="27107D59" w14:textId="77777777" w:rsidR="00921FA4" w:rsidRPr="00091388" w:rsidRDefault="00921FA4" w:rsidP="00921FA4">
      <w:pPr>
        <w:ind w:right="-284"/>
        <w:jc w:val="both"/>
        <w:rPr>
          <w:rFonts w:cs="Times New Roman"/>
          <w:szCs w:val="24"/>
          <w:lang w:val="et-EE"/>
        </w:rPr>
      </w:pPr>
    </w:p>
    <w:p w14:paraId="2877E636" w14:textId="2012103B" w:rsidR="00A72F13" w:rsidRDefault="00A72F13" w:rsidP="00921FA4">
      <w:pPr>
        <w:ind w:right="-284"/>
        <w:jc w:val="both"/>
        <w:textAlignment w:val="baseline"/>
        <w:rPr>
          <w:b/>
          <w:bCs/>
          <w:szCs w:val="24"/>
          <w:lang w:val="et-EE"/>
        </w:rPr>
      </w:pPr>
      <w:r w:rsidRPr="00091388">
        <w:rPr>
          <w:b/>
          <w:bCs/>
          <w:szCs w:val="24"/>
          <w:lang w:val="et-EE"/>
        </w:rPr>
        <w:t>Ühtne kontaktpunkt</w:t>
      </w:r>
    </w:p>
    <w:p w14:paraId="70F7E9E8" w14:textId="77777777" w:rsidR="00921FA4" w:rsidRPr="00091388" w:rsidRDefault="00921FA4" w:rsidP="00921FA4">
      <w:pPr>
        <w:ind w:right="-284"/>
        <w:jc w:val="both"/>
        <w:textAlignment w:val="baseline"/>
        <w:rPr>
          <w:b/>
          <w:bCs/>
          <w:szCs w:val="24"/>
          <w:lang w:val="et-EE"/>
        </w:rPr>
      </w:pPr>
    </w:p>
    <w:p w14:paraId="012A8455" w14:textId="2C6C6B15" w:rsidR="00E52EE0" w:rsidRDefault="005D0F8F" w:rsidP="00921FA4">
      <w:pPr>
        <w:ind w:right="-284"/>
        <w:jc w:val="both"/>
        <w:textAlignment w:val="baseline"/>
        <w:rPr>
          <w:lang w:val="et-EE"/>
        </w:rPr>
      </w:pPr>
      <w:r w:rsidRPr="00091388">
        <w:rPr>
          <w:lang w:val="et-EE"/>
        </w:rPr>
        <w:t xml:space="preserve">Kontaktpunkti eesmärk on muuta strateegiliste investeeringute menetlus kiiremaks, selgemaks ja ettevõtjale arusaadavamaks. </w:t>
      </w:r>
      <w:r w:rsidR="00F32A61" w:rsidRPr="00091388">
        <w:rPr>
          <w:lang w:val="et-EE"/>
        </w:rPr>
        <w:t xml:space="preserve">Kontaktpunkt </w:t>
      </w:r>
      <w:r w:rsidR="001D5AFE" w:rsidRPr="00091388">
        <w:rPr>
          <w:lang w:val="et-EE"/>
        </w:rPr>
        <w:t xml:space="preserve">hakkab </w:t>
      </w:r>
      <w:r w:rsidR="003B5F0C" w:rsidRPr="00091388">
        <w:rPr>
          <w:lang w:val="et-EE"/>
        </w:rPr>
        <w:t>olema MKM-i koo</w:t>
      </w:r>
      <w:r w:rsidR="00BE799D" w:rsidRPr="00091388">
        <w:rPr>
          <w:lang w:val="et-EE"/>
        </w:rPr>
        <w:t>s</w:t>
      </w:r>
      <w:r w:rsidR="003B5F0C" w:rsidRPr="00091388">
        <w:rPr>
          <w:lang w:val="et-EE"/>
        </w:rPr>
        <w:t>seisu</w:t>
      </w:r>
      <w:r w:rsidR="00BE799D" w:rsidRPr="00091388">
        <w:rPr>
          <w:lang w:val="et-EE"/>
        </w:rPr>
        <w:t>line ametikoht</w:t>
      </w:r>
      <w:r w:rsidR="003B5F0C" w:rsidRPr="00091388">
        <w:rPr>
          <w:lang w:val="et-EE"/>
        </w:rPr>
        <w:t xml:space="preserve">. </w:t>
      </w:r>
      <w:r w:rsidR="00727392" w:rsidRPr="00091388">
        <w:rPr>
          <w:lang w:val="et-EE"/>
        </w:rPr>
        <w:t xml:space="preserve">Kontaktpunkt koordineerib nii </w:t>
      </w:r>
      <w:r w:rsidR="00E52EE0" w:rsidRPr="00091388">
        <w:rPr>
          <w:lang w:val="et-EE"/>
        </w:rPr>
        <w:t>hindamis</w:t>
      </w:r>
      <w:r w:rsidR="00BE799D" w:rsidRPr="00091388">
        <w:rPr>
          <w:lang w:val="et-EE"/>
        </w:rPr>
        <w:t>-</w:t>
      </w:r>
      <w:r w:rsidR="00E52EE0" w:rsidRPr="00091388">
        <w:rPr>
          <w:lang w:val="et-EE"/>
        </w:rPr>
        <w:t xml:space="preserve"> kui ka eksper</w:t>
      </w:r>
      <w:r w:rsidR="00BE799D" w:rsidRPr="00091388">
        <w:rPr>
          <w:lang w:val="et-EE"/>
        </w:rPr>
        <w:t>di</w:t>
      </w:r>
      <w:r w:rsidR="00E52EE0" w:rsidRPr="00091388">
        <w:rPr>
          <w:lang w:val="et-EE"/>
        </w:rPr>
        <w:t xml:space="preserve">komisjoni tööd. Hindamiskomisjon moodustatakse </w:t>
      </w:r>
      <w:r w:rsidR="002C2E10" w:rsidRPr="00091388">
        <w:rPr>
          <w:lang w:val="et-EE"/>
        </w:rPr>
        <w:t xml:space="preserve">selleks, et anda </w:t>
      </w:r>
      <w:r w:rsidR="00C75350" w:rsidRPr="00091388">
        <w:rPr>
          <w:lang w:val="et-EE"/>
        </w:rPr>
        <w:t xml:space="preserve">kontaktpunktile esitatud projektile strateegiliselt olulise investeeringu staatus. </w:t>
      </w:r>
      <w:r w:rsidR="00233B23" w:rsidRPr="00091388">
        <w:rPr>
          <w:lang w:val="et-EE"/>
        </w:rPr>
        <w:t>Komisjoni</w:t>
      </w:r>
      <w:r w:rsidR="00C75350" w:rsidRPr="00091388">
        <w:rPr>
          <w:lang w:val="et-EE"/>
        </w:rPr>
        <w:t xml:space="preserve"> kuuluvad</w:t>
      </w:r>
      <w:r w:rsidR="00233B23" w:rsidRPr="00091388">
        <w:rPr>
          <w:lang w:val="et-EE"/>
        </w:rPr>
        <w:t xml:space="preserve"> ministeeriumide</w:t>
      </w:r>
      <w:r w:rsidR="00C75350" w:rsidRPr="00091388">
        <w:rPr>
          <w:lang w:val="et-EE"/>
        </w:rPr>
        <w:t xml:space="preserve"> strateegiliste valdkondade asekantslerid ning Eesti Linnade ja Valdade Liidu esindaja. </w:t>
      </w:r>
      <w:r w:rsidR="00B5432A" w:rsidRPr="00091388">
        <w:rPr>
          <w:lang w:val="et-EE"/>
        </w:rPr>
        <w:t>Eksper</w:t>
      </w:r>
      <w:r w:rsidR="00BE799D" w:rsidRPr="00091388">
        <w:rPr>
          <w:lang w:val="et-EE"/>
        </w:rPr>
        <w:t>di</w:t>
      </w:r>
      <w:r w:rsidR="00B5432A" w:rsidRPr="00091388">
        <w:rPr>
          <w:lang w:val="et-EE"/>
        </w:rPr>
        <w:t>komisjon moodustatakse menetluse jälgimiseks ja edendamisek</w:t>
      </w:r>
      <w:r w:rsidR="00484D87" w:rsidRPr="00091388">
        <w:rPr>
          <w:lang w:val="et-EE"/>
        </w:rPr>
        <w:t xml:space="preserve">s. </w:t>
      </w:r>
      <w:r w:rsidR="00D65D2E" w:rsidRPr="00091388">
        <w:rPr>
          <w:lang w:val="et-EE"/>
        </w:rPr>
        <w:t>Eksper</w:t>
      </w:r>
      <w:r w:rsidR="004E1A12" w:rsidRPr="00091388">
        <w:rPr>
          <w:lang w:val="et-EE"/>
        </w:rPr>
        <w:t>di</w:t>
      </w:r>
      <w:r w:rsidR="00D65D2E" w:rsidRPr="00091388">
        <w:rPr>
          <w:lang w:val="et-EE"/>
        </w:rPr>
        <w:t>komisjoni liikmeteks nimetatakse strateegiliselt olulise investeeringu projekti tegevusega seotud valdkondlike ministeeriumide ja ametite </w:t>
      </w:r>
      <w:r w:rsidR="004E1A12" w:rsidRPr="00091388">
        <w:rPr>
          <w:lang w:val="et-EE"/>
        </w:rPr>
        <w:t xml:space="preserve">esindajad </w:t>
      </w:r>
      <w:r w:rsidR="00D65D2E" w:rsidRPr="00091388">
        <w:rPr>
          <w:lang w:val="et-EE"/>
        </w:rPr>
        <w:t>ning selle kohaliku omavalitsuse üksuse esindaja, ku</w:t>
      </w:r>
      <w:r w:rsidR="004E1A12" w:rsidRPr="00091388">
        <w:rPr>
          <w:lang w:val="et-EE"/>
        </w:rPr>
        <w:t>s</w:t>
      </w:r>
      <w:r w:rsidR="00D65D2E" w:rsidRPr="00091388">
        <w:rPr>
          <w:lang w:val="et-EE"/>
        </w:rPr>
        <w:t xml:space="preserve"> strateegiliselt olulis</w:t>
      </w:r>
      <w:r w:rsidR="004E1A12" w:rsidRPr="00091388">
        <w:rPr>
          <w:lang w:val="et-EE"/>
        </w:rPr>
        <w:t>t</w:t>
      </w:r>
      <w:r w:rsidR="00D65D2E" w:rsidRPr="00091388">
        <w:rPr>
          <w:lang w:val="et-EE"/>
        </w:rPr>
        <w:t xml:space="preserve"> projekti</w:t>
      </w:r>
      <w:r w:rsidR="004E1A12" w:rsidRPr="00091388">
        <w:rPr>
          <w:lang w:val="et-EE"/>
        </w:rPr>
        <w:t xml:space="preserve"> ellu viiakse</w:t>
      </w:r>
      <w:r w:rsidR="007A22D6" w:rsidRPr="00091388">
        <w:rPr>
          <w:lang w:val="et-EE"/>
        </w:rPr>
        <w:t>.</w:t>
      </w:r>
    </w:p>
    <w:p w14:paraId="1F6857F9" w14:textId="77777777" w:rsidR="00921FA4" w:rsidRPr="00091388" w:rsidRDefault="00921FA4" w:rsidP="00921FA4">
      <w:pPr>
        <w:ind w:right="-284"/>
        <w:jc w:val="both"/>
        <w:textAlignment w:val="baseline"/>
        <w:rPr>
          <w:lang w:val="et-EE"/>
        </w:rPr>
      </w:pPr>
    </w:p>
    <w:p w14:paraId="1D0C2246" w14:textId="48F320FD" w:rsidR="0087480F" w:rsidRDefault="0087480F" w:rsidP="00921FA4">
      <w:pPr>
        <w:pStyle w:val="SLONormal"/>
        <w:spacing w:before="0" w:after="0"/>
        <w:ind w:right="-284"/>
        <w:rPr>
          <w:b/>
          <w:bCs/>
          <w:lang w:val="et-EE"/>
        </w:rPr>
      </w:pPr>
      <w:r w:rsidRPr="00091388">
        <w:rPr>
          <w:b/>
          <w:bCs/>
          <w:lang w:val="et-EE"/>
        </w:rPr>
        <w:t>Strateegiliselt olulise</w:t>
      </w:r>
      <w:r w:rsidR="00147234" w:rsidRPr="00091388">
        <w:rPr>
          <w:b/>
          <w:bCs/>
          <w:lang w:val="et-EE"/>
        </w:rPr>
        <w:t>le</w:t>
      </w:r>
      <w:r w:rsidRPr="00091388">
        <w:rPr>
          <w:b/>
          <w:bCs/>
          <w:lang w:val="et-EE"/>
        </w:rPr>
        <w:t xml:space="preserve"> investeeringu</w:t>
      </w:r>
      <w:r w:rsidR="00147234" w:rsidRPr="00091388">
        <w:rPr>
          <w:b/>
          <w:bCs/>
          <w:lang w:val="et-EE"/>
        </w:rPr>
        <w:t>le kohald</w:t>
      </w:r>
      <w:r w:rsidR="004E1A12" w:rsidRPr="00091388">
        <w:rPr>
          <w:b/>
          <w:bCs/>
          <w:lang w:val="et-EE"/>
        </w:rPr>
        <w:t>ata</w:t>
      </w:r>
      <w:r w:rsidR="00147234" w:rsidRPr="00091388">
        <w:rPr>
          <w:b/>
          <w:bCs/>
          <w:lang w:val="et-EE"/>
        </w:rPr>
        <w:t>vad menetluslikud erisused</w:t>
      </w:r>
    </w:p>
    <w:p w14:paraId="02DE0989" w14:textId="77777777" w:rsidR="00921FA4" w:rsidRPr="00091388" w:rsidRDefault="00921FA4" w:rsidP="00921FA4">
      <w:pPr>
        <w:pStyle w:val="SLONormal"/>
        <w:spacing w:before="0" w:after="0"/>
        <w:ind w:right="-284"/>
        <w:rPr>
          <w:b/>
          <w:bCs/>
          <w:lang w:val="et-EE"/>
        </w:rPr>
      </w:pPr>
    </w:p>
    <w:p w14:paraId="6D90BABE" w14:textId="58A83B3A" w:rsidR="00E71C7E" w:rsidRPr="00091388" w:rsidRDefault="002A3963" w:rsidP="00921FA4">
      <w:pPr>
        <w:ind w:right="-284"/>
        <w:jc w:val="both"/>
        <w:rPr>
          <w:lang w:val="et-EE"/>
        </w:rPr>
      </w:pPr>
      <w:r w:rsidRPr="00091388">
        <w:rPr>
          <w:lang w:val="et-EE"/>
        </w:rPr>
        <w:t>Strateegilise investeeringu märgise saanud projekti on võimalik menetleda kiiremini nii riigi kui ka kohaliku omavalitsuse tasandil. Eelnõu</w:t>
      </w:r>
      <w:r w:rsidR="00013C4D" w:rsidRPr="00091388">
        <w:rPr>
          <w:lang w:val="et-EE"/>
        </w:rPr>
        <w:t>ga</w:t>
      </w:r>
      <w:r w:rsidRPr="00091388">
        <w:rPr>
          <w:lang w:val="et-EE"/>
        </w:rPr>
        <w:t xml:space="preserve"> paku</w:t>
      </w:r>
      <w:r w:rsidR="00013C4D" w:rsidRPr="00091388">
        <w:rPr>
          <w:lang w:val="et-EE"/>
        </w:rPr>
        <w:t>takse</w:t>
      </w:r>
      <w:r w:rsidRPr="00091388">
        <w:rPr>
          <w:lang w:val="et-EE"/>
        </w:rPr>
        <w:t xml:space="preserve"> lahenduskäigud nii olukordadeks, ku</w:t>
      </w:r>
      <w:r w:rsidR="00041B38" w:rsidRPr="00091388">
        <w:rPr>
          <w:lang w:val="et-EE"/>
        </w:rPr>
        <w:t>s</w:t>
      </w:r>
      <w:r w:rsidRPr="00091388">
        <w:rPr>
          <w:lang w:val="et-EE"/>
        </w:rPr>
        <w:t xml:space="preserve"> ehitise asukohta pole planeeringudokumentides määratud (vt eelnõu § 1) </w:t>
      </w:r>
      <w:r w:rsidR="00013C4D" w:rsidRPr="00091388">
        <w:rPr>
          <w:lang w:val="et-EE"/>
        </w:rPr>
        <w:t xml:space="preserve">ja </w:t>
      </w:r>
      <w:r w:rsidRPr="00091388">
        <w:rPr>
          <w:lang w:val="et-EE"/>
        </w:rPr>
        <w:t xml:space="preserve">eestvedaja roll on riigil, kui ka </w:t>
      </w:r>
      <w:r w:rsidR="00041B38" w:rsidRPr="00091388">
        <w:rPr>
          <w:lang w:val="et-EE"/>
        </w:rPr>
        <w:t>olukordadeks</w:t>
      </w:r>
      <w:r w:rsidRPr="00091388">
        <w:rPr>
          <w:lang w:val="et-EE"/>
        </w:rPr>
        <w:t>, ku</w:t>
      </w:r>
      <w:r w:rsidR="00041B38" w:rsidRPr="00091388">
        <w:rPr>
          <w:lang w:val="et-EE"/>
        </w:rPr>
        <w:t>s</w:t>
      </w:r>
      <w:r w:rsidRPr="00091388">
        <w:rPr>
          <w:lang w:val="et-EE"/>
        </w:rPr>
        <w:t xml:space="preserve"> ehitise asuk</w:t>
      </w:r>
      <w:r w:rsidR="00013C4D" w:rsidRPr="00091388">
        <w:rPr>
          <w:lang w:val="et-EE"/>
        </w:rPr>
        <w:t>oha saab</w:t>
      </w:r>
      <w:r w:rsidRPr="00091388">
        <w:rPr>
          <w:lang w:val="et-EE"/>
        </w:rPr>
        <w:t xml:space="preserve"> olemasolevate planeeringute </w:t>
      </w:r>
      <w:r w:rsidR="00013C4D" w:rsidRPr="00091388">
        <w:rPr>
          <w:lang w:val="et-EE"/>
        </w:rPr>
        <w:t xml:space="preserve">alusel </w:t>
      </w:r>
      <w:r w:rsidRPr="00091388">
        <w:rPr>
          <w:lang w:val="et-EE"/>
        </w:rPr>
        <w:t>põhimõtteliselt välja selgitada (vt eelnõu § 2) ja suurem roll on</w:t>
      </w:r>
      <w:r w:rsidR="009F6651" w:rsidRPr="00091388">
        <w:rPr>
          <w:lang w:val="et-EE"/>
        </w:rPr>
        <w:t xml:space="preserve"> kohalikul omavalitsusel (</w:t>
      </w:r>
      <w:r w:rsidR="009F6651" w:rsidRPr="00091388">
        <w:rPr>
          <w:i/>
          <w:iCs/>
          <w:lang w:val="et-EE"/>
        </w:rPr>
        <w:t>KOV</w:t>
      </w:r>
      <w:r w:rsidR="009F6651" w:rsidRPr="00091388">
        <w:rPr>
          <w:lang w:val="et-EE"/>
        </w:rPr>
        <w:t>)</w:t>
      </w:r>
      <w:r w:rsidRPr="00091388">
        <w:rPr>
          <w:lang w:val="et-EE"/>
        </w:rPr>
        <w:t>.</w:t>
      </w:r>
    </w:p>
    <w:p w14:paraId="0338CBC1" w14:textId="77777777" w:rsidR="0031508B" w:rsidRPr="00091388" w:rsidRDefault="0031508B" w:rsidP="0085620E">
      <w:pPr>
        <w:ind w:right="-283"/>
        <w:jc w:val="both"/>
        <w:rPr>
          <w:rFonts w:cs="Times New Roman"/>
          <w:lang w:val="et-EE"/>
        </w:rPr>
      </w:pPr>
    </w:p>
    <w:p w14:paraId="56A47E8D" w14:textId="6997EAE7" w:rsidR="0099703D" w:rsidRPr="00091388" w:rsidRDefault="00013C4D" w:rsidP="0085620E">
      <w:pPr>
        <w:ind w:right="-283"/>
        <w:jc w:val="both"/>
        <w:rPr>
          <w:rFonts w:cs="Times New Roman"/>
          <w:lang w:val="et-EE"/>
        </w:rPr>
      </w:pPr>
      <w:r w:rsidRPr="00091388">
        <w:rPr>
          <w:rFonts w:cs="Times New Roman"/>
          <w:lang w:val="et-EE"/>
        </w:rPr>
        <w:t>E</w:t>
      </w:r>
      <w:r w:rsidR="008A7212" w:rsidRPr="00091388">
        <w:rPr>
          <w:rFonts w:cs="Times New Roman"/>
          <w:lang w:val="et-EE"/>
        </w:rPr>
        <w:t xml:space="preserve">elnõuga ette nähtud </w:t>
      </w:r>
      <w:r w:rsidR="00042EF7" w:rsidRPr="00091388">
        <w:rPr>
          <w:rFonts w:cs="Times New Roman"/>
          <w:lang w:val="et-EE"/>
        </w:rPr>
        <w:t>menetlusalternatiivid</w:t>
      </w:r>
      <w:r w:rsidR="008A7212" w:rsidRPr="00091388">
        <w:rPr>
          <w:rFonts w:cs="Times New Roman"/>
          <w:lang w:val="et-EE"/>
        </w:rPr>
        <w:t xml:space="preserve"> on esitatud joonisel 1</w:t>
      </w:r>
      <w:r w:rsidRPr="00091388">
        <w:rPr>
          <w:rFonts w:cs="Times New Roman"/>
          <w:lang w:val="et-EE"/>
        </w:rPr>
        <w:t>.</w:t>
      </w:r>
    </w:p>
    <w:p w14:paraId="64590441" w14:textId="77777777" w:rsidR="00E71C7E" w:rsidRPr="00091388" w:rsidRDefault="00E71C7E" w:rsidP="0085620E">
      <w:pPr>
        <w:ind w:right="-283"/>
        <w:jc w:val="both"/>
        <w:rPr>
          <w:rFonts w:cs="Times New Roman"/>
          <w:szCs w:val="24"/>
          <w:lang w:val="et-EE"/>
        </w:rPr>
      </w:pPr>
    </w:p>
    <w:p w14:paraId="4E3EE015" w14:textId="77A616EA" w:rsidR="00B05F36" w:rsidRPr="00091388" w:rsidRDefault="00264A0E" w:rsidP="0085620E">
      <w:pPr>
        <w:keepNext/>
        <w:ind w:right="-283"/>
        <w:jc w:val="both"/>
        <w:rPr>
          <w:lang w:val="et-EE"/>
        </w:rPr>
      </w:pPr>
      <w:r w:rsidRPr="00091388">
        <w:rPr>
          <w:noProof/>
          <w:lang w:val="et-EE"/>
        </w:rPr>
        <w:drawing>
          <wp:inline distT="0" distB="0" distL="0" distR="0" wp14:anchorId="39CA0060" wp14:editId="54D7A9C3">
            <wp:extent cx="5893435" cy="3005455"/>
            <wp:effectExtent l="0" t="0" r="0" b="4445"/>
            <wp:docPr id="1486108797" name="Pilt 1" descr="Pilt, millel on kujutatud tekst, kuvatõmmis, Font, number&#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08797" name="Pilt 1" descr="Pilt, millel on kujutatud tekst, kuvatõmmis, Font, number&#10;&#10;Tehisintellekti genereeritud sisu ei pruugi olla õige."/>
                    <pic:cNvPicPr/>
                  </pic:nvPicPr>
                  <pic:blipFill>
                    <a:blip r:embed="rId15"/>
                    <a:stretch>
                      <a:fillRect/>
                    </a:stretch>
                  </pic:blipFill>
                  <pic:spPr>
                    <a:xfrm>
                      <a:off x="0" y="0"/>
                      <a:ext cx="5893435" cy="3005455"/>
                    </a:xfrm>
                    <a:prstGeom prst="rect">
                      <a:avLst/>
                    </a:prstGeom>
                  </pic:spPr>
                </pic:pic>
              </a:graphicData>
            </a:graphic>
          </wp:inline>
        </w:drawing>
      </w:r>
    </w:p>
    <w:p w14:paraId="1F392682" w14:textId="66131772" w:rsidR="00DC531F" w:rsidRPr="00091388" w:rsidRDefault="00B05F36" w:rsidP="0085620E">
      <w:pPr>
        <w:pStyle w:val="Pealdis"/>
        <w:spacing w:after="0"/>
        <w:jc w:val="both"/>
        <w:rPr>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00834A6F" w:rsidRPr="00091388">
        <w:rPr>
          <w:noProof/>
          <w:lang w:val="et-EE"/>
        </w:rPr>
        <w:t>1</w:t>
      </w:r>
      <w:r w:rsidRPr="00091388">
        <w:rPr>
          <w:lang w:val="et-EE"/>
        </w:rPr>
        <w:fldChar w:fldCharType="end"/>
      </w:r>
      <w:r w:rsidR="00267B8E" w:rsidRPr="00091388">
        <w:rPr>
          <w:lang w:val="et-EE"/>
        </w:rPr>
        <w:t>.</w:t>
      </w:r>
      <w:r w:rsidRPr="00091388">
        <w:rPr>
          <w:lang w:val="et-EE"/>
        </w:rPr>
        <w:t xml:space="preserve"> Menetlusalternatiivid</w:t>
      </w:r>
    </w:p>
    <w:p w14:paraId="467C5840" w14:textId="77777777" w:rsidR="00F31B01" w:rsidRPr="00091388" w:rsidRDefault="00F31B01" w:rsidP="0085620E">
      <w:pPr>
        <w:ind w:right="-283"/>
        <w:jc w:val="both"/>
        <w:rPr>
          <w:rFonts w:cs="Times New Roman"/>
          <w:lang w:val="et-EE"/>
        </w:rPr>
      </w:pPr>
    </w:p>
    <w:p w14:paraId="5B16DDA4" w14:textId="708B5A75" w:rsidR="00F31B01" w:rsidRPr="00091388" w:rsidRDefault="007D04F7" w:rsidP="0085620E">
      <w:pPr>
        <w:ind w:right="-283"/>
        <w:jc w:val="both"/>
        <w:rPr>
          <w:rFonts w:cs="Times New Roman"/>
          <w:lang w:val="et-EE"/>
        </w:rPr>
      </w:pPr>
      <w:r w:rsidRPr="00091388">
        <w:rPr>
          <w:b/>
          <w:bCs/>
          <w:szCs w:val="24"/>
          <w:lang w:val="et-EE"/>
        </w:rPr>
        <w:t>1) Ehitise asukohta ei ole planeeringudokumentides var</w:t>
      </w:r>
      <w:r w:rsidR="00380816" w:rsidRPr="00091388">
        <w:rPr>
          <w:b/>
          <w:bCs/>
          <w:szCs w:val="24"/>
          <w:lang w:val="et-EE"/>
        </w:rPr>
        <w:t>em</w:t>
      </w:r>
      <w:r w:rsidRPr="00091388">
        <w:rPr>
          <w:b/>
          <w:bCs/>
          <w:szCs w:val="24"/>
          <w:lang w:val="et-EE"/>
        </w:rPr>
        <w:t xml:space="preserve"> kindlaks määratud</w:t>
      </w:r>
    </w:p>
    <w:p w14:paraId="71351337" w14:textId="77777777" w:rsidR="00F31B01" w:rsidRPr="00091388" w:rsidRDefault="00F31B01" w:rsidP="0085620E">
      <w:pPr>
        <w:ind w:right="-283"/>
        <w:jc w:val="both"/>
        <w:rPr>
          <w:rFonts w:cs="Times New Roman"/>
          <w:lang w:val="et-EE"/>
        </w:rPr>
      </w:pPr>
    </w:p>
    <w:p w14:paraId="34F7ECA5" w14:textId="333B2A8C" w:rsidR="00F31B01" w:rsidRPr="00091388" w:rsidRDefault="00EC0E3B" w:rsidP="0085620E">
      <w:pPr>
        <w:ind w:right="-283"/>
        <w:jc w:val="both"/>
        <w:rPr>
          <w:rFonts w:cs="Times New Roman"/>
          <w:lang w:val="et-EE"/>
        </w:rPr>
      </w:pPr>
      <w:r w:rsidRPr="00091388">
        <w:rPr>
          <w:szCs w:val="24"/>
          <w:lang w:val="et-EE"/>
        </w:rPr>
        <w:t xml:space="preserve">Kui planeeringudokumentides ei ole ehitise asukohta kindlaks määratud, kuid taotlejal on potentsiaalne ehitise asukoht välja valitud, oleks riigil riiklikes või erasektori algatustes võimalik kasutada nn </w:t>
      </w:r>
      <w:r w:rsidRPr="00091388">
        <w:rPr>
          <w:b/>
          <w:bCs/>
          <w:szCs w:val="24"/>
          <w:lang w:val="et-EE"/>
        </w:rPr>
        <w:t>REP detailse lahenduse</w:t>
      </w:r>
      <w:r w:rsidRPr="00091388">
        <w:rPr>
          <w:szCs w:val="24"/>
          <w:lang w:val="et-EE"/>
        </w:rPr>
        <w:t xml:space="preserve"> menetlust strateegilise investeeringu ehitustingimuste kavandamiseks. REP detailse lahenduse menetlus võimaldab loobuda asukoha eelvaliku menetlusest</w:t>
      </w:r>
      <w:r w:rsidRPr="00091388">
        <w:rPr>
          <w:rStyle w:val="Allmrkuseviide"/>
          <w:szCs w:val="24"/>
          <w:lang w:val="et-EE"/>
        </w:rPr>
        <w:footnoteReference w:id="7"/>
      </w:r>
      <w:r w:rsidRPr="00091388">
        <w:rPr>
          <w:szCs w:val="24"/>
          <w:lang w:val="et-EE"/>
        </w:rPr>
        <w:t xml:space="preserve"> ning koostada REP üksnes detailse lahendusena, mis võimaldab </w:t>
      </w:r>
      <w:r w:rsidR="00847605" w:rsidRPr="00091388">
        <w:rPr>
          <w:szCs w:val="24"/>
          <w:lang w:val="et-EE"/>
        </w:rPr>
        <w:t>PT-d</w:t>
      </w:r>
      <w:r w:rsidRPr="00091388">
        <w:rPr>
          <w:szCs w:val="24"/>
          <w:lang w:val="et-EE"/>
        </w:rPr>
        <w:t>e etap</w:t>
      </w:r>
      <w:r w:rsidR="00016B57" w:rsidRPr="00091388">
        <w:rPr>
          <w:szCs w:val="24"/>
          <w:lang w:val="et-EE"/>
        </w:rPr>
        <w:t>i</w:t>
      </w:r>
      <w:r w:rsidRPr="00091388">
        <w:rPr>
          <w:szCs w:val="24"/>
          <w:lang w:val="et-EE"/>
        </w:rPr>
        <w:t xml:space="preserve"> vahele jätta </w:t>
      </w:r>
      <w:r w:rsidR="0011378E" w:rsidRPr="00091388">
        <w:rPr>
          <w:szCs w:val="24"/>
          <w:lang w:val="et-EE"/>
        </w:rPr>
        <w:t xml:space="preserve">ja </w:t>
      </w:r>
      <w:r w:rsidRPr="00091388">
        <w:rPr>
          <w:szCs w:val="24"/>
          <w:lang w:val="et-EE"/>
        </w:rPr>
        <w:t>minna kohe ehitusluba taotlema.</w:t>
      </w:r>
    </w:p>
    <w:p w14:paraId="545D92EF" w14:textId="77777777" w:rsidR="00A108D2" w:rsidRPr="00091388" w:rsidRDefault="00A108D2" w:rsidP="0085620E">
      <w:pPr>
        <w:ind w:right="-283"/>
        <w:jc w:val="both"/>
        <w:rPr>
          <w:rFonts w:cs="Times New Roman"/>
          <w:lang w:val="et-EE"/>
        </w:rPr>
      </w:pPr>
    </w:p>
    <w:p w14:paraId="70016E1B" w14:textId="233754D3" w:rsidR="00E71C7E" w:rsidRPr="00091388" w:rsidRDefault="009615F1" w:rsidP="0085620E">
      <w:pPr>
        <w:ind w:right="-283"/>
        <w:jc w:val="both"/>
        <w:rPr>
          <w:rFonts w:cs="Times New Roman"/>
          <w:lang w:val="et-EE"/>
        </w:rPr>
      </w:pPr>
      <w:r w:rsidRPr="00091388">
        <w:rPr>
          <w:rFonts w:cs="Times New Roman"/>
          <w:lang w:val="et-EE"/>
        </w:rPr>
        <w:t xml:space="preserve">Ajaline võit tuleneb </w:t>
      </w:r>
      <w:r w:rsidR="00224C9E" w:rsidRPr="00091388">
        <w:rPr>
          <w:rFonts w:cs="Times New Roman"/>
          <w:lang w:val="et-EE"/>
        </w:rPr>
        <w:t xml:space="preserve">sellest, et </w:t>
      </w:r>
      <w:r w:rsidR="00303189" w:rsidRPr="00091388">
        <w:rPr>
          <w:rFonts w:cs="Times New Roman"/>
          <w:lang w:val="et-EE"/>
        </w:rPr>
        <w:t>strateegiliselt oluliste</w:t>
      </w:r>
      <w:r w:rsidR="000F6058" w:rsidRPr="00091388">
        <w:rPr>
          <w:rFonts w:cs="Times New Roman"/>
          <w:lang w:val="et-EE"/>
        </w:rPr>
        <w:t xml:space="preserve"> projektide puhul ei ole vaja läbi viia asukoha eelvaliku menetlust</w:t>
      </w:r>
      <w:r w:rsidR="00303189" w:rsidRPr="00091388">
        <w:rPr>
          <w:rFonts w:cs="Times New Roman"/>
          <w:lang w:val="et-EE"/>
        </w:rPr>
        <w:t xml:space="preserve">; </w:t>
      </w:r>
      <w:r w:rsidR="0085244D" w:rsidRPr="00091388">
        <w:rPr>
          <w:rFonts w:cs="Times New Roman"/>
          <w:lang w:val="et-EE"/>
        </w:rPr>
        <w:t>väheneb bürokraatia</w:t>
      </w:r>
      <w:r w:rsidR="00925BA8" w:rsidRPr="00091388">
        <w:rPr>
          <w:rFonts w:cs="Times New Roman"/>
          <w:lang w:val="et-EE"/>
        </w:rPr>
        <w:t>,</w:t>
      </w:r>
      <w:r w:rsidR="0085244D" w:rsidRPr="00091388">
        <w:rPr>
          <w:rFonts w:cs="Times New Roman"/>
          <w:lang w:val="et-EE"/>
        </w:rPr>
        <w:t xml:space="preserve"> kuna otsustustasand tuuakse Vabariigi Valitsusest ministeeriumi tasandile</w:t>
      </w:r>
      <w:r w:rsidR="0011378E" w:rsidRPr="00091388">
        <w:rPr>
          <w:rFonts w:cs="Times New Roman"/>
          <w:lang w:val="et-EE"/>
        </w:rPr>
        <w:t>,</w:t>
      </w:r>
      <w:r w:rsidR="007E6C7B" w:rsidRPr="00091388">
        <w:rPr>
          <w:rFonts w:cs="Times New Roman"/>
          <w:lang w:val="et-EE"/>
        </w:rPr>
        <w:t xml:space="preserve"> kaotatakse ära algatamisetapp</w:t>
      </w:r>
      <w:r w:rsidR="00CD2893" w:rsidRPr="00091388">
        <w:rPr>
          <w:rFonts w:cs="Times New Roman"/>
          <w:lang w:val="et-EE"/>
        </w:rPr>
        <w:t xml:space="preserve"> ning planeeringu koostami</w:t>
      </w:r>
      <w:r w:rsidR="0011378E" w:rsidRPr="00091388">
        <w:rPr>
          <w:rFonts w:cs="Times New Roman"/>
          <w:lang w:val="et-EE"/>
        </w:rPr>
        <w:t>s</w:t>
      </w:r>
      <w:r w:rsidR="00CD2893" w:rsidRPr="00091388">
        <w:rPr>
          <w:rFonts w:cs="Times New Roman"/>
          <w:lang w:val="et-EE"/>
        </w:rPr>
        <w:t xml:space="preserve">e </w:t>
      </w:r>
      <w:r w:rsidR="0011378E" w:rsidRPr="00091388">
        <w:rPr>
          <w:rFonts w:cs="Times New Roman"/>
          <w:lang w:val="et-EE"/>
        </w:rPr>
        <w:t>saab</w:t>
      </w:r>
      <w:r w:rsidR="00CD2893" w:rsidRPr="00091388">
        <w:rPr>
          <w:rFonts w:cs="Times New Roman"/>
          <w:lang w:val="et-EE"/>
        </w:rPr>
        <w:t xml:space="preserve"> anda halduslepinguga üle arendajale, </w:t>
      </w:r>
      <w:r w:rsidR="0011378E" w:rsidRPr="00091388">
        <w:rPr>
          <w:rFonts w:cs="Times New Roman"/>
          <w:lang w:val="et-EE"/>
        </w:rPr>
        <w:t>et jätta</w:t>
      </w:r>
      <w:r w:rsidR="00CD2893" w:rsidRPr="00091388">
        <w:rPr>
          <w:rFonts w:cs="Times New Roman"/>
          <w:lang w:val="et-EE"/>
        </w:rPr>
        <w:t xml:space="preserve"> ära ajamahuka</w:t>
      </w:r>
      <w:r w:rsidR="0011378E" w:rsidRPr="00091388">
        <w:rPr>
          <w:rFonts w:cs="Times New Roman"/>
          <w:lang w:val="et-EE"/>
        </w:rPr>
        <w:t>s</w:t>
      </w:r>
      <w:r w:rsidR="00CD2893" w:rsidRPr="00091388">
        <w:rPr>
          <w:rFonts w:cs="Times New Roman"/>
          <w:lang w:val="et-EE"/>
        </w:rPr>
        <w:t xml:space="preserve"> riigihanke menetlus.</w:t>
      </w:r>
    </w:p>
    <w:p w14:paraId="669B3764" w14:textId="77777777" w:rsidR="00A108D2" w:rsidRPr="00091388" w:rsidRDefault="00A108D2" w:rsidP="0085620E">
      <w:pPr>
        <w:ind w:right="-283"/>
        <w:jc w:val="both"/>
        <w:rPr>
          <w:rFonts w:cs="Times New Roman"/>
          <w:lang w:val="et-EE"/>
        </w:rPr>
      </w:pPr>
    </w:p>
    <w:p w14:paraId="36898D6F" w14:textId="02C5AEE5" w:rsidR="007D04F7" w:rsidRPr="00091388" w:rsidRDefault="00A108D2" w:rsidP="0085620E">
      <w:pPr>
        <w:ind w:right="-283"/>
        <w:jc w:val="both"/>
        <w:rPr>
          <w:rFonts w:cs="Times New Roman"/>
          <w:lang w:val="et-EE"/>
        </w:rPr>
      </w:pPr>
      <w:r w:rsidRPr="00091388">
        <w:rPr>
          <w:rFonts w:cs="Times New Roman"/>
          <w:b/>
          <w:bCs/>
          <w:lang w:val="et-EE"/>
        </w:rPr>
        <w:t>2)</w:t>
      </w:r>
      <w:r w:rsidRPr="00091388">
        <w:rPr>
          <w:rFonts w:cs="Times New Roman"/>
          <w:lang w:val="et-EE"/>
        </w:rPr>
        <w:t xml:space="preserve"> </w:t>
      </w:r>
      <w:r w:rsidRPr="00091388">
        <w:rPr>
          <w:b/>
          <w:bCs/>
          <w:szCs w:val="24"/>
          <w:lang w:val="et-EE"/>
        </w:rPr>
        <w:t>Kavandatava tegevuse jaoks vajaliku ehitise asukoht on varasemates planeeringutes määratud ja üldjoontes sobilik</w:t>
      </w:r>
    </w:p>
    <w:p w14:paraId="796B9217" w14:textId="77777777" w:rsidR="00F31B01" w:rsidRPr="00091388" w:rsidRDefault="00F31B01" w:rsidP="0085620E">
      <w:pPr>
        <w:ind w:right="-283"/>
        <w:jc w:val="both"/>
        <w:rPr>
          <w:rFonts w:cs="Times New Roman"/>
          <w:lang w:val="et-EE"/>
        </w:rPr>
      </w:pPr>
    </w:p>
    <w:p w14:paraId="73B449AE" w14:textId="15AC4CF7" w:rsidR="00433946" w:rsidRPr="00091388" w:rsidRDefault="418AE99E" w:rsidP="0085620E">
      <w:pPr>
        <w:ind w:right="-283"/>
        <w:jc w:val="both"/>
        <w:rPr>
          <w:lang w:val="et-EE"/>
        </w:rPr>
      </w:pPr>
      <w:r w:rsidRPr="00091388">
        <w:rPr>
          <w:lang w:val="et-EE"/>
        </w:rPr>
        <w:t xml:space="preserve">Kui strateegiliselt olulise investeeringu jaoks vajaliku ehitise asukoht on juba määratud varasemas planeeringus (näiteks maakonna- või üldplaneeringus), </w:t>
      </w:r>
      <w:r w:rsidR="6079971A" w:rsidRPr="00091388">
        <w:rPr>
          <w:lang w:val="et-EE"/>
        </w:rPr>
        <w:t xml:space="preserve">on </w:t>
      </w:r>
      <w:proofErr w:type="spellStart"/>
      <w:r w:rsidR="6079971A" w:rsidRPr="00091388">
        <w:rPr>
          <w:lang w:val="et-EE"/>
        </w:rPr>
        <w:t>EhS</w:t>
      </w:r>
      <w:r w:rsidR="00D9154C" w:rsidRPr="00091388">
        <w:rPr>
          <w:lang w:val="et-EE"/>
        </w:rPr>
        <w:t>-i</w:t>
      </w:r>
      <w:proofErr w:type="spellEnd"/>
      <w:r w:rsidR="6079971A" w:rsidRPr="00091388">
        <w:rPr>
          <w:lang w:val="et-EE"/>
        </w:rPr>
        <w:t xml:space="preserve"> erisätete alusel </w:t>
      </w:r>
      <w:r w:rsidRPr="00091388">
        <w:rPr>
          <w:lang w:val="et-EE"/>
        </w:rPr>
        <w:t xml:space="preserve">võimalik anda </w:t>
      </w:r>
      <w:r w:rsidRPr="00091388">
        <w:rPr>
          <w:lang w:val="et-EE"/>
        </w:rPr>
        <w:lastRenderedPageBreak/>
        <w:t xml:space="preserve">detailplaneeringut koostamata </w:t>
      </w:r>
      <w:r w:rsidR="00847605" w:rsidRPr="00091388">
        <w:rPr>
          <w:lang w:val="et-EE"/>
        </w:rPr>
        <w:t>PT-</w:t>
      </w:r>
      <w:proofErr w:type="spellStart"/>
      <w:r w:rsidR="00847605" w:rsidRPr="00091388">
        <w:rPr>
          <w:lang w:val="et-EE"/>
        </w:rPr>
        <w:t>d</w:t>
      </w:r>
      <w:r w:rsidRPr="00091388">
        <w:rPr>
          <w:lang w:val="et-EE"/>
        </w:rPr>
        <w:t>.</w:t>
      </w:r>
      <w:proofErr w:type="spellEnd"/>
      <w:r w:rsidRPr="00091388">
        <w:rPr>
          <w:lang w:val="et-EE"/>
        </w:rPr>
        <w:t xml:space="preserve"> Selliste PT</w:t>
      </w:r>
      <w:r w:rsidR="00FB7673" w:rsidRPr="00091388">
        <w:rPr>
          <w:lang w:val="et-EE"/>
        </w:rPr>
        <w:t>-de</w:t>
      </w:r>
      <w:r w:rsidRPr="00091388">
        <w:rPr>
          <w:lang w:val="et-EE"/>
        </w:rPr>
        <w:t xml:space="preserve"> andmisel saaks vajaduse</w:t>
      </w:r>
      <w:r w:rsidR="00FB7673" w:rsidRPr="00091388">
        <w:rPr>
          <w:lang w:val="et-EE"/>
        </w:rPr>
        <w:t xml:space="preserve"> korral</w:t>
      </w:r>
      <w:r w:rsidRPr="00091388">
        <w:rPr>
          <w:lang w:val="et-EE"/>
        </w:rPr>
        <w:t xml:space="preserve"> põhjendatud ulatuses kõrvale kalduda üldplaneeringus sätestatud tingimustest.</w:t>
      </w:r>
    </w:p>
    <w:p w14:paraId="363919A0" w14:textId="77777777" w:rsidR="00CD2893" w:rsidRPr="00091388" w:rsidRDefault="00CD2893" w:rsidP="0085620E">
      <w:pPr>
        <w:ind w:right="-283"/>
        <w:jc w:val="both"/>
        <w:rPr>
          <w:szCs w:val="24"/>
          <w:lang w:val="et-EE"/>
        </w:rPr>
      </w:pPr>
    </w:p>
    <w:p w14:paraId="01E9F6DA" w14:textId="6826EC7F" w:rsidR="00E71C7E" w:rsidRPr="00091388" w:rsidRDefault="00CD2893" w:rsidP="0085620E">
      <w:pPr>
        <w:ind w:right="-283"/>
        <w:jc w:val="both"/>
        <w:rPr>
          <w:lang w:val="et-EE"/>
        </w:rPr>
      </w:pPr>
      <w:r w:rsidRPr="00091388">
        <w:rPr>
          <w:szCs w:val="24"/>
          <w:lang w:val="et-EE"/>
        </w:rPr>
        <w:t xml:space="preserve">Ajaline võit </w:t>
      </w:r>
      <w:r w:rsidR="00D718D8" w:rsidRPr="00091388">
        <w:rPr>
          <w:szCs w:val="24"/>
          <w:lang w:val="et-EE"/>
        </w:rPr>
        <w:t>tule</w:t>
      </w:r>
      <w:r w:rsidR="00FB7673" w:rsidRPr="00091388">
        <w:rPr>
          <w:szCs w:val="24"/>
          <w:lang w:val="et-EE"/>
        </w:rPr>
        <w:t>ne</w:t>
      </w:r>
      <w:r w:rsidR="00D718D8" w:rsidRPr="00091388">
        <w:rPr>
          <w:szCs w:val="24"/>
          <w:lang w:val="et-EE"/>
        </w:rPr>
        <w:t>b sellest, et strateegiliselt oluliste projektide puhul ei ole vaj</w:t>
      </w:r>
      <w:r w:rsidR="00D9154C" w:rsidRPr="00091388">
        <w:rPr>
          <w:szCs w:val="24"/>
          <w:lang w:val="et-EE"/>
        </w:rPr>
        <w:t>a</w:t>
      </w:r>
      <w:r w:rsidR="00D718D8" w:rsidRPr="00091388">
        <w:rPr>
          <w:szCs w:val="24"/>
          <w:lang w:val="et-EE"/>
        </w:rPr>
        <w:t xml:space="preserve"> </w:t>
      </w:r>
      <w:r w:rsidR="007D7524" w:rsidRPr="00091388">
        <w:rPr>
          <w:lang w:val="et-EE"/>
        </w:rPr>
        <w:t xml:space="preserve">läbi viia detailplaneeringu </w:t>
      </w:r>
      <w:r w:rsidR="00735423" w:rsidRPr="00091388">
        <w:rPr>
          <w:lang w:val="et-EE"/>
        </w:rPr>
        <w:t>menetlust</w:t>
      </w:r>
      <w:r w:rsidR="004C6AAC" w:rsidRPr="00091388">
        <w:rPr>
          <w:lang w:val="et-EE"/>
        </w:rPr>
        <w:t xml:space="preserve">, mille </w:t>
      </w:r>
      <w:r w:rsidR="00152B07" w:rsidRPr="00091388">
        <w:rPr>
          <w:lang w:val="et-EE"/>
        </w:rPr>
        <w:t xml:space="preserve">keskmine kestus on </w:t>
      </w:r>
      <w:r w:rsidR="004B3D1C" w:rsidRPr="00091388">
        <w:rPr>
          <w:lang w:val="et-EE"/>
        </w:rPr>
        <w:t xml:space="preserve">kaks aastat ja </w:t>
      </w:r>
      <w:r w:rsidR="00514FFA" w:rsidRPr="00091388">
        <w:rPr>
          <w:lang w:val="et-EE"/>
        </w:rPr>
        <w:t>viis</w:t>
      </w:r>
      <w:r w:rsidR="004B3D1C" w:rsidRPr="00091388">
        <w:rPr>
          <w:lang w:val="et-EE"/>
        </w:rPr>
        <w:t xml:space="preserve"> kuud</w:t>
      </w:r>
      <w:r w:rsidR="00D2383C" w:rsidRPr="00091388">
        <w:rPr>
          <w:lang w:val="et-EE"/>
        </w:rPr>
        <w:t xml:space="preserve"> ning </w:t>
      </w:r>
      <w:r w:rsidR="00FB7673" w:rsidRPr="00091388">
        <w:rPr>
          <w:lang w:val="et-EE"/>
        </w:rPr>
        <w:t>üldplaneeringut</w:t>
      </w:r>
      <w:r w:rsidR="00D2383C" w:rsidRPr="00091388">
        <w:rPr>
          <w:lang w:val="et-EE"/>
        </w:rPr>
        <w:t xml:space="preserve"> muutvate </w:t>
      </w:r>
      <w:r w:rsidR="00FB7673" w:rsidRPr="00091388">
        <w:rPr>
          <w:lang w:val="et-EE"/>
        </w:rPr>
        <w:t>detailplaneeringut</w:t>
      </w:r>
      <w:r w:rsidR="00D2383C" w:rsidRPr="00091388">
        <w:rPr>
          <w:lang w:val="et-EE"/>
        </w:rPr>
        <w:t xml:space="preserve">e puhul </w:t>
      </w:r>
      <w:r w:rsidR="00FB7673" w:rsidRPr="00091388">
        <w:rPr>
          <w:lang w:val="et-EE"/>
        </w:rPr>
        <w:t>kaks</w:t>
      </w:r>
      <w:r w:rsidR="00D2383C" w:rsidRPr="00091388">
        <w:rPr>
          <w:lang w:val="et-EE"/>
        </w:rPr>
        <w:t xml:space="preserve"> aastat ja </w:t>
      </w:r>
      <w:r w:rsidR="00FB7673" w:rsidRPr="00091388">
        <w:rPr>
          <w:lang w:val="et-EE"/>
        </w:rPr>
        <w:t>kümme</w:t>
      </w:r>
      <w:r w:rsidR="00D2383C" w:rsidRPr="00091388">
        <w:rPr>
          <w:lang w:val="et-EE"/>
        </w:rPr>
        <w:t xml:space="preserve"> kuud</w:t>
      </w:r>
      <w:r w:rsidR="004B3D1C" w:rsidRPr="00091388">
        <w:rPr>
          <w:lang w:val="et-EE"/>
        </w:rPr>
        <w:t>.</w:t>
      </w:r>
      <w:r w:rsidR="00C01A19" w:rsidRPr="00091388">
        <w:rPr>
          <w:rStyle w:val="Allmrkuseviide"/>
          <w:lang w:val="et-EE"/>
        </w:rPr>
        <w:footnoteReference w:id="8"/>
      </w:r>
    </w:p>
    <w:p w14:paraId="1CFD8EBA" w14:textId="77777777" w:rsidR="00433946" w:rsidRPr="00091388" w:rsidRDefault="00433946" w:rsidP="0085620E">
      <w:pPr>
        <w:ind w:right="-283"/>
        <w:jc w:val="both"/>
        <w:rPr>
          <w:rFonts w:cs="Times New Roman"/>
          <w:lang w:val="et-EE"/>
        </w:rPr>
      </w:pPr>
    </w:p>
    <w:p w14:paraId="7E81DC3A" w14:textId="36E2E0F8" w:rsidR="00734796" w:rsidRPr="00091388" w:rsidRDefault="008D60EA" w:rsidP="0085620E">
      <w:pPr>
        <w:ind w:right="-283"/>
        <w:jc w:val="both"/>
        <w:rPr>
          <w:rFonts w:cs="Times New Roman"/>
          <w:lang w:val="et-EE"/>
        </w:rPr>
      </w:pPr>
      <w:r w:rsidRPr="00091388">
        <w:rPr>
          <w:b/>
          <w:bCs/>
          <w:szCs w:val="24"/>
          <w:lang w:val="et-EE"/>
        </w:rPr>
        <w:t>Keskkonnamõju hindamise lihtsustamine</w:t>
      </w:r>
    </w:p>
    <w:p w14:paraId="3AD842FF" w14:textId="77777777" w:rsidR="00734796" w:rsidRPr="00091388" w:rsidRDefault="00734796" w:rsidP="0085620E">
      <w:pPr>
        <w:ind w:right="-283"/>
        <w:jc w:val="both"/>
        <w:rPr>
          <w:rFonts w:cs="Times New Roman"/>
          <w:lang w:val="et-EE"/>
        </w:rPr>
      </w:pPr>
    </w:p>
    <w:p w14:paraId="07AFB22F" w14:textId="1700F7AA" w:rsidR="00E71C7E" w:rsidRPr="00091388" w:rsidRDefault="3AAFFDC8" w:rsidP="0085620E">
      <w:pPr>
        <w:ind w:right="-283"/>
        <w:jc w:val="both"/>
        <w:rPr>
          <w:lang w:val="et-EE"/>
        </w:rPr>
      </w:pPr>
      <w:r w:rsidRPr="00091388">
        <w:rPr>
          <w:lang w:val="et-EE"/>
        </w:rPr>
        <w:t>Kehtivas süsteemis alustatakse kavandatava tegevuse elluviimist üldjuhul planeeringust/</w:t>
      </w:r>
      <w:r w:rsidR="00FC29E2" w:rsidRPr="00091388">
        <w:rPr>
          <w:lang w:val="et-EE"/>
        </w:rPr>
        <w:t>keskkonnamõju strateegilisest hindamisest (</w:t>
      </w:r>
      <w:r w:rsidRPr="00091388">
        <w:rPr>
          <w:i/>
          <w:iCs/>
          <w:lang w:val="et-EE"/>
        </w:rPr>
        <w:t>KSH</w:t>
      </w:r>
      <w:r w:rsidR="00FC29E2" w:rsidRPr="00091388">
        <w:rPr>
          <w:lang w:val="et-EE"/>
        </w:rPr>
        <w:t>)</w:t>
      </w:r>
      <w:r w:rsidRPr="00091388">
        <w:rPr>
          <w:lang w:val="et-EE"/>
        </w:rPr>
        <w:t>, millele järgneb tegevuslubade taotlemine/</w:t>
      </w:r>
      <w:r w:rsidR="00FC29E2" w:rsidRPr="00091388">
        <w:rPr>
          <w:lang w:val="et-EE"/>
        </w:rPr>
        <w:t>keskkonnamõju hindamine (</w:t>
      </w:r>
      <w:r w:rsidR="00FC29E2" w:rsidRPr="00091388">
        <w:rPr>
          <w:i/>
          <w:iCs/>
          <w:lang w:val="et-EE"/>
        </w:rPr>
        <w:t>KMH</w:t>
      </w:r>
      <w:r w:rsidR="00FC29E2" w:rsidRPr="00091388">
        <w:rPr>
          <w:lang w:val="et-EE"/>
        </w:rPr>
        <w:t>)</w:t>
      </w:r>
      <w:r w:rsidRPr="00091388">
        <w:rPr>
          <w:lang w:val="et-EE"/>
        </w:rPr>
        <w:t>.</w:t>
      </w:r>
      <w:r w:rsidR="50AB1396" w:rsidRPr="00091388">
        <w:rPr>
          <w:lang w:val="et-EE"/>
        </w:rPr>
        <w:t xml:space="preserve"> </w:t>
      </w:r>
      <w:r w:rsidR="00E27442" w:rsidRPr="00091388">
        <w:rPr>
          <w:lang w:val="et-EE"/>
        </w:rPr>
        <w:t xml:space="preserve">Käesoleva </w:t>
      </w:r>
      <w:r w:rsidR="50AB1396" w:rsidRPr="00091388">
        <w:rPr>
          <w:lang w:val="et-EE"/>
        </w:rPr>
        <w:t>eelnõuga luuakse võimalus arendajal valida</w:t>
      </w:r>
      <w:r w:rsidR="4B6D066F" w:rsidRPr="00091388">
        <w:rPr>
          <w:lang w:val="et-EE"/>
        </w:rPr>
        <w:t>, kas</w:t>
      </w:r>
      <w:r w:rsidR="429EF153" w:rsidRPr="00091388">
        <w:rPr>
          <w:lang w:val="et-EE"/>
        </w:rPr>
        <w:t>:</w:t>
      </w:r>
    </w:p>
    <w:p w14:paraId="7A537643" w14:textId="4E1F37EF" w:rsidR="00E71C7E" w:rsidRPr="00091388" w:rsidRDefault="00264A0E" w:rsidP="0085620E">
      <w:pPr>
        <w:pStyle w:val="SLONormal"/>
        <w:numPr>
          <w:ilvl w:val="0"/>
          <w:numId w:val="19"/>
        </w:numPr>
        <w:spacing w:before="0" w:after="0"/>
        <w:ind w:right="-283"/>
        <w:rPr>
          <w:lang w:val="et-EE"/>
        </w:rPr>
      </w:pPr>
      <w:r w:rsidRPr="00091388">
        <w:rPr>
          <w:lang w:val="et-EE"/>
        </w:rPr>
        <w:t xml:space="preserve">alustada KMH-d varasemas </w:t>
      </w:r>
      <w:r w:rsidR="00FC29E2" w:rsidRPr="00091388">
        <w:rPr>
          <w:lang w:val="et-EE"/>
        </w:rPr>
        <w:t xml:space="preserve">etapis </w:t>
      </w:r>
      <w:r w:rsidRPr="00091388">
        <w:rPr>
          <w:lang w:val="et-EE"/>
        </w:rPr>
        <w:t xml:space="preserve">(enne planeerimismenetlust või </w:t>
      </w:r>
      <w:r w:rsidR="00FC29E2" w:rsidRPr="00091388">
        <w:rPr>
          <w:lang w:val="et-EE"/>
        </w:rPr>
        <w:t>sellega samal ajal</w:t>
      </w:r>
      <w:r w:rsidRPr="00091388">
        <w:rPr>
          <w:lang w:val="et-EE"/>
        </w:rPr>
        <w:t>), et menetlused saaksid toimuda võimalikult varakult</w:t>
      </w:r>
      <w:r w:rsidR="00FC29E2" w:rsidRPr="00091388">
        <w:rPr>
          <w:lang w:val="et-EE"/>
        </w:rPr>
        <w:t>;</w:t>
      </w:r>
    </w:p>
    <w:p w14:paraId="6EECDA38" w14:textId="52A5CE38" w:rsidR="00E71C7E" w:rsidRPr="00091388" w:rsidRDefault="00264A0E" w:rsidP="0085620E">
      <w:pPr>
        <w:pStyle w:val="SLONormal"/>
        <w:numPr>
          <w:ilvl w:val="0"/>
          <w:numId w:val="19"/>
        </w:numPr>
        <w:spacing w:before="0" w:after="0"/>
        <w:ind w:right="-283"/>
        <w:rPr>
          <w:lang w:val="et-EE"/>
        </w:rPr>
      </w:pPr>
      <w:r w:rsidRPr="00091388">
        <w:rPr>
          <w:lang w:val="et-EE"/>
        </w:rPr>
        <w:t>koordineerida REP</w:t>
      </w:r>
      <w:r w:rsidR="00C60EE8" w:rsidRPr="00091388">
        <w:rPr>
          <w:lang w:val="et-EE"/>
        </w:rPr>
        <w:t xml:space="preserve"> </w:t>
      </w:r>
      <w:r w:rsidRPr="00091388">
        <w:rPr>
          <w:lang w:val="et-EE"/>
        </w:rPr>
        <w:t>KSH ja projekti tasandi KMH nii, et uuringu</w:t>
      </w:r>
      <w:r w:rsidR="00E27442" w:rsidRPr="00091388">
        <w:rPr>
          <w:lang w:val="et-EE"/>
        </w:rPr>
        <w:t>i</w:t>
      </w:r>
      <w:r w:rsidRPr="00091388">
        <w:rPr>
          <w:lang w:val="et-EE"/>
        </w:rPr>
        <w:t>d ja konsultatsioon</w:t>
      </w:r>
      <w:r w:rsidR="00E27442" w:rsidRPr="00091388">
        <w:rPr>
          <w:lang w:val="et-EE"/>
        </w:rPr>
        <w:t>e</w:t>
      </w:r>
      <w:r w:rsidRPr="00091388">
        <w:rPr>
          <w:lang w:val="et-EE"/>
        </w:rPr>
        <w:t xml:space="preserve"> ei dubleeri</w:t>
      </w:r>
      <w:r w:rsidR="00E27442" w:rsidRPr="00091388">
        <w:rPr>
          <w:lang w:val="et-EE"/>
        </w:rPr>
        <w:t>ta</w:t>
      </w:r>
      <w:r w:rsidRPr="00091388">
        <w:rPr>
          <w:lang w:val="et-EE"/>
        </w:rPr>
        <w:t>ks. Arendajal on võimalik tellida kriitilised uuringud esimesel võimalusel.</w:t>
      </w:r>
    </w:p>
    <w:p w14:paraId="7E045E8A" w14:textId="77777777" w:rsidR="001829CA" w:rsidRPr="00091388" w:rsidRDefault="001829CA" w:rsidP="0085620E">
      <w:pPr>
        <w:ind w:right="-283"/>
        <w:jc w:val="both"/>
        <w:rPr>
          <w:lang w:val="et-EE" w:eastAsia="et-EE"/>
        </w:rPr>
      </w:pPr>
    </w:p>
    <w:p w14:paraId="4915E04A" w14:textId="723E899F" w:rsidR="00CA2841" w:rsidRPr="00091388" w:rsidRDefault="00124E41" w:rsidP="0085620E">
      <w:pPr>
        <w:ind w:right="-283"/>
        <w:jc w:val="both"/>
        <w:rPr>
          <w:rFonts w:cs="Times New Roman"/>
          <w:lang w:val="et-EE"/>
        </w:rPr>
      </w:pPr>
      <w:r w:rsidRPr="00091388">
        <w:rPr>
          <w:lang w:val="et-EE" w:eastAsia="et-EE"/>
        </w:rPr>
        <w:t>Muudatus loob eeldused menetluste kiirendamiseks</w:t>
      </w:r>
      <w:r w:rsidR="0084455D" w:rsidRPr="00091388">
        <w:rPr>
          <w:lang w:val="et-EE" w:eastAsia="et-EE"/>
        </w:rPr>
        <w:t xml:space="preserve"> </w:t>
      </w:r>
      <w:r w:rsidR="00D31C87" w:rsidRPr="00091388">
        <w:rPr>
          <w:rFonts w:cs="Times New Roman"/>
          <w:lang w:val="et-EE"/>
        </w:rPr>
        <w:t>(vt eelnõu §</w:t>
      </w:r>
      <w:r w:rsidR="00051EEE" w:rsidRPr="00091388">
        <w:rPr>
          <w:rFonts w:cs="Times New Roman"/>
          <w:lang w:val="et-EE"/>
        </w:rPr>
        <w:t xml:space="preserve">-d </w:t>
      </w:r>
      <w:r w:rsidR="005136F9">
        <w:rPr>
          <w:rFonts w:cs="Times New Roman"/>
          <w:lang w:val="et-EE"/>
        </w:rPr>
        <w:t>4</w:t>
      </w:r>
      <w:r w:rsidR="00051EEE" w:rsidRPr="00091388">
        <w:rPr>
          <w:rFonts w:cs="Times New Roman"/>
          <w:lang w:val="et-EE"/>
        </w:rPr>
        <w:t xml:space="preserve"> ja </w:t>
      </w:r>
      <w:r w:rsidR="005136F9">
        <w:rPr>
          <w:rFonts w:cs="Times New Roman"/>
          <w:lang w:val="et-EE"/>
        </w:rPr>
        <w:t>5</w:t>
      </w:r>
      <w:r w:rsidR="00D31C87" w:rsidRPr="00091388">
        <w:rPr>
          <w:rFonts w:cs="Times New Roman"/>
          <w:lang w:val="et-EE"/>
        </w:rPr>
        <w:t>).</w:t>
      </w:r>
    </w:p>
    <w:p w14:paraId="7BC1A670" w14:textId="77777777" w:rsidR="002856F8" w:rsidRPr="00091388" w:rsidRDefault="002856F8" w:rsidP="0085620E">
      <w:pPr>
        <w:ind w:right="-283"/>
        <w:jc w:val="both"/>
        <w:rPr>
          <w:rFonts w:cs="Times New Roman"/>
          <w:lang w:val="et-EE"/>
        </w:rPr>
      </w:pPr>
    </w:p>
    <w:p w14:paraId="6A01EE44" w14:textId="22D30B60" w:rsidR="002856F8" w:rsidRPr="00091388" w:rsidRDefault="002856F8" w:rsidP="0085620E">
      <w:pPr>
        <w:ind w:right="-283"/>
        <w:jc w:val="both"/>
        <w:rPr>
          <w:lang w:val="et-EE"/>
        </w:rPr>
      </w:pPr>
      <w:r w:rsidRPr="00091388">
        <w:rPr>
          <w:rFonts w:cs="Times New Roman"/>
          <w:lang w:val="et-EE"/>
        </w:rPr>
        <w:t xml:space="preserve">Ajaline võit </w:t>
      </w:r>
      <w:r w:rsidRPr="00091388">
        <w:rPr>
          <w:lang w:val="et-EE"/>
        </w:rPr>
        <w:t>väljendub eelkõige järgnevas. Kui tavapäraselt algatatakse KMH tegevusloa taotluse alusel, siis peatub tegevusloa taotluse menetlus (st tegevusloa väljastamine otsustatakse KMH jär</w:t>
      </w:r>
      <w:r w:rsidR="00000472" w:rsidRPr="00091388">
        <w:rPr>
          <w:lang w:val="et-EE"/>
        </w:rPr>
        <w:t>el</w:t>
      </w:r>
      <w:r w:rsidRPr="00091388">
        <w:rPr>
          <w:lang w:val="et-EE"/>
        </w:rPr>
        <w:t>). KMH-d on võimalik läbi viia ka enne tegevusloa taotlemist, kuid kehtiv</w:t>
      </w:r>
      <w:r w:rsidR="00000472" w:rsidRPr="00091388">
        <w:rPr>
          <w:lang w:val="et-EE"/>
        </w:rPr>
        <w:t>as</w:t>
      </w:r>
      <w:r w:rsidRPr="00091388">
        <w:rPr>
          <w:lang w:val="et-EE"/>
        </w:rPr>
        <w:t xml:space="preserve"> regulatsioon</w:t>
      </w:r>
      <w:r w:rsidR="00000472" w:rsidRPr="00091388">
        <w:rPr>
          <w:lang w:val="et-EE"/>
        </w:rPr>
        <w:t>is on</w:t>
      </w:r>
      <w:r w:rsidRPr="00091388">
        <w:rPr>
          <w:lang w:val="et-EE"/>
        </w:rPr>
        <w:t xml:space="preserve"> </w:t>
      </w:r>
      <w:r w:rsidR="00000472" w:rsidRPr="00091388">
        <w:rPr>
          <w:lang w:val="et-EE"/>
        </w:rPr>
        <w:t xml:space="preserve">kehtestatud </w:t>
      </w:r>
      <w:r w:rsidRPr="00091388">
        <w:rPr>
          <w:lang w:val="et-EE"/>
        </w:rPr>
        <w:t>selle kasutamise kitsendus</w:t>
      </w:r>
      <w:r w:rsidR="00000472" w:rsidRPr="00091388">
        <w:rPr>
          <w:lang w:val="et-EE"/>
        </w:rPr>
        <w:t>ed</w:t>
      </w:r>
      <w:r w:rsidRPr="00091388">
        <w:rPr>
          <w:lang w:val="et-EE"/>
        </w:rPr>
        <w:t xml:space="preserve"> seoses planeer</w:t>
      </w:r>
      <w:r w:rsidR="00000472" w:rsidRPr="00091388">
        <w:rPr>
          <w:lang w:val="et-EE"/>
        </w:rPr>
        <w:t>imis</w:t>
      </w:r>
      <w:r w:rsidRPr="00091388">
        <w:rPr>
          <w:lang w:val="et-EE"/>
        </w:rPr>
        <w:t xml:space="preserve">menetlusega. </w:t>
      </w:r>
      <w:r w:rsidR="00FE2620" w:rsidRPr="00091388">
        <w:rPr>
          <w:lang w:val="et-EE"/>
        </w:rPr>
        <w:t>Eelnõu</w:t>
      </w:r>
      <w:r w:rsidR="005B0E44" w:rsidRPr="00091388">
        <w:rPr>
          <w:lang w:val="et-EE"/>
        </w:rPr>
        <w:t xml:space="preserve"> </w:t>
      </w:r>
      <w:r w:rsidRPr="00091388">
        <w:rPr>
          <w:lang w:val="et-EE"/>
        </w:rPr>
        <w:t xml:space="preserve">muudatuste tulemusena </w:t>
      </w:r>
      <w:r w:rsidR="00000472" w:rsidRPr="00091388">
        <w:rPr>
          <w:lang w:val="et-EE"/>
        </w:rPr>
        <w:t xml:space="preserve">saab </w:t>
      </w:r>
      <w:r w:rsidRPr="00091388">
        <w:rPr>
          <w:lang w:val="et-EE"/>
        </w:rPr>
        <w:t xml:space="preserve">aga KMH </w:t>
      </w:r>
      <w:r w:rsidR="005B0E44" w:rsidRPr="00091388">
        <w:rPr>
          <w:lang w:val="et-EE"/>
        </w:rPr>
        <w:t xml:space="preserve">teha </w:t>
      </w:r>
      <w:r w:rsidR="0C1C9376" w:rsidRPr="00091388">
        <w:rPr>
          <w:lang w:val="et-EE"/>
        </w:rPr>
        <w:t xml:space="preserve">ka </w:t>
      </w:r>
      <w:r w:rsidRPr="00091388">
        <w:rPr>
          <w:lang w:val="et-EE"/>
        </w:rPr>
        <w:t>enne planeeri</w:t>
      </w:r>
      <w:r w:rsidR="00000472" w:rsidRPr="00091388">
        <w:rPr>
          <w:lang w:val="et-EE"/>
        </w:rPr>
        <w:t>mis</w:t>
      </w:r>
      <w:r w:rsidRPr="00091388">
        <w:rPr>
          <w:lang w:val="et-EE"/>
        </w:rPr>
        <w:t>menetlust</w:t>
      </w:r>
      <w:r w:rsidR="27EE48F9" w:rsidRPr="00091388">
        <w:rPr>
          <w:lang w:val="et-EE"/>
        </w:rPr>
        <w:t xml:space="preserve"> (kui riigi eriplaneering koostatakse detailse lahenduse alusel)</w:t>
      </w:r>
      <w:r w:rsidR="00000472" w:rsidRPr="00091388">
        <w:rPr>
          <w:lang w:val="et-EE"/>
        </w:rPr>
        <w:t>.</w:t>
      </w:r>
      <w:r w:rsidRPr="00091388">
        <w:rPr>
          <w:lang w:val="et-EE"/>
        </w:rPr>
        <w:t xml:space="preserve"> </w:t>
      </w:r>
      <w:r w:rsidR="00000472" w:rsidRPr="00091388">
        <w:rPr>
          <w:lang w:val="et-EE"/>
        </w:rPr>
        <w:t>S</w:t>
      </w:r>
      <w:r w:rsidRPr="00091388">
        <w:rPr>
          <w:lang w:val="et-EE"/>
        </w:rPr>
        <w:t xml:space="preserve">ee tähendab, et KMH kui aeganõudev menetlus on võimalik </w:t>
      </w:r>
      <w:r w:rsidR="00000472" w:rsidRPr="00091388">
        <w:rPr>
          <w:lang w:val="et-EE"/>
        </w:rPr>
        <w:t xml:space="preserve">teha </w:t>
      </w:r>
      <w:r w:rsidRPr="00091388">
        <w:rPr>
          <w:lang w:val="et-EE"/>
        </w:rPr>
        <w:t>var</w:t>
      </w:r>
      <w:r w:rsidR="00000472" w:rsidRPr="00091388">
        <w:rPr>
          <w:lang w:val="et-EE"/>
        </w:rPr>
        <w:t xml:space="preserve">em </w:t>
      </w:r>
      <w:r w:rsidR="00B45191" w:rsidRPr="00091388">
        <w:rPr>
          <w:lang w:val="et-EE"/>
        </w:rPr>
        <w:t>ja</w:t>
      </w:r>
      <w:r w:rsidRPr="00091388">
        <w:rPr>
          <w:lang w:val="et-EE"/>
        </w:rPr>
        <w:t xml:space="preserve"> KMH (sh selle raames </w:t>
      </w:r>
      <w:r w:rsidR="00B45191" w:rsidRPr="00091388">
        <w:rPr>
          <w:lang w:val="et-EE"/>
        </w:rPr>
        <w:t xml:space="preserve">tehtud </w:t>
      </w:r>
      <w:r w:rsidRPr="00091388">
        <w:rPr>
          <w:lang w:val="et-EE"/>
        </w:rPr>
        <w:t>uuringu</w:t>
      </w:r>
      <w:r w:rsidR="00B45191" w:rsidRPr="00091388">
        <w:rPr>
          <w:lang w:val="et-EE"/>
        </w:rPr>
        <w:t>d</w:t>
      </w:r>
      <w:r w:rsidRPr="00091388">
        <w:rPr>
          <w:lang w:val="et-EE"/>
        </w:rPr>
        <w:t xml:space="preserve">, mis võivad praktikas olla väga ajamahukad) tulemusi </w:t>
      </w:r>
      <w:r w:rsidR="00000472" w:rsidRPr="00091388">
        <w:rPr>
          <w:lang w:val="et-EE"/>
        </w:rPr>
        <w:t>saab</w:t>
      </w:r>
      <w:r w:rsidRPr="00091388">
        <w:rPr>
          <w:lang w:val="et-EE"/>
        </w:rPr>
        <w:t xml:space="preserve"> kasutada näiteks planeeringu koostamise menetluses, mis omakorda aitab seda menetlust kiirendada.</w:t>
      </w:r>
    </w:p>
    <w:p w14:paraId="7973C573" w14:textId="77777777" w:rsidR="001B4AF3" w:rsidRPr="00091388" w:rsidRDefault="001B4AF3" w:rsidP="0085620E">
      <w:pPr>
        <w:pStyle w:val="Laad1"/>
        <w:spacing w:before="0"/>
      </w:pPr>
    </w:p>
    <w:p w14:paraId="3D493B09" w14:textId="07EBBB0E" w:rsidR="00756882" w:rsidRPr="00091388" w:rsidRDefault="00692995" w:rsidP="0085620E">
      <w:pPr>
        <w:pStyle w:val="Laad1"/>
        <w:spacing w:before="0"/>
      </w:pPr>
      <w:bookmarkStart w:id="7" w:name="_Toc228174901"/>
      <w:r w:rsidRPr="00091388">
        <w:t>3. Eelnõu sisu ja võrdlev analüüs</w:t>
      </w:r>
      <w:bookmarkEnd w:id="7"/>
    </w:p>
    <w:p w14:paraId="3D61F74C" w14:textId="77777777" w:rsidR="00756882" w:rsidRPr="00091388" w:rsidRDefault="00756882" w:rsidP="0085620E">
      <w:pPr>
        <w:ind w:right="-283"/>
        <w:rPr>
          <w:rFonts w:cs="Times New Roman"/>
          <w:b/>
          <w:szCs w:val="24"/>
          <w:lang w:val="et-EE"/>
        </w:rPr>
      </w:pPr>
    </w:p>
    <w:p w14:paraId="0BA9C64C" w14:textId="5048E7EE" w:rsidR="00C37AA2" w:rsidRPr="00091388" w:rsidRDefault="00AB7054" w:rsidP="0085620E">
      <w:pPr>
        <w:ind w:right="-283"/>
        <w:jc w:val="both"/>
        <w:rPr>
          <w:rFonts w:cs="Times New Roman"/>
          <w:lang w:val="et-EE"/>
        </w:rPr>
      </w:pPr>
      <w:r w:rsidRPr="00091388">
        <w:rPr>
          <w:rFonts w:cs="Times New Roman"/>
          <w:lang w:val="et-EE"/>
        </w:rPr>
        <w:t xml:space="preserve">Eelnõu koosneb </w:t>
      </w:r>
      <w:r w:rsidR="005136F9">
        <w:rPr>
          <w:rFonts w:cs="Times New Roman"/>
          <w:lang w:val="et-EE"/>
        </w:rPr>
        <w:t>viiest</w:t>
      </w:r>
      <w:r w:rsidR="008910F6" w:rsidRPr="00091388">
        <w:rPr>
          <w:rFonts w:cs="Times New Roman"/>
          <w:lang w:val="et-EE"/>
        </w:rPr>
        <w:t xml:space="preserve"> </w:t>
      </w:r>
      <w:r w:rsidR="002778B6" w:rsidRPr="00091388">
        <w:rPr>
          <w:rFonts w:cs="Times New Roman"/>
          <w:lang w:val="et-EE"/>
        </w:rPr>
        <w:t>paragrahvist</w:t>
      </w:r>
      <w:r w:rsidRPr="00091388">
        <w:rPr>
          <w:rFonts w:cs="Times New Roman"/>
          <w:lang w:val="et-EE"/>
        </w:rPr>
        <w:t xml:space="preserve">. Eelnõu §‑ga 1 </w:t>
      </w:r>
      <w:r w:rsidR="005877B1" w:rsidRPr="00091388">
        <w:rPr>
          <w:rFonts w:cs="Times New Roman"/>
          <w:lang w:val="et-EE"/>
        </w:rPr>
        <w:t>muudetakse planeerimisseadust (</w:t>
      </w:r>
      <w:r w:rsidR="005877B1" w:rsidRPr="00091388">
        <w:rPr>
          <w:rFonts w:cs="Times New Roman"/>
          <w:i/>
          <w:iCs/>
          <w:lang w:val="et-EE"/>
        </w:rPr>
        <w:t>PlanS</w:t>
      </w:r>
      <w:r w:rsidR="005877B1" w:rsidRPr="00091388">
        <w:rPr>
          <w:rFonts w:cs="Times New Roman"/>
          <w:lang w:val="et-EE"/>
        </w:rPr>
        <w:t>),</w:t>
      </w:r>
      <w:r w:rsidR="00903DE0" w:rsidRPr="00091388">
        <w:rPr>
          <w:rFonts w:cs="Times New Roman"/>
          <w:lang w:val="et-EE"/>
        </w:rPr>
        <w:t xml:space="preserve"> </w:t>
      </w:r>
      <w:r w:rsidR="005877B1" w:rsidRPr="00091388">
        <w:rPr>
          <w:rFonts w:cs="Times New Roman"/>
          <w:lang w:val="et-EE"/>
        </w:rPr>
        <w:t xml:space="preserve">§-ga 2 </w:t>
      </w:r>
      <w:r w:rsidRPr="00091388">
        <w:rPr>
          <w:rFonts w:cs="Times New Roman"/>
          <w:lang w:val="et-EE"/>
        </w:rPr>
        <w:t>muudetakse ehitusseadustikku</w:t>
      </w:r>
      <w:r w:rsidR="009D4321" w:rsidRPr="00091388">
        <w:rPr>
          <w:rFonts w:cs="Times New Roman"/>
          <w:lang w:val="et-EE"/>
        </w:rPr>
        <w:t xml:space="preserve"> (</w:t>
      </w:r>
      <w:proofErr w:type="spellStart"/>
      <w:r w:rsidR="009D4321" w:rsidRPr="00091388">
        <w:rPr>
          <w:rFonts w:cs="Times New Roman"/>
          <w:i/>
          <w:iCs/>
          <w:lang w:val="et-EE"/>
        </w:rPr>
        <w:t>EhS</w:t>
      </w:r>
      <w:proofErr w:type="spellEnd"/>
      <w:r w:rsidR="009D4321" w:rsidRPr="00091388">
        <w:rPr>
          <w:rFonts w:cs="Times New Roman"/>
          <w:lang w:val="et-EE"/>
        </w:rPr>
        <w:t>)</w:t>
      </w:r>
      <w:r w:rsidRPr="00091388">
        <w:rPr>
          <w:rFonts w:cs="Times New Roman"/>
          <w:lang w:val="et-EE"/>
        </w:rPr>
        <w:t>, §‑ga 3 muudetakse</w:t>
      </w:r>
      <w:r w:rsidR="005136F9">
        <w:rPr>
          <w:rFonts w:cs="Times New Roman"/>
          <w:lang w:val="et-EE"/>
        </w:rPr>
        <w:t xml:space="preserve"> ehitusseadustiku ja planeerimisseaduse rakendamise seadust (</w:t>
      </w:r>
      <w:proofErr w:type="spellStart"/>
      <w:r w:rsidR="005136F9">
        <w:rPr>
          <w:rFonts w:cs="Times New Roman"/>
          <w:i/>
          <w:iCs/>
          <w:lang w:val="et-EE"/>
        </w:rPr>
        <w:t>EhSRS</w:t>
      </w:r>
      <w:proofErr w:type="spellEnd"/>
      <w:r w:rsidR="005136F9">
        <w:rPr>
          <w:rFonts w:cs="Times New Roman"/>
          <w:lang w:val="et-EE"/>
        </w:rPr>
        <w:t>), §-ga 4</w:t>
      </w:r>
      <w:r w:rsidRPr="00091388">
        <w:rPr>
          <w:rFonts w:cs="Times New Roman"/>
          <w:lang w:val="et-EE"/>
        </w:rPr>
        <w:t xml:space="preserve"> keskkonnamõju hindamise ja keskkonnajuhtimissüsteemi seadust</w:t>
      </w:r>
      <w:r w:rsidR="00031D57" w:rsidRPr="00091388">
        <w:rPr>
          <w:rFonts w:cs="Times New Roman"/>
          <w:lang w:val="et-EE"/>
        </w:rPr>
        <w:t xml:space="preserve"> (</w:t>
      </w:r>
      <w:proofErr w:type="spellStart"/>
      <w:r w:rsidR="00BC23CB" w:rsidRPr="00091388">
        <w:rPr>
          <w:rFonts w:cs="Times New Roman"/>
          <w:i/>
          <w:iCs/>
          <w:lang w:val="et-EE"/>
        </w:rPr>
        <w:t>KeHJS</w:t>
      </w:r>
      <w:proofErr w:type="spellEnd"/>
      <w:r w:rsidR="00031D57" w:rsidRPr="00091388">
        <w:rPr>
          <w:rFonts w:cs="Times New Roman"/>
          <w:lang w:val="et-EE"/>
        </w:rPr>
        <w:t>)</w:t>
      </w:r>
      <w:r w:rsidR="008910F6" w:rsidRPr="00091388">
        <w:rPr>
          <w:rFonts w:cs="Times New Roman"/>
          <w:lang w:val="et-EE"/>
        </w:rPr>
        <w:t xml:space="preserve"> ning</w:t>
      </w:r>
      <w:r w:rsidRPr="00091388">
        <w:rPr>
          <w:rFonts w:cs="Times New Roman"/>
          <w:lang w:val="et-EE"/>
        </w:rPr>
        <w:t xml:space="preserve"> §‑ga </w:t>
      </w:r>
      <w:r w:rsidR="005136F9">
        <w:rPr>
          <w:rFonts w:cs="Times New Roman"/>
          <w:lang w:val="et-EE"/>
        </w:rPr>
        <w:t>5</w:t>
      </w:r>
      <w:r w:rsidRPr="00091388">
        <w:rPr>
          <w:rFonts w:cs="Times New Roman"/>
          <w:lang w:val="et-EE"/>
        </w:rPr>
        <w:t xml:space="preserve"> muudetakse keskkonnaseadustiku üldosa seadust</w:t>
      </w:r>
      <w:r w:rsidR="00BC23CB" w:rsidRPr="00091388">
        <w:rPr>
          <w:rFonts w:cs="Times New Roman"/>
          <w:lang w:val="et-EE"/>
        </w:rPr>
        <w:t xml:space="preserve"> (</w:t>
      </w:r>
      <w:proofErr w:type="spellStart"/>
      <w:r w:rsidR="00BC23CB" w:rsidRPr="00091388">
        <w:rPr>
          <w:rFonts w:cs="Times New Roman"/>
          <w:i/>
          <w:iCs/>
          <w:lang w:val="et-EE"/>
        </w:rPr>
        <w:t>KeÜS</w:t>
      </w:r>
      <w:proofErr w:type="spellEnd"/>
      <w:r w:rsidR="00BC23CB" w:rsidRPr="00091388">
        <w:rPr>
          <w:rFonts w:cs="Times New Roman"/>
          <w:lang w:val="et-EE"/>
        </w:rPr>
        <w:t>)</w:t>
      </w:r>
      <w:r w:rsidRPr="00091388">
        <w:rPr>
          <w:rFonts w:cs="Times New Roman"/>
          <w:lang w:val="et-EE"/>
        </w:rPr>
        <w:t>.</w:t>
      </w:r>
    </w:p>
    <w:p w14:paraId="37F01A46" w14:textId="77777777" w:rsidR="00756882" w:rsidRPr="00091388" w:rsidRDefault="00756882" w:rsidP="0085620E">
      <w:pPr>
        <w:ind w:right="-283"/>
        <w:jc w:val="both"/>
        <w:rPr>
          <w:rFonts w:cs="Times New Roman"/>
          <w:b/>
          <w:szCs w:val="24"/>
          <w:lang w:val="et-EE"/>
        </w:rPr>
      </w:pPr>
    </w:p>
    <w:p w14:paraId="5BC677C5" w14:textId="7A4958EA" w:rsidR="00646092" w:rsidRPr="00091388" w:rsidRDefault="00646092" w:rsidP="0085620E">
      <w:pPr>
        <w:pStyle w:val="Laad2"/>
        <w:spacing w:before="0"/>
        <w:rPr>
          <w:b w:val="0"/>
        </w:rPr>
      </w:pPr>
      <w:bookmarkStart w:id="8" w:name="_Toc228174902"/>
      <w:r w:rsidRPr="00091388">
        <w:t xml:space="preserve">Eelnõu </w:t>
      </w:r>
      <w:r w:rsidR="00BE3524" w:rsidRPr="00091388">
        <w:t>§</w:t>
      </w:r>
      <w:r w:rsidRPr="00091388">
        <w:t xml:space="preserve"> </w:t>
      </w:r>
      <w:r w:rsidR="000262C6" w:rsidRPr="00091388">
        <w:t>1</w:t>
      </w:r>
      <w:r w:rsidRPr="00091388">
        <w:t>. Planeerimisseaduse muutmine</w:t>
      </w:r>
      <w:bookmarkEnd w:id="8"/>
    </w:p>
    <w:p w14:paraId="1E542210" w14:textId="77777777" w:rsidR="007D00CE" w:rsidRPr="00091388" w:rsidRDefault="007D00CE" w:rsidP="0085620E">
      <w:pPr>
        <w:ind w:right="-283"/>
        <w:jc w:val="both"/>
        <w:rPr>
          <w:rFonts w:cs="Times New Roman"/>
          <w:b/>
          <w:bCs/>
          <w:szCs w:val="24"/>
          <w:lang w:val="et-EE"/>
        </w:rPr>
      </w:pPr>
    </w:p>
    <w:p w14:paraId="715EC174" w14:textId="0901FF08" w:rsidR="00CC5609" w:rsidRPr="00091388" w:rsidRDefault="00646092" w:rsidP="0085620E">
      <w:pPr>
        <w:ind w:right="-283"/>
        <w:jc w:val="both"/>
        <w:rPr>
          <w:rFonts w:cs="Times New Roman"/>
          <w:lang w:val="et-EE"/>
        </w:rPr>
      </w:pPr>
      <w:r w:rsidRPr="00091388">
        <w:rPr>
          <w:rFonts w:cs="Times New Roman"/>
          <w:b/>
          <w:bCs/>
          <w:u w:val="single"/>
          <w:lang w:val="et-EE"/>
        </w:rPr>
        <w:t xml:space="preserve">Eelnõu § </w:t>
      </w:r>
      <w:r w:rsidR="00A64FC8" w:rsidRPr="00091388">
        <w:rPr>
          <w:rFonts w:cs="Times New Roman"/>
          <w:b/>
          <w:bCs/>
          <w:u w:val="single"/>
          <w:lang w:val="et-EE"/>
        </w:rPr>
        <w:t>1</w:t>
      </w:r>
      <w:r w:rsidRPr="00091388">
        <w:rPr>
          <w:rFonts w:cs="Times New Roman"/>
          <w:b/>
          <w:bCs/>
          <w:u w:val="single"/>
          <w:lang w:val="et-EE"/>
        </w:rPr>
        <w:t xml:space="preserve"> punktiga </w:t>
      </w:r>
      <w:r w:rsidR="00CA6352" w:rsidRPr="00091388">
        <w:rPr>
          <w:rFonts w:cs="Times New Roman"/>
          <w:b/>
          <w:bCs/>
          <w:u w:val="single"/>
          <w:lang w:val="et-EE"/>
        </w:rPr>
        <w:t>1</w:t>
      </w:r>
      <w:r w:rsidR="00CA6352" w:rsidRPr="00091388">
        <w:rPr>
          <w:rFonts w:cs="Times New Roman"/>
          <w:b/>
          <w:bCs/>
          <w:lang w:val="et-EE"/>
        </w:rPr>
        <w:t xml:space="preserve"> </w:t>
      </w:r>
      <w:r w:rsidRPr="00091388">
        <w:rPr>
          <w:rFonts w:cs="Times New Roman"/>
          <w:lang w:val="et-EE"/>
        </w:rPr>
        <w:t>täiendatakse</w:t>
      </w:r>
      <w:r w:rsidR="00DC6ED8" w:rsidRPr="00091388">
        <w:rPr>
          <w:rFonts w:cs="Times New Roman"/>
          <w:lang w:val="et-EE"/>
        </w:rPr>
        <w:t xml:space="preserve"> PlanS</w:t>
      </w:r>
      <w:r w:rsidRPr="00091388">
        <w:rPr>
          <w:rFonts w:cs="Times New Roman"/>
          <w:lang w:val="et-EE"/>
        </w:rPr>
        <w:t xml:space="preserve"> </w:t>
      </w:r>
      <w:r w:rsidR="00AC598F" w:rsidRPr="00091388">
        <w:rPr>
          <w:rFonts w:cs="Times New Roman"/>
          <w:lang w:val="et-EE"/>
        </w:rPr>
        <w:t>§</w:t>
      </w:r>
      <w:r w:rsidR="002D5EA5" w:rsidRPr="00091388">
        <w:rPr>
          <w:rFonts w:cs="Times New Roman"/>
          <w:lang w:val="et-EE"/>
        </w:rPr>
        <w:t>-i</w:t>
      </w:r>
      <w:r w:rsidRPr="00091388">
        <w:rPr>
          <w:rFonts w:cs="Times New Roman"/>
          <w:lang w:val="et-EE"/>
        </w:rPr>
        <w:t xml:space="preserve"> 4 lõi</w:t>
      </w:r>
      <w:r w:rsidR="00FF73ED" w:rsidRPr="00091388">
        <w:rPr>
          <w:rFonts w:cs="Times New Roman"/>
          <w:lang w:val="et-EE"/>
        </w:rPr>
        <w:t>kega</w:t>
      </w:r>
      <w:r w:rsidRPr="00091388">
        <w:rPr>
          <w:rFonts w:cs="Times New Roman"/>
          <w:lang w:val="et-EE"/>
        </w:rPr>
        <w:t xml:space="preserve"> 3</w:t>
      </w:r>
      <w:r w:rsidRPr="00091388">
        <w:rPr>
          <w:rFonts w:cs="Times New Roman"/>
          <w:vertAlign w:val="superscript"/>
          <w:lang w:val="et-EE"/>
        </w:rPr>
        <w:t>1</w:t>
      </w:r>
      <w:r w:rsidRPr="00091388">
        <w:rPr>
          <w:rFonts w:cs="Times New Roman"/>
          <w:lang w:val="et-EE"/>
        </w:rPr>
        <w:t xml:space="preserve">, millega määratakse </w:t>
      </w:r>
      <w:r w:rsidR="00CD4F25" w:rsidRPr="00091388">
        <w:rPr>
          <w:rFonts w:cs="Times New Roman"/>
          <w:lang w:val="et-EE"/>
        </w:rPr>
        <w:t>MKM</w:t>
      </w:r>
      <w:r w:rsidRPr="00091388">
        <w:rPr>
          <w:rFonts w:cs="Times New Roman"/>
          <w:lang w:val="et-EE"/>
        </w:rPr>
        <w:t xml:space="preserve"> täitma ÜKP ülesandeid strateegiliselt olulise ehitise menetlustes.</w:t>
      </w:r>
    </w:p>
    <w:p w14:paraId="58B42240" w14:textId="77777777" w:rsidR="00CC5609" w:rsidRPr="00091388" w:rsidRDefault="00CC5609" w:rsidP="0085620E">
      <w:pPr>
        <w:ind w:right="-283"/>
        <w:jc w:val="both"/>
        <w:rPr>
          <w:rFonts w:cs="Times New Roman"/>
          <w:szCs w:val="24"/>
          <w:lang w:val="et-EE"/>
        </w:rPr>
      </w:pPr>
    </w:p>
    <w:p w14:paraId="384A07D1" w14:textId="44FD7F62" w:rsidR="00646092" w:rsidRPr="00091388" w:rsidRDefault="00646092" w:rsidP="0085620E">
      <w:pPr>
        <w:ind w:right="-283"/>
        <w:jc w:val="both"/>
        <w:rPr>
          <w:lang w:val="et-EE"/>
        </w:rPr>
      </w:pPr>
      <w:r w:rsidRPr="00091388">
        <w:rPr>
          <w:rFonts w:cs="Times New Roman"/>
          <w:lang w:val="et-EE"/>
        </w:rPr>
        <w:t xml:space="preserve">ÜKP roll hõlmab nii </w:t>
      </w:r>
      <w:proofErr w:type="spellStart"/>
      <w:r w:rsidR="00CB471F" w:rsidRPr="00091388">
        <w:rPr>
          <w:rFonts w:cs="Times New Roman"/>
          <w:lang w:val="et-EE"/>
        </w:rPr>
        <w:t>PlanS</w:t>
      </w:r>
      <w:r w:rsidR="002074CA" w:rsidRPr="00091388">
        <w:rPr>
          <w:rFonts w:cs="Times New Roman"/>
          <w:lang w:val="et-EE"/>
        </w:rPr>
        <w:t>-i</w:t>
      </w:r>
      <w:proofErr w:type="spellEnd"/>
      <w:r w:rsidRPr="00091388">
        <w:rPr>
          <w:rFonts w:cs="Times New Roman"/>
          <w:lang w:val="et-EE"/>
        </w:rPr>
        <w:t xml:space="preserve"> </w:t>
      </w:r>
      <w:r w:rsidR="001D69DA" w:rsidRPr="00091388">
        <w:rPr>
          <w:rFonts w:cs="Times New Roman"/>
          <w:lang w:val="et-EE"/>
        </w:rPr>
        <w:t>riigi eriplaneeringu (</w:t>
      </w:r>
      <w:r w:rsidR="00CA794B" w:rsidRPr="00091388">
        <w:rPr>
          <w:rFonts w:cs="Times New Roman"/>
          <w:i/>
          <w:iCs/>
          <w:lang w:val="et-EE"/>
        </w:rPr>
        <w:t>REP</w:t>
      </w:r>
      <w:r w:rsidR="001D69DA" w:rsidRPr="00091388">
        <w:rPr>
          <w:rFonts w:cs="Times New Roman"/>
          <w:lang w:val="et-EE"/>
        </w:rPr>
        <w:t>)</w:t>
      </w:r>
      <w:r w:rsidRPr="00091388">
        <w:rPr>
          <w:rFonts w:cs="Times New Roman"/>
          <w:lang w:val="et-EE"/>
        </w:rPr>
        <w:t xml:space="preserve"> raamistikku kui ka </w:t>
      </w:r>
      <w:proofErr w:type="spellStart"/>
      <w:r w:rsidR="006304C5" w:rsidRPr="00091388">
        <w:rPr>
          <w:rFonts w:cs="Times New Roman"/>
          <w:lang w:val="et-EE"/>
        </w:rPr>
        <w:t>EhS</w:t>
      </w:r>
      <w:proofErr w:type="spellEnd"/>
      <w:r w:rsidRPr="00091388">
        <w:rPr>
          <w:rFonts w:cs="Times New Roman"/>
          <w:lang w:val="et-EE"/>
        </w:rPr>
        <w:t xml:space="preserve"> peatüki 13</w:t>
      </w:r>
      <w:r w:rsidR="00431B64" w:rsidRPr="00091388">
        <w:rPr>
          <w:rFonts w:cs="Times New Roman"/>
          <w:vertAlign w:val="superscript"/>
          <w:lang w:val="et-EE"/>
        </w:rPr>
        <w:t>1</w:t>
      </w:r>
      <w:r w:rsidRPr="00091388">
        <w:rPr>
          <w:rFonts w:cs="Times New Roman"/>
          <w:lang w:val="et-EE"/>
        </w:rPr>
        <w:t xml:space="preserve"> strateegilise</w:t>
      </w:r>
      <w:r w:rsidR="006036DB" w:rsidRPr="00091388">
        <w:rPr>
          <w:rFonts w:cs="Times New Roman"/>
          <w:lang w:val="et-EE"/>
        </w:rPr>
        <w:t xml:space="preserve">lt olulise ehitise </w:t>
      </w:r>
      <w:r w:rsidR="00847605" w:rsidRPr="00091388">
        <w:rPr>
          <w:rFonts w:cs="Times New Roman"/>
          <w:lang w:val="et-EE"/>
        </w:rPr>
        <w:t>PT-de</w:t>
      </w:r>
      <w:r w:rsidRPr="00091388">
        <w:rPr>
          <w:rFonts w:cs="Times New Roman"/>
          <w:lang w:val="et-EE"/>
        </w:rPr>
        <w:t xml:space="preserve"> menetlus</w:t>
      </w:r>
      <w:r w:rsidR="006036DB" w:rsidRPr="00091388">
        <w:rPr>
          <w:rFonts w:cs="Times New Roman"/>
          <w:lang w:val="et-EE"/>
        </w:rPr>
        <w:t>t</w:t>
      </w:r>
      <w:r w:rsidRPr="00091388">
        <w:rPr>
          <w:lang w:val="et-EE"/>
        </w:rPr>
        <w:t>.</w:t>
      </w:r>
      <w:r w:rsidR="00E45A80" w:rsidRPr="00091388">
        <w:rPr>
          <w:lang w:val="et-EE"/>
        </w:rPr>
        <w:t xml:space="preserve"> </w:t>
      </w:r>
      <w:r w:rsidR="007137CA" w:rsidRPr="00091388">
        <w:rPr>
          <w:lang w:val="et-EE"/>
        </w:rPr>
        <w:t>Peamine põhimõte seisneb selles, et ettevõtjal on üks keskne kontaktpunkt, mille kaudu saab kogu vajaliku teabe</w:t>
      </w:r>
      <w:r w:rsidRPr="00091388">
        <w:rPr>
          <w:lang w:val="et-EE"/>
        </w:rPr>
        <w:t xml:space="preserve">. Seetõttu </w:t>
      </w:r>
      <w:r w:rsidR="003664F4" w:rsidRPr="00091388">
        <w:rPr>
          <w:lang w:val="et-EE"/>
        </w:rPr>
        <w:t>määratakse eelnõuga</w:t>
      </w:r>
      <w:r w:rsidRPr="00091388">
        <w:rPr>
          <w:lang w:val="et-EE"/>
        </w:rPr>
        <w:t xml:space="preserve"> sama ÜKP kõigi strateegiliste investeeringute jaoks</w:t>
      </w:r>
      <w:r w:rsidR="003664F4" w:rsidRPr="00091388">
        <w:rPr>
          <w:lang w:val="et-EE"/>
        </w:rPr>
        <w:t>, s</w:t>
      </w:r>
      <w:r w:rsidR="007137CA" w:rsidRPr="00091388">
        <w:rPr>
          <w:lang w:val="et-EE"/>
        </w:rPr>
        <w:t>ealhulgas</w:t>
      </w:r>
      <w:r w:rsidR="003664F4" w:rsidRPr="00091388">
        <w:rPr>
          <w:lang w:val="et-EE"/>
        </w:rPr>
        <w:t xml:space="preserve"> </w:t>
      </w:r>
      <w:r w:rsidR="7CF87379" w:rsidRPr="00091388">
        <w:rPr>
          <w:lang w:val="et-EE"/>
        </w:rPr>
        <w:t>nõustab</w:t>
      </w:r>
      <w:r w:rsidR="3055B804" w:rsidRPr="00091388">
        <w:rPr>
          <w:lang w:val="et-EE"/>
        </w:rPr>
        <w:t xml:space="preserve"> </w:t>
      </w:r>
      <w:r w:rsidR="008A4163" w:rsidRPr="00091388">
        <w:rPr>
          <w:lang w:val="et-EE"/>
        </w:rPr>
        <w:t>ÜKP</w:t>
      </w:r>
      <w:r w:rsidR="00F043EF" w:rsidRPr="00091388">
        <w:rPr>
          <w:lang w:val="et-EE"/>
        </w:rPr>
        <w:t xml:space="preserve"> strateegiliselt olulise ehitise</w:t>
      </w:r>
      <w:r w:rsidR="008A4163" w:rsidRPr="00091388">
        <w:rPr>
          <w:lang w:val="et-EE"/>
        </w:rPr>
        <w:t xml:space="preserve"> </w:t>
      </w:r>
      <w:r w:rsidR="00E858FC" w:rsidRPr="00091388">
        <w:rPr>
          <w:lang w:val="et-EE"/>
        </w:rPr>
        <w:t xml:space="preserve">teavitus- või loamenetlusi </w:t>
      </w:r>
      <w:proofErr w:type="spellStart"/>
      <w:r w:rsidR="00E858FC" w:rsidRPr="00091388">
        <w:rPr>
          <w:lang w:val="et-EE"/>
        </w:rPr>
        <w:t>EhS</w:t>
      </w:r>
      <w:r w:rsidR="003479FF" w:rsidRPr="00091388">
        <w:rPr>
          <w:lang w:val="et-EE"/>
        </w:rPr>
        <w:t>-i</w:t>
      </w:r>
      <w:proofErr w:type="spellEnd"/>
      <w:r w:rsidR="00E858FC" w:rsidRPr="00091388">
        <w:rPr>
          <w:lang w:val="et-EE"/>
        </w:rPr>
        <w:t xml:space="preserve"> alusel</w:t>
      </w:r>
      <w:r w:rsidR="13EBFF79" w:rsidRPr="00091388">
        <w:rPr>
          <w:lang w:val="et-EE"/>
        </w:rPr>
        <w:t xml:space="preserve"> ja on kaasatud </w:t>
      </w:r>
      <w:proofErr w:type="spellStart"/>
      <w:r w:rsidR="13EBFF79" w:rsidRPr="00091388">
        <w:rPr>
          <w:lang w:val="et-EE"/>
        </w:rPr>
        <w:t>kooskõlastajana</w:t>
      </w:r>
      <w:proofErr w:type="spellEnd"/>
      <w:r w:rsidR="13EBFF79" w:rsidRPr="00091388">
        <w:rPr>
          <w:lang w:val="et-EE"/>
        </w:rPr>
        <w:t xml:space="preserve"> menetlustesse</w:t>
      </w:r>
      <w:r w:rsidRPr="00091388">
        <w:rPr>
          <w:lang w:val="et-EE"/>
        </w:rPr>
        <w:t>.</w:t>
      </w:r>
    </w:p>
    <w:p w14:paraId="5BEFBF61" w14:textId="77777777" w:rsidR="0076661F" w:rsidRPr="00091388" w:rsidRDefault="0076661F" w:rsidP="0085620E">
      <w:pPr>
        <w:pStyle w:val="SLONormal"/>
        <w:spacing w:before="0" w:after="0"/>
        <w:ind w:right="-283"/>
        <w:rPr>
          <w:lang w:val="et-EE"/>
        </w:rPr>
      </w:pPr>
    </w:p>
    <w:p w14:paraId="0B1AB4F8" w14:textId="5A04BD39" w:rsidR="00646092" w:rsidRPr="00091388" w:rsidRDefault="00646092" w:rsidP="0085620E">
      <w:pPr>
        <w:pStyle w:val="SLONormal"/>
        <w:spacing w:before="0" w:after="0"/>
        <w:ind w:right="-283"/>
        <w:rPr>
          <w:lang w:val="et-EE"/>
        </w:rPr>
      </w:pPr>
      <w:r w:rsidRPr="00091388">
        <w:rPr>
          <w:lang w:val="et-EE"/>
        </w:rPr>
        <w:lastRenderedPageBreak/>
        <w:t>MKM-</w:t>
      </w:r>
      <w:proofErr w:type="spellStart"/>
      <w:r w:rsidR="31C4E6CB" w:rsidRPr="00091388">
        <w:rPr>
          <w:lang w:val="et-EE"/>
        </w:rPr>
        <w:t>i</w:t>
      </w:r>
      <w:r w:rsidRPr="00091388">
        <w:rPr>
          <w:lang w:val="et-EE"/>
        </w:rPr>
        <w:t>l</w:t>
      </w:r>
      <w:proofErr w:type="spellEnd"/>
      <w:r w:rsidRPr="00091388">
        <w:rPr>
          <w:lang w:val="et-EE"/>
        </w:rPr>
        <w:t xml:space="preserve"> on juba </w:t>
      </w:r>
      <w:r w:rsidR="0011274B" w:rsidRPr="00091388">
        <w:rPr>
          <w:lang w:val="et-EE"/>
        </w:rPr>
        <w:t>praegu</w:t>
      </w:r>
      <w:r w:rsidRPr="00091388">
        <w:rPr>
          <w:lang w:val="et-EE"/>
        </w:rPr>
        <w:t xml:space="preserve"> NZIA ÜKP roll</w:t>
      </w:r>
      <w:r w:rsidR="001145E8" w:rsidRPr="00091388">
        <w:rPr>
          <w:rStyle w:val="Allmrkuseviide"/>
          <w:lang w:val="et-EE"/>
        </w:rPr>
        <w:footnoteReference w:id="9"/>
      </w:r>
      <w:r w:rsidR="001145E8" w:rsidRPr="00091388">
        <w:rPr>
          <w:lang w:val="et-EE"/>
        </w:rPr>
        <w:t>. S</w:t>
      </w:r>
      <w:r w:rsidRPr="00091388">
        <w:rPr>
          <w:lang w:val="et-EE"/>
        </w:rPr>
        <w:t>uur osa strateegilisi investeeringuid on majanduspoliitika kavandamise ja elluviimise osa, mis on VVS</w:t>
      </w:r>
      <w:r w:rsidR="00EB7E70" w:rsidRPr="00091388">
        <w:rPr>
          <w:lang w:val="et-EE"/>
        </w:rPr>
        <w:t>-i</w:t>
      </w:r>
      <w:r w:rsidR="00246FCB" w:rsidRPr="00091388">
        <w:rPr>
          <w:rStyle w:val="Allmrkuseviide"/>
          <w:lang w:val="et-EE"/>
        </w:rPr>
        <w:footnoteReference w:id="10"/>
      </w:r>
      <w:r w:rsidRPr="00091388">
        <w:rPr>
          <w:lang w:val="et-EE"/>
        </w:rPr>
        <w:t xml:space="preserve"> järgi MKM-i valdkond.</w:t>
      </w:r>
      <w:r w:rsidR="0084455D" w:rsidRPr="00091388">
        <w:rPr>
          <w:lang w:val="et-EE"/>
        </w:rPr>
        <w:t xml:space="preserve"> </w:t>
      </w:r>
      <w:r w:rsidR="00615DA3" w:rsidRPr="00091388">
        <w:rPr>
          <w:lang w:val="et-EE"/>
        </w:rPr>
        <w:t>Lisaks, m</w:t>
      </w:r>
      <w:r w:rsidRPr="00091388">
        <w:rPr>
          <w:lang w:val="et-EE"/>
        </w:rPr>
        <w:t xml:space="preserve">inisteeriumil on </w:t>
      </w:r>
      <w:r w:rsidR="00441E13" w:rsidRPr="00091388">
        <w:rPr>
          <w:lang w:val="et-EE"/>
        </w:rPr>
        <w:t xml:space="preserve">oma </w:t>
      </w:r>
      <w:r w:rsidRPr="00091388">
        <w:rPr>
          <w:lang w:val="et-EE"/>
        </w:rPr>
        <w:t>positsiooni</w:t>
      </w:r>
      <w:r w:rsidR="00441E13" w:rsidRPr="00091388">
        <w:rPr>
          <w:lang w:val="et-EE"/>
        </w:rPr>
        <w:t xml:space="preserve"> tõttu </w:t>
      </w:r>
      <w:r w:rsidRPr="00091388">
        <w:rPr>
          <w:lang w:val="et-EE"/>
        </w:rPr>
        <w:t xml:space="preserve">lihtsam </w:t>
      </w:r>
      <w:r w:rsidR="00441E13" w:rsidRPr="00091388">
        <w:rPr>
          <w:lang w:val="et-EE"/>
        </w:rPr>
        <w:t xml:space="preserve">end </w:t>
      </w:r>
      <w:proofErr w:type="spellStart"/>
      <w:r w:rsidRPr="00091388">
        <w:rPr>
          <w:lang w:val="et-EE"/>
        </w:rPr>
        <w:t>valdkondadeüleselt</w:t>
      </w:r>
      <w:proofErr w:type="spellEnd"/>
      <w:r w:rsidRPr="00091388">
        <w:rPr>
          <w:lang w:val="et-EE"/>
        </w:rPr>
        <w:t xml:space="preserve"> kehtestada</w:t>
      </w:r>
      <w:r w:rsidR="00615DA3" w:rsidRPr="00091388">
        <w:rPr>
          <w:lang w:val="et-EE"/>
        </w:rPr>
        <w:t xml:space="preserve"> ja tagada </w:t>
      </w:r>
      <w:r w:rsidR="00CC4669" w:rsidRPr="00091388">
        <w:rPr>
          <w:lang w:val="et-EE"/>
        </w:rPr>
        <w:t>sellega menetluste efektiivsus</w:t>
      </w:r>
      <w:r w:rsidRPr="00091388">
        <w:rPr>
          <w:lang w:val="et-EE"/>
        </w:rPr>
        <w:t>.</w:t>
      </w:r>
    </w:p>
    <w:p w14:paraId="7A534AD7" w14:textId="77777777" w:rsidR="0076661F" w:rsidRPr="00091388" w:rsidRDefault="0076661F" w:rsidP="0085620E">
      <w:pPr>
        <w:pStyle w:val="SLONormal"/>
        <w:spacing w:before="0" w:after="0"/>
        <w:ind w:right="-283"/>
        <w:rPr>
          <w:lang w:val="et-EE"/>
        </w:rPr>
      </w:pPr>
    </w:p>
    <w:p w14:paraId="1E739019" w14:textId="7E29E6C5" w:rsidR="0076661F" w:rsidRPr="00091388" w:rsidRDefault="004C1966" w:rsidP="0085620E">
      <w:pPr>
        <w:pStyle w:val="SLONormal"/>
        <w:spacing w:before="0" w:after="0"/>
        <w:ind w:right="-283"/>
        <w:rPr>
          <w:lang w:val="et-EE"/>
        </w:rPr>
      </w:pPr>
      <w:r w:rsidRPr="00091388">
        <w:rPr>
          <w:lang w:val="et-EE"/>
        </w:rPr>
        <w:t>ÜKP</w:t>
      </w:r>
      <w:r w:rsidR="00646092" w:rsidRPr="00091388">
        <w:rPr>
          <w:lang w:val="et-EE"/>
        </w:rPr>
        <w:t xml:space="preserve"> roll hõlmab </w:t>
      </w:r>
      <w:proofErr w:type="spellStart"/>
      <w:r w:rsidR="00646092" w:rsidRPr="00091388">
        <w:rPr>
          <w:lang w:val="et-EE"/>
        </w:rPr>
        <w:t>EhS</w:t>
      </w:r>
      <w:r w:rsidR="003A177D" w:rsidRPr="00091388">
        <w:rPr>
          <w:lang w:val="et-EE"/>
        </w:rPr>
        <w:t>-i</w:t>
      </w:r>
      <w:proofErr w:type="spellEnd"/>
      <w:r w:rsidR="00646092" w:rsidRPr="00091388">
        <w:rPr>
          <w:lang w:val="et-EE"/>
        </w:rPr>
        <w:t xml:space="preserve"> strateegiliselt olulise ehitise </w:t>
      </w:r>
      <w:r w:rsidR="00556E71" w:rsidRPr="00091388">
        <w:rPr>
          <w:lang w:val="et-EE"/>
        </w:rPr>
        <w:t>PT-d</w:t>
      </w:r>
      <w:r w:rsidR="00E93F22" w:rsidRPr="00091388">
        <w:rPr>
          <w:lang w:val="et-EE"/>
        </w:rPr>
        <w:t>e</w:t>
      </w:r>
      <w:r w:rsidR="00646092" w:rsidRPr="00091388">
        <w:rPr>
          <w:lang w:val="et-EE"/>
        </w:rPr>
        <w:t xml:space="preserve"> ja REP detailse lahenduse menetluses </w:t>
      </w:r>
      <w:r w:rsidR="00441E13" w:rsidRPr="00091388">
        <w:rPr>
          <w:lang w:val="et-EE"/>
        </w:rPr>
        <w:t>peamiselt</w:t>
      </w:r>
      <w:r w:rsidR="00646092" w:rsidRPr="00091388">
        <w:rPr>
          <w:lang w:val="et-EE"/>
        </w:rPr>
        <w:t xml:space="preserve"> planeerimismenetluse tundmist</w:t>
      </w:r>
      <w:r w:rsidR="005B45A9" w:rsidRPr="00091388">
        <w:rPr>
          <w:lang w:val="et-EE"/>
        </w:rPr>
        <w:t xml:space="preserve">, </w:t>
      </w:r>
      <w:r w:rsidR="00646092" w:rsidRPr="00091388">
        <w:rPr>
          <w:lang w:val="et-EE"/>
        </w:rPr>
        <w:t>s</w:t>
      </w:r>
      <w:r w:rsidR="003A177D" w:rsidRPr="00091388">
        <w:rPr>
          <w:lang w:val="et-EE"/>
        </w:rPr>
        <w:t>ealhulgas</w:t>
      </w:r>
      <w:r w:rsidR="00646092" w:rsidRPr="00091388">
        <w:rPr>
          <w:lang w:val="et-EE"/>
        </w:rPr>
        <w:t xml:space="preserve"> asutuste</w:t>
      </w:r>
      <w:r w:rsidR="00C760F1" w:rsidRPr="00091388">
        <w:rPr>
          <w:lang w:val="et-EE"/>
        </w:rPr>
        <w:t xml:space="preserve"> </w:t>
      </w:r>
      <w:r w:rsidR="00646092" w:rsidRPr="00091388">
        <w:rPr>
          <w:lang w:val="et-EE"/>
        </w:rPr>
        <w:t>koostööd</w:t>
      </w:r>
      <w:r w:rsidR="00A55FBD" w:rsidRPr="00091388">
        <w:rPr>
          <w:lang w:val="et-EE"/>
        </w:rPr>
        <w:t xml:space="preserve">. </w:t>
      </w:r>
      <w:r w:rsidR="00441E13" w:rsidRPr="00091388">
        <w:rPr>
          <w:lang w:val="et-EE"/>
        </w:rPr>
        <w:t xml:space="preserve">Sedalaadi </w:t>
      </w:r>
      <w:r w:rsidR="00646092" w:rsidRPr="00091388">
        <w:rPr>
          <w:lang w:val="et-EE"/>
        </w:rPr>
        <w:t>ülesanded</w:t>
      </w:r>
      <w:r w:rsidR="00BA0607" w:rsidRPr="00091388">
        <w:rPr>
          <w:lang w:val="et-EE"/>
        </w:rPr>
        <w:t xml:space="preserve"> ning</w:t>
      </w:r>
      <w:r w:rsidR="00157FE8" w:rsidRPr="00091388">
        <w:rPr>
          <w:lang w:val="et-EE"/>
        </w:rPr>
        <w:t xml:space="preserve"> </w:t>
      </w:r>
      <w:r w:rsidR="00646092" w:rsidRPr="00091388">
        <w:rPr>
          <w:lang w:val="et-EE"/>
        </w:rPr>
        <w:t xml:space="preserve">vajalikud teadmised ja oskused </w:t>
      </w:r>
      <w:r w:rsidR="0049173D" w:rsidRPr="00091388">
        <w:rPr>
          <w:lang w:val="et-EE"/>
        </w:rPr>
        <w:t xml:space="preserve">on </w:t>
      </w:r>
      <w:r w:rsidR="00441E13" w:rsidRPr="00091388">
        <w:rPr>
          <w:lang w:val="et-EE"/>
        </w:rPr>
        <w:t xml:space="preserve">praegu </w:t>
      </w:r>
      <w:r w:rsidR="00646092" w:rsidRPr="00091388">
        <w:rPr>
          <w:lang w:val="et-EE"/>
        </w:rPr>
        <w:t>olemas eelkõige MKM-</w:t>
      </w:r>
      <w:proofErr w:type="spellStart"/>
      <w:r w:rsidR="4511BCC5" w:rsidRPr="00091388">
        <w:rPr>
          <w:lang w:val="et-EE"/>
        </w:rPr>
        <w:t>i</w:t>
      </w:r>
      <w:r w:rsidR="00646092" w:rsidRPr="00091388">
        <w:rPr>
          <w:lang w:val="et-EE"/>
        </w:rPr>
        <w:t>s</w:t>
      </w:r>
      <w:proofErr w:type="spellEnd"/>
      <w:r w:rsidR="00646092" w:rsidRPr="00091388">
        <w:rPr>
          <w:lang w:val="et-EE"/>
        </w:rPr>
        <w:t>.</w:t>
      </w:r>
    </w:p>
    <w:p w14:paraId="461F88B3" w14:textId="77777777" w:rsidR="005C6958" w:rsidRPr="00091388" w:rsidRDefault="005C6958" w:rsidP="0085620E">
      <w:pPr>
        <w:pStyle w:val="SLONormal"/>
        <w:spacing w:before="0" w:after="0"/>
        <w:ind w:right="-283"/>
        <w:rPr>
          <w:lang w:val="et-EE"/>
        </w:rPr>
      </w:pPr>
    </w:p>
    <w:p w14:paraId="71350D80" w14:textId="59841930" w:rsidR="008900D0" w:rsidRPr="00091388" w:rsidRDefault="00646092" w:rsidP="0085620E">
      <w:pPr>
        <w:pStyle w:val="SLONormal"/>
        <w:spacing w:before="0" w:after="0"/>
        <w:ind w:right="-283"/>
        <w:rPr>
          <w:lang w:val="et-EE"/>
        </w:rPr>
      </w:pPr>
      <w:r w:rsidRPr="00091388">
        <w:rPr>
          <w:lang w:val="et-EE"/>
        </w:rPr>
        <w:t>ÜKP olemasolu aga ei taga iseenesest strateegilise investeeringu projekti menetlemise prioriteetsust ega seda, et (teised) asutused vii</w:t>
      </w:r>
      <w:r w:rsidR="00D71ADC" w:rsidRPr="00091388">
        <w:rPr>
          <w:lang w:val="et-EE"/>
        </w:rPr>
        <w:t>vad</w:t>
      </w:r>
      <w:r w:rsidRPr="00091388">
        <w:rPr>
          <w:lang w:val="et-EE"/>
        </w:rPr>
        <w:t xml:space="preserve"> (oma osas) menetluse läbi tähtaegselt ja tõhusalt. ÜKP töö saab olla tõhus, kui kohe taotluse menetlusse võtmise järel (st kui ei esine taotluse tagastamise aluseid) koostatakse ajakava ja kaasamiskava. Kogu menetluse, s</w:t>
      </w:r>
      <w:r w:rsidR="00D71ADC" w:rsidRPr="00091388">
        <w:rPr>
          <w:lang w:val="et-EE"/>
        </w:rPr>
        <w:t>ealhulgas</w:t>
      </w:r>
      <w:r w:rsidRPr="00091388">
        <w:rPr>
          <w:lang w:val="et-EE"/>
        </w:rPr>
        <w:t xml:space="preserve"> kõig</w:t>
      </w:r>
      <w:r w:rsidR="00D71ADC" w:rsidRPr="00091388">
        <w:rPr>
          <w:lang w:val="et-EE"/>
        </w:rPr>
        <w:t>i</w:t>
      </w:r>
      <w:r w:rsidRPr="00091388">
        <w:rPr>
          <w:lang w:val="et-EE"/>
        </w:rPr>
        <w:t xml:space="preserve"> kooskõlastuste ja etappide läbimõtlemine kohe alguses tagab, et kõigi nende tööliinidega, mis ei sõltu üksteisest, tegeletakse paralleelselt ning võimalikult varakult. Kui arendaja on esitanud </w:t>
      </w:r>
      <w:proofErr w:type="spellStart"/>
      <w:r w:rsidR="4E832344" w:rsidRPr="00091388">
        <w:rPr>
          <w:lang w:val="et-EE"/>
        </w:rPr>
        <w:t>KOV-ile</w:t>
      </w:r>
      <w:proofErr w:type="spellEnd"/>
      <w:r w:rsidR="0084455D" w:rsidRPr="00091388">
        <w:rPr>
          <w:lang w:val="et-EE"/>
        </w:rPr>
        <w:t xml:space="preserve"> </w:t>
      </w:r>
      <w:proofErr w:type="spellStart"/>
      <w:r w:rsidR="008900D0" w:rsidRPr="00091388">
        <w:rPr>
          <w:lang w:val="et-EE"/>
        </w:rPr>
        <w:t>EhS</w:t>
      </w:r>
      <w:proofErr w:type="spellEnd"/>
      <w:r w:rsidR="008900D0" w:rsidRPr="00091388">
        <w:rPr>
          <w:lang w:val="et-EE"/>
        </w:rPr>
        <w:t xml:space="preserve"> peatüki 13</w:t>
      </w:r>
      <w:r w:rsidR="008900D0" w:rsidRPr="00091388">
        <w:rPr>
          <w:vertAlign w:val="superscript"/>
          <w:lang w:val="et-EE"/>
        </w:rPr>
        <w:t xml:space="preserve">1 </w:t>
      </w:r>
      <w:r w:rsidR="10E135DA" w:rsidRPr="00091388">
        <w:rPr>
          <w:lang w:val="et-EE"/>
        </w:rPr>
        <w:t>kohase taotluse</w:t>
      </w:r>
      <w:r w:rsidR="0084455D" w:rsidRPr="00091388">
        <w:rPr>
          <w:lang w:val="et-EE"/>
        </w:rPr>
        <w:t xml:space="preserve"> </w:t>
      </w:r>
      <w:r w:rsidR="00556E71" w:rsidRPr="00091388">
        <w:rPr>
          <w:lang w:val="et-EE"/>
        </w:rPr>
        <w:t>PT-d</w:t>
      </w:r>
      <w:r w:rsidR="00E1740A" w:rsidRPr="00091388">
        <w:rPr>
          <w:lang w:val="et-EE"/>
        </w:rPr>
        <w:t xml:space="preserve">e </w:t>
      </w:r>
      <w:r w:rsidRPr="00091388">
        <w:rPr>
          <w:lang w:val="et-EE"/>
        </w:rPr>
        <w:t xml:space="preserve">või ehitusloa </w:t>
      </w:r>
      <w:r w:rsidR="2CD2543B" w:rsidRPr="00091388">
        <w:rPr>
          <w:lang w:val="et-EE"/>
        </w:rPr>
        <w:t>saamiseks</w:t>
      </w:r>
      <w:r w:rsidRPr="00091388">
        <w:rPr>
          <w:lang w:val="et-EE"/>
        </w:rPr>
        <w:t xml:space="preserve">, saab KOV kasutada oma menetluse </w:t>
      </w:r>
      <w:r w:rsidR="00D71ADC" w:rsidRPr="00091388">
        <w:rPr>
          <w:lang w:val="et-EE"/>
        </w:rPr>
        <w:t xml:space="preserve">tõhusal </w:t>
      </w:r>
      <w:r w:rsidRPr="00091388">
        <w:rPr>
          <w:lang w:val="et-EE"/>
        </w:rPr>
        <w:t>läbiviimisel ÜKP tuge.</w:t>
      </w:r>
    </w:p>
    <w:p w14:paraId="6DB11AEB" w14:textId="77777777" w:rsidR="008900D0" w:rsidRPr="00091388" w:rsidRDefault="008900D0" w:rsidP="0085620E">
      <w:pPr>
        <w:pStyle w:val="SLONormal"/>
        <w:spacing w:before="0" w:after="0"/>
        <w:ind w:right="-283"/>
        <w:rPr>
          <w:lang w:val="et-EE"/>
        </w:rPr>
      </w:pPr>
    </w:p>
    <w:p w14:paraId="2C58BB2B" w14:textId="25A66602" w:rsidR="00646092" w:rsidRPr="00091388" w:rsidRDefault="00DD1E72" w:rsidP="0085620E">
      <w:pPr>
        <w:pStyle w:val="SLONormal"/>
        <w:spacing w:before="0" w:after="0"/>
        <w:ind w:right="-283"/>
        <w:rPr>
          <w:lang w:val="et-EE"/>
        </w:rPr>
      </w:pPr>
      <w:r w:rsidRPr="00091388">
        <w:rPr>
          <w:lang w:val="et-EE"/>
        </w:rPr>
        <w:t>ÜKP täpsemad ülesanded sätesta</w:t>
      </w:r>
      <w:r w:rsidR="231CFD4E" w:rsidRPr="00091388">
        <w:rPr>
          <w:lang w:val="et-EE"/>
        </w:rPr>
        <w:t>takse</w:t>
      </w:r>
      <w:r w:rsidRPr="00091388">
        <w:rPr>
          <w:lang w:val="et-EE"/>
        </w:rPr>
        <w:t xml:space="preserve"> </w:t>
      </w:r>
      <w:r w:rsidR="00494C86" w:rsidRPr="00091388">
        <w:rPr>
          <w:lang w:val="et-EE"/>
        </w:rPr>
        <w:t>eelnõukohase PlanS § 27 lõike 3</w:t>
      </w:r>
      <w:r w:rsidR="00494C86" w:rsidRPr="00091388">
        <w:rPr>
          <w:vertAlign w:val="superscript"/>
          <w:lang w:val="et-EE"/>
        </w:rPr>
        <w:t xml:space="preserve">1 </w:t>
      </w:r>
      <w:r w:rsidR="00494C86" w:rsidRPr="00091388">
        <w:rPr>
          <w:lang w:val="et-EE"/>
        </w:rPr>
        <w:t>alusel kehtestatava Vabariigi Valitsuse määrusega</w:t>
      </w:r>
      <w:r w:rsidR="005E4401" w:rsidRPr="00091388">
        <w:rPr>
          <w:lang w:val="et-EE"/>
        </w:rPr>
        <w:t>, MKM</w:t>
      </w:r>
      <w:r w:rsidR="004554A1" w:rsidRPr="00091388">
        <w:rPr>
          <w:lang w:val="et-EE"/>
        </w:rPr>
        <w:t>-i</w:t>
      </w:r>
      <w:r w:rsidR="005E4401" w:rsidRPr="00091388">
        <w:rPr>
          <w:lang w:val="et-EE"/>
        </w:rPr>
        <w:t xml:space="preserve"> põhimäärusega </w:t>
      </w:r>
      <w:r w:rsidR="004554A1" w:rsidRPr="00091388">
        <w:rPr>
          <w:lang w:val="et-EE"/>
        </w:rPr>
        <w:t xml:space="preserve">ja </w:t>
      </w:r>
      <w:r w:rsidR="005E4401" w:rsidRPr="00091388">
        <w:rPr>
          <w:lang w:val="et-EE"/>
        </w:rPr>
        <w:t>vajaduse</w:t>
      </w:r>
      <w:r w:rsidR="004554A1" w:rsidRPr="00091388">
        <w:rPr>
          <w:lang w:val="et-EE"/>
        </w:rPr>
        <w:t xml:space="preserve"> korral</w:t>
      </w:r>
      <w:r w:rsidR="005E4401" w:rsidRPr="00091388">
        <w:rPr>
          <w:lang w:val="et-EE"/>
        </w:rPr>
        <w:t xml:space="preserve"> muude valdkondlike õigusaktidega.</w:t>
      </w:r>
    </w:p>
    <w:p w14:paraId="0F358A08" w14:textId="77777777" w:rsidR="0076661F" w:rsidRPr="00091388" w:rsidRDefault="0076661F" w:rsidP="0085620E">
      <w:pPr>
        <w:pStyle w:val="SLONormal"/>
        <w:spacing w:before="0" w:after="0"/>
        <w:ind w:right="-283"/>
        <w:rPr>
          <w:lang w:val="et-EE"/>
        </w:rPr>
      </w:pPr>
    </w:p>
    <w:p w14:paraId="0F7C8B03" w14:textId="181BC09A" w:rsidR="00E71C7E" w:rsidRPr="00091388" w:rsidRDefault="00646092" w:rsidP="0085620E">
      <w:pPr>
        <w:pStyle w:val="SLONormal"/>
        <w:spacing w:before="0" w:after="0"/>
        <w:ind w:right="-283"/>
        <w:rPr>
          <w:lang w:val="et-EE"/>
        </w:rPr>
      </w:pPr>
      <w:r w:rsidRPr="00091388">
        <w:rPr>
          <w:lang w:val="et-EE"/>
        </w:rPr>
        <w:t xml:space="preserve">Seetõttu </w:t>
      </w:r>
      <w:r w:rsidR="00F24EF6" w:rsidRPr="00091388">
        <w:rPr>
          <w:lang w:val="et-EE"/>
        </w:rPr>
        <w:t>nähakse</w:t>
      </w:r>
      <w:r w:rsidR="00C506A5" w:rsidRPr="00091388">
        <w:rPr>
          <w:lang w:val="et-EE"/>
        </w:rPr>
        <w:t xml:space="preserve"> eelnõuga ette </w:t>
      </w:r>
      <w:r w:rsidR="00F24EF6" w:rsidRPr="00091388">
        <w:rPr>
          <w:lang w:val="et-EE"/>
        </w:rPr>
        <w:t>aktiiv</w:t>
      </w:r>
      <w:r w:rsidR="008A26FD" w:rsidRPr="00091388">
        <w:rPr>
          <w:lang w:val="et-EE"/>
        </w:rPr>
        <w:t xml:space="preserve">ne </w:t>
      </w:r>
      <w:r w:rsidRPr="00091388">
        <w:rPr>
          <w:lang w:val="et-EE"/>
        </w:rPr>
        <w:t>ÜKP</w:t>
      </w:r>
      <w:r w:rsidR="001D32F2" w:rsidRPr="00091388">
        <w:rPr>
          <w:lang w:val="et-EE"/>
        </w:rPr>
        <w:t xml:space="preserve"> funktsioon</w:t>
      </w:r>
      <w:r w:rsidRPr="00091388">
        <w:rPr>
          <w:lang w:val="et-EE"/>
        </w:rPr>
        <w:t xml:space="preserve">, millel on </w:t>
      </w:r>
      <w:r w:rsidR="008A26FD" w:rsidRPr="00091388">
        <w:rPr>
          <w:lang w:val="et-EE"/>
        </w:rPr>
        <w:t xml:space="preserve">projektijuhilaadne </w:t>
      </w:r>
      <w:r w:rsidRPr="00091388">
        <w:rPr>
          <w:lang w:val="et-EE"/>
        </w:rPr>
        <w:t>koordineeriv ja hõlbustav roll.</w:t>
      </w:r>
      <w:r w:rsidR="00FD6F76" w:rsidRPr="00091388">
        <w:rPr>
          <w:lang w:val="et-EE"/>
        </w:rPr>
        <w:t xml:space="preserve"> ÜKP ei ole aga</w:t>
      </w:r>
      <w:r w:rsidR="006B739F" w:rsidRPr="00091388">
        <w:rPr>
          <w:lang w:val="et-EE"/>
        </w:rPr>
        <w:t xml:space="preserve"> tegevuslubade</w:t>
      </w:r>
      <w:r w:rsidR="00956471" w:rsidRPr="00091388">
        <w:rPr>
          <w:lang w:val="et-EE"/>
        </w:rPr>
        <w:t xml:space="preserve"> (nt ehitusluba või keskkonnaluba) puhul </w:t>
      </w:r>
      <w:r w:rsidR="00FD6F76" w:rsidRPr="00091388">
        <w:rPr>
          <w:lang w:val="et-EE"/>
        </w:rPr>
        <w:t>otsustaja</w:t>
      </w:r>
      <w:r w:rsidR="00956471" w:rsidRPr="00091388">
        <w:rPr>
          <w:lang w:val="et-EE"/>
        </w:rPr>
        <w:t xml:space="preserve">, ning </w:t>
      </w:r>
      <w:r w:rsidR="00BC11D9" w:rsidRPr="00091388">
        <w:rPr>
          <w:lang w:val="et-EE"/>
        </w:rPr>
        <w:t>nende</w:t>
      </w:r>
      <w:r w:rsidR="00956471" w:rsidRPr="00091388">
        <w:rPr>
          <w:lang w:val="et-EE"/>
        </w:rPr>
        <w:t xml:space="preserve"> puhul on </w:t>
      </w:r>
      <w:r w:rsidR="007C4499" w:rsidRPr="00091388">
        <w:rPr>
          <w:lang w:val="et-EE"/>
        </w:rPr>
        <w:t>otsustajaks endiselt selleks pädev asutus</w:t>
      </w:r>
      <w:r w:rsidR="00956471" w:rsidRPr="00091388">
        <w:rPr>
          <w:lang w:val="et-EE"/>
        </w:rPr>
        <w:t>.</w:t>
      </w:r>
    </w:p>
    <w:p w14:paraId="6899242B" w14:textId="77777777" w:rsidR="00C535F4" w:rsidRPr="00091388" w:rsidRDefault="00C535F4" w:rsidP="0085620E">
      <w:pPr>
        <w:pStyle w:val="SLONormal"/>
        <w:spacing w:before="0" w:after="0"/>
        <w:ind w:right="-283"/>
        <w:rPr>
          <w:lang w:val="et-EE"/>
        </w:rPr>
      </w:pPr>
    </w:p>
    <w:p w14:paraId="55F4666E" w14:textId="65063266"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962C52" w:rsidRPr="00091388">
        <w:rPr>
          <w:b/>
          <w:bCs/>
          <w:u w:val="single"/>
          <w:lang w:val="et-EE"/>
        </w:rPr>
        <w:t>2</w:t>
      </w:r>
      <w:r w:rsidRPr="00091388">
        <w:rPr>
          <w:b/>
          <w:bCs/>
          <w:lang w:val="et-EE"/>
        </w:rPr>
        <w:t xml:space="preserve"> </w:t>
      </w:r>
      <w:r w:rsidRPr="00091388">
        <w:rPr>
          <w:lang w:val="et-EE"/>
        </w:rPr>
        <w:t xml:space="preserve">muudetakse </w:t>
      </w:r>
      <w:r w:rsidR="008F6733" w:rsidRPr="00091388">
        <w:rPr>
          <w:lang w:val="et-EE"/>
        </w:rPr>
        <w:t>PlanS</w:t>
      </w:r>
      <w:r w:rsidRPr="00091388">
        <w:rPr>
          <w:b/>
          <w:bCs/>
          <w:lang w:val="et-EE"/>
        </w:rPr>
        <w:t xml:space="preserve"> </w:t>
      </w:r>
      <w:r w:rsidR="00AC598F" w:rsidRPr="00091388">
        <w:rPr>
          <w:lang w:val="et-EE"/>
        </w:rPr>
        <w:t>§</w:t>
      </w:r>
      <w:r w:rsidRPr="00091388">
        <w:rPr>
          <w:lang w:val="et-EE"/>
        </w:rPr>
        <w:t xml:space="preserve"> 27 lõi</w:t>
      </w:r>
      <w:r w:rsidR="006528E9" w:rsidRPr="00091388">
        <w:rPr>
          <w:lang w:val="et-EE"/>
        </w:rPr>
        <w:t>ke</w:t>
      </w:r>
      <w:r w:rsidR="00163882" w:rsidRPr="00091388">
        <w:rPr>
          <w:lang w:val="et-EE"/>
        </w:rPr>
        <w:t>id</w:t>
      </w:r>
      <w:r w:rsidRPr="00091388">
        <w:rPr>
          <w:lang w:val="et-EE"/>
        </w:rPr>
        <w:t xml:space="preserve"> 1</w:t>
      </w:r>
      <w:r w:rsidR="72F9A171" w:rsidRPr="00091388">
        <w:rPr>
          <w:lang w:val="et-EE"/>
        </w:rPr>
        <w:t xml:space="preserve"> ja 2</w:t>
      </w:r>
      <w:r w:rsidRPr="00091388">
        <w:rPr>
          <w:lang w:val="et-EE"/>
        </w:rPr>
        <w:t xml:space="preserve">, mille eesmärk on ajakohastada </w:t>
      </w:r>
      <w:proofErr w:type="spellStart"/>
      <w:r w:rsidR="00AC598F" w:rsidRPr="00091388">
        <w:rPr>
          <w:lang w:val="et-EE"/>
        </w:rPr>
        <w:t>REP</w:t>
      </w:r>
      <w:r w:rsidR="00013BA2" w:rsidRPr="00091388">
        <w:rPr>
          <w:lang w:val="et-EE"/>
        </w:rPr>
        <w:t>-i</w:t>
      </w:r>
      <w:proofErr w:type="spellEnd"/>
      <w:r w:rsidRPr="00091388">
        <w:rPr>
          <w:lang w:val="et-EE"/>
        </w:rPr>
        <w:t xml:space="preserve"> mõiste</w:t>
      </w:r>
      <w:r w:rsidR="00E1493E" w:rsidRPr="00091388">
        <w:rPr>
          <w:lang w:val="et-EE"/>
        </w:rPr>
        <w:t>t</w:t>
      </w:r>
      <w:r w:rsidRPr="00091388">
        <w:rPr>
          <w:lang w:val="et-EE"/>
        </w:rPr>
        <w:t xml:space="preserve"> ning täpsustada </w:t>
      </w:r>
      <w:proofErr w:type="spellStart"/>
      <w:r w:rsidR="00AC598F" w:rsidRPr="00091388">
        <w:rPr>
          <w:lang w:val="et-EE"/>
        </w:rPr>
        <w:t>REP</w:t>
      </w:r>
      <w:r w:rsidR="00836F2C" w:rsidRPr="00091388">
        <w:rPr>
          <w:lang w:val="et-EE"/>
        </w:rPr>
        <w:t>-i</w:t>
      </w:r>
      <w:proofErr w:type="spellEnd"/>
      <w:r w:rsidRPr="00091388">
        <w:rPr>
          <w:lang w:val="et-EE"/>
        </w:rPr>
        <w:t xml:space="preserve"> koostamise eesmärki ja ulatust. Muudatusega lisatakse </w:t>
      </w:r>
      <w:r w:rsidR="00F136B8" w:rsidRPr="00091388">
        <w:rPr>
          <w:lang w:val="et-EE"/>
        </w:rPr>
        <w:t>terminid</w:t>
      </w:r>
      <w:r w:rsidRPr="00091388">
        <w:rPr>
          <w:lang w:val="et-EE"/>
        </w:rPr>
        <w:t xml:space="preserve"> </w:t>
      </w:r>
      <w:r w:rsidR="008900D0" w:rsidRPr="00091388">
        <w:rPr>
          <w:lang w:val="et-EE"/>
        </w:rPr>
        <w:t>„</w:t>
      </w:r>
      <w:r w:rsidRPr="00091388">
        <w:rPr>
          <w:lang w:val="et-EE"/>
        </w:rPr>
        <w:t>strateegili</w:t>
      </w:r>
      <w:r w:rsidRPr="00091388" w:rsidDel="00646092">
        <w:rPr>
          <w:lang w:val="et-EE"/>
        </w:rPr>
        <w:t>ne</w:t>
      </w:r>
      <w:r w:rsidRPr="00091388">
        <w:rPr>
          <w:lang w:val="et-EE"/>
        </w:rPr>
        <w:t xml:space="preserve"> huvi</w:t>
      </w:r>
      <w:r w:rsidR="008900D0" w:rsidRPr="00091388">
        <w:rPr>
          <w:lang w:val="et-EE"/>
        </w:rPr>
        <w:t>“</w:t>
      </w:r>
      <w:r w:rsidRPr="00091388">
        <w:rPr>
          <w:lang w:val="et-EE"/>
        </w:rPr>
        <w:t xml:space="preserve"> </w:t>
      </w:r>
      <w:r w:rsidR="3F53E764" w:rsidRPr="00091388">
        <w:rPr>
          <w:lang w:val="et-EE"/>
        </w:rPr>
        <w:t xml:space="preserve">ja </w:t>
      </w:r>
      <w:r w:rsidR="00163882" w:rsidRPr="00091388">
        <w:rPr>
          <w:lang w:val="et-EE"/>
        </w:rPr>
        <w:t>„</w:t>
      </w:r>
      <w:r w:rsidR="3F53E764" w:rsidRPr="00091388">
        <w:rPr>
          <w:lang w:val="et-EE"/>
        </w:rPr>
        <w:t>strateegiliselt oluline ehitis</w:t>
      </w:r>
      <w:r w:rsidR="00163882" w:rsidRPr="00091388">
        <w:rPr>
          <w:lang w:val="et-EE"/>
        </w:rPr>
        <w:t>“</w:t>
      </w:r>
      <w:r w:rsidRPr="00091388">
        <w:rPr>
          <w:lang w:val="et-EE"/>
        </w:rPr>
        <w:t xml:space="preserve"> ning eemaldatakse </w:t>
      </w:r>
      <w:r w:rsidR="00163882" w:rsidRPr="00091388">
        <w:rPr>
          <w:lang w:val="et-EE"/>
        </w:rPr>
        <w:t>lause</w:t>
      </w:r>
      <w:r w:rsidRPr="00091388">
        <w:rPr>
          <w:lang w:val="et-EE"/>
        </w:rPr>
        <w:t>osa „eelkõige maakonnaüleste huvide väljendamiseks“.</w:t>
      </w:r>
    </w:p>
    <w:p w14:paraId="6FD80B02" w14:textId="77777777" w:rsidR="0076661F" w:rsidRPr="00091388" w:rsidRDefault="0076661F" w:rsidP="0085620E">
      <w:pPr>
        <w:pStyle w:val="SLONormal"/>
        <w:spacing w:before="0" w:after="0"/>
        <w:ind w:right="-283"/>
        <w:rPr>
          <w:lang w:val="et-EE"/>
        </w:rPr>
      </w:pPr>
    </w:p>
    <w:p w14:paraId="598DE32D" w14:textId="059F4BA5" w:rsidR="002D2947" w:rsidRPr="00091388" w:rsidRDefault="00646092" w:rsidP="0085620E">
      <w:pPr>
        <w:pStyle w:val="SLONormal"/>
        <w:spacing w:before="0" w:after="0"/>
        <w:ind w:right="-283"/>
        <w:rPr>
          <w:lang w:val="et-EE"/>
        </w:rPr>
      </w:pPr>
      <w:r w:rsidRPr="00091388">
        <w:rPr>
          <w:lang w:val="et-EE"/>
        </w:rPr>
        <w:t xml:space="preserve">PlanS § 27 </w:t>
      </w:r>
      <w:r w:rsidR="002D2947" w:rsidRPr="00091388">
        <w:rPr>
          <w:lang w:val="et-EE"/>
        </w:rPr>
        <w:t xml:space="preserve">lõikesse </w:t>
      </w:r>
      <w:r w:rsidRPr="00091388">
        <w:rPr>
          <w:lang w:val="et-EE"/>
        </w:rPr>
        <w:t xml:space="preserve">1 lisatakse, et </w:t>
      </w:r>
      <w:proofErr w:type="spellStart"/>
      <w:r w:rsidRPr="00091388">
        <w:rPr>
          <w:lang w:val="et-EE"/>
        </w:rPr>
        <w:t>REP</w:t>
      </w:r>
      <w:r w:rsidR="000C4A8C" w:rsidRPr="00091388">
        <w:rPr>
          <w:lang w:val="et-EE"/>
        </w:rPr>
        <w:t>-i</w:t>
      </w:r>
      <w:proofErr w:type="spellEnd"/>
      <w:r w:rsidRPr="00091388">
        <w:rPr>
          <w:lang w:val="et-EE"/>
        </w:rPr>
        <w:t xml:space="preserve"> koostamise alus on </w:t>
      </w:r>
      <w:r w:rsidR="008900D0" w:rsidRPr="00091388">
        <w:rPr>
          <w:lang w:val="et-EE"/>
        </w:rPr>
        <w:t>m</w:t>
      </w:r>
      <w:r w:rsidR="006C6175" w:rsidRPr="00091388">
        <w:rPr>
          <w:lang w:val="et-EE"/>
        </w:rPr>
        <w:t>uu hulgas</w:t>
      </w:r>
      <w:r w:rsidR="008900D0" w:rsidRPr="00091388">
        <w:rPr>
          <w:lang w:val="et-EE"/>
        </w:rPr>
        <w:t xml:space="preserve"> </w:t>
      </w:r>
      <w:r w:rsidRPr="00091388">
        <w:rPr>
          <w:lang w:val="et-EE"/>
        </w:rPr>
        <w:t xml:space="preserve">suur strateegiline huvi. </w:t>
      </w:r>
      <w:r w:rsidR="006C6175" w:rsidRPr="00091388">
        <w:rPr>
          <w:lang w:val="et-EE"/>
        </w:rPr>
        <w:t>Seega</w:t>
      </w:r>
      <w:r w:rsidR="00F136B8" w:rsidRPr="00091388">
        <w:rPr>
          <w:lang w:val="et-EE"/>
        </w:rPr>
        <w:t>,</w:t>
      </w:r>
      <w:r w:rsidR="006C6175" w:rsidRPr="00091388">
        <w:rPr>
          <w:lang w:val="et-EE"/>
        </w:rPr>
        <w:t xml:space="preserve"> erinevalt varasemast </w:t>
      </w:r>
      <w:r w:rsidR="00F136B8" w:rsidRPr="00091388">
        <w:rPr>
          <w:lang w:val="et-EE"/>
        </w:rPr>
        <w:t xml:space="preserve">ei pea </w:t>
      </w:r>
      <w:r w:rsidR="006C6175" w:rsidRPr="00091388">
        <w:rPr>
          <w:lang w:val="et-EE"/>
        </w:rPr>
        <w:t xml:space="preserve">ehitisi riigi tasemel kavandades lähtuma üksnes riigi huvidest – arvesse võib võtta ka muid, näiteks erasektorist tulenevaid, kuid riigi </w:t>
      </w:r>
      <w:r w:rsidR="004B20E8" w:rsidRPr="00091388">
        <w:rPr>
          <w:lang w:val="et-EE"/>
        </w:rPr>
        <w:t xml:space="preserve">ja EL </w:t>
      </w:r>
      <w:r w:rsidR="006C6175" w:rsidRPr="00091388">
        <w:rPr>
          <w:lang w:val="et-EE"/>
        </w:rPr>
        <w:t>jaoks strateegilisi huve.</w:t>
      </w:r>
    </w:p>
    <w:p w14:paraId="5928BDCF" w14:textId="77777777" w:rsidR="002D2947" w:rsidRPr="00091388" w:rsidRDefault="002D2947" w:rsidP="0085620E">
      <w:pPr>
        <w:pStyle w:val="SLONormal"/>
        <w:spacing w:before="0" w:after="0"/>
        <w:ind w:right="-283"/>
        <w:rPr>
          <w:lang w:val="et-EE"/>
        </w:rPr>
      </w:pPr>
    </w:p>
    <w:p w14:paraId="1C0A7350" w14:textId="13ECF5AE" w:rsidR="00646092" w:rsidRPr="00091388" w:rsidRDefault="00F136B8" w:rsidP="0085620E">
      <w:pPr>
        <w:pStyle w:val="SLONormal"/>
        <w:spacing w:before="0" w:after="0"/>
        <w:ind w:right="-283"/>
        <w:rPr>
          <w:lang w:val="et-EE"/>
        </w:rPr>
      </w:pPr>
      <w:r w:rsidRPr="00091388">
        <w:rPr>
          <w:lang w:val="et-EE"/>
        </w:rPr>
        <w:t>Euroopa Liidu huvid strateegiliste investeeringute vallas on seotud nullnetotehnoloogiate ja kriitilise toorme kasutuselevõtu ning kaitsevaldkonna investeeringute toetamisega</w:t>
      </w:r>
      <w:r w:rsidR="00646092" w:rsidRPr="00091388">
        <w:rPr>
          <w:lang w:val="et-EE"/>
        </w:rPr>
        <w:t xml:space="preserve">. Üldjoontes nähakse strateegilisi investeeringuid kui projekte, mis </w:t>
      </w:r>
      <w:r w:rsidR="00A53D5E" w:rsidRPr="00091388">
        <w:rPr>
          <w:lang w:val="et-EE"/>
        </w:rPr>
        <w:t xml:space="preserve">edendavad </w:t>
      </w:r>
      <w:r w:rsidR="00646092" w:rsidRPr="00091388">
        <w:rPr>
          <w:lang w:val="et-EE"/>
        </w:rPr>
        <w:t>tehnoloogiate (nt akud, vesinik, CCUS</w:t>
      </w:r>
      <w:r w:rsidR="00B05FCB" w:rsidRPr="00091388">
        <w:rPr>
          <w:rStyle w:val="Allmrkuseviide"/>
          <w:lang w:val="et-EE"/>
        </w:rPr>
        <w:footnoteReference w:id="11"/>
      </w:r>
      <w:r w:rsidR="00646092" w:rsidRPr="00091388">
        <w:rPr>
          <w:lang w:val="et-EE"/>
        </w:rPr>
        <w:t>, päikesepaneelid, tuulikud, soojuspumbad) tootmis</w:t>
      </w:r>
      <w:r w:rsidR="00A53D5E" w:rsidRPr="00091388">
        <w:rPr>
          <w:lang w:val="et-EE"/>
        </w:rPr>
        <w:t>t</w:t>
      </w:r>
      <w:r w:rsidR="00537940" w:rsidRPr="00091388">
        <w:rPr>
          <w:lang w:val="et-EE"/>
        </w:rPr>
        <w:t xml:space="preserve">, </w:t>
      </w:r>
      <w:r w:rsidR="00646092" w:rsidRPr="00091388">
        <w:rPr>
          <w:lang w:val="et-EE"/>
        </w:rPr>
        <w:t>vähendavad E</w:t>
      </w:r>
      <w:r w:rsidR="00537940" w:rsidRPr="00091388">
        <w:rPr>
          <w:lang w:val="et-EE"/>
        </w:rPr>
        <w:t>uroopa Liidu</w:t>
      </w:r>
      <w:r w:rsidR="00646092" w:rsidRPr="00091388">
        <w:rPr>
          <w:lang w:val="et-EE"/>
        </w:rPr>
        <w:t xml:space="preserve"> strateegilist sõltuvust ning toetavad Euroopa tööstuse </w:t>
      </w:r>
      <w:proofErr w:type="spellStart"/>
      <w:r w:rsidR="00646092" w:rsidRPr="00091388">
        <w:rPr>
          <w:lang w:val="et-EE"/>
        </w:rPr>
        <w:t>dekarboniseerimist</w:t>
      </w:r>
      <w:proofErr w:type="spellEnd"/>
      <w:r w:rsidR="00646092" w:rsidRPr="00091388">
        <w:rPr>
          <w:lang w:val="et-EE"/>
        </w:rPr>
        <w:t xml:space="preserve">, energiakasutuse elektrifitseerimist, puhta tehnoloogia tootmise laiendamist </w:t>
      </w:r>
      <w:r w:rsidR="00537940" w:rsidRPr="00091388">
        <w:rPr>
          <w:lang w:val="et-EE"/>
        </w:rPr>
        <w:t xml:space="preserve">ja </w:t>
      </w:r>
      <w:r w:rsidR="00646092" w:rsidRPr="00091388">
        <w:rPr>
          <w:lang w:val="et-EE"/>
        </w:rPr>
        <w:t xml:space="preserve">kriitiliste toormete tarnekindlust. Sellisteks loetakse eelkõige investeeringud nullneto- ja vähese süsinikuheitega tehnoloogiate tootmisse, kriitiliste toorainete väärtusahelatesse </w:t>
      </w:r>
      <w:r w:rsidR="00537940" w:rsidRPr="00091388">
        <w:rPr>
          <w:lang w:val="et-EE"/>
        </w:rPr>
        <w:t>ning</w:t>
      </w:r>
      <w:r w:rsidR="00646092" w:rsidRPr="00091388">
        <w:rPr>
          <w:lang w:val="et-EE"/>
        </w:rPr>
        <w:t xml:space="preserve"> taristusse, mis tugevdavad Euroopa tööstuse vastupanuvõimet ja strateegilist autonoomiat.</w:t>
      </w:r>
    </w:p>
    <w:p w14:paraId="75C9D699" w14:textId="77777777" w:rsidR="0076661F" w:rsidRPr="00091388" w:rsidRDefault="0076661F" w:rsidP="0085620E">
      <w:pPr>
        <w:pStyle w:val="SLONormal"/>
        <w:spacing w:before="0" w:after="0"/>
        <w:ind w:right="-283"/>
        <w:rPr>
          <w:lang w:val="et-EE"/>
        </w:rPr>
      </w:pPr>
    </w:p>
    <w:p w14:paraId="57F6865F" w14:textId="7E0FC334" w:rsidR="00646092" w:rsidRPr="00091388" w:rsidRDefault="00646092" w:rsidP="0085620E">
      <w:pPr>
        <w:pStyle w:val="SLONormal"/>
        <w:spacing w:before="0" w:after="0"/>
        <w:ind w:right="-283"/>
        <w:rPr>
          <w:lang w:val="et-EE"/>
        </w:rPr>
      </w:pPr>
      <w:r w:rsidRPr="00091388">
        <w:rPr>
          <w:lang w:val="et-EE"/>
        </w:rPr>
        <w:t xml:space="preserve">Lõikest 1 eemaldatakse </w:t>
      </w:r>
      <w:r w:rsidR="00BD1274" w:rsidRPr="00091388">
        <w:rPr>
          <w:lang w:val="et-EE"/>
        </w:rPr>
        <w:t xml:space="preserve">ka </w:t>
      </w:r>
      <w:r w:rsidR="007C1B09" w:rsidRPr="00091388">
        <w:rPr>
          <w:lang w:val="et-EE"/>
        </w:rPr>
        <w:t xml:space="preserve">lauseosa </w:t>
      </w:r>
      <w:r w:rsidRPr="00091388">
        <w:rPr>
          <w:lang w:val="et-EE"/>
        </w:rPr>
        <w:t>„eelkõige maakonnaüleste huvide väljendamiseks“. Strateegiline, riiklik või rahvusvaheline huvi ei pruugi omada maakon</w:t>
      </w:r>
      <w:r w:rsidR="00BD1274" w:rsidRPr="00091388">
        <w:rPr>
          <w:lang w:val="et-EE"/>
        </w:rPr>
        <w:t>na</w:t>
      </w:r>
      <w:r w:rsidRPr="00091388">
        <w:rPr>
          <w:lang w:val="et-EE"/>
        </w:rPr>
        <w:t xml:space="preserve">ülest mõõdet, kuna tegu </w:t>
      </w:r>
      <w:r w:rsidRPr="00091388">
        <w:rPr>
          <w:lang w:val="et-EE"/>
        </w:rPr>
        <w:lastRenderedPageBreak/>
        <w:t xml:space="preserve">võib olla väiksema punktobjektiga. Samas võib ühel ehitisel olla suur strateegiline </w:t>
      </w:r>
      <w:r w:rsidR="00C24600" w:rsidRPr="00091388">
        <w:rPr>
          <w:lang w:val="et-EE"/>
        </w:rPr>
        <w:t>mõju</w:t>
      </w:r>
      <w:r w:rsidR="00074A06" w:rsidRPr="00091388">
        <w:rPr>
          <w:lang w:val="et-EE"/>
        </w:rPr>
        <w:t>,</w:t>
      </w:r>
      <w:r w:rsidR="00C24600" w:rsidRPr="00091388">
        <w:rPr>
          <w:lang w:val="et-EE"/>
        </w:rPr>
        <w:t xml:space="preserve"> </w:t>
      </w:r>
      <w:r w:rsidR="00F53A3A" w:rsidRPr="00091388">
        <w:rPr>
          <w:lang w:val="et-EE"/>
        </w:rPr>
        <w:t>n</w:t>
      </w:r>
      <w:r w:rsidR="00074A06" w:rsidRPr="00091388">
        <w:rPr>
          <w:lang w:val="et-EE"/>
        </w:rPr>
        <w:t>äiteks</w:t>
      </w:r>
      <w:r w:rsidRPr="00091388">
        <w:rPr>
          <w:lang w:val="et-EE"/>
        </w:rPr>
        <w:t xml:space="preserve"> E</w:t>
      </w:r>
      <w:r w:rsidR="00074A06" w:rsidRPr="00091388">
        <w:rPr>
          <w:lang w:val="et-EE"/>
        </w:rPr>
        <w:t>uroopa Liidu</w:t>
      </w:r>
      <w:r w:rsidRPr="00091388">
        <w:rPr>
          <w:lang w:val="et-EE"/>
        </w:rPr>
        <w:t xml:space="preserve"> õiguse või kaitsevaldkonna mõttes.</w:t>
      </w:r>
    </w:p>
    <w:p w14:paraId="775C4F34" w14:textId="77777777" w:rsidR="0076661F" w:rsidRPr="00091388" w:rsidRDefault="0076661F" w:rsidP="0085620E">
      <w:pPr>
        <w:pStyle w:val="SLONormal"/>
        <w:spacing w:before="0" w:after="0"/>
        <w:ind w:right="-283"/>
        <w:rPr>
          <w:lang w:val="et-EE"/>
        </w:rPr>
      </w:pPr>
    </w:p>
    <w:p w14:paraId="278DE133" w14:textId="4C6ED8AA" w:rsidR="00646092" w:rsidRPr="00091388" w:rsidRDefault="000B1203" w:rsidP="0085620E">
      <w:pPr>
        <w:pStyle w:val="SLONormal"/>
        <w:spacing w:before="0" w:after="0"/>
        <w:ind w:right="-283"/>
        <w:rPr>
          <w:lang w:val="et-EE"/>
        </w:rPr>
      </w:pPr>
      <w:r w:rsidRPr="00091388">
        <w:rPr>
          <w:lang w:val="et-EE"/>
        </w:rPr>
        <w:t xml:space="preserve">Eesmärk on integreerida strateegiliselt olulise ehitise (sh investeeringu) mõiste </w:t>
      </w:r>
      <w:proofErr w:type="spellStart"/>
      <w:r w:rsidRPr="00091388">
        <w:rPr>
          <w:lang w:val="et-EE"/>
        </w:rPr>
        <w:t>PlanS</w:t>
      </w:r>
      <w:r w:rsidR="00B232AC" w:rsidRPr="00091388">
        <w:rPr>
          <w:lang w:val="et-EE"/>
        </w:rPr>
        <w:t>-</w:t>
      </w:r>
      <w:r w:rsidRPr="00091388">
        <w:rPr>
          <w:lang w:val="et-EE"/>
        </w:rPr>
        <w:t>i</w:t>
      </w:r>
      <w:proofErr w:type="spellEnd"/>
      <w:r w:rsidRPr="00091388">
        <w:rPr>
          <w:lang w:val="et-EE"/>
        </w:rPr>
        <w:t xml:space="preserve">, lihtsustades seeläbi REP‑instrumendi kasutamist strateegiliselt oluliste investeeringute puhul ning tagades, et vastav mõiste oleks õiguskorras selgelt </w:t>
      </w:r>
      <w:r w:rsidR="009A47B3" w:rsidRPr="00091388">
        <w:rPr>
          <w:lang w:val="et-EE"/>
        </w:rPr>
        <w:t>määratletud</w:t>
      </w:r>
      <w:r w:rsidRPr="00091388">
        <w:rPr>
          <w:lang w:val="et-EE"/>
        </w:rPr>
        <w:t xml:space="preserve">. </w:t>
      </w:r>
      <w:r w:rsidR="00646092" w:rsidRPr="00091388">
        <w:rPr>
          <w:lang w:val="et-EE"/>
        </w:rPr>
        <w:t xml:space="preserve">Lisaks tehakse ettepanek kujundada </w:t>
      </w:r>
      <w:proofErr w:type="spellStart"/>
      <w:r w:rsidR="00646092" w:rsidRPr="00091388">
        <w:rPr>
          <w:lang w:val="et-EE"/>
        </w:rPr>
        <w:t>REP</w:t>
      </w:r>
      <w:r w:rsidR="00C60EE8" w:rsidRPr="00091388">
        <w:rPr>
          <w:lang w:val="et-EE"/>
        </w:rPr>
        <w:t>-</w:t>
      </w:r>
      <w:r w:rsidR="00332B1E" w:rsidRPr="00091388">
        <w:rPr>
          <w:lang w:val="et-EE"/>
        </w:rPr>
        <w:t>i</w:t>
      </w:r>
      <w:proofErr w:type="spellEnd"/>
      <w:r w:rsidR="00332B1E" w:rsidRPr="00091388">
        <w:rPr>
          <w:lang w:val="et-EE"/>
        </w:rPr>
        <w:t xml:space="preserve"> </w:t>
      </w:r>
      <w:r w:rsidR="00646092" w:rsidRPr="00091388">
        <w:rPr>
          <w:lang w:val="et-EE"/>
        </w:rPr>
        <w:t xml:space="preserve">instrument osaliselt ringi, et lubada seda </w:t>
      </w:r>
      <w:r w:rsidR="00682F4E" w:rsidRPr="00091388">
        <w:rPr>
          <w:lang w:val="et-EE"/>
        </w:rPr>
        <w:t xml:space="preserve">kaalutlusõiguse alusel </w:t>
      </w:r>
      <w:r w:rsidR="00646092" w:rsidRPr="00091388">
        <w:rPr>
          <w:lang w:val="et-EE"/>
        </w:rPr>
        <w:t>kasutada ka erasektori vajaduste</w:t>
      </w:r>
      <w:r w:rsidR="009A47B3" w:rsidRPr="00091388">
        <w:rPr>
          <w:lang w:val="et-EE"/>
        </w:rPr>
        <w:t xml:space="preserve"> põhjal</w:t>
      </w:r>
      <w:r w:rsidR="00682F4E" w:rsidRPr="00091388">
        <w:rPr>
          <w:lang w:val="et-EE"/>
        </w:rPr>
        <w:t xml:space="preserve">. </w:t>
      </w:r>
      <w:proofErr w:type="spellStart"/>
      <w:r w:rsidR="00B712D4" w:rsidRPr="00091388">
        <w:rPr>
          <w:lang w:val="et-EE"/>
        </w:rPr>
        <w:t>REP-</w:t>
      </w:r>
      <w:r w:rsidR="00332B1E" w:rsidRPr="00091388">
        <w:rPr>
          <w:lang w:val="et-EE"/>
        </w:rPr>
        <w:t>i</w:t>
      </w:r>
      <w:proofErr w:type="spellEnd"/>
      <w:r w:rsidR="00332B1E" w:rsidRPr="00091388">
        <w:rPr>
          <w:lang w:val="et-EE"/>
        </w:rPr>
        <w:t xml:space="preserve"> </w:t>
      </w:r>
      <w:r w:rsidR="00B712D4" w:rsidRPr="00091388">
        <w:rPr>
          <w:lang w:val="et-EE"/>
        </w:rPr>
        <w:t>instrumenti muudetakse nii, et see ei väljenda enam üksnes riigi huve, vaid võimaldab riigil anda krundi ehitusõiguse</w:t>
      </w:r>
      <w:r w:rsidR="00B712D4" w:rsidRPr="00091388" w:rsidDel="00B712D4">
        <w:rPr>
          <w:lang w:val="et-EE"/>
        </w:rPr>
        <w:t xml:space="preserve"> </w:t>
      </w:r>
      <w:r w:rsidR="008375B3" w:rsidRPr="00091388">
        <w:rPr>
          <w:lang w:val="et-EE"/>
        </w:rPr>
        <w:t>(analoogselt detailplaneeringuga)</w:t>
      </w:r>
      <w:r w:rsidR="00646092" w:rsidRPr="00091388">
        <w:rPr>
          <w:lang w:val="et-EE"/>
        </w:rPr>
        <w:t>. Sealjuures ei kaalu riik</w:t>
      </w:r>
      <w:r w:rsidR="00B712D4" w:rsidRPr="00091388">
        <w:rPr>
          <w:lang w:val="et-EE"/>
        </w:rPr>
        <w:t xml:space="preserve"> enam</w:t>
      </w:r>
      <w:r w:rsidR="00646092" w:rsidRPr="00091388">
        <w:rPr>
          <w:lang w:val="et-EE"/>
        </w:rPr>
        <w:t xml:space="preserve">, kas tal endal on nimetatud projekti vastu huvi, vaid peab hindama seda, kas tegu on strateegiliselt olulise investeeringuga, mille kavandamisel võib esineda erahuvi. Seega peab riik REP raames menetlema ka neid projekte, mille </w:t>
      </w:r>
      <w:r w:rsidR="00B712D4" w:rsidRPr="00091388">
        <w:rPr>
          <w:lang w:val="et-EE"/>
        </w:rPr>
        <w:t xml:space="preserve">vastu </w:t>
      </w:r>
      <w:r w:rsidR="00646092" w:rsidRPr="00091388">
        <w:rPr>
          <w:lang w:val="et-EE"/>
        </w:rPr>
        <w:t>puudub suur riiklik või rahvusvaheline huvi ja mis lähtuvad erasektori vajadusest.</w:t>
      </w:r>
    </w:p>
    <w:p w14:paraId="735C29EA" w14:textId="77777777" w:rsidR="00BE7076" w:rsidRPr="00091388" w:rsidRDefault="00BE7076" w:rsidP="0085620E">
      <w:pPr>
        <w:pStyle w:val="SLONormal"/>
        <w:spacing w:before="0" w:after="0"/>
        <w:ind w:right="-283"/>
        <w:rPr>
          <w:lang w:val="et-EE"/>
        </w:rPr>
      </w:pPr>
    </w:p>
    <w:p w14:paraId="4A2A03E2" w14:textId="5ED46207" w:rsidR="005A27EF" w:rsidRPr="00091388" w:rsidRDefault="2E8B0F1A" w:rsidP="0085620E">
      <w:pPr>
        <w:pStyle w:val="SLONormal"/>
        <w:spacing w:before="0" w:after="0"/>
        <w:ind w:right="-283"/>
        <w:rPr>
          <w:lang w:val="et-EE"/>
        </w:rPr>
      </w:pPr>
      <w:r w:rsidRPr="00091388">
        <w:rPr>
          <w:lang w:val="et-EE"/>
        </w:rPr>
        <w:t>Lõ</w:t>
      </w:r>
      <w:r w:rsidR="3F89D8FF" w:rsidRPr="00091388">
        <w:rPr>
          <w:lang w:val="et-EE"/>
        </w:rPr>
        <w:t>ige 2 muudetakse loeteluks, et see oleks paremini jälgitav.</w:t>
      </w:r>
      <w:r w:rsidR="70512F5C" w:rsidRPr="00091388">
        <w:rPr>
          <w:lang w:val="et-EE"/>
        </w:rPr>
        <w:t xml:space="preserve"> Loetelusse lisatakse viide määrusele, mille alusel saab kaaluda REP menetluse rakendamist strateegiliselt olulistele ehitistele</w:t>
      </w:r>
      <w:r w:rsidR="49CC87B5" w:rsidRPr="00091388">
        <w:rPr>
          <w:lang w:val="et-EE"/>
        </w:rPr>
        <w:t xml:space="preserve">. </w:t>
      </w:r>
      <w:r w:rsidR="3713297B" w:rsidRPr="00091388">
        <w:rPr>
          <w:lang w:val="et-EE"/>
        </w:rPr>
        <w:t>Var</w:t>
      </w:r>
      <w:r w:rsidR="003126CD" w:rsidRPr="00091388">
        <w:rPr>
          <w:lang w:val="et-EE"/>
        </w:rPr>
        <w:t>em</w:t>
      </w:r>
      <w:r w:rsidR="3713297B" w:rsidRPr="00091388">
        <w:rPr>
          <w:lang w:val="et-EE"/>
        </w:rPr>
        <w:t xml:space="preserve"> kehtinud loetelu on sätestatud ammendavana, kuid lõike 2 punktiga 7 tekib võimalus kavandada ka muid ehitis</w:t>
      </w:r>
      <w:r w:rsidR="17AFCE31" w:rsidRPr="00091388">
        <w:rPr>
          <w:lang w:val="et-EE"/>
        </w:rPr>
        <w:t>i</w:t>
      </w:r>
      <w:r w:rsidR="3713297B" w:rsidRPr="00091388">
        <w:rPr>
          <w:lang w:val="et-EE"/>
        </w:rPr>
        <w:t>, mis vastavad viidatud määruse tingimustele.</w:t>
      </w:r>
      <w:r w:rsidR="70512F5C" w:rsidRPr="00091388">
        <w:rPr>
          <w:lang w:val="et-EE"/>
        </w:rPr>
        <w:t xml:space="preserve"> </w:t>
      </w:r>
      <w:r w:rsidR="4760B52A" w:rsidRPr="00091388">
        <w:rPr>
          <w:lang w:val="et-EE"/>
        </w:rPr>
        <w:t xml:space="preserve">Lõike 2 punktiga 7 </w:t>
      </w:r>
      <w:r w:rsidR="003126CD" w:rsidRPr="00091388">
        <w:rPr>
          <w:lang w:val="et-EE"/>
        </w:rPr>
        <w:t xml:space="preserve">määratletakse </w:t>
      </w:r>
      <w:r w:rsidR="4760B52A" w:rsidRPr="00091388">
        <w:rPr>
          <w:lang w:val="et-EE"/>
        </w:rPr>
        <w:t>strateegiliselt olulise ehitise mõiste. PlanS § 27 l</w:t>
      </w:r>
      <w:r w:rsidR="003126CD" w:rsidRPr="00091388">
        <w:rPr>
          <w:lang w:val="et-EE"/>
        </w:rPr>
        <w:t>õike </w:t>
      </w:r>
      <w:r w:rsidR="4760B52A" w:rsidRPr="00091388">
        <w:rPr>
          <w:lang w:val="et-EE"/>
        </w:rPr>
        <w:t>3</w:t>
      </w:r>
      <w:r w:rsidR="5BE36B58" w:rsidRPr="00091388">
        <w:rPr>
          <w:vertAlign w:val="superscript"/>
          <w:lang w:val="et-EE"/>
        </w:rPr>
        <w:t>1</w:t>
      </w:r>
      <w:r w:rsidR="5BE36B58" w:rsidRPr="00091388">
        <w:rPr>
          <w:lang w:val="et-EE"/>
        </w:rPr>
        <w:t xml:space="preserve"> alusel antavas määruses sisustatakse täpsemalt str</w:t>
      </w:r>
      <w:r w:rsidR="5F4A1FFF" w:rsidRPr="00091388">
        <w:rPr>
          <w:lang w:val="et-EE"/>
        </w:rPr>
        <w:t>ateegiliselt olulise investeeringu tingimused. Strateegiliselt olulise investeering</w:t>
      </w:r>
      <w:r w:rsidR="6C9D7B87" w:rsidRPr="00091388">
        <w:rPr>
          <w:lang w:val="et-EE"/>
        </w:rPr>
        <w:t xml:space="preserve">u </w:t>
      </w:r>
      <w:r w:rsidR="3266181E" w:rsidRPr="00091388">
        <w:rPr>
          <w:lang w:val="et-EE"/>
        </w:rPr>
        <w:t>elluviimiseks püstitatav või rajatav ehitis on strateegiliselt oluline ehitis. Seejuures eristatakse strateegi</w:t>
      </w:r>
      <w:r w:rsidR="7F4C9CBF" w:rsidRPr="00091388">
        <w:rPr>
          <w:lang w:val="et-EE"/>
        </w:rPr>
        <w:t xml:space="preserve">liselt olulist </w:t>
      </w:r>
      <w:r w:rsidR="6C9D7B87" w:rsidRPr="00091388">
        <w:rPr>
          <w:lang w:val="et-EE"/>
        </w:rPr>
        <w:t>ehitist ja seda teenindavaid ehitisi.</w:t>
      </w:r>
    </w:p>
    <w:p w14:paraId="0A9C6CA0" w14:textId="77777777" w:rsidR="0076661F" w:rsidRPr="00091388" w:rsidRDefault="0076661F" w:rsidP="0085620E">
      <w:pPr>
        <w:pStyle w:val="SLONormal"/>
        <w:spacing w:before="0" w:after="0"/>
        <w:ind w:right="-283"/>
        <w:rPr>
          <w:lang w:val="et-EE"/>
        </w:rPr>
      </w:pPr>
    </w:p>
    <w:p w14:paraId="37ED9E86" w14:textId="66DECBE0" w:rsidR="00E71C7E" w:rsidRPr="00091388" w:rsidRDefault="0FCF55A3" w:rsidP="0085620E">
      <w:pPr>
        <w:pStyle w:val="SLONormal"/>
        <w:spacing w:before="0" w:after="0"/>
        <w:ind w:right="-283"/>
        <w:rPr>
          <w:lang w:val="et-EE"/>
        </w:rPr>
      </w:pPr>
      <w:r w:rsidRPr="00091388">
        <w:rPr>
          <w:b/>
          <w:bCs/>
          <w:u w:val="single"/>
          <w:lang w:val="et-EE"/>
        </w:rPr>
        <w:t xml:space="preserve">Eelnõu § 1 punktiga </w:t>
      </w:r>
      <w:r w:rsidR="0157ECD3" w:rsidRPr="00091388">
        <w:rPr>
          <w:b/>
          <w:bCs/>
          <w:u w:val="single"/>
          <w:lang w:val="et-EE"/>
        </w:rPr>
        <w:t>3</w:t>
      </w:r>
      <w:r w:rsidRPr="00091388">
        <w:rPr>
          <w:lang w:val="et-EE"/>
        </w:rPr>
        <w:t xml:space="preserve"> </w:t>
      </w:r>
      <w:r w:rsidR="77D399A1" w:rsidRPr="00091388">
        <w:rPr>
          <w:lang w:val="et-EE"/>
        </w:rPr>
        <w:t>täiendatakse PlanS § 27 lõikega 1</w:t>
      </w:r>
      <w:r w:rsidR="77D399A1" w:rsidRPr="00091388">
        <w:rPr>
          <w:vertAlign w:val="superscript"/>
          <w:lang w:val="et-EE"/>
        </w:rPr>
        <w:t>1</w:t>
      </w:r>
      <w:r w:rsidR="77D399A1" w:rsidRPr="00091388">
        <w:rPr>
          <w:lang w:val="et-EE"/>
        </w:rPr>
        <w:t xml:space="preserve">, </w:t>
      </w:r>
      <w:r w:rsidR="3C60FB93" w:rsidRPr="00091388">
        <w:rPr>
          <w:lang w:val="et-EE"/>
        </w:rPr>
        <w:t xml:space="preserve">mis </w:t>
      </w:r>
      <w:r w:rsidR="77D399A1" w:rsidRPr="00091388">
        <w:rPr>
          <w:lang w:val="et-EE"/>
        </w:rPr>
        <w:t xml:space="preserve">oli </w:t>
      </w:r>
      <w:r w:rsidR="5CC74972" w:rsidRPr="00091388">
        <w:rPr>
          <w:lang w:val="et-EE"/>
        </w:rPr>
        <w:t>var</w:t>
      </w:r>
      <w:r w:rsidR="00597F88" w:rsidRPr="00091388">
        <w:rPr>
          <w:lang w:val="et-EE"/>
        </w:rPr>
        <w:t>em</w:t>
      </w:r>
      <w:r w:rsidR="5CC74972" w:rsidRPr="00091388">
        <w:rPr>
          <w:lang w:val="et-EE"/>
        </w:rPr>
        <w:t xml:space="preserve"> sama paragrahvi lõike 2 esime</w:t>
      </w:r>
      <w:r w:rsidR="00597F88" w:rsidRPr="00091388">
        <w:rPr>
          <w:lang w:val="et-EE"/>
        </w:rPr>
        <w:t>ne</w:t>
      </w:r>
      <w:r w:rsidR="5CC74972" w:rsidRPr="00091388">
        <w:rPr>
          <w:lang w:val="et-EE"/>
        </w:rPr>
        <w:t xml:space="preserve"> lause.</w:t>
      </w:r>
      <w:r w:rsidR="5C821310" w:rsidRPr="00091388">
        <w:rPr>
          <w:lang w:val="et-EE"/>
        </w:rPr>
        <w:t xml:space="preserve"> Muudatusega parandatakse loetavust.</w:t>
      </w:r>
      <w:r w:rsidR="5CC74972" w:rsidRPr="00091388">
        <w:rPr>
          <w:lang w:val="et-EE"/>
        </w:rPr>
        <w:t xml:space="preserve"> Varasema lõike 2 esimes</w:t>
      </w:r>
      <w:r w:rsidR="021AB40C" w:rsidRPr="00091388">
        <w:rPr>
          <w:lang w:val="et-EE"/>
        </w:rPr>
        <w:t xml:space="preserve">es lauses asendatakse sõna </w:t>
      </w:r>
      <w:r w:rsidR="00BF4077" w:rsidRPr="00091388">
        <w:rPr>
          <w:lang w:val="et-EE"/>
        </w:rPr>
        <w:t>„</w:t>
      </w:r>
      <w:r w:rsidR="021AB40C" w:rsidRPr="00091388">
        <w:rPr>
          <w:lang w:val="et-EE"/>
        </w:rPr>
        <w:t>tuleb</w:t>
      </w:r>
      <w:r w:rsidR="00BF4077" w:rsidRPr="00091388">
        <w:rPr>
          <w:lang w:val="et-EE"/>
        </w:rPr>
        <w:t>“</w:t>
      </w:r>
      <w:r w:rsidR="021AB40C" w:rsidRPr="00091388">
        <w:rPr>
          <w:lang w:val="et-EE"/>
        </w:rPr>
        <w:t xml:space="preserve"> sõnaga </w:t>
      </w:r>
      <w:r w:rsidR="00BF4077" w:rsidRPr="00091388">
        <w:rPr>
          <w:lang w:val="et-EE"/>
        </w:rPr>
        <w:t>„</w:t>
      </w:r>
      <w:r w:rsidR="021AB40C" w:rsidRPr="00091388">
        <w:rPr>
          <w:lang w:val="et-EE"/>
        </w:rPr>
        <w:t>võib</w:t>
      </w:r>
      <w:r w:rsidR="00BF4077" w:rsidRPr="00091388">
        <w:rPr>
          <w:lang w:val="et-EE"/>
        </w:rPr>
        <w:t>“, v</w:t>
      </w:r>
      <w:r w:rsidR="021AB40C" w:rsidRPr="00091388">
        <w:rPr>
          <w:lang w:val="et-EE"/>
        </w:rPr>
        <w:t>äljendamaks, et REP</w:t>
      </w:r>
      <w:r w:rsidR="00BF4077" w:rsidRPr="00091388">
        <w:rPr>
          <w:lang w:val="et-EE"/>
        </w:rPr>
        <w:t>-</w:t>
      </w:r>
      <w:r w:rsidR="021AB40C" w:rsidRPr="00091388">
        <w:rPr>
          <w:lang w:val="et-EE"/>
        </w:rPr>
        <w:t>instrumendi kasutamine on kaalutlusotsus. Võimaluse</w:t>
      </w:r>
      <w:r w:rsidR="00BF4077" w:rsidRPr="00091388">
        <w:rPr>
          <w:lang w:val="et-EE"/>
        </w:rPr>
        <w:t xml:space="preserve"> korral</w:t>
      </w:r>
      <w:r w:rsidR="021AB40C" w:rsidRPr="00091388">
        <w:rPr>
          <w:lang w:val="et-EE"/>
        </w:rPr>
        <w:t xml:space="preserve"> võib nimetatud ehitisi kavandada muudel planeerimistasanditel, </w:t>
      </w:r>
      <w:r w:rsidR="00BF4077" w:rsidRPr="00091388">
        <w:rPr>
          <w:lang w:val="et-EE"/>
        </w:rPr>
        <w:t>näiteks</w:t>
      </w:r>
      <w:r w:rsidR="021AB40C" w:rsidRPr="00091388">
        <w:rPr>
          <w:lang w:val="et-EE"/>
        </w:rPr>
        <w:t xml:space="preserve"> detailplaneeringuga.</w:t>
      </w:r>
    </w:p>
    <w:p w14:paraId="6FD6DCF1" w14:textId="5956F866" w:rsidR="00DA3BC5" w:rsidRPr="00091388" w:rsidRDefault="00DA3BC5" w:rsidP="0085620E">
      <w:pPr>
        <w:pStyle w:val="SLONormal"/>
        <w:spacing w:before="0" w:after="0"/>
        <w:ind w:right="-283"/>
        <w:rPr>
          <w:lang w:val="et-EE"/>
        </w:rPr>
      </w:pPr>
    </w:p>
    <w:p w14:paraId="4E1596D8" w14:textId="331288D4" w:rsidR="00DA3BC5" w:rsidRPr="00091388" w:rsidRDefault="002F5C90" w:rsidP="0085620E">
      <w:pPr>
        <w:pStyle w:val="SLONormal"/>
        <w:spacing w:before="0" w:after="0"/>
        <w:ind w:right="-283"/>
        <w:rPr>
          <w:lang w:val="et-EE"/>
        </w:rPr>
      </w:pPr>
      <w:r w:rsidRPr="00091388">
        <w:rPr>
          <w:b/>
          <w:u w:val="single"/>
          <w:lang w:val="et-EE"/>
        </w:rPr>
        <w:t xml:space="preserve">Eelnõu § 1 punktiga </w:t>
      </w:r>
      <w:r w:rsidR="003F63E9">
        <w:rPr>
          <w:b/>
          <w:u w:val="single"/>
          <w:lang w:val="et-EE"/>
        </w:rPr>
        <w:t>4</w:t>
      </w:r>
      <w:r w:rsidRPr="00091388">
        <w:rPr>
          <w:b/>
          <w:lang w:val="et-EE"/>
        </w:rPr>
        <w:t xml:space="preserve"> </w:t>
      </w:r>
      <w:r w:rsidRPr="00091388">
        <w:rPr>
          <w:lang w:val="et-EE"/>
        </w:rPr>
        <w:t xml:space="preserve">täiendatakse </w:t>
      </w:r>
      <w:r w:rsidR="00790340" w:rsidRPr="00091388">
        <w:rPr>
          <w:lang w:val="et-EE"/>
        </w:rPr>
        <w:t>PlanS</w:t>
      </w:r>
      <w:r w:rsidR="00470386" w:rsidRPr="00091388">
        <w:rPr>
          <w:lang w:val="et-EE"/>
        </w:rPr>
        <w:t xml:space="preserve"> § 27 lõi</w:t>
      </w:r>
      <w:r w:rsidR="003A79DB" w:rsidRPr="00091388">
        <w:rPr>
          <w:lang w:val="et-EE"/>
        </w:rPr>
        <w:t>g</w:t>
      </w:r>
      <w:r w:rsidR="00470386" w:rsidRPr="00091388">
        <w:rPr>
          <w:lang w:val="et-EE"/>
        </w:rPr>
        <w:t>e</w:t>
      </w:r>
      <w:r w:rsidR="003A79DB" w:rsidRPr="00091388">
        <w:rPr>
          <w:lang w:val="et-EE"/>
        </w:rPr>
        <w:t>te</w:t>
      </w:r>
      <w:r w:rsidR="00470386" w:rsidRPr="00091388">
        <w:rPr>
          <w:lang w:val="et-EE"/>
        </w:rPr>
        <w:t xml:space="preserve">ga </w:t>
      </w:r>
      <w:r w:rsidR="006C7CA9" w:rsidRPr="00091388">
        <w:rPr>
          <w:lang w:val="et-EE"/>
        </w:rPr>
        <w:t>3</w:t>
      </w:r>
      <w:r w:rsidR="006C7CA9" w:rsidRPr="00091388">
        <w:rPr>
          <w:vertAlign w:val="superscript"/>
          <w:lang w:val="et-EE"/>
        </w:rPr>
        <w:t>1</w:t>
      </w:r>
      <w:r w:rsidR="00420BE3" w:rsidRPr="00091388">
        <w:rPr>
          <w:lang w:val="et-EE"/>
        </w:rPr>
        <w:t xml:space="preserve"> ja 3</w:t>
      </w:r>
      <w:r w:rsidR="00420BE3" w:rsidRPr="00091388">
        <w:rPr>
          <w:vertAlign w:val="superscript"/>
          <w:lang w:val="et-EE"/>
        </w:rPr>
        <w:t>2</w:t>
      </w:r>
      <w:r w:rsidR="006C7CA9" w:rsidRPr="00091388">
        <w:rPr>
          <w:lang w:val="et-EE"/>
        </w:rPr>
        <w:t xml:space="preserve">, </w:t>
      </w:r>
      <w:r w:rsidR="00E947DC" w:rsidRPr="00091388">
        <w:rPr>
          <w:lang w:val="et-EE"/>
        </w:rPr>
        <w:t>millega</w:t>
      </w:r>
      <w:r w:rsidR="008E255B">
        <w:rPr>
          <w:lang w:val="et-EE"/>
        </w:rPr>
        <w:t xml:space="preserve"> sätestatakse strateegiliselt olulise investeeringu mõiste </w:t>
      </w:r>
      <w:proofErr w:type="spellStart"/>
      <w:r w:rsidR="008E255B">
        <w:rPr>
          <w:lang w:val="et-EE"/>
        </w:rPr>
        <w:t>PlanS-i</w:t>
      </w:r>
      <w:proofErr w:type="spellEnd"/>
      <w:r w:rsidR="008E255B">
        <w:rPr>
          <w:lang w:val="et-EE"/>
        </w:rPr>
        <w:t xml:space="preserve"> tähenduses</w:t>
      </w:r>
      <w:r w:rsidR="00043D8A">
        <w:rPr>
          <w:lang w:val="et-EE"/>
        </w:rPr>
        <w:t xml:space="preserve"> ja</w:t>
      </w:r>
      <w:r w:rsidR="00E947DC" w:rsidRPr="00091388">
        <w:rPr>
          <w:lang w:val="et-EE"/>
        </w:rPr>
        <w:t xml:space="preserve"> antakse Vabariigi Valitsusele volitus kehtestada strateegiliselt olulise investeeringu määratlemise</w:t>
      </w:r>
      <w:r w:rsidR="00824132">
        <w:rPr>
          <w:lang w:val="et-EE"/>
        </w:rPr>
        <w:t xml:space="preserve"> täpsemad</w:t>
      </w:r>
      <w:r w:rsidR="00E947DC" w:rsidRPr="00091388">
        <w:rPr>
          <w:lang w:val="et-EE"/>
        </w:rPr>
        <w:t xml:space="preserve"> kriteeriumid ja nende hindamise kord</w:t>
      </w:r>
      <w:r w:rsidR="00B86858" w:rsidRPr="00091388">
        <w:rPr>
          <w:lang w:val="et-EE"/>
        </w:rPr>
        <w:t>.</w:t>
      </w:r>
      <w:r w:rsidR="00DA3BC5" w:rsidRPr="00091388">
        <w:rPr>
          <w:lang w:val="et-EE"/>
        </w:rPr>
        <w:t xml:space="preserve"> Volitusnorm on antud Vabariigi Valitsusele, kuna nimetatud mõistel </w:t>
      </w:r>
      <w:r w:rsidR="002B6E75" w:rsidRPr="00091388">
        <w:rPr>
          <w:lang w:val="et-EE"/>
        </w:rPr>
        <w:t xml:space="preserve">ja mõisteid hindaval </w:t>
      </w:r>
      <w:r w:rsidR="00B44554" w:rsidRPr="00091388">
        <w:rPr>
          <w:lang w:val="et-EE"/>
        </w:rPr>
        <w:t xml:space="preserve">komisjonil </w:t>
      </w:r>
      <w:r w:rsidR="00DA3BC5" w:rsidRPr="00091388">
        <w:rPr>
          <w:lang w:val="et-EE"/>
        </w:rPr>
        <w:t xml:space="preserve">võib olla </w:t>
      </w:r>
      <w:proofErr w:type="spellStart"/>
      <w:r w:rsidR="00DA3BC5" w:rsidRPr="00091388">
        <w:rPr>
          <w:lang w:val="et-EE"/>
        </w:rPr>
        <w:t>valdkondadeülene</w:t>
      </w:r>
      <w:proofErr w:type="spellEnd"/>
      <w:r w:rsidR="00DA3BC5" w:rsidRPr="00091388">
        <w:rPr>
          <w:lang w:val="et-EE"/>
        </w:rPr>
        <w:t xml:space="preserve"> kohaldamisala</w:t>
      </w:r>
      <w:r w:rsidR="00B44554" w:rsidRPr="00091388">
        <w:rPr>
          <w:lang w:val="et-EE"/>
        </w:rPr>
        <w:t xml:space="preserve"> </w:t>
      </w:r>
      <w:r w:rsidR="007C0128" w:rsidRPr="00091388">
        <w:rPr>
          <w:lang w:val="et-EE"/>
        </w:rPr>
        <w:t>ning</w:t>
      </w:r>
      <w:r w:rsidR="00B44554" w:rsidRPr="00091388">
        <w:rPr>
          <w:lang w:val="et-EE"/>
        </w:rPr>
        <w:t xml:space="preserve"> koosseis</w:t>
      </w:r>
      <w:r w:rsidR="00DA3BC5" w:rsidRPr="00091388">
        <w:rPr>
          <w:lang w:val="et-EE"/>
        </w:rPr>
        <w:t>.</w:t>
      </w:r>
    </w:p>
    <w:p w14:paraId="75898CCB" w14:textId="77777777" w:rsidR="0076661F" w:rsidRDefault="0076661F" w:rsidP="0085620E">
      <w:pPr>
        <w:pStyle w:val="SLONormal"/>
        <w:spacing w:before="0" w:after="0"/>
        <w:ind w:right="-283"/>
        <w:rPr>
          <w:lang w:val="et-EE"/>
        </w:rPr>
      </w:pPr>
    </w:p>
    <w:p w14:paraId="5FDC2543" w14:textId="6DB463A7" w:rsidR="002635B7" w:rsidRDefault="002635B7" w:rsidP="0085620E">
      <w:pPr>
        <w:pStyle w:val="SLONormal"/>
        <w:spacing w:before="0" w:after="0"/>
        <w:ind w:right="-283"/>
        <w:rPr>
          <w:lang w:val="et-EE"/>
        </w:rPr>
      </w:pPr>
      <w:r>
        <w:rPr>
          <w:lang w:val="et-EE"/>
        </w:rPr>
        <w:t xml:space="preserve">Eelnõuga nähakse ette, et </w:t>
      </w:r>
      <w:r w:rsidR="000A4E4E">
        <w:rPr>
          <w:lang w:val="et-EE"/>
        </w:rPr>
        <w:t>s</w:t>
      </w:r>
      <w:r w:rsidR="000A4E4E" w:rsidRPr="000A4E4E">
        <w:rPr>
          <w:lang w:val="et-EE"/>
        </w:rPr>
        <w:t xml:space="preserve">trateegiliselt oluline investeering </w:t>
      </w:r>
      <w:r w:rsidR="000A4E4E">
        <w:rPr>
          <w:lang w:val="et-EE"/>
        </w:rPr>
        <w:t>seaduse</w:t>
      </w:r>
      <w:r w:rsidR="000A4E4E" w:rsidRPr="000A4E4E">
        <w:rPr>
          <w:lang w:val="et-EE"/>
        </w:rPr>
        <w:t xml:space="preserve"> mõistes on suuremahuline investeering tööstuse, tootmise </w:t>
      </w:r>
      <w:r w:rsidR="0003747E">
        <w:rPr>
          <w:lang w:val="et-EE"/>
        </w:rPr>
        <w:t>ja</w:t>
      </w:r>
      <w:r w:rsidR="000A4E4E" w:rsidRPr="000A4E4E">
        <w:rPr>
          <w:lang w:val="et-EE"/>
        </w:rPr>
        <w:t xml:space="preserve"> nendega seonduvates valdkondades, millega kaasneb laiem mõju Eesti majandusele, sealhulgas kohaliku väärtusahela kujunemine või tugevnemine.</w:t>
      </w:r>
    </w:p>
    <w:p w14:paraId="2103D435" w14:textId="77777777" w:rsidR="009E5684" w:rsidRDefault="009E5684" w:rsidP="0085620E">
      <w:pPr>
        <w:pStyle w:val="SLONormal"/>
        <w:spacing w:before="0" w:after="0"/>
        <w:ind w:right="-283"/>
        <w:rPr>
          <w:lang w:val="et-EE"/>
        </w:rPr>
      </w:pPr>
    </w:p>
    <w:p w14:paraId="6EED2F70" w14:textId="05B4D970" w:rsidR="009E5684" w:rsidRDefault="009E5684" w:rsidP="0085620E">
      <w:pPr>
        <w:pStyle w:val="SLONormal"/>
        <w:spacing w:before="0" w:after="0"/>
        <w:ind w:right="-283"/>
        <w:rPr>
          <w:lang w:val="et-EE"/>
        </w:rPr>
      </w:pPr>
      <w:r>
        <w:rPr>
          <w:lang w:val="et-EE"/>
        </w:rPr>
        <w:t xml:space="preserve">Tööstuse ja tootmise või nendega seonduvate valdkondade sisustamisel tuleb neid mõista </w:t>
      </w:r>
      <w:r w:rsidR="0003747E">
        <w:rPr>
          <w:lang w:val="et-EE"/>
        </w:rPr>
        <w:t xml:space="preserve">sõnade </w:t>
      </w:r>
      <w:r>
        <w:rPr>
          <w:lang w:val="et-EE"/>
        </w:rPr>
        <w:t>tavatähenduses</w:t>
      </w:r>
      <w:r w:rsidR="00D67F06">
        <w:rPr>
          <w:lang w:val="et-EE"/>
        </w:rPr>
        <w:t xml:space="preserve">. Tööstusena </w:t>
      </w:r>
      <w:r w:rsidR="008C7609">
        <w:rPr>
          <w:lang w:val="et-EE"/>
        </w:rPr>
        <w:t>mõistetakse eesti keele seletava sõnaraamatu kohaselt valdkonda</w:t>
      </w:r>
      <w:r w:rsidR="008C7609" w:rsidRPr="008C7609">
        <w:rPr>
          <w:lang w:val="et-EE"/>
        </w:rPr>
        <w:t>, mis tegeleb loodusvarade kaevandamise ja töötlemisega, energia, masinate, seadmete, tööriistade ja tarbekaupade tootmisega ning põllumajandussaaduste ja tööstusvaldkonna valmistatud toodete töötlemisega</w:t>
      </w:r>
      <w:r w:rsidR="00EC52C4">
        <w:rPr>
          <w:rStyle w:val="Allmrkuseviide"/>
          <w:lang w:val="et-EE"/>
        </w:rPr>
        <w:footnoteReference w:id="12"/>
      </w:r>
      <w:r w:rsidR="00D830ED">
        <w:rPr>
          <w:lang w:val="et-EE"/>
        </w:rPr>
        <w:t>.</w:t>
      </w:r>
      <w:r w:rsidR="009B65C1">
        <w:rPr>
          <w:lang w:val="et-EE"/>
        </w:rPr>
        <w:t xml:space="preserve"> Tootmisena mõistetakse samas </w:t>
      </w:r>
      <w:r w:rsidR="009B65C1" w:rsidRPr="009B65C1">
        <w:rPr>
          <w:lang w:val="et-EE"/>
        </w:rPr>
        <w:t>masinate</w:t>
      </w:r>
      <w:r w:rsidR="00D1167C">
        <w:rPr>
          <w:lang w:val="et-EE"/>
        </w:rPr>
        <w:t xml:space="preserve"> või</w:t>
      </w:r>
      <w:r w:rsidR="009B65C1" w:rsidRPr="009B65C1">
        <w:rPr>
          <w:lang w:val="et-EE"/>
        </w:rPr>
        <w:t xml:space="preserve"> seadmete abil (suures koguses) asjade, kaupade valmistamine</w:t>
      </w:r>
      <w:r w:rsidR="00FB76B5">
        <w:rPr>
          <w:rStyle w:val="Allmrkuseviide"/>
          <w:lang w:val="et-EE"/>
        </w:rPr>
        <w:footnoteReference w:id="13"/>
      </w:r>
      <w:r w:rsidR="00FB76B5">
        <w:rPr>
          <w:lang w:val="et-EE"/>
        </w:rPr>
        <w:t>.</w:t>
      </w:r>
      <w:r w:rsidR="00A35F57">
        <w:rPr>
          <w:lang w:val="et-EE"/>
        </w:rPr>
        <w:t xml:space="preserve"> Seega võib täheldada, et sõnad tööstus ja tootmine on osaliselt ka kattuvad, kuid mitte täielikult. Seega on mõistlik nimetada neid mõlemaid, et tagada valdkondade </w:t>
      </w:r>
      <w:r w:rsidR="008E7BAC">
        <w:rPr>
          <w:lang w:val="et-EE"/>
        </w:rPr>
        <w:t xml:space="preserve">piisav </w:t>
      </w:r>
      <w:r w:rsidR="00A35F57">
        <w:rPr>
          <w:lang w:val="et-EE"/>
        </w:rPr>
        <w:t>esindatus</w:t>
      </w:r>
      <w:r w:rsidR="008E7BAC">
        <w:rPr>
          <w:lang w:val="et-EE"/>
        </w:rPr>
        <w:t>.</w:t>
      </w:r>
    </w:p>
    <w:p w14:paraId="3FA5A907" w14:textId="77777777" w:rsidR="002635B7" w:rsidRPr="00091388" w:rsidRDefault="002635B7" w:rsidP="0085620E">
      <w:pPr>
        <w:pStyle w:val="SLONormal"/>
        <w:spacing w:before="0" w:after="0"/>
        <w:ind w:right="-283"/>
        <w:rPr>
          <w:lang w:val="et-EE"/>
        </w:rPr>
      </w:pPr>
    </w:p>
    <w:p w14:paraId="10FBB701" w14:textId="39116A80" w:rsidR="00E71C7E" w:rsidRPr="00091388" w:rsidRDefault="00AC5272" w:rsidP="0085620E">
      <w:pPr>
        <w:pStyle w:val="SLONormal"/>
        <w:spacing w:before="0" w:after="0"/>
        <w:ind w:right="-283"/>
        <w:rPr>
          <w:lang w:val="et-EE"/>
        </w:rPr>
      </w:pPr>
      <w:r w:rsidRPr="00091388">
        <w:rPr>
          <w:lang w:val="et-EE"/>
        </w:rPr>
        <w:lastRenderedPageBreak/>
        <w:t>Eelnõuga nähakse ette, et Vabariigi Valitsus täpsustab muu hulgas taotleja registrijärgse</w:t>
      </w:r>
      <w:r w:rsidR="00D93CDF" w:rsidRPr="00091388">
        <w:rPr>
          <w:lang w:val="et-EE"/>
        </w:rPr>
        <w:t xml:space="preserve"> asukohaga seotud piiranguid</w:t>
      </w:r>
      <w:r w:rsidR="00A90313" w:rsidRPr="00091388">
        <w:rPr>
          <w:lang w:val="et-EE"/>
        </w:rPr>
        <w:t xml:space="preserve">. </w:t>
      </w:r>
      <w:r w:rsidR="004B0FB2" w:rsidRPr="00091388">
        <w:rPr>
          <w:lang w:val="et-EE"/>
        </w:rPr>
        <w:t>Niisugune lähenemisviis on vajalik seepärast, et strateegiliselt oluline investeering võib puudutada ka kaitse- ja julgeolekuvaldkonda. Seetõttu on riskide maandamiseks mõistlik nõuda, et taotleja ja tema tegelikud kasusaajad oleksid registri järgi seotud riigiga, kellega Eestil on tihe koostöö ning kes jagab Eestiga sarnaseid väärtusi</w:t>
      </w:r>
      <w:r w:rsidR="001F0EBB" w:rsidRPr="00091388">
        <w:rPr>
          <w:lang w:val="et-EE"/>
        </w:rPr>
        <w:t xml:space="preserve">. </w:t>
      </w:r>
      <w:r w:rsidR="00C40716" w:rsidRPr="00091388">
        <w:rPr>
          <w:lang w:val="et-EE"/>
        </w:rPr>
        <w:t xml:space="preserve">Nimetatud riikidena saab ennekõike </w:t>
      </w:r>
      <w:r w:rsidR="000C6FCB" w:rsidRPr="00091388">
        <w:rPr>
          <w:lang w:val="et-EE"/>
        </w:rPr>
        <w:t>käsitada</w:t>
      </w:r>
      <w:r w:rsidR="00C40716" w:rsidRPr="00091388">
        <w:rPr>
          <w:lang w:val="et-EE"/>
        </w:rPr>
        <w:t xml:space="preserve"> Euroopa Liidu, Euroopa Majanduspiirkonna, Šveitsi Konföderatsiooni, </w:t>
      </w:r>
      <w:r w:rsidR="0064014C" w:rsidRPr="00091388">
        <w:rPr>
          <w:lang w:val="et-EE"/>
        </w:rPr>
        <w:t>Põhja-Atlandi</w:t>
      </w:r>
      <w:r w:rsidR="003F6D9D" w:rsidRPr="00091388">
        <w:rPr>
          <w:lang w:val="et-EE"/>
        </w:rPr>
        <w:t xml:space="preserve"> lepingu</w:t>
      </w:r>
      <w:r w:rsidR="0064014C" w:rsidRPr="00091388">
        <w:rPr>
          <w:lang w:val="et-EE"/>
        </w:rPr>
        <w:t xml:space="preserve"> (NATO)</w:t>
      </w:r>
      <w:r w:rsidR="00CE5660" w:rsidRPr="00091388">
        <w:rPr>
          <w:lang w:val="et-EE"/>
        </w:rPr>
        <w:t xml:space="preserve"> osalise</w:t>
      </w:r>
      <w:r w:rsidR="005D4C55" w:rsidRPr="00091388">
        <w:rPr>
          <w:lang w:val="et-EE"/>
        </w:rPr>
        <w:t xml:space="preserve"> ning Majandusliku Koostöö ja Arengu Organisatsiooni</w:t>
      </w:r>
      <w:r w:rsidR="00194D7A" w:rsidRPr="00091388">
        <w:rPr>
          <w:lang w:val="et-EE"/>
        </w:rPr>
        <w:t xml:space="preserve"> lepinguriigi</w:t>
      </w:r>
      <w:r w:rsidR="000A3342" w:rsidRPr="00091388">
        <w:rPr>
          <w:lang w:val="et-EE"/>
        </w:rPr>
        <w:t xml:space="preserve"> ettevõtteid.</w:t>
      </w:r>
    </w:p>
    <w:p w14:paraId="02866A86" w14:textId="77777777" w:rsidR="0076661F" w:rsidRPr="00091388" w:rsidRDefault="0076661F" w:rsidP="0085620E">
      <w:pPr>
        <w:pStyle w:val="SLONormal"/>
        <w:spacing w:before="0" w:after="0"/>
        <w:ind w:right="-283"/>
        <w:rPr>
          <w:lang w:val="et-EE"/>
        </w:rPr>
      </w:pPr>
    </w:p>
    <w:p w14:paraId="03C21A32" w14:textId="7B8CFBCE" w:rsidR="00F67A19" w:rsidRPr="00091388" w:rsidRDefault="03A02BC0" w:rsidP="0085620E">
      <w:pPr>
        <w:pStyle w:val="SLONormal"/>
        <w:spacing w:before="0" w:after="0"/>
        <w:ind w:right="-283"/>
        <w:rPr>
          <w:lang w:val="et-EE"/>
        </w:rPr>
      </w:pPr>
      <w:r w:rsidRPr="00091388">
        <w:rPr>
          <w:lang w:val="et-EE"/>
        </w:rPr>
        <w:t xml:space="preserve">Kui strateegiline investeering eeldab </w:t>
      </w:r>
      <w:r w:rsidR="003E5AAC" w:rsidRPr="00091388">
        <w:rPr>
          <w:lang w:val="et-EE"/>
        </w:rPr>
        <w:t xml:space="preserve">peale </w:t>
      </w:r>
      <w:r w:rsidRPr="00091388">
        <w:rPr>
          <w:lang w:val="et-EE"/>
        </w:rPr>
        <w:t>ehitusloa ka muid tegevuslube (</w:t>
      </w:r>
      <w:r w:rsidR="10EF2687" w:rsidRPr="00091388">
        <w:rPr>
          <w:lang w:val="et-EE"/>
        </w:rPr>
        <w:t xml:space="preserve">näiteks </w:t>
      </w:r>
      <w:r w:rsidRPr="00091388">
        <w:rPr>
          <w:lang w:val="et-EE"/>
        </w:rPr>
        <w:t xml:space="preserve">keskkonnakaitseload), siis tuleb need taotleda vastavalt olemasolevale korrale. Tegevusloa (v.a </w:t>
      </w:r>
      <w:r w:rsidR="00556E71" w:rsidRPr="00091388">
        <w:rPr>
          <w:lang w:val="et-EE"/>
        </w:rPr>
        <w:t>PT-d</w:t>
      </w:r>
      <w:r w:rsidRPr="00091388">
        <w:rPr>
          <w:lang w:val="et-EE"/>
        </w:rPr>
        <w:t>) menetlustega seotud toiminguid</w:t>
      </w:r>
      <w:r w:rsidR="003E5AAC" w:rsidRPr="00091388">
        <w:rPr>
          <w:lang w:val="et-EE"/>
        </w:rPr>
        <w:t>, näiteks ehitusloa koostamist,</w:t>
      </w:r>
      <w:r w:rsidRPr="00091388">
        <w:rPr>
          <w:lang w:val="et-EE"/>
        </w:rPr>
        <w:t xml:space="preserve"> on võimalik alustada </w:t>
      </w:r>
      <w:r w:rsidR="003E5AAC" w:rsidRPr="00091388">
        <w:rPr>
          <w:lang w:val="et-EE"/>
        </w:rPr>
        <w:t>planeerimismenetlusega</w:t>
      </w:r>
      <w:r w:rsidR="003E5AAC" w:rsidRPr="00091388" w:rsidDel="003E5AAC">
        <w:rPr>
          <w:lang w:val="et-EE"/>
        </w:rPr>
        <w:t xml:space="preserve"> </w:t>
      </w:r>
      <w:r w:rsidR="003E5AAC" w:rsidRPr="00091388">
        <w:rPr>
          <w:lang w:val="et-EE"/>
        </w:rPr>
        <w:t>samal ajal</w:t>
      </w:r>
      <w:r w:rsidRPr="00091388">
        <w:rPr>
          <w:lang w:val="et-EE"/>
        </w:rPr>
        <w:t>.</w:t>
      </w:r>
    </w:p>
    <w:p w14:paraId="28C6B85D" w14:textId="77777777" w:rsidR="00A12198" w:rsidRPr="00091388" w:rsidRDefault="00A12198" w:rsidP="0085620E">
      <w:pPr>
        <w:pStyle w:val="SLONormal"/>
        <w:spacing w:before="0" w:after="0"/>
        <w:ind w:right="-283"/>
        <w:rPr>
          <w:lang w:val="et-EE"/>
        </w:rPr>
      </w:pPr>
    </w:p>
    <w:p w14:paraId="78F343DA" w14:textId="028349EB" w:rsidR="00451C5B" w:rsidRPr="00091388" w:rsidRDefault="00A12198" w:rsidP="0085620E">
      <w:pPr>
        <w:pStyle w:val="SLONormal"/>
        <w:spacing w:before="0" w:after="0"/>
        <w:ind w:right="-283"/>
        <w:rPr>
          <w:lang w:val="et-EE"/>
        </w:rPr>
      </w:pPr>
      <w:r w:rsidRPr="00091388">
        <w:rPr>
          <w:lang w:val="et-EE"/>
        </w:rPr>
        <w:t xml:space="preserve">Lisaks nähakse ette, et Vabariigi Valitsuse määrusega reguleeritakse </w:t>
      </w:r>
      <w:r w:rsidR="00153BA4" w:rsidRPr="00091388">
        <w:rPr>
          <w:lang w:val="et-EE"/>
        </w:rPr>
        <w:t>strateegiliselt olulise investeeringu hindamiskomisjoni koosseis ja investeeringute hindamise</w:t>
      </w:r>
      <w:r w:rsidR="003E5AAC" w:rsidRPr="00091388">
        <w:rPr>
          <w:lang w:val="et-EE"/>
        </w:rPr>
        <w:t xml:space="preserve"> pädevus</w:t>
      </w:r>
      <w:r w:rsidR="00153BA4" w:rsidRPr="00091388">
        <w:rPr>
          <w:lang w:val="et-EE"/>
        </w:rPr>
        <w:t>.</w:t>
      </w:r>
      <w:r w:rsidR="00C90833" w:rsidRPr="00091388">
        <w:rPr>
          <w:lang w:val="et-EE"/>
        </w:rPr>
        <w:t xml:space="preserve"> </w:t>
      </w:r>
      <w:r w:rsidR="0030730C" w:rsidRPr="00091388">
        <w:rPr>
          <w:lang w:val="et-EE"/>
        </w:rPr>
        <w:t xml:space="preserve">Hindamiskomisjon tagab, et otsustusprotsess on </w:t>
      </w:r>
      <w:proofErr w:type="spellStart"/>
      <w:r w:rsidR="0030730C" w:rsidRPr="00091388">
        <w:rPr>
          <w:lang w:val="et-EE"/>
        </w:rPr>
        <w:t>valdkondadeülene</w:t>
      </w:r>
      <w:proofErr w:type="spellEnd"/>
      <w:r w:rsidR="0030730C" w:rsidRPr="00091388">
        <w:rPr>
          <w:lang w:val="et-EE"/>
        </w:rPr>
        <w:t xml:space="preserve">, </w:t>
      </w:r>
      <w:r w:rsidR="0097395B" w:rsidRPr="00091388">
        <w:rPr>
          <w:lang w:val="et-EE"/>
        </w:rPr>
        <w:t>kaasates</w:t>
      </w:r>
      <w:r w:rsidR="0030730C" w:rsidRPr="00091388">
        <w:rPr>
          <w:lang w:val="et-EE"/>
        </w:rPr>
        <w:t xml:space="preserve"> komisjoni valdkondlike ministeeriumide asekantslerid</w:t>
      </w:r>
      <w:r w:rsidR="00272352" w:rsidRPr="00091388">
        <w:rPr>
          <w:lang w:val="et-EE"/>
        </w:rPr>
        <w:t xml:space="preserve"> ning Eesti Linnade ja Valdade Liidu esindaja</w:t>
      </w:r>
      <w:r w:rsidR="009F0126" w:rsidRPr="00091388">
        <w:rPr>
          <w:lang w:val="et-EE"/>
        </w:rPr>
        <w:t>.</w:t>
      </w:r>
    </w:p>
    <w:p w14:paraId="14F1DDCC" w14:textId="77777777" w:rsidR="00451C5B" w:rsidRPr="00091388" w:rsidRDefault="00451C5B" w:rsidP="0085620E">
      <w:pPr>
        <w:pStyle w:val="SLONormal"/>
        <w:spacing w:before="0" w:after="0"/>
        <w:ind w:right="-283"/>
        <w:rPr>
          <w:lang w:val="et-EE"/>
        </w:rPr>
      </w:pPr>
    </w:p>
    <w:p w14:paraId="6BD9F3BB" w14:textId="5926C01C" w:rsidR="00A12198" w:rsidRPr="00091388" w:rsidRDefault="009103F0" w:rsidP="0085620E">
      <w:pPr>
        <w:pStyle w:val="SLONormal"/>
        <w:spacing w:before="0" w:after="0"/>
        <w:ind w:right="-283"/>
        <w:rPr>
          <w:lang w:val="et-EE"/>
        </w:rPr>
      </w:pPr>
      <w:r w:rsidRPr="00091388">
        <w:rPr>
          <w:lang w:val="et-EE"/>
        </w:rPr>
        <w:t xml:space="preserve">Hindamiskomisjoni teenindab </w:t>
      </w:r>
      <w:r w:rsidR="006C4542" w:rsidRPr="00091388">
        <w:rPr>
          <w:lang w:val="et-EE"/>
        </w:rPr>
        <w:t xml:space="preserve">käesoleva </w:t>
      </w:r>
      <w:r w:rsidR="00C514DB" w:rsidRPr="00091388">
        <w:rPr>
          <w:lang w:val="et-EE"/>
        </w:rPr>
        <w:t xml:space="preserve">eelnõu </w:t>
      </w:r>
      <w:r w:rsidR="009033BF" w:rsidRPr="00091388">
        <w:rPr>
          <w:lang w:val="et-EE"/>
        </w:rPr>
        <w:t xml:space="preserve">§ 1 punktis </w:t>
      </w:r>
      <w:r w:rsidR="008A251D" w:rsidRPr="00091388">
        <w:rPr>
          <w:lang w:val="et-EE"/>
        </w:rPr>
        <w:t xml:space="preserve">1 nimetatud </w:t>
      </w:r>
      <w:r w:rsidRPr="00091388">
        <w:rPr>
          <w:lang w:val="et-EE"/>
        </w:rPr>
        <w:t>ÜKP, kes valmistab muu hulgas ette otsustamisele tulevad küsimused</w:t>
      </w:r>
      <w:r w:rsidR="00F404FE" w:rsidRPr="00091388">
        <w:rPr>
          <w:lang w:val="et-EE"/>
        </w:rPr>
        <w:t>.</w:t>
      </w:r>
    </w:p>
    <w:p w14:paraId="2D6A908F" w14:textId="77777777" w:rsidR="0076661F" w:rsidRPr="00091388" w:rsidRDefault="0076661F" w:rsidP="0085620E">
      <w:pPr>
        <w:pStyle w:val="SLONormal"/>
        <w:spacing w:before="0" w:after="0"/>
        <w:ind w:right="-283"/>
        <w:rPr>
          <w:lang w:val="et-EE"/>
        </w:rPr>
      </w:pPr>
    </w:p>
    <w:p w14:paraId="0D2B5081" w14:textId="5FFD0C24"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5</w:t>
      </w:r>
      <w:r w:rsidRPr="00091388">
        <w:rPr>
          <w:lang w:val="et-EE"/>
        </w:rPr>
        <w:t xml:space="preserve"> muudetakse</w:t>
      </w:r>
      <w:r w:rsidR="0026695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7 lõiget 6,</w:t>
      </w:r>
      <w:r w:rsidRPr="00091388" w:rsidDel="00646092">
        <w:rPr>
          <w:lang w:val="et-EE"/>
        </w:rPr>
        <w:t xml:space="preserve"> </w:t>
      </w:r>
      <w:r w:rsidR="242E8EA1" w:rsidRPr="00091388">
        <w:rPr>
          <w:lang w:val="et-EE"/>
        </w:rPr>
        <w:t>mis käsitleb</w:t>
      </w:r>
      <w:r w:rsidR="00E942D4" w:rsidRPr="00091388">
        <w:rPr>
          <w:lang w:val="et-EE"/>
        </w:rPr>
        <w:t xml:space="preserve"> </w:t>
      </w:r>
      <w:r w:rsidR="00FB35B3" w:rsidRPr="00091388">
        <w:rPr>
          <w:lang w:val="et-EE"/>
        </w:rPr>
        <w:t xml:space="preserve">keskkonnamõju </w:t>
      </w:r>
      <w:r w:rsidR="1A61106C" w:rsidRPr="00091388">
        <w:rPr>
          <w:lang w:val="et-EE"/>
        </w:rPr>
        <w:t>strateegilise</w:t>
      </w:r>
      <w:r w:rsidR="0084455D" w:rsidRPr="00091388">
        <w:rPr>
          <w:lang w:val="et-EE"/>
        </w:rPr>
        <w:t xml:space="preserve"> </w:t>
      </w:r>
      <w:r w:rsidR="00FB35B3" w:rsidRPr="00091388">
        <w:rPr>
          <w:lang w:val="et-EE"/>
        </w:rPr>
        <w:t xml:space="preserve">hindamise </w:t>
      </w:r>
      <w:r w:rsidR="009E7505" w:rsidRPr="00091388">
        <w:rPr>
          <w:lang w:val="et-EE"/>
        </w:rPr>
        <w:t xml:space="preserve">(KSH) </w:t>
      </w:r>
      <w:r w:rsidR="2D186B5D" w:rsidRPr="00091388">
        <w:rPr>
          <w:lang w:val="et-EE"/>
        </w:rPr>
        <w:t xml:space="preserve">algatamise vajadust </w:t>
      </w:r>
      <w:r w:rsidR="002845E7" w:rsidRPr="00091388">
        <w:rPr>
          <w:lang w:val="et-EE"/>
        </w:rPr>
        <w:t>REP</w:t>
      </w:r>
      <w:r w:rsidR="00FB35B3" w:rsidRPr="00091388">
        <w:rPr>
          <w:lang w:val="et-EE"/>
        </w:rPr>
        <w:t xml:space="preserve"> menetluses. </w:t>
      </w:r>
      <w:r w:rsidR="009247DB" w:rsidRPr="00091388">
        <w:rPr>
          <w:lang w:val="et-EE"/>
        </w:rPr>
        <w:t xml:space="preserve">Tegu on üldise muudatusega, mille mõju on laiem kui üksnes </w:t>
      </w:r>
      <w:r w:rsidR="00A43221" w:rsidRPr="00091388">
        <w:rPr>
          <w:lang w:val="et-EE"/>
        </w:rPr>
        <w:t>strateegiliselt olulise ehitise kiirendatud menetlus.</w:t>
      </w:r>
    </w:p>
    <w:p w14:paraId="38220772" w14:textId="77777777" w:rsidR="0076661F" w:rsidRPr="00091388" w:rsidRDefault="0076661F" w:rsidP="0085620E">
      <w:pPr>
        <w:pStyle w:val="SLONormal"/>
        <w:spacing w:before="0" w:after="0"/>
        <w:ind w:right="-283"/>
        <w:rPr>
          <w:lang w:val="et-EE"/>
        </w:rPr>
      </w:pPr>
    </w:p>
    <w:p w14:paraId="51BC1E2F" w14:textId="05AD55BE" w:rsidR="00646092" w:rsidRPr="00091388" w:rsidRDefault="00646092" w:rsidP="0085620E">
      <w:pPr>
        <w:pStyle w:val="SLONormal"/>
        <w:spacing w:before="0" w:after="0"/>
        <w:ind w:right="-283"/>
        <w:rPr>
          <w:lang w:val="et-EE"/>
        </w:rPr>
      </w:pPr>
      <w:r w:rsidRPr="00091388">
        <w:rPr>
          <w:lang w:val="et-EE"/>
        </w:rPr>
        <w:t>PlanS § 27 l</w:t>
      </w:r>
      <w:r w:rsidR="00760766" w:rsidRPr="00091388">
        <w:rPr>
          <w:lang w:val="et-EE"/>
        </w:rPr>
        <w:t>õike</w:t>
      </w:r>
      <w:r w:rsidRPr="00091388">
        <w:rPr>
          <w:lang w:val="et-EE"/>
        </w:rPr>
        <w:t xml:space="preserve"> 6 kohaselt on </w:t>
      </w:r>
      <w:proofErr w:type="spellStart"/>
      <w:r w:rsidRPr="00091388">
        <w:rPr>
          <w:lang w:val="et-EE"/>
        </w:rPr>
        <w:t>REP</w:t>
      </w:r>
      <w:r w:rsidR="006372C6" w:rsidRPr="00091388">
        <w:rPr>
          <w:lang w:val="et-EE"/>
        </w:rPr>
        <w:t>-</w:t>
      </w:r>
      <w:r w:rsidRPr="00091388">
        <w:rPr>
          <w:lang w:val="et-EE"/>
        </w:rPr>
        <w:t>i</w:t>
      </w:r>
      <w:proofErr w:type="spellEnd"/>
      <w:r w:rsidRPr="00091388">
        <w:rPr>
          <w:lang w:val="et-EE"/>
        </w:rPr>
        <w:t xml:space="preserve"> koostamisel kohustuslik viia läbi KSH</w:t>
      </w:r>
      <w:r w:rsidR="000D096C" w:rsidRPr="00091388">
        <w:rPr>
          <w:lang w:val="et-EE"/>
        </w:rPr>
        <w:t xml:space="preserve"> olenemata sellest</w:t>
      </w:r>
      <w:r w:rsidR="00A4473F" w:rsidRPr="00091388">
        <w:rPr>
          <w:lang w:val="et-EE"/>
        </w:rPr>
        <w:t xml:space="preserve">, mida planeeritakse. </w:t>
      </w:r>
      <w:r w:rsidR="004447FD" w:rsidRPr="00091388">
        <w:rPr>
          <w:lang w:val="et-EE"/>
        </w:rPr>
        <w:t>Eelnõus t</w:t>
      </w:r>
      <w:r w:rsidRPr="00091388">
        <w:rPr>
          <w:lang w:val="et-EE"/>
        </w:rPr>
        <w:t>ehakse ettepanek kujundada REP</w:t>
      </w:r>
      <w:r w:rsidR="5E0FE6E4" w:rsidRPr="00091388">
        <w:rPr>
          <w:lang w:val="et-EE"/>
        </w:rPr>
        <w:t xml:space="preserve"> kui</w:t>
      </w:r>
      <w:r w:rsidRPr="00091388">
        <w:rPr>
          <w:lang w:val="et-EE"/>
        </w:rPr>
        <w:t xml:space="preserve"> instrument osaliselt ringi, et lubada seda kasutada ka erasektori vajaduste</w:t>
      </w:r>
      <w:r w:rsidR="00BA0820" w:rsidRPr="00091388">
        <w:rPr>
          <w:lang w:val="et-EE"/>
        </w:rPr>
        <w:t xml:space="preserve"> järgi ja</w:t>
      </w:r>
      <w:r w:rsidRPr="00091388">
        <w:rPr>
          <w:lang w:val="et-EE"/>
        </w:rPr>
        <w:t xml:space="preserve"> anda kaalutlusõigus </w:t>
      </w:r>
      <w:proofErr w:type="spellStart"/>
      <w:r w:rsidRPr="00091388">
        <w:rPr>
          <w:lang w:val="et-EE"/>
        </w:rPr>
        <w:t>REP</w:t>
      </w:r>
      <w:r w:rsidR="00C60EE8" w:rsidRPr="00091388">
        <w:rPr>
          <w:lang w:val="et-EE"/>
        </w:rPr>
        <w:t>-</w:t>
      </w:r>
      <w:r w:rsidR="000E15A7" w:rsidRPr="00091388">
        <w:rPr>
          <w:lang w:val="et-EE"/>
        </w:rPr>
        <w:t>i</w:t>
      </w:r>
      <w:proofErr w:type="spellEnd"/>
      <w:r w:rsidRPr="00091388">
        <w:rPr>
          <w:lang w:val="et-EE"/>
        </w:rPr>
        <w:t xml:space="preserve"> instrumendi kasutamiseks. REP peaks muutuma </w:t>
      </w:r>
      <w:r w:rsidR="00BA0820" w:rsidRPr="00091388">
        <w:rPr>
          <w:lang w:val="et-EE"/>
        </w:rPr>
        <w:t>nii</w:t>
      </w:r>
      <w:r w:rsidRPr="00091388">
        <w:rPr>
          <w:lang w:val="et-EE"/>
        </w:rPr>
        <w:t>, et tegu ei ole</w:t>
      </w:r>
      <w:r w:rsidR="001A5CD9" w:rsidRPr="00091388">
        <w:rPr>
          <w:lang w:val="et-EE"/>
        </w:rPr>
        <w:t>ks</w:t>
      </w:r>
      <w:r w:rsidRPr="00091388">
        <w:rPr>
          <w:lang w:val="et-EE"/>
        </w:rPr>
        <w:t xml:space="preserve"> üksnes riigi huvide väljendusega, vaid riigi võimalusega anda krundi ehitusõigus riigi tasemel. </w:t>
      </w:r>
      <w:r w:rsidR="008C0652" w:rsidRPr="00091388">
        <w:rPr>
          <w:lang w:val="et-EE"/>
        </w:rPr>
        <w:t xml:space="preserve">Kui </w:t>
      </w:r>
      <w:proofErr w:type="spellStart"/>
      <w:r w:rsidR="008C0652" w:rsidRPr="00091388">
        <w:rPr>
          <w:lang w:val="et-EE"/>
        </w:rPr>
        <w:t>REP</w:t>
      </w:r>
      <w:r w:rsidR="006372C6" w:rsidRPr="00091388">
        <w:rPr>
          <w:lang w:val="et-EE"/>
        </w:rPr>
        <w:t>-</w:t>
      </w:r>
      <w:r w:rsidR="008C0652" w:rsidRPr="00091388">
        <w:rPr>
          <w:lang w:val="et-EE"/>
        </w:rPr>
        <w:t>i</w:t>
      </w:r>
      <w:proofErr w:type="spellEnd"/>
      <w:r w:rsidR="008C0652" w:rsidRPr="00091388">
        <w:rPr>
          <w:lang w:val="et-EE"/>
        </w:rPr>
        <w:t xml:space="preserve"> erisäte muutub sisult detailplaneeringuga sarnaseks instrumendiks, saab KSH </w:t>
      </w:r>
      <w:r w:rsidR="00EF2B28" w:rsidRPr="00091388">
        <w:rPr>
          <w:lang w:val="et-EE"/>
        </w:rPr>
        <w:t xml:space="preserve">läbiviimise </w:t>
      </w:r>
      <w:r w:rsidR="008C0652" w:rsidRPr="00091388">
        <w:rPr>
          <w:lang w:val="et-EE"/>
        </w:rPr>
        <w:t>vajadust hinnata analoogselt PlanS § 124 lõigete 5 ja 6 alusel.</w:t>
      </w:r>
      <w:r w:rsidR="00EF2B28" w:rsidRPr="00091388">
        <w:rPr>
          <w:lang w:val="et-EE"/>
        </w:rPr>
        <w:t xml:space="preserve"> </w:t>
      </w:r>
      <w:r w:rsidR="00444D1D" w:rsidRPr="00091388">
        <w:rPr>
          <w:lang w:val="et-EE"/>
        </w:rPr>
        <w:t>Kehtiva õiguse kohaselt ei ole KSH algatamine kohustuslik ei detailplaneeringu ega ka maakonna- või üldplaneeringu teemaplaneeringu puhul</w:t>
      </w:r>
      <w:r w:rsidR="006C625F" w:rsidRPr="00091388">
        <w:rPr>
          <w:lang w:val="et-EE"/>
        </w:rPr>
        <w:t>.</w:t>
      </w:r>
    </w:p>
    <w:p w14:paraId="7F7F53B7" w14:textId="77777777" w:rsidR="0076661F" w:rsidRPr="00091388" w:rsidRDefault="0076661F" w:rsidP="0085620E">
      <w:pPr>
        <w:pStyle w:val="SLONormal"/>
        <w:spacing w:before="0" w:after="0"/>
        <w:ind w:right="-283"/>
        <w:rPr>
          <w:lang w:val="et-EE"/>
        </w:rPr>
      </w:pPr>
    </w:p>
    <w:p w14:paraId="051D4823" w14:textId="2A2174D1" w:rsidR="00576DB4" w:rsidRPr="00091388" w:rsidRDefault="001D2D47" w:rsidP="0085620E">
      <w:pPr>
        <w:pStyle w:val="SLONormal"/>
        <w:spacing w:before="0" w:after="0"/>
        <w:ind w:right="-283"/>
        <w:rPr>
          <w:lang w:val="et-EE"/>
        </w:rPr>
      </w:pPr>
      <w:r w:rsidRPr="00091388">
        <w:rPr>
          <w:lang w:val="et-EE"/>
        </w:rPr>
        <w:t xml:space="preserve">Muudatuse tulemusel on </w:t>
      </w:r>
      <w:r w:rsidR="001D6246" w:rsidRPr="00091388">
        <w:rPr>
          <w:lang w:val="et-EE"/>
        </w:rPr>
        <w:t>KSH algatamine</w:t>
      </w:r>
      <w:r w:rsidRPr="00091388">
        <w:rPr>
          <w:lang w:val="et-EE"/>
        </w:rPr>
        <w:t xml:space="preserve"> </w:t>
      </w:r>
      <w:r w:rsidR="33767329" w:rsidRPr="00091388">
        <w:rPr>
          <w:lang w:val="et-EE"/>
        </w:rPr>
        <w:t>kohustuslik</w:t>
      </w:r>
      <w:r w:rsidR="001D6246" w:rsidRPr="00091388">
        <w:rPr>
          <w:lang w:val="et-EE"/>
        </w:rPr>
        <w:t xml:space="preserve">, kui </w:t>
      </w:r>
      <w:r w:rsidR="00543B83" w:rsidRPr="00091388">
        <w:rPr>
          <w:lang w:val="et-EE"/>
        </w:rPr>
        <w:t xml:space="preserve">REP </w:t>
      </w:r>
      <w:r w:rsidR="00576DB4" w:rsidRPr="00091388">
        <w:rPr>
          <w:lang w:val="et-EE"/>
        </w:rPr>
        <w:t xml:space="preserve">on </w:t>
      </w:r>
      <w:r w:rsidR="78DF7E25" w:rsidRPr="00091388">
        <w:rPr>
          <w:lang w:val="et-EE"/>
        </w:rPr>
        <w:t>alus</w:t>
      </w:r>
      <w:r w:rsidR="28D8FD96" w:rsidRPr="00091388">
        <w:rPr>
          <w:lang w:val="et-EE"/>
        </w:rPr>
        <w:t>eks</w:t>
      </w:r>
      <w:r w:rsidR="00576DB4" w:rsidRPr="00091388">
        <w:rPr>
          <w:lang w:val="et-EE"/>
        </w:rPr>
        <w:t xml:space="preserve"> </w:t>
      </w:r>
      <w:proofErr w:type="spellStart"/>
      <w:r w:rsidR="00F053D0" w:rsidRPr="00091388">
        <w:rPr>
          <w:lang w:val="et-EE"/>
        </w:rPr>
        <w:t>KeHJS</w:t>
      </w:r>
      <w:proofErr w:type="spellEnd"/>
      <w:r w:rsidR="00F053D0" w:rsidRPr="00091388">
        <w:rPr>
          <w:lang w:val="et-EE"/>
        </w:rPr>
        <w:t xml:space="preserve"> </w:t>
      </w:r>
      <w:r w:rsidR="00576DB4" w:rsidRPr="00091388">
        <w:rPr>
          <w:lang w:val="et-EE"/>
        </w:rPr>
        <w:t>§ 6 l</w:t>
      </w:r>
      <w:r w:rsidR="004C7E11" w:rsidRPr="00091388">
        <w:rPr>
          <w:lang w:val="et-EE"/>
        </w:rPr>
        <w:t>õi</w:t>
      </w:r>
      <w:r w:rsidR="00617C2D" w:rsidRPr="00091388">
        <w:rPr>
          <w:lang w:val="et-EE"/>
        </w:rPr>
        <w:t>k</w:t>
      </w:r>
      <w:r w:rsidR="004C7E11" w:rsidRPr="00091388">
        <w:rPr>
          <w:lang w:val="et-EE"/>
        </w:rPr>
        <w:t>e</w:t>
      </w:r>
      <w:r w:rsidR="00576DB4" w:rsidRPr="00091388">
        <w:rPr>
          <w:lang w:val="et-EE"/>
        </w:rPr>
        <w:t xml:space="preserve"> 1 kohasele</w:t>
      </w:r>
      <w:r w:rsidR="00BA0309" w:rsidRPr="00091388">
        <w:rPr>
          <w:lang w:val="et-EE"/>
        </w:rPr>
        <w:t xml:space="preserve"> ehk olulise keskkonnamõjuga</w:t>
      </w:r>
      <w:r w:rsidR="00576DB4" w:rsidRPr="00091388">
        <w:rPr>
          <w:lang w:val="et-EE"/>
        </w:rPr>
        <w:t xml:space="preserve"> tegevusele. Muul juhul </w:t>
      </w:r>
      <w:r w:rsidR="694A00AB" w:rsidRPr="00091388">
        <w:rPr>
          <w:lang w:val="et-EE"/>
        </w:rPr>
        <w:t xml:space="preserve">(kui kavandatakse </w:t>
      </w:r>
      <w:r w:rsidR="00577D29" w:rsidRPr="00091388">
        <w:rPr>
          <w:lang w:val="et-EE"/>
        </w:rPr>
        <w:t xml:space="preserve">tegevust, mis kuulub </w:t>
      </w:r>
      <w:proofErr w:type="spellStart"/>
      <w:r w:rsidR="694A00AB" w:rsidRPr="00091388">
        <w:rPr>
          <w:lang w:val="et-EE"/>
        </w:rPr>
        <w:t>KeHJS</w:t>
      </w:r>
      <w:proofErr w:type="spellEnd"/>
      <w:r w:rsidR="694A00AB" w:rsidRPr="00091388">
        <w:rPr>
          <w:lang w:val="et-EE"/>
        </w:rPr>
        <w:t xml:space="preserve"> § 6 lõikes 2 nimetatud valdkonda ja </w:t>
      </w:r>
      <w:r w:rsidR="006C5B86" w:rsidRPr="00091388">
        <w:rPr>
          <w:lang w:val="et-EE"/>
        </w:rPr>
        <w:t xml:space="preserve">mis </w:t>
      </w:r>
      <w:r w:rsidR="00577D29" w:rsidRPr="00091388">
        <w:rPr>
          <w:lang w:val="et-EE"/>
        </w:rPr>
        <w:t xml:space="preserve">on nimetatud </w:t>
      </w:r>
      <w:r w:rsidR="694A00AB" w:rsidRPr="00091388">
        <w:rPr>
          <w:lang w:val="et-EE"/>
        </w:rPr>
        <w:t>§ 6 lõike 4 alusel kehtestatud määruses)</w:t>
      </w:r>
      <w:r w:rsidR="78DF7E25" w:rsidRPr="00091388">
        <w:rPr>
          <w:lang w:val="et-EE"/>
        </w:rPr>
        <w:t xml:space="preserve"> </w:t>
      </w:r>
      <w:r w:rsidR="00576DB4" w:rsidRPr="00091388">
        <w:rPr>
          <w:lang w:val="et-EE"/>
        </w:rPr>
        <w:t xml:space="preserve">otsustatakse KSH </w:t>
      </w:r>
      <w:r w:rsidR="00F053D0" w:rsidRPr="00091388">
        <w:rPr>
          <w:lang w:val="et-EE"/>
        </w:rPr>
        <w:t xml:space="preserve">läbiviimise </w:t>
      </w:r>
      <w:r w:rsidR="00576DB4" w:rsidRPr="00091388">
        <w:rPr>
          <w:lang w:val="et-EE"/>
        </w:rPr>
        <w:t xml:space="preserve">vajadus eelhinnangu põhjal </w:t>
      </w:r>
      <w:r w:rsidR="72C202A7" w:rsidRPr="00091388">
        <w:rPr>
          <w:lang w:val="et-EE"/>
        </w:rPr>
        <w:t>(st</w:t>
      </w:r>
      <w:r w:rsidR="00576DB4" w:rsidRPr="00091388">
        <w:rPr>
          <w:lang w:val="et-EE"/>
        </w:rPr>
        <w:t xml:space="preserve"> kaaludes </w:t>
      </w:r>
      <w:r w:rsidR="002A4C34" w:rsidRPr="00091388">
        <w:rPr>
          <w:lang w:val="et-EE"/>
        </w:rPr>
        <w:t>KSH</w:t>
      </w:r>
      <w:r w:rsidR="0A966642" w:rsidRPr="00091388">
        <w:rPr>
          <w:lang w:val="et-EE"/>
        </w:rPr>
        <w:t xml:space="preserve"> algatamise vajadust</w:t>
      </w:r>
      <w:r w:rsidR="54EF1120" w:rsidRPr="00091388">
        <w:rPr>
          <w:lang w:val="et-EE"/>
        </w:rPr>
        <w:t>)</w:t>
      </w:r>
      <w:r w:rsidR="054192C5" w:rsidRPr="00091388">
        <w:rPr>
          <w:lang w:val="et-EE"/>
        </w:rPr>
        <w:t>,</w:t>
      </w:r>
      <w:r w:rsidR="005F74B6" w:rsidRPr="00091388">
        <w:rPr>
          <w:lang w:val="et-EE"/>
        </w:rPr>
        <w:t xml:space="preserve"> lähtudes </w:t>
      </w:r>
      <w:proofErr w:type="spellStart"/>
      <w:r w:rsidR="007B1E13" w:rsidRPr="00091388">
        <w:rPr>
          <w:lang w:val="et-EE"/>
        </w:rPr>
        <w:t>KeHJS</w:t>
      </w:r>
      <w:proofErr w:type="spellEnd"/>
      <w:r w:rsidR="007B1E13" w:rsidRPr="00091388">
        <w:rPr>
          <w:lang w:val="et-EE"/>
        </w:rPr>
        <w:t xml:space="preserve"> </w:t>
      </w:r>
      <w:r w:rsidR="006F0710" w:rsidRPr="00091388">
        <w:rPr>
          <w:lang w:val="et-EE"/>
        </w:rPr>
        <w:t xml:space="preserve">§ 33 lõigetes 4 ja 5 </w:t>
      </w:r>
      <w:r w:rsidR="005F74B6" w:rsidRPr="00091388">
        <w:rPr>
          <w:lang w:val="et-EE"/>
        </w:rPr>
        <w:t>sätestatud kriteeriumi</w:t>
      </w:r>
      <w:r w:rsidR="000640A7" w:rsidRPr="00091388">
        <w:rPr>
          <w:lang w:val="et-EE"/>
        </w:rPr>
        <w:t>d</w:t>
      </w:r>
      <w:r w:rsidR="005F74B6" w:rsidRPr="00091388">
        <w:rPr>
          <w:lang w:val="et-EE"/>
        </w:rPr>
        <w:t>est ning</w:t>
      </w:r>
      <w:r w:rsidR="00681A0D" w:rsidRPr="00091388">
        <w:rPr>
          <w:lang w:val="et-EE"/>
        </w:rPr>
        <w:t xml:space="preserve"> </w:t>
      </w:r>
      <w:proofErr w:type="spellStart"/>
      <w:r w:rsidR="00681A0D" w:rsidRPr="00091388">
        <w:rPr>
          <w:lang w:val="et-EE"/>
        </w:rPr>
        <w:t>KeHJS</w:t>
      </w:r>
      <w:proofErr w:type="spellEnd"/>
      <w:r w:rsidR="005F74B6" w:rsidRPr="00091388">
        <w:rPr>
          <w:lang w:val="et-EE"/>
        </w:rPr>
        <w:t xml:space="preserve"> § 33 lõike 6 kohaste asjaomaste asutuste seisukohtadest.</w:t>
      </w:r>
      <w:r w:rsidR="00573811" w:rsidRPr="00091388">
        <w:rPr>
          <w:lang w:val="et-EE"/>
        </w:rPr>
        <w:t xml:space="preserve"> </w:t>
      </w:r>
      <w:r w:rsidR="3AB28D84" w:rsidRPr="00091388">
        <w:rPr>
          <w:lang w:val="et-EE"/>
        </w:rPr>
        <w:t>Analoogne lähenemi</w:t>
      </w:r>
      <w:r w:rsidR="006C5B86" w:rsidRPr="00091388">
        <w:rPr>
          <w:lang w:val="et-EE"/>
        </w:rPr>
        <w:t>sviis</w:t>
      </w:r>
      <w:r w:rsidR="3AB28D84" w:rsidRPr="00091388">
        <w:rPr>
          <w:lang w:val="et-EE"/>
        </w:rPr>
        <w:t xml:space="preserve"> kehtib detailplaneeringute korral. </w:t>
      </w:r>
      <w:r w:rsidR="00A53BB7" w:rsidRPr="00091388">
        <w:rPr>
          <w:lang w:val="et-EE"/>
        </w:rPr>
        <w:t xml:space="preserve">KSH algatamist võiks eeldada olukorras, kus </w:t>
      </w:r>
      <w:proofErr w:type="spellStart"/>
      <w:r w:rsidR="007E0201" w:rsidRPr="00091388">
        <w:rPr>
          <w:lang w:val="et-EE"/>
        </w:rPr>
        <w:t>REP</w:t>
      </w:r>
      <w:r w:rsidR="00C60EE8" w:rsidRPr="00091388">
        <w:rPr>
          <w:lang w:val="et-EE"/>
        </w:rPr>
        <w:t>-</w:t>
      </w:r>
      <w:r w:rsidR="002D28BC" w:rsidRPr="00091388">
        <w:rPr>
          <w:lang w:val="et-EE"/>
        </w:rPr>
        <w:t>i</w:t>
      </w:r>
      <w:proofErr w:type="spellEnd"/>
      <w:r w:rsidR="002D28BC" w:rsidRPr="00091388">
        <w:rPr>
          <w:lang w:val="et-EE"/>
        </w:rPr>
        <w:t xml:space="preserve"> </w:t>
      </w:r>
      <w:r w:rsidR="007E0201" w:rsidRPr="00091388">
        <w:rPr>
          <w:lang w:val="et-EE"/>
        </w:rPr>
        <w:t xml:space="preserve">instrumendiga kavandatava tegevuse asukoht ei ole </w:t>
      </w:r>
      <w:r w:rsidR="002A3C0A" w:rsidRPr="00091388">
        <w:rPr>
          <w:lang w:val="et-EE"/>
        </w:rPr>
        <w:t>teada</w:t>
      </w:r>
      <w:r w:rsidR="6647301A" w:rsidRPr="00091388">
        <w:rPr>
          <w:lang w:val="et-EE"/>
        </w:rPr>
        <w:t xml:space="preserve"> või kaasneb oluline mõju keskkonnale</w:t>
      </w:r>
      <w:r w:rsidR="1E4BF353" w:rsidRPr="00091388">
        <w:rPr>
          <w:lang w:val="et-EE"/>
        </w:rPr>
        <w:t>.</w:t>
      </w:r>
      <w:r w:rsidR="002A3C0A" w:rsidRPr="00091388">
        <w:rPr>
          <w:lang w:val="et-EE"/>
        </w:rPr>
        <w:t xml:space="preserve"> Sellisel juhul algab REP menetlus asukohavaliku </w:t>
      </w:r>
      <w:r w:rsidR="00136151" w:rsidRPr="00091388">
        <w:rPr>
          <w:lang w:val="et-EE"/>
        </w:rPr>
        <w:t xml:space="preserve">etapiga, mille raames tuleb ehitise jaoks leida sobivaim asukoht. </w:t>
      </w:r>
      <w:r w:rsidR="000F38A6" w:rsidRPr="00091388">
        <w:rPr>
          <w:lang w:val="et-EE"/>
        </w:rPr>
        <w:t>Kavandatava ehitise jaoks sobivaima asukoha</w:t>
      </w:r>
      <w:r w:rsidR="006A26FE" w:rsidRPr="00091388">
        <w:rPr>
          <w:lang w:val="et-EE"/>
        </w:rPr>
        <w:t xml:space="preserve"> valik eeldaks üldreeglina KSH menetlust.</w:t>
      </w:r>
    </w:p>
    <w:p w14:paraId="65635F4C" w14:textId="77777777" w:rsidR="0076661F" w:rsidRPr="00091388" w:rsidRDefault="0076661F" w:rsidP="0085620E">
      <w:pPr>
        <w:pStyle w:val="SLONormal"/>
        <w:spacing w:before="0" w:after="0"/>
        <w:ind w:right="-283"/>
        <w:rPr>
          <w:lang w:val="et-EE"/>
        </w:rPr>
      </w:pPr>
    </w:p>
    <w:p w14:paraId="087BEE18" w14:textId="77777777" w:rsidR="00F36E04" w:rsidRPr="00091388" w:rsidRDefault="007F4228" w:rsidP="0085620E">
      <w:pPr>
        <w:pStyle w:val="SLONormal"/>
        <w:spacing w:before="0" w:after="0"/>
        <w:ind w:right="-283"/>
        <w:rPr>
          <w:lang w:val="et-EE"/>
        </w:rPr>
      </w:pPr>
      <w:r w:rsidRPr="00091388">
        <w:rPr>
          <w:lang w:val="et-EE"/>
        </w:rPr>
        <w:t>Muudatus on kooskõlas E</w:t>
      </w:r>
      <w:r w:rsidR="006C5B86" w:rsidRPr="00091388">
        <w:rPr>
          <w:lang w:val="et-EE"/>
        </w:rPr>
        <w:t>uroopa Liidu</w:t>
      </w:r>
      <w:r w:rsidRPr="00091388">
        <w:rPr>
          <w:lang w:val="et-EE"/>
        </w:rPr>
        <w:t xml:space="preserve"> õigusega. </w:t>
      </w:r>
      <w:r w:rsidR="00582999" w:rsidRPr="00091388">
        <w:rPr>
          <w:lang w:val="et-EE"/>
        </w:rPr>
        <w:t xml:space="preserve">KSH direktiivi 2001/42/EÜ preambuli punkti 10 kohaselt tuleb KSH läbi viia kõigi kavade ja programmide puhul, mis koostatakse mitme sektori tarvis ja millega luuakse raamistik tulevase nõusoleku saamiseks projektidele, mis on loetletud keskkonnamõju hindamise (KMH) direktiivi 2011/192/EL I ja II lisas, ning kõigi kindlaksmääratud kavade ja programmide puhul, millel on direktiivi 92/43/EMÜ (nn </w:t>
      </w:r>
      <w:r w:rsidR="00582999" w:rsidRPr="00091388">
        <w:rPr>
          <w:lang w:val="et-EE"/>
        </w:rPr>
        <w:lastRenderedPageBreak/>
        <w:t>loodusdirektiiv) järgi tõenäoliselt oluline keskkonnamõju</w:t>
      </w:r>
      <w:r w:rsidR="00646092" w:rsidRPr="00091388">
        <w:rPr>
          <w:lang w:val="et-EE"/>
        </w:rPr>
        <w:t>.</w:t>
      </w:r>
      <w:r w:rsidR="00F36E04" w:rsidRPr="00091388">
        <w:rPr>
          <w:lang w:val="et-EE"/>
        </w:rPr>
        <w:t xml:space="preserve"> </w:t>
      </w:r>
      <w:r w:rsidR="00140EB7" w:rsidRPr="00091388">
        <w:rPr>
          <w:lang w:val="et-EE"/>
        </w:rPr>
        <w:t>Kui kava või programm käsitleb väikese piirkonna kasutamist kohalikul tasandil või tegemist on eelmainitud kavade või programmide väiksemate muudatustega, tuleb neid hinnata ainult juhul, kui liikmesriik leiab, et kava või programmiga võib kaasneda oluline keskkonnamõju.</w:t>
      </w:r>
    </w:p>
    <w:p w14:paraId="14123E72" w14:textId="77777777" w:rsidR="00F36E04" w:rsidRPr="00091388" w:rsidRDefault="00F36E04" w:rsidP="0085620E">
      <w:pPr>
        <w:pStyle w:val="SLONormal"/>
        <w:spacing w:before="0" w:after="0"/>
        <w:ind w:right="-283"/>
        <w:rPr>
          <w:lang w:val="et-EE"/>
        </w:rPr>
      </w:pPr>
    </w:p>
    <w:p w14:paraId="55D927A7" w14:textId="1569BA06" w:rsidR="00646092" w:rsidRPr="00091388" w:rsidRDefault="00646092" w:rsidP="0085620E">
      <w:pPr>
        <w:pStyle w:val="SLONormal"/>
        <w:spacing w:before="0" w:after="0"/>
        <w:ind w:right="-283"/>
        <w:rPr>
          <w:lang w:val="et-EE"/>
        </w:rPr>
      </w:pPr>
      <w:r w:rsidRPr="00091388">
        <w:rPr>
          <w:lang w:val="et-EE"/>
        </w:rPr>
        <w:t>Eelnevat arvesse võttes ei nõu</w:t>
      </w:r>
      <w:r w:rsidR="00FA5038" w:rsidRPr="00091388">
        <w:rPr>
          <w:lang w:val="et-EE"/>
        </w:rPr>
        <w:t>ta</w:t>
      </w:r>
      <w:r w:rsidRPr="00091388">
        <w:rPr>
          <w:lang w:val="et-EE"/>
        </w:rPr>
        <w:t xml:space="preserve"> direktiiv</w:t>
      </w:r>
      <w:r w:rsidR="00FA5038" w:rsidRPr="00091388">
        <w:rPr>
          <w:lang w:val="et-EE"/>
        </w:rPr>
        <w:t>iga</w:t>
      </w:r>
      <w:r w:rsidRPr="00091388">
        <w:rPr>
          <w:lang w:val="et-EE"/>
        </w:rPr>
        <w:t xml:space="preserve"> väikeseid piirkondi hõlmavate </w:t>
      </w:r>
      <w:r w:rsidR="00525CC3" w:rsidRPr="00091388">
        <w:rPr>
          <w:lang w:val="et-EE"/>
        </w:rPr>
        <w:t xml:space="preserve">strateegiliste </w:t>
      </w:r>
      <w:r w:rsidRPr="00091388">
        <w:rPr>
          <w:lang w:val="et-EE"/>
        </w:rPr>
        <w:t>planeeri</w:t>
      </w:r>
      <w:r w:rsidR="00525CC3" w:rsidRPr="00091388">
        <w:rPr>
          <w:lang w:val="et-EE"/>
        </w:rPr>
        <w:t xml:space="preserve">misdokumentide </w:t>
      </w:r>
      <w:r w:rsidR="00FA5038" w:rsidRPr="00091388">
        <w:rPr>
          <w:lang w:val="et-EE"/>
        </w:rPr>
        <w:t xml:space="preserve">ja </w:t>
      </w:r>
      <w:r w:rsidRPr="00091388">
        <w:rPr>
          <w:lang w:val="et-EE"/>
        </w:rPr>
        <w:t xml:space="preserve">olemasolevate </w:t>
      </w:r>
      <w:r w:rsidR="00CB5338" w:rsidRPr="00091388">
        <w:rPr>
          <w:lang w:val="et-EE"/>
        </w:rPr>
        <w:t>strateegiliste planeerimisdokumentide</w:t>
      </w:r>
      <w:r w:rsidR="00BB0F3A" w:rsidRPr="00091388">
        <w:rPr>
          <w:lang w:val="et-EE"/>
        </w:rPr>
        <w:t xml:space="preserve"> muutmisel </w:t>
      </w:r>
      <w:r w:rsidRPr="00091388">
        <w:rPr>
          <w:lang w:val="et-EE"/>
        </w:rPr>
        <w:t>ilmtingimata KSH algatamist.</w:t>
      </w:r>
      <w:r w:rsidR="664905F0" w:rsidRPr="00091388">
        <w:rPr>
          <w:lang w:val="et-EE"/>
        </w:rPr>
        <w:t xml:space="preserve"> Sellistel juhtudel tehakse KSH algatamise või algatamata jätmise otsus eelhin</w:t>
      </w:r>
      <w:r w:rsidR="744A4780" w:rsidRPr="00091388">
        <w:rPr>
          <w:lang w:val="et-EE"/>
        </w:rPr>
        <w:t>nangu an</w:t>
      </w:r>
      <w:r w:rsidR="664905F0" w:rsidRPr="00091388">
        <w:rPr>
          <w:lang w:val="et-EE"/>
        </w:rPr>
        <w:t>dmise kaudu.</w:t>
      </w:r>
    </w:p>
    <w:p w14:paraId="096D028A" w14:textId="77777777" w:rsidR="0076661F" w:rsidRPr="00091388" w:rsidRDefault="0076661F" w:rsidP="0085620E">
      <w:pPr>
        <w:pStyle w:val="SLONormal"/>
        <w:spacing w:before="0" w:after="0"/>
        <w:ind w:right="-283"/>
        <w:rPr>
          <w:lang w:val="et-EE"/>
        </w:rPr>
      </w:pPr>
    </w:p>
    <w:p w14:paraId="6BEB0E5A" w14:textId="49F67663"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6</w:t>
      </w:r>
      <w:r w:rsidRPr="00091388">
        <w:rPr>
          <w:lang w:val="et-EE"/>
        </w:rPr>
        <w:t xml:space="preserve"> täiendatakse </w:t>
      </w:r>
      <w:proofErr w:type="spellStart"/>
      <w:r w:rsidR="007B4919" w:rsidRPr="00091388">
        <w:rPr>
          <w:lang w:val="et-EE"/>
        </w:rPr>
        <w:t>PlanS</w:t>
      </w:r>
      <w:r w:rsidR="7E762148" w:rsidRPr="00091388">
        <w:rPr>
          <w:lang w:val="et-EE"/>
        </w:rPr>
        <w:t>-</w:t>
      </w:r>
      <w:r w:rsidR="007B4919" w:rsidRPr="00091388">
        <w:rPr>
          <w:lang w:val="et-EE"/>
        </w:rPr>
        <w:t>i</w:t>
      </w:r>
      <w:proofErr w:type="spellEnd"/>
      <w:r w:rsidRPr="00091388">
        <w:rPr>
          <w:lang w:val="et-EE"/>
        </w:rPr>
        <w:t xml:space="preserve"> </w:t>
      </w:r>
      <w:r w:rsidR="00477AF8" w:rsidRPr="00091388">
        <w:rPr>
          <w:lang w:val="et-EE"/>
        </w:rPr>
        <w:t>§</w:t>
      </w:r>
      <w:r w:rsidR="00955C80" w:rsidRPr="00091388">
        <w:rPr>
          <w:lang w:val="et-EE"/>
        </w:rPr>
        <w:t>-</w:t>
      </w:r>
      <w:r w:rsidRPr="00091388">
        <w:rPr>
          <w:lang w:val="et-EE"/>
        </w:rPr>
        <w:t>ga 27</w:t>
      </w:r>
      <w:r w:rsidRPr="00091388">
        <w:rPr>
          <w:vertAlign w:val="superscript"/>
          <w:lang w:val="et-EE"/>
        </w:rPr>
        <w:t>2</w:t>
      </w:r>
      <w:r w:rsidRPr="00091388">
        <w:rPr>
          <w:lang w:val="et-EE"/>
        </w:rPr>
        <w:t>, millega nähakse ette võimalus</w:t>
      </w:r>
      <w:r w:rsidR="00FD51C4" w:rsidRPr="00091388">
        <w:rPr>
          <w:lang w:val="et-EE"/>
        </w:rPr>
        <w:t xml:space="preserve"> loobuda asukoha</w:t>
      </w:r>
      <w:r w:rsidR="0084455D" w:rsidRPr="00091388">
        <w:rPr>
          <w:lang w:val="et-EE"/>
        </w:rPr>
        <w:t xml:space="preserve"> </w:t>
      </w:r>
      <w:r w:rsidR="002028E5" w:rsidRPr="00091388">
        <w:rPr>
          <w:lang w:val="et-EE"/>
        </w:rPr>
        <w:t xml:space="preserve">eelvaliku menetlusest </w:t>
      </w:r>
      <w:r w:rsidR="00436ACA" w:rsidRPr="00091388">
        <w:rPr>
          <w:lang w:val="et-EE"/>
        </w:rPr>
        <w:t xml:space="preserve">ja </w:t>
      </w:r>
      <w:r w:rsidR="009247DB" w:rsidRPr="00091388">
        <w:rPr>
          <w:lang w:val="et-EE"/>
        </w:rPr>
        <w:t xml:space="preserve">kehtestada </w:t>
      </w:r>
      <w:r w:rsidR="00572E7D" w:rsidRPr="00091388">
        <w:rPr>
          <w:lang w:val="et-EE"/>
        </w:rPr>
        <w:t>REP</w:t>
      </w:r>
      <w:r w:rsidR="002028E5" w:rsidRPr="00091388">
        <w:rPr>
          <w:lang w:val="et-EE"/>
        </w:rPr>
        <w:t xml:space="preserve"> ainult</w:t>
      </w:r>
      <w:r w:rsidR="00572E7D" w:rsidRPr="00091388">
        <w:rPr>
          <w:lang w:val="et-EE"/>
        </w:rPr>
        <w:t xml:space="preserve"> </w:t>
      </w:r>
      <w:r w:rsidRPr="00091388">
        <w:rPr>
          <w:lang w:val="et-EE"/>
        </w:rPr>
        <w:t>detailse lahenduse alusel.</w:t>
      </w:r>
      <w:r w:rsidR="00FA4F6B" w:rsidRPr="00091388">
        <w:rPr>
          <w:lang w:val="et-EE"/>
        </w:rPr>
        <w:t xml:space="preserve"> Tegu on erisättega, mi</w:t>
      </w:r>
      <w:r w:rsidR="00436ACA" w:rsidRPr="00091388">
        <w:rPr>
          <w:lang w:val="et-EE"/>
        </w:rPr>
        <w:t>da</w:t>
      </w:r>
      <w:r w:rsidR="00FA4F6B" w:rsidRPr="00091388">
        <w:rPr>
          <w:lang w:val="et-EE"/>
        </w:rPr>
        <w:t xml:space="preserve"> kohald</w:t>
      </w:r>
      <w:r w:rsidR="00436ACA" w:rsidRPr="00091388">
        <w:rPr>
          <w:lang w:val="et-EE"/>
        </w:rPr>
        <w:t>atakse</w:t>
      </w:r>
      <w:r w:rsidR="00FA4F6B" w:rsidRPr="00091388">
        <w:rPr>
          <w:lang w:val="et-EE"/>
        </w:rPr>
        <w:t xml:space="preserve"> üksnes </w:t>
      </w:r>
      <w:r w:rsidR="52260A92" w:rsidRPr="00091388">
        <w:rPr>
          <w:lang w:val="et-EE"/>
        </w:rPr>
        <w:t>strateegilis</w:t>
      </w:r>
      <w:r w:rsidR="1176F01F" w:rsidRPr="00091388">
        <w:rPr>
          <w:lang w:val="et-EE"/>
        </w:rPr>
        <w:t>elt</w:t>
      </w:r>
      <w:r w:rsidR="6EDF1AD7" w:rsidRPr="00091388">
        <w:rPr>
          <w:lang w:val="et-EE"/>
        </w:rPr>
        <w:t xml:space="preserve"> oluliste</w:t>
      </w:r>
      <w:r w:rsidR="00FA4F6B" w:rsidRPr="00091388">
        <w:rPr>
          <w:lang w:val="et-EE"/>
        </w:rPr>
        <w:t xml:space="preserve"> ehitiste kavandamisele</w:t>
      </w:r>
      <w:r w:rsidR="00436ACA" w:rsidRPr="00091388">
        <w:rPr>
          <w:lang w:val="et-EE"/>
        </w:rPr>
        <w:t xml:space="preserve"> ning</w:t>
      </w:r>
      <w:r w:rsidR="00517750" w:rsidRPr="00091388">
        <w:rPr>
          <w:lang w:val="et-EE"/>
        </w:rPr>
        <w:t xml:space="preserve"> koosmõjus PlanS § 27 l</w:t>
      </w:r>
      <w:r w:rsidR="004D3A76" w:rsidRPr="00091388">
        <w:rPr>
          <w:lang w:val="et-EE"/>
        </w:rPr>
        <w:t xml:space="preserve">õigetega 1 ja 2, st hinnatakse </w:t>
      </w:r>
      <w:r w:rsidR="003B3EBB" w:rsidRPr="00091388">
        <w:rPr>
          <w:lang w:val="et-EE"/>
        </w:rPr>
        <w:t xml:space="preserve">asjakohast valdkonda </w:t>
      </w:r>
      <w:r w:rsidR="00436ACA" w:rsidRPr="00091388">
        <w:rPr>
          <w:lang w:val="et-EE"/>
        </w:rPr>
        <w:t>ja</w:t>
      </w:r>
      <w:r w:rsidR="003B3EBB" w:rsidRPr="00091388">
        <w:rPr>
          <w:lang w:val="et-EE"/>
        </w:rPr>
        <w:t xml:space="preserve"> esinevaid huvisid.</w:t>
      </w:r>
    </w:p>
    <w:p w14:paraId="306C8952" w14:textId="77777777" w:rsidR="0076661F" w:rsidRPr="00091388" w:rsidRDefault="0076661F" w:rsidP="0085620E">
      <w:pPr>
        <w:pStyle w:val="SLONormal"/>
        <w:spacing w:before="0" w:after="0"/>
        <w:ind w:right="-283"/>
        <w:rPr>
          <w:lang w:val="et-EE"/>
        </w:rPr>
      </w:pPr>
    </w:p>
    <w:p w14:paraId="33927993" w14:textId="31ECB69E" w:rsidR="00646092" w:rsidRPr="00091388" w:rsidRDefault="4607F008" w:rsidP="0085620E">
      <w:pPr>
        <w:pStyle w:val="SLONormal"/>
        <w:spacing w:before="0" w:after="0"/>
        <w:ind w:right="-283"/>
        <w:rPr>
          <w:lang w:val="et-EE"/>
        </w:rPr>
      </w:pPr>
      <w:r w:rsidRPr="00091388">
        <w:rPr>
          <w:lang w:val="et-EE"/>
        </w:rPr>
        <w:t xml:space="preserve">Muudatuse </w:t>
      </w:r>
      <w:r w:rsidR="03A02BC0" w:rsidRPr="00091388">
        <w:rPr>
          <w:lang w:val="et-EE"/>
        </w:rPr>
        <w:t>eesmärk on kiirendada riigi tasandi planeerimismenetlust</w:t>
      </w:r>
      <w:r w:rsidR="04551DB9" w:rsidRPr="00091388">
        <w:rPr>
          <w:lang w:val="et-EE"/>
        </w:rPr>
        <w:t>.</w:t>
      </w:r>
      <w:r w:rsidR="4C41F973" w:rsidRPr="00091388">
        <w:rPr>
          <w:lang w:val="et-EE"/>
        </w:rPr>
        <w:t xml:space="preserve"> </w:t>
      </w:r>
      <w:r w:rsidR="60455452" w:rsidRPr="00091388">
        <w:rPr>
          <w:lang w:val="et-EE"/>
        </w:rPr>
        <w:t xml:space="preserve">Lahendus võimaldab </w:t>
      </w:r>
      <w:r w:rsidR="4C41F973" w:rsidRPr="00091388">
        <w:rPr>
          <w:lang w:val="et-EE"/>
        </w:rPr>
        <w:t>kehtestada riigi taseme planeering</w:t>
      </w:r>
      <w:r w:rsidR="60455452" w:rsidRPr="00091388">
        <w:rPr>
          <w:lang w:val="et-EE"/>
        </w:rPr>
        <w:t>u</w:t>
      </w:r>
      <w:r w:rsidR="4C41F973" w:rsidRPr="00091388">
        <w:rPr>
          <w:lang w:val="et-EE"/>
        </w:rPr>
        <w:t xml:space="preserve"> detailplaneeringu</w:t>
      </w:r>
      <w:r w:rsidR="00231284" w:rsidRPr="00091388">
        <w:rPr>
          <w:lang w:val="et-EE"/>
        </w:rPr>
        <w:t xml:space="preserve"> eeskujul</w:t>
      </w:r>
      <w:r w:rsidR="4C41F973" w:rsidRPr="00091388">
        <w:rPr>
          <w:lang w:val="et-EE"/>
        </w:rPr>
        <w:t xml:space="preserve">, et riik saaks sobivas asukohas anda ehitusõiguse </w:t>
      </w:r>
      <w:r w:rsidR="00231284" w:rsidRPr="00091388">
        <w:rPr>
          <w:lang w:val="et-EE"/>
        </w:rPr>
        <w:t>ja</w:t>
      </w:r>
      <w:r w:rsidR="4C41F973" w:rsidRPr="00091388">
        <w:rPr>
          <w:lang w:val="et-EE"/>
        </w:rPr>
        <w:t xml:space="preserve"> liikuda edasi ehitusloa menetluseg</w:t>
      </w:r>
      <w:r w:rsidR="00231284" w:rsidRPr="00091388">
        <w:rPr>
          <w:lang w:val="et-EE"/>
        </w:rPr>
        <w:t>a</w:t>
      </w:r>
      <w:r w:rsidR="4C41F973" w:rsidRPr="00091388">
        <w:rPr>
          <w:lang w:val="et-EE"/>
        </w:rPr>
        <w:t>.</w:t>
      </w:r>
    </w:p>
    <w:p w14:paraId="165C3214" w14:textId="77777777" w:rsidR="0076661F" w:rsidRPr="00091388" w:rsidRDefault="0076661F" w:rsidP="0085620E">
      <w:pPr>
        <w:pStyle w:val="SLONormal"/>
        <w:spacing w:before="0" w:after="0"/>
        <w:ind w:right="-283"/>
        <w:rPr>
          <w:lang w:val="et-EE"/>
        </w:rPr>
      </w:pPr>
    </w:p>
    <w:p w14:paraId="23A84C60" w14:textId="6DE19236" w:rsidR="00E71C7E" w:rsidRPr="00091388" w:rsidRDefault="008705F4" w:rsidP="0085620E">
      <w:pPr>
        <w:pStyle w:val="SLONormal"/>
        <w:spacing w:before="0" w:after="0"/>
        <w:ind w:right="-283"/>
        <w:rPr>
          <w:lang w:val="et-EE"/>
        </w:rPr>
      </w:pPr>
      <w:r w:rsidRPr="00091388">
        <w:rPr>
          <w:lang w:val="et-EE"/>
        </w:rPr>
        <w:t>Lõik</w:t>
      </w:r>
      <w:r w:rsidR="009F48A8" w:rsidRPr="00091388">
        <w:rPr>
          <w:lang w:val="et-EE"/>
        </w:rPr>
        <w:t>e</w:t>
      </w:r>
      <w:r w:rsidR="005609AE" w:rsidRPr="00091388">
        <w:rPr>
          <w:lang w:val="et-EE"/>
        </w:rPr>
        <w:t>ga</w:t>
      </w:r>
      <w:r w:rsidR="009F48A8" w:rsidRPr="00091388">
        <w:rPr>
          <w:lang w:val="et-EE"/>
        </w:rPr>
        <w:t xml:space="preserve"> 1 sätestatakse, et d</w:t>
      </w:r>
      <w:r w:rsidR="03A02BC0" w:rsidRPr="00091388">
        <w:rPr>
          <w:lang w:val="et-EE"/>
        </w:rPr>
        <w:t>etailse lahenduse menetlus</w:t>
      </w:r>
      <w:r w:rsidR="00231284" w:rsidRPr="00091388">
        <w:rPr>
          <w:lang w:val="et-EE"/>
        </w:rPr>
        <w:t>t on võimalik</w:t>
      </w:r>
      <w:r w:rsidR="03A02BC0" w:rsidRPr="00091388">
        <w:rPr>
          <w:lang w:val="et-EE"/>
        </w:rPr>
        <w:t xml:space="preserve"> kasuta</w:t>
      </w:r>
      <w:r w:rsidR="00231284" w:rsidRPr="00091388">
        <w:rPr>
          <w:lang w:val="et-EE"/>
        </w:rPr>
        <w:t>da</w:t>
      </w:r>
      <w:r w:rsidR="03A02BC0" w:rsidRPr="00091388">
        <w:rPr>
          <w:lang w:val="et-EE"/>
        </w:rPr>
        <w:t xml:space="preserve"> strateegiliselt oluliste ehitiste kavandamiseks, kui need vastavad </w:t>
      </w:r>
      <w:r w:rsidR="6C6CB296" w:rsidRPr="00091388">
        <w:rPr>
          <w:lang w:val="et-EE"/>
        </w:rPr>
        <w:t>PlanS § 27 lõike 3</w:t>
      </w:r>
      <w:r w:rsidR="00990470" w:rsidRPr="00091388">
        <w:rPr>
          <w:vertAlign w:val="superscript"/>
          <w:lang w:val="et-EE"/>
        </w:rPr>
        <w:t>2</w:t>
      </w:r>
      <w:r w:rsidR="6C6CB296" w:rsidRPr="00091388">
        <w:rPr>
          <w:vertAlign w:val="superscript"/>
          <w:lang w:val="et-EE"/>
        </w:rPr>
        <w:t xml:space="preserve"> </w:t>
      </w:r>
      <w:r w:rsidR="6C6CB296" w:rsidRPr="00091388">
        <w:rPr>
          <w:lang w:val="et-EE"/>
        </w:rPr>
        <w:t>alusel antud</w:t>
      </w:r>
      <w:r w:rsidR="03A02BC0" w:rsidRPr="00091388">
        <w:rPr>
          <w:lang w:val="et-EE"/>
        </w:rPr>
        <w:t xml:space="preserve"> määruse kriteeriumi</w:t>
      </w:r>
      <w:r w:rsidR="14EBD6DB" w:rsidRPr="00091388">
        <w:rPr>
          <w:lang w:val="et-EE"/>
        </w:rPr>
        <w:t>d</w:t>
      </w:r>
      <w:r w:rsidR="03A02BC0" w:rsidRPr="00091388">
        <w:rPr>
          <w:lang w:val="et-EE"/>
        </w:rPr>
        <w:t xml:space="preserve">ele. </w:t>
      </w:r>
      <w:r w:rsidR="4C41F973" w:rsidRPr="00091388">
        <w:rPr>
          <w:lang w:val="et-EE"/>
        </w:rPr>
        <w:t>Detailne lahendus tuleb koostada</w:t>
      </w:r>
      <w:r w:rsidR="00231284" w:rsidRPr="00091388">
        <w:rPr>
          <w:lang w:val="et-EE"/>
        </w:rPr>
        <w:t xml:space="preserve"> juhul</w:t>
      </w:r>
      <w:r w:rsidR="4C41F973" w:rsidRPr="00091388">
        <w:rPr>
          <w:lang w:val="et-EE"/>
        </w:rPr>
        <w:t xml:space="preserve">, kui maakasutus- ja ehitustingimusi ei </w:t>
      </w:r>
      <w:r w:rsidR="00231284" w:rsidRPr="00091388">
        <w:rPr>
          <w:lang w:val="et-EE"/>
        </w:rPr>
        <w:t>saa</w:t>
      </w:r>
      <w:r w:rsidR="4C41F973" w:rsidRPr="00091388">
        <w:rPr>
          <w:lang w:val="et-EE"/>
        </w:rPr>
        <w:t xml:space="preserve"> olemasolevatest planeeringutest tuvastada </w:t>
      </w:r>
      <w:r w:rsidR="00231284" w:rsidRPr="00091388">
        <w:rPr>
          <w:lang w:val="et-EE"/>
        </w:rPr>
        <w:t>ning</w:t>
      </w:r>
      <w:r w:rsidR="4C41F973" w:rsidRPr="00091388">
        <w:rPr>
          <w:lang w:val="et-EE"/>
        </w:rPr>
        <w:t xml:space="preserve"> need tuleb planeeringulahenduse koostamisel</w:t>
      </w:r>
      <w:r w:rsidR="00231284" w:rsidRPr="00091388">
        <w:rPr>
          <w:lang w:val="et-EE"/>
        </w:rPr>
        <w:t xml:space="preserve"> terviklikult läbi mõelda</w:t>
      </w:r>
      <w:r w:rsidR="4C41F973" w:rsidRPr="00091388">
        <w:rPr>
          <w:lang w:val="et-EE"/>
        </w:rPr>
        <w:t>.</w:t>
      </w:r>
    </w:p>
    <w:p w14:paraId="6902ABED" w14:textId="77777777" w:rsidR="00231284" w:rsidRPr="00091388" w:rsidRDefault="00231284" w:rsidP="0085620E">
      <w:pPr>
        <w:pStyle w:val="SLONormal"/>
        <w:spacing w:before="0" w:after="0"/>
        <w:ind w:right="-283"/>
        <w:rPr>
          <w:lang w:val="et-EE"/>
        </w:rPr>
      </w:pPr>
    </w:p>
    <w:p w14:paraId="49E44F73" w14:textId="3EE5BAAD" w:rsidR="00646092" w:rsidRPr="00091388" w:rsidRDefault="03A02BC0" w:rsidP="0085620E">
      <w:pPr>
        <w:pStyle w:val="SLONormal"/>
        <w:spacing w:before="0" w:after="0"/>
        <w:ind w:right="-283"/>
        <w:rPr>
          <w:lang w:val="et-EE"/>
        </w:rPr>
      </w:pPr>
      <w:r w:rsidRPr="00091388">
        <w:rPr>
          <w:lang w:val="et-EE"/>
        </w:rPr>
        <w:t>Strateegiliselt olulise ehitise kavandamise</w:t>
      </w:r>
      <w:r w:rsidR="5E895964" w:rsidRPr="00091388">
        <w:rPr>
          <w:lang w:val="et-EE"/>
        </w:rPr>
        <w:t xml:space="preserve">l eelistatakse enne ehitusõigusliku menetluse algatamist </w:t>
      </w:r>
      <w:r w:rsidR="00231284" w:rsidRPr="00091388">
        <w:rPr>
          <w:lang w:val="et-EE"/>
        </w:rPr>
        <w:t xml:space="preserve">teha </w:t>
      </w:r>
      <w:r w:rsidR="15714E25" w:rsidRPr="00091388">
        <w:rPr>
          <w:lang w:val="et-EE"/>
        </w:rPr>
        <w:t xml:space="preserve">asjakohased </w:t>
      </w:r>
      <w:r w:rsidR="5E895964" w:rsidRPr="00091388">
        <w:rPr>
          <w:lang w:val="et-EE"/>
        </w:rPr>
        <w:t>uuringud</w:t>
      </w:r>
      <w:r w:rsidR="10C38D9C" w:rsidRPr="00091388">
        <w:rPr>
          <w:lang w:val="et-EE"/>
        </w:rPr>
        <w:t>, hinnangud</w:t>
      </w:r>
      <w:r w:rsidR="5E895964" w:rsidRPr="00091388">
        <w:rPr>
          <w:lang w:val="et-EE"/>
        </w:rPr>
        <w:t xml:space="preserve"> ja an</w:t>
      </w:r>
      <w:r w:rsidR="3A5C15F9" w:rsidRPr="00091388">
        <w:rPr>
          <w:lang w:val="et-EE"/>
        </w:rPr>
        <w:t>alüüsid</w:t>
      </w:r>
      <w:r w:rsidR="3EEFF0F8" w:rsidRPr="00091388">
        <w:rPr>
          <w:lang w:val="et-EE"/>
        </w:rPr>
        <w:t>.</w:t>
      </w:r>
      <w:r w:rsidRPr="00091388">
        <w:rPr>
          <w:lang w:val="et-EE"/>
        </w:rPr>
        <w:t xml:space="preserve"> Hinnata tuleb</w:t>
      </w:r>
      <w:r w:rsidR="00231284" w:rsidRPr="00091388">
        <w:rPr>
          <w:lang w:val="et-EE"/>
        </w:rPr>
        <w:t xml:space="preserve"> seda</w:t>
      </w:r>
      <w:r w:rsidRPr="00091388">
        <w:rPr>
          <w:lang w:val="et-EE"/>
        </w:rPr>
        <w:t xml:space="preserve">, kas </w:t>
      </w:r>
      <w:r w:rsidR="00231284" w:rsidRPr="00091388">
        <w:rPr>
          <w:lang w:val="et-EE"/>
        </w:rPr>
        <w:t>saab</w:t>
      </w:r>
      <w:r w:rsidR="0084455D" w:rsidRPr="00091388">
        <w:rPr>
          <w:lang w:val="et-EE"/>
        </w:rPr>
        <w:t xml:space="preserve"> </w:t>
      </w:r>
      <w:r w:rsidR="2CEC9397" w:rsidRPr="00091388">
        <w:rPr>
          <w:lang w:val="et-EE"/>
        </w:rPr>
        <w:t xml:space="preserve">läbi viia </w:t>
      </w:r>
      <w:r w:rsidRPr="00091388">
        <w:rPr>
          <w:lang w:val="et-EE"/>
        </w:rPr>
        <w:t>strateegiliselt olulise ehitise menetlus</w:t>
      </w:r>
      <w:r w:rsidR="00231284" w:rsidRPr="00091388">
        <w:rPr>
          <w:lang w:val="et-EE"/>
        </w:rPr>
        <w:t>e</w:t>
      </w:r>
      <w:r w:rsidRPr="00091388">
        <w:rPr>
          <w:lang w:val="et-EE"/>
        </w:rPr>
        <w:t xml:space="preserve"> ning ega ei esine välistavaid asjaolusid ehitise kavandatavas asukohas ehitamiseks (PlanS § 28 l</w:t>
      </w:r>
      <w:r w:rsidR="3DDBA8B7" w:rsidRPr="00091388">
        <w:rPr>
          <w:lang w:val="et-EE"/>
        </w:rPr>
        <w:t>õike</w:t>
      </w:r>
      <w:r w:rsidRPr="00091388">
        <w:rPr>
          <w:lang w:val="et-EE"/>
        </w:rPr>
        <w:t xml:space="preserve"> 2 p</w:t>
      </w:r>
      <w:r w:rsidR="3DDBA8B7" w:rsidRPr="00091388">
        <w:rPr>
          <w:lang w:val="et-EE"/>
        </w:rPr>
        <w:t>unkt </w:t>
      </w:r>
      <w:r w:rsidRPr="00091388">
        <w:rPr>
          <w:lang w:val="et-EE"/>
        </w:rPr>
        <w:t>2</w:t>
      </w:r>
      <w:r w:rsidR="3DDBA8B7" w:rsidRPr="00091388">
        <w:rPr>
          <w:lang w:val="et-EE"/>
        </w:rPr>
        <w:t>,</w:t>
      </w:r>
      <w:r w:rsidRPr="00091388">
        <w:rPr>
          <w:lang w:val="et-EE"/>
        </w:rPr>
        <w:t xml:space="preserve"> </w:t>
      </w:r>
      <w:proofErr w:type="spellStart"/>
      <w:r w:rsidR="3DDBA8B7" w:rsidRPr="00091388">
        <w:rPr>
          <w:lang w:val="et-EE"/>
        </w:rPr>
        <w:t>REP</w:t>
      </w:r>
      <w:r w:rsidR="6C3220B9" w:rsidRPr="00091388">
        <w:rPr>
          <w:lang w:val="et-EE"/>
        </w:rPr>
        <w:t>-i</w:t>
      </w:r>
      <w:proofErr w:type="spellEnd"/>
      <w:r w:rsidR="3DDBA8B7" w:rsidRPr="00091388">
        <w:rPr>
          <w:lang w:val="et-EE"/>
        </w:rPr>
        <w:t xml:space="preserve"> </w:t>
      </w:r>
      <w:r w:rsidRPr="00091388">
        <w:rPr>
          <w:lang w:val="et-EE"/>
        </w:rPr>
        <w:t>algatamisest keeldumise alused). Välistavad asjaolud on ka ülemäärane isikute õiguste või huvide riive, mis võib seisneda ulatuslikes häiringutes</w:t>
      </w:r>
      <w:r w:rsidR="00231284" w:rsidRPr="00091388">
        <w:rPr>
          <w:lang w:val="et-EE"/>
        </w:rPr>
        <w:t>,</w:t>
      </w:r>
      <w:r w:rsidRPr="00091388">
        <w:rPr>
          <w:lang w:val="et-EE"/>
        </w:rPr>
        <w:t xml:space="preserve"> n</w:t>
      </w:r>
      <w:r w:rsidR="00231284" w:rsidRPr="00091388">
        <w:rPr>
          <w:lang w:val="et-EE"/>
        </w:rPr>
        <w:t>äiteks</w:t>
      </w:r>
      <w:r w:rsidRPr="00091388">
        <w:rPr>
          <w:lang w:val="et-EE"/>
        </w:rPr>
        <w:t xml:space="preserve"> elamualade läheduses. </w:t>
      </w:r>
      <w:r w:rsidR="1FE0B568" w:rsidRPr="00091388">
        <w:rPr>
          <w:lang w:val="et-EE"/>
        </w:rPr>
        <w:t>Oluline</w:t>
      </w:r>
      <w:r w:rsidRPr="00091388">
        <w:rPr>
          <w:lang w:val="et-EE"/>
        </w:rPr>
        <w:t xml:space="preserve"> mõju keskkonnale peab olema välistatud.</w:t>
      </w:r>
      <w:r w:rsidR="3A5B2937" w:rsidRPr="00091388">
        <w:rPr>
          <w:lang w:val="et-EE"/>
        </w:rPr>
        <w:t xml:space="preserve"> </w:t>
      </w:r>
      <w:r w:rsidR="00231284" w:rsidRPr="00091388">
        <w:rPr>
          <w:lang w:val="et-EE"/>
        </w:rPr>
        <w:t>Kui ehitis kavandatakse Natura 2000 kaitsealade lähedusse või mujale piirkonda, kus ehitustegevus tõenäoliselt põhjustab keskkonnahäiringuid või -kahju, tuleb tagada, et mõju Natura aladele on välistatud.</w:t>
      </w:r>
    </w:p>
    <w:p w14:paraId="5061D11C" w14:textId="77777777" w:rsidR="0076661F" w:rsidRPr="00091388" w:rsidRDefault="0076661F" w:rsidP="0085620E">
      <w:pPr>
        <w:pStyle w:val="SLONormal"/>
        <w:spacing w:before="0" w:after="0"/>
        <w:ind w:right="-283"/>
        <w:rPr>
          <w:lang w:val="et-EE"/>
        </w:rPr>
      </w:pPr>
    </w:p>
    <w:p w14:paraId="0A86BC65" w14:textId="2098CA42" w:rsidR="00E71C7E" w:rsidRPr="00091388" w:rsidRDefault="03A02BC0" w:rsidP="0085620E">
      <w:pPr>
        <w:pStyle w:val="SLONormal"/>
        <w:spacing w:before="0" w:after="0"/>
        <w:ind w:right="-283"/>
        <w:rPr>
          <w:lang w:val="et-EE"/>
        </w:rPr>
      </w:pPr>
      <w:r w:rsidRPr="00091388">
        <w:rPr>
          <w:lang w:val="et-EE"/>
        </w:rPr>
        <w:t>Lõike</w:t>
      </w:r>
      <w:r w:rsidR="00231284" w:rsidRPr="00091388">
        <w:rPr>
          <w:lang w:val="et-EE"/>
        </w:rPr>
        <w:t>ga</w:t>
      </w:r>
      <w:r w:rsidRPr="00091388">
        <w:rPr>
          <w:lang w:val="et-EE"/>
        </w:rPr>
        <w:t xml:space="preserve"> </w:t>
      </w:r>
      <w:r w:rsidR="74A7221B" w:rsidRPr="00091388">
        <w:rPr>
          <w:lang w:val="et-EE"/>
        </w:rPr>
        <w:t>2</w:t>
      </w:r>
      <w:r w:rsidRPr="00091388">
        <w:rPr>
          <w:lang w:val="et-EE"/>
        </w:rPr>
        <w:t xml:space="preserve"> sätestatakse, et detailse lahenduse koostamise taotluse menetluses lähtutakse </w:t>
      </w:r>
      <w:r w:rsidR="7DE8AAF4" w:rsidRPr="00091388">
        <w:rPr>
          <w:lang w:val="et-EE"/>
        </w:rPr>
        <w:t>PlanS</w:t>
      </w:r>
      <w:r w:rsidR="0084455D" w:rsidRPr="00091388">
        <w:rPr>
          <w:lang w:val="et-EE"/>
        </w:rPr>
        <w:t xml:space="preserve"> </w:t>
      </w:r>
      <w:r w:rsidRPr="00091388">
        <w:rPr>
          <w:lang w:val="et-EE"/>
        </w:rPr>
        <w:t>§-</w:t>
      </w:r>
      <w:r w:rsidR="0955252A" w:rsidRPr="00091388">
        <w:rPr>
          <w:lang w:val="et-EE"/>
        </w:rPr>
        <w:t>dest</w:t>
      </w:r>
      <w:r w:rsidRPr="00091388">
        <w:rPr>
          <w:lang w:val="et-EE"/>
        </w:rPr>
        <w:t xml:space="preserve"> 28 ja 29. </w:t>
      </w:r>
      <w:r w:rsidR="157ADF20" w:rsidRPr="00091388">
        <w:rPr>
          <w:lang w:val="et-EE"/>
        </w:rPr>
        <w:t xml:space="preserve">Tegu on </w:t>
      </w:r>
      <w:proofErr w:type="spellStart"/>
      <w:r w:rsidR="157ADF20" w:rsidRPr="00091388">
        <w:rPr>
          <w:lang w:val="et-EE"/>
        </w:rPr>
        <w:t>viitelise</w:t>
      </w:r>
      <w:proofErr w:type="spellEnd"/>
      <w:r w:rsidR="157ADF20" w:rsidRPr="00091388">
        <w:rPr>
          <w:lang w:val="et-EE"/>
        </w:rPr>
        <w:t xml:space="preserve"> normiga, et </w:t>
      </w:r>
      <w:proofErr w:type="spellStart"/>
      <w:r w:rsidR="157ADF20" w:rsidRPr="00091388">
        <w:rPr>
          <w:lang w:val="et-EE"/>
        </w:rPr>
        <w:t>REP</w:t>
      </w:r>
      <w:r w:rsidR="008D2EFB" w:rsidRPr="00091388">
        <w:rPr>
          <w:lang w:val="et-EE"/>
        </w:rPr>
        <w:t>-i</w:t>
      </w:r>
      <w:proofErr w:type="spellEnd"/>
      <w:r w:rsidR="157ADF20" w:rsidRPr="00091388">
        <w:rPr>
          <w:lang w:val="et-EE"/>
        </w:rPr>
        <w:t xml:space="preserve"> detailse lahenduse menetluses lähtutakse planeeringu algatamisest keeldumise (taotluse tagastamise alused) ja planeeringu koostamise lõpetamise alustest.</w:t>
      </w:r>
      <w:r w:rsidR="157ADF20" w:rsidRPr="00091388">
        <w:rPr>
          <w:color w:val="000000" w:themeColor="text1"/>
          <w:lang w:val="et-EE"/>
        </w:rPr>
        <w:t xml:space="preserve"> </w:t>
      </w:r>
      <w:r w:rsidR="32C7E805" w:rsidRPr="00091388">
        <w:rPr>
          <w:color w:val="000000" w:themeColor="text1"/>
          <w:lang w:val="et-EE"/>
        </w:rPr>
        <w:t xml:space="preserve">Detailse lahenduse koostamise menetluses avaldatakse teated vaid planeeringu koostamise korraldaja veebilehel ning </w:t>
      </w:r>
      <w:r w:rsidR="008D2EFB" w:rsidRPr="00091388">
        <w:rPr>
          <w:color w:val="000000" w:themeColor="text1"/>
          <w:lang w:val="et-EE"/>
        </w:rPr>
        <w:t>PlanS</w:t>
      </w:r>
      <w:r w:rsidR="32C7E805" w:rsidRPr="00091388">
        <w:rPr>
          <w:color w:val="000000" w:themeColor="text1"/>
          <w:lang w:val="et-EE"/>
        </w:rPr>
        <w:t xml:space="preserve"> § 44 l</w:t>
      </w:r>
      <w:r w:rsidR="00231284" w:rsidRPr="00091388">
        <w:rPr>
          <w:color w:val="000000" w:themeColor="text1"/>
          <w:lang w:val="et-EE"/>
        </w:rPr>
        <w:t>õikes</w:t>
      </w:r>
      <w:r w:rsidR="32C7E805" w:rsidRPr="00091388">
        <w:rPr>
          <w:color w:val="000000" w:themeColor="text1"/>
          <w:lang w:val="et-EE"/>
        </w:rPr>
        <w:t xml:space="preserve"> 2 nimetatud asutusi ja isikuid teavitatakse kirjalikult.</w:t>
      </w:r>
      <w:r w:rsidR="32C7E805" w:rsidRPr="00091388">
        <w:rPr>
          <w:lang w:val="et-EE"/>
        </w:rPr>
        <w:t xml:space="preserve"> Tegemist on erisuse loomisega riigi eriplaneeringu menetlusele strateegilis</w:t>
      </w:r>
      <w:r w:rsidR="64F3615D" w:rsidRPr="00091388">
        <w:rPr>
          <w:lang w:val="et-EE"/>
        </w:rPr>
        <w:t xml:space="preserve">elt olulise ehitise kavandamisel. </w:t>
      </w:r>
      <w:r w:rsidR="4ED2889E" w:rsidRPr="00091388">
        <w:rPr>
          <w:lang w:val="et-EE"/>
        </w:rPr>
        <w:t>Ku</w:t>
      </w:r>
      <w:r w:rsidR="00231284" w:rsidRPr="00091388">
        <w:rPr>
          <w:lang w:val="et-EE"/>
        </w:rPr>
        <w:t>na</w:t>
      </w:r>
      <w:r w:rsidR="4ED2889E" w:rsidRPr="00091388">
        <w:rPr>
          <w:lang w:val="et-EE"/>
        </w:rPr>
        <w:t xml:space="preserve"> ee</w:t>
      </w:r>
      <w:r w:rsidR="4ED2889E" w:rsidRPr="00091388">
        <w:rPr>
          <w:color w:val="000000" w:themeColor="text1"/>
          <w:lang w:val="et-EE"/>
        </w:rPr>
        <w:t>smärk on kiirendada riigi tasandi planeerimismenetlust, tekib vajadus vältida menetlust viivitavaid teavitamiskohustusi. Oluline on järgida PlanS § 9 üld</w:t>
      </w:r>
      <w:r w:rsidR="55ABA8A4" w:rsidRPr="00091388">
        <w:rPr>
          <w:color w:val="000000" w:themeColor="text1"/>
          <w:lang w:val="et-EE"/>
        </w:rPr>
        <w:t xml:space="preserve">põhimõtet, mille kohaselt peab planeeringu koostamise korraldaja piisavalt ja </w:t>
      </w:r>
      <w:r w:rsidR="799EE7BE" w:rsidRPr="00091388">
        <w:rPr>
          <w:color w:val="000000" w:themeColor="text1"/>
          <w:lang w:val="et-EE"/>
        </w:rPr>
        <w:t>arusaadavalt kaasama avalikkust. Oluline on leida tasakaal menetlusliku kiiruse ja a</w:t>
      </w:r>
      <w:r w:rsidR="06AD4B00" w:rsidRPr="00091388">
        <w:rPr>
          <w:color w:val="000000" w:themeColor="text1"/>
          <w:lang w:val="et-EE"/>
        </w:rPr>
        <w:t>v</w:t>
      </w:r>
      <w:r w:rsidR="799EE7BE" w:rsidRPr="00091388">
        <w:rPr>
          <w:color w:val="000000" w:themeColor="text1"/>
          <w:lang w:val="et-EE"/>
        </w:rPr>
        <w:t xml:space="preserve">alikkuse </w:t>
      </w:r>
      <w:r w:rsidR="00231284" w:rsidRPr="00091388">
        <w:rPr>
          <w:color w:val="000000" w:themeColor="text1"/>
          <w:lang w:val="et-EE"/>
        </w:rPr>
        <w:t xml:space="preserve">piisava </w:t>
      </w:r>
      <w:r w:rsidR="799EE7BE" w:rsidRPr="00091388">
        <w:rPr>
          <w:color w:val="000000" w:themeColor="text1"/>
          <w:lang w:val="et-EE"/>
        </w:rPr>
        <w:t>teavitamise vahel.</w:t>
      </w:r>
      <w:r w:rsidR="405F4A92" w:rsidRPr="00091388">
        <w:rPr>
          <w:color w:val="000000" w:themeColor="text1"/>
          <w:lang w:val="et-EE"/>
        </w:rPr>
        <w:t xml:space="preserve"> </w:t>
      </w:r>
      <w:r w:rsidR="4ED2889E" w:rsidRPr="00091388">
        <w:rPr>
          <w:color w:val="000000" w:themeColor="text1"/>
          <w:lang w:val="et-EE"/>
        </w:rPr>
        <w:t>Tegemist on proportsionaalse erisusega</w:t>
      </w:r>
      <w:r w:rsidR="5732E6AA" w:rsidRPr="00091388">
        <w:rPr>
          <w:color w:val="000000" w:themeColor="text1"/>
          <w:lang w:val="et-EE"/>
        </w:rPr>
        <w:t>, mis arvestab vajadus</w:t>
      </w:r>
      <w:r w:rsidR="00231284" w:rsidRPr="00091388">
        <w:rPr>
          <w:color w:val="000000" w:themeColor="text1"/>
          <w:lang w:val="et-EE"/>
        </w:rPr>
        <w:t>t</w:t>
      </w:r>
      <w:r w:rsidR="5732E6AA" w:rsidRPr="00091388">
        <w:rPr>
          <w:color w:val="000000" w:themeColor="text1"/>
          <w:lang w:val="et-EE"/>
        </w:rPr>
        <w:t xml:space="preserve"> </w:t>
      </w:r>
      <w:r w:rsidR="001E7872" w:rsidRPr="00091388">
        <w:rPr>
          <w:color w:val="000000" w:themeColor="text1"/>
          <w:lang w:val="et-EE"/>
        </w:rPr>
        <w:t>teavitada</w:t>
      </w:r>
      <w:r w:rsidR="5732E6AA" w:rsidRPr="00091388">
        <w:rPr>
          <w:color w:val="000000" w:themeColor="text1"/>
          <w:lang w:val="et-EE"/>
        </w:rPr>
        <w:t xml:space="preserve"> </w:t>
      </w:r>
      <w:r w:rsidR="001E7872" w:rsidRPr="00091388">
        <w:rPr>
          <w:color w:val="000000" w:themeColor="text1"/>
          <w:lang w:val="et-EE"/>
        </w:rPr>
        <w:t xml:space="preserve">võimalikult suurt isikute ringi </w:t>
      </w:r>
      <w:r w:rsidR="5732E6AA" w:rsidRPr="00091388">
        <w:rPr>
          <w:color w:val="000000" w:themeColor="text1"/>
          <w:lang w:val="et-EE"/>
        </w:rPr>
        <w:t>ilma viivitustet</w:t>
      </w:r>
      <w:r w:rsidR="001E7872" w:rsidRPr="00091388">
        <w:rPr>
          <w:color w:val="000000" w:themeColor="text1"/>
          <w:lang w:val="et-EE"/>
        </w:rPr>
        <w:t>a</w:t>
      </w:r>
      <w:r w:rsidR="5732E6AA" w:rsidRPr="00091388">
        <w:rPr>
          <w:color w:val="000000" w:themeColor="text1"/>
          <w:lang w:val="et-EE"/>
        </w:rPr>
        <w:t>.</w:t>
      </w:r>
      <w:r w:rsidR="0A115826" w:rsidRPr="00091388">
        <w:rPr>
          <w:color w:val="000000" w:themeColor="text1"/>
          <w:lang w:val="et-EE"/>
        </w:rPr>
        <w:t xml:space="preserve"> Menetlusse on kaasatud kohaliku omavalitsuse üksus, kellel on võimalus </w:t>
      </w:r>
      <w:r w:rsidR="001E7872" w:rsidRPr="00091388">
        <w:rPr>
          <w:color w:val="000000" w:themeColor="text1"/>
          <w:lang w:val="et-EE"/>
        </w:rPr>
        <w:t xml:space="preserve">teavitada </w:t>
      </w:r>
      <w:r w:rsidR="0A115826" w:rsidRPr="00091388">
        <w:rPr>
          <w:color w:val="000000" w:themeColor="text1"/>
          <w:lang w:val="et-EE"/>
        </w:rPr>
        <w:t>konkreet</w:t>
      </w:r>
      <w:r w:rsidR="74F7DB63" w:rsidRPr="00091388">
        <w:rPr>
          <w:color w:val="000000" w:themeColor="text1"/>
          <w:lang w:val="et-EE"/>
        </w:rPr>
        <w:t xml:space="preserve">semaid kogukondi. </w:t>
      </w:r>
      <w:r w:rsidR="744552D9" w:rsidRPr="00091388">
        <w:rPr>
          <w:color w:val="000000" w:themeColor="text1"/>
          <w:lang w:val="et-EE"/>
        </w:rPr>
        <w:t>Puudutatud isikuid teavita</w:t>
      </w:r>
      <w:r w:rsidR="001E7872" w:rsidRPr="00091388">
        <w:rPr>
          <w:color w:val="000000" w:themeColor="text1"/>
          <w:lang w:val="et-EE"/>
        </w:rPr>
        <w:t>ta</w:t>
      </w:r>
      <w:r w:rsidR="744552D9" w:rsidRPr="00091388">
        <w:rPr>
          <w:color w:val="000000" w:themeColor="text1"/>
          <w:lang w:val="et-EE"/>
        </w:rPr>
        <w:t>kse kirjalikult vastavalt PlanS § 44 l</w:t>
      </w:r>
      <w:r w:rsidR="00B82AB9" w:rsidRPr="00091388">
        <w:rPr>
          <w:color w:val="000000" w:themeColor="text1"/>
          <w:lang w:val="et-EE"/>
        </w:rPr>
        <w:t>õikele </w:t>
      </w:r>
      <w:r w:rsidR="744552D9" w:rsidRPr="00091388">
        <w:rPr>
          <w:color w:val="000000" w:themeColor="text1"/>
          <w:lang w:val="et-EE"/>
        </w:rPr>
        <w:t>4</w:t>
      </w:r>
      <w:r w:rsidR="00B82AB9" w:rsidRPr="00091388">
        <w:rPr>
          <w:color w:val="000000" w:themeColor="text1"/>
          <w:lang w:val="et-EE"/>
        </w:rPr>
        <w:t xml:space="preserve"> ja kooskõlas</w:t>
      </w:r>
      <w:r w:rsidR="744552D9" w:rsidRPr="00091388">
        <w:rPr>
          <w:color w:val="000000" w:themeColor="text1"/>
          <w:lang w:val="et-EE"/>
        </w:rPr>
        <w:t xml:space="preserve"> üldis</w:t>
      </w:r>
      <w:r w:rsidR="00B82AB9" w:rsidRPr="00091388">
        <w:rPr>
          <w:color w:val="000000" w:themeColor="text1"/>
          <w:lang w:val="et-EE"/>
        </w:rPr>
        <w:t>te</w:t>
      </w:r>
      <w:r w:rsidR="744552D9" w:rsidRPr="00091388">
        <w:rPr>
          <w:color w:val="000000" w:themeColor="text1"/>
          <w:lang w:val="et-EE"/>
        </w:rPr>
        <w:t xml:space="preserve"> haldus</w:t>
      </w:r>
      <w:r w:rsidR="00774D0D" w:rsidRPr="00091388">
        <w:rPr>
          <w:color w:val="000000" w:themeColor="text1"/>
          <w:lang w:val="et-EE"/>
        </w:rPr>
        <w:t>menetluse</w:t>
      </w:r>
      <w:r w:rsidR="3202194B" w:rsidRPr="00091388">
        <w:rPr>
          <w:color w:val="000000" w:themeColor="text1"/>
          <w:lang w:val="et-EE"/>
        </w:rPr>
        <w:t xml:space="preserve"> põhimõt</w:t>
      </w:r>
      <w:r w:rsidR="00B82AB9" w:rsidRPr="00091388">
        <w:rPr>
          <w:color w:val="000000" w:themeColor="text1"/>
          <w:lang w:val="et-EE"/>
        </w:rPr>
        <w:t>etega</w:t>
      </w:r>
      <w:r w:rsidR="3202194B" w:rsidRPr="00091388">
        <w:rPr>
          <w:color w:val="000000" w:themeColor="text1"/>
          <w:lang w:val="et-EE"/>
        </w:rPr>
        <w:t xml:space="preserve">. </w:t>
      </w:r>
      <w:r w:rsidRPr="00091388">
        <w:rPr>
          <w:lang w:val="et-EE"/>
        </w:rPr>
        <w:t>Muu</w:t>
      </w:r>
      <w:r w:rsidR="00B82AB9" w:rsidRPr="00091388">
        <w:rPr>
          <w:lang w:val="et-EE"/>
        </w:rPr>
        <w:t xml:space="preserve"> suhtes </w:t>
      </w:r>
      <w:r w:rsidRPr="00091388">
        <w:rPr>
          <w:lang w:val="et-EE"/>
        </w:rPr>
        <w:t xml:space="preserve">rakendatakse menetlusele </w:t>
      </w:r>
      <w:proofErr w:type="spellStart"/>
      <w:r w:rsidR="5391217B" w:rsidRPr="00091388">
        <w:rPr>
          <w:lang w:val="et-EE"/>
        </w:rPr>
        <w:t>REP</w:t>
      </w:r>
      <w:r w:rsidR="0955252A" w:rsidRPr="00091388">
        <w:rPr>
          <w:lang w:val="et-EE"/>
        </w:rPr>
        <w:t>-</w:t>
      </w:r>
      <w:r w:rsidR="5391217B" w:rsidRPr="00091388">
        <w:rPr>
          <w:lang w:val="et-EE"/>
        </w:rPr>
        <w:t>i</w:t>
      </w:r>
      <w:proofErr w:type="spellEnd"/>
      <w:r w:rsidRPr="00091388">
        <w:rPr>
          <w:lang w:val="et-EE"/>
        </w:rPr>
        <w:t xml:space="preserve"> detailse lahenduse koostamise norme.</w:t>
      </w:r>
    </w:p>
    <w:p w14:paraId="3CB8E766" w14:textId="77777777" w:rsidR="0076661F" w:rsidRPr="00091388" w:rsidRDefault="0076661F" w:rsidP="0085620E">
      <w:pPr>
        <w:pStyle w:val="SLONormal"/>
        <w:spacing w:before="0" w:after="0"/>
        <w:ind w:right="-283"/>
        <w:rPr>
          <w:lang w:val="et-EE"/>
        </w:rPr>
      </w:pPr>
    </w:p>
    <w:p w14:paraId="481EE814" w14:textId="0D8018C4" w:rsidR="67970300" w:rsidRPr="00091388" w:rsidRDefault="67970300" w:rsidP="0085620E">
      <w:pPr>
        <w:pStyle w:val="SLONormal"/>
        <w:spacing w:before="0" w:after="0"/>
        <w:ind w:right="-283"/>
        <w:rPr>
          <w:lang w:val="et-EE"/>
        </w:rPr>
      </w:pPr>
      <w:r w:rsidRPr="00091388">
        <w:rPr>
          <w:lang w:val="et-EE"/>
        </w:rPr>
        <w:lastRenderedPageBreak/>
        <w:t>Lõike</w:t>
      </w:r>
      <w:r w:rsidR="00B82AB9" w:rsidRPr="00091388">
        <w:rPr>
          <w:lang w:val="et-EE"/>
        </w:rPr>
        <w:t>ga</w:t>
      </w:r>
      <w:r w:rsidRPr="00091388">
        <w:rPr>
          <w:lang w:val="et-EE"/>
        </w:rPr>
        <w:t xml:space="preserve"> 3 sätesta</w:t>
      </w:r>
      <w:r w:rsidR="05396F31" w:rsidRPr="00091388">
        <w:rPr>
          <w:lang w:val="et-EE"/>
        </w:rPr>
        <w:t>ta</w:t>
      </w:r>
      <w:r w:rsidRPr="00091388">
        <w:rPr>
          <w:lang w:val="et-EE"/>
        </w:rPr>
        <w:t>kse erisused</w:t>
      </w:r>
      <w:r w:rsidR="425975C4" w:rsidRPr="00091388">
        <w:rPr>
          <w:lang w:val="et-EE"/>
        </w:rPr>
        <w:t>, mi</w:t>
      </w:r>
      <w:r w:rsidR="00B82AB9" w:rsidRPr="00091388">
        <w:rPr>
          <w:lang w:val="et-EE"/>
        </w:rPr>
        <w:t>da</w:t>
      </w:r>
      <w:r w:rsidR="425975C4" w:rsidRPr="00091388">
        <w:rPr>
          <w:lang w:val="et-EE"/>
        </w:rPr>
        <w:t xml:space="preserve"> kohald</w:t>
      </w:r>
      <w:r w:rsidR="00B82AB9" w:rsidRPr="00091388">
        <w:rPr>
          <w:lang w:val="et-EE"/>
        </w:rPr>
        <w:t>atakse</w:t>
      </w:r>
      <w:r w:rsidR="425975C4" w:rsidRPr="00091388">
        <w:rPr>
          <w:lang w:val="et-EE"/>
        </w:rPr>
        <w:t xml:space="preserve"> keskkonnamõju strateegilisele hindamisele riigi eriplaneeringu koostamisel detailse </w:t>
      </w:r>
      <w:r w:rsidR="11528267" w:rsidRPr="00091388">
        <w:rPr>
          <w:lang w:val="et-EE"/>
        </w:rPr>
        <w:t xml:space="preserve">lahenduse alusel. </w:t>
      </w:r>
      <w:r w:rsidR="509FC724" w:rsidRPr="00091388">
        <w:rPr>
          <w:lang w:val="et-EE"/>
        </w:rPr>
        <w:t>Punkti</w:t>
      </w:r>
      <w:r w:rsidR="00185A61" w:rsidRPr="00091388">
        <w:rPr>
          <w:lang w:val="et-EE"/>
        </w:rPr>
        <w:t>ga</w:t>
      </w:r>
      <w:r w:rsidR="509FC724" w:rsidRPr="00091388">
        <w:rPr>
          <w:lang w:val="et-EE"/>
        </w:rPr>
        <w:t xml:space="preserve"> 1 sätestatakse võimalus </w:t>
      </w:r>
      <w:r w:rsidR="00185A61" w:rsidRPr="00091388">
        <w:rPr>
          <w:lang w:val="et-EE"/>
        </w:rPr>
        <w:t xml:space="preserve">teha </w:t>
      </w:r>
      <w:r w:rsidR="509FC724" w:rsidRPr="00091388">
        <w:rPr>
          <w:lang w:val="et-EE"/>
        </w:rPr>
        <w:t xml:space="preserve">riigi eriplaneeringu </w:t>
      </w:r>
      <w:r w:rsidR="0B4A013B" w:rsidRPr="00091388">
        <w:rPr>
          <w:lang w:val="et-EE"/>
        </w:rPr>
        <w:t>koostamine</w:t>
      </w:r>
      <w:r w:rsidR="509FC724" w:rsidRPr="00091388">
        <w:rPr>
          <w:lang w:val="et-EE"/>
        </w:rPr>
        <w:t xml:space="preserve"> ja selle keskkonnamõju strateegili</w:t>
      </w:r>
      <w:r w:rsidR="00185A61" w:rsidRPr="00091388">
        <w:rPr>
          <w:lang w:val="et-EE"/>
        </w:rPr>
        <w:t>n</w:t>
      </w:r>
      <w:r w:rsidR="509FC724" w:rsidRPr="00091388">
        <w:rPr>
          <w:lang w:val="et-EE"/>
        </w:rPr>
        <w:t>e hindami</w:t>
      </w:r>
      <w:r w:rsidR="47F65E75" w:rsidRPr="00091388">
        <w:rPr>
          <w:lang w:val="et-EE"/>
        </w:rPr>
        <w:t>n</w:t>
      </w:r>
      <w:r w:rsidR="509FC724" w:rsidRPr="00091388">
        <w:rPr>
          <w:lang w:val="et-EE"/>
        </w:rPr>
        <w:t>e koordineeritult strateegiliselt olulise ehitise keskkonnamõju hindamisega</w:t>
      </w:r>
      <w:r w:rsidR="54BE3648" w:rsidRPr="00091388">
        <w:rPr>
          <w:lang w:val="et-EE"/>
        </w:rPr>
        <w:t xml:space="preserve"> (</w:t>
      </w:r>
      <w:r w:rsidR="54BE3648" w:rsidRPr="00091388">
        <w:rPr>
          <w:color w:val="000000" w:themeColor="text1"/>
          <w:lang w:val="et-EE"/>
        </w:rPr>
        <w:t>lähtudes keskkonnamõju hindamise ja keskkonnajuhtimissüsteemi seaduse §-s</w:t>
      </w:r>
      <w:r w:rsidR="00AD5535" w:rsidRPr="00091388">
        <w:rPr>
          <w:color w:val="000000" w:themeColor="text1"/>
          <w:lang w:val="et-EE"/>
        </w:rPr>
        <w:t>t</w:t>
      </w:r>
      <w:r w:rsidR="54BE3648" w:rsidRPr="00091388">
        <w:rPr>
          <w:color w:val="000000" w:themeColor="text1"/>
          <w:lang w:val="et-EE"/>
        </w:rPr>
        <w:t xml:space="preserve"> 28</w:t>
      </w:r>
      <w:r w:rsidR="54BE3648" w:rsidRPr="00091388">
        <w:rPr>
          <w:color w:val="000000" w:themeColor="text1"/>
          <w:vertAlign w:val="superscript"/>
          <w:lang w:val="et-EE"/>
        </w:rPr>
        <w:t>4</w:t>
      </w:r>
      <w:r w:rsidR="54BE3648" w:rsidRPr="00091388">
        <w:rPr>
          <w:lang w:val="et-EE"/>
        </w:rPr>
        <w:t>)</w:t>
      </w:r>
      <w:r w:rsidR="509FC724" w:rsidRPr="00091388">
        <w:rPr>
          <w:lang w:val="et-EE"/>
        </w:rPr>
        <w:t xml:space="preserve">. Nii </w:t>
      </w:r>
      <w:r w:rsidR="549259B5" w:rsidRPr="00091388">
        <w:rPr>
          <w:lang w:val="et-EE"/>
        </w:rPr>
        <w:t xml:space="preserve">tekib </w:t>
      </w:r>
      <w:r w:rsidR="509FC724" w:rsidRPr="00091388">
        <w:rPr>
          <w:lang w:val="et-EE"/>
        </w:rPr>
        <w:t>võimalus</w:t>
      </w:r>
      <w:r w:rsidR="21A398D5" w:rsidRPr="00091388">
        <w:rPr>
          <w:lang w:val="et-EE"/>
        </w:rPr>
        <w:t xml:space="preserve"> viia</w:t>
      </w:r>
      <w:r w:rsidR="509FC724" w:rsidRPr="00091388">
        <w:rPr>
          <w:lang w:val="et-EE"/>
        </w:rPr>
        <w:t xml:space="preserve"> KSH ja </w:t>
      </w:r>
      <w:r w:rsidR="3EA08B5B" w:rsidRPr="00091388">
        <w:rPr>
          <w:lang w:val="et-EE"/>
        </w:rPr>
        <w:t>KMH</w:t>
      </w:r>
      <w:r w:rsidR="76DA1C96" w:rsidRPr="00091388">
        <w:rPr>
          <w:lang w:val="et-EE"/>
        </w:rPr>
        <w:t xml:space="preserve"> läbi </w:t>
      </w:r>
      <w:r w:rsidR="00AD5535" w:rsidRPr="00091388">
        <w:rPr>
          <w:lang w:val="et-EE"/>
        </w:rPr>
        <w:t>samal ajal</w:t>
      </w:r>
      <w:r w:rsidR="76DA1C96" w:rsidRPr="00091388">
        <w:rPr>
          <w:lang w:val="et-EE"/>
        </w:rPr>
        <w:t xml:space="preserve">, </w:t>
      </w:r>
      <w:r w:rsidR="00AD5535" w:rsidRPr="00091388">
        <w:rPr>
          <w:lang w:val="et-EE"/>
        </w:rPr>
        <w:t>et vähendada</w:t>
      </w:r>
      <w:r w:rsidR="76DA1C96" w:rsidRPr="00091388">
        <w:rPr>
          <w:lang w:val="et-EE"/>
        </w:rPr>
        <w:t xml:space="preserve"> lõppastmes menetlustele kuluvat aega. </w:t>
      </w:r>
      <w:r w:rsidR="7F0A7E76" w:rsidRPr="00091388">
        <w:rPr>
          <w:lang w:val="et-EE"/>
        </w:rPr>
        <w:t xml:space="preserve">Vt ka selgitusi vastava </w:t>
      </w:r>
      <w:proofErr w:type="spellStart"/>
      <w:r w:rsidR="7F0A7E76" w:rsidRPr="00091388">
        <w:rPr>
          <w:lang w:val="et-EE"/>
        </w:rPr>
        <w:t>KeHJS</w:t>
      </w:r>
      <w:proofErr w:type="spellEnd"/>
      <w:r w:rsidR="00AD5535" w:rsidRPr="00091388">
        <w:rPr>
          <w:lang w:val="et-EE"/>
        </w:rPr>
        <w:t>-</w:t>
      </w:r>
      <w:r w:rsidR="0036581C" w:rsidRPr="00091388">
        <w:rPr>
          <w:lang w:val="et-EE"/>
        </w:rPr>
        <w:t>e</w:t>
      </w:r>
      <w:r w:rsidR="7F0A7E76" w:rsidRPr="00091388">
        <w:rPr>
          <w:lang w:val="et-EE"/>
        </w:rPr>
        <w:t xml:space="preserve"> muudatusettepaneku juures.</w:t>
      </w:r>
    </w:p>
    <w:p w14:paraId="1E8D7955" w14:textId="4995DC75" w:rsidR="42DBDD08" w:rsidRPr="00091388" w:rsidRDefault="42DBDD08" w:rsidP="0085620E">
      <w:pPr>
        <w:pStyle w:val="SLONormal"/>
        <w:spacing w:before="0" w:after="0"/>
        <w:ind w:right="-283"/>
        <w:rPr>
          <w:lang w:val="et-EE"/>
        </w:rPr>
      </w:pPr>
    </w:p>
    <w:p w14:paraId="21AA4C07" w14:textId="24240993" w:rsidR="1C11EF2F" w:rsidRPr="00091388" w:rsidRDefault="1C11EF2F" w:rsidP="0085620E">
      <w:pPr>
        <w:pStyle w:val="SLONormal"/>
        <w:spacing w:before="0" w:after="0"/>
        <w:ind w:right="-283"/>
        <w:rPr>
          <w:lang w:val="et-EE"/>
        </w:rPr>
      </w:pPr>
      <w:r w:rsidRPr="00091388">
        <w:rPr>
          <w:lang w:val="et-EE"/>
        </w:rPr>
        <w:t>Punkti</w:t>
      </w:r>
      <w:r w:rsidR="00DD630D" w:rsidRPr="00091388">
        <w:rPr>
          <w:lang w:val="et-EE"/>
        </w:rPr>
        <w:t>ga</w:t>
      </w:r>
      <w:r w:rsidRPr="00091388">
        <w:rPr>
          <w:lang w:val="et-EE"/>
        </w:rPr>
        <w:t xml:space="preserve"> 2 täpsustatakse, et kõnealuse lähenemis</w:t>
      </w:r>
      <w:r w:rsidR="00DD630D" w:rsidRPr="00091388">
        <w:rPr>
          <w:lang w:val="et-EE"/>
        </w:rPr>
        <w:t>viisi</w:t>
      </w:r>
      <w:r w:rsidRPr="00091388">
        <w:rPr>
          <w:lang w:val="et-EE"/>
        </w:rPr>
        <w:t xml:space="preserve"> kohaldamisel tuleb sellest </w:t>
      </w:r>
      <w:r w:rsidR="56E2B4C0" w:rsidRPr="00091388">
        <w:rPr>
          <w:lang w:val="et-EE"/>
        </w:rPr>
        <w:t>teavitada PlanS</w:t>
      </w:r>
      <w:r w:rsidRPr="00091388">
        <w:rPr>
          <w:lang w:val="et-EE"/>
        </w:rPr>
        <w:t xml:space="preserve"> §</w:t>
      </w:r>
      <w:r w:rsidR="00DD630D" w:rsidRPr="00091388">
        <w:rPr>
          <w:lang w:val="et-EE"/>
        </w:rPr>
        <w:t> </w:t>
      </w:r>
      <w:r w:rsidRPr="00091388">
        <w:rPr>
          <w:lang w:val="et-EE"/>
        </w:rPr>
        <w:t xml:space="preserve">44 lõigetes 1 ja </w:t>
      </w:r>
      <w:r w:rsidR="2FA0ACD8" w:rsidRPr="00091388">
        <w:rPr>
          <w:lang w:val="et-EE"/>
        </w:rPr>
        <w:t xml:space="preserve">2 nimetatud asutusi </w:t>
      </w:r>
      <w:r w:rsidR="49EEAA95" w:rsidRPr="00091388">
        <w:rPr>
          <w:lang w:val="et-EE"/>
        </w:rPr>
        <w:t xml:space="preserve">ning </w:t>
      </w:r>
      <w:r w:rsidR="2FA0ACD8" w:rsidRPr="00091388">
        <w:rPr>
          <w:lang w:val="et-EE"/>
        </w:rPr>
        <w:t xml:space="preserve">isikuid. </w:t>
      </w:r>
      <w:r w:rsidR="1E270761" w:rsidRPr="00091388">
        <w:rPr>
          <w:lang w:val="et-EE"/>
        </w:rPr>
        <w:t xml:space="preserve">Nõue on seotud </w:t>
      </w:r>
      <w:proofErr w:type="spellStart"/>
      <w:r w:rsidR="2FA0ACD8" w:rsidRPr="00091388">
        <w:rPr>
          <w:lang w:val="et-EE"/>
        </w:rPr>
        <w:t>KeHJS</w:t>
      </w:r>
      <w:proofErr w:type="spellEnd"/>
      <w:r w:rsidR="2FA0ACD8" w:rsidRPr="00091388">
        <w:rPr>
          <w:lang w:val="et-EE"/>
        </w:rPr>
        <w:t xml:space="preserve"> § </w:t>
      </w:r>
      <w:r w:rsidR="26DD2E60" w:rsidRPr="00091388">
        <w:rPr>
          <w:color w:val="000000" w:themeColor="text1"/>
          <w:lang w:val="et-EE"/>
        </w:rPr>
        <w:t>28</w:t>
      </w:r>
      <w:r w:rsidR="26DD2E60" w:rsidRPr="00091388">
        <w:rPr>
          <w:color w:val="000000" w:themeColor="text1"/>
          <w:vertAlign w:val="superscript"/>
          <w:lang w:val="et-EE"/>
        </w:rPr>
        <w:t>4</w:t>
      </w:r>
      <w:r w:rsidR="2FA0ACD8" w:rsidRPr="00091388">
        <w:rPr>
          <w:lang w:val="et-EE"/>
        </w:rPr>
        <w:t xml:space="preserve"> lõike 4 kohase teavitamiskohustusega</w:t>
      </w:r>
      <w:r w:rsidR="2C8A988F" w:rsidRPr="00091388">
        <w:rPr>
          <w:lang w:val="et-EE"/>
        </w:rPr>
        <w:t>: kui</w:t>
      </w:r>
      <w:r w:rsidR="2FA0ACD8" w:rsidRPr="00091388">
        <w:rPr>
          <w:lang w:val="et-EE"/>
        </w:rPr>
        <w:t xml:space="preserve"> </w:t>
      </w:r>
      <w:r w:rsidR="00E839F2" w:rsidRPr="00091388">
        <w:rPr>
          <w:lang w:val="et-EE"/>
        </w:rPr>
        <w:t>REP</w:t>
      </w:r>
      <w:r w:rsidR="3DD70C58" w:rsidRPr="00091388">
        <w:rPr>
          <w:lang w:val="et-EE"/>
        </w:rPr>
        <w:t xml:space="preserve"> ja </w:t>
      </w:r>
      <w:r w:rsidR="6E519B8F" w:rsidRPr="00091388">
        <w:rPr>
          <w:lang w:val="et-EE"/>
        </w:rPr>
        <w:t xml:space="preserve">KSH on algatatud </w:t>
      </w:r>
      <w:r w:rsidR="473A28F4" w:rsidRPr="00091388">
        <w:rPr>
          <w:lang w:val="et-EE"/>
        </w:rPr>
        <w:t xml:space="preserve">ning </w:t>
      </w:r>
      <w:r w:rsidR="6E519B8F" w:rsidRPr="00091388">
        <w:rPr>
          <w:lang w:val="et-EE"/>
        </w:rPr>
        <w:t xml:space="preserve">seejärel otsustatakse algatada KMH, siis peab </w:t>
      </w:r>
      <w:r w:rsidR="2E1CA9DE" w:rsidRPr="00091388">
        <w:rPr>
          <w:lang w:val="et-EE"/>
        </w:rPr>
        <w:t xml:space="preserve">sellest </w:t>
      </w:r>
      <w:r w:rsidR="6E519B8F" w:rsidRPr="00091388">
        <w:rPr>
          <w:lang w:val="et-EE"/>
        </w:rPr>
        <w:t xml:space="preserve">teavitama </w:t>
      </w:r>
      <w:r w:rsidR="38F016A0" w:rsidRPr="00091388">
        <w:rPr>
          <w:lang w:val="et-EE"/>
        </w:rPr>
        <w:t xml:space="preserve">ka </w:t>
      </w:r>
      <w:r w:rsidR="6E519B8F" w:rsidRPr="00091388">
        <w:rPr>
          <w:lang w:val="et-EE"/>
        </w:rPr>
        <w:t xml:space="preserve">neid, keda teavitati </w:t>
      </w:r>
      <w:proofErr w:type="spellStart"/>
      <w:r w:rsidR="00E839F2" w:rsidRPr="00091388">
        <w:rPr>
          <w:lang w:val="et-EE"/>
        </w:rPr>
        <w:t>REP-i</w:t>
      </w:r>
      <w:proofErr w:type="spellEnd"/>
      <w:r w:rsidR="6E519B8F" w:rsidRPr="00091388">
        <w:rPr>
          <w:lang w:val="et-EE"/>
        </w:rPr>
        <w:t xml:space="preserve"> ja KSH algatamisest. Kui </w:t>
      </w:r>
      <w:r w:rsidR="627E2851" w:rsidRPr="00091388">
        <w:rPr>
          <w:lang w:val="et-EE"/>
        </w:rPr>
        <w:t xml:space="preserve">menetlused </w:t>
      </w:r>
      <w:r w:rsidR="6E519B8F" w:rsidRPr="00091388">
        <w:rPr>
          <w:lang w:val="et-EE"/>
        </w:rPr>
        <w:t xml:space="preserve">algatatakse </w:t>
      </w:r>
      <w:r w:rsidR="00DD630D" w:rsidRPr="00091388">
        <w:rPr>
          <w:lang w:val="et-EE"/>
        </w:rPr>
        <w:t>samal ajal</w:t>
      </w:r>
      <w:r w:rsidR="6E519B8F" w:rsidRPr="00091388">
        <w:rPr>
          <w:lang w:val="et-EE"/>
        </w:rPr>
        <w:t>, saab teavitada korraga.</w:t>
      </w:r>
      <w:r w:rsidR="7443C812" w:rsidRPr="00091388">
        <w:rPr>
          <w:lang w:val="et-EE"/>
        </w:rPr>
        <w:t xml:space="preserve"> </w:t>
      </w:r>
      <w:r w:rsidR="00DD630D" w:rsidRPr="00091388">
        <w:rPr>
          <w:lang w:val="et-EE"/>
        </w:rPr>
        <w:t>Lähtutakse</w:t>
      </w:r>
      <w:r w:rsidR="7443C812" w:rsidRPr="00091388">
        <w:rPr>
          <w:lang w:val="et-EE"/>
        </w:rPr>
        <w:t xml:space="preserve"> asjaolu</w:t>
      </w:r>
      <w:r w:rsidR="00DD630D" w:rsidRPr="00091388">
        <w:rPr>
          <w:lang w:val="et-EE"/>
        </w:rPr>
        <w:t>st</w:t>
      </w:r>
      <w:r w:rsidR="7443C812" w:rsidRPr="00091388">
        <w:rPr>
          <w:lang w:val="et-EE"/>
        </w:rPr>
        <w:t xml:space="preserve">, et </w:t>
      </w:r>
      <w:proofErr w:type="spellStart"/>
      <w:r w:rsidR="00234559" w:rsidRPr="00091388">
        <w:rPr>
          <w:lang w:val="et-EE"/>
        </w:rPr>
        <w:t>REP-i</w:t>
      </w:r>
      <w:proofErr w:type="spellEnd"/>
      <w:r w:rsidR="7443C812" w:rsidRPr="00091388">
        <w:rPr>
          <w:lang w:val="et-EE"/>
        </w:rPr>
        <w:t xml:space="preserve"> ja KSH ning KMH korral on menetlejad erinevad, kuid eesmärk on see, et kõik </w:t>
      </w:r>
      <w:r w:rsidR="7443C812" w:rsidRPr="00091388">
        <w:rPr>
          <w:color w:val="000000" w:themeColor="text1"/>
          <w:lang w:val="et-EE"/>
        </w:rPr>
        <w:t>asutused ja isikud oleksid erisuse koha</w:t>
      </w:r>
      <w:r w:rsidR="006F99F8" w:rsidRPr="00091388">
        <w:rPr>
          <w:color w:val="000000" w:themeColor="text1"/>
          <w:lang w:val="et-EE"/>
        </w:rPr>
        <w:t>ldamisest</w:t>
      </w:r>
      <w:r w:rsidR="00DD630D" w:rsidRPr="00091388">
        <w:rPr>
          <w:color w:val="000000" w:themeColor="text1"/>
          <w:lang w:val="et-EE"/>
        </w:rPr>
        <w:t xml:space="preserve"> õigel ajal teavitatud</w:t>
      </w:r>
      <w:r w:rsidR="006F99F8" w:rsidRPr="00091388">
        <w:rPr>
          <w:color w:val="000000" w:themeColor="text1"/>
          <w:lang w:val="et-EE"/>
        </w:rPr>
        <w:t>.</w:t>
      </w:r>
    </w:p>
    <w:p w14:paraId="705D30BB" w14:textId="1D03CB17" w:rsidR="2FC22310" w:rsidRPr="00091388" w:rsidRDefault="2FC22310" w:rsidP="0085620E">
      <w:pPr>
        <w:pStyle w:val="SLONormal"/>
        <w:spacing w:before="0" w:after="0"/>
        <w:ind w:right="-283"/>
        <w:rPr>
          <w:lang w:val="et-EE"/>
        </w:rPr>
      </w:pPr>
    </w:p>
    <w:p w14:paraId="1AADEEE5" w14:textId="7CF5DF90" w:rsidR="59788BFB" w:rsidRPr="00091388" w:rsidRDefault="59788BFB" w:rsidP="0085620E">
      <w:pPr>
        <w:ind w:right="-283"/>
        <w:jc w:val="both"/>
        <w:rPr>
          <w:rFonts w:cs="Times New Roman"/>
          <w:lang w:val="et-EE"/>
        </w:rPr>
      </w:pPr>
      <w:r w:rsidRPr="00091388">
        <w:rPr>
          <w:rFonts w:cs="Times New Roman"/>
          <w:lang w:val="et-EE"/>
        </w:rPr>
        <w:t xml:space="preserve">Punkt </w:t>
      </w:r>
      <w:r w:rsidR="1C5E32A0" w:rsidRPr="00091388">
        <w:rPr>
          <w:rFonts w:cs="Times New Roman"/>
          <w:lang w:val="et-EE"/>
        </w:rPr>
        <w:t>3</w:t>
      </w:r>
      <w:r w:rsidRPr="00091388">
        <w:rPr>
          <w:rFonts w:cs="Times New Roman"/>
          <w:lang w:val="et-EE"/>
        </w:rPr>
        <w:t xml:space="preserve"> sisaldab olulist muudatust</w:t>
      </w:r>
      <w:r w:rsidR="7AEA5FEB" w:rsidRPr="00091388">
        <w:rPr>
          <w:rFonts w:cs="Times New Roman"/>
          <w:lang w:val="et-EE"/>
        </w:rPr>
        <w:t xml:space="preserve">: </w:t>
      </w:r>
      <w:r w:rsidR="7AEA5FEB" w:rsidRPr="00091388">
        <w:rPr>
          <w:rFonts w:cs="Times New Roman"/>
          <w:color w:val="000000" w:themeColor="text1"/>
          <w:lang w:val="et-EE"/>
        </w:rPr>
        <w:t>enne riigi eriplaneeringu detailse lahenduse ja KSH aruande esitamist kooskõlastamiseks ja arvamuse andmiseks tuleb küsida PlanS § 44 lõigetes 1 ja 2 nimetatud asutuste ja isikute seisukohta KSH aruandes kogutava teabe ulatuse kohta.</w:t>
      </w:r>
      <w:r w:rsidR="6309E5EB" w:rsidRPr="00091388">
        <w:rPr>
          <w:rFonts w:cs="Times New Roman"/>
          <w:lang w:val="et-EE"/>
        </w:rPr>
        <w:t xml:space="preserve"> Riigi eriplaneeringu koostamise korraldaja määrab seisukohtade esitamiseks tähtaja, mis ei tohi olla lühem kui 30 päeva.</w:t>
      </w:r>
    </w:p>
    <w:p w14:paraId="7892DCCC" w14:textId="77777777" w:rsidR="42DBDD08" w:rsidRPr="00091388" w:rsidRDefault="42DBDD08" w:rsidP="0085620E">
      <w:pPr>
        <w:ind w:right="-283"/>
        <w:jc w:val="both"/>
        <w:rPr>
          <w:rFonts w:cs="Times New Roman"/>
          <w:lang w:val="et-EE"/>
        </w:rPr>
      </w:pPr>
    </w:p>
    <w:p w14:paraId="21B4AF7D" w14:textId="7F3F5F1F" w:rsidR="59788BFB" w:rsidRPr="00091388" w:rsidRDefault="59788BFB" w:rsidP="0085620E">
      <w:pPr>
        <w:ind w:right="-283"/>
        <w:jc w:val="both"/>
        <w:rPr>
          <w:rFonts w:cs="Times New Roman"/>
          <w:lang w:val="et-EE"/>
        </w:rPr>
      </w:pPr>
      <w:proofErr w:type="spellStart"/>
      <w:r w:rsidRPr="00091388">
        <w:rPr>
          <w:rFonts w:cs="Times New Roman"/>
          <w:lang w:val="et-EE"/>
        </w:rPr>
        <w:t>REP-i</w:t>
      </w:r>
      <w:proofErr w:type="spellEnd"/>
      <w:r w:rsidRPr="00091388">
        <w:rPr>
          <w:rFonts w:cs="Times New Roman"/>
          <w:lang w:val="et-EE"/>
        </w:rPr>
        <w:t xml:space="preserve"> menetlus on olemuslikult mahukas ja aeganõudev. Kehtiv</w:t>
      </w:r>
      <w:r w:rsidR="00DD630D" w:rsidRPr="00091388">
        <w:rPr>
          <w:rFonts w:cs="Times New Roman"/>
          <w:lang w:val="et-EE"/>
        </w:rPr>
        <w:t>a</w:t>
      </w:r>
      <w:r w:rsidRPr="00091388">
        <w:rPr>
          <w:rFonts w:cs="Times New Roman"/>
          <w:lang w:val="et-EE"/>
        </w:rPr>
        <w:t xml:space="preserve"> õigus</w:t>
      </w:r>
      <w:r w:rsidR="00DD630D" w:rsidRPr="00091388">
        <w:rPr>
          <w:rFonts w:cs="Times New Roman"/>
          <w:lang w:val="et-EE"/>
        </w:rPr>
        <w:t>ega on</w:t>
      </w:r>
      <w:r w:rsidRPr="00091388">
        <w:rPr>
          <w:rFonts w:cs="Times New Roman"/>
          <w:lang w:val="et-EE"/>
        </w:rPr>
        <w:t xml:space="preserve"> sätesta</w:t>
      </w:r>
      <w:r w:rsidR="00DD630D" w:rsidRPr="00091388">
        <w:rPr>
          <w:rFonts w:cs="Times New Roman"/>
          <w:lang w:val="et-EE"/>
        </w:rPr>
        <w:t>tud</w:t>
      </w:r>
      <w:r w:rsidRPr="00091388">
        <w:rPr>
          <w:rFonts w:cs="Times New Roman"/>
          <w:lang w:val="et-EE"/>
        </w:rPr>
        <w:t xml:space="preserve"> strateegiliste planeerimisdokumentide KSH algatamise korral </w:t>
      </w:r>
      <w:r w:rsidR="007227AB" w:rsidRPr="00091388">
        <w:rPr>
          <w:rFonts w:cs="Times New Roman"/>
          <w:lang w:val="et-EE"/>
        </w:rPr>
        <w:t xml:space="preserve">kohustus koostada </w:t>
      </w:r>
      <w:r w:rsidRPr="00091388">
        <w:rPr>
          <w:rFonts w:cs="Times New Roman"/>
          <w:lang w:val="et-EE"/>
        </w:rPr>
        <w:t xml:space="preserve">KSH programm. Eelnõuga tehakse ettepanek loobuda programmi koostamise etapist olukorras, kus REP kavandatakse detailse lahenduse alusel </w:t>
      </w:r>
      <w:r w:rsidR="00A44C9A" w:rsidRPr="00091388">
        <w:rPr>
          <w:rFonts w:cs="Times New Roman"/>
          <w:lang w:val="et-EE"/>
        </w:rPr>
        <w:t xml:space="preserve">ja </w:t>
      </w:r>
      <w:r w:rsidRPr="00091388">
        <w:rPr>
          <w:rFonts w:cs="Times New Roman"/>
          <w:lang w:val="et-EE"/>
        </w:rPr>
        <w:t>ilma asukoha eelvaliku menetluseta. Muudatus on vajalik, et tagada strateegiliselt oluliste projektide menetlus võimalikult lühikese tähtaj</w:t>
      </w:r>
      <w:r w:rsidR="00A44C9A" w:rsidRPr="00091388">
        <w:rPr>
          <w:rFonts w:cs="Times New Roman"/>
          <w:lang w:val="et-EE"/>
        </w:rPr>
        <w:t>aga</w:t>
      </w:r>
      <w:r w:rsidRPr="00091388">
        <w:rPr>
          <w:rFonts w:cs="Times New Roman"/>
          <w:lang w:val="et-EE"/>
        </w:rPr>
        <w:t>, s</w:t>
      </w:r>
      <w:r w:rsidR="00A44C9A" w:rsidRPr="00091388">
        <w:rPr>
          <w:rFonts w:cs="Times New Roman"/>
          <w:lang w:val="et-EE"/>
        </w:rPr>
        <w:t>.</w:t>
      </w:r>
      <w:r w:rsidRPr="00091388">
        <w:rPr>
          <w:rFonts w:cs="Times New Roman"/>
          <w:lang w:val="et-EE"/>
        </w:rPr>
        <w:t>o ühe aasta jooksul alates taotluse esitamisest. Muudatus on kooskõlas EL</w:t>
      </w:r>
      <w:r w:rsidR="00A44C9A" w:rsidRPr="00091388">
        <w:rPr>
          <w:rFonts w:cs="Times New Roman"/>
          <w:lang w:val="et-EE"/>
        </w:rPr>
        <w:t>-i</w:t>
      </w:r>
      <w:r w:rsidRPr="00091388">
        <w:rPr>
          <w:rFonts w:cs="Times New Roman"/>
          <w:lang w:val="et-EE"/>
        </w:rPr>
        <w:t xml:space="preserve"> keskkonnamõju strateegilise hindamise direktiiviga (2001/42/EÜ, nn KSH direktiiv), mis ei näe ette KSH programmi koostamise kohustust </w:t>
      </w:r>
      <w:r w:rsidR="50F070BD" w:rsidRPr="00091388">
        <w:rPr>
          <w:rFonts w:cs="Times New Roman"/>
          <w:lang w:val="et-EE"/>
        </w:rPr>
        <w:t>ega</w:t>
      </w:r>
      <w:r w:rsidRPr="00091388">
        <w:rPr>
          <w:rFonts w:cs="Times New Roman"/>
          <w:lang w:val="et-EE"/>
        </w:rPr>
        <w:t xml:space="preserve"> määratle KSH programmi sisulisi nõudeid. Ettepanek kaotada planeeringute puhul KSH programmi koostamise etapp on tehtud mitme õigusanalüüsi</w:t>
      </w:r>
      <w:r w:rsidRPr="00091388">
        <w:rPr>
          <w:rStyle w:val="Allmrkuseviide"/>
          <w:rFonts w:cs="Times New Roman"/>
          <w:lang w:val="et-EE"/>
        </w:rPr>
        <w:footnoteReference w:id="14"/>
      </w:r>
      <w:r w:rsidRPr="00091388">
        <w:rPr>
          <w:rFonts w:cs="Times New Roman"/>
          <w:lang w:val="et-EE"/>
        </w:rPr>
        <w:t xml:space="preserve"> raames.</w:t>
      </w:r>
    </w:p>
    <w:p w14:paraId="16345CC4" w14:textId="77777777" w:rsidR="42DBDD08" w:rsidRPr="00091388" w:rsidRDefault="42DBDD08" w:rsidP="0085620E">
      <w:pPr>
        <w:ind w:right="-283"/>
        <w:jc w:val="both"/>
        <w:rPr>
          <w:rFonts w:cs="Times New Roman"/>
          <w:lang w:val="et-EE"/>
        </w:rPr>
      </w:pPr>
    </w:p>
    <w:p w14:paraId="6C3849D4" w14:textId="6389D2FE" w:rsidR="59788BFB" w:rsidRPr="00091388" w:rsidRDefault="59788BFB" w:rsidP="0085620E">
      <w:pPr>
        <w:pStyle w:val="SLONormal"/>
        <w:spacing w:before="0" w:after="0"/>
        <w:ind w:right="-283"/>
        <w:rPr>
          <w:lang w:val="et-EE"/>
        </w:rPr>
      </w:pPr>
      <w:r w:rsidRPr="00091388">
        <w:rPr>
          <w:lang w:val="et-EE"/>
        </w:rPr>
        <w:t xml:space="preserve">Muudatus ei tähenda, et ametiasutustel </w:t>
      </w:r>
      <w:r w:rsidR="00873716" w:rsidRPr="00091388">
        <w:rPr>
          <w:lang w:val="et-EE"/>
        </w:rPr>
        <w:t xml:space="preserve">ja </w:t>
      </w:r>
      <w:r w:rsidRPr="00091388">
        <w:rPr>
          <w:lang w:val="et-EE"/>
        </w:rPr>
        <w:t>avalikkusel kaob võimalus rääkida kaasa riigi eriplaneeringu KSH koostamise menetluses, s</w:t>
      </w:r>
      <w:r w:rsidR="00873716" w:rsidRPr="00091388">
        <w:rPr>
          <w:lang w:val="et-EE"/>
        </w:rPr>
        <w:t>ealhulgas</w:t>
      </w:r>
      <w:r w:rsidRPr="00091388">
        <w:rPr>
          <w:lang w:val="et-EE"/>
        </w:rPr>
        <w:t xml:space="preserve"> avaldada arvamust mõju hindamise sisu ja ulatuse kohta. Lähtudes KSH direktiivi artik</w:t>
      </w:r>
      <w:r w:rsidR="00873716" w:rsidRPr="00091388">
        <w:rPr>
          <w:lang w:val="et-EE"/>
        </w:rPr>
        <w:t>li</w:t>
      </w:r>
      <w:r w:rsidRPr="00091388">
        <w:rPr>
          <w:lang w:val="et-EE"/>
        </w:rPr>
        <w:t xml:space="preserve"> 5 lõikest 4</w:t>
      </w:r>
      <w:r w:rsidR="00873716" w:rsidRPr="00091388">
        <w:rPr>
          <w:lang w:val="et-EE"/>
        </w:rPr>
        <w:t>,</w:t>
      </w:r>
      <w:r w:rsidRPr="00091388">
        <w:rPr>
          <w:lang w:val="et-EE"/>
        </w:rPr>
        <w:t xml:space="preserve"> on </w:t>
      </w:r>
      <w:proofErr w:type="spellStart"/>
      <w:r w:rsidRPr="00091388">
        <w:rPr>
          <w:lang w:val="et-EE"/>
        </w:rPr>
        <w:t>REP-i</w:t>
      </w:r>
      <w:proofErr w:type="spellEnd"/>
      <w:r w:rsidRPr="00091388">
        <w:rPr>
          <w:lang w:val="et-EE"/>
        </w:rPr>
        <w:t xml:space="preserve"> koostamise korraldaja kohustatud küsima </w:t>
      </w:r>
      <w:r w:rsidR="2AA698CE" w:rsidRPr="00091388">
        <w:rPr>
          <w:lang w:val="et-EE"/>
        </w:rPr>
        <w:t>seisukohta KSH aruandes kogutava teabe ulatuse kohta</w:t>
      </w:r>
      <w:r w:rsidRPr="00091388">
        <w:rPr>
          <w:lang w:val="et-EE"/>
        </w:rPr>
        <w:t xml:space="preserve"> (nn </w:t>
      </w:r>
      <w:proofErr w:type="spellStart"/>
      <w:r w:rsidRPr="00091388">
        <w:rPr>
          <w:i/>
          <w:iCs/>
          <w:lang w:val="et-EE"/>
        </w:rPr>
        <w:t>scoping</w:t>
      </w:r>
      <w:proofErr w:type="spellEnd"/>
      <w:r w:rsidRPr="00091388">
        <w:rPr>
          <w:lang w:val="et-EE"/>
        </w:rPr>
        <w:t>).</w:t>
      </w:r>
      <w:r w:rsidR="393E85B3" w:rsidRPr="00091388">
        <w:rPr>
          <w:lang w:val="et-EE"/>
        </w:rPr>
        <w:t xml:space="preserve"> </w:t>
      </w:r>
      <w:r w:rsidR="7DDF1DFB" w:rsidRPr="00091388">
        <w:rPr>
          <w:lang w:val="et-EE"/>
        </w:rPr>
        <w:t xml:space="preserve">Asutused (oma pädevusvaldkonnast lähtuvalt) </w:t>
      </w:r>
      <w:r w:rsidR="00873716" w:rsidRPr="00091388">
        <w:rPr>
          <w:lang w:val="et-EE"/>
        </w:rPr>
        <w:t xml:space="preserve">ja </w:t>
      </w:r>
      <w:r w:rsidR="7DDF1DFB" w:rsidRPr="00091388">
        <w:rPr>
          <w:lang w:val="et-EE"/>
        </w:rPr>
        <w:t>isikud annavad 30 päeva jooksul seisukoha selle kohta, mi</w:t>
      </w:r>
      <w:r w:rsidR="00873716" w:rsidRPr="00091388">
        <w:rPr>
          <w:lang w:val="et-EE"/>
        </w:rPr>
        <w:t>da</w:t>
      </w:r>
      <w:r w:rsidR="7DDF1DFB" w:rsidRPr="00091388">
        <w:rPr>
          <w:lang w:val="et-EE"/>
        </w:rPr>
        <w:t xml:space="preserve"> tuleks KSH menetluses arvestada, s</w:t>
      </w:r>
      <w:r w:rsidR="00873716" w:rsidRPr="00091388">
        <w:rPr>
          <w:lang w:val="et-EE"/>
        </w:rPr>
        <w:t>ealhulgas</w:t>
      </w:r>
      <w:r w:rsidR="7DDF1DFB" w:rsidRPr="00091388">
        <w:rPr>
          <w:lang w:val="et-EE"/>
        </w:rPr>
        <w:t xml:space="preserve"> millist </w:t>
      </w:r>
      <w:r w:rsidR="7B3B8545" w:rsidRPr="00091388">
        <w:rPr>
          <w:lang w:val="et-EE"/>
        </w:rPr>
        <w:t>olulist keskkonna</w:t>
      </w:r>
      <w:r w:rsidR="7DDF1DFB" w:rsidRPr="00091388">
        <w:rPr>
          <w:lang w:val="et-EE"/>
        </w:rPr>
        <w:t xml:space="preserve">mõju hinnata. Seejuures </w:t>
      </w:r>
      <w:r w:rsidR="00873716" w:rsidRPr="00091388">
        <w:rPr>
          <w:lang w:val="et-EE"/>
        </w:rPr>
        <w:t>peab</w:t>
      </w:r>
      <w:r w:rsidR="7DDF1DFB" w:rsidRPr="00091388">
        <w:rPr>
          <w:lang w:val="et-EE"/>
        </w:rPr>
        <w:t xml:space="preserve"> arvesta</w:t>
      </w:r>
      <w:r w:rsidR="00873716" w:rsidRPr="00091388">
        <w:rPr>
          <w:lang w:val="et-EE"/>
        </w:rPr>
        <w:t>m</w:t>
      </w:r>
      <w:r w:rsidR="7DDF1DFB" w:rsidRPr="00091388">
        <w:rPr>
          <w:lang w:val="et-EE"/>
        </w:rPr>
        <w:t xml:space="preserve">a, et seisukoha all mõeldakse nii ettepanekuid, vastuväiteid kui </w:t>
      </w:r>
      <w:r w:rsidR="00873716" w:rsidRPr="00091388">
        <w:rPr>
          <w:lang w:val="et-EE"/>
        </w:rPr>
        <w:t xml:space="preserve">ka </w:t>
      </w:r>
      <w:r w:rsidR="7DDF1DFB" w:rsidRPr="00091388">
        <w:rPr>
          <w:lang w:val="et-EE"/>
        </w:rPr>
        <w:t xml:space="preserve">märkuseid. </w:t>
      </w:r>
      <w:r w:rsidR="6034991E" w:rsidRPr="00091388">
        <w:rPr>
          <w:lang w:val="et-EE"/>
        </w:rPr>
        <w:t>Selleks, et osa</w:t>
      </w:r>
      <w:r w:rsidR="00873716" w:rsidRPr="00091388">
        <w:rPr>
          <w:lang w:val="et-EE"/>
        </w:rPr>
        <w:t>lised saaksid</w:t>
      </w:r>
      <w:r w:rsidR="6034991E" w:rsidRPr="00091388">
        <w:rPr>
          <w:lang w:val="et-EE"/>
        </w:rPr>
        <w:t xml:space="preserve"> esitada põhjendatud ettepanekuid, on soovitatav edastada </w:t>
      </w:r>
      <w:r w:rsidR="00873716" w:rsidRPr="00091388">
        <w:rPr>
          <w:lang w:val="et-EE"/>
        </w:rPr>
        <w:t xml:space="preserve">neile </w:t>
      </w:r>
      <w:r w:rsidR="49FFB20B" w:rsidRPr="00091388">
        <w:rPr>
          <w:lang w:val="et-EE"/>
        </w:rPr>
        <w:t xml:space="preserve">ülevaade </w:t>
      </w:r>
      <w:r w:rsidR="6034991E" w:rsidRPr="00091388">
        <w:rPr>
          <w:lang w:val="et-EE"/>
        </w:rPr>
        <w:t>olemasolev</w:t>
      </w:r>
      <w:r w:rsidR="4F35BD36" w:rsidRPr="00091388">
        <w:rPr>
          <w:lang w:val="et-EE"/>
        </w:rPr>
        <w:t>ast</w:t>
      </w:r>
      <w:r w:rsidR="6034991E" w:rsidRPr="00091388">
        <w:rPr>
          <w:lang w:val="et-EE"/>
        </w:rPr>
        <w:t xml:space="preserve"> asjakohasest teabest (nt </w:t>
      </w:r>
      <w:r w:rsidR="4023C802" w:rsidRPr="00091388">
        <w:rPr>
          <w:lang w:val="et-EE"/>
        </w:rPr>
        <w:t xml:space="preserve">KSH käigus hinnatavad mõjud, </w:t>
      </w:r>
      <w:r w:rsidR="00873716" w:rsidRPr="00091388">
        <w:rPr>
          <w:lang w:val="et-EE"/>
        </w:rPr>
        <w:t>kavandatavad uuringud</w:t>
      </w:r>
      <w:r w:rsidR="6034991E" w:rsidRPr="00091388">
        <w:rPr>
          <w:lang w:val="et-EE"/>
        </w:rPr>
        <w:t xml:space="preserve"> jm</w:t>
      </w:r>
      <w:r w:rsidR="00873716" w:rsidRPr="00091388">
        <w:rPr>
          <w:lang w:val="et-EE"/>
        </w:rPr>
        <w:t>s</w:t>
      </w:r>
      <w:r w:rsidR="6034991E" w:rsidRPr="00091388">
        <w:rPr>
          <w:lang w:val="et-EE"/>
        </w:rPr>
        <w:t xml:space="preserve">). </w:t>
      </w:r>
      <w:r w:rsidR="7DDF1DFB" w:rsidRPr="00091388">
        <w:rPr>
          <w:lang w:val="et-EE"/>
        </w:rPr>
        <w:t xml:space="preserve">Kui asjaomane asutus või isik ei ole esitanud 30 päeva jooksul oma seisukohta, siis loetakse, et tal ei ole </w:t>
      </w:r>
      <w:r w:rsidR="1245E61F" w:rsidRPr="00091388">
        <w:rPr>
          <w:lang w:val="et-EE"/>
        </w:rPr>
        <w:t xml:space="preserve">selles etapis </w:t>
      </w:r>
      <w:r w:rsidR="7DDF1DFB" w:rsidRPr="00091388">
        <w:rPr>
          <w:lang w:val="et-EE"/>
        </w:rPr>
        <w:t>KSH</w:t>
      </w:r>
      <w:r w:rsidR="47279A89" w:rsidRPr="00091388">
        <w:rPr>
          <w:lang w:val="et-EE"/>
        </w:rPr>
        <w:t xml:space="preserve"> raames kavandatavate uuringute ja mõju hindamise ulatuse</w:t>
      </w:r>
      <w:r w:rsidR="0084455D" w:rsidRPr="00091388">
        <w:rPr>
          <w:lang w:val="et-EE"/>
        </w:rPr>
        <w:t xml:space="preserve"> </w:t>
      </w:r>
      <w:r w:rsidR="7DDF1DFB" w:rsidRPr="00091388">
        <w:rPr>
          <w:lang w:val="et-EE"/>
        </w:rPr>
        <w:t>kohta ettepanekuid.</w:t>
      </w:r>
      <w:r w:rsidR="56A4B1FA" w:rsidRPr="00091388">
        <w:rPr>
          <w:lang w:val="et-EE"/>
        </w:rPr>
        <w:t xml:space="preserve"> Samas tuleb arvestada, et üldjuhul ei peaks hilisemates etappides </w:t>
      </w:r>
      <w:r w:rsidR="533F664D" w:rsidRPr="00091388">
        <w:rPr>
          <w:lang w:val="et-EE"/>
        </w:rPr>
        <w:t>enam</w:t>
      </w:r>
      <w:r w:rsidR="56A4B1FA" w:rsidRPr="00091388">
        <w:rPr>
          <w:lang w:val="et-EE"/>
        </w:rPr>
        <w:t xml:space="preserve"> </w:t>
      </w:r>
      <w:r w:rsidR="00236024" w:rsidRPr="00091388">
        <w:rPr>
          <w:lang w:val="et-EE"/>
        </w:rPr>
        <w:t>lisa</w:t>
      </w:r>
      <w:r w:rsidR="56A4B1FA" w:rsidRPr="00091388">
        <w:rPr>
          <w:lang w:val="et-EE"/>
        </w:rPr>
        <w:t>uuringu</w:t>
      </w:r>
      <w:r w:rsidR="00236024" w:rsidRPr="00091388">
        <w:rPr>
          <w:lang w:val="et-EE"/>
        </w:rPr>
        <w:t xml:space="preserve">id nõudma </w:t>
      </w:r>
      <w:r w:rsidR="0A4BFFF1" w:rsidRPr="00091388">
        <w:rPr>
          <w:lang w:val="et-EE"/>
        </w:rPr>
        <w:t xml:space="preserve">või see peab olema </w:t>
      </w:r>
      <w:r w:rsidR="00236024" w:rsidRPr="00091388">
        <w:rPr>
          <w:lang w:val="et-EE"/>
        </w:rPr>
        <w:t xml:space="preserve">igati </w:t>
      </w:r>
      <w:r w:rsidR="2DC5F715" w:rsidRPr="00091388">
        <w:rPr>
          <w:lang w:val="et-EE"/>
        </w:rPr>
        <w:t>põhjendatud.</w:t>
      </w:r>
      <w:r w:rsidR="7DDF1DFB" w:rsidRPr="00091388">
        <w:rPr>
          <w:lang w:val="et-EE"/>
        </w:rPr>
        <w:t xml:space="preserve"> Asutuste ja isikute väljaselgitamine on planeerimisdokumendi koostamise korraldaja ülesanne.</w:t>
      </w:r>
    </w:p>
    <w:p w14:paraId="0023E816" w14:textId="055FB559" w:rsidR="42DBDD08" w:rsidRPr="00091388" w:rsidRDefault="42DBDD08" w:rsidP="0085620E">
      <w:pPr>
        <w:pStyle w:val="SLONormal"/>
        <w:spacing w:before="0" w:after="0"/>
        <w:ind w:right="-283"/>
        <w:rPr>
          <w:lang w:val="et-EE"/>
        </w:rPr>
      </w:pPr>
    </w:p>
    <w:p w14:paraId="29D7E551" w14:textId="32E7AAEB" w:rsidR="00646092" w:rsidRPr="00091388" w:rsidRDefault="03A02BC0" w:rsidP="0085620E">
      <w:pPr>
        <w:pStyle w:val="SLONormal"/>
        <w:spacing w:before="0" w:after="0"/>
        <w:ind w:right="-283"/>
        <w:rPr>
          <w:lang w:val="et-EE"/>
        </w:rPr>
      </w:pPr>
      <w:r w:rsidRPr="00091388">
        <w:rPr>
          <w:lang w:val="et-EE"/>
        </w:rPr>
        <w:lastRenderedPageBreak/>
        <w:t>Lõik</w:t>
      </w:r>
      <w:r w:rsidR="00236024" w:rsidRPr="00091388">
        <w:rPr>
          <w:lang w:val="et-EE"/>
        </w:rPr>
        <w:t>ega</w:t>
      </w:r>
      <w:r w:rsidRPr="00091388">
        <w:rPr>
          <w:lang w:val="et-EE"/>
        </w:rPr>
        <w:t xml:space="preserve"> </w:t>
      </w:r>
      <w:r w:rsidR="74740416" w:rsidRPr="00091388">
        <w:rPr>
          <w:lang w:val="et-EE"/>
        </w:rPr>
        <w:t>4</w:t>
      </w:r>
      <w:r w:rsidRPr="00091388">
        <w:rPr>
          <w:lang w:val="et-EE"/>
        </w:rPr>
        <w:t xml:space="preserve"> sätestat</w:t>
      </w:r>
      <w:r w:rsidR="00236024" w:rsidRPr="00091388">
        <w:rPr>
          <w:lang w:val="et-EE"/>
        </w:rPr>
        <w:t>akse</w:t>
      </w:r>
      <w:r w:rsidRPr="00091388">
        <w:rPr>
          <w:lang w:val="et-EE"/>
        </w:rPr>
        <w:t>, et</w:t>
      </w:r>
      <w:r w:rsidR="0084455D" w:rsidRPr="00091388">
        <w:rPr>
          <w:lang w:val="et-EE"/>
        </w:rPr>
        <w:t xml:space="preserve"> </w:t>
      </w:r>
      <w:r w:rsidR="397982B2" w:rsidRPr="00091388">
        <w:rPr>
          <w:color w:val="222222"/>
          <w:lang w:val="et-EE"/>
        </w:rPr>
        <w:t>detailse lahendusena kehtestamise või kehtestamata jätmise otsus tehakse hiljemalt ühe aasta möödumisel taotluse esitamisest arvates, kui taotlus vastab käesoleva seaduse § 3 lõike 6 punkti 2</w:t>
      </w:r>
      <w:r w:rsidR="397982B2" w:rsidRPr="00091388">
        <w:rPr>
          <w:color w:val="222222"/>
          <w:vertAlign w:val="superscript"/>
          <w:lang w:val="et-EE"/>
        </w:rPr>
        <w:t>1</w:t>
      </w:r>
      <w:r w:rsidR="397982B2" w:rsidRPr="00091388">
        <w:rPr>
          <w:color w:val="222222"/>
          <w:lang w:val="et-EE"/>
        </w:rPr>
        <w:t xml:space="preserve"> </w:t>
      </w:r>
      <w:r w:rsidR="397982B2" w:rsidRPr="00091388">
        <w:rPr>
          <w:color w:val="000000" w:themeColor="text1"/>
          <w:lang w:val="et-EE"/>
        </w:rPr>
        <w:t xml:space="preserve">alusel </w:t>
      </w:r>
      <w:r w:rsidR="397982B2" w:rsidRPr="00091388">
        <w:rPr>
          <w:color w:val="222222"/>
          <w:lang w:val="et-EE"/>
        </w:rPr>
        <w:t>kehtestatud määruse menetluse kiirkorras läbiviimise</w:t>
      </w:r>
      <w:r w:rsidR="57C6193C" w:rsidRPr="00091388">
        <w:rPr>
          <w:color w:val="222222"/>
          <w:lang w:val="et-EE"/>
        </w:rPr>
        <w:t xml:space="preserve"> </w:t>
      </w:r>
      <w:r w:rsidR="397982B2" w:rsidRPr="00091388">
        <w:rPr>
          <w:color w:val="222222"/>
          <w:lang w:val="et-EE"/>
        </w:rPr>
        <w:t>nõuetele</w:t>
      </w:r>
      <w:r w:rsidRPr="00091388">
        <w:rPr>
          <w:lang w:val="et-EE"/>
        </w:rPr>
        <w:t>.</w:t>
      </w:r>
      <w:r w:rsidR="0D344B70" w:rsidRPr="00091388">
        <w:rPr>
          <w:lang w:val="et-EE"/>
        </w:rPr>
        <w:t xml:space="preserve"> Viidatud määrus loob võimaluse</w:t>
      </w:r>
      <w:r w:rsidR="68A543A3" w:rsidRPr="00091388">
        <w:rPr>
          <w:lang w:val="et-EE"/>
        </w:rPr>
        <w:t xml:space="preserve"> läbida </w:t>
      </w:r>
      <w:r w:rsidR="00236024" w:rsidRPr="00091388">
        <w:rPr>
          <w:lang w:val="et-EE"/>
        </w:rPr>
        <w:t xml:space="preserve">menetlus </w:t>
      </w:r>
      <w:r w:rsidR="68A543A3" w:rsidRPr="00091388">
        <w:rPr>
          <w:lang w:val="et-EE"/>
        </w:rPr>
        <w:t xml:space="preserve">konkreetsetel eeldustel kiirkorras. See tähendab eeldust, et planeeringu koostamise taotluse esitamise hetkel </w:t>
      </w:r>
      <w:r w:rsidR="6DB8246B" w:rsidRPr="00091388">
        <w:rPr>
          <w:lang w:val="et-EE"/>
        </w:rPr>
        <w:t xml:space="preserve">on </w:t>
      </w:r>
      <w:r w:rsidR="00236024" w:rsidRPr="00091388">
        <w:rPr>
          <w:lang w:val="et-EE"/>
        </w:rPr>
        <w:t xml:space="preserve">tehtud </w:t>
      </w:r>
      <w:r w:rsidR="6DB8246B" w:rsidRPr="00091388">
        <w:rPr>
          <w:lang w:val="et-EE"/>
        </w:rPr>
        <w:t>vajalikud uuringud</w:t>
      </w:r>
      <w:r w:rsidR="5EF65D83" w:rsidRPr="00091388">
        <w:rPr>
          <w:lang w:val="et-EE"/>
        </w:rPr>
        <w:t xml:space="preserve"> (nt elustiku-uuringud)</w:t>
      </w:r>
      <w:r w:rsidR="6DB8246B" w:rsidRPr="00091388">
        <w:rPr>
          <w:lang w:val="et-EE"/>
        </w:rPr>
        <w:t>, analüüsid ja hinnangud ning menetluse käigus puudu</w:t>
      </w:r>
      <w:r w:rsidR="445FBA78" w:rsidRPr="00091388">
        <w:rPr>
          <w:lang w:val="et-EE"/>
        </w:rPr>
        <w:t>b vajadus oluliselt täiendavate uuringute läbiviimiseks.</w:t>
      </w:r>
      <w:r w:rsidRPr="00091388">
        <w:rPr>
          <w:lang w:val="et-EE"/>
        </w:rPr>
        <w:t xml:space="preserve"> Teg</w:t>
      </w:r>
      <w:r w:rsidR="0087269C" w:rsidRPr="00091388">
        <w:rPr>
          <w:lang w:val="et-EE"/>
        </w:rPr>
        <w:t>emist</w:t>
      </w:r>
      <w:r w:rsidRPr="00091388">
        <w:rPr>
          <w:lang w:val="et-EE"/>
        </w:rPr>
        <w:t xml:space="preserve"> on tähtajaga, mida saab HMS-</w:t>
      </w:r>
      <w:proofErr w:type="spellStart"/>
      <w:r w:rsidR="5046B908" w:rsidRPr="00091388">
        <w:rPr>
          <w:lang w:val="et-EE"/>
        </w:rPr>
        <w:t>is</w:t>
      </w:r>
      <w:proofErr w:type="spellEnd"/>
      <w:r w:rsidRPr="00091388">
        <w:rPr>
          <w:lang w:val="et-EE"/>
        </w:rPr>
        <w:t xml:space="preserve"> </w:t>
      </w:r>
      <w:r w:rsidR="1F23C0C7" w:rsidRPr="00091388">
        <w:rPr>
          <w:lang w:val="et-EE"/>
        </w:rPr>
        <w:t xml:space="preserve">ette nähtud </w:t>
      </w:r>
      <w:r w:rsidRPr="00091388">
        <w:rPr>
          <w:lang w:val="et-EE"/>
        </w:rPr>
        <w:t>juhtudel pikendada, kuid haldusorgan ei tohi sealjuures ise olla viivituses.</w:t>
      </w:r>
      <w:r w:rsidR="68370E3B" w:rsidRPr="00091388">
        <w:rPr>
          <w:lang w:val="et-EE"/>
        </w:rPr>
        <w:t xml:space="preserve"> </w:t>
      </w:r>
      <w:r w:rsidR="774D8FFC" w:rsidRPr="00091388">
        <w:rPr>
          <w:lang w:val="et-EE"/>
        </w:rPr>
        <w:t>Tähtaja kehtestamine aitab tagada, et menetlus toimu</w:t>
      </w:r>
      <w:r w:rsidR="0087269C" w:rsidRPr="00091388">
        <w:rPr>
          <w:lang w:val="et-EE"/>
        </w:rPr>
        <w:t>b</w:t>
      </w:r>
      <w:r w:rsidR="774D8FFC" w:rsidRPr="00091388">
        <w:rPr>
          <w:lang w:val="et-EE"/>
        </w:rPr>
        <w:t xml:space="preserve"> </w:t>
      </w:r>
      <w:r w:rsidR="2DA80204" w:rsidRPr="00091388">
        <w:rPr>
          <w:lang w:val="et-EE"/>
        </w:rPr>
        <w:t xml:space="preserve">mõistliku aja jooksul ega jää venima. </w:t>
      </w:r>
      <w:r w:rsidR="0087269C" w:rsidRPr="00091388">
        <w:rPr>
          <w:lang w:val="et-EE"/>
        </w:rPr>
        <w:t>See säte on analoogne</w:t>
      </w:r>
      <w:r w:rsidR="2DA80204" w:rsidRPr="00091388">
        <w:rPr>
          <w:lang w:val="et-EE"/>
        </w:rPr>
        <w:t xml:space="preserve"> PlanS § 139 lõike</w:t>
      </w:r>
      <w:r w:rsidR="0087269C" w:rsidRPr="00091388">
        <w:rPr>
          <w:lang w:val="et-EE"/>
        </w:rPr>
        <w:t>ga</w:t>
      </w:r>
      <w:r w:rsidR="2DA80204" w:rsidRPr="00091388">
        <w:rPr>
          <w:lang w:val="et-EE"/>
        </w:rPr>
        <w:t xml:space="preserve"> 2, mille </w:t>
      </w:r>
      <w:r w:rsidR="0087269C" w:rsidRPr="00091388">
        <w:rPr>
          <w:lang w:val="et-EE"/>
        </w:rPr>
        <w:t>puhul</w:t>
      </w:r>
      <w:r w:rsidR="2DA80204" w:rsidRPr="00091388">
        <w:rPr>
          <w:lang w:val="et-EE"/>
        </w:rPr>
        <w:t xml:space="preserve"> on praktikas leitud</w:t>
      </w:r>
      <w:r w:rsidR="545DA363" w:rsidRPr="00091388">
        <w:rPr>
          <w:lang w:val="et-EE"/>
        </w:rPr>
        <w:t>, et tegu ei ole õiguslikke tagajärgi toova tähtajaga. See täh</w:t>
      </w:r>
      <w:r w:rsidR="6DCE3DF5" w:rsidRPr="00091388">
        <w:rPr>
          <w:lang w:val="et-EE"/>
        </w:rPr>
        <w:t>e</w:t>
      </w:r>
      <w:r w:rsidR="545DA363" w:rsidRPr="00091388">
        <w:rPr>
          <w:lang w:val="et-EE"/>
        </w:rPr>
        <w:t xml:space="preserve">ndab, et tähtaja möödumine ei too iseenesest kaasa </w:t>
      </w:r>
      <w:r w:rsidR="05FB66AD" w:rsidRPr="00091388">
        <w:rPr>
          <w:lang w:val="et-EE"/>
        </w:rPr>
        <w:t>menetluse lõppemist, menetluse kehtetust, kehtest</w:t>
      </w:r>
      <w:r w:rsidR="782BC98F" w:rsidRPr="00091388">
        <w:rPr>
          <w:lang w:val="et-EE"/>
        </w:rPr>
        <w:t>amis</w:t>
      </w:r>
      <w:r w:rsidR="05FB66AD" w:rsidRPr="00091388">
        <w:rPr>
          <w:lang w:val="et-EE"/>
        </w:rPr>
        <w:t>otsuse tegemise keelamist ega</w:t>
      </w:r>
      <w:r w:rsidR="5CE887E0" w:rsidRPr="00091388">
        <w:rPr>
          <w:lang w:val="et-EE"/>
        </w:rPr>
        <w:t xml:space="preserve"> otsuse õi</w:t>
      </w:r>
      <w:r w:rsidR="269D7AF5" w:rsidRPr="00091388">
        <w:rPr>
          <w:lang w:val="et-EE"/>
        </w:rPr>
        <w:t>g</w:t>
      </w:r>
      <w:r w:rsidR="5CE887E0" w:rsidRPr="00091388">
        <w:rPr>
          <w:lang w:val="et-EE"/>
        </w:rPr>
        <w:t>usvastasust.</w:t>
      </w:r>
      <w:r w:rsidR="5B12C5FE" w:rsidRPr="00091388">
        <w:rPr>
          <w:lang w:val="et-EE"/>
        </w:rPr>
        <w:t xml:space="preserve"> </w:t>
      </w:r>
      <w:r w:rsidR="7E0267DF" w:rsidRPr="00091388">
        <w:rPr>
          <w:lang w:val="et-EE"/>
        </w:rPr>
        <w:t>Eesmärk on määratleda menetlusaeg, mille möödumisel peab olema selge, kas planeering kehtestatakse või on ilmnenud asjaolud, mis seda takistavad.</w:t>
      </w:r>
    </w:p>
    <w:p w14:paraId="517778C1" w14:textId="77777777" w:rsidR="00623E59" w:rsidRPr="00091388" w:rsidRDefault="00623E59" w:rsidP="0085620E">
      <w:pPr>
        <w:pStyle w:val="SLONormal"/>
        <w:spacing w:before="0" w:after="0"/>
        <w:ind w:right="-283"/>
        <w:rPr>
          <w:lang w:val="et-EE"/>
        </w:rPr>
      </w:pPr>
    </w:p>
    <w:p w14:paraId="6B85A226" w14:textId="2287217E"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7A1DA5">
        <w:rPr>
          <w:b/>
          <w:bCs/>
          <w:u w:val="single"/>
          <w:lang w:val="et-EE"/>
        </w:rPr>
        <w:t>7</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w:t>
      </w:r>
      <w:r w:rsidR="0087269C" w:rsidRPr="00091388">
        <w:rPr>
          <w:lang w:val="et-EE"/>
        </w:rPr>
        <w:t xml:space="preserve"> </w:t>
      </w:r>
      <w:r w:rsidR="00E15474" w:rsidRPr="00091388">
        <w:rPr>
          <w:lang w:val="et-EE"/>
        </w:rPr>
        <w:t>peal</w:t>
      </w:r>
      <w:r w:rsidR="00A50216" w:rsidRPr="00091388">
        <w:rPr>
          <w:lang w:val="et-EE"/>
        </w:rPr>
        <w:t>kir</w:t>
      </w:r>
      <w:r w:rsidR="00401722" w:rsidRPr="00091388">
        <w:rPr>
          <w:lang w:val="et-EE"/>
        </w:rPr>
        <w:t>ja</w:t>
      </w:r>
      <w:r w:rsidR="00A50216" w:rsidRPr="00091388">
        <w:rPr>
          <w:lang w:val="et-EE"/>
        </w:rPr>
        <w:t xml:space="preserve"> ja </w:t>
      </w:r>
      <w:r w:rsidR="00084722" w:rsidRPr="00091388">
        <w:rPr>
          <w:lang w:val="et-EE"/>
        </w:rPr>
        <w:t>lõi</w:t>
      </w:r>
      <w:r w:rsidR="00A50216" w:rsidRPr="00091388">
        <w:rPr>
          <w:lang w:val="et-EE"/>
        </w:rPr>
        <w:t>g</w:t>
      </w:r>
      <w:r w:rsidR="00084722" w:rsidRPr="00091388">
        <w:rPr>
          <w:lang w:val="et-EE"/>
        </w:rPr>
        <w:t>e</w:t>
      </w:r>
      <w:r w:rsidR="00401722" w:rsidRPr="00091388">
        <w:rPr>
          <w:lang w:val="et-EE"/>
        </w:rPr>
        <w:t>t</w:t>
      </w:r>
      <w:r w:rsidR="00084722" w:rsidRPr="00091388">
        <w:rPr>
          <w:lang w:val="et-EE"/>
        </w:rPr>
        <w:t xml:space="preserve"> 1</w:t>
      </w:r>
      <w:r w:rsidR="79303B40" w:rsidRPr="00091388">
        <w:rPr>
          <w:lang w:val="et-EE"/>
        </w:rPr>
        <w:t>. PlanS § 28 pealkiri</w:t>
      </w:r>
      <w:r w:rsidR="5F9E69A2" w:rsidRPr="00091388">
        <w:rPr>
          <w:lang w:val="et-EE"/>
        </w:rPr>
        <w:t xml:space="preserve"> </w:t>
      </w:r>
      <w:r w:rsidRPr="00091388">
        <w:rPr>
          <w:lang w:val="et-EE"/>
        </w:rPr>
        <w:t xml:space="preserve">sõnastatakse järgmiselt: „§ 28. </w:t>
      </w:r>
      <w:r w:rsidR="00AC598F" w:rsidRPr="00091388">
        <w:rPr>
          <w:lang w:val="et-EE"/>
        </w:rPr>
        <w:t>R</w:t>
      </w:r>
      <w:r w:rsidR="00B00950" w:rsidRPr="00091388">
        <w:rPr>
          <w:lang w:val="et-EE"/>
        </w:rPr>
        <w:t>iigi eriplaneeringu</w:t>
      </w:r>
      <w:r w:rsidRPr="00091388">
        <w:rPr>
          <w:lang w:val="et-EE"/>
        </w:rPr>
        <w:t xml:space="preserve"> </w:t>
      </w:r>
      <w:r w:rsidR="7F640B6C" w:rsidRPr="00091388">
        <w:rPr>
          <w:lang w:val="et-EE"/>
        </w:rPr>
        <w:t>taotlus</w:t>
      </w:r>
      <w:r w:rsidR="5F9E69A2" w:rsidRPr="00091388">
        <w:rPr>
          <w:lang w:val="et-EE"/>
        </w:rPr>
        <w:t xml:space="preserve"> </w:t>
      </w:r>
      <w:r w:rsidRPr="00091388">
        <w:rPr>
          <w:lang w:val="et-EE"/>
        </w:rPr>
        <w:t xml:space="preserve">ja keskkonnamõju </w:t>
      </w:r>
      <w:r w:rsidR="5F9E69A2" w:rsidRPr="00091388">
        <w:rPr>
          <w:lang w:val="et-EE"/>
        </w:rPr>
        <w:t>strateegili</w:t>
      </w:r>
      <w:r w:rsidR="33A7992D" w:rsidRPr="00091388">
        <w:rPr>
          <w:lang w:val="et-EE"/>
        </w:rPr>
        <w:t>n</w:t>
      </w:r>
      <w:r w:rsidR="5F9E69A2" w:rsidRPr="00091388">
        <w:rPr>
          <w:lang w:val="et-EE"/>
        </w:rPr>
        <w:t>e hindami</w:t>
      </w:r>
      <w:r w:rsidR="21B700E5" w:rsidRPr="00091388">
        <w:rPr>
          <w:lang w:val="et-EE"/>
        </w:rPr>
        <w:t>ne</w:t>
      </w:r>
      <w:r w:rsidRPr="00091388">
        <w:rPr>
          <w:lang w:val="et-EE"/>
        </w:rPr>
        <w:t>“.</w:t>
      </w:r>
    </w:p>
    <w:p w14:paraId="763B1DA1" w14:textId="77777777" w:rsidR="00795828" w:rsidRPr="00091388" w:rsidRDefault="00795828" w:rsidP="0085620E">
      <w:pPr>
        <w:pStyle w:val="SLONormal"/>
        <w:spacing w:before="0" w:after="0"/>
        <w:ind w:right="-283"/>
        <w:rPr>
          <w:lang w:val="et-EE"/>
        </w:rPr>
      </w:pPr>
    </w:p>
    <w:p w14:paraId="3DC92C5D" w14:textId="2FA04552" w:rsidR="00646092" w:rsidRPr="00091388" w:rsidRDefault="00ED3776" w:rsidP="0085620E">
      <w:pPr>
        <w:pStyle w:val="SLONormal"/>
        <w:spacing w:before="0" w:after="0"/>
        <w:ind w:right="-283"/>
        <w:rPr>
          <w:lang w:val="et-EE"/>
        </w:rPr>
      </w:pPr>
      <w:r w:rsidRPr="00091388">
        <w:rPr>
          <w:lang w:val="et-EE"/>
        </w:rPr>
        <w:t>PlanS</w:t>
      </w:r>
      <w:r w:rsidR="00646092" w:rsidRPr="00091388">
        <w:rPr>
          <w:lang w:val="et-EE"/>
        </w:rPr>
        <w:t xml:space="preserve"> </w:t>
      </w:r>
      <w:r w:rsidR="00AC598F" w:rsidRPr="00091388">
        <w:rPr>
          <w:lang w:val="et-EE"/>
        </w:rPr>
        <w:t>§</w:t>
      </w:r>
      <w:r w:rsidR="00646092" w:rsidRPr="00091388">
        <w:rPr>
          <w:lang w:val="et-EE"/>
        </w:rPr>
        <w:t xml:space="preserve"> 28 lõiget 1</w:t>
      </w:r>
      <w:r w:rsidR="66CC40D1" w:rsidRPr="00091388">
        <w:rPr>
          <w:lang w:val="et-EE"/>
        </w:rPr>
        <w:t xml:space="preserve"> muudetakse ja </w:t>
      </w:r>
      <w:r w:rsidR="00646092" w:rsidRPr="00091388">
        <w:rPr>
          <w:lang w:val="et-EE"/>
        </w:rPr>
        <w:t xml:space="preserve">loobutakse Vabariigi Valitsuse algatamise eraldi otsusest ning nähakse ette, et </w:t>
      </w:r>
      <w:proofErr w:type="spellStart"/>
      <w:r w:rsidR="00AC598F" w:rsidRPr="00091388">
        <w:rPr>
          <w:lang w:val="et-EE"/>
        </w:rPr>
        <w:t>REP</w:t>
      </w:r>
      <w:r w:rsidR="00593B80" w:rsidRPr="00091388">
        <w:rPr>
          <w:lang w:val="et-EE"/>
        </w:rPr>
        <w:t>-i</w:t>
      </w:r>
      <w:proofErr w:type="spellEnd"/>
      <w:r w:rsidR="00646092" w:rsidRPr="00091388">
        <w:rPr>
          <w:lang w:val="et-EE"/>
        </w:rPr>
        <w:t xml:space="preserve"> ja </w:t>
      </w:r>
      <w:r w:rsidR="00AF5608" w:rsidRPr="00091388">
        <w:rPr>
          <w:lang w:val="et-EE"/>
        </w:rPr>
        <w:t>KSH</w:t>
      </w:r>
      <w:r w:rsidR="00593B80" w:rsidRPr="00091388">
        <w:rPr>
          <w:lang w:val="et-EE"/>
        </w:rPr>
        <w:t>-d</w:t>
      </w:r>
      <w:r w:rsidR="00AF5608" w:rsidRPr="00091388">
        <w:rPr>
          <w:lang w:val="et-EE"/>
        </w:rPr>
        <w:t xml:space="preserve"> </w:t>
      </w:r>
      <w:r w:rsidR="00646092" w:rsidRPr="00091388">
        <w:rPr>
          <w:lang w:val="et-EE"/>
        </w:rPr>
        <w:t xml:space="preserve">korraldab otse </w:t>
      </w:r>
      <w:r w:rsidR="00C02EED" w:rsidRPr="00091388">
        <w:rPr>
          <w:lang w:val="et-EE"/>
        </w:rPr>
        <w:t>MKM</w:t>
      </w:r>
      <w:r w:rsidR="00646092" w:rsidRPr="00091388">
        <w:rPr>
          <w:lang w:val="et-EE"/>
        </w:rPr>
        <w:t xml:space="preserve"> või muu </w:t>
      </w:r>
      <w:r w:rsidR="004377DA" w:rsidRPr="00091388">
        <w:rPr>
          <w:lang w:val="et-EE"/>
        </w:rPr>
        <w:t>PlanS</w:t>
      </w:r>
      <w:r w:rsidR="00646092" w:rsidRPr="00091388">
        <w:rPr>
          <w:lang w:val="et-EE"/>
        </w:rPr>
        <w:t xml:space="preserve"> § 27 lõikes 7 nimetatud valitsusasutus.</w:t>
      </w:r>
      <w:r w:rsidR="006226B4" w:rsidRPr="00091388">
        <w:rPr>
          <w:lang w:val="et-EE"/>
        </w:rPr>
        <w:t xml:space="preserve"> Muudatuse eesmärk on </w:t>
      </w:r>
      <w:r w:rsidR="0075361B" w:rsidRPr="00091388">
        <w:rPr>
          <w:lang w:val="et-EE"/>
        </w:rPr>
        <w:t xml:space="preserve">vähendada bürokraatiat ja otsustustasandeid. </w:t>
      </w:r>
      <w:r w:rsidR="540AC6F8" w:rsidRPr="00091388">
        <w:rPr>
          <w:lang w:val="et-EE"/>
        </w:rPr>
        <w:t>Muudatuse</w:t>
      </w:r>
      <w:r w:rsidR="002B4AD3" w:rsidRPr="00091388">
        <w:rPr>
          <w:lang w:val="et-EE"/>
        </w:rPr>
        <w:t>ga kaotatakse</w:t>
      </w:r>
      <w:r w:rsidR="540AC6F8" w:rsidRPr="00091388">
        <w:rPr>
          <w:lang w:val="et-EE"/>
        </w:rPr>
        <w:t xml:space="preserve"> algatamise menetlustoiming, mis senises praktikas eeldab eraldiseisva </w:t>
      </w:r>
      <w:proofErr w:type="spellStart"/>
      <w:r w:rsidR="540AC6F8" w:rsidRPr="00091388">
        <w:rPr>
          <w:lang w:val="et-EE"/>
        </w:rPr>
        <w:t>REP-i</w:t>
      </w:r>
      <w:proofErr w:type="spellEnd"/>
      <w:r w:rsidR="540AC6F8" w:rsidRPr="00091388">
        <w:rPr>
          <w:lang w:val="et-EE"/>
        </w:rPr>
        <w:t xml:space="preserve"> algatamise otsuse koostamist, selle kooskõlastamist ja menetlemist. Teg</w:t>
      </w:r>
      <w:r w:rsidR="00A705C4" w:rsidRPr="00091388">
        <w:rPr>
          <w:lang w:val="et-EE"/>
        </w:rPr>
        <w:t>emist</w:t>
      </w:r>
      <w:r w:rsidR="540AC6F8" w:rsidRPr="00091388">
        <w:rPr>
          <w:lang w:val="et-EE"/>
        </w:rPr>
        <w:t xml:space="preserve"> on üldise muudatusega, mi</w:t>
      </w:r>
      <w:r w:rsidR="00A705C4" w:rsidRPr="00091388">
        <w:rPr>
          <w:lang w:val="et-EE"/>
        </w:rPr>
        <w:t>da</w:t>
      </w:r>
      <w:r w:rsidR="540AC6F8" w:rsidRPr="00091388">
        <w:rPr>
          <w:lang w:val="et-EE"/>
        </w:rPr>
        <w:t xml:space="preserve"> kohald</w:t>
      </w:r>
      <w:r w:rsidR="00A705C4" w:rsidRPr="00091388">
        <w:rPr>
          <w:lang w:val="et-EE"/>
        </w:rPr>
        <w:t>atakse</w:t>
      </w:r>
      <w:r w:rsidR="540AC6F8" w:rsidRPr="00091388">
        <w:rPr>
          <w:lang w:val="et-EE"/>
        </w:rPr>
        <w:t xml:space="preserve"> kõikidele </w:t>
      </w:r>
      <w:proofErr w:type="spellStart"/>
      <w:r w:rsidR="540AC6F8" w:rsidRPr="00091388">
        <w:rPr>
          <w:lang w:val="et-EE"/>
        </w:rPr>
        <w:t>REP-i</w:t>
      </w:r>
      <w:proofErr w:type="spellEnd"/>
      <w:r w:rsidR="540AC6F8" w:rsidRPr="00091388">
        <w:rPr>
          <w:lang w:val="et-EE"/>
        </w:rPr>
        <w:t xml:space="preserve"> taotlustele</w:t>
      </w:r>
      <w:r w:rsidR="00A705C4" w:rsidRPr="00091388">
        <w:rPr>
          <w:lang w:val="et-EE"/>
        </w:rPr>
        <w:t>, et</w:t>
      </w:r>
      <w:r w:rsidR="540AC6F8" w:rsidRPr="00091388">
        <w:rPr>
          <w:lang w:val="et-EE"/>
        </w:rPr>
        <w:t xml:space="preserve"> hoida kokku menetlusaega.</w:t>
      </w:r>
    </w:p>
    <w:p w14:paraId="479D920B" w14:textId="77777777" w:rsidR="00623E59" w:rsidRPr="00091388" w:rsidRDefault="00623E59" w:rsidP="0085620E">
      <w:pPr>
        <w:pStyle w:val="SLONormal"/>
        <w:spacing w:before="0" w:after="0"/>
        <w:ind w:right="-283"/>
        <w:rPr>
          <w:lang w:val="et-EE"/>
        </w:rPr>
      </w:pPr>
    </w:p>
    <w:p w14:paraId="6DF62709" w14:textId="1BC7302E" w:rsidR="00E71C7E" w:rsidRPr="00091388" w:rsidRDefault="00646092" w:rsidP="0085620E">
      <w:pPr>
        <w:pStyle w:val="SLONormal"/>
        <w:spacing w:before="0" w:after="0"/>
        <w:ind w:right="-283"/>
        <w:rPr>
          <w:lang w:val="et-EE"/>
        </w:rPr>
      </w:pPr>
      <w:r w:rsidRPr="00091388">
        <w:rPr>
          <w:b/>
          <w:u w:val="single"/>
          <w:lang w:val="et-EE"/>
        </w:rPr>
        <w:t xml:space="preserve">Eelnõu § </w:t>
      </w:r>
      <w:r w:rsidR="00A64FC8" w:rsidRPr="00091388">
        <w:rPr>
          <w:b/>
          <w:u w:val="single"/>
          <w:lang w:val="et-EE"/>
        </w:rPr>
        <w:t>1</w:t>
      </w:r>
      <w:r w:rsidRPr="00091388">
        <w:rPr>
          <w:b/>
          <w:u w:val="single"/>
          <w:lang w:val="et-EE"/>
        </w:rPr>
        <w:t xml:space="preserve"> punktiga </w:t>
      </w:r>
      <w:r w:rsidR="00ED5EA0">
        <w:rPr>
          <w:b/>
          <w:bCs/>
          <w:u w:val="single"/>
          <w:lang w:val="et-EE"/>
        </w:rPr>
        <w:t>8</w:t>
      </w:r>
      <w:r w:rsidRPr="00091388">
        <w:rPr>
          <w:lang w:val="et-EE"/>
        </w:rPr>
        <w:t xml:space="preserve"> 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w:t>
      </w:r>
      <w:r w:rsidR="5F9E69A2" w:rsidRPr="00091388">
        <w:rPr>
          <w:lang w:val="et-EE"/>
        </w:rPr>
        <w:t>lõi</w:t>
      </w:r>
      <w:r w:rsidR="414DE8EB" w:rsidRPr="00091388">
        <w:rPr>
          <w:lang w:val="et-EE"/>
        </w:rPr>
        <w:t>ke</w:t>
      </w:r>
      <w:r w:rsidRPr="00091388">
        <w:rPr>
          <w:lang w:val="et-EE"/>
        </w:rPr>
        <w:t xml:space="preserve"> 2</w:t>
      </w:r>
      <w:r w:rsidR="47543C81" w:rsidRPr="00091388">
        <w:rPr>
          <w:lang w:val="et-EE"/>
        </w:rPr>
        <w:t xml:space="preserve"> sissejuhatavat lauset ja punkt</w:t>
      </w:r>
      <w:r w:rsidR="004F17B6" w:rsidRPr="00091388">
        <w:rPr>
          <w:lang w:val="et-EE"/>
        </w:rPr>
        <w:t>e</w:t>
      </w:r>
      <w:r w:rsidR="47543C81" w:rsidRPr="00091388">
        <w:rPr>
          <w:lang w:val="et-EE"/>
        </w:rPr>
        <w:t xml:space="preserve"> 1</w:t>
      </w:r>
      <w:r w:rsidR="004F17B6" w:rsidRPr="00091388">
        <w:rPr>
          <w:lang w:val="et-EE"/>
        </w:rPr>
        <w:t xml:space="preserve"> ning 1</w:t>
      </w:r>
      <w:r w:rsidR="004F17B6" w:rsidRPr="00091388">
        <w:rPr>
          <w:vertAlign w:val="superscript"/>
          <w:lang w:val="et-EE"/>
        </w:rPr>
        <w:t>1</w:t>
      </w:r>
      <w:r w:rsidRPr="00091388">
        <w:rPr>
          <w:lang w:val="et-EE"/>
        </w:rPr>
        <w:t>, asend</w:t>
      </w:r>
      <w:r w:rsidR="00C62751" w:rsidRPr="00091388">
        <w:rPr>
          <w:lang w:val="et-EE"/>
        </w:rPr>
        <w:t>ades</w:t>
      </w:r>
      <w:r w:rsidRPr="00091388">
        <w:rPr>
          <w:lang w:val="et-EE"/>
        </w:rPr>
        <w:t xml:space="preserve"> keeldumise vorm</w:t>
      </w:r>
      <w:r w:rsidR="0029514C" w:rsidRPr="00091388">
        <w:rPr>
          <w:lang w:val="et-EE"/>
        </w:rPr>
        <w:t>i</w:t>
      </w:r>
      <w:r w:rsidRPr="00091388">
        <w:rPr>
          <w:lang w:val="et-EE"/>
        </w:rPr>
        <w:t xml:space="preserve"> uue sõnastusega, mille järgi </w:t>
      </w:r>
      <w:proofErr w:type="spellStart"/>
      <w:r w:rsidR="00AC598F" w:rsidRPr="00091388">
        <w:rPr>
          <w:lang w:val="et-EE"/>
        </w:rPr>
        <w:t>REP</w:t>
      </w:r>
      <w:r w:rsidR="008F478B" w:rsidRPr="00091388">
        <w:rPr>
          <w:lang w:val="et-EE"/>
        </w:rPr>
        <w:t>-</w:t>
      </w:r>
      <w:r w:rsidR="003968BE" w:rsidRPr="00091388">
        <w:rPr>
          <w:lang w:val="et-EE"/>
        </w:rPr>
        <w:t>i</w:t>
      </w:r>
      <w:proofErr w:type="spellEnd"/>
      <w:r w:rsidR="007F7649" w:rsidRPr="00091388">
        <w:rPr>
          <w:lang w:val="et-EE"/>
        </w:rPr>
        <w:t xml:space="preserve"> </w:t>
      </w:r>
      <w:r w:rsidRPr="00091388">
        <w:rPr>
          <w:lang w:val="et-EE"/>
        </w:rPr>
        <w:t>taotlus tagastatakse</w:t>
      </w:r>
      <w:r w:rsidR="00EF76DB" w:rsidRPr="00091388">
        <w:rPr>
          <w:lang w:val="et-EE"/>
        </w:rPr>
        <w:t xml:space="preserve">, mitte ei tehta </w:t>
      </w:r>
      <w:r w:rsidR="007C63AF" w:rsidRPr="00091388">
        <w:rPr>
          <w:lang w:val="et-EE"/>
        </w:rPr>
        <w:t xml:space="preserve">taotluse </w:t>
      </w:r>
      <w:r w:rsidR="0029514C" w:rsidRPr="00091388">
        <w:rPr>
          <w:lang w:val="et-EE"/>
        </w:rPr>
        <w:t>kohta</w:t>
      </w:r>
      <w:r w:rsidR="007C63AF" w:rsidRPr="00091388">
        <w:rPr>
          <w:lang w:val="et-EE"/>
        </w:rPr>
        <w:t xml:space="preserve"> </w:t>
      </w:r>
      <w:r w:rsidR="0029514C" w:rsidRPr="00091388">
        <w:rPr>
          <w:lang w:val="et-EE"/>
        </w:rPr>
        <w:t>algatamata jätmise</w:t>
      </w:r>
      <w:r w:rsidR="00EF76DB" w:rsidRPr="00091388">
        <w:rPr>
          <w:lang w:val="et-EE"/>
        </w:rPr>
        <w:t xml:space="preserve"> otsust</w:t>
      </w:r>
      <w:r w:rsidRPr="00091388">
        <w:rPr>
          <w:lang w:val="et-EE"/>
        </w:rPr>
        <w:t>.</w:t>
      </w:r>
      <w:r w:rsidR="0075361B" w:rsidRPr="00091388">
        <w:rPr>
          <w:lang w:val="et-EE"/>
        </w:rPr>
        <w:t xml:space="preserve"> </w:t>
      </w:r>
      <w:r w:rsidR="1C78E49B" w:rsidRPr="00091388">
        <w:rPr>
          <w:lang w:val="et-EE"/>
        </w:rPr>
        <w:t>Muudatus on seotud eesmärgiga kaotada algatamise menetluse toiming.</w:t>
      </w:r>
    </w:p>
    <w:p w14:paraId="4EAED1A4" w14:textId="5F564A1D" w:rsidR="00646092" w:rsidRPr="00091388" w:rsidRDefault="00646092" w:rsidP="0085620E">
      <w:pPr>
        <w:pStyle w:val="SLONormal"/>
        <w:spacing w:before="0" w:after="0"/>
        <w:ind w:right="-283"/>
        <w:rPr>
          <w:lang w:val="et-EE"/>
        </w:rPr>
      </w:pPr>
    </w:p>
    <w:p w14:paraId="69B7CC37" w14:textId="1679CF3F" w:rsidR="00646092" w:rsidRPr="00091388" w:rsidRDefault="73CDFE31" w:rsidP="0085620E">
      <w:pPr>
        <w:pStyle w:val="SLONormal"/>
        <w:spacing w:before="0" w:after="0"/>
        <w:ind w:right="-283"/>
        <w:rPr>
          <w:lang w:val="et-EE"/>
        </w:rPr>
      </w:pPr>
      <w:r w:rsidRPr="00091388">
        <w:rPr>
          <w:lang w:val="et-EE"/>
        </w:rPr>
        <w:t>Lõike 2 punktis 1 asendatakse sõna „algatatava“ sõnaga „taotletava“</w:t>
      </w:r>
      <w:r w:rsidR="004F17B6" w:rsidRPr="00091388">
        <w:rPr>
          <w:lang w:val="et-EE"/>
        </w:rPr>
        <w:t xml:space="preserve"> ja </w:t>
      </w:r>
      <w:r w:rsidR="00996D52" w:rsidRPr="00091388">
        <w:rPr>
          <w:lang w:val="et-EE"/>
        </w:rPr>
        <w:t>punkt 1</w:t>
      </w:r>
      <w:r w:rsidR="00996D52" w:rsidRPr="00091388">
        <w:rPr>
          <w:vertAlign w:val="superscript"/>
          <w:lang w:val="et-EE"/>
        </w:rPr>
        <w:t>1</w:t>
      </w:r>
      <w:r w:rsidR="00996D52" w:rsidRPr="00091388">
        <w:rPr>
          <w:lang w:val="et-EE"/>
        </w:rPr>
        <w:t xml:space="preserve"> muudetakse </w:t>
      </w:r>
      <w:r w:rsidR="00FD7FBF" w:rsidRPr="00091388">
        <w:rPr>
          <w:lang w:val="et-EE"/>
        </w:rPr>
        <w:t xml:space="preserve">nii, et julgeolekule avalduv oht peab nähtuma mitte esitatud taotlusest vaid tulevikus </w:t>
      </w:r>
      <w:r w:rsidR="002D6AE2" w:rsidRPr="00091388">
        <w:rPr>
          <w:lang w:val="et-EE"/>
        </w:rPr>
        <w:t>elluviidavast planeeringust.</w:t>
      </w:r>
    </w:p>
    <w:p w14:paraId="6C9F8679" w14:textId="77777777" w:rsidR="00623E59" w:rsidRPr="00091388" w:rsidRDefault="00623E59" w:rsidP="0085620E">
      <w:pPr>
        <w:pStyle w:val="SLONormal"/>
        <w:spacing w:before="0" w:after="0"/>
        <w:ind w:right="-283"/>
        <w:rPr>
          <w:lang w:val="et-EE"/>
        </w:rPr>
      </w:pPr>
    </w:p>
    <w:p w14:paraId="7E9A3DE0" w14:textId="58622E40" w:rsidR="00646092" w:rsidRPr="00091388"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00F7119B">
        <w:rPr>
          <w:b/>
          <w:bCs/>
          <w:u w:val="single"/>
          <w:lang w:val="et-EE"/>
        </w:rPr>
        <w:t>9</w:t>
      </w:r>
      <w:r w:rsidRPr="00091388">
        <w:rPr>
          <w:b/>
          <w:lang w:val="et-EE"/>
        </w:rPr>
        <w:t xml:space="preserve"> </w:t>
      </w:r>
      <w:r w:rsidRPr="00091388">
        <w:rPr>
          <w:lang w:val="et-EE"/>
        </w:rPr>
        <w:t>muudetakse</w:t>
      </w:r>
      <w:r w:rsidR="00ED3776" w:rsidRPr="00091388">
        <w:rPr>
          <w:lang w:val="et-EE"/>
        </w:rPr>
        <w:t xml:space="preserve"> PlanS</w:t>
      </w:r>
      <w:r w:rsidRPr="00091388">
        <w:rPr>
          <w:lang w:val="et-EE"/>
        </w:rPr>
        <w:t xml:space="preserve"> </w:t>
      </w:r>
      <w:r w:rsidR="00AC598F" w:rsidRPr="00091388">
        <w:rPr>
          <w:lang w:val="et-EE"/>
        </w:rPr>
        <w:t>§</w:t>
      </w:r>
      <w:r w:rsidRPr="00091388">
        <w:rPr>
          <w:lang w:val="et-EE"/>
        </w:rPr>
        <w:t xml:space="preserve"> 28 lõi</w:t>
      </w:r>
      <w:r w:rsidR="00324E18" w:rsidRPr="00091388">
        <w:rPr>
          <w:lang w:val="et-EE"/>
        </w:rPr>
        <w:t>keid</w:t>
      </w:r>
      <w:r w:rsidRPr="00091388">
        <w:rPr>
          <w:lang w:val="et-EE"/>
        </w:rPr>
        <w:t xml:space="preserve"> 3</w:t>
      </w:r>
      <w:r w:rsidR="00CA4168" w:rsidRPr="00091388">
        <w:rPr>
          <w:lang w:val="et-EE"/>
        </w:rPr>
        <w:t>–</w:t>
      </w:r>
      <w:r w:rsidR="00CE5E71" w:rsidRPr="00091388">
        <w:rPr>
          <w:lang w:val="et-EE"/>
        </w:rPr>
        <w:t>3</w:t>
      </w:r>
      <w:r w:rsidR="00CE5E71" w:rsidRPr="00091388">
        <w:rPr>
          <w:vertAlign w:val="superscript"/>
          <w:lang w:val="et-EE"/>
        </w:rPr>
        <w:t>2</w:t>
      </w:r>
      <w:r w:rsidR="00E05554" w:rsidRPr="00091388">
        <w:rPr>
          <w:lang w:val="et-EE"/>
        </w:rPr>
        <w:t>,</w:t>
      </w:r>
      <w:r w:rsidRPr="00091388">
        <w:rPr>
          <w:lang w:val="et-EE"/>
        </w:rPr>
        <w:t xml:space="preserve"> millega nähakse ette tähtaeg, mille jooksul tuleb </w:t>
      </w:r>
      <w:proofErr w:type="spellStart"/>
      <w:r w:rsidR="00AC598F" w:rsidRPr="00091388">
        <w:rPr>
          <w:lang w:val="et-EE"/>
        </w:rPr>
        <w:t>REP</w:t>
      </w:r>
      <w:r w:rsidR="00633895" w:rsidRPr="00091388">
        <w:rPr>
          <w:lang w:val="et-EE"/>
        </w:rPr>
        <w:t>-i</w:t>
      </w:r>
      <w:proofErr w:type="spellEnd"/>
      <w:r w:rsidR="0084455D" w:rsidRPr="00091388">
        <w:rPr>
          <w:lang w:val="et-EE"/>
        </w:rPr>
        <w:t xml:space="preserve"> </w:t>
      </w:r>
      <w:r w:rsidRPr="00091388">
        <w:rPr>
          <w:lang w:val="et-EE"/>
        </w:rPr>
        <w:t>taotlus tagastada juhul, kui esinevad tagastamise alused. Seega asendatakse varasem otsustus „algatatakse või jäetakse algatamata“ haldusmenetluse tavapärase lõpetamistoiminguga – taotluse tagastamisega.</w:t>
      </w:r>
    </w:p>
    <w:p w14:paraId="22BBE642" w14:textId="77777777" w:rsidR="00A91FA2" w:rsidRPr="00091388" w:rsidRDefault="00A91FA2" w:rsidP="0085620E">
      <w:pPr>
        <w:pStyle w:val="SLONormal"/>
        <w:spacing w:before="0" w:after="0"/>
        <w:ind w:right="-283"/>
        <w:rPr>
          <w:vertAlign w:val="superscript"/>
          <w:lang w:val="et-EE"/>
        </w:rPr>
      </w:pPr>
    </w:p>
    <w:p w14:paraId="7E44A991" w14:textId="70724C40" w:rsidR="00646092" w:rsidRPr="00091388" w:rsidRDefault="00350924" w:rsidP="0085620E">
      <w:pPr>
        <w:pStyle w:val="SLONormal"/>
        <w:spacing w:before="0" w:after="0"/>
        <w:ind w:right="-283"/>
        <w:rPr>
          <w:lang w:val="et-EE"/>
        </w:rPr>
      </w:pPr>
      <w:r w:rsidRPr="00091388">
        <w:rPr>
          <w:lang w:val="et-EE"/>
        </w:rPr>
        <w:t>M</w:t>
      </w:r>
      <w:r w:rsidR="00646092" w:rsidRPr="00091388">
        <w:rPr>
          <w:lang w:val="et-EE"/>
        </w:rPr>
        <w:t xml:space="preserve">uudetakse </w:t>
      </w:r>
      <w:r w:rsidR="00AC598F" w:rsidRPr="00091388">
        <w:rPr>
          <w:lang w:val="et-EE"/>
        </w:rPr>
        <w:t>§</w:t>
      </w:r>
      <w:r w:rsidR="00646092" w:rsidRPr="00091388">
        <w:rPr>
          <w:lang w:val="et-EE"/>
        </w:rPr>
        <w:t xml:space="preserve"> 28 lõiget 3</w:t>
      </w:r>
      <w:r w:rsidR="00646092" w:rsidRPr="00091388">
        <w:rPr>
          <w:vertAlign w:val="superscript"/>
          <w:lang w:val="et-EE"/>
        </w:rPr>
        <w:t>1</w:t>
      </w:r>
      <w:r w:rsidR="00646092" w:rsidRPr="00091388">
        <w:rPr>
          <w:lang w:val="et-EE"/>
        </w:rPr>
        <w:t xml:space="preserve">, mille kohaselt asendatakse varasem otsustus „algatatakse või jäetakse algatamata“ uue menetlusloogikaga, mille kohaselt </w:t>
      </w:r>
      <w:r w:rsidR="00CA4168" w:rsidRPr="00091388">
        <w:rPr>
          <w:lang w:val="et-EE"/>
        </w:rPr>
        <w:t xml:space="preserve">tagastatakse </w:t>
      </w:r>
      <w:proofErr w:type="spellStart"/>
      <w:r w:rsidR="00AC598F" w:rsidRPr="00091388">
        <w:rPr>
          <w:lang w:val="et-EE"/>
        </w:rPr>
        <w:t>REP</w:t>
      </w:r>
      <w:r w:rsidR="000B465F" w:rsidRPr="00091388">
        <w:rPr>
          <w:lang w:val="et-EE"/>
        </w:rPr>
        <w:t>-i</w:t>
      </w:r>
      <w:proofErr w:type="spellEnd"/>
      <w:r w:rsidR="0084455D" w:rsidRPr="00091388">
        <w:rPr>
          <w:lang w:val="et-EE"/>
        </w:rPr>
        <w:t xml:space="preserve"> </w:t>
      </w:r>
      <w:r w:rsidR="00646092" w:rsidRPr="00091388">
        <w:rPr>
          <w:lang w:val="et-EE"/>
        </w:rPr>
        <w:t>taotlus 90 päeva jooksul viimase täiendava taotluse laekumisest.</w:t>
      </w:r>
    </w:p>
    <w:p w14:paraId="432DF538" w14:textId="77777777" w:rsidR="0076661F" w:rsidRPr="00091388" w:rsidRDefault="0076661F" w:rsidP="0085620E">
      <w:pPr>
        <w:pStyle w:val="SLONormal"/>
        <w:spacing w:before="0" w:after="0"/>
        <w:ind w:right="-283"/>
        <w:rPr>
          <w:lang w:val="et-EE"/>
        </w:rPr>
      </w:pPr>
    </w:p>
    <w:p w14:paraId="2B2A0ECC" w14:textId="6A9A1719" w:rsidR="00646092" w:rsidRPr="00091388" w:rsidRDefault="72D87BC9" w:rsidP="0085620E">
      <w:pPr>
        <w:pStyle w:val="SLONormal"/>
        <w:spacing w:before="0" w:after="0"/>
        <w:ind w:right="-283"/>
        <w:rPr>
          <w:lang w:val="et-EE"/>
        </w:rPr>
      </w:pPr>
      <w:r w:rsidRPr="00091388">
        <w:rPr>
          <w:lang w:val="et-EE"/>
        </w:rPr>
        <w:t>M</w:t>
      </w:r>
      <w:r w:rsidR="03A02BC0" w:rsidRPr="00091388">
        <w:rPr>
          <w:lang w:val="et-EE"/>
        </w:rPr>
        <w:t xml:space="preserve">uudetakse </w:t>
      </w:r>
      <w:r w:rsidR="5391217B" w:rsidRPr="00091388">
        <w:rPr>
          <w:lang w:val="et-EE"/>
        </w:rPr>
        <w:t>§</w:t>
      </w:r>
      <w:r w:rsidR="03A02BC0" w:rsidRPr="00091388">
        <w:rPr>
          <w:lang w:val="et-EE"/>
        </w:rPr>
        <w:t xml:space="preserve"> 28 lõiget 3</w:t>
      </w:r>
      <w:r w:rsidR="03A02BC0" w:rsidRPr="00091388">
        <w:rPr>
          <w:vertAlign w:val="superscript"/>
          <w:lang w:val="et-EE"/>
        </w:rPr>
        <w:t>2</w:t>
      </w:r>
      <w:r w:rsidR="03A02BC0" w:rsidRPr="00091388">
        <w:rPr>
          <w:lang w:val="et-EE"/>
        </w:rPr>
        <w:t xml:space="preserve">, millega jäetakse kõrvale algatamisotsuse mudel </w:t>
      </w:r>
      <w:r w:rsidR="004E75B4" w:rsidRPr="00091388">
        <w:rPr>
          <w:lang w:val="et-EE"/>
        </w:rPr>
        <w:t>ja</w:t>
      </w:r>
      <w:r w:rsidR="03A02BC0" w:rsidRPr="00091388">
        <w:rPr>
          <w:lang w:val="et-EE"/>
        </w:rPr>
        <w:t xml:space="preserve"> nähakse ette, et taotluse tagastamise otsustus tuleb teha 90 päeva jooksul konkursi tulemuste esitamis</w:t>
      </w:r>
      <w:r w:rsidR="004E75B4" w:rsidRPr="00091388">
        <w:rPr>
          <w:lang w:val="et-EE"/>
        </w:rPr>
        <w:t>es</w:t>
      </w:r>
      <w:r w:rsidR="03A02BC0" w:rsidRPr="00091388">
        <w:rPr>
          <w:lang w:val="et-EE"/>
        </w:rPr>
        <w:t>t arvates.</w:t>
      </w:r>
    </w:p>
    <w:p w14:paraId="40E4BF07" w14:textId="6E554096" w:rsidR="496715AC" w:rsidRPr="00091388" w:rsidRDefault="496715AC" w:rsidP="0085620E">
      <w:pPr>
        <w:pStyle w:val="SLONormal"/>
        <w:spacing w:before="0" w:after="0"/>
        <w:ind w:right="-283"/>
        <w:rPr>
          <w:lang w:val="et-EE"/>
        </w:rPr>
      </w:pPr>
    </w:p>
    <w:p w14:paraId="0A3E38E9" w14:textId="25C05C93" w:rsidR="25C2C4ED" w:rsidRPr="00091388" w:rsidRDefault="25C2C4ED" w:rsidP="0085620E">
      <w:pPr>
        <w:pStyle w:val="SLONormal"/>
        <w:spacing w:before="0" w:after="0"/>
        <w:ind w:right="-283"/>
        <w:rPr>
          <w:lang w:val="et-EE"/>
        </w:rPr>
      </w:pPr>
      <w:r w:rsidRPr="00091388">
        <w:rPr>
          <w:lang w:val="et-EE"/>
        </w:rPr>
        <w:t xml:space="preserve">Tegemist on toimingutega, millega lõpetatakse menetlus. </w:t>
      </w:r>
      <w:r w:rsidR="004E75B4" w:rsidRPr="00091388">
        <w:rPr>
          <w:lang w:val="et-EE"/>
        </w:rPr>
        <w:t>Need on sisult samasugused</w:t>
      </w:r>
      <w:r w:rsidRPr="00091388">
        <w:rPr>
          <w:lang w:val="et-EE"/>
        </w:rPr>
        <w:t xml:space="preserve"> </w:t>
      </w:r>
      <w:r w:rsidR="2E49C86C" w:rsidRPr="00091388">
        <w:rPr>
          <w:lang w:val="et-EE"/>
        </w:rPr>
        <w:t xml:space="preserve">nagu varasem sõnastus </w:t>
      </w:r>
      <w:r w:rsidR="004E75B4" w:rsidRPr="00091388">
        <w:rPr>
          <w:lang w:val="et-EE"/>
        </w:rPr>
        <w:t>„</w:t>
      </w:r>
      <w:r w:rsidR="2E49C86C" w:rsidRPr="00091388">
        <w:rPr>
          <w:lang w:val="et-EE"/>
        </w:rPr>
        <w:t>menetluse algatamata jätmi</w:t>
      </w:r>
      <w:r w:rsidR="004E75B4" w:rsidRPr="00091388">
        <w:rPr>
          <w:lang w:val="et-EE"/>
        </w:rPr>
        <w:t>ne“</w:t>
      </w:r>
      <w:r w:rsidR="2E49C86C" w:rsidRPr="00091388">
        <w:rPr>
          <w:lang w:val="et-EE"/>
        </w:rPr>
        <w:t xml:space="preserve">. </w:t>
      </w:r>
      <w:r w:rsidR="004E75B4" w:rsidRPr="00091388">
        <w:rPr>
          <w:lang w:val="et-EE"/>
        </w:rPr>
        <w:t xml:space="preserve">Kuna </w:t>
      </w:r>
      <w:r w:rsidR="2E49C86C" w:rsidRPr="00091388">
        <w:rPr>
          <w:lang w:val="et-EE"/>
        </w:rPr>
        <w:t xml:space="preserve">tegemist võib olla isiku õigusi </w:t>
      </w:r>
      <w:r w:rsidR="6BD85EF5" w:rsidRPr="00091388">
        <w:rPr>
          <w:lang w:val="et-EE"/>
        </w:rPr>
        <w:t xml:space="preserve">kahjustava </w:t>
      </w:r>
      <w:r w:rsidR="2E49C86C" w:rsidRPr="00091388">
        <w:rPr>
          <w:lang w:val="et-EE"/>
        </w:rPr>
        <w:t xml:space="preserve">toiminguga, </w:t>
      </w:r>
      <w:r w:rsidR="5CD9320F" w:rsidRPr="00091388">
        <w:rPr>
          <w:lang w:val="et-EE"/>
        </w:rPr>
        <w:t>mis lõpetab menetluse, siis on vaja teostada oluline kaalutlus</w:t>
      </w:r>
      <w:r w:rsidR="2F820445" w:rsidRPr="00091388">
        <w:rPr>
          <w:lang w:val="et-EE"/>
        </w:rPr>
        <w:t>. Sealjuures tuleb tagada isikutele õigus olla ära kuulatud HMS § 40 l</w:t>
      </w:r>
      <w:r w:rsidR="004E75B4" w:rsidRPr="00091388">
        <w:rPr>
          <w:lang w:val="et-EE"/>
        </w:rPr>
        <w:t>õike</w:t>
      </w:r>
      <w:r w:rsidR="2F820445" w:rsidRPr="00091388">
        <w:rPr>
          <w:lang w:val="et-EE"/>
        </w:rPr>
        <w:t xml:space="preserve"> 2 kohaselt. Seetõ</w:t>
      </w:r>
      <w:r w:rsidR="3779BC2C" w:rsidRPr="00091388">
        <w:rPr>
          <w:lang w:val="et-EE"/>
        </w:rPr>
        <w:t xml:space="preserve">ttu on jäetud põhjendatult </w:t>
      </w:r>
      <w:r w:rsidR="3779BC2C" w:rsidRPr="00091388">
        <w:rPr>
          <w:lang w:val="et-EE"/>
        </w:rPr>
        <w:lastRenderedPageBreak/>
        <w:t>90</w:t>
      </w:r>
      <w:r w:rsidR="00805DB8" w:rsidRPr="00091388">
        <w:rPr>
          <w:lang w:val="et-EE"/>
        </w:rPr>
        <w:noBreakHyphen/>
      </w:r>
      <w:r w:rsidR="3779BC2C" w:rsidRPr="00091388">
        <w:rPr>
          <w:lang w:val="et-EE"/>
        </w:rPr>
        <w:t xml:space="preserve">päevane tähtaeg, mille jooksul taotlus tagatakse. </w:t>
      </w:r>
      <w:r w:rsidR="004E75B4" w:rsidRPr="00091388">
        <w:rPr>
          <w:lang w:val="et-EE"/>
        </w:rPr>
        <w:t>L</w:t>
      </w:r>
      <w:r w:rsidR="3779BC2C" w:rsidRPr="00091388">
        <w:rPr>
          <w:lang w:val="et-EE"/>
        </w:rPr>
        <w:t xml:space="preserve">ühem tähtaeg, mida on võimalik põhjendatud juhul pikendada, </w:t>
      </w:r>
      <w:r w:rsidR="004E75B4" w:rsidRPr="00091388">
        <w:rPr>
          <w:lang w:val="et-EE"/>
        </w:rPr>
        <w:t>ei taga menetluse subjektile selgust ja võib olla eksitav</w:t>
      </w:r>
      <w:r w:rsidR="04D907F0" w:rsidRPr="00091388">
        <w:rPr>
          <w:lang w:val="et-EE"/>
        </w:rPr>
        <w:t>. Pikema tähtaja</w:t>
      </w:r>
      <w:r w:rsidR="50D3DDC3" w:rsidRPr="00091388">
        <w:rPr>
          <w:lang w:val="et-EE"/>
        </w:rPr>
        <w:t>ga on tagatud isikule piisav aeg vastuväidete ja arvamuse kujundamiseks.</w:t>
      </w:r>
    </w:p>
    <w:p w14:paraId="10798466" w14:textId="77777777" w:rsidR="00BC5818" w:rsidRPr="00091388" w:rsidRDefault="00BC5818" w:rsidP="0085620E">
      <w:pPr>
        <w:pStyle w:val="SLONormal"/>
        <w:spacing w:before="0" w:after="0"/>
        <w:ind w:right="-283"/>
        <w:rPr>
          <w:lang w:val="et-EE"/>
        </w:rPr>
      </w:pPr>
    </w:p>
    <w:p w14:paraId="174474E4" w14:textId="69971B0B" w:rsidR="00E71C7E" w:rsidRPr="00091388" w:rsidRDefault="2A9BA048" w:rsidP="0085620E">
      <w:pPr>
        <w:pStyle w:val="SLONormal"/>
        <w:spacing w:before="0" w:after="0"/>
        <w:ind w:right="-283"/>
        <w:rPr>
          <w:lang w:val="et-EE"/>
        </w:rPr>
      </w:pPr>
      <w:r w:rsidRPr="00091388">
        <w:rPr>
          <w:lang w:val="et-EE"/>
        </w:rPr>
        <w:t>Lisatakse § 28 lõige 3</w:t>
      </w:r>
      <w:r w:rsidRPr="00091388">
        <w:rPr>
          <w:vertAlign w:val="superscript"/>
          <w:lang w:val="et-EE"/>
        </w:rPr>
        <w:t>3</w:t>
      </w:r>
      <w:r w:rsidRPr="00091388">
        <w:rPr>
          <w:lang w:val="et-EE"/>
        </w:rPr>
        <w:t xml:space="preserve">, mille kohaselt </w:t>
      </w:r>
      <w:r w:rsidR="00805DB8" w:rsidRPr="00091388">
        <w:rPr>
          <w:lang w:val="et-EE"/>
        </w:rPr>
        <w:t xml:space="preserve">teeb </w:t>
      </w:r>
      <w:r w:rsidRPr="00091388">
        <w:rPr>
          <w:lang w:val="et-EE"/>
        </w:rPr>
        <w:t>planeeringu koostamise korraldaja otsuse keskkonnamõju strateegilise hindamise algatamise või algatamata jätmise kohta 90 päeva jooksul riigi eriplaneeringu taotluse saamisest arvates.</w:t>
      </w:r>
      <w:r w:rsidR="7D7A7891" w:rsidRPr="00091388">
        <w:rPr>
          <w:lang w:val="et-EE"/>
        </w:rPr>
        <w:t xml:space="preserve"> </w:t>
      </w:r>
      <w:r w:rsidR="00805DB8" w:rsidRPr="00091388">
        <w:rPr>
          <w:lang w:val="et-EE"/>
        </w:rPr>
        <w:t xml:space="preserve">Tegemist on </w:t>
      </w:r>
      <w:proofErr w:type="spellStart"/>
      <w:r w:rsidR="00805DB8" w:rsidRPr="00091388">
        <w:rPr>
          <w:lang w:val="et-EE"/>
        </w:rPr>
        <w:t>KeHJS</w:t>
      </w:r>
      <w:proofErr w:type="spellEnd"/>
      <w:r w:rsidR="00805DB8" w:rsidRPr="00091388">
        <w:rPr>
          <w:lang w:val="et-EE"/>
        </w:rPr>
        <w:t xml:space="preserve"> § 11 lõigete 2 ja 2</w:t>
      </w:r>
      <w:r w:rsidR="00E05554" w:rsidRPr="00091388">
        <w:rPr>
          <w:vertAlign w:val="superscript"/>
          <w:lang w:val="et-EE"/>
        </w:rPr>
        <w:t>2</w:t>
      </w:r>
      <w:r w:rsidR="00805DB8" w:rsidRPr="00091388">
        <w:rPr>
          <w:lang w:val="et-EE"/>
        </w:rPr>
        <w:t xml:space="preserve"> kohase eelhindamise menetluse analoogiga</w:t>
      </w:r>
      <w:r w:rsidR="5E3AC46C" w:rsidRPr="00091388">
        <w:rPr>
          <w:lang w:val="et-EE"/>
        </w:rPr>
        <w:t>, mil otsustaja peab 90 päeva jooksul andma eelhinnangu, kas mõjude hindamine on vaja algatada või mitte (sh konsulteerides asjaomaste asutustega).</w:t>
      </w:r>
    </w:p>
    <w:p w14:paraId="377898E2" w14:textId="77777777" w:rsidR="00E05554" w:rsidRPr="00091388" w:rsidRDefault="00E05554" w:rsidP="0085620E">
      <w:pPr>
        <w:pStyle w:val="SLONormal"/>
        <w:spacing w:before="0" w:after="0"/>
        <w:ind w:right="-283"/>
        <w:rPr>
          <w:lang w:val="et-EE"/>
        </w:rPr>
      </w:pPr>
    </w:p>
    <w:p w14:paraId="327BD41B" w14:textId="3FECFCBC" w:rsidR="00E31F2F" w:rsidRPr="00091388" w:rsidRDefault="00E31F2F" w:rsidP="0085620E">
      <w:pPr>
        <w:pStyle w:val="SLONormal"/>
        <w:spacing w:before="0" w:after="0"/>
        <w:ind w:right="-283"/>
        <w:rPr>
          <w:lang w:val="et-EE"/>
        </w:rPr>
      </w:pPr>
      <w:r w:rsidRPr="00091388">
        <w:rPr>
          <w:b/>
          <w:u w:val="single"/>
          <w:lang w:val="et-EE"/>
        </w:rPr>
        <w:t>Eelnõu</w:t>
      </w:r>
      <w:r w:rsidR="00CA718C" w:rsidRPr="00091388">
        <w:rPr>
          <w:b/>
          <w:u w:val="single"/>
          <w:lang w:val="et-EE"/>
        </w:rPr>
        <w:t xml:space="preserve"> § 1 punktiga 1</w:t>
      </w:r>
      <w:r w:rsidR="00F7119B">
        <w:rPr>
          <w:b/>
          <w:u w:val="single"/>
          <w:lang w:val="et-EE"/>
        </w:rPr>
        <w:t>0</w:t>
      </w:r>
      <w:r w:rsidR="00C336EE" w:rsidRPr="00091388">
        <w:rPr>
          <w:lang w:val="et-EE"/>
        </w:rPr>
        <w:t xml:space="preserve"> täiendatakse PlanS </w:t>
      </w:r>
      <w:r w:rsidR="0050469C" w:rsidRPr="00091388">
        <w:rPr>
          <w:lang w:val="et-EE"/>
        </w:rPr>
        <w:t>§-i 28 lõike 3</w:t>
      </w:r>
      <w:r w:rsidR="0050469C" w:rsidRPr="00091388">
        <w:rPr>
          <w:vertAlign w:val="superscript"/>
          <w:lang w:val="et-EE"/>
        </w:rPr>
        <w:t>3</w:t>
      </w:r>
      <w:r w:rsidR="00983506" w:rsidRPr="00091388">
        <w:rPr>
          <w:lang w:val="et-EE"/>
        </w:rPr>
        <w:t>, mille</w:t>
      </w:r>
      <w:r w:rsidR="008F0DB0" w:rsidRPr="00091388">
        <w:rPr>
          <w:lang w:val="et-EE"/>
        </w:rPr>
        <w:t>ga sätestatakse</w:t>
      </w:r>
      <w:r w:rsidR="00937B94" w:rsidRPr="00091388">
        <w:rPr>
          <w:lang w:val="et-EE"/>
        </w:rPr>
        <w:t xml:space="preserve"> </w:t>
      </w:r>
      <w:r w:rsidR="00B27AAC" w:rsidRPr="00091388">
        <w:rPr>
          <w:lang w:val="et-EE"/>
        </w:rPr>
        <w:t>otsuse tegemise</w:t>
      </w:r>
      <w:r w:rsidR="00937B94" w:rsidRPr="00091388">
        <w:rPr>
          <w:lang w:val="et-EE"/>
        </w:rPr>
        <w:t xml:space="preserve"> tähtaeg </w:t>
      </w:r>
      <w:proofErr w:type="spellStart"/>
      <w:r w:rsidR="00551EB2" w:rsidRPr="00091388">
        <w:rPr>
          <w:lang w:val="et-EE"/>
        </w:rPr>
        <w:t>REP-i</w:t>
      </w:r>
      <w:proofErr w:type="spellEnd"/>
      <w:r w:rsidR="00551EB2" w:rsidRPr="00091388">
        <w:rPr>
          <w:lang w:val="et-EE"/>
        </w:rPr>
        <w:t xml:space="preserve"> koostamise</w:t>
      </w:r>
      <w:r w:rsidR="00937B94" w:rsidRPr="00091388">
        <w:rPr>
          <w:lang w:val="et-EE"/>
        </w:rPr>
        <w:t xml:space="preserve"> korraldajale </w:t>
      </w:r>
      <w:r w:rsidR="000463FF" w:rsidRPr="00091388">
        <w:rPr>
          <w:lang w:val="et-EE"/>
        </w:rPr>
        <w:t>KSH algatamise või algatamata jätmise kohta. Otsus tuleb teha 90 päeva jooksul taotluse saamisest arvates. Tähtaja seadmine</w:t>
      </w:r>
      <w:r w:rsidR="00877AA5" w:rsidRPr="00091388">
        <w:rPr>
          <w:lang w:val="et-EE"/>
        </w:rPr>
        <w:t xml:space="preserve"> parandab etteaimatavust ja tagab, et </w:t>
      </w:r>
      <w:r w:rsidR="00A660B2" w:rsidRPr="00091388">
        <w:rPr>
          <w:lang w:val="et-EE"/>
        </w:rPr>
        <w:t>oleks võimalik järgida üldist planeeringu koostamise tähtaega.</w:t>
      </w:r>
    </w:p>
    <w:p w14:paraId="2AAE71E1" w14:textId="77777777" w:rsidR="00E31F2F" w:rsidRPr="00091388" w:rsidRDefault="00E31F2F" w:rsidP="0085620E">
      <w:pPr>
        <w:pStyle w:val="SLONormal"/>
        <w:spacing w:before="0" w:after="0"/>
        <w:ind w:right="-283"/>
        <w:rPr>
          <w:lang w:val="et-EE"/>
        </w:rPr>
      </w:pPr>
    </w:p>
    <w:p w14:paraId="078669FA" w14:textId="18145758" w:rsidR="00646092" w:rsidRDefault="00646092" w:rsidP="0085620E">
      <w:pPr>
        <w:pStyle w:val="SLONormal"/>
        <w:spacing w:before="0" w:after="0"/>
        <w:ind w:right="-283"/>
        <w:rPr>
          <w:lang w:val="et-EE"/>
        </w:rPr>
      </w:pPr>
      <w:r w:rsidRPr="00091388">
        <w:rPr>
          <w:b/>
          <w:bCs/>
          <w:u w:val="single"/>
          <w:lang w:val="et-EE"/>
        </w:rPr>
        <w:t xml:space="preserve">Eelnõu § </w:t>
      </w:r>
      <w:r w:rsidR="00A64FC8" w:rsidRPr="00091388">
        <w:rPr>
          <w:b/>
          <w:bCs/>
          <w:u w:val="single"/>
          <w:lang w:val="et-EE"/>
        </w:rPr>
        <w:t>1</w:t>
      </w:r>
      <w:r w:rsidRPr="00091388">
        <w:rPr>
          <w:b/>
          <w:bCs/>
          <w:u w:val="single"/>
          <w:lang w:val="et-EE"/>
        </w:rPr>
        <w:t xml:space="preserve"> punktiga </w:t>
      </w:r>
      <w:r w:rsidR="5F9E69A2" w:rsidRPr="00091388">
        <w:rPr>
          <w:b/>
          <w:bCs/>
          <w:u w:val="single"/>
          <w:lang w:val="et-EE"/>
        </w:rPr>
        <w:t>1</w:t>
      </w:r>
      <w:r w:rsidR="00155195">
        <w:rPr>
          <w:b/>
          <w:bCs/>
          <w:u w:val="single"/>
          <w:lang w:val="et-EE"/>
        </w:rPr>
        <w:t>1</w:t>
      </w:r>
      <w:r w:rsidR="0084455D" w:rsidRPr="00091388">
        <w:rPr>
          <w:lang w:val="et-EE"/>
        </w:rPr>
        <w:t xml:space="preserve"> </w:t>
      </w:r>
      <w:r w:rsidRPr="00091388">
        <w:rPr>
          <w:lang w:val="et-EE"/>
        </w:rPr>
        <w:t>jäetakse</w:t>
      </w:r>
      <w:r w:rsidR="00ED3776" w:rsidRPr="00091388">
        <w:rPr>
          <w:lang w:val="et-EE"/>
        </w:rPr>
        <w:t xml:space="preserve"> PlanS</w:t>
      </w:r>
      <w:r w:rsidRPr="00091388">
        <w:rPr>
          <w:lang w:val="et-EE"/>
        </w:rPr>
        <w:t xml:space="preserve"> </w:t>
      </w:r>
      <w:r w:rsidR="00BA5371" w:rsidRPr="00BA5371">
        <w:rPr>
          <w:lang w:val="et-EE"/>
        </w:rPr>
        <w:t>28 lõike 4 esimesest lausest , lõike 5 punktist 1 ning § 28</w:t>
      </w:r>
      <w:r w:rsidR="00BA5371" w:rsidRPr="00BA5371">
        <w:rPr>
          <w:vertAlign w:val="superscript"/>
          <w:lang w:val="et-EE"/>
        </w:rPr>
        <w:t>1</w:t>
      </w:r>
      <w:r w:rsidR="00BA5371" w:rsidRPr="00BA5371">
        <w:rPr>
          <w:lang w:val="et-EE"/>
        </w:rPr>
        <w:t xml:space="preserve"> pealkirjast ning lõigetest 1 ja 5 jäetakse välja sõna „algatamine“ vastavas käändes</w:t>
      </w:r>
      <w:r w:rsidR="5F9E69A2" w:rsidRPr="00091388">
        <w:rPr>
          <w:lang w:val="et-EE"/>
        </w:rPr>
        <w:t>.</w:t>
      </w:r>
    </w:p>
    <w:p w14:paraId="7CE0E422" w14:textId="77777777" w:rsidR="00195E78" w:rsidRDefault="00195E78" w:rsidP="0085620E">
      <w:pPr>
        <w:pStyle w:val="SLONormal"/>
        <w:spacing w:before="0" w:after="0"/>
        <w:ind w:right="-283"/>
        <w:rPr>
          <w:lang w:val="et-EE"/>
        </w:rPr>
      </w:pPr>
    </w:p>
    <w:p w14:paraId="4D96DE83" w14:textId="01DD822C" w:rsidR="00195E78" w:rsidRPr="00B245D5" w:rsidRDefault="00195E78" w:rsidP="0085620E">
      <w:pPr>
        <w:pStyle w:val="SLONormal"/>
        <w:spacing w:before="0" w:after="0"/>
        <w:ind w:right="-283"/>
        <w:rPr>
          <w:lang w:val="et-EE"/>
        </w:rPr>
      </w:pPr>
      <w:r w:rsidRPr="00C94787">
        <w:rPr>
          <w:b/>
          <w:bCs/>
          <w:u w:val="single"/>
          <w:lang w:val="et-EE"/>
        </w:rPr>
        <w:t xml:space="preserve">Eelnõu § 1 punktiga </w:t>
      </w:r>
      <w:r w:rsidR="00484882" w:rsidRPr="00C94787">
        <w:rPr>
          <w:b/>
          <w:bCs/>
          <w:u w:val="single"/>
          <w:lang w:val="et-EE"/>
        </w:rPr>
        <w:t>12</w:t>
      </w:r>
      <w:r w:rsidR="00484882" w:rsidRPr="00B245D5">
        <w:rPr>
          <w:lang w:val="et-EE"/>
        </w:rPr>
        <w:t xml:space="preserve"> täiendatakse §-i 28 lõikega 4</w:t>
      </w:r>
      <w:r w:rsidR="00484882" w:rsidRPr="00B245D5">
        <w:rPr>
          <w:vertAlign w:val="superscript"/>
          <w:lang w:val="et-EE"/>
        </w:rPr>
        <w:t>1</w:t>
      </w:r>
      <w:r w:rsidR="00484882" w:rsidRPr="00B245D5">
        <w:rPr>
          <w:lang w:val="et-EE"/>
        </w:rPr>
        <w:t xml:space="preserve"> selliselt, et </w:t>
      </w:r>
      <w:r w:rsidR="00482A0D" w:rsidRPr="00B245D5">
        <w:rPr>
          <w:lang w:val="et-EE"/>
        </w:rPr>
        <w:t xml:space="preserve">PlanS § 28 lõikes 4 esitatud teate avaldamise nõuet ja täiendava taotluse </w:t>
      </w:r>
      <w:r w:rsidR="00B245D5" w:rsidRPr="00B245D5">
        <w:rPr>
          <w:lang w:val="et-EE"/>
        </w:rPr>
        <w:t xml:space="preserve">esitamise õigust ei ole riigi esitatud riigi eriplaneeringu taotluse puhul ja sellise taotluse puhul, mis on esitatud </w:t>
      </w:r>
      <w:r w:rsidR="00B245D5">
        <w:rPr>
          <w:lang w:val="et-EE"/>
        </w:rPr>
        <w:t>PlanS</w:t>
      </w:r>
      <w:r w:rsidR="00B245D5" w:rsidRPr="00B245D5">
        <w:rPr>
          <w:lang w:val="et-EE"/>
        </w:rPr>
        <w:t xml:space="preserve"> § 27 lõike 3</w:t>
      </w:r>
      <w:r w:rsidR="00B245D5" w:rsidRPr="00B245D5">
        <w:rPr>
          <w:vertAlign w:val="superscript"/>
          <w:lang w:val="et-EE"/>
        </w:rPr>
        <w:t>2</w:t>
      </w:r>
      <w:r w:rsidR="00B245D5" w:rsidRPr="00B245D5">
        <w:rPr>
          <w:lang w:val="et-EE"/>
        </w:rPr>
        <w:t xml:space="preserve"> alusel kehtestatud määruse tingimustele vastava ehitise kohta</w:t>
      </w:r>
      <w:r w:rsidR="00B245D5">
        <w:rPr>
          <w:lang w:val="et-EE"/>
        </w:rPr>
        <w:t xml:space="preserve">. Sätte muutmine tagab, et strateegiliselt olulise investeeringu </w:t>
      </w:r>
      <w:r w:rsidR="00F51082">
        <w:rPr>
          <w:lang w:val="et-EE"/>
        </w:rPr>
        <w:t xml:space="preserve">puhul algatatud </w:t>
      </w:r>
      <w:proofErr w:type="spellStart"/>
      <w:r w:rsidR="00F51082">
        <w:rPr>
          <w:lang w:val="et-EE"/>
        </w:rPr>
        <w:t>REP-i</w:t>
      </w:r>
      <w:proofErr w:type="spellEnd"/>
      <w:r w:rsidR="00F51082">
        <w:rPr>
          <w:lang w:val="et-EE"/>
        </w:rPr>
        <w:t xml:space="preserve"> menetluses ei tekiks planeerimisalase tegevuse korraldajale kohustust </w:t>
      </w:r>
      <w:r w:rsidR="00C94787">
        <w:rPr>
          <w:lang w:val="et-EE"/>
        </w:rPr>
        <w:t xml:space="preserve">küsida teiste isikute soovi sama ala ja tegevuse osas </w:t>
      </w:r>
      <w:proofErr w:type="spellStart"/>
      <w:r w:rsidR="00C94787">
        <w:rPr>
          <w:lang w:val="et-EE"/>
        </w:rPr>
        <w:t>REP-i</w:t>
      </w:r>
      <w:proofErr w:type="spellEnd"/>
      <w:r w:rsidR="00C94787">
        <w:rPr>
          <w:lang w:val="et-EE"/>
        </w:rPr>
        <w:t xml:space="preserve"> taotluse esitamiseks.</w:t>
      </w:r>
    </w:p>
    <w:p w14:paraId="0D0EBFFF" w14:textId="77777777" w:rsidR="00BC5818" w:rsidRPr="00B245D5" w:rsidRDefault="00BC5818" w:rsidP="0085620E">
      <w:pPr>
        <w:pStyle w:val="SLONormal"/>
        <w:spacing w:before="0" w:after="0"/>
        <w:ind w:right="-283"/>
        <w:rPr>
          <w:lang w:val="et-EE"/>
        </w:rPr>
      </w:pPr>
    </w:p>
    <w:p w14:paraId="623097A0" w14:textId="541EFECE" w:rsidR="00BC5818" w:rsidRPr="00B245D5" w:rsidRDefault="182B03BD" w:rsidP="0085620E">
      <w:pPr>
        <w:pStyle w:val="SLONormal"/>
        <w:spacing w:before="0" w:after="0"/>
        <w:ind w:right="-283"/>
        <w:rPr>
          <w:lang w:val="et-EE"/>
        </w:rPr>
      </w:pPr>
      <w:r w:rsidRPr="00B245D5">
        <w:rPr>
          <w:b/>
          <w:bCs/>
          <w:u w:val="single"/>
          <w:lang w:val="et-EE"/>
        </w:rPr>
        <w:t xml:space="preserve">Eelnõu § </w:t>
      </w:r>
      <w:r w:rsidR="5DB875DF" w:rsidRPr="00B245D5">
        <w:rPr>
          <w:b/>
          <w:bCs/>
          <w:u w:val="single"/>
          <w:lang w:val="et-EE"/>
        </w:rPr>
        <w:t>1</w:t>
      </w:r>
      <w:r w:rsidRPr="00B245D5">
        <w:rPr>
          <w:b/>
          <w:bCs/>
          <w:u w:val="single"/>
          <w:lang w:val="et-EE"/>
        </w:rPr>
        <w:t xml:space="preserve"> punktiga </w:t>
      </w:r>
      <w:r w:rsidR="37F33824" w:rsidRPr="00B245D5">
        <w:rPr>
          <w:b/>
          <w:bCs/>
          <w:u w:val="single"/>
          <w:lang w:val="et-EE"/>
        </w:rPr>
        <w:t>1</w:t>
      </w:r>
      <w:r w:rsidR="007753CC">
        <w:rPr>
          <w:b/>
          <w:bCs/>
          <w:u w:val="single"/>
          <w:lang w:val="et-EE"/>
        </w:rPr>
        <w:t>3</w:t>
      </w:r>
      <w:r w:rsidRPr="00B245D5">
        <w:rPr>
          <w:b/>
          <w:bCs/>
          <w:lang w:val="et-EE"/>
        </w:rPr>
        <w:t xml:space="preserve"> </w:t>
      </w:r>
      <w:r w:rsidRPr="00B245D5">
        <w:rPr>
          <w:lang w:val="et-EE"/>
        </w:rPr>
        <w:t>muudetakse</w:t>
      </w:r>
      <w:r w:rsidR="2EF472D4" w:rsidRPr="00B245D5">
        <w:rPr>
          <w:lang w:val="et-EE"/>
        </w:rPr>
        <w:t xml:space="preserve"> PlanS</w:t>
      </w:r>
      <w:r w:rsidRPr="00B245D5">
        <w:rPr>
          <w:lang w:val="et-EE"/>
        </w:rPr>
        <w:t xml:space="preserve"> </w:t>
      </w:r>
      <w:r w:rsidR="596178F1" w:rsidRPr="00B245D5">
        <w:rPr>
          <w:lang w:val="et-EE"/>
        </w:rPr>
        <w:t>§</w:t>
      </w:r>
      <w:r w:rsidRPr="00B245D5">
        <w:rPr>
          <w:lang w:val="et-EE"/>
        </w:rPr>
        <w:t xml:space="preserve"> 28 lõiget 5, asendades kehtivas seaduses kasutatud viite</w:t>
      </w:r>
      <w:r w:rsidR="4CE6AA5A" w:rsidRPr="00B245D5">
        <w:rPr>
          <w:lang w:val="et-EE"/>
        </w:rPr>
        <w:t>d</w:t>
      </w:r>
      <w:r w:rsidRPr="00B245D5">
        <w:rPr>
          <w:lang w:val="et-EE"/>
        </w:rPr>
        <w:t xml:space="preserve"> „algatamise otsusele“</w:t>
      </w:r>
      <w:r w:rsidR="1EBAA681" w:rsidRPr="00B245D5">
        <w:rPr>
          <w:lang w:val="et-EE"/>
        </w:rPr>
        <w:t xml:space="preserve"> ja </w:t>
      </w:r>
      <w:r w:rsidR="00781E9B" w:rsidRPr="00B245D5">
        <w:rPr>
          <w:lang w:val="et-EE"/>
        </w:rPr>
        <w:t>„</w:t>
      </w:r>
      <w:r w:rsidR="1EBAA681" w:rsidRPr="00B245D5">
        <w:rPr>
          <w:lang w:val="et-EE"/>
        </w:rPr>
        <w:t>algatamisel</w:t>
      </w:r>
      <w:r w:rsidR="00781E9B" w:rsidRPr="00B245D5">
        <w:rPr>
          <w:lang w:val="et-EE"/>
        </w:rPr>
        <w:t>“</w:t>
      </w:r>
      <w:r w:rsidRPr="00B245D5">
        <w:rPr>
          <w:lang w:val="et-EE"/>
        </w:rPr>
        <w:t xml:space="preserve"> uue sõnastusega, mille kohaselt </w:t>
      </w:r>
      <w:proofErr w:type="spellStart"/>
      <w:r w:rsidR="596178F1" w:rsidRPr="00B245D5">
        <w:rPr>
          <w:lang w:val="et-EE"/>
        </w:rPr>
        <w:t>REP</w:t>
      </w:r>
      <w:r w:rsidR="087FABD6" w:rsidRPr="00B245D5">
        <w:rPr>
          <w:lang w:val="et-EE"/>
        </w:rPr>
        <w:t>-i</w:t>
      </w:r>
      <w:proofErr w:type="spellEnd"/>
      <w:r w:rsidRPr="00B245D5">
        <w:rPr>
          <w:lang w:val="et-EE"/>
        </w:rPr>
        <w:t xml:space="preserve"> taotlus avalikustatakse ning teates märgitakse vajalik teave, mis on </w:t>
      </w:r>
      <w:r w:rsidR="003D48CF" w:rsidRPr="00B245D5">
        <w:rPr>
          <w:lang w:val="et-EE"/>
        </w:rPr>
        <w:t>esitatud</w:t>
      </w:r>
      <w:r w:rsidRPr="00B245D5">
        <w:rPr>
          <w:lang w:val="et-EE"/>
        </w:rPr>
        <w:t xml:space="preserve"> lõike 5 punktides.</w:t>
      </w:r>
    </w:p>
    <w:p w14:paraId="5F8A69F7" w14:textId="77777777" w:rsidR="00491AA7" w:rsidRPr="00B245D5" w:rsidRDefault="00491AA7" w:rsidP="0085620E">
      <w:pPr>
        <w:pStyle w:val="SLONormal"/>
        <w:spacing w:before="0" w:after="0"/>
        <w:ind w:right="-283"/>
        <w:rPr>
          <w:b/>
          <w:bCs/>
          <w:u w:val="single"/>
          <w:lang w:val="et-EE"/>
        </w:rPr>
      </w:pPr>
    </w:p>
    <w:p w14:paraId="1CF4B510" w14:textId="6A5040B2" w:rsidR="00646092" w:rsidRPr="00091388" w:rsidRDefault="03A02BC0" w:rsidP="0085620E">
      <w:pPr>
        <w:pStyle w:val="SLONormal"/>
        <w:spacing w:before="0" w:after="0"/>
        <w:ind w:right="-283"/>
        <w:rPr>
          <w:lang w:val="et-EE"/>
        </w:rPr>
      </w:pPr>
      <w:r w:rsidRPr="00091388">
        <w:rPr>
          <w:b/>
          <w:bCs/>
          <w:u w:val="single"/>
          <w:lang w:val="et-EE"/>
        </w:rPr>
        <w:t xml:space="preserve">Eelnõu § </w:t>
      </w:r>
      <w:r w:rsidR="2014BD68" w:rsidRPr="00091388">
        <w:rPr>
          <w:b/>
          <w:bCs/>
          <w:u w:val="single"/>
          <w:lang w:val="et-EE"/>
        </w:rPr>
        <w:t>1</w:t>
      </w:r>
      <w:r w:rsidRPr="00091388">
        <w:rPr>
          <w:b/>
          <w:bCs/>
          <w:u w:val="single"/>
          <w:lang w:val="et-EE"/>
        </w:rPr>
        <w:t xml:space="preserve"> punktiga </w:t>
      </w:r>
      <w:r w:rsidR="37F33824" w:rsidRPr="00091388">
        <w:rPr>
          <w:b/>
          <w:bCs/>
          <w:u w:val="single"/>
          <w:lang w:val="et-EE"/>
        </w:rPr>
        <w:t>1</w:t>
      </w:r>
      <w:r w:rsidR="007753CC">
        <w:rPr>
          <w:b/>
          <w:bCs/>
          <w:u w:val="single"/>
          <w:lang w:val="et-EE"/>
        </w:rPr>
        <w:t>4</w:t>
      </w:r>
      <w:r w:rsidR="0084455D" w:rsidRPr="00091388">
        <w:rPr>
          <w:b/>
          <w:bCs/>
          <w:lang w:val="et-EE"/>
        </w:rPr>
        <w:t xml:space="preserve"> </w:t>
      </w:r>
      <w:r w:rsidR="000E13F2" w:rsidRPr="00091388">
        <w:rPr>
          <w:lang w:val="et-EE"/>
        </w:rPr>
        <w:t>muudetakse</w:t>
      </w:r>
      <w:r w:rsidR="696B8B6B" w:rsidRPr="00091388">
        <w:rPr>
          <w:lang w:val="et-EE"/>
        </w:rPr>
        <w:t xml:space="preserve"> PlanS § 28 lõike 5 punkt</w:t>
      </w:r>
      <w:r w:rsidR="009C6930" w:rsidRPr="00091388">
        <w:rPr>
          <w:lang w:val="et-EE"/>
        </w:rPr>
        <w:t>i</w:t>
      </w:r>
      <w:r w:rsidR="696B8B6B" w:rsidRPr="00091388">
        <w:rPr>
          <w:lang w:val="et-EE"/>
        </w:rPr>
        <w:t xml:space="preserve"> 4</w:t>
      </w:r>
      <w:r w:rsidR="000D4C8D" w:rsidRPr="00091388">
        <w:rPr>
          <w:lang w:val="et-EE"/>
        </w:rPr>
        <w:t>, mille kohaselt tuleb REP taotluse avalikustamise teates märkida muu hulgas otsus keskkonnamõju strateegilise hindamise algatamise või algatamata jätmise ning selle põhjuste kohta.</w:t>
      </w:r>
    </w:p>
    <w:p w14:paraId="4EE757B5" w14:textId="77777777" w:rsidR="00646092" w:rsidRPr="00091388" w:rsidRDefault="00646092" w:rsidP="0085620E">
      <w:pPr>
        <w:pStyle w:val="SLONormal"/>
        <w:spacing w:before="0" w:after="0"/>
        <w:ind w:right="-283"/>
        <w:rPr>
          <w:lang w:val="et-EE"/>
        </w:rPr>
      </w:pPr>
    </w:p>
    <w:p w14:paraId="604759E0" w14:textId="0A339272" w:rsidR="00C20B17"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2014BD68" w:rsidRPr="00091388">
        <w:rPr>
          <w:rFonts w:cs="Times New Roman"/>
          <w:b/>
          <w:bCs/>
          <w:u w:val="single"/>
          <w:lang w:val="et-EE"/>
        </w:rPr>
        <w:t>1</w:t>
      </w:r>
      <w:r w:rsidRPr="00091388">
        <w:rPr>
          <w:rFonts w:cs="Times New Roman"/>
          <w:b/>
          <w:bCs/>
          <w:u w:val="single"/>
          <w:lang w:val="et-EE"/>
        </w:rPr>
        <w:t xml:space="preserve"> punktiga </w:t>
      </w:r>
      <w:r w:rsidR="2A2C327E" w:rsidRPr="00091388">
        <w:rPr>
          <w:rFonts w:cs="Times New Roman"/>
          <w:b/>
          <w:bCs/>
          <w:u w:val="single"/>
          <w:lang w:val="et-EE"/>
        </w:rPr>
        <w:t>1</w:t>
      </w:r>
      <w:r w:rsidR="005D4E61">
        <w:rPr>
          <w:rFonts w:cs="Times New Roman"/>
          <w:b/>
          <w:bCs/>
          <w:u w:val="single"/>
          <w:lang w:val="et-EE"/>
        </w:rPr>
        <w:t>5</w:t>
      </w:r>
      <w:r w:rsidRPr="00091388">
        <w:rPr>
          <w:rFonts w:cs="Times New Roman"/>
          <w:lang w:val="et-EE"/>
        </w:rPr>
        <w:t xml:space="preserve"> </w:t>
      </w:r>
      <w:r w:rsidR="0E7CD87B" w:rsidRPr="00091388">
        <w:rPr>
          <w:rFonts w:cs="Times New Roman"/>
          <w:lang w:val="et-EE"/>
        </w:rPr>
        <w:t>muudetakse</w:t>
      </w:r>
      <w:r w:rsidR="46715716" w:rsidRPr="00091388">
        <w:rPr>
          <w:rFonts w:cs="Times New Roman"/>
          <w:lang w:val="et-EE"/>
        </w:rPr>
        <w:t xml:space="preserve"> 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28 lõi</w:t>
      </w:r>
      <w:r w:rsidR="005D4E61">
        <w:rPr>
          <w:rFonts w:cs="Times New Roman"/>
          <w:lang w:val="et-EE"/>
        </w:rPr>
        <w:t>keid 6 ja</w:t>
      </w:r>
      <w:r w:rsidRPr="00091388">
        <w:rPr>
          <w:rFonts w:cs="Times New Roman"/>
          <w:lang w:val="et-EE"/>
        </w:rPr>
        <w:t xml:space="preserve"> 7, kus</w:t>
      </w:r>
      <w:r w:rsidR="7B02E354" w:rsidRPr="00091388">
        <w:rPr>
          <w:rFonts w:cs="Times New Roman"/>
          <w:lang w:val="et-EE"/>
        </w:rPr>
        <w:t xml:space="preserve"> täpsustatakse teavitamise alus, asendades </w:t>
      </w:r>
      <w:r w:rsidR="00A11EB8" w:rsidRPr="00091388">
        <w:rPr>
          <w:rFonts w:cs="Times New Roman"/>
          <w:lang w:val="et-EE"/>
        </w:rPr>
        <w:t xml:space="preserve">sõna </w:t>
      </w:r>
      <w:r w:rsidR="7B02E354" w:rsidRPr="00091388">
        <w:rPr>
          <w:rFonts w:cs="Times New Roman"/>
          <w:lang w:val="et-EE"/>
        </w:rPr>
        <w:t>„algatamisest“ viitega</w:t>
      </w:r>
      <w:r w:rsidR="769D610E" w:rsidRPr="00091388">
        <w:rPr>
          <w:rFonts w:cs="Times New Roman"/>
          <w:lang w:val="et-EE"/>
        </w:rPr>
        <w:t xml:space="preserve"> „taotluse saamisest“</w:t>
      </w:r>
      <w:r w:rsidR="7B02E354" w:rsidRPr="00091388">
        <w:rPr>
          <w:rFonts w:cs="Times New Roman"/>
          <w:lang w:val="et-EE"/>
        </w:rPr>
        <w:t xml:space="preserve">. </w:t>
      </w:r>
      <w:r w:rsidR="06732D52" w:rsidRPr="00091388">
        <w:rPr>
          <w:rFonts w:cs="Times New Roman"/>
          <w:lang w:val="et-EE"/>
        </w:rPr>
        <w:t xml:space="preserve">Muudatus on vajalik seoses </w:t>
      </w:r>
      <w:proofErr w:type="spellStart"/>
      <w:r w:rsidR="76423DD9" w:rsidRPr="00091388">
        <w:rPr>
          <w:rFonts w:cs="Times New Roman"/>
          <w:lang w:val="et-EE"/>
        </w:rPr>
        <w:t>REP</w:t>
      </w:r>
      <w:r w:rsidR="00AE650F" w:rsidRPr="00091388">
        <w:rPr>
          <w:rFonts w:cs="Times New Roman"/>
          <w:lang w:val="et-EE"/>
        </w:rPr>
        <w:t>-i</w:t>
      </w:r>
      <w:proofErr w:type="spellEnd"/>
      <w:r w:rsidR="76423DD9" w:rsidRPr="00091388">
        <w:rPr>
          <w:rFonts w:cs="Times New Roman"/>
          <w:lang w:val="et-EE"/>
        </w:rPr>
        <w:t xml:space="preserve"> </w:t>
      </w:r>
      <w:r w:rsidR="06732D52" w:rsidRPr="00091388">
        <w:rPr>
          <w:rFonts w:cs="Times New Roman"/>
          <w:lang w:val="et-EE"/>
        </w:rPr>
        <w:t xml:space="preserve">algatamise kui </w:t>
      </w:r>
      <w:r w:rsidR="085151F8" w:rsidRPr="00091388">
        <w:rPr>
          <w:rFonts w:cs="Times New Roman"/>
          <w:lang w:val="et-EE"/>
        </w:rPr>
        <w:t>menetlus</w:t>
      </w:r>
      <w:r w:rsidR="06732D52" w:rsidRPr="00091388">
        <w:rPr>
          <w:rFonts w:cs="Times New Roman"/>
          <w:lang w:val="et-EE"/>
        </w:rPr>
        <w:t>toimingu kaotamisega.</w:t>
      </w:r>
    </w:p>
    <w:p w14:paraId="794115D5" w14:textId="50DE7749" w:rsidR="00646092" w:rsidRPr="00091388" w:rsidRDefault="00646092" w:rsidP="0085620E">
      <w:pPr>
        <w:ind w:right="-283"/>
        <w:jc w:val="both"/>
        <w:rPr>
          <w:rFonts w:cs="Times New Roman"/>
          <w:color w:val="FF0000"/>
          <w:szCs w:val="24"/>
          <w:lang w:val="et-EE"/>
        </w:rPr>
      </w:pPr>
    </w:p>
    <w:p w14:paraId="40079102" w14:textId="00880624" w:rsidR="00646092" w:rsidRPr="00091388" w:rsidRDefault="03A02BC0" w:rsidP="0085620E">
      <w:pPr>
        <w:ind w:right="-283"/>
        <w:jc w:val="both"/>
        <w:rPr>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5966C400" w:rsidRPr="00091388">
        <w:rPr>
          <w:rFonts w:cs="Times New Roman"/>
          <w:b/>
          <w:bCs/>
          <w:u w:val="single"/>
          <w:lang w:val="et-EE"/>
        </w:rPr>
        <w:t>1</w:t>
      </w:r>
      <w:r w:rsidR="00795EDC">
        <w:rPr>
          <w:rFonts w:cs="Times New Roman"/>
          <w:b/>
          <w:bCs/>
          <w:u w:val="single"/>
          <w:lang w:val="et-EE"/>
        </w:rPr>
        <w:t>6</w:t>
      </w:r>
      <w:r w:rsidR="3ECBA652" w:rsidRPr="00091388">
        <w:rPr>
          <w:lang w:val="et-EE"/>
        </w:rPr>
        <w:t xml:space="preserve"> sätestatakse </w:t>
      </w:r>
      <w:r w:rsidR="48674BF5" w:rsidRPr="00091388">
        <w:rPr>
          <w:lang w:val="et-EE"/>
        </w:rPr>
        <w:t>PlanS § 28 lõikes 8</w:t>
      </w:r>
      <w:r w:rsidR="3ECBA652" w:rsidRPr="00091388">
        <w:rPr>
          <w:lang w:val="et-EE"/>
        </w:rPr>
        <w:t xml:space="preserve"> viide PlanS §-dele 130 ja 131.</w:t>
      </w:r>
      <w:r w:rsidR="36A3CCF9" w:rsidRPr="00091388">
        <w:rPr>
          <w:lang w:val="et-EE"/>
        </w:rPr>
        <w:t xml:space="preserve"> </w:t>
      </w:r>
      <w:proofErr w:type="spellStart"/>
      <w:r w:rsidR="3ECBA652" w:rsidRPr="00091388">
        <w:rPr>
          <w:lang w:val="et-EE"/>
        </w:rPr>
        <w:t>Üldnormina</w:t>
      </w:r>
      <w:proofErr w:type="spellEnd"/>
      <w:r w:rsidR="3ECBA652" w:rsidRPr="00091388">
        <w:rPr>
          <w:lang w:val="et-EE"/>
        </w:rPr>
        <w:t xml:space="preserve"> võib planeeringute</w:t>
      </w:r>
      <w:r w:rsidR="0084455D" w:rsidRPr="00091388">
        <w:rPr>
          <w:lang w:val="et-EE"/>
        </w:rPr>
        <w:t xml:space="preserve"> </w:t>
      </w:r>
      <w:r w:rsidR="3ECBA652" w:rsidRPr="00091388">
        <w:rPr>
          <w:lang w:val="et-EE"/>
        </w:rPr>
        <w:t>rahastamiseks sõlmida kokkulepped PlanS § 4 lõike 2</w:t>
      </w:r>
      <w:r w:rsidR="3ECBA652" w:rsidRPr="00091388">
        <w:rPr>
          <w:vertAlign w:val="superscript"/>
          <w:lang w:val="et-EE"/>
        </w:rPr>
        <w:t>1</w:t>
      </w:r>
      <w:r w:rsidR="3ECBA652" w:rsidRPr="00091388">
        <w:rPr>
          <w:lang w:val="et-EE"/>
        </w:rPr>
        <w:t xml:space="preserve"> alusel, st huvitatud isikule ei anta üle planeeringu ja KSH koostamist või selle tellimist. </w:t>
      </w:r>
      <w:r w:rsidR="00294B20" w:rsidRPr="00091388">
        <w:rPr>
          <w:lang w:val="et-EE"/>
        </w:rPr>
        <w:t xml:space="preserve">Muudatusega kehtestatakse erinorm kulude rahastamise kohta ning lubatakse </w:t>
      </w:r>
      <w:proofErr w:type="spellStart"/>
      <w:r w:rsidR="008678C7" w:rsidRPr="00091388">
        <w:rPr>
          <w:lang w:val="et-EE"/>
        </w:rPr>
        <w:t>REP-i</w:t>
      </w:r>
      <w:proofErr w:type="spellEnd"/>
      <w:r w:rsidR="00294B20" w:rsidRPr="00091388">
        <w:rPr>
          <w:lang w:val="et-EE"/>
        </w:rPr>
        <w:t xml:space="preserve"> koostada või seda tellida ja mõjude hindamist rahastada huvitatud isikul</w:t>
      </w:r>
      <w:r w:rsidR="3ECBA652" w:rsidRPr="00091388">
        <w:rPr>
          <w:lang w:val="et-EE"/>
        </w:rPr>
        <w:t>.</w:t>
      </w:r>
      <w:r w:rsidR="00294B20" w:rsidRPr="00091388">
        <w:rPr>
          <w:lang w:val="et-EE"/>
        </w:rPr>
        <w:t xml:space="preserve"> Tegu on volitusnormiga, mis annab planeerimisalase tegevuse korraldajale vastava võimaluse</w:t>
      </w:r>
      <w:r w:rsidR="3ECBA652" w:rsidRPr="00091388">
        <w:rPr>
          <w:lang w:val="et-EE"/>
        </w:rPr>
        <w:t xml:space="preserve">. Tal puudub kohustus oma ülesandeid delegeerida </w:t>
      </w:r>
      <w:r w:rsidR="00294B20" w:rsidRPr="00091388">
        <w:rPr>
          <w:lang w:val="et-EE"/>
        </w:rPr>
        <w:t xml:space="preserve">ja </w:t>
      </w:r>
      <w:r w:rsidR="3ECBA652" w:rsidRPr="00091388">
        <w:rPr>
          <w:lang w:val="et-EE"/>
        </w:rPr>
        <w:t>ta võib neid huvitatud isiku asemel ise täita, n</w:t>
      </w:r>
      <w:r w:rsidR="00294B20" w:rsidRPr="00091388">
        <w:rPr>
          <w:lang w:val="et-EE"/>
        </w:rPr>
        <w:t>äiteks</w:t>
      </w:r>
      <w:r w:rsidR="3ECBA652" w:rsidRPr="00091388">
        <w:rPr>
          <w:lang w:val="et-EE"/>
        </w:rPr>
        <w:t xml:space="preserve"> olukorras, kus esinevad kaalukad huvid.</w:t>
      </w:r>
    </w:p>
    <w:p w14:paraId="45C9942C" w14:textId="14554412" w:rsidR="544F4523" w:rsidRPr="00091388" w:rsidRDefault="544F4523" w:rsidP="0085620E">
      <w:pPr>
        <w:ind w:right="-283"/>
        <w:rPr>
          <w:lang w:val="et-EE"/>
        </w:rPr>
      </w:pPr>
    </w:p>
    <w:p w14:paraId="62A59404" w14:textId="542FA439" w:rsidR="544F4523" w:rsidRPr="00091388" w:rsidRDefault="5F5A063B" w:rsidP="0085620E">
      <w:pPr>
        <w:pStyle w:val="SLONormal"/>
        <w:spacing w:before="0" w:after="0"/>
        <w:ind w:right="-283"/>
        <w:rPr>
          <w:lang w:val="et-EE"/>
        </w:rPr>
      </w:pPr>
      <w:r w:rsidRPr="00091388">
        <w:rPr>
          <w:lang w:val="et-EE"/>
        </w:rPr>
        <w:t>Sättesse lisatakse erand, mille kohaselt ei rakendata PlanS § 130 lõikes 2 sätestatud erandeid. See tähendab eelkõige, et halduslepingu võib planeeringu koostamiseks või tellimiseks sõlmida juhul, kui muudetakse olemasolevat üldplaneeringut, tehakse linnaehituslikult olulisi muudatusi või kui koostatakse eriplaneering detailse lahenduse alusel olulise keskkonnamõjuga tegevuse kavandamiseks.</w:t>
      </w:r>
    </w:p>
    <w:p w14:paraId="52243C6B" w14:textId="7A7D1470" w:rsidR="00646092" w:rsidRPr="00091388" w:rsidRDefault="00646092" w:rsidP="0085620E">
      <w:pPr>
        <w:ind w:right="-283"/>
        <w:jc w:val="both"/>
        <w:rPr>
          <w:rFonts w:cs="Times New Roman"/>
          <w:lang w:val="et-EE"/>
        </w:rPr>
      </w:pPr>
    </w:p>
    <w:p w14:paraId="33F08B35" w14:textId="71574911" w:rsidR="00646092" w:rsidRPr="00091388" w:rsidRDefault="4276E3F5" w:rsidP="0085620E">
      <w:pPr>
        <w:ind w:right="-283"/>
        <w:jc w:val="both"/>
        <w:rPr>
          <w:rFonts w:cs="Times New Roman"/>
          <w:lang w:val="et-EE"/>
        </w:rPr>
      </w:pPr>
      <w:r w:rsidRPr="00091388">
        <w:rPr>
          <w:rFonts w:cs="Times New Roman"/>
          <w:b/>
          <w:bCs/>
          <w:u w:val="single"/>
          <w:lang w:val="et-EE"/>
        </w:rPr>
        <w:t>Eelnõu § 1 punktiga 1</w:t>
      </w:r>
      <w:r w:rsidR="00795EDC">
        <w:rPr>
          <w:rFonts w:cs="Times New Roman"/>
          <w:b/>
          <w:bCs/>
          <w:u w:val="single"/>
          <w:lang w:val="et-EE"/>
        </w:rPr>
        <w:t>7</w:t>
      </w:r>
      <w:r w:rsidRPr="00091388">
        <w:rPr>
          <w:rFonts w:cs="Times New Roman"/>
          <w:lang w:val="et-EE"/>
        </w:rPr>
        <w:t xml:space="preserve"> </w:t>
      </w:r>
      <w:r w:rsidR="03A02BC0" w:rsidRPr="00091388">
        <w:rPr>
          <w:rFonts w:cs="Times New Roman"/>
          <w:lang w:val="et-EE"/>
        </w:rPr>
        <w:t>muudetakse</w:t>
      </w:r>
      <w:r w:rsidR="36FE4B06" w:rsidRPr="00091388">
        <w:rPr>
          <w:lang w:val="et-EE"/>
        </w:rPr>
        <w:t xml:space="preserve"> </w:t>
      </w:r>
      <w:r w:rsidR="36FE4B06"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w:t>
      </w:r>
      <w:r w:rsidR="74EC2C63" w:rsidRPr="00091388">
        <w:rPr>
          <w:rFonts w:cs="Times New Roman"/>
          <w:lang w:val="et-EE"/>
        </w:rPr>
        <w:t>g</w:t>
      </w:r>
      <w:r w:rsidR="03A02BC0" w:rsidRPr="00091388">
        <w:rPr>
          <w:rFonts w:cs="Times New Roman"/>
          <w:lang w:val="et-EE"/>
        </w:rPr>
        <w:t>e</w:t>
      </w:r>
      <w:r w:rsidR="361A4B9F" w:rsidRPr="00091388">
        <w:rPr>
          <w:rFonts w:cs="Times New Roman"/>
          <w:lang w:val="et-EE"/>
        </w:rPr>
        <w:t>t</w:t>
      </w:r>
      <w:r w:rsidR="03A02BC0" w:rsidRPr="00091388">
        <w:rPr>
          <w:rFonts w:cs="Times New Roman"/>
          <w:lang w:val="et-EE"/>
        </w:rPr>
        <w:t xml:space="preserve"> 1, </w:t>
      </w:r>
      <w:r w:rsidR="00B81954" w:rsidRPr="00091388">
        <w:rPr>
          <w:rFonts w:cs="Times New Roman"/>
          <w:lang w:val="et-EE"/>
        </w:rPr>
        <w:t>mille järgi</w:t>
      </w:r>
      <w:r w:rsidR="03A02BC0" w:rsidRPr="00091388">
        <w:rPr>
          <w:rFonts w:cs="Times New Roman"/>
          <w:lang w:val="et-EE"/>
        </w:rPr>
        <w:t xml:space="preserve"> </w:t>
      </w:r>
      <w:r w:rsidR="00B81954" w:rsidRPr="00091388">
        <w:rPr>
          <w:rFonts w:cs="Times New Roman"/>
          <w:lang w:val="et-EE"/>
        </w:rPr>
        <w:t xml:space="preserve">teeb </w:t>
      </w:r>
      <w:r w:rsidR="04732DEB" w:rsidRPr="00091388">
        <w:rPr>
          <w:rFonts w:cs="Times New Roman"/>
          <w:lang w:val="et-EE"/>
        </w:rPr>
        <w:t xml:space="preserve">menetluse </w:t>
      </w:r>
      <w:r w:rsidR="03A02BC0" w:rsidRPr="00091388">
        <w:rPr>
          <w:rFonts w:cs="Times New Roman"/>
          <w:lang w:val="et-EE"/>
        </w:rPr>
        <w:t>lõpetamis</w:t>
      </w:r>
      <w:r w:rsidR="04732DEB" w:rsidRPr="00091388">
        <w:rPr>
          <w:rFonts w:cs="Times New Roman"/>
          <w:lang w:val="et-EE"/>
        </w:rPr>
        <w:t xml:space="preserve">e </w:t>
      </w:r>
      <w:r w:rsidR="03A02BC0" w:rsidRPr="00091388">
        <w:rPr>
          <w:rFonts w:cs="Times New Roman"/>
          <w:lang w:val="et-EE"/>
        </w:rPr>
        <w:t>otsus</w:t>
      </w:r>
      <w:r w:rsidR="48863831" w:rsidRPr="00091388">
        <w:rPr>
          <w:rFonts w:cs="Times New Roman"/>
          <w:lang w:val="et-EE"/>
        </w:rPr>
        <w:t>e</w:t>
      </w:r>
      <w:r w:rsidR="03A02BC0" w:rsidRPr="00091388">
        <w:rPr>
          <w:rFonts w:cs="Times New Roman"/>
          <w:lang w:val="et-EE"/>
        </w:rPr>
        <w:t xml:space="preserve"> </w:t>
      </w:r>
      <w:proofErr w:type="spellStart"/>
      <w:r w:rsidR="5391217B" w:rsidRPr="00091388">
        <w:rPr>
          <w:rFonts w:cs="Times New Roman"/>
          <w:lang w:val="et-EE"/>
        </w:rPr>
        <w:t>RE</w:t>
      </w:r>
      <w:r w:rsidR="00B81954" w:rsidRPr="00091388">
        <w:rPr>
          <w:rFonts w:cs="Times New Roman"/>
          <w:lang w:val="et-EE"/>
        </w:rPr>
        <w:t>P</w:t>
      </w:r>
      <w:r w:rsidR="001A2E02" w:rsidRPr="00091388">
        <w:rPr>
          <w:rFonts w:cs="Times New Roman"/>
          <w:lang w:val="et-EE"/>
        </w:rPr>
        <w:t>-i</w:t>
      </w:r>
      <w:proofErr w:type="spellEnd"/>
      <w:r w:rsidR="03A02BC0" w:rsidRPr="00091388">
        <w:rPr>
          <w:rFonts w:cs="Times New Roman"/>
          <w:lang w:val="et-EE"/>
        </w:rPr>
        <w:t xml:space="preserve"> koostamise korraldaja, mitte algataja.</w:t>
      </w:r>
      <w:r w:rsidR="64DF5272" w:rsidRPr="00091388">
        <w:rPr>
          <w:rFonts w:cs="Times New Roman"/>
          <w:lang w:val="et-EE"/>
        </w:rPr>
        <w:t xml:space="preserve"> Muudatus on vajalik seoses </w:t>
      </w:r>
      <w:proofErr w:type="spellStart"/>
      <w:r w:rsidR="64DF5272" w:rsidRPr="00091388">
        <w:rPr>
          <w:rFonts w:cs="Times New Roman"/>
          <w:lang w:val="et-EE"/>
        </w:rPr>
        <w:t>REP-i</w:t>
      </w:r>
      <w:proofErr w:type="spellEnd"/>
      <w:r w:rsidR="64DF5272" w:rsidRPr="00091388">
        <w:rPr>
          <w:rFonts w:cs="Times New Roman"/>
          <w:lang w:val="et-EE"/>
        </w:rPr>
        <w:t xml:space="preserve"> algatamise otsuse kaotamisega.</w:t>
      </w:r>
    </w:p>
    <w:p w14:paraId="57B38130" w14:textId="77777777" w:rsidR="001D07AC" w:rsidRPr="00091388" w:rsidRDefault="001D07AC" w:rsidP="0085620E">
      <w:pPr>
        <w:ind w:right="-283"/>
        <w:jc w:val="both"/>
        <w:rPr>
          <w:rFonts w:cs="Times New Roman"/>
          <w:szCs w:val="24"/>
          <w:lang w:val="et-EE"/>
        </w:rPr>
      </w:pPr>
    </w:p>
    <w:p w14:paraId="4926145D" w14:textId="22C5D5B2" w:rsidR="007412F7"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00F80101" w:rsidRPr="00091388">
        <w:rPr>
          <w:rFonts w:cs="Times New Roman"/>
          <w:b/>
          <w:bCs/>
          <w:u w:val="single"/>
          <w:lang w:val="et-EE"/>
        </w:rPr>
        <w:t>1</w:t>
      </w:r>
      <w:r w:rsidR="00795EDC">
        <w:rPr>
          <w:rFonts w:cs="Times New Roman"/>
          <w:b/>
          <w:bCs/>
          <w:u w:val="single"/>
          <w:lang w:val="et-EE"/>
        </w:rPr>
        <w:t>8</w:t>
      </w:r>
      <w:r w:rsidRPr="00091388">
        <w:rPr>
          <w:rFonts w:cs="Times New Roman"/>
          <w:lang w:val="et-EE"/>
        </w:rPr>
        <w:t xml:space="preserve"> </w:t>
      </w:r>
      <w:r w:rsidR="3A896849" w:rsidRPr="00091388">
        <w:rPr>
          <w:rFonts w:cs="Times New Roman"/>
          <w:lang w:val="et-EE"/>
        </w:rPr>
        <w:t>täiendatakse</w:t>
      </w:r>
      <w:r w:rsidR="04732DEB" w:rsidRPr="00091388">
        <w:rPr>
          <w:lang w:val="et-EE"/>
        </w:rPr>
        <w:t xml:space="preserve"> </w:t>
      </w:r>
      <w:r w:rsidR="04732DEB" w:rsidRPr="00091388">
        <w:rPr>
          <w:rFonts w:cs="Times New Roman"/>
          <w:lang w:val="et-EE"/>
        </w:rPr>
        <w:t>PlanS</w:t>
      </w:r>
      <w:r w:rsidR="3A896849" w:rsidRPr="00091388">
        <w:rPr>
          <w:rFonts w:cs="Times New Roman"/>
          <w:b/>
          <w:bCs/>
          <w:lang w:val="et-EE"/>
        </w:rPr>
        <w:t xml:space="preserve"> </w:t>
      </w:r>
      <w:r w:rsidR="3A896849" w:rsidRPr="00091388">
        <w:rPr>
          <w:rFonts w:cs="Times New Roman"/>
          <w:lang w:val="et-EE"/>
        </w:rPr>
        <w:t>§</w:t>
      </w:r>
      <w:r w:rsidR="246ABF76" w:rsidRPr="00091388">
        <w:rPr>
          <w:rFonts w:cs="Times New Roman"/>
          <w:lang w:val="et-EE"/>
        </w:rPr>
        <w:t xml:space="preserve"> 29 lõiget 1 punktiga 4</w:t>
      </w:r>
      <w:r w:rsidR="73FD3F2F" w:rsidRPr="00091388">
        <w:rPr>
          <w:rFonts w:cs="Times New Roman"/>
          <w:lang w:val="et-EE"/>
        </w:rPr>
        <w:t>, mille kohaselt</w:t>
      </w:r>
      <w:r w:rsidR="10FF6AF3" w:rsidRPr="00091388">
        <w:rPr>
          <w:rFonts w:cs="Times New Roman"/>
          <w:lang w:val="et-EE"/>
        </w:rPr>
        <w:t xml:space="preserve"> võib</w:t>
      </w:r>
      <w:r w:rsidR="246ABF76" w:rsidRPr="00091388">
        <w:rPr>
          <w:rFonts w:cs="Times New Roman"/>
          <w:lang w:val="et-EE"/>
        </w:rPr>
        <w:t xml:space="preserve"> </w:t>
      </w:r>
      <w:proofErr w:type="spellStart"/>
      <w:r w:rsidR="3AB8C804" w:rsidRPr="00091388">
        <w:rPr>
          <w:rFonts w:cs="Times New Roman"/>
          <w:lang w:val="et-EE"/>
        </w:rPr>
        <w:t>REP</w:t>
      </w:r>
      <w:r w:rsidR="04732DEB" w:rsidRPr="00091388">
        <w:rPr>
          <w:rFonts w:cs="Times New Roman"/>
          <w:lang w:val="et-EE"/>
        </w:rPr>
        <w:t>-i</w:t>
      </w:r>
      <w:proofErr w:type="spellEnd"/>
      <w:r w:rsidR="3AB8C804" w:rsidRPr="00091388">
        <w:rPr>
          <w:rFonts w:cs="Times New Roman"/>
          <w:lang w:val="et-EE"/>
        </w:rPr>
        <w:t xml:space="preserve"> koostamise </w:t>
      </w:r>
      <w:r w:rsidR="10FF6AF3" w:rsidRPr="00091388">
        <w:rPr>
          <w:rFonts w:cs="Times New Roman"/>
          <w:lang w:val="et-EE"/>
        </w:rPr>
        <w:t xml:space="preserve">menetluse </w:t>
      </w:r>
      <w:r w:rsidR="3AB8C804" w:rsidRPr="00091388">
        <w:rPr>
          <w:rFonts w:cs="Times New Roman"/>
          <w:lang w:val="et-EE"/>
        </w:rPr>
        <w:t>lõpeta</w:t>
      </w:r>
      <w:r w:rsidR="10FF6AF3" w:rsidRPr="00091388">
        <w:rPr>
          <w:rFonts w:cs="Times New Roman"/>
          <w:lang w:val="et-EE"/>
        </w:rPr>
        <w:t>da</w:t>
      </w:r>
      <w:r w:rsidR="3AB8C804" w:rsidRPr="00091388">
        <w:rPr>
          <w:rFonts w:cs="Times New Roman"/>
          <w:lang w:val="et-EE"/>
        </w:rPr>
        <w:t>, kui menetluse kestel ilmneb, et</w:t>
      </w:r>
      <w:r w:rsidR="246ABF76" w:rsidRPr="00091388">
        <w:rPr>
          <w:rFonts w:cs="Times New Roman"/>
          <w:lang w:val="et-EE"/>
        </w:rPr>
        <w:t xml:space="preserve"> kavandatav ehitis ei vasta strateegiliselt olulisele ehitistele </w:t>
      </w:r>
      <w:r w:rsidR="06464527" w:rsidRPr="00091388">
        <w:rPr>
          <w:rFonts w:cs="Times New Roman"/>
          <w:lang w:val="et-EE"/>
        </w:rPr>
        <w:t>kehtestatud</w:t>
      </w:r>
      <w:r w:rsidR="246ABF76" w:rsidRPr="00091388">
        <w:rPr>
          <w:rFonts w:cs="Times New Roman"/>
          <w:lang w:val="et-EE"/>
        </w:rPr>
        <w:t xml:space="preserve"> tingimusele.</w:t>
      </w:r>
    </w:p>
    <w:p w14:paraId="64D58B01" w14:textId="77777777" w:rsidR="007412F7" w:rsidRPr="00091388" w:rsidRDefault="007412F7" w:rsidP="0085620E">
      <w:pPr>
        <w:ind w:right="-283"/>
        <w:jc w:val="both"/>
        <w:rPr>
          <w:rFonts w:cs="Times New Roman"/>
          <w:bCs/>
          <w:szCs w:val="24"/>
          <w:lang w:val="et-EE"/>
        </w:rPr>
      </w:pPr>
    </w:p>
    <w:p w14:paraId="6E0299AD" w14:textId="7B6EEDA0" w:rsidR="00E71C7E" w:rsidRPr="00091388" w:rsidRDefault="00B81954" w:rsidP="0085620E">
      <w:pPr>
        <w:ind w:right="-283"/>
        <w:jc w:val="both"/>
        <w:rPr>
          <w:rFonts w:cs="Times New Roman"/>
          <w:bCs/>
          <w:szCs w:val="24"/>
          <w:lang w:val="et-EE"/>
        </w:rPr>
      </w:pPr>
      <w:r w:rsidRPr="00091388">
        <w:rPr>
          <w:rFonts w:cs="Times New Roman"/>
          <w:bCs/>
          <w:szCs w:val="24"/>
          <w:lang w:val="et-EE"/>
        </w:rPr>
        <w:t>Sättes peetakse silmas mittevastavust tingimustele, mis on kehtestatud PlanS § 27 lõikes 3</w:t>
      </w:r>
      <w:r w:rsidR="009850FF" w:rsidRPr="00091388">
        <w:rPr>
          <w:rFonts w:cs="Times New Roman"/>
          <w:bCs/>
          <w:szCs w:val="24"/>
          <w:vertAlign w:val="superscript"/>
          <w:lang w:val="et-EE"/>
        </w:rPr>
        <w:t>2</w:t>
      </w:r>
      <w:r w:rsidRPr="00091388">
        <w:rPr>
          <w:rFonts w:cs="Times New Roman"/>
          <w:bCs/>
          <w:szCs w:val="24"/>
          <w:lang w:val="et-EE"/>
        </w:rPr>
        <w:t xml:space="preserve"> sätestatud volitusnormi alusel antud määruses</w:t>
      </w:r>
      <w:r w:rsidR="00BA30AC" w:rsidRPr="00091388">
        <w:rPr>
          <w:rFonts w:cs="Times New Roman"/>
          <w:bCs/>
          <w:szCs w:val="24"/>
          <w:lang w:val="et-EE"/>
        </w:rPr>
        <w:t>. N</w:t>
      </w:r>
      <w:r w:rsidRPr="00091388">
        <w:rPr>
          <w:rFonts w:cs="Times New Roman"/>
          <w:bCs/>
          <w:szCs w:val="24"/>
          <w:lang w:val="et-EE"/>
        </w:rPr>
        <w:t>äiteks</w:t>
      </w:r>
      <w:r w:rsidR="00BA30AC" w:rsidRPr="00091388">
        <w:rPr>
          <w:rFonts w:cs="Times New Roman"/>
          <w:bCs/>
          <w:szCs w:val="24"/>
          <w:lang w:val="et-EE"/>
        </w:rPr>
        <w:t xml:space="preserve"> </w:t>
      </w:r>
      <w:r w:rsidRPr="00091388">
        <w:rPr>
          <w:rFonts w:cs="Times New Roman"/>
          <w:bCs/>
          <w:szCs w:val="24"/>
          <w:lang w:val="et-EE"/>
        </w:rPr>
        <w:t xml:space="preserve">võib tuua </w:t>
      </w:r>
      <w:r w:rsidR="00BA30AC" w:rsidRPr="00091388">
        <w:rPr>
          <w:rFonts w:cs="Times New Roman"/>
          <w:bCs/>
          <w:szCs w:val="24"/>
          <w:lang w:val="et-EE"/>
        </w:rPr>
        <w:t>olukor</w:t>
      </w:r>
      <w:r w:rsidRPr="00091388">
        <w:rPr>
          <w:rFonts w:cs="Times New Roman"/>
          <w:bCs/>
          <w:szCs w:val="24"/>
          <w:lang w:val="et-EE"/>
        </w:rPr>
        <w:t>r</w:t>
      </w:r>
      <w:r w:rsidR="00BA30AC" w:rsidRPr="00091388">
        <w:rPr>
          <w:rFonts w:cs="Times New Roman"/>
          <w:bCs/>
          <w:szCs w:val="24"/>
          <w:lang w:val="et-EE"/>
        </w:rPr>
        <w:t xml:space="preserve">a, kus </w:t>
      </w:r>
      <w:r w:rsidR="008E5128" w:rsidRPr="00091388">
        <w:rPr>
          <w:rFonts w:cs="Times New Roman"/>
          <w:bCs/>
          <w:szCs w:val="24"/>
          <w:lang w:val="et-EE"/>
        </w:rPr>
        <w:t xml:space="preserve">algselt tehakse taotlus erimenetluse kohaldamiseks strateegiliselt olulisele ehitisele, kuid menetluse kestel langevad selle kasutamise aluseks olevad tingimused ära, </w:t>
      </w:r>
      <w:r w:rsidRPr="00091388">
        <w:rPr>
          <w:rFonts w:cs="Times New Roman"/>
          <w:bCs/>
          <w:szCs w:val="24"/>
          <w:lang w:val="et-EE"/>
        </w:rPr>
        <w:t>sest</w:t>
      </w:r>
      <w:r w:rsidR="008E5128" w:rsidRPr="00091388">
        <w:rPr>
          <w:rFonts w:cs="Times New Roman"/>
          <w:bCs/>
          <w:szCs w:val="24"/>
          <w:lang w:val="et-EE"/>
        </w:rPr>
        <w:t xml:space="preserve"> </w:t>
      </w:r>
      <w:r w:rsidRPr="00091388">
        <w:rPr>
          <w:rFonts w:cs="Times New Roman"/>
          <w:bCs/>
          <w:szCs w:val="24"/>
          <w:lang w:val="et-EE"/>
        </w:rPr>
        <w:t xml:space="preserve">näiteks </w:t>
      </w:r>
      <w:r w:rsidR="008E5128" w:rsidRPr="00091388">
        <w:rPr>
          <w:rFonts w:cs="Times New Roman"/>
          <w:bCs/>
          <w:szCs w:val="24"/>
          <w:lang w:val="et-EE"/>
        </w:rPr>
        <w:t xml:space="preserve">investeeringu suurus </w:t>
      </w:r>
      <w:r w:rsidRPr="00091388">
        <w:rPr>
          <w:rFonts w:cs="Times New Roman"/>
          <w:bCs/>
          <w:szCs w:val="24"/>
          <w:lang w:val="et-EE"/>
        </w:rPr>
        <w:t xml:space="preserve">ei vasta </w:t>
      </w:r>
      <w:r w:rsidR="008E5128" w:rsidRPr="00091388">
        <w:rPr>
          <w:rFonts w:cs="Times New Roman"/>
          <w:bCs/>
          <w:szCs w:val="24"/>
          <w:lang w:val="et-EE"/>
        </w:rPr>
        <w:t xml:space="preserve">enam </w:t>
      </w:r>
      <w:r w:rsidR="007253F7" w:rsidRPr="00091388">
        <w:rPr>
          <w:rFonts w:cs="Times New Roman"/>
          <w:bCs/>
          <w:szCs w:val="24"/>
          <w:lang w:val="et-EE"/>
        </w:rPr>
        <w:t>määruses kehtestatud lävendile.</w:t>
      </w:r>
    </w:p>
    <w:p w14:paraId="444BF5FD" w14:textId="77777777" w:rsidR="006E1056" w:rsidRPr="00091388" w:rsidRDefault="006E1056" w:rsidP="0085620E">
      <w:pPr>
        <w:ind w:right="-283"/>
        <w:jc w:val="both"/>
        <w:rPr>
          <w:rFonts w:cs="Times New Roman"/>
          <w:szCs w:val="24"/>
          <w:lang w:val="et-EE"/>
        </w:rPr>
      </w:pPr>
    </w:p>
    <w:p w14:paraId="0D44FA6D" w14:textId="594B632A" w:rsidR="009603CC" w:rsidRPr="00091388" w:rsidRDefault="592544C1" w:rsidP="0085620E">
      <w:pPr>
        <w:ind w:right="-283"/>
        <w:jc w:val="both"/>
        <w:rPr>
          <w:rFonts w:cs="Times New Roman"/>
          <w:lang w:val="et-EE"/>
        </w:rPr>
      </w:pPr>
      <w:r w:rsidRPr="00091388">
        <w:rPr>
          <w:rFonts w:cs="Times New Roman"/>
          <w:b/>
          <w:bCs/>
          <w:u w:val="single"/>
          <w:lang w:val="et-EE"/>
        </w:rPr>
        <w:t xml:space="preserve">Eelnõu § 1 punktiga </w:t>
      </w:r>
      <w:r w:rsidR="008B786B">
        <w:rPr>
          <w:rFonts w:cs="Times New Roman"/>
          <w:b/>
          <w:bCs/>
          <w:u w:val="single"/>
          <w:lang w:val="et-EE"/>
        </w:rPr>
        <w:t>19</w:t>
      </w:r>
      <w:r w:rsidR="03A02BC0" w:rsidRPr="00091388">
        <w:rPr>
          <w:rFonts w:cs="Times New Roman"/>
          <w:lang w:val="et-EE"/>
        </w:rPr>
        <w:t xml:space="preserve"> muudetakse</w:t>
      </w:r>
      <w:r w:rsidR="1C33BD7C" w:rsidRPr="00091388">
        <w:rPr>
          <w:lang w:val="et-EE"/>
        </w:rPr>
        <w:t xml:space="preserve"> </w:t>
      </w:r>
      <w:r w:rsidR="1C33BD7C" w:rsidRPr="00091388">
        <w:rPr>
          <w:rFonts w:cs="Times New Roman"/>
          <w:lang w:val="et-EE"/>
        </w:rPr>
        <w:t>PlanS</w:t>
      </w:r>
      <w:r w:rsidR="03A02BC0" w:rsidRPr="00091388">
        <w:rPr>
          <w:rFonts w:cs="Times New Roman"/>
          <w:lang w:val="et-EE"/>
        </w:rPr>
        <w:t xml:space="preserve"> </w:t>
      </w:r>
      <w:r w:rsidR="5391217B" w:rsidRPr="00091388">
        <w:rPr>
          <w:rFonts w:cs="Times New Roman"/>
          <w:lang w:val="et-EE"/>
        </w:rPr>
        <w:t>§</w:t>
      </w:r>
      <w:r w:rsidR="03A02BC0" w:rsidRPr="00091388">
        <w:rPr>
          <w:rFonts w:cs="Times New Roman"/>
          <w:lang w:val="et-EE"/>
        </w:rPr>
        <w:t xml:space="preserve"> 29 lõige</w:t>
      </w:r>
      <w:r w:rsidR="1C33BD7C" w:rsidRPr="00091388">
        <w:rPr>
          <w:rFonts w:cs="Times New Roman"/>
          <w:lang w:val="et-EE"/>
        </w:rPr>
        <w:t>t</w:t>
      </w:r>
      <w:r w:rsidR="03A02BC0" w:rsidRPr="00091388">
        <w:rPr>
          <w:rFonts w:cs="Times New Roman"/>
          <w:lang w:val="et-EE"/>
        </w:rPr>
        <w:t xml:space="preserve"> 2, millega ajakohastatakse viidet teavitamiskorrale. Uu</w:t>
      </w:r>
      <w:r w:rsidR="00D84930" w:rsidRPr="00091388">
        <w:rPr>
          <w:rFonts w:cs="Times New Roman"/>
          <w:lang w:val="et-EE"/>
        </w:rPr>
        <w:t>e</w:t>
      </w:r>
      <w:r w:rsidR="03A02BC0" w:rsidRPr="00091388">
        <w:rPr>
          <w:rFonts w:cs="Times New Roman"/>
          <w:lang w:val="et-EE"/>
        </w:rPr>
        <w:t xml:space="preserve"> sõnastus</w:t>
      </w:r>
      <w:r w:rsidR="00D84930" w:rsidRPr="00091388">
        <w:rPr>
          <w:rFonts w:cs="Times New Roman"/>
          <w:lang w:val="et-EE"/>
        </w:rPr>
        <w:t>ega</w:t>
      </w:r>
      <w:r w:rsidR="03A02BC0" w:rsidRPr="00091388">
        <w:rPr>
          <w:rFonts w:cs="Times New Roman"/>
          <w:lang w:val="et-EE"/>
        </w:rPr>
        <w:t xml:space="preserve"> nä</w:t>
      </w:r>
      <w:r w:rsidR="00D84930" w:rsidRPr="00091388">
        <w:rPr>
          <w:rFonts w:cs="Times New Roman"/>
          <w:lang w:val="et-EE"/>
        </w:rPr>
        <w:t>hakse</w:t>
      </w:r>
      <w:r w:rsidR="03A02BC0" w:rsidRPr="00091388">
        <w:rPr>
          <w:rFonts w:cs="Times New Roman"/>
          <w:lang w:val="et-EE"/>
        </w:rPr>
        <w:t xml:space="preserve"> ette, et lõpetamisest teavitatakse kooskõlas § 28 lõi</w:t>
      </w:r>
      <w:r w:rsidR="00D84930" w:rsidRPr="00091388">
        <w:rPr>
          <w:rFonts w:cs="Times New Roman"/>
          <w:lang w:val="et-EE"/>
        </w:rPr>
        <w:t>gete </w:t>
      </w:r>
      <w:r w:rsidR="3B05E250" w:rsidRPr="00091388">
        <w:rPr>
          <w:rFonts w:cs="Times New Roman"/>
          <w:szCs w:val="24"/>
          <w:lang w:val="et-EE"/>
        </w:rPr>
        <w:t>6 ja 8 või § 27</w:t>
      </w:r>
      <w:r w:rsidR="3B05E250" w:rsidRPr="00091388">
        <w:rPr>
          <w:rFonts w:cs="Times New Roman"/>
          <w:szCs w:val="24"/>
          <w:vertAlign w:val="superscript"/>
          <w:lang w:val="et-EE"/>
        </w:rPr>
        <w:t>2</w:t>
      </w:r>
      <w:r w:rsidR="3B05E250" w:rsidRPr="00091388">
        <w:rPr>
          <w:rFonts w:cs="Times New Roman"/>
          <w:szCs w:val="24"/>
          <w:lang w:val="et-EE"/>
        </w:rPr>
        <w:t xml:space="preserve"> lõike 2</w:t>
      </w:r>
      <w:r w:rsidR="03A02BC0" w:rsidRPr="00091388">
        <w:rPr>
          <w:rFonts w:cs="Times New Roman"/>
          <w:lang w:val="et-EE"/>
        </w:rPr>
        <w:t xml:space="preserve"> nõuetega. Kehtiva õiguse järgi tuleb </w:t>
      </w:r>
      <w:proofErr w:type="spellStart"/>
      <w:r w:rsidR="5391217B" w:rsidRPr="00091388">
        <w:rPr>
          <w:rFonts w:cs="Times New Roman"/>
          <w:lang w:val="et-EE"/>
        </w:rPr>
        <w:t>REP</w:t>
      </w:r>
      <w:r w:rsidR="5E1905A0" w:rsidRPr="00091388">
        <w:rPr>
          <w:rFonts w:cs="Times New Roman"/>
          <w:lang w:val="et-EE"/>
        </w:rPr>
        <w:t>-i</w:t>
      </w:r>
      <w:proofErr w:type="spellEnd"/>
      <w:r w:rsidR="03A02BC0" w:rsidRPr="00091388">
        <w:rPr>
          <w:rFonts w:cs="Times New Roman"/>
          <w:lang w:val="et-EE"/>
        </w:rPr>
        <w:t xml:space="preserve"> ja </w:t>
      </w:r>
      <w:r w:rsidR="073BC732" w:rsidRPr="00091388">
        <w:rPr>
          <w:rFonts w:cs="Times New Roman"/>
          <w:lang w:val="et-EE"/>
        </w:rPr>
        <w:t xml:space="preserve">KSH </w:t>
      </w:r>
      <w:r w:rsidR="03A02BC0" w:rsidRPr="00091388">
        <w:rPr>
          <w:rFonts w:cs="Times New Roman"/>
          <w:lang w:val="et-EE"/>
        </w:rPr>
        <w:t>lõpetamisest teavitada vastavalt samadele nõuetele, mis kehtivad nende algatamisest teavitamise</w:t>
      </w:r>
      <w:r w:rsidR="00D84930" w:rsidRPr="00091388">
        <w:rPr>
          <w:rFonts w:cs="Times New Roman"/>
          <w:lang w:val="et-EE"/>
        </w:rPr>
        <w:t xml:space="preserve"> kohta</w:t>
      </w:r>
      <w:r w:rsidR="03A02BC0" w:rsidRPr="00091388">
        <w:rPr>
          <w:rFonts w:cs="Times New Roman"/>
          <w:lang w:val="et-EE"/>
        </w:rPr>
        <w:t>. Lisaks on sätestatud kohustus avaldada teave planeeringu koostamise korraldaja veebilehel 14 päeva jooksul.</w:t>
      </w:r>
      <w:r w:rsidR="0084455D" w:rsidRPr="00091388">
        <w:rPr>
          <w:rFonts w:cs="Times New Roman"/>
          <w:lang w:val="et-EE"/>
        </w:rPr>
        <w:t xml:space="preserve"> </w:t>
      </w:r>
      <w:proofErr w:type="spellStart"/>
      <w:r w:rsidR="009911DE" w:rsidRPr="00091388">
        <w:rPr>
          <w:rFonts w:cs="Times New Roman"/>
          <w:lang w:val="et-EE"/>
        </w:rPr>
        <w:t>PlanS</w:t>
      </w:r>
      <w:proofErr w:type="spellEnd"/>
      <w:r w:rsidR="009911DE" w:rsidRPr="00091388">
        <w:rPr>
          <w:rFonts w:cs="Times New Roman"/>
          <w:lang w:val="et-EE"/>
        </w:rPr>
        <w:t xml:space="preserve"> § 9 </w:t>
      </w:r>
      <w:proofErr w:type="spellStart"/>
      <w:r w:rsidR="2D0D6FE9" w:rsidRPr="00091388">
        <w:rPr>
          <w:rFonts w:cs="Times New Roman"/>
          <w:lang w:val="et-EE"/>
        </w:rPr>
        <w:t>üldnormi</w:t>
      </w:r>
      <w:proofErr w:type="spellEnd"/>
      <w:r w:rsidR="0F6214A2" w:rsidRPr="00091388">
        <w:rPr>
          <w:rFonts w:cs="Times New Roman"/>
          <w:lang w:val="et-EE"/>
        </w:rPr>
        <w:t xml:space="preserve"> </w:t>
      </w:r>
      <w:r w:rsidR="00D84930" w:rsidRPr="00091388">
        <w:rPr>
          <w:rFonts w:cs="Times New Roman"/>
          <w:lang w:val="et-EE"/>
        </w:rPr>
        <w:t>järgi</w:t>
      </w:r>
      <w:r w:rsidR="2D0D6FE9" w:rsidRPr="00091388">
        <w:rPr>
          <w:rFonts w:cs="Times New Roman"/>
          <w:lang w:val="et-EE"/>
        </w:rPr>
        <w:t xml:space="preserve"> on planeeringu koostamise korraldajal kohustus </w:t>
      </w:r>
      <w:r w:rsidR="07443FA3" w:rsidRPr="00091388">
        <w:rPr>
          <w:rFonts w:cs="Times New Roman"/>
          <w:lang w:val="et-EE"/>
        </w:rPr>
        <w:t>tagada isikute, s</w:t>
      </w:r>
      <w:r w:rsidR="00D84930" w:rsidRPr="00091388">
        <w:rPr>
          <w:rFonts w:cs="Times New Roman"/>
          <w:lang w:val="et-EE"/>
        </w:rPr>
        <w:t>ealhulgas</w:t>
      </w:r>
      <w:r w:rsidR="07443FA3" w:rsidRPr="00091388">
        <w:rPr>
          <w:rFonts w:cs="Times New Roman"/>
          <w:lang w:val="et-EE"/>
        </w:rPr>
        <w:t xml:space="preserve"> avalikkuse piisav kaasatus planeerimismenetlusse</w:t>
      </w:r>
      <w:r w:rsidR="46EF7C97" w:rsidRPr="00091388">
        <w:rPr>
          <w:rFonts w:cs="Times New Roman"/>
          <w:lang w:val="et-EE"/>
        </w:rPr>
        <w:t xml:space="preserve">. </w:t>
      </w:r>
      <w:r w:rsidR="7B4989A9" w:rsidRPr="00091388">
        <w:rPr>
          <w:rFonts w:cs="Times New Roman"/>
          <w:lang w:val="et-EE"/>
        </w:rPr>
        <w:t>Muudatus on tingitud REP algatamise otsuse kaotamise</w:t>
      </w:r>
      <w:r w:rsidR="00D84930" w:rsidRPr="00091388">
        <w:rPr>
          <w:rFonts w:cs="Times New Roman"/>
          <w:lang w:val="et-EE"/>
        </w:rPr>
        <w:t>st</w:t>
      </w:r>
      <w:r w:rsidR="7B4989A9" w:rsidRPr="00091388">
        <w:rPr>
          <w:rFonts w:cs="Times New Roman"/>
          <w:lang w:val="et-EE"/>
        </w:rPr>
        <w:t xml:space="preserve"> ja §</w:t>
      </w:r>
      <w:r w:rsidR="00D84930" w:rsidRPr="00091388">
        <w:rPr>
          <w:rFonts w:cs="Times New Roman"/>
          <w:lang w:val="et-EE"/>
        </w:rPr>
        <w:t>-s</w:t>
      </w:r>
      <w:r w:rsidR="7B4989A9" w:rsidRPr="00091388">
        <w:rPr>
          <w:rFonts w:cs="Times New Roman"/>
          <w:lang w:val="et-EE"/>
        </w:rPr>
        <w:t xml:space="preserve"> 27</w:t>
      </w:r>
      <w:r w:rsidR="7B4989A9" w:rsidRPr="00091388">
        <w:rPr>
          <w:rFonts w:cs="Times New Roman"/>
          <w:vertAlign w:val="superscript"/>
          <w:lang w:val="et-EE"/>
        </w:rPr>
        <w:t>2</w:t>
      </w:r>
      <w:r w:rsidR="7B4989A9" w:rsidRPr="00091388">
        <w:rPr>
          <w:rFonts w:cs="Times New Roman"/>
          <w:lang w:val="et-EE"/>
        </w:rPr>
        <w:t xml:space="preserve"> sätestatud </w:t>
      </w:r>
      <w:r w:rsidR="4C18A031" w:rsidRPr="00091388">
        <w:rPr>
          <w:rFonts w:cs="Times New Roman"/>
          <w:lang w:val="et-EE"/>
        </w:rPr>
        <w:t>menetluse loomise</w:t>
      </w:r>
      <w:r w:rsidR="00D84930" w:rsidRPr="00091388">
        <w:rPr>
          <w:rFonts w:cs="Times New Roman"/>
          <w:lang w:val="et-EE"/>
        </w:rPr>
        <w:t>st</w:t>
      </w:r>
      <w:r w:rsidR="4C18A031" w:rsidRPr="00091388">
        <w:rPr>
          <w:rFonts w:cs="Times New Roman"/>
          <w:lang w:val="et-EE"/>
        </w:rPr>
        <w:t>.</w:t>
      </w:r>
    </w:p>
    <w:p w14:paraId="30CE55EE" w14:textId="77777777" w:rsidR="001519EC" w:rsidRPr="00091388" w:rsidRDefault="001519EC" w:rsidP="0085620E">
      <w:pPr>
        <w:ind w:right="-283"/>
        <w:jc w:val="both"/>
        <w:rPr>
          <w:rFonts w:cs="Times New Roman"/>
          <w:b/>
          <w:bCs/>
          <w:szCs w:val="24"/>
          <w:u w:val="single"/>
          <w:lang w:val="et-EE"/>
        </w:rPr>
      </w:pPr>
    </w:p>
    <w:p w14:paraId="1B19CDF2" w14:textId="44161FAC"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851033">
        <w:rPr>
          <w:rFonts w:cs="Times New Roman"/>
          <w:b/>
          <w:bCs/>
          <w:u w:val="single"/>
          <w:lang w:val="et-EE"/>
        </w:rPr>
        <w:t>0</w:t>
      </w:r>
      <w:r w:rsidRPr="00091388">
        <w:rPr>
          <w:rFonts w:cs="Times New Roman"/>
          <w:lang w:val="et-EE"/>
        </w:rPr>
        <w:t xml:space="preserve"> muudetakse</w:t>
      </w:r>
      <w:r w:rsidR="3AB6EE07" w:rsidRPr="00091388">
        <w:rPr>
          <w:lang w:val="et-EE"/>
        </w:rPr>
        <w:t xml:space="preserve"> </w:t>
      </w:r>
      <w:r w:rsidR="3AB6EE07"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30 lõige</w:t>
      </w:r>
      <w:r w:rsidR="3AB6EE07" w:rsidRPr="00091388">
        <w:rPr>
          <w:rFonts w:cs="Times New Roman"/>
          <w:lang w:val="et-EE"/>
        </w:rPr>
        <w:t>t</w:t>
      </w:r>
      <w:r w:rsidRPr="00091388">
        <w:rPr>
          <w:rFonts w:cs="Times New Roman"/>
          <w:lang w:val="et-EE"/>
        </w:rPr>
        <w:t xml:space="preserve"> 1, kus kehtiva seaduse järgi tehakse asukoha eelvalik pärast </w:t>
      </w:r>
      <w:r w:rsidR="5391217B" w:rsidRPr="00091388">
        <w:rPr>
          <w:rFonts w:cs="Times New Roman"/>
          <w:lang w:val="et-EE"/>
        </w:rPr>
        <w:t>REP</w:t>
      </w:r>
      <w:r w:rsidRPr="00091388">
        <w:rPr>
          <w:rFonts w:cs="Times New Roman"/>
          <w:lang w:val="et-EE"/>
        </w:rPr>
        <w:t xml:space="preserve"> ja </w:t>
      </w:r>
      <w:r w:rsidR="4ACD40EB" w:rsidRPr="00091388">
        <w:rPr>
          <w:rFonts w:cs="Times New Roman"/>
          <w:lang w:val="et-EE"/>
        </w:rPr>
        <w:t xml:space="preserve">KSH </w:t>
      </w:r>
      <w:r w:rsidRPr="00091388">
        <w:rPr>
          <w:rFonts w:cs="Times New Roman"/>
          <w:lang w:val="et-EE"/>
        </w:rPr>
        <w:t>algatamist. Eelnõus kavandatud muudatuste kohaselt algatamisotsust enam ei tehta ning menetlus algab taotluse saamisega. Seetõttu täpsustatakse ka</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 30 lõiget 1 selliselt, et asukoha eelvalik tehakse pärast taotluse saamist.</w:t>
      </w:r>
    </w:p>
    <w:p w14:paraId="46378B53" w14:textId="77777777" w:rsidR="00D758B4" w:rsidRPr="00091388" w:rsidRDefault="00D758B4" w:rsidP="0085620E">
      <w:pPr>
        <w:ind w:right="-283"/>
        <w:jc w:val="both"/>
        <w:rPr>
          <w:rFonts w:cs="Times New Roman"/>
          <w:szCs w:val="24"/>
          <w:lang w:val="et-EE"/>
        </w:rPr>
      </w:pPr>
    </w:p>
    <w:p w14:paraId="47FE7B08" w14:textId="21E01945" w:rsidR="00646092" w:rsidRPr="00091388" w:rsidRDefault="03A02BC0" w:rsidP="0085620E">
      <w:pPr>
        <w:ind w:right="-283"/>
        <w:jc w:val="both"/>
        <w:rPr>
          <w:rFonts w:cs="Times New Roman"/>
          <w:lang w:val="et-EE"/>
        </w:rPr>
      </w:pPr>
      <w:r w:rsidRPr="00091388">
        <w:rPr>
          <w:rFonts w:cs="Times New Roman"/>
          <w:b/>
          <w:bCs/>
          <w:u w:val="single"/>
          <w:lang w:val="et-EE"/>
        </w:rPr>
        <w:t xml:space="preserve">Eelnõu § </w:t>
      </w:r>
      <w:r w:rsidR="4C479C57" w:rsidRPr="00091388">
        <w:rPr>
          <w:rFonts w:cs="Times New Roman"/>
          <w:b/>
          <w:bCs/>
          <w:u w:val="single"/>
          <w:lang w:val="et-EE"/>
        </w:rPr>
        <w:t>1</w:t>
      </w:r>
      <w:r w:rsidRPr="00091388">
        <w:rPr>
          <w:rFonts w:cs="Times New Roman"/>
          <w:b/>
          <w:bCs/>
          <w:u w:val="single"/>
          <w:lang w:val="et-EE"/>
        </w:rPr>
        <w:t xml:space="preserve"> punktiga </w:t>
      </w:r>
      <w:r w:rsidR="37F33824" w:rsidRPr="00091388">
        <w:rPr>
          <w:rFonts w:cs="Times New Roman"/>
          <w:b/>
          <w:bCs/>
          <w:u w:val="single"/>
          <w:lang w:val="et-EE"/>
        </w:rPr>
        <w:t>2</w:t>
      </w:r>
      <w:r w:rsidR="00851033">
        <w:rPr>
          <w:rFonts w:cs="Times New Roman"/>
          <w:b/>
          <w:bCs/>
          <w:u w:val="single"/>
          <w:lang w:val="et-EE"/>
        </w:rPr>
        <w:t>1</w:t>
      </w:r>
      <w:r w:rsidRPr="00851033">
        <w:rPr>
          <w:rFonts w:cs="Times New Roman"/>
          <w:bCs/>
          <w:lang w:val="et-EE"/>
        </w:rPr>
        <w:t xml:space="preserve"> </w:t>
      </w:r>
      <w:r w:rsidRPr="00091388">
        <w:rPr>
          <w:rFonts w:cs="Times New Roman"/>
          <w:lang w:val="et-EE"/>
        </w:rPr>
        <w:t>muudetakse</w:t>
      </w:r>
      <w:r w:rsidR="0154CCA5" w:rsidRPr="00091388">
        <w:rPr>
          <w:lang w:val="et-EE"/>
        </w:rPr>
        <w:t xml:space="preserve"> </w:t>
      </w:r>
      <w:r w:rsidR="0154CCA5"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w:t>
      </w:r>
      <w:r w:rsidR="182B03BD" w:rsidRPr="00091388">
        <w:rPr>
          <w:rFonts w:cs="Times New Roman"/>
          <w:lang w:val="et-EE"/>
        </w:rPr>
        <w:t>lõi</w:t>
      </w:r>
      <w:r w:rsidR="697D4069" w:rsidRPr="00091388">
        <w:rPr>
          <w:rFonts w:cs="Times New Roman"/>
          <w:lang w:val="et-EE"/>
        </w:rPr>
        <w:t>k</w:t>
      </w:r>
      <w:r w:rsidR="182B03BD" w:rsidRPr="00091388">
        <w:rPr>
          <w:rFonts w:cs="Times New Roman"/>
          <w:lang w:val="et-EE"/>
        </w:rPr>
        <w:t>e</w:t>
      </w:r>
      <w:r w:rsidRPr="00091388">
        <w:rPr>
          <w:rFonts w:cs="Times New Roman"/>
          <w:lang w:val="et-EE"/>
        </w:rPr>
        <w:t xml:space="preserve"> 1</w:t>
      </w:r>
      <w:r w:rsidR="77DD4A56" w:rsidRPr="00091388">
        <w:rPr>
          <w:rFonts w:cs="Times New Roman"/>
          <w:lang w:val="et-EE"/>
        </w:rPr>
        <w:t xml:space="preserve"> esimest lauset</w:t>
      </w:r>
      <w:r w:rsidRPr="00091388">
        <w:rPr>
          <w:rFonts w:cs="Times New Roman"/>
          <w:lang w:val="et-EE"/>
        </w:rPr>
        <w:t>, eemaldades kehtivas seaduses sisalduva viite asukoha eelvaliku otsuse vastuvõtmisele. Seetõttu muudetakse sõnastust nii, et</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w:t>
      </w:r>
      <w:r w:rsidR="5391217B" w:rsidRPr="00091388">
        <w:rPr>
          <w:rFonts w:cs="Times New Roman"/>
          <w:lang w:val="et-EE"/>
        </w:rPr>
        <w:t>§</w:t>
      </w:r>
      <w:r w:rsidRPr="00091388">
        <w:rPr>
          <w:rFonts w:cs="Times New Roman"/>
          <w:lang w:val="et-EE"/>
        </w:rPr>
        <w:t xml:space="preserve"> 43 lõige 1 kirjeldab üksnes detailse lahenduse sisu</w:t>
      </w:r>
      <w:r w:rsidR="1B845393" w:rsidRPr="00091388">
        <w:rPr>
          <w:rFonts w:cs="Times New Roman"/>
          <w:lang w:val="et-EE"/>
        </w:rPr>
        <w:t>,</w:t>
      </w:r>
      <w:r w:rsidRPr="00091388">
        <w:rPr>
          <w:rFonts w:cs="Times New Roman"/>
          <w:lang w:val="et-EE"/>
        </w:rPr>
        <w:t xml:space="preserve"> ehitusõiguse määramist ja muude</w:t>
      </w:r>
      <w:r w:rsidR="731BE89C" w:rsidRPr="00091388">
        <w:rPr>
          <w:lang w:val="et-EE"/>
        </w:rPr>
        <w:t xml:space="preserve"> </w:t>
      </w:r>
      <w:r w:rsidR="731BE89C" w:rsidRPr="00091388">
        <w:rPr>
          <w:rFonts w:cs="Times New Roman"/>
          <w:lang w:val="et-EE"/>
        </w:rPr>
        <w:t>PlanS</w:t>
      </w:r>
      <w:r w:rsidRPr="00091388">
        <w:rPr>
          <w:rFonts w:cs="Times New Roman"/>
          <w:lang w:val="et-EE"/>
        </w:rPr>
        <w:t xml:space="preserve"> § 126 lõikes 1 nimetatud ülesannete lahendamist</w:t>
      </w:r>
      <w:r w:rsidR="1B845393" w:rsidRPr="00091388">
        <w:rPr>
          <w:rFonts w:cs="Times New Roman"/>
          <w:lang w:val="et-EE"/>
        </w:rPr>
        <w:t>,</w:t>
      </w:r>
      <w:r w:rsidRPr="00091388">
        <w:rPr>
          <w:rFonts w:cs="Times New Roman"/>
          <w:lang w:val="et-EE"/>
        </w:rPr>
        <w:t xml:space="preserve"> sõltumata sellest, kas eelvaliku etapp on toimunud või mitte.</w:t>
      </w:r>
    </w:p>
    <w:p w14:paraId="76574ED8" w14:textId="77777777" w:rsidR="00D758B4" w:rsidRPr="00091388" w:rsidRDefault="00D758B4" w:rsidP="0085620E">
      <w:pPr>
        <w:ind w:right="-283"/>
        <w:jc w:val="both"/>
        <w:rPr>
          <w:rFonts w:cs="Times New Roman"/>
          <w:szCs w:val="24"/>
          <w:lang w:val="et-EE"/>
        </w:rPr>
      </w:pPr>
    </w:p>
    <w:p w14:paraId="3A734158" w14:textId="59F095E7" w:rsidR="00327D84" w:rsidRPr="00091388" w:rsidRDefault="001A19C5" w:rsidP="0085620E">
      <w:pPr>
        <w:pStyle w:val="SLONormal"/>
        <w:spacing w:before="0" w:after="0"/>
        <w:ind w:right="-283"/>
        <w:rPr>
          <w:lang w:val="et-EE"/>
        </w:rPr>
      </w:pPr>
      <w:r w:rsidRPr="00091388">
        <w:rPr>
          <w:b/>
          <w:bCs/>
          <w:u w:val="single"/>
          <w:lang w:val="et-EE"/>
        </w:rPr>
        <w:t>Eelnõu § 1 punktiga 2</w:t>
      </w:r>
      <w:r w:rsidR="00F67B3F">
        <w:rPr>
          <w:b/>
          <w:bCs/>
          <w:u w:val="single"/>
          <w:lang w:val="et-EE"/>
        </w:rPr>
        <w:t>2</w:t>
      </w:r>
      <w:r w:rsidRPr="00091388">
        <w:rPr>
          <w:b/>
          <w:bCs/>
          <w:lang w:val="et-EE"/>
        </w:rPr>
        <w:t xml:space="preserve"> </w:t>
      </w:r>
      <w:r w:rsidRPr="00091388">
        <w:rPr>
          <w:lang w:val="et-EE"/>
        </w:rPr>
        <w:t>täiendatakse PlanS §</w:t>
      </w:r>
      <w:r w:rsidR="00F67B3F">
        <w:rPr>
          <w:lang w:val="et-EE"/>
        </w:rPr>
        <w:t>-i</w:t>
      </w:r>
      <w:r w:rsidRPr="00091388">
        <w:rPr>
          <w:lang w:val="et-EE"/>
        </w:rPr>
        <w:t xml:space="preserve"> 54 teise lausega, milles nähakse avalikes huvides ette keeld vaidlustada PlanS § 27</w:t>
      </w:r>
      <w:r w:rsidRPr="00091388">
        <w:rPr>
          <w:vertAlign w:val="superscript"/>
          <w:lang w:val="et-EE"/>
        </w:rPr>
        <w:t>2</w:t>
      </w:r>
      <w:r w:rsidRPr="00091388">
        <w:rPr>
          <w:lang w:val="et-EE"/>
        </w:rPr>
        <w:t xml:space="preserve"> menetluse</w:t>
      </w:r>
      <w:r w:rsidR="005C4F7A">
        <w:rPr>
          <w:lang w:val="et-EE"/>
        </w:rPr>
        <w:t xml:space="preserve"> ja </w:t>
      </w:r>
      <w:proofErr w:type="spellStart"/>
      <w:r w:rsidR="005C4F7A">
        <w:rPr>
          <w:lang w:val="et-EE"/>
        </w:rPr>
        <w:t>riigikaitselise</w:t>
      </w:r>
      <w:proofErr w:type="spellEnd"/>
      <w:r w:rsidR="005C4F7A">
        <w:rPr>
          <w:lang w:val="et-EE"/>
        </w:rPr>
        <w:t xml:space="preserve"> ehitise </w:t>
      </w:r>
      <w:r w:rsidRPr="00091388">
        <w:rPr>
          <w:lang w:val="et-EE"/>
        </w:rPr>
        <w:t xml:space="preserve">puhul </w:t>
      </w:r>
      <w:proofErr w:type="spellStart"/>
      <w:r w:rsidR="00A814B2" w:rsidRPr="00091388">
        <w:rPr>
          <w:lang w:val="et-EE"/>
        </w:rPr>
        <w:t>REP-i</w:t>
      </w:r>
      <w:proofErr w:type="spellEnd"/>
      <w:r w:rsidRPr="00091388">
        <w:rPr>
          <w:lang w:val="et-EE"/>
        </w:rPr>
        <w:t xml:space="preserve"> kehtestamise otsust</w:t>
      </w:r>
      <w:r w:rsidR="23A972D1" w:rsidRPr="00091388">
        <w:rPr>
          <w:lang w:val="et-EE"/>
        </w:rPr>
        <w:t>.</w:t>
      </w:r>
    </w:p>
    <w:p w14:paraId="4C359C14" w14:textId="77777777" w:rsidR="00327D84" w:rsidRPr="00091388" w:rsidRDefault="00327D84" w:rsidP="0085620E">
      <w:pPr>
        <w:pStyle w:val="SLONormal"/>
        <w:spacing w:before="0" w:after="0"/>
        <w:ind w:right="-283"/>
        <w:rPr>
          <w:lang w:val="et-EE"/>
        </w:rPr>
      </w:pPr>
    </w:p>
    <w:p w14:paraId="74CE77EF" w14:textId="45E431F8" w:rsidR="00E71C7E" w:rsidRPr="00091388" w:rsidRDefault="1F3D2C28" w:rsidP="0085620E">
      <w:pPr>
        <w:pStyle w:val="SLONormal"/>
        <w:spacing w:before="0" w:after="0"/>
        <w:ind w:right="-283"/>
        <w:rPr>
          <w:lang w:val="et-EE"/>
        </w:rPr>
      </w:pPr>
      <w:r w:rsidRPr="00091388">
        <w:rPr>
          <w:lang w:val="et-EE"/>
        </w:rPr>
        <w:t>PlanS § 54</w:t>
      </w:r>
      <w:r w:rsidR="233BB4BA" w:rsidRPr="00091388">
        <w:rPr>
          <w:lang w:val="et-EE"/>
        </w:rPr>
        <w:t xml:space="preserve"> näeb ette erandliku </w:t>
      </w:r>
      <w:r w:rsidR="317CC1C4" w:rsidRPr="00091388">
        <w:rPr>
          <w:lang w:val="et-EE"/>
        </w:rPr>
        <w:t>populaarkaebuse esitamise võimaluse</w:t>
      </w:r>
      <w:r w:rsidR="233BB4BA" w:rsidRPr="00091388">
        <w:rPr>
          <w:lang w:val="et-EE"/>
        </w:rPr>
        <w:t xml:space="preserve"> riigi eriplaneeringu</w:t>
      </w:r>
      <w:r w:rsidR="05C4FB62" w:rsidRPr="00091388">
        <w:rPr>
          <w:lang w:val="et-EE"/>
        </w:rPr>
        <w:t xml:space="preserve"> kehtestamise otsuse vaidlustamiseks</w:t>
      </w:r>
      <w:r w:rsidR="009F4077" w:rsidRPr="00091388">
        <w:rPr>
          <w:lang w:val="et-EE"/>
        </w:rPr>
        <w:t>.</w:t>
      </w:r>
      <w:r w:rsidR="00327D84" w:rsidRPr="00091388">
        <w:rPr>
          <w:lang w:val="et-EE"/>
        </w:rPr>
        <w:t xml:space="preserve"> </w:t>
      </w:r>
      <w:r w:rsidR="32F4359F" w:rsidRPr="00091388">
        <w:rPr>
          <w:color w:val="222222"/>
          <w:lang w:val="et-EE"/>
        </w:rPr>
        <w:t>Kehtiva PlanS § 54 kohaselt võib iga isik pöörduda kohtusse nii juhul, kui ta leiab, et otsus on vastuolus avaliku huviga</w:t>
      </w:r>
      <w:r w:rsidR="00E70037" w:rsidRPr="00091388">
        <w:rPr>
          <w:color w:val="222222"/>
          <w:lang w:val="et-EE"/>
        </w:rPr>
        <w:t>,</w:t>
      </w:r>
      <w:r w:rsidR="32F4359F" w:rsidRPr="00091388">
        <w:rPr>
          <w:color w:val="222222"/>
          <w:lang w:val="et-EE"/>
        </w:rPr>
        <w:t xml:space="preserve"> kui ka juhul, kui otsusega on rikutud tema õigusi või piiratud tema vabadusi.</w:t>
      </w:r>
    </w:p>
    <w:p w14:paraId="586BF1B7" w14:textId="77777777" w:rsidR="005B2167" w:rsidRPr="00091388" w:rsidRDefault="005B2167" w:rsidP="0085620E">
      <w:pPr>
        <w:pStyle w:val="SLONormal"/>
        <w:spacing w:before="0" w:after="0"/>
        <w:ind w:right="-283"/>
        <w:rPr>
          <w:color w:val="222222"/>
          <w:lang w:val="et-EE"/>
        </w:rPr>
      </w:pPr>
    </w:p>
    <w:p w14:paraId="36FF0699" w14:textId="58574546" w:rsidR="00646092" w:rsidRPr="00091388" w:rsidRDefault="32F4359F" w:rsidP="0085620E">
      <w:pPr>
        <w:pStyle w:val="SLONormal"/>
        <w:spacing w:before="0" w:after="0"/>
        <w:ind w:right="-283"/>
        <w:rPr>
          <w:color w:val="222222"/>
          <w:lang w:val="et-EE"/>
        </w:rPr>
      </w:pPr>
      <w:r w:rsidRPr="00091388">
        <w:rPr>
          <w:color w:val="222222"/>
          <w:lang w:val="et-EE"/>
        </w:rPr>
        <w:t>HKMS § 44 lõike 1 järgi võib isik pöörduda halduskohtusse üksnes oma õiguse kaitseks ning sama paragrahvi lõike 2 järgi võib avaliku huvi kaitseks kohtusse pöörduda vaid siis, kui seadus seda sõnaselgelt ette näeb. Seega on kehtiv PlanS § 54 erand üldisest kaebeõiguse mudelist. Muudatuse eesmärk on viia riigi eriplaneeringu vaidlustamise regulatsioon lähemale halduskohtumenetluse üldreeglile. Muudatuse tulemusel jääb alles isiku õigus vaidlustada riigi eriplaneeringu kehtestamise otsus ainult oma õiguste ja vabaduste kaitseks</w:t>
      </w:r>
      <w:r w:rsidR="55D587E5" w:rsidRPr="00091388">
        <w:rPr>
          <w:color w:val="222222"/>
          <w:lang w:val="et-EE"/>
        </w:rPr>
        <w:t xml:space="preserve">, kui tegemist on </w:t>
      </w:r>
      <w:r w:rsidR="55D587E5" w:rsidRPr="00091388">
        <w:rPr>
          <w:lang w:val="et-EE"/>
        </w:rPr>
        <w:t>PlanS § 27</w:t>
      </w:r>
      <w:r w:rsidR="55D587E5" w:rsidRPr="00091388">
        <w:rPr>
          <w:vertAlign w:val="superscript"/>
          <w:lang w:val="et-EE"/>
        </w:rPr>
        <w:t>2</w:t>
      </w:r>
      <w:r w:rsidR="55D587E5" w:rsidRPr="00091388">
        <w:rPr>
          <w:lang w:val="et-EE"/>
        </w:rPr>
        <w:t xml:space="preserve"> menetluse juh</w:t>
      </w:r>
      <w:r w:rsidR="00E70037" w:rsidRPr="00091388">
        <w:rPr>
          <w:lang w:val="et-EE"/>
        </w:rPr>
        <w:t>tumi</w:t>
      </w:r>
      <w:r w:rsidR="55D587E5" w:rsidRPr="00091388">
        <w:rPr>
          <w:lang w:val="et-EE"/>
        </w:rPr>
        <w:t>ga</w:t>
      </w:r>
      <w:r w:rsidR="00ED2107">
        <w:rPr>
          <w:lang w:val="et-EE"/>
        </w:rPr>
        <w:t xml:space="preserve"> ja </w:t>
      </w:r>
      <w:proofErr w:type="spellStart"/>
      <w:r w:rsidR="00ED2107">
        <w:rPr>
          <w:lang w:val="et-EE"/>
        </w:rPr>
        <w:t>riigikaitselise</w:t>
      </w:r>
      <w:proofErr w:type="spellEnd"/>
      <w:r w:rsidR="00ED2107">
        <w:rPr>
          <w:lang w:val="et-EE"/>
        </w:rPr>
        <w:t xml:space="preserve"> ehitisega</w:t>
      </w:r>
      <w:r w:rsidR="385BD665" w:rsidRPr="00091388">
        <w:rPr>
          <w:color w:val="222222"/>
          <w:lang w:val="et-EE"/>
        </w:rPr>
        <w:t>.</w:t>
      </w:r>
      <w:r w:rsidRPr="00091388">
        <w:rPr>
          <w:color w:val="222222"/>
          <w:lang w:val="et-EE"/>
        </w:rPr>
        <w:t xml:space="preserve"> Praktika on </w:t>
      </w:r>
      <w:r w:rsidR="00EB1D2F" w:rsidRPr="00091388">
        <w:rPr>
          <w:color w:val="222222"/>
          <w:lang w:val="et-EE"/>
        </w:rPr>
        <w:t>aga</w:t>
      </w:r>
      <w:r w:rsidRPr="00091388">
        <w:rPr>
          <w:color w:val="222222"/>
          <w:lang w:val="et-EE"/>
        </w:rPr>
        <w:t xml:space="preserve"> näidanud, et enamjaolt vaidlusta</w:t>
      </w:r>
      <w:r w:rsidR="004173C4" w:rsidRPr="00091388">
        <w:rPr>
          <w:color w:val="222222"/>
          <w:lang w:val="et-EE"/>
        </w:rPr>
        <w:t>vad isikud</w:t>
      </w:r>
      <w:r w:rsidRPr="00091388">
        <w:rPr>
          <w:color w:val="222222"/>
          <w:lang w:val="et-EE"/>
        </w:rPr>
        <w:t xml:space="preserve"> </w:t>
      </w:r>
      <w:r w:rsidRPr="00091388">
        <w:rPr>
          <w:color w:val="222222"/>
          <w:lang w:val="et-EE"/>
        </w:rPr>
        <w:lastRenderedPageBreak/>
        <w:t xml:space="preserve">riigi eriplaneeringuid üksnes avalike huvide </w:t>
      </w:r>
      <w:r w:rsidR="004173C4" w:rsidRPr="00091388">
        <w:rPr>
          <w:color w:val="222222"/>
          <w:lang w:val="et-EE"/>
        </w:rPr>
        <w:t>mitte enda subjektiivsete</w:t>
      </w:r>
      <w:r w:rsidRPr="00091388">
        <w:rPr>
          <w:color w:val="222222"/>
          <w:lang w:val="et-EE"/>
        </w:rPr>
        <w:t xml:space="preserve"> </w:t>
      </w:r>
      <w:r w:rsidR="00405E80" w:rsidRPr="00091388">
        <w:rPr>
          <w:color w:val="222222"/>
          <w:lang w:val="et-EE"/>
        </w:rPr>
        <w:t>õiguste</w:t>
      </w:r>
      <w:r w:rsidRPr="00091388">
        <w:rPr>
          <w:color w:val="222222"/>
          <w:lang w:val="et-EE"/>
        </w:rPr>
        <w:t xml:space="preserve"> kaitseks</w:t>
      </w:r>
      <w:r w:rsidR="00E70037" w:rsidRPr="00091388">
        <w:rPr>
          <w:color w:val="222222"/>
          <w:lang w:val="et-EE"/>
        </w:rPr>
        <w:t>. S</w:t>
      </w:r>
      <w:r w:rsidRPr="00091388">
        <w:rPr>
          <w:color w:val="222222"/>
          <w:lang w:val="et-EE"/>
        </w:rPr>
        <w:t>eega on muudatusel positiivne mõju ka halduskohtute töökoormusele</w:t>
      </w:r>
      <w:r w:rsidR="00220012">
        <w:rPr>
          <w:rStyle w:val="Allmrkuseviide"/>
          <w:color w:val="222222"/>
          <w:lang w:val="et-EE"/>
        </w:rPr>
        <w:footnoteReference w:id="15"/>
      </w:r>
      <w:r w:rsidRPr="00091388">
        <w:rPr>
          <w:color w:val="222222"/>
          <w:lang w:val="et-EE"/>
        </w:rPr>
        <w:t>, kuna väheneb selliste kaebuste arv, mis otseselt ei puuduta isiku subjektiivseid õigusi.</w:t>
      </w:r>
      <w:r w:rsidR="6B1F9EB4" w:rsidRPr="00091388">
        <w:rPr>
          <w:color w:val="222222"/>
          <w:lang w:val="et-EE"/>
        </w:rPr>
        <w:t xml:space="preserve"> Arvestades asjaolu, et halduskohtumenetluse põhieesmärk on tagada isiku subjektiivsete õiguste kohtulik kaitse, peavad avalikes huvides esitatavad kaebused olema lubatud üksnes väga erandlikel </w:t>
      </w:r>
      <w:r w:rsidR="00E70037" w:rsidRPr="00091388">
        <w:rPr>
          <w:color w:val="222222"/>
          <w:lang w:val="et-EE"/>
        </w:rPr>
        <w:t>ja</w:t>
      </w:r>
      <w:r w:rsidR="6B1F9EB4" w:rsidRPr="00091388">
        <w:rPr>
          <w:color w:val="222222"/>
          <w:lang w:val="et-EE"/>
        </w:rPr>
        <w:t xml:space="preserve"> põhjendatud juhtudel.</w:t>
      </w:r>
      <w:r w:rsidR="52D66A64" w:rsidRPr="00091388">
        <w:rPr>
          <w:color w:val="222222"/>
          <w:lang w:val="et-EE"/>
        </w:rPr>
        <w:t xml:space="preserve"> </w:t>
      </w:r>
      <w:r w:rsidR="00E70037" w:rsidRPr="00091388">
        <w:rPr>
          <w:color w:val="222222"/>
          <w:lang w:val="et-EE"/>
        </w:rPr>
        <w:t>Seaduse muudatuse eesmärk on tagada strateegiliselt olulise ehitise menetluse efektiivne ja kiire läbiviimine ning seetõttu on põhjendatud loobuda selliste menetluste puhul populaarkaebuste esitamise võimalusest.</w:t>
      </w:r>
    </w:p>
    <w:p w14:paraId="167EEBCE" w14:textId="40011560" w:rsidR="00646092" w:rsidRPr="00091388" w:rsidRDefault="00646092" w:rsidP="0085620E">
      <w:pPr>
        <w:pStyle w:val="SLONormal"/>
        <w:spacing w:before="0" w:after="0"/>
        <w:ind w:right="-283"/>
        <w:rPr>
          <w:color w:val="222222"/>
          <w:lang w:val="et-EE"/>
        </w:rPr>
      </w:pPr>
    </w:p>
    <w:p w14:paraId="58C4171E" w14:textId="77777777" w:rsidR="00356133" w:rsidRPr="00091388" w:rsidRDefault="32F4359F" w:rsidP="0085620E">
      <w:pPr>
        <w:pStyle w:val="SLONormal"/>
        <w:spacing w:before="0" w:after="0"/>
        <w:ind w:right="-283"/>
        <w:rPr>
          <w:color w:val="222222"/>
          <w:lang w:val="et-EE"/>
        </w:rPr>
      </w:pPr>
      <w:r w:rsidRPr="00091388">
        <w:rPr>
          <w:color w:val="222222"/>
          <w:lang w:val="et-EE"/>
        </w:rPr>
        <w:t>Käesolev muudatus on kooskõlas põhiseaduse §-ga 15.</w:t>
      </w:r>
    </w:p>
    <w:p w14:paraId="6FB2B250" w14:textId="77777777" w:rsidR="00356133" w:rsidRPr="00091388" w:rsidRDefault="00356133" w:rsidP="0085620E">
      <w:pPr>
        <w:pStyle w:val="SLONormal"/>
        <w:spacing w:before="0" w:after="0"/>
        <w:ind w:right="-283"/>
        <w:rPr>
          <w:color w:val="222222"/>
          <w:lang w:val="et-EE"/>
        </w:rPr>
      </w:pPr>
    </w:p>
    <w:p w14:paraId="399A1B3F" w14:textId="29284F16" w:rsidR="00646092" w:rsidRPr="00091388" w:rsidRDefault="32F4359F" w:rsidP="0085620E">
      <w:pPr>
        <w:pStyle w:val="SLONormal"/>
        <w:spacing w:before="0" w:after="0"/>
        <w:ind w:right="-283"/>
        <w:rPr>
          <w:lang w:val="et-EE"/>
        </w:rPr>
      </w:pPr>
      <w:r w:rsidRPr="00091388">
        <w:rPr>
          <w:color w:val="222222"/>
          <w:lang w:val="et-EE"/>
        </w:rPr>
        <w:t xml:space="preserve">Põhiseaduse § 15 kohaselt on igaühel õigus pöörduda kohtusse oma õiguste ja vabaduste rikkumise korral. Sättest ei tulene üldist nõuet võimaldada igale isikule kohtusse pöördumist abstraktse avaliku huvi kaitseks. PS § 15 annab õiguse pöörduda kohtusse oma õiguste kaitseks. Kaitstava õiguse all on silmas peetud isikule kuuluvaid ehk subjektiivseid õigusi (Riigikohtu </w:t>
      </w:r>
      <w:r w:rsidR="000D483C" w:rsidRPr="00091388">
        <w:rPr>
          <w:color w:val="222222"/>
          <w:lang w:val="et-EE"/>
        </w:rPr>
        <w:t xml:space="preserve">halduskolleegiumi </w:t>
      </w:r>
      <w:r w:rsidRPr="00091388">
        <w:rPr>
          <w:color w:val="222222"/>
          <w:lang w:val="et-EE"/>
        </w:rPr>
        <w:t xml:space="preserve">28.12.2021 </w:t>
      </w:r>
      <w:r w:rsidR="000D483C" w:rsidRPr="00091388">
        <w:rPr>
          <w:color w:val="222222"/>
          <w:lang w:val="et-EE"/>
        </w:rPr>
        <w:t>kohtuotsus</w:t>
      </w:r>
      <w:r w:rsidR="00314F89" w:rsidRPr="00091388">
        <w:rPr>
          <w:rStyle w:val="Allmrkuseviide"/>
          <w:color w:val="222222"/>
          <w:lang w:val="et-EE"/>
        </w:rPr>
        <w:footnoteReference w:id="16"/>
      </w:r>
      <w:r w:rsidRPr="00091388">
        <w:rPr>
          <w:color w:val="222222"/>
          <w:lang w:val="et-EE"/>
        </w:rPr>
        <w:t xml:space="preserve"> </w:t>
      </w:r>
      <w:r w:rsidR="000D483C" w:rsidRPr="00091388">
        <w:rPr>
          <w:color w:val="222222"/>
          <w:lang w:val="et-EE"/>
        </w:rPr>
        <w:t xml:space="preserve">haldusasjas </w:t>
      </w:r>
      <w:r w:rsidRPr="00091388">
        <w:rPr>
          <w:color w:val="222222"/>
          <w:lang w:val="et-EE"/>
        </w:rPr>
        <w:t>nr 3-17-2023, p</w:t>
      </w:r>
      <w:r w:rsidR="00EF7E2D" w:rsidRPr="00091388">
        <w:rPr>
          <w:color w:val="222222"/>
          <w:lang w:val="et-EE"/>
        </w:rPr>
        <w:t xml:space="preserve">unkt </w:t>
      </w:r>
      <w:r w:rsidRPr="00091388">
        <w:rPr>
          <w:color w:val="222222"/>
          <w:lang w:val="et-EE"/>
        </w:rPr>
        <w:t>25). Seega</w:t>
      </w:r>
      <w:r w:rsidR="00D53133" w:rsidRPr="00091388">
        <w:rPr>
          <w:color w:val="222222"/>
          <w:lang w:val="et-EE"/>
        </w:rPr>
        <w:t>,</w:t>
      </w:r>
      <w:r w:rsidRPr="00091388">
        <w:rPr>
          <w:color w:val="222222"/>
          <w:lang w:val="et-EE"/>
        </w:rPr>
        <w:t xml:space="preserve"> kui kaebajal on näiteks elukeskkonnaga seotud subjektiivseid õigusi, siis on tal jätkuvalt võimalik neid kaitsta riigi eriplaneeringu vaidlustamisel. Kuna eelnõu jätab alles kaebeõiguse isikule, kelle subjektiivseid õigusi või vabadusi riigi eriplaneering riivab, ei võeta ära tõhusat kohtulikku kaitset põhiseaduse tähenduses. Samuti ei välista eelnõu keskkonnaorganisatsioonide kaebeõigust, mis tuleneb </w:t>
      </w:r>
      <w:proofErr w:type="spellStart"/>
      <w:r w:rsidRPr="00091388">
        <w:rPr>
          <w:color w:val="222222"/>
          <w:lang w:val="et-EE"/>
        </w:rPr>
        <w:t>Århusi</w:t>
      </w:r>
      <w:proofErr w:type="spellEnd"/>
      <w:r w:rsidRPr="00091388">
        <w:rPr>
          <w:color w:val="222222"/>
          <w:lang w:val="et-EE"/>
        </w:rPr>
        <w:t xml:space="preserve"> konventsiooni artiklist 9 </w:t>
      </w:r>
      <w:r w:rsidR="000F29F6" w:rsidRPr="00091388">
        <w:rPr>
          <w:color w:val="222222"/>
          <w:lang w:val="et-EE"/>
        </w:rPr>
        <w:t>ning</w:t>
      </w:r>
      <w:r w:rsidR="00DD53C5" w:rsidRPr="00091388">
        <w:rPr>
          <w:color w:val="222222"/>
          <w:lang w:val="et-EE"/>
        </w:rPr>
        <w:t xml:space="preserve"> </w:t>
      </w:r>
      <w:proofErr w:type="spellStart"/>
      <w:r w:rsidRPr="00091388">
        <w:rPr>
          <w:color w:val="222222"/>
          <w:lang w:val="et-EE"/>
        </w:rPr>
        <w:t>KeÜS</w:t>
      </w:r>
      <w:proofErr w:type="spellEnd"/>
      <w:r w:rsidRPr="00091388">
        <w:rPr>
          <w:color w:val="222222"/>
          <w:lang w:val="et-EE"/>
        </w:rPr>
        <w:t xml:space="preserve"> §-dest 30 ja 31.</w:t>
      </w:r>
    </w:p>
    <w:p w14:paraId="7B113662" w14:textId="580CDAA5" w:rsidR="00646092" w:rsidRPr="00091388" w:rsidRDefault="00646092" w:rsidP="0085620E">
      <w:pPr>
        <w:pStyle w:val="SLONormal"/>
        <w:spacing w:before="0" w:after="0"/>
        <w:ind w:right="-283"/>
        <w:rPr>
          <w:lang w:val="et-EE"/>
        </w:rPr>
      </w:pPr>
    </w:p>
    <w:p w14:paraId="2CB40A59" w14:textId="0DA53D9C" w:rsidR="00646092" w:rsidRPr="00091388" w:rsidRDefault="10CE92B5" w:rsidP="0085620E">
      <w:pPr>
        <w:pStyle w:val="SLONormal"/>
        <w:spacing w:before="0" w:after="0"/>
        <w:ind w:right="-283"/>
        <w:rPr>
          <w:lang w:val="et-EE"/>
        </w:rPr>
      </w:pPr>
      <w:r w:rsidRPr="00091388">
        <w:rPr>
          <w:b/>
          <w:u w:val="single"/>
          <w:lang w:val="et-EE"/>
        </w:rPr>
        <w:t>Eelnõu § 1 punktiga 2</w:t>
      </w:r>
      <w:r w:rsidR="00B93C61">
        <w:rPr>
          <w:b/>
          <w:u w:val="single"/>
          <w:lang w:val="et-EE"/>
        </w:rPr>
        <w:t>3</w:t>
      </w:r>
      <w:r w:rsidR="00646092" w:rsidRPr="00091388">
        <w:rPr>
          <w:b/>
          <w:lang w:val="et-EE"/>
        </w:rPr>
        <w:t xml:space="preserve"> </w:t>
      </w:r>
      <w:r w:rsidR="00646092" w:rsidRPr="00091388">
        <w:rPr>
          <w:lang w:val="et-EE"/>
        </w:rPr>
        <w:t>muudetakse</w:t>
      </w:r>
      <w:r w:rsidR="00D64782" w:rsidRPr="00091388">
        <w:rPr>
          <w:lang w:val="et-EE"/>
        </w:rPr>
        <w:t xml:space="preserve"> PlanS</w:t>
      </w:r>
      <w:r w:rsidR="00646092" w:rsidRPr="00091388">
        <w:rPr>
          <w:lang w:val="et-EE"/>
        </w:rPr>
        <w:t xml:space="preserve"> </w:t>
      </w:r>
      <w:r w:rsidR="00AC598F" w:rsidRPr="00091388">
        <w:rPr>
          <w:lang w:val="et-EE"/>
        </w:rPr>
        <w:t>§</w:t>
      </w:r>
      <w:r w:rsidR="00646092" w:rsidRPr="00091388">
        <w:rPr>
          <w:lang w:val="et-EE"/>
        </w:rPr>
        <w:t xml:space="preserve"> 125 lõiget 4, täiendades kehtivat regulatsiooni strateegiliselt oluliste ehitistega. </w:t>
      </w:r>
      <w:r w:rsidR="00B012CF" w:rsidRPr="00091388">
        <w:rPr>
          <w:lang w:val="et-EE"/>
        </w:rPr>
        <w:t>S</w:t>
      </w:r>
      <w:r w:rsidR="00646092" w:rsidRPr="00091388">
        <w:rPr>
          <w:lang w:val="et-EE"/>
        </w:rPr>
        <w:t xml:space="preserve">eaduses on sätestatud, et detailplaneeringu koostamine ei ole nõutav </w:t>
      </w:r>
      <w:proofErr w:type="spellStart"/>
      <w:r w:rsidR="00B012CF" w:rsidRPr="00091388">
        <w:rPr>
          <w:lang w:val="et-EE"/>
        </w:rPr>
        <w:t>EhS-</w:t>
      </w:r>
      <w:r w:rsidR="00867804" w:rsidRPr="00091388">
        <w:rPr>
          <w:lang w:val="et-EE"/>
        </w:rPr>
        <w:t>i</w:t>
      </w:r>
      <w:r w:rsidR="00B012CF" w:rsidRPr="00091388">
        <w:rPr>
          <w:lang w:val="et-EE"/>
        </w:rPr>
        <w:t>s</w:t>
      </w:r>
      <w:proofErr w:type="spellEnd"/>
      <w:r w:rsidR="00B012CF" w:rsidRPr="00091388">
        <w:rPr>
          <w:lang w:val="et-EE"/>
        </w:rPr>
        <w:t xml:space="preserve"> </w:t>
      </w:r>
      <w:r w:rsidR="00646092" w:rsidRPr="00091388">
        <w:rPr>
          <w:lang w:val="et-EE"/>
        </w:rPr>
        <w:t>sätestatud ajutise ehitise püstitamiseks. Muudatusega lisatakse detailplaneeringu kohustusest vabastavate juhtude hulka ka strateegiliselt olulise ehitise püstitamine</w:t>
      </w:r>
      <w:r w:rsidR="00B012CF" w:rsidRPr="00091388">
        <w:rPr>
          <w:lang w:val="et-EE"/>
        </w:rPr>
        <w:t>, kuna nende</w:t>
      </w:r>
      <w:r w:rsidR="00867804" w:rsidRPr="00091388">
        <w:rPr>
          <w:lang w:val="et-EE"/>
        </w:rPr>
        <w:t xml:space="preserve"> kohta</w:t>
      </w:r>
      <w:r w:rsidR="00B012CF" w:rsidRPr="00091388">
        <w:rPr>
          <w:lang w:val="et-EE"/>
        </w:rPr>
        <w:t xml:space="preserve"> kehtib erandlik </w:t>
      </w:r>
      <w:r w:rsidR="00556E71" w:rsidRPr="00091388">
        <w:rPr>
          <w:lang w:val="et-EE"/>
        </w:rPr>
        <w:t>PT-de</w:t>
      </w:r>
      <w:r w:rsidR="004B5AB9" w:rsidRPr="00091388">
        <w:rPr>
          <w:lang w:val="et-EE"/>
        </w:rPr>
        <w:t xml:space="preserve"> regulatsioon</w:t>
      </w:r>
      <w:r w:rsidR="00646092" w:rsidRPr="00091388">
        <w:rPr>
          <w:lang w:val="et-EE"/>
        </w:rPr>
        <w:t>.</w:t>
      </w:r>
    </w:p>
    <w:p w14:paraId="17AC65C0" w14:textId="77777777" w:rsidR="00202E85" w:rsidRPr="00091388" w:rsidRDefault="00202E85" w:rsidP="0085620E">
      <w:pPr>
        <w:pStyle w:val="SLONormal"/>
        <w:spacing w:before="0" w:after="0"/>
        <w:ind w:right="-283"/>
        <w:rPr>
          <w:lang w:val="et-EE"/>
        </w:rPr>
      </w:pPr>
    </w:p>
    <w:p w14:paraId="11FDC2BD" w14:textId="5EA4AE3B" w:rsidR="00646092" w:rsidRPr="00091388" w:rsidRDefault="00646092" w:rsidP="0085620E">
      <w:pPr>
        <w:pStyle w:val="SLONormal"/>
        <w:spacing w:before="0" w:after="0"/>
        <w:ind w:right="-283"/>
        <w:rPr>
          <w:lang w:val="et-EE"/>
        </w:rPr>
      </w:pPr>
      <w:r w:rsidRPr="00091388">
        <w:rPr>
          <w:lang w:val="et-EE"/>
        </w:rPr>
        <w:t xml:space="preserve">Täienduse eesmärk on täpsustada, et kui strateegiliselt olulise ehitise asukoht on võimalik planeeringute alusel määrata, siis saab kasutada </w:t>
      </w:r>
      <w:proofErr w:type="spellStart"/>
      <w:r w:rsidRPr="00091388">
        <w:rPr>
          <w:lang w:val="et-EE"/>
        </w:rPr>
        <w:t>EhS-</w:t>
      </w:r>
      <w:r w:rsidR="00867804" w:rsidRPr="00091388">
        <w:rPr>
          <w:lang w:val="et-EE"/>
        </w:rPr>
        <w:t>i</w:t>
      </w:r>
      <w:r w:rsidRPr="00091388">
        <w:rPr>
          <w:lang w:val="et-EE"/>
        </w:rPr>
        <w:t>s</w:t>
      </w:r>
      <w:proofErr w:type="spellEnd"/>
      <w:r w:rsidRPr="00091388">
        <w:rPr>
          <w:lang w:val="et-EE"/>
        </w:rPr>
        <w:t xml:space="preserve"> sätestatud </w:t>
      </w:r>
      <w:r w:rsidR="00556E71" w:rsidRPr="00091388">
        <w:rPr>
          <w:lang w:val="et-EE"/>
        </w:rPr>
        <w:t>PT-d</w:t>
      </w:r>
      <w:r w:rsidRPr="00091388">
        <w:rPr>
          <w:lang w:val="et-EE"/>
        </w:rPr>
        <w:t>e erimenetlust. Järelikult ei ole detailplaneeringu koostamine</w:t>
      </w:r>
      <w:r w:rsidR="00867804" w:rsidRPr="00091388">
        <w:rPr>
          <w:lang w:val="et-EE"/>
        </w:rPr>
        <w:t xml:space="preserve"> vajalik</w:t>
      </w:r>
      <w:r w:rsidRPr="00091388">
        <w:rPr>
          <w:lang w:val="et-EE"/>
        </w:rPr>
        <w:t>.</w:t>
      </w:r>
    </w:p>
    <w:p w14:paraId="1F3AD010" w14:textId="77777777" w:rsidR="00202E85" w:rsidRPr="00091388" w:rsidRDefault="00202E85" w:rsidP="0085620E">
      <w:pPr>
        <w:pStyle w:val="SLONormal"/>
        <w:spacing w:before="0" w:after="0"/>
        <w:ind w:right="-283"/>
        <w:rPr>
          <w:lang w:val="et-EE"/>
        </w:rPr>
      </w:pPr>
    </w:p>
    <w:p w14:paraId="75B5E4CA" w14:textId="0C855048" w:rsidR="004150F1" w:rsidRPr="00091388" w:rsidRDefault="004150F1" w:rsidP="0085620E">
      <w:pPr>
        <w:pStyle w:val="Laad2"/>
        <w:spacing w:before="0"/>
        <w:rPr>
          <w:b w:val="0"/>
        </w:rPr>
      </w:pPr>
      <w:bookmarkStart w:id="9" w:name="_Toc228174903"/>
      <w:r w:rsidRPr="00091388">
        <w:t xml:space="preserve">Eelnõu § </w:t>
      </w:r>
      <w:r w:rsidR="008C7EC9" w:rsidRPr="00091388">
        <w:rPr>
          <w:bCs/>
        </w:rPr>
        <w:t>2</w:t>
      </w:r>
      <w:r w:rsidRPr="00091388">
        <w:rPr>
          <w:bCs/>
        </w:rPr>
        <w:t>.</w:t>
      </w:r>
      <w:r w:rsidRPr="00091388" w:rsidDel="00EE0E4E">
        <w:rPr>
          <w:bCs/>
        </w:rPr>
        <w:t xml:space="preserve"> </w:t>
      </w:r>
      <w:r w:rsidR="00EE0E4E" w:rsidRPr="00091388">
        <w:rPr>
          <w:bCs/>
        </w:rPr>
        <w:t xml:space="preserve">Ehitusseadustiku </w:t>
      </w:r>
      <w:r w:rsidRPr="00091388">
        <w:rPr>
          <w:bCs/>
        </w:rPr>
        <w:t>muutmine</w:t>
      </w:r>
      <w:bookmarkEnd w:id="9"/>
    </w:p>
    <w:p w14:paraId="3FE147D9" w14:textId="77777777" w:rsidR="000C092A" w:rsidRPr="00091388" w:rsidRDefault="000C092A" w:rsidP="0085620E">
      <w:pPr>
        <w:ind w:right="-283"/>
        <w:rPr>
          <w:rFonts w:cs="Times New Roman"/>
          <w:b/>
          <w:bCs/>
          <w:szCs w:val="24"/>
          <w:lang w:val="et-EE"/>
        </w:rPr>
      </w:pPr>
    </w:p>
    <w:p w14:paraId="31CBC193" w14:textId="3035ACB1" w:rsidR="00863161" w:rsidRPr="00091388" w:rsidRDefault="004150F1" w:rsidP="0085620E">
      <w:pPr>
        <w:pStyle w:val="SLONormal"/>
        <w:spacing w:before="0" w:after="0"/>
        <w:ind w:right="-283"/>
        <w:rPr>
          <w:lang w:val="et-EE"/>
        </w:rPr>
      </w:pPr>
      <w:r w:rsidRPr="00091388">
        <w:rPr>
          <w:b/>
          <w:bCs/>
          <w:u w:val="single"/>
          <w:lang w:val="et-EE"/>
        </w:rPr>
        <w:t xml:space="preserve">Eelnõu § </w:t>
      </w:r>
      <w:r w:rsidR="008C7EC9" w:rsidRPr="00091388">
        <w:rPr>
          <w:b/>
          <w:bCs/>
          <w:u w:val="single"/>
          <w:lang w:val="et-EE"/>
        </w:rPr>
        <w:t>2</w:t>
      </w:r>
      <w:r w:rsidRPr="00091388">
        <w:rPr>
          <w:b/>
          <w:bCs/>
          <w:u w:val="single"/>
          <w:lang w:val="et-EE"/>
        </w:rPr>
        <w:t xml:space="preserve"> punktiga 1</w:t>
      </w:r>
      <w:r w:rsidRPr="00091388">
        <w:rPr>
          <w:lang w:val="et-EE"/>
        </w:rPr>
        <w:t xml:space="preserve"> </w:t>
      </w:r>
      <w:r w:rsidR="00E95B37" w:rsidRPr="00091388">
        <w:rPr>
          <w:lang w:val="et-EE"/>
        </w:rPr>
        <w:t xml:space="preserve">täiendatakse </w:t>
      </w:r>
      <w:proofErr w:type="spellStart"/>
      <w:r w:rsidR="00660EA7" w:rsidRPr="00091388">
        <w:rPr>
          <w:lang w:val="et-EE"/>
        </w:rPr>
        <w:t>EhS</w:t>
      </w:r>
      <w:r w:rsidR="00DE569D" w:rsidRPr="00091388">
        <w:rPr>
          <w:lang w:val="et-EE"/>
        </w:rPr>
        <w:t>-i</w:t>
      </w:r>
      <w:proofErr w:type="spellEnd"/>
      <w:r w:rsidR="00DE569D" w:rsidRPr="00091388">
        <w:rPr>
          <w:lang w:val="et-EE"/>
        </w:rPr>
        <w:t xml:space="preserve"> </w:t>
      </w:r>
      <w:r w:rsidR="00E95B37" w:rsidRPr="00091388">
        <w:rPr>
          <w:lang w:val="et-EE"/>
        </w:rPr>
        <w:t>peatükiga 13</w:t>
      </w:r>
      <w:r w:rsidR="00E95B37" w:rsidRPr="00091388">
        <w:rPr>
          <w:vertAlign w:val="superscript"/>
          <w:lang w:val="et-EE"/>
        </w:rPr>
        <w:t>1</w:t>
      </w:r>
      <w:r w:rsidR="00DE569D" w:rsidRPr="00091388">
        <w:rPr>
          <w:lang w:val="et-EE"/>
        </w:rPr>
        <w:t>, milles on §-d 121</w:t>
      </w:r>
      <w:r w:rsidR="00DE569D" w:rsidRPr="00091388">
        <w:rPr>
          <w:vertAlign w:val="superscript"/>
          <w:lang w:val="et-EE"/>
        </w:rPr>
        <w:t>1</w:t>
      </w:r>
      <w:r w:rsidR="000B0091" w:rsidRPr="00091388">
        <w:rPr>
          <w:lang w:val="et-EE"/>
        </w:rPr>
        <w:t>–121</w:t>
      </w:r>
      <w:r w:rsidR="37D0C887" w:rsidRPr="00091388">
        <w:rPr>
          <w:vertAlign w:val="superscript"/>
          <w:lang w:val="et-EE"/>
        </w:rPr>
        <w:t>10</w:t>
      </w:r>
      <w:r w:rsidR="000B0091" w:rsidRPr="00091388">
        <w:rPr>
          <w:lang w:val="et-EE"/>
        </w:rPr>
        <w:t xml:space="preserve">. </w:t>
      </w:r>
      <w:r w:rsidR="007630B2" w:rsidRPr="00091388">
        <w:rPr>
          <w:lang w:val="et-EE"/>
        </w:rPr>
        <w:t xml:space="preserve">Eraldiseisva peatüki </w:t>
      </w:r>
      <w:r w:rsidR="00FB3BF2" w:rsidRPr="00091388">
        <w:rPr>
          <w:lang w:val="et-EE"/>
        </w:rPr>
        <w:t>koostamise eesmärk on</w:t>
      </w:r>
      <w:r w:rsidR="007E42D6" w:rsidRPr="00091388">
        <w:rPr>
          <w:lang w:val="et-EE"/>
        </w:rPr>
        <w:t xml:space="preserve"> koondada</w:t>
      </w:r>
      <w:r w:rsidR="00FB3BF2" w:rsidRPr="00091388">
        <w:rPr>
          <w:lang w:val="et-EE"/>
        </w:rPr>
        <w:t xml:space="preserve"> </w:t>
      </w:r>
      <w:r w:rsidR="00A3449B" w:rsidRPr="00091388">
        <w:rPr>
          <w:lang w:val="et-EE"/>
        </w:rPr>
        <w:t>strateegiliselt olulist ehitist puudutavad õigusnormid</w:t>
      </w:r>
      <w:r w:rsidR="00867804" w:rsidRPr="00091388">
        <w:rPr>
          <w:lang w:val="et-EE"/>
        </w:rPr>
        <w:t xml:space="preserve">, et </w:t>
      </w:r>
      <w:r w:rsidR="00BC640E" w:rsidRPr="00091388">
        <w:rPr>
          <w:lang w:val="et-EE"/>
        </w:rPr>
        <w:t>saada ülevaa</w:t>
      </w:r>
      <w:r w:rsidR="00867804" w:rsidRPr="00091388">
        <w:rPr>
          <w:lang w:val="et-EE"/>
        </w:rPr>
        <w:t>d</w:t>
      </w:r>
      <w:r w:rsidR="00BC640E" w:rsidRPr="00091388">
        <w:rPr>
          <w:lang w:val="et-EE"/>
        </w:rPr>
        <w:t>e kogu eriregulatsioonist.</w:t>
      </w:r>
    </w:p>
    <w:p w14:paraId="74255FDF" w14:textId="77777777" w:rsidR="00CE050B" w:rsidRPr="00091388" w:rsidRDefault="00CE050B" w:rsidP="0085620E">
      <w:pPr>
        <w:pStyle w:val="SLONormal"/>
        <w:spacing w:before="0" w:after="0"/>
        <w:ind w:right="-283"/>
        <w:rPr>
          <w:lang w:val="et-EE"/>
        </w:rPr>
      </w:pPr>
    </w:p>
    <w:p w14:paraId="2CFEB6D3" w14:textId="48FEB452" w:rsidR="0043274E" w:rsidRPr="00091388" w:rsidRDefault="2BCBEDF5" w:rsidP="0085620E">
      <w:pPr>
        <w:pStyle w:val="SLONormal"/>
        <w:spacing w:before="0" w:after="0"/>
        <w:ind w:right="-283"/>
        <w:rPr>
          <w:lang w:val="et-EE"/>
        </w:rPr>
      </w:pPr>
      <w:r w:rsidRPr="00091388">
        <w:rPr>
          <w:lang w:val="et-EE"/>
        </w:rPr>
        <w:t>Täiendus puudutab</w:t>
      </w:r>
      <w:r w:rsidR="57128690" w:rsidRPr="00091388">
        <w:rPr>
          <w:lang w:val="et-EE"/>
        </w:rPr>
        <w:t xml:space="preserve"> </w:t>
      </w:r>
      <w:r w:rsidR="736E396E" w:rsidRPr="00091388">
        <w:rPr>
          <w:lang w:val="et-EE"/>
        </w:rPr>
        <w:t>PlanS § 125 l</w:t>
      </w:r>
      <w:r w:rsidR="00AD2798" w:rsidRPr="00091388">
        <w:rPr>
          <w:lang w:val="et-EE"/>
        </w:rPr>
        <w:t>õike</w:t>
      </w:r>
      <w:r w:rsidR="736E396E" w:rsidRPr="00091388">
        <w:rPr>
          <w:lang w:val="et-EE"/>
        </w:rPr>
        <w:t xml:space="preserve"> 4 </w:t>
      </w:r>
      <w:r w:rsidR="4067096A" w:rsidRPr="00091388">
        <w:rPr>
          <w:lang w:val="et-EE"/>
        </w:rPr>
        <w:t>muutmi</w:t>
      </w:r>
      <w:r w:rsidR="736E396E" w:rsidRPr="00091388">
        <w:rPr>
          <w:lang w:val="et-EE"/>
        </w:rPr>
        <w:t>st</w:t>
      </w:r>
      <w:r w:rsidR="4067096A" w:rsidRPr="00091388">
        <w:rPr>
          <w:lang w:val="et-EE"/>
        </w:rPr>
        <w:t xml:space="preserve"> (§ 1 p</w:t>
      </w:r>
      <w:r w:rsidR="00AD2798" w:rsidRPr="00091388">
        <w:rPr>
          <w:lang w:val="et-EE"/>
        </w:rPr>
        <w:t>unkt</w:t>
      </w:r>
      <w:r w:rsidR="4067096A" w:rsidRPr="00091388">
        <w:rPr>
          <w:lang w:val="et-EE"/>
        </w:rPr>
        <w:t xml:space="preserve"> 27)</w:t>
      </w:r>
      <w:r w:rsidR="736E396E" w:rsidRPr="00091388">
        <w:rPr>
          <w:lang w:val="et-EE"/>
        </w:rPr>
        <w:t xml:space="preserve">, mille kohaselt ei ole edaspidi detailplaneering nõutav strateegiliselt olulise ehitise ehitamiseks. Selliste ehitiste ehitamise </w:t>
      </w:r>
      <w:r w:rsidR="10BDAD38" w:rsidRPr="00091388">
        <w:rPr>
          <w:lang w:val="et-EE"/>
        </w:rPr>
        <w:t xml:space="preserve">eelduseks enne </w:t>
      </w:r>
      <w:r w:rsidR="31FF0CD9" w:rsidRPr="00091388">
        <w:rPr>
          <w:lang w:val="et-EE"/>
        </w:rPr>
        <w:t>ehitusprojekti koostamist ja</w:t>
      </w:r>
      <w:r w:rsidR="10BDAD38" w:rsidRPr="00091388">
        <w:rPr>
          <w:lang w:val="et-EE"/>
        </w:rPr>
        <w:t xml:space="preserve"> ehitusloa </w:t>
      </w:r>
      <w:r w:rsidR="3B1F925F" w:rsidRPr="00091388">
        <w:rPr>
          <w:lang w:val="et-EE"/>
        </w:rPr>
        <w:t>taotluse esitamist</w:t>
      </w:r>
      <w:r w:rsidR="5E847149" w:rsidRPr="00091388" w:rsidDel="10BDAD38">
        <w:rPr>
          <w:lang w:val="et-EE"/>
        </w:rPr>
        <w:t xml:space="preserve"> </w:t>
      </w:r>
      <w:r w:rsidR="10BDAD38" w:rsidRPr="00091388">
        <w:rPr>
          <w:lang w:val="et-EE"/>
        </w:rPr>
        <w:t>on</w:t>
      </w:r>
      <w:r w:rsidR="736E396E" w:rsidRPr="00091388">
        <w:rPr>
          <w:lang w:val="et-EE"/>
        </w:rPr>
        <w:t xml:space="preserve"> edas</w:t>
      </w:r>
      <w:r w:rsidR="587046D8" w:rsidRPr="00091388">
        <w:rPr>
          <w:lang w:val="et-EE"/>
        </w:rPr>
        <w:t>p</w:t>
      </w:r>
      <w:r w:rsidR="736E396E" w:rsidRPr="00091388">
        <w:rPr>
          <w:lang w:val="et-EE"/>
        </w:rPr>
        <w:t xml:space="preserve">idi </w:t>
      </w:r>
      <w:r w:rsidR="00556E71" w:rsidRPr="00091388">
        <w:rPr>
          <w:lang w:val="et-EE"/>
        </w:rPr>
        <w:t>PT-</w:t>
      </w:r>
      <w:r w:rsidR="736E396E" w:rsidRPr="00091388">
        <w:rPr>
          <w:lang w:val="et-EE"/>
        </w:rPr>
        <w:t xml:space="preserve">d või </w:t>
      </w:r>
      <w:r w:rsidR="052D4ABC" w:rsidRPr="00091388">
        <w:rPr>
          <w:lang w:val="et-EE"/>
        </w:rPr>
        <w:t>REP. Juhul, kui sellel alal on</w:t>
      </w:r>
      <w:r w:rsidR="0084455D" w:rsidRPr="00091388">
        <w:rPr>
          <w:lang w:val="et-EE"/>
        </w:rPr>
        <w:t xml:space="preserve"> </w:t>
      </w:r>
      <w:r w:rsidR="052D4ABC" w:rsidRPr="00091388">
        <w:rPr>
          <w:lang w:val="et-EE"/>
        </w:rPr>
        <w:t>keht</w:t>
      </w:r>
      <w:r w:rsidR="45C49F21" w:rsidRPr="00091388">
        <w:rPr>
          <w:lang w:val="et-EE"/>
        </w:rPr>
        <w:t>iv</w:t>
      </w:r>
      <w:r w:rsidR="052D4ABC" w:rsidRPr="00091388">
        <w:rPr>
          <w:lang w:val="et-EE"/>
        </w:rPr>
        <w:t xml:space="preserve"> detailplaneering, siis võimaldavad käesoleva peatüki sätted ka vastavat detailplaneeringut </w:t>
      </w:r>
      <w:r w:rsidR="00556E71" w:rsidRPr="00091388">
        <w:rPr>
          <w:lang w:val="et-EE"/>
        </w:rPr>
        <w:t>PT-</w:t>
      </w:r>
      <w:proofErr w:type="spellStart"/>
      <w:r w:rsidR="00556E71" w:rsidRPr="00091388">
        <w:rPr>
          <w:lang w:val="et-EE"/>
        </w:rPr>
        <w:t>d</w:t>
      </w:r>
      <w:r w:rsidR="56C81F55" w:rsidRPr="00091388">
        <w:rPr>
          <w:lang w:val="et-EE"/>
        </w:rPr>
        <w:t>ega</w:t>
      </w:r>
      <w:proofErr w:type="spellEnd"/>
      <w:r w:rsidR="052D4ABC" w:rsidRPr="00091388">
        <w:rPr>
          <w:lang w:val="et-EE"/>
        </w:rPr>
        <w:t xml:space="preserve"> täpsustada. Oluline on tähele panna, et </w:t>
      </w:r>
      <w:proofErr w:type="spellStart"/>
      <w:r w:rsidR="052D4ABC" w:rsidRPr="00091388">
        <w:rPr>
          <w:lang w:val="et-EE"/>
        </w:rPr>
        <w:t>EhS</w:t>
      </w:r>
      <w:r w:rsidR="38635C3A" w:rsidRPr="00091388">
        <w:rPr>
          <w:lang w:val="et-EE"/>
        </w:rPr>
        <w:t>-</w:t>
      </w:r>
      <w:r w:rsidR="052D4ABC" w:rsidRPr="00091388">
        <w:rPr>
          <w:lang w:val="et-EE"/>
        </w:rPr>
        <w:t>i</w:t>
      </w:r>
      <w:proofErr w:type="spellEnd"/>
      <w:r w:rsidR="052D4ABC" w:rsidRPr="00091388">
        <w:rPr>
          <w:lang w:val="et-EE"/>
        </w:rPr>
        <w:t xml:space="preserve"> </w:t>
      </w:r>
      <w:r w:rsidR="1416F340" w:rsidRPr="00091388">
        <w:rPr>
          <w:lang w:val="et-EE"/>
        </w:rPr>
        <w:t>3</w:t>
      </w:r>
      <w:r w:rsidR="6A973D21" w:rsidRPr="00091388">
        <w:rPr>
          <w:lang w:val="et-EE"/>
        </w:rPr>
        <w:t>.</w:t>
      </w:r>
      <w:r w:rsidR="1416F340" w:rsidRPr="00091388">
        <w:rPr>
          <w:lang w:val="et-EE"/>
        </w:rPr>
        <w:t xml:space="preserve"> peatükis (</w:t>
      </w:r>
      <w:r w:rsidR="00556E71" w:rsidRPr="00091388">
        <w:rPr>
          <w:lang w:val="et-EE"/>
        </w:rPr>
        <w:t>PT-</w:t>
      </w:r>
      <w:r w:rsidR="1416F340" w:rsidRPr="00091388">
        <w:rPr>
          <w:lang w:val="et-EE"/>
        </w:rPr>
        <w:t>d) sätestatud regulatsioon kohaldub endiselt</w:t>
      </w:r>
      <w:r w:rsidR="62BF3C10" w:rsidRPr="00091388">
        <w:rPr>
          <w:lang w:val="et-EE"/>
        </w:rPr>
        <w:t>,</w:t>
      </w:r>
      <w:r w:rsidR="1416F340" w:rsidRPr="00091388">
        <w:rPr>
          <w:lang w:val="et-EE"/>
        </w:rPr>
        <w:t xml:space="preserve"> aga </w:t>
      </w:r>
      <w:r w:rsidR="00556E71" w:rsidRPr="00091388">
        <w:rPr>
          <w:lang w:val="et-EE"/>
        </w:rPr>
        <w:t>PT-d</w:t>
      </w:r>
      <w:r w:rsidR="1E465D60" w:rsidRPr="00091388">
        <w:rPr>
          <w:lang w:val="et-EE"/>
        </w:rPr>
        <w:t>e andmisel strateegiliselt olulisele ehitisele</w:t>
      </w:r>
      <w:r w:rsidR="1416F340" w:rsidRPr="00091388">
        <w:rPr>
          <w:lang w:val="et-EE"/>
        </w:rPr>
        <w:t xml:space="preserve"> tuleb</w:t>
      </w:r>
      <w:r w:rsidR="7CF1E4FF" w:rsidRPr="00091388">
        <w:rPr>
          <w:lang w:val="et-EE"/>
        </w:rPr>
        <w:t xml:space="preserve"> arvestada</w:t>
      </w:r>
      <w:r w:rsidR="1416F340" w:rsidRPr="00091388">
        <w:rPr>
          <w:lang w:val="et-EE"/>
        </w:rPr>
        <w:t xml:space="preserve"> käesolevas peatükis toodud erisusi.</w:t>
      </w:r>
    </w:p>
    <w:p w14:paraId="38C3C375" w14:textId="50123F25" w:rsidR="0043274E" w:rsidRPr="00091388" w:rsidRDefault="1416F340" w:rsidP="0085620E">
      <w:pPr>
        <w:pStyle w:val="SLONormal"/>
        <w:spacing w:before="0" w:after="0"/>
        <w:ind w:right="-283"/>
        <w:rPr>
          <w:lang w:val="et-EE"/>
        </w:rPr>
      </w:pPr>
      <w:r w:rsidRPr="00091388">
        <w:rPr>
          <w:lang w:val="et-EE"/>
        </w:rPr>
        <w:t xml:space="preserve"> </w:t>
      </w:r>
    </w:p>
    <w:p w14:paraId="0AEAC126" w14:textId="3B996A76" w:rsidR="0043274E" w:rsidRPr="00091388" w:rsidRDefault="42AE0259" w:rsidP="0085620E">
      <w:pPr>
        <w:pStyle w:val="SLONormal"/>
        <w:spacing w:before="0" w:after="0"/>
        <w:ind w:right="-283"/>
        <w:rPr>
          <w:lang w:val="et-EE"/>
        </w:rPr>
      </w:pPr>
      <w:r w:rsidRPr="00091388">
        <w:rPr>
          <w:u w:val="single"/>
          <w:lang w:val="et-EE"/>
        </w:rPr>
        <w:lastRenderedPageBreak/>
        <w:t>Paragrahv 121</w:t>
      </w:r>
      <w:r w:rsidRPr="00091388">
        <w:rPr>
          <w:u w:val="single"/>
          <w:vertAlign w:val="superscript"/>
          <w:lang w:val="et-EE"/>
        </w:rPr>
        <w:t>1</w:t>
      </w:r>
      <w:r w:rsidRPr="00091388">
        <w:rPr>
          <w:lang w:val="et-EE"/>
        </w:rPr>
        <w:t xml:space="preserve"> reguleerib peatüki kohaldamisala. Sätte eesmärk on selgelt välja tuua, et </w:t>
      </w:r>
      <w:r w:rsidR="27FC49C1" w:rsidRPr="00091388">
        <w:rPr>
          <w:lang w:val="et-EE"/>
        </w:rPr>
        <w:t>peatük</w:t>
      </w:r>
      <w:r w:rsidR="757785E1" w:rsidRPr="00091388">
        <w:rPr>
          <w:lang w:val="et-EE"/>
        </w:rPr>
        <w:t>is sätestatud erisusi</w:t>
      </w:r>
      <w:r w:rsidRPr="00091388">
        <w:rPr>
          <w:lang w:val="et-EE"/>
        </w:rPr>
        <w:t xml:space="preserve"> kohaldatakse üksnes sellistele ehitistele, mis vastavad</w:t>
      </w:r>
      <w:r w:rsidR="325ADFB6" w:rsidRPr="00091388">
        <w:rPr>
          <w:lang w:val="et-EE"/>
        </w:rPr>
        <w:t xml:space="preserve"> </w:t>
      </w:r>
      <w:r w:rsidR="00E956E9" w:rsidRPr="00091388">
        <w:rPr>
          <w:lang w:val="et-EE"/>
        </w:rPr>
        <w:t>PlanS § 27 l</w:t>
      </w:r>
      <w:r w:rsidR="003871DE" w:rsidRPr="00091388">
        <w:rPr>
          <w:lang w:val="et-EE"/>
        </w:rPr>
        <w:t>õike</w:t>
      </w:r>
      <w:r w:rsidR="00E956E9" w:rsidRPr="00091388">
        <w:rPr>
          <w:lang w:val="et-EE"/>
        </w:rPr>
        <w:t xml:space="preserve"> </w:t>
      </w:r>
      <w:r w:rsidRPr="00091388">
        <w:rPr>
          <w:lang w:val="et-EE"/>
        </w:rPr>
        <w:t>3</w:t>
      </w:r>
      <w:r w:rsidR="000133B8" w:rsidRPr="00091388">
        <w:rPr>
          <w:vertAlign w:val="superscript"/>
          <w:lang w:val="et-EE"/>
        </w:rPr>
        <w:t>2</w:t>
      </w:r>
      <w:r w:rsidRPr="00091388">
        <w:rPr>
          <w:lang w:val="et-EE"/>
        </w:rPr>
        <w:t xml:space="preserve"> alusel antud määruses kirjeldatud ehitise tunnustele ehk et tegemist on strateegiliselt olulise ehitisega.</w:t>
      </w:r>
      <w:r w:rsidR="00E956E9" w:rsidRPr="00091388">
        <w:rPr>
          <w:lang w:val="et-EE"/>
        </w:rPr>
        <w:t xml:space="preserve"> </w:t>
      </w:r>
    </w:p>
    <w:p w14:paraId="60AB6514" w14:textId="5DF2B66C" w:rsidR="00082751" w:rsidRPr="00091388" w:rsidRDefault="00082751" w:rsidP="0085620E">
      <w:pPr>
        <w:pStyle w:val="SLONormal"/>
        <w:spacing w:before="0" w:after="0"/>
        <w:ind w:right="-283"/>
        <w:rPr>
          <w:lang w:val="et-EE"/>
        </w:rPr>
      </w:pPr>
    </w:p>
    <w:p w14:paraId="034B825B" w14:textId="76F7E065" w:rsidR="00E71C7E" w:rsidRPr="00091388" w:rsidRDefault="009B2A3C" w:rsidP="0085620E">
      <w:pPr>
        <w:pStyle w:val="SLONormal"/>
        <w:spacing w:before="0" w:after="0"/>
        <w:ind w:right="-283"/>
        <w:rPr>
          <w:lang w:val="et-EE"/>
        </w:rPr>
      </w:pPr>
      <w:r w:rsidRPr="00091388">
        <w:rPr>
          <w:u w:val="single"/>
          <w:lang w:val="et-EE"/>
        </w:rPr>
        <w:t>Paragrahv</w:t>
      </w:r>
      <w:r w:rsidR="0043274E" w:rsidRPr="00091388">
        <w:rPr>
          <w:u w:val="single"/>
          <w:lang w:val="et-EE"/>
        </w:rPr>
        <w:t xml:space="preserve"> 121</w:t>
      </w:r>
      <w:r w:rsidR="00FD3DC0" w:rsidRPr="00091388">
        <w:rPr>
          <w:u w:val="single"/>
          <w:vertAlign w:val="superscript"/>
          <w:lang w:val="et-EE"/>
        </w:rPr>
        <w:t>2</w:t>
      </w:r>
      <w:r w:rsidR="0043274E" w:rsidRPr="00091388">
        <w:rPr>
          <w:b/>
          <w:vertAlign w:val="superscript"/>
          <w:lang w:val="et-EE"/>
        </w:rPr>
        <w:t xml:space="preserve"> </w:t>
      </w:r>
      <w:r w:rsidR="0043274E" w:rsidRPr="00091388">
        <w:rPr>
          <w:lang w:val="et-EE"/>
        </w:rPr>
        <w:t>reguleerib strateegiliselt olulise ehitise PT andmise tingimusi ja korda</w:t>
      </w:r>
      <w:r w:rsidR="00D91490" w:rsidRPr="00091388">
        <w:rPr>
          <w:lang w:val="et-EE"/>
        </w:rPr>
        <w:t xml:space="preserve"> juhul, kui</w:t>
      </w:r>
      <w:r w:rsidR="00510E5A" w:rsidRPr="00091388">
        <w:rPr>
          <w:lang w:val="et-EE"/>
        </w:rPr>
        <w:t xml:space="preserve"> puudub detailplaneering või selle koostamise kohustus (PlanS § 125</w:t>
      </w:r>
      <w:r w:rsidR="17878D84" w:rsidRPr="00091388">
        <w:rPr>
          <w:lang w:val="et-EE"/>
        </w:rPr>
        <w:t xml:space="preserve"> l</w:t>
      </w:r>
      <w:r w:rsidR="005C5DA9" w:rsidRPr="00091388">
        <w:rPr>
          <w:lang w:val="et-EE"/>
        </w:rPr>
        <w:t>õige</w:t>
      </w:r>
      <w:r w:rsidR="17878D84" w:rsidRPr="00091388">
        <w:rPr>
          <w:lang w:val="et-EE"/>
        </w:rPr>
        <w:t xml:space="preserve"> 4</w:t>
      </w:r>
      <w:r w:rsidR="00510E5A" w:rsidRPr="00091388">
        <w:rPr>
          <w:lang w:val="et-EE"/>
        </w:rPr>
        <w:t>)</w:t>
      </w:r>
      <w:r w:rsidR="0043274E" w:rsidRPr="00091388">
        <w:rPr>
          <w:lang w:val="et-EE"/>
        </w:rPr>
        <w:t>.</w:t>
      </w:r>
      <w:r w:rsidR="67EA13E5" w:rsidRPr="00091388">
        <w:rPr>
          <w:lang w:val="et-EE"/>
        </w:rPr>
        <w:t xml:space="preserve"> </w:t>
      </w:r>
      <w:r w:rsidR="693ED447" w:rsidRPr="00091388">
        <w:rPr>
          <w:lang w:val="et-EE"/>
        </w:rPr>
        <w:t xml:space="preserve">Võrreldes </w:t>
      </w:r>
      <w:proofErr w:type="spellStart"/>
      <w:r w:rsidR="693ED447" w:rsidRPr="00091388">
        <w:rPr>
          <w:lang w:val="et-EE"/>
        </w:rPr>
        <w:t>EhS</w:t>
      </w:r>
      <w:r w:rsidR="007A06B4" w:rsidRPr="00091388">
        <w:rPr>
          <w:lang w:val="et-EE"/>
        </w:rPr>
        <w:noBreakHyphen/>
        <w:t>i</w:t>
      </w:r>
      <w:proofErr w:type="spellEnd"/>
      <w:r w:rsidR="67EA13E5" w:rsidRPr="00091388">
        <w:rPr>
          <w:lang w:val="et-EE"/>
        </w:rPr>
        <w:t xml:space="preserve"> üldosa § 26 regulatsiooniga</w:t>
      </w:r>
      <w:r w:rsidR="300A1519" w:rsidRPr="00091388">
        <w:rPr>
          <w:lang w:val="et-EE"/>
        </w:rPr>
        <w:t xml:space="preserve"> on sätte</w:t>
      </w:r>
      <w:r w:rsidR="67EA13E5" w:rsidRPr="00091388">
        <w:rPr>
          <w:lang w:val="et-EE"/>
        </w:rPr>
        <w:t xml:space="preserve"> peami</w:t>
      </w:r>
      <w:r w:rsidR="007A06B4" w:rsidRPr="00091388">
        <w:rPr>
          <w:lang w:val="et-EE"/>
        </w:rPr>
        <w:t>ne</w:t>
      </w:r>
      <w:r w:rsidR="67EA13E5" w:rsidRPr="00091388">
        <w:rPr>
          <w:lang w:val="et-EE"/>
        </w:rPr>
        <w:t xml:space="preserve"> erisus </w:t>
      </w:r>
      <w:r w:rsidR="4806F913" w:rsidRPr="00091388">
        <w:rPr>
          <w:lang w:val="et-EE"/>
        </w:rPr>
        <w:t>võimaldada</w:t>
      </w:r>
      <w:r w:rsidR="67EA13E5" w:rsidRPr="00091388">
        <w:rPr>
          <w:lang w:val="et-EE"/>
        </w:rPr>
        <w:t xml:space="preserve"> PT </w:t>
      </w:r>
      <w:r w:rsidR="69F7DE10" w:rsidRPr="00091388">
        <w:rPr>
          <w:lang w:val="et-EE"/>
        </w:rPr>
        <w:t xml:space="preserve">andmisel kalduda </w:t>
      </w:r>
      <w:r w:rsidR="001B38DB" w:rsidRPr="00091388">
        <w:rPr>
          <w:lang w:val="et-EE"/>
        </w:rPr>
        <w:t xml:space="preserve">planeeringus sätestatud tingimustest </w:t>
      </w:r>
      <w:r w:rsidR="69F7DE10" w:rsidRPr="00091388">
        <w:rPr>
          <w:lang w:val="et-EE"/>
        </w:rPr>
        <w:t>teatud määral kõrvale.</w:t>
      </w:r>
    </w:p>
    <w:p w14:paraId="37E3078D" w14:textId="77777777" w:rsidR="00281D2A" w:rsidRPr="00091388" w:rsidRDefault="00281D2A" w:rsidP="0085620E">
      <w:pPr>
        <w:pStyle w:val="SLONormal"/>
        <w:spacing w:before="0" w:after="0"/>
        <w:ind w:right="-283"/>
        <w:rPr>
          <w:lang w:val="et-EE"/>
        </w:rPr>
      </w:pPr>
    </w:p>
    <w:p w14:paraId="02D48D64" w14:textId="23AD01E5" w:rsidR="00E71C7E" w:rsidRPr="00091388" w:rsidRDefault="74C6DCFD" w:rsidP="0085620E">
      <w:pPr>
        <w:pStyle w:val="SLONormal"/>
        <w:spacing w:before="0" w:after="0"/>
        <w:ind w:right="-285"/>
        <w:rPr>
          <w:lang w:val="et-EE"/>
        </w:rPr>
      </w:pPr>
      <w:r w:rsidRPr="00091388">
        <w:rPr>
          <w:u w:val="single"/>
          <w:lang w:val="et-EE"/>
        </w:rPr>
        <w:t>Lõike 1</w:t>
      </w:r>
      <w:r w:rsidRPr="00091388">
        <w:rPr>
          <w:lang w:val="et-EE"/>
        </w:rPr>
        <w:t xml:space="preserve"> kohaselt saab sarnaselt </w:t>
      </w:r>
      <w:proofErr w:type="spellStart"/>
      <w:r w:rsidR="3441A794" w:rsidRPr="00091388">
        <w:rPr>
          <w:lang w:val="et-EE"/>
        </w:rPr>
        <w:t>EhS</w:t>
      </w:r>
      <w:proofErr w:type="spellEnd"/>
      <w:r w:rsidRPr="00091388">
        <w:rPr>
          <w:lang w:val="et-EE"/>
        </w:rPr>
        <w:t xml:space="preserve"> üldosa</w:t>
      </w:r>
      <w:r w:rsidR="5BBA3FC7" w:rsidRPr="00091388">
        <w:rPr>
          <w:lang w:val="et-EE"/>
        </w:rPr>
        <w:t xml:space="preserve"> regulatsioonile</w:t>
      </w:r>
      <w:r w:rsidRPr="00091388">
        <w:rPr>
          <w:lang w:val="et-EE"/>
        </w:rPr>
        <w:t xml:space="preserve"> anda PT-</w:t>
      </w:r>
      <w:proofErr w:type="spellStart"/>
      <w:r w:rsidRPr="00091388">
        <w:rPr>
          <w:lang w:val="et-EE"/>
        </w:rPr>
        <w:t>sid</w:t>
      </w:r>
      <w:proofErr w:type="spellEnd"/>
      <w:r w:rsidRPr="00091388">
        <w:rPr>
          <w:lang w:val="et-EE"/>
        </w:rPr>
        <w:t xml:space="preserve"> ehitusloakohustuslik</w:t>
      </w:r>
      <w:r w:rsidR="596E8F41" w:rsidRPr="00091388">
        <w:rPr>
          <w:lang w:val="et-EE"/>
        </w:rPr>
        <w:t>u</w:t>
      </w:r>
      <w:r w:rsidRPr="00091388">
        <w:rPr>
          <w:lang w:val="et-EE"/>
        </w:rPr>
        <w:t xml:space="preserve"> hoone või </w:t>
      </w:r>
      <w:r w:rsidR="3FE2CC7C" w:rsidRPr="00091388">
        <w:rPr>
          <w:lang w:val="et-EE"/>
        </w:rPr>
        <w:t xml:space="preserve">ehitusloakohustusliku </w:t>
      </w:r>
      <w:r w:rsidRPr="00091388">
        <w:rPr>
          <w:lang w:val="et-EE"/>
        </w:rPr>
        <w:t xml:space="preserve">olulise avaliku huviga rajatiste </w:t>
      </w:r>
      <w:r w:rsidR="6E02F59C" w:rsidRPr="00091388">
        <w:rPr>
          <w:lang w:val="et-EE"/>
        </w:rPr>
        <w:t xml:space="preserve">ehitusprojekti koostamiseks. </w:t>
      </w:r>
      <w:r w:rsidR="5F47AD9A" w:rsidRPr="00091388">
        <w:rPr>
          <w:lang w:val="et-EE"/>
        </w:rPr>
        <w:t>Ül</w:t>
      </w:r>
      <w:r w:rsidR="1E532F86" w:rsidRPr="00091388">
        <w:rPr>
          <w:lang w:val="et-EE"/>
        </w:rPr>
        <w:t>dosaga võrreldes erisusi</w:t>
      </w:r>
      <w:r w:rsidR="408B66D7" w:rsidRPr="00091388">
        <w:rPr>
          <w:lang w:val="et-EE"/>
        </w:rPr>
        <w:t xml:space="preserve"> käesolevas lõikes</w:t>
      </w:r>
      <w:r w:rsidR="1E532F86" w:rsidRPr="00091388">
        <w:rPr>
          <w:lang w:val="et-EE"/>
        </w:rPr>
        <w:t xml:space="preserve"> ei tehta</w:t>
      </w:r>
      <w:r w:rsidR="339C16DC" w:rsidRPr="00091388">
        <w:rPr>
          <w:lang w:val="et-EE"/>
        </w:rPr>
        <w:t>.</w:t>
      </w:r>
      <w:r w:rsidR="1E532F86" w:rsidRPr="00091388">
        <w:rPr>
          <w:lang w:val="et-EE"/>
        </w:rPr>
        <w:t xml:space="preserve"> </w:t>
      </w:r>
      <w:r w:rsidR="005CF13F" w:rsidRPr="00091388">
        <w:rPr>
          <w:lang w:val="et-EE"/>
        </w:rPr>
        <w:t>Sätte</w:t>
      </w:r>
      <w:r w:rsidR="1E532F86" w:rsidRPr="00091388">
        <w:rPr>
          <w:lang w:val="et-EE"/>
        </w:rPr>
        <w:t xml:space="preserve"> esialgset </w:t>
      </w:r>
      <w:r w:rsidR="609269D5" w:rsidRPr="00091388">
        <w:rPr>
          <w:lang w:val="et-EE"/>
        </w:rPr>
        <w:t>sisu</w:t>
      </w:r>
      <w:r w:rsidR="1E532F86" w:rsidRPr="00091388">
        <w:rPr>
          <w:lang w:val="et-EE"/>
        </w:rPr>
        <w:t xml:space="preserve"> aitab avada </w:t>
      </w:r>
      <w:r w:rsidR="7AFB575E" w:rsidRPr="00091388">
        <w:rPr>
          <w:lang w:val="et-EE"/>
        </w:rPr>
        <w:t>kehtiva</w:t>
      </w:r>
      <w:r w:rsidR="1E532F86" w:rsidRPr="00091388">
        <w:rPr>
          <w:lang w:val="et-EE"/>
        </w:rPr>
        <w:t xml:space="preserve"> </w:t>
      </w:r>
      <w:proofErr w:type="spellStart"/>
      <w:r w:rsidR="1E532F86" w:rsidRPr="00091388">
        <w:rPr>
          <w:lang w:val="et-EE"/>
        </w:rPr>
        <w:t>EhS</w:t>
      </w:r>
      <w:proofErr w:type="spellEnd"/>
      <w:r w:rsidR="1E532F86" w:rsidRPr="00091388">
        <w:rPr>
          <w:lang w:val="et-EE"/>
        </w:rPr>
        <w:t xml:space="preserve"> </w:t>
      </w:r>
      <w:r w:rsidR="60140DB2" w:rsidRPr="00091388">
        <w:rPr>
          <w:lang w:val="et-EE"/>
        </w:rPr>
        <w:t>§ 26</w:t>
      </w:r>
      <w:r w:rsidR="1E532F86" w:rsidRPr="00091388">
        <w:rPr>
          <w:lang w:val="et-EE"/>
        </w:rPr>
        <w:t xml:space="preserve"> seletuskiri, mille kohaselt peab isik, kes soovib ehitada, </w:t>
      </w:r>
      <w:r w:rsidR="19E5AFE0" w:rsidRPr="00091388">
        <w:rPr>
          <w:lang w:val="et-EE"/>
        </w:rPr>
        <w:t xml:space="preserve">kontrollima </w:t>
      </w:r>
      <w:proofErr w:type="spellStart"/>
      <w:r w:rsidR="1E532F86" w:rsidRPr="00091388">
        <w:rPr>
          <w:lang w:val="et-EE"/>
        </w:rPr>
        <w:t>EhS-i</w:t>
      </w:r>
      <w:proofErr w:type="spellEnd"/>
      <w:r w:rsidR="1E532F86" w:rsidRPr="00091388">
        <w:rPr>
          <w:lang w:val="et-EE"/>
        </w:rPr>
        <w:t xml:space="preserve"> lisa 1 tabelist</w:t>
      </w:r>
      <w:r w:rsidR="001B38DB" w:rsidRPr="00091388">
        <w:rPr>
          <w:lang w:val="et-EE"/>
        </w:rPr>
        <w:t>,</w:t>
      </w:r>
      <w:r w:rsidR="1E532F86" w:rsidRPr="00091388">
        <w:rPr>
          <w:lang w:val="et-EE"/>
        </w:rPr>
        <w:t xml:space="preserve"> „kas tegu on loakohustuse või teatise esitamise kohustusega. Kui tegu on ehitusloakohustusliku ehitisega, peab isik tegema selgeks, kas tegu on selle paragrahvi lõikes 2 nimetatud tegevusega. Lõikes 2 loetletud tegevused on püstitamine ja laiendamine üle 33% esialgselt kavandatud mahust. Seega peab kontrollima seadustiku lisa 1 hoonete ja rajatiste osa ning tegema kindlaks, kas tegu on ülalnimetatud tegevustega ja kas see tegevus on ehitusloakohustuslik</w:t>
      </w:r>
      <w:r w:rsidR="001B38DB" w:rsidRPr="00091388">
        <w:rPr>
          <w:lang w:val="et-EE"/>
        </w:rPr>
        <w:t>.</w:t>
      </w:r>
      <w:r w:rsidR="1E532F86" w:rsidRPr="00091388">
        <w:rPr>
          <w:lang w:val="et-EE"/>
        </w:rPr>
        <w:t>“</w:t>
      </w:r>
      <w:r w:rsidR="0051597A" w:rsidRPr="00091388">
        <w:rPr>
          <w:rStyle w:val="Allmrkuseviide"/>
          <w:lang w:val="et-EE"/>
        </w:rPr>
        <w:footnoteReference w:id="17"/>
      </w:r>
    </w:p>
    <w:p w14:paraId="1B6A747B" w14:textId="77777777" w:rsidR="0051597A" w:rsidRPr="00091388" w:rsidRDefault="0051597A" w:rsidP="0085620E">
      <w:pPr>
        <w:pStyle w:val="SLONormal"/>
        <w:spacing w:before="0" w:after="0"/>
        <w:ind w:right="-285"/>
        <w:rPr>
          <w:rStyle w:val="Hperlink"/>
          <w:vertAlign w:val="superscript"/>
          <w:lang w:val="et-EE"/>
        </w:rPr>
      </w:pPr>
    </w:p>
    <w:p w14:paraId="2F40EEE0" w14:textId="54A7FAC2" w:rsidR="00E71C7E" w:rsidRPr="00091388" w:rsidRDefault="3DC4D68A" w:rsidP="0085620E">
      <w:pPr>
        <w:pStyle w:val="SLONormal"/>
        <w:spacing w:before="0" w:after="0"/>
        <w:ind w:right="-285"/>
        <w:rPr>
          <w:lang w:val="et-EE"/>
        </w:rPr>
      </w:pPr>
      <w:r w:rsidRPr="00091388">
        <w:rPr>
          <w:lang w:val="et-EE"/>
        </w:rPr>
        <w:t xml:space="preserve">Seega on ehitusloakohustuslikkus üldjuhul </w:t>
      </w:r>
      <w:r w:rsidR="00556E71" w:rsidRPr="00091388">
        <w:rPr>
          <w:lang w:val="et-EE"/>
        </w:rPr>
        <w:t>PT</w:t>
      </w:r>
      <w:r w:rsidR="004C1C1F" w:rsidRPr="00091388">
        <w:rPr>
          <w:lang w:val="et-EE"/>
        </w:rPr>
        <w:t>-d</w:t>
      </w:r>
      <w:r w:rsidRPr="00091388">
        <w:rPr>
          <w:lang w:val="et-EE"/>
        </w:rPr>
        <w:t xml:space="preserve">e koostamise kohustuse tekkimise eeldus. </w:t>
      </w:r>
      <w:r w:rsidR="408ECB1E" w:rsidRPr="00091388">
        <w:rPr>
          <w:lang w:val="et-EE"/>
        </w:rPr>
        <w:t xml:space="preserve">Ehitised jagunevad hooneteks ja rajatisteks. </w:t>
      </w:r>
      <w:r w:rsidR="2FE267B3" w:rsidRPr="00091388">
        <w:rPr>
          <w:lang w:val="et-EE"/>
        </w:rPr>
        <w:t xml:space="preserve">Hoone mõiste tuleneb </w:t>
      </w:r>
      <w:proofErr w:type="spellStart"/>
      <w:r w:rsidR="44DE7A22" w:rsidRPr="00091388">
        <w:rPr>
          <w:lang w:val="et-EE"/>
        </w:rPr>
        <w:t>EhS</w:t>
      </w:r>
      <w:proofErr w:type="spellEnd"/>
      <w:r w:rsidR="2FE267B3" w:rsidRPr="00091388">
        <w:rPr>
          <w:lang w:val="et-EE"/>
        </w:rPr>
        <w:t xml:space="preserve"> § 3 p</w:t>
      </w:r>
      <w:r w:rsidR="001B38DB" w:rsidRPr="00091388">
        <w:rPr>
          <w:lang w:val="et-EE"/>
        </w:rPr>
        <w:t>unktist</w:t>
      </w:r>
      <w:r w:rsidR="2FE267B3" w:rsidRPr="00091388">
        <w:rPr>
          <w:lang w:val="et-EE"/>
        </w:rPr>
        <w:t xml:space="preserve"> 2 ja o</w:t>
      </w:r>
      <w:r w:rsidRPr="00091388">
        <w:rPr>
          <w:lang w:val="et-EE"/>
        </w:rPr>
        <w:t xml:space="preserve">lulise avaliku huviga rajatise mõistet aitab </w:t>
      </w:r>
      <w:r w:rsidR="001B38DB" w:rsidRPr="00091388">
        <w:rPr>
          <w:lang w:val="et-EE"/>
        </w:rPr>
        <w:t xml:space="preserve">määratleda </w:t>
      </w:r>
      <w:r w:rsidRPr="00091388">
        <w:rPr>
          <w:lang w:val="et-EE"/>
        </w:rPr>
        <w:t>PlanS §</w:t>
      </w:r>
      <w:r w:rsidR="5F1B229F" w:rsidRPr="00091388">
        <w:rPr>
          <w:lang w:val="et-EE"/>
        </w:rPr>
        <w:t xml:space="preserve"> 125 l</w:t>
      </w:r>
      <w:r w:rsidR="001B38DB" w:rsidRPr="00091388">
        <w:rPr>
          <w:lang w:val="et-EE"/>
        </w:rPr>
        <w:t>õike</w:t>
      </w:r>
      <w:r w:rsidR="5F1B229F" w:rsidRPr="00091388">
        <w:rPr>
          <w:lang w:val="et-EE"/>
        </w:rPr>
        <w:t xml:space="preserve"> 1 p</w:t>
      </w:r>
      <w:r w:rsidR="001B38DB" w:rsidRPr="00091388">
        <w:rPr>
          <w:lang w:val="et-EE"/>
        </w:rPr>
        <w:t>unkt</w:t>
      </w:r>
      <w:r w:rsidR="5F1B229F" w:rsidRPr="00091388">
        <w:rPr>
          <w:lang w:val="et-EE"/>
        </w:rPr>
        <w:t xml:space="preserve"> 3</w:t>
      </w:r>
      <w:r w:rsidR="5363FBEA" w:rsidRPr="00091388">
        <w:rPr>
          <w:lang w:val="et-EE"/>
        </w:rPr>
        <w:t>.</w:t>
      </w:r>
    </w:p>
    <w:p w14:paraId="5E0334FB" w14:textId="645A3D4E" w:rsidR="342C4E60" w:rsidRPr="00091388" w:rsidRDefault="342C4E60" w:rsidP="0085620E">
      <w:pPr>
        <w:ind w:right="-285"/>
        <w:rPr>
          <w:lang w:val="et-EE"/>
        </w:rPr>
      </w:pPr>
    </w:p>
    <w:p w14:paraId="4C671AD7" w14:textId="3ADC0291" w:rsidR="342C4E60" w:rsidRPr="00091388" w:rsidRDefault="02B79412" w:rsidP="0085620E">
      <w:pPr>
        <w:pStyle w:val="SLONormal"/>
        <w:spacing w:before="0" w:after="0"/>
        <w:ind w:right="-283"/>
        <w:rPr>
          <w:lang w:val="et-EE"/>
        </w:rPr>
      </w:pPr>
      <w:r w:rsidRPr="00091388">
        <w:rPr>
          <w:u w:val="single"/>
          <w:lang w:val="et-EE"/>
        </w:rPr>
        <w:t>Lõike 2</w:t>
      </w:r>
      <w:r w:rsidRPr="00091388">
        <w:rPr>
          <w:lang w:val="et-EE"/>
        </w:rPr>
        <w:t xml:space="preserve"> kohaselt </w:t>
      </w:r>
      <w:r w:rsidR="60FEE0B6" w:rsidRPr="00091388">
        <w:rPr>
          <w:lang w:val="et-EE"/>
        </w:rPr>
        <w:t>esitab</w:t>
      </w:r>
      <w:r w:rsidRPr="00091388">
        <w:rPr>
          <w:lang w:val="et-EE"/>
        </w:rPr>
        <w:t xml:space="preserve"> pädev asutus PT </w:t>
      </w:r>
      <w:r w:rsidR="269816A9" w:rsidRPr="00091388">
        <w:rPr>
          <w:lang w:val="et-EE"/>
        </w:rPr>
        <w:t>eelnõu kooskõlastamiseks</w:t>
      </w:r>
      <w:r w:rsidRPr="00091388" w:rsidDel="0CA31EA7">
        <w:rPr>
          <w:lang w:val="et-EE"/>
        </w:rPr>
        <w:t xml:space="preserve"> </w:t>
      </w:r>
      <w:r w:rsidRPr="00091388">
        <w:rPr>
          <w:lang w:val="et-EE"/>
        </w:rPr>
        <w:t xml:space="preserve">PlanS § 4 lõikes </w:t>
      </w:r>
      <w:r w:rsidR="00383552" w:rsidRPr="00091388">
        <w:rPr>
          <w:lang w:val="et-EE"/>
        </w:rPr>
        <w:t>1</w:t>
      </w:r>
      <w:r w:rsidRPr="00091388">
        <w:rPr>
          <w:vertAlign w:val="superscript"/>
          <w:lang w:val="et-EE"/>
        </w:rPr>
        <w:t>1</w:t>
      </w:r>
      <w:r w:rsidRPr="00091388">
        <w:rPr>
          <w:lang w:val="et-EE"/>
        </w:rPr>
        <w:t xml:space="preserve"> nimetatud ÜKP</w:t>
      </w:r>
      <w:r w:rsidR="48EFB530" w:rsidRPr="00091388">
        <w:rPr>
          <w:lang w:val="et-EE"/>
        </w:rPr>
        <w:t>-</w:t>
      </w:r>
      <w:proofErr w:type="spellStart"/>
      <w:r w:rsidR="48EFB530" w:rsidRPr="00091388">
        <w:rPr>
          <w:lang w:val="et-EE"/>
        </w:rPr>
        <w:t>le</w:t>
      </w:r>
      <w:proofErr w:type="spellEnd"/>
      <w:r w:rsidR="080C1309" w:rsidRPr="00091388">
        <w:rPr>
          <w:lang w:val="et-EE"/>
        </w:rPr>
        <w:t>.</w:t>
      </w:r>
      <w:r w:rsidR="47D3FBD5" w:rsidRPr="00091388">
        <w:rPr>
          <w:lang w:val="et-EE"/>
        </w:rPr>
        <w:t xml:space="preserve"> Eelnõukohase PlanS § </w:t>
      </w:r>
      <w:r w:rsidR="47D3FBD5" w:rsidRPr="00091388">
        <w:rPr>
          <w:color w:val="000000" w:themeColor="text1"/>
          <w:lang w:val="et-EE"/>
        </w:rPr>
        <w:t>4 lõike 1</w:t>
      </w:r>
      <w:r w:rsidR="47D3FBD5" w:rsidRPr="00091388">
        <w:rPr>
          <w:color w:val="000000" w:themeColor="text1"/>
          <w:vertAlign w:val="superscript"/>
          <w:lang w:val="et-EE"/>
        </w:rPr>
        <w:t>1</w:t>
      </w:r>
      <w:r w:rsidR="0CA31EA7" w:rsidRPr="00091388">
        <w:rPr>
          <w:lang w:val="et-EE"/>
        </w:rPr>
        <w:t xml:space="preserve"> </w:t>
      </w:r>
      <w:r w:rsidR="00F46C80" w:rsidRPr="00091388">
        <w:rPr>
          <w:lang w:val="et-EE"/>
        </w:rPr>
        <w:t xml:space="preserve">järgi </w:t>
      </w:r>
      <w:r w:rsidRPr="00091388">
        <w:rPr>
          <w:lang w:val="et-EE"/>
        </w:rPr>
        <w:t xml:space="preserve">koordineerib </w:t>
      </w:r>
      <w:r w:rsidR="0F4A547B" w:rsidRPr="00091388">
        <w:rPr>
          <w:lang w:val="et-EE"/>
        </w:rPr>
        <w:t>ÜKP</w:t>
      </w:r>
      <w:r w:rsidR="0CA31EA7" w:rsidRPr="00091388">
        <w:rPr>
          <w:lang w:val="et-EE"/>
        </w:rPr>
        <w:t xml:space="preserve"> </w:t>
      </w:r>
      <w:r w:rsidRPr="00091388">
        <w:rPr>
          <w:lang w:val="et-EE"/>
        </w:rPr>
        <w:t>menetluse läbiviimist, s</w:t>
      </w:r>
      <w:r w:rsidR="00F46C80" w:rsidRPr="00091388">
        <w:rPr>
          <w:lang w:val="et-EE"/>
        </w:rPr>
        <w:t>ealhulgas</w:t>
      </w:r>
      <w:r w:rsidRPr="00091388">
        <w:rPr>
          <w:lang w:val="et-EE"/>
        </w:rPr>
        <w:t xml:space="preserve"> järgib </w:t>
      </w:r>
      <w:r w:rsidR="0CA31EA7" w:rsidRPr="00091388">
        <w:rPr>
          <w:lang w:val="et-EE"/>
        </w:rPr>
        <w:t>täht</w:t>
      </w:r>
      <w:r w:rsidR="68E793D8" w:rsidRPr="00091388">
        <w:rPr>
          <w:lang w:val="et-EE"/>
        </w:rPr>
        <w:t>aegade täitmist</w:t>
      </w:r>
      <w:r w:rsidR="0CA31EA7" w:rsidRPr="00091388">
        <w:rPr>
          <w:lang w:val="et-EE"/>
        </w:rPr>
        <w:t xml:space="preserve">. </w:t>
      </w:r>
      <w:r w:rsidR="004C1C1F" w:rsidRPr="00091388">
        <w:rPr>
          <w:lang w:val="et-EE"/>
        </w:rPr>
        <w:t>PT-d</w:t>
      </w:r>
      <w:r w:rsidR="160F7FBD" w:rsidRPr="00091388">
        <w:rPr>
          <w:lang w:val="et-EE"/>
        </w:rPr>
        <w:t>e andmiseks p</w:t>
      </w:r>
      <w:r w:rsidRPr="00091388">
        <w:rPr>
          <w:lang w:val="et-EE"/>
        </w:rPr>
        <w:t>ädeva asutusena käsitletakse ehitusloa andjat. Kooskõlastamise nõude seadmine on asjakohane, kuna ÜKP ülesan</w:t>
      </w:r>
      <w:r w:rsidR="00F46C80" w:rsidRPr="00091388">
        <w:rPr>
          <w:lang w:val="et-EE"/>
        </w:rPr>
        <w:t>ne</w:t>
      </w:r>
      <w:r w:rsidRPr="00091388">
        <w:rPr>
          <w:lang w:val="et-EE"/>
        </w:rPr>
        <w:t xml:space="preserve"> on jälgida</w:t>
      </w:r>
      <w:r w:rsidR="1989F681" w:rsidRPr="00091388">
        <w:rPr>
          <w:lang w:val="et-EE"/>
        </w:rPr>
        <w:t>,</w:t>
      </w:r>
      <w:r w:rsidR="2A50526A" w:rsidRPr="00091388">
        <w:rPr>
          <w:lang w:val="et-EE"/>
        </w:rPr>
        <w:t xml:space="preserve"> edendada</w:t>
      </w:r>
      <w:r w:rsidR="5C575704" w:rsidRPr="00091388">
        <w:rPr>
          <w:lang w:val="et-EE"/>
        </w:rPr>
        <w:t xml:space="preserve"> </w:t>
      </w:r>
      <w:r w:rsidR="00F46C80" w:rsidRPr="00091388">
        <w:rPr>
          <w:lang w:val="et-EE"/>
        </w:rPr>
        <w:t xml:space="preserve">ja </w:t>
      </w:r>
      <w:r w:rsidR="5C575704" w:rsidRPr="00091388">
        <w:rPr>
          <w:lang w:val="et-EE"/>
        </w:rPr>
        <w:t>tagada</w:t>
      </w:r>
      <w:r w:rsidR="0CA31EA7" w:rsidRPr="00091388">
        <w:rPr>
          <w:lang w:val="et-EE"/>
        </w:rPr>
        <w:t xml:space="preserve"> </w:t>
      </w:r>
      <w:r w:rsidRPr="00091388">
        <w:rPr>
          <w:lang w:val="et-EE"/>
        </w:rPr>
        <w:t xml:space="preserve">strateegiliselt olulise </w:t>
      </w:r>
      <w:r w:rsidR="5FF44A56" w:rsidRPr="00091388">
        <w:rPr>
          <w:lang w:val="et-EE"/>
        </w:rPr>
        <w:t xml:space="preserve">ehitise </w:t>
      </w:r>
      <w:r w:rsidRPr="00091388">
        <w:rPr>
          <w:lang w:val="et-EE"/>
        </w:rPr>
        <w:t xml:space="preserve">sujuv menetlus. Samuti võimaldab säte </w:t>
      </w:r>
      <w:r w:rsidR="7B061BCF" w:rsidRPr="00091388">
        <w:rPr>
          <w:lang w:val="et-EE"/>
        </w:rPr>
        <w:t>ÜKP-l</w:t>
      </w:r>
      <w:r w:rsidR="0CA31EA7" w:rsidRPr="00091388">
        <w:rPr>
          <w:lang w:val="et-EE"/>
        </w:rPr>
        <w:t xml:space="preserve"> </w:t>
      </w:r>
      <w:r w:rsidRPr="00091388">
        <w:rPr>
          <w:lang w:val="et-EE"/>
        </w:rPr>
        <w:t xml:space="preserve">kontrollida, kas kavandatud investeering ka tegelikult ellu viiakse. Kui kooskõlastamise etapis peaks selguma, et kavandatakse ehitist, mis ei </w:t>
      </w:r>
      <w:r w:rsidR="0C333185" w:rsidRPr="00091388">
        <w:rPr>
          <w:lang w:val="et-EE"/>
        </w:rPr>
        <w:t>kvalifitseeru strateegiliselt oluliseks ehitiseks</w:t>
      </w:r>
      <w:r w:rsidRPr="00091388">
        <w:rPr>
          <w:lang w:val="et-EE"/>
        </w:rPr>
        <w:t>, keeldub ÜKP kooskõlastamisest.</w:t>
      </w:r>
    </w:p>
    <w:p w14:paraId="02D771B0" w14:textId="09E0C9B5" w:rsidR="1C4A4485" w:rsidRPr="00091388" w:rsidRDefault="1C4A4485" w:rsidP="0085620E">
      <w:pPr>
        <w:pStyle w:val="SLONormal"/>
        <w:spacing w:before="0" w:after="0"/>
        <w:rPr>
          <w:lang w:val="et-EE"/>
        </w:rPr>
      </w:pPr>
    </w:p>
    <w:p w14:paraId="7B17380C" w14:textId="7A5DD703" w:rsidR="00E71C7E" w:rsidRPr="00091388" w:rsidRDefault="61BE384F" w:rsidP="0085620E">
      <w:pPr>
        <w:pStyle w:val="SLONormal"/>
        <w:spacing w:before="0" w:after="0"/>
        <w:ind w:right="-283"/>
        <w:rPr>
          <w:lang w:val="et-EE"/>
        </w:rPr>
      </w:pPr>
      <w:r w:rsidRPr="00091388">
        <w:rPr>
          <w:u w:val="single"/>
          <w:lang w:val="et-EE"/>
        </w:rPr>
        <w:t>Lõi</w:t>
      </w:r>
      <w:r w:rsidR="0C2FDEE8" w:rsidRPr="00091388">
        <w:rPr>
          <w:u w:val="single"/>
          <w:lang w:val="et-EE"/>
        </w:rPr>
        <w:t>k</w:t>
      </w:r>
      <w:r w:rsidRPr="00091388">
        <w:rPr>
          <w:u w:val="single"/>
          <w:lang w:val="et-EE"/>
        </w:rPr>
        <w:t>e</w:t>
      </w:r>
      <w:r w:rsidR="00F46C80" w:rsidRPr="00091388">
        <w:rPr>
          <w:u w:val="single"/>
          <w:lang w:val="et-EE"/>
        </w:rPr>
        <w:t>ga</w:t>
      </w:r>
      <w:r w:rsidRPr="00091388">
        <w:rPr>
          <w:u w:val="single"/>
          <w:lang w:val="et-EE"/>
        </w:rPr>
        <w:t xml:space="preserve"> 3 </w:t>
      </w:r>
      <w:r w:rsidR="66237112" w:rsidRPr="00091388">
        <w:rPr>
          <w:u w:val="single"/>
          <w:lang w:val="et-EE"/>
        </w:rPr>
        <w:t>luuakse erisused</w:t>
      </w:r>
      <w:r w:rsidR="0084455D" w:rsidRPr="00091388">
        <w:rPr>
          <w:lang w:val="et-EE"/>
        </w:rPr>
        <w:t xml:space="preserve"> </w:t>
      </w:r>
      <w:proofErr w:type="spellStart"/>
      <w:r w:rsidRPr="00091388">
        <w:rPr>
          <w:lang w:val="et-EE"/>
        </w:rPr>
        <w:t>EhS</w:t>
      </w:r>
      <w:proofErr w:type="spellEnd"/>
      <w:r w:rsidR="66AE7DA9" w:rsidRPr="00091388">
        <w:rPr>
          <w:lang w:val="et-EE"/>
        </w:rPr>
        <w:t xml:space="preserve"> </w:t>
      </w:r>
      <w:r w:rsidRPr="00091388">
        <w:rPr>
          <w:lang w:val="et-EE"/>
        </w:rPr>
        <w:t>§ 26 l</w:t>
      </w:r>
      <w:r w:rsidR="00F46C80" w:rsidRPr="00091388">
        <w:rPr>
          <w:lang w:val="et-EE"/>
        </w:rPr>
        <w:t>õike</w:t>
      </w:r>
      <w:r w:rsidR="2EACD6BC" w:rsidRPr="00091388">
        <w:rPr>
          <w:lang w:val="et-EE"/>
        </w:rPr>
        <w:t>st</w:t>
      </w:r>
      <w:r w:rsidRPr="00091388">
        <w:rPr>
          <w:lang w:val="et-EE"/>
        </w:rPr>
        <w:t xml:space="preserve"> </w:t>
      </w:r>
      <w:r w:rsidR="2BFF14BF" w:rsidRPr="00091388">
        <w:rPr>
          <w:lang w:val="et-EE"/>
        </w:rPr>
        <w:t>3</w:t>
      </w:r>
      <w:r w:rsidR="157F1C96" w:rsidRPr="00091388">
        <w:rPr>
          <w:lang w:val="et-EE"/>
        </w:rPr>
        <w:t>.</w:t>
      </w:r>
      <w:r w:rsidR="6217A9DE" w:rsidRPr="00091388">
        <w:rPr>
          <w:lang w:val="et-EE"/>
        </w:rPr>
        <w:t xml:space="preserve"> </w:t>
      </w:r>
      <w:r w:rsidR="3906B65D" w:rsidRPr="00091388">
        <w:rPr>
          <w:lang w:val="et-EE"/>
        </w:rPr>
        <w:t xml:space="preserve">Võrreldes üldosaga ei ole </w:t>
      </w:r>
      <w:r w:rsidR="0090030E" w:rsidRPr="00091388">
        <w:rPr>
          <w:lang w:val="et-EE"/>
        </w:rPr>
        <w:t>strateegilis</w:t>
      </w:r>
      <w:r w:rsidR="00C63766" w:rsidRPr="00091388">
        <w:rPr>
          <w:lang w:val="et-EE"/>
        </w:rPr>
        <w:t>elt olulise ehitise puhul</w:t>
      </w:r>
      <w:r w:rsidR="3906B65D" w:rsidRPr="00091388">
        <w:rPr>
          <w:lang w:val="et-EE"/>
        </w:rPr>
        <w:t xml:space="preserve"> vaja PT</w:t>
      </w:r>
      <w:r w:rsidR="00F46C80" w:rsidRPr="00091388">
        <w:rPr>
          <w:lang w:val="et-EE"/>
        </w:rPr>
        <w:noBreakHyphen/>
      </w:r>
      <w:r w:rsidR="3906B65D" w:rsidRPr="00091388">
        <w:rPr>
          <w:lang w:val="et-EE"/>
        </w:rPr>
        <w:t xml:space="preserve">de andmisel </w:t>
      </w:r>
      <w:r w:rsidR="000836D0" w:rsidRPr="00091388">
        <w:rPr>
          <w:lang w:val="et-EE"/>
        </w:rPr>
        <w:t xml:space="preserve">arvestada </w:t>
      </w:r>
      <w:r w:rsidR="3906B65D" w:rsidRPr="00091388">
        <w:rPr>
          <w:lang w:val="et-EE"/>
        </w:rPr>
        <w:t>välja</w:t>
      </w:r>
      <w:r w:rsidR="4C5E6504" w:rsidRPr="00091388">
        <w:rPr>
          <w:lang w:val="et-EE"/>
        </w:rPr>
        <w:t>kujunenud keskkon</w:t>
      </w:r>
      <w:r w:rsidR="000836D0" w:rsidRPr="00091388">
        <w:rPr>
          <w:lang w:val="et-EE"/>
        </w:rPr>
        <w:t>da</w:t>
      </w:r>
      <w:r w:rsidR="4C5E6504" w:rsidRPr="00091388">
        <w:rPr>
          <w:lang w:val="et-EE"/>
        </w:rPr>
        <w:t xml:space="preserve"> (sh hoonestuslaadi)</w:t>
      </w:r>
      <w:r w:rsidR="000836D0" w:rsidRPr="00091388">
        <w:rPr>
          <w:lang w:val="et-EE"/>
        </w:rPr>
        <w:t>, kuna</w:t>
      </w:r>
      <w:r w:rsidR="7B58495A" w:rsidRPr="00091388">
        <w:rPr>
          <w:lang w:val="et-EE"/>
        </w:rPr>
        <w:t xml:space="preserve"> </w:t>
      </w:r>
      <w:r w:rsidR="000836D0" w:rsidRPr="00091388">
        <w:rPr>
          <w:lang w:val="et-EE"/>
        </w:rPr>
        <w:t xml:space="preserve">see </w:t>
      </w:r>
      <w:r w:rsidR="7B58495A" w:rsidRPr="00091388">
        <w:rPr>
          <w:lang w:val="et-EE"/>
        </w:rPr>
        <w:t>piiraks ülemäära</w:t>
      </w:r>
      <w:r w:rsidR="00E770DE" w:rsidRPr="00091388">
        <w:rPr>
          <w:lang w:val="et-EE"/>
        </w:rPr>
        <w:t xml:space="preserve"> </w:t>
      </w:r>
      <w:r w:rsidR="7B58495A" w:rsidRPr="00091388">
        <w:rPr>
          <w:lang w:val="et-EE"/>
        </w:rPr>
        <w:t>ettenähtud erisuse kohaldamist.</w:t>
      </w:r>
      <w:r w:rsidR="4C5E6504" w:rsidRPr="00091388">
        <w:rPr>
          <w:lang w:val="et-EE"/>
        </w:rPr>
        <w:t xml:space="preserve"> </w:t>
      </w:r>
      <w:r w:rsidR="302DB19D" w:rsidRPr="00091388">
        <w:rPr>
          <w:lang w:val="et-EE"/>
        </w:rPr>
        <w:t>Olukorras, kus mingil alal on keskkond</w:t>
      </w:r>
      <w:r w:rsidR="29E3BA79" w:rsidRPr="00091388">
        <w:rPr>
          <w:lang w:val="et-EE"/>
        </w:rPr>
        <w:t xml:space="preserve"> juba</w:t>
      </w:r>
      <w:r w:rsidR="302DB19D" w:rsidRPr="00091388">
        <w:rPr>
          <w:lang w:val="et-EE"/>
        </w:rPr>
        <w:t xml:space="preserve"> välja kujunenud </w:t>
      </w:r>
      <w:r w:rsidR="000836D0" w:rsidRPr="00091388">
        <w:rPr>
          <w:lang w:val="et-EE"/>
        </w:rPr>
        <w:t xml:space="preserve">ja </w:t>
      </w:r>
      <w:r w:rsidR="302DB19D" w:rsidRPr="00091388">
        <w:rPr>
          <w:lang w:val="et-EE"/>
        </w:rPr>
        <w:t>sellest keskkonnast tuleks ehitise kavandamisel lähtuda, ei olek</w:t>
      </w:r>
      <w:r w:rsidR="70CCE2C7" w:rsidRPr="00091388">
        <w:rPr>
          <w:lang w:val="et-EE"/>
        </w:rPr>
        <w:t>s enamik</w:t>
      </w:r>
      <w:r w:rsidR="000836D0" w:rsidRPr="00091388">
        <w:rPr>
          <w:lang w:val="et-EE"/>
        </w:rPr>
        <w:t>u</w:t>
      </w:r>
      <w:r w:rsidR="70CCE2C7" w:rsidRPr="00091388">
        <w:rPr>
          <w:lang w:val="et-EE"/>
        </w:rPr>
        <w:t xml:space="preserve">l juhtudel võimalik </w:t>
      </w:r>
      <w:r w:rsidR="71E9E75E" w:rsidRPr="00091388">
        <w:rPr>
          <w:lang w:val="et-EE"/>
        </w:rPr>
        <w:t>kõrvalekaldeid</w:t>
      </w:r>
      <w:r w:rsidR="70CCE2C7" w:rsidRPr="00091388">
        <w:rPr>
          <w:lang w:val="et-EE"/>
        </w:rPr>
        <w:t xml:space="preserve"> planeerin</w:t>
      </w:r>
      <w:r w:rsidR="46A0CE59" w:rsidRPr="00091388">
        <w:rPr>
          <w:lang w:val="et-EE"/>
        </w:rPr>
        <w:t>gust ette näha</w:t>
      </w:r>
      <w:r w:rsidR="5A4632E4" w:rsidRPr="00091388">
        <w:rPr>
          <w:lang w:val="et-EE"/>
        </w:rPr>
        <w:t xml:space="preserve"> (olemasolev keskkond lähtub </w:t>
      </w:r>
      <w:r w:rsidR="7047B629" w:rsidRPr="00091388">
        <w:rPr>
          <w:lang w:val="et-EE"/>
        </w:rPr>
        <w:t>kehtivast</w:t>
      </w:r>
      <w:r w:rsidR="5A4632E4" w:rsidRPr="00091388">
        <w:rPr>
          <w:lang w:val="et-EE"/>
        </w:rPr>
        <w:t xml:space="preserve"> planeeringust)</w:t>
      </w:r>
      <w:r w:rsidR="403E7DEA" w:rsidRPr="00091388">
        <w:rPr>
          <w:lang w:val="et-EE"/>
        </w:rPr>
        <w:t xml:space="preserve">. </w:t>
      </w:r>
      <w:r w:rsidR="617A97ED" w:rsidRPr="00091388">
        <w:rPr>
          <w:lang w:val="et-EE"/>
        </w:rPr>
        <w:t xml:space="preserve">Samuti </w:t>
      </w:r>
      <w:r w:rsidR="00B2C087" w:rsidRPr="00091388">
        <w:rPr>
          <w:lang w:val="et-EE"/>
        </w:rPr>
        <w:t>sisaldab säte erisust</w:t>
      </w:r>
      <w:r w:rsidR="617A97ED" w:rsidRPr="00091388">
        <w:rPr>
          <w:lang w:val="et-EE"/>
        </w:rPr>
        <w:t xml:space="preserve">, et PT andmisel ei tohi kavandatav ehitis ülemäära kahjustada isikute õiguseid või avalikke huvisid. </w:t>
      </w:r>
      <w:r w:rsidR="26FED09B" w:rsidRPr="00091388">
        <w:rPr>
          <w:lang w:val="et-EE"/>
        </w:rPr>
        <w:t xml:space="preserve">Sätte sõnastuses on arvestatud </w:t>
      </w:r>
      <w:proofErr w:type="spellStart"/>
      <w:r w:rsidR="26FED09B" w:rsidRPr="00091388">
        <w:rPr>
          <w:lang w:val="et-EE"/>
        </w:rPr>
        <w:t>EhS</w:t>
      </w:r>
      <w:proofErr w:type="spellEnd"/>
      <w:r w:rsidR="26FED09B" w:rsidRPr="00091388">
        <w:rPr>
          <w:lang w:val="et-EE"/>
        </w:rPr>
        <w:t xml:space="preserve"> § 12 lõikest 3 tulenevat kaalutlust, </w:t>
      </w:r>
      <w:r w:rsidR="000836D0" w:rsidRPr="00091388">
        <w:rPr>
          <w:lang w:val="et-EE"/>
        </w:rPr>
        <w:t xml:space="preserve">mille kohaselt tuleb </w:t>
      </w:r>
      <w:r w:rsidR="26FED09B" w:rsidRPr="00091388">
        <w:rPr>
          <w:lang w:val="et-EE"/>
        </w:rPr>
        <w:t>ehitamisel arvestada sellest mõjutatud isikute õigus</w:t>
      </w:r>
      <w:r w:rsidR="000836D0" w:rsidRPr="00091388">
        <w:rPr>
          <w:lang w:val="et-EE"/>
        </w:rPr>
        <w:t>i</w:t>
      </w:r>
      <w:r w:rsidR="26FED09B" w:rsidRPr="00091388">
        <w:rPr>
          <w:lang w:val="et-EE"/>
        </w:rPr>
        <w:t xml:space="preserve"> </w:t>
      </w:r>
      <w:r w:rsidR="000836D0" w:rsidRPr="00091388">
        <w:rPr>
          <w:lang w:val="et-EE"/>
        </w:rPr>
        <w:t xml:space="preserve">ja </w:t>
      </w:r>
      <w:r w:rsidR="26FED09B" w:rsidRPr="00091388">
        <w:rPr>
          <w:lang w:val="et-EE"/>
        </w:rPr>
        <w:t xml:space="preserve">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29DF9AB5" w:rsidRPr="00091388">
        <w:rPr>
          <w:lang w:val="et-EE"/>
        </w:rPr>
        <w:t xml:space="preserve">võimaliku negatiivse mõju </w:t>
      </w:r>
      <w:r w:rsidR="004C1C1F" w:rsidRPr="00091388">
        <w:rPr>
          <w:lang w:val="et-EE"/>
        </w:rPr>
        <w:t>PT-d</w:t>
      </w:r>
      <w:r w:rsidR="56F75AD4" w:rsidRPr="00091388">
        <w:rPr>
          <w:lang w:val="et-EE"/>
        </w:rPr>
        <w:t>e andmisest mõjutatud isikutele (nt</w:t>
      </w:r>
      <w:r w:rsidR="2D75E56C" w:rsidRPr="00091388">
        <w:rPr>
          <w:lang w:val="et-EE"/>
        </w:rPr>
        <w:t xml:space="preserve"> </w:t>
      </w:r>
      <w:r w:rsidR="26FED09B" w:rsidRPr="00091388">
        <w:rPr>
          <w:lang w:val="et-EE"/>
        </w:rPr>
        <w:t xml:space="preserve">naabruses </w:t>
      </w:r>
      <w:r w:rsidR="0BED71ED" w:rsidRPr="00091388">
        <w:rPr>
          <w:lang w:val="et-EE"/>
        </w:rPr>
        <w:t>elava</w:t>
      </w:r>
      <w:r w:rsidR="2049AA69" w:rsidRPr="00091388">
        <w:rPr>
          <w:lang w:val="et-EE"/>
        </w:rPr>
        <w:t>d</w:t>
      </w:r>
      <w:r w:rsidR="0BED71ED" w:rsidRPr="00091388">
        <w:rPr>
          <w:lang w:val="et-EE"/>
        </w:rPr>
        <w:t xml:space="preserve"> inime</w:t>
      </w:r>
      <w:r w:rsidR="648B2EED" w:rsidRPr="00091388">
        <w:rPr>
          <w:lang w:val="et-EE"/>
        </w:rPr>
        <w:t>se</w:t>
      </w:r>
      <w:r w:rsidR="16497767" w:rsidRPr="00091388">
        <w:rPr>
          <w:lang w:val="et-EE"/>
        </w:rPr>
        <w:t>d</w:t>
      </w:r>
      <w:r w:rsidR="26FED09B" w:rsidRPr="00091388">
        <w:rPr>
          <w:lang w:val="et-EE"/>
        </w:rPr>
        <w:t xml:space="preserve"> või seal </w:t>
      </w:r>
      <w:r w:rsidR="0BED71ED" w:rsidRPr="00091388">
        <w:rPr>
          <w:lang w:val="et-EE"/>
        </w:rPr>
        <w:t>tegutseva</w:t>
      </w:r>
      <w:r w:rsidR="2BAF8628" w:rsidRPr="00091388">
        <w:rPr>
          <w:lang w:val="et-EE"/>
        </w:rPr>
        <w:t>d</w:t>
      </w:r>
      <w:r w:rsidR="0BED71ED" w:rsidRPr="00091388">
        <w:rPr>
          <w:lang w:val="et-EE"/>
        </w:rPr>
        <w:t xml:space="preserve"> ettevõt</w:t>
      </w:r>
      <w:r w:rsidR="49367E9F" w:rsidRPr="00091388">
        <w:rPr>
          <w:lang w:val="et-EE"/>
        </w:rPr>
        <w:t>t</w:t>
      </w:r>
      <w:r w:rsidR="0BED71ED" w:rsidRPr="00091388">
        <w:rPr>
          <w:lang w:val="et-EE"/>
        </w:rPr>
        <w:t>e</w:t>
      </w:r>
      <w:r w:rsidR="5C54C504" w:rsidRPr="00091388">
        <w:rPr>
          <w:lang w:val="et-EE"/>
        </w:rPr>
        <w:t>d)</w:t>
      </w:r>
      <w:r w:rsidR="0BED71ED" w:rsidRPr="00091388">
        <w:rPr>
          <w:lang w:val="et-EE"/>
        </w:rPr>
        <w:t>.</w:t>
      </w:r>
      <w:r w:rsidR="26FED09B" w:rsidRPr="00091388">
        <w:rPr>
          <w:lang w:val="et-EE"/>
        </w:rPr>
        <w:t xml:space="preserve"> Lisaks peab pädev asutus </w:t>
      </w:r>
      <w:r w:rsidR="00A13494" w:rsidRPr="00091388">
        <w:rPr>
          <w:lang w:val="et-EE"/>
        </w:rPr>
        <w:t xml:space="preserve">tegema kindlaks </w:t>
      </w:r>
      <w:r w:rsidR="26FED09B" w:rsidRPr="00091388">
        <w:rPr>
          <w:lang w:val="et-EE"/>
        </w:rPr>
        <w:t xml:space="preserve">muud avalikud huvid, mida tuleb kaaluda strateegiliselt olulise ehitise ehitamise vastu. </w:t>
      </w:r>
      <w:r w:rsidR="00A13494" w:rsidRPr="00091388">
        <w:rPr>
          <w:lang w:val="et-EE"/>
        </w:rPr>
        <w:t>Niisugused</w:t>
      </w:r>
      <w:r w:rsidR="26FED09B" w:rsidRPr="00091388">
        <w:rPr>
          <w:lang w:val="et-EE"/>
        </w:rPr>
        <w:t xml:space="preserve"> huvid võivad seonduda muu ettevõtluse, keskkonna</w:t>
      </w:r>
      <w:r w:rsidR="00987F24" w:rsidRPr="00091388">
        <w:rPr>
          <w:lang w:val="et-EE"/>
        </w:rPr>
        <w:t>- ja</w:t>
      </w:r>
      <w:r w:rsidR="26FED09B" w:rsidRPr="00091388">
        <w:rPr>
          <w:lang w:val="et-EE"/>
        </w:rPr>
        <w:t xml:space="preserve"> regionaalsete huvide või ka kohalike väärtuste kaitsega. </w:t>
      </w:r>
      <w:r w:rsidR="617A97ED" w:rsidRPr="00091388">
        <w:rPr>
          <w:lang w:val="et-EE"/>
        </w:rPr>
        <w:t xml:space="preserve">Kõik toodud tingimused on </w:t>
      </w:r>
      <w:r w:rsidR="19B53E6D" w:rsidRPr="00091388">
        <w:rPr>
          <w:lang w:val="et-EE"/>
        </w:rPr>
        <w:t>kumulatiivsed</w:t>
      </w:r>
      <w:r w:rsidR="00987F24" w:rsidRPr="00091388">
        <w:rPr>
          <w:lang w:val="et-EE"/>
        </w:rPr>
        <w:t>, st</w:t>
      </w:r>
      <w:r w:rsidR="19B53E6D" w:rsidRPr="00091388">
        <w:rPr>
          <w:lang w:val="et-EE"/>
        </w:rPr>
        <w:t xml:space="preserve"> isegi kui </w:t>
      </w:r>
      <w:r w:rsidR="6793D43F" w:rsidRPr="00091388">
        <w:rPr>
          <w:lang w:val="et-EE"/>
        </w:rPr>
        <w:t xml:space="preserve">kavandatav ehitis ei ole olulises ulatuses (lõikes 4 toodud loetelu) </w:t>
      </w:r>
      <w:r w:rsidR="6793D43F" w:rsidRPr="00091388">
        <w:rPr>
          <w:lang w:val="et-EE"/>
        </w:rPr>
        <w:lastRenderedPageBreak/>
        <w:t>vastuolus planeeringuga</w:t>
      </w:r>
      <w:r w:rsidR="00987F24" w:rsidRPr="00091388">
        <w:rPr>
          <w:lang w:val="et-EE"/>
        </w:rPr>
        <w:t>,</w:t>
      </w:r>
      <w:r w:rsidR="6793D43F" w:rsidRPr="00091388">
        <w:rPr>
          <w:lang w:val="et-EE"/>
        </w:rPr>
        <w:t xml:space="preserve"> aga kahju</w:t>
      </w:r>
      <w:r w:rsidR="3A8867DB" w:rsidRPr="00091388">
        <w:rPr>
          <w:lang w:val="et-EE"/>
        </w:rPr>
        <w:t xml:space="preserve">stab </w:t>
      </w:r>
      <w:r w:rsidR="6793D43F" w:rsidRPr="00091388">
        <w:rPr>
          <w:lang w:val="et-EE"/>
        </w:rPr>
        <w:t>ülemäära</w:t>
      </w:r>
      <w:r w:rsidR="2C27E53C" w:rsidRPr="00091388">
        <w:rPr>
          <w:lang w:val="et-EE"/>
        </w:rPr>
        <w:t xml:space="preserve"> isikute õiguseid, ei ole PT andmise eeldused täidetud. Sellisel juhul saab isik valida teise tegevuse, muuta oma tegevust, et riivet maandada</w:t>
      </w:r>
      <w:r w:rsidR="00987F24" w:rsidRPr="00091388">
        <w:rPr>
          <w:lang w:val="et-EE"/>
        </w:rPr>
        <w:t>,</w:t>
      </w:r>
      <w:r w:rsidR="2C27E53C" w:rsidRPr="00091388">
        <w:rPr>
          <w:lang w:val="et-EE"/>
        </w:rPr>
        <w:t xml:space="preserve"> või kavandada ehitis </w:t>
      </w:r>
      <w:proofErr w:type="spellStart"/>
      <w:r w:rsidR="5D555F90" w:rsidRPr="00091388">
        <w:rPr>
          <w:lang w:val="et-EE"/>
        </w:rPr>
        <w:t>REP-i</w:t>
      </w:r>
      <w:proofErr w:type="spellEnd"/>
      <w:r w:rsidR="5D555F90" w:rsidRPr="00091388">
        <w:rPr>
          <w:lang w:val="et-EE"/>
        </w:rPr>
        <w:t xml:space="preserve"> koostamise</w:t>
      </w:r>
      <w:r w:rsidR="00987F24" w:rsidRPr="00091388">
        <w:rPr>
          <w:lang w:val="et-EE"/>
        </w:rPr>
        <w:t xml:space="preserve"> kaudu</w:t>
      </w:r>
      <w:r w:rsidR="2C27E53C" w:rsidRPr="00091388">
        <w:rPr>
          <w:lang w:val="et-EE"/>
        </w:rPr>
        <w:t>.</w:t>
      </w:r>
    </w:p>
    <w:p w14:paraId="26842A29" w14:textId="6976FCEF" w:rsidR="39B45244" w:rsidRPr="00091388" w:rsidRDefault="39B45244" w:rsidP="0085620E">
      <w:pPr>
        <w:pStyle w:val="SLONormal"/>
        <w:spacing w:before="0" w:after="0"/>
        <w:rPr>
          <w:lang w:val="et-EE"/>
        </w:rPr>
      </w:pPr>
    </w:p>
    <w:p w14:paraId="4A3B6164" w14:textId="50BBE76C" w:rsidR="3288EBCC" w:rsidRPr="00091388" w:rsidRDefault="56571DCF" w:rsidP="0085620E">
      <w:pPr>
        <w:pStyle w:val="SLONormal"/>
        <w:spacing w:before="0" w:after="0"/>
        <w:ind w:right="-283"/>
        <w:rPr>
          <w:lang w:val="et-EE"/>
        </w:rPr>
      </w:pPr>
      <w:r w:rsidRPr="00091388">
        <w:rPr>
          <w:u w:val="single"/>
          <w:lang w:val="et-EE"/>
        </w:rPr>
        <w:t>Lõi</w:t>
      </w:r>
      <w:r w:rsidR="00A13494" w:rsidRPr="00091388">
        <w:rPr>
          <w:u w:val="single"/>
          <w:lang w:val="et-EE"/>
        </w:rPr>
        <w:t>kega</w:t>
      </w:r>
      <w:r w:rsidRPr="00091388">
        <w:rPr>
          <w:u w:val="single"/>
          <w:lang w:val="et-EE"/>
        </w:rPr>
        <w:t xml:space="preserve"> 4</w:t>
      </w:r>
      <w:r w:rsidRPr="00091388">
        <w:rPr>
          <w:lang w:val="et-EE"/>
        </w:rPr>
        <w:t xml:space="preserve"> </w:t>
      </w:r>
      <w:r w:rsidR="00A13494" w:rsidRPr="00091388">
        <w:rPr>
          <w:lang w:val="et-EE"/>
        </w:rPr>
        <w:t>esitatakse</w:t>
      </w:r>
      <w:r w:rsidRPr="00091388">
        <w:rPr>
          <w:lang w:val="et-EE"/>
        </w:rPr>
        <w:t xml:space="preserve"> loetelu tingimustest, mille puhul saab eeldada, et need ei ole olulise</w:t>
      </w:r>
      <w:r w:rsidR="53314933" w:rsidRPr="00091388">
        <w:rPr>
          <w:lang w:val="et-EE"/>
        </w:rPr>
        <w:t>s</w:t>
      </w:r>
      <w:r w:rsidRPr="00091388">
        <w:rPr>
          <w:lang w:val="et-EE"/>
        </w:rPr>
        <w:t xml:space="preserve"> vastuolus planeeringutega. Tuleb meeles</w:t>
      </w:r>
      <w:r w:rsidR="00A13494" w:rsidRPr="00091388">
        <w:rPr>
          <w:lang w:val="et-EE"/>
        </w:rPr>
        <w:t xml:space="preserve"> pidada</w:t>
      </w:r>
      <w:r w:rsidRPr="00091388">
        <w:rPr>
          <w:lang w:val="et-EE"/>
        </w:rPr>
        <w:t xml:space="preserve">, et see on siiski vaid üks eeltingimus vastava PT andmisel ehk seda tuleb </w:t>
      </w:r>
      <w:r w:rsidR="33FF711C" w:rsidRPr="00091388">
        <w:rPr>
          <w:lang w:val="et-EE"/>
        </w:rPr>
        <w:t>käesoleva paragrahvi lõike 3 kohaselt</w:t>
      </w:r>
      <w:r w:rsidRPr="00091388">
        <w:rPr>
          <w:lang w:val="et-EE"/>
        </w:rPr>
        <w:t xml:space="preserve"> v</w:t>
      </w:r>
      <w:r w:rsidR="79763D43" w:rsidRPr="00091388">
        <w:rPr>
          <w:lang w:val="et-EE"/>
        </w:rPr>
        <w:t>õ</w:t>
      </w:r>
      <w:r w:rsidRPr="00091388">
        <w:rPr>
          <w:lang w:val="et-EE"/>
        </w:rPr>
        <w:t xml:space="preserve">rrelda </w:t>
      </w:r>
      <w:r w:rsidR="00A13494" w:rsidRPr="00091388">
        <w:rPr>
          <w:lang w:val="et-EE"/>
        </w:rPr>
        <w:t xml:space="preserve">võimaliku </w:t>
      </w:r>
      <w:r w:rsidRPr="00091388">
        <w:rPr>
          <w:lang w:val="et-EE"/>
        </w:rPr>
        <w:t>isikutele või avalikele huvidele tekkiva rii</w:t>
      </w:r>
      <w:r w:rsidR="1AE12D3A" w:rsidRPr="00091388">
        <w:rPr>
          <w:lang w:val="et-EE"/>
        </w:rPr>
        <w:t xml:space="preserve">vega. </w:t>
      </w:r>
      <w:r w:rsidR="4144BC6F" w:rsidRPr="00091388">
        <w:rPr>
          <w:lang w:val="et-EE"/>
        </w:rPr>
        <w:t>Strateegilise</w:t>
      </w:r>
      <w:r w:rsidR="00E4414B" w:rsidRPr="00091388">
        <w:rPr>
          <w:lang w:val="et-EE"/>
        </w:rPr>
        <w:t>lt olulise</w:t>
      </w:r>
      <w:r w:rsidR="4144BC6F" w:rsidRPr="00091388">
        <w:rPr>
          <w:lang w:val="et-EE"/>
        </w:rPr>
        <w:t xml:space="preserve"> ehitise ehitamine on suure riikliku huviga ja</w:t>
      </w:r>
      <w:r w:rsidR="00C30D16" w:rsidRPr="00091388">
        <w:rPr>
          <w:lang w:val="et-EE"/>
        </w:rPr>
        <w:t xml:space="preserve"> kui</w:t>
      </w:r>
      <w:r w:rsidR="4144BC6F" w:rsidRPr="00091388">
        <w:rPr>
          <w:lang w:val="et-EE"/>
        </w:rPr>
        <w:t xml:space="preserve"> sellisele ehitisele </w:t>
      </w:r>
      <w:r w:rsidR="00C30D16" w:rsidRPr="00091388">
        <w:rPr>
          <w:lang w:val="et-EE"/>
        </w:rPr>
        <w:t xml:space="preserve">antakse </w:t>
      </w:r>
      <w:r w:rsidR="4144BC6F" w:rsidRPr="00091388">
        <w:rPr>
          <w:lang w:val="et-EE"/>
        </w:rPr>
        <w:t>PT</w:t>
      </w:r>
      <w:r w:rsidR="00C30D16" w:rsidRPr="00091388">
        <w:rPr>
          <w:lang w:val="et-EE"/>
        </w:rPr>
        <w:t>,</w:t>
      </w:r>
      <w:r w:rsidR="4144BC6F" w:rsidRPr="00091388">
        <w:rPr>
          <w:lang w:val="et-EE"/>
        </w:rPr>
        <w:t xml:space="preserve"> on teg</w:t>
      </w:r>
      <w:r w:rsidR="00C30D16" w:rsidRPr="00091388">
        <w:rPr>
          <w:lang w:val="et-EE"/>
        </w:rPr>
        <w:t>emist</w:t>
      </w:r>
      <w:r w:rsidR="4144BC6F" w:rsidRPr="00091388">
        <w:rPr>
          <w:lang w:val="et-EE"/>
        </w:rPr>
        <w:t xml:space="preserve"> erimenetlusega, mis peab võimaldama ehitist kavandada võimalikult kiirelt, </w:t>
      </w:r>
      <w:r w:rsidR="4CE4C841" w:rsidRPr="00091388">
        <w:rPr>
          <w:lang w:val="et-EE"/>
        </w:rPr>
        <w:t>mistõttu</w:t>
      </w:r>
      <w:r w:rsidR="4144BC6F" w:rsidRPr="00091388">
        <w:rPr>
          <w:lang w:val="et-EE"/>
        </w:rPr>
        <w:t xml:space="preserve"> lubatakse PT-</w:t>
      </w:r>
      <w:proofErr w:type="spellStart"/>
      <w:r w:rsidR="4144BC6F" w:rsidRPr="00091388">
        <w:rPr>
          <w:lang w:val="et-EE"/>
        </w:rPr>
        <w:t>dega</w:t>
      </w:r>
      <w:proofErr w:type="spellEnd"/>
      <w:r w:rsidR="4144BC6F" w:rsidRPr="00091388">
        <w:rPr>
          <w:lang w:val="et-EE"/>
        </w:rPr>
        <w:t xml:space="preserve"> planeeringu tingimustest</w:t>
      </w:r>
      <w:r w:rsidR="00C30D16" w:rsidRPr="00091388">
        <w:rPr>
          <w:lang w:val="et-EE"/>
        </w:rPr>
        <w:t xml:space="preserve"> kõrvale kalduda</w:t>
      </w:r>
      <w:r w:rsidR="4144BC6F" w:rsidRPr="00091388">
        <w:rPr>
          <w:lang w:val="et-EE"/>
        </w:rPr>
        <w:t>.</w:t>
      </w:r>
      <w:r w:rsidR="0084455D" w:rsidRPr="00091388">
        <w:rPr>
          <w:lang w:val="et-EE"/>
        </w:rPr>
        <w:t xml:space="preserve"> </w:t>
      </w:r>
      <w:r w:rsidR="00C30D16" w:rsidRPr="00091388">
        <w:rPr>
          <w:lang w:val="et-EE"/>
        </w:rPr>
        <w:t>Nii tagatakse</w:t>
      </w:r>
      <w:r w:rsidR="43C9F6D1" w:rsidRPr="00091388">
        <w:rPr>
          <w:lang w:val="et-EE"/>
        </w:rPr>
        <w:t xml:space="preserve"> paindlikkus oluliste investeeringute elluviimisel, säilitades samas kontrolli ja läbipaistvuse.</w:t>
      </w:r>
    </w:p>
    <w:p w14:paraId="0E27C9E4" w14:textId="47BDB9AB" w:rsidR="54EE83D0" w:rsidRPr="00091388" w:rsidRDefault="54EE83D0" w:rsidP="0085620E">
      <w:pPr>
        <w:pStyle w:val="SLONormal"/>
        <w:spacing w:before="0" w:after="0"/>
        <w:rPr>
          <w:lang w:val="et-EE"/>
        </w:rPr>
      </w:pPr>
    </w:p>
    <w:p w14:paraId="3C6AA6B3" w14:textId="79C50964" w:rsidR="54E6B53C" w:rsidRPr="00091388" w:rsidRDefault="7DDD5F29" w:rsidP="0085620E">
      <w:pPr>
        <w:pStyle w:val="SLONormal"/>
        <w:spacing w:before="0" w:after="0"/>
        <w:ind w:right="-285"/>
        <w:rPr>
          <w:rFonts w:eastAsiaTheme="minorEastAsia"/>
          <w:lang w:val="et-EE"/>
        </w:rPr>
      </w:pPr>
      <w:r w:rsidRPr="00091388">
        <w:rPr>
          <w:lang w:val="et-EE"/>
        </w:rPr>
        <w:t xml:space="preserve">Punkti </w:t>
      </w:r>
      <w:r w:rsidR="5161AD4C" w:rsidRPr="00091388">
        <w:rPr>
          <w:lang w:val="et-EE"/>
        </w:rPr>
        <w:t>1</w:t>
      </w:r>
      <w:r w:rsidRPr="00091388">
        <w:rPr>
          <w:lang w:val="et-EE"/>
        </w:rPr>
        <w:t xml:space="preserve"> kohaselt ei peeta </w:t>
      </w:r>
      <w:r w:rsidR="2B19F1BE" w:rsidRPr="00091388">
        <w:rPr>
          <w:lang w:val="et-EE"/>
        </w:rPr>
        <w:t>planeeringu</w:t>
      </w:r>
      <w:r w:rsidR="7F2FE162" w:rsidRPr="00091388">
        <w:rPr>
          <w:lang w:val="et-EE"/>
        </w:rPr>
        <w:t xml:space="preserve">ga </w:t>
      </w:r>
      <w:r w:rsidR="00B83A78" w:rsidRPr="00091388">
        <w:rPr>
          <w:lang w:val="et-EE"/>
        </w:rPr>
        <w:t xml:space="preserve">oluliseks vastuoluks </w:t>
      </w:r>
      <w:r w:rsidR="7F2FE162" w:rsidRPr="00091388">
        <w:rPr>
          <w:lang w:val="et-EE"/>
        </w:rPr>
        <w:t xml:space="preserve">kõrvalekaldeid </w:t>
      </w:r>
      <w:r w:rsidR="2B19F1BE" w:rsidRPr="00091388">
        <w:rPr>
          <w:lang w:val="et-EE"/>
        </w:rPr>
        <w:t>planeeringuala üldiste</w:t>
      </w:r>
      <w:r w:rsidR="00B83A78" w:rsidRPr="00091388">
        <w:rPr>
          <w:lang w:val="et-EE"/>
        </w:rPr>
        <w:t>st</w:t>
      </w:r>
      <w:r w:rsidR="2B19F1BE" w:rsidRPr="00091388">
        <w:rPr>
          <w:lang w:val="et-EE"/>
        </w:rPr>
        <w:t xml:space="preserve"> kasutus- ja ehitustingimuste</w:t>
      </w:r>
      <w:r w:rsidR="4C632A3E" w:rsidRPr="00091388">
        <w:rPr>
          <w:lang w:val="et-EE"/>
        </w:rPr>
        <w:t xml:space="preserve">st. Üldised kasutus- ja ehitustingimused on </w:t>
      </w:r>
      <w:r w:rsidR="5C2A2007" w:rsidRPr="00091388">
        <w:rPr>
          <w:lang w:val="et-EE"/>
        </w:rPr>
        <w:t xml:space="preserve">loetletud </w:t>
      </w:r>
      <w:r w:rsidR="4C632A3E" w:rsidRPr="00091388">
        <w:rPr>
          <w:lang w:val="et-EE"/>
        </w:rPr>
        <w:t>PlanS §</w:t>
      </w:r>
      <w:r w:rsidR="00757853" w:rsidRPr="00091388">
        <w:rPr>
          <w:lang w:val="et-EE"/>
        </w:rPr>
        <w:t> </w:t>
      </w:r>
      <w:r w:rsidR="367CF8DB" w:rsidRPr="00091388">
        <w:rPr>
          <w:lang w:val="et-EE"/>
        </w:rPr>
        <w:t>75 l</w:t>
      </w:r>
      <w:r w:rsidR="00B83A78" w:rsidRPr="00091388">
        <w:rPr>
          <w:lang w:val="et-EE"/>
        </w:rPr>
        <w:t>õike</w:t>
      </w:r>
      <w:r w:rsidR="367CF8DB" w:rsidRPr="00091388">
        <w:rPr>
          <w:lang w:val="et-EE"/>
        </w:rPr>
        <w:t xml:space="preserve"> 1 p</w:t>
      </w:r>
      <w:r w:rsidR="00B83A78" w:rsidRPr="00091388">
        <w:rPr>
          <w:lang w:val="et-EE"/>
        </w:rPr>
        <w:t>unktis</w:t>
      </w:r>
      <w:r w:rsidR="367CF8DB" w:rsidRPr="00091388">
        <w:rPr>
          <w:lang w:val="et-EE"/>
        </w:rPr>
        <w:t xml:space="preserve"> 18</w:t>
      </w:r>
      <w:r w:rsidR="601F4ECE" w:rsidRPr="00091388">
        <w:rPr>
          <w:lang w:val="et-EE"/>
        </w:rPr>
        <w:t xml:space="preserve">, mille kohaselt hõlmavad need </w:t>
      </w:r>
      <w:r w:rsidR="00BF6D16" w:rsidRPr="00091388">
        <w:rPr>
          <w:lang w:val="et-EE"/>
        </w:rPr>
        <w:t xml:space="preserve">PT-de </w:t>
      </w:r>
      <w:r w:rsidR="601F4ECE" w:rsidRPr="00091388">
        <w:rPr>
          <w:lang w:val="et-EE"/>
        </w:rPr>
        <w:t>andmise aluseks olevaid tingimusi, maakasutuse juhtotstarvet, maksimaalset ehitusmah</w:t>
      </w:r>
      <w:r w:rsidR="11BAE7C7" w:rsidRPr="00091388">
        <w:rPr>
          <w:lang w:val="et-EE"/>
        </w:rPr>
        <w:t>tu</w:t>
      </w:r>
      <w:r w:rsidR="601F4ECE" w:rsidRPr="00091388">
        <w:rPr>
          <w:lang w:val="et-EE"/>
        </w:rPr>
        <w:t xml:space="preserve">, hoonestuse kõrguspiirangut ja haljastusnõudeid. </w:t>
      </w:r>
      <w:r w:rsidR="65474F63" w:rsidRPr="00091388">
        <w:rPr>
          <w:lang w:val="et-EE"/>
        </w:rPr>
        <w:t>PlanS § 75 lõike 4 kohaselt on maakasut</w:t>
      </w:r>
      <w:r w:rsidR="00B83A78" w:rsidRPr="00091388">
        <w:rPr>
          <w:lang w:val="et-EE"/>
        </w:rPr>
        <w:t>use</w:t>
      </w:r>
      <w:r w:rsidR="65474F63" w:rsidRPr="00091388">
        <w:rPr>
          <w:lang w:val="et-EE"/>
        </w:rPr>
        <w:t xml:space="preserve"> juhtotstarve üldplaneeringuga määratav maa-ala kasutamise valdav otstarve, mis annab kogu määratud piirkonnale edaspidise maakasutuse põhisuunad. </w:t>
      </w:r>
      <w:r w:rsidR="18EFD882" w:rsidRPr="00091388">
        <w:rPr>
          <w:lang w:val="et-EE"/>
        </w:rPr>
        <w:t>Tähele tuleb panna, et nimetatud tingimuste puhul ei loeta kõrvalekalle</w:t>
      </w:r>
      <w:r w:rsidR="00B83A78" w:rsidRPr="00091388">
        <w:rPr>
          <w:lang w:val="et-EE"/>
        </w:rPr>
        <w:t>t</w:t>
      </w:r>
      <w:r w:rsidR="18EFD882" w:rsidRPr="00091388">
        <w:rPr>
          <w:lang w:val="et-EE"/>
        </w:rPr>
        <w:t xml:space="preserve"> vastuoluks planeeringuga vaid olukorras, kus ehitis asub </w:t>
      </w:r>
      <w:r w:rsidR="18EFD882" w:rsidRPr="00091388">
        <w:rPr>
          <w:color w:val="000000" w:themeColor="text1"/>
          <w:lang w:val="et-EE"/>
        </w:rPr>
        <w:t>äri-, tootmis</w:t>
      </w:r>
      <w:r w:rsidR="00B83A78" w:rsidRPr="00091388">
        <w:rPr>
          <w:color w:val="000000" w:themeColor="text1"/>
          <w:lang w:val="et-EE"/>
        </w:rPr>
        <w:noBreakHyphen/>
      </w:r>
      <w:r w:rsidR="18EFD882" w:rsidRPr="00091388">
        <w:rPr>
          <w:color w:val="000000" w:themeColor="text1"/>
          <w:lang w:val="et-EE"/>
        </w:rPr>
        <w:t>, riigikaitsemaa</w:t>
      </w:r>
      <w:r w:rsidR="0084455D" w:rsidRPr="00091388">
        <w:rPr>
          <w:color w:val="000000" w:themeColor="text1"/>
          <w:lang w:val="et-EE"/>
        </w:rPr>
        <w:t xml:space="preserve"> </w:t>
      </w:r>
      <w:r w:rsidR="18EFD882" w:rsidRPr="00091388">
        <w:rPr>
          <w:color w:val="000000" w:themeColor="text1"/>
          <w:lang w:val="et-EE"/>
        </w:rPr>
        <w:t>või sarnase juhtotstarbega maal. See on oluline kitsendus</w:t>
      </w:r>
      <w:r w:rsidR="00E4566B" w:rsidRPr="00091388">
        <w:rPr>
          <w:color w:val="000000" w:themeColor="text1"/>
          <w:lang w:val="et-EE"/>
        </w:rPr>
        <w:t>, mis</w:t>
      </w:r>
      <w:r w:rsidR="18EFD882" w:rsidRPr="00091388">
        <w:rPr>
          <w:color w:val="000000" w:themeColor="text1"/>
          <w:lang w:val="et-EE"/>
        </w:rPr>
        <w:t xml:space="preserve"> </w:t>
      </w:r>
      <w:r w:rsidR="00E4566B" w:rsidRPr="00091388">
        <w:rPr>
          <w:color w:val="000000" w:themeColor="text1"/>
          <w:lang w:val="et-EE"/>
        </w:rPr>
        <w:t>piirab</w:t>
      </w:r>
      <w:r w:rsidR="11341F3B" w:rsidRPr="00091388">
        <w:rPr>
          <w:color w:val="000000" w:themeColor="text1"/>
          <w:lang w:val="et-EE"/>
        </w:rPr>
        <w:t xml:space="preserve"> </w:t>
      </w:r>
      <w:r w:rsidR="00E4566B" w:rsidRPr="00091388">
        <w:rPr>
          <w:color w:val="000000" w:themeColor="text1"/>
          <w:lang w:val="et-EE"/>
        </w:rPr>
        <w:t>niisuguste</w:t>
      </w:r>
      <w:r w:rsidR="11341F3B" w:rsidRPr="00091388">
        <w:rPr>
          <w:color w:val="000000" w:themeColor="text1"/>
          <w:lang w:val="et-EE"/>
        </w:rPr>
        <w:t xml:space="preserve"> ehitiste kavandamist maadele</w:t>
      </w:r>
      <w:r w:rsidR="4A6A0974" w:rsidRPr="00091388">
        <w:rPr>
          <w:color w:val="000000" w:themeColor="text1"/>
          <w:lang w:val="et-EE"/>
        </w:rPr>
        <w:t xml:space="preserve"> (nt elamumaa)</w:t>
      </w:r>
      <w:r w:rsidR="11341F3B" w:rsidRPr="00091388">
        <w:rPr>
          <w:color w:val="000000" w:themeColor="text1"/>
          <w:lang w:val="et-EE"/>
        </w:rPr>
        <w:t xml:space="preserve">, mille puhul </w:t>
      </w:r>
      <w:r w:rsidR="32199134" w:rsidRPr="00091388">
        <w:rPr>
          <w:color w:val="000000" w:themeColor="text1"/>
          <w:lang w:val="et-EE"/>
        </w:rPr>
        <w:t>võib eeldada</w:t>
      </w:r>
      <w:r w:rsidR="11341F3B" w:rsidRPr="00091388">
        <w:rPr>
          <w:color w:val="000000" w:themeColor="text1"/>
          <w:lang w:val="et-EE"/>
        </w:rPr>
        <w:t xml:space="preserve"> </w:t>
      </w:r>
      <w:r w:rsidR="5A8F40C9" w:rsidRPr="00091388">
        <w:rPr>
          <w:color w:val="000000" w:themeColor="text1"/>
          <w:lang w:val="et-EE"/>
        </w:rPr>
        <w:t>ulatuslikuma</w:t>
      </w:r>
      <w:r w:rsidR="11341F3B" w:rsidRPr="00091388">
        <w:rPr>
          <w:color w:val="000000" w:themeColor="text1"/>
          <w:lang w:val="et-EE"/>
        </w:rPr>
        <w:t>t riivet isikute õigustele</w:t>
      </w:r>
      <w:r w:rsidR="5873D4E6" w:rsidRPr="00091388">
        <w:rPr>
          <w:color w:val="000000" w:themeColor="text1"/>
          <w:lang w:val="et-EE"/>
        </w:rPr>
        <w:t>.</w:t>
      </w:r>
      <w:r w:rsidR="11341F3B" w:rsidRPr="00091388">
        <w:rPr>
          <w:color w:val="000000" w:themeColor="text1"/>
          <w:lang w:val="et-EE"/>
        </w:rPr>
        <w:t xml:space="preserve"> </w:t>
      </w:r>
      <w:r w:rsidR="36219349" w:rsidRPr="00091388">
        <w:rPr>
          <w:lang w:val="et-EE"/>
        </w:rPr>
        <w:t>On selge, et tööstuse rajamine elamualale võib põhjustada ülemääraseid häiringuid. Sama põhimõte võib iseloomustada väikseid tööstusalasid, mis asuvad olemasoleva hoonestuse vahel, kuna tööstus- või tootmisehitisest lähtuv häiring võib kanduda tööstusala piiridest</w:t>
      </w:r>
      <w:r w:rsidR="5DC90754" w:rsidRPr="00091388">
        <w:rPr>
          <w:lang w:val="et-EE"/>
        </w:rPr>
        <w:t xml:space="preserve"> kaugemale</w:t>
      </w:r>
      <w:r w:rsidR="36219349" w:rsidRPr="00091388">
        <w:rPr>
          <w:lang w:val="et-EE"/>
        </w:rPr>
        <w:t>.</w:t>
      </w:r>
    </w:p>
    <w:p w14:paraId="37892F54" w14:textId="788BC59E" w:rsidR="0D73E85D" w:rsidRPr="00091388" w:rsidRDefault="0D73E85D" w:rsidP="0085620E">
      <w:pPr>
        <w:pStyle w:val="SLONormal"/>
        <w:spacing w:before="0" w:after="0"/>
        <w:rPr>
          <w:lang w:val="et-EE"/>
        </w:rPr>
      </w:pPr>
    </w:p>
    <w:p w14:paraId="44CE23E3" w14:textId="6D1FB153" w:rsidR="00E71C7E" w:rsidRPr="00091388" w:rsidRDefault="7DDD5F29" w:rsidP="0085620E">
      <w:pPr>
        <w:pStyle w:val="SLONormal"/>
        <w:spacing w:before="0" w:after="0"/>
        <w:ind w:right="-283"/>
        <w:rPr>
          <w:lang w:val="et-EE"/>
        </w:rPr>
      </w:pPr>
      <w:r w:rsidRPr="00091388">
        <w:rPr>
          <w:lang w:val="et-EE"/>
        </w:rPr>
        <w:t xml:space="preserve">Punkti </w:t>
      </w:r>
      <w:r w:rsidR="3D7E1FC2" w:rsidRPr="00091388">
        <w:rPr>
          <w:lang w:val="et-EE"/>
        </w:rPr>
        <w:t>2</w:t>
      </w:r>
      <w:r w:rsidRPr="00091388">
        <w:rPr>
          <w:lang w:val="et-EE"/>
        </w:rPr>
        <w:t xml:space="preserve"> </w:t>
      </w:r>
      <w:r w:rsidR="1ADF8833" w:rsidRPr="00091388">
        <w:rPr>
          <w:lang w:val="et-EE"/>
        </w:rPr>
        <w:t>kohaselt ei peeta oluliseks vastuoluks planeeringuga kõrvalekaldeid</w:t>
      </w:r>
      <w:r w:rsidR="1314C8F8" w:rsidRPr="00091388">
        <w:rPr>
          <w:lang w:val="et-EE"/>
        </w:rPr>
        <w:t xml:space="preserve"> </w:t>
      </w:r>
      <w:r w:rsidR="4B0593D5" w:rsidRPr="00091388">
        <w:rPr>
          <w:lang w:val="et-EE"/>
        </w:rPr>
        <w:t xml:space="preserve">tehnovõrgu või -rajatise ning avalikult kasutatava tee asukohast ja liigist. </w:t>
      </w:r>
      <w:r w:rsidR="1314C8F8" w:rsidRPr="00091388">
        <w:rPr>
          <w:lang w:val="et-EE"/>
        </w:rPr>
        <w:t>Tegu on viitega PlanS § 75 lõike 1 punktidele 1 ja</w:t>
      </w:r>
      <w:r w:rsidR="00CB455D" w:rsidRPr="00091388">
        <w:rPr>
          <w:lang w:val="et-EE"/>
        </w:rPr>
        <w:t> </w:t>
      </w:r>
      <w:r w:rsidR="1314C8F8" w:rsidRPr="00091388">
        <w:rPr>
          <w:lang w:val="et-EE"/>
        </w:rPr>
        <w:t>3. Vajaduse</w:t>
      </w:r>
      <w:r w:rsidR="00CB455D" w:rsidRPr="00091388">
        <w:rPr>
          <w:lang w:val="et-EE"/>
        </w:rPr>
        <w:t xml:space="preserve"> korral</w:t>
      </w:r>
      <w:r w:rsidR="1314C8F8" w:rsidRPr="00091388">
        <w:rPr>
          <w:lang w:val="et-EE"/>
        </w:rPr>
        <w:t xml:space="preserve"> peab olema võimalik </w:t>
      </w:r>
      <w:r w:rsidR="00D2E69A" w:rsidRPr="00091388">
        <w:rPr>
          <w:lang w:val="et-EE"/>
        </w:rPr>
        <w:t>muuta</w:t>
      </w:r>
      <w:r w:rsidR="1314C8F8" w:rsidRPr="00091388">
        <w:rPr>
          <w:lang w:val="et-EE"/>
        </w:rPr>
        <w:t xml:space="preserve"> n</w:t>
      </w:r>
      <w:r w:rsidR="00CB455D" w:rsidRPr="00091388">
        <w:rPr>
          <w:lang w:val="et-EE"/>
        </w:rPr>
        <w:t>äiteks</w:t>
      </w:r>
      <w:r w:rsidR="4118C7CA" w:rsidRPr="00091388">
        <w:rPr>
          <w:lang w:val="et-EE"/>
        </w:rPr>
        <w:t xml:space="preserve"> </w:t>
      </w:r>
      <w:r w:rsidR="1314C8F8" w:rsidRPr="00091388">
        <w:rPr>
          <w:lang w:val="et-EE"/>
        </w:rPr>
        <w:t>riigi</w:t>
      </w:r>
      <w:r w:rsidR="00CB455D" w:rsidRPr="00091388">
        <w:rPr>
          <w:lang w:val="et-EE"/>
        </w:rPr>
        <w:t xml:space="preserve"> ja ka</w:t>
      </w:r>
      <w:r w:rsidR="1314C8F8" w:rsidRPr="00091388">
        <w:rPr>
          <w:lang w:val="et-EE"/>
        </w:rPr>
        <w:t xml:space="preserve"> kohaliku tee või </w:t>
      </w:r>
      <w:r w:rsidR="0A0D5366" w:rsidRPr="00091388">
        <w:rPr>
          <w:lang w:val="et-EE"/>
        </w:rPr>
        <w:t>tehno</w:t>
      </w:r>
      <w:r w:rsidR="1314C8F8" w:rsidRPr="00091388">
        <w:rPr>
          <w:lang w:val="et-EE"/>
        </w:rPr>
        <w:t>võrgu rajatiste asukohta</w:t>
      </w:r>
      <w:r w:rsidR="4FD001F5" w:rsidRPr="00091388">
        <w:rPr>
          <w:lang w:val="et-EE"/>
        </w:rPr>
        <w:t>, kui see on planeeringus määratud</w:t>
      </w:r>
      <w:r w:rsidR="1314C8F8" w:rsidRPr="00091388">
        <w:rPr>
          <w:lang w:val="et-EE"/>
        </w:rPr>
        <w:t>.</w:t>
      </w:r>
      <w:r w:rsidR="2F2F7477" w:rsidRPr="00091388">
        <w:rPr>
          <w:lang w:val="et-EE"/>
        </w:rPr>
        <w:t xml:space="preserve"> Samuti on oluline</w:t>
      </w:r>
      <w:r w:rsidR="00CB455D" w:rsidRPr="00091388">
        <w:rPr>
          <w:lang w:val="et-EE"/>
        </w:rPr>
        <w:t xml:space="preserve"> võimalus</w:t>
      </w:r>
      <w:r w:rsidR="2F2F7477" w:rsidRPr="00091388">
        <w:rPr>
          <w:lang w:val="et-EE"/>
        </w:rPr>
        <w:t xml:space="preserve"> </w:t>
      </w:r>
      <w:r w:rsidR="08C03D73" w:rsidRPr="00091388">
        <w:rPr>
          <w:lang w:val="et-EE"/>
        </w:rPr>
        <w:t>määrata</w:t>
      </w:r>
      <w:r w:rsidR="2F2F7477" w:rsidRPr="00091388">
        <w:rPr>
          <w:lang w:val="et-EE"/>
        </w:rPr>
        <w:t xml:space="preserve"> </w:t>
      </w:r>
      <w:r w:rsidR="08C03D73" w:rsidRPr="00091388">
        <w:rPr>
          <w:lang w:val="et-EE"/>
        </w:rPr>
        <w:t>teine</w:t>
      </w:r>
      <w:r w:rsidR="3385DBCC" w:rsidRPr="00091388">
        <w:rPr>
          <w:lang w:val="et-EE"/>
        </w:rPr>
        <w:t xml:space="preserve"> tehnovõrguliik</w:t>
      </w:r>
      <w:r w:rsidR="0886A203" w:rsidRPr="00091388">
        <w:rPr>
          <w:lang w:val="et-EE"/>
        </w:rPr>
        <w:t>. Olude</w:t>
      </w:r>
      <w:r w:rsidR="5E02840B" w:rsidRPr="00091388">
        <w:rPr>
          <w:lang w:val="et-EE"/>
        </w:rPr>
        <w:t xml:space="preserve"> ja</w:t>
      </w:r>
      <w:r w:rsidR="48A75776" w:rsidRPr="00091388">
        <w:rPr>
          <w:lang w:val="et-EE"/>
        </w:rPr>
        <w:t xml:space="preserve"> </w:t>
      </w:r>
      <w:r w:rsidR="0886A203" w:rsidRPr="00091388">
        <w:rPr>
          <w:lang w:val="et-EE"/>
        </w:rPr>
        <w:t xml:space="preserve">tehnoloogia </w:t>
      </w:r>
      <w:r w:rsidR="71E6C1CA" w:rsidRPr="00091388">
        <w:rPr>
          <w:lang w:val="et-EE"/>
        </w:rPr>
        <w:t xml:space="preserve">muutumisel </w:t>
      </w:r>
      <w:r w:rsidR="1E625E61" w:rsidRPr="00091388">
        <w:rPr>
          <w:lang w:val="et-EE"/>
        </w:rPr>
        <w:t>või strateegilise ehitise</w:t>
      </w:r>
      <w:r w:rsidR="4BAB994E" w:rsidRPr="00091388">
        <w:rPr>
          <w:lang w:val="et-EE"/>
        </w:rPr>
        <w:t xml:space="preserve"> eripära</w:t>
      </w:r>
      <w:r w:rsidR="00CB455D" w:rsidRPr="00091388">
        <w:rPr>
          <w:lang w:val="et-EE"/>
        </w:rPr>
        <w:t xml:space="preserve"> tõttu</w:t>
      </w:r>
      <w:r w:rsidR="0886A203" w:rsidRPr="00091388">
        <w:rPr>
          <w:lang w:val="et-EE"/>
        </w:rPr>
        <w:t xml:space="preserve"> ei pruugi planeeringus käsitletud rajatise </w:t>
      </w:r>
      <w:r w:rsidR="53A71449" w:rsidRPr="00091388">
        <w:rPr>
          <w:lang w:val="et-EE"/>
        </w:rPr>
        <w:t xml:space="preserve">asukoht või </w:t>
      </w:r>
      <w:r w:rsidR="0886A203" w:rsidRPr="00091388">
        <w:rPr>
          <w:lang w:val="et-EE"/>
        </w:rPr>
        <w:t xml:space="preserve">ehitamine </w:t>
      </w:r>
      <w:r w:rsidR="00CB455D" w:rsidRPr="00091388">
        <w:rPr>
          <w:lang w:val="et-EE"/>
        </w:rPr>
        <w:t xml:space="preserve">olla </w:t>
      </w:r>
      <w:r w:rsidR="0886A203" w:rsidRPr="00091388">
        <w:rPr>
          <w:lang w:val="et-EE"/>
        </w:rPr>
        <w:t>enam otstarbekas või võimalik</w:t>
      </w:r>
      <w:r w:rsidR="00CB455D" w:rsidRPr="00091388">
        <w:rPr>
          <w:lang w:val="et-EE"/>
        </w:rPr>
        <w:t>.</w:t>
      </w:r>
      <w:r w:rsidR="0886A203" w:rsidRPr="00091388">
        <w:rPr>
          <w:lang w:val="et-EE"/>
        </w:rPr>
        <w:t xml:space="preserve"> </w:t>
      </w:r>
      <w:r w:rsidR="00CB455D" w:rsidRPr="00091388">
        <w:rPr>
          <w:lang w:val="et-EE"/>
        </w:rPr>
        <w:t>N</w:t>
      </w:r>
      <w:r w:rsidR="0886A203" w:rsidRPr="00091388">
        <w:rPr>
          <w:lang w:val="et-EE"/>
        </w:rPr>
        <w:t xml:space="preserve">äiteks </w:t>
      </w:r>
      <w:r w:rsidR="00CB455D" w:rsidRPr="00091388">
        <w:rPr>
          <w:lang w:val="et-EE"/>
        </w:rPr>
        <w:t>kui</w:t>
      </w:r>
      <w:r w:rsidR="0886A203" w:rsidRPr="00091388">
        <w:rPr>
          <w:lang w:val="et-EE"/>
        </w:rPr>
        <w:t xml:space="preserve"> planeeringutes </w:t>
      </w:r>
      <w:r w:rsidR="00CB455D" w:rsidRPr="00091388">
        <w:rPr>
          <w:lang w:val="et-EE"/>
        </w:rPr>
        <w:t xml:space="preserve">on </w:t>
      </w:r>
      <w:r w:rsidR="0886A203" w:rsidRPr="00091388">
        <w:rPr>
          <w:lang w:val="et-EE"/>
        </w:rPr>
        <w:t xml:space="preserve">nimetatud kaugkütet või ühisveevärki, kuid selliseid tehnovõrke enam ei kavandata </w:t>
      </w:r>
      <w:r w:rsidR="27DCA497" w:rsidRPr="00091388">
        <w:rPr>
          <w:lang w:val="et-EE"/>
        </w:rPr>
        <w:t xml:space="preserve">või </w:t>
      </w:r>
      <w:r w:rsidR="00CB455D" w:rsidRPr="00091388">
        <w:rPr>
          <w:lang w:val="et-EE"/>
        </w:rPr>
        <w:t xml:space="preserve">lähiajal </w:t>
      </w:r>
      <w:r w:rsidR="27DCA497" w:rsidRPr="00091388">
        <w:rPr>
          <w:lang w:val="et-EE"/>
        </w:rPr>
        <w:t>ei kavandata</w:t>
      </w:r>
      <w:r w:rsidR="0886A203" w:rsidRPr="00091388">
        <w:rPr>
          <w:lang w:val="et-EE"/>
        </w:rPr>
        <w:t xml:space="preserve">. </w:t>
      </w:r>
      <w:r w:rsidR="443EC58B" w:rsidRPr="00091388">
        <w:rPr>
          <w:lang w:val="et-EE"/>
        </w:rPr>
        <w:t>Võib esineda ka vajadus tõsta planeeritud rajatiste asukoht teise kohta, sest strateegilise ehitise suurus ja asend ei võimalda muidu ehitist ehitada.</w:t>
      </w:r>
    </w:p>
    <w:p w14:paraId="1230C2A3" w14:textId="1841D82B" w:rsidR="0D73E85D" w:rsidRPr="00091388" w:rsidRDefault="0D73E85D" w:rsidP="0085620E">
      <w:pPr>
        <w:pStyle w:val="SLONormal"/>
        <w:spacing w:before="0" w:after="0"/>
        <w:ind w:right="-283"/>
        <w:rPr>
          <w:lang w:val="et-EE"/>
        </w:rPr>
      </w:pPr>
    </w:p>
    <w:p w14:paraId="3D624F2E" w14:textId="0676EB4D" w:rsidR="02AD553E" w:rsidRPr="00091388" w:rsidRDefault="181A0945" w:rsidP="0085620E">
      <w:pPr>
        <w:pStyle w:val="SLONormal"/>
        <w:spacing w:before="0" w:after="0"/>
        <w:ind w:right="-283"/>
        <w:rPr>
          <w:lang w:val="et-EE"/>
        </w:rPr>
      </w:pPr>
      <w:r w:rsidRPr="00091388">
        <w:rPr>
          <w:lang w:val="et-EE"/>
        </w:rPr>
        <w:t xml:space="preserve">Punkti </w:t>
      </w:r>
      <w:r w:rsidR="7BB66813" w:rsidRPr="00091388">
        <w:rPr>
          <w:lang w:val="et-EE"/>
        </w:rPr>
        <w:t>3</w:t>
      </w:r>
      <w:r w:rsidRPr="00091388">
        <w:rPr>
          <w:lang w:val="et-EE"/>
        </w:rPr>
        <w:t xml:space="preserve"> kohaselt ei peeta oluliselt vastuoluks</w:t>
      </w:r>
      <w:r w:rsidR="00CB455D" w:rsidRPr="00091388">
        <w:rPr>
          <w:lang w:val="et-EE"/>
        </w:rPr>
        <w:t xml:space="preserve"> seda</w:t>
      </w:r>
      <w:r w:rsidRPr="00091388">
        <w:rPr>
          <w:lang w:val="et-EE"/>
        </w:rPr>
        <w:t xml:space="preserve">, kui </w:t>
      </w:r>
      <w:r w:rsidR="5CA5A570" w:rsidRPr="00091388">
        <w:rPr>
          <w:lang w:val="et-EE"/>
        </w:rPr>
        <w:t>esineb</w:t>
      </w:r>
      <w:r w:rsidRPr="00091388">
        <w:rPr>
          <w:lang w:val="et-EE"/>
        </w:rPr>
        <w:t xml:space="preserve"> kõrvalekalle </w:t>
      </w:r>
      <w:r w:rsidR="41672222" w:rsidRPr="00091388">
        <w:rPr>
          <w:lang w:val="et-EE"/>
        </w:rPr>
        <w:t>planeeringus sätestatud</w:t>
      </w:r>
      <w:r w:rsidRPr="00091388">
        <w:rPr>
          <w:lang w:val="et-EE"/>
        </w:rPr>
        <w:t xml:space="preserve"> olulise ruumilise mõjuga ehitiste asukohaga seonduva</w:t>
      </w:r>
      <w:r w:rsidR="01D9ACB1" w:rsidRPr="00091388">
        <w:rPr>
          <w:lang w:val="et-EE"/>
        </w:rPr>
        <w:t>test</w:t>
      </w:r>
      <w:r w:rsidRPr="00091388">
        <w:rPr>
          <w:lang w:val="et-EE"/>
        </w:rPr>
        <w:t xml:space="preserve"> tingimus</w:t>
      </w:r>
      <w:r w:rsidR="46077077" w:rsidRPr="00091388">
        <w:rPr>
          <w:lang w:val="et-EE"/>
        </w:rPr>
        <w:t>test</w:t>
      </w:r>
      <w:r w:rsidRPr="00091388">
        <w:rPr>
          <w:lang w:val="et-EE"/>
        </w:rPr>
        <w:t xml:space="preserve"> (PlanS § 75 lõike 1 punkt 4). </w:t>
      </w:r>
      <w:r w:rsidR="3FE737E5" w:rsidRPr="00091388">
        <w:rPr>
          <w:lang w:val="et-EE"/>
        </w:rPr>
        <w:t>Säte on vajalik, kuna s</w:t>
      </w:r>
      <w:r w:rsidRPr="00091388">
        <w:rPr>
          <w:lang w:val="et-EE"/>
        </w:rPr>
        <w:t>trateegiliselt olulised ehitised võivad olla üldplaneeringutes käsitletud kui olulise ruumilise mõjuga ehitised. S</w:t>
      </w:r>
      <w:r w:rsidR="5899696A" w:rsidRPr="00091388">
        <w:rPr>
          <w:lang w:val="et-EE"/>
        </w:rPr>
        <w:t>eega</w:t>
      </w:r>
      <w:r w:rsidRPr="00091388">
        <w:rPr>
          <w:lang w:val="et-EE"/>
        </w:rPr>
        <w:t xml:space="preserve"> kehtestatakse võimalus täpsustada nende asukohaga seonduvaid tingimusi</w:t>
      </w:r>
      <w:r w:rsidR="01C4E622" w:rsidRPr="00091388">
        <w:rPr>
          <w:lang w:val="et-EE"/>
        </w:rPr>
        <w:t xml:space="preserve"> juhul</w:t>
      </w:r>
      <w:r w:rsidRPr="00091388">
        <w:rPr>
          <w:lang w:val="et-EE"/>
        </w:rPr>
        <w:t>, kui tegu on strateegiliselt olulise ehitise kavandamisega.</w:t>
      </w:r>
    </w:p>
    <w:p w14:paraId="4ACB52FB" w14:textId="5DB9D8FC" w:rsidR="169A1C36" w:rsidRPr="00091388" w:rsidRDefault="169A1C36" w:rsidP="0085620E">
      <w:pPr>
        <w:pStyle w:val="SLONormal"/>
        <w:spacing w:before="0" w:after="0"/>
        <w:ind w:right="-283"/>
        <w:rPr>
          <w:lang w:val="et-EE"/>
        </w:rPr>
      </w:pPr>
    </w:p>
    <w:p w14:paraId="33439B4D" w14:textId="4B22D512" w:rsidR="00E71C7E" w:rsidRPr="00091388" w:rsidRDefault="5F7DA3C6" w:rsidP="0085620E">
      <w:pPr>
        <w:pStyle w:val="SLONormal"/>
        <w:spacing w:before="0" w:after="0"/>
        <w:ind w:right="-283"/>
        <w:rPr>
          <w:lang w:val="et-EE"/>
        </w:rPr>
      </w:pPr>
      <w:r w:rsidRPr="00091388">
        <w:rPr>
          <w:lang w:val="et-EE"/>
        </w:rPr>
        <w:t xml:space="preserve">Punkti </w:t>
      </w:r>
      <w:r w:rsidR="775789DA" w:rsidRPr="00091388">
        <w:rPr>
          <w:lang w:val="et-EE"/>
        </w:rPr>
        <w:t>4</w:t>
      </w:r>
      <w:r w:rsidRPr="00091388">
        <w:rPr>
          <w:lang w:val="et-EE"/>
        </w:rPr>
        <w:t xml:space="preserve"> </w:t>
      </w:r>
      <w:r w:rsidR="3F168D15" w:rsidRPr="00091388">
        <w:rPr>
          <w:lang w:val="et-EE"/>
        </w:rPr>
        <w:t>kohaselt ei peeta oluliseks vastuoluks planeeringuga kõrvalekaldeid</w:t>
      </w:r>
      <w:r w:rsidR="32F007DC" w:rsidRPr="00091388">
        <w:rPr>
          <w:lang w:val="et-EE"/>
        </w:rPr>
        <w:t xml:space="preserve"> arhitektuurilistest, ehituslikest ja kujunduslikest tingimustest. </w:t>
      </w:r>
      <w:r w:rsidR="7B213A0A" w:rsidRPr="00091388">
        <w:rPr>
          <w:lang w:val="et-EE"/>
        </w:rPr>
        <w:t>Kuigi need tingimused määratakse tava</w:t>
      </w:r>
      <w:r w:rsidR="00080CDF" w:rsidRPr="00091388">
        <w:rPr>
          <w:lang w:val="et-EE"/>
        </w:rPr>
        <w:t>lise</w:t>
      </w:r>
      <w:r w:rsidR="7B213A0A" w:rsidRPr="00091388">
        <w:rPr>
          <w:lang w:val="et-EE"/>
        </w:rPr>
        <w:t xml:space="preserve">lt detailplaneeringu tasandil, </w:t>
      </w:r>
      <w:r w:rsidR="00080CDF" w:rsidRPr="00091388">
        <w:rPr>
          <w:lang w:val="et-EE"/>
        </w:rPr>
        <w:t xml:space="preserve">leidub </w:t>
      </w:r>
      <w:r w:rsidR="7B213A0A" w:rsidRPr="00091388">
        <w:rPr>
          <w:lang w:val="et-EE"/>
        </w:rPr>
        <w:t xml:space="preserve">praktikas neid ka üldplaneeringutes. Seetõttu on mõistlik </w:t>
      </w:r>
      <w:r w:rsidR="42884988" w:rsidRPr="00091388">
        <w:rPr>
          <w:lang w:val="et-EE"/>
        </w:rPr>
        <w:t>need tingimused loetellu</w:t>
      </w:r>
      <w:r w:rsidR="00473B48" w:rsidRPr="00091388">
        <w:rPr>
          <w:lang w:val="et-EE"/>
        </w:rPr>
        <w:t xml:space="preserve"> lisada</w:t>
      </w:r>
      <w:r w:rsidR="42884988" w:rsidRPr="00091388">
        <w:rPr>
          <w:lang w:val="et-EE"/>
        </w:rPr>
        <w:t xml:space="preserve">, sest </w:t>
      </w:r>
      <w:r w:rsidR="495A2C0D" w:rsidRPr="00091388">
        <w:rPr>
          <w:lang w:val="et-EE"/>
        </w:rPr>
        <w:t>nende jäik reg</w:t>
      </w:r>
      <w:r w:rsidR="56B85540" w:rsidRPr="00091388">
        <w:rPr>
          <w:lang w:val="et-EE"/>
        </w:rPr>
        <w:t>ul</w:t>
      </w:r>
      <w:r w:rsidR="495A2C0D" w:rsidRPr="00091388">
        <w:rPr>
          <w:lang w:val="et-EE"/>
        </w:rPr>
        <w:t>eerimine üldplaneeringu tas</w:t>
      </w:r>
      <w:r w:rsidR="7CC1453B" w:rsidRPr="00091388">
        <w:rPr>
          <w:lang w:val="et-EE"/>
        </w:rPr>
        <w:t>a</w:t>
      </w:r>
      <w:r w:rsidR="495A2C0D" w:rsidRPr="00091388">
        <w:rPr>
          <w:lang w:val="et-EE"/>
        </w:rPr>
        <w:t>ndil võib saada oluliseks takistuseks strateegilise ehitise ehitamisel. Vastava</w:t>
      </w:r>
      <w:r w:rsidR="00080CDF" w:rsidRPr="00091388">
        <w:rPr>
          <w:lang w:val="et-EE"/>
        </w:rPr>
        <w:t>i</w:t>
      </w:r>
      <w:r w:rsidR="495A2C0D" w:rsidRPr="00091388">
        <w:rPr>
          <w:lang w:val="et-EE"/>
        </w:rPr>
        <w:t>d termin</w:t>
      </w:r>
      <w:r w:rsidR="00080CDF" w:rsidRPr="00091388">
        <w:rPr>
          <w:lang w:val="et-EE"/>
        </w:rPr>
        <w:t>e</w:t>
      </w:r>
      <w:r w:rsidR="495A2C0D" w:rsidRPr="00091388">
        <w:rPr>
          <w:lang w:val="et-EE"/>
        </w:rPr>
        <w:t>id on selgita</w:t>
      </w:r>
      <w:r w:rsidR="00080CDF" w:rsidRPr="00091388">
        <w:rPr>
          <w:lang w:val="et-EE"/>
        </w:rPr>
        <w:t>tud</w:t>
      </w:r>
      <w:r w:rsidR="495A2C0D" w:rsidRPr="00091388">
        <w:rPr>
          <w:lang w:val="et-EE"/>
        </w:rPr>
        <w:t xml:space="preserve"> PlanS §</w:t>
      </w:r>
      <w:r w:rsidR="00080CDF" w:rsidRPr="00091388">
        <w:rPr>
          <w:lang w:val="et-EE"/>
        </w:rPr>
        <w:t> </w:t>
      </w:r>
      <w:r w:rsidR="495A2C0D" w:rsidRPr="00091388">
        <w:rPr>
          <w:lang w:val="et-EE"/>
        </w:rPr>
        <w:t>126 l</w:t>
      </w:r>
      <w:r w:rsidR="00080CDF" w:rsidRPr="00091388">
        <w:rPr>
          <w:lang w:val="et-EE"/>
        </w:rPr>
        <w:t>õike</w:t>
      </w:r>
      <w:r w:rsidR="495A2C0D" w:rsidRPr="00091388">
        <w:rPr>
          <w:lang w:val="et-EE"/>
        </w:rPr>
        <w:t xml:space="preserve"> 1 p</w:t>
      </w:r>
      <w:r w:rsidR="00080CDF" w:rsidRPr="00091388">
        <w:rPr>
          <w:lang w:val="et-EE"/>
        </w:rPr>
        <w:t>unktide</w:t>
      </w:r>
      <w:r w:rsidR="495A2C0D" w:rsidRPr="00091388">
        <w:rPr>
          <w:lang w:val="et-EE"/>
        </w:rPr>
        <w:t xml:space="preserve"> 5 ja 6 seletuskirjas.</w:t>
      </w:r>
    </w:p>
    <w:p w14:paraId="799C5E6B" w14:textId="1E15F652" w:rsidR="169A1C36" w:rsidRPr="00091388" w:rsidRDefault="169A1C36" w:rsidP="0085620E">
      <w:pPr>
        <w:pStyle w:val="SLONormal"/>
        <w:spacing w:before="0" w:after="0"/>
        <w:ind w:right="-283"/>
        <w:rPr>
          <w:lang w:val="et-EE"/>
        </w:rPr>
      </w:pPr>
    </w:p>
    <w:p w14:paraId="5C52745E" w14:textId="10ED1F20" w:rsidR="00E71C7E" w:rsidRPr="00091388" w:rsidRDefault="5F7DA3C6" w:rsidP="0085620E">
      <w:pPr>
        <w:pStyle w:val="SLONormal"/>
        <w:spacing w:before="0" w:after="0"/>
        <w:ind w:right="-283"/>
        <w:rPr>
          <w:lang w:val="et-EE"/>
        </w:rPr>
      </w:pPr>
      <w:r w:rsidRPr="00091388">
        <w:rPr>
          <w:lang w:val="et-EE"/>
        </w:rPr>
        <w:lastRenderedPageBreak/>
        <w:t xml:space="preserve">Punkti </w:t>
      </w:r>
      <w:r w:rsidR="5F8F3AA9" w:rsidRPr="00091388">
        <w:rPr>
          <w:lang w:val="et-EE"/>
        </w:rPr>
        <w:t>5</w:t>
      </w:r>
      <w:r w:rsidRPr="00091388">
        <w:rPr>
          <w:lang w:val="et-EE"/>
        </w:rPr>
        <w:t xml:space="preserve"> </w:t>
      </w:r>
      <w:r w:rsidR="447613C7" w:rsidRPr="00091388">
        <w:rPr>
          <w:lang w:val="et-EE"/>
        </w:rPr>
        <w:t>kohaselt ei peeta oluliseks vastuoluks planeeringuga kõrvalekaldeid</w:t>
      </w:r>
      <w:r w:rsidR="3EEBC81D" w:rsidRPr="00091388">
        <w:rPr>
          <w:lang w:val="et-EE"/>
        </w:rPr>
        <w:t xml:space="preserve"> liikluskorralduse üldistest põhimõtetest. </w:t>
      </w:r>
      <w:r w:rsidR="56816C64" w:rsidRPr="00091388">
        <w:rPr>
          <w:lang w:val="et-EE"/>
        </w:rPr>
        <w:t xml:space="preserve">Üldplaneering määrab muu hulgas liikluskorralduse põhimõtted, sealhulgas kavandatavad teed, juurdepääsulahendused ning vajaduse korral ka kinnisasja sundvõõrandamise alused KAHOS § 5 tähenduses. Kui strateegiliselt olulise ehitise kavandamisel </w:t>
      </w:r>
      <w:r w:rsidR="69229C25" w:rsidRPr="00091388">
        <w:rPr>
          <w:lang w:val="et-EE"/>
        </w:rPr>
        <w:t>on vaja</w:t>
      </w:r>
      <w:r w:rsidR="0084455D" w:rsidRPr="00091388">
        <w:rPr>
          <w:lang w:val="et-EE"/>
        </w:rPr>
        <w:t xml:space="preserve"> </w:t>
      </w:r>
      <w:r w:rsidR="56816C64" w:rsidRPr="00091388">
        <w:rPr>
          <w:lang w:val="et-EE"/>
        </w:rPr>
        <w:t>lahendus</w:t>
      </w:r>
      <w:r w:rsidR="132ADDD9" w:rsidRPr="00091388">
        <w:rPr>
          <w:lang w:val="et-EE"/>
        </w:rPr>
        <w:t>t</w:t>
      </w:r>
      <w:r w:rsidR="56816C64" w:rsidRPr="00091388">
        <w:rPr>
          <w:lang w:val="et-EE"/>
        </w:rPr>
        <w:t>, mis võib mõjutada üldplaneeringus kavandatud liikluskorraldust</w:t>
      </w:r>
      <w:r w:rsidR="00473B48" w:rsidRPr="00091388">
        <w:rPr>
          <w:lang w:val="et-EE"/>
        </w:rPr>
        <w:t xml:space="preserve"> või sellest erineda</w:t>
      </w:r>
      <w:r w:rsidR="56816C64" w:rsidRPr="00091388">
        <w:rPr>
          <w:lang w:val="et-EE"/>
        </w:rPr>
        <w:t xml:space="preserve">, tuleb tagada </w:t>
      </w:r>
      <w:r w:rsidR="42E8F9F5" w:rsidRPr="00091388">
        <w:rPr>
          <w:lang w:val="et-EE"/>
        </w:rPr>
        <w:t xml:space="preserve">selleks </w:t>
      </w:r>
      <w:r w:rsidR="56816C64" w:rsidRPr="00091388">
        <w:rPr>
          <w:lang w:val="et-EE"/>
        </w:rPr>
        <w:t>võimalus</w:t>
      </w:r>
      <w:r w:rsidR="7E149C87" w:rsidRPr="00091388">
        <w:rPr>
          <w:lang w:val="et-EE"/>
        </w:rPr>
        <w:t>.</w:t>
      </w:r>
    </w:p>
    <w:p w14:paraId="2B068883" w14:textId="46E019FA" w:rsidR="3288EBCC" w:rsidRPr="00091388" w:rsidRDefault="3288EBCC" w:rsidP="0085620E">
      <w:pPr>
        <w:pStyle w:val="SLONormal"/>
        <w:spacing w:before="0" w:after="0"/>
        <w:ind w:right="-283"/>
        <w:rPr>
          <w:lang w:val="et-EE"/>
        </w:rPr>
      </w:pPr>
    </w:p>
    <w:p w14:paraId="62472658" w14:textId="356E5270" w:rsidR="00E71C7E" w:rsidRPr="00091388" w:rsidRDefault="5E2DC40B" w:rsidP="0085620E">
      <w:pPr>
        <w:pStyle w:val="SLONormal"/>
        <w:spacing w:before="0" w:after="0"/>
        <w:ind w:right="-283"/>
        <w:rPr>
          <w:lang w:val="et-EE"/>
        </w:rPr>
      </w:pPr>
      <w:r w:rsidRPr="00091388">
        <w:rPr>
          <w:lang w:val="et-EE"/>
        </w:rPr>
        <w:t>Säte ei</w:t>
      </w:r>
      <w:r w:rsidR="0084455D" w:rsidRPr="00091388">
        <w:rPr>
          <w:lang w:val="et-EE"/>
        </w:rPr>
        <w:t xml:space="preserve"> </w:t>
      </w:r>
      <w:r w:rsidR="5930E318" w:rsidRPr="00091388">
        <w:rPr>
          <w:lang w:val="et-EE"/>
        </w:rPr>
        <w:t>võimalda</w:t>
      </w:r>
      <w:r w:rsidRPr="00091388">
        <w:rPr>
          <w:lang w:val="et-EE"/>
        </w:rPr>
        <w:t xml:space="preserve"> erandeid</w:t>
      </w:r>
      <w:r w:rsidR="10A6604E" w:rsidRPr="00091388">
        <w:rPr>
          <w:lang w:val="et-EE"/>
        </w:rPr>
        <w:t xml:space="preserve"> </w:t>
      </w:r>
      <w:r w:rsidR="36757224" w:rsidRPr="00091388">
        <w:rPr>
          <w:lang w:val="et-EE"/>
        </w:rPr>
        <w:t>järgnevatest tingimustest</w:t>
      </w:r>
      <w:r w:rsidRPr="00091388">
        <w:rPr>
          <w:lang w:val="et-EE"/>
        </w:rPr>
        <w:t>: ehituskeeluvööndi vähendamine, rohevõrgustikku vähesel määral ehitamine</w:t>
      </w:r>
      <w:r w:rsidR="430377F5" w:rsidRPr="00091388">
        <w:rPr>
          <w:lang w:val="et-EE"/>
        </w:rPr>
        <w:t xml:space="preserve"> või</w:t>
      </w:r>
      <w:r w:rsidRPr="00091388">
        <w:rPr>
          <w:lang w:val="et-EE"/>
        </w:rPr>
        <w:t xml:space="preserve"> vastuolu kaitsetingimustega. Nende piirangute </w:t>
      </w:r>
      <w:r w:rsidR="1EEE625D" w:rsidRPr="00091388">
        <w:rPr>
          <w:lang w:val="et-EE"/>
        </w:rPr>
        <w:t>ja nendest kõrvalekaldumise</w:t>
      </w:r>
      <w:r w:rsidRPr="00091388">
        <w:rPr>
          <w:lang w:val="et-EE"/>
        </w:rPr>
        <w:t xml:space="preserve"> mõju on </w:t>
      </w:r>
      <w:r w:rsidR="002A42CB" w:rsidRPr="00091388">
        <w:rPr>
          <w:lang w:val="et-EE"/>
        </w:rPr>
        <w:t xml:space="preserve">tunduvalt </w:t>
      </w:r>
      <w:r w:rsidRPr="00091388">
        <w:rPr>
          <w:lang w:val="et-EE"/>
        </w:rPr>
        <w:t xml:space="preserve">laiem </w:t>
      </w:r>
      <w:r w:rsidR="002A42CB" w:rsidRPr="00091388">
        <w:rPr>
          <w:lang w:val="et-EE"/>
        </w:rPr>
        <w:t>ning</w:t>
      </w:r>
      <w:r w:rsidRPr="00091388">
        <w:rPr>
          <w:lang w:val="et-EE"/>
        </w:rPr>
        <w:t xml:space="preserve"> seega </w:t>
      </w:r>
      <w:r w:rsidR="2B33ACB7" w:rsidRPr="00091388">
        <w:rPr>
          <w:lang w:val="et-EE"/>
        </w:rPr>
        <w:t xml:space="preserve">tuleb selliste </w:t>
      </w:r>
      <w:r w:rsidRPr="00091388">
        <w:rPr>
          <w:lang w:val="et-EE"/>
        </w:rPr>
        <w:t>piirangute vähendamise võimalikkust</w:t>
      </w:r>
      <w:r w:rsidR="0084455D" w:rsidRPr="00091388">
        <w:rPr>
          <w:lang w:val="et-EE"/>
        </w:rPr>
        <w:t xml:space="preserve"> </w:t>
      </w:r>
      <w:r w:rsidRPr="00091388">
        <w:rPr>
          <w:lang w:val="et-EE"/>
        </w:rPr>
        <w:t xml:space="preserve">kaaluda </w:t>
      </w:r>
      <w:proofErr w:type="spellStart"/>
      <w:r w:rsidRPr="00091388">
        <w:rPr>
          <w:lang w:val="et-EE"/>
        </w:rPr>
        <w:t>REP</w:t>
      </w:r>
      <w:r w:rsidR="00C60EE8" w:rsidRPr="00091388">
        <w:rPr>
          <w:lang w:val="et-EE"/>
        </w:rPr>
        <w:t>-</w:t>
      </w:r>
      <w:r w:rsidR="009C7CF2" w:rsidRPr="00091388">
        <w:rPr>
          <w:lang w:val="et-EE"/>
        </w:rPr>
        <w:t>i</w:t>
      </w:r>
      <w:proofErr w:type="spellEnd"/>
      <w:r w:rsidR="009C7CF2" w:rsidRPr="00091388">
        <w:rPr>
          <w:lang w:val="et-EE"/>
        </w:rPr>
        <w:t xml:space="preserve"> </w:t>
      </w:r>
      <w:r w:rsidRPr="00091388">
        <w:rPr>
          <w:lang w:val="et-EE"/>
        </w:rPr>
        <w:t>instrumen</w:t>
      </w:r>
      <w:r w:rsidR="002A42CB" w:rsidRPr="00091388">
        <w:rPr>
          <w:lang w:val="et-EE"/>
        </w:rPr>
        <w:t>di abil</w:t>
      </w:r>
      <w:r w:rsidRPr="00091388">
        <w:rPr>
          <w:lang w:val="et-EE"/>
        </w:rPr>
        <w:t>.</w:t>
      </w:r>
    </w:p>
    <w:p w14:paraId="5C2FE252" w14:textId="77777777" w:rsidR="009044CA" w:rsidRPr="00091388" w:rsidRDefault="009044CA" w:rsidP="0085620E">
      <w:pPr>
        <w:pStyle w:val="SLONormal"/>
        <w:spacing w:before="0" w:after="0"/>
        <w:ind w:right="-283"/>
        <w:rPr>
          <w:lang w:val="et-EE"/>
        </w:rPr>
      </w:pPr>
    </w:p>
    <w:p w14:paraId="08B2112C" w14:textId="77777777" w:rsidR="00B3367C" w:rsidRPr="00091388" w:rsidRDefault="00E55F04" w:rsidP="0085620E">
      <w:pPr>
        <w:pStyle w:val="SLONormal"/>
        <w:spacing w:before="0" w:after="0"/>
        <w:ind w:right="-283"/>
        <w:rPr>
          <w:lang w:val="et-EE"/>
        </w:rPr>
      </w:pPr>
      <w:r w:rsidRPr="00091388">
        <w:rPr>
          <w:u w:val="single"/>
          <w:lang w:val="et-EE"/>
        </w:rPr>
        <w:t>Lõige 5</w:t>
      </w:r>
      <w:r w:rsidRPr="00091388">
        <w:rPr>
          <w:lang w:val="et-EE"/>
        </w:rPr>
        <w:t xml:space="preserve"> piirab, millise kasutusotstarbega hooneid saab lõikes </w:t>
      </w:r>
      <w:r w:rsidR="00B3367C" w:rsidRPr="00091388">
        <w:rPr>
          <w:lang w:val="et-EE"/>
        </w:rPr>
        <w:t>4</w:t>
      </w:r>
      <w:r w:rsidRPr="00091388">
        <w:rPr>
          <w:lang w:val="et-EE"/>
        </w:rPr>
        <w:t xml:space="preserve"> nimetatud juhtotstarbega maale projekteerimistingimustega kavandada. </w:t>
      </w:r>
      <w:proofErr w:type="spellStart"/>
      <w:r w:rsidR="00B3367C" w:rsidRPr="00091388">
        <w:rPr>
          <w:lang w:val="et-EE"/>
        </w:rPr>
        <w:t>EhS</w:t>
      </w:r>
      <w:proofErr w:type="spellEnd"/>
      <w:r w:rsidR="00B3367C" w:rsidRPr="00091388">
        <w:rPr>
          <w:lang w:val="et-EE"/>
        </w:rPr>
        <w:t xml:space="preserve"> </w:t>
      </w:r>
      <w:r w:rsidRPr="00091388">
        <w:rPr>
          <w:lang w:val="et-EE"/>
        </w:rPr>
        <w:t>§ 26 l</w:t>
      </w:r>
      <w:r w:rsidR="00B3367C" w:rsidRPr="00091388">
        <w:rPr>
          <w:lang w:val="et-EE"/>
        </w:rPr>
        <w:t>õike</w:t>
      </w:r>
      <w:r w:rsidRPr="00091388">
        <w:rPr>
          <w:lang w:val="et-EE"/>
        </w:rPr>
        <w:t xml:space="preserve"> 4 kohaselt tuleb </w:t>
      </w:r>
      <w:r w:rsidR="00B3367C" w:rsidRPr="00091388">
        <w:rPr>
          <w:lang w:val="et-EE"/>
        </w:rPr>
        <w:t>PT-de</w:t>
      </w:r>
      <w:r w:rsidRPr="00091388">
        <w:rPr>
          <w:lang w:val="et-EE"/>
        </w:rPr>
        <w:t xml:space="preserve"> andmisel määrata ka ehitise kasutusotstarve. Ehitise kasutusotstarbed on loetletud majandus- ja taristuministri määruses nr 51 “Ehitise kasutamise otstarvete loetelu”. Üldjuhul määratakse kasutusotstarve vastavalt maa sihtotstarbele, mis omakorda vastab maale määratud juhtotstarbele. Samas ei loeta edaspidi käesoleva paragrahvi lõike 4 p</w:t>
      </w:r>
      <w:r w:rsidR="00B3367C" w:rsidRPr="00091388">
        <w:rPr>
          <w:lang w:val="et-EE"/>
        </w:rPr>
        <w:t>unkti</w:t>
      </w:r>
      <w:r w:rsidRPr="00091388">
        <w:rPr>
          <w:lang w:val="et-EE"/>
        </w:rPr>
        <w:t xml:space="preserve"> 1 alusel </w:t>
      </w:r>
      <w:r w:rsidR="00B3367C" w:rsidRPr="00091388">
        <w:rPr>
          <w:lang w:val="et-EE"/>
        </w:rPr>
        <w:t>PT-de</w:t>
      </w:r>
      <w:r w:rsidRPr="00091388">
        <w:rPr>
          <w:lang w:val="et-EE"/>
        </w:rPr>
        <w:t xml:space="preserve"> andmisel oluliseks vastuoluks planeeringuga vastuolu planeeringuala üldiste kasutus- ja ehitustingimustega, sh juhtotstarbega. </w:t>
      </w:r>
    </w:p>
    <w:p w14:paraId="454EF32E" w14:textId="77777777" w:rsidR="00B3367C" w:rsidRPr="00091388" w:rsidRDefault="00B3367C" w:rsidP="0085620E">
      <w:pPr>
        <w:pStyle w:val="SLONormal"/>
        <w:spacing w:before="0" w:after="0"/>
        <w:ind w:right="-283"/>
        <w:rPr>
          <w:lang w:val="et-EE"/>
        </w:rPr>
      </w:pPr>
    </w:p>
    <w:p w14:paraId="1AFD7308" w14:textId="5F79B759" w:rsidR="1CCDE6A7" w:rsidRPr="00091388" w:rsidRDefault="00E55F04" w:rsidP="0085620E">
      <w:pPr>
        <w:pStyle w:val="SLONormal"/>
        <w:spacing w:before="0" w:after="0"/>
        <w:ind w:right="-283"/>
        <w:rPr>
          <w:lang w:val="et-EE"/>
        </w:rPr>
      </w:pPr>
      <w:r w:rsidRPr="00091388">
        <w:rPr>
          <w:lang w:val="et-EE"/>
        </w:rPr>
        <w:t>Selle eelduseks on, et maa juhtotstarbeks on äri-, tootmis-, riigikaitsemaa või sarnase juhtotstarbega maaga. See piirab teatud juhtotstarbega maade kasutusele võtmist strateegiliste ehitiste tarbeks. Kuna eeltoodud lõiked jätavad lahtiseks, millise kasutusotstarbega ehitisi nimetatud juhtotstarbega maale ehitada saab, piiratakse seda lõikega 5 loetledes võimalikud ehitise kasutusotstarbed, mida on võimalik määrata. Säte teeb edasiviite maakatastriseadusele, kus on loetletud katastriüksuse sihtotstarbed ja ehitatavate ehitiste peamised eesmärgid. Eelnõuga on hõlmatud punktid 2 (ärimaa), 3 (tootmismaa), 5 (transpordimaa) ja 7 (riigikaitsemaa). Näiteks on mõeldud tootmismaa ka toodangu ladustamiseks ja transportimiseks vajalikele ehitistele, nendeks võivad olla määruse nr 51 kohaselt kõik tööstus- ja laohooned aga mitte elamud.</w:t>
      </w:r>
    </w:p>
    <w:p w14:paraId="39A5B277" w14:textId="77777777" w:rsidR="00E55F04" w:rsidRPr="00091388" w:rsidRDefault="00E55F04" w:rsidP="0085620E">
      <w:pPr>
        <w:pStyle w:val="SLONormal"/>
        <w:spacing w:before="0" w:after="0"/>
        <w:ind w:right="-283"/>
        <w:rPr>
          <w:u w:val="single"/>
          <w:lang w:val="et-EE"/>
        </w:rPr>
      </w:pPr>
    </w:p>
    <w:p w14:paraId="797AB9A8" w14:textId="4EA561CC" w:rsidR="00261339" w:rsidRPr="00091388" w:rsidRDefault="22A16F33" w:rsidP="0085620E">
      <w:pPr>
        <w:pStyle w:val="SLONormal"/>
        <w:spacing w:before="0" w:after="0"/>
        <w:ind w:right="-283"/>
        <w:rPr>
          <w:lang w:val="et-EE"/>
        </w:rPr>
      </w:pPr>
      <w:r w:rsidRPr="00091388">
        <w:rPr>
          <w:u w:val="single"/>
          <w:lang w:val="et-EE"/>
        </w:rPr>
        <w:t>Paragrahvi</w:t>
      </w:r>
      <w:r w:rsidR="002A42CB" w:rsidRPr="00091388">
        <w:rPr>
          <w:u w:val="single"/>
          <w:lang w:val="et-EE"/>
        </w:rPr>
        <w:t>ga</w:t>
      </w:r>
      <w:r w:rsidRPr="00091388">
        <w:rPr>
          <w:u w:val="single"/>
          <w:lang w:val="et-EE"/>
        </w:rPr>
        <w:t xml:space="preserve"> </w:t>
      </w:r>
      <w:r w:rsidR="109F7E45" w:rsidRPr="00091388">
        <w:rPr>
          <w:u w:val="single"/>
          <w:lang w:val="et-EE"/>
        </w:rPr>
        <w:t>121</w:t>
      </w:r>
      <w:r w:rsidR="225F1955" w:rsidRPr="00091388">
        <w:rPr>
          <w:u w:val="single"/>
          <w:vertAlign w:val="superscript"/>
          <w:lang w:val="et-EE"/>
        </w:rPr>
        <w:t>3</w:t>
      </w:r>
      <w:r w:rsidRPr="00091388">
        <w:rPr>
          <w:lang w:val="et-EE"/>
        </w:rPr>
        <w:t xml:space="preserve"> </w:t>
      </w:r>
      <w:r w:rsidR="5ED45271" w:rsidRPr="00091388">
        <w:rPr>
          <w:lang w:val="et-EE"/>
        </w:rPr>
        <w:t>reguleeri</w:t>
      </w:r>
      <w:r w:rsidR="002A42CB" w:rsidRPr="00091388">
        <w:rPr>
          <w:lang w:val="et-EE"/>
        </w:rPr>
        <w:t>takse</w:t>
      </w:r>
      <w:r w:rsidR="5ED45271" w:rsidRPr="00091388">
        <w:rPr>
          <w:lang w:val="et-EE"/>
        </w:rPr>
        <w:t xml:space="preserve"> olukorda, kus strateegiline ehitis ehitatakse alale, kus</w:t>
      </w:r>
      <w:r w:rsidR="0084455D" w:rsidRPr="00091388">
        <w:rPr>
          <w:lang w:val="et-EE"/>
        </w:rPr>
        <w:t xml:space="preserve"> </w:t>
      </w:r>
      <w:r w:rsidR="002520A3" w:rsidRPr="00091388">
        <w:rPr>
          <w:lang w:val="et-EE"/>
        </w:rPr>
        <w:t xml:space="preserve">kehtib </w:t>
      </w:r>
      <w:r w:rsidR="5ED45271" w:rsidRPr="00091388">
        <w:rPr>
          <w:lang w:val="et-EE"/>
        </w:rPr>
        <w:t xml:space="preserve">detailplaneering või </w:t>
      </w:r>
      <w:r w:rsidR="002520A3" w:rsidRPr="00091388">
        <w:rPr>
          <w:lang w:val="et-EE"/>
        </w:rPr>
        <w:t>REP</w:t>
      </w:r>
      <w:r w:rsidR="5ED45271" w:rsidRPr="00091388">
        <w:rPr>
          <w:lang w:val="et-EE"/>
        </w:rPr>
        <w:t xml:space="preserve"> detailse lahenduse</w:t>
      </w:r>
      <w:r w:rsidR="002520A3" w:rsidRPr="00091388">
        <w:rPr>
          <w:lang w:val="et-EE"/>
        </w:rPr>
        <w:t>n</w:t>
      </w:r>
      <w:r w:rsidR="5ED45271" w:rsidRPr="00091388">
        <w:rPr>
          <w:lang w:val="et-EE"/>
        </w:rPr>
        <w:t>a.</w:t>
      </w:r>
      <w:r w:rsidR="00414D2B" w:rsidRPr="00091388">
        <w:rPr>
          <w:lang w:val="et-EE"/>
        </w:rPr>
        <w:t xml:space="preserve"> </w:t>
      </w:r>
      <w:r w:rsidR="5ED45271" w:rsidRPr="00091388">
        <w:rPr>
          <w:lang w:val="et-EE"/>
        </w:rPr>
        <w:t>Kuigi eelnõu kohaselt ei ole edaspidi strateegilise ehitise ehitamiseks</w:t>
      </w:r>
      <w:r w:rsidR="0084455D" w:rsidRPr="00091388">
        <w:rPr>
          <w:lang w:val="et-EE"/>
        </w:rPr>
        <w:t xml:space="preserve"> </w:t>
      </w:r>
      <w:r w:rsidR="5ED45271" w:rsidRPr="00091388">
        <w:rPr>
          <w:lang w:val="et-EE"/>
        </w:rPr>
        <w:t>detailplaneering</w:t>
      </w:r>
      <w:r w:rsidR="002A42CB" w:rsidRPr="00091388">
        <w:rPr>
          <w:lang w:val="et-EE"/>
        </w:rPr>
        <w:t>ut</w:t>
      </w:r>
      <w:r w:rsidR="5ED45271" w:rsidRPr="00091388">
        <w:rPr>
          <w:lang w:val="et-EE"/>
        </w:rPr>
        <w:t xml:space="preserve"> </w:t>
      </w:r>
      <w:r w:rsidR="1EFF0819" w:rsidRPr="00091388">
        <w:rPr>
          <w:lang w:val="et-EE"/>
        </w:rPr>
        <w:t xml:space="preserve">vaja </w:t>
      </w:r>
      <w:r w:rsidR="5ED45271" w:rsidRPr="00091388">
        <w:rPr>
          <w:lang w:val="et-EE"/>
        </w:rPr>
        <w:t>(§ 1 p</w:t>
      </w:r>
      <w:r w:rsidR="002A42CB" w:rsidRPr="00091388">
        <w:rPr>
          <w:lang w:val="et-EE"/>
        </w:rPr>
        <w:t>unkt</w:t>
      </w:r>
      <w:r w:rsidR="5ED45271" w:rsidRPr="00091388">
        <w:rPr>
          <w:lang w:val="et-EE"/>
        </w:rPr>
        <w:t xml:space="preserve"> 2</w:t>
      </w:r>
      <w:r w:rsidR="00E8539E" w:rsidRPr="00091388">
        <w:rPr>
          <w:lang w:val="et-EE"/>
        </w:rPr>
        <w:t>5</w:t>
      </w:r>
      <w:r w:rsidR="5ED45271" w:rsidRPr="00091388">
        <w:rPr>
          <w:lang w:val="et-EE"/>
        </w:rPr>
        <w:t xml:space="preserve">), </w:t>
      </w:r>
      <w:r w:rsidR="002A42CB" w:rsidRPr="00091388">
        <w:rPr>
          <w:lang w:val="et-EE"/>
        </w:rPr>
        <w:t xml:space="preserve">võivad </w:t>
      </w:r>
      <w:r w:rsidR="5ED45271" w:rsidRPr="00091388">
        <w:rPr>
          <w:lang w:val="et-EE"/>
        </w:rPr>
        <w:t xml:space="preserve">praktikas paljud sobilikud </w:t>
      </w:r>
      <w:r w:rsidR="396CCE5F" w:rsidRPr="00091388">
        <w:rPr>
          <w:lang w:val="et-EE"/>
        </w:rPr>
        <w:t>asu</w:t>
      </w:r>
      <w:r w:rsidR="5ED45271" w:rsidRPr="00091388">
        <w:rPr>
          <w:lang w:val="et-EE"/>
        </w:rPr>
        <w:t xml:space="preserve">kohad olla juba detailplaneeringutega kaetud. </w:t>
      </w:r>
      <w:r w:rsidR="36E420AA" w:rsidRPr="00091388">
        <w:rPr>
          <w:lang w:val="et-EE"/>
        </w:rPr>
        <w:t>Seega annab e</w:t>
      </w:r>
      <w:r w:rsidR="5ED45271" w:rsidRPr="00091388">
        <w:rPr>
          <w:lang w:val="et-EE"/>
        </w:rPr>
        <w:t>elnõu võimaluse strateegilise ehitise ehitamise korral vastavaid planeeringuid täpsustada. Sät</w:t>
      </w:r>
      <w:r w:rsidR="002A42CB" w:rsidRPr="00091388">
        <w:rPr>
          <w:lang w:val="et-EE"/>
        </w:rPr>
        <w:t>te sisu</w:t>
      </w:r>
      <w:r w:rsidR="5ED45271" w:rsidRPr="00091388">
        <w:rPr>
          <w:lang w:val="et-EE"/>
        </w:rPr>
        <w:t xml:space="preserve"> sarnaneb</w:t>
      </w:r>
      <w:r w:rsidR="00077F32" w:rsidRPr="00091388">
        <w:rPr>
          <w:lang w:val="et-EE"/>
        </w:rPr>
        <w:t xml:space="preserve"> </w:t>
      </w:r>
      <w:proofErr w:type="spellStart"/>
      <w:r w:rsidR="00077F32" w:rsidRPr="00091388">
        <w:rPr>
          <w:lang w:val="et-EE"/>
        </w:rPr>
        <w:t>EhS</w:t>
      </w:r>
      <w:proofErr w:type="spellEnd"/>
      <w:r w:rsidR="5ED45271" w:rsidRPr="00091388">
        <w:rPr>
          <w:lang w:val="et-EE"/>
        </w:rPr>
        <w:t xml:space="preserve"> §</w:t>
      </w:r>
      <w:r w:rsidR="2779AA9A" w:rsidRPr="00091388">
        <w:rPr>
          <w:lang w:val="et-EE"/>
        </w:rPr>
        <w:t>-ga</w:t>
      </w:r>
      <w:r w:rsidR="5ED45271" w:rsidRPr="00091388">
        <w:rPr>
          <w:lang w:val="et-EE"/>
        </w:rPr>
        <w:t xml:space="preserve"> 27</w:t>
      </w:r>
      <w:r w:rsidR="002A42CB" w:rsidRPr="00091388">
        <w:rPr>
          <w:lang w:val="et-EE"/>
        </w:rPr>
        <w:t>,</w:t>
      </w:r>
      <w:r w:rsidR="5ED45271" w:rsidRPr="00091388">
        <w:rPr>
          <w:lang w:val="et-EE"/>
        </w:rPr>
        <w:t xml:space="preserve"> aga er</w:t>
      </w:r>
      <w:r w:rsidR="002A42CB" w:rsidRPr="00091388">
        <w:rPr>
          <w:lang w:val="et-EE"/>
        </w:rPr>
        <w:t>ineb selle poolest</w:t>
      </w:r>
      <w:r w:rsidR="5ED45271" w:rsidRPr="00091388">
        <w:rPr>
          <w:lang w:val="et-EE"/>
        </w:rPr>
        <w:t xml:space="preserve">, et tingimusi on võimalik veelgi </w:t>
      </w:r>
      <w:r w:rsidR="3116E084" w:rsidRPr="00091388">
        <w:rPr>
          <w:lang w:val="et-EE"/>
        </w:rPr>
        <w:t>suuremas ulatuses</w:t>
      </w:r>
      <w:r w:rsidR="5ED45271" w:rsidRPr="00091388">
        <w:rPr>
          <w:lang w:val="et-EE"/>
        </w:rPr>
        <w:t xml:space="preserve"> täpsustada </w:t>
      </w:r>
      <w:r w:rsidR="002A42CB" w:rsidRPr="00091388">
        <w:rPr>
          <w:lang w:val="et-EE"/>
        </w:rPr>
        <w:t xml:space="preserve">ja </w:t>
      </w:r>
      <w:r w:rsidR="6459B389" w:rsidRPr="00091388">
        <w:rPr>
          <w:lang w:val="et-EE"/>
        </w:rPr>
        <w:t>täpsustamise lubatavuse hindamisel</w:t>
      </w:r>
      <w:r w:rsidR="5ED45271" w:rsidRPr="00091388">
        <w:rPr>
          <w:lang w:val="et-EE"/>
        </w:rPr>
        <w:t xml:space="preserve"> ei </w:t>
      </w:r>
      <w:r w:rsidR="6459B389" w:rsidRPr="00091388">
        <w:rPr>
          <w:lang w:val="et-EE"/>
        </w:rPr>
        <w:t>lähtuta detailplaneeringu olemusliku muutmise kriteeriumist.</w:t>
      </w:r>
    </w:p>
    <w:p w14:paraId="2FA5F856" w14:textId="27D41C92" w:rsidR="00261339" w:rsidRPr="00091388" w:rsidRDefault="00261339" w:rsidP="0085620E">
      <w:pPr>
        <w:pStyle w:val="SLONormal"/>
        <w:spacing w:before="0" w:after="0"/>
        <w:ind w:right="-283"/>
        <w:rPr>
          <w:lang w:val="et-EE"/>
        </w:rPr>
      </w:pPr>
    </w:p>
    <w:p w14:paraId="5D8B5EBB" w14:textId="3B4FD5DD" w:rsidR="00E71C7E" w:rsidRPr="00091388" w:rsidRDefault="67B39B4C" w:rsidP="0085620E">
      <w:pPr>
        <w:pStyle w:val="SLONormal"/>
        <w:spacing w:before="0" w:after="0"/>
        <w:ind w:right="-283"/>
        <w:rPr>
          <w:lang w:val="et-EE"/>
        </w:rPr>
      </w:pPr>
      <w:r w:rsidRPr="00091388">
        <w:rPr>
          <w:u w:val="single"/>
          <w:lang w:val="et-EE"/>
        </w:rPr>
        <w:t>L</w:t>
      </w:r>
      <w:r w:rsidR="574D02F3" w:rsidRPr="00091388">
        <w:rPr>
          <w:u w:val="single"/>
          <w:lang w:val="et-EE"/>
        </w:rPr>
        <w:t>õi</w:t>
      </w:r>
      <w:r w:rsidR="00D342CF" w:rsidRPr="00091388">
        <w:rPr>
          <w:u w:val="single"/>
          <w:lang w:val="et-EE"/>
        </w:rPr>
        <w:t>kega</w:t>
      </w:r>
      <w:r w:rsidR="574D02F3" w:rsidRPr="00091388">
        <w:rPr>
          <w:u w:val="single"/>
          <w:lang w:val="et-EE"/>
        </w:rPr>
        <w:t xml:space="preserve"> 1</w:t>
      </w:r>
      <w:r w:rsidR="574D02F3" w:rsidRPr="00091388">
        <w:rPr>
          <w:lang w:val="et-EE"/>
        </w:rPr>
        <w:t xml:space="preserve"> </w:t>
      </w:r>
      <w:r w:rsidR="327BCC03" w:rsidRPr="00091388">
        <w:rPr>
          <w:lang w:val="et-EE"/>
        </w:rPr>
        <w:t>selgita</w:t>
      </w:r>
      <w:r w:rsidR="00D342CF" w:rsidRPr="00091388">
        <w:rPr>
          <w:lang w:val="et-EE"/>
        </w:rPr>
        <w:t>takse,</w:t>
      </w:r>
      <w:r w:rsidR="327BCC03" w:rsidRPr="00091388">
        <w:rPr>
          <w:lang w:val="et-EE"/>
        </w:rPr>
        <w:t xml:space="preserve"> milliseid planeeringuid on vastava PT</w:t>
      </w:r>
      <w:r w:rsidR="16D5D6CF" w:rsidRPr="00091388">
        <w:rPr>
          <w:lang w:val="et-EE"/>
        </w:rPr>
        <w:t>-</w:t>
      </w:r>
      <w:proofErr w:type="spellStart"/>
      <w:r w:rsidR="327BCC03" w:rsidRPr="00091388">
        <w:rPr>
          <w:lang w:val="et-EE"/>
        </w:rPr>
        <w:t>ga</w:t>
      </w:r>
      <w:proofErr w:type="spellEnd"/>
      <w:r w:rsidR="327BCC03" w:rsidRPr="00091388">
        <w:rPr>
          <w:lang w:val="et-EE"/>
        </w:rPr>
        <w:t xml:space="preserve"> edaspidi võimalik täpsustada. </w:t>
      </w:r>
      <w:proofErr w:type="spellStart"/>
      <w:r w:rsidR="21860E75" w:rsidRPr="00091388">
        <w:rPr>
          <w:lang w:val="et-EE"/>
        </w:rPr>
        <w:t>EhS</w:t>
      </w:r>
      <w:r w:rsidR="00D342CF" w:rsidRPr="00091388">
        <w:rPr>
          <w:lang w:val="et-EE"/>
        </w:rPr>
        <w:noBreakHyphen/>
        <w:t>i</w:t>
      </w:r>
      <w:proofErr w:type="spellEnd"/>
      <w:r w:rsidR="21860E75" w:rsidRPr="00091388">
        <w:rPr>
          <w:lang w:val="et-EE"/>
        </w:rPr>
        <w:t xml:space="preserve"> ü</w:t>
      </w:r>
      <w:r w:rsidR="327BCC03" w:rsidRPr="00091388">
        <w:rPr>
          <w:lang w:val="et-EE"/>
        </w:rPr>
        <w:t>ldosa võimaldab täpsustada vaid detailplaneeringuid</w:t>
      </w:r>
      <w:r w:rsidR="00822DC9" w:rsidRPr="00091388">
        <w:rPr>
          <w:lang w:val="et-EE"/>
        </w:rPr>
        <w:t>. K</w:t>
      </w:r>
      <w:r w:rsidR="415C83DF" w:rsidRPr="00091388">
        <w:rPr>
          <w:lang w:val="et-EE"/>
        </w:rPr>
        <w:t>äesoleva</w:t>
      </w:r>
      <w:r w:rsidR="327BCC03" w:rsidRPr="00091388">
        <w:rPr>
          <w:lang w:val="et-EE"/>
        </w:rPr>
        <w:t xml:space="preserve"> par</w:t>
      </w:r>
      <w:r w:rsidR="6BBACBCD" w:rsidRPr="00091388">
        <w:rPr>
          <w:lang w:val="et-EE"/>
        </w:rPr>
        <w:t>a</w:t>
      </w:r>
      <w:r w:rsidR="327BCC03" w:rsidRPr="00091388">
        <w:rPr>
          <w:lang w:val="et-EE"/>
        </w:rPr>
        <w:t xml:space="preserve">grahvi </w:t>
      </w:r>
      <w:r w:rsidR="163C0A28" w:rsidRPr="00091388">
        <w:rPr>
          <w:lang w:val="et-EE"/>
        </w:rPr>
        <w:t>alusel</w:t>
      </w:r>
      <w:r w:rsidR="327BCC03" w:rsidRPr="00091388">
        <w:rPr>
          <w:lang w:val="et-EE"/>
        </w:rPr>
        <w:t xml:space="preserve"> saab täpsustada ka </w:t>
      </w:r>
      <w:proofErr w:type="spellStart"/>
      <w:r w:rsidR="009869B7" w:rsidRPr="00091388">
        <w:rPr>
          <w:lang w:val="et-EE"/>
        </w:rPr>
        <w:t>REP-i</w:t>
      </w:r>
      <w:proofErr w:type="spellEnd"/>
      <w:r w:rsidR="6F724268" w:rsidRPr="00091388">
        <w:rPr>
          <w:lang w:val="et-EE"/>
        </w:rPr>
        <w:t xml:space="preserve"> detailset lahendust</w:t>
      </w:r>
      <w:r w:rsidR="00C95273" w:rsidRPr="00091388">
        <w:rPr>
          <w:lang w:val="et-EE"/>
        </w:rPr>
        <w:t xml:space="preserve"> olukorras, kui</w:t>
      </w:r>
      <w:r w:rsidR="0049238C" w:rsidRPr="00091388">
        <w:rPr>
          <w:lang w:val="et-EE"/>
        </w:rPr>
        <w:t xml:space="preserve"> eelnevalt</w:t>
      </w:r>
      <w:r w:rsidR="00C95273" w:rsidRPr="00091388">
        <w:rPr>
          <w:lang w:val="et-EE"/>
        </w:rPr>
        <w:t xml:space="preserve"> on läbitud kahe-</w:t>
      </w:r>
      <w:proofErr w:type="spellStart"/>
      <w:r w:rsidR="00C95273" w:rsidRPr="00091388">
        <w:rPr>
          <w:lang w:val="et-EE"/>
        </w:rPr>
        <w:t>etapiline</w:t>
      </w:r>
      <w:proofErr w:type="spellEnd"/>
      <w:r w:rsidR="00C95273" w:rsidRPr="00091388">
        <w:rPr>
          <w:lang w:val="et-EE"/>
        </w:rPr>
        <w:t xml:space="preserve"> </w:t>
      </w:r>
      <w:r w:rsidR="00822DC9" w:rsidRPr="00091388">
        <w:rPr>
          <w:lang w:val="et-EE"/>
        </w:rPr>
        <w:t xml:space="preserve">(ehk </w:t>
      </w:r>
      <w:r w:rsidR="00C95273" w:rsidRPr="00091388">
        <w:rPr>
          <w:lang w:val="et-EE"/>
        </w:rPr>
        <w:t xml:space="preserve">asukoha </w:t>
      </w:r>
      <w:r w:rsidR="00CE7C5C" w:rsidRPr="00091388">
        <w:rPr>
          <w:lang w:val="et-EE"/>
        </w:rPr>
        <w:t>eelvaliku</w:t>
      </w:r>
      <w:r w:rsidR="00822DC9" w:rsidRPr="00091388">
        <w:rPr>
          <w:lang w:val="et-EE"/>
        </w:rPr>
        <w:t xml:space="preserve">ga </w:t>
      </w:r>
      <w:r w:rsidR="0049238C" w:rsidRPr="00091388">
        <w:rPr>
          <w:lang w:val="et-EE"/>
        </w:rPr>
        <w:t>ning</w:t>
      </w:r>
      <w:r w:rsidR="00822DC9" w:rsidRPr="00091388">
        <w:rPr>
          <w:lang w:val="et-EE"/>
        </w:rPr>
        <w:t xml:space="preserve"> detailse lahenduse väljatöötamisega)</w:t>
      </w:r>
      <w:r w:rsidR="00CE7C5C" w:rsidRPr="00091388">
        <w:rPr>
          <w:lang w:val="et-EE"/>
        </w:rPr>
        <w:t xml:space="preserve"> </w:t>
      </w:r>
      <w:proofErr w:type="spellStart"/>
      <w:r w:rsidR="00C95273" w:rsidRPr="00091388">
        <w:rPr>
          <w:lang w:val="et-EE"/>
        </w:rPr>
        <w:t>REP</w:t>
      </w:r>
      <w:r w:rsidR="0049238C" w:rsidRPr="00091388">
        <w:rPr>
          <w:lang w:val="et-EE"/>
        </w:rPr>
        <w:t>-i</w:t>
      </w:r>
      <w:proofErr w:type="spellEnd"/>
      <w:r w:rsidR="00C95273" w:rsidRPr="00091388">
        <w:rPr>
          <w:lang w:val="et-EE"/>
        </w:rPr>
        <w:t xml:space="preserve"> menetlus</w:t>
      </w:r>
      <w:r w:rsidR="6F724268" w:rsidRPr="00091388">
        <w:rPr>
          <w:lang w:val="et-EE"/>
        </w:rPr>
        <w:t xml:space="preserve">. </w:t>
      </w:r>
      <w:r w:rsidR="00F7024C" w:rsidRPr="00091388">
        <w:rPr>
          <w:lang w:val="et-EE"/>
        </w:rPr>
        <w:t xml:space="preserve">Vaja </w:t>
      </w:r>
      <w:r w:rsidR="6F724268" w:rsidRPr="00091388">
        <w:rPr>
          <w:lang w:val="et-EE"/>
        </w:rPr>
        <w:t>on tähele</w:t>
      </w:r>
      <w:r w:rsidR="3E68BBA4" w:rsidRPr="00091388">
        <w:rPr>
          <w:lang w:val="et-EE"/>
        </w:rPr>
        <w:t xml:space="preserve"> </w:t>
      </w:r>
      <w:r w:rsidR="6F724268" w:rsidRPr="00091388">
        <w:rPr>
          <w:lang w:val="et-EE"/>
        </w:rPr>
        <w:t xml:space="preserve">panna, et lõike 6 kohaselt ei saa siiski täpsustada strateegilise ehitise </w:t>
      </w:r>
      <w:proofErr w:type="spellStart"/>
      <w:r w:rsidR="00B35DA6" w:rsidRPr="00091388">
        <w:rPr>
          <w:lang w:val="et-EE"/>
        </w:rPr>
        <w:t>REP-i</w:t>
      </w:r>
      <w:proofErr w:type="spellEnd"/>
      <w:r w:rsidR="6F724268" w:rsidRPr="00091388">
        <w:rPr>
          <w:lang w:val="et-EE"/>
        </w:rPr>
        <w:t xml:space="preserve"> detailset lahendust. </w:t>
      </w:r>
      <w:r w:rsidR="696D69E3" w:rsidRPr="00091388">
        <w:rPr>
          <w:lang w:val="et-EE"/>
        </w:rPr>
        <w:t>Oluli</w:t>
      </w:r>
      <w:r w:rsidR="0067785B" w:rsidRPr="00091388">
        <w:rPr>
          <w:lang w:val="et-EE"/>
        </w:rPr>
        <w:t>ne</w:t>
      </w:r>
      <w:r w:rsidR="696D69E3" w:rsidRPr="00091388">
        <w:rPr>
          <w:lang w:val="et-EE"/>
        </w:rPr>
        <w:t xml:space="preserve"> erinevu</w:t>
      </w:r>
      <w:r w:rsidR="0067785B" w:rsidRPr="00091388">
        <w:rPr>
          <w:lang w:val="et-EE"/>
        </w:rPr>
        <w:t>s</w:t>
      </w:r>
      <w:r w:rsidR="696D69E3" w:rsidRPr="00091388">
        <w:rPr>
          <w:lang w:val="et-EE"/>
        </w:rPr>
        <w:t xml:space="preserve"> </w:t>
      </w:r>
      <w:r w:rsidR="3FDF48C9" w:rsidRPr="00091388">
        <w:rPr>
          <w:lang w:val="et-EE"/>
        </w:rPr>
        <w:t>seisneb</w:t>
      </w:r>
      <w:r w:rsidR="696D69E3" w:rsidRPr="00091388">
        <w:rPr>
          <w:lang w:val="et-EE"/>
        </w:rPr>
        <w:t xml:space="preserve"> ka se</w:t>
      </w:r>
      <w:r w:rsidR="0E0BC823" w:rsidRPr="00091388">
        <w:rPr>
          <w:lang w:val="et-EE"/>
        </w:rPr>
        <w:t>ll</w:t>
      </w:r>
      <w:r w:rsidR="696D69E3" w:rsidRPr="00091388">
        <w:rPr>
          <w:lang w:val="et-EE"/>
        </w:rPr>
        <w:t>e</w:t>
      </w:r>
      <w:r w:rsidR="27A850CD" w:rsidRPr="00091388">
        <w:rPr>
          <w:lang w:val="et-EE"/>
        </w:rPr>
        <w:t>s</w:t>
      </w:r>
      <w:r w:rsidR="696D69E3" w:rsidRPr="00091388">
        <w:rPr>
          <w:lang w:val="et-EE"/>
        </w:rPr>
        <w:t xml:space="preserve">, et </w:t>
      </w:r>
      <w:r w:rsidR="28A2D511" w:rsidRPr="00091388">
        <w:rPr>
          <w:lang w:val="et-EE"/>
        </w:rPr>
        <w:t>puuduvad muud</w:t>
      </w:r>
      <w:r w:rsidR="696D69E3" w:rsidRPr="00091388">
        <w:rPr>
          <w:lang w:val="et-EE"/>
        </w:rPr>
        <w:t xml:space="preserve"> PT andmise</w:t>
      </w:r>
      <w:r w:rsidR="00CB7838" w:rsidRPr="00091388">
        <w:rPr>
          <w:lang w:val="et-EE"/>
        </w:rPr>
        <w:t xml:space="preserve"> eeltingimused</w:t>
      </w:r>
      <w:r w:rsidR="0067785B" w:rsidRPr="00091388">
        <w:rPr>
          <w:lang w:val="et-EE"/>
        </w:rPr>
        <w:t>,</w:t>
      </w:r>
      <w:r w:rsidR="696D69E3" w:rsidRPr="00091388">
        <w:rPr>
          <w:lang w:val="et-EE"/>
        </w:rPr>
        <w:t xml:space="preserve"> nagu on </w:t>
      </w:r>
      <w:r w:rsidR="277AA53A" w:rsidRPr="00091388">
        <w:rPr>
          <w:lang w:val="et-EE"/>
        </w:rPr>
        <w:t>sätestatud</w:t>
      </w:r>
      <w:r w:rsidR="696D69E3" w:rsidRPr="00091388">
        <w:rPr>
          <w:lang w:val="et-EE"/>
        </w:rPr>
        <w:t xml:space="preserve"> </w:t>
      </w:r>
      <w:proofErr w:type="spellStart"/>
      <w:r w:rsidR="5D79804B" w:rsidRPr="00091388">
        <w:rPr>
          <w:lang w:val="et-EE"/>
        </w:rPr>
        <w:t>EhS</w:t>
      </w:r>
      <w:proofErr w:type="spellEnd"/>
      <w:r w:rsidR="5D79804B" w:rsidRPr="00091388">
        <w:rPr>
          <w:lang w:val="et-EE"/>
        </w:rPr>
        <w:t xml:space="preserve"> </w:t>
      </w:r>
      <w:r w:rsidR="696D69E3" w:rsidRPr="00091388">
        <w:rPr>
          <w:lang w:val="et-EE"/>
        </w:rPr>
        <w:t>§</w:t>
      </w:r>
      <w:r w:rsidR="7567ADDC" w:rsidRPr="00091388">
        <w:rPr>
          <w:lang w:val="et-EE"/>
        </w:rPr>
        <w:t xml:space="preserve"> 27 l</w:t>
      </w:r>
      <w:r w:rsidR="0067785B" w:rsidRPr="00091388">
        <w:rPr>
          <w:lang w:val="et-EE"/>
        </w:rPr>
        <w:t>õikes </w:t>
      </w:r>
      <w:r w:rsidR="7567ADDC" w:rsidRPr="00091388">
        <w:rPr>
          <w:lang w:val="et-EE"/>
        </w:rPr>
        <w:t>1.</w:t>
      </w:r>
    </w:p>
    <w:p w14:paraId="6D715B20" w14:textId="14BA9D1D" w:rsidR="00261339" w:rsidRPr="00091388" w:rsidRDefault="00261339" w:rsidP="0085620E">
      <w:pPr>
        <w:pStyle w:val="SLONormal"/>
        <w:spacing w:before="0" w:after="0"/>
        <w:ind w:right="-283"/>
        <w:rPr>
          <w:lang w:val="et-EE"/>
        </w:rPr>
      </w:pPr>
    </w:p>
    <w:p w14:paraId="0955B615" w14:textId="2035E94A" w:rsidR="411C68BA" w:rsidRPr="00091388" w:rsidRDefault="411C68BA" w:rsidP="0085620E">
      <w:pPr>
        <w:pStyle w:val="SLONormal"/>
        <w:spacing w:before="0" w:after="0"/>
        <w:ind w:right="-283"/>
        <w:rPr>
          <w:lang w:val="et-EE"/>
        </w:rPr>
      </w:pPr>
      <w:r w:rsidRPr="00091388">
        <w:rPr>
          <w:u w:val="single"/>
          <w:lang w:val="et-EE"/>
        </w:rPr>
        <w:t>Lõike 2</w:t>
      </w:r>
      <w:r w:rsidRPr="00091388">
        <w:rPr>
          <w:lang w:val="et-EE"/>
        </w:rPr>
        <w:t xml:space="preserve"> kohaselt esitab pädev asutus PT eelnõu kooskõlastamiseks PlanS § 4 lõikes </w:t>
      </w:r>
      <w:r w:rsidR="000A1526" w:rsidRPr="00091388">
        <w:rPr>
          <w:lang w:val="et-EE"/>
        </w:rPr>
        <w:t>1</w:t>
      </w:r>
      <w:r w:rsidRPr="00091388">
        <w:rPr>
          <w:vertAlign w:val="superscript"/>
          <w:lang w:val="et-EE"/>
        </w:rPr>
        <w:t>1</w:t>
      </w:r>
      <w:r w:rsidRPr="00091388">
        <w:rPr>
          <w:lang w:val="et-EE"/>
        </w:rPr>
        <w:t xml:space="preserve"> nimetatud ÜKP-</w:t>
      </w:r>
      <w:proofErr w:type="spellStart"/>
      <w:r w:rsidRPr="00091388">
        <w:rPr>
          <w:lang w:val="et-EE"/>
        </w:rPr>
        <w:t>le</w:t>
      </w:r>
      <w:proofErr w:type="spellEnd"/>
      <w:r w:rsidRPr="00091388">
        <w:rPr>
          <w:lang w:val="et-EE"/>
        </w:rPr>
        <w:t xml:space="preserve">. Eelnõukohase PlanS § </w:t>
      </w:r>
      <w:r w:rsidRPr="00091388">
        <w:rPr>
          <w:color w:val="000000" w:themeColor="text1"/>
          <w:lang w:val="et-EE"/>
        </w:rPr>
        <w:t>4 lõike 1</w:t>
      </w:r>
      <w:r w:rsidRPr="00091388">
        <w:rPr>
          <w:color w:val="000000" w:themeColor="text1"/>
          <w:vertAlign w:val="superscript"/>
          <w:lang w:val="et-EE"/>
        </w:rPr>
        <w:t>1</w:t>
      </w:r>
      <w:r w:rsidRPr="00091388">
        <w:rPr>
          <w:lang w:val="et-EE"/>
        </w:rPr>
        <w:t xml:space="preserve"> kohaselt koordineerib ÜKP menetluse läbiviimist, s</w:t>
      </w:r>
      <w:r w:rsidR="00F7024C" w:rsidRPr="00091388">
        <w:rPr>
          <w:lang w:val="et-EE"/>
        </w:rPr>
        <w:t>ealhulgas</w:t>
      </w:r>
      <w:r w:rsidRPr="00091388">
        <w:rPr>
          <w:lang w:val="et-EE"/>
        </w:rPr>
        <w:t xml:space="preserve"> järgib tähtaegade täitmist. </w:t>
      </w:r>
      <w:r w:rsidR="00C608F6" w:rsidRPr="00091388">
        <w:rPr>
          <w:lang w:val="et-EE"/>
        </w:rPr>
        <w:t xml:space="preserve">PT-de </w:t>
      </w:r>
      <w:r w:rsidRPr="00091388">
        <w:rPr>
          <w:lang w:val="et-EE"/>
        </w:rPr>
        <w:t>andmiseks pädeva asutusena käsitletakse ehitusloa andjat. Kooskõlastamise nõude seadmine on asjakohane, kuna ÜKP ülesan</w:t>
      </w:r>
      <w:r w:rsidR="00F7024C" w:rsidRPr="00091388">
        <w:rPr>
          <w:lang w:val="et-EE"/>
        </w:rPr>
        <w:t xml:space="preserve">ne </w:t>
      </w:r>
      <w:r w:rsidRPr="00091388">
        <w:rPr>
          <w:lang w:val="et-EE"/>
        </w:rPr>
        <w:t xml:space="preserve">on jälgida, edendada </w:t>
      </w:r>
      <w:r w:rsidR="00F7024C" w:rsidRPr="00091388">
        <w:rPr>
          <w:lang w:val="et-EE"/>
        </w:rPr>
        <w:t>ja</w:t>
      </w:r>
      <w:r w:rsidRPr="00091388">
        <w:rPr>
          <w:lang w:val="et-EE"/>
        </w:rPr>
        <w:t xml:space="preserve"> tagada strateegiliselt olulise ehitise sujuv menetlus. Samuti võimaldab säte ÜKP-l kontrollida, </w:t>
      </w:r>
      <w:r w:rsidRPr="00091388">
        <w:rPr>
          <w:lang w:val="et-EE"/>
        </w:rPr>
        <w:lastRenderedPageBreak/>
        <w:t>kas kavandatud investeering ka tegelikult ellu viiakse. Kui kooskõlastamise etapis peaks selguma, et kavandatakse ehitist, mis ei kvalifitseeru strateegiliselt oluliseks ehitiseks, keeldub ÜKP kooskõlastamisest.</w:t>
      </w:r>
    </w:p>
    <w:p w14:paraId="3251CB55" w14:textId="6D548F14" w:rsidR="2FC22310" w:rsidRPr="00091388" w:rsidRDefault="2FC22310" w:rsidP="0085620E">
      <w:pPr>
        <w:pStyle w:val="SLONormal"/>
        <w:spacing w:before="0" w:after="0"/>
        <w:ind w:right="-283"/>
        <w:rPr>
          <w:u w:val="single"/>
          <w:lang w:val="et-EE"/>
        </w:rPr>
      </w:pPr>
    </w:p>
    <w:p w14:paraId="46BE0938" w14:textId="079FE277" w:rsidR="00E71C7E" w:rsidRPr="00091388" w:rsidRDefault="6FF396DB" w:rsidP="0085620E">
      <w:pPr>
        <w:pStyle w:val="SLONormal"/>
        <w:spacing w:before="0" w:after="0"/>
        <w:ind w:right="-283"/>
        <w:rPr>
          <w:rFonts w:eastAsiaTheme="minorEastAsia"/>
          <w:lang w:val="et-EE"/>
        </w:rPr>
      </w:pPr>
      <w:r w:rsidRPr="00091388">
        <w:rPr>
          <w:u w:val="single"/>
          <w:lang w:val="et-EE"/>
        </w:rPr>
        <w:t>Lõike</w:t>
      </w:r>
      <w:r w:rsidR="00D66DD2" w:rsidRPr="00091388">
        <w:rPr>
          <w:u w:val="single"/>
          <w:lang w:val="et-EE"/>
        </w:rPr>
        <w:t>ga</w:t>
      </w:r>
      <w:r w:rsidRPr="00091388">
        <w:rPr>
          <w:u w:val="single"/>
          <w:lang w:val="et-EE"/>
        </w:rPr>
        <w:t xml:space="preserve"> 3</w:t>
      </w:r>
      <w:r w:rsidRPr="00091388">
        <w:rPr>
          <w:lang w:val="et-EE"/>
        </w:rPr>
        <w:t xml:space="preserve"> </w:t>
      </w:r>
      <w:r w:rsidR="00D66DD2" w:rsidRPr="00091388">
        <w:rPr>
          <w:lang w:val="et-EE"/>
        </w:rPr>
        <w:t xml:space="preserve">sätestatakse </w:t>
      </w:r>
      <w:r w:rsidR="6F34B9AE" w:rsidRPr="00091388">
        <w:rPr>
          <w:lang w:val="et-EE"/>
        </w:rPr>
        <w:t>detailplaneeringut</w:t>
      </w:r>
      <w:r w:rsidR="77D16094" w:rsidRPr="00091388">
        <w:rPr>
          <w:lang w:val="et-EE"/>
        </w:rPr>
        <w:t xml:space="preserve"> või REP detailset lahendust</w:t>
      </w:r>
      <w:r w:rsidR="6F34B9AE" w:rsidRPr="00091388">
        <w:rPr>
          <w:lang w:val="et-EE"/>
        </w:rPr>
        <w:t xml:space="preserve"> täpsusta</w:t>
      </w:r>
      <w:r w:rsidR="0938CFF9" w:rsidRPr="00091388">
        <w:rPr>
          <w:lang w:val="et-EE"/>
        </w:rPr>
        <w:t>va</w:t>
      </w:r>
      <w:r w:rsidR="74A4593C" w:rsidRPr="00091388">
        <w:rPr>
          <w:lang w:val="et-EE"/>
        </w:rPr>
        <w:t xml:space="preserve"> PT andmise eeldused. </w:t>
      </w:r>
      <w:r w:rsidR="6DAC0ECD" w:rsidRPr="00091388">
        <w:rPr>
          <w:lang w:val="et-EE"/>
        </w:rPr>
        <w:t>Sarnaselt eelmise</w:t>
      </w:r>
      <w:r w:rsidR="383B8CE3" w:rsidRPr="00091388">
        <w:rPr>
          <w:lang w:val="et-EE"/>
        </w:rPr>
        <w:t>s</w:t>
      </w:r>
      <w:r w:rsidR="6DAC0ECD" w:rsidRPr="00091388">
        <w:rPr>
          <w:lang w:val="et-EE"/>
        </w:rPr>
        <w:t xml:space="preserve"> paragrahvis toodud loetelu</w:t>
      </w:r>
      <w:r w:rsidR="00D66DD2" w:rsidRPr="00091388">
        <w:rPr>
          <w:lang w:val="et-EE"/>
        </w:rPr>
        <w:t>le</w:t>
      </w:r>
      <w:r w:rsidR="6DAC0ECD" w:rsidRPr="00091388">
        <w:rPr>
          <w:lang w:val="et-EE"/>
        </w:rPr>
        <w:t xml:space="preserve"> on loetelu kumulatiivne ehk sisuliselt tuleb hinnata igat tingimust</w:t>
      </w:r>
      <w:r w:rsidR="4EB99F4A" w:rsidRPr="00091388">
        <w:rPr>
          <w:lang w:val="et-EE"/>
        </w:rPr>
        <w:t xml:space="preserve"> korraga</w:t>
      </w:r>
      <w:r w:rsidR="6DAC0ECD" w:rsidRPr="00091388">
        <w:rPr>
          <w:lang w:val="et-EE"/>
        </w:rPr>
        <w:t xml:space="preserve">. </w:t>
      </w:r>
      <w:r w:rsidR="74A4593C" w:rsidRPr="00091388">
        <w:rPr>
          <w:lang w:val="et-EE"/>
        </w:rPr>
        <w:t xml:space="preserve">Eelmise paragrahviga võrreldes ei ole lubatud </w:t>
      </w:r>
      <w:r w:rsidR="3254612E" w:rsidRPr="00091388">
        <w:rPr>
          <w:lang w:val="et-EE"/>
        </w:rPr>
        <w:t>DP või REP detailse lahenduse täpsustamisel</w:t>
      </w:r>
      <w:r w:rsidR="74A4593C" w:rsidRPr="00091388">
        <w:rPr>
          <w:lang w:val="et-EE"/>
        </w:rPr>
        <w:t xml:space="preserve"> minna vastuollu</w:t>
      </w:r>
      <w:r w:rsidR="3254612E" w:rsidRPr="00091388">
        <w:rPr>
          <w:lang w:val="et-EE"/>
        </w:rPr>
        <w:t xml:space="preserve"> üldplaneeringus sätestatud tingimustega.</w:t>
      </w:r>
      <w:r w:rsidR="0084455D" w:rsidRPr="00091388">
        <w:rPr>
          <w:lang w:val="et-EE"/>
        </w:rPr>
        <w:t xml:space="preserve"> </w:t>
      </w:r>
      <w:r w:rsidR="487B2FDC" w:rsidRPr="00091388">
        <w:rPr>
          <w:lang w:val="et-EE"/>
        </w:rPr>
        <w:t>Seega tuleb siinkohal h</w:t>
      </w:r>
      <w:r w:rsidR="497E7D81" w:rsidRPr="00091388">
        <w:rPr>
          <w:lang w:val="et-EE"/>
        </w:rPr>
        <w:t xml:space="preserve">innata </w:t>
      </w:r>
      <w:r w:rsidR="68327CA0" w:rsidRPr="00091388">
        <w:rPr>
          <w:lang w:val="et-EE"/>
        </w:rPr>
        <w:t>ka</w:t>
      </w:r>
      <w:r w:rsidR="497E7D81" w:rsidRPr="00091388">
        <w:rPr>
          <w:lang w:val="et-EE"/>
        </w:rPr>
        <w:t xml:space="preserve"> kavandatava ehitise olemust ja selle sobivust </w:t>
      </w:r>
      <w:r w:rsidR="3EC4CDE1" w:rsidRPr="00091388">
        <w:rPr>
          <w:lang w:val="et-EE"/>
        </w:rPr>
        <w:t>väljakujunenud keskkon</w:t>
      </w:r>
      <w:r w:rsidR="4A565833" w:rsidRPr="00091388">
        <w:rPr>
          <w:lang w:val="et-EE"/>
        </w:rPr>
        <w:t>da</w:t>
      </w:r>
      <w:r w:rsidR="3EC4CDE1" w:rsidRPr="00091388">
        <w:rPr>
          <w:lang w:val="et-EE"/>
        </w:rPr>
        <w:t xml:space="preserve">. </w:t>
      </w:r>
      <w:r w:rsidR="63595055" w:rsidRPr="00091388">
        <w:rPr>
          <w:lang w:val="et-EE"/>
        </w:rPr>
        <w:t xml:space="preserve">Sätte sõnastuses on arvestatud </w:t>
      </w:r>
      <w:proofErr w:type="spellStart"/>
      <w:r w:rsidR="63595055" w:rsidRPr="00091388">
        <w:rPr>
          <w:lang w:val="et-EE"/>
        </w:rPr>
        <w:t>EhS</w:t>
      </w:r>
      <w:proofErr w:type="spellEnd"/>
      <w:r w:rsidR="63595055" w:rsidRPr="00091388">
        <w:rPr>
          <w:lang w:val="et-EE"/>
        </w:rPr>
        <w:t xml:space="preserve"> § 12 lõikest 3 tulenevat kaalutlust, </w:t>
      </w:r>
      <w:r w:rsidR="00D66DD2" w:rsidRPr="00091388">
        <w:rPr>
          <w:lang w:val="et-EE"/>
        </w:rPr>
        <w:t>mille järgi</w:t>
      </w:r>
      <w:r w:rsidR="63595055" w:rsidRPr="00091388">
        <w:rPr>
          <w:lang w:val="et-EE"/>
        </w:rPr>
        <w:t xml:space="preserve"> </w:t>
      </w:r>
      <w:r w:rsidR="00D66DD2" w:rsidRPr="00091388">
        <w:rPr>
          <w:lang w:val="et-EE"/>
        </w:rPr>
        <w:t xml:space="preserve">tuleb </w:t>
      </w:r>
      <w:r w:rsidR="63595055" w:rsidRPr="00091388">
        <w:rPr>
          <w:lang w:val="et-EE"/>
        </w:rPr>
        <w:t>ehitamisel arvestada sellest mõjutatud isikute õigus</w:t>
      </w:r>
      <w:r w:rsidR="00D66DD2" w:rsidRPr="00091388">
        <w:rPr>
          <w:lang w:val="et-EE"/>
        </w:rPr>
        <w:t>i</w:t>
      </w:r>
      <w:r w:rsidR="63595055" w:rsidRPr="00091388">
        <w:rPr>
          <w:lang w:val="et-EE"/>
        </w:rPr>
        <w:t xml:space="preserve"> </w:t>
      </w:r>
      <w:r w:rsidR="00D66DD2" w:rsidRPr="00091388">
        <w:rPr>
          <w:lang w:val="et-EE"/>
        </w:rPr>
        <w:t>ja</w:t>
      </w:r>
      <w:r w:rsidR="63595055" w:rsidRPr="00091388">
        <w:rPr>
          <w:lang w:val="et-EE"/>
        </w:rPr>
        <w:t xml:space="preserve"> kavandada abinõusid nende ülemäärase kahjustamise vastu. Kuna tegu on strateegiliselt olulise ehitise kavandamisega, võib möönda, et avalik huvi on selles olukorras mõnevõrra kaalukam. Seega peab pädev asutus hindama, kui kaalukas on avalik huvi strateegiliselt olulise ehitise kavandamise vastu ning kas see kaalub konkreetses olukorras üles </w:t>
      </w:r>
      <w:r w:rsidR="678DAF1F" w:rsidRPr="00091388">
        <w:rPr>
          <w:lang w:val="et-EE"/>
        </w:rPr>
        <w:t xml:space="preserve">võimaliku negatiivse mõju </w:t>
      </w:r>
      <w:r w:rsidR="00A52693" w:rsidRPr="00091388">
        <w:rPr>
          <w:lang w:val="et-EE"/>
        </w:rPr>
        <w:t xml:space="preserve">PT-de </w:t>
      </w:r>
      <w:r w:rsidR="678DAF1F" w:rsidRPr="00091388">
        <w:rPr>
          <w:lang w:val="et-EE"/>
        </w:rPr>
        <w:t>andmisest mõjutatud isikutele (</w:t>
      </w:r>
      <w:r w:rsidR="63595055" w:rsidRPr="00091388">
        <w:rPr>
          <w:lang w:val="et-EE"/>
        </w:rPr>
        <w:t xml:space="preserve">nt naabruses </w:t>
      </w:r>
      <w:r w:rsidR="678DAF1F" w:rsidRPr="00091388">
        <w:rPr>
          <w:lang w:val="et-EE"/>
        </w:rPr>
        <w:t>elavad inimesed</w:t>
      </w:r>
      <w:r w:rsidR="63595055" w:rsidRPr="00091388">
        <w:rPr>
          <w:lang w:val="et-EE"/>
        </w:rPr>
        <w:t xml:space="preserve"> või seal </w:t>
      </w:r>
      <w:r w:rsidR="678DAF1F" w:rsidRPr="00091388">
        <w:rPr>
          <w:lang w:val="et-EE"/>
        </w:rPr>
        <w:t>tegutsevad ettevõtted).</w:t>
      </w:r>
      <w:r w:rsidR="63595055" w:rsidRPr="00091388">
        <w:rPr>
          <w:lang w:val="et-EE"/>
        </w:rPr>
        <w:t xml:space="preserve"> Lisaks peab pädev asutus </w:t>
      </w:r>
      <w:r w:rsidR="00D66DD2" w:rsidRPr="00091388">
        <w:rPr>
          <w:lang w:val="et-EE"/>
        </w:rPr>
        <w:t xml:space="preserve">kindlaks tegema </w:t>
      </w:r>
      <w:r w:rsidR="63595055" w:rsidRPr="00091388">
        <w:rPr>
          <w:lang w:val="et-EE"/>
        </w:rPr>
        <w:t xml:space="preserve">muud avalikud huvid, mida tuleb kaaluda strateegiliselt olulise ehitise ehitamise vastu. </w:t>
      </w:r>
      <w:r w:rsidR="00D66DD2" w:rsidRPr="00091388">
        <w:rPr>
          <w:lang w:val="et-EE"/>
        </w:rPr>
        <w:t>Niisugused</w:t>
      </w:r>
      <w:r w:rsidR="63595055" w:rsidRPr="00091388">
        <w:rPr>
          <w:lang w:val="et-EE"/>
        </w:rPr>
        <w:t xml:space="preserve"> </w:t>
      </w:r>
      <w:r w:rsidR="00D66DD2" w:rsidRPr="00091388">
        <w:rPr>
          <w:lang w:val="et-EE"/>
        </w:rPr>
        <w:t xml:space="preserve">huvid </w:t>
      </w:r>
      <w:r w:rsidR="63595055" w:rsidRPr="00091388">
        <w:rPr>
          <w:lang w:val="et-EE"/>
        </w:rPr>
        <w:t>võivad seonduda muu ettevõtluse, keskkonna</w:t>
      </w:r>
      <w:r w:rsidR="00D66DD2" w:rsidRPr="00091388">
        <w:rPr>
          <w:lang w:val="et-EE"/>
        </w:rPr>
        <w:t>- ja</w:t>
      </w:r>
      <w:r w:rsidR="63595055" w:rsidRPr="00091388">
        <w:rPr>
          <w:lang w:val="et-EE"/>
        </w:rPr>
        <w:t xml:space="preserve"> regionaalsete huvide või ka kohalike väärtuste kaitsega. </w:t>
      </w:r>
      <w:r w:rsidR="3F61D246" w:rsidRPr="00091388">
        <w:rPr>
          <w:rFonts w:eastAsiaTheme="minorEastAsia"/>
          <w:lang w:val="et-EE"/>
        </w:rPr>
        <w:t xml:space="preserve">Juhul, kui PT-de andmisel on eesmärgiks lahendus, mis </w:t>
      </w:r>
      <w:r w:rsidR="267E45BD" w:rsidRPr="00091388">
        <w:rPr>
          <w:rFonts w:eastAsiaTheme="minorEastAsia"/>
          <w:lang w:val="et-EE"/>
        </w:rPr>
        <w:t>on</w:t>
      </w:r>
      <w:r w:rsidR="3F61D246" w:rsidRPr="00091388">
        <w:rPr>
          <w:rFonts w:eastAsiaTheme="minorEastAsia"/>
          <w:lang w:val="et-EE"/>
        </w:rPr>
        <w:t xml:space="preserve"> vastuolus üldplaneeringuga, siis saab seda olukorda lahendada detailplaneeringu kehtetuks tunnistamisega ja seejärel </w:t>
      </w:r>
      <w:r w:rsidR="5FD16661" w:rsidRPr="00091388">
        <w:rPr>
          <w:rFonts w:eastAsiaTheme="minorEastAsia"/>
          <w:lang w:val="et-EE"/>
        </w:rPr>
        <w:t xml:space="preserve">käesoleva </w:t>
      </w:r>
      <w:r w:rsidR="3C47DC4A" w:rsidRPr="00091388">
        <w:rPr>
          <w:rFonts w:eastAsiaTheme="minorEastAsia"/>
          <w:lang w:val="et-EE"/>
        </w:rPr>
        <w:t>eelnõu</w:t>
      </w:r>
      <w:r w:rsidR="643A62A2" w:rsidRPr="00091388">
        <w:rPr>
          <w:rFonts w:eastAsiaTheme="minorEastAsia"/>
          <w:lang w:val="et-EE"/>
        </w:rPr>
        <w:t>ga</w:t>
      </w:r>
      <w:r w:rsidR="3C47DC4A" w:rsidRPr="00091388">
        <w:rPr>
          <w:rFonts w:eastAsiaTheme="minorEastAsia"/>
          <w:lang w:val="et-EE"/>
        </w:rPr>
        <w:t xml:space="preserve"> </w:t>
      </w:r>
      <w:r w:rsidR="7081BCCA" w:rsidRPr="00091388">
        <w:rPr>
          <w:rFonts w:eastAsiaTheme="minorEastAsia"/>
          <w:lang w:val="et-EE"/>
        </w:rPr>
        <w:t>lisatava</w:t>
      </w:r>
      <w:r w:rsidR="3F61D246" w:rsidRPr="00091388">
        <w:rPr>
          <w:rFonts w:eastAsiaTheme="minorEastAsia"/>
          <w:lang w:val="et-EE"/>
        </w:rPr>
        <w:t xml:space="preserve"> </w:t>
      </w:r>
      <w:proofErr w:type="spellStart"/>
      <w:r w:rsidR="3F61D246" w:rsidRPr="00091388">
        <w:rPr>
          <w:rFonts w:eastAsiaTheme="minorEastAsia"/>
          <w:lang w:val="et-EE"/>
        </w:rPr>
        <w:t>EhS</w:t>
      </w:r>
      <w:proofErr w:type="spellEnd"/>
      <w:r w:rsidR="00E803A1" w:rsidRPr="00091388">
        <w:rPr>
          <w:rFonts w:eastAsiaTheme="minorEastAsia"/>
          <w:lang w:val="et-EE"/>
        </w:rPr>
        <w:t> </w:t>
      </w:r>
      <w:r w:rsidR="3F61D246" w:rsidRPr="00091388">
        <w:rPr>
          <w:rFonts w:eastAsiaTheme="minorEastAsia"/>
          <w:lang w:val="et-EE"/>
        </w:rPr>
        <w:t>§</w:t>
      </w:r>
      <w:r w:rsidR="00B20F2E" w:rsidRPr="00091388">
        <w:rPr>
          <w:rFonts w:eastAsiaTheme="minorEastAsia"/>
          <w:lang w:val="et-EE"/>
        </w:rPr>
        <w:t> </w:t>
      </w:r>
      <w:r w:rsidR="3F61D246" w:rsidRPr="00091388">
        <w:rPr>
          <w:rFonts w:eastAsiaTheme="minorEastAsia"/>
          <w:lang w:val="et-EE"/>
        </w:rPr>
        <w:t>121</w:t>
      </w:r>
      <w:r w:rsidR="3F61D246" w:rsidRPr="00091388">
        <w:rPr>
          <w:rFonts w:eastAsiaTheme="minorEastAsia"/>
          <w:vertAlign w:val="superscript"/>
          <w:lang w:val="et-EE"/>
        </w:rPr>
        <w:t>2</w:t>
      </w:r>
      <w:r w:rsidR="3F61D246" w:rsidRPr="00091388">
        <w:rPr>
          <w:rFonts w:eastAsiaTheme="minorEastAsia"/>
          <w:lang w:val="et-EE"/>
        </w:rPr>
        <w:t xml:space="preserve"> PT andmisega või REP</w:t>
      </w:r>
      <w:r w:rsidR="70F4D042" w:rsidRPr="00091388">
        <w:rPr>
          <w:rFonts w:eastAsiaTheme="minorEastAsia"/>
          <w:lang w:val="et-EE"/>
        </w:rPr>
        <w:t>-</w:t>
      </w:r>
      <w:proofErr w:type="spellStart"/>
      <w:r w:rsidR="3F61D246" w:rsidRPr="00091388">
        <w:rPr>
          <w:rFonts w:eastAsiaTheme="minorEastAsia"/>
          <w:lang w:val="et-EE"/>
        </w:rPr>
        <w:t>ga</w:t>
      </w:r>
      <w:proofErr w:type="spellEnd"/>
      <w:r w:rsidR="3F61D246" w:rsidRPr="00091388">
        <w:rPr>
          <w:rFonts w:eastAsiaTheme="minorEastAsia"/>
          <w:lang w:val="et-EE"/>
        </w:rPr>
        <w:t>.</w:t>
      </w:r>
    </w:p>
    <w:p w14:paraId="01FB4F5F" w14:textId="20BB27CE" w:rsidR="311FA855" w:rsidRPr="00091388" w:rsidRDefault="311FA855" w:rsidP="0085620E">
      <w:pPr>
        <w:pStyle w:val="SLONormal"/>
        <w:spacing w:before="0" w:after="0"/>
        <w:ind w:right="-283"/>
        <w:rPr>
          <w:lang w:val="et-EE"/>
        </w:rPr>
      </w:pPr>
    </w:p>
    <w:p w14:paraId="28AB4A4F" w14:textId="2AD99862" w:rsidR="00E71C7E" w:rsidRPr="00091388" w:rsidRDefault="550961B6" w:rsidP="0085620E">
      <w:pPr>
        <w:pStyle w:val="SLONormal"/>
        <w:spacing w:before="0" w:after="0"/>
        <w:ind w:right="-283"/>
        <w:rPr>
          <w:lang w:val="et-EE"/>
        </w:rPr>
      </w:pPr>
      <w:r w:rsidRPr="00091388">
        <w:rPr>
          <w:u w:val="single"/>
          <w:lang w:val="et-EE"/>
        </w:rPr>
        <w:t>Lõike 4</w:t>
      </w:r>
      <w:r w:rsidRPr="00091388">
        <w:rPr>
          <w:lang w:val="et-EE"/>
        </w:rPr>
        <w:t xml:space="preserve"> kohaselt ei kohaldata selliste PT-de andmisel </w:t>
      </w:r>
      <w:proofErr w:type="spellStart"/>
      <w:r w:rsidRPr="00091388">
        <w:rPr>
          <w:lang w:val="et-EE"/>
        </w:rPr>
        <w:t>EhS</w:t>
      </w:r>
      <w:proofErr w:type="spellEnd"/>
      <w:r w:rsidRPr="00091388">
        <w:rPr>
          <w:lang w:val="et-EE"/>
        </w:rPr>
        <w:t xml:space="preserve"> § 27 l</w:t>
      </w:r>
      <w:r w:rsidR="0087131C" w:rsidRPr="00091388">
        <w:rPr>
          <w:lang w:val="et-EE"/>
        </w:rPr>
        <w:t>õiget</w:t>
      </w:r>
      <w:r w:rsidRPr="00091388">
        <w:rPr>
          <w:lang w:val="et-EE"/>
        </w:rPr>
        <w:t xml:space="preserve"> 3, mis </w:t>
      </w:r>
      <w:r w:rsidR="51F2CD16" w:rsidRPr="00091388">
        <w:rPr>
          <w:lang w:val="et-EE"/>
        </w:rPr>
        <w:t>piirab</w:t>
      </w:r>
      <w:r w:rsidRPr="00091388">
        <w:rPr>
          <w:lang w:val="et-EE"/>
        </w:rPr>
        <w:t xml:space="preserve"> teatud ulatuses PT</w:t>
      </w:r>
      <w:r w:rsidR="437A0798" w:rsidRPr="00091388">
        <w:rPr>
          <w:lang w:val="et-EE"/>
        </w:rPr>
        <w:t>-</w:t>
      </w:r>
      <w:proofErr w:type="spellStart"/>
      <w:r w:rsidRPr="00091388">
        <w:rPr>
          <w:lang w:val="et-EE"/>
        </w:rPr>
        <w:t>ga</w:t>
      </w:r>
      <w:proofErr w:type="spellEnd"/>
      <w:r w:rsidRPr="00091388">
        <w:rPr>
          <w:lang w:val="et-EE"/>
        </w:rPr>
        <w:t xml:space="preserve"> detailplaneeringu tingimuste täpsustamist (olemuslik muutmine) või piirab täpsustamist teatud liiki detailplaneeri</w:t>
      </w:r>
      <w:r w:rsidR="17A63C1B" w:rsidRPr="00091388">
        <w:rPr>
          <w:lang w:val="et-EE"/>
        </w:rPr>
        <w:t>ngute (üldplaneeringut muutvad detailplaneeringud) või muude planeeringute (</w:t>
      </w:r>
      <w:r w:rsidR="00272DB0" w:rsidRPr="00091388">
        <w:rPr>
          <w:lang w:val="et-EE"/>
        </w:rPr>
        <w:t>REP</w:t>
      </w:r>
      <w:r w:rsidR="17A63C1B" w:rsidRPr="00091388">
        <w:rPr>
          <w:lang w:val="et-EE"/>
        </w:rPr>
        <w:t xml:space="preserve"> detailse lahendusega) korral. </w:t>
      </w:r>
      <w:r w:rsidR="1DA4BE1A" w:rsidRPr="00091388">
        <w:rPr>
          <w:lang w:val="et-EE"/>
        </w:rPr>
        <w:t xml:space="preserve">Kuna </w:t>
      </w:r>
      <w:r w:rsidR="1485FBAC" w:rsidRPr="00091388">
        <w:rPr>
          <w:lang w:val="et-EE"/>
        </w:rPr>
        <w:t>käesoleva</w:t>
      </w:r>
      <w:r w:rsidR="1DA4BE1A" w:rsidRPr="00091388">
        <w:rPr>
          <w:lang w:val="et-EE"/>
        </w:rPr>
        <w:t xml:space="preserve"> paragrahvi kohas</w:t>
      </w:r>
      <w:r w:rsidR="7F6E4930" w:rsidRPr="00091388">
        <w:rPr>
          <w:lang w:val="et-EE"/>
        </w:rPr>
        <w:t>t</w:t>
      </w:r>
      <w:r w:rsidR="1DA4BE1A" w:rsidRPr="00091388">
        <w:rPr>
          <w:lang w:val="et-EE"/>
        </w:rPr>
        <w:t>e PT-</w:t>
      </w:r>
      <w:proofErr w:type="spellStart"/>
      <w:r w:rsidR="0087131C" w:rsidRPr="00091388">
        <w:rPr>
          <w:lang w:val="et-EE"/>
        </w:rPr>
        <w:t>de</w:t>
      </w:r>
      <w:r w:rsidR="1DA4BE1A" w:rsidRPr="00091388">
        <w:rPr>
          <w:lang w:val="et-EE"/>
        </w:rPr>
        <w:t>ga</w:t>
      </w:r>
      <w:proofErr w:type="spellEnd"/>
      <w:r w:rsidR="1DA4BE1A" w:rsidRPr="00091388">
        <w:rPr>
          <w:lang w:val="et-EE"/>
        </w:rPr>
        <w:t xml:space="preserve"> </w:t>
      </w:r>
      <w:r w:rsidR="0087131C" w:rsidRPr="00091388">
        <w:rPr>
          <w:lang w:val="et-EE"/>
        </w:rPr>
        <w:t>saab</w:t>
      </w:r>
      <w:r w:rsidR="1DA4BE1A" w:rsidRPr="00091388">
        <w:rPr>
          <w:lang w:val="et-EE"/>
        </w:rPr>
        <w:t xml:space="preserve"> </w:t>
      </w:r>
      <w:r w:rsidR="0087131C" w:rsidRPr="00091388">
        <w:rPr>
          <w:lang w:val="et-EE"/>
        </w:rPr>
        <w:t xml:space="preserve">detailplaneeringus toodud tingimusi </w:t>
      </w:r>
      <w:r w:rsidR="1DA4BE1A" w:rsidRPr="00091388">
        <w:rPr>
          <w:lang w:val="et-EE"/>
        </w:rPr>
        <w:t xml:space="preserve">veelgi rohkem ja ulatuslikumalt täpsustada, </w:t>
      </w:r>
      <w:r w:rsidR="443C19ED" w:rsidRPr="00091388">
        <w:rPr>
          <w:lang w:val="et-EE"/>
        </w:rPr>
        <w:t xml:space="preserve">oleks see vastuolus </w:t>
      </w:r>
      <w:proofErr w:type="spellStart"/>
      <w:r w:rsidR="63952FF0" w:rsidRPr="00091388">
        <w:rPr>
          <w:lang w:val="et-EE"/>
        </w:rPr>
        <w:t>EhS</w:t>
      </w:r>
      <w:proofErr w:type="spellEnd"/>
      <w:r w:rsidR="63952FF0" w:rsidRPr="00091388">
        <w:rPr>
          <w:lang w:val="et-EE"/>
        </w:rPr>
        <w:t xml:space="preserve"> § 27 l</w:t>
      </w:r>
      <w:r w:rsidR="0087131C" w:rsidRPr="00091388">
        <w:rPr>
          <w:lang w:val="et-EE"/>
        </w:rPr>
        <w:t>õikes</w:t>
      </w:r>
      <w:r w:rsidR="63952FF0" w:rsidRPr="00091388">
        <w:rPr>
          <w:lang w:val="et-EE"/>
        </w:rPr>
        <w:t xml:space="preserve"> 3</w:t>
      </w:r>
      <w:r w:rsidR="443C19ED" w:rsidRPr="00091388">
        <w:rPr>
          <w:lang w:val="et-EE"/>
        </w:rPr>
        <w:t xml:space="preserve"> toodud olemusliku muutmise piiranguga. Samuti on võimalik käesoleva paragrahvi kohaseid PT</w:t>
      </w:r>
      <w:r w:rsidR="0BA136B3" w:rsidRPr="00091388">
        <w:rPr>
          <w:lang w:val="et-EE"/>
        </w:rPr>
        <w:t>-</w:t>
      </w:r>
      <w:proofErr w:type="spellStart"/>
      <w:r w:rsidR="443C19ED" w:rsidRPr="00091388">
        <w:rPr>
          <w:lang w:val="et-EE"/>
        </w:rPr>
        <w:t>sid</w:t>
      </w:r>
      <w:proofErr w:type="spellEnd"/>
      <w:r w:rsidR="443C19ED" w:rsidRPr="00091388">
        <w:rPr>
          <w:lang w:val="et-EE"/>
        </w:rPr>
        <w:t xml:space="preserve"> anda riigi eriplaneeringu detailse lahenduse täpsustamiseks.</w:t>
      </w:r>
    </w:p>
    <w:p w14:paraId="38918626" w14:textId="373FA229" w:rsidR="72EAA022" w:rsidRPr="00091388" w:rsidRDefault="72EAA022" w:rsidP="0085620E">
      <w:pPr>
        <w:pStyle w:val="SLONormal"/>
        <w:spacing w:before="0" w:after="0"/>
        <w:ind w:right="-283"/>
        <w:rPr>
          <w:lang w:val="et-EE"/>
        </w:rPr>
      </w:pPr>
    </w:p>
    <w:p w14:paraId="7869B9FF" w14:textId="0327A752" w:rsidR="72EAA022" w:rsidRPr="00091388" w:rsidRDefault="3894E90A" w:rsidP="0085620E">
      <w:pPr>
        <w:pStyle w:val="SLONormal"/>
        <w:spacing w:before="0" w:after="0"/>
        <w:ind w:right="-283"/>
        <w:rPr>
          <w:lang w:val="et-EE"/>
        </w:rPr>
      </w:pPr>
      <w:r w:rsidRPr="00091388">
        <w:rPr>
          <w:u w:val="single"/>
          <w:lang w:val="et-EE"/>
        </w:rPr>
        <w:t>Lõikes 5</w:t>
      </w:r>
      <w:r w:rsidRPr="00091388">
        <w:rPr>
          <w:lang w:val="et-EE"/>
        </w:rPr>
        <w:t xml:space="preserve"> on kirjeldatud tingimused, mida </w:t>
      </w:r>
      <w:r w:rsidR="000A69B2" w:rsidRPr="00091388">
        <w:rPr>
          <w:lang w:val="et-EE"/>
        </w:rPr>
        <w:t>saab</w:t>
      </w:r>
      <w:r w:rsidRPr="00091388">
        <w:rPr>
          <w:lang w:val="et-EE"/>
        </w:rPr>
        <w:t xml:space="preserve"> PT</w:t>
      </w:r>
      <w:r w:rsidR="0C596D4A" w:rsidRPr="00091388">
        <w:rPr>
          <w:lang w:val="et-EE"/>
        </w:rPr>
        <w:t>-</w:t>
      </w:r>
      <w:proofErr w:type="spellStart"/>
      <w:r w:rsidRPr="00091388">
        <w:rPr>
          <w:lang w:val="et-EE"/>
        </w:rPr>
        <w:t>ga</w:t>
      </w:r>
      <w:proofErr w:type="spellEnd"/>
      <w:r w:rsidRPr="00091388">
        <w:rPr>
          <w:lang w:val="et-EE"/>
        </w:rPr>
        <w:t xml:space="preserve"> detailplaneeringus või </w:t>
      </w:r>
      <w:proofErr w:type="spellStart"/>
      <w:r w:rsidR="00001BB8" w:rsidRPr="00091388">
        <w:rPr>
          <w:lang w:val="et-EE"/>
        </w:rPr>
        <w:t>REP-i</w:t>
      </w:r>
      <w:proofErr w:type="spellEnd"/>
      <w:r w:rsidRPr="00091388">
        <w:rPr>
          <w:lang w:val="et-EE"/>
        </w:rPr>
        <w:t xml:space="preserve"> detailses lahenduses</w:t>
      </w:r>
      <w:r w:rsidR="54070C81" w:rsidRPr="00091388">
        <w:rPr>
          <w:lang w:val="et-EE"/>
        </w:rPr>
        <w:t xml:space="preserve"> </w:t>
      </w:r>
      <w:r w:rsidRPr="00091388">
        <w:rPr>
          <w:lang w:val="et-EE"/>
        </w:rPr>
        <w:t xml:space="preserve">täpsustada. </w:t>
      </w:r>
      <w:r w:rsidR="13DBBC8F" w:rsidRPr="00091388">
        <w:rPr>
          <w:lang w:val="et-EE"/>
        </w:rPr>
        <w:t>Peamiselt on tegemist analoogsete tingim</w:t>
      </w:r>
      <w:r w:rsidR="1D3FB666" w:rsidRPr="00091388">
        <w:rPr>
          <w:lang w:val="et-EE"/>
        </w:rPr>
        <w:t>u</w:t>
      </w:r>
      <w:r w:rsidR="13DBBC8F" w:rsidRPr="00091388">
        <w:rPr>
          <w:lang w:val="et-EE"/>
        </w:rPr>
        <w:t>stega, mis on sätestatud § 27 l</w:t>
      </w:r>
      <w:r w:rsidR="000A69B2" w:rsidRPr="00091388">
        <w:rPr>
          <w:lang w:val="et-EE"/>
        </w:rPr>
        <w:t>õikes</w:t>
      </w:r>
      <w:r w:rsidR="13DBBC8F" w:rsidRPr="00091388">
        <w:rPr>
          <w:lang w:val="et-EE"/>
        </w:rPr>
        <w:t xml:space="preserve"> 4</w:t>
      </w:r>
      <w:r w:rsidR="60832294" w:rsidRPr="00091388">
        <w:rPr>
          <w:lang w:val="et-EE"/>
        </w:rPr>
        <w:t>,</w:t>
      </w:r>
      <w:r w:rsidR="13DBBC8F" w:rsidRPr="00091388">
        <w:rPr>
          <w:lang w:val="et-EE"/>
        </w:rPr>
        <w:t xml:space="preserve"> aga </w:t>
      </w:r>
      <w:r w:rsidR="0791F597" w:rsidRPr="00091388">
        <w:rPr>
          <w:lang w:val="et-EE"/>
        </w:rPr>
        <w:t>teatud</w:t>
      </w:r>
      <w:r w:rsidR="13DBBC8F" w:rsidRPr="00091388">
        <w:rPr>
          <w:lang w:val="et-EE"/>
        </w:rPr>
        <w:t xml:space="preserve"> erisus</w:t>
      </w:r>
      <w:r w:rsidR="3F05428A" w:rsidRPr="00091388">
        <w:rPr>
          <w:lang w:val="et-EE"/>
        </w:rPr>
        <w:t>tega</w:t>
      </w:r>
      <w:r w:rsidR="13DBBC8F" w:rsidRPr="00091388">
        <w:rPr>
          <w:lang w:val="et-EE"/>
        </w:rPr>
        <w:t xml:space="preserve">. </w:t>
      </w:r>
      <w:r w:rsidRPr="00091388">
        <w:rPr>
          <w:lang w:val="et-EE"/>
        </w:rPr>
        <w:t xml:space="preserve">Oluline on </w:t>
      </w:r>
      <w:r w:rsidR="50A37F4A" w:rsidRPr="00091388">
        <w:rPr>
          <w:lang w:val="et-EE"/>
        </w:rPr>
        <w:t>teada</w:t>
      </w:r>
      <w:r w:rsidRPr="00091388">
        <w:rPr>
          <w:lang w:val="et-EE"/>
        </w:rPr>
        <w:t>, et tingimused</w:t>
      </w:r>
      <w:r w:rsidR="000A69B2" w:rsidRPr="00091388">
        <w:rPr>
          <w:lang w:val="et-EE"/>
        </w:rPr>
        <w:t>,</w:t>
      </w:r>
      <w:r w:rsidRPr="00091388">
        <w:rPr>
          <w:lang w:val="et-EE"/>
        </w:rPr>
        <w:t xml:space="preserve"> </w:t>
      </w:r>
      <w:r w:rsidR="24827DB8" w:rsidRPr="00091388">
        <w:rPr>
          <w:lang w:val="et-EE"/>
        </w:rPr>
        <w:t>mida täpsustatakse</w:t>
      </w:r>
      <w:r w:rsidR="000A69B2" w:rsidRPr="00091388">
        <w:rPr>
          <w:lang w:val="et-EE"/>
        </w:rPr>
        <w:t>,</w:t>
      </w:r>
      <w:r w:rsidRPr="00091388">
        <w:rPr>
          <w:lang w:val="et-EE"/>
        </w:rPr>
        <w:t xml:space="preserve"> peavad olema planeeringus määratud ehk uusi tingimusi lisada ei saa.</w:t>
      </w:r>
    </w:p>
    <w:p w14:paraId="4CC47BFC" w14:textId="7E3A17C8" w:rsidR="2FC22310" w:rsidRPr="00091388" w:rsidRDefault="2FC22310" w:rsidP="0085620E">
      <w:pPr>
        <w:pStyle w:val="SLONormal"/>
        <w:spacing w:before="0" w:after="0"/>
        <w:ind w:right="-283"/>
        <w:rPr>
          <w:lang w:val="et-EE"/>
        </w:rPr>
      </w:pPr>
    </w:p>
    <w:p w14:paraId="4E4E71CB" w14:textId="6BD3584B" w:rsidR="00E71C7E" w:rsidRPr="00091388" w:rsidRDefault="7B2C2370" w:rsidP="0085620E">
      <w:pPr>
        <w:pStyle w:val="SLONormal"/>
        <w:spacing w:before="0" w:after="0"/>
        <w:ind w:right="-283"/>
        <w:rPr>
          <w:color w:val="000000" w:themeColor="text1"/>
          <w:lang w:val="et-EE"/>
        </w:rPr>
      </w:pPr>
      <w:r w:rsidRPr="00091388">
        <w:rPr>
          <w:lang w:val="et-EE"/>
        </w:rPr>
        <w:t xml:space="preserve">Punkti 1 kohaselt </w:t>
      </w:r>
      <w:r w:rsidR="3EA3AF0E" w:rsidRPr="00091388">
        <w:rPr>
          <w:lang w:val="et-EE"/>
        </w:rPr>
        <w:t>saab</w:t>
      </w:r>
      <w:r w:rsidR="31EEBCFB" w:rsidRPr="00091388">
        <w:rPr>
          <w:color w:val="000000" w:themeColor="text1"/>
          <w:lang w:val="et-EE"/>
        </w:rPr>
        <w:t xml:space="preserve"> </w:t>
      </w:r>
      <w:r w:rsidR="56F88A75" w:rsidRPr="00091388">
        <w:rPr>
          <w:color w:val="000000" w:themeColor="text1"/>
          <w:lang w:val="et-EE"/>
        </w:rPr>
        <w:t>täpsustada</w:t>
      </w:r>
      <w:r w:rsidR="3EA3AF0E" w:rsidRPr="00091388">
        <w:rPr>
          <w:lang w:val="et-EE"/>
        </w:rPr>
        <w:t xml:space="preserve"> ka krundi kasutamise sihtotstarvet või ehitise kasutamise otstarvet</w:t>
      </w:r>
      <w:r w:rsidR="00226977" w:rsidRPr="00091388">
        <w:rPr>
          <w:lang w:val="et-EE"/>
        </w:rPr>
        <w:t>,</w:t>
      </w:r>
      <w:r w:rsidR="3EA3AF0E" w:rsidRPr="00091388">
        <w:rPr>
          <w:lang w:val="et-EE"/>
        </w:rPr>
        <w:t xml:space="preserve"> aga eel</w:t>
      </w:r>
      <w:r w:rsidR="05A10E73" w:rsidRPr="00091388">
        <w:rPr>
          <w:lang w:val="et-EE"/>
        </w:rPr>
        <w:t>dusel</w:t>
      </w:r>
      <w:r w:rsidR="3EA3AF0E" w:rsidRPr="00091388">
        <w:rPr>
          <w:lang w:val="et-EE"/>
        </w:rPr>
        <w:t>, et tegu on</w:t>
      </w:r>
      <w:r w:rsidR="0084455D" w:rsidRPr="00091388">
        <w:rPr>
          <w:lang w:val="et-EE"/>
        </w:rPr>
        <w:t xml:space="preserve"> </w:t>
      </w:r>
      <w:r w:rsidR="3A076AB5" w:rsidRPr="00091388">
        <w:rPr>
          <w:color w:val="000000" w:themeColor="text1"/>
          <w:lang w:val="et-EE"/>
        </w:rPr>
        <w:t>äri-, tootmis-, riigikaitse</w:t>
      </w:r>
      <w:r w:rsidR="3F2B0BD9" w:rsidRPr="00091388">
        <w:rPr>
          <w:color w:val="000000" w:themeColor="text1"/>
          <w:lang w:val="et-EE"/>
        </w:rPr>
        <w:t>maa</w:t>
      </w:r>
      <w:r w:rsidR="3A076AB5" w:rsidRPr="00091388">
        <w:rPr>
          <w:color w:val="000000" w:themeColor="text1"/>
          <w:lang w:val="et-EE"/>
        </w:rPr>
        <w:t xml:space="preserve"> või sarnase juhtotstarbega maa</w:t>
      </w:r>
      <w:r w:rsidR="497CDA3D" w:rsidRPr="00091388">
        <w:rPr>
          <w:color w:val="000000" w:themeColor="text1"/>
          <w:lang w:val="et-EE"/>
        </w:rPr>
        <w:t xml:space="preserve">ga. Ühelt poolt on tegemist laiema sättega, kui üldosas lubatud, sest võimalus on täpsustada ja määrata </w:t>
      </w:r>
      <w:r w:rsidR="0C9D7097" w:rsidRPr="00091388">
        <w:rPr>
          <w:color w:val="000000" w:themeColor="text1"/>
          <w:lang w:val="et-EE"/>
        </w:rPr>
        <w:t>ka uut</w:t>
      </w:r>
      <w:r w:rsidR="497CDA3D" w:rsidRPr="00091388">
        <w:rPr>
          <w:color w:val="000000" w:themeColor="text1"/>
          <w:lang w:val="et-EE"/>
        </w:rPr>
        <w:t xml:space="preserve"> sihtotstarve</w:t>
      </w:r>
      <w:r w:rsidR="4270D329" w:rsidRPr="00091388">
        <w:rPr>
          <w:color w:val="000000" w:themeColor="text1"/>
          <w:lang w:val="et-EE"/>
        </w:rPr>
        <w:t>t</w:t>
      </w:r>
      <w:r w:rsidR="0DE559A5" w:rsidRPr="00091388">
        <w:rPr>
          <w:color w:val="000000" w:themeColor="text1"/>
          <w:lang w:val="et-EE"/>
        </w:rPr>
        <w:t xml:space="preserve"> eeldusel, et </w:t>
      </w:r>
      <w:r w:rsidR="7076215B" w:rsidRPr="00091388">
        <w:rPr>
          <w:color w:val="000000" w:themeColor="text1"/>
          <w:lang w:val="et-EE"/>
        </w:rPr>
        <w:t xml:space="preserve">lahendus </w:t>
      </w:r>
      <w:r w:rsidR="0DE559A5" w:rsidRPr="00091388">
        <w:rPr>
          <w:color w:val="000000" w:themeColor="text1"/>
          <w:lang w:val="et-EE"/>
        </w:rPr>
        <w:t xml:space="preserve">on </w:t>
      </w:r>
      <w:r w:rsidR="7076215B" w:rsidRPr="00091388">
        <w:rPr>
          <w:color w:val="000000" w:themeColor="text1"/>
          <w:lang w:val="et-EE"/>
        </w:rPr>
        <w:t>kooskõlas üldplaneeringuga</w:t>
      </w:r>
      <w:r w:rsidR="497CDA3D" w:rsidRPr="00091388">
        <w:rPr>
          <w:color w:val="000000" w:themeColor="text1"/>
          <w:lang w:val="et-EE"/>
        </w:rPr>
        <w:t xml:space="preserve"> </w:t>
      </w:r>
      <w:r w:rsidR="246AEB1E" w:rsidRPr="00091388">
        <w:rPr>
          <w:color w:val="000000" w:themeColor="text1"/>
          <w:lang w:val="et-EE"/>
        </w:rPr>
        <w:t>(</w:t>
      </w:r>
      <w:proofErr w:type="spellStart"/>
      <w:r w:rsidR="352CA231" w:rsidRPr="00091388">
        <w:rPr>
          <w:color w:val="000000" w:themeColor="text1"/>
          <w:lang w:val="et-EE"/>
        </w:rPr>
        <w:t>EhS</w:t>
      </w:r>
      <w:r w:rsidR="00226977" w:rsidRPr="00091388">
        <w:rPr>
          <w:color w:val="000000" w:themeColor="text1"/>
          <w:lang w:val="et-EE"/>
        </w:rPr>
        <w:t>-i</w:t>
      </w:r>
      <w:proofErr w:type="spellEnd"/>
      <w:r w:rsidR="352CA231" w:rsidRPr="00091388">
        <w:rPr>
          <w:color w:val="000000" w:themeColor="text1"/>
          <w:lang w:val="et-EE"/>
        </w:rPr>
        <w:t xml:space="preserve"> </w:t>
      </w:r>
      <w:r w:rsidR="246AEB1E" w:rsidRPr="00091388">
        <w:rPr>
          <w:color w:val="000000" w:themeColor="text1"/>
          <w:lang w:val="et-EE"/>
        </w:rPr>
        <w:t>üldosa</w:t>
      </w:r>
      <w:r w:rsidR="76CC123F" w:rsidRPr="00091388">
        <w:rPr>
          <w:color w:val="000000" w:themeColor="text1"/>
          <w:lang w:val="et-EE"/>
        </w:rPr>
        <w:t xml:space="preserve"> regulatsiooni kohaselt</w:t>
      </w:r>
      <w:r w:rsidR="246AEB1E" w:rsidRPr="00091388">
        <w:rPr>
          <w:color w:val="000000" w:themeColor="text1"/>
          <w:lang w:val="et-EE"/>
        </w:rPr>
        <w:t xml:space="preserve"> saab täpsustada sihtotstarvete osakaalu, eeldusel et mõlemad on var</w:t>
      </w:r>
      <w:r w:rsidR="00226977" w:rsidRPr="00091388">
        <w:rPr>
          <w:color w:val="000000" w:themeColor="text1"/>
          <w:lang w:val="et-EE"/>
        </w:rPr>
        <w:t>em</w:t>
      </w:r>
      <w:r w:rsidR="246AEB1E" w:rsidRPr="00091388">
        <w:rPr>
          <w:color w:val="000000" w:themeColor="text1"/>
          <w:lang w:val="et-EE"/>
        </w:rPr>
        <w:t xml:space="preserve"> määratud)</w:t>
      </w:r>
      <w:r w:rsidR="497CDA3D" w:rsidRPr="00091388">
        <w:rPr>
          <w:color w:val="000000" w:themeColor="text1"/>
          <w:lang w:val="et-EE"/>
        </w:rPr>
        <w:t>.</w:t>
      </w:r>
      <w:r w:rsidR="0084455D" w:rsidRPr="00091388">
        <w:rPr>
          <w:color w:val="000000" w:themeColor="text1"/>
          <w:lang w:val="et-EE"/>
        </w:rPr>
        <w:t xml:space="preserve"> </w:t>
      </w:r>
      <w:r w:rsidR="7076215B" w:rsidRPr="00091388">
        <w:rPr>
          <w:lang w:val="et-EE"/>
        </w:rPr>
        <w:t>Kohtupraktika</w:t>
      </w:r>
      <w:r w:rsidR="3894E90A" w:rsidRPr="00091388">
        <w:rPr>
          <w:rStyle w:val="Allmrkuseviide"/>
          <w:lang w:val="et-EE"/>
        </w:rPr>
        <w:footnoteReference w:id="18"/>
      </w:r>
      <w:r w:rsidR="7076215B" w:rsidRPr="00091388">
        <w:rPr>
          <w:lang w:val="et-EE"/>
        </w:rPr>
        <w:t xml:space="preserve"> järgi määrab üldplaneering maakasutuse juhtotstarbe kui piirkonna valdava otstarbe, mis annab sellele edasipidise maakasutuse põhisuunad. Üldplaneeringujärgne juhtotstarve võimaldab ka mõningaid kõrvalekaldeid, eeldusel et juhtotstarbele vastav maakasutus jääb piirkonnas valdavaks ning kõrvalekalle ei mõjuta oluliselt planeeringu põhilahendust, mis peab tagama planeeringuga kavandatu tervikliku toimimise.</w:t>
      </w:r>
      <w:r w:rsidR="7076215B" w:rsidRPr="00091388">
        <w:rPr>
          <w:color w:val="000000" w:themeColor="text1"/>
          <w:lang w:val="et-EE"/>
        </w:rPr>
        <w:t xml:space="preserve"> </w:t>
      </w:r>
      <w:r w:rsidR="497CDA3D" w:rsidRPr="00091388">
        <w:rPr>
          <w:color w:val="000000" w:themeColor="text1"/>
          <w:lang w:val="et-EE"/>
        </w:rPr>
        <w:t xml:space="preserve">Samas </w:t>
      </w:r>
      <w:r w:rsidR="14366E17" w:rsidRPr="00091388">
        <w:rPr>
          <w:color w:val="000000" w:themeColor="text1"/>
          <w:lang w:val="et-EE"/>
        </w:rPr>
        <w:t>ei saa käesolevas sättes toodud erisust</w:t>
      </w:r>
      <w:r w:rsidR="497CDA3D" w:rsidRPr="00091388">
        <w:rPr>
          <w:color w:val="000000" w:themeColor="text1"/>
          <w:lang w:val="et-EE"/>
        </w:rPr>
        <w:t xml:space="preserve"> </w:t>
      </w:r>
      <w:r w:rsidR="00226977" w:rsidRPr="00091388">
        <w:rPr>
          <w:color w:val="000000" w:themeColor="text1"/>
          <w:lang w:val="et-EE"/>
        </w:rPr>
        <w:t xml:space="preserve">rakendada </w:t>
      </w:r>
      <w:r w:rsidR="497CDA3D" w:rsidRPr="00091388">
        <w:rPr>
          <w:color w:val="000000" w:themeColor="text1"/>
          <w:lang w:val="et-EE"/>
        </w:rPr>
        <w:t>iga juhtotstarbega maa</w:t>
      </w:r>
      <w:r w:rsidR="7CBE624E" w:rsidRPr="00091388">
        <w:rPr>
          <w:color w:val="000000" w:themeColor="text1"/>
          <w:lang w:val="et-EE"/>
        </w:rPr>
        <w:t xml:space="preserve"> korral, näiteks ei saa täpsustada elamumaa sihtotstarvet ärimaa sihtotstarbeks. </w:t>
      </w:r>
      <w:r w:rsidR="795DF0E1" w:rsidRPr="00091388">
        <w:rPr>
          <w:color w:val="000000" w:themeColor="text1"/>
          <w:lang w:val="et-EE"/>
        </w:rPr>
        <w:t xml:space="preserve">See aitab maandada isikuõigustele tekkivat riivet </w:t>
      </w:r>
      <w:r w:rsidR="00226977" w:rsidRPr="00091388">
        <w:rPr>
          <w:color w:val="000000" w:themeColor="text1"/>
          <w:lang w:val="et-EE"/>
        </w:rPr>
        <w:t xml:space="preserve">ja </w:t>
      </w:r>
      <w:r w:rsidR="795DF0E1" w:rsidRPr="00091388">
        <w:rPr>
          <w:color w:val="000000" w:themeColor="text1"/>
          <w:lang w:val="et-EE"/>
        </w:rPr>
        <w:t xml:space="preserve">suunata strateegilised ehitised </w:t>
      </w:r>
      <w:r w:rsidR="235A1406" w:rsidRPr="00091388">
        <w:rPr>
          <w:color w:val="000000" w:themeColor="text1"/>
          <w:lang w:val="et-EE"/>
        </w:rPr>
        <w:t>aladele, mis on nende jaoks</w:t>
      </w:r>
      <w:r w:rsidR="0084455D" w:rsidRPr="00091388">
        <w:rPr>
          <w:color w:val="000000" w:themeColor="text1"/>
          <w:lang w:val="et-EE"/>
        </w:rPr>
        <w:t xml:space="preserve"> </w:t>
      </w:r>
      <w:r w:rsidR="795DF0E1" w:rsidRPr="00091388">
        <w:rPr>
          <w:color w:val="000000" w:themeColor="text1"/>
          <w:lang w:val="et-EE"/>
        </w:rPr>
        <w:t>kujundatud.</w:t>
      </w:r>
    </w:p>
    <w:p w14:paraId="23090643" w14:textId="4813B96A" w:rsidR="5A957E6D" w:rsidRPr="00091388" w:rsidRDefault="5A957E6D" w:rsidP="0085620E">
      <w:pPr>
        <w:pStyle w:val="SLONormal"/>
        <w:spacing w:before="0" w:after="0"/>
        <w:ind w:right="-283"/>
        <w:rPr>
          <w:lang w:val="et-EE"/>
        </w:rPr>
      </w:pPr>
    </w:p>
    <w:p w14:paraId="32706252" w14:textId="0DF67445" w:rsidR="00E71C7E" w:rsidRPr="00091388" w:rsidRDefault="7B2C2370" w:rsidP="0085620E">
      <w:pPr>
        <w:pStyle w:val="SLONormal"/>
        <w:spacing w:before="0" w:after="0"/>
        <w:ind w:right="-283"/>
        <w:rPr>
          <w:lang w:val="et-EE"/>
        </w:rPr>
      </w:pPr>
      <w:r w:rsidRPr="00091388">
        <w:rPr>
          <w:lang w:val="et-EE"/>
        </w:rPr>
        <w:lastRenderedPageBreak/>
        <w:t>Punkt</w:t>
      </w:r>
      <w:r w:rsidR="00226977" w:rsidRPr="00091388">
        <w:rPr>
          <w:lang w:val="et-EE"/>
        </w:rPr>
        <w:t>iga</w:t>
      </w:r>
      <w:r w:rsidRPr="00091388">
        <w:rPr>
          <w:lang w:val="et-EE"/>
        </w:rPr>
        <w:t xml:space="preserve"> 2</w:t>
      </w:r>
      <w:r w:rsidR="213B696A" w:rsidRPr="00091388">
        <w:rPr>
          <w:lang w:val="et-EE"/>
        </w:rPr>
        <w:t xml:space="preserve"> a</w:t>
      </w:r>
      <w:r w:rsidR="00226977" w:rsidRPr="00091388">
        <w:rPr>
          <w:lang w:val="et-EE"/>
        </w:rPr>
        <w:t>ntakse</w:t>
      </w:r>
      <w:r w:rsidR="213B696A" w:rsidRPr="00091388">
        <w:rPr>
          <w:lang w:val="et-EE"/>
        </w:rPr>
        <w:t xml:space="preserve"> </w:t>
      </w:r>
      <w:r w:rsidR="00226977" w:rsidRPr="00091388">
        <w:rPr>
          <w:lang w:val="et-EE"/>
        </w:rPr>
        <w:t>tunduvalt</w:t>
      </w:r>
      <w:r w:rsidR="213B696A" w:rsidRPr="00091388">
        <w:rPr>
          <w:lang w:val="et-EE"/>
        </w:rPr>
        <w:t xml:space="preserve"> suurem ulatus täpsustada PT-</w:t>
      </w:r>
      <w:proofErr w:type="spellStart"/>
      <w:r w:rsidR="213B696A" w:rsidRPr="00091388">
        <w:rPr>
          <w:lang w:val="et-EE"/>
        </w:rPr>
        <w:t>ga</w:t>
      </w:r>
      <w:proofErr w:type="spellEnd"/>
      <w:r w:rsidR="213B696A" w:rsidRPr="00091388">
        <w:rPr>
          <w:lang w:val="et-EE"/>
        </w:rPr>
        <w:t xml:space="preserve"> planeeringus käsitletud kõrguse, sügavuse, ehitusaluse pinna ja hoonestusala näitajaid. </w:t>
      </w:r>
      <w:r w:rsidR="592EA573" w:rsidRPr="00091388">
        <w:rPr>
          <w:lang w:val="et-EE"/>
        </w:rPr>
        <w:t xml:space="preserve">Üldosa sätetes on vastavate näitajate </w:t>
      </w:r>
      <w:r w:rsidR="66063770" w:rsidRPr="00091388">
        <w:rPr>
          <w:lang w:val="et-EE"/>
        </w:rPr>
        <w:t>täpsustamine</w:t>
      </w:r>
      <w:r w:rsidR="592EA573" w:rsidRPr="00091388">
        <w:rPr>
          <w:lang w:val="et-EE"/>
        </w:rPr>
        <w:t xml:space="preserve"> piiratud protsendiga. </w:t>
      </w:r>
      <w:r w:rsidR="213B696A" w:rsidRPr="00091388">
        <w:rPr>
          <w:lang w:val="et-EE"/>
        </w:rPr>
        <w:t xml:space="preserve">Ehitusaluse pinna lisamine </w:t>
      </w:r>
      <w:proofErr w:type="spellStart"/>
      <w:r w:rsidR="213B696A" w:rsidRPr="00091388">
        <w:rPr>
          <w:lang w:val="et-EE"/>
        </w:rPr>
        <w:t>EhS</w:t>
      </w:r>
      <w:proofErr w:type="spellEnd"/>
      <w:r w:rsidR="213B696A" w:rsidRPr="00091388">
        <w:rPr>
          <w:lang w:val="et-EE"/>
        </w:rPr>
        <w:t xml:space="preserve"> §</w:t>
      </w:r>
      <w:r w:rsidRPr="00091388">
        <w:rPr>
          <w:lang w:val="et-EE"/>
        </w:rPr>
        <w:t xml:space="preserve"> </w:t>
      </w:r>
      <w:r w:rsidR="213B696A" w:rsidRPr="00091388">
        <w:rPr>
          <w:lang w:val="et-EE"/>
        </w:rPr>
        <w:t>27 l</w:t>
      </w:r>
      <w:r w:rsidR="00226977" w:rsidRPr="00091388">
        <w:rPr>
          <w:lang w:val="et-EE"/>
        </w:rPr>
        <w:t>õike</w:t>
      </w:r>
      <w:r w:rsidR="213B696A" w:rsidRPr="00091388">
        <w:rPr>
          <w:lang w:val="et-EE"/>
        </w:rPr>
        <w:t xml:space="preserve"> 4 loetelusse on planeeritud </w:t>
      </w:r>
      <w:r w:rsidR="50611CE7" w:rsidRPr="00091388">
        <w:rPr>
          <w:lang w:val="et-EE"/>
        </w:rPr>
        <w:t>eelnõuga</w:t>
      </w:r>
      <w:r w:rsidR="213B696A" w:rsidRPr="00091388">
        <w:rPr>
          <w:lang w:val="et-EE"/>
        </w:rPr>
        <w:t xml:space="preserve"> 743</w:t>
      </w:r>
      <w:r w:rsidR="008400D2" w:rsidRPr="00091388">
        <w:rPr>
          <w:lang w:val="et-EE"/>
        </w:rPr>
        <w:t xml:space="preserve"> SE</w:t>
      </w:r>
      <w:r w:rsidR="0047717E" w:rsidRPr="00091388">
        <w:rPr>
          <w:rStyle w:val="Allmrkuseviide"/>
          <w:lang w:val="et-EE"/>
        </w:rPr>
        <w:footnoteReference w:id="19"/>
      </w:r>
      <w:r w:rsidR="213B696A" w:rsidRPr="00091388">
        <w:rPr>
          <w:lang w:val="et-EE"/>
        </w:rPr>
        <w:t xml:space="preserve"> (</w:t>
      </w:r>
      <w:r w:rsidR="00F31C28" w:rsidRPr="00091388">
        <w:rPr>
          <w:lang w:val="et-EE"/>
        </w:rPr>
        <w:t>R</w:t>
      </w:r>
      <w:r w:rsidR="213B696A" w:rsidRPr="00091388">
        <w:rPr>
          <w:lang w:val="et-EE"/>
        </w:rPr>
        <w:t>iigikogu menetluses)</w:t>
      </w:r>
      <w:r w:rsidR="290B0DE8" w:rsidRPr="00091388">
        <w:rPr>
          <w:lang w:val="et-EE"/>
        </w:rPr>
        <w:t>. Tuleb arvestada, et jätkuvalt pea</w:t>
      </w:r>
      <w:r w:rsidR="5D4D1344" w:rsidRPr="00091388">
        <w:rPr>
          <w:lang w:val="et-EE"/>
        </w:rPr>
        <w:t>b</w:t>
      </w:r>
      <w:r w:rsidR="290B0DE8" w:rsidRPr="00091388">
        <w:rPr>
          <w:lang w:val="et-EE"/>
        </w:rPr>
        <w:t xml:space="preserve"> vastav lahendus vastama ka käesoleva paragrahvi lõi</w:t>
      </w:r>
      <w:r w:rsidR="00226977" w:rsidRPr="00091388">
        <w:rPr>
          <w:lang w:val="et-EE"/>
        </w:rPr>
        <w:t>k</w:t>
      </w:r>
      <w:r w:rsidR="290B0DE8" w:rsidRPr="00091388">
        <w:rPr>
          <w:lang w:val="et-EE"/>
        </w:rPr>
        <w:t>e 3 eeldustele</w:t>
      </w:r>
      <w:r w:rsidR="6BA7DC27" w:rsidRPr="00091388">
        <w:rPr>
          <w:lang w:val="et-EE"/>
        </w:rPr>
        <w:t>,</w:t>
      </w:r>
      <w:r w:rsidR="290B0DE8" w:rsidRPr="00091388">
        <w:rPr>
          <w:lang w:val="et-EE"/>
        </w:rPr>
        <w:t xml:space="preserve"> s</w:t>
      </w:r>
      <w:r w:rsidR="00226977" w:rsidRPr="00091388">
        <w:rPr>
          <w:lang w:val="et-EE"/>
        </w:rPr>
        <w:t>ealhulgas</w:t>
      </w:r>
      <w:r w:rsidR="290B0DE8" w:rsidRPr="00091388">
        <w:rPr>
          <w:lang w:val="et-EE"/>
        </w:rPr>
        <w:t xml:space="preserve"> üldplaneeringule.</w:t>
      </w:r>
    </w:p>
    <w:p w14:paraId="5B53D572" w14:textId="3E2CBFF1" w:rsidR="5A957E6D" w:rsidRPr="00091388" w:rsidRDefault="5A957E6D" w:rsidP="0085620E">
      <w:pPr>
        <w:pStyle w:val="SLONormal"/>
        <w:spacing w:before="0" w:after="0"/>
        <w:ind w:right="-283"/>
        <w:rPr>
          <w:lang w:val="et-EE"/>
        </w:rPr>
      </w:pPr>
    </w:p>
    <w:p w14:paraId="2DFC7D62" w14:textId="0B1B6CC8" w:rsidR="15CB9CB8" w:rsidRPr="00091388" w:rsidRDefault="7B2C2370" w:rsidP="0085620E">
      <w:pPr>
        <w:pStyle w:val="SLONormal"/>
        <w:spacing w:before="0" w:after="0"/>
        <w:ind w:right="-283"/>
        <w:rPr>
          <w:lang w:val="et-EE"/>
        </w:rPr>
      </w:pPr>
      <w:r w:rsidRPr="00091388">
        <w:rPr>
          <w:lang w:val="et-EE"/>
        </w:rPr>
        <w:t>Punkti</w:t>
      </w:r>
      <w:r w:rsidR="6258805D" w:rsidRPr="00091388">
        <w:rPr>
          <w:lang w:val="et-EE"/>
        </w:rPr>
        <w:t>ga</w:t>
      </w:r>
      <w:r w:rsidRPr="00091388">
        <w:rPr>
          <w:lang w:val="et-EE"/>
        </w:rPr>
        <w:t xml:space="preserve"> 3</w:t>
      </w:r>
      <w:r w:rsidR="0D0FC5D7" w:rsidRPr="00091388">
        <w:rPr>
          <w:lang w:val="et-EE"/>
        </w:rPr>
        <w:t xml:space="preserve"> lisatakse võrreldes kehtiva üldosaga täiesti uued tingimused, mida on </w:t>
      </w:r>
      <w:r w:rsidR="659142D6" w:rsidRPr="00091388">
        <w:rPr>
          <w:lang w:val="et-EE"/>
        </w:rPr>
        <w:t xml:space="preserve">planeeringutes </w:t>
      </w:r>
      <w:r w:rsidR="0D0FC5D7" w:rsidRPr="00091388">
        <w:rPr>
          <w:lang w:val="et-EE"/>
        </w:rPr>
        <w:t xml:space="preserve">võimalik </w:t>
      </w:r>
      <w:r w:rsidR="4BF42C01" w:rsidRPr="00091388">
        <w:rPr>
          <w:lang w:val="et-EE"/>
        </w:rPr>
        <w:t>PT-</w:t>
      </w:r>
      <w:proofErr w:type="spellStart"/>
      <w:r w:rsidR="4BF42C01" w:rsidRPr="00091388">
        <w:rPr>
          <w:lang w:val="et-EE"/>
        </w:rPr>
        <w:t>ga</w:t>
      </w:r>
      <w:proofErr w:type="spellEnd"/>
      <w:r w:rsidR="4BF42C01" w:rsidRPr="00091388">
        <w:rPr>
          <w:lang w:val="et-EE"/>
        </w:rPr>
        <w:t xml:space="preserve"> </w:t>
      </w:r>
      <w:r w:rsidR="0D0FC5D7" w:rsidRPr="00091388">
        <w:rPr>
          <w:lang w:val="et-EE"/>
        </w:rPr>
        <w:t>täpsustada</w:t>
      </w:r>
      <w:r w:rsidR="73AB7B3F" w:rsidRPr="00091388">
        <w:rPr>
          <w:lang w:val="et-EE"/>
        </w:rPr>
        <w:t>.</w:t>
      </w:r>
      <w:r w:rsidR="3E302847" w:rsidRPr="00091388">
        <w:rPr>
          <w:lang w:val="et-EE"/>
        </w:rPr>
        <w:t xml:space="preserve"> </w:t>
      </w:r>
      <w:r w:rsidR="00B573FB" w:rsidRPr="00091388">
        <w:rPr>
          <w:lang w:val="et-EE"/>
        </w:rPr>
        <w:t>Muudatus on vajalik, kuna planeeringus sätestatud tingimused ei pruugi muutunud oludes või konkreetse projekti eripära tõttu enam asjakohased olla</w:t>
      </w:r>
      <w:r w:rsidR="00B573FB" w:rsidRPr="00091388" w:rsidDel="00B573FB">
        <w:rPr>
          <w:lang w:val="et-EE"/>
        </w:rPr>
        <w:t xml:space="preserve"> </w:t>
      </w:r>
      <w:r w:rsidR="1C5FC322" w:rsidRPr="00091388">
        <w:rPr>
          <w:lang w:val="et-EE"/>
        </w:rPr>
        <w:t>ning võivad ebaproportsionaalselt takistada ehitusõiguse realiseerimist, sealhulgas strateegiliselt oluliste ehitiste rajamist. Muudatuse eesmärk on tagada paindlikum ja ajakohasem regulatsioon</w:t>
      </w:r>
      <w:r w:rsidR="1AB9C03A" w:rsidRPr="00091388">
        <w:rPr>
          <w:lang w:val="et-EE"/>
        </w:rPr>
        <w:t xml:space="preserve">. Arvestada tuleb </w:t>
      </w:r>
      <w:r w:rsidR="1C5FC322" w:rsidRPr="00091388">
        <w:rPr>
          <w:lang w:val="et-EE"/>
        </w:rPr>
        <w:t>isikute õigus</w:t>
      </w:r>
      <w:r w:rsidR="00B573FB" w:rsidRPr="00091388">
        <w:rPr>
          <w:lang w:val="et-EE"/>
        </w:rPr>
        <w:t>i</w:t>
      </w:r>
      <w:r w:rsidR="1C5FC322" w:rsidRPr="00091388">
        <w:rPr>
          <w:lang w:val="et-EE"/>
        </w:rPr>
        <w:t xml:space="preserve"> ja avalike huvide kaitse</w:t>
      </w:r>
      <w:r w:rsidR="00B573FB" w:rsidRPr="00091388">
        <w:rPr>
          <w:lang w:val="et-EE"/>
        </w:rPr>
        <w:t>t</w:t>
      </w:r>
      <w:r w:rsidR="1C5FC322" w:rsidRPr="00091388">
        <w:rPr>
          <w:lang w:val="et-EE"/>
        </w:rPr>
        <w:t xml:space="preserve">. </w:t>
      </w:r>
      <w:r w:rsidR="009320E4" w:rsidRPr="00091388">
        <w:rPr>
          <w:lang w:val="et-EE"/>
        </w:rPr>
        <w:t xml:space="preserve">PT-de </w:t>
      </w:r>
      <w:r w:rsidR="1C5FC322" w:rsidRPr="00091388">
        <w:rPr>
          <w:lang w:val="et-EE"/>
        </w:rPr>
        <w:t>andmisel tuleb hinnata muudatuse mõju ümbritsevale keskkonnale ning tagada, et kõrvalekalded ei ole ebaproportsionaalsed ega kahjusta põhjendamatult elukeskkonda.</w:t>
      </w:r>
    </w:p>
    <w:p w14:paraId="109FF357" w14:textId="29313917" w:rsidR="15CB9CB8" w:rsidRPr="00091388" w:rsidRDefault="15CB9CB8" w:rsidP="0085620E">
      <w:pPr>
        <w:pStyle w:val="SLONormal"/>
        <w:spacing w:before="0" w:after="0"/>
        <w:ind w:right="-283"/>
        <w:rPr>
          <w:lang w:val="et-EE"/>
        </w:rPr>
      </w:pPr>
    </w:p>
    <w:p w14:paraId="1C78BB02" w14:textId="6E50F44A" w:rsidR="00E71C7E" w:rsidRPr="00091388" w:rsidRDefault="5E3CAB17" w:rsidP="0085620E">
      <w:pPr>
        <w:pStyle w:val="SLONormal"/>
        <w:spacing w:before="0" w:after="0"/>
        <w:ind w:right="-283"/>
        <w:rPr>
          <w:lang w:val="et-EE"/>
        </w:rPr>
      </w:pPr>
      <w:r w:rsidRPr="00091388">
        <w:rPr>
          <w:u w:val="single"/>
          <w:lang w:val="et-EE"/>
        </w:rPr>
        <w:t>Lõi</w:t>
      </w:r>
      <w:r w:rsidR="4A472DD5" w:rsidRPr="00091388">
        <w:rPr>
          <w:u w:val="single"/>
          <w:lang w:val="et-EE"/>
        </w:rPr>
        <w:t>k</w:t>
      </w:r>
      <w:r w:rsidRPr="00091388">
        <w:rPr>
          <w:u w:val="single"/>
          <w:lang w:val="et-EE"/>
        </w:rPr>
        <w:t>e</w:t>
      </w:r>
      <w:r w:rsidR="008409C6" w:rsidRPr="00091388">
        <w:rPr>
          <w:u w:val="single"/>
          <w:lang w:val="et-EE"/>
        </w:rPr>
        <w:t>ga</w:t>
      </w:r>
      <w:r w:rsidRPr="00091388">
        <w:rPr>
          <w:u w:val="single"/>
          <w:lang w:val="et-EE"/>
        </w:rPr>
        <w:t xml:space="preserve"> 6</w:t>
      </w:r>
      <w:r w:rsidRPr="00091388">
        <w:rPr>
          <w:lang w:val="et-EE"/>
        </w:rPr>
        <w:t xml:space="preserve"> </w:t>
      </w:r>
      <w:r w:rsidR="524BED4B" w:rsidRPr="00091388">
        <w:rPr>
          <w:lang w:val="et-EE"/>
        </w:rPr>
        <w:t xml:space="preserve">nähakse ette, et kui strateegiliselt olulise ehitise püstitamiseks on koostatud </w:t>
      </w:r>
      <w:proofErr w:type="spellStart"/>
      <w:r w:rsidR="008C16FF" w:rsidRPr="00091388">
        <w:rPr>
          <w:lang w:val="et-EE"/>
        </w:rPr>
        <w:t>REP-i</w:t>
      </w:r>
      <w:proofErr w:type="spellEnd"/>
      <w:r w:rsidR="524BED4B" w:rsidRPr="00091388">
        <w:rPr>
          <w:lang w:val="et-EE"/>
        </w:rPr>
        <w:t xml:space="preserve"> detailne lahendus, </w:t>
      </w:r>
      <w:r w:rsidR="00462C5F" w:rsidRPr="00091388">
        <w:rPr>
          <w:lang w:val="et-EE"/>
        </w:rPr>
        <w:t>ei saa selle</w:t>
      </w:r>
      <w:r w:rsidR="524BED4B" w:rsidRPr="00091388">
        <w:rPr>
          <w:lang w:val="et-EE"/>
        </w:rPr>
        <w:t xml:space="preserve"> olemasolu</w:t>
      </w:r>
      <w:r w:rsidR="00462C5F" w:rsidRPr="00091388">
        <w:rPr>
          <w:lang w:val="et-EE"/>
        </w:rPr>
        <w:t xml:space="preserve"> korral </w:t>
      </w:r>
      <w:r w:rsidR="63D48AE3" w:rsidRPr="00091388">
        <w:rPr>
          <w:lang w:val="et-EE"/>
        </w:rPr>
        <w:t xml:space="preserve">planeeringu tingimusi täpsustavaid </w:t>
      </w:r>
      <w:r w:rsidR="524BED4B" w:rsidRPr="00091388">
        <w:rPr>
          <w:lang w:val="et-EE"/>
        </w:rPr>
        <w:t>PT-</w:t>
      </w:r>
      <w:proofErr w:type="spellStart"/>
      <w:r w:rsidR="524BED4B" w:rsidRPr="00091388">
        <w:rPr>
          <w:lang w:val="et-EE"/>
        </w:rPr>
        <w:t>sid</w:t>
      </w:r>
      <w:proofErr w:type="spellEnd"/>
      <w:r w:rsidR="524BED4B" w:rsidRPr="00091388">
        <w:rPr>
          <w:lang w:val="et-EE"/>
        </w:rPr>
        <w:t xml:space="preserve"> anda</w:t>
      </w:r>
      <w:r w:rsidR="36051845" w:rsidRPr="00091388">
        <w:rPr>
          <w:lang w:val="et-EE"/>
        </w:rPr>
        <w:t xml:space="preserve">. Juhul, kui soovitakse täpsustada strateegilise ehitise </w:t>
      </w:r>
      <w:proofErr w:type="spellStart"/>
      <w:r w:rsidR="36051845" w:rsidRPr="00091388">
        <w:rPr>
          <w:lang w:val="et-EE"/>
        </w:rPr>
        <w:t>REP</w:t>
      </w:r>
      <w:r w:rsidR="008C16FF" w:rsidRPr="00091388">
        <w:rPr>
          <w:lang w:val="et-EE"/>
        </w:rPr>
        <w:t>-i</w:t>
      </w:r>
      <w:proofErr w:type="spellEnd"/>
      <w:r w:rsidR="36051845" w:rsidRPr="00091388">
        <w:rPr>
          <w:lang w:val="et-EE"/>
        </w:rPr>
        <w:t xml:space="preserve"> detailse lahenduse tingimusi, tuleb </w:t>
      </w:r>
      <w:r w:rsidR="20FBE81B" w:rsidRPr="00091388">
        <w:rPr>
          <w:lang w:val="et-EE"/>
        </w:rPr>
        <w:t>koostada uus terviklik strateegilise ehitise REP.</w:t>
      </w:r>
      <w:r w:rsidR="009A31F4" w:rsidRPr="00091388">
        <w:rPr>
          <w:lang w:val="et-EE"/>
        </w:rPr>
        <w:t xml:space="preserve"> See piirang puudutab </w:t>
      </w:r>
      <w:proofErr w:type="spellStart"/>
      <w:r w:rsidR="009A31F4" w:rsidRPr="00091388">
        <w:rPr>
          <w:lang w:val="et-EE"/>
        </w:rPr>
        <w:t>REP-i</w:t>
      </w:r>
      <w:proofErr w:type="spellEnd"/>
      <w:r w:rsidR="009A31F4" w:rsidRPr="00091388">
        <w:rPr>
          <w:lang w:val="et-EE"/>
        </w:rPr>
        <w:t xml:space="preserve"> detailse lahenduse</w:t>
      </w:r>
      <w:r w:rsidR="00767879" w:rsidRPr="00091388">
        <w:rPr>
          <w:lang w:val="et-EE"/>
        </w:rPr>
        <w:t xml:space="preserve"> </w:t>
      </w:r>
      <w:r w:rsidR="00445A50" w:rsidRPr="00091388">
        <w:rPr>
          <w:lang w:val="et-EE"/>
        </w:rPr>
        <w:t>täpsustamist</w:t>
      </w:r>
      <w:r w:rsidR="00767879" w:rsidRPr="00091388">
        <w:rPr>
          <w:lang w:val="et-EE"/>
        </w:rPr>
        <w:t xml:space="preserve"> vaid nendel puhkudel, kui </w:t>
      </w:r>
      <w:r w:rsidR="008168B6" w:rsidRPr="00091388">
        <w:rPr>
          <w:lang w:val="et-EE"/>
        </w:rPr>
        <w:t>detailne lahendus</w:t>
      </w:r>
      <w:r w:rsidR="00767879" w:rsidRPr="00091388">
        <w:rPr>
          <w:lang w:val="et-EE"/>
        </w:rPr>
        <w:t xml:space="preserve"> on kehtestatud strateegiliselt olulise ehitise kohta</w:t>
      </w:r>
      <w:r w:rsidR="008168B6" w:rsidRPr="00091388">
        <w:rPr>
          <w:lang w:val="et-EE"/>
        </w:rPr>
        <w:t>. Muudel puhkudel</w:t>
      </w:r>
      <w:r w:rsidR="00E123DD" w:rsidRPr="00091388">
        <w:rPr>
          <w:lang w:val="et-EE"/>
        </w:rPr>
        <w:t xml:space="preserve"> kohaldatakse eelnõukohase</w:t>
      </w:r>
      <w:r w:rsidR="00855308" w:rsidRPr="00091388">
        <w:rPr>
          <w:lang w:val="et-EE"/>
        </w:rPr>
        <w:t xml:space="preserve"> </w:t>
      </w:r>
      <w:proofErr w:type="spellStart"/>
      <w:r w:rsidR="00855308" w:rsidRPr="00091388">
        <w:rPr>
          <w:lang w:val="et-EE"/>
        </w:rPr>
        <w:t>EhS</w:t>
      </w:r>
      <w:proofErr w:type="spellEnd"/>
      <w:r w:rsidR="00E123DD" w:rsidRPr="00091388">
        <w:rPr>
          <w:lang w:val="et-EE"/>
        </w:rPr>
        <w:t xml:space="preserve"> § 121</w:t>
      </w:r>
      <w:r w:rsidR="00E123DD" w:rsidRPr="00091388">
        <w:rPr>
          <w:vertAlign w:val="superscript"/>
          <w:lang w:val="et-EE"/>
        </w:rPr>
        <w:t>3</w:t>
      </w:r>
      <w:r w:rsidR="00E123DD" w:rsidRPr="00091388">
        <w:rPr>
          <w:lang w:val="et-EE"/>
        </w:rPr>
        <w:t xml:space="preserve"> lõiget 1.</w:t>
      </w:r>
    </w:p>
    <w:p w14:paraId="5102EA1A" w14:textId="7D6299B7" w:rsidR="00931F70" w:rsidRPr="00091388" w:rsidRDefault="00931F70" w:rsidP="0085620E">
      <w:pPr>
        <w:pStyle w:val="SLONormal"/>
        <w:spacing w:before="0" w:after="0"/>
        <w:ind w:right="-283"/>
        <w:rPr>
          <w:lang w:val="et-EE"/>
        </w:rPr>
      </w:pPr>
    </w:p>
    <w:p w14:paraId="611FD31C" w14:textId="77B4288D" w:rsidR="00E71C7E" w:rsidRPr="00091388" w:rsidRDefault="4AB24456" w:rsidP="0085620E">
      <w:pPr>
        <w:pStyle w:val="SLONormal"/>
        <w:spacing w:before="0" w:after="0"/>
        <w:ind w:right="-283"/>
        <w:rPr>
          <w:lang w:val="et-EE"/>
        </w:rPr>
      </w:pPr>
      <w:r w:rsidRPr="00091388">
        <w:rPr>
          <w:u w:val="single"/>
          <w:lang w:val="et-EE"/>
        </w:rPr>
        <w:t>Paragrahv</w:t>
      </w:r>
      <w:r w:rsidR="008409C6" w:rsidRPr="00091388">
        <w:rPr>
          <w:u w:val="single"/>
          <w:lang w:val="et-EE"/>
        </w:rPr>
        <w:t>iga</w:t>
      </w:r>
      <w:r w:rsidRPr="00091388">
        <w:rPr>
          <w:u w:val="single"/>
          <w:lang w:val="et-EE"/>
        </w:rPr>
        <w:t xml:space="preserve"> 121</w:t>
      </w:r>
      <w:r w:rsidR="233632A9" w:rsidRPr="00091388">
        <w:rPr>
          <w:u w:val="single"/>
          <w:vertAlign w:val="superscript"/>
          <w:lang w:val="et-EE"/>
        </w:rPr>
        <w:t>4</w:t>
      </w:r>
      <w:r w:rsidRPr="00091388">
        <w:rPr>
          <w:b/>
          <w:bCs/>
          <w:vertAlign w:val="superscript"/>
          <w:lang w:val="et-EE"/>
        </w:rPr>
        <w:t xml:space="preserve"> </w:t>
      </w:r>
      <w:r w:rsidRPr="00091388">
        <w:rPr>
          <w:lang w:val="et-EE"/>
        </w:rPr>
        <w:t>reguleeri</w:t>
      </w:r>
      <w:r w:rsidR="008409C6" w:rsidRPr="00091388">
        <w:rPr>
          <w:lang w:val="et-EE"/>
        </w:rPr>
        <w:t>takse</w:t>
      </w:r>
      <w:r w:rsidRPr="00091388">
        <w:rPr>
          <w:lang w:val="et-EE"/>
        </w:rPr>
        <w:t xml:space="preserve"> </w:t>
      </w:r>
      <w:r w:rsidR="01838109" w:rsidRPr="00091388">
        <w:rPr>
          <w:lang w:val="et-EE"/>
        </w:rPr>
        <w:t xml:space="preserve">PT-de </w:t>
      </w:r>
      <w:r w:rsidRPr="00091388">
        <w:rPr>
          <w:lang w:val="et-EE"/>
        </w:rPr>
        <w:t xml:space="preserve">andmise pädevust. </w:t>
      </w:r>
      <w:r w:rsidR="36C32D83" w:rsidRPr="00091388">
        <w:rPr>
          <w:lang w:val="et-EE"/>
        </w:rPr>
        <w:t xml:space="preserve">Eelnõu kohaselt annab PT-d asutus, kes oleks </w:t>
      </w:r>
      <w:r w:rsidR="00B044AF" w:rsidRPr="00091388">
        <w:rPr>
          <w:lang w:val="et-EE"/>
        </w:rPr>
        <w:t xml:space="preserve">ühtlasi </w:t>
      </w:r>
      <w:r w:rsidR="157BFDD9" w:rsidRPr="00091388">
        <w:rPr>
          <w:lang w:val="et-EE"/>
        </w:rPr>
        <w:t xml:space="preserve">vastavale ehitisele </w:t>
      </w:r>
      <w:r w:rsidR="36C32D83" w:rsidRPr="00091388">
        <w:rPr>
          <w:lang w:val="et-EE"/>
        </w:rPr>
        <w:t xml:space="preserve">ehitusloa andja. </w:t>
      </w:r>
      <w:r w:rsidR="01838109" w:rsidRPr="00091388">
        <w:rPr>
          <w:lang w:val="et-EE"/>
        </w:rPr>
        <w:t xml:space="preserve">PT-d </w:t>
      </w:r>
      <w:r w:rsidRPr="00091388">
        <w:rPr>
          <w:lang w:val="et-EE"/>
        </w:rPr>
        <w:t xml:space="preserve">annab </w:t>
      </w:r>
      <w:r w:rsidR="53C0728D" w:rsidRPr="00091388">
        <w:rPr>
          <w:lang w:val="et-EE"/>
        </w:rPr>
        <w:t>üldjuhul</w:t>
      </w:r>
      <w:r w:rsidRPr="00091388">
        <w:rPr>
          <w:lang w:val="et-EE"/>
        </w:rPr>
        <w:t xml:space="preserve"> KOV</w:t>
      </w:r>
      <w:r w:rsidR="00B044AF" w:rsidRPr="00091388">
        <w:rPr>
          <w:lang w:val="et-EE"/>
        </w:rPr>
        <w:t>,</w:t>
      </w:r>
      <w:r w:rsidR="1FA8D7ED" w:rsidRPr="00091388">
        <w:rPr>
          <w:lang w:val="et-EE"/>
        </w:rPr>
        <w:t xml:space="preserve"> aga teatud ehitiste puhul ka TTJA</w:t>
      </w:r>
      <w:r w:rsidRPr="00091388">
        <w:rPr>
          <w:lang w:val="et-EE"/>
        </w:rPr>
        <w:t>.</w:t>
      </w:r>
      <w:r w:rsidR="3CB67D37" w:rsidRPr="00091388">
        <w:rPr>
          <w:lang w:val="et-EE"/>
        </w:rPr>
        <w:t xml:space="preserve"> </w:t>
      </w:r>
      <w:proofErr w:type="spellStart"/>
      <w:r w:rsidR="3CB67D37" w:rsidRPr="00091388">
        <w:rPr>
          <w:lang w:val="et-EE"/>
        </w:rPr>
        <w:t>EhS</w:t>
      </w:r>
      <w:r w:rsidR="31D5A9B3" w:rsidRPr="00091388">
        <w:rPr>
          <w:lang w:val="et-EE"/>
        </w:rPr>
        <w:t>-</w:t>
      </w:r>
      <w:r w:rsidR="3CB67D37" w:rsidRPr="00091388">
        <w:rPr>
          <w:lang w:val="et-EE"/>
        </w:rPr>
        <w:t>ist</w:t>
      </w:r>
      <w:proofErr w:type="spellEnd"/>
      <w:r w:rsidR="3CB67D37" w:rsidRPr="00091388">
        <w:rPr>
          <w:lang w:val="et-EE"/>
        </w:rPr>
        <w:t xml:space="preserve"> tule</w:t>
      </w:r>
      <w:r w:rsidR="00B044AF" w:rsidRPr="00091388">
        <w:rPr>
          <w:lang w:val="et-EE"/>
        </w:rPr>
        <w:t>ne</w:t>
      </w:r>
      <w:r w:rsidR="3CB67D37" w:rsidRPr="00091388">
        <w:rPr>
          <w:lang w:val="et-EE"/>
        </w:rPr>
        <w:t>vat pädevusejaotust käesolev</w:t>
      </w:r>
      <w:r w:rsidR="00B044AF" w:rsidRPr="00091388">
        <w:rPr>
          <w:lang w:val="et-EE"/>
        </w:rPr>
        <w:t>a</w:t>
      </w:r>
      <w:r w:rsidR="3CB67D37" w:rsidRPr="00091388">
        <w:rPr>
          <w:lang w:val="et-EE"/>
        </w:rPr>
        <w:t xml:space="preserve"> eelnõu</w:t>
      </w:r>
      <w:r w:rsidR="00B044AF" w:rsidRPr="00091388">
        <w:rPr>
          <w:lang w:val="et-EE"/>
        </w:rPr>
        <w:t>ga</w:t>
      </w:r>
      <w:r w:rsidR="3CB67D37" w:rsidRPr="00091388">
        <w:rPr>
          <w:lang w:val="et-EE"/>
        </w:rPr>
        <w:t xml:space="preserve"> ei muud</w:t>
      </w:r>
      <w:r w:rsidR="00B044AF" w:rsidRPr="00091388">
        <w:rPr>
          <w:lang w:val="et-EE"/>
        </w:rPr>
        <w:t>eta</w:t>
      </w:r>
      <w:r w:rsidR="3CB67D37" w:rsidRPr="00091388">
        <w:rPr>
          <w:lang w:val="et-EE"/>
        </w:rPr>
        <w:t>.</w:t>
      </w:r>
    </w:p>
    <w:p w14:paraId="16EAB0D7" w14:textId="77777777" w:rsidR="00931F70" w:rsidRPr="00091388" w:rsidRDefault="00931F70" w:rsidP="0085620E">
      <w:pPr>
        <w:pStyle w:val="SLONormal"/>
        <w:spacing w:before="0" w:after="0"/>
        <w:ind w:right="-283"/>
        <w:rPr>
          <w:lang w:val="et-EE"/>
        </w:rPr>
      </w:pPr>
    </w:p>
    <w:p w14:paraId="27D5743A" w14:textId="7E2D8945" w:rsidR="00E71C7E" w:rsidRPr="00091388" w:rsidRDefault="6113F042" w:rsidP="0085620E">
      <w:pPr>
        <w:pStyle w:val="SLONormal"/>
        <w:spacing w:before="0" w:after="0"/>
        <w:ind w:right="-283"/>
        <w:rPr>
          <w:lang w:val="et-EE"/>
        </w:rPr>
      </w:pPr>
      <w:r w:rsidRPr="00091388">
        <w:rPr>
          <w:u w:val="single"/>
          <w:lang w:val="et-EE"/>
        </w:rPr>
        <w:t>Paragrahv</w:t>
      </w:r>
      <w:r w:rsidR="00B044AF" w:rsidRPr="00091388">
        <w:rPr>
          <w:u w:val="single"/>
          <w:lang w:val="et-EE"/>
        </w:rPr>
        <w:t>iga</w:t>
      </w:r>
      <w:r w:rsidRPr="00091388">
        <w:rPr>
          <w:u w:val="single"/>
          <w:lang w:val="et-EE"/>
        </w:rPr>
        <w:t xml:space="preserve"> 121</w:t>
      </w:r>
      <w:r w:rsidR="1967C056" w:rsidRPr="00091388">
        <w:rPr>
          <w:u w:val="single"/>
          <w:vertAlign w:val="superscript"/>
          <w:lang w:val="et-EE"/>
        </w:rPr>
        <w:t>5</w:t>
      </w:r>
      <w:r w:rsidRPr="00091388">
        <w:rPr>
          <w:lang w:val="et-EE"/>
        </w:rPr>
        <w:t xml:space="preserve"> </w:t>
      </w:r>
      <w:r w:rsidR="3A2CE80A" w:rsidRPr="00091388">
        <w:rPr>
          <w:lang w:val="et-EE"/>
        </w:rPr>
        <w:t>sätesta</w:t>
      </w:r>
      <w:r w:rsidR="00B044AF" w:rsidRPr="00091388">
        <w:rPr>
          <w:lang w:val="et-EE"/>
        </w:rPr>
        <w:t>takse</w:t>
      </w:r>
      <w:r w:rsidR="3A2CE80A" w:rsidRPr="00091388">
        <w:rPr>
          <w:lang w:val="et-EE"/>
        </w:rPr>
        <w:t xml:space="preserve"> strateegiliselt olulise ehitise PT taotluse esitamise kor</w:t>
      </w:r>
      <w:r w:rsidR="00B044AF" w:rsidRPr="00091388">
        <w:rPr>
          <w:lang w:val="et-EE"/>
        </w:rPr>
        <w:t>d</w:t>
      </w:r>
      <w:r w:rsidR="3A2CE80A" w:rsidRPr="00091388">
        <w:rPr>
          <w:lang w:val="et-EE"/>
        </w:rPr>
        <w:t xml:space="preserve"> ja nõuded. Taotlus</w:t>
      </w:r>
      <w:r w:rsidR="00092127" w:rsidRPr="00091388">
        <w:rPr>
          <w:lang w:val="et-EE"/>
        </w:rPr>
        <w:t>t saab</w:t>
      </w:r>
      <w:r w:rsidR="3A2CE80A" w:rsidRPr="00091388">
        <w:rPr>
          <w:lang w:val="et-EE"/>
        </w:rPr>
        <w:t xml:space="preserve"> esita</w:t>
      </w:r>
      <w:r w:rsidR="00092127" w:rsidRPr="00091388">
        <w:rPr>
          <w:lang w:val="et-EE"/>
        </w:rPr>
        <w:t>da</w:t>
      </w:r>
      <w:r w:rsidR="3A2CE80A" w:rsidRPr="00091388">
        <w:rPr>
          <w:lang w:val="et-EE"/>
        </w:rPr>
        <w:t xml:space="preserve"> elektrooniliselt ehitisregistri kaudu, mis toetab halduskoormuse vähendamist ja menetluse läbipaistvust. Taotluses esitatavad andmed on loetletud, et tagada piisav </w:t>
      </w:r>
      <w:r w:rsidR="00092127" w:rsidRPr="00091388">
        <w:rPr>
          <w:lang w:val="et-EE"/>
        </w:rPr>
        <w:t>teave</w:t>
      </w:r>
      <w:r w:rsidR="3A2CE80A" w:rsidRPr="00091388">
        <w:rPr>
          <w:lang w:val="et-EE"/>
        </w:rPr>
        <w:t xml:space="preserve"> loa andmise otsustamiseks. Taotluse esitamisel lähtutakse </w:t>
      </w:r>
      <w:proofErr w:type="spellStart"/>
      <w:r w:rsidR="3A2CE80A" w:rsidRPr="00091388">
        <w:rPr>
          <w:lang w:val="et-EE"/>
        </w:rPr>
        <w:t>EhS</w:t>
      </w:r>
      <w:r w:rsidR="00092127" w:rsidRPr="00091388">
        <w:rPr>
          <w:lang w:val="et-EE"/>
        </w:rPr>
        <w:t>-i</w:t>
      </w:r>
      <w:proofErr w:type="spellEnd"/>
      <w:r w:rsidR="3A2CE80A" w:rsidRPr="00091388">
        <w:rPr>
          <w:lang w:val="et-EE"/>
        </w:rPr>
        <w:t xml:space="preserve"> üldosast, kuid lisaks tuleb </w:t>
      </w:r>
      <w:r w:rsidR="1B0C1E4C" w:rsidRPr="00091388">
        <w:rPr>
          <w:lang w:val="et-EE"/>
        </w:rPr>
        <w:t>loataotlusega</w:t>
      </w:r>
      <w:r w:rsidR="3A2CE80A" w:rsidRPr="00091388">
        <w:rPr>
          <w:lang w:val="et-EE"/>
        </w:rPr>
        <w:t xml:space="preserve"> esitada </w:t>
      </w:r>
      <w:r w:rsidR="5A6185CB" w:rsidRPr="00091388">
        <w:rPr>
          <w:lang w:val="et-EE"/>
        </w:rPr>
        <w:t>otsus</w:t>
      </w:r>
      <w:r w:rsidR="66CAA761" w:rsidRPr="00091388">
        <w:rPr>
          <w:lang w:val="et-EE"/>
        </w:rPr>
        <w:t xml:space="preserve"> (hindamiskomisjoni otsus)</w:t>
      </w:r>
      <w:r w:rsidR="5A6185CB" w:rsidRPr="00091388">
        <w:rPr>
          <w:lang w:val="et-EE"/>
        </w:rPr>
        <w:t xml:space="preserve">, et vastav ehitis on </w:t>
      </w:r>
      <w:r w:rsidR="3A2CE80A" w:rsidRPr="00091388">
        <w:rPr>
          <w:lang w:val="et-EE"/>
        </w:rPr>
        <w:t>strateegiliselt oluli</w:t>
      </w:r>
      <w:r w:rsidR="66710778" w:rsidRPr="00091388">
        <w:rPr>
          <w:lang w:val="et-EE"/>
        </w:rPr>
        <w:t>ne</w:t>
      </w:r>
      <w:r w:rsidR="3A2CE80A" w:rsidRPr="00091388">
        <w:rPr>
          <w:lang w:val="et-EE"/>
        </w:rPr>
        <w:t xml:space="preserve"> ehitis</w:t>
      </w:r>
      <w:r w:rsidR="1F3B7019" w:rsidRPr="00091388">
        <w:rPr>
          <w:lang w:val="et-EE"/>
        </w:rPr>
        <w:t xml:space="preserve">. Otsuse tegemise kord ja alused on </w:t>
      </w:r>
      <w:r w:rsidR="7373E3D7" w:rsidRPr="00091388">
        <w:rPr>
          <w:lang w:val="et-EE"/>
        </w:rPr>
        <w:t xml:space="preserve">sätestatud </w:t>
      </w:r>
      <w:r w:rsidR="3A2CE80A" w:rsidRPr="00091388">
        <w:rPr>
          <w:lang w:val="et-EE"/>
        </w:rPr>
        <w:t>PlanS § 27 lõi</w:t>
      </w:r>
      <w:r w:rsidR="16306808" w:rsidRPr="00091388">
        <w:rPr>
          <w:lang w:val="et-EE"/>
        </w:rPr>
        <w:t>ke 3</w:t>
      </w:r>
      <w:r w:rsidR="00834147" w:rsidRPr="00091388">
        <w:rPr>
          <w:vertAlign w:val="superscript"/>
          <w:lang w:val="et-EE"/>
        </w:rPr>
        <w:t>2</w:t>
      </w:r>
      <w:r w:rsidR="3A2CE80A" w:rsidRPr="00091388">
        <w:rPr>
          <w:lang w:val="et-EE"/>
        </w:rPr>
        <w:t xml:space="preserve"> alusel antud määruses</w:t>
      </w:r>
      <w:r w:rsidR="27692CCC" w:rsidRPr="00091388">
        <w:rPr>
          <w:lang w:val="et-EE"/>
        </w:rPr>
        <w:t>.</w:t>
      </w:r>
    </w:p>
    <w:p w14:paraId="042DDA9A" w14:textId="77777777" w:rsidR="00931F70" w:rsidRPr="00091388" w:rsidRDefault="00931F70" w:rsidP="0085620E">
      <w:pPr>
        <w:pStyle w:val="SLONormal"/>
        <w:spacing w:before="0" w:after="0"/>
        <w:ind w:right="-283"/>
        <w:rPr>
          <w:lang w:val="et-EE"/>
        </w:rPr>
      </w:pPr>
    </w:p>
    <w:p w14:paraId="63FDB9FA" w14:textId="36D07EBE" w:rsidR="0043274E" w:rsidRPr="00091388" w:rsidRDefault="6DB21CB7" w:rsidP="0085620E">
      <w:pPr>
        <w:pStyle w:val="SLONormal"/>
        <w:spacing w:before="0" w:after="0"/>
        <w:ind w:right="-283"/>
        <w:rPr>
          <w:lang w:val="et-EE"/>
        </w:rPr>
      </w:pPr>
      <w:r w:rsidRPr="00091388">
        <w:rPr>
          <w:u w:val="single"/>
          <w:lang w:val="et-EE"/>
        </w:rPr>
        <w:t>Paragrahv</w:t>
      </w:r>
      <w:r w:rsidR="6AAA4788" w:rsidRPr="00091388">
        <w:rPr>
          <w:u w:val="single"/>
          <w:lang w:val="et-EE"/>
        </w:rPr>
        <w:t>iga</w:t>
      </w:r>
      <w:r w:rsidR="3A2CE80A" w:rsidRPr="00091388">
        <w:rPr>
          <w:u w:val="single"/>
          <w:lang w:val="et-EE"/>
        </w:rPr>
        <w:t xml:space="preserve"> 121</w:t>
      </w:r>
      <w:r w:rsidR="005AA3C6" w:rsidRPr="00091388">
        <w:rPr>
          <w:u w:val="single"/>
          <w:vertAlign w:val="superscript"/>
          <w:lang w:val="et-EE"/>
        </w:rPr>
        <w:t>6</w:t>
      </w:r>
      <w:r w:rsidR="3AC17464" w:rsidRPr="00091388">
        <w:rPr>
          <w:vertAlign w:val="superscript"/>
          <w:lang w:val="et-EE"/>
        </w:rPr>
        <w:t xml:space="preserve"> </w:t>
      </w:r>
      <w:r w:rsidR="5ACFADE1" w:rsidRPr="00091388">
        <w:rPr>
          <w:lang w:val="et-EE"/>
        </w:rPr>
        <w:t xml:space="preserve">luuakse võimalus, et pädev asutus saab </w:t>
      </w:r>
      <w:r w:rsidR="004C1C1F" w:rsidRPr="00091388">
        <w:rPr>
          <w:lang w:val="et-EE"/>
        </w:rPr>
        <w:t>PT-d</w:t>
      </w:r>
      <w:r w:rsidR="5ACFADE1" w:rsidRPr="00091388">
        <w:rPr>
          <w:lang w:val="et-EE"/>
        </w:rPr>
        <w:t xml:space="preserve">e menetluses sõlmida taotlejaga halduslepingu </w:t>
      </w:r>
      <w:r w:rsidR="004C1C1F" w:rsidRPr="00091388">
        <w:rPr>
          <w:lang w:val="et-EE"/>
        </w:rPr>
        <w:t>PT-</w:t>
      </w:r>
      <w:proofErr w:type="spellStart"/>
      <w:r w:rsidR="004C1C1F" w:rsidRPr="00091388">
        <w:rPr>
          <w:lang w:val="et-EE"/>
        </w:rPr>
        <w:t>d</w:t>
      </w:r>
      <w:r w:rsidR="5ACFADE1" w:rsidRPr="00091388">
        <w:rPr>
          <w:lang w:val="et-EE"/>
        </w:rPr>
        <w:t>ega</w:t>
      </w:r>
      <w:proofErr w:type="spellEnd"/>
      <w:r w:rsidR="5ACFADE1" w:rsidRPr="00091388">
        <w:rPr>
          <w:lang w:val="et-EE"/>
        </w:rPr>
        <w:t xml:space="preserve"> kavandatud </w:t>
      </w:r>
      <w:r w:rsidR="4D8A9182" w:rsidRPr="00091388">
        <w:rPr>
          <w:lang w:val="et-EE"/>
        </w:rPr>
        <w:t xml:space="preserve">lahenduse elluviimiseks vajalike ja funktsionaalselt seotud rajatiste (nt </w:t>
      </w:r>
      <w:r w:rsidR="5ACFADE1" w:rsidRPr="00091388">
        <w:rPr>
          <w:lang w:val="et-EE"/>
        </w:rPr>
        <w:t>teede ja tehnorajatiste</w:t>
      </w:r>
      <w:r w:rsidR="1FD23578" w:rsidRPr="00091388">
        <w:rPr>
          <w:lang w:val="et-EE"/>
        </w:rPr>
        <w:t>)</w:t>
      </w:r>
      <w:r w:rsidR="5ACFADE1" w:rsidRPr="00091388">
        <w:rPr>
          <w:lang w:val="et-EE"/>
        </w:rPr>
        <w:t xml:space="preserve"> väljaehitamise kohustuse üleandmiseks</w:t>
      </w:r>
      <w:r w:rsidR="19E65541" w:rsidRPr="00091388">
        <w:rPr>
          <w:lang w:val="et-EE"/>
        </w:rPr>
        <w:t>.</w:t>
      </w:r>
    </w:p>
    <w:p w14:paraId="761583CD" w14:textId="722F4CD8" w:rsidR="2FC22310" w:rsidRPr="00091388" w:rsidRDefault="2FC22310" w:rsidP="0085620E">
      <w:pPr>
        <w:pStyle w:val="SLONormal"/>
        <w:spacing w:before="0" w:after="0"/>
        <w:ind w:right="-283"/>
        <w:rPr>
          <w:lang w:val="et-EE"/>
        </w:rPr>
      </w:pPr>
    </w:p>
    <w:p w14:paraId="58DED8A0" w14:textId="2CC4DAB9" w:rsidR="0043274E" w:rsidRPr="00091388" w:rsidRDefault="24CB5DCC" w:rsidP="0085620E">
      <w:pPr>
        <w:pStyle w:val="SLONormal"/>
        <w:spacing w:before="0" w:after="0"/>
        <w:ind w:right="-283"/>
        <w:rPr>
          <w:lang w:val="et-EE"/>
        </w:rPr>
      </w:pPr>
      <w:r w:rsidRPr="00091388">
        <w:rPr>
          <w:lang w:val="et-EE"/>
        </w:rPr>
        <w:t xml:space="preserve">PT-de lahenduse elluviimisega ja sellega funktsionaalselt seotud rajatis võib olla rajatis, mis ei asu planeeringualal, aga on PT lahenduse </w:t>
      </w:r>
      <w:r w:rsidR="77316AFB" w:rsidRPr="00091388">
        <w:rPr>
          <w:lang w:val="et-EE"/>
        </w:rPr>
        <w:t>realiseerimise</w:t>
      </w:r>
      <w:r w:rsidRPr="00091388">
        <w:rPr>
          <w:lang w:val="et-EE"/>
        </w:rPr>
        <w:t xml:space="preserve"> kontekstis vajalik. Seega võib kõne alla tulla, et halduslepingu </w:t>
      </w:r>
      <w:r w:rsidR="00092127" w:rsidRPr="00091388">
        <w:rPr>
          <w:lang w:val="et-EE"/>
        </w:rPr>
        <w:t>ese on</w:t>
      </w:r>
      <w:r w:rsidRPr="00091388">
        <w:rPr>
          <w:lang w:val="et-EE"/>
        </w:rPr>
        <w:t xml:space="preserve"> kohustus välja ehitada rajatis, mis </w:t>
      </w:r>
      <w:r w:rsidR="00092127" w:rsidRPr="00091388">
        <w:rPr>
          <w:lang w:val="et-EE"/>
        </w:rPr>
        <w:t xml:space="preserve">ei asu </w:t>
      </w:r>
      <w:r w:rsidRPr="00091388">
        <w:rPr>
          <w:lang w:val="et-EE"/>
        </w:rPr>
        <w:t>PT-</w:t>
      </w:r>
      <w:proofErr w:type="spellStart"/>
      <w:r w:rsidRPr="00091388">
        <w:rPr>
          <w:lang w:val="et-EE"/>
        </w:rPr>
        <w:t>ga</w:t>
      </w:r>
      <w:proofErr w:type="spellEnd"/>
      <w:r w:rsidRPr="00091388">
        <w:rPr>
          <w:lang w:val="et-EE"/>
        </w:rPr>
        <w:t xml:space="preserve"> hõlmatud kinnistul, kuid ilma milleta ei </w:t>
      </w:r>
      <w:r w:rsidR="00092127" w:rsidRPr="00091388">
        <w:rPr>
          <w:lang w:val="et-EE"/>
        </w:rPr>
        <w:t>saa</w:t>
      </w:r>
      <w:r w:rsidRPr="00091388">
        <w:rPr>
          <w:lang w:val="et-EE"/>
        </w:rPr>
        <w:t xml:space="preserve"> lahendust terviklikult ellu viia (nt veetrass vms)</w:t>
      </w:r>
      <w:r w:rsidR="63CEBAAF" w:rsidRPr="00091388">
        <w:rPr>
          <w:lang w:val="et-EE"/>
        </w:rPr>
        <w:t xml:space="preserve"> ja/või kavandatavat ehitist kasutusotstarbe</w:t>
      </w:r>
      <w:r w:rsidR="00092127" w:rsidRPr="00091388">
        <w:rPr>
          <w:lang w:val="et-EE"/>
        </w:rPr>
        <w:t xml:space="preserve"> kohaselt</w:t>
      </w:r>
      <w:r w:rsidR="346F5A83" w:rsidRPr="00091388">
        <w:rPr>
          <w:lang w:val="et-EE"/>
        </w:rPr>
        <w:t xml:space="preserve"> ohutult ja nõuetekohaselt</w:t>
      </w:r>
      <w:r w:rsidR="63CEBAAF" w:rsidRPr="00091388">
        <w:rPr>
          <w:lang w:val="et-EE"/>
        </w:rPr>
        <w:t xml:space="preserve"> kasutada</w:t>
      </w:r>
      <w:r w:rsidRPr="00091388">
        <w:rPr>
          <w:lang w:val="et-EE"/>
        </w:rPr>
        <w:t xml:space="preserve">. Ennekõike sõltub funktsionaalselt elluviimise alaga seotud rajatise tuvastamine konkreetse lahenduse asjaoludest (ehk </w:t>
      </w:r>
      <w:r w:rsidR="007231E6" w:rsidRPr="00091388">
        <w:rPr>
          <w:lang w:val="et-EE"/>
        </w:rPr>
        <w:t xml:space="preserve">sellest, </w:t>
      </w:r>
      <w:r w:rsidRPr="00091388">
        <w:rPr>
          <w:lang w:val="et-EE"/>
        </w:rPr>
        <w:t>milline rajatis on funktsionaalselt seotud ja milline mitte).</w:t>
      </w:r>
    </w:p>
    <w:p w14:paraId="65B6726B" w14:textId="68B24F00" w:rsidR="2FC22310" w:rsidRPr="00091388" w:rsidRDefault="2FC22310" w:rsidP="0085620E">
      <w:pPr>
        <w:pStyle w:val="SLONormal"/>
        <w:spacing w:before="0" w:after="0"/>
        <w:ind w:right="-283"/>
        <w:rPr>
          <w:lang w:val="et-EE"/>
        </w:rPr>
      </w:pPr>
    </w:p>
    <w:p w14:paraId="68C20D9B" w14:textId="27B4EAEC" w:rsidR="0043274E" w:rsidRPr="00091388" w:rsidRDefault="007231E6" w:rsidP="0085620E">
      <w:pPr>
        <w:pStyle w:val="SLONormal"/>
        <w:spacing w:before="0" w:after="0"/>
        <w:ind w:right="-283"/>
        <w:rPr>
          <w:lang w:val="et-EE"/>
        </w:rPr>
      </w:pPr>
      <w:r w:rsidRPr="00091388">
        <w:rPr>
          <w:lang w:val="et-EE"/>
        </w:rPr>
        <w:t>Lisaks</w:t>
      </w:r>
      <w:r w:rsidR="0DDD67E9" w:rsidRPr="00091388">
        <w:rPr>
          <w:lang w:val="et-EE"/>
        </w:rPr>
        <w:t xml:space="preserve"> </w:t>
      </w:r>
      <w:r w:rsidR="5D97EC10" w:rsidRPr="00091388">
        <w:rPr>
          <w:lang w:val="et-EE"/>
        </w:rPr>
        <w:t>nähakse ette, et PT-de andmise menetluses kohaldatakse PlanS § 131 lõ</w:t>
      </w:r>
      <w:r w:rsidR="005354F7" w:rsidRPr="00091388">
        <w:rPr>
          <w:lang w:val="et-EE"/>
        </w:rPr>
        <w:t>ikeid</w:t>
      </w:r>
      <w:r w:rsidR="5D97EC10" w:rsidRPr="00091388">
        <w:rPr>
          <w:lang w:val="et-EE"/>
        </w:rPr>
        <w:t xml:space="preserve"> 4</w:t>
      </w:r>
      <w:r w:rsidR="005354F7" w:rsidRPr="00091388">
        <w:rPr>
          <w:lang w:val="et-EE"/>
        </w:rPr>
        <w:t>–</w:t>
      </w:r>
      <w:r w:rsidR="5D97EC10" w:rsidRPr="00091388">
        <w:rPr>
          <w:lang w:val="et-EE"/>
        </w:rPr>
        <w:t>6 PT-de andjale ja taotlejale</w:t>
      </w:r>
      <w:r w:rsidR="1FB9CE48" w:rsidRPr="00091388">
        <w:rPr>
          <w:lang w:val="et-EE"/>
        </w:rPr>
        <w:t xml:space="preserve"> </w:t>
      </w:r>
      <w:r w:rsidR="005354F7" w:rsidRPr="00091388">
        <w:rPr>
          <w:lang w:val="et-EE"/>
        </w:rPr>
        <w:t>kooskõlas</w:t>
      </w:r>
      <w:r w:rsidR="1FB9CE48" w:rsidRPr="00091388">
        <w:rPr>
          <w:lang w:val="et-EE"/>
        </w:rPr>
        <w:t xml:space="preserve"> </w:t>
      </w:r>
      <w:r w:rsidR="7B3D9065" w:rsidRPr="00091388">
        <w:rPr>
          <w:lang w:val="et-EE"/>
        </w:rPr>
        <w:t>sarnaste rollide</w:t>
      </w:r>
      <w:r w:rsidR="005354F7" w:rsidRPr="00091388">
        <w:rPr>
          <w:lang w:val="et-EE"/>
        </w:rPr>
        <w:t>ga</w:t>
      </w:r>
      <w:r w:rsidR="7784DD88" w:rsidRPr="00091388">
        <w:rPr>
          <w:lang w:val="et-EE"/>
        </w:rPr>
        <w:t>.</w:t>
      </w:r>
      <w:r w:rsidR="7B3D9065" w:rsidRPr="00091388">
        <w:rPr>
          <w:lang w:val="et-EE"/>
        </w:rPr>
        <w:t xml:space="preserve"> </w:t>
      </w:r>
      <w:r w:rsidR="6D013110" w:rsidRPr="00091388">
        <w:rPr>
          <w:lang w:val="et-EE"/>
        </w:rPr>
        <w:t xml:space="preserve">Sätte kontekstis oleks </w:t>
      </w:r>
      <w:proofErr w:type="spellStart"/>
      <w:r w:rsidR="00F95479" w:rsidRPr="00091388">
        <w:rPr>
          <w:lang w:val="et-EE"/>
        </w:rPr>
        <w:t>PlanS-is</w:t>
      </w:r>
      <w:proofErr w:type="spellEnd"/>
      <w:r w:rsidR="00F95479" w:rsidRPr="00091388">
        <w:rPr>
          <w:lang w:val="et-EE"/>
        </w:rPr>
        <w:t xml:space="preserve"> </w:t>
      </w:r>
      <w:r w:rsidR="669D8F8F" w:rsidRPr="00091388">
        <w:rPr>
          <w:lang w:val="et-EE"/>
        </w:rPr>
        <w:t>sätestatud</w:t>
      </w:r>
      <w:r w:rsidR="7B3D9065" w:rsidRPr="00091388">
        <w:rPr>
          <w:lang w:val="et-EE"/>
        </w:rPr>
        <w:t xml:space="preserve"> </w:t>
      </w:r>
      <w:r w:rsidR="0E7D0036" w:rsidRPr="00091388">
        <w:rPr>
          <w:lang w:val="et-EE"/>
        </w:rPr>
        <w:t xml:space="preserve">planeerimisalase tegevuse korraldaja </w:t>
      </w:r>
      <w:r w:rsidR="7B3D9065" w:rsidRPr="00091388">
        <w:rPr>
          <w:lang w:val="et-EE"/>
        </w:rPr>
        <w:t xml:space="preserve">PT-de andja </w:t>
      </w:r>
      <w:r w:rsidR="0E7D0036" w:rsidRPr="00091388">
        <w:rPr>
          <w:lang w:val="et-EE"/>
        </w:rPr>
        <w:t>ja planeeringust huvitatud isik</w:t>
      </w:r>
      <w:r w:rsidR="0084455D" w:rsidRPr="00091388">
        <w:rPr>
          <w:lang w:val="et-EE"/>
        </w:rPr>
        <w:t xml:space="preserve"> </w:t>
      </w:r>
      <w:r w:rsidR="005354F7" w:rsidRPr="00091388">
        <w:rPr>
          <w:lang w:val="et-EE"/>
        </w:rPr>
        <w:t xml:space="preserve">oleks </w:t>
      </w:r>
      <w:r w:rsidR="0E7D0036" w:rsidRPr="00091388">
        <w:rPr>
          <w:lang w:val="et-EE"/>
        </w:rPr>
        <w:t>PT t</w:t>
      </w:r>
      <w:r w:rsidR="39444810" w:rsidRPr="00091388">
        <w:rPr>
          <w:lang w:val="et-EE"/>
        </w:rPr>
        <w:t>aotluse esitaja</w:t>
      </w:r>
      <w:r w:rsidR="5ACFADE1" w:rsidRPr="00091388">
        <w:rPr>
          <w:lang w:val="et-EE"/>
        </w:rPr>
        <w:t>.</w:t>
      </w:r>
      <w:r w:rsidR="17A2C03F" w:rsidRPr="00091388">
        <w:rPr>
          <w:lang w:val="et-EE"/>
        </w:rPr>
        <w:t xml:space="preserve"> Halduslepinguga ei või üle anda PT menetlustoimingute tegemist. Üle võib anda tekstiosa </w:t>
      </w:r>
      <w:r w:rsidR="17A2C03F" w:rsidRPr="00091388">
        <w:rPr>
          <w:lang w:val="et-EE"/>
        </w:rPr>
        <w:lastRenderedPageBreak/>
        <w:t xml:space="preserve">ja jooniste vormistamist või koostamise tellimist. PT taotluse menetlemine on avaliku võimu ülesanne, </w:t>
      </w:r>
      <w:r w:rsidR="005354F7" w:rsidRPr="00091388">
        <w:rPr>
          <w:lang w:val="et-EE"/>
        </w:rPr>
        <w:t>mis</w:t>
      </w:r>
      <w:r w:rsidR="17A2C03F" w:rsidRPr="00091388">
        <w:rPr>
          <w:lang w:val="et-EE"/>
        </w:rPr>
        <w:t>tõttu ei ole eraisik taotlust esitades reeglina huvitatud avalike huvide kaitsmisest tema taotletava tegevusega.</w:t>
      </w:r>
    </w:p>
    <w:p w14:paraId="42DCDBDA" w14:textId="77777777" w:rsidR="005B626B" w:rsidRPr="00091388" w:rsidRDefault="005B626B" w:rsidP="0085620E">
      <w:pPr>
        <w:pStyle w:val="SLONormal"/>
        <w:spacing w:before="0" w:after="0"/>
        <w:ind w:right="-283"/>
        <w:rPr>
          <w:lang w:val="et-EE"/>
        </w:rPr>
      </w:pPr>
    </w:p>
    <w:p w14:paraId="11181517" w14:textId="607B6EE9" w:rsidR="00E314A3" w:rsidRPr="00091388" w:rsidRDefault="39444810" w:rsidP="0085620E">
      <w:pPr>
        <w:pStyle w:val="SLONormal"/>
        <w:spacing w:before="0" w:after="0"/>
        <w:ind w:right="-283"/>
        <w:rPr>
          <w:lang w:val="et-EE"/>
        </w:rPr>
      </w:pPr>
      <w:r w:rsidRPr="00091388">
        <w:rPr>
          <w:lang w:val="et-EE"/>
        </w:rPr>
        <w:t>Halduslepingu sõlmimi</w:t>
      </w:r>
      <w:r w:rsidR="5DE027EE" w:rsidRPr="00091388">
        <w:rPr>
          <w:lang w:val="et-EE"/>
        </w:rPr>
        <w:t xml:space="preserve">st </w:t>
      </w:r>
      <w:r w:rsidR="005354F7" w:rsidRPr="00091388">
        <w:rPr>
          <w:lang w:val="et-EE"/>
        </w:rPr>
        <w:t xml:space="preserve">ei ole </w:t>
      </w:r>
      <w:proofErr w:type="spellStart"/>
      <w:r w:rsidR="5DE027EE" w:rsidRPr="00091388">
        <w:rPr>
          <w:lang w:val="et-EE"/>
        </w:rPr>
        <w:t>EhS</w:t>
      </w:r>
      <w:r w:rsidR="005354F7" w:rsidRPr="00091388">
        <w:rPr>
          <w:lang w:val="et-EE"/>
        </w:rPr>
        <w:t>-is</w:t>
      </w:r>
      <w:proofErr w:type="spellEnd"/>
      <w:r w:rsidR="5DE027EE" w:rsidRPr="00091388">
        <w:rPr>
          <w:lang w:val="et-EE"/>
        </w:rPr>
        <w:t xml:space="preserve"> senini ette n</w:t>
      </w:r>
      <w:r w:rsidR="005354F7" w:rsidRPr="00091388">
        <w:rPr>
          <w:lang w:val="et-EE"/>
        </w:rPr>
        <w:t>äht</w:t>
      </w:r>
      <w:r w:rsidR="5DE027EE" w:rsidRPr="00091388">
        <w:rPr>
          <w:lang w:val="et-EE"/>
        </w:rPr>
        <w:t xml:space="preserve">ud, kuid </w:t>
      </w:r>
      <w:r w:rsidR="70E1C915" w:rsidRPr="00091388">
        <w:rPr>
          <w:lang w:val="et-EE"/>
        </w:rPr>
        <w:t>strateegiliste ehitiste</w:t>
      </w:r>
      <w:r w:rsidR="5DE027EE" w:rsidRPr="00091388">
        <w:rPr>
          <w:lang w:val="et-EE"/>
        </w:rPr>
        <w:t xml:space="preserve"> PT-de puhul on selle võimaluse loomine põhjendatud.</w:t>
      </w:r>
      <w:r w:rsidR="78F4DB05" w:rsidRPr="00091388">
        <w:rPr>
          <w:lang w:val="et-EE"/>
        </w:rPr>
        <w:t xml:space="preserve"> </w:t>
      </w:r>
      <w:r w:rsidR="44802D37" w:rsidRPr="00091388">
        <w:rPr>
          <w:lang w:val="et-EE"/>
        </w:rPr>
        <w:t xml:space="preserve">Halduslepingu sõlmimise võimaldamine on </w:t>
      </w:r>
      <w:r w:rsidR="798F3DA2" w:rsidRPr="00091388">
        <w:rPr>
          <w:lang w:val="et-EE"/>
        </w:rPr>
        <w:t>seotud muu hulgas asjaoluga, et</w:t>
      </w:r>
      <w:r w:rsidR="701FF3E4" w:rsidRPr="00091388">
        <w:rPr>
          <w:lang w:val="et-EE"/>
        </w:rPr>
        <w:t xml:space="preserve"> </w:t>
      </w:r>
      <w:r w:rsidR="48E43448" w:rsidRPr="00091388">
        <w:rPr>
          <w:lang w:val="et-EE"/>
        </w:rPr>
        <w:t xml:space="preserve">strateegiliselt olulise </w:t>
      </w:r>
      <w:r w:rsidR="7949F311" w:rsidRPr="00091388">
        <w:rPr>
          <w:lang w:val="et-EE"/>
        </w:rPr>
        <w:t xml:space="preserve">ehitise püstitamine võib eeldada olulisi investeeringuid </w:t>
      </w:r>
      <w:r w:rsidR="003B5821" w:rsidRPr="00091388">
        <w:rPr>
          <w:lang w:val="et-EE"/>
        </w:rPr>
        <w:t>näiteks</w:t>
      </w:r>
      <w:r w:rsidR="7949F311" w:rsidRPr="00091388">
        <w:rPr>
          <w:lang w:val="et-EE"/>
        </w:rPr>
        <w:t xml:space="preserve"> avalikus ruumi</w:t>
      </w:r>
      <w:r w:rsidR="003B5821" w:rsidRPr="00091388">
        <w:rPr>
          <w:lang w:val="et-EE"/>
        </w:rPr>
        <w:t>s.</w:t>
      </w:r>
      <w:r w:rsidR="00044673" w:rsidRPr="00091388">
        <w:rPr>
          <w:lang w:val="et-EE"/>
        </w:rPr>
        <w:t xml:space="preserve"> See</w:t>
      </w:r>
      <w:r w:rsidR="6D521ABF" w:rsidRPr="00091388">
        <w:rPr>
          <w:lang w:val="et-EE"/>
        </w:rPr>
        <w:t xml:space="preserve">tõttu ei pruugi </w:t>
      </w:r>
      <w:proofErr w:type="spellStart"/>
      <w:r w:rsidR="6D521ABF" w:rsidRPr="00091388">
        <w:rPr>
          <w:lang w:val="et-EE"/>
        </w:rPr>
        <w:t>KOV-idel</w:t>
      </w:r>
      <w:proofErr w:type="spellEnd"/>
      <w:r w:rsidR="6D521ABF" w:rsidRPr="00091388">
        <w:rPr>
          <w:lang w:val="et-EE"/>
        </w:rPr>
        <w:t xml:space="preserve"> olla selleks vahendeid ning</w:t>
      </w:r>
      <w:r w:rsidR="4584E81E" w:rsidRPr="00091388">
        <w:rPr>
          <w:lang w:val="et-EE"/>
        </w:rPr>
        <w:t xml:space="preserve"> P</w:t>
      </w:r>
      <w:r w:rsidR="003B5821" w:rsidRPr="00091388">
        <w:rPr>
          <w:lang w:val="et-EE"/>
        </w:rPr>
        <w:t>T</w:t>
      </w:r>
      <w:r w:rsidR="003B5821" w:rsidRPr="00091388">
        <w:rPr>
          <w:lang w:val="et-EE"/>
        </w:rPr>
        <w:noBreakHyphen/>
      </w:r>
      <w:r w:rsidR="4584E81E" w:rsidRPr="00091388">
        <w:rPr>
          <w:lang w:val="et-EE"/>
        </w:rPr>
        <w:t>de andmine</w:t>
      </w:r>
      <w:r w:rsidR="00044673" w:rsidRPr="00091388">
        <w:rPr>
          <w:lang w:val="et-EE"/>
        </w:rPr>
        <w:t xml:space="preserve"> võib</w:t>
      </w:r>
      <w:r w:rsidR="4584E81E" w:rsidRPr="00091388">
        <w:rPr>
          <w:lang w:val="et-EE"/>
        </w:rPr>
        <w:t xml:space="preserve"> takerdud</w:t>
      </w:r>
      <w:r w:rsidR="00044673" w:rsidRPr="00091388">
        <w:rPr>
          <w:lang w:val="et-EE"/>
        </w:rPr>
        <w:t>a,</w:t>
      </w:r>
      <w:r w:rsidR="4584E81E" w:rsidRPr="00091388">
        <w:rPr>
          <w:lang w:val="et-EE"/>
        </w:rPr>
        <w:t xml:space="preserve"> osutuda võimatuks</w:t>
      </w:r>
      <w:r w:rsidR="5397DE55" w:rsidRPr="00091388">
        <w:rPr>
          <w:lang w:val="et-EE"/>
        </w:rPr>
        <w:t xml:space="preserve"> või viibida ja projekt</w:t>
      </w:r>
      <w:r w:rsidR="00044673" w:rsidRPr="00091388">
        <w:rPr>
          <w:lang w:val="et-EE"/>
        </w:rPr>
        <w:t>i</w:t>
      </w:r>
      <w:r w:rsidR="5397DE55" w:rsidRPr="00091388">
        <w:rPr>
          <w:lang w:val="et-EE"/>
        </w:rPr>
        <w:t xml:space="preserve"> ei pruugi</w:t>
      </w:r>
      <w:r w:rsidR="00044673" w:rsidRPr="00091388">
        <w:rPr>
          <w:lang w:val="et-EE"/>
        </w:rPr>
        <w:t>ta</w:t>
      </w:r>
      <w:r w:rsidR="5397DE55" w:rsidRPr="00091388">
        <w:rPr>
          <w:lang w:val="et-EE"/>
        </w:rPr>
        <w:t xml:space="preserve"> seetõttu </w:t>
      </w:r>
      <w:r w:rsidR="00044673" w:rsidRPr="00091388">
        <w:rPr>
          <w:lang w:val="et-EE"/>
        </w:rPr>
        <w:t>ellu viia</w:t>
      </w:r>
      <w:r w:rsidR="4584E81E" w:rsidRPr="00091388">
        <w:rPr>
          <w:lang w:val="et-EE"/>
        </w:rPr>
        <w:t xml:space="preserve">. Avaliku ruumi </w:t>
      </w:r>
      <w:r w:rsidR="0DB44C15" w:rsidRPr="00091388">
        <w:rPr>
          <w:lang w:val="et-EE"/>
        </w:rPr>
        <w:t xml:space="preserve">loomine on </w:t>
      </w:r>
      <w:proofErr w:type="spellStart"/>
      <w:r w:rsidR="0DB44C15" w:rsidRPr="00091388">
        <w:rPr>
          <w:lang w:val="et-EE"/>
        </w:rPr>
        <w:t>KOV-i</w:t>
      </w:r>
      <w:proofErr w:type="spellEnd"/>
      <w:r w:rsidR="0DB44C15" w:rsidRPr="00091388">
        <w:rPr>
          <w:lang w:val="et-EE"/>
        </w:rPr>
        <w:t xml:space="preserve"> ülesanne (KOKS § 6).</w:t>
      </w:r>
    </w:p>
    <w:p w14:paraId="0E78D755" w14:textId="77777777" w:rsidR="00931F70" w:rsidRPr="00091388" w:rsidRDefault="00931F70" w:rsidP="0085620E">
      <w:pPr>
        <w:pStyle w:val="SLONormal"/>
        <w:spacing w:before="0" w:after="0"/>
        <w:ind w:right="-283"/>
        <w:rPr>
          <w:b/>
          <w:bCs/>
          <w:lang w:val="et-EE"/>
        </w:rPr>
      </w:pPr>
    </w:p>
    <w:p w14:paraId="42D89955" w14:textId="55D881D7" w:rsidR="00E71C7E" w:rsidRPr="00091388" w:rsidRDefault="04E0AFAE" w:rsidP="0085620E">
      <w:pPr>
        <w:pStyle w:val="SLONormal"/>
        <w:spacing w:before="0" w:after="0"/>
        <w:ind w:right="-283"/>
        <w:rPr>
          <w:lang w:val="et-EE"/>
        </w:rPr>
      </w:pPr>
      <w:r w:rsidRPr="00091388">
        <w:rPr>
          <w:u w:val="single"/>
          <w:lang w:val="et-EE"/>
        </w:rPr>
        <w:t>Paragrahv</w:t>
      </w:r>
      <w:r w:rsidR="00801AF5" w:rsidRPr="00091388">
        <w:rPr>
          <w:u w:val="single"/>
          <w:lang w:val="et-EE"/>
        </w:rPr>
        <w:t>iga</w:t>
      </w:r>
      <w:r w:rsidR="3A2CE80A" w:rsidRPr="00091388">
        <w:rPr>
          <w:u w:val="single"/>
          <w:lang w:val="et-EE"/>
        </w:rPr>
        <w:t xml:space="preserve"> 121</w:t>
      </w:r>
      <w:r w:rsidR="5C1EF075" w:rsidRPr="00091388">
        <w:rPr>
          <w:u w:val="single"/>
          <w:vertAlign w:val="superscript"/>
          <w:lang w:val="et-EE"/>
        </w:rPr>
        <w:t>7</w:t>
      </w:r>
      <w:r w:rsidRPr="00091388">
        <w:rPr>
          <w:lang w:val="et-EE"/>
        </w:rPr>
        <w:t xml:space="preserve"> </w:t>
      </w:r>
      <w:r w:rsidR="35928FCC" w:rsidRPr="00091388">
        <w:rPr>
          <w:lang w:val="et-EE"/>
        </w:rPr>
        <w:t>reguleeri</w:t>
      </w:r>
      <w:r w:rsidR="00801AF5" w:rsidRPr="00091388">
        <w:rPr>
          <w:lang w:val="et-EE"/>
        </w:rPr>
        <w:t>takse</w:t>
      </w:r>
      <w:r w:rsidR="35928FCC" w:rsidRPr="00091388">
        <w:rPr>
          <w:lang w:val="et-EE"/>
        </w:rPr>
        <w:t xml:space="preserve"> </w:t>
      </w:r>
      <w:r w:rsidR="00170BC6" w:rsidRPr="00091388">
        <w:rPr>
          <w:lang w:val="et-EE"/>
        </w:rPr>
        <w:t xml:space="preserve">PT-de </w:t>
      </w:r>
      <w:r w:rsidR="35928FCC" w:rsidRPr="00091388">
        <w:rPr>
          <w:lang w:val="et-EE"/>
        </w:rPr>
        <w:t xml:space="preserve">andmise menetlust, rõhutades avatud menetluse põhimõtet. </w:t>
      </w:r>
      <w:r w:rsidR="1363D2AA" w:rsidRPr="00091388">
        <w:rPr>
          <w:lang w:val="et-EE"/>
        </w:rPr>
        <w:t xml:space="preserve">Menetluses võetakse </w:t>
      </w:r>
      <w:r w:rsidR="3C417DD6" w:rsidRPr="00091388">
        <w:rPr>
          <w:lang w:val="et-EE"/>
        </w:rPr>
        <w:t xml:space="preserve">vajaduse korral arvesse keskkonnamõju hindamisega seotud õiguslikke nõudeid. </w:t>
      </w:r>
      <w:r w:rsidR="21F8E277" w:rsidRPr="00091388">
        <w:rPr>
          <w:lang w:val="et-EE"/>
        </w:rPr>
        <w:t>H</w:t>
      </w:r>
      <w:r w:rsidR="35928FCC" w:rsidRPr="00091388">
        <w:rPr>
          <w:lang w:val="et-EE"/>
        </w:rPr>
        <w:t xml:space="preserve">uvitatud isikutel ja avalikkusel on võimalus menetluses osaleda </w:t>
      </w:r>
      <w:r w:rsidR="00922D70" w:rsidRPr="00091388">
        <w:rPr>
          <w:lang w:val="et-EE"/>
        </w:rPr>
        <w:t>ning</w:t>
      </w:r>
      <w:r w:rsidR="35928FCC" w:rsidRPr="00091388">
        <w:rPr>
          <w:lang w:val="et-EE"/>
        </w:rPr>
        <w:t xml:space="preserve"> oma seisukohti esitada. Loa eelnõu kohta kogutakse arvamusi ja kooskõlastusi, et tagada otsuse kvaliteet </w:t>
      </w:r>
      <w:r w:rsidR="00922D70" w:rsidRPr="00091388">
        <w:rPr>
          <w:lang w:val="et-EE"/>
        </w:rPr>
        <w:t>ning</w:t>
      </w:r>
      <w:r w:rsidR="35928FCC" w:rsidRPr="00091388">
        <w:rPr>
          <w:lang w:val="et-EE"/>
        </w:rPr>
        <w:t xml:space="preserve"> kaasatus. Sät</w:t>
      </w:r>
      <w:r w:rsidR="00922D70" w:rsidRPr="00091388">
        <w:rPr>
          <w:lang w:val="et-EE"/>
        </w:rPr>
        <w:t>tega</w:t>
      </w:r>
      <w:r w:rsidR="35928FCC" w:rsidRPr="00091388">
        <w:rPr>
          <w:lang w:val="et-EE"/>
        </w:rPr>
        <w:t xml:space="preserve"> </w:t>
      </w:r>
      <w:r w:rsidR="00922D70" w:rsidRPr="00091388">
        <w:rPr>
          <w:lang w:val="et-EE"/>
        </w:rPr>
        <w:t>nähakse ette</w:t>
      </w:r>
      <w:r w:rsidR="35928FCC" w:rsidRPr="00091388">
        <w:rPr>
          <w:lang w:val="et-EE"/>
        </w:rPr>
        <w:t xml:space="preserve"> tähtajad, et vältida põhjendamatut viivitust </w:t>
      </w:r>
      <w:r w:rsidR="00AB5FFD" w:rsidRPr="00091388">
        <w:rPr>
          <w:lang w:val="et-EE"/>
        </w:rPr>
        <w:t xml:space="preserve">ja </w:t>
      </w:r>
      <w:r w:rsidR="35928FCC" w:rsidRPr="00091388">
        <w:rPr>
          <w:lang w:val="et-EE"/>
        </w:rPr>
        <w:t xml:space="preserve">tagada menetluse </w:t>
      </w:r>
      <w:proofErr w:type="spellStart"/>
      <w:r w:rsidR="35928FCC" w:rsidRPr="00091388">
        <w:rPr>
          <w:lang w:val="et-EE"/>
        </w:rPr>
        <w:t>prognoositavus</w:t>
      </w:r>
      <w:proofErr w:type="spellEnd"/>
      <w:r w:rsidR="35928FCC" w:rsidRPr="00091388">
        <w:rPr>
          <w:lang w:val="et-EE"/>
        </w:rPr>
        <w:t>.</w:t>
      </w:r>
      <w:r w:rsidR="35928FCC" w:rsidRPr="00091388">
        <w:rPr>
          <w:b/>
          <w:bCs/>
          <w:lang w:val="et-EE"/>
        </w:rPr>
        <w:t xml:space="preserve"> </w:t>
      </w:r>
      <w:r w:rsidR="35928FCC" w:rsidRPr="00091388">
        <w:rPr>
          <w:lang w:val="et-EE"/>
        </w:rPr>
        <w:t xml:space="preserve">Strateegiliselt olulise ehitise </w:t>
      </w:r>
      <w:r w:rsidR="004C1C1F" w:rsidRPr="00091388">
        <w:rPr>
          <w:lang w:val="et-EE"/>
        </w:rPr>
        <w:t>PT-</w:t>
      </w:r>
      <w:r w:rsidR="35928FCC" w:rsidRPr="00091388">
        <w:rPr>
          <w:lang w:val="et-EE"/>
        </w:rPr>
        <w:t xml:space="preserve">d antakse </w:t>
      </w:r>
      <w:r w:rsidR="4CD53760" w:rsidRPr="00091388">
        <w:rPr>
          <w:lang w:val="et-EE"/>
        </w:rPr>
        <w:t>12</w:t>
      </w:r>
      <w:r w:rsidR="35928FCC" w:rsidRPr="00091388">
        <w:rPr>
          <w:lang w:val="et-EE"/>
        </w:rPr>
        <w:t>0 päeva jooksul taotluse saamisest</w:t>
      </w:r>
      <w:r w:rsidR="7B422226" w:rsidRPr="00091388">
        <w:rPr>
          <w:lang w:val="et-EE"/>
        </w:rPr>
        <w:t xml:space="preserve"> ja kaasatud osa</w:t>
      </w:r>
      <w:r w:rsidR="009078AE" w:rsidRPr="00091388">
        <w:rPr>
          <w:lang w:val="et-EE"/>
        </w:rPr>
        <w:t>listele</w:t>
      </w:r>
      <w:r w:rsidR="7B422226" w:rsidRPr="00091388">
        <w:rPr>
          <w:lang w:val="et-EE"/>
        </w:rPr>
        <w:t xml:space="preserve"> antakse 30 päeva arvamuse või kooskõlastuse andmiseks.</w:t>
      </w:r>
    </w:p>
    <w:p w14:paraId="4D2E8CB3" w14:textId="77777777" w:rsidR="00931F70" w:rsidRPr="00091388" w:rsidRDefault="00931F70" w:rsidP="0085620E">
      <w:pPr>
        <w:pStyle w:val="SLONormal"/>
        <w:spacing w:before="0" w:after="0"/>
        <w:ind w:right="-283"/>
        <w:rPr>
          <w:b/>
          <w:bCs/>
          <w:lang w:val="et-EE"/>
        </w:rPr>
      </w:pPr>
    </w:p>
    <w:p w14:paraId="18C662E8" w14:textId="7CFC351E" w:rsidR="00C564FB" w:rsidRPr="00091388" w:rsidRDefault="008A0039" w:rsidP="0085620E">
      <w:pPr>
        <w:pStyle w:val="SLONormal"/>
        <w:spacing w:before="0" w:after="0"/>
        <w:ind w:right="-283"/>
        <w:rPr>
          <w:lang w:val="et-EE"/>
        </w:rPr>
      </w:pPr>
      <w:r w:rsidRPr="00091388">
        <w:rPr>
          <w:lang w:val="et-EE"/>
        </w:rPr>
        <w:t>Säte</w:t>
      </w:r>
      <w:r w:rsidR="008B25F4" w:rsidRPr="00091388">
        <w:rPr>
          <w:lang w:val="et-EE"/>
        </w:rPr>
        <w:t xml:space="preserve"> võimaldab strateegiliselt oluliste investeeringute elluviimist </w:t>
      </w:r>
      <w:r w:rsidR="009078AE" w:rsidRPr="00091388">
        <w:rPr>
          <w:lang w:val="et-EE"/>
        </w:rPr>
        <w:t xml:space="preserve">tunduvalt </w:t>
      </w:r>
      <w:r w:rsidR="008B25F4" w:rsidRPr="00091388">
        <w:rPr>
          <w:lang w:val="et-EE"/>
        </w:rPr>
        <w:t xml:space="preserve">lihtsustada ja kiirendada. Kui seni tuli </w:t>
      </w:r>
      <w:r w:rsidR="009078AE" w:rsidRPr="00091388">
        <w:rPr>
          <w:lang w:val="et-EE"/>
        </w:rPr>
        <w:t>niisuguste</w:t>
      </w:r>
      <w:r w:rsidR="008B25F4" w:rsidRPr="00091388">
        <w:rPr>
          <w:lang w:val="et-EE"/>
        </w:rPr>
        <w:t xml:space="preserve"> projektide puhul koostada vähemalt </w:t>
      </w:r>
      <w:r w:rsidR="00EB5D83" w:rsidRPr="00091388">
        <w:rPr>
          <w:lang w:val="et-EE"/>
        </w:rPr>
        <w:t>detailplaneering</w:t>
      </w:r>
      <w:r w:rsidR="008B25F4" w:rsidRPr="00091388">
        <w:rPr>
          <w:lang w:val="et-EE"/>
        </w:rPr>
        <w:t xml:space="preserve">, mis on ajamahukas ja kulukas (seadusejärgne menetlusaeg kuni </w:t>
      </w:r>
      <w:r w:rsidR="009078AE" w:rsidRPr="00091388">
        <w:rPr>
          <w:lang w:val="et-EE"/>
        </w:rPr>
        <w:t>kolm</w:t>
      </w:r>
      <w:r w:rsidR="008B25F4" w:rsidRPr="00091388">
        <w:rPr>
          <w:lang w:val="et-EE"/>
        </w:rPr>
        <w:t xml:space="preserve"> aastat), siis </w:t>
      </w:r>
      <w:r w:rsidR="003151B0" w:rsidRPr="00091388">
        <w:rPr>
          <w:lang w:val="et-EE"/>
        </w:rPr>
        <w:t xml:space="preserve">PT-de </w:t>
      </w:r>
      <w:r w:rsidR="008B25F4" w:rsidRPr="00091388">
        <w:rPr>
          <w:lang w:val="et-EE"/>
        </w:rPr>
        <w:t xml:space="preserve">menetlus on </w:t>
      </w:r>
      <w:r w:rsidR="009078AE" w:rsidRPr="00091388">
        <w:rPr>
          <w:lang w:val="et-EE"/>
        </w:rPr>
        <w:t>palju</w:t>
      </w:r>
      <w:r w:rsidR="008B25F4" w:rsidRPr="00091388">
        <w:rPr>
          <w:lang w:val="et-EE"/>
        </w:rPr>
        <w:t xml:space="preserve"> kiirem – otsus tehakse 120 päeva jooksul. Kuigi loa menetlusega kaasnevad samuti kulud, on need märkimisväärselt väiksemad kui </w:t>
      </w:r>
      <w:r w:rsidR="00EB5D83" w:rsidRPr="00091388">
        <w:rPr>
          <w:lang w:val="et-EE"/>
        </w:rPr>
        <w:t>detailplaneeringu</w:t>
      </w:r>
      <w:r w:rsidR="008B25F4" w:rsidRPr="00091388">
        <w:rPr>
          <w:lang w:val="et-EE"/>
        </w:rPr>
        <w:t xml:space="preserve"> koostamise puhul. Selline lahendus vähendab nii avaliku kui </w:t>
      </w:r>
      <w:r w:rsidR="009078AE" w:rsidRPr="00091388">
        <w:rPr>
          <w:lang w:val="et-EE"/>
        </w:rPr>
        <w:t xml:space="preserve">ka </w:t>
      </w:r>
      <w:r w:rsidR="008B25F4" w:rsidRPr="00091388">
        <w:rPr>
          <w:lang w:val="et-EE"/>
        </w:rPr>
        <w:t xml:space="preserve">erasektori halduskoormust. Kiirem ja selgem menetlus loob soodsama pinnase strateegiliste investeeringute Eestisse toomiseks </w:t>
      </w:r>
      <w:r w:rsidR="009078AE" w:rsidRPr="00091388">
        <w:rPr>
          <w:lang w:val="et-EE"/>
        </w:rPr>
        <w:t>ning</w:t>
      </w:r>
      <w:r w:rsidR="008B25F4" w:rsidRPr="00091388">
        <w:rPr>
          <w:lang w:val="et-EE"/>
        </w:rPr>
        <w:t xml:space="preserve"> nende realiseerimiseks, mis omakorda toetab </w:t>
      </w:r>
      <w:proofErr w:type="spellStart"/>
      <w:r w:rsidR="008B25F4" w:rsidRPr="00091388">
        <w:rPr>
          <w:lang w:val="et-EE"/>
        </w:rPr>
        <w:t>sotsiaal</w:t>
      </w:r>
      <w:r w:rsidR="009078AE" w:rsidRPr="00091388">
        <w:rPr>
          <w:lang w:val="et-EE"/>
        </w:rPr>
        <w:t>-</w:t>
      </w:r>
      <w:r w:rsidR="008B25F4" w:rsidRPr="00091388">
        <w:rPr>
          <w:lang w:val="et-EE"/>
        </w:rPr>
        <w:t>majanduslikku</w:t>
      </w:r>
      <w:proofErr w:type="spellEnd"/>
      <w:r w:rsidR="008B25F4" w:rsidRPr="00091388">
        <w:rPr>
          <w:lang w:val="et-EE"/>
        </w:rPr>
        <w:t xml:space="preserve"> arengut </w:t>
      </w:r>
      <w:r w:rsidR="002248C5" w:rsidRPr="00091388">
        <w:rPr>
          <w:lang w:val="et-EE"/>
        </w:rPr>
        <w:t xml:space="preserve">ja </w:t>
      </w:r>
      <w:r w:rsidR="008B25F4" w:rsidRPr="00091388">
        <w:rPr>
          <w:lang w:val="et-EE"/>
        </w:rPr>
        <w:t>on avalikes huvides.</w:t>
      </w:r>
    </w:p>
    <w:p w14:paraId="4A3AB976" w14:textId="77777777" w:rsidR="00931F70" w:rsidRPr="00091388" w:rsidRDefault="00931F70" w:rsidP="0085620E">
      <w:pPr>
        <w:pStyle w:val="SLONormal"/>
        <w:spacing w:before="0" w:after="0"/>
        <w:ind w:right="-283"/>
        <w:rPr>
          <w:lang w:val="et-EE"/>
        </w:rPr>
      </w:pPr>
    </w:p>
    <w:p w14:paraId="0A7F1791" w14:textId="64EEBEEB" w:rsidR="00E71C7E" w:rsidRPr="00091388" w:rsidRDefault="6DB21CB7" w:rsidP="0085620E">
      <w:pPr>
        <w:pStyle w:val="SLONormal"/>
        <w:spacing w:before="0" w:after="0"/>
        <w:ind w:right="-283"/>
        <w:rPr>
          <w:lang w:val="et-EE"/>
        </w:rPr>
      </w:pPr>
      <w:r w:rsidRPr="00091388">
        <w:rPr>
          <w:u w:val="single"/>
          <w:lang w:val="et-EE"/>
        </w:rPr>
        <w:t>Paragrahv</w:t>
      </w:r>
      <w:r w:rsidR="002248C5" w:rsidRPr="00091388">
        <w:rPr>
          <w:u w:val="single"/>
          <w:lang w:val="et-EE"/>
        </w:rPr>
        <w:t>is</w:t>
      </w:r>
      <w:r w:rsidR="3B51BBD4" w:rsidRPr="00091388">
        <w:rPr>
          <w:u w:val="single"/>
          <w:lang w:val="et-EE"/>
        </w:rPr>
        <w:t xml:space="preserve"> 121</w:t>
      </w:r>
      <w:r w:rsidR="52EACAF8" w:rsidRPr="00091388">
        <w:rPr>
          <w:u w:val="single"/>
          <w:vertAlign w:val="superscript"/>
          <w:lang w:val="et-EE"/>
        </w:rPr>
        <w:t>8</w:t>
      </w:r>
      <w:r w:rsidR="3B51BBD4" w:rsidRPr="00091388">
        <w:rPr>
          <w:lang w:val="et-EE"/>
        </w:rPr>
        <w:t xml:space="preserve"> </w:t>
      </w:r>
      <w:r w:rsidR="3A2CE80A" w:rsidRPr="00091388">
        <w:rPr>
          <w:lang w:val="et-EE"/>
        </w:rPr>
        <w:t>loetle</w:t>
      </w:r>
      <w:r w:rsidR="002248C5" w:rsidRPr="00091388">
        <w:rPr>
          <w:lang w:val="et-EE"/>
        </w:rPr>
        <w:t>takse</w:t>
      </w:r>
      <w:r w:rsidR="3A2CE80A" w:rsidRPr="00091388">
        <w:rPr>
          <w:lang w:val="et-EE"/>
        </w:rPr>
        <w:t xml:space="preserve"> alused, mille esinemise</w:t>
      </w:r>
      <w:r w:rsidR="002248C5" w:rsidRPr="00091388">
        <w:rPr>
          <w:lang w:val="et-EE"/>
        </w:rPr>
        <w:t xml:space="preserve"> korral</w:t>
      </w:r>
      <w:r w:rsidR="3A2CE80A" w:rsidRPr="00091388">
        <w:rPr>
          <w:lang w:val="et-EE"/>
        </w:rPr>
        <w:t xml:space="preserve"> </w:t>
      </w:r>
      <w:r w:rsidR="002248C5" w:rsidRPr="00091388">
        <w:rPr>
          <w:lang w:val="et-EE"/>
        </w:rPr>
        <w:t xml:space="preserve">peab </w:t>
      </w:r>
      <w:r w:rsidR="3A2CE80A" w:rsidRPr="00091388">
        <w:rPr>
          <w:lang w:val="et-EE"/>
        </w:rPr>
        <w:t xml:space="preserve">pädev asutus keelduma </w:t>
      </w:r>
      <w:r w:rsidR="009E3745" w:rsidRPr="00091388">
        <w:rPr>
          <w:lang w:val="et-EE"/>
        </w:rPr>
        <w:t xml:space="preserve">PT-de </w:t>
      </w:r>
      <w:r w:rsidR="3A2CE80A" w:rsidRPr="00091388">
        <w:rPr>
          <w:lang w:val="et-EE"/>
        </w:rPr>
        <w:t>andmisest. See tagab õigusselguse ja välistab meelevaldsed otsused.</w:t>
      </w:r>
    </w:p>
    <w:p w14:paraId="5582B942" w14:textId="6D49D928" w:rsidR="496715AC" w:rsidRPr="00091388" w:rsidRDefault="496715AC" w:rsidP="0085620E">
      <w:pPr>
        <w:pStyle w:val="SLONormal"/>
        <w:spacing w:before="0" w:after="0"/>
        <w:ind w:right="-283"/>
        <w:rPr>
          <w:lang w:val="et-EE"/>
        </w:rPr>
      </w:pPr>
    </w:p>
    <w:p w14:paraId="1DD3D82F" w14:textId="71671D07" w:rsidR="3DAA86FA" w:rsidRPr="00091388" w:rsidRDefault="3DAA86FA" w:rsidP="0085620E">
      <w:pPr>
        <w:pStyle w:val="SLONormal"/>
        <w:spacing w:before="0" w:after="0"/>
        <w:ind w:right="-283"/>
        <w:rPr>
          <w:lang w:val="et-EE"/>
        </w:rPr>
      </w:pPr>
      <w:r w:rsidRPr="00091388">
        <w:rPr>
          <w:lang w:val="et-EE"/>
        </w:rPr>
        <w:t>Punkt 1 viitab</w:t>
      </w:r>
      <w:r w:rsidR="008940CF" w:rsidRPr="00091388">
        <w:rPr>
          <w:lang w:val="et-EE"/>
        </w:rPr>
        <w:t xml:space="preserve"> </w:t>
      </w:r>
      <w:proofErr w:type="spellStart"/>
      <w:r w:rsidR="008940CF" w:rsidRPr="00091388">
        <w:rPr>
          <w:lang w:val="et-EE"/>
        </w:rPr>
        <w:t>EhS</w:t>
      </w:r>
      <w:proofErr w:type="spellEnd"/>
      <w:r w:rsidRPr="00091388">
        <w:rPr>
          <w:lang w:val="et-EE"/>
        </w:rPr>
        <w:t xml:space="preserve"> üldosa sätetele</w:t>
      </w:r>
      <w:r w:rsidR="002248C5" w:rsidRPr="00091388">
        <w:rPr>
          <w:lang w:val="et-EE"/>
        </w:rPr>
        <w:t>,</w:t>
      </w:r>
      <w:r w:rsidRPr="00091388">
        <w:rPr>
          <w:lang w:val="et-EE"/>
        </w:rPr>
        <w:t xml:space="preserve"> </w:t>
      </w:r>
      <w:r w:rsidR="5A70F961" w:rsidRPr="00091388">
        <w:rPr>
          <w:lang w:val="et-EE"/>
        </w:rPr>
        <w:t>kuid</w:t>
      </w:r>
      <w:r w:rsidRPr="00091388">
        <w:rPr>
          <w:lang w:val="et-EE"/>
        </w:rPr>
        <w:t xml:space="preserve"> </w:t>
      </w:r>
      <w:r w:rsidR="53B91470" w:rsidRPr="00091388">
        <w:rPr>
          <w:lang w:val="et-EE"/>
        </w:rPr>
        <w:t>selle kohaldamisel tuleb</w:t>
      </w:r>
      <w:r w:rsidRPr="00091388">
        <w:rPr>
          <w:lang w:val="et-EE"/>
        </w:rPr>
        <w:t xml:space="preserve"> arvestada käesolevast peatükist tulenevaid erisusi.</w:t>
      </w:r>
      <w:r w:rsidR="51F97A3F" w:rsidRPr="00091388">
        <w:rPr>
          <w:lang w:val="et-EE"/>
        </w:rPr>
        <w:t xml:space="preserve"> </w:t>
      </w:r>
      <w:r w:rsidR="43B39CCB" w:rsidRPr="00091388">
        <w:rPr>
          <w:lang w:val="et-EE"/>
        </w:rPr>
        <w:t xml:space="preserve">Järgmiseks kirjeldame </w:t>
      </w:r>
      <w:proofErr w:type="spellStart"/>
      <w:r w:rsidR="43B39CCB" w:rsidRPr="00091388">
        <w:rPr>
          <w:lang w:val="et-EE"/>
        </w:rPr>
        <w:t>EhS</w:t>
      </w:r>
      <w:proofErr w:type="spellEnd"/>
      <w:r w:rsidR="43B39CCB" w:rsidRPr="00091388">
        <w:rPr>
          <w:lang w:val="et-EE"/>
        </w:rPr>
        <w:t xml:space="preserve"> §</w:t>
      </w:r>
      <w:r w:rsidR="002248C5" w:rsidRPr="00091388">
        <w:rPr>
          <w:lang w:val="et-EE"/>
        </w:rPr>
        <w:t>-s</w:t>
      </w:r>
      <w:r w:rsidR="43B39CCB" w:rsidRPr="00091388">
        <w:rPr>
          <w:lang w:val="et-EE"/>
        </w:rPr>
        <w:t xml:space="preserve"> 32 sätestatud aluste kohalda</w:t>
      </w:r>
      <w:r w:rsidR="3105DBEA" w:rsidRPr="00091388">
        <w:rPr>
          <w:lang w:val="et-EE"/>
        </w:rPr>
        <w:t>tavust</w:t>
      </w:r>
      <w:r w:rsidR="002248C5" w:rsidRPr="00091388">
        <w:rPr>
          <w:lang w:val="et-EE"/>
        </w:rPr>
        <w:t>,</w:t>
      </w:r>
      <w:r w:rsidR="43B39CCB" w:rsidRPr="00091388">
        <w:rPr>
          <w:lang w:val="et-EE"/>
        </w:rPr>
        <w:t xml:space="preserve"> arvestades käesoleva peatüki erisusi.</w:t>
      </w:r>
    </w:p>
    <w:p w14:paraId="2B4922F0" w14:textId="500A99C9" w:rsidR="3DAA86FA" w:rsidRPr="00091388" w:rsidRDefault="3DAA86FA" w:rsidP="0085620E">
      <w:pPr>
        <w:pStyle w:val="SLONormal"/>
        <w:spacing w:before="0" w:after="0"/>
        <w:ind w:right="-283"/>
        <w:rPr>
          <w:lang w:val="et-EE"/>
        </w:rPr>
      </w:pPr>
    </w:p>
    <w:p w14:paraId="48B7C64E" w14:textId="58FA6B22" w:rsidR="00E71C7E" w:rsidRPr="00091388" w:rsidRDefault="00EF7452" w:rsidP="0085620E">
      <w:pPr>
        <w:pStyle w:val="SLONormal"/>
        <w:spacing w:before="0" w:after="0"/>
        <w:ind w:right="-283"/>
        <w:rPr>
          <w:lang w:val="et-EE"/>
        </w:rPr>
      </w:pPr>
      <w:r w:rsidRPr="00091388">
        <w:rPr>
          <w:lang w:val="et-EE"/>
        </w:rPr>
        <w:t>Paragrahvi</w:t>
      </w:r>
      <w:r w:rsidR="0277E19E" w:rsidRPr="00091388">
        <w:rPr>
          <w:lang w:val="et-EE"/>
        </w:rPr>
        <w:t xml:space="preserve"> 31 l</w:t>
      </w:r>
      <w:r w:rsidR="00912A2A" w:rsidRPr="00091388">
        <w:rPr>
          <w:lang w:val="et-EE"/>
        </w:rPr>
        <w:t>õike</w:t>
      </w:r>
      <w:r w:rsidR="0277E19E" w:rsidRPr="00091388">
        <w:rPr>
          <w:lang w:val="et-EE"/>
        </w:rPr>
        <w:t xml:space="preserve"> 1</w:t>
      </w:r>
      <w:r w:rsidR="0084455D" w:rsidRPr="00091388">
        <w:rPr>
          <w:lang w:val="et-EE"/>
        </w:rPr>
        <w:t xml:space="preserve"> </w:t>
      </w:r>
      <w:r w:rsidR="0277E19E" w:rsidRPr="00091388">
        <w:rPr>
          <w:lang w:val="et-EE"/>
        </w:rPr>
        <w:t>punktis 1 sätestatud PT andmise keeldumise alus</w:t>
      </w:r>
      <w:r w:rsidR="005252FF" w:rsidRPr="00091388">
        <w:rPr>
          <w:lang w:val="et-EE"/>
        </w:rPr>
        <w:t>t kohaldatakse</w:t>
      </w:r>
      <w:r w:rsidR="0277E19E" w:rsidRPr="00091388">
        <w:rPr>
          <w:lang w:val="et-EE"/>
        </w:rPr>
        <w:t xml:space="preserve"> tervikuna</w:t>
      </w:r>
      <w:r w:rsidR="005252FF" w:rsidRPr="00091388">
        <w:rPr>
          <w:lang w:val="et-EE"/>
        </w:rPr>
        <w:t xml:space="preserve"> </w:t>
      </w:r>
      <w:r w:rsidR="0277E19E" w:rsidRPr="00091388">
        <w:rPr>
          <w:lang w:val="et-EE"/>
        </w:rPr>
        <w:t>ka strateegilise ehitise PT andmises</w:t>
      </w:r>
      <w:r w:rsidR="23FCC604" w:rsidRPr="00091388">
        <w:rPr>
          <w:lang w:val="et-EE"/>
        </w:rPr>
        <w:t>t</w:t>
      </w:r>
      <w:r w:rsidR="0277E19E" w:rsidRPr="00091388">
        <w:rPr>
          <w:lang w:val="et-EE"/>
        </w:rPr>
        <w:t xml:space="preserve"> keeldumise korral. Kui PT andmis</w:t>
      </w:r>
      <w:r w:rsidR="08E635AF" w:rsidRPr="00091388">
        <w:rPr>
          <w:lang w:val="et-EE"/>
        </w:rPr>
        <w:t>es</w:t>
      </w:r>
      <w:r w:rsidR="005252FF" w:rsidRPr="00091388">
        <w:rPr>
          <w:lang w:val="et-EE"/>
        </w:rPr>
        <w:t>t</w:t>
      </w:r>
      <w:r w:rsidR="2AA51D59" w:rsidRPr="00091388">
        <w:rPr>
          <w:lang w:val="et-EE"/>
        </w:rPr>
        <w:t xml:space="preserve"> keeldutakse </w:t>
      </w:r>
      <w:r w:rsidR="08E635AF" w:rsidRPr="00091388">
        <w:rPr>
          <w:lang w:val="et-EE"/>
        </w:rPr>
        <w:t>punkti 2 alusel ehk</w:t>
      </w:r>
      <w:r w:rsidR="2AA51D59" w:rsidRPr="00091388">
        <w:rPr>
          <w:lang w:val="et-EE"/>
        </w:rPr>
        <w:t xml:space="preserve"> põhjusel, et see ei vasta üldplaneeringule, tuleb </w:t>
      </w:r>
      <w:r w:rsidR="66C8CF3F" w:rsidRPr="00091388">
        <w:rPr>
          <w:lang w:val="et-EE"/>
        </w:rPr>
        <w:t xml:space="preserve">selle aluse esinemist hinnata koosmõjus </w:t>
      </w:r>
      <w:proofErr w:type="spellStart"/>
      <w:r w:rsidR="66C8CF3F" w:rsidRPr="00091388">
        <w:rPr>
          <w:lang w:val="et-EE"/>
        </w:rPr>
        <w:t>EhS</w:t>
      </w:r>
      <w:proofErr w:type="spellEnd"/>
      <w:r w:rsidR="66C8CF3F" w:rsidRPr="00091388">
        <w:rPr>
          <w:lang w:val="et-EE"/>
        </w:rPr>
        <w:t xml:space="preserve"> §</w:t>
      </w:r>
      <w:r w:rsidR="0069039E" w:rsidRPr="00091388">
        <w:rPr>
          <w:lang w:val="et-EE"/>
        </w:rPr>
        <w:t> </w:t>
      </w:r>
      <w:r w:rsidR="66C8CF3F" w:rsidRPr="00091388">
        <w:rPr>
          <w:lang w:val="et-EE"/>
        </w:rPr>
        <w:t>121</w:t>
      </w:r>
      <w:r w:rsidR="55A60556" w:rsidRPr="00091388">
        <w:rPr>
          <w:vertAlign w:val="superscript"/>
          <w:lang w:val="et-EE"/>
        </w:rPr>
        <w:t>2</w:t>
      </w:r>
      <w:r w:rsidR="66C8CF3F" w:rsidRPr="00091388">
        <w:rPr>
          <w:lang w:val="et-EE"/>
        </w:rPr>
        <w:t xml:space="preserve"> lõike 4 loeteluga.</w:t>
      </w:r>
      <w:r w:rsidR="2CA4C8D6" w:rsidRPr="00091388">
        <w:rPr>
          <w:lang w:val="et-EE"/>
        </w:rPr>
        <w:t xml:space="preserve"> </w:t>
      </w:r>
      <w:r w:rsidR="0069039E" w:rsidRPr="00091388">
        <w:rPr>
          <w:lang w:val="et-EE"/>
        </w:rPr>
        <w:t>K</w:t>
      </w:r>
      <w:r w:rsidR="5EEA8074" w:rsidRPr="00091388">
        <w:rPr>
          <w:lang w:val="et-EE"/>
        </w:rPr>
        <w:t xml:space="preserve">ui planeeringut täpsustava PT andmisest keeldutakse </w:t>
      </w:r>
      <w:r w:rsidR="2481CD2F" w:rsidRPr="00091388">
        <w:rPr>
          <w:lang w:val="et-EE"/>
        </w:rPr>
        <w:t>põhjusel</w:t>
      </w:r>
      <w:r w:rsidR="5EEA8074" w:rsidRPr="00091388">
        <w:rPr>
          <w:lang w:val="et-EE"/>
        </w:rPr>
        <w:t xml:space="preserve">, et see ei vasta </w:t>
      </w:r>
      <w:proofErr w:type="spellStart"/>
      <w:r w:rsidR="59E92FBD" w:rsidRPr="00091388">
        <w:rPr>
          <w:lang w:val="et-EE"/>
        </w:rPr>
        <w:t>EhS</w:t>
      </w:r>
      <w:proofErr w:type="spellEnd"/>
      <w:r w:rsidR="5EEA8074" w:rsidRPr="00091388">
        <w:rPr>
          <w:lang w:val="et-EE"/>
        </w:rPr>
        <w:t xml:space="preserve"> §</w:t>
      </w:r>
      <w:r w:rsidR="0069039E" w:rsidRPr="00091388">
        <w:rPr>
          <w:lang w:val="et-EE"/>
        </w:rPr>
        <w:t>-s</w:t>
      </w:r>
      <w:r w:rsidR="5EEA8074" w:rsidRPr="00091388">
        <w:rPr>
          <w:lang w:val="et-EE"/>
        </w:rPr>
        <w:t xml:space="preserve"> 27 sätestatud tingimustele, </w:t>
      </w:r>
      <w:r w:rsidR="4CA3FA2B" w:rsidRPr="00091388">
        <w:rPr>
          <w:lang w:val="et-EE"/>
        </w:rPr>
        <w:t xml:space="preserve">tuleb sätte kohaldamisel arvestada ka </w:t>
      </w:r>
      <w:proofErr w:type="spellStart"/>
      <w:r w:rsidR="4CA3FA2B" w:rsidRPr="00091388">
        <w:rPr>
          <w:lang w:val="et-EE"/>
        </w:rPr>
        <w:t>EhS</w:t>
      </w:r>
      <w:proofErr w:type="spellEnd"/>
      <w:r w:rsidR="4CA3FA2B" w:rsidRPr="00091388">
        <w:rPr>
          <w:lang w:val="et-EE"/>
        </w:rPr>
        <w:t xml:space="preserve"> §</w:t>
      </w:r>
      <w:r w:rsidR="0069039E" w:rsidRPr="00091388">
        <w:rPr>
          <w:lang w:val="et-EE"/>
        </w:rPr>
        <w:t>-s</w:t>
      </w:r>
      <w:r w:rsidR="4CA3FA2B" w:rsidRPr="00091388">
        <w:rPr>
          <w:lang w:val="et-EE"/>
        </w:rPr>
        <w:t xml:space="preserve"> 121</w:t>
      </w:r>
      <w:r w:rsidR="68F87DDF" w:rsidRPr="00091388">
        <w:rPr>
          <w:vertAlign w:val="superscript"/>
          <w:lang w:val="et-EE"/>
        </w:rPr>
        <w:t>3</w:t>
      </w:r>
      <w:r w:rsidR="4CA3FA2B" w:rsidRPr="00091388">
        <w:rPr>
          <w:lang w:val="et-EE"/>
        </w:rPr>
        <w:t xml:space="preserve"> sätestatud regulatsiooni</w:t>
      </w:r>
      <w:r w:rsidR="44190890" w:rsidRPr="00091388">
        <w:rPr>
          <w:lang w:val="et-EE"/>
        </w:rPr>
        <w:t xml:space="preserve">. Näiteks ei saa </w:t>
      </w:r>
      <w:proofErr w:type="spellStart"/>
      <w:r w:rsidR="44190890" w:rsidRPr="00091388">
        <w:rPr>
          <w:lang w:val="et-EE"/>
        </w:rPr>
        <w:t>EhS</w:t>
      </w:r>
      <w:proofErr w:type="spellEnd"/>
      <w:r w:rsidR="44190890" w:rsidRPr="00091388">
        <w:rPr>
          <w:lang w:val="et-EE"/>
        </w:rPr>
        <w:t xml:space="preserve"> § 27 l</w:t>
      </w:r>
      <w:r w:rsidR="0069039E" w:rsidRPr="00091388">
        <w:rPr>
          <w:lang w:val="et-EE"/>
        </w:rPr>
        <w:t>õike</w:t>
      </w:r>
      <w:r w:rsidR="44190890" w:rsidRPr="00091388">
        <w:rPr>
          <w:lang w:val="et-EE"/>
        </w:rPr>
        <w:t xml:space="preserve"> 3 kohaselt tä</w:t>
      </w:r>
      <w:r w:rsidR="48D12112" w:rsidRPr="00091388">
        <w:rPr>
          <w:lang w:val="et-EE"/>
        </w:rPr>
        <w:t>psustada</w:t>
      </w:r>
      <w:r w:rsidR="44190890" w:rsidRPr="00091388">
        <w:rPr>
          <w:lang w:val="et-EE"/>
        </w:rPr>
        <w:t xml:space="preserve"> riigi eriplaneeringut</w:t>
      </w:r>
      <w:r w:rsidR="14A73E32" w:rsidRPr="00091388">
        <w:rPr>
          <w:lang w:val="et-EE"/>
        </w:rPr>
        <w:t>,</w:t>
      </w:r>
      <w:r w:rsidR="44190890" w:rsidRPr="00091388">
        <w:rPr>
          <w:lang w:val="et-EE"/>
        </w:rPr>
        <w:t xml:space="preserve"> kuid</w:t>
      </w:r>
      <w:r w:rsidR="0E8979F0" w:rsidRPr="00091388">
        <w:rPr>
          <w:lang w:val="et-EE"/>
        </w:rPr>
        <w:t xml:space="preserve"> viidatud </w:t>
      </w:r>
      <w:proofErr w:type="spellStart"/>
      <w:r w:rsidR="0E8979F0" w:rsidRPr="00091388">
        <w:rPr>
          <w:lang w:val="et-EE"/>
        </w:rPr>
        <w:t>eriosa</w:t>
      </w:r>
      <w:proofErr w:type="spellEnd"/>
      <w:r w:rsidR="0E8979F0" w:rsidRPr="00091388">
        <w:rPr>
          <w:lang w:val="et-EE"/>
        </w:rPr>
        <w:t xml:space="preserve"> säte </w:t>
      </w:r>
      <w:r w:rsidR="4D4A3D5C" w:rsidRPr="00091388">
        <w:rPr>
          <w:lang w:val="et-EE"/>
        </w:rPr>
        <w:t xml:space="preserve">annab </w:t>
      </w:r>
      <w:r w:rsidR="0E8979F0" w:rsidRPr="00091388">
        <w:rPr>
          <w:lang w:val="et-EE"/>
        </w:rPr>
        <w:t xml:space="preserve">selleks võimaluse. </w:t>
      </w:r>
      <w:r w:rsidR="53FDB839" w:rsidRPr="00091388">
        <w:rPr>
          <w:lang w:val="et-EE"/>
        </w:rPr>
        <w:t xml:space="preserve">Punktis 4 nimetatud avalik-õiguslike kitsenduste all mõeldakse kehtiva </w:t>
      </w:r>
      <w:proofErr w:type="spellStart"/>
      <w:r w:rsidR="53FDB839" w:rsidRPr="00091388">
        <w:rPr>
          <w:lang w:val="et-EE"/>
        </w:rPr>
        <w:t>EhS</w:t>
      </w:r>
      <w:r w:rsidR="003016B2" w:rsidRPr="00091388">
        <w:rPr>
          <w:lang w:val="et-EE"/>
        </w:rPr>
        <w:t>-i</w:t>
      </w:r>
      <w:proofErr w:type="spellEnd"/>
      <w:r w:rsidR="53FDB839" w:rsidRPr="00091388">
        <w:rPr>
          <w:lang w:val="et-EE"/>
        </w:rPr>
        <w:t xml:space="preserve"> seletuskirja kohaselt</w:t>
      </w:r>
      <w:r w:rsidR="4DF8399E" w:rsidRPr="00091388">
        <w:rPr>
          <w:lang w:val="et-EE"/>
        </w:rPr>
        <w:t xml:space="preserve"> ennekõike teistest õigusaktidest tulenevaid piiranguid, näiteks võib olla tegu ohutuskuja või kaitsevööndiga. Seega </w:t>
      </w:r>
      <w:r w:rsidR="003016B2" w:rsidRPr="00091388">
        <w:rPr>
          <w:lang w:val="et-EE"/>
        </w:rPr>
        <w:t>kohaldatakse</w:t>
      </w:r>
      <w:r w:rsidR="4DF8399E" w:rsidRPr="00091388">
        <w:rPr>
          <w:lang w:val="et-EE"/>
        </w:rPr>
        <w:t xml:space="preserve"> punktis 4 toodud PT andmisest keeldumise alu</w:t>
      </w:r>
      <w:r w:rsidR="003016B2" w:rsidRPr="00091388">
        <w:rPr>
          <w:lang w:val="et-EE"/>
        </w:rPr>
        <w:t>st</w:t>
      </w:r>
      <w:r w:rsidR="4DF8399E" w:rsidRPr="00091388">
        <w:rPr>
          <w:lang w:val="et-EE"/>
        </w:rPr>
        <w:t xml:space="preserve"> ka strateegilise ehitise korral.</w:t>
      </w:r>
      <w:r w:rsidR="53512B3F" w:rsidRPr="00091388">
        <w:rPr>
          <w:lang w:val="et-EE"/>
        </w:rPr>
        <w:t xml:space="preserve"> Punktis 5 sätestatud keeldumise alus ühtib </w:t>
      </w:r>
      <w:proofErr w:type="spellStart"/>
      <w:r w:rsidR="53512B3F" w:rsidRPr="00091388">
        <w:rPr>
          <w:lang w:val="et-EE"/>
        </w:rPr>
        <w:t>eriosa</w:t>
      </w:r>
      <w:proofErr w:type="spellEnd"/>
      <w:r w:rsidR="53512B3F" w:rsidRPr="00091388">
        <w:rPr>
          <w:lang w:val="et-EE"/>
        </w:rPr>
        <w:t xml:space="preserve"> regulatsiooniga.</w:t>
      </w:r>
      <w:r w:rsidR="4DF8399E" w:rsidRPr="00091388">
        <w:rPr>
          <w:lang w:val="et-EE"/>
        </w:rPr>
        <w:t xml:space="preserve"> </w:t>
      </w:r>
      <w:r w:rsidR="30E267D0" w:rsidRPr="00091388">
        <w:rPr>
          <w:lang w:val="et-EE"/>
        </w:rPr>
        <w:t>Punkt</w:t>
      </w:r>
      <w:r w:rsidR="003016B2" w:rsidRPr="00091388">
        <w:rPr>
          <w:lang w:val="et-EE"/>
        </w:rPr>
        <w:t>ides</w:t>
      </w:r>
      <w:r w:rsidR="09F21F96" w:rsidRPr="00091388">
        <w:rPr>
          <w:lang w:val="et-EE"/>
        </w:rPr>
        <w:t xml:space="preserve"> 5</w:t>
      </w:r>
      <w:r w:rsidR="003016B2" w:rsidRPr="00091388">
        <w:rPr>
          <w:lang w:val="et-EE"/>
        </w:rPr>
        <w:t>–</w:t>
      </w:r>
      <w:r w:rsidR="09F21F96" w:rsidRPr="00091388">
        <w:rPr>
          <w:lang w:val="et-EE"/>
        </w:rPr>
        <w:t>8 sätestatud PT andmisest keeldumise alu</w:t>
      </w:r>
      <w:r w:rsidR="003016B2" w:rsidRPr="00091388">
        <w:rPr>
          <w:lang w:val="et-EE"/>
        </w:rPr>
        <w:t>seid kohaldatakse</w:t>
      </w:r>
      <w:r w:rsidR="09F21F96" w:rsidRPr="00091388">
        <w:rPr>
          <w:lang w:val="et-EE"/>
        </w:rPr>
        <w:t xml:space="preserve"> ka strateegilise ehitise PT andmisest keeldumise</w:t>
      </w:r>
      <w:r w:rsidR="003016B2" w:rsidRPr="00091388">
        <w:rPr>
          <w:lang w:val="et-EE"/>
        </w:rPr>
        <w:t>l</w:t>
      </w:r>
      <w:r w:rsidR="09F21F96" w:rsidRPr="00091388">
        <w:rPr>
          <w:lang w:val="et-EE"/>
        </w:rPr>
        <w:t>.</w:t>
      </w:r>
      <w:r w:rsidR="07872D08" w:rsidRPr="00091388">
        <w:rPr>
          <w:lang w:val="et-EE"/>
        </w:rPr>
        <w:t xml:space="preserve"> </w:t>
      </w:r>
      <w:r w:rsidR="452AC363" w:rsidRPr="00091388">
        <w:rPr>
          <w:lang w:val="et-EE"/>
        </w:rPr>
        <w:t>Punkt</w:t>
      </w:r>
      <w:r w:rsidR="003016B2" w:rsidRPr="00091388">
        <w:rPr>
          <w:lang w:val="et-EE"/>
        </w:rPr>
        <w:t>i</w:t>
      </w:r>
      <w:r w:rsidR="452AC363" w:rsidRPr="00091388">
        <w:rPr>
          <w:lang w:val="et-EE"/>
        </w:rPr>
        <w:t xml:space="preserve"> 9</w:t>
      </w:r>
      <w:r w:rsidR="32B01E56" w:rsidRPr="00091388">
        <w:rPr>
          <w:lang w:val="et-EE"/>
        </w:rPr>
        <w:t xml:space="preserve"> </w:t>
      </w:r>
      <w:r w:rsidR="003016B2" w:rsidRPr="00091388">
        <w:rPr>
          <w:lang w:val="et-EE"/>
        </w:rPr>
        <w:t>kohaldatakse</w:t>
      </w:r>
      <w:r w:rsidR="452AC363" w:rsidRPr="00091388">
        <w:rPr>
          <w:lang w:val="et-EE"/>
        </w:rPr>
        <w:t xml:space="preserve"> strateegilise ehitise PT puhul </w:t>
      </w:r>
      <w:r w:rsidR="2487DC33" w:rsidRPr="00091388">
        <w:rPr>
          <w:lang w:val="et-EE"/>
        </w:rPr>
        <w:t>üksnes juhul</w:t>
      </w:r>
      <w:r w:rsidR="003016B2" w:rsidRPr="00091388">
        <w:rPr>
          <w:lang w:val="et-EE"/>
        </w:rPr>
        <w:t>,</w:t>
      </w:r>
      <w:r w:rsidR="2487DC33" w:rsidRPr="00091388">
        <w:rPr>
          <w:lang w:val="et-EE"/>
        </w:rPr>
        <w:t xml:space="preserve"> kui esitatakse taot</w:t>
      </w:r>
      <w:r w:rsidR="00B93C0F" w:rsidRPr="00091388">
        <w:rPr>
          <w:lang w:val="et-EE"/>
        </w:rPr>
        <w:t>l</w:t>
      </w:r>
      <w:r w:rsidR="2487DC33" w:rsidRPr="00091388">
        <w:rPr>
          <w:lang w:val="et-EE"/>
        </w:rPr>
        <w:t xml:space="preserve">us strateegiliselt olulise ehitise </w:t>
      </w:r>
      <w:proofErr w:type="spellStart"/>
      <w:r w:rsidR="2487DC33" w:rsidRPr="00091388">
        <w:rPr>
          <w:lang w:val="et-EE"/>
        </w:rPr>
        <w:t>REP-i</w:t>
      </w:r>
      <w:proofErr w:type="spellEnd"/>
      <w:r w:rsidR="2487DC33" w:rsidRPr="00091388">
        <w:rPr>
          <w:lang w:val="et-EE"/>
        </w:rPr>
        <w:t xml:space="preserve"> täpsustamiseks.</w:t>
      </w:r>
    </w:p>
    <w:p w14:paraId="39B120B3" w14:textId="31D2FD54" w:rsidR="2FC22310" w:rsidRPr="00091388" w:rsidRDefault="2FC22310" w:rsidP="0085620E">
      <w:pPr>
        <w:pStyle w:val="SLONormal"/>
        <w:spacing w:before="0" w:after="0"/>
        <w:ind w:right="-283"/>
        <w:rPr>
          <w:lang w:val="et-EE"/>
        </w:rPr>
      </w:pPr>
    </w:p>
    <w:p w14:paraId="4D3F73C1" w14:textId="1C2A1ED2" w:rsidR="00E71C7E" w:rsidRPr="00091388" w:rsidRDefault="48992FD4" w:rsidP="0085620E">
      <w:pPr>
        <w:pStyle w:val="SLONormal"/>
        <w:spacing w:before="0" w:after="0"/>
        <w:ind w:right="-283"/>
        <w:rPr>
          <w:lang w:val="et-EE"/>
        </w:rPr>
      </w:pPr>
      <w:r w:rsidRPr="00091388">
        <w:rPr>
          <w:lang w:val="et-EE"/>
        </w:rPr>
        <w:lastRenderedPageBreak/>
        <w:t>Punkti 2 kohaselt peab pädev asutus keelduma PT andmisest, kui kaasatud kontaktpunkt keeldub koosk</w:t>
      </w:r>
      <w:r w:rsidR="6514B7A0" w:rsidRPr="00091388">
        <w:rPr>
          <w:lang w:val="et-EE"/>
        </w:rPr>
        <w:t>õ</w:t>
      </w:r>
      <w:r w:rsidRPr="00091388">
        <w:rPr>
          <w:lang w:val="et-EE"/>
        </w:rPr>
        <w:t>lastuse andmisest või selgub, et ehitis ei ole strateegiliselt oluline ehitis.</w:t>
      </w:r>
      <w:r w:rsidR="0A2A849F" w:rsidRPr="00091388">
        <w:rPr>
          <w:lang w:val="et-EE"/>
        </w:rPr>
        <w:t xml:space="preserve"> Enne PT menetlust peab taotleja saama haldusotsuse, et vastav ehitis on strateegiliselt oluline ehitis (vastav otsus esitatakse ka PT taotlusega). </w:t>
      </w:r>
      <w:r w:rsidR="3AFBD656" w:rsidRPr="00091388">
        <w:rPr>
          <w:lang w:val="et-EE"/>
        </w:rPr>
        <w:t xml:space="preserve">Kuna loodav eriregulatsioon on mõeldud kasutamiseks vaid konkreetsete ehitiste </w:t>
      </w:r>
      <w:r w:rsidR="0F0CEB8D" w:rsidRPr="00091388">
        <w:rPr>
          <w:lang w:val="et-EE"/>
        </w:rPr>
        <w:t>kavandamiseks</w:t>
      </w:r>
      <w:r w:rsidR="3AFBD656" w:rsidRPr="00091388">
        <w:rPr>
          <w:lang w:val="et-EE"/>
        </w:rPr>
        <w:t>, siis on oluline, et PT-</w:t>
      </w:r>
      <w:proofErr w:type="spellStart"/>
      <w:r w:rsidR="3AFBD656" w:rsidRPr="00091388">
        <w:rPr>
          <w:lang w:val="et-EE"/>
        </w:rPr>
        <w:t>sid</w:t>
      </w:r>
      <w:proofErr w:type="spellEnd"/>
      <w:r w:rsidR="3AFBD656" w:rsidRPr="00091388">
        <w:rPr>
          <w:lang w:val="et-EE"/>
        </w:rPr>
        <w:t xml:space="preserve"> saab anda vaid sellistele ehitistele. Kontaktpunkt saab keelduda k</w:t>
      </w:r>
      <w:r w:rsidR="6872B302" w:rsidRPr="00091388">
        <w:rPr>
          <w:lang w:val="et-EE"/>
        </w:rPr>
        <w:t xml:space="preserve">ooskõlastuse andmisest, kui menetluses selgub näiteks, et soovitakse ehitada muud hoonet või </w:t>
      </w:r>
      <w:r w:rsidR="00120E3E" w:rsidRPr="00091388">
        <w:rPr>
          <w:lang w:val="et-EE"/>
        </w:rPr>
        <w:t xml:space="preserve">tunduvalt </w:t>
      </w:r>
      <w:r w:rsidR="6872B302" w:rsidRPr="00091388">
        <w:rPr>
          <w:lang w:val="et-EE"/>
        </w:rPr>
        <w:t>väiksemas mahus</w:t>
      </w:r>
      <w:r w:rsidR="3EB0819A" w:rsidRPr="00091388">
        <w:rPr>
          <w:lang w:val="et-EE"/>
        </w:rPr>
        <w:t xml:space="preserve"> või kavandatakse teistsuguste toodete tootmist</w:t>
      </w:r>
      <w:r w:rsidR="6872B302" w:rsidRPr="00091388">
        <w:rPr>
          <w:lang w:val="et-EE"/>
        </w:rPr>
        <w:t>.</w:t>
      </w:r>
    </w:p>
    <w:p w14:paraId="2944A1BA" w14:textId="77777777" w:rsidR="00931F70" w:rsidRPr="00091388" w:rsidRDefault="00931F70" w:rsidP="0085620E">
      <w:pPr>
        <w:pStyle w:val="SLONormal"/>
        <w:spacing w:before="0" w:after="0"/>
        <w:ind w:right="-283"/>
        <w:rPr>
          <w:lang w:val="et-EE"/>
        </w:rPr>
      </w:pPr>
    </w:p>
    <w:p w14:paraId="16488FA7" w14:textId="30243AD3" w:rsidR="00E71C7E" w:rsidRPr="00091388" w:rsidRDefault="0F459A24" w:rsidP="0085620E">
      <w:pPr>
        <w:pStyle w:val="SLONormal"/>
        <w:spacing w:before="0" w:after="0"/>
        <w:ind w:right="-283"/>
        <w:rPr>
          <w:lang w:val="et-EE"/>
        </w:rPr>
      </w:pPr>
      <w:r w:rsidRPr="00091388">
        <w:rPr>
          <w:u w:val="single"/>
          <w:lang w:val="et-EE"/>
        </w:rPr>
        <w:t>Paragrahv</w:t>
      </w:r>
      <w:r w:rsidR="00397E7D" w:rsidRPr="00091388">
        <w:rPr>
          <w:u w:val="single"/>
          <w:lang w:val="et-EE"/>
        </w:rPr>
        <w:t>iga</w:t>
      </w:r>
      <w:r w:rsidR="3A2CE80A" w:rsidRPr="00091388">
        <w:rPr>
          <w:u w:val="single"/>
          <w:lang w:val="et-EE"/>
        </w:rPr>
        <w:t xml:space="preserve"> 121</w:t>
      </w:r>
      <w:r w:rsidR="31337976" w:rsidRPr="00091388">
        <w:rPr>
          <w:u w:val="single"/>
          <w:vertAlign w:val="superscript"/>
          <w:lang w:val="et-EE"/>
        </w:rPr>
        <w:t>9</w:t>
      </w:r>
      <w:r w:rsidR="3A2CE80A" w:rsidRPr="00091388">
        <w:rPr>
          <w:lang w:val="et-EE"/>
        </w:rPr>
        <w:t xml:space="preserve"> reguleeri</w:t>
      </w:r>
      <w:r w:rsidR="00397E7D" w:rsidRPr="00091388">
        <w:rPr>
          <w:lang w:val="et-EE"/>
        </w:rPr>
        <w:t>takse</w:t>
      </w:r>
      <w:r w:rsidR="3A2CE80A" w:rsidRPr="00091388">
        <w:rPr>
          <w:lang w:val="et-EE"/>
        </w:rPr>
        <w:t xml:space="preserve"> </w:t>
      </w:r>
      <w:r w:rsidR="5343E37F" w:rsidRPr="00091388">
        <w:rPr>
          <w:lang w:val="et-EE"/>
        </w:rPr>
        <w:t>strateegiliselt olulise ehitise PT</w:t>
      </w:r>
      <w:r w:rsidR="3A2CE80A" w:rsidRPr="00091388">
        <w:rPr>
          <w:lang w:val="et-EE"/>
        </w:rPr>
        <w:t xml:space="preserve"> kehtetuks tunnistamise aluse</w:t>
      </w:r>
      <w:r w:rsidR="473DE6B8" w:rsidRPr="00091388">
        <w:rPr>
          <w:lang w:val="et-EE"/>
        </w:rPr>
        <w:t>id</w:t>
      </w:r>
      <w:r w:rsidR="3A2CE80A" w:rsidRPr="00091388">
        <w:rPr>
          <w:lang w:val="et-EE"/>
        </w:rPr>
        <w:t xml:space="preserve">. </w:t>
      </w:r>
      <w:r w:rsidR="00815F2E" w:rsidRPr="00091388">
        <w:rPr>
          <w:lang w:val="et-EE"/>
        </w:rPr>
        <w:t xml:space="preserve">PT-d </w:t>
      </w:r>
      <w:r w:rsidR="3A2CE80A" w:rsidRPr="00091388">
        <w:rPr>
          <w:lang w:val="et-EE"/>
        </w:rPr>
        <w:t>võib kehtetuks tunnistada</w:t>
      </w:r>
      <w:r w:rsidR="249A7462" w:rsidRPr="00091388">
        <w:rPr>
          <w:lang w:val="et-EE"/>
        </w:rPr>
        <w:t>, kui strateegiliselt oluli</w:t>
      </w:r>
      <w:r w:rsidR="351AE094" w:rsidRPr="00091388">
        <w:rPr>
          <w:lang w:val="et-EE"/>
        </w:rPr>
        <w:t>n</w:t>
      </w:r>
      <w:r w:rsidR="249A7462" w:rsidRPr="00091388">
        <w:rPr>
          <w:lang w:val="et-EE"/>
        </w:rPr>
        <w:t>e ehitis</w:t>
      </w:r>
      <w:r w:rsidR="07A9CC08" w:rsidRPr="00091388">
        <w:rPr>
          <w:lang w:val="et-EE"/>
        </w:rPr>
        <w:t xml:space="preserve"> ei vasta enam </w:t>
      </w:r>
      <w:r w:rsidR="249A7462" w:rsidRPr="00091388">
        <w:rPr>
          <w:lang w:val="et-EE"/>
        </w:rPr>
        <w:t xml:space="preserve">strateegiliselt olulise ehitise </w:t>
      </w:r>
      <w:r w:rsidR="00120E3E" w:rsidRPr="00091388">
        <w:rPr>
          <w:lang w:val="et-EE"/>
        </w:rPr>
        <w:t>määratlusele</w:t>
      </w:r>
      <w:r w:rsidR="249A7462" w:rsidRPr="00091388">
        <w:rPr>
          <w:lang w:val="et-EE"/>
        </w:rPr>
        <w:t>.</w:t>
      </w:r>
      <w:r w:rsidR="4B5534A1" w:rsidRPr="00091388">
        <w:rPr>
          <w:lang w:val="et-EE"/>
        </w:rPr>
        <w:t xml:space="preserve"> </w:t>
      </w:r>
      <w:r w:rsidR="72CB203A" w:rsidRPr="00091388">
        <w:rPr>
          <w:lang w:val="et-EE"/>
        </w:rPr>
        <w:t xml:space="preserve">Samuti võimaldab </w:t>
      </w:r>
      <w:proofErr w:type="spellStart"/>
      <w:r w:rsidR="72CB203A" w:rsidRPr="00091388">
        <w:rPr>
          <w:lang w:val="et-EE"/>
        </w:rPr>
        <w:t>EhS</w:t>
      </w:r>
      <w:proofErr w:type="spellEnd"/>
      <w:r w:rsidR="72CB203A" w:rsidRPr="00091388">
        <w:rPr>
          <w:lang w:val="et-EE"/>
        </w:rPr>
        <w:t xml:space="preserve"> § 44 p</w:t>
      </w:r>
      <w:r w:rsidR="00120E3E" w:rsidRPr="00091388">
        <w:rPr>
          <w:lang w:val="et-EE"/>
        </w:rPr>
        <w:t>unkt</w:t>
      </w:r>
      <w:r w:rsidR="72CB203A" w:rsidRPr="00091388">
        <w:rPr>
          <w:lang w:val="et-EE"/>
        </w:rPr>
        <w:t xml:space="preserve"> 8 pädeval asutusel ehitusloast keelduda, kui pädev asutus on algatanud ehitusprojekti aluseks olnud </w:t>
      </w:r>
      <w:r w:rsidR="00815F2E" w:rsidRPr="00091388">
        <w:rPr>
          <w:lang w:val="et-EE"/>
        </w:rPr>
        <w:t xml:space="preserve">PT-de </w:t>
      </w:r>
      <w:r w:rsidR="72CB203A" w:rsidRPr="00091388">
        <w:rPr>
          <w:lang w:val="et-EE"/>
        </w:rPr>
        <w:t xml:space="preserve">kehtetuks tunnistamise menetluse. </w:t>
      </w:r>
      <w:r w:rsidR="3A2CE80A" w:rsidRPr="00091388">
        <w:rPr>
          <w:lang w:val="et-EE"/>
        </w:rPr>
        <w:t xml:space="preserve">See tagab, et </w:t>
      </w:r>
      <w:r w:rsidR="0035741C" w:rsidRPr="00091388">
        <w:rPr>
          <w:lang w:val="et-EE"/>
        </w:rPr>
        <w:t xml:space="preserve">PT-de </w:t>
      </w:r>
      <w:r w:rsidR="3A2CE80A" w:rsidRPr="00091388">
        <w:rPr>
          <w:lang w:val="et-EE"/>
        </w:rPr>
        <w:t xml:space="preserve">kehtivus on seotud tegelike asjaoludega </w:t>
      </w:r>
      <w:r w:rsidR="00120E3E" w:rsidRPr="00091388">
        <w:rPr>
          <w:lang w:val="et-EE"/>
        </w:rPr>
        <w:t xml:space="preserve">ja </w:t>
      </w:r>
      <w:r w:rsidR="3A2CE80A" w:rsidRPr="00091388">
        <w:rPr>
          <w:lang w:val="et-EE"/>
        </w:rPr>
        <w:t>võimaldab reageerida muutustele.</w:t>
      </w:r>
      <w:r w:rsidR="1B6A6070" w:rsidRPr="00091388">
        <w:rPr>
          <w:lang w:val="et-EE"/>
        </w:rPr>
        <w:t xml:space="preserve"> Kuna tegemist on erireeglitega väga olulistele ja teatud kriteeriumitele vastavatele ehitistele, siis on </w:t>
      </w:r>
      <w:r w:rsidR="7D0AB394" w:rsidRPr="00091388">
        <w:rPr>
          <w:lang w:val="et-EE"/>
        </w:rPr>
        <w:t>lisatud</w:t>
      </w:r>
      <w:r w:rsidR="1B6A6070" w:rsidRPr="00091388">
        <w:rPr>
          <w:lang w:val="et-EE"/>
        </w:rPr>
        <w:t xml:space="preserve"> aluse</w:t>
      </w:r>
      <w:r w:rsidR="514293BA" w:rsidRPr="00091388">
        <w:rPr>
          <w:lang w:val="et-EE"/>
        </w:rPr>
        <w:t>d</w:t>
      </w:r>
      <w:r w:rsidR="1B6A6070" w:rsidRPr="00091388">
        <w:rPr>
          <w:lang w:val="et-EE"/>
        </w:rPr>
        <w:t xml:space="preserve"> vajalikud, kui menetluste käigus selgub, et kavandatakse </w:t>
      </w:r>
      <w:r w:rsidR="008BB9A9" w:rsidRPr="00091388">
        <w:rPr>
          <w:lang w:val="et-EE"/>
        </w:rPr>
        <w:t>teistsugust lahendust (muu hoone, väiksem maht, teistsuguse toote tootmine jne).</w:t>
      </w:r>
    </w:p>
    <w:p w14:paraId="32122EDD" w14:textId="77777777" w:rsidR="00931F70" w:rsidRPr="00091388" w:rsidRDefault="00931F70" w:rsidP="0085620E">
      <w:pPr>
        <w:pStyle w:val="SLONormal"/>
        <w:spacing w:before="0" w:after="0"/>
        <w:ind w:right="-283"/>
        <w:rPr>
          <w:lang w:val="et-EE"/>
        </w:rPr>
      </w:pPr>
    </w:p>
    <w:p w14:paraId="6B2F7D92" w14:textId="474313C2" w:rsidR="000C092A" w:rsidRPr="00091388" w:rsidRDefault="0F459A24" w:rsidP="0085620E">
      <w:pPr>
        <w:pStyle w:val="SLONormal"/>
        <w:spacing w:before="0" w:after="0"/>
        <w:ind w:right="-283"/>
        <w:rPr>
          <w:lang w:val="et-EE"/>
        </w:rPr>
      </w:pPr>
      <w:r w:rsidRPr="00091388">
        <w:rPr>
          <w:u w:val="single"/>
          <w:lang w:val="et-EE"/>
        </w:rPr>
        <w:t>Paragrahv</w:t>
      </w:r>
      <w:r w:rsidR="00110262" w:rsidRPr="00091388">
        <w:rPr>
          <w:u w:val="single"/>
          <w:lang w:val="et-EE"/>
        </w:rPr>
        <w:t>iga</w:t>
      </w:r>
      <w:r w:rsidRPr="00091388">
        <w:rPr>
          <w:u w:val="single"/>
          <w:lang w:val="et-EE"/>
        </w:rPr>
        <w:t xml:space="preserve"> </w:t>
      </w:r>
      <w:r w:rsidR="6DC51743" w:rsidRPr="00091388">
        <w:rPr>
          <w:u w:val="single"/>
          <w:lang w:val="et-EE"/>
        </w:rPr>
        <w:t>121</w:t>
      </w:r>
      <w:r w:rsidR="3D6EEECF" w:rsidRPr="00091388">
        <w:rPr>
          <w:u w:val="single"/>
          <w:vertAlign w:val="superscript"/>
          <w:lang w:val="et-EE"/>
        </w:rPr>
        <w:t>10</w:t>
      </w:r>
      <w:r w:rsidR="6DC51743" w:rsidRPr="00091388">
        <w:rPr>
          <w:lang w:val="et-EE"/>
        </w:rPr>
        <w:t xml:space="preserve"> </w:t>
      </w:r>
      <w:r w:rsidR="5F4214B1" w:rsidRPr="00091388">
        <w:rPr>
          <w:lang w:val="et-EE"/>
        </w:rPr>
        <w:t>reguleeri</w:t>
      </w:r>
      <w:r w:rsidR="00110262" w:rsidRPr="00091388">
        <w:rPr>
          <w:lang w:val="et-EE"/>
        </w:rPr>
        <w:t>takse</w:t>
      </w:r>
      <w:r w:rsidR="5F4214B1" w:rsidRPr="00091388">
        <w:rPr>
          <w:lang w:val="et-EE"/>
        </w:rPr>
        <w:t xml:space="preserve"> strateegiliselt olulise ehitise ehitus- ja kasutusteatist ning ehitus- ja kasutusluba.</w:t>
      </w:r>
      <w:r w:rsidR="6DC51743" w:rsidRPr="00091388">
        <w:rPr>
          <w:lang w:val="et-EE"/>
        </w:rPr>
        <w:t xml:space="preserve"> </w:t>
      </w:r>
      <w:r w:rsidR="0035741C" w:rsidRPr="00091388">
        <w:rPr>
          <w:lang w:val="et-EE"/>
        </w:rPr>
        <w:t xml:space="preserve">PT-de </w:t>
      </w:r>
      <w:r w:rsidR="3A2CE80A" w:rsidRPr="00091388">
        <w:rPr>
          <w:lang w:val="et-EE"/>
        </w:rPr>
        <w:t xml:space="preserve">menetlusele järgneb ehitusloa menetlus, mis viiakse läbi tavapärases korras. </w:t>
      </w:r>
      <w:r w:rsidR="7087B1DE" w:rsidRPr="00091388">
        <w:rPr>
          <w:lang w:val="et-EE"/>
        </w:rPr>
        <w:t>Kontaktpunkt kaasatakse vastavatesse loamenetlustesse ja tema roll on kontrollida</w:t>
      </w:r>
      <w:r w:rsidR="00696BEF" w:rsidRPr="00091388">
        <w:rPr>
          <w:lang w:val="et-EE"/>
        </w:rPr>
        <w:t>,</w:t>
      </w:r>
      <w:r w:rsidR="7087B1DE" w:rsidRPr="00091388">
        <w:rPr>
          <w:lang w:val="et-EE"/>
        </w:rPr>
        <w:t xml:space="preserve"> kas </w:t>
      </w:r>
      <w:r w:rsidR="71EF2666" w:rsidRPr="00091388">
        <w:rPr>
          <w:lang w:val="et-EE"/>
        </w:rPr>
        <w:t xml:space="preserve">menetlusse esitatud taotluses olev ehitis vastab </w:t>
      </w:r>
      <w:r w:rsidR="00696BEF" w:rsidRPr="00091388">
        <w:rPr>
          <w:lang w:val="et-EE"/>
        </w:rPr>
        <w:t xml:space="preserve">endiselt </w:t>
      </w:r>
      <w:r w:rsidR="71EF2666" w:rsidRPr="00091388">
        <w:rPr>
          <w:lang w:val="et-EE"/>
        </w:rPr>
        <w:t xml:space="preserve">strateegilise ehitise kriteeriumitele. </w:t>
      </w:r>
      <w:r w:rsidR="00696BEF" w:rsidRPr="00091388">
        <w:rPr>
          <w:lang w:val="et-EE"/>
        </w:rPr>
        <w:t xml:space="preserve">Samamoodi </w:t>
      </w:r>
      <w:r w:rsidR="7E6139E7" w:rsidRPr="00091388">
        <w:rPr>
          <w:lang w:val="et-EE"/>
        </w:rPr>
        <w:t>nagu</w:t>
      </w:r>
      <w:r w:rsidR="4C808C1D" w:rsidRPr="00091388">
        <w:rPr>
          <w:lang w:val="et-EE"/>
        </w:rPr>
        <w:t xml:space="preserve"> PT taotluse </w:t>
      </w:r>
      <w:r w:rsidR="7460BC9F" w:rsidRPr="00091388">
        <w:rPr>
          <w:lang w:val="et-EE"/>
        </w:rPr>
        <w:t>puhul</w:t>
      </w:r>
      <w:r w:rsidR="2A79F04F" w:rsidRPr="00091388">
        <w:rPr>
          <w:lang w:val="et-EE"/>
        </w:rPr>
        <w:t>,</w:t>
      </w:r>
      <w:r w:rsidR="4C808C1D" w:rsidRPr="00091388">
        <w:rPr>
          <w:lang w:val="et-EE"/>
        </w:rPr>
        <w:t xml:space="preserve"> on ka loamenetlustes võimalik</w:t>
      </w:r>
      <w:r w:rsidR="5112F320" w:rsidRPr="00091388">
        <w:rPr>
          <w:lang w:val="et-EE"/>
        </w:rPr>
        <w:t xml:space="preserve"> </w:t>
      </w:r>
      <w:r w:rsidR="4C808C1D" w:rsidRPr="00091388">
        <w:rPr>
          <w:lang w:val="et-EE"/>
        </w:rPr>
        <w:t>nii taotlusest keelduda kui ka vastav luba kehtetuks tunnistada, kui ehitis ei vasta enam strateegiliselt olulise ehitise kriteeriumitele.</w:t>
      </w:r>
      <w:r w:rsidR="7087B1DE" w:rsidRPr="00091388">
        <w:rPr>
          <w:lang w:val="et-EE"/>
        </w:rPr>
        <w:t xml:space="preserve"> Kuna tegemist on erireeglitega väga olulistele ja teatud kriteeriumitele vastavatele ehitistele, siis on </w:t>
      </w:r>
      <w:r w:rsidR="5B4CECB3" w:rsidRPr="00091388">
        <w:rPr>
          <w:lang w:val="et-EE"/>
        </w:rPr>
        <w:t xml:space="preserve">lisatud </w:t>
      </w:r>
      <w:r w:rsidR="7087B1DE" w:rsidRPr="00091388">
        <w:rPr>
          <w:lang w:val="et-EE"/>
        </w:rPr>
        <w:t>aluse</w:t>
      </w:r>
      <w:r w:rsidR="2A6149A8" w:rsidRPr="00091388">
        <w:rPr>
          <w:lang w:val="et-EE"/>
        </w:rPr>
        <w:t>d</w:t>
      </w:r>
      <w:r w:rsidR="7087B1DE" w:rsidRPr="00091388">
        <w:rPr>
          <w:lang w:val="et-EE"/>
        </w:rPr>
        <w:t xml:space="preserve"> vajalikud, kui menetluste käigus selgub, et kavandatakse teistsugust lahendust (muu hoone, väiksem maht, teistsuguse toote tootmine jne). </w:t>
      </w:r>
      <w:r w:rsidR="3A2CE80A" w:rsidRPr="00091388">
        <w:rPr>
          <w:lang w:val="et-EE"/>
        </w:rPr>
        <w:t>Strateegiliselt olulise ehitise PT taotleja peab arvestama, et tegu on tegevusloaga </w:t>
      </w:r>
      <w:proofErr w:type="spellStart"/>
      <w:r w:rsidR="3A2CE80A" w:rsidRPr="00091388">
        <w:rPr>
          <w:lang w:val="et-EE"/>
        </w:rPr>
        <w:t>KeHJS</w:t>
      </w:r>
      <w:proofErr w:type="spellEnd"/>
      <w:r w:rsidR="00670A6C" w:rsidRPr="00091388">
        <w:rPr>
          <w:lang w:val="et-EE"/>
        </w:rPr>
        <w:t>-</w:t>
      </w:r>
      <w:r w:rsidR="00A5513A" w:rsidRPr="00091388">
        <w:rPr>
          <w:lang w:val="et-EE"/>
        </w:rPr>
        <w:t>e</w:t>
      </w:r>
      <w:r w:rsidR="3A2CE80A" w:rsidRPr="00091388">
        <w:rPr>
          <w:lang w:val="et-EE"/>
        </w:rPr>
        <w:t> mõttes, st vajaduse</w:t>
      </w:r>
      <w:r w:rsidR="00670A6C" w:rsidRPr="00091388">
        <w:rPr>
          <w:lang w:val="et-EE"/>
        </w:rPr>
        <w:t xml:space="preserve"> korral</w:t>
      </w:r>
      <w:r w:rsidR="3A2CE80A" w:rsidRPr="00091388">
        <w:rPr>
          <w:lang w:val="et-EE"/>
        </w:rPr>
        <w:t xml:space="preserve"> võib tegevus </w:t>
      </w:r>
      <w:r w:rsidR="00670A6C" w:rsidRPr="00091388">
        <w:rPr>
          <w:lang w:val="et-EE"/>
        </w:rPr>
        <w:t xml:space="preserve">eeldada </w:t>
      </w:r>
      <w:r w:rsidR="3A2CE80A" w:rsidRPr="00091388">
        <w:rPr>
          <w:lang w:val="et-EE"/>
        </w:rPr>
        <w:t>KMH algatamist.</w:t>
      </w:r>
    </w:p>
    <w:p w14:paraId="063DFFC9" w14:textId="77777777" w:rsidR="00C67D83" w:rsidRPr="00091388" w:rsidRDefault="00C67D83" w:rsidP="0085620E">
      <w:pPr>
        <w:pStyle w:val="SLONormal"/>
        <w:spacing w:before="0" w:after="0"/>
        <w:ind w:right="-283"/>
        <w:rPr>
          <w:lang w:val="et-EE"/>
        </w:rPr>
      </w:pPr>
    </w:p>
    <w:p w14:paraId="78BBB9A7" w14:textId="3D913ADC" w:rsidR="00E71C7E" w:rsidRPr="00091388" w:rsidRDefault="00386B8D" w:rsidP="0085620E">
      <w:pPr>
        <w:ind w:right="-283"/>
        <w:jc w:val="both"/>
        <w:rPr>
          <w:rFonts w:cs="Times New Roman"/>
          <w:lang w:val="et-EE"/>
        </w:rPr>
      </w:pPr>
      <w:r w:rsidRPr="00091388">
        <w:rPr>
          <w:rFonts w:cs="Times New Roman"/>
          <w:b/>
          <w:u w:val="single"/>
          <w:lang w:val="et-EE"/>
        </w:rPr>
        <w:t xml:space="preserve">Eelnõu </w:t>
      </w:r>
      <w:r w:rsidR="00CF139F" w:rsidRPr="00091388">
        <w:rPr>
          <w:rFonts w:cs="Times New Roman"/>
          <w:b/>
          <w:u w:val="single"/>
          <w:lang w:val="et-EE"/>
        </w:rPr>
        <w:t xml:space="preserve">§ 2 punktiga </w:t>
      </w:r>
      <w:r w:rsidRPr="00091388">
        <w:rPr>
          <w:rFonts w:cs="Times New Roman"/>
          <w:b/>
          <w:u w:val="single"/>
          <w:lang w:val="et-EE"/>
        </w:rPr>
        <w:t>2</w:t>
      </w:r>
      <w:r w:rsidR="00CF139F" w:rsidRPr="00091388">
        <w:rPr>
          <w:rFonts w:cs="Times New Roman"/>
          <w:b/>
          <w:lang w:val="et-EE"/>
        </w:rPr>
        <w:t xml:space="preserve"> </w:t>
      </w:r>
      <w:r w:rsidR="00CF139F" w:rsidRPr="00091388">
        <w:rPr>
          <w:rFonts w:cs="Times New Roman"/>
          <w:lang w:val="et-EE"/>
        </w:rPr>
        <w:t xml:space="preserve">täiendatakse </w:t>
      </w:r>
      <w:proofErr w:type="spellStart"/>
      <w:r w:rsidR="00DA2491" w:rsidRPr="00091388">
        <w:rPr>
          <w:rFonts w:cs="Times New Roman"/>
          <w:lang w:val="et-EE"/>
        </w:rPr>
        <w:t>EhS</w:t>
      </w:r>
      <w:proofErr w:type="spellEnd"/>
      <w:r w:rsidR="00CF139F" w:rsidRPr="00091388">
        <w:rPr>
          <w:rFonts w:cs="Times New Roman"/>
          <w:b/>
          <w:lang w:val="et-EE"/>
        </w:rPr>
        <w:t xml:space="preserve"> </w:t>
      </w:r>
      <w:r w:rsidR="00AC598F" w:rsidRPr="00091388">
        <w:rPr>
          <w:rFonts w:cs="Times New Roman"/>
          <w:lang w:val="et-EE"/>
        </w:rPr>
        <w:t>§</w:t>
      </w:r>
      <w:r w:rsidRPr="00091388">
        <w:rPr>
          <w:rFonts w:cs="Times New Roman"/>
          <w:lang w:val="et-EE"/>
        </w:rPr>
        <w:t xml:space="preserve"> 130 lõiget 3 punktiga 9</w:t>
      </w:r>
      <w:r w:rsidR="00CF139F" w:rsidRPr="00091388">
        <w:rPr>
          <w:rFonts w:cs="Times New Roman"/>
          <w:lang w:val="et-EE"/>
        </w:rPr>
        <w:t>, mille kohaselt teeb T</w:t>
      </w:r>
      <w:r w:rsidR="00A46EE7" w:rsidRPr="00091388">
        <w:rPr>
          <w:rFonts w:cs="Times New Roman"/>
          <w:lang w:val="et-EE"/>
        </w:rPr>
        <w:t>TJA</w:t>
      </w:r>
      <w:r w:rsidR="00CF139F" w:rsidRPr="00091388">
        <w:rPr>
          <w:rFonts w:cs="Times New Roman"/>
          <w:lang w:val="et-EE"/>
        </w:rPr>
        <w:t xml:space="preserve"> riiklikku järelevalvet strateegiliselt olulise ehitise kasutamisele esitatavate</w:t>
      </w:r>
      <w:r w:rsidR="00B96B56" w:rsidRPr="00091388">
        <w:rPr>
          <w:rFonts w:cs="Times New Roman"/>
          <w:lang w:val="et-EE"/>
        </w:rPr>
        <w:t>le</w:t>
      </w:r>
      <w:r w:rsidR="00CF139F" w:rsidRPr="00091388">
        <w:rPr>
          <w:rFonts w:cs="Times New Roman"/>
          <w:lang w:val="et-EE"/>
        </w:rPr>
        <w:t xml:space="preserve"> nõuet</w:t>
      </w:r>
      <w:r w:rsidR="0043298E" w:rsidRPr="00091388">
        <w:rPr>
          <w:rFonts w:cs="Times New Roman"/>
          <w:lang w:val="et-EE"/>
        </w:rPr>
        <w:t xml:space="preserve">ele vastavuse, </w:t>
      </w:r>
      <w:r w:rsidRPr="00091388">
        <w:rPr>
          <w:rFonts w:cs="Times New Roman"/>
          <w:lang w:val="et-EE"/>
        </w:rPr>
        <w:t>s</w:t>
      </w:r>
      <w:r w:rsidR="00B96B56" w:rsidRPr="00091388">
        <w:rPr>
          <w:rFonts w:cs="Times New Roman"/>
          <w:lang w:val="et-EE"/>
        </w:rPr>
        <w:t>ealhulgas</w:t>
      </w:r>
      <w:r w:rsidRPr="00091388">
        <w:rPr>
          <w:rFonts w:cs="Times New Roman"/>
          <w:lang w:val="et-EE"/>
        </w:rPr>
        <w:t xml:space="preserve"> kasutusotstarbele vastavuse </w:t>
      </w:r>
      <w:r w:rsidR="0043298E" w:rsidRPr="00091388">
        <w:rPr>
          <w:rFonts w:cs="Times New Roman"/>
          <w:lang w:val="et-EE"/>
        </w:rPr>
        <w:t>üle. Sätte eesmärk on</w:t>
      </w:r>
      <w:r w:rsidR="00F85770" w:rsidRPr="00091388">
        <w:rPr>
          <w:rFonts w:cs="Times New Roman"/>
          <w:lang w:val="et-EE"/>
        </w:rPr>
        <w:t xml:space="preserve"> tagada</w:t>
      </w:r>
      <w:r w:rsidR="0043298E" w:rsidRPr="00091388">
        <w:rPr>
          <w:rFonts w:cs="Times New Roman"/>
          <w:lang w:val="et-EE"/>
        </w:rPr>
        <w:t>, et strateegiliselt olulise ehitise kavandamiseks kasutatud erimenetlusi</w:t>
      </w:r>
      <w:r w:rsidR="005500D5" w:rsidRPr="00091388">
        <w:rPr>
          <w:rFonts w:cs="Times New Roman"/>
          <w:lang w:val="et-EE"/>
        </w:rPr>
        <w:t xml:space="preserve"> ei kuritarvitataks </w:t>
      </w:r>
      <w:r w:rsidR="00F85770" w:rsidRPr="00091388">
        <w:rPr>
          <w:rFonts w:cs="Times New Roman"/>
          <w:lang w:val="et-EE"/>
        </w:rPr>
        <w:t>ja</w:t>
      </w:r>
      <w:r w:rsidR="005500D5" w:rsidRPr="00091388">
        <w:rPr>
          <w:rFonts w:cs="Times New Roman"/>
          <w:lang w:val="et-EE"/>
        </w:rPr>
        <w:t xml:space="preserve"> et ekspressraja tulemusel kavandatud ehitist kasutataks vastavalt kasutusloale.</w:t>
      </w:r>
    </w:p>
    <w:p w14:paraId="4FBED838" w14:textId="105ECF81" w:rsidR="00CB2CF2" w:rsidRDefault="00CB2CF2" w:rsidP="0085620E">
      <w:pPr>
        <w:ind w:right="-283"/>
        <w:rPr>
          <w:rFonts w:cs="Times New Roman"/>
          <w:lang w:val="et-EE"/>
        </w:rPr>
      </w:pPr>
    </w:p>
    <w:p w14:paraId="5C102615" w14:textId="5E329BFC" w:rsidR="005136F9" w:rsidRDefault="005136F9" w:rsidP="007034A6">
      <w:pPr>
        <w:shd w:val="clear" w:color="auto" w:fill="D9D9D9" w:themeFill="background1" w:themeFillShade="D9"/>
        <w:ind w:right="-283"/>
        <w:rPr>
          <w:rFonts w:cs="Times New Roman"/>
          <w:lang w:val="et-EE"/>
        </w:rPr>
      </w:pPr>
      <w:r>
        <w:rPr>
          <w:rFonts w:cs="Times New Roman"/>
          <w:b/>
          <w:bCs/>
          <w:lang w:val="et-EE"/>
        </w:rPr>
        <w:t>Eelnõu § 3. Ehitusseadustiku ja planeerimisseaduse rakendamise seadus</w:t>
      </w:r>
    </w:p>
    <w:p w14:paraId="1F2938A2" w14:textId="77777777" w:rsidR="005136F9" w:rsidRDefault="005136F9" w:rsidP="007034A6">
      <w:pPr>
        <w:shd w:val="clear" w:color="auto" w:fill="D9D9D9" w:themeFill="background1" w:themeFillShade="D9"/>
        <w:ind w:right="-283"/>
        <w:rPr>
          <w:rFonts w:cs="Times New Roman"/>
          <w:lang w:val="et-EE"/>
        </w:rPr>
      </w:pPr>
    </w:p>
    <w:p w14:paraId="7191CCC8" w14:textId="30B62342" w:rsidR="005136F9" w:rsidRPr="005136F9" w:rsidRDefault="005136F9" w:rsidP="007034A6">
      <w:pPr>
        <w:shd w:val="clear" w:color="auto" w:fill="D9D9D9" w:themeFill="background1" w:themeFillShade="D9"/>
        <w:ind w:right="-283"/>
        <w:jc w:val="both"/>
        <w:rPr>
          <w:rFonts w:cs="Times New Roman"/>
          <w:lang w:val="et-EE"/>
        </w:rPr>
      </w:pPr>
      <w:r>
        <w:rPr>
          <w:rFonts w:cs="Times New Roman"/>
          <w:lang w:val="et-EE"/>
        </w:rPr>
        <w:t xml:space="preserve">Eelnõuga nähakse </w:t>
      </w:r>
      <w:proofErr w:type="spellStart"/>
      <w:r>
        <w:rPr>
          <w:rFonts w:cs="Times New Roman"/>
          <w:lang w:val="et-EE"/>
        </w:rPr>
        <w:t>EhSRS-is</w:t>
      </w:r>
      <w:proofErr w:type="spellEnd"/>
      <w:r>
        <w:rPr>
          <w:rFonts w:cs="Times New Roman"/>
          <w:lang w:val="et-EE"/>
        </w:rPr>
        <w:t xml:space="preserve"> ette uus paragrahv 30</w:t>
      </w:r>
      <w:r>
        <w:rPr>
          <w:rFonts w:cs="Times New Roman"/>
          <w:vertAlign w:val="superscript"/>
          <w:lang w:val="et-EE"/>
        </w:rPr>
        <w:t>12</w:t>
      </w:r>
      <w:r w:rsidR="007034A6">
        <w:rPr>
          <w:rFonts w:cs="Times New Roman"/>
          <w:lang w:val="et-EE"/>
        </w:rPr>
        <w:t xml:space="preserve"> eelnõu </w:t>
      </w:r>
      <w:proofErr w:type="spellStart"/>
      <w:r w:rsidR="007034A6">
        <w:rPr>
          <w:rFonts w:cs="Times New Roman"/>
          <w:lang w:val="et-EE"/>
        </w:rPr>
        <w:t>järelhindamise</w:t>
      </w:r>
      <w:proofErr w:type="spellEnd"/>
      <w:r w:rsidR="007034A6">
        <w:rPr>
          <w:rFonts w:cs="Times New Roman"/>
          <w:lang w:val="et-EE"/>
        </w:rPr>
        <w:t xml:space="preserve"> kohta.</w:t>
      </w:r>
      <w:r>
        <w:rPr>
          <w:rFonts w:cs="Times New Roman"/>
          <w:lang w:val="et-EE"/>
        </w:rPr>
        <w:t xml:space="preserve"> MKM </w:t>
      </w:r>
      <w:r w:rsidR="007034A6">
        <w:rPr>
          <w:rFonts w:cs="Times New Roman"/>
          <w:lang w:val="et-EE"/>
        </w:rPr>
        <w:t xml:space="preserve">korraldab 2030. aasta 31. detsembriks </w:t>
      </w:r>
      <w:r>
        <w:rPr>
          <w:rFonts w:cs="Times New Roman"/>
          <w:lang w:val="et-EE"/>
        </w:rPr>
        <w:t xml:space="preserve">seaduse </w:t>
      </w:r>
      <w:proofErr w:type="spellStart"/>
      <w:r>
        <w:rPr>
          <w:rFonts w:cs="Times New Roman"/>
          <w:lang w:val="et-EE"/>
        </w:rPr>
        <w:t>järelhindamise</w:t>
      </w:r>
      <w:proofErr w:type="spellEnd"/>
      <w:r>
        <w:rPr>
          <w:rFonts w:cs="Times New Roman"/>
          <w:lang w:val="et-EE"/>
        </w:rPr>
        <w:t xml:space="preserve">, millega hinnata </w:t>
      </w:r>
      <w:r w:rsidRPr="005136F9">
        <w:rPr>
          <w:rFonts w:cs="Times New Roman"/>
          <w:lang w:val="et-EE"/>
        </w:rPr>
        <w:t>strateegiliselt olulise investeeringu ja ehitise regulatsiooni eesmärgipärasust ja rakendamisega kaasnenud mõjusid ning vajaduse korral esitab ettepanekud regulatsiooni muutmiseks</w:t>
      </w:r>
      <w:r>
        <w:rPr>
          <w:rFonts w:cs="Times New Roman"/>
          <w:lang w:val="et-EE"/>
        </w:rPr>
        <w:t>.</w:t>
      </w:r>
    </w:p>
    <w:p w14:paraId="48F43727" w14:textId="77777777" w:rsidR="005136F9" w:rsidRPr="00091388" w:rsidRDefault="005136F9" w:rsidP="0085620E">
      <w:pPr>
        <w:ind w:right="-283"/>
        <w:rPr>
          <w:rFonts w:cs="Times New Roman"/>
          <w:lang w:val="et-EE"/>
        </w:rPr>
      </w:pPr>
    </w:p>
    <w:p w14:paraId="49457706" w14:textId="60DB5D43" w:rsidR="00455BCD" w:rsidRPr="00091388" w:rsidRDefault="00455BCD" w:rsidP="0085620E">
      <w:pPr>
        <w:pStyle w:val="Laad2"/>
        <w:spacing w:before="0"/>
        <w:rPr>
          <w:b w:val="0"/>
        </w:rPr>
      </w:pPr>
      <w:bookmarkStart w:id="10" w:name="_Toc228174904"/>
      <w:r w:rsidRPr="00091388">
        <w:t xml:space="preserve">Eelnõu </w:t>
      </w:r>
      <w:r w:rsidR="00063496" w:rsidRPr="00091388">
        <w:rPr>
          <w:bCs/>
        </w:rPr>
        <w:t xml:space="preserve">§ </w:t>
      </w:r>
      <w:r w:rsidR="007034A6">
        <w:rPr>
          <w:bCs/>
        </w:rPr>
        <w:t>4</w:t>
      </w:r>
      <w:r w:rsidR="00063496" w:rsidRPr="00091388">
        <w:rPr>
          <w:bCs/>
        </w:rPr>
        <w:t xml:space="preserve">. </w:t>
      </w:r>
      <w:r w:rsidR="00210EED" w:rsidRPr="00091388">
        <w:rPr>
          <w:bCs/>
        </w:rPr>
        <w:t>Keskkonnamõju hindamise ja keskkonnajuhtimissüsteemi seaduse muutmine</w:t>
      </w:r>
      <w:bookmarkEnd w:id="10"/>
    </w:p>
    <w:p w14:paraId="525FF843" w14:textId="77777777" w:rsidR="000F0739" w:rsidRPr="00091388" w:rsidRDefault="000F0739" w:rsidP="0085620E">
      <w:pPr>
        <w:ind w:right="-283"/>
        <w:rPr>
          <w:rFonts w:cs="Times New Roman"/>
          <w:b/>
          <w:bCs/>
          <w:szCs w:val="24"/>
          <w:lang w:val="et-EE"/>
        </w:rPr>
      </w:pPr>
    </w:p>
    <w:p w14:paraId="57FAC179" w14:textId="0F3A3F24" w:rsidR="00E4050F" w:rsidRPr="00091388" w:rsidRDefault="01F4DE85" w:rsidP="0085620E">
      <w:pPr>
        <w:shd w:val="clear" w:color="auto" w:fill="FFFFFF" w:themeFill="background1"/>
        <w:ind w:right="-283"/>
        <w:jc w:val="both"/>
        <w:rPr>
          <w:rFonts w:cs="Times New Roman"/>
          <w:color w:val="222222"/>
          <w:lang w:val="et-EE"/>
        </w:rPr>
      </w:pPr>
      <w:r w:rsidRPr="00091388">
        <w:rPr>
          <w:rFonts w:cs="Times New Roman"/>
          <w:b/>
          <w:bCs/>
          <w:color w:val="222222"/>
          <w:u w:val="single"/>
          <w:lang w:val="et-EE"/>
        </w:rPr>
        <w:t xml:space="preserve">Eelnõu </w:t>
      </w:r>
      <w:r w:rsidR="461BC16C" w:rsidRPr="00091388">
        <w:rPr>
          <w:rFonts w:cs="Times New Roman"/>
          <w:b/>
          <w:bCs/>
          <w:color w:val="222222"/>
          <w:u w:val="single"/>
          <w:lang w:val="et-EE"/>
        </w:rPr>
        <w:t xml:space="preserve">§ </w:t>
      </w:r>
      <w:r w:rsidR="007034A6">
        <w:rPr>
          <w:rFonts w:cs="Times New Roman"/>
          <w:b/>
          <w:bCs/>
          <w:color w:val="222222"/>
          <w:u w:val="single"/>
          <w:lang w:val="et-EE"/>
        </w:rPr>
        <w:t>4</w:t>
      </w:r>
      <w:r w:rsidR="461BC16C" w:rsidRPr="00091388">
        <w:rPr>
          <w:rFonts w:cs="Times New Roman"/>
          <w:b/>
          <w:bCs/>
          <w:color w:val="222222"/>
          <w:u w:val="single"/>
          <w:lang w:val="et-EE"/>
        </w:rPr>
        <w:t xml:space="preserve"> punktiga </w:t>
      </w:r>
      <w:r w:rsidR="48ED5E5E" w:rsidRPr="00091388">
        <w:rPr>
          <w:rFonts w:cs="Times New Roman"/>
          <w:b/>
          <w:bCs/>
          <w:color w:val="222222"/>
          <w:u w:val="single"/>
          <w:lang w:val="et-EE"/>
        </w:rPr>
        <w:t>1</w:t>
      </w:r>
      <w:r w:rsidR="461BC16C" w:rsidRPr="00091388">
        <w:rPr>
          <w:rFonts w:cs="Times New Roman"/>
          <w:b/>
          <w:bCs/>
          <w:color w:val="222222"/>
          <w:lang w:val="et-EE"/>
        </w:rPr>
        <w:t xml:space="preserve"> </w:t>
      </w:r>
      <w:r w:rsidR="461BC16C" w:rsidRPr="00091388">
        <w:rPr>
          <w:rFonts w:cs="Times New Roman"/>
          <w:color w:val="222222"/>
          <w:lang w:val="et-EE"/>
        </w:rPr>
        <w:t xml:space="preserve">täiendatakse </w:t>
      </w:r>
      <w:proofErr w:type="spellStart"/>
      <w:r w:rsidR="00791866" w:rsidRPr="00091388">
        <w:rPr>
          <w:rFonts w:cs="Times New Roman"/>
          <w:color w:val="222222"/>
          <w:lang w:val="et-EE"/>
        </w:rPr>
        <w:t>KeHJS</w:t>
      </w:r>
      <w:proofErr w:type="spellEnd"/>
      <w:r w:rsidR="00B25B60" w:rsidRPr="00091388">
        <w:rPr>
          <w:rFonts w:cs="Times New Roman"/>
          <w:color w:val="222222"/>
          <w:lang w:val="et-EE"/>
        </w:rPr>
        <w:t>-t</w:t>
      </w:r>
      <w:r w:rsidR="55A7C3E8" w:rsidRPr="00091388">
        <w:rPr>
          <w:rFonts w:cs="Times New Roman"/>
          <w:color w:val="222222"/>
          <w:lang w:val="et-EE"/>
        </w:rPr>
        <w:t xml:space="preserve"> §-ga 28</w:t>
      </w:r>
      <w:r w:rsidR="71E0CBD1" w:rsidRPr="00091388">
        <w:rPr>
          <w:rFonts w:cs="Times New Roman"/>
          <w:color w:val="222222"/>
          <w:vertAlign w:val="superscript"/>
          <w:lang w:val="et-EE"/>
        </w:rPr>
        <w:t>4</w:t>
      </w:r>
      <w:r w:rsidR="55A7C3E8" w:rsidRPr="00091388">
        <w:rPr>
          <w:rFonts w:cs="Times New Roman"/>
          <w:color w:val="222222"/>
          <w:lang w:val="et-EE"/>
        </w:rPr>
        <w:t xml:space="preserve"> </w:t>
      </w:r>
      <w:r w:rsidR="00E4050F" w:rsidRPr="00091388">
        <w:rPr>
          <w:rFonts w:cs="Times New Roman"/>
          <w:color w:val="222222"/>
          <w:lang w:val="et-EE"/>
        </w:rPr>
        <w:t>ning luuakse erisus strateegiliselt olulise ehitise</w:t>
      </w:r>
      <w:r w:rsidR="007034A6">
        <w:rPr>
          <w:rFonts w:cs="Times New Roman"/>
          <w:color w:val="222222"/>
          <w:lang w:val="et-EE"/>
        </w:rPr>
        <w:t xml:space="preserve"> ja kaitsetööstuspargi</w:t>
      </w:r>
      <w:r w:rsidR="00E4050F" w:rsidRPr="00091388">
        <w:rPr>
          <w:rFonts w:cs="Times New Roman"/>
          <w:color w:val="222222"/>
          <w:lang w:val="et-EE"/>
        </w:rPr>
        <w:t xml:space="preserve"> KMH ja </w:t>
      </w:r>
      <w:proofErr w:type="spellStart"/>
      <w:r w:rsidR="00AC598F" w:rsidRPr="00091388">
        <w:rPr>
          <w:rFonts w:cs="Times New Roman"/>
          <w:color w:val="222222"/>
          <w:lang w:val="et-EE"/>
        </w:rPr>
        <w:t>REP</w:t>
      </w:r>
      <w:r w:rsidR="004A6EA8" w:rsidRPr="00091388">
        <w:rPr>
          <w:rFonts w:cs="Times New Roman"/>
          <w:color w:val="222222"/>
          <w:lang w:val="et-EE"/>
        </w:rPr>
        <w:t>-</w:t>
      </w:r>
      <w:r w:rsidR="00AC598F" w:rsidRPr="00091388">
        <w:rPr>
          <w:rFonts w:cs="Times New Roman"/>
          <w:color w:val="222222"/>
          <w:lang w:val="et-EE"/>
        </w:rPr>
        <w:t>i</w:t>
      </w:r>
      <w:proofErr w:type="spellEnd"/>
      <w:r w:rsidR="00E4050F" w:rsidRPr="00091388">
        <w:rPr>
          <w:rFonts w:cs="Times New Roman"/>
          <w:color w:val="222222"/>
          <w:lang w:val="et-EE"/>
        </w:rPr>
        <w:t xml:space="preserve"> KSH koordineerimiseks</w:t>
      </w:r>
      <w:r w:rsidR="00E039D3" w:rsidRPr="00091388">
        <w:rPr>
          <w:rFonts w:cs="Times New Roman"/>
          <w:color w:val="222222"/>
          <w:lang w:val="et-EE"/>
        </w:rPr>
        <w:t xml:space="preserve"> ehk võimalus menetleda </w:t>
      </w:r>
      <w:r w:rsidR="009B7307" w:rsidRPr="00091388">
        <w:rPr>
          <w:rFonts w:cs="Times New Roman"/>
          <w:color w:val="222222"/>
          <w:lang w:val="et-EE"/>
        </w:rPr>
        <w:t>strateegiliselt</w:t>
      </w:r>
      <w:r w:rsidR="000B5D7A" w:rsidRPr="00091388">
        <w:rPr>
          <w:rFonts w:cs="Times New Roman"/>
          <w:color w:val="222222"/>
          <w:lang w:val="et-EE"/>
        </w:rPr>
        <w:t xml:space="preserve"> olulise </w:t>
      </w:r>
      <w:r w:rsidR="008D72F2" w:rsidRPr="00091388">
        <w:rPr>
          <w:rFonts w:cs="Times New Roman"/>
          <w:color w:val="222222"/>
          <w:lang w:val="et-EE"/>
        </w:rPr>
        <w:t>ehitise KMH</w:t>
      </w:r>
      <w:r w:rsidR="00A75AA2" w:rsidRPr="00091388">
        <w:rPr>
          <w:rFonts w:cs="Times New Roman"/>
          <w:color w:val="222222"/>
          <w:lang w:val="et-EE"/>
        </w:rPr>
        <w:t>-d</w:t>
      </w:r>
      <w:r w:rsidR="008D72F2" w:rsidRPr="00091388">
        <w:rPr>
          <w:rFonts w:cs="Times New Roman"/>
          <w:color w:val="222222"/>
          <w:lang w:val="et-EE"/>
        </w:rPr>
        <w:t xml:space="preserve"> ja KSH</w:t>
      </w:r>
      <w:r w:rsidR="00A75AA2" w:rsidRPr="00091388">
        <w:rPr>
          <w:rFonts w:cs="Times New Roman"/>
          <w:color w:val="222222"/>
          <w:lang w:val="et-EE"/>
        </w:rPr>
        <w:t xml:space="preserve">-d </w:t>
      </w:r>
      <w:r w:rsidR="00645B11" w:rsidRPr="00091388">
        <w:rPr>
          <w:rFonts w:cs="Times New Roman"/>
          <w:color w:val="222222"/>
          <w:lang w:val="et-EE"/>
        </w:rPr>
        <w:t>samal ajal</w:t>
      </w:r>
      <w:r w:rsidR="00E4050F" w:rsidRPr="00091388">
        <w:rPr>
          <w:rFonts w:cs="Times New Roman"/>
          <w:color w:val="222222"/>
          <w:lang w:val="et-EE"/>
        </w:rPr>
        <w:t>.</w:t>
      </w:r>
    </w:p>
    <w:p w14:paraId="5A1FDCB3" w14:textId="77777777" w:rsidR="00E30C54" w:rsidRPr="00091388" w:rsidRDefault="00E30C54" w:rsidP="0085620E">
      <w:pPr>
        <w:shd w:val="clear" w:color="auto" w:fill="FFFFFF" w:themeFill="background1"/>
        <w:ind w:right="-283"/>
        <w:jc w:val="both"/>
        <w:rPr>
          <w:rFonts w:cs="Times New Roman"/>
          <w:szCs w:val="24"/>
          <w:highlight w:val="yellow"/>
          <w:lang w:val="et-EE"/>
        </w:rPr>
      </w:pPr>
    </w:p>
    <w:p w14:paraId="1C5C5634" w14:textId="295DB162" w:rsidR="00C929EB" w:rsidRPr="00091388" w:rsidRDefault="00264F77" w:rsidP="0085620E">
      <w:pPr>
        <w:ind w:right="-283"/>
        <w:jc w:val="both"/>
        <w:rPr>
          <w:rFonts w:cs="Times New Roman"/>
          <w:lang w:val="et-EE"/>
        </w:rPr>
      </w:pPr>
      <w:r w:rsidRPr="00091388">
        <w:rPr>
          <w:rFonts w:cs="Times New Roman"/>
          <w:lang w:val="et-EE"/>
        </w:rPr>
        <w:t xml:space="preserve">Eesti konkurentsivõime </w:t>
      </w:r>
      <w:r w:rsidR="00645B11" w:rsidRPr="00091388">
        <w:rPr>
          <w:rFonts w:cs="Times New Roman"/>
          <w:lang w:val="et-EE"/>
        </w:rPr>
        <w:t>parandamiseks ja</w:t>
      </w:r>
      <w:r w:rsidRPr="00091388">
        <w:rPr>
          <w:rFonts w:cs="Times New Roman"/>
          <w:lang w:val="et-EE"/>
        </w:rPr>
        <w:t xml:space="preserve"> julgeolekueesmärkide saavutamiseks on vaja lühendada </w:t>
      </w:r>
      <w:r w:rsidR="005E0A79" w:rsidRPr="00091388">
        <w:rPr>
          <w:rFonts w:cs="Times New Roman"/>
          <w:lang w:val="et-EE"/>
        </w:rPr>
        <w:t>ning</w:t>
      </w:r>
      <w:r w:rsidRPr="00091388">
        <w:rPr>
          <w:rFonts w:cs="Times New Roman"/>
          <w:lang w:val="et-EE"/>
        </w:rPr>
        <w:t xml:space="preserve"> pare</w:t>
      </w:r>
      <w:r w:rsidR="00F13288" w:rsidRPr="00091388">
        <w:rPr>
          <w:rFonts w:cs="Times New Roman"/>
          <w:lang w:val="et-EE"/>
        </w:rPr>
        <w:t>mini</w:t>
      </w:r>
      <w:r w:rsidRPr="00091388">
        <w:rPr>
          <w:rFonts w:cs="Times New Roman"/>
          <w:lang w:val="et-EE"/>
        </w:rPr>
        <w:t xml:space="preserve"> koordineerida suurprojektide ruumilise planeerimise ja mõjuhindamise algfaase</w:t>
      </w:r>
      <w:r w:rsidR="00A75AA2" w:rsidRPr="00091388">
        <w:rPr>
          <w:rFonts w:cs="Times New Roman"/>
          <w:lang w:val="et-EE"/>
        </w:rPr>
        <w:t xml:space="preserve">. </w:t>
      </w:r>
      <w:r w:rsidR="005B2379" w:rsidRPr="00091388">
        <w:rPr>
          <w:rFonts w:cs="Times New Roman"/>
          <w:lang w:val="et-EE"/>
        </w:rPr>
        <w:lastRenderedPageBreak/>
        <w:t>Arendusprojektide puhul on praktikas kõige sagedasem probleem</w:t>
      </w:r>
      <w:r w:rsidR="005E0A79" w:rsidRPr="00091388">
        <w:rPr>
          <w:rFonts w:cs="Times New Roman"/>
          <w:lang w:val="et-EE"/>
        </w:rPr>
        <w:t xml:space="preserve"> see</w:t>
      </w:r>
      <w:r w:rsidR="005B2379" w:rsidRPr="00091388">
        <w:rPr>
          <w:rFonts w:cs="Times New Roman"/>
          <w:lang w:val="et-EE"/>
        </w:rPr>
        <w:t xml:space="preserve">, et arendaja ei saa alustada kriitilisi uuringuid õigel ajal. Näiteks riigile või </w:t>
      </w:r>
      <w:proofErr w:type="spellStart"/>
      <w:r w:rsidR="00960F73" w:rsidRPr="00091388">
        <w:rPr>
          <w:rFonts w:cs="Times New Roman"/>
          <w:lang w:val="et-EE"/>
        </w:rPr>
        <w:t>KOV-</w:t>
      </w:r>
      <w:r w:rsidR="1D70A594" w:rsidRPr="00091388">
        <w:rPr>
          <w:rFonts w:cs="Times New Roman"/>
          <w:lang w:val="et-EE"/>
        </w:rPr>
        <w:t>i</w:t>
      </w:r>
      <w:r w:rsidR="00960F73" w:rsidRPr="00091388">
        <w:rPr>
          <w:rFonts w:cs="Times New Roman"/>
          <w:lang w:val="et-EE"/>
        </w:rPr>
        <w:t>le</w:t>
      </w:r>
      <w:proofErr w:type="spellEnd"/>
      <w:r w:rsidR="005B2379" w:rsidRPr="00091388">
        <w:rPr>
          <w:rFonts w:cs="Times New Roman"/>
          <w:lang w:val="et-EE"/>
        </w:rPr>
        <w:t xml:space="preserve"> kuuluva maa puhul ei</w:t>
      </w:r>
      <w:r w:rsidR="001B495B" w:rsidRPr="00091388">
        <w:rPr>
          <w:rFonts w:cs="Times New Roman"/>
          <w:lang w:val="et-EE"/>
        </w:rPr>
        <w:t xml:space="preserve"> ole uuringute tellimine reeglina võimalik asjakohase menetluseta</w:t>
      </w:r>
      <w:r w:rsidR="006E1EBA" w:rsidRPr="00091388">
        <w:rPr>
          <w:rFonts w:cs="Times New Roman"/>
          <w:lang w:val="et-EE"/>
        </w:rPr>
        <w:t>,</w:t>
      </w:r>
      <w:r w:rsidR="001B495B" w:rsidRPr="00091388">
        <w:rPr>
          <w:rFonts w:cs="Times New Roman"/>
          <w:lang w:val="et-EE"/>
        </w:rPr>
        <w:t xml:space="preserve"> </w:t>
      </w:r>
      <w:r w:rsidR="006E1EBA" w:rsidRPr="00091388">
        <w:rPr>
          <w:rFonts w:cs="Times New Roman"/>
          <w:lang w:val="et-EE"/>
        </w:rPr>
        <w:t>s</w:t>
      </w:r>
      <w:r w:rsidR="00391B6A" w:rsidRPr="00091388">
        <w:rPr>
          <w:rFonts w:cs="Times New Roman"/>
          <w:lang w:val="et-EE"/>
        </w:rPr>
        <w:t xml:space="preserve">amas </w:t>
      </w:r>
      <w:r w:rsidR="006E1EBA" w:rsidRPr="00091388">
        <w:rPr>
          <w:rFonts w:cs="Times New Roman"/>
          <w:lang w:val="et-EE"/>
        </w:rPr>
        <w:t xml:space="preserve">kui </w:t>
      </w:r>
      <w:r w:rsidR="00391B6A" w:rsidRPr="00091388">
        <w:rPr>
          <w:rFonts w:cs="Times New Roman"/>
          <w:lang w:val="et-EE"/>
        </w:rPr>
        <w:t>p</w:t>
      </w:r>
      <w:r w:rsidR="001B495B" w:rsidRPr="00091388">
        <w:rPr>
          <w:rFonts w:cs="Times New Roman"/>
          <w:lang w:val="et-EE"/>
        </w:rPr>
        <w:t xml:space="preserve">laneeringute ja </w:t>
      </w:r>
      <w:r w:rsidR="00391B6A" w:rsidRPr="00091388">
        <w:rPr>
          <w:rFonts w:cs="Times New Roman"/>
          <w:lang w:val="et-EE"/>
        </w:rPr>
        <w:t xml:space="preserve">selle </w:t>
      </w:r>
      <w:r w:rsidR="001B495B" w:rsidRPr="00091388">
        <w:rPr>
          <w:rFonts w:cs="Times New Roman"/>
          <w:lang w:val="et-EE"/>
        </w:rPr>
        <w:t xml:space="preserve">KSH protsessi ei juhi </w:t>
      </w:r>
      <w:r w:rsidR="006E1EBA" w:rsidRPr="00091388">
        <w:rPr>
          <w:rFonts w:cs="Times New Roman"/>
          <w:lang w:val="et-EE"/>
        </w:rPr>
        <w:t>mitte</w:t>
      </w:r>
      <w:r w:rsidR="001B495B" w:rsidRPr="00091388">
        <w:rPr>
          <w:rFonts w:cs="Times New Roman"/>
          <w:lang w:val="et-EE"/>
        </w:rPr>
        <w:t xml:space="preserve"> arendajad</w:t>
      </w:r>
      <w:r w:rsidR="7D74101A" w:rsidRPr="00091388">
        <w:rPr>
          <w:rFonts w:cs="Times New Roman"/>
          <w:lang w:val="et-EE"/>
        </w:rPr>
        <w:t>,</w:t>
      </w:r>
      <w:r w:rsidR="00391B6A" w:rsidRPr="00091388">
        <w:rPr>
          <w:rFonts w:cs="Times New Roman"/>
          <w:lang w:val="et-EE"/>
        </w:rPr>
        <w:t xml:space="preserve"> vaid planeeringu koostamise korraldaja</w:t>
      </w:r>
      <w:r w:rsidR="001B495B" w:rsidRPr="00091388">
        <w:rPr>
          <w:rFonts w:cs="Times New Roman"/>
          <w:lang w:val="et-EE"/>
        </w:rPr>
        <w:t xml:space="preserve">. </w:t>
      </w:r>
      <w:r w:rsidR="000F34B1" w:rsidRPr="00091388">
        <w:rPr>
          <w:rFonts w:cs="Times New Roman"/>
          <w:lang w:val="et-EE"/>
        </w:rPr>
        <w:t>Planeeringu koostamise</w:t>
      </w:r>
      <w:r w:rsidR="006E1EBA" w:rsidRPr="00091388">
        <w:rPr>
          <w:rFonts w:cs="Times New Roman"/>
          <w:lang w:val="et-EE"/>
        </w:rPr>
        <w:t>l</w:t>
      </w:r>
      <w:r w:rsidR="000F34B1" w:rsidRPr="00091388">
        <w:rPr>
          <w:rFonts w:cs="Times New Roman"/>
          <w:lang w:val="et-EE"/>
        </w:rPr>
        <w:t xml:space="preserve"> tellitakse uuringud reeglina korraga</w:t>
      </w:r>
      <w:r w:rsidR="006E1EBA" w:rsidRPr="00091388">
        <w:rPr>
          <w:rFonts w:cs="Times New Roman"/>
          <w:lang w:val="et-EE"/>
        </w:rPr>
        <w:t>,</w:t>
      </w:r>
      <w:r w:rsidR="000F34B1" w:rsidRPr="00091388">
        <w:rPr>
          <w:rFonts w:cs="Times New Roman"/>
          <w:lang w:val="et-EE"/>
        </w:rPr>
        <w:t xml:space="preserve"> lähtudes </w:t>
      </w:r>
      <w:r w:rsidR="00F700F3" w:rsidRPr="00091388">
        <w:rPr>
          <w:rFonts w:cs="Times New Roman"/>
          <w:lang w:val="et-EE"/>
        </w:rPr>
        <w:t xml:space="preserve">kõigist </w:t>
      </w:r>
      <w:r w:rsidR="000F34B1" w:rsidRPr="00091388">
        <w:rPr>
          <w:rFonts w:cs="Times New Roman"/>
          <w:lang w:val="et-EE"/>
        </w:rPr>
        <w:t>lahendamist vajavatest probleemidest, mis ei pruugi lähtuda arendaja vajadust</w:t>
      </w:r>
      <w:r w:rsidR="009C77D5" w:rsidRPr="00091388">
        <w:rPr>
          <w:rFonts w:cs="Times New Roman"/>
          <w:lang w:val="et-EE"/>
        </w:rPr>
        <w:t>est</w:t>
      </w:r>
      <w:r w:rsidR="000F34B1" w:rsidRPr="00091388">
        <w:rPr>
          <w:rFonts w:cs="Times New Roman"/>
          <w:lang w:val="et-EE"/>
        </w:rPr>
        <w:t xml:space="preserve">. </w:t>
      </w:r>
      <w:r w:rsidR="006E1EBA" w:rsidRPr="00091388">
        <w:rPr>
          <w:rFonts w:cs="Times New Roman"/>
          <w:lang w:val="et-EE"/>
        </w:rPr>
        <w:t>S</w:t>
      </w:r>
      <w:r w:rsidR="00DD63BD" w:rsidRPr="00091388">
        <w:rPr>
          <w:rFonts w:cs="Times New Roman"/>
          <w:lang w:val="et-EE"/>
        </w:rPr>
        <w:t xml:space="preserve">eega </w:t>
      </w:r>
      <w:r w:rsidR="006E1EBA" w:rsidRPr="00091388">
        <w:rPr>
          <w:rFonts w:cs="Times New Roman"/>
          <w:lang w:val="et-EE"/>
        </w:rPr>
        <w:t xml:space="preserve">ei ole </w:t>
      </w:r>
      <w:r w:rsidR="003A3D93" w:rsidRPr="00091388">
        <w:rPr>
          <w:rFonts w:cs="Times New Roman"/>
          <w:lang w:val="et-EE"/>
        </w:rPr>
        <w:t xml:space="preserve">planeerimismenetluses </w:t>
      </w:r>
      <w:r w:rsidR="006E1EBA" w:rsidRPr="00091388">
        <w:rPr>
          <w:rFonts w:cs="Times New Roman"/>
          <w:lang w:val="et-EE"/>
        </w:rPr>
        <w:t xml:space="preserve">arendaja otsustada </w:t>
      </w:r>
      <w:r w:rsidR="00035C2E" w:rsidRPr="00091388">
        <w:rPr>
          <w:rFonts w:cs="Times New Roman"/>
          <w:lang w:val="et-EE"/>
        </w:rPr>
        <w:t xml:space="preserve">küsimus, </w:t>
      </w:r>
      <w:r w:rsidR="00580C98" w:rsidRPr="00091388">
        <w:rPr>
          <w:rFonts w:cs="Times New Roman"/>
          <w:lang w:val="et-EE"/>
        </w:rPr>
        <w:t xml:space="preserve">kes ja mis </w:t>
      </w:r>
      <w:r w:rsidR="00DD3AE0" w:rsidRPr="00091388">
        <w:rPr>
          <w:rFonts w:cs="Times New Roman"/>
          <w:lang w:val="et-EE"/>
        </w:rPr>
        <w:t>ajal</w:t>
      </w:r>
      <w:r w:rsidR="00580C98" w:rsidRPr="00091388">
        <w:rPr>
          <w:rFonts w:cs="Times New Roman"/>
          <w:lang w:val="et-EE"/>
        </w:rPr>
        <w:t xml:space="preserve"> koosta</w:t>
      </w:r>
      <w:r w:rsidR="00DD3AE0" w:rsidRPr="00091388">
        <w:rPr>
          <w:rFonts w:cs="Times New Roman"/>
          <w:lang w:val="et-EE"/>
        </w:rPr>
        <w:t>b</w:t>
      </w:r>
      <w:r w:rsidR="00767A75" w:rsidRPr="00091388">
        <w:rPr>
          <w:rFonts w:cs="Times New Roman"/>
          <w:lang w:val="et-EE"/>
        </w:rPr>
        <w:t xml:space="preserve"> </w:t>
      </w:r>
      <w:r w:rsidR="00C232C9" w:rsidRPr="00091388">
        <w:rPr>
          <w:rFonts w:cs="Times New Roman"/>
          <w:lang w:val="et-EE"/>
        </w:rPr>
        <w:t>näiteks uuring</w:t>
      </w:r>
      <w:r w:rsidR="00DD3AE0" w:rsidRPr="00091388">
        <w:rPr>
          <w:rFonts w:cs="Times New Roman"/>
          <w:lang w:val="et-EE"/>
        </w:rPr>
        <w:t>u</w:t>
      </w:r>
      <w:r w:rsidR="00C232C9" w:rsidRPr="00091388">
        <w:rPr>
          <w:rFonts w:cs="Times New Roman"/>
          <w:lang w:val="et-EE"/>
        </w:rPr>
        <w:t>, mis on vä</w:t>
      </w:r>
      <w:r w:rsidR="00DD63BD" w:rsidRPr="00091388">
        <w:rPr>
          <w:rFonts w:cs="Times New Roman"/>
          <w:lang w:val="et-EE"/>
        </w:rPr>
        <w:t xml:space="preserve">ltimatult vajalik selleks, et </w:t>
      </w:r>
      <w:r w:rsidR="004522B6" w:rsidRPr="00091388">
        <w:rPr>
          <w:rFonts w:cs="Times New Roman"/>
          <w:lang w:val="et-EE"/>
        </w:rPr>
        <w:t>otsusta</w:t>
      </w:r>
      <w:r w:rsidR="005B7985" w:rsidRPr="00091388">
        <w:rPr>
          <w:rFonts w:cs="Times New Roman"/>
          <w:lang w:val="et-EE"/>
        </w:rPr>
        <w:t>da</w:t>
      </w:r>
      <w:r w:rsidR="00C069A5" w:rsidRPr="00091388">
        <w:rPr>
          <w:rFonts w:cs="Times New Roman"/>
          <w:lang w:val="et-EE"/>
        </w:rPr>
        <w:t>,</w:t>
      </w:r>
      <w:r w:rsidR="004522B6" w:rsidRPr="00091388">
        <w:rPr>
          <w:rFonts w:cs="Times New Roman"/>
          <w:lang w:val="et-EE"/>
        </w:rPr>
        <w:t xml:space="preserve"> kas kavanda</w:t>
      </w:r>
      <w:r w:rsidR="007832C4" w:rsidRPr="00091388">
        <w:rPr>
          <w:rFonts w:cs="Times New Roman"/>
          <w:lang w:val="et-EE"/>
        </w:rPr>
        <w:t>ta</w:t>
      </w:r>
      <w:r w:rsidR="004522B6" w:rsidRPr="00091388">
        <w:rPr>
          <w:rFonts w:cs="Times New Roman"/>
          <w:lang w:val="et-EE"/>
        </w:rPr>
        <w:t>va</w:t>
      </w:r>
      <w:r w:rsidR="00DD3AE0" w:rsidRPr="00091388">
        <w:rPr>
          <w:rFonts w:cs="Times New Roman"/>
          <w:lang w:val="et-EE"/>
        </w:rPr>
        <w:t>t</w:t>
      </w:r>
      <w:r w:rsidR="004522B6" w:rsidRPr="00091388">
        <w:rPr>
          <w:rFonts w:cs="Times New Roman"/>
          <w:lang w:val="et-EE"/>
        </w:rPr>
        <w:t xml:space="preserve"> suurarendus</w:t>
      </w:r>
      <w:r w:rsidR="00DD3AE0" w:rsidRPr="00091388">
        <w:rPr>
          <w:rFonts w:cs="Times New Roman"/>
          <w:lang w:val="et-EE"/>
        </w:rPr>
        <w:t>t</w:t>
      </w:r>
      <w:r w:rsidR="004522B6" w:rsidRPr="00091388">
        <w:rPr>
          <w:rFonts w:cs="Times New Roman"/>
          <w:lang w:val="et-EE"/>
        </w:rPr>
        <w:t xml:space="preserve"> </w:t>
      </w:r>
      <w:r w:rsidR="00DD3AE0" w:rsidRPr="00091388">
        <w:rPr>
          <w:rFonts w:cs="Times New Roman"/>
          <w:lang w:val="et-EE"/>
        </w:rPr>
        <w:t xml:space="preserve">saab </w:t>
      </w:r>
      <w:r w:rsidR="004522B6" w:rsidRPr="00091388">
        <w:rPr>
          <w:rFonts w:cs="Times New Roman"/>
          <w:lang w:val="et-EE"/>
        </w:rPr>
        <w:t xml:space="preserve">antud asukohas jätkata enne </w:t>
      </w:r>
      <w:r w:rsidR="003D2279" w:rsidRPr="00091388">
        <w:rPr>
          <w:rFonts w:cs="Times New Roman"/>
          <w:lang w:val="et-EE"/>
        </w:rPr>
        <w:t>planeerimisprotsessi algatamist</w:t>
      </w:r>
      <w:r w:rsidR="004522B6" w:rsidRPr="00091388">
        <w:rPr>
          <w:rFonts w:cs="Times New Roman"/>
          <w:lang w:val="et-EE"/>
        </w:rPr>
        <w:t>.</w:t>
      </w:r>
      <w:r w:rsidR="00580C98" w:rsidRPr="00091388">
        <w:rPr>
          <w:rFonts w:cs="Times New Roman"/>
          <w:lang w:val="et-EE"/>
        </w:rPr>
        <w:t xml:space="preserve"> </w:t>
      </w:r>
      <w:r w:rsidR="000D6A92" w:rsidRPr="00091388">
        <w:rPr>
          <w:rFonts w:cs="Times New Roman"/>
          <w:lang w:val="et-EE"/>
        </w:rPr>
        <w:t>Halduskoormust</w:t>
      </w:r>
      <w:r w:rsidR="007832C4" w:rsidRPr="00091388">
        <w:rPr>
          <w:rFonts w:cs="Times New Roman"/>
          <w:lang w:val="et-EE"/>
        </w:rPr>
        <w:t xml:space="preserve"> ning</w:t>
      </w:r>
      <w:r w:rsidR="000D6A92" w:rsidRPr="00091388">
        <w:rPr>
          <w:rFonts w:cs="Times New Roman"/>
          <w:lang w:val="et-EE"/>
        </w:rPr>
        <w:t xml:space="preserve"> avaliku ja erasektori kulusid suurendavad </w:t>
      </w:r>
      <w:r w:rsidR="006110D2" w:rsidRPr="00091388">
        <w:rPr>
          <w:rFonts w:cs="Times New Roman"/>
          <w:lang w:val="et-EE"/>
        </w:rPr>
        <w:t>omakorda</w:t>
      </w:r>
      <w:r w:rsidR="000D6A92" w:rsidRPr="00091388">
        <w:rPr>
          <w:rFonts w:cs="Times New Roman"/>
          <w:lang w:val="et-EE"/>
        </w:rPr>
        <w:t xml:space="preserve"> korduvad avalikustamised ja seisukohtade küsimised</w:t>
      </w:r>
      <w:r w:rsidR="00F24B2C" w:rsidRPr="00091388">
        <w:rPr>
          <w:rFonts w:cs="Times New Roman"/>
          <w:lang w:val="et-EE"/>
        </w:rPr>
        <w:t xml:space="preserve">. </w:t>
      </w:r>
      <w:r w:rsidR="007832C4" w:rsidRPr="00091388">
        <w:rPr>
          <w:rFonts w:cs="Times New Roman"/>
          <w:lang w:val="et-EE"/>
        </w:rPr>
        <w:t>See on kaasa toonud olukorra</w:t>
      </w:r>
      <w:r w:rsidR="00515D1C" w:rsidRPr="00091388">
        <w:rPr>
          <w:rFonts w:cs="Times New Roman"/>
          <w:lang w:val="et-EE"/>
        </w:rPr>
        <w:t xml:space="preserve">, </w:t>
      </w:r>
      <w:r w:rsidR="007832C4" w:rsidRPr="00091388">
        <w:rPr>
          <w:rFonts w:cs="Times New Roman"/>
          <w:lang w:val="et-EE"/>
        </w:rPr>
        <w:t>kus</w:t>
      </w:r>
      <w:r w:rsidR="00515D1C" w:rsidRPr="00091388">
        <w:rPr>
          <w:rFonts w:cs="Times New Roman"/>
          <w:lang w:val="et-EE"/>
        </w:rPr>
        <w:t xml:space="preserve"> </w:t>
      </w:r>
      <w:r w:rsidR="005B2379" w:rsidRPr="00091388">
        <w:rPr>
          <w:rFonts w:cs="Times New Roman"/>
          <w:lang w:val="et-EE"/>
        </w:rPr>
        <w:t xml:space="preserve">KSH menetlused venivad </w:t>
      </w:r>
      <w:r w:rsidR="007832C4" w:rsidRPr="00091388">
        <w:rPr>
          <w:rFonts w:cs="Times New Roman"/>
          <w:lang w:val="et-EE"/>
        </w:rPr>
        <w:t>ja</w:t>
      </w:r>
      <w:r w:rsidR="005B2379" w:rsidRPr="00091388">
        <w:rPr>
          <w:rFonts w:cs="Times New Roman"/>
          <w:lang w:val="et-EE"/>
        </w:rPr>
        <w:t xml:space="preserve"> väljund on liiga üldine, mistõttu </w:t>
      </w:r>
      <w:r w:rsidR="007832C4" w:rsidRPr="00091388">
        <w:rPr>
          <w:rFonts w:cs="Times New Roman"/>
          <w:lang w:val="et-EE"/>
        </w:rPr>
        <w:t xml:space="preserve">tuleb </w:t>
      </w:r>
      <w:r w:rsidR="00515D1C" w:rsidRPr="00091388">
        <w:rPr>
          <w:rFonts w:cs="Times New Roman"/>
          <w:lang w:val="et-EE"/>
        </w:rPr>
        <w:t>sõltumata KSH-st algatada hil</w:t>
      </w:r>
      <w:r w:rsidR="00FD1288" w:rsidRPr="00091388">
        <w:rPr>
          <w:rFonts w:cs="Times New Roman"/>
          <w:lang w:val="et-EE"/>
        </w:rPr>
        <w:t xml:space="preserve">jem </w:t>
      </w:r>
      <w:r w:rsidR="005B2379" w:rsidRPr="00091388">
        <w:rPr>
          <w:rFonts w:cs="Times New Roman"/>
          <w:lang w:val="et-EE"/>
        </w:rPr>
        <w:t>KMH</w:t>
      </w:r>
      <w:r w:rsidR="004B4E21" w:rsidRPr="00091388">
        <w:rPr>
          <w:rFonts w:cs="Times New Roman"/>
          <w:lang w:val="et-EE"/>
        </w:rPr>
        <w:t>.</w:t>
      </w:r>
      <w:r w:rsidR="00F24B2C" w:rsidRPr="00091388">
        <w:rPr>
          <w:rFonts w:cs="Times New Roman"/>
          <w:lang w:val="et-EE"/>
        </w:rPr>
        <w:t xml:space="preserve"> Mitmed </w:t>
      </w:r>
      <w:r w:rsidR="00644466" w:rsidRPr="00091388">
        <w:rPr>
          <w:rFonts w:cs="Times New Roman"/>
          <w:lang w:val="et-EE"/>
        </w:rPr>
        <w:t xml:space="preserve">ja </w:t>
      </w:r>
      <w:r w:rsidR="00F24B2C" w:rsidRPr="00091388">
        <w:rPr>
          <w:rFonts w:cs="Times New Roman"/>
          <w:lang w:val="et-EE"/>
        </w:rPr>
        <w:t>korduvad protsessid on avalikkus</w:t>
      </w:r>
      <w:r w:rsidR="004B4E21" w:rsidRPr="00091388">
        <w:rPr>
          <w:rFonts w:cs="Times New Roman"/>
          <w:lang w:val="et-EE"/>
        </w:rPr>
        <w:t>e vaatest</w:t>
      </w:r>
      <w:r w:rsidR="00644466" w:rsidRPr="00091388">
        <w:rPr>
          <w:rFonts w:cs="Times New Roman"/>
          <w:lang w:val="et-EE"/>
        </w:rPr>
        <w:t xml:space="preserve"> segased</w:t>
      </w:r>
      <w:r w:rsidR="004B4E21" w:rsidRPr="00091388">
        <w:rPr>
          <w:rFonts w:cs="Times New Roman"/>
          <w:lang w:val="et-EE"/>
        </w:rPr>
        <w:t>.</w:t>
      </w:r>
    </w:p>
    <w:p w14:paraId="0907C9CE" w14:textId="77777777" w:rsidR="00691825" w:rsidRPr="00091388" w:rsidRDefault="00691825" w:rsidP="0085620E">
      <w:pPr>
        <w:ind w:right="-283"/>
        <w:jc w:val="both"/>
        <w:rPr>
          <w:rFonts w:cs="Times New Roman"/>
          <w:szCs w:val="24"/>
          <w:lang w:val="et-EE"/>
        </w:rPr>
      </w:pPr>
    </w:p>
    <w:p w14:paraId="48A6981E" w14:textId="24548897" w:rsidR="00C14CA0" w:rsidRPr="00091388" w:rsidRDefault="00F63FDD" w:rsidP="0085620E">
      <w:pPr>
        <w:ind w:right="-283"/>
        <w:jc w:val="both"/>
        <w:rPr>
          <w:rFonts w:eastAsiaTheme="majorEastAsia" w:cs="Times New Roman"/>
          <w:lang w:val="et-EE"/>
        </w:rPr>
      </w:pPr>
      <w:r w:rsidRPr="00091388">
        <w:rPr>
          <w:rFonts w:cs="Times New Roman"/>
          <w:lang w:val="et-EE"/>
        </w:rPr>
        <w:t xml:space="preserve">Kehtiv õigus ei </w:t>
      </w:r>
      <w:r w:rsidR="000C53B9" w:rsidRPr="00091388">
        <w:rPr>
          <w:rFonts w:cs="Times New Roman"/>
          <w:lang w:val="et-EE"/>
        </w:rPr>
        <w:t>anna selget võimalust KSH ja KMH menetluse koordineerimiseks</w:t>
      </w:r>
      <w:r w:rsidR="00D15166" w:rsidRPr="00091388">
        <w:rPr>
          <w:rFonts w:cs="Times New Roman"/>
          <w:lang w:val="et-EE"/>
        </w:rPr>
        <w:t xml:space="preserve">. </w:t>
      </w:r>
      <w:r w:rsidR="00B14DE7" w:rsidRPr="00091388">
        <w:rPr>
          <w:rFonts w:cs="Times New Roman"/>
          <w:lang w:val="et-EE"/>
        </w:rPr>
        <w:t>Soraineni analüüsis te</w:t>
      </w:r>
      <w:r w:rsidR="00A92C5F" w:rsidRPr="00091388">
        <w:rPr>
          <w:rFonts w:cs="Times New Roman"/>
          <w:lang w:val="et-EE"/>
        </w:rPr>
        <w:t>htud</w:t>
      </w:r>
      <w:r w:rsidR="00B14DE7" w:rsidRPr="00091388">
        <w:rPr>
          <w:rFonts w:cs="Times New Roman"/>
          <w:lang w:val="et-EE"/>
        </w:rPr>
        <w:t xml:space="preserve"> </w:t>
      </w:r>
      <w:r w:rsidR="007D5718" w:rsidRPr="00091388">
        <w:rPr>
          <w:rFonts w:cs="Times New Roman"/>
          <w:lang w:val="et-EE"/>
        </w:rPr>
        <w:t>võrdlus</w:t>
      </w:r>
      <w:r w:rsidR="00264F77" w:rsidRPr="00091388">
        <w:rPr>
          <w:rFonts w:cs="Times New Roman"/>
          <w:lang w:val="et-EE"/>
        </w:rPr>
        <w:t xml:space="preserve"> Soome ja Leedu</w:t>
      </w:r>
      <w:r w:rsidR="007D5718" w:rsidRPr="00091388">
        <w:rPr>
          <w:rFonts w:cs="Times New Roman"/>
          <w:lang w:val="et-EE"/>
        </w:rPr>
        <w:t>ga</w:t>
      </w:r>
      <w:r w:rsidR="00264F77" w:rsidRPr="00091388">
        <w:rPr>
          <w:rFonts w:cs="Times New Roman"/>
          <w:lang w:val="et-EE"/>
        </w:rPr>
        <w:t xml:space="preserve"> näitab, et </w:t>
      </w:r>
      <w:r w:rsidR="007D5718" w:rsidRPr="00091388">
        <w:rPr>
          <w:rFonts w:cs="Times New Roman"/>
          <w:lang w:val="et-EE"/>
        </w:rPr>
        <w:t>planeeri</w:t>
      </w:r>
      <w:r w:rsidR="00164092" w:rsidRPr="00091388">
        <w:rPr>
          <w:rFonts w:cs="Times New Roman"/>
          <w:lang w:val="et-EE"/>
        </w:rPr>
        <w:t>mis</w:t>
      </w:r>
      <w:r w:rsidR="007D5718" w:rsidRPr="00091388">
        <w:rPr>
          <w:rFonts w:cs="Times New Roman"/>
          <w:lang w:val="et-EE"/>
        </w:rPr>
        <w:t xml:space="preserve">menetlusega </w:t>
      </w:r>
      <w:r w:rsidR="00264F77" w:rsidRPr="00091388">
        <w:rPr>
          <w:rFonts w:cs="Times New Roman"/>
          <w:lang w:val="et-EE"/>
        </w:rPr>
        <w:t>paralleelne</w:t>
      </w:r>
      <w:r w:rsidR="00EE2333" w:rsidRPr="00091388">
        <w:rPr>
          <w:rFonts w:cs="Times New Roman"/>
          <w:lang w:val="et-EE"/>
        </w:rPr>
        <w:t>/</w:t>
      </w:r>
      <w:r w:rsidR="00264F77" w:rsidRPr="00091388">
        <w:rPr>
          <w:rFonts w:cs="Times New Roman"/>
          <w:lang w:val="et-EE"/>
        </w:rPr>
        <w:t xml:space="preserve">koordineeritud mõjuhindamine on õiguspärane praktikas kasutatav lahendus, mis aitab vältida dubleerivaid toiminguid </w:t>
      </w:r>
      <w:r w:rsidR="00A92C5F" w:rsidRPr="00091388">
        <w:rPr>
          <w:rFonts w:cs="Times New Roman"/>
          <w:lang w:val="et-EE"/>
        </w:rPr>
        <w:t xml:space="preserve">ning </w:t>
      </w:r>
      <w:r w:rsidR="00264F77" w:rsidRPr="00091388">
        <w:rPr>
          <w:rFonts w:cs="Times New Roman"/>
          <w:lang w:val="et-EE"/>
        </w:rPr>
        <w:t>alustada vajalikke uuringuid</w:t>
      </w:r>
      <w:r w:rsidR="00A92C5F" w:rsidRPr="00091388">
        <w:rPr>
          <w:rFonts w:cs="Times New Roman"/>
          <w:lang w:val="et-EE"/>
        </w:rPr>
        <w:t xml:space="preserve"> varem</w:t>
      </w:r>
      <w:r w:rsidR="00264F77" w:rsidRPr="00091388">
        <w:rPr>
          <w:rFonts w:cs="Times New Roman"/>
          <w:lang w:val="et-EE"/>
        </w:rPr>
        <w:t xml:space="preserve">. </w:t>
      </w:r>
      <w:r w:rsidR="00C14CA0" w:rsidRPr="00091388">
        <w:rPr>
          <w:rFonts w:cs="Times New Roman"/>
          <w:lang w:val="et-EE"/>
        </w:rPr>
        <w:t xml:space="preserve">Võrdlusriikidest Soomes tuleb KMH lõpetada enne tegevusloa taotluse esitamist. KMH-d võib viia läbi paralleelselt maakasutust puudutava planeeringuga. Soome õigusraamistik näeb ette, et näiteks ehitusloa võib erandjuhtudel väljastada sõltumata </w:t>
      </w:r>
      <w:r w:rsidR="00794E5F" w:rsidRPr="00091388">
        <w:rPr>
          <w:rFonts w:cs="Times New Roman"/>
          <w:lang w:val="et-EE"/>
        </w:rPr>
        <w:t xml:space="preserve">sellest, kas </w:t>
      </w:r>
      <w:r w:rsidR="00C14CA0" w:rsidRPr="00091388">
        <w:rPr>
          <w:rFonts w:cs="Times New Roman"/>
          <w:lang w:val="et-EE"/>
        </w:rPr>
        <w:t>tegevus vasta</w:t>
      </w:r>
      <w:r w:rsidR="00794E5F" w:rsidRPr="00091388">
        <w:rPr>
          <w:rFonts w:cs="Times New Roman"/>
          <w:lang w:val="et-EE"/>
        </w:rPr>
        <w:t>b</w:t>
      </w:r>
      <w:r w:rsidR="00C14CA0" w:rsidRPr="00091388">
        <w:rPr>
          <w:rFonts w:cs="Times New Roman"/>
          <w:lang w:val="et-EE"/>
        </w:rPr>
        <w:t xml:space="preserve"> planeeringule. Erandeid saab rakendada sõltumata sellest, kas tegevus on käsitletav olulise keskkonnamõju tegevusena.</w:t>
      </w:r>
      <w:r w:rsidR="002F33C5" w:rsidRPr="00091388">
        <w:rPr>
          <w:rStyle w:val="Allmrkuseviide"/>
          <w:rFonts w:cs="Times New Roman"/>
          <w:lang w:val="et-EE"/>
        </w:rPr>
        <w:footnoteReference w:id="20"/>
      </w:r>
      <w:r w:rsidR="00C14CA0" w:rsidRPr="00091388">
        <w:rPr>
          <w:rFonts w:cs="Times New Roman"/>
          <w:lang w:val="et-EE"/>
        </w:rPr>
        <w:t xml:space="preserve"> Leedu õigusraamistiku kohaselt võib tegevusloa </w:t>
      </w:r>
      <w:r w:rsidR="00794E5F" w:rsidRPr="00091388">
        <w:rPr>
          <w:rFonts w:cs="Times New Roman"/>
          <w:lang w:val="et-EE"/>
        </w:rPr>
        <w:t xml:space="preserve">ja </w:t>
      </w:r>
      <w:r w:rsidR="00C14CA0" w:rsidRPr="00091388">
        <w:rPr>
          <w:rFonts w:cs="Times New Roman"/>
          <w:lang w:val="et-EE"/>
        </w:rPr>
        <w:t xml:space="preserve">planeeringu muutmise KSH toimuda </w:t>
      </w:r>
      <w:r w:rsidR="00794E5F" w:rsidRPr="00091388">
        <w:rPr>
          <w:rFonts w:cs="Times New Roman"/>
          <w:lang w:val="et-EE"/>
        </w:rPr>
        <w:t xml:space="preserve">samal ajal </w:t>
      </w:r>
      <w:r w:rsidR="00C14CA0" w:rsidRPr="00091388">
        <w:rPr>
          <w:rFonts w:cs="Times New Roman"/>
          <w:lang w:val="et-EE"/>
        </w:rPr>
        <w:t>ning KSH protsess ei pea lõppema enne KMH protsessi. Mõlemad menetlused võivad kulgeda erinevalt</w:t>
      </w:r>
      <w:r w:rsidR="00794E5F" w:rsidRPr="00091388">
        <w:rPr>
          <w:rFonts w:cs="Times New Roman"/>
          <w:lang w:val="et-EE"/>
        </w:rPr>
        <w:t>,</w:t>
      </w:r>
      <w:r w:rsidR="00C14CA0" w:rsidRPr="00091388">
        <w:rPr>
          <w:rFonts w:cs="Times New Roman"/>
          <w:lang w:val="et-EE"/>
        </w:rPr>
        <w:t xml:space="preserve"> arvestades et KMH lõpetatakse enne planeeringu kehtestamist või tegevusloa andmist.</w:t>
      </w:r>
      <w:r w:rsidR="002F33C5" w:rsidRPr="00091388">
        <w:rPr>
          <w:rStyle w:val="Allmrkuseviide"/>
          <w:rFonts w:cs="Times New Roman"/>
          <w:lang w:val="et-EE"/>
        </w:rPr>
        <w:footnoteReference w:id="21"/>
      </w:r>
    </w:p>
    <w:p w14:paraId="1D13B5AD" w14:textId="77777777" w:rsidR="008747CE" w:rsidRPr="00091388" w:rsidRDefault="008747CE" w:rsidP="0085620E">
      <w:pPr>
        <w:pStyle w:val="SLONormal"/>
        <w:spacing w:before="0" w:after="0"/>
        <w:ind w:right="-283"/>
        <w:rPr>
          <w:lang w:val="et-EE"/>
        </w:rPr>
      </w:pPr>
    </w:p>
    <w:p w14:paraId="0983991B" w14:textId="4DAEF867" w:rsidR="00477A81" w:rsidRPr="00091388" w:rsidRDefault="00952968" w:rsidP="0085620E">
      <w:pPr>
        <w:pStyle w:val="SLONormal"/>
        <w:spacing w:before="0" w:after="0"/>
        <w:ind w:right="-283"/>
        <w:rPr>
          <w:lang w:val="et-EE"/>
        </w:rPr>
      </w:pPr>
      <w:r w:rsidRPr="00091388">
        <w:rPr>
          <w:lang w:val="et-EE"/>
        </w:rPr>
        <w:t xml:space="preserve">Ka </w:t>
      </w:r>
      <w:r w:rsidR="006B5B6F" w:rsidRPr="00091388">
        <w:rPr>
          <w:lang w:val="et-EE"/>
        </w:rPr>
        <w:t>EL</w:t>
      </w:r>
      <w:r w:rsidR="00794E5F" w:rsidRPr="00091388">
        <w:rPr>
          <w:lang w:val="et-EE"/>
        </w:rPr>
        <w:t>-i</w:t>
      </w:r>
      <w:r w:rsidRPr="00091388">
        <w:rPr>
          <w:lang w:val="et-EE"/>
        </w:rPr>
        <w:t xml:space="preserve"> õiguse </w:t>
      </w:r>
      <w:r w:rsidR="00820C2B" w:rsidRPr="00091388">
        <w:rPr>
          <w:lang w:val="et-EE"/>
        </w:rPr>
        <w:t>suunis</w:t>
      </w:r>
      <w:r w:rsidR="00794E5F" w:rsidRPr="00091388">
        <w:rPr>
          <w:lang w:val="et-EE"/>
        </w:rPr>
        <w:t>tes</w:t>
      </w:r>
      <w:r w:rsidR="00DE665C" w:rsidRPr="00091388">
        <w:rPr>
          <w:lang w:val="et-EE"/>
        </w:rPr>
        <w:t xml:space="preserve"> rõhuta</w:t>
      </w:r>
      <w:r w:rsidR="00794E5F" w:rsidRPr="00091388">
        <w:rPr>
          <w:lang w:val="et-EE"/>
        </w:rPr>
        <w:t>takse</w:t>
      </w:r>
      <w:r w:rsidR="00DE665C" w:rsidRPr="00091388">
        <w:rPr>
          <w:lang w:val="et-EE"/>
        </w:rPr>
        <w:t xml:space="preserve">, et </w:t>
      </w:r>
      <w:r w:rsidR="00820C2B" w:rsidRPr="00091388">
        <w:rPr>
          <w:lang w:val="et-EE"/>
        </w:rPr>
        <w:t xml:space="preserve">KMH direktiivi eesmärk on </w:t>
      </w:r>
      <w:r w:rsidR="00264F77" w:rsidRPr="00091388">
        <w:rPr>
          <w:lang w:val="et-EE"/>
        </w:rPr>
        <w:t>ühendada ja koordineerida sama projekti suhtes nõutavaid keskkonnahindamisi</w:t>
      </w:r>
      <w:r w:rsidR="00E231EE" w:rsidRPr="00091388">
        <w:rPr>
          <w:lang w:val="et-EE"/>
        </w:rPr>
        <w:t>.</w:t>
      </w:r>
      <w:r w:rsidR="00264F77" w:rsidRPr="00091388">
        <w:rPr>
          <w:lang w:val="et-EE"/>
        </w:rPr>
        <w:t xml:space="preserve"> </w:t>
      </w:r>
      <w:r w:rsidR="00477FA8" w:rsidRPr="00091388">
        <w:rPr>
          <w:lang w:val="et-EE"/>
        </w:rPr>
        <w:t>See vastab ühise menetluse põhimõttele, mille kohaselt tagab pädev asutus konkreetse projekti ühtse KMH, mida nõutakse õigusaktidega. See suunis lähtub KMH direktiivi art</w:t>
      </w:r>
      <w:r w:rsidR="000F414E" w:rsidRPr="00091388">
        <w:rPr>
          <w:lang w:val="et-EE"/>
        </w:rPr>
        <w:t>ikli</w:t>
      </w:r>
      <w:r w:rsidR="00477FA8" w:rsidRPr="00091388">
        <w:rPr>
          <w:lang w:val="et-EE"/>
        </w:rPr>
        <w:t xml:space="preserve"> 2 lõikest 3</w:t>
      </w:r>
      <w:r w:rsidR="000F414E" w:rsidRPr="00091388">
        <w:rPr>
          <w:lang w:val="et-EE"/>
        </w:rPr>
        <w:t xml:space="preserve"> ja</w:t>
      </w:r>
      <w:r w:rsidR="00477FA8" w:rsidRPr="00091388">
        <w:rPr>
          <w:lang w:val="et-EE"/>
        </w:rPr>
        <w:t xml:space="preserve"> Euroopa Komisjoni teatisest</w:t>
      </w:r>
      <w:r w:rsidR="00477FA8" w:rsidRPr="00091388">
        <w:rPr>
          <w:rStyle w:val="Allmrkuseviide"/>
          <w:lang w:val="et-EE"/>
        </w:rPr>
        <w:footnoteReference w:id="22"/>
      </w:r>
      <w:r w:rsidR="00477FA8" w:rsidRPr="00091388">
        <w:rPr>
          <w:lang w:val="et-EE"/>
        </w:rPr>
        <w:t>. Euroopa Komisjoni uuring</w:t>
      </w:r>
      <w:r w:rsidR="000F414E" w:rsidRPr="00091388">
        <w:rPr>
          <w:lang w:val="et-EE"/>
        </w:rPr>
        <w:t>ust nähtub</w:t>
      </w:r>
      <w:r w:rsidR="00477FA8" w:rsidRPr="00091388">
        <w:rPr>
          <w:lang w:val="et-EE"/>
        </w:rPr>
        <w:t>, et KSH ja KMH ühildamine on ainus viis suurendada sünergiat ning vähendada dubleerivaid menetlusi</w:t>
      </w:r>
      <w:r w:rsidR="00477FA8" w:rsidRPr="00091388">
        <w:rPr>
          <w:rStyle w:val="Allmrkuseviide"/>
          <w:lang w:val="et-EE"/>
        </w:rPr>
        <w:footnoteReference w:id="23"/>
      </w:r>
      <w:r w:rsidR="00477FA8" w:rsidRPr="00091388">
        <w:rPr>
          <w:lang w:val="et-EE"/>
        </w:rPr>
        <w:t xml:space="preserve">. </w:t>
      </w:r>
      <w:r w:rsidR="00A166CA" w:rsidRPr="00091388">
        <w:rPr>
          <w:lang w:val="et-EE"/>
        </w:rPr>
        <w:t>Varasemates õigusanalüüsides on selgitatud, et ehkki direktiiv</w:t>
      </w:r>
      <w:r w:rsidR="000F414E" w:rsidRPr="00091388">
        <w:rPr>
          <w:lang w:val="et-EE"/>
        </w:rPr>
        <w:t>iga</w:t>
      </w:r>
      <w:r w:rsidR="00A166CA" w:rsidRPr="00091388">
        <w:rPr>
          <w:lang w:val="et-EE"/>
        </w:rPr>
        <w:t xml:space="preserve"> nõu</w:t>
      </w:r>
      <w:r w:rsidR="000F414E" w:rsidRPr="00091388">
        <w:rPr>
          <w:lang w:val="et-EE"/>
        </w:rPr>
        <w:t>takse,</w:t>
      </w:r>
      <w:r w:rsidR="00A166CA" w:rsidRPr="00091388">
        <w:rPr>
          <w:lang w:val="et-EE"/>
        </w:rPr>
        <w:t xml:space="preserve"> et KMH viidaks läbi enne projekti</w:t>
      </w:r>
      <w:r w:rsidR="007F7D5E" w:rsidRPr="00091388">
        <w:rPr>
          <w:lang w:val="et-EE"/>
        </w:rPr>
        <w:t>le</w:t>
      </w:r>
      <w:r w:rsidR="00A166CA" w:rsidRPr="00091388">
        <w:rPr>
          <w:lang w:val="et-EE"/>
        </w:rPr>
        <w:t xml:space="preserve"> loa andmist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1), ei </w:t>
      </w:r>
      <w:r w:rsidR="00D5152D" w:rsidRPr="00091388">
        <w:rPr>
          <w:lang w:val="et-EE"/>
        </w:rPr>
        <w:t>pea</w:t>
      </w:r>
      <w:r w:rsidR="00A166CA" w:rsidRPr="00091388">
        <w:rPr>
          <w:lang w:val="et-EE"/>
        </w:rPr>
        <w:t xml:space="preserve"> KMH ole</w:t>
      </w:r>
      <w:r w:rsidR="00D5152D" w:rsidRPr="00091388">
        <w:rPr>
          <w:lang w:val="et-EE"/>
        </w:rPr>
        <w:t xml:space="preserve">ma tingimata </w:t>
      </w:r>
      <w:r w:rsidR="00A166CA" w:rsidRPr="00091388">
        <w:rPr>
          <w:lang w:val="et-EE"/>
        </w:rPr>
        <w:t>tehtud KMH direktiivis mainitud loamenetluse raames (st KMH võib eelneda loamenetlusele). Nii KMH direktiiv (art</w:t>
      </w:r>
      <w:r w:rsidR="000F414E" w:rsidRPr="00091388">
        <w:rPr>
          <w:lang w:val="et-EE"/>
        </w:rPr>
        <w:t>ikli</w:t>
      </w:r>
      <w:r w:rsidR="00A166CA" w:rsidRPr="00091388">
        <w:rPr>
          <w:lang w:val="et-EE"/>
        </w:rPr>
        <w:t xml:space="preserve"> 2 l</w:t>
      </w:r>
      <w:r w:rsidR="000F414E" w:rsidRPr="00091388">
        <w:rPr>
          <w:lang w:val="et-EE"/>
        </w:rPr>
        <w:t>õige</w:t>
      </w:r>
      <w:r w:rsidR="00A166CA" w:rsidRPr="00091388">
        <w:rPr>
          <w:lang w:val="et-EE"/>
        </w:rPr>
        <w:t xml:space="preserve"> 3) kui </w:t>
      </w:r>
      <w:r w:rsidR="000F414E" w:rsidRPr="00091388">
        <w:rPr>
          <w:lang w:val="et-EE"/>
        </w:rPr>
        <w:t xml:space="preserve">ka </w:t>
      </w:r>
      <w:r w:rsidR="00A166CA" w:rsidRPr="00091388">
        <w:rPr>
          <w:lang w:val="et-EE"/>
        </w:rPr>
        <w:t>KSH direktiiv (art</w:t>
      </w:r>
      <w:r w:rsidR="000F414E" w:rsidRPr="00091388">
        <w:rPr>
          <w:lang w:val="et-EE"/>
        </w:rPr>
        <w:t>ikli</w:t>
      </w:r>
      <w:r w:rsidR="00A166CA" w:rsidRPr="00091388">
        <w:rPr>
          <w:lang w:val="et-EE"/>
        </w:rPr>
        <w:t xml:space="preserve"> 11 l</w:t>
      </w:r>
      <w:r w:rsidR="000F414E" w:rsidRPr="00091388">
        <w:rPr>
          <w:lang w:val="et-EE"/>
        </w:rPr>
        <w:t>õige</w:t>
      </w:r>
      <w:r w:rsidR="00A166CA" w:rsidRPr="00091388">
        <w:rPr>
          <w:lang w:val="et-EE"/>
        </w:rPr>
        <w:t xml:space="preserve"> 2) julgustavad liikmesriike ühendama erinevaid keskkonnamõju hindamise menetlusi, et tagada projekti ühekordne hindamine</w:t>
      </w:r>
      <w:r w:rsidR="000F414E" w:rsidRPr="00091388">
        <w:rPr>
          <w:lang w:val="et-EE"/>
        </w:rPr>
        <w:t>.</w:t>
      </w:r>
    </w:p>
    <w:p w14:paraId="5F801D74" w14:textId="77777777" w:rsidR="003F34E8" w:rsidRPr="00091388" w:rsidRDefault="003F34E8" w:rsidP="0085620E">
      <w:pPr>
        <w:pStyle w:val="SLONormal"/>
        <w:spacing w:before="0" w:after="0"/>
        <w:ind w:right="-283"/>
        <w:rPr>
          <w:highlight w:val="yellow"/>
          <w:lang w:val="et-EE"/>
        </w:rPr>
      </w:pPr>
    </w:p>
    <w:p w14:paraId="246729E0" w14:textId="0DE35615" w:rsidR="00B36688" w:rsidRPr="00091388" w:rsidRDefault="00B36688" w:rsidP="0085620E">
      <w:pPr>
        <w:pStyle w:val="SLONormal"/>
        <w:spacing w:before="0" w:after="0"/>
        <w:ind w:right="-283"/>
        <w:rPr>
          <w:lang w:val="et-EE"/>
        </w:rPr>
      </w:pPr>
      <w:r w:rsidRPr="00091388">
        <w:rPr>
          <w:lang w:val="et-EE"/>
        </w:rPr>
        <w:t>Eelnevat arvesse võttes luuakse strateegiliselt olulistele investeeringutele täiendav menetlusvõimalus, millega saab:</w:t>
      </w:r>
    </w:p>
    <w:p w14:paraId="54CE4084" w14:textId="488977F3" w:rsidR="00E71C7E" w:rsidRPr="00091388" w:rsidRDefault="00B36688" w:rsidP="0085620E">
      <w:pPr>
        <w:pStyle w:val="SLONormal"/>
        <w:numPr>
          <w:ilvl w:val="0"/>
          <w:numId w:val="6"/>
        </w:numPr>
        <w:spacing w:before="0" w:after="0"/>
        <w:ind w:right="-283"/>
        <w:rPr>
          <w:lang w:val="et-EE"/>
        </w:rPr>
      </w:pPr>
      <w:r w:rsidRPr="00091388">
        <w:rPr>
          <w:lang w:val="et-EE"/>
        </w:rPr>
        <w:t>alustada KMH</w:t>
      </w:r>
      <w:r w:rsidR="19134B87" w:rsidRPr="00091388">
        <w:rPr>
          <w:lang w:val="et-EE"/>
        </w:rPr>
        <w:t>-</w:t>
      </w:r>
      <w:r w:rsidRPr="00091388">
        <w:rPr>
          <w:lang w:val="et-EE"/>
        </w:rPr>
        <w:t xml:space="preserve">d varasemas </w:t>
      </w:r>
      <w:r w:rsidR="003F6E19" w:rsidRPr="00091388">
        <w:rPr>
          <w:lang w:val="et-EE"/>
        </w:rPr>
        <w:t xml:space="preserve">etapis </w:t>
      </w:r>
      <w:r w:rsidRPr="00091388">
        <w:rPr>
          <w:lang w:val="et-EE"/>
        </w:rPr>
        <w:t>(</w:t>
      </w:r>
      <w:r w:rsidR="2AE1F52A" w:rsidRPr="00091388">
        <w:rPr>
          <w:lang w:val="et-EE"/>
        </w:rPr>
        <w:t xml:space="preserve">kas enne planeerimismenetlust </w:t>
      </w:r>
      <w:r w:rsidR="00F664AC" w:rsidRPr="00091388">
        <w:rPr>
          <w:lang w:val="et-EE"/>
        </w:rPr>
        <w:t xml:space="preserve">või </w:t>
      </w:r>
      <w:r w:rsidR="003F6E19" w:rsidRPr="00091388">
        <w:rPr>
          <w:lang w:val="et-EE"/>
        </w:rPr>
        <w:t>sellega samal ajal</w:t>
      </w:r>
      <w:r w:rsidRPr="00091388">
        <w:rPr>
          <w:lang w:val="et-EE"/>
        </w:rPr>
        <w:t xml:space="preserve">), et </w:t>
      </w:r>
      <w:r w:rsidR="2C9F34AF" w:rsidRPr="00091388">
        <w:rPr>
          <w:lang w:val="et-EE"/>
        </w:rPr>
        <w:t>menetlused saaksid toimuda võimalikult varakult</w:t>
      </w:r>
      <w:r w:rsidR="00F664AC" w:rsidRPr="00091388">
        <w:rPr>
          <w:lang w:val="et-EE"/>
        </w:rPr>
        <w:t>;</w:t>
      </w:r>
    </w:p>
    <w:p w14:paraId="078DE3BE" w14:textId="42E7F08E" w:rsidR="00E71C7E" w:rsidRPr="00091388" w:rsidRDefault="00B36688" w:rsidP="0085620E">
      <w:pPr>
        <w:pStyle w:val="SLONormal"/>
        <w:numPr>
          <w:ilvl w:val="0"/>
          <w:numId w:val="6"/>
        </w:numPr>
        <w:spacing w:before="0" w:after="0"/>
        <w:ind w:right="-283"/>
        <w:rPr>
          <w:lang w:val="et-EE"/>
        </w:rPr>
      </w:pPr>
      <w:r w:rsidRPr="00091388">
        <w:rPr>
          <w:lang w:val="et-EE"/>
        </w:rPr>
        <w:lastRenderedPageBreak/>
        <w:t xml:space="preserve">koordineerida </w:t>
      </w:r>
      <w:proofErr w:type="spellStart"/>
      <w:r w:rsidR="00AC598F" w:rsidRPr="00091388">
        <w:rPr>
          <w:lang w:val="et-EE"/>
        </w:rPr>
        <w:t>REP</w:t>
      </w:r>
      <w:r w:rsidR="00CB60FB" w:rsidRPr="00091388">
        <w:rPr>
          <w:lang w:val="et-EE"/>
        </w:rPr>
        <w:t>-</w:t>
      </w:r>
      <w:r w:rsidR="00AC598F" w:rsidRPr="00091388">
        <w:rPr>
          <w:lang w:val="et-EE"/>
        </w:rPr>
        <w:t>i</w:t>
      </w:r>
      <w:proofErr w:type="spellEnd"/>
      <w:r w:rsidRPr="00091388">
        <w:rPr>
          <w:lang w:val="et-EE"/>
        </w:rPr>
        <w:t xml:space="preserve"> KSH</w:t>
      </w:r>
      <w:r w:rsidR="00615CEA" w:rsidRPr="00091388">
        <w:rPr>
          <w:lang w:val="et-EE"/>
        </w:rPr>
        <w:t>-d</w:t>
      </w:r>
      <w:r w:rsidRPr="00091388">
        <w:rPr>
          <w:lang w:val="et-EE"/>
        </w:rPr>
        <w:t xml:space="preserve"> ja projekti tasandi KMH</w:t>
      </w:r>
      <w:r w:rsidR="00615CEA" w:rsidRPr="00091388">
        <w:rPr>
          <w:lang w:val="et-EE"/>
        </w:rPr>
        <w:t>-d</w:t>
      </w:r>
      <w:r w:rsidRPr="00091388">
        <w:rPr>
          <w:lang w:val="et-EE"/>
        </w:rPr>
        <w:t xml:space="preserve"> nii, et uuringu</w:t>
      </w:r>
      <w:r w:rsidR="00F664AC" w:rsidRPr="00091388">
        <w:rPr>
          <w:lang w:val="et-EE"/>
        </w:rPr>
        <w:t>i</w:t>
      </w:r>
      <w:r w:rsidRPr="00091388">
        <w:rPr>
          <w:lang w:val="et-EE"/>
        </w:rPr>
        <w:t>d ja konsultatsioon</w:t>
      </w:r>
      <w:r w:rsidR="00F664AC" w:rsidRPr="00091388">
        <w:rPr>
          <w:lang w:val="et-EE"/>
        </w:rPr>
        <w:t>e</w:t>
      </w:r>
      <w:r w:rsidRPr="00091388">
        <w:rPr>
          <w:lang w:val="et-EE"/>
        </w:rPr>
        <w:t xml:space="preserve"> ei </w:t>
      </w:r>
      <w:r w:rsidR="00267C03" w:rsidRPr="00091388">
        <w:rPr>
          <w:lang w:val="et-EE"/>
        </w:rPr>
        <w:t>dubleeri</w:t>
      </w:r>
      <w:r w:rsidR="00F664AC" w:rsidRPr="00091388">
        <w:rPr>
          <w:lang w:val="et-EE"/>
        </w:rPr>
        <w:t>ta</w:t>
      </w:r>
      <w:r w:rsidR="00267C03" w:rsidRPr="00091388">
        <w:rPr>
          <w:lang w:val="et-EE"/>
        </w:rPr>
        <w:t>ks</w:t>
      </w:r>
      <w:r w:rsidR="00472012" w:rsidRPr="00091388">
        <w:rPr>
          <w:lang w:val="et-EE"/>
        </w:rPr>
        <w:t>. Arendajal on võimalik tellida kriitilised uuringud esimesel võimalusel.</w:t>
      </w:r>
    </w:p>
    <w:p w14:paraId="36252B4B" w14:textId="42871D6C" w:rsidR="00477A81" w:rsidRPr="00091388" w:rsidRDefault="00477A81" w:rsidP="0085620E">
      <w:pPr>
        <w:pStyle w:val="SLONormal"/>
        <w:spacing w:before="0" w:after="0"/>
        <w:ind w:right="-283"/>
        <w:rPr>
          <w:lang w:val="et-EE"/>
        </w:rPr>
      </w:pPr>
    </w:p>
    <w:p w14:paraId="4CC438E6" w14:textId="247A59CE" w:rsidR="00704735" w:rsidRPr="00091388" w:rsidRDefault="00AC016B" w:rsidP="0085620E">
      <w:pPr>
        <w:pStyle w:val="SLONormal"/>
        <w:spacing w:before="0" w:after="0"/>
        <w:ind w:right="-283"/>
        <w:rPr>
          <w:lang w:val="et-EE"/>
        </w:rPr>
      </w:pPr>
      <w:r w:rsidRPr="00091388">
        <w:rPr>
          <w:lang w:val="et-EE"/>
        </w:rPr>
        <w:t xml:space="preserve">Eelnõuga kavandatav muudatus </w:t>
      </w:r>
      <w:r w:rsidRPr="00091388">
        <w:rPr>
          <w:rStyle w:val="Tugev"/>
          <w:b w:val="0"/>
          <w:bCs w:val="0"/>
          <w:lang w:val="et-EE"/>
        </w:rPr>
        <w:t>ei muuda</w:t>
      </w:r>
      <w:r w:rsidRPr="00091388">
        <w:rPr>
          <w:lang w:val="et-EE"/>
        </w:rPr>
        <w:t xml:space="preserve"> Eesti keskkonnamõju hindamise (KSH/KMH) </w:t>
      </w:r>
      <w:r w:rsidRPr="00091388">
        <w:rPr>
          <w:rStyle w:val="Tugev"/>
          <w:b w:val="0"/>
          <w:bCs w:val="0"/>
          <w:lang w:val="et-EE"/>
        </w:rPr>
        <w:t>üldist süsteemi</w:t>
      </w:r>
      <w:r w:rsidRPr="00091388">
        <w:rPr>
          <w:lang w:val="et-EE"/>
        </w:rPr>
        <w:t xml:space="preserve"> ega EL</w:t>
      </w:r>
      <w:r w:rsidR="00CF6EC2" w:rsidRPr="00091388">
        <w:rPr>
          <w:lang w:val="et-EE"/>
        </w:rPr>
        <w:t>-</w:t>
      </w:r>
      <w:r w:rsidRPr="00091388">
        <w:rPr>
          <w:lang w:val="et-EE"/>
        </w:rPr>
        <w:t>i direktiivide</w:t>
      </w:r>
      <w:r w:rsidR="00992241" w:rsidRPr="00091388">
        <w:rPr>
          <w:lang w:val="et-EE"/>
        </w:rPr>
        <w:t>st tulenevaid</w:t>
      </w:r>
      <w:r w:rsidRPr="00091388">
        <w:rPr>
          <w:lang w:val="et-EE"/>
        </w:rPr>
        <w:t xml:space="preserve"> põhikohustusi. </w:t>
      </w:r>
      <w:r w:rsidR="000F4D71" w:rsidRPr="00091388">
        <w:rPr>
          <w:lang w:val="et-EE"/>
        </w:rPr>
        <w:t xml:space="preserve">REP </w:t>
      </w:r>
      <w:r w:rsidRPr="00091388">
        <w:rPr>
          <w:lang w:val="et-EE"/>
        </w:rPr>
        <w:t xml:space="preserve">KSH ja </w:t>
      </w:r>
      <w:r w:rsidR="000F4D71" w:rsidRPr="00091388">
        <w:rPr>
          <w:lang w:val="et-EE"/>
        </w:rPr>
        <w:t xml:space="preserve">tegevusloa </w:t>
      </w:r>
      <w:r w:rsidRPr="00091388">
        <w:rPr>
          <w:lang w:val="et-EE"/>
        </w:rPr>
        <w:t xml:space="preserve">KMH eesmärgid ning </w:t>
      </w:r>
      <w:r w:rsidR="000F4D71" w:rsidRPr="00091388">
        <w:rPr>
          <w:lang w:val="et-EE"/>
        </w:rPr>
        <w:t>sisu jää</w:t>
      </w:r>
      <w:r w:rsidR="00F8772C" w:rsidRPr="00091388">
        <w:rPr>
          <w:lang w:val="et-EE"/>
        </w:rPr>
        <w:t>vad</w:t>
      </w:r>
      <w:r w:rsidRPr="00091388">
        <w:rPr>
          <w:lang w:val="et-EE"/>
        </w:rPr>
        <w:t xml:space="preserve"> samaks</w:t>
      </w:r>
      <w:r w:rsidR="000F4D71" w:rsidRPr="00091388">
        <w:rPr>
          <w:lang w:val="et-EE"/>
        </w:rPr>
        <w:t>.</w:t>
      </w:r>
      <w:r w:rsidRPr="00091388">
        <w:rPr>
          <w:lang w:val="et-EE"/>
        </w:rPr>
        <w:t xml:space="preserve"> </w:t>
      </w:r>
      <w:r w:rsidR="00B8663F" w:rsidRPr="00091388">
        <w:rPr>
          <w:lang w:val="et-EE"/>
        </w:rPr>
        <w:t xml:space="preserve">Riigi eriplaneeringu KSH puhul kohaldatakse jätkuvalt </w:t>
      </w:r>
      <w:r w:rsidR="00C7005C" w:rsidRPr="00091388">
        <w:rPr>
          <w:lang w:val="et-EE"/>
        </w:rPr>
        <w:t>PlanS</w:t>
      </w:r>
      <w:r w:rsidR="00716D82" w:rsidRPr="00091388">
        <w:rPr>
          <w:lang w:val="et-EE"/>
        </w:rPr>
        <w:t> </w:t>
      </w:r>
      <w:r w:rsidR="00C7005C" w:rsidRPr="00091388">
        <w:rPr>
          <w:lang w:val="et-EE"/>
        </w:rPr>
        <w:t xml:space="preserve">§ </w:t>
      </w:r>
      <w:r w:rsidR="00826206" w:rsidRPr="00091388">
        <w:rPr>
          <w:lang w:val="et-EE"/>
        </w:rPr>
        <w:t>2 l</w:t>
      </w:r>
      <w:r w:rsidR="00716D82" w:rsidRPr="00091388">
        <w:rPr>
          <w:lang w:val="et-EE"/>
        </w:rPr>
        <w:t>õike</w:t>
      </w:r>
      <w:r w:rsidR="00826206" w:rsidRPr="00091388">
        <w:rPr>
          <w:lang w:val="et-EE"/>
        </w:rPr>
        <w:t xml:space="preserve"> 3 nõudeid</w:t>
      </w:r>
      <w:r w:rsidR="00B8663F" w:rsidRPr="00091388">
        <w:rPr>
          <w:lang w:val="et-EE"/>
        </w:rPr>
        <w:t>. Samuti jäävad muutumatuks tegevusloa andmisel kohaldatavad KMH põhimõtted</w:t>
      </w:r>
      <w:r w:rsidR="00826206" w:rsidRPr="00091388">
        <w:rPr>
          <w:lang w:val="et-EE"/>
        </w:rPr>
        <w:t xml:space="preserve">. </w:t>
      </w:r>
      <w:r w:rsidR="00CF6EC2" w:rsidRPr="00091388">
        <w:rPr>
          <w:lang w:val="et-EE"/>
        </w:rPr>
        <w:t>Juhul</w:t>
      </w:r>
      <w:r w:rsidR="000C682F" w:rsidRPr="00091388">
        <w:rPr>
          <w:lang w:val="et-EE"/>
        </w:rPr>
        <w:t>,</w:t>
      </w:r>
      <w:r w:rsidR="00CF6EC2" w:rsidRPr="00091388">
        <w:rPr>
          <w:lang w:val="et-EE"/>
        </w:rPr>
        <w:t xml:space="preserve"> kui</w:t>
      </w:r>
      <w:r w:rsidR="00704735" w:rsidRPr="00091388">
        <w:rPr>
          <w:lang w:val="et-EE"/>
        </w:rPr>
        <w:t xml:space="preserve"> riigi eriplaneeringu või tegevusloa menetluse raames esineb eeldus </w:t>
      </w:r>
      <w:r w:rsidR="6F15AF12" w:rsidRPr="00091388">
        <w:rPr>
          <w:lang w:val="et-EE"/>
        </w:rPr>
        <w:t xml:space="preserve">oluliste </w:t>
      </w:r>
      <w:r w:rsidR="00704735" w:rsidRPr="00091388">
        <w:rPr>
          <w:lang w:val="et-EE"/>
        </w:rPr>
        <w:t xml:space="preserve">piiriüleste mõjude tekkeks, tuleb jätkuvalt täita kõik </w:t>
      </w:r>
      <w:proofErr w:type="spellStart"/>
      <w:r w:rsidR="00704735" w:rsidRPr="00091388">
        <w:rPr>
          <w:lang w:val="et-EE"/>
        </w:rPr>
        <w:t>KeHJS</w:t>
      </w:r>
      <w:proofErr w:type="spellEnd"/>
      <w:r w:rsidR="57A2FF2D" w:rsidRPr="00091388">
        <w:rPr>
          <w:lang w:val="et-EE"/>
        </w:rPr>
        <w:t>-e</w:t>
      </w:r>
      <w:r w:rsidR="00704735" w:rsidRPr="00091388">
        <w:rPr>
          <w:lang w:val="et-EE"/>
        </w:rPr>
        <w:t xml:space="preserve">s sätestatud menetlusnõuded ning tagada, et keskkonnamõju hindamine viiakse </w:t>
      </w:r>
      <w:r w:rsidR="79FA2943" w:rsidRPr="00091388">
        <w:rPr>
          <w:lang w:val="et-EE"/>
        </w:rPr>
        <w:t xml:space="preserve">läbi </w:t>
      </w:r>
      <w:r w:rsidR="181C152F" w:rsidRPr="00091388">
        <w:rPr>
          <w:lang w:val="et-EE"/>
        </w:rPr>
        <w:t>m</w:t>
      </w:r>
      <w:r w:rsidR="00CF6EC2" w:rsidRPr="00091388">
        <w:rPr>
          <w:lang w:val="et-EE"/>
        </w:rPr>
        <w:t>uu hulgas</w:t>
      </w:r>
      <w:r w:rsidR="181C152F" w:rsidRPr="00091388">
        <w:rPr>
          <w:lang w:val="et-EE"/>
        </w:rPr>
        <w:t xml:space="preserve"> </w:t>
      </w:r>
      <w:r w:rsidR="00704735" w:rsidRPr="00091388">
        <w:rPr>
          <w:lang w:val="et-EE"/>
        </w:rPr>
        <w:t>kooskõlas rahvusvahelise õiguse põhimõtetega.</w:t>
      </w:r>
    </w:p>
    <w:p w14:paraId="0D1D1334" w14:textId="77777777" w:rsidR="00477A81" w:rsidRPr="00091388" w:rsidRDefault="00477A81" w:rsidP="0085620E">
      <w:pPr>
        <w:pStyle w:val="SLONormal"/>
        <w:spacing w:before="0" w:after="0"/>
        <w:ind w:right="-283"/>
        <w:rPr>
          <w:lang w:val="et-EE"/>
        </w:rPr>
      </w:pPr>
    </w:p>
    <w:p w14:paraId="6F127D9F" w14:textId="12BBBCE5" w:rsidR="00700926" w:rsidRPr="00091388" w:rsidRDefault="00F5151A" w:rsidP="0085620E">
      <w:pPr>
        <w:pStyle w:val="SLONormal"/>
        <w:spacing w:before="0" w:after="0"/>
        <w:ind w:right="-283"/>
        <w:rPr>
          <w:rStyle w:val="Tugev"/>
          <w:b w:val="0"/>
          <w:bCs w:val="0"/>
          <w:lang w:val="et-EE"/>
        </w:rPr>
      </w:pPr>
      <w:r w:rsidRPr="00091388">
        <w:rPr>
          <w:lang w:val="et-EE"/>
        </w:rPr>
        <w:t>K</w:t>
      </w:r>
      <w:r w:rsidR="004A3F8A" w:rsidRPr="00091388">
        <w:rPr>
          <w:lang w:val="et-EE"/>
        </w:rPr>
        <w:t>avandatav muudatus või</w:t>
      </w:r>
      <w:r w:rsidR="004D71A5" w:rsidRPr="00091388">
        <w:rPr>
          <w:lang w:val="et-EE"/>
        </w:rPr>
        <w:t>mal</w:t>
      </w:r>
      <w:r w:rsidR="004A3F8A" w:rsidRPr="00091388">
        <w:rPr>
          <w:lang w:val="et-EE"/>
        </w:rPr>
        <w:t xml:space="preserve">dab </w:t>
      </w:r>
      <w:r w:rsidRPr="00091388">
        <w:rPr>
          <w:lang w:val="et-EE"/>
        </w:rPr>
        <w:t>siiski</w:t>
      </w:r>
      <w:r w:rsidR="004A3F8A" w:rsidRPr="00091388">
        <w:rPr>
          <w:lang w:val="et-EE"/>
        </w:rPr>
        <w:t xml:space="preserve"> suurendada paindlikkust, sest </w:t>
      </w:r>
      <w:r w:rsidR="00700926" w:rsidRPr="00091388">
        <w:rPr>
          <w:lang w:val="et-EE"/>
        </w:rPr>
        <w:t xml:space="preserve">lisandub </w:t>
      </w:r>
      <w:r w:rsidR="00F84604" w:rsidRPr="00091388">
        <w:rPr>
          <w:rStyle w:val="Tugev"/>
          <w:b w:val="0"/>
          <w:bCs w:val="0"/>
          <w:lang w:val="et-EE"/>
        </w:rPr>
        <w:t xml:space="preserve">veel üks </w:t>
      </w:r>
      <w:r w:rsidR="00700926" w:rsidRPr="00091388">
        <w:rPr>
          <w:rStyle w:val="Tugev"/>
          <w:b w:val="0"/>
          <w:bCs w:val="0"/>
          <w:lang w:val="et-EE"/>
        </w:rPr>
        <w:t>võimalus</w:t>
      </w:r>
      <w:r w:rsidR="00700926" w:rsidRPr="00091388">
        <w:rPr>
          <w:lang w:val="et-EE"/>
        </w:rPr>
        <w:t xml:space="preserve">: </w:t>
      </w:r>
      <w:r w:rsidR="00700926" w:rsidRPr="00091388">
        <w:rPr>
          <w:rStyle w:val="Tugev"/>
          <w:b w:val="0"/>
          <w:bCs w:val="0"/>
          <w:lang w:val="et-EE"/>
        </w:rPr>
        <w:t>KMH</w:t>
      </w:r>
      <w:r w:rsidR="00F8772C" w:rsidRPr="00091388">
        <w:rPr>
          <w:rStyle w:val="Tugev"/>
          <w:b w:val="0"/>
          <w:bCs w:val="0"/>
          <w:lang w:val="et-EE"/>
        </w:rPr>
        <w:t>-d</w:t>
      </w:r>
      <w:r w:rsidR="00700926" w:rsidRPr="00091388">
        <w:rPr>
          <w:rStyle w:val="Tugev"/>
          <w:b w:val="0"/>
          <w:bCs w:val="0"/>
          <w:lang w:val="et-EE"/>
        </w:rPr>
        <w:t xml:space="preserve"> </w:t>
      </w:r>
      <w:r w:rsidR="20A7D170" w:rsidRPr="00091388">
        <w:rPr>
          <w:lang w:val="et-EE"/>
        </w:rPr>
        <w:t>(sh uuringu</w:t>
      </w:r>
      <w:r w:rsidR="00F84604" w:rsidRPr="00091388">
        <w:rPr>
          <w:lang w:val="et-EE"/>
        </w:rPr>
        <w:t>i</w:t>
      </w:r>
      <w:r w:rsidR="20A7D170" w:rsidRPr="00091388">
        <w:rPr>
          <w:lang w:val="et-EE"/>
        </w:rPr>
        <w:t xml:space="preserve">d) </w:t>
      </w:r>
      <w:r w:rsidR="00700926" w:rsidRPr="00091388">
        <w:rPr>
          <w:rStyle w:val="Tugev"/>
          <w:b w:val="0"/>
          <w:bCs w:val="0"/>
          <w:lang w:val="et-EE"/>
        </w:rPr>
        <w:t>saab alustada varem</w:t>
      </w:r>
      <w:r w:rsidR="00700926" w:rsidRPr="00091388">
        <w:rPr>
          <w:lang w:val="et-EE"/>
        </w:rPr>
        <w:t xml:space="preserve">, ilma et peaks ootama planeeringu </w:t>
      </w:r>
      <w:r w:rsidR="00502692" w:rsidRPr="00091388">
        <w:rPr>
          <w:lang w:val="et-EE"/>
        </w:rPr>
        <w:t xml:space="preserve">algatamise või selle </w:t>
      </w:r>
      <w:r w:rsidR="00700926" w:rsidRPr="00091388">
        <w:rPr>
          <w:lang w:val="et-EE"/>
        </w:rPr>
        <w:t xml:space="preserve">KSH lõpuleviimist. </w:t>
      </w:r>
      <w:r w:rsidR="000F4D71" w:rsidRPr="00091388">
        <w:rPr>
          <w:lang w:val="et-EE"/>
        </w:rPr>
        <w:t xml:space="preserve">Samuti </w:t>
      </w:r>
      <w:r w:rsidR="00FF4A60" w:rsidRPr="00091388">
        <w:rPr>
          <w:lang w:val="et-EE"/>
        </w:rPr>
        <w:t xml:space="preserve">tagab suurema õigusselguse see, et </w:t>
      </w:r>
      <w:r w:rsidR="005E5FF3" w:rsidRPr="00091388">
        <w:rPr>
          <w:lang w:val="et-EE"/>
        </w:rPr>
        <w:t xml:space="preserve">REP </w:t>
      </w:r>
      <w:r w:rsidR="000F74B8" w:rsidRPr="00091388">
        <w:rPr>
          <w:lang w:val="et-EE"/>
        </w:rPr>
        <w:t xml:space="preserve">KSH </w:t>
      </w:r>
      <w:r w:rsidR="00FF4A60" w:rsidRPr="00091388">
        <w:rPr>
          <w:lang w:val="et-EE"/>
        </w:rPr>
        <w:t>raames, s</w:t>
      </w:r>
      <w:r w:rsidR="00F84604" w:rsidRPr="00091388">
        <w:rPr>
          <w:lang w:val="et-EE"/>
        </w:rPr>
        <w:t>ealhulgas</w:t>
      </w:r>
      <w:r w:rsidR="00FF4A60" w:rsidRPr="00091388">
        <w:rPr>
          <w:lang w:val="et-EE"/>
        </w:rPr>
        <w:t xml:space="preserve"> </w:t>
      </w:r>
      <w:r w:rsidR="000F74B8" w:rsidRPr="00091388">
        <w:rPr>
          <w:lang w:val="et-EE"/>
        </w:rPr>
        <w:t>algatamisel või algatamata jätmisel</w:t>
      </w:r>
      <w:r w:rsidR="00F84604" w:rsidRPr="00091388">
        <w:rPr>
          <w:lang w:val="et-EE"/>
        </w:rPr>
        <w:t>,</w:t>
      </w:r>
      <w:r w:rsidR="00FF4A60" w:rsidRPr="00091388">
        <w:rPr>
          <w:lang w:val="et-EE"/>
        </w:rPr>
        <w:t xml:space="preserve"> võib seaduse</w:t>
      </w:r>
      <w:r w:rsidR="00F84604" w:rsidRPr="00091388">
        <w:rPr>
          <w:lang w:val="et-EE"/>
        </w:rPr>
        <w:t xml:space="preserve"> järgi</w:t>
      </w:r>
      <w:r w:rsidR="00FF4A60" w:rsidRPr="00091388">
        <w:rPr>
          <w:lang w:val="et-EE"/>
        </w:rPr>
        <w:t xml:space="preserve"> </w:t>
      </w:r>
      <w:r w:rsidR="000F74B8" w:rsidRPr="00091388">
        <w:rPr>
          <w:lang w:val="et-EE"/>
        </w:rPr>
        <w:t xml:space="preserve">tugineda sama projekti raames koostatud uuringutele ja konsultatsioonidele. </w:t>
      </w:r>
      <w:r w:rsidR="00654D58" w:rsidRPr="00091388">
        <w:rPr>
          <w:rStyle w:val="Tugev"/>
          <w:b w:val="0"/>
          <w:bCs w:val="0"/>
          <w:lang w:val="et-EE"/>
        </w:rPr>
        <w:t xml:space="preserve">Sealjuures </w:t>
      </w:r>
      <w:r w:rsidR="00F84604" w:rsidRPr="00091388">
        <w:rPr>
          <w:rStyle w:val="Tugev"/>
          <w:b w:val="0"/>
          <w:bCs w:val="0"/>
          <w:lang w:val="et-EE"/>
        </w:rPr>
        <w:t xml:space="preserve">säilib </w:t>
      </w:r>
      <w:r w:rsidR="00654D58" w:rsidRPr="00091388">
        <w:rPr>
          <w:rStyle w:val="Tugev"/>
          <w:b w:val="0"/>
          <w:bCs w:val="0"/>
          <w:lang w:val="et-EE"/>
        </w:rPr>
        <w:t>andmete kasutamise õigus ka olukorras, kus KMH menetlus alles käib.</w:t>
      </w:r>
    </w:p>
    <w:p w14:paraId="2FC47E51" w14:textId="7080FA47" w:rsidR="01DE7DC7" w:rsidRPr="00091388" w:rsidRDefault="01DE7DC7" w:rsidP="0085620E">
      <w:pPr>
        <w:pStyle w:val="SLONormal"/>
        <w:spacing w:before="0" w:after="0"/>
        <w:ind w:right="-283"/>
        <w:rPr>
          <w:rStyle w:val="Tugev"/>
          <w:b w:val="0"/>
          <w:bCs w:val="0"/>
          <w:lang w:val="et-EE"/>
        </w:rPr>
      </w:pPr>
    </w:p>
    <w:p w14:paraId="4E242A93" w14:textId="33111532" w:rsidR="00AC66B8" w:rsidRPr="00091388" w:rsidRDefault="00F62A83" w:rsidP="0085620E">
      <w:pPr>
        <w:ind w:right="-283"/>
        <w:jc w:val="both"/>
        <w:rPr>
          <w:rStyle w:val="Tugev"/>
          <w:rFonts w:cs="Times New Roman"/>
          <w:b w:val="0"/>
          <w:bCs w:val="0"/>
          <w:lang w:val="et-EE"/>
        </w:rPr>
      </w:pPr>
      <w:r w:rsidRPr="00091388">
        <w:rPr>
          <w:rFonts w:cs="Times New Roman"/>
          <w:color w:val="222222"/>
          <w:lang w:val="et-EE"/>
        </w:rPr>
        <w:t>Erisuse loomi</w:t>
      </w:r>
      <w:r w:rsidR="008477ED" w:rsidRPr="00091388">
        <w:rPr>
          <w:rFonts w:cs="Times New Roman"/>
          <w:color w:val="222222"/>
          <w:lang w:val="et-EE"/>
        </w:rPr>
        <w:t xml:space="preserve">ne ei tähenda, et edaspidi </w:t>
      </w:r>
      <w:r w:rsidR="00F84604" w:rsidRPr="00091388">
        <w:rPr>
          <w:rFonts w:cs="Times New Roman"/>
          <w:color w:val="222222"/>
          <w:lang w:val="et-EE"/>
        </w:rPr>
        <w:t xml:space="preserve">asendab </w:t>
      </w:r>
      <w:r w:rsidR="008477ED" w:rsidRPr="00091388">
        <w:rPr>
          <w:rFonts w:cs="Times New Roman"/>
          <w:color w:val="222222"/>
          <w:lang w:val="et-EE"/>
        </w:rPr>
        <w:t xml:space="preserve">KMH </w:t>
      </w:r>
      <w:proofErr w:type="spellStart"/>
      <w:r w:rsidR="00AC598F" w:rsidRPr="00091388">
        <w:rPr>
          <w:rFonts w:cs="Times New Roman"/>
          <w:color w:val="222222"/>
          <w:lang w:val="et-EE"/>
        </w:rPr>
        <w:t>REP</w:t>
      </w:r>
      <w:r w:rsidR="001C13E8" w:rsidRPr="00091388">
        <w:rPr>
          <w:rFonts w:cs="Times New Roman"/>
          <w:color w:val="222222"/>
          <w:lang w:val="et-EE"/>
        </w:rPr>
        <w:t>-</w:t>
      </w:r>
      <w:r w:rsidR="00AC598F" w:rsidRPr="00091388">
        <w:rPr>
          <w:rFonts w:cs="Times New Roman"/>
          <w:color w:val="222222"/>
          <w:lang w:val="et-EE"/>
        </w:rPr>
        <w:t>i</w:t>
      </w:r>
      <w:proofErr w:type="spellEnd"/>
      <w:r w:rsidR="00DB4EFA" w:rsidRPr="00091388">
        <w:rPr>
          <w:rFonts w:cs="Times New Roman"/>
          <w:color w:val="222222"/>
          <w:lang w:val="et-EE"/>
        </w:rPr>
        <w:t xml:space="preserve"> KSH-</w:t>
      </w:r>
      <w:proofErr w:type="spellStart"/>
      <w:r w:rsidR="00DB4EFA" w:rsidRPr="00091388">
        <w:rPr>
          <w:rFonts w:cs="Times New Roman"/>
          <w:color w:val="222222"/>
          <w:lang w:val="et-EE"/>
        </w:rPr>
        <w:t>d.</w:t>
      </w:r>
      <w:proofErr w:type="spellEnd"/>
      <w:r w:rsidR="00031A5C" w:rsidRPr="00091388">
        <w:rPr>
          <w:rFonts w:cs="Times New Roman"/>
          <w:lang w:val="et-EE"/>
        </w:rPr>
        <w:t xml:space="preserve"> </w:t>
      </w:r>
      <w:r w:rsidR="00F917D4" w:rsidRPr="00091388">
        <w:rPr>
          <w:rStyle w:val="Tugev"/>
          <w:rFonts w:cs="Times New Roman"/>
          <w:b w:val="0"/>
          <w:bCs w:val="0"/>
          <w:lang w:val="et-EE"/>
        </w:rPr>
        <w:t xml:space="preserve">Riigikohtu </w:t>
      </w:r>
      <w:r w:rsidR="00F84604" w:rsidRPr="00091388">
        <w:rPr>
          <w:rStyle w:val="Tugev"/>
          <w:rFonts w:cs="Times New Roman"/>
          <w:b w:val="0"/>
          <w:bCs w:val="0"/>
          <w:lang w:val="et-EE"/>
        </w:rPr>
        <w:t xml:space="preserve">väljakujunenud </w:t>
      </w:r>
      <w:r w:rsidR="00F917D4" w:rsidRPr="00091388">
        <w:rPr>
          <w:rStyle w:val="Tugev"/>
          <w:rFonts w:cs="Times New Roman"/>
          <w:b w:val="0"/>
          <w:bCs w:val="0"/>
          <w:lang w:val="et-EE"/>
        </w:rPr>
        <w:t>praktika</w:t>
      </w:r>
      <w:r w:rsidR="00F26022" w:rsidRPr="00091388">
        <w:rPr>
          <w:rStyle w:val="Allmrkuseviide"/>
          <w:rFonts w:cs="Times New Roman"/>
          <w:lang w:val="et-EE"/>
        </w:rPr>
        <w:footnoteReference w:id="24"/>
      </w:r>
      <w:r w:rsidR="00F917D4" w:rsidRPr="00091388">
        <w:rPr>
          <w:rStyle w:val="Tugev"/>
          <w:rFonts w:cs="Times New Roman"/>
          <w:b w:val="0"/>
          <w:bCs w:val="0"/>
          <w:lang w:val="et-EE"/>
        </w:rPr>
        <w:t xml:space="preserve"> </w:t>
      </w:r>
      <w:r w:rsidR="00F26022" w:rsidRPr="00091388">
        <w:rPr>
          <w:rStyle w:val="Tugev"/>
          <w:rFonts w:cs="Times New Roman"/>
          <w:b w:val="0"/>
          <w:bCs w:val="0"/>
          <w:lang w:val="et-EE"/>
        </w:rPr>
        <w:t xml:space="preserve">kinnitab, et </w:t>
      </w:r>
      <w:r w:rsidR="00031A5C" w:rsidRPr="00091388">
        <w:rPr>
          <w:rFonts w:cs="Times New Roman"/>
          <w:lang w:val="et-EE"/>
        </w:rPr>
        <w:t>KSH direktiivi põhjendusest 9, art</w:t>
      </w:r>
      <w:r w:rsidR="00F84604" w:rsidRPr="00091388">
        <w:rPr>
          <w:rFonts w:cs="Times New Roman"/>
          <w:lang w:val="et-EE"/>
        </w:rPr>
        <w:t>ikli</w:t>
      </w:r>
      <w:r w:rsidR="00031A5C" w:rsidRPr="00091388">
        <w:rPr>
          <w:rFonts w:cs="Times New Roman"/>
          <w:lang w:val="et-EE"/>
        </w:rPr>
        <w:t> 4 l</w:t>
      </w:r>
      <w:r w:rsidR="004A4CE1" w:rsidRPr="00091388">
        <w:rPr>
          <w:rFonts w:cs="Times New Roman"/>
          <w:lang w:val="et-EE"/>
        </w:rPr>
        <w:t>õike</w:t>
      </w:r>
      <w:r w:rsidR="00031A5C" w:rsidRPr="00091388">
        <w:rPr>
          <w:rFonts w:cs="Times New Roman"/>
          <w:lang w:val="et-EE"/>
        </w:rPr>
        <w:t>st 3 ja art</w:t>
      </w:r>
      <w:r w:rsidR="00F84604" w:rsidRPr="00091388">
        <w:rPr>
          <w:rFonts w:cs="Times New Roman"/>
          <w:lang w:val="et-EE"/>
        </w:rPr>
        <w:t>ikli</w:t>
      </w:r>
      <w:r w:rsidR="00031A5C" w:rsidRPr="00091388">
        <w:rPr>
          <w:rFonts w:cs="Times New Roman"/>
          <w:lang w:val="et-EE"/>
        </w:rPr>
        <w:t> 5 l</w:t>
      </w:r>
      <w:r w:rsidR="0057589D" w:rsidRPr="00091388">
        <w:rPr>
          <w:rFonts w:cs="Times New Roman"/>
          <w:lang w:val="et-EE"/>
        </w:rPr>
        <w:t>õike</w:t>
      </w:r>
      <w:r w:rsidR="00031A5C" w:rsidRPr="00091388">
        <w:rPr>
          <w:rFonts w:cs="Times New Roman"/>
          <w:lang w:val="et-EE"/>
        </w:rPr>
        <w:t xml:space="preserve">st 2 tuleneb nn reastamise põhimõte, st otsustusprotsessi kõrgemal tasandil tehtav hindamine peab andma raamistiku edasiste hindamiste jaoks ning jätma tulevaste menetluste raames hindamiseks küsimused, mida saab tõhusamalt hinnata otsustusprotsessi madalamal tasandil. Nn reastamise põhimõte ei tähenda, et KMH saaks asendada KSH-d või et KSH raames võiks jätta hindamata need mõjud, mille hindamine on just KSH ülesanne. </w:t>
      </w:r>
      <w:r w:rsidR="00F84604" w:rsidRPr="00091388">
        <w:rPr>
          <w:rFonts w:cs="Times New Roman"/>
          <w:lang w:val="et-EE"/>
        </w:rPr>
        <w:t xml:space="preserve">Kui </w:t>
      </w:r>
      <w:r w:rsidR="00031A5C" w:rsidRPr="00091388">
        <w:rPr>
          <w:rFonts w:cs="Times New Roman"/>
          <w:lang w:val="et-EE"/>
        </w:rPr>
        <w:t>KMH puhul on üldjuhul kesk</w:t>
      </w:r>
      <w:r w:rsidR="00F84604" w:rsidRPr="00091388">
        <w:rPr>
          <w:rFonts w:cs="Times New Roman"/>
          <w:lang w:val="et-EE"/>
        </w:rPr>
        <w:t>ne</w:t>
      </w:r>
      <w:r w:rsidR="00031A5C" w:rsidRPr="00091388">
        <w:rPr>
          <w:rFonts w:cs="Times New Roman"/>
          <w:lang w:val="et-EE"/>
        </w:rPr>
        <w:t xml:space="preserve"> küsimus</w:t>
      </w:r>
      <w:r w:rsidR="00F84604" w:rsidRPr="00091388">
        <w:rPr>
          <w:rFonts w:cs="Times New Roman"/>
          <w:lang w:val="et-EE"/>
        </w:rPr>
        <w:t xml:space="preserve"> see</w:t>
      </w:r>
      <w:r w:rsidR="00031A5C" w:rsidRPr="00091388">
        <w:rPr>
          <w:rFonts w:cs="Times New Roman"/>
          <w:lang w:val="et-EE"/>
        </w:rPr>
        <w:t>, kuidas konkreetset arendustegevust teoks teha (vt </w:t>
      </w:r>
      <w:proofErr w:type="spellStart"/>
      <w:r w:rsidR="00031A5C" w:rsidRPr="00091388">
        <w:rPr>
          <w:rFonts w:cs="Times New Roman"/>
          <w:lang w:val="et-EE"/>
        </w:rPr>
        <w:t>KeHJS</w:t>
      </w:r>
      <w:proofErr w:type="spellEnd"/>
      <w:r w:rsidR="00031A5C" w:rsidRPr="00091388">
        <w:rPr>
          <w:rFonts w:cs="Times New Roman"/>
          <w:lang w:val="et-EE"/>
        </w:rPr>
        <w:t> </w:t>
      </w:r>
      <w:proofErr w:type="spellStart"/>
      <w:r w:rsidR="00031A5C" w:rsidRPr="00091388">
        <w:rPr>
          <w:rFonts w:cs="Times New Roman"/>
          <w:lang w:val="et-EE"/>
        </w:rPr>
        <w:t>v.r</w:t>
      </w:r>
      <w:proofErr w:type="spellEnd"/>
      <w:r w:rsidR="00031A5C" w:rsidRPr="00091388">
        <w:rPr>
          <w:rFonts w:cs="Times New Roman"/>
          <w:lang w:val="et-EE"/>
        </w:rPr>
        <w:t> § 2 l</w:t>
      </w:r>
      <w:r w:rsidR="00F84604" w:rsidRPr="00091388">
        <w:rPr>
          <w:rFonts w:cs="Times New Roman"/>
          <w:lang w:val="et-EE"/>
        </w:rPr>
        <w:t>õige</w:t>
      </w:r>
      <w:r w:rsidR="00031A5C" w:rsidRPr="00091388">
        <w:rPr>
          <w:rFonts w:cs="Times New Roman"/>
          <w:lang w:val="et-EE"/>
        </w:rPr>
        <w:t xml:space="preserve"> 1), siis KSH eesmärk on mõjutada arendustegevuse alternatiivide valikut otsustusprotsessi varases staadiumis, kui on veel võimalik analüüsida alternatiive </w:t>
      </w:r>
      <w:r w:rsidR="00F84604" w:rsidRPr="00091388">
        <w:rPr>
          <w:rFonts w:cs="Times New Roman"/>
          <w:lang w:val="et-EE"/>
        </w:rPr>
        <w:t>ja</w:t>
      </w:r>
      <w:r w:rsidR="00031A5C" w:rsidRPr="00091388">
        <w:rPr>
          <w:rFonts w:cs="Times New Roman"/>
          <w:lang w:val="et-EE"/>
        </w:rPr>
        <w:t xml:space="preserve"> seeläbi mõjutada strateegilisi valikuid. </w:t>
      </w:r>
      <w:r w:rsidR="00F252F0" w:rsidRPr="00091388">
        <w:rPr>
          <w:rFonts w:cs="Times New Roman"/>
          <w:lang w:val="et-EE"/>
        </w:rPr>
        <w:t>Reastamise põhimõtte</w:t>
      </w:r>
      <w:r w:rsidR="00F84604" w:rsidRPr="00091388">
        <w:rPr>
          <w:rFonts w:cs="Times New Roman"/>
          <w:lang w:val="et-EE"/>
        </w:rPr>
        <w:t xml:space="preserve"> järgi</w:t>
      </w:r>
      <w:r w:rsidR="00F252F0" w:rsidRPr="00091388">
        <w:rPr>
          <w:rFonts w:cs="Times New Roman"/>
          <w:lang w:val="et-EE"/>
        </w:rPr>
        <w:t xml:space="preserve"> ei saa KMH see</w:t>
      </w:r>
      <w:r w:rsidR="00AC016B" w:rsidRPr="00091388">
        <w:rPr>
          <w:rFonts w:cs="Times New Roman"/>
          <w:lang w:val="et-EE"/>
        </w:rPr>
        <w:t>ga</w:t>
      </w:r>
      <w:r w:rsidR="00F252F0" w:rsidRPr="00091388">
        <w:rPr>
          <w:rFonts w:cs="Times New Roman"/>
          <w:lang w:val="et-EE"/>
        </w:rPr>
        <w:t xml:space="preserve"> asendada KSH-d, kuid see ei tähenda, et mõjuhindamise menetlusi ei saaks korraldada ja reguleerida selliselt, et ühes menetluses oleks täidetud KSH ja KMH direktiivi nõuded.</w:t>
      </w:r>
      <w:r w:rsidR="00F252F0" w:rsidRPr="00091388">
        <w:rPr>
          <w:rStyle w:val="Allmrkuseviide"/>
          <w:rFonts w:cs="Times New Roman"/>
          <w:lang w:val="et-EE"/>
        </w:rPr>
        <w:footnoteReference w:id="25"/>
      </w:r>
      <w:r w:rsidR="00722DB4" w:rsidRPr="00091388">
        <w:rPr>
          <w:rFonts w:cs="Times New Roman"/>
          <w:lang w:val="et-EE"/>
        </w:rPr>
        <w:t xml:space="preserve"> </w:t>
      </w:r>
      <w:r w:rsidR="00E20E40" w:rsidRPr="00091388">
        <w:rPr>
          <w:rFonts w:cs="Times New Roman"/>
          <w:lang w:val="et-EE"/>
        </w:rPr>
        <w:t>Samuti ei muuda erisus üldist loogikat või ka selle rakendamise praktikat, mille kohaselt</w:t>
      </w:r>
      <w:r w:rsidR="00A2444F" w:rsidRPr="00091388">
        <w:rPr>
          <w:rFonts w:cs="Times New Roman"/>
          <w:lang w:val="et-EE"/>
        </w:rPr>
        <w:t xml:space="preserve"> </w:t>
      </w:r>
      <w:r w:rsidR="00F84604" w:rsidRPr="00091388">
        <w:rPr>
          <w:rStyle w:val="Tugev"/>
          <w:rFonts w:cs="Times New Roman"/>
          <w:b w:val="0"/>
          <w:bCs w:val="0"/>
          <w:lang w:val="et-EE"/>
        </w:rPr>
        <w:t xml:space="preserve">eelneb </w:t>
      </w:r>
      <w:r w:rsidR="00A2444F" w:rsidRPr="00091388">
        <w:rPr>
          <w:rFonts w:cs="Times New Roman"/>
          <w:lang w:val="et-EE"/>
        </w:rPr>
        <w:t xml:space="preserve">strateegilise planeeringu </w:t>
      </w:r>
      <w:r w:rsidR="00E20E40" w:rsidRPr="00091388">
        <w:rPr>
          <w:rStyle w:val="Tugev"/>
          <w:rFonts w:cs="Times New Roman"/>
          <w:b w:val="0"/>
          <w:bCs w:val="0"/>
          <w:lang w:val="et-EE"/>
        </w:rPr>
        <w:t xml:space="preserve">KSH reeglina </w:t>
      </w:r>
      <w:r w:rsidR="00A2444F" w:rsidRPr="00091388">
        <w:rPr>
          <w:rStyle w:val="Tugev"/>
          <w:rFonts w:cs="Times New Roman"/>
          <w:b w:val="0"/>
          <w:bCs w:val="0"/>
          <w:lang w:val="et-EE"/>
        </w:rPr>
        <w:t xml:space="preserve">tegevuslubade </w:t>
      </w:r>
      <w:r w:rsidR="00E20E40" w:rsidRPr="00091388">
        <w:rPr>
          <w:rStyle w:val="Tugev"/>
          <w:rFonts w:cs="Times New Roman"/>
          <w:b w:val="0"/>
          <w:bCs w:val="0"/>
          <w:lang w:val="et-EE"/>
        </w:rPr>
        <w:t xml:space="preserve">KMH menetlusele ning KSH-d </w:t>
      </w:r>
      <w:r w:rsidR="00A97C18" w:rsidRPr="00091388">
        <w:rPr>
          <w:rStyle w:val="Tugev"/>
          <w:rFonts w:cs="Times New Roman"/>
          <w:b w:val="0"/>
          <w:bCs w:val="0"/>
          <w:lang w:val="et-EE"/>
        </w:rPr>
        <w:t xml:space="preserve">saab </w:t>
      </w:r>
      <w:r w:rsidR="00E20E40" w:rsidRPr="00091388">
        <w:rPr>
          <w:rStyle w:val="Tugev"/>
          <w:rFonts w:cs="Times New Roman"/>
          <w:b w:val="0"/>
          <w:bCs w:val="0"/>
          <w:lang w:val="et-EE"/>
        </w:rPr>
        <w:t xml:space="preserve">omakorda läbi </w:t>
      </w:r>
      <w:r w:rsidR="00B7732D" w:rsidRPr="00091388">
        <w:rPr>
          <w:rStyle w:val="Tugev"/>
          <w:rFonts w:cs="Times New Roman"/>
          <w:b w:val="0"/>
          <w:bCs w:val="0"/>
          <w:lang w:val="et-EE"/>
        </w:rPr>
        <w:t xml:space="preserve">viia </w:t>
      </w:r>
      <w:r w:rsidR="00E20E40" w:rsidRPr="00091388">
        <w:rPr>
          <w:rStyle w:val="Tugev"/>
          <w:rFonts w:cs="Times New Roman"/>
          <w:b w:val="0"/>
          <w:bCs w:val="0"/>
          <w:lang w:val="et-EE"/>
        </w:rPr>
        <w:t>KMH täpsusastmes</w:t>
      </w:r>
      <w:r w:rsidR="00B7732D" w:rsidRPr="00091388">
        <w:rPr>
          <w:rStyle w:val="Tugev"/>
          <w:rFonts w:cs="Times New Roman"/>
          <w:b w:val="0"/>
          <w:bCs w:val="0"/>
          <w:lang w:val="et-EE"/>
        </w:rPr>
        <w:t>,</w:t>
      </w:r>
      <w:r w:rsidR="00E20E40" w:rsidRPr="00091388">
        <w:rPr>
          <w:rStyle w:val="Tugev"/>
          <w:rFonts w:cs="Times New Roman"/>
          <w:b w:val="0"/>
          <w:bCs w:val="0"/>
          <w:lang w:val="et-EE"/>
        </w:rPr>
        <w:t xml:space="preserve"> lähtudes </w:t>
      </w:r>
      <w:proofErr w:type="spellStart"/>
      <w:r w:rsidR="00E20E40" w:rsidRPr="00091388">
        <w:rPr>
          <w:rStyle w:val="Tugev"/>
          <w:rFonts w:cs="Times New Roman"/>
          <w:b w:val="0"/>
          <w:bCs w:val="0"/>
          <w:lang w:val="et-EE"/>
        </w:rPr>
        <w:t>KeHJS</w:t>
      </w:r>
      <w:proofErr w:type="spellEnd"/>
      <w:r w:rsidR="00E20E40" w:rsidRPr="00091388">
        <w:rPr>
          <w:rStyle w:val="Tugev"/>
          <w:rFonts w:cs="Times New Roman"/>
          <w:b w:val="0"/>
          <w:bCs w:val="0"/>
          <w:lang w:val="et-EE"/>
        </w:rPr>
        <w:t xml:space="preserve"> § 11 l</w:t>
      </w:r>
      <w:r w:rsidR="00E64546" w:rsidRPr="00091388">
        <w:rPr>
          <w:rStyle w:val="Tugev"/>
          <w:rFonts w:cs="Times New Roman"/>
          <w:b w:val="0"/>
          <w:bCs w:val="0"/>
          <w:lang w:val="et-EE"/>
        </w:rPr>
        <w:t>õike</w:t>
      </w:r>
      <w:r w:rsidR="00E20E40" w:rsidRPr="00091388">
        <w:rPr>
          <w:rStyle w:val="Tugev"/>
          <w:rFonts w:cs="Times New Roman"/>
          <w:b w:val="0"/>
          <w:bCs w:val="0"/>
          <w:lang w:val="et-EE"/>
        </w:rPr>
        <w:t>st 6.</w:t>
      </w:r>
    </w:p>
    <w:p w14:paraId="7875C643" w14:textId="77777777" w:rsidR="00477A81" w:rsidRPr="00091388" w:rsidRDefault="00477A81" w:rsidP="0085620E">
      <w:pPr>
        <w:ind w:right="-283"/>
        <w:jc w:val="both"/>
        <w:rPr>
          <w:rFonts w:cs="Times New Roman"/>
          <w:szCs w:val="24"/>
          <w:lang w:val="et-EE"/>
        </w:rPr>
      </w:pPr>
    </w:p>
    <w:p w14:paraId="78E5D00A" w14:textId="6BEC9904" w:rsidR="00043A6E" w:rsidRPr="00091388" w:rsidRDefault="00043A6E" w:rsidP="0085620E">
      <w:pPr>
        <w:ind w:right="-283"/>
        <w:jc w:val="both"/>
        <w:rPr>
          <w:rFonts w:cs="Times New Roman"/>
          <w:lang w:val="et-EE"/>
        </w:rPr>
      </w:pPr>
      <w:r w:rsidRPr="00091388">
        <w:rPr>
          <w:rFonts w:cs="Times New Roman"/>
          <w:lang w:val="et-EE"/>
        </w:rPr>
        <w:t>Erisuse rakendamine ei ole kohustuslik ning valiku teeb arendaja, kes kaasab vajaduse</w:t>
      </w:r>
      <w:r w:rsidR="00720813" w:rsidRPr="00091388">
        <w:rPr>
          <w:rFonts w:cs="Times New Roman"/>
          <w:lang w:val="et-EE"/>
        </w:rPr>
        <w:t xml:space="preserve"> korral</w:t>
      </w:r>
      <w:r w:rsidRPr="00091388">
        <w:rPr>
          <w:rFonts w:cs="Times New Roman"/>
          <w:lang w:val="et-EE"/>
        </w:rPr>
        <w:t xml:space="preserve"> keskkonnakonsultante </w:t>
      </w:r>
      <w:r w:rsidR="00720813" w:rsidRPr="00091388">
        <w:rPr>
          <w:rFonts w:cs="Times New Roman"/>
          <w:lang w:val="et-EE"/>
        </w:rPr>
        <w:t xml:space="preserve">ja peab nõu </w:t>
      </w:r>
      <w:r w:rsidRPr="00091388">
        <w:rPr>
          <w:rFonts w:cs="Times New Roman"/>
          <w:lang w:val="et-EE"/>
        </w:rPr>
        <w:t xml:space="preserve">asjaomaste asutustega. Strateegiliste investeeringute erisus võiks olla põhjendatud eelkõige olukorras, kus arendaja soovib kavandatava tegevuse asukohas esimesel </w:t>
      </w:r>
      <w:r w:rsidR="00720813" w:rsidRPr="00091388">
        <w:rPr>
          <w:rFonts w:cs="Times New Roman"/>
          <w:lang w:val="et-EE"/>
        </w:rPr>
        <w:t xml:space="preserve">võimalusel läbi viia </w:t>
      </w:r>
      <w:r w:rsidRPr="00091388">
        <w:rPr>
          <w:rFonts w:cs="Times New Roman"/>
          <w:lang w:val="et-EE"/>
        </w:rPr>
        <w:t xml:space="preserve">kriitilise tähtsusega uuringuid, et selgitada välja tegevusloa taotluse ja/või planeeringu taotluse esitamise perspektiiv. Uuringud võivad olla omakorda vältimatult vajalikud selleks, et </w:t>
      </w:r>
      <w:r w:rsidR="0A6BA0F8" w:rsidRPr="00091388">
        <w:rPr>
          <w:rFonts w:cs="Times New Roman"/>
          <w:lang w:val="et-EE"/>
        </w:rPr>
        <w:t>selgitada välja</w:t>
      </w:r>
      <w:r w:rsidR="00720813" w:rsidRPr="00091388">
        <w:rPr>
          <w:rFonts w:cs="Times New Roman"/>
          <w:lang w:val="et-EE"/>
        </w:rPr>
        <w:t xml:space="preserve"> </w:t>
      </w:r>
      <w:r w:rsidRPr="00091388">
        <w:rPr>
          <w:rFonts w:cs="Times New Roman"/>
          <w:lang w:val="et-EE"/>
        </w:rPr>
        <w:t>REP</w:t>
      </w:r>
      <w:r w:rsidR="59EB6C1A" w:rsidRPr="00091388">
        <w:rPr>
          <w:rFonts w:cs="Times New Roman"/>
          <w:lang w:val="et-EE"/>
        </w:rPr>
        <w:t>-iga</w:t>
      </w:r>
      <w:r w:rsidRPr="00091388">
        <w:rPr>
          <w:rFonts w:cs="Times New Roman"/>
          <w:lang w:val="et-EE"/>
        </w:rPr>
        <w:t xml:space="preserve"> </w:t>
      </w:r>
      <w:r w:rsidR="75C2B6B8" w:rsidRPr="00091388">
        <w:rPr>
          <w:rFonts w:cs="Times New Roman"/>
          <w:lang w:val="et-EE"/>
        </w:rPr>
        <w:t>kaasnev</w:t>
      </w:r>
      <w:r w:rsidRPr="00091388">
        <w:rPr>
          <w:rFonts w:cs="Times New Roman"/>
          <w:lang w:val="et-EE"/>
        </w:rPr>
        <w:t xml:space="preserve"> oluli</w:t>
      </w:r>
      <w:r w:rsidR="2EA87378" w:rsidRPr="00091388">
        <w:rPr>
          <w:rFonts w:cs="Times New Roman"/>
          <w:lang w:val="et-EE"/>
        </w:rPr>
        <w:t>n</w:t>
      </w:r>
      <w:r w:rsidRPr="00091388">
        <w:rPr>
          <w:rFonts w:cs="Times New Roman"/>
          <w:lang w:val="et-EE"/>
        </w:rPr>
        <w:t xml:space="preserve">e keskkonnamõju. Menetluse sujuvust aitab tagada </w:t>
      </w:r>
      <w:r w:rsidR="004C1966" w:rsidRPr="00091388">
        <w:rPr>
          <w:rFonts w:cs="Times New Roman"/>
          <w:lang w:val="et-EE"/>
        </w:rPr>
        <w:t xml:space="preserve">ÜKP </w:t>
      </w:r>
      <w:r w:rsidRPr="00091388">
        <w:rPr>
          <w:rFonts w:cs="Times New Roman"/>
          <w:lang w:val="et-EE"/>
        </w:rPr>
        <w:t xml:space="preserve">loomine, kelle ülesanne on koordineerida kõigi menetluste – KMH, KSH ja </w:t>
      </w:r>
      <w:proofErr w:type="spellStart"/>
      <w:r w:rsidR="1EC2D668" w:rsidRPr="00091388">
        <w:rPr>
          <w:rFonts w:cs="Times New Roman"/>
          <w:lang w:val="et-EE"/>
        </w:rPr>
        <w:t>REP-i</w:t>
      </w:r>
      <w:proofErr w:type="spellEnd"/>
      <w:r w:rsidRPr="00091388">
        <w:rPr>
          <w:rFonts w:cs="Times New Roman"/>
          <w:lang w:val="et-EE"/>
        </w:rPr>
        <w:t xml:space="preserve"> – ajakav</w:t>
      </w:r>
      <w:r w:rsidR="00720813" w:rsidRPr="00091388">
        <w:rPr>
          <w:rFonts w:cs="Times New Roman"/>
          <w:lang w:val="et-EE"/>
        </w:rPr>
        <w:t>u</w:t>
      </w:r>
      <w:r w:rsidRPr="00091388">
        <w:rPr>
          <w:rFonts w:cs="Times New Roman"/>
          <w:lang w:val="et-EE"/>
        </w:rPr>
        <w:t xml:space="preserve"> ning avalikkuse kaasamist. Eelnev maandab ka Riigikohtu </w:t>
      </w:r>
      <w:r w:rsidR="00720813" w:rsidRPr="00091388">
        <w:rPr>
          <w:rFonts w:cs="Times New Roman"/>
          <w:lang w:val="et-EE"/>
        </w:rPr>
        <w:t>viidatud</w:t>
      </w:r>
      <w:r w:rsidR="0039263E" w:rsidRPr="00091388">
        <w:rPr>
          <w:rFonts w:cs="Times New Roman"/>
          <w:lang w:val="et-EE"/>
        </w:rPr>
        <w:t xml:space="preserve"> </w:t>
      </w:r>
      <w:r w:rsidRPr="00091388">
        <w:rPr>
          <w:rFonts w:cs="Times New Roman"/>
          <w:lang w:val="et-EE"/>
        </w:rPr>
        <w:t xml:space="preserve">riski, mille kohaselt </w:t>
      </w:r>
      <w:r w:rsidR="00720813" w:rsidRPr="00091388">
        <w:rPr>
          <w:rFonts w:cs="Times New Roman"/>
          <w:lang w:val="et-EE"/>
        </w:rPr>
        <w:t xml:space="preserve">ei õigusta </w:t>
      </w:r>
      <w:r w:rsidRPr="00091388">
        <w:rPr>
          <w:rFonts w:cs="Times New Roman"/>
          <w:lang w:val="et-EE"/>
        </w:rPr>
        <w:t xml:space="preserve">KMH varajane algatamine võimalust </w:t>
      </w:r>
      <w:r w:rsidR="00720813" w:rsidRPr="00091388">
        <w:rPr>
          <w:rFonts w:cs="Times New Roman"/>
          <w:lang w:val="et-EE"/>
        </w:rPr>
        <w:t xml:space="preserve">kasutada </w:t>
      </w:r>
      <w:r w:rsidRPr="00091388">
        <w:rPr>
          <w:rFonts w:cs="Times New Roman"/>
          <w:lang w:val="et-EE"/>
        </w:rPr>
        <w:t>KMH raames ko</w:t>
      </w:r>
      <w:r w:rsidR="00385459" w:rsidRPr="00091388">
        <w:rPr>
          <w:rFonts w:cs="Times New Roman"/>
          <w:lang w:val="et-EE"/>
        </w:rPr>
        <w:t>gutavat</w:t>
      </w:r>
      <w:r w:rsidRPr="00091388">
        <w:rPr>
          <w:rFonts w:cs="Times New Roman"/>
          <w:lang w:val="et-EE"/>
        </w:rPr>
        <w:t xml:space="preserve"> teavet hiljem, sest KMH-s on suur arendaja roll, mis võib suurendada kaalutlusvigade teket.</w:t>
      </w:r>
      <w:r w:rsidR="00831962" w:rsidRPr="00091388">
        <w:rPr>
          <w:rStyle w:val="Allmrkuseviide"/>
          <w:rFonts w:cs="Times New Roman"/>
          <w:lang w:val="et-EE"/>
        </w:rPr>
        <w:footnoteReference w:id="26"/>
      </w:r>
    </w:p>
    <w:p w14:paraId="1C6CA33C" w14:textId="77777777" w:rsidR="00477A81" w:rsidRPr="00091388" w:rsidRDefault="00477A81" w:rsidP="0085620E">
      <w:pPr>
        <w:ind w:right="-283"/>
        <w:jc w:val="both"/>
        <w:rPr>
          <w:rFonts w:cs="Times New Roman"/>
          <w:bCs/>
          <w:color w:val="222222"/>
          <w:szCs w:val="24"/>
          <w:lang w:val="et-EE"/>
        </w:rPr>
      </w:pPr>
    </w:p>
    <w:p w14:paraId="2B05F63D" w14:textId="74B3C442" w:rsidR="7BCB91C9" w:rsidRPr="00091388" w:rsidRDefault="7BCB91C9" w:rsidP="0085620E">
      <w:pPr>
        <w:ind w:right="-283"/>
        <w:jc w:val="both"/>
        <w:rPr>
          <w:rFonts w:cs="Times New Roman"/>
          <w:color w:val="000000" w:themeColor="text1"/>
          <w:szCs w:val="24"/>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szCs w:val="24"/>
          <w:lang w:val="et-EE"/>
        </w:rPr>
        <w:t>28</w:t>
      </w:r>
      <w:r w:rsidRPr="00091388">
        <w:rPr>
          <w:rFonts w:cs="Times New Roman"/>
          <w:color w:val="000000" w:themeColor="text1"/>
          <w:szCs w:val="24"/>
          <w:vertAlign w:val="superscript"/>
          <w:lang w:val="et-EE"/>
        </w:rPr>
        <w:t>4</w:t>
      </w:r>
      <w:r w:rsidRPr="00091388">
        <w:rPr>
          <w:rFonts w:cs="Times New Roman"/>
          <w:color w:val="000000" w:themeColor="text1"/>
          <w:szCs w:val="24"/>
          <w:lang w:val="et-EE"/>
        </w:rPr>
        <w:t xml:space="preserve"> lõikes 1 </w:t>
      </w:r>
      <w:r w:rsidR="7A861291" w:rsidRPr="00091388">
        <w:rPr>
          <w:rFonts w:cs="Times New Roman"/>
          <w:color w:val="000000" w:themeColor="text1"/>
          <w:szCs w:val="24"/>
          <w:lang w:val="et-EE"/>
        </w:rPr>
        <w:t xml:space="preserve">on </w:t>
      </w:r>
      <w:r w:rsidR="00720813" w:rsidRPr="00091388">
        <w:rPr>
          <w:rFonts w:cs="Times New Roman"/>
          <w:color w:val="000000" w:themeColor="text1"/>
          <w:szCs w:val="24"/>
          <w:lang w:val="et-EE"/>
        </w:rPr>
        <w:t>sätestatud, et</w:t>
      </w:r>
      <w:r w:rsidR="4B1C7A51" w:rsidRPr="00091388">
        <w:rPr>
          <w:rFonts w:cs="Times New Roman"/>
          <w:color w:val="000000" w:themeColor="text1"/>
          <w:szCs w:val="24"/>
          <w:lang w:val="et-EE"/>
        </w:rPr>
        <w:t xml:space="preserve"> </w:t>
      </w:r>
      <w:r w:rsidR="7A861291" w:rsidRPr="00091388">
        <w:rPr>
          <w:rFonts w:cs="Times New Roman"/>
          <w:color w:val="000000" w:themeColor="text1"/>
          <w:szCs w:val="24"/>
          <w:lang w:val="et-EE"/>
        </w:rPr>
        <w:t>kõnealust</w:t>
      </w:r>
      <w:r w:rsidRPr="00091388">
        <w:rPr>
          <w:rFonts w:cs="Times New Roman"/>
          <w:color w:val="000000" w:themeColor="text1"/>
          <w:szCs w:val="24"/>
          <w:lang w:val="et-EE"/>
        </w:rPr>
        <w:t xml:space="preserve"> erisust</w:t>
      </w:r>
      <w:r w:rsidR="69E02A55" w:rsidRPr="00091388">
        <w:rPr>
          <w:rFonts w:cs="Times New Roman"/>
          <w:color w:val="000000" w:themeColor="text1"/>
          <w:szCs w:val="24"/>
          <w:lang w:val="et-EE"/>
        </w:rPr>
        <w:t xml:space="preserve"> kohaldatakse</w:t>
      </w:r>
      <w:r w:rsidRPr="00091388">
        <w:rPr>
          <w:rFonts w:cs="Times New Roman"/>
          <w:color w:val="000000" w:themeColor="text1"/>
          <w:szCs w:val="24"/>
          <w:lang w:val="et-EE"/>
        </w:rPr>
        <w:t xml:space="preserve"> </w:t>
      </w:r>
      <w:r w:rsidR="4222C0CC" w:rsidRPr="00091388">
        <w:rPr>
          <w:rFonts w:cs="Times New Roman"/>
          <w:color w:val="000000" w:themeColor="text1"/>
          <w:szCs w:val="24"/>
          <w:lang w:val="et-EE"/>
        </w:rPr>
        <w:t xml:space="preserve">PlanS </w:t>
      </w:r>
      <w:r w:rsidRPr="00091388">
        <w:rPr>
          <w:rFonts w:cs="Times New Roman"/>
          <w:color w:val="000000" w:themeColor="text1"/>
          <w:szCs w:val="24"/>
          <w:lang w:val="et-EE"/>
        </w:rPr>
        <w:t>§ 27 lõike 2 punktis 7 nimetatud strateegiliselt olulise ehitise keskkonnamõju hindamisele.</w:t>
      </w:r>
    </w:p>
    <w:p w14:paraId="65B1D1A8" w14:textId="56492625" w:rsidR="3D757155" w:rsidRPr="00091388" w:rsidRDefault="3D757155" w:rsidP="0085620E">
      <w:pPr>
        <w:ind w:right="-283"/>
        <w:jc w:val="both"/>
        <w:rPr>
          <w:rFonts w:cs="Times New Roman"/>
          <w:color w:val="000000" w:themeColor="text1"/>
          <w:szCs w:val="24"/>
          <w:lang w:val="et-EE"/>
        </w:rPr>
      </w:pPr>
    </w:p>
    <w:p w14:paraId="07E7D2F9" w14:textId="27677778" w:rsidR="6541DD9B" w:rsidRPr="00091388" w:rsidRDefault="2209983F" w:rsidP="0085620E">
      <w:pPr>
        <w:ind w:right="-283"/>
        <w:jc w:val="both"/>
        <w:rPr>
          <w:rFonts w:cs="Times New Roman"/>
          <w:color w:val="000000" w:themeColor="text1"/>
          <w:lang w:val="et-EE"/>
        </w:rPr>
      </w:pPr>
      <w:r w:rsidRPr="00091388">
        <w:rPr>
          <w:rFonts w:cs="Times New Roman"/>
          <w:lang w:val="et-EE"/>
        </w:rPr>
        <w:t>Paragrahv</w:t>
      </w:r>
      <w:r w:rsidR="00720813"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w:t>
      </w:r>
      <w:r w:rsidR="6541DD9B" w:rsidRPr="00091388">
        <w:rPr>
          <w:rFonts w:cs="Times New Roman"/>
          <w:color w:val="000000" w:themeColor="text1"/>
          <w:lang w:val="et-EE"/>
        </w:rPr>
        <w:t>õi</w:t>
      </w:r>
      <w:r w:rsidR="2C0FB155" w:rsidRPr="00091388">
        <w:rPr>
          <w:rFonts w:cs="Times New Roman"/>
          <w:lang w:val="et-EE"/>
        </w:rPr>
        <w:t>k</w:t>
      </w:r>
      <w:r w:rsidR="5DBD8CD8" w:rsidRPr="00091388">
        <w:rPr>
          <w:rFonts w:cs="Times New Roman"/>
          <w:color w:val="000000" w:themeColor="text1"/>
          <w:lang w:val="et-EE"/>
        </w:rPr>
        <w:t>e</w:t>
      </w:r>
      <w:r w:rsidR="4630156D" w:rsidRPr="00091388">
        <w:rPr>
          <w:rFonts w:cs="Times New Roman"/>
          <w:color w:val="000000" w:themeColor="text1"/>
          <w:lang w:val="et-EE"/>
        </w:rPr>
        <w:t>s</w:t>
      </w:r>
      <w:r w:rsidR="6541DD9B" w:rsidRPr="00091388">
        <w:rPr>
          <w:rFonts w:cs="Times New Roman"/>
          <w:color w:val="000000" w:themeColor="text1"/>
          <w:lang w:val="et-EE"/>
        </w:rPr>
        <w:t xml:space="preserve"> 2 </w:t>
      </w:r>
      <w:r w:rsidR="05A405E0" w:rsidRPr="00091388">
        <w:rPr>
          <w:rFonts w:cs="Times New Roman"/>
          <w:lang w:val="et-EE"/>
        </w:rPr>
        <w:t xml:space="preserve">on </w:t>
      </w:r>
      <w:r w:rsidR="00720813" w:rsidRPr="00091388">
        <w:rPr>
          <w:rFonts w:cs="Times New Roman"/>
          <w:lang w:val="et-EE"/>
        </w:rPr>
        <w:t>sätestatud</w:t>
      </w:r>
      <w:r w:rsidR="05A405E0" w:rsidRPr="00091388">
        <w:rPr>
          <w:rFonts w:cs="Times New Roman"/>
          <w:lang w:val="et-EE"/>
        </w:rPr>
        <w:t xml:space="preserve"> </w:t>
      </w:r>
      <w:r w:rsidR="3359888D" w:rsidRPr="00091388">
        <w:rPr>
          <w:rFonts w:cs="Times New Roman"/>
          <w:color w:val="000000" w:themeColor="text1"/>
          <w:lang w:val="et-EE"/>
        </w:rPr>
        <w:t>menetluste koordineerimi</w:t>
      </w:r>
      <w:r w:rsidR="42140B36" w:rsidRPr="00091388">
        <w:rPr>
          <w:rFonts w:cs="Times New Roman"/>
          <w:lang w:val="et-EE"/>
        </w:rPr>
        <w:t>ne</w:t>
      </w:r>
      <w:r w:rsidR="3359888D" w:rsidRPr="00091388">
        <w:rPr>
          <w:rFonts w:cs="Times New Roman"/>
          <w:color w:val="000000" w:themeColor="text1"/>
          <w:lang w:val="et-EE"/>
        </w:rPr>
        <w:t>: k</w:t>
      </w:r>
      <w:r w:rsidR="6541DD9B" w:rsidRPr="00091388">
        <w:rPr>
          <w:rFonts w:cs="Times New Roman"/>
          <w:color w:val="000000" w:themeColor="text1"/>
          <w:lang w:val="et-EE"/>
        </w:rPr>
        <w:t xml:space="preserve">ui strateegiliselt olulise ehitise püstitamiseks on vajalik riigi eriplaneeringu koostamine </w:t>
      </w:r>
      <w:r w:rsidR="00720813" w:rsidRPr="00091388">
        <w:rPr>
          <w:rFonts w:cs="Times New Roman"/>
          <w:color w:val="000000" w:themeColor="text1"/>
          <w:lang w:val="et-EE"/>
        </w:rPr>
        <w:t>ning</w:t>
      </w:r>
      <w:r w:rsidR="6541DD9B" w:rsidRPr="00091388">
        <w:rPr>
          <w:rFonts w:cs="Times New Roman"/>
          <w:color w:val="000000" w:themeColor="text1"/>
          <w:lang w:val="et-EE"/>
        </w:rPr>
        <w:t xml:space="preserve"> </w:t>
      </w:r>
      <w:r w:rsidR="1EF20F83" w:rsidRPr="00091388">
        <w:rPr>
          <w:rFonts w:cs="Times New Roman"/>
          <w:color w:val="000000" w:themeColor="text1"/>
          <w:lang w:val="et-EE"/>
        </w:rPr>
        <w:t>KSH</w:t>
      </w:r>
      <w:r w:rsidR="6541DD9B" w:rsidRPr="00091388">
        <w:rPr>
          <w:rFonts w:cs="Times New Roman"/>
          <w:color w:val="000000" w:themeColor="text1"/>
          <w:lang w:val="et-EE"/>
        </w:rPr>
        <w:t xml:space="preserve"> </w:t>
      </w:r>
      <w:r w:rsidR="00720813" w:rsidRPr="00091388">
        <w:rPr>
          <w:rFonts w:cs="Times New Roman"/>
          <w:color w:val="000000" w:themeColor="text1"/>
          <w:lang w:val="et-EE"/>
        </w:rPr>
        <w:t>ja</w:t>
      </w:r>
      <w:r w:rsidR="6541DD9B" w:rsidRPr="00091388">
        <w:rPr>
          <w:rFonts w:cs="Times New Roman"/>
          <w:color w:val="000000" w:themeColor="text1"/>
          <w:lang w:val="et-EE"/>
        </w:rPr>
        <w:t xml:space="preserve"> sama ehitise</w:t>
      </w:r>
      <w:r w:rsidR="0084455D" w:rsidRPr="00091388">
        <w:rPr>
          <w:rFonts w:cs="Times New Roman"/>
          <w:color w:val="000000" w:themeColor="text1"/>
          <w:lang w:val="et-EE"/>
        </w:rPr>
        <w:t xml:space="preserve"> </w:t>
      </w:r>
      <w:r w:rsidR="6541DD9B" w:rsidRPr="00091388">
        <w:rPr>
          <w:rFonts w:cs="Times New Roman"/>
          <w:color w:val="000000" w:themeColor="text1"/>
          <w:lang w:val="et-EE"/>
        </w:rPr>
        <w:t xml:space="preserve">kavandamisega seoses algatatakse </w:t>
      </w:r>
      <w:r w:rsidR="0384E4F0" w:rsidRPr="00091388">
        <w:rPr>
          <w:rFonts w:cs="Times New Roman"/>
          <w:color w:val="000000" w:themeColor="text1"/>
          <w:lang w:val="et-EE"/>
        </w:rPr>
        <w:t xml:space="preserve">KMH </w:t>
      </w:r>
      <w:proofErr w:type="spellStart"/>
      <w:r w:rsidR="0384E4F0" w:rsidRPr="00091388">
        <w:rPr>
          <w:rFonts w:cs="Times New Roman"/>
          <w:color w:val="000000" w:themeColor="text1"/>
          <w:lang w:val="et-EE"/>
        </w:rPr>
        <w:t>KeHJS</w:t>
      </w:r>
      <w:proofErr w:type="spellEnd"/>
      <w:r w:rsidR="6541DD9B" w:rsidRPr="00091388">
        <w:rPr>
          <w:rFonts w:cs="Times New Roman"/>
          <w:color w:val="000000" w:themeColor="text1"/>
          <w:lang w:val="et-EE"/>
        </w:rPr>
        <w:t xml:space="preserve"> § 26</w:t>
      </w:r>
      <w:r w:rsidR="6541DD9B" w:rsidRPr="00091388">
        <w:rPr>
          <w:rFonts w:cs="Times New Roman"/>
          <w:color w:val="000000" w:themeColor="text1"/>
          <w:vertAlign w:val="superscript"/>
          <w:lang w:val="et-EE"/>
        </w:rPr>
        <w:t>1</w:t>
      </w:r>
      <w:r w:rsidR="6541DD9B" w:rsidRPr="00091388">
        <w:rPr>
          <w:rFonts w:cs="Times New Roman"/>
          <w:color w:val="000000" w:themeColor="text1"/>
          <w:lang w:val="et-EE"/>
        </w:rPr>
        <w:t xml:space="preserve"> alusel, võib keskkonnamõju hindamise viia läbi koordineeritult riigi eriplaneeringu ja </w:t>
      </w:r>
      <w:r w:rsidR="7B879226" w:rsidRPr="00091388">
        <w:rPr>
          <w:rFonts w:cs="Times New Roman"/>
          <w:color w:val="000000" w:themeColor="text1"/>
          <w:lang w:val="et-EE"/>
        </w:rPr>
        <w:t>KSH-</w:t>
      </w:r>
      <w:proofErr w:type="spellStart"/>
      <w:r w:rsidR="6541DD9B" w:rsidRPr="00091388">
        <w:rPr>
          <w:rFonts w:cs="Times New Roman"/>
          <w:color w:val="000000" w:themeColor="text1"/>
          <w:lang w:val="et-EE"/>
        </w:rPr>
        <w:t>ga</w:t>
      </w:r>
      <w:proofErr w:type="spellEnd"/>
      <w:r w:rsidR="6541DD9B" w:rsidRPr="00091388">
        <w:rPr>
          <w:rFonts w:cs="Times New Roman"/>
          <w:color w:val="000000" w:themeColor="text1"/>
          <w:lang w:val="et-EE"/>
        </w:rPr>
        <w:t>.</w:t>
      </w:r>
      <w:r w:rsidR="7DF96427" w:rsidRPr="00091388">
        <w:rPr>
          <w:rFonts w:cs="Times New Roman"/>
          <w:color w:val="000000" w:themeColor="text1"/>
          <w:lang w:val="et-EE"/>
        </w:rPr>
        <w:t xml:space="preserve"> KMH viiakse läbi </w:t>
      </w:r>
      <w:proofErr w:type="spellStart"/>
      <w:r w:rsidR="7DF96427" w:rsidRPr="00091388">
        <w:rPr>
          <w:rFonts w:cs="Times New Roman"/>
          <w:color w:val="000000" w:themeColor="text1"/>
          <w:lang w:val="et-EE"/>
        </w:rPr>
        <w:t>KeHJS</w:t>
      </w:r>
      <w:proofErr w:type="spellEnd"/>
      <w:r w:rsidR="7DF96427" w:rsidRPr="00091388">
        <w:rPr>
          <w:rFonts w:cs="Times New Roman"/>
          <w:color w:val="000000" w:themeColor="text1"/>
          <w:lang w:val="et-EE"/>
        </w:rPr>
        <w:t>-</w:t>
      </w:r>
      <w:r w:rsidR="00BA2EF4" w:rsidRPr="00091388">
        <w:rPr>
          <w:rFonts w:cs="Times New Roman"/>
          <w:color w:val="000000" w:themeColor="text1"/>
          <w:lang w:val="et-EE"/>
        </w:rPr>
        <w:t>e</w:t>
      </w:r>
      <w:r w:rsidR="7DF96427" w:rsidRPr="00091388">
        <w:rPr>
          <w:rFonts w:cs="Times New Roman"/>
          <w:color w:val="000000" w:themeColor="text1"/>
          <w:lang w:val="et-EE"/>
        </w:rPr>
        <w:t xml:space="preserve"> kohaselt </w:t>
      </w:r>
      <w:r w:rsidR="7DF96427" w:rsidRPr="00091388">
        <w:rPr>
          <w:rFonts w:cs="Times New Roman"/>
          <w:lang w:val="et-EE"/>
        </w:rPr>
        <w:t>(</w:t>
      </w:r>
      <w:proofErr w:type="spellStart"/>
      <w:r w:rsidR="7DF96427" w:rsidRPr="00091388">
        <w:rPr>
          <w:rFonts w:cs="Times New Roman"/>
          <w:lang w:val="et-EE"/>
        </w:rPr>
        <w:t>KeHJS</w:t>
      </w:r>
      <w:proofErr w:type="spellEnd"/>
      <w:r w:rsidR="7DF96427" w:rsidRPr="00091388">
        <w:rPr>
          <w:rFonts w:cs="Times New Roman"/>
          <w:lang w:val="et-EE"/>
        </w:rPr>
        <w:t xml:space="preserve"> § 26</w:t>
      </w:r>
      <w:r w:rsidR="00BA2EF4" w:rsidRPr="00091388">
        <w:rPr>
          <w:rFonts w:cs="Times New Roman"/>
          <w:vertAlign w:val="superscript"/>
          <w:lang w:val="et-EE"/>
        </w:rPr>
        <w:t>1</w:t>
      </w:r>
      <w:r w:rsidR="7DF96427" w:rsidRPr="00091388">
        <w:rPr>
          <w:rFonts w:cs="Times New Roman"/>
          <w:lang w:val="et-EE"/>
        </w:rPr>
        <w:t xml:space="preserve"> alusel)</w:t>
      </w:r>
      <w:r w:rsidR="00720813" w:rsidRPr="00091388">
        <w:rPr>
          <w:rFonts w:cs="Times New Roman"/>
          <w:lang w:val="et-EE"/>
        </w:rPr>
        <w:t xml:space="preserve"> ja </w:t>
      </w:r>
      <w:r w:rsidR="7DF96427" w:rsidRPr="00091388">
        <w:rPr>
          <w:rFonts w:cs="Times New Roman"/>
          <w:lang w:val="et-EE"/>
        </w:rPr>
        <w:t xml:space="preserve">KSH viiakse läbi planeeringu koostamisel vastavalt </w:t>
      </w:r>
      <w:proofErr w:type="spellStart"/>
      <w:r w:rsidR="7DF96427" w:rsidRPr="00091388">
        <w:rPr>
          <w:rFonts w:cs="Times New Roman"/>
          <w:lang w:val="et-EE"/>
        </w:rPr>
        <w:t>PlanS-ile</w:t>
      </w:r>
      <w:proofErr w:type="spellEnd"/>
      <w:r w:rsidR="7DF96427" w:rsidRPr="00091388">
        <w:rPr>
          <w:rFonts w:cs="Times New Roman"/>
          <w:lang w:val="et-EE"/>
        </w:rPr>
        <w:t xml:space="preserve"> (arvestades </w:t>
      </w:r>
      <w:proofErr w:type="spellStart"/>
      <w:r w:rsidR="7DF96427" w:rsidRPr="00091388">
        <w:rPr>
          <w:rFonts w:cs="Times New Roman"/>
          <w:lang w:val="et-EE"/>
        </w:rPr>
        <w:t>KeHJS</w:t>
      </w:r>
      <w:proofErr w:type="spellEnd"/>
      <w:r w:rsidR="00720813" w:rsidRPr="00091388">
        <w:rPr>
          <w:rFonts w:cs="Times New Roman"/>
          <w:lang w:val="et-EE"/>
        </w:rPr>
        <w:t>-</w:t>
      </w:r>
      <w:r w:rsidR="009B562D" w:rsidRPr="00091388">
        <w:rPr>
          <w:rFonts w:cs="Times New Roman"/>
          <w:lang w:val="et-EE"/>
        </w:rPr>
        <w:t>e</w:t>
      </w:r>
      <w:r w:rsidR="7DF96427" w:rsidRPr="00091388">
        <w:rPr>
          <w:rFonts w:cs="Times New Roman"/>
          <w:lang w:val="et-EE"/>
        </w:rPr>
        <w:t xml:space="preserve"> nõudeid).</w:t>
      </w:r>
    </w:p>
    <w:p w14:paraId="6A474F5E" w14:textId="2F0212D8" w:rsidR="0A6C1261" w:rsidRPr="00091388" w:rsidRDefault="0A6C1261" w:rsidP="0085620E">
      <w:pPr>
        <w:ind w:right="-283"/>
        <w:jc w:val="both"/>
        <w:rPr>
          <w:rFonts w:cs="Times New Roman"/>
          <w:lang w:val="et-EE"/>
        </w:rPr>
      </w:pPr>
    </w:p>
    <w:p w14:paraId="1F1E9C8F" w14:textId="6356D32F" w:rsidR="00725146" w:rsidRPr="00091388" w:rsidRDefault="32FDFE2A" w:rsidP="0085620E">
      <w:pPr>
        <w:ind w:right="-217"/>
        <w:jc w:val="both"/>
        <w:rPr>
          <w:rFonts w:cs="Times New Roman"/>
          <w:lang w:val="et-EE"/>
        </w:rPr>
      </w:pPr>
      <w:r w:rsidRPr="00091388">
        <w:rPr>
          <w:rFonts w:cs="Times New Roman"/>
          <w:lang w:val="et-EE"/>
        </w:rPr>
        <w:t>Paragrahv</w:t>
      </w:r>
      <w:r w:rsidR="00B8054E"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00B8054E" w:rsidRPr="00091388">
        <w:rPr>
          <w:rFonts w:cs="Times New Roman"/>
          <w:color w:val="000000" w:themeColor="text1"/>
          <w:lang w:val="et-EE"/>
        </w:rPr>
        <w:t>kes</w:t>
      </w:r>
      <w:r w:rsidRPr="00091388">
        <w:rPr>
          <w:rFonts w:cs="Times New Roman"/>
          <w:color w:val="000000" w:themeColor="text1"/>
          <w:lang w:val="et-EE"/>
        </w:rPr>
        <w:t xml:space="preserve"> 3 käsitle</w:t>
      </w:r>
      <w:r w:rsidR="00B8054E" w:rsidRPr="00091388">
        <w:rPr>
          <w:rFonts w:cs="Times New Roman"/>
          <w:color w:val="000000" w:themeColor="text1"/>
          <w:lang w:val="et-EE"/>
        </w:rPr>
        <w:t>takse</w:t>
      </w:r>
      <w:r w:rsidRPr="00091388">
        <w:rPr>
          <w:rFonts w:cs="Times New Roman"/>
          <w:color w:val="000000" w:themeColor="text1"/>
          <w:lang w:val="et-EE"/>
        </w:rPr>
        <w:t xml:space="preserve"> järgnevat olukorda. </w:t>
      </w:r>
      <w:r w:rsidR="004B1541" w:rsidRPr="00091388">
        <w:rPr>
          <w:rFonts w:cs="Times New Roman"/>
          <w:lang w:val="et-EE"/>
        </w:rPr>
        <w:t xml:space="preserve">Kehtiva </w:t>
      </w:r>
      <w:proofErr w:type="spellStart"/>
      <w:r w:rsidR="004B1541" w:rsidRPr="00091388">
        <w:rPr>
          <w:rFonts w:cs="Times New Roman"/>
          <w:lang w:val="et-EE"/>
        </w:rPr>
        <w:t>KeHJS</w:t>
      </w:r>
      <w:proofErr w:type="spellEnd"/>
      <w:r w:rsidR="004B1541" w:rsidRPr="00091388">
        <w:rPr>
          <w:rFonts w:cs="Times New Roman"/>
          <w:lang w:val="et-EE"/>
        </w:rPr>
        <w:t xml:space="preserve"> § 26</w:t>
      </w:r>
      <w:r w:rsidR="004B1541" w:rsidRPr="00091388">
        <w:rPr>
          <w:rFonts w:eastAsiaTheme="majorEastAsia" w:cs="Times New Roman"/>
          <w:vertAlign w:val="superscript"/>
          <w:lang w:val="et-EE"/>
        </w:rPr>
        <w:t>1</w:t>
      </w:r>
      <w:r w:rsidR="004B1541" w:rsidRPr="00091388">
        <w:rPr>
          <w:rFonts w:cs="Times New Roman"/>
          <w:lang w:val="et-EE"/>
        </w:rPr>
        <w:t xml:space="preserve"> l</w:t>
      </w:r>
      <w:r w:rsidR="00D91D77" w:rsidRPr="00091388">
        <w:rPr>
          <w:rFonts w:cs="Times New Roman"/>
          <w:lang w:val="et-EE"/>
        </w:rPr>
        <w:t>õike</w:t>
      </w:r>
      <w:r w:rsidR="004B1541" w:rsidRPr="00091388">
        <w:rPr>
          <w:rFonts w:cs="Times New Roman"/>
          <w:lang w:val="et-EE"/>
        </w:rPr>
        <w:t xml:space="preserve"> 6 kohaselt on keelatud otsustajal algatada KMH (enne tegevusloa taotluse esitamist), kui kavandatav tegevus on vastuolus kehtiva planeeringuga. Seda arvestades peaks arendaja ka varases staadiumis projekti puhul igal juhul esmalt pöörduma planeeringu koostamise korraldaja poole taotlusega planeeringu algatamiseks. Menetlus</w:t>
      </w:r>
      <w:r w:rsidR="007A2818" w:rsidRPr="00091388">
        <w:rPr>
          <w:rFonts w:cs="Times New Roman"/>
          <w:lang w:val="et-EE"/>
        </w:rPr>
        <w:t>es</w:t>
      </w:r>
      <w:r w:rsidR="004B1541" w:rsidRPr="00091388">
        <w:rPr>
          <w:rFonts w:cs="Times New Roman"/>
          <w:lang w:val="et-EE"/>
        </w:rPr>
        <w:t xml:space="preserve"> lähtu</w:t>
      </w:r>
      <w:r w:rsidR="007A2818" w:rsidRPr="00091388">
        <w:rPr>
          <w:rFonts w:cs="Times New Roman"/>
          <w:lang w:val="et-EE"/>
        </w:rPr>
        <w:t>takse</w:t>
      </w:r>
      <w:r w:rsidR="004B1541" w:rsidRPr="00091388">
        <w:rPr>
          <w:rFonts w:cs="Times New Roman"/>
          <w:lang w:val="et-EE"/>
        </w:rPr>
        <w:t xml:space="preserve"> seega rangest järjestikkuse põhimõttest, mille kohaselt eeldab tegevuse kavandamine </w:t>
      </w:r>
      <w:r w:rsidR="007A2818" w:rsidRPr="00091388">
        <w:rPr>
          <w:rFonts w:cs="Times New Roman"/>
          <w:lang w:val="et-EE"/>
        </w:rPr>
        <w:t xml:space="preserve">esmalt </w:t>
      </w:r>
      <w:r w:rsidR="004B1541" w:rsidRPr="00091388">
        <w:rPr>
          <w:rFonts w:cs="Times New Roman"/>
          <w:lang w:val="et-EE"/>
        </w:rPr>
        <w:t>planeeringut ja selle KSH-d ning selle</w:t>
      </w:r>
      <w:r w:rsidR="0011343B" w:rsidRPr="00091388">
        <w:rPr>
          <w:rFonts w:cs="Times New Roman"/>
          <w:lang w:val="et-EE"/>
        </w:rPr>
        <w:t>le</w:t>
      </w:r>
      <w:r w:rsidR="004B1541" w:rsidRPr="00091388">
        <w:rPr>
          <w:rFonts w:cs="Times New Roman"/>
          <w:lang w:val="et-EE"/>
        </w:rPr>
        <w:t xml:space="preserve"> järgneb tegevusloa taotlus </w:t>
      </w:r>
      <w:r w:rsidR="007A2818" w:rsidRPr="00091388">
        <w:rPr>
          <w:rFonts w:cs="Times New Roman"/>
          <w:lang w:val="et-EE"/>
        </w:rPr>
        <w:t>ja</w:t>
      </w:r>
      <w:r w:rsidR="004B1541" w:rsidRPr="00091388">
        <w:rPr>
          <w:rFonts w:cs="Times New Roman"/>
          <w:lang w:val="et-EE"/>
        </w:rPr>
        <w:t xml:space="preserve"> vajaduse</w:t>
      </w:r>
      <w:r w:rsidR="007A2818" w:rsidRPr="00091388">
        <w:rPr>
          <w:rFonts w:cs="Times New Roman"/>
          <w:lang w:val="et-EE"/>
        </w:rPr>
        <w:t xml:space="preserve"> korral</w:t>
      </w:r>
      <w:r w:rsidR="004B1541" w:rsidRPr="00091388">
        <w:rPr>
          <w:rFonts w:cs="Times New Roman"/>
          <w:lang w:val="et-EE"/>
        </w:rPr>
        <w:t xml:space="preserve"> KMH. Seega </w:t>
      </w:r>
      <w:r w:rsidR="007A2818" w:rsidRPr="00091388">
        <w:rPr>
          <w:rFonts w:cs="Times New Roman"/>
          <w:lang w:val="et-EE"/>
        </w:rPr>
        <w:t xml:space="preserve">ei ole </w:t>
      </w:r>
      <w:r w:rsidR="004B1541" w:rsidRPr="00091388">
        <w:rPr>
          <w:rFonts w:cs="Times New Roman"/>
          <w:lang w:val="et-EE"/>
        </w:rPr>
        <w:t>reeglina ka uuringute tegemine võimalik.</w:t>
      </w:r>
      <w:r w:rsidR="6B2A5ABB" w:rsidRPr="00091388">
        <w:rPr>
          <w:rFonts w:cs="Times New Roman"/>
          <w:lang w:val="et-EE"/>
        </w:rPr>
        <w:t xml:space="preserve"> Seetõttu on </w:t>
      </w:r>
      <w:r w:rsidR="00C13441" w:rsidRPr="00091388">
        <w:rPr>
          <w:rFonts w:cs="Times New Roman"/>
          <w:lang w:val="et-EE"/>
        </w:rPr>
        <w:t xml:space="preserve">§ </w:t>
      </w:r>
      <w:r w:rsidR="6B2A5ABB" w:rsidRPr="00091388">
        <w:rPr>
          <w:rFonts w:cs="Times New Roman"/>
          <w:color w:val="000000" w:themeColor="text1"/>
          <w:lang w:val="et-EE"/>
        </w:rPr>
        <w:t>28</w:t>
      </w:r>
      <w:r w:rsidR="6B2A5ABB" w:rsidRPr="00091388">
        <w:rPr>
          <w:rFonts w:cs="Times New Roman"/>
          <w:color w:val="000000" w:themeColor="text1"/>
          <w:vertAlign w:val="superscript"/>
          <w:lang w:val="et-EE"/>
        </w:rPr>
        <w:t>4</w:t>
      </w:r>
      <w:r w:rsidR="6B2A5ABB" w:rsidRPr="00091388">
        <w:rPr>
          <w:rFonts w:cs="Times New Roman"/>
          <w:color w:val="000000" w:themeColor="text1"/>
          <w:lang w:val="et-EE"/>
        </w:rPr>
        <w:t xml:space="preserve"> lõikes 3 </w:t>
      </w:r>
      <w:r w:rsidR="00F44EB6" w:rsidRPr="00091388">
        <w:rPr>
          <w:rFonts w:cs="Times New Roman"/>
          <w:color w:val="000000" w:themeColor="text1"/>
          <w:lang w:val="et-EE"/>
        </w:rPr>
        <w:t>ette nähtud</w:t>
      </w:r>
      <w:r w:rsidR="02553B03" w:rsidRPr="00091388">
        <w:rPr>
          <w:rFonts w:cs="Times New Roman"/>
          <w:color w:val="000000" w:themeColor="text1"/>
          <w:lang w:val="et-EE"/>
        </w:rPr>
        <w:t>, et</w:t>
      </w:r>
      <w:r w:rsidR="6B2A5ABB" w:rsidRPr="00091388">
        <w:rPr>
          <w:rFonts w:cs="Times New Roman"/>
          <w:color w:val="000000" w:themeColor="text1"/>
          <w:lang w:val="et-EE"/>
        </w:rPr>
        <w:t xml:space="preserve"> </w:t>
      </w:r>
      <w:r w:rsidR="648175F5" w:rsidRPr="00091388">
        <w:rPr>
          <w:rFonts w:cs="Times New Roman"/>
          <w:color w:val="000000" w:themeColor="text1"/>
          <w:lang w:val="et-EE"/>
        </w:rPr>
        <w:t>e</w:t>
      </w:r>
      <w:r w:rsidR="6B2A5ABB" w:rsidRPr="00091388">
        <w:rPr>
          <w:rFonts w:cs="Times New Roman"/>
          <w:color w:val="000000" w:themeColor="text1"/>
          <w:lang w:val="et-EE"/>
        </w:rPr>
        <w:t xml:space="preserve">randina </w:t>
      </w:r>
      <w:proofErr w:type="spellStart"/>
      <w:r w:rsidR="7214ABAC" w:rsidRPr="00091388">
        <w:rPr>
          <w:rFonts w:cs="Times New Roman"/>
          <w:color w:val="000000" w:themeColor="text1"/>
          <w:lang w:val="et-EE"/>
        </w:rPr>
        <w:t>KeHJS</w:t>
      </w:r>
      <w:proofErr w:type="spellEnd"/>
      <w:r w:rsidR="6B2A5ABB" w:rsidRPr="00091388">
        <w:rPr>
          <w:rFonts w:cs="Times New Roman"/>
          <w:color w:val="000000" w:themeColor="text1"/>
          <w:lang w:val="et-EE"/>
        </w:rPr>
        <w:t xml:space="preserve"> § 26</w:t>
      </w:r>
      <w:r w:rsidR="6B2A5ABB" w:rsidRPr="00091388">
        <w:rPr>
          <w:rFonts w:cs="Times New Roman"/>
          <w:color w:val="000000" w:themeColor="text1"/>
          <w:vertAlign w:val="superscript"/>
          <w:lang w:val="et-EE"/>
        </w:rPr>
        <w:t xml:space="preserve">1 </w:t>
      </w:r>
      <w:r w:rsidR="6B2A5ABB" w:rsidRPr="00091388">
        <w:rPr>
          <w:rFonts w:cs="Times New Roman"/>
          <w:color w:val="000000" w:themeColor="text1"/>
          <w:lang w:val="et-EE"/>
        </w:rPr>
        <w:t>lõikes</w:t>
      </w:r>
      <w:r w:rsidR="007A2818" w:rsidRPr="00091388">
        <w:rPr>
          <w:rFonts w:cs="Times New Roman"/>
          <w:color w:val="000000" w:themeColor="text1"/>
          <w:lang w:val="et-EE"/>
        </w:rPr>
        <w:t>t</w:t>
      </w:r>
      <w:r w:rsidR="6B2A5ABB" w:rsidRPr="00091388">
        <w:rPr>
          <w:rFonts w:cs="Times New Roman"/>
          <w:color w:val="000000" w:themeColor="text1"/>
          <w:lang w:val="et-EE"/>
        </w:rPr>
        <w:t xml:space="preserve"> 6 võib käesolevas paragrahvis sätestatud </w:t>
      </w:r>
      <w:r w:rsidR="15E30E58" w:rsidRPr="00091388">
        <w:rPr>
          <w:rFonts w:cs="Times New Roman"/>
          <w:color w:val="000000" w:themeColor="text1"/>
          <w:lang w:val="et-EE"/>
        </w:rPr>
        <w:t>KMH</w:t>
      </w:r>
      <w:r w:rsidR="6B2A5ABB" w:rsidRPr="00091388">
        <w:rPr>
          <w:rFonts w:cs="Times New Roman"/>
          <w:color w:val="000000" w:themeColor="text1"/>
          <w:lang w:val="et-EE"/>
        </w:rPr>
        <w:t xml:space="preserve"> algatada ka juhul, kui kavandatav tegevus ei ole kooskõlas selle asukohaga seotud kitsenduste või kehtiva planeeringuga.</w:t>
      </w:r>
    </w:p>
    <w:p w14:paraId="3C194E96" w14:textId="77777777" w:rsidR="00477A81" w:rsidRPr="00091388" w:rsidRDefault="00477A81" w:rsidP="0085620E">
      <w:pPr>
        <w:ind w:right="-283"/>
        <w:jc w:val="both"/>
        <w:rPr>
          <w:rFonts w:cs="Times New Roman"/>
          <w:szCs w:val="24"/>
          <w:lang w:val="et-EE"/>
        </w:rPr>
      </w:pPr>
    </w:p>
    <w:p w14:paraId="6966B70E" w14:textId="1412DC91" w:rsidR="00E71C7E" w:rsidRPr="00091388" w:rsidRDefault="002209FD" w:rsidP="0085620E">
      <w:pPr>
        <w:ind w:right="-283"/>
        <w:jc w:val="both"/>
        <w:rPr>
          <w:rFonts w:cs="Times New Roman"/>
          <w:lang w:val="et-EE"/>
        </w:rPr>
      </w:pPr>
      <w:r w:rsidRPr="00091388">
        <w:rPr>
          <w:rFonts w:cs="Times New Roman"/>
          <w:color w:val="000000" w:themeColor="text1"/>
          <w:lang w:val="et-EE"/>
        </w:rPr>
        <w:t>Paragrahvi 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ke </w:t>
      </w:r>
      <w:r w:rsidR="0CBBB9BB" w:rsidRPr="00091388">
        <w:rPr>
          <w:rFonts w:cs="Times New Roman"/>
          <w:color w:val="000000" w:themeColor="text1"/>
          <w:lang w:val="et-EE"/>
        </w:rPr>
        <w:t>4</w:t>
      </w:r>
      <w:r w:rsidRPr="00091388">
        <w:rPr>
          <w:rFonts w:cs="Times New Roman"/>
          <w:lang w:val="et-EE"/>
        </w:rPr>
        <w:t xml:space="preserve"> </w:t>
      </w:r>
      <w:r w:rsidRPr="00091388">
        <w:rPr>
          <w:rFonts w:cs="Times New Roman"/>
          <w:color w:val="000000" w:themeColor="text1"/>
          <w:lang w:val="et-EE"/>
        </w:rPr>
        <w:t>kohaselt</w:t>
      </w:r>
      <w:r w:rsidRPr="00091388">
        <w:rPr>
          <w:rFonts w:cs="Times New Roman"/>
          <w:lang w:val="et-EE"/>
        </w:rPr>
        <w:t xml:space="preserve"> </w:t>
      </w:r>
      <w:r w:rsidRPr="00091388">
        <w:rPr>
          <w:rFonts w:cs="Times New Roman"/>
          <w:color w:val="000000" w:themeColor="text1"/>
          <w:lang w:val="et-EE"/>
        </w:rPr>
        <w:t xml:space="preserve">peab otsustaja </w:t>
      </w:r>
      <w:r w:rsidR="006B4556" w:rsidRPr="00091388">
        <w:rPr>
          <w:rFonts w:cs="Times New Roman"/>
          <w:color w:val="000000" w:themeColor="text1"/>
          <w:lang w:val="et-EE"/>
        </w:rPr>
        <w:t xml:space="preserve">koordineeritud KMH ja KSH </w:t>
      </w:r>
      <w:r w:rsidR="4FE81A64" w:rsidRPr="00091388">
        <w:rPr>
          <w:rFonts w:cs="Times New Roman"/>
          <w:lang w:val="et-EE"/>
        </w:rPr>
        <w:t>menet</w:t>
      </w:r>
      <w:r w:rsidR="7D16DFB9" w:rsidRPr="00091388">
        <w:rPr>
          <w:rFonts w:cs="Times New Roman"/>
          <w:lang w:val="et-EE"/>
        </w:rPr>
        <w:t>l</w:t>
      </w:r>
      <w:r w:rsidR="4FE81A64" w:rsidRPr="00091388">
        <w:rPr>
          <w:rFonts w:cs="Times New Roman"/>
          <w:lang w:val="et-EE"/>
        </w:rPr>
        <w:t xml:space="preserve">use </w:t>
      </w:r>
      <w:r w:rsidR="54834EDC" w:rsidRPr="00091388">
        <w:rPr>
          <w:rFonts w:cs="Times New Roman"/>
          <w:lang w:val="et-EE"/>
        </w:rPr>
        <w:t xml:space="preserve">kohaldamisest </w:t>
      </w:r>
      <w:r w:rsidRPr="00091388">
        <w:rPr>
          <w:rFonts w:cs="Times New Roman"/>
          <w:lang w:val="et-EE"/>
        </w:rPr>
        <w:t xml:space="preserve">teavitama </w:t>
      </w:r>
      <w:proofErr w:type="spellStart"/>
      <w:r w:rsidRPr="00091388">
        <w:rPr>
          <w:rFonts w:cs="Times New Roman"/>
          <w:color w:val="000000" w:themeColor="text1"/>
          <w:lang w:val="et-EE"/>
        </w:rPr>
        <w:t>KeHJS</w:t>
      </w:r>
      <w:proofErr w:type="spellEnd"/>
      <w:r w:rsidRPr="00091388">
        <w:rPr>
          <w:rFonts w:cs="Times New Roman"/>
          <w:lang w:val="et-EE"/>
        </w:rPr>
        <w:t xml:space="preserve"> §-s 2</w:t>
      </w:r>
      <w:r w:rsidRPr="00091388">
        <w:rPr>
          <w:rFonts w:cs="Times New Roman"/>
          <w:vertAlign w:val="superscript"/>
          <w:lang w:val="et-EE"/>
        </w:rPr>
        <w:t>3</w:t>
      </w:r>
      <w:r w:rsidRPr="00091388">
        <w:rPr>
          <w:rFonts w:cs="Times New Roman"/>
          <w:lang w:val="et-EE"/>
        </w:rPr>
        <w:t xml:space="preserve"> nimetatud asjaomaseid asutusi </w:t>
      </w:r>
      <w:r w:rsidR="005738D1" w:rsidRPr="00091388">
        <w:rPr>
          <w:rFonts w:cs="Times New Roman"/>
          <w:lang w:val="et-EE"/>
        </w:rPr>
        <w:t>ning</w:t>
      </w:r>
      <w:r w:rsidRPr="00091388">
        <w:rPr>
          <w:rFonts w:cs="Times New Roman"/>
          <w:lang w:val="et-EE"/>
        </w:rPr>
        <w:t xml:space="preserve"> isikuid.</w:t>
      </w:r>
      <w:r w:rsidR="1CA9A0A5" w:rsidRPr="00091388">
        <w:rPr>
          <w:rFonts w:cs="Times New Roman"/>
          <w:lang w:val="et-EE"/>
        </w:rPr>
        <w:t xml:space="preserve"> </w:t>
      </w:r>
      <w:r w:rsidR="000A3649" w:rsidRPr="00091388">
        <w:rPr>
          <w:rFonts w:cs="Times New Roman"/>
          <w:lang w:val="et-EE"/>
        </w:rPr>
        <w:t>Erisuse rakend</w:t>
      </w:r>
      <w:r w:rsidR="002023DB" w:rsidRPr="00091388">
        <w:rPr>
          <w:rFonts w:cs="Times New Roman"/>
          <w:lang w:val="et-EE"/>
        </w:rPr>
        <w:t>amise õiguslik</w:t>
      </w:r>
      <w:r w:rsidR="005738D1" w:rsidRPr="00091388">
        <w:rPr>
          <w:rFonts w:cs="Times New Roman"/>
          <w:lang w:val="et-EE"/>
        </w:rPr>
        <w:t>ule</w:t>
      </w:r>
      <w:r w:rsidR="002023DB" w:rsidRPr="00091388">
        <w:rPr>
          <w:rFonts w:cs="Times New Roman"/>
          <w:lang w:val="et-EE"/>
        </w:rPr>
        <w:t xml:space="preserve"> alus</w:t>
      </w:r>
      <w:r w:rsidR="005738D1" w:rsidRPr="00091388">
        <w:rPr>
          <w:rFonts w:cs="Times New Roman"/>
          <w:lang w:val="et-EE"/>
        </w:rPr>
        <w:t>ele</w:t>
      </w:r>
      <w:r w:rsidR="00B12D60" w:rsidRPr="00091388">
        <w:rPr>
          <w:rFonts w:cs="Times New Roman"/>
          <w:lang w:val="et-EE"/>
        </w:rPr>
        <w:t xml:space="preserve"> peab olema </w:t>
      </w:r>
      <w:r w:rsidR="00BE340C" w:rsidRPr="00091388">
        <w:rPr>
          <w:rFonts w:cs="Times New Roman"/>
          <w:lang w:val="et-EE"/>
        </w:rPr>
        <w:t xml:space="preserve">teates selgelt viidatud. </w:t>
      </w:r>
      <w:r w:rsidR="35BDB633" w:rsidRPr="00091388">
        <w:rPr>
          <w:rFonts w:cs="Times New Roman"/>
          <w:lang w:val="et-EE"/>
        </w:rPr>
        <w:t xml:space="preserve">Samuti tuleb </w:t>
      </w:r>
      <w:r w:rsidR="005738D1" w:rsidRPr="00091388">
        <w:rPr>
          <w:rFonts w:cs="Times New Roman"/>
          <w:lang w:val="et-EE"/>
        </w:rPr>
        <w:t xml:space="preserve">osalisi </w:t>
      </w:r>
      <w:r w:rsidR="35BDB633" w:rsidRPr="00091388">
        <w:rPr>
          <w:rFonts w:cs="Times New Roman"/>
          <w:lang w:val="et-EE"/>
        </w:rPr>
        <w:t xml:space="preserve">teavitada </w:t>
      </w:r>
      <w:r w:rsidR="005738D1" w:rsidRPr="00091388">
        <w:rPr>
          <w:rFonts w:cs="Times New Roman"/>
          <w:lang w:val="et-EE"/>
        </w:rPr>
        <w:t xml:space="preserve">sellest, </w:t>
      </w:r>
      <w:r w:rsidR="35BDB633" w:rsidRPr="00091388">
        <w:rPr>
          <w:rFonts w:cs="Times New Roman"/>
          <w:lang w:val="et-EE"/>
        </w:rPr>
        <w:t xml:space="preserve">kui menetluste koordineerimise vajadus selgub </w:t>
      </w:r>
      <w:r w:rsidR="00192177" w:rsidRPr="00091388">
        <w:rPr>
          <w:rFonts w:cs="Times New Roman"/>
          <w:lang w:val="et-EE"/>
        </w:rPr>
        <w:t xml:space="preserve">KMH </w:t>
      </w:r>
      <w:r w:rsidR="35BDB633" w:rsidRPr="00091388">
        <w:rPr>
          <w:rFonts w:cs="Times New Roman"/>
          <w:lang w:val="et-EE"/>
        </w:rPr>
        <w:t>menetluse käigus</w:t>
      </w:r>
      <w:r w:rsidR="0076068F" w:rsidRPr="00091388">
        <w:rPr>
          <w:rFonts w:cs="Times New Roman"/>
          <w:lang w:val="et-EE"/>
        </w:rPr>
        <w:t>.</w:t>
      </w:r>
      <w:r w:rsidR="00912FF1" w:rsidRPr="00091388">
        <w:rPr>
          <w:rFonts w:cs="Times New Roman"/>
          <w:lang w:val="et-EE"/>
        </w:rPr>
        <w:t xml:space="preserve"> </w:t>
      </w:r>
      <w:r w:rsidR="7C863E41" w:rsidRPr="00091388">
        <w:rPr>
          <w:rFonts w:cs="Times New Roman"/>
          <w:lang w:val="et-EE"/>
        </w:rPr>
        <w:t xml:space="preserve">Tegemist on olukorraga, kus </w:t>
      </w:r>
      <w:r w:rsidR="007272B6" w:rsidRPr="00091388">
        <w:rPr>
          <w:rFonts w:cs="Times New Roman"/>
          <w:lang w:val="et-EE"/>
        </w:rPr>
        <w:t xml:space="preserve">KMH </w:t>
      </w:r>
      <w:r w:rsidR="7C863E41" w:rsidRPr="00091388">
        <w:rPr>
          <w:rFonts w:cs="Times New Roman"/>
          <w:lang w:val="et-EE"/>
        </w:rPr>
        <w:t xml:space="preserve">algatamise hetkel ei olnud </w:t>
      </w:r>
      <w:proofErr w:type="spellStart"/>
      <w:r w:rsidR="00192177" w:rsidRPr="00091388">
        <w:rPr>
          <w:rFonts w:cs="Times New Roman"/>
          <w:lang w:val="et-EE"/>
        </w:rPr>
        <w:t>REP-i</w:t>
      </w:r>
      <w:proofErr w:type="spellEnd"/>
      <w:r w:rsidR="7C863E41" w:rsidRPr="00091388">
        <w:rPr>
          <w:rFonts w:cs="Times New Roman"/>
          <w:lang w:val="et-EE"/>
        </w:rPr>
        <w:t>, s</w:t>
      </w:r>
      <w:r w:rsidR="005738D1" w:rsidRPr="00091388">
        <w:rPr>
          <w:rFonts w:cs="Times New Roman"/>
          <w:lang w:val="et-EE"/>
        </w:rPr>
        <w:t>ealhulgas</w:t>
      </w:r>
      <w:r w:rsidR="7C863E41" w:rsidRPr="00091388">
        <w:rPr>
          <w:rFonts w:cs="Times New Roman"/>
          <w:lang w:val="et-EE"/>
        </w:rPr>
        <w:t xml:space="preserve"> selle </w:t>
      </w:r>
      <w:r w:rsidR="00FF4697" w:rsidRPr="00091388">
        <w:rPr>
          <w:rFonts w:cs="Times New Roman"/>
          <w:lang w:val="et-EE"/>
        </w:rPr>
        <w:t xml:space="preserve">KSH </w:t>
      </w:r>
      <w:r w:rsidR="7C863E41" w:rsidRPr="00091388">
        <w:rPr>
          <w:rFonts w:cs="Times New Roman"/>
          <w:lang w:val="et-EE"/>
        </w:rPr>
        <w:t>algatamise vajadus teada ning see selgub hiljem</w:t>
      </w:r>
      <w:r w:rsidR="7CDA59EF" w:rsidRPr="00091388">
        <w:rPr>
          <w:rFonts w:cs="Times New Roman"/>
          <w:lang w:val="et-EE"/>
        </w:rPr>
        <w:t xml:space="preserve"> (vt </w:t>
      </w:r>
      <w:r w:rsidR="2EC701BE" w:rsidRPr="00091388">
        <w:rPr>
          <w:rFonts w:cs="Times New Roman"/>
          <w:lang w:val="et-EE"/>
        </w:rPr>
        <w:t xml:space="preserve">ka </w:t>
      </w:r>
      <w:r w:rsidR="7CDA59EF" w:rsidRPr="00091388">
        <w:rPr>
          <w:rFonts w:cs="Times New Roman"/>
          <w:lang w:val="et-EE"/>
        </w:rPr>
        <w:t xml:space="preserve">PlanS </w:t>
      </w:r>
      <w:r w:rsidR="50959921" w:rsidRPr="00091388">
        <w:rPr>
          <w:rFonts w:cs="Times New Roman"/>
          <w:lang w:val="et-EE"/>
        </w:rPr>
        <w:t>§ 27</w:t>
      </w:r>
      <w:r w:rsidR="50959921" w:rsidRPr="00091388">
        <w:rPr>
          <w:rFonts w:cs="Times New Roman"/>
          <w:vertAlign w:val="superscript"/>
          <w:lang w:val="et-EE"/>
        </w:rPr>
        <w:t>2</w:t>
      </w:r>
      <w:r w:rsidR="50959921" w:rsidRPr="00091388">
        <w:rPr>
          <w:rFonts w:cs="Times New Roman"/>
          <w:lang w:val="et-EE"/>
        </w:rPr>
        <w:t xml:space="preserve"> l</w:t>
      </w:r>
      <w:r w:rsidR="005738D1" w:rsidRPr="00091388">
        <w:rPr>
          <w:rFonts w:cs="Times New Roman"/>
          <w:lang w:val="et-EE"/>
        </w:rPr>
        <w:t>õike</w:t>
      </w:r>
      <w:r w:rsidR="50959921" w:rsidRPr="00091388">
        <w:rPr>
          <w:rFonts w:cs="Times New Roman"/>
          <w:lang w:val="et-EE"/>
        </w:rPr>
        <w:t xml:space="preserve"> 3 p</w:t>
      </w:r>
      <w:r w:rsidR="005738D1" w:rsidRPr="00091388">
        <w:rPr>
          <w:rFonts w:cs="Times New Roman"/>
          <w:lang w:val="et-EE"/>
        </w:rPr>
        <w:t>unkt</w:t>
      </w:r>
      <w:r w:rsidR="50959921" w:rsidRPr="00091388">
        <w:rPr>
          <w:rFonts w:cs="Times New Roman"/>
          <w:lang w:val="et-EE"/>
        </w:rPr>
        <w:t xml:space="preserve"> 2</w:t>
      </w:r>
      <w:r w:rsidR="63B6477A" w:rsidRPr="00091388">
        <w:rPr>
          <w:rFonts w:cs="Times New Roman"/>
          <w:lang w:val="et-EE"/>
        </w:rPr>
        <w:t xml:space="preserve"> – eelnõu </w:t>
      </w:r>
      <w:r w:rsidR="7CDA59EF" w:rsidRPr="00091388">
        <w:rPr>
          <w:rFonts w:cs="Times New Roman"/>
          <w:lang w:val="et-EE"/>
        </w:rPr>
        <w:t>punkt 7)</w:t>
      </w:r>
      <w:r w:rsidR="7C863E41" w:rsidRPr="00091388">
        <w:rPr>
          <w:rFonts w:cs="Times New Roman"/>
          <w:lang w:val="et-EE"/>
        </w:rPr>
        <w:t>.</w:t>
      </w:r>
    </w:p>
    <w:p w14:paraId="43E68739" w14:textId="77777777" w:rsidR="005B76D4" w:rsidRPr="00091388" w:rsidRDefault="005B76D4" w:rsidP="0085620E">
      <w:pPr>
        <w:ind w:right="-283"/>
        <w:jc w:val="both"/>
        <w:rPr>
          <w:rFonts w:cs="Times New Roman"/>
          <w:szCs w:val="24"/>
          <w:lang w:val="et-EE"/>
        </w:rPr>
      </w:pPr>
    </w:p>
    <w:p w14:paraId="1840F454" w14:textId="07EAD463" w:rsidR="006E1D36" w:rsidRPr="00091388" w:rsidRDefault="09D9C8A6" w:rsidP="0085620E">
      <w:pPr>
        <w:ind w:right="-283"/>
        <w:jc w:val="both"/>
        <w:rPr>
          <w:rFonts w:cs="Times New Roman"/>
          <w:color w:val="000000" w:themeColor="text1"/>
          <w:lang w:val="et-EE"/>
        </w:rPr>
      </w:pPr>
      <w:r w:rsidRPr="00091388">
        <w:rPr>
          <w:rFonts w:cs="Times New Roman"/>
          <w:lang w:val="et-EE"/>
        </w:rPr>
        <w:t>Paragrahv</w:t>
      </w:r>
      <w:r w:rsidR="0033155C" w:rsidRPr="00091388">
        <w:rPr>
          <w:rFonts w:cs="Times New Roman"/>
          <w:lang w:val="et-EE"/>
        </w:rPr>
        <w:t>i</w:t>
      </w:r>
      <w:r w:rsidRPr="00091388">
        <w:rPr>
          <w:rFonts w:cs="Times New Roman"/>
          <w:lang w:val="et-EE"/>
        </w:rPr>
        <w:t xml:space="preserve"> </w:t>
      </w:r>
      <w:r w:rsidRPr="00091388">
        <w:rPr>
          <w:rFonts w:cs="Times New Roman"/>
          <w:color w:val="000000" w:themeColor="text1"/>
          <w:lang w:val="et-EE"/>
        </w:rPr>
        <w:t>28</w:t>
      </w:r>
      <w:r w:rsidRPr="00091388">
        <w:rPr>
          <w:rFonts w:cs="Times New Roman"/>
          <w:color w:val="000000" w:themeColor="text1"/>
          <w:vertAlign w:val="superscript"/>
          <w:lang w:val="et-EE"/>
        </w:rPr>
        <w:t>4</w:t>
      </w:r>
      <w:r w:rsidRPr="00091388">
        <w:rPr>
          <w:rFonts w:cs="Times New Roman"/>
          <w:color w:val="000000" w:themeColor="text1"/>
          <w:lang w:val="et-EE"/>
        </w:rPr>
        <w:t xml:space="preserve"> lõi</w:t>
      </w:r>
      <w:r w:rsidRPr="00091388">
        <w:rPr>
          <w:rFonts w:cs="Times New Roman"/>
          <w:lang w:val="et-EE"/>
        </w:rPr>
        <w:t>k</w:t>
      </w:r>
      <w:r w:rsidRPr="00091388">
        <w:rPr>
          <w:rFonts w:cs="Times New Roman"/>
          <w:color w:val="000000" w:themeColor="text1"/>
          <w:lang w:val="et-EE"/>
        </w:rPr>
        <w:t xml:space="preserve">e 5 </w:t>
      </w:r>
      <w:r w:rsidR="17222482" w:rsidRPr="00091388">
        <w:rPr>
          <w:rFonts w:cs="Times New Roman"/>
          <w:lang w:val="et-EE"/>
        </w:rPr>
        <w:t>kohaselt võib</w:t>
      </w:r>
      <w:r w:rsidRPr="00091388">
        <w:rPr>
          <w:rFonts w:cs="Times New Roman"/>
          <w:color w:val="000000" w:themeColor="text1"/>
          <w:lang w:val="et-EE"/>
        </w:rPr>
        <w:t xml:space="preserve"> </w:t>
      </w:r>
      <w:r w:rsidR="3E80744D" w:rsidRPr="00091388">
        <w:rPr>
          <w:rFonts w:cs="Times New Roman"/>
          <w:lang w:val="et-EE"/>
        </w:rPr>
        <w:t>kõnealuse erisuse</w:t>
      </w:r>
      <w:r w:rsidRPr="00091388">
        <w:rPr>
          <w:rFonts w:cs="Times New Roman"/>
          <w:color w:val="000000" w:themeColor="text1"/>
          <w:lang w:val="et-EE"/>
        </w:rPr>
        <w:t xml:space="preserve"> kohaldamise</w:t>
      </w:r>
      <w:r w:rsidR="46D1A348" w:rsidRPr="00091388">
        <w:rPr>
          <w:rFonts w:cs="Times New Roman"/>
          <w:color w:val="000000" w:themeColor="text1"/>
          <w:lang w:val="et-EE"/>
        </w:rPr>
        <w:t xml:space="preserve"> korra</w:t>
      </w:r>
      <w:r w:rsidRPr="00091388">
        <w:rPr>
          <w:rFonts w:cs="Times New Roman"/>
          <w:color w:val="000000" w:themeColor="text1"/>
          <w:lang w:val="et-EE"/>
        </w:rPr>
        <w:t>l keskkonnamõju hinnata või keskkonnamõju hindamist ja keskkonnamõju strateegilist hindamist juhtida sama juhtekspert või eksperdirühm juhteksperdi juhtimisel.</w:t>
      </w:r>
      <w:r w:rsidR="069CCD3E" w:rsidRPr="00091388">
        <w:rPr>
          <w:rFonts w:cs="Times New Roman"/>
          <w:color w:val="000000" w:themeColor="text1"/>
          <w:lang w:val="et-EE"/>
        </w:rPr>
        <w:t xml:space="preserve"> </w:t>
      </w:r>
      <w:proofErr w:type="spellStart"/>
      <w:r w:rsidR="069CCD3E" w:rsidRPr="00091388">
        <w:rPr>
          <w:rFonts w:cs="Times New Roman"/>
          <w:color w:val="000000" w:themeColor="text1"/>
          <w:lang w:val="et-EE"/>
        </w:rPr>
        <w:t>KeHJS</w:t>
      </w:r>
      <w:proofErr w:type="spellEnd"/>
      <w:r w:rsidR="069CCD3E" w:rsidRPr="00091388">
        <w:rPr>
          <w:rFonts w:cs="Times New Roman"/>
          <w:color w:val="000000" w:themeColor="text1"/>
          <w:lang w:val="et-EE"/>
        </w:rPr>
        <w:t xml:space="preserve"> § 14 lõike</w:t>
      </w:r>
      <w:r w:rsidR="0033155C" w:rsidRPr="00091388">
        <w:rPr>
          <w:rFonts w:cs="Times New Roman"/>
          <w:color w:val="000000" w:themeColor="text1"/>
          <w:lang w:val="et-EE"/>
        </w:rPr>
        <w:t>s</w:t>
      </w:r>
      <w:r w:rsidR="069CCD3E" w:rsidRPr="00091388">
        <w:rPr>
          <w:rFonts w:cs="Times New Roman"/>
          <w:color w:val="000000" w:themeColor="text1"/>
          <w:lang w:val="et-EE"/>
        </w:rPr>
        <w:t xml:space="preserve"> 1 </w:t>
      </w:r>
      <w:r w:rsidR="0033155C" w:rsidRPr="00091388">
        <w:rPr>
          <w:rFonts w:cs="Times New Roman"/>
          <w:color w:val="000000" w:themeColor="text1"/>
          <w:lang w:val="et-EE"/>
        </w:rPr>
        <w:t>on sätestatud, et</w:t>
      </w:r>
      <w:r w:rsidR="069CCD3E" w:rsidRPr="00091388">
        <w:rPr>
          <w:rFonts w:cs="Times New Roman"/>
          <w:color w:val="000000" w:themeColor="text1"/>
          <w:lang w:val="et-EE"/>
        </w:rPr>
        <w:t xml:space="preserve"> keskkonnamõju hindab või hindamist juhib füüsiline isik, kellel on keskkonnamõju hindamise litsents, või juriidiline isik asjakohase litsentsiga töötaja kaudu</w:t>
      </w:r>
      <w:r w:rsidR="6EF81D81" w:rsidRPr="00091388">
        <w:rPr>
          <w:rFonts w:cs="Times New Roman"/>
          <w:color w:val="000000" w:themeColor="text1"/>
          <w:lang w:val="et-EE"/>
        </w:rPr>
        <w:t>.</w:t>
      </w:r>
      <w:r w:rsidR="069CCD3E" w:rsidRPr="00091388">
        <w:rPr>
          <w:rFonts w:cs="Times New Roman"/>
          <w:color w:val="000000" w:themeColor="text1"/>
          <w:lang w:val="et-EE"/>
        </w:rPr>
        <w:t xml:space="preserve"> </w:t>
      </w:r>
      <w:proofErr w:type="spellStart"/>
      <w:r w:rsidR="5612B085" w:rsidRPr="00091388">
        <w:rPr>
          <w:rFonts w:cs="Times New Roman"/>
          <w:color w:val="000000" w:themeColor="text1"/>
          <w:lang w:val="et-EE"/>
        </w:rPr>
        <w:t>KeHJS</w:t>
      </w:r>
      <w:proofErr w:type="spellEnd"/>
      <w:r w:rsidR="5612B085" w:rsidRPr="00091388">
        <w:rPr>
          <w:rFonts w:cs="Times New Roman"/>
          <w:color w:val="000000" w:themeColor="text1"/>
          <w:lang w:val="et-EE"/>
        </w:rPr>
        <w:t xml:space="preserve"> § </w:t>
      </w:r>
      <w:r w:rsidR="08E43BCD" w:rsidRPr="00091388">
        <w:rPr>
          <w:rFonts w:cs="Times New Roman"/>
          <w:color w:val="000000" w:themeColor="text1"/>
          <w:lang w:val="et-EE"/>
        </w:rPr>
        <w:t>34 lõike</w:t>
      </w:r>
      <w:r w:rsidR="0033155C" w:rsidRPr="00091388">
        <w:rPr>
          <w:rFonts w:cs="Times New Roman"/>
          <w:color w:val="000000" w:themeColor="text1"/>
          <w:lang w:val="et-EE"/>
        </w:rPr>
        <w:t>s</w:t>
      </w:r>
      <w:r w:rsidR="08E43BCD" w:rsidRPr="00091388">
        <w:rPr>
          <w:rFonts w:cs="Times New Roman"/>
          <w:color w:val="000000" w:themeColor="text1"/>
          <w:lang w:val="et-EE"/>
        </w:rPr>
        <w:t xml:space="preserve"> 5 </w:t>
      </w:r>
      <w:r w:rsidR="0033155C" w:rsidRPr="00091388">
        <w:rPr>
          <w:rFonts w:cs="Times New Roman"/>
          <w:color w:val="000000" w:themeColor="text1"/>
          <w:lang w:val="et-EE"/>
        </w:rPr>
        <w:t xml:space="preserve">on sätestatud, et </w:t>
      </w:r>
      <w:proofErr w:type="spellStart"/>
      <w:r w:rsidR="00F64589" w:rsidRPr="00091388">
        <w:rPr>
          <w:rFonts w:cs="Times New Roman"/>
          <w:lang w:val="et-EE"/>
        </w:rPr>
        <w:t>REP-i</w:t>
      </w:r>
      <w:proofErr w:type="spellEnd"/>
      <w:r w:rsidR="08E43BCD" w:rsidRPr="00091388">
        <w:rPr>
          <w:rFonts w:cs="Times New Roman"/>
          <w:color w:val="000000" w:themeColor="text1"/>
          <w:lang w:val="et-EE"/>
        </w:rPr>
        <w:t xml:space="preserve"> detailse lahenduse elluviimisega kaasnevat keskkonnamõju võib hinnata või selle hindamist juhtida </w:t>
      </w:r>
      <w:proofErr w:type="spellStart"/>
      <w:r w:rsidR="08E43BCD" w:rsidRPr="00091388">
        <w:rPr>
          <w:rFonts w:cs="Times New Roman"/>
          <w:lang w:val="et-EE"/>
        </w:rPr>
        <w:t>KeHJS</w:t>
      </w:r>
      <w:proofErr w:type="spellEnd"/>
      <w:r w:rsidR="08E43BCD" w:rsidRPr="00091388">
        <w:rPr>
          <w:rFonts w:cs="Times New Roman"/>
          <w:color w:val="000000" w:themeColor="text1"/>
          <w:lang w:val="et-EE"/>
        </w:rPr>
        <w:t xml:space="preserve"> § 14 lõike 1 kohane juhtekspert. </w:t>
      </w:r>
      <w:r w:rsidR="0084BC67" w:rsidRPr="00091388">
        <w:rPr>
          <w:rFonts w:cs="Times New Roman"/>
          <w:color w:val="000000" w:themeColor="text1"/>
          <w:lang w:val="et-EE"/>
        </w:rPr>
        <w:t xml:space="preserve">Säte on lisatud </w:t>
      </w:r>
      <w:r w:rsidR="0033155C" w:rsidRPr="00091388">
        <w:rPr>
          <w:rFonts w:cs="Times New Roman"/>
          <w:color w:val="000000" w:themeColor="text1"/>
          <w:lang w:val="et-EE"/>
        </w:rPr>
        <w:t xml:space="preserve">eesmärgiga suurendada </w:t>
      </w:r>
      <w:r w:rsidR="0084BC67" w:rsidRPr="00091388">
        <w:rPr>
          <w:rFonts w:cs="Times New Roman"/>
          <w:color w:val="000000" w:themeColor="text1"/>
          <w:lang w:val="et-EE"/>
        </w:rPr>
        <w:t>efektiivsus</w:t>
      </w:r>
      <w:r w:rsidR="0033155C" w:rsidRPr="00091388">
        <w:rPr>
          <w:rFonts w:cs="Times New Roman"/>
          <w:color w:val="000000" w:themeColor="text1"/>
          <w:lang w:val="et-EE"/>
        </w:rPr>
        <w:t>t</w:t>
      </w:r>
      <w:r w:rsidR="0084BC67" w:rsidRPr="00091388">
        <w:rPr>
          <w:rFonts w:cs="Times New Roman"/>
          <w:color w:val="000000" w:themeColor="text1"/>
          <w:lang w:val="et-EE"/>
        </w:rPr>
        <w:t xml:space="preserve"> </w:t>
      </w:r>
      <w:r w:rsidR="0033155C" w:rsidRPr="00091388">
        <w:rPr>
          <w:rFonts w:cs="Times New Roman"/>
          <w:color w:val="000000" w:themeColor="text1"/>
          <w:lang w:val="et-EE"/>
        </w:rPr>
        <w:t>ja tagada</w:t>
      </w:r>
      <w:r w:rsidR="0084BC67" w:rsidRPr="00091388">
        <w:rPr>
          <w:rFonts w:cs="Times New Roman"/>
          <w:color w:val="000000" w:themeColor="text1"/>
          <w:lang w:val="et-EE"/>
        </w:rPr>
        <w:t xml:space="preserve"> õigusselg</w:t>
      </w:r>
      <w:r w:rsidR="0033155C" w:rsidRPr="00091388">
        <w:rPr>
          <w:rFonts w:cs="Times New Roman"/>
          <w:color w:val="000000" w:themeColor="text1"/>
          <w:lang w:val="et-EE"/>
        </w:rPr>
        <w:t>us</w:t>
      </w:r>
      <w:r w:rsidR="0084BC67" w:rsidRPr="00091388">
        <w:rPr>
          <w:rFonts w:cs="Times New Roman"/>
          <w:color w:val="000000" w:themeColor="text1"/>
          <w:lang w:val="et-EE"/>
        </w:rPr>
        <w:t>, ku</w:t>
      </w:r>
      <w:r w:rsidR="0033155C" w:rsidRPr="00091388">
        <w:rPr>
          <w:rFonts w:cs="Times New Roman"/>
          <w:color w:val="000000" w:themeColor="text1"/>
          <w:lang w:val="et-EE"/>
        </w:rPr>
        <w:t>na</w:t>
      </w:r>
      <w:r w:rsidR="0084BC67" w:rsidRPr="00091388">
        <w:rPr>
          <w:rFonts w:cs="Times New Roman"/>
          <w:color w:val="000000" w:themeColor="text1"/>
          <w:lang w:val="et-EE"/>
        </w:rPr>
        <w:t xml:space="preserve"> esineb suur tõenäosus, et mõlemat menetlust hakkab juhtima sama juhtekspert.</w:t>
      </w:r>
    </w:p>
    <w:p w14:paraId="632E48E7" w14:textId="6EB01E02" w:rsidR="006E1D36" w:rsidRPr="00091388" w:rsidRDefault="006E1D36" w:rsidP="0085620E">
      <w:pPr>
        <w:ind w:right="-283"/>
        <w:jc w:val="both"/>
        <w:rPr>
          <w:rFonts w:cs="Times New Roman"/>
          <w:color w:val="000000" w:themeColor="text1"/>
          <w:lang w:val="et-EE"/>
        </w:rPr>
      </w:pPr>
    </w:p>
    <w:p w14:paraId="7AA5290C" w14:textId="7543F61A" w:rsidR="006E1D36" w:rsidRPr="00091388" w:rsidRDefault="09D9C8A6" w:rsidP="0085620E">
      <w:pPr>
        <w:ind w:right="-283"/>
        <w:jc w:val="both"/>
        <w:rPr>
          <w:rFonts w:cs="Times New Roman"/>
          <w:lang w:val="et-EE"/>
        </w:rPr>
      </w:pPr>
      <w:r w:rsidRPr="00091388">
        <w:rPr>
          <w:rFonts w:cs="Times New Roman"/>
          <w:lang w:val="et-EE"/>
        </w:rPr>
        <w:t>Järgn</w:t>
      </w:r>
      <w:r w:rsidR="14CA51CD" w:rsidRPr="00091388">
        <w:rPr>
          <w:rFonts w:cs="Times New Roman"/>
          <w:lang w:val="et-EE"/>
        </w:rPr>
        <w:t>e</w:t>
      </w:r>
      <w:r w:rsidRPr="00091388">
        <w:rPr>
          <w:rFonts w:cs="Times New Roman"/>
          <w:lang w:val="et-EE"/>
        </w:rPr>
        <w:t xml:space="preserve">valt on täpsemalt selgitatud </w:t>
      </w:r>
      <w:proofErr w:type="spellStart"/>
      <w:r w:rsidR="00B850A1" w:rsidRPr="00091388">
        <w:rPr>
          <w:rFonts w:cs="Times New Roman"/>
          <w:lang w:val="et-EE"/>
        </w:rPr>
        <w:t>REP-i</w:t>
      </w:r>
      <w:proofErr w:type="spellEnd"/>
      <w:r w:rsidRPr="00091388">
        <w:rPr>
          <w:rFonts w:cs="Times New Roman"/>
          <w:lang w:val="et-EE"/>
        </w:rPr>
        <w:t xml:space="preserve"> </w:t>
      </w:r>
      <w:r w:rsidR="00BE5CDE" w:rsidRPr="00091388">
        <w:rPr>
          <w:rFonts w:cs="Times New Roman"/>
          <w:lang w:val="et-EE"/>
        </w:rPr>
        <w:t>ning</w:t>
      </w:r>
      <w:r w:rsidRPr="00091388">
        <w:rPr>
          <w:rFonts w:cs="Times New Roman"/>
          <w:lang w:val="et-EE"/>
        </w:rPr>
        <w:t xml:space="preserve"> KSH </w:t>
      </w:r>
      <w:r w:rsidR="00BE5CDE" w:rsidRPr="00091388">
        <w:rPr>
          <w:rFonts w:cs="Times New Roman"/>
          <w:lang w:val="et-EE"/>
        </w:rPr>
        <w:t>ja</w:t>
      </w:r>
      <w:r w:rsidRPr="00091388">
        <w:rPr>
          <w:rFonts w:cs="Times New Roman"/>
          <w:lang w:val="et-EE"/>
        </w:rPr>
        <w:t xml:space="preserve"> KMH menetlus</w:t>
      </w:r>
      <w:r w:rsidR="33E904BC" w:rsidRPr="00091388">
        <w:rPr>
          <w:rFonts w:cs="Times New Roman"/>
          <w:lang w:val="et-EE"/>
        </w:rPr>
        <w:t>t</w:t>
      </w:r>
      <w:r w:rsidRPr="00091388">
        <w:rPr>
          <w:rFonts w:cs="Times New Roman"/>
          <w:lang w:val="et-EE"/>
        </w:rPr>
        <w:t xml:space="preserve">e koordineerimist. </w:t>
      </w:r>
      <w:r w:rsidR="1B1E6622" w:rsidRPr="00091388">
        <w:rPr>
          <w:rFonts w:cs="Times New Roman"/>
          <w:lang w:val="et-EE"/>
        </w:rPr>
        <w:t>KMH algatamise jär</w:t>
      </w:r>
      <w:r w:rsidR="00BE5CDE" w:rsidRPr="00091388">
        <w:rPr>
          <w:rFonts w:cs="Times New Roman"/>
          <w:lang w:val="et-EE"/>
        </w:rPr>
        <w:t>el</w:t>
      </w:r>
      <w:r w:rsidR="1B1E6622" w:rsidRPr="00091388">
        <w:rPr>
          <w:rFonts w:cs="Times New Roman"/>
          <w:lang w:val="et-EE"/>
        </w:rPr>
        <w:t xml:space="preserve"> koostatakse</w:t>
      </w:r>
      <w:r w:rsidR="002B383D" w:rsidRPr="00091388">
        <w:rPr>
          <w:rFonts w:cs="Times New Roman"/>
          <w:lang w:val="et-EE"/>
        </w:rPr>
        <w:t xml:space="preserve"> KMH programm</w:t>
      </w:r>
      <w:r w:rsidR="21121450" w:rsidRPr="00091388">
        <w:rPr>
          <w:rFonts w:cs="Times New Roman"/>
          <w:lang w:val="et-EE"/>
        </w:rPr>
        <w:t xml:space="preserve"> </w:t>
      </w:r>
      <w:r w:rsidR="45BDDE90" w:rsidRPr="00091388">
        <w:rPr>
          <w:rFonts w:cs="Times New Roman"/>
          <w:lang w:val="et-EE"/>
        </w:rPr>
        <w:t>(</w:t>
      </w:r>
      <w:r w:rsidR="5EC1B819" w:rsidRPr="00091388">
        <w:rPr>
          <w:rFonts w:cs="Times New Roman"/>
          <w:lang w:val="et-EE"/>
        </w:rPr>
        <w:t xml:space="preserve">KMH </w:t>
      </w:r>
      <w:r w:rsidR="002B383D" w:rsidRPr="00091388">
        <w:rPr>
          <w:rFonts w:cs="Times New Roman"/>
          <w:lang w:val="et-EE"/>
        </w:rPr>
        <w:t>ulatuse määrami</w:t>
      </w:r>
      <w:r w:rsidR="5D308C04" w:rsidRPr="00091388">
        <w:rPr>
          <w:rFonts w:cs="Times New Roman"/>
          <w:lang w:val="et-EE"/>
        </w:rPr>
        <w:t>seks)</w:t>
      </w:r>
      <w:r w:rsidR="002B383D" w:rsidRPr="00091388">
        <w:rPr>
          <w:rFonts w:cs="Times New Roman"/>
          <w:lang w:val="et-EE"/>
        </w:rPr>
        <w:t xml:space="preserve">. </w:t>
      </w:r>
      <w:r w:rsidR="006628F5" w:rsidRPr="00091388">
        <w:rPr>
          <w:rFonts w:cs="Times New Roman"/>
          <w:lang w:val="et-EE"/>
        </w:rPr>
        <w:t>Strateegilis</w:t>
      </w:r>
      <w:r w:rsidR="00F64E93" w:rsidRPr="00091388">
        <w:rPr>
          <w:rFonts w:cs="Times New Roman"/>
          <w:lang w:val="et-EE"/>
        </w:rPr>
        <w:t>t</w:t>
      </w:r>
      <w:r w:rsidR="006628F5" w:rsidRPr="00091388">
        <w:rPr>
          <w:rFonts w:cs="Times New Roman"/>
          <w:lang w:val="et-EE"/>
        </w:rPr>
        <w:t>e investeeringute</w:t>
      </w:r>
      <w:r w:rsidR="00232D8E" w:rsidRPr="00091388">
        <w:rPr>
          <w:rFonts w:cs="Times New Roman"/>
          <w:lang w:val="et-EE"/>
        </w:rPr>
        <w:t xml:space="preserve"> ehitis</w:t>
      </w:r>
      <w:r w:rsidR="00F64E93" w:rsidRPr="00091388">
        <w:rPr>
          <w:rFonts w:cs="Times New Roman"/>
          <w:lang w:val="et-EE"/>
        </w:rPr>
        <w:t>t</w:t>
      </w:r>
      <w:r w:rsidR="00232D8E" w:rsidRPr="00091388">
        <w:rPr>
          <w:rFonts w:cs="Times New Roman"/>
          <w:lang w:val="et-EE"/>
        </w:rPr>
        <w:t>e</w:t>
      </w:r>
      <w:r w:rsidR="006628F5" w:rsidRPr="00091388">
        <w:rPr>
          <w:rFonts w:cs="Times New Roman"/>
          <w:lang w:val="et-EE"/>
        </w:rPr>
        <w:t xml:space="preserve"> </w:t>
      </w:r>
      <w:r w:rsidR="008864EA" w:rsidRPr="00091388">
        <w:rPr>
          <w:rFonts w:cs="Times New Roman"/>
          <w:lang w:val="et-EE"/>
        </w:rPr>
        <w:t>erisus</w:t>
      </w:r>
      <w:r w:rsidR="00BE5CDE" w:rsidRPr="00091388">
        <w:rPr>
          <w:rFonts w:cs="Times New Roman"/>
          <w:lang w:val="et-EE"/>
        </w:rPr>
        <w:t>ega</w:t>
      </w:r>
      <w:r w:rsidR="008864EA" w:rsidRPr="00091388">
        <w:rPr>
          <w:rFonts w:cs="Times New Roman"/>
          <w:lang w:val="et-EE"/>
        </w:rPr>
        <w:t xml:space="preserve"> programmi koostamise </w:t>
      </w:r>
      <w:r w:rsidR="00453B15" w:rsidRPr="00091388">
        <w:rPr>
          <w:rFonts w:cs="Times New Roman"/>
          <w:lang w:val="et-EE"/>
        </w:rPr>
        <w:t>õigusraamistikus</w:t>
      </w:r>
      <w:r w:rsidR="008864EA" w:rsidRPr="00091388">
        <w:rPr>
          <w:rFonts w:cs="Times New Roman"/>
          <w:lang w:val="et-EE"/>
        </w:rPr>
        <w:t xml:space="preserve"> muudatusi </w:t>
      </w:r>
      <w:r w:rsidR="00BE5CDE" w:rsidRPr="00091388">
        <w:rPr>
          <w:rFonts w:cs="Times New Roman"/>
          <w:lang w:val="et-EE"/>
        </w:rPr>
        <w:t>ette ei nähta</w:t>
      </w:r>
      <w:r w:rsidR="008864EA" w:rsidRPr="00091388">
        <w:rPr>
          <w:rFonts w:cs="Times New Roman"/>
          <w:lang w:val="et-EE"/>
        </w:rPr>
        <w:t xml:space="preserve">. </w:t>
      </w:r>
      <w:r w:rsidR="000700C8" w:rsidRPr="00091388">
        <w:rPr>
          <w:rFonts w:cs="Times New Roman"/>
          <w:lang w:val="et-EE"/>
        </w:rPr>
        <w:t>Praktilise poole pealt mõjutab strateegilis</w:t>
      </w:r>
      <w:r w:rsidR="00F64E93" w:rsidRPr="00091388">
        <w:rPr>
          <w:rFonts w:cs="Times New Roman"/>
          <w:lang w:val="et-EE"/>
        </w:rPr>
        <w:t>t</w:t>
      </w:r>
      <w:r w:rsidR="000700C8" w:rsidRPr="00091388">
        <w:rPr>
          <w:rFonts w:cs="Times New Roman"/>
          <w:lang w:val="et-EE"/>
        </w:rPr>
        <w:t xml:space="preserve">e </w:t>
      </w:r>
      <w:r w:rsidR="00803DC7" w:rsidRPr="00091388">
        <w:rPr>
          <w:rFonts w:cs="Times New Roman"/>
          <w:lang w:val="et-EE"/>
        </w:rPr>
        <w:t xml:space="preserve">investeeringute </w:t>
      </w:r>
      <w:r w:rsidR="00453B15" w:rsidRPr="00091388">
        <w:rPr>
          <w:rFonts w:cs="Times New Roman"/>
          <w:lang w:val="et-EE"/>
        </w:rPr>
        <w:t xml:space="preserve">ehitiste </w:t>
      </w:r>
      <w:r w:rsidR="00803DC7" w:rsidRPr="00091388">
        <w:rPr>
          <w:rFonts w:cs="Times New Roman"/>
          <w:lang w:val="et-EE"/>
        </w:rPr>
        <w:t xml:space="preserve">erisuse rakendamine siiski programmis kirjeldatavat ajakava </w:t>
      </w:r>
      <w:r w:rsidR="00BE5CDE" w:rsidRPr="00091388">
        <w:rPr>
          <w:rFonts w:cs="Times New Roman"/>
          <w:lang w:val="et-EE"/>
        </w:rPr>
        <w:t>ja</w:t>
      </w:r>
      <w:r w:rsidR="00803DC7" w:rsidRPr="00091388">
        <w:rPr>
          <w:rFonts w:cs="Times New Roman"/>
          <w:lang w:val="et-EE"/>
        </w:rPr>
        <w:t xml:space="preserve"> </w:t>
      </w:r>
      <w:r w:rsidR="00502D07" w:rsidRPr="00091388">
        <w:rPr>
          <w:rFonts w:cs="Times New Roman"/>
          <w:lang w:val="et-EE"/>
        </w:rPr>
        <w:t>hindamise ulatust.</w:t>
      </w:r>
      <w:r w:rsidR="001D6E9E" w:rsidRPr="00091388">
        <w:rPr>
          <w:rFonts w:cs="Times New Roman"/>
          <w:lang w:val="et-EE"/>
        </w:rPr>
        <w:t xml:space="preserve"> </w:t>
      </w:r>
      <w:r w:rsidR="00BE5CDE" w:rsidRPr="00091388">
        <w:rPr>
          <w:rFonts w:cs="Times New Roman"/>
          <w:lang w:val="et-EE"/>
        </w:rPr>
        <w:t>Olene</w:t>
      </w:r>
      <w:r w:rsidR="001D6E9E" w:rsidRPr="00091388">
        <w:rPr>
          <w:rFonts w:cs="Times New Roman"/>
          <w:lang w:val="et-EE"/>
        </w:rPr>
        <w:t>valt projekti eripärast</w:t>
      </w:r>
      <w:r w:rsidR="007B556F" w:rsidRPr="00091388">
        <w:rPr>
          <w:rFonts w:cs="Times New Roman"/>
          <w:lang w:val="et-EE"/>
        </w:rPr>
        <w:t xml:space="preserve"> </w:t>
      </w:r>
      <w:r w:rsidR="00BE5CDE" w:rsidRPr="00091388">
        <w:rPr>
          <w:rFonts w:cs="Times New Roman"/>
          <w:lang w:val="et-EE"/>
        </w:rPr>
        <w:t>ja</w:t>
      </w:r>
      <w:r w:rsidR="007B556F" w:rsidRPr="00091388">
        <w:rPr>
          <w:rFonts w:cs="Times New Roman"/>
          <w:lang w:val="et-EE"/>
        </w:rPr>
        <w:t xml:space="preserve"> </w:t>
      </w:r>
      <w:proofErr w:type="spellStart"/>
      <w:r w:rsidR="00AC598F" w:rsidRPr="00091388">
        <w:rPr>
          <w:rFonts w:cs="Times New Roman"/>
          <w:lang w:val="et-EE"/>
        </w:rPr>
        <w:t>REP</w:t>
      </w:r>
      <w:r w:rsidR="005B76D4" w:rsidRPr="00091388">
        <w:rPr>
          <w:rFonts w:cs="Times New Roman"/>
          <w:lang w:val="et-EE"/>
        </w:rPr>
        <w:t>-</w:t>
      </w:r>
      <w:r w:rsidR="00AC598F" w:rsidRPr="00091388">
        <w:rPr>
          <w:rFonts w:cs="Times New Roman"/>
          <w:lang w:val="et-EE"/>
        </w:rPr>
        <w:t>i</w:t>
      </w:r>
      <w:proofErr w:type="spellEnd"/>
      <w:r w:rsidR="003C4A11" w:rsidRPr="00091388">
        <w:rPr>
          <w:rFonts w:cs="Times New Roman"/>
          <w:lang w:val="et-EE"/>
        </w:rPr>
        <w:t xml:space="preserve"> </w:t>
      </w:r>
      <w:r w:rsidR="00350958" w:rsidRPr="00091388">
        <w:rPr>
          <w:rFonts w:cs="Times New Roman"/>
          <w:lang w:val="et-EE"/>
        </w:rPr>
        <w:t>menetlus</w:t>
      </w:r>
      <w:r w:rsidR="00CE48CF" w:rsidRPr="00091388">
        <w:rPr>
          <w:rFonts w:cs="Times New Roman"/>
          <w:lang w:val="et-EE"/>
        </w:rPr>
        <w:t>järgust</w:t>
      </w:r>
      <w:r w:rsidR="003C4A11" w:rsidRPr="00091388">
        <w:rPr>
          <w:rFonts w:cs="Times New Roman"/>
          <w:lang w:val="et-EE"/>
        </w:rPr>
        <w:t xml:space="preserve"> </w:t>
      </w:r>
      <w:r w:rsidR="005F453C" w:rsidRPr="00091388">
        <w:rPr>
          <w:rFonts w:cs="Times New Roman"/>
          <w:lang w:val="et-EE"/>
        </w:rPr>
        <w:t>peavad arendaja,</w:t>
      </w:r>
      <w:r w:rsidR="003C4A11" w:rsidRPr="00091388">
        <w:rPr>
          <w:rFonts w:cs="Times New Roman"/>
          <w:lang w:val="et-EE"/>
        </w:rPr>
        <w:t xml:space="preserve"> </w:t>
      </w:r>
      <w:r w:rsidR="00322820" w:rsidRPr="00091388">
        <w:rPr>
          <w:rFonts w:cs="Times New Roman"/>
          <w:lang w:val="et-EE"/>
        </w:rPr>
        <w:t xml:space="preserve">otsustaja </w:t>
      </w:r>
      <w:r w:rsidR="005F453C" w:rsidRPr="00091388">
        <w:rPr>
          <w:rFonts w:cs="Times New Roman"/>
          <w:lang w:val="et-EE"/>
        </w:rPr>
        <w:t xml:space="preserve">ning </w:t>
      </w:r>
      <w:r w:rsidR="00CE48CF" w:rsidRPr="00091388">
        <w:rPr>
          <w:rFonts w:cs="Times New Roman"/>
          <w:lang w:val="et-EE"/>
        </w:rPr>
        <w:t>planeeringu koostamise korraldaja</w:t>
      </w:r>
      <w:r w:rsidR="00322820" w:rsidRPr="00091388">
        <w:rPr>
          <w:rFonts w:cs="Times New Roman"/>
          <w:lang w:val="et-EE"/>
        </w:rPr>
        <w:t xml:space="preserve"> </w:t>
      </w:r>
      <w:r w:rsidR="00565CCE" w:rsidRPr="00091388">
        <w:rPr>
          <w:rFonts w:cs="Times New Roman"/>
          <w:lang w:val="et-EE"/>
        </w:rPr>
        <w:t>ÜKP-</w:t>
      </w:r>
      <w:proofErr w:type="spellStart"/>
      <w:r w:rsidR="00322820" w:rsidRPr="00091388">
        <w:rPr>
          <w:rFonts w:cs="Times New Roman"/>
          <w:lang w:val="et-EE"/>
        </w:rPr>
        <w:t>ga</w:t>
      </w:r>
      <w:proofErr w:type="spellEnd"/>
      <w:r w:rsidR="0002686F" w:rsidRPr="00091388">
        <w:rPr>
          <w:rFonts w:cs="Times New Roman"/>
          <w:lang w:val="et-EE"/>
        </w:rPr>
        <w:t xml:space="preserve"> </w:t>
      </w:r>
      <w:r w:rsidR="00BE5CDE" w:rsidRPr="00091388">
        <w:rPr>
          <w:rFonts w:cs="Times New Roman"/>
          <w:lang w:val="et-EE"/>
        </w:rPr>
        <w:t xml:space="preserve">kokku </w:t>
      </w:r>
      <w:r w:rsidR="0002686F" w:rsidRPr="00091388">
        <w:rPr>
          <w:rFonts w:cs="Times New Roman"/>
          <w:lang w:val="et-EE"/>
        </w:rPr>
        <w:t>leppima</w:t>
      </w:r>
      <w:r w:rsidR="006F6F1E" w:rsidRPr="00091388">
        <w:rPr>
          <w:rFonts w:cs="Times New Roman"/>
          <w:lang w:val="et-EE"/>
        </w:rPr>
        <w:t>, milli</w:t>
      </w:r>
      <w:r w:rsidR="00AD09D9" w:rsidRPr="00091388">
        <w:rPr>
          <w:rFonts w:cs="Times New Roman"/>
          <w:lang w:val="et-EE"/>
        </w:rPr>
        <w:t>ne on konkreetse projekti eripära</w:t>
      </w:r>
      <w:r w:rsidR="00BE5CDE" w:rsidRPr="00091388">
        <w:rPr>
          <w:rFonts w:cs="Times New Roman"/>
          <w:lang w:val="et-EE"/>
        </w:rPr>
        <w:t>de alusel</w:t>
      </w:r>
      <w:r w:rsidR="00AD09D9" w:rsidRPr="00091388">
        <w:rPr>
          <w:rFonts w:cs="Times New Roman"/>
          <w:lang w:val="et-EE"/>
        </w:rPr>
        <w:t xml:space="preserve"> kõige tõhusam ja mõistlikum viis </w:t>
      </w:r>
      <w:r w:rsidR="00510FBA" w:rsidRPr="00091388">
        <w:rPr>
          <w:rFonts w:cs="Times New Roman"/>
          <w:lang w:val="et-EE"/>
        </w:rPr>
        <w:t xml:space="preserve">koordineeritud menetluse läbiviimiseks. </w:t>
      </w:r>
      <w:r w:rsidR="006F3A72" w:rsidRPr="00091388">
        <w:rPr>
          <w:rFonts w:cs="Times New Roman"/>
          <w:lang w:val="et-EE"/>
        </w:rPr>
        <w:t>See peab kajastuma</w:t>
      </w:r>
      <w:r w:rsidR="00BD6B54" w:rsidRPr="00091388">
        <w:rPr>
          <w:rFonts w:cs="Times New Roman"/>
          <w:color w:val="202020"/>
          <w:shd w:val="clear" w:color="auto" w:fill="FFFFFF"/>
          <w:lang w:val="et-EE"/>
        </w:rPr>
        <w:t xml:space="preserve"> </w:t>
      </w:r>
      <w:r w:rsidR="00453B15" w:rsidRPr="00091388">
        <w:rPr>
          <w:rFonts w:cs="Times New Roman"/>
          <w:color w:val="202020"/>
          <w:shd w:val="clear" w:color="auto" w:fill="FFFFFF"/>
          <w:lang w:val="et-EE"/>
        </w:rPr>
        <w:t>k</w:t>
      </w:r>
      <w:r w:rsidR="00BD6B54" w:rsidRPr="00091388">
        <w:rPr>
          <w:rFonts w:cs="Times New Roman"/>
          <w:lang w:val="et-EE"/>
        </w:rPr>
        <w:t xml:space="preserve">avandatava tegevuse ja selle reaalsete alternatiivsete võimaluste </w:t>
      </w:r>
      <w:r w:rsidR="007560EF" w:rsidRPr="00091388">
        <w:rPr>
          <w:rFonts w:cs="Times New Roman"/>
          <w:lang w:val="et-EE"/>
        </w:rPr>
        <w:t xml:space="preserve">KMH </w:t>
      </w:r>
      <w:r w:rsidR="00BD6B54" w:rsidRPr="00091388">
        <w:rPr>
          <w:rFonts w:cs="Times New Roman"/>
          <w:lang w:val="et-EE"/>
        </w:rPr>
        <w:t>ning selle tulemuste avalikustamise ajakava</w:t>
      </w:r>
      <w:r w:rsidR="00453B15" w:rsidRPr="00091388">
        <w:rPr>
          <w:rFonts w:cs="Times New Roman"/>
          <w:lang w:val="et-EE"/>
        </w:rPr>
        <w:t>s</w:t>
      </w:r>
      <w:r w:rsidR="00BD6B54" w:rsidRPr="00091388">
        <w:rPr>
          <w:rFonts w:cs="Times New Roman"/>
          <w:lang w:val="et-EE"/>
        </w:rPr>
        <w:t xml:space="preserve"> (</w:t>
      </w:r>
      <w:proofErr w:type="spellStart"/>
      <w:r w:rsidR="00BD6B54" w:rsidRPr="00091388">
        <w:rPr>
          <w:rFonts w:cs="Times New Roman"/>
          <w:lang w:val="et-EE"/>
        </w:rPr>
        <w:t>KeHJS</w:t>
      </w:r>
      <w:proofErr w:type="spellEnd"/>
      <w:r w:rsidR="00BD6B54" w:rsidRPr="00091388">
        <w:rPr>
          <w:rFonts w:cs="Times New Roman"/>
          <w:lang w:val="et-EE"/>
        </w:rPr>
        <w:t xml:space="preserve"> § 13 l</w:t>
      </w:r>
      <w:r w:rsidR="002C7122" w:rsidRPr="00091388">
        <w:rPr>
          <w:rFonts w:cs="Times New Roman"/>
          <w:lang w:val="et-EE"/>
        </w:rPr>
        <w:t>õike</w:t>
      </w:r>
      <w:r w:rsidR="00BD6B54" w:rsidRPr="00091388">
        <w:rPr>
          <w:rFonts w:cs="Times New Roman"/>
          <w:lang w:val="et-EE"/>
        </w:rPr>
        <w:t xml:space="preserve"> 1 p</w:t>
      </w:r>
      <w:r w:rsidR="002C7122" w:rsidRPr="00091388">
        <w:rPr>
          <w:rFonts w:cs="Times New Roman"/>
          <w:lang w:val="et-EE"/>
        </w:rPr>
        <w:t>unkt</w:t>
      </w:r>
      <w:r w:rsidR="00BD6B54" w:rsidRPr="00091388">
        <w:rPr>
          <w:rFonts w:cs="Times New Roman"/>
          <w:lang w:val="et-EE"/>
        </w:rPr>
        <w:t xml:space="preserve"> 7)</w:t>
      </w:r>
      <w:r w:rsidR="00F86256" w:rsidRPr="00091388">
        <w:rPr>
          <w:rFonts w:cs="Times New Roman"/>
          <w:lang w:val="et-EE"/>
        </w:rPr>
        <w:t>.</w:t>
      </w:r>
    </w:p>
    <w:p w14:paraId="53F117C4" w14:textId="77777777" w:rsidR="00477A81" w:rsidRPr="00091388" w:rsidRDefault="00477A81" w:rsidP="0085620E">
      <w:pPr>
        <w:ind w:right="-283"/>
        <w:jc w:val="both"/>
        <w:rPr>
          <w:rFonts w:cs="Times New Roman"/>
          <w:szCs w:val="24"/>
          <w:lang w:val="et-EE"/>
        </w:rPr>
      </w:pPr>
    </w:p>
    <w:p w14:paraId="2CC351F9" w14:textId="3FACB764" w:rsidR="00AB58F1" w:rsidRPr="00091388" w:rsidRDefault="006D0B7A" w:rsidP="0085620E">
      <w:pPr>
        <w:ind w:right="-283"/>
        <w:jc w:val="both"/>
        <w:rPr>
          <w:rFonts w:cs="Times New Roman"/>
          <w:lang w:val="et-EE"/>
        </w:rPr>
      </w:pPr>
      <w:r w:rsidRPr="00091388">
        <w:rPr>
          <w:rFonts w:cs="Times New Roman"/>
          <w:lang w:val="et-EE"/>
        </w:rPr>
        <w:lastRenderedPageBreak/>
        <w:t>KMH programm peab kajastama kavand</w:t>
      </w:r>
      <w:r w:rsidR="007E0943" w:rsidRPr="00091388">
        <w:rPr>
          <w:rFonts w:cs="Times New Roman"/>
          <w:lang w:val="et-EE"/>
        </w:rPr>
        <w:t>a</w:t>
      </w:r>
      <w:r w:rsidRPr="00091388">
        <w:rPr>
          <w:rFonts w:cs="Times New Roman"/>
          <w:lang w:val="et-EE"/>
        </w:rPr>
        <w:t>tava tegevuse seost strateegiliste planeerimisdokumentidega, s</w:t>
      </w:r>
      <w:r w:rsidR="00F64E93" w:rsidRPr="00091388">
        <w:rPr>
          <w:rFonts w:cs="Times New Roman"/>
          <w:lang w:val="et-EE"/>
        </w:rPr>
        <w:t>ealhulgas</w:t>
      </w:r>
      <w:r w:rsidRPr="00091388">
        <w:rPr>
          <w:rFonts w:cs="Times New Roman"/>
          <w:lang w:val="et-EE"/>
        </w:rPr>
        <w:t xml:space="preserve"> asjaolu, et </w:t>
      </w:r>
      <w:r w:rsidR="00CA794B" w:rsidRPr="00091388">
        <w:rPr>
          <w:rFonts w:cs="Times New Roman"/>
          <w:lang w:val="et-EE"/>
        </w:rPr>
        <w:t>REP</w:t>
      </w:r>
      <w:r w:rsidRPr="00091388">
        <w:rPr>
          <w:rFonts w:cs="Times New Roman"/>
          <w:lang w:val="et-EE"/>
        </w:rPr>
        <w:t xml:space="preserve"> on koostamisel või ei ole veel a</w:t>
      </w:r>
      <w:r w:rsidR="007E0943" w:rsidRPr="00091388">
        <w:rPr>
          <w:rFonts w:cs="Times New Roman"/>
          <w:lang w:val="et-EE"/>
        </w:rPr>
        <w:t>l</w:t>
      </w:r>
      <w:r w:rsidRPr="00091388">
        <w:rPr>
          <w:rFonts w:cs="Times New Roman"/>
          <w:lang w:val="et-EE"/>
        </w:rPr>
        <w:t>gatatud (</w:t>
      </w:r>
      <w:proofErr w:type="spellStart"/>
      <w:r w:rsidRPr="00091388">
        <w:rPr>
          <w:rFonts w:cs="Times New Roman"/>
          <w:lang w:val="et-EE"/>
        </w:rPr>
        <w:t>KeHJS</w:t>
      </w:r>
      <w:proofErr w:type="spellEnd"/>
      <w:r w:rsidR="006F1922" w:rsidRPr="00091388">
        <w:rPr>
          <w:rFonts w:cs="Times New Roman"/>
          <w:lang w:val="et-EE"/>
        </w:rPr>
        <w:t> § </w:t>
      </w:r>
      <w:r w:rsidRPr="00091388">
        <w:rPr>
          <w:rFonts w:cs="Times New Roman"/>
          <w:lang w:val="et-EE"/>
        </w:rPr>
        <w:t>13 l</w:t>
      </w:r>
      <w:r w:rsidR="006F1922" w:rsidRPr="00091388">
        <w:rPr>
          <w:rFonts w:cs="Times New Roman"/>
          <w:lang w:val="et-EE"/>
        </w:rPr>
        <w:t>õike</w:t>
      </w:r>
      <w:r w:rsidRPr="00091388">
        <w:rPr>
          <w:rFonts w:cs="Times New Roman"/>
          <w:lang w:val="et-EE"/>
        </w:rPr>
        <w:t xml:space="preserve"> 1 p</w:t>
      </w:r>
      <w:r w:rsidR="006F1922" w:rsidRPr="00091388">
        <w:rPr>
          <w:rFonts w:cs="Times New Roman"/>
          <w:lang w:val="et-EE"/>
        </w:rPr>
        <w:t>unkt</w:t>
      </w:r>
      <w:r w:rsidR="0084455D" w:rsidRPr="00091388">
        <w:rPr>
          <w:rFonts w:cs="Times New Roman"/>
          <w:lang w:val="et-EE"/>
        </w:rPr>
        <w:t xml:space="preserve"> </w:t>
      </w:r>
      <w:r w:rsidR="007D116D" w:rsidRPr="00091388">
        <w:rPr>
          <w:rFonts w:cs="Times New Roman"/>
          <w:lang w:val="et-EE"/>
        </w:rPr>
        <w:t xml:space="preserve">4). </w:t>
      </w:r>
      <w:r w:rsidR="00D62B17" w:rsidRPr="00091388">
        <w:rPr>
          <w:rFonts w:cs="Times New Roman"/>
          <w:lang w:val="et-EE"/>
        </w:rPr>
        <w:t xml:space="preserve">Programmi koostamisel tuleb arvestada, et riigi eriplaneeringu puhul ei ole programmi koostamine kohustuslik, kui kavandatavat lahendust soovitakse kehtestada detailse lahenduse alusel. </w:t>
      </w:r>
      <w:r w:rsidR="003A7DF5" w:rsidRPr="00091388">
        <w:rPr>
          <w:rFonts w:cs="Times New Roman"/>
          <w:lang w:val="et-EE"/>
        </w:rPr>
        <w:t>KMH programm</w:t>
      </w:r>
      <w:r w:rsidR="00D11565" w:rsidRPr="00091388">
        <w:rPr>
          <w:rFonts w:cs="Times New Roman"/>
          <w:lang w:val="et-EE"/>
        </w:rPr>
        <w:t xml:space="preserve">is tuleb </w:t>
      </w:r>
      <w:r w:rsidR="007E0943" w:rsidRPr="00091388">
        <w:rPr>
          <w:rFonts w:cs="Times New Roman"/>
          <w:lang w:val="et-EE"/>
        </w:rPr>
        <w:t xml:space="preserve">lisaks </w:t>
      </w:r>
      <w:r w:rsidR="00D11565" w:rsidRPr="00091388">
        <w:rPr>
          <w:rFonts w:cs="Times New Roman"/>
          <w:lang w:val="et-EE"/>
        </w:rPr>
        <w:t xml:space="preserve">käsitleda </w:t>
      </w:r>
      <w:r w:rsidR="00C81250" w:rsidRPr="00091388">
        <w:rPr>
          <w:rFonts w:cs="Times New Roman"/>
          <w:lang w:val="et-EE"/>
        </w:rPr>
        <w:t>kasuta</w:t>
      </w:r>
      <w:r w:rsidR="00F64E93" w:rsidRPr="00091388">
        <w:rPr>
          <w:rFonts w:cs="Times New Roman"/>
          <w:lang w:val="et-EE"/>
        </w:rPr>
        <w:t>ta</w:t>
      </w:r>
      <w:r w:rsidR="00C81250" w:rsidRPr="00091388">
        <w:rPr>
          <w:rFonts w:cs="Times New Roman"/>
          <w:lang w:val="et-EE"/>
        </w:rPr>
        <w:t>va hindamismetoodika kirjeldust,</w:t>
      </w:r>
      <w:r w:rsidR="009F7C8A" w:rsidRPr="00091388">
        <w:rPr>
          <w:rFonts w:cs="Times New Roman"/>
          <w:lang w:val="et-EE"/>
        </w:rPr>
        <w:t xml:space="preserve"> </w:t>
      </w:r>
      <w:r w:rsidR="00C81250" w:rsidRPr="00091388">
        <w:rPr>
          <w:rFonts w:cs="Times New Roman"/>
          <w:lang w:val="et-EE"/>
        </w:rPr>
        <w:t>s</w:t>
      </w:r>
      <w:r w:rsidR="00F64E93" w:rsidRPr="00091388">
        <w:rPr>
          <w:rFonts w:cs="Times New Roman"/>
          <w:lang w:val="et-EE"/>
        </w:rPr>
        <w:t>ealhulgas</w:t>
      </w:r>
      <w:r w:rsidR="00C81250" w:rsidRPr="00091388">
        <w:rPr>
          <w:rFonts w:cs="Times New Roman"/>
          <w:lang w:val="et-EE"/>
        </w:rPr>
        <w:t xml:space="preserve"> teavet </w:t>
      </w:r>
      <w:r w:rsidR="007560EF" w:rsidRPr="00091388">
        <w:rPr>
          <w:rFonts w:cs="Times New Roman"/>
          <w:lang w:val="et-EE"/>
        </w:rPr>
        <w:t>KMH-</w:t>
      </w:r>
      <w:proofErr w:type="spellStart"/>
      <w:r w:rsidR="007560EF" w:rsidRPr="00091388">
        <w:rPr>
          <w:rFonts w:cs="Times New Roman"/>
          <w:lang w:val="et-EE"/>
        </w:rPr>
        <w:t>ks</w:t>
      </w:r>
      <w:proofErr w:type="spellEnd"/>
      <w:r w:rsidR="007560EF" w:rsidRPr="00091388">
        <w:rPr>
          <w:rFonts w:cs="Times New Roman"/>
          <w:lang w:val="et-EE"/>
        </w:rPr>
        <w:t xml:space="preserve"> </w:t>
      </w:r>
      <w:r w:rsidR="00C81250" w:rsidRPr="00091388">
        <w:rPr>
          <w:rFonts w:cs="Times New Roman"/>
          <w:lang w:val="et-EE"/>
        </w:rPr>
        <w:t>vajalike uuringute kohta (</w:t>
      </w:r>
      <w:proofErr w:type="spellStart"/>
      <w:r w:rsidR="00C81250" w:rsidRPr="00091388">
        <w:rPr>
          <w:rFonts w:cs="Times New Roman"/>
          <w:lang w:val="et-EE"/>
        </w:rPr>
        <w:t>KeHJS</w:t>
      </w:r>
      <w:proofErr w:type="spellEnd"/>
      <w:r w:rsidR="00C81250" w:rsidRPr="00091388">
        <w:rPr>
          <w:rFonts w:cs="Times New Roman"/>
          <w:lang w:val="et-EE"/>
        </w:rPr>
        <w:t xml:space="preserve"> § 13 l</w:t>
      </w:r>
      <w:r w:rsidR="006F1922" w:rsidRPr="00091388">
        <w:rPr>
          <w:rFonts w:cs="Times New Roman"/>
          <w:lang w:val="et-EE"/>
        </w:rPr>
        <w:t>õike</w:t>
      </w:r>
      <w:r w:rsidR="00C81250" w:rsidRPr="00091388">
        <w:rPr>
          <w:rFonts w:cs="Times New Roman"/>
          <w:lang w:val="et-EE"/>
        </w:rPr>
        <w:t xml:space="preserve"> 1 p</w:t>
      </w:r>
      <w:r w:rsidR="006F1922" w:rsidRPr="00091388">
        <w:rPr>
          <w:rFonts w:cs="Times New Roman"/>
          <w:lang w:val="et-EE"/>
        </w:rPr>
        <w:t>unkt</w:t>
      </w:r>
      <w:r w:rsidR="00C81250" w:rsidRPr="00091388">
        <w:rPr>
          <w:rFonts w:cs="Times New Roman"/>
          <w:lang w:val="et-EE"/>
        </w:rPr>
        <w:t xml:space="preserve"> 4). </w:t>
      </w:r>
      <w:r w:rsidR="00D62B17" w:rsidRPr="00091388">
        <w:rPr>
          <w:rFonts w:cs="Times New Roman"/>
          <w:lang w:val="et-EE"/>
        </w:rPr>
        <w:t>Eelduslikult on</w:t>
      </w:r>
      <w:r w:rsidR="00AF031C" w:rsidRPr="00091388">
        <w:rPr>
          <w:rFonts w:cs="Times New Roman"/>
          <w:lang w:val="et-EE"/>
        </w:rPr>
        <w:t xml:space="preserve"> põhjendatud nii ajakavas kui ka uuringute loetelus näidata uuringud, mis on vältimatult vajalikud näiteks investeerimisotsuste </w:t>
      </w:r>
      <w:r w:rsidR="00256DE2" w:rsidRPr="00091388">
        <w:rPr>
          <w:rFonts w:cs="Times New Roman"/>
          <w:lang w:val="et-EE"/>
        </w:rPr>
        <w:t xml:space="preserve">sisendina </w:t>
      </w:r>
      <w:r w:rsidR="00AF031C" w:rsidRPr="00091388">
        <w:rPr>
          <w:rFonts w:cs="Times New Roman"/>
          <w:lang w:val="et-EE"/>
        </w:rPr>
        <w:t xml:space="preserve">ja/või </w:t>
      </w:r>
      <w:proofErr w:type="spellStart"/>
      <w:r w:rsidR="007560EF" w:rsidRPr="00091388">
        <w:rPr>
          <w:rFonts w:cs="Times New Roman"/>
          <w:lang w:val="et-EE"/>
        </w:rPr>
        <w:t>REP</w:t>
      </w:r>
      <w:r w:rsidR="001F5C6C" w:rsidRPr="00091388">
        <w:rPr>
          <w:rFonts w:cs="Times New Roman"/>
          <w:lang w:val="et-EE"/>
        </w:rPr>
        <w:t>-i</w:t>
      </w:r>
      <w:proofErr w:type="spellEnd"/>
      <w:r w:rsidR="00AF031C" w:rsidRPr="00091388">
        <w:rPr>
          <w:rFonts w:cs="Times New Roman"/>
          <w:lang w:val="et-EE"/>
        </w:rPr>
        <w:t xml:space="preserve"> </w:t>
      </w:r>
      <w:r w:rsidR="007A7DFE" w:rsidRPr="00091388">
        <w:rPr>
          <w:rFonts w:cs="Times New Roman"/>
          <w:lang w:val="et-EE"/>
        </w:rPr>
        <w:t xml:space="preserve">algatamiseks või koostamiseks. </w:t>
      </w:r>
      <w:r w:rsidR="00F85EF3" w:rsidRPr="00091388">
        <w:rPr>
          <w:rFonts w:cs="Times New Roman"/>
          <w:lang w:val="et-EE"/>
        </w:rPr>
        <w:t>Kui valitakse koordineeritud tee, saab arendaja alustada KMH uuringu</w:t>
      </w:r>
      <w:r w:rsidR="00256DE2" w:rsidRPr="00091388">
        <w:rPr>
          <w:rFonts w:cs="Times New Roman"/>
          <w:lang w:val="et-EE"/>
        </w:rPr>
        <w:t>id</w:t>
      </w:r>
      <w:r w:rsidR="00F85EF3" w:rsidRPr="00091388">
        <w:rPr>
          <w:rFonts w:cs="Times New Roman"/>
          <w:lang w:val="et-EE"/>
        </w:rPr>
        <w:t xml:space="preserve"> enne planeeringu KSH lõppemist; KSH </w:t>
      </w:r>
      <w:r w:rsidR="107DDF93" w:rsidRPr="00091388">
        <w:rPr>
          <w:rFonts w:cs="Times New Roman"/>
          <w:lang w:val="et-EE"/>
        </w:rPr>
        <w:t xml:space="preserve">saab </w:t>
      </w:r>
      <w:r w:rsidR="00F85EF3" w:rsidRPr="00091388">
        <w:rPr>
          <w:rFonts w:cs="Times New Roman"/>
          <w:lang w:val="et-EE"/>
        </w:rPr>
        <w:t>kasuta</w:t>
      </w:r>
      <w:r w:rsidR="1C92068C" w:rsidRPr="00091388">
        <w:rPr>
          <w:rFonts w:cs="Times New Roman"/>
          <w:lang w:val="et-EE"/>
        </w:rPr>
        <w:t>da</w:t>
      </w:r>
      <w:r w:rsidR="00F85EF3" w:rsidRPr="00091388">
        <w:rPr>
          <w:rFonts w:cs="Times New Roman"/>
          <w:lang w:val="et-EE"/>
        </w:rPr>
        <w:t xml:space="preserve"> KMH tulemusi, vältides </w:t>
      </w:r>
      <w:proofErr w:type="spellStart"/>
      <w:r w:rsidR="00F85EF3" w:rsidRPr="00091388">
        <w:rPr>
          <w:rFonts w:cs="Times New Roman"/>
          <w:lang w:val="et-EE"/>
        </w:rPr>
        <w:t>topeltuuringuid</w:t>
      </w:r>
      <w:proofErr w:type="spellEnd"/>
      <w:r w:rsidR="00F85EF3" w:rsidRPr="00091388">
        <w:rPr>
          <w:rFonts w:cs="Times New Roman"/>
          <w:lang w:val="et-EE"/>
        </w:rPr>
        <w:t>.</w:t>
      </w:r>
    </w:p>
    <w:p w14:paraId="511ACDE3" w14:textId="77777777" w:rsidR="00477A81" w:rsidRPr="00091388" w:rsidRDefault="00477A81" w:rsidP="0085620E">
      <w:pPr>
        <w:ind w:right="-283"/>
        <w:jc w:val="both"/>
        <w:rPr>
          <w:rFonts w:cs="Times New Roman"/>
          <w:szCs w:val="24"/>
          <w:lang w:val="et-EE"/>
        </w:rPr>
      </w:pPr>
    </w:p>
    <w:p w14:paraId="332A17E1" w14:textId="0CD2E0FD" w:rsidR="00BC1A02" w:rsidRPr="00091388" w:rsidRDefault="005B39DB" w:rsidP="0085620E">
      <w:pPr>
        <w:ind w:right="-283"/>
        <w:jc w:val="both"/>
        <w:rPr>
          <w:rFonts w:cs="Times New Roman"/>
          <w:lang w:val="et-EE"/>
        </w:rPr>
      </w:pPr>
      <w:r w:rsidRPr="00091388">
        <w:rPr>
          <w:rFonts w:cs="Times New Roman"/>
          <w:lang w:val="et-EE"/>
        </w:rPr>
        <w:t>K</w:t>
      </w:r>
      <w:r w:rsidR="002774D7" w:rsidRPr="00091388">
        <w:rPr>
          <w:rFonts w:cs="Times New Roman"/>
          <w:lang w:val="et-EE"/>
        </w:rPr>
        <w:t>MH</w:t>
      </w:r>
      <w:r w:rsidRPr="00091388">
        <w:rPr>
          <w:rFonts w:cs="Times New Roman"/>
          <w:lang w:val="et-EE"/>
        </w:rPr>
        <w:t xml:space="preserve"> </w:t>
      </w:r>
      <w:r w:rsidR="007A7DFE" w:rsidRPr="00091388">
        <w:rPr>
          <w:rFonts w:cs="Times New Roman"/>
          <w:lang w:val="et-EE"/>
        </w:rPr>
        <w:t>järgmi</w:t>
      </w:r>
      <w:r w:rsidR="007C28A3" w:rsidRPr="00091388">
        <w:rPr>
          <w:rFonts w:cs="Times New Roman"/>
          <w:lang w:val="et-EE"/>
        </w:rPr>
        <w:t>sed</w:t>
      </w:r>
      <w:r w:rsidR="007A7DFE" w:rsidRPr="00091388">
        <w:rPr>
          <w:rFonts w:cs="Times New Roman"/>
          <w:lang w:val="et-EE"/>
        </w:rPr>
        <w:t xml:space="preserve"> </w:t>
      </w:r>
      <w:r w:rsidRPr="00091388">
        <w:rPr>
          <w:rFonts w:cs="Times New Roman"/>
          <w:lang w:val="et-EE"/>
        </w:rPr>
        <w:t>samm</w:t>
      </w:r>
      <w:r w:rsidR="007C28A3" w:rsidRPr="00091388">
        <w:rPr>
          <w:rFonts w:cs="Times New Roman"/>
          <w:lang w:val="et-EE"/>
        </w:rPr>
        <w:t>ud</w:t>
      </w:r>
      <w:r w:rsidRPr="00091388">
        <w:rPr>
          <w:rFonts w:cs="Times New Roman"/>
          <w:lang w:val="et-EE"/>
        </w:rPr>
        <w:t xml:space="preserve"> on kavandatava tegevusega kaasneva olulise keskkonnamõju hindamine ja </w:t>
      </w:r>
      <w:r w:rsidR="14586067" w:rsidRPr="00091388">
        <w:rPr>
          <w:rFonts w:cs="Times New Roman"/>
          <w:lang w:val="et-EE"/>
        </w:rPr>
        <w:t xml:space="preserve">KMH </w:t>
      </w:r>
      <w:r w:rsidRPr="00091388">
        <w:rPr>
          <w:rFonts w:cs="Times New Roman"/>
          <w:lang w:val="et-EE"/>
        </w:rPr>
        <w:t xml:space="preserve">aruande koostamine. </w:t>
      </w:r>
      <w:r w:rsidR="00506BE5" w:rsidRPr="00091388">
        <w:rPr>
          <w:rFonts w:cs="Times New Roman"/>
          <w:lang w:val="et-EE"/>
        </w:rPr>
        <w:t>Strateegilis</w:t>
      </w:r>
      <w:r w:rsidR="007C28A3" w:rsidRPr="00091388">
        <w:rPr>
          <w:rFonts w:cs="Times New Roman"/>
          <w:lang w:val="et-EE"/>
        </w:rPr>
        <w:t>t</w:t>
      </w:r>
      <w:r w:rsidR="00506BE5" w:rsidRPr="00091388">
        <w:rPr>
          <w:rFonts w:cs="Times New Roman"/>
          <w:lang w:val="et-EE"/>
        </w:rPr>
        <w:t xml:space="preserve">e investeeringute erisus </w:t>
      </w:r>
      <w:r w:rsidR="008E4EAC" w:rsidRPr="00091388">
        <w:rPr>
          <w:rFonts w:cs="Times New Roman"/>
          <w:lang w:val="et-EE"/>
        </w:rPr>
        <w:t>aruande õigusraamistikus</w:t>
      </w:r>
      <w:r w:rsidR="00506BE5" w:rsidRPr="00091388">
        <w:rPr>
          <w:rFonts w:cs="Times New Roman"/>
          <w:lang w:val="et-EE"/>
        </w:rPr>
        <w:t xml:space="preserve"> muudatusi </w:t>
      </w:r>
      <w:r w:rsidR="007C28A3" w:rsidRPr="00091388">
        <w:rPr>
          <w:rFonts w:cs="Times New Roman"/>
          <w:lang w:val="et-EE"/>
        </w:rPr>
        <w:t>ette ei näe</w:t>
      </w:r>
      <w:r w:rsidR="00506BE5" w:rsidRPr="00091388">
        <w:rPr>
          <w:rFonts w:cs="Times New Roman"/>
          <w:lang w:val="et-EE"/>
        </w:rPr>
        <w:t>.</w:t>
      </w:r>
      <w:r w:rsidR="00AE4C2B" w:rsidRPr="00091388">
        <w:rPr>
          <w:rFonts w:cs="Times New Roman"/>
          <w:lang w:val="et-EE"/>
        </w:rPr>
        <w:t xml:space="preserve"> </w:t>
      </w:r>
      <w:r w:rsidR="00621A3A" w:rsidRPr="00091388">
        <w:rPr>
          <w:rFonts w:cs="Times New Roman"/>
          <w:lang w:val="et-EE"/>
        </w:rPr>
        <w:t xml:space="preserve">Aruande </w:t>
      </w:r>
      <w:r w:rsidR="007C28A3" w:rsidRPr="00091388">
        <w:rPr>
          <w:rFonts w:cs="Times New Roman"/>
          <w:lang w:val="et-EE"/>
        </w:rPr>
        <w:t>võib koostada</w:t>
      </w:r>
      <w:r w:rsidR="00621A3A" w:rsidRPr="00091388">
        <w:rPr>
          <w:rFonts w:cs="Times New Roman"/>
          <w:lang w:val="et-EE"/>
        </w:rPr>
        <w:t xml:space="preserve"> sama</w:t>
      </w:r>
      <w:r w:rsidR="007C28A3" w:rsidRPr="00091388">
        <w:rPr>
          <w:rFonts w:cs="Times New Roman"/>
          <w:lang w:val="et-EE"/>
        </w:rPr>
        <w:t>l ajal</w:t>
      </w:r>
      <w:r w:rsidR="00621A3A" w:rsidRPr="00091388">
        <w:rPr>
          <w:rFonts w:cs="Times New Roman"/>
          <w:lang w:val="et-EE"/>
        </w:rPr>
        <w:t xml:space="preserve"> </w:t>
      </w:r>
      <w:proofErr w:type="spellStart"/>
      <w:r w:rsidR="00621A3A" w:rsidRPr="00091388">
        <w:rPr>
          <w:rFonts w:cs="Times New Roman"/>
          <w:lang w:val="et-EE"/>
        </w:rPr>
        <w:t>REP</w:t>
      </w:r>
      <w:r w:rsidR="00DA53E5" w:rsidRPr="00091388">
        <w:rPr>
          <w:rFonts w:cs="Times New Roman"/>
          <w:lang w:val="et-EE"/>
        </w:rPr>
        <w:t>-i</w:t>
      </w:r>
      <w:proofErr w:type="spellEnd"/>
      <w:r w:rsidR="00621A3A" w:rsidRPr="00091388">
        <w:rPr>
          <w:rFonts w:cs="Times New Roman"/>
          <w:lang w:val="et-EE"/>
        </w:rPr>
        <w:t xml:space="preserve"> KSH-</w:t>
      </w:r>
      <w:proofErr w:type="spellStart"/>
      <w:r w:rsidR="00621A3A" w:rsidRPr="00091388">
        <w:rPr>
          <w:rFonts w:cs="Times New Roman"/>
          <w:lang w:val="et-EE"/>
        </w:rPr>
        <w:t>ga</w:t>
      </w:r>
      <w:proofErr w:type="spellEnd"/>
      <w:r w:rsidR="00621A3A" w:rsidRPr="00091388">
        <w:rPr>
          <w:rFonts w:cs="Times New Roman"/>
          <w:lang w:val="et-EE"/>
        </w:rPr>
        <w:t xml:space="preserve">. </w:t>
      </w:r>
      <w:r w:rsidR="00744AFF" w:rsidRPr="00091388">
        <w:rPr>
          <w:rFonts w:cs="Times New Roman"/>
          <w:lang w:val="et-EE"/>
        </w:rPr>
        <w:t xml:space="preserve">Aruanded võivad tugineda samadele uuringutele </w:t>
      </w:r>
      <w:r w:rsidR="007C28A3" w:rsidRPr="00091388">
        <w:rPr>
          <w:rFonts w:cs="Times New Roman"/>
          <w:lang w:val="et-EE"/>
        </w:rPr>
        <w:t xml:space="preserve">ja </w:t>
      </w:r>
      <w:r w:rsidR="00744AFF" w:rsidRPr="00091388">
        <w:rPr>
          <w:rFonts w:cs="Times New Roman"/>
          <w:lang w:val="et-EE"/>
        </w:rPr>
        <w:t>konsultatsioonide tulemustele, kui</w:t>
      </w:r>
      <w:r w:rsidR="007C28A3" w:rsidRPr="00091388">
        <w:rPr>
          <w:rFonts w:cs="Times New Roman"/>
          <w:lang w:val="et-EE"/>
        </w:rPr>
        <w:t>d</w:t>
      </w:r>
      <w:r w:rsidR="00744AFF" w:rsidRPr="00091388">
        <w:rPr>
          <w:rFonts w:cs="Times New Roman"/>
          <w:lang w:val="et-EE"/>
        </w:rPr>
        <w:t xml:space="preserve"> peavad valmima siiski eraldiseisvalt. </w:t>
      </w:r>
      <w:r w:rsidR="00BC1A02" w:rsidRPr="00091388">
        <w:rPr>
          <w:rFonts w:cs="Times New Roman"/>
          <w:lang w:val="et-EE" w:eastAsia="en-US"/>
        </w:rPr>
        <w:t xml:space="preserve">KMH raames </w:t>
      </w:r>
      <w:r w:rsidR="007C28A3" w:rsidRPr="00091388">
        <w:rPr>
          <w:rFonts w:cs="Times New Roman"/>
          <w:lang w:val="et-EE" w:eastAsia="en-US"/>
        </w:rPr>
        <w:t xml:space="preserve">tehtud </w:t>
      </w:r>
      <w:r w:rsidR="00BC1A02" w:rsidRPr="00091388">
        <w:rPr>
          <w:rFonts w:cs="Times New Roman"/>
          <w:lang w:val="et-EE" w:eastAsia="en-US"/>
        </w:rPr>
        <w:t xml:space="preserve">uuringute </w:t>
      </w:r>
      <w:r w:rsidR="007C28A3" w:rsidRPr="00091388">
        <w:rPr>
          <w:rFonts w:cs="Times New Roman"/>
          <w:lang w:val="et-EE" w:eastAsia="en-US"/>
        </w:rPr>
        <w:t xml:space="preserve">ja </w:t>
      </w:r>
      <w:r w:rsidR="00BC1A02" w:rsidRPr="00091388">
        <w:rPr>
          <w:rFonts w:cs="Times New Roman"/>
          <w:lang w:val="et-EE" w:eastAsia="en-US"/>
        </w:rPr>
        <w:t>konsultatsioonide tulemuste</w:t>
      </w:r>
      <w:r w:rsidR="00BC1A02" w:rsidRPr="00091388">
        <w:rPr>
          <w:rFonts w:cs="Times New Roman"/>
          <w:lang w:val="et-EE"/>
        </w:rPr>
        <w:t xml:space="preserve"> kasutamine KSH menetluses ei ole vastuolus kehtiva õigusega. Riigikohus on selgitanud, et KSH menetluse tõhusaks läbiviimiseks on hindajal esmalt võimalik lähtuda </w:t>
      </w:r>
      <w:r w:rsidR="00185D6B" w:rsidRPr="00091388">
        <w:rPr>
          <w:rFonts w:cs="Times New Roman"/>
          <w:lang w:val="et-EE"/>
        </w:rPr>
        <w:t xml:space="preserve">näiteks </w:t>
      </w:r>
      <w:r w:rsidR="00BC1A02" w:rsidRPr="00091388">
        <w:rPr>
          <w:rFonts w:cs="Times New Roman"/>
          <w:lang w:val="et-EE"/>
        </w:rPr>
        <w:t>nn maksimumstsenaariumist, st kavandatava tegevuse elluviimisest suurimas mahus, mida koostatav planeerimisdokument võimaldaks. Alles olukorras, kus maksimumstsenaarium osutub keskkonna seisukohast problemaatiliseks, on hindajal koostöös planeeringu koostajaga võimalik modelleerida ja hinnata täiendavaid tõenäolisi stsenaariume, mil planeering viidaks ellu tegevuse asukoha ja laadi mõttes piiratumal kujul.</w:t>
      </w:r>
      <w:r w:rsidR="00BC1A02" w:rsidRPr="00091388">
        <w:rPr>
          <w:rStyle w:val="Allmrkuseviide"/>
          <w:rFonts w:cs="Times New Roman"/>
          <w:lang w:val="et-EE"/>
        </w:rPr>
        <w:footnoteReference w:id="27"/>
      </w:r>
    </w:p>
    <w:p w14:paraId="0920694E" w14:textId="77777777" w:rsidR="00477A81" w:rsidRPr="00091388" w:rsidRDefault="00477A81" w:rsidP="0085620E">
      <w:pPr>
        <w:ind w:right="-283"/>
        <w:jc w:val="both"/>
        <w:rPr>
          <w:rFonts w:eastAsiaTheme="majorEastAsia" w:cs="Times New Roman"/>
          <w:szCs w:val="24"/>
          <w:lang w:val="et-EE"/>
        </w:rPr>
      </w:pPr>
    </w:p>
    <w:p w14:paraId="4594E7B6" w14:textId="20437D78" w:rsidR="00C40B41" w:rsidRPr="00091388" w:rsidRDefault="00185D6B" w:rsidP="0085620E">
      <w:pPr>
        <w:ind w:right="-283"/>
        <w:jc w:val="both"/>
        <w:rPr>
          <w:rFonts w:cs="Times New Roman"/>
          <w:lang w:val="et-EE"/>
        </w:rPr>
      </w:pPr>
      <w:r w:rsidRPr="00091388">
        <w:rPr>
          <w:rFonts w:cs="Times New Roman"/>
          <w:lang w:val="et-EE"/>
        </w:rPr>
        <w:t>Strateegiliste investeeringute ehitiste erisuse alusel on võimalik ja põhjendatud ühildada KMH programmi ja aruande osas asjaomastelt asutustelt seisukoha küsimise ning avalikustamise etapid planeerimismenetlusega</w:t>
      </w:r>
      <w:r w:rsidR="001515DA" w:rsidRPr="00091388">
        <w:rPr>
          <w:rFonts w:cs="Times New Roman"/>
          <w:lang w:val="et-EE"/>
        </w:rPr>
        <w:t xml:space="preserve">. </w:t>
      </w:r>
      <w:r w:rsidR="00C40B41" w:rsidRPr="00091388">
        <w:rPr>
          <w:rFonts w:cs="Times New Roman"/>
          <w:lang w:val="et-EE"/>
        </w:rPr>
        <w:t xml:space="preserve">Menetluste </w:t>
      </w:r>
      <w:r w:rsidR="004D066E" w:rsidRPr="00091388">
        <w:rPr>
          <w:rFonts w:cs="Times New Roman"/>
          <w:lang w:val="et-EE"/>
        </w:rPr>
        <w:t xml:space="preserve">koordineerimine </w:t>
      </w:r>
      <w:r w:rsidR="00C40B41" w:rsidRPr="00091388">
        <w:rPr>
          <w:rFonts w:cs="Times New Roman"/>
          <w:lang w:val="et-EE"/>
        </w:rPr>
        <w:t xml:space="preserve">tähendab seda, et erinevad avalikustamised </w:t>
      </w:r>
      <w:r w:rsidR="00DD6EA3" w:rsidRPr="00091388">
        <w:rPr>
          <w:rFonts w:cs="Times New Roman"/>
          <w:lang w:val="et-EE"/>
        </w:rPr>
        <w:t>(</w:t>
      </w:r>
      <w:r w:rsidR="00C40B41" w:rsidRPr="00091388">
        <w:rPr>
          <w:rFonts w:cs="Times New Roman"/>
          <w:lang w:val="et-EE"/>
        </w:rPr>
        <w:t>nt KMH program</w:t>
      </w:r>
      <w:r w:rsidR="004D066E" w:rsidRPr="00091388">
        <w:rPr>
          <w:rFonts w:cs="Times New Roman"/>
          <w:lang w:val="et-EE"/>
        </w:rPr>
        <w:t xml:space="preserve">mist ja </w:t>
      </w:r>
      <w:proofErr w:type="spellStart"/>
      <w:r w:rsidR="00DD6EA3" w:rsidRPr="00091388">
        <w:rPr>
          <w:rFonts w:cs="Times New Roman"/>
          <w:lang w:val="et-EE"/>
        </w:rPr>
        <w:t>REP</w:t>
      </w:r>
      <w:r w:rsidR="00784DA5" w:rsidRPr="00091388">
        <w:rPr>
          <w:rFonts w:cs="Times New Roman"/>
          <w:lang w:val="et-EE"/>
        </w:rPr>
        <w:t>-</w:t>
      </w:r>
      <w:r w:rsidR="00DD6EA3" w:rsidRPr="00091388">
        <w:rPr>
          <w:rFonts w:cs="Times New Roman"/>
          <w:lang w:val="et-EE"/>
        </w:rPr>
        <w:t>i</w:t>
      </w:r>
      <w:proofErr w:type="spellEnd"/>
      <w:r w:rsidR="00DD6EA3" w:rsidRPr="00091388">
        <w:rPr>
          <w:rFonts w:cs="Times New Roman"/>
          <w:lang w:val="et-EE"/>
        </w:rPr>
        <w:t xml:space="preserve"> koostamise</w:t>
      </w:r>
      <w:r w:rsidR="005B64AE" w:rsidRPr="00091388">
        <w:rPr>
          <w:rFonts w:cs="Times New Roman"/>
          <w:lang w:val="et-EE"/>
        </w:rPr>
        <w:t>st</w:t>
      </w:r>
      <w:r w:rsidR="00DD6EA3" w:rsidRPr="00091388">
        <w:rPr>
          <w:rFonts w:cs="Times New Roman"/>
          <w:lang w:val="et-EE"/>
        </w:rPr>
        <w:t xml:space="preserve"> </w:t>
      </w:r>
      <w:r w:rsidR="00B777C2" w:rsidRPr="00091388">
        <w:rPr>
          <w:rFonts w:cs="Times New Roman"/>
          <w:lang w:val="et-EE"/>
        </w:rPr>
        <w:t>teavitamine) võivad toimuda ühel ajal</w:t>
      </w:r>
      <w:r w:rsidR="005B64AE" w:rsidRPr="00091388">
        <w:rPr>
          <w:rFonts w:cs="Times New Roman"/>
          <w:lang w:val="et-EE"/>
        </w:rPr>
        <w:t xml:space="preserve">. </w:t>
      </w:r>
      <w:r w:rsidR="00C47E74" w:rsidRPr="00091388">
        <w:rPr>
          <w:rFonts w:cs="Times New Roman"/>
          <w:lang w:val="et-EE"/>
        </w:rPr>
        <w:t>Oluline on</w:t>
      </w:r>
      <w:r w:rsidR="00B777C2" w:rsidRPr="00091388">
        <w:rPr>
          <w:rFonts w:cs="Times New Roman"/>
          <w:lang w:val="et-EE"/>
        </w:rPr>
        <w:t xml:space="preserve"> täita</w:t>
      </w:r>
      <w:r w:rsidR="00C47E74" w:rsidRPr="00091388">
        <w:rPr>
          <w:rFonts w:cs="Times New Roman"/>
          <w:lang w:val="et-EE"/>
        </w:rPr>
        <w:t xml:space="preserve"> mõlema menetluse nõu</w:t>
      </w:r>
      <w:r w:rsidR="00B777C2" w:rsidRPr="00091388">
        <w:rPr>
          <w:rFonts w:cs="Times New Roman"/>
          <w:lang w:val="et-EE"/>
        </w:rPr>
        <w:t>ded</w:t>
      </w:r>
      <w:r w:rsidR="002A7D87" w:rsidRPr="00091388">
        <w:rPr>
          <w:rFonts w:cs="Times New Roman"/>
          <w:lang w:val="et-EE"/>
        </w:rPr>
        <w:t xml:space="preserve">. </w:t>
      </w:r>
      <w:r w:rsidR="00DD6EA3" w:rsidRPr="00091388">
        <w:rPr>
          <w:rFonts w:cs="Times New Roman"/>
          <w:lang w:val="et-EE"/>
        </w:rPr>
        <w:t>A</w:t>
      </w:r>
      <w:r w:rsidR="00C40B41" w:rsidRPr="00091388">
        <w:rPr>
          <w:rFonts w:cs="Times New Roman"/>
          <w:lang w:val="et-EE"/>
        </w:rPr>
        <w:t>valikkus ja asutus</w:t>
      </w:r>
      <w:r w:rsidR="00B777C2" w:rsidRPr="00091388">
        <w:rPr>
          <w:rFonts w:cs="Times New Roman"/>
          <w:lang w:val="et-EE"/>
        </w:rPr>
        <w:t>ed</w:t>
      </w:r>
      <w:r w:rsidR="00C40B41" w:rsidRPr="00091388">
        <w:rPr>
          <w:rFonts w:cs="Times New Roman"/>
          <w:lang w:val="et-EE"/>
        </w:rPr>
        <w:t xml:space="preserve"> kaasa</w:t>
      </w:r>
      <w:r w:rsidR="00B777C2" w:rsidRPr="00091388">
        <w:rPr>
          <w:rFonts w:cs="Times New Roman"/>
          <w:lang w:val="et-EE"/>
        </w:rPr>
        <w:t xml:space="preserve">takse </w:t>
      </w:r>
      <w:r w:rsidR="00C40B41" w:rsidRPr="00091388">
        <w:rPr>
          <w:rFonts w:cs="Times New Roman"/>
          <w:lang w:val="et-EE"/>
        </w:rPr>
        <w:t>võimaluse</w:t>
      </w:r>
      <w:r w:rsidR="00B777C2" w:rsidRPr="00091388">
        <w:rPr>
          <w:rFonts w:cs="Times New Roman"/>
          <w:lang w:val="et-EE"/>
        </w:rPr>
        <w:t xml:space="preserve"> korral</w:t>
      </w:r>
      <w:r w:rsidR="00C40B41" w:rsidRPr="00091388">
        <w:rPr>
          <w:rFonts w:cs="Times New Roman"/>
          <w:lang w:val="et-EE"/>
        </w:rPr>
        <w:t xml:space="preserve"> ühiselt (</w:t>
      </w:r>
      <w:r w:rsidR="40341F23" w:rsidRPr="00091388">
        <w:rPr>
          <w:rFonts w:cs="Times New Roman"/>
          <w:lang w:val="et-EE"/>
        </w:rPr>
        <w:t xml:space="preserve">nt </w:t>
      </w:r>
      <w:r w:rsidR="00C40B41" w:rsidRPr="00091388">
        <w:rPr>
          <w:rFonts w:cs="Times New Roman"/>
          <w:lang w:val="et-EE"/>
        </w:rPr>
        <w:t xml:space="preserve">KMH aruanne + KSH aruanne), järgides </w:t>
      </w:r>
      <w:proofErr w:type="spellStart"/>
      <w:r w:rsidR="00C40B41" w:rsidRPr="00091388">
        <w:rPr>
          <w:rFonts w:cs="Times New Roman"/>
          <w:lang w:val="et-EE"/>
        </w:rPr>
        <w:t>KeHJS</w:t>
      </w:r>
      <w:proofErr w:type="spellEnd"/>
      <w:r w:rsidR="00B777C2" w:rsidRPr="00091388">
        <w:rPr>
          <w:rFonts w:cs="Times New Roman"/>
          <w:lang w:val="et-EE"/>
        </w:rPr>
        <w:t>-</w:t>
      </w:r>
      <w:r w:rsidR="006F41CA" w:rsidRPr="00091388">
        <w:rPr>
          <w:rFonts w:cs="Times New Roman"/>
          <w:lang w:val="et-EE"/>
        </w:rPr>
        <w:t>e</w:t>
      </w:r>
      <w:r w:rsidR="00C40B41" w:rsidRPr="00091388">
        <w:rPr>
          <w:rFonts w:cs="Times New Roman"/>
          <w:lang w:val="et-EE"/>
        </w:rPr>
        <w:t xml:space="preserve"> ja </w:t>
      </w:r>
      <w:proofErr w:type="spellStart"/>
      <w:r w:rsidR="00C40B41" w:rsidRPr="00091388">
        <w:rPr>
          <w:rFonts w:cs="Times New Roman"/>
          <w:lang w:val="et-EE"/>
        </w:rPr>
        <w:t>PlanS</w:t>
      </w:r>
      <w:r w:rsidR="00B777C2" w:rsidRPr="00091388">
        <w:rPr>
          <w:rFonts w:cs="Times New Roman"/>
          <w:lang w:val="et-EE"/>
        </w:rPr>
        <w:t>-i</w:t>
      </w:r>
      <w:proofErr w:type="spellEnd"/>
      <w:r w:rsidR="00C40B41" w:rsidRPr="00091388">
        <w:rPr>
          <w:rFonts w:cs="Times New Roman"/>
          <w:lang w:val="et-EE"/>
        </w:rPr>
        <w:t xml:space="preserve"> nõudeid. </w:t>
      </w:r>
      <w:r w:rsidR="00EE053E" w:rsidRPr="00091388">
        <w:rPr>
          <w:rFonts w:cs="Times New Roman"/>
          <w:lang w:val="et-EE"/>
        </w:rPr>
        <w:t xml:space="preserve">Täpne </w:t>
      </w:r>
      <w:r w:rsidR="00DE0D25" w:rsidRPr="00091388">
        <w:rPr>
          <w:rFonts w:cs="Times New Roman"/>
          <w:lang w:val="et-EE"/>
        </w:rPr>
        <w:t>koordineerimisvõimalus on projektispetsiifiline.</w:t>
      </w:r>
    </w:p>
    <w:p w14:paraId="486A61D6" w14:textId="6A547E73" w:rsidR="00E71C7E" w:rsidRPr="00091388" w:rsidRDefault="00C40B41" w:rsidP="0085620E">
      <w:pPr>
        <w:ind w:right="-283"/>
        <w:jc w:val="both"/>
        <w:rPr>
          <w:rFonts w:cs="Times New Roman"/>
          <w:lang w:val="et-EE"/>
        </w:rPr>
      </w:pPr>
      <w:r w:rsidRPr="00091388">
        <w:rPr>
          <w:rFonts w:cs="Times New Roman"/>
          <w:szCs w:val="24"/>
          <w:lang w:val="et-EE"/>
        </w:rPr>
        <w:br/>
      </w:r>
      <w:r w:rsidR="00506BE5" w:rsidRPr="00091388">
        <w:rPr>
          <w:rFonts w:cs="Times New Roman"/>
          <w:lang w:val="et-EE"/>
        </w:rPr>
        <w:t>K</w:t>
      </w:r>
      <w:r w:rsidR="00784DA5" w:rsidRPr="00091388">
        <w:rPr>
          <w:rFonts w:cs="Times New Roman"/>
          <w:lang w:val="et-EE"/>
        </w:rPr>
        <w:t>MH</w:t>
      </w:r>
      <w:r w:rsidR="00506BE5" w:rsidRPr="00091388">
        <w:rPr>
          <w:rFonts w:cs="Times New Roman"/>
          <w:lang w:val="et-EE"/>
        </w:rPr>
        <w:t xml:space="preserve"> </w:t>
      </w:r>
      <w:r w:rsidRPr="00091388">
        <w:rPr>
          <w:rFonts w:cs="Times New Roman"/>
          <w:lang w:val="et-EE"/>
        </w:rPr>
        <w:t>viima</w:t>
      </w:r>
      <w:r w:rsidR="00550813" w:rsidRPr="00091388">
        <w:rPr>
          <w:rFonts w:cs="Times New Roman"/>
          <w:lang w:val="et-EE"/>
        </w:rPr>
        <w:t>ne</w:t>
      </w:r>
      <w:r w:rsidRPr="00091388">
        <w:rPr>
          <w:rFonts w:cs="Times New Roman"/>
          <w:lang w:val="et-EE"/>
        </w:rPr>
        <w:t xml:space="preserve"> etap</w:t>
      </w:r>
      <w:r w:rsidR="00550813" w:rsidRPr="00091388">
        <w:rPr>
          <w:rFonts w:cs="Times New Roman"/>
          <w:lang w:val="et-EE"/>
        </w:rPr>
        <w:t>p</w:t>
      </w:r>
      <w:r w:rsidRPr="00091388">
        <w:rPr>
          <w:rFonts w:cs="Times New Roman"/>
          <w:lang w:val="et-EE"/>
        </w:rPr>
        <w:t xml:space="preserve"> on </w:t>
      </w:r>
      <w:r w:rsidR="00A54FB8" w:rsidRPr="00091388">
        <w:rPr>
          <w:rFonts w:cs="Times New Roman"/>
          <w:lang w:val="et-EE"/>
        </w:rPr>
        <w:t>KMH tulemuste arvestamine</w:t>
      </w:r>
      <w:r w:rsidR="00FB40DE" w:rsidRPr="00091388">
        <w:rPr>
          <w:rFonts w:cs="Times New Roman"/>
          <w:lang w:val="et-EE"/>
        </w:rPr>
        <w:t xml:space="preserve"> tegevusloa andmise või andmata jätmise otsuse tegemisel ning otsusest teavitamine.</w:t>
      </w:r>
      <w:r w:rsidR="00B20FE9" w:rsidRPr="00091388">
        <w:rPr>
          <w:rFonts w:cs="Times New Roman"/>
          <w:lang w:val="et-EE"/>
        </w:rPr>
        <w:t xml:space="preserve"> Kehtiva õiguse kohaselt </w:t>
      </w:r>
      <w:r w:rsidR="00BA2603" w:rsidRPr="00091388">
        <w:rPr>
          <w:rFonts w:cs="Times New Roman"/>
          <w:lang w:val="et-EE"/>
        </w:rPr>
        <w:t xml:space="preserve">esitab </w:t>
      </w:r>
      <w:r w:rsidR="00B20FE9" w:rsidRPr="00091388">
        <w:rPr>
          <w:rFonts w:cs="Times New Roman"/>
          <w:lang w:val="et-EE"/>
        </w:rPr>
        <w:t xml:space="preserve">arendaja kuue kuu jooksul pärast </w:t>
      </w:r>
      <w:r w:rsidR="0076322A" w:rsidRPr="00091388">
        <w:rPr>
          <w:rFonts w:cs="Times New Roman"/>
          <w:lang w:val="et-EE"/>
        </w:rPr>
        <w:t>KMH</w:t>
      </w:r>
      <w:r w:rsidR="002E1AC7" w:rsidRPr="00091388">
        <w:rPr>
          <w:rFonts w:cs="Times New Roman"/>
          <w:lang w:val="et-EE"/>
        </w:rPr>
        <w:t xml:space="preserve"> </w:t>
      </w:r>
      <w:r w:rsidR="00B20FE9" w:rsidRPr="00091388">
        <w:rPr>
          <w:rFonts w:cs="Times New Roman"/>
          <w:lang w:val="et-EE"/>
        </w:rPr>
        <w:t>aruande avalikku arutelu aruande otsustajale</w:t>
      </w:r>
      <w:r w:rsidR="00550813" w:rsidRPr="00091388">
        <w:rPr>
          <w:rFonts w:cs="Times New Roman"/>
          <w:lang w:val="et-EE"/>
        </w:rPr>
        <w:t>, kes kontrollib selle vastavust</w:t>
      </w:r>
      <w:r w:rsidR="00B20FE9" w:rsidRPr="00091388">
        <w:rPr>
          <w:rFonts w:cs="Times New Roman"/>
          <w:lang w:val="et-EE"/>
        </w:rPr>
        <w:t xml:space="preserve"> nõuetele.</w:t>
      </w:r>
      <w:r w:rsidR="0084395C" w:rsidRPr="00091388">
        <w:rPr>
          <w:rFonts w:cs="Times New Roman"/>
          <w:lang w:val="et-EE"/>
        </w:rPr>
        <w:t xml:space="preserve"> </w:t>
      </w:r>
      <w:r w:rsidR="00EC48DD" w:rsidRPr="00091388">
        <w:rPr>
          <w:rFonts w:cs="Times New Roman"/>
          <w:lang w:val="et-EE"/>
        </w:rPr>
        <w:t xml:space="preserve">Põhjendatud juhul on otsustajal võimalik </w:t>
      </w:r>
      <w:r w:rsidR="00EA589A" w:rsidRPr="00091388">
        <w:rPr>
          <w:rFonts w:cs="Times New Roman"/>
          <w:lang w:val="et-EE"/>
        </w:rPr>
        <w:t>aruande esitamise tähtaega pikendada. Näiteks</w:t>
      </w:r>
      <w:r w:rsidR="005A495E" w:rsidRPr="00091388">
        <w:rPr>
          <w:rFonts w:cs="Times New Roman"/>
          <w:lang w:val="et-EE"/>
        </w:rPr>
        <w:t xml:space="preserve"> juhul</w:t>
      </w:r>
      <w:r w:rsidR="00AF4216" w:rsidRPr="00091388">
        <w:rPr>
          <w:rFonts w:cs="Times New Roman"/>
          <w:lang w:val="et-EE"/>
        </w:rPr>
        <w:t>,</w:t>
      </w:r>
      <w:r w:rsidR="00EA589A" w:rsidRPr="00091388">
        <w:rPr>
          <w:rFonts w:cs="Times New Roman"/>
          <w:lang w:val="et-EE"/>
        </w:rPr>
        <w:t xml:space="preserve"> kui arendaja </w:t>
      </w:r>
      <w:r w:rsidR="001E542C" w:rsidRPr="00091388">
        <w:rPr>
          <w:rFonts w:cs="Times New Roman"/>
          <w:lang w:val="et-EE"/>
        </w:rPr>
        <w:t>ning</w:t>
      </w:r>
      <w:r w:rsidR="00EA589A" w:rsidRPr="00091388">
        <w:rPr>
          <w:rFonts w:cs="Times New Roman"/>
          <w:lang w:val="et-EE"/>
        </w:rPr>
        <w:t xml:space="preserve"> </w:t>
      </w:r>
      <w:r w:rsidR="001A4E9B" w:rsidRPr="00091388">
        <w:rPr>
          <w:rFonts w:cs="Times New Roman"/>
          <w:lang w:val="et-EE"/>
        </w:rPr>
        <w:t>ÜKT ja planeeringu koostamise korraldaja on kokku</w:t>
      </w:r>
      <w:r w:rsidR="001E542C" w:rsidRPr="00091388">
        <w:rPr>
          <w:rFonts w:cs="Times New Roman"/>
          <w:lang w:val="et-EE"/>
        </w:rPr>
        <w:t xml:space="preserve"> leppinud</w:t>
      </w:r>
      <w:r w:rsidR="001A4E9B" w:rsidRPr="00091388">
        <w:rPr>
          <w:rFonts w:cs="Times New Roman"/>
          <w:lang w:val="et-EE"/>
        </w:rPr>
        <w:t>,</w:t>
      </w:r>
      <w:r w:rsidR="42FFCB1B" w:rsidRPr="00091388">
        <w:rPr>
          <w:rFonts w:cs="Times New Roman"/>
          <w:lang w:val="et-EE"/>
        </w:rPr>
        <w:t xml:space="preserve"> </w:t>
      </w:r>
      <w:r w:rsidR="001A4E9B" w:rsidRPr="00091388">
        <w:rPr>
          <w:rFonts w:cs="Times New Roman"/>
          <w:lang w:val="et-EE"/>
        </w:rPr>
        <w:t>et KMH ei valmi enne KSH aruannet.</w:t>
      </w:r>
      <w:r w:rsidR="0084395C" w:rsidRPr="00091388">
        <w:rPr>
          <w:rFonts w:cs="Times New Roman"/>
          <w:lang w:val="et-EE"/>
        </w:rPr>
        <w:t xml:space="preserve"> </w:t>
      </w:r>
      <w:r w:rsidR="007D70AF" w:rsidRPr="00091388">
        <w:rPr>
          <w:rFonts w:cs="Times New Roman"/>
          <w:lang w:val="et-EE"/>
        </w:rPr>
        <w:t>Kehtiva õiguse kohaselt kontrollib otsustaja KMH aruannet muu hulgas veendumaks, et tegevusloa andmiseks vajalik teave on piisav</w:t>
      </w:r>
      <w:r w:rsidR="001A4E9B" w:rsidRPr="00091388">
        <w:rPr>
          <w:rFonts w:cs="Times New Roman"/>
          <w:lang w:val="et-EE"/>
        </w:rPr>
        <w:t xml:space="preserve">. </w:t>
      </w:r>
      <w:r w:rsidR="00ED45A8" w:rsidRPr="00091388">
        <w:rPr>
          <w:rFonts w:cs="Times New Roman"/>
          <w:lang w:val="et-EE"/>
        </w:rPr>
        <w:t xml:space="preserve">Strateegilise investeeringu erisuse puhul </w:t>
      </w:r>
      <w:r w:rsidR="00044664" w:rsidRPr="00091388">
        <w:rPr>
          <w:rFonts w:cs="Times New Roman"/>
          <w:lang w:val="et-EE"/>
        </w:rPr>
        <w:t xml:space="preserve">tuleb arvestada, et KMH võib olla piisav tegevusloa väljastamiseks. </w:t>
      </w:r>
      <w:r w:rsidR="007D70AF" w:rsidRPr="00091388">
        <w:rPr>
          <w:rFonts w:cs="Times New Roman"/>
          <w:lang w:val="et-EE"/>
        </w:rPr>
        <w:t xml:space="preserve">Seevastu </w:t>
      </w:r>
      <w:r w:rsidR="00044664" w:rsidRPr="00091388">
        <w:rPr>
          <w:rFonts w:cs="Times New Roman"/>
          <w:lang w:val="et-EE"/>
        </w:rPr>
        <w:t xml:space="preserve">olukorras, kus koostamisel on REP ja KSH, ei ole võimalik </w:t>
      </w:r>
      <w:r w:rsidR="00A325EF" w:rsidRPr="00091388">
        <w:rPr>
          <w:rFonts w:cs="Times New Roman"/>
          <w:lang w:val="et-EE"/>
        </w:rPr>
        <w:t xml:space="preserve">tegevusluba väljastada </w:t>
      </w:r>
      <w:r w:rsidR="001A4E9B" w:rsidRPr="00091388">
        <w:rPr>
          <w:rFonts w:cs="Times New Roman"/>
          <w:lang w:val="et-EE"/>
        </w:rPr>
        <w:t>enne planeeringu kehtestamist.</w:t>
      </w:r>
    </w:p>
    <w:p w14:paraId="5C4ACEF4" w14:textId="77777777" w:rsidR="00ED3BC1" w:rsidRPr="00091388" w:rsidRDefault="00ED3BC1" w:rsidP="0085620E">
      <w:pPr>
        <w:ind w:right="-283"/>
        <w:jc w:val="both"/>
        <w:rPr>
          <w:rFonts w:cs="Times New Roman"/>
          <w:szCs w:val="24"/>
          <w:lang w:val="et-EE"/>
        </w:rPr>
      </w:pPr>
    </w:p>
    <w:p w14:paraId="18C6BBDA" w14:textId="6CAF7607" w:rsidR="009636AB" w:rsidRPr="00091388" w:rsidRDefault="00801EC3"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4</w:t>
      </w:r>
      <w:r w:rsidRPr="00091388">
        <w:rPr>
          <w:rFonts w:cs="Times New Roman"/>
          <w:b/>
          <w:bCs/>
          <w:u w:val="single"/>
          <w:lang w:val="et-EE"/>
        </w:rPr>
        <w:t xml:space="preserve"> punktiga </w:t>
      </w:r>
      <w:r w:rsidR="4E44BC4C" w:rsidRPr="00091388">
        <w:rPr>
          <w:rFonts w:cs="Times New Roman"/>
          <w:b/>
          <w:bCs/>
          <w:u w:val="single"/>
          <w:lang w:val="et-EE"/>
        </w:rPr>
        <w:t>2</w:t>
      </w:r>
      <w:r w:rsidRPr="00091388">
        <w:rPr>
          <w:rFonts w:cs="Times New Roman"/>
          <w:lang w:val="et-EE"/>
        </w:rPr>
        <w:t xml:space="preserve"> </w:t>
      </w:r>
      <w:r w:rsidR="008F064F" w:rsidRPr="00091388">
        <w:rPr>
          <w:rFonts w:cs="Times New Roman"/>
          <w:lang w:val="et-EE"/>
        </w:rPr>
        <w:t xml:space="preserve">jäetakse </w:t>
      </w:r>
      <w:proofErr w:type="spellStart"/>
      <w:r w:rsidR="00697518" w:rsidRPr="00091388">
        <w:rPr>
          <w:rFonts w:cs="Times New Roman"/>
          <w:lang w:val="et-EE"/>
        </w:rPr>
        <w:t>KeHJS</w:t>
      </w:r>
      <w:proofErr w:type="spellEnd"/>
      <w:r w:rsidR="008F064F" w:rsidRPr="00091388">
        <w:rPr>
          <w:rFonts w:cs="Times New Roman"/>
          <w:lang w:val="et-EE"/>
        </w:rPr>
        <w:t xml:space="preserve"> </w:t>
      </w:r>
      <w:r w:rsidR="00AC598F" w:rsidRPr="00091388">
        <w:rPr>
          <w:rFonts w:cs="Times New Roman"/>
          <w:lang w:val="et-EE"/>
        </w:rPr>
        <w:t>§</w:t>
      </w:r>
      <w:r w:rsidR="005E14F6" w:rsidRPr="00091388">
        <w:rPr>
          <w:rFonts w:cs="Times New Roman"/>
          <w:lang w:val="et-EE"/>
        </w:rPr>
        <w:t xml:space="preserve"> 33 lõike 1 punktist 2 välja sõna</w:t>
      </w:r>
      <w:r w:rsidR="01D394B2" w:rsidRPr="00091388">
        <w:rPr>
          <w:rFonts w:cs="Times New Roman"/>
          <w:lang w:val="et-EE"/>
        </w:rPr>
        <w:t>d</w:t>
      </w:r>
      <w:r w:rsidR="005E14F6" w:rsidRPr="00091388">
        <w:rPr>
          <w:rFonts w:cs="Times New Roman"/>
          <w:lang w:val="et-EE"/>
        </w:rPr>
        <w:t xml:space="preserve"> „riigi </w:t>
      </w:r>
      <w:r w:rsidR="01A76757" w:rsidRPr="00091388">
        <w:rPr>
          <w:rFonts w:cs="Times New Roman"/>
          <w:lang w:val="et-EE"/>
        </w:rPr>
        <w:t>või</w:t>
      </w:r>
      <w:r w:rsidR="005E14F6" w:rsidRPr="00091388">
        <w:rPr>
          <w:rFonts w:cs="Times New Roman"/>
          <w:lang w:val="et-EE"/>
        </w:rPr>
        <w:t>“.</w:t>
      </w:r>
    </w:p>
    <w:p w14:paraId="0D424C42" w14:textId="77777777" w:rsidR="00477A81" w:rsidRPr="00091388" w:rsidRDefault="00477A81" w:rsidP="0085620E">
      <w:pPr>
        <w:ind w:right="-283"/>
        <w:jc w:val="both"/>
        <w:rPr>
          <w:rFonts w:cs="Times New Roman"/>
          <w:szCs w:val="24"/>
          <w:lang w:val="et-EE"/>
        </w:rPr>
      </w:pPr>
    </w:p>
    <w:p w14:paraId="1065BC34" w14:textId="7910C492" w:rsidR="00477A81" w:rsidRPr="00091388" w:rsidRDefault="00E06007" w:rsidP="0085620E">
      <w:pPr>
        <w:pStyle w:val="SLONormal"/>
        <w:spacing w:before="0" w:after="0"/>
        <w:ind w:right="-283"/>
        <w:rPr>
          <w:lang w:val="et-EE"/>
        </w:rPr>
      </w:pPr>
      <w:r w:rsidRPr="00091388">
        <w:rPr>
          <w:lang w:val="et-EE"/>
        </w:rPr>
        <w:t xml:space="preserve">Muudatus </w:t>
      </w:r>
      <w:r w:rsidR="00204C48" w:rsidRPr="00091388">
        <w:rPr>
          <w:lang w:val="et-EE"/>
        </w:rPr>
        <w:t>on seotud e</w:t>
      </w:r>
      <w:r w:rsidR="009636AB" w:rsidRPr="00091388">
        <w:rPr>
          <w:lang w:val="et-EE"/>
        </w:rPr>
        <w:t xml:space="preserve">elnõu § </w:t>
      </w:r>
      <w:r w:rsidR="007E08CD" w:rsidRPr="00091388">
        <w:rPr>
          <w:lang w:val="et-EE"/>
        </w:rPr>
        <w:t>1</w:t>
      </w:r>
      <w:r w:rsidR="009636AB" w:rsidRPr="00091388">
        <w:rPr>
          <w:lang w:val="et-EE"/>
        </w:rPr>
        <w:t xml:space="preserve"> punktiga </w:t>
      </w:r>
      <w:r w:rsidR="004C1966" w:rsidRPr="00091388">
        <w:rPr>
          <w:lang w:val="et-EE"/>
        </w:rPr>
        <w:t>7</w:t>
      </w:r>
      <w:r w:rsidR="00204C48" w:rsidRPr="00091388">
        <w:rPr>
          <w:lang w:val="et-EE"/>
        </w:rPr>
        <w:t>, millega</w:t>
      </w:r>
      <w:r w:rsidR="00C24CA6" w:rsidRPr="00091388">
        <w:rPr>
          <w:b/>
          <w:bCs/>
          <w:lang w:val="et-EE"/>
        </w:rPr>
        <w:t xml:space="preserve"> </w:t>
      </w:r>
      <w:r w:rsidR="009636AB" w:rsidRPr="00091388">
        <w:rPr>
          <w:lang w:val="et-EE"/>
        </w:rPr>
        <w:t xml:space="preserve">muudetakse </w:t>
      </w:r>
      <w:r w:rsidR="009172B6" w:rsidRPr="00091388">
        <w:rPr>
          <w:lang w:val="et-EE"/>
        </w:rPr>
        <w:t>Plan</w:t>
      </w:r>
      <w:r w:rsidR="00C24CA6" w:rsidRPr="00091388">
        <w:rPr>
          <w:lang w:val="et-EE"/>
        </w:rPr>
        <w:t>S</w:t>
      </w:r>
      <w:r w:rsidR="00204C48" w:rsidRPr="00091388">
        <w:rPr>
          <w:lang w:val="et-EE"/>
        </w:rPr>
        <w:t xml:space="preserve"> </w:t>
      </w:r>
      <w:r w:rsidR="009636AB" w:rsidRPr="00091388">
        <w:rPr>
          <w:lang w:val="et-EE"/>
        </w:rPr>
        <w:t>§ 27 lõiget 6, asendades seni</w:t>
      </w:r>
      <w:r w:rsidR="00C24CA6" w:rsidRPr="00091388">
        <w:rPr>
          <w:lang w:val="et-EE"/>
        </w:rPr>
        <w:t>s</w:t>
      </w:r>
      <w:r w:rsidR="009636AB" w:rsidRPr="00091388">
        <w:rPr>
          <w:lang w:val="et-EE"/>
        </w:rPr>
        <w:t>e</w:t>
      </w:r>
      <w:r w:rsidR="00DA2F25" w:rsidRPr="00091388">
        <w:rPr>
          <w:lang w:val="et-EE"/>
        </w:rPr>
        <w:t xml:space="preserve"> imperatiiv</w:t>
      </w:r>
      <w:r w:rsidR="00C24CA6" w:rsidRPr="00091388">
        <w:rPr>
          <w:lang w:val="et-EE"/>
        </w:rPr>
        <w:t>s</w:t>
      </w:r>
      <w:r w:rsidR="00DA2F25" w:rsidRPr="00091388">
        <w:rPr>
          <w:lang w:val="et-EE"/>
        </w:rPr>
        <w:t>e kohustus</w:t>
      </w:r>
      <w:r w:rsidR="00C24CA6" w:rsidRPr="00091388">
        <w:rPr>
          <w:lang w:val="et-EE"/>
        </w:rPr>
        <w:t>e</w:t>
      </w:r>
      <w:r w:rsidR="00DA2F25" w:rsidRPr="00091388">
        <w:rPr>
          <w:lang w:val="et-EE"/>
        </w:rPr>
        <w:t xml:space="preserve"> </w:t>
      </w:r>
      <w:r w:rsidR="00C24CA6" w:rsidRPr="00091388">
        <w:rPr>
          <w:lang w:val="et-EE"/>
        </w:rPr>
        <w:t xml:space="preserve">nõuda </w:t>
      </w:r>
      <w:proofErr w:type="spellStart"/>
      <w:r w:rsidR="00DA2F25" w:rsidRPr="00091388">
        <w:rPr>
          <w:lang w:val="et-EE"/>
        </w:rPr>
        <w:t>REP</w:t>
      </w:r>
      <w:r w:rsidR="008B41A8" w:rsidRPr="00091388">
        <w:rPr>
          <w:lang w:val="et-EE"/>
        </w:rPr>
        <w:t>-i</w:t>
      </w:r>
      <w:proofErr w:type="spellEnd"/>
      <w:r w:rsidR="00DA2F25" w:rsidRPr="00091388">
        <w:rPr>
          <w:lang w:val="et-EE"/>
        </w:rPr>
        <w:t xml:space="preserve"> algatamisel </w:t>
      </w:r>
      <w:r w:rsidR="00C24CA6" w:rsidRPr="00091388">
        <w:rPr>
          <w:lang w:val="et-EE"/>
        </w:rPr>
        <w:t xml:space="preserve">alati </w:t>
      </w:r>
      <w:r w:rsidR="00DA2F25" w:rsidRPr="00091388">
        <w:rPr>
          <w:lang w:val="et-EE"/>
        </w:rPr>
        <w:t>KSH</w:t>
      </w:r>
      <w:r w:rsidR="002C4906" w:rsidRPr="00091388">
        <w:rPr>
          <w:lang w:val="et-EE"/>
        </w:rPr>
        <w:t xml:space="preserve">-d sellega, et KSH </w:t>
      </w:r>
      <w:r w:rsidR="1B4D918D" w:rsidRPr="00091388">
        <w:rPr>
          <w:lang w:val="et-EE"/>
        </w:rPr>
        <w:t xml:space="preserve">on kas kohustuslik või selle </w:t>
      </w:r>
      <w:r w:rsidR="002C4906" w:rsidRPr="00091388">
        <w:rPr>
          <w:lang w:val="et-EE"/>
        </w:rPr>
        <w:t xml:space="preserve">vajadus otsustatakse </w:t>
      </w:r>
      <w:r w:rsidR="001E3680" w:rsidRPr="00091388">
        <w:rPr>
          <w:lang w:val="et-EE"/>
        </w:rPr>
        <w:t>kaalutlusõiguse</w:t>
      </w:r>
      <w:r w:rsidR="2827A7AA" w:rsidRPr="00091388">
        <w:rPr>
          <w:lang w:val="et-EE"/>
        </w:rPr>
        <w:t xml:space="preserve"> </w:t>
      </w:r>
      <w:r w:rsidR="001E3680" w:rsidRPr="00091388">
        <w:rPr>
          <w:lang w:val="et-EE"/>
        </w:rPr>
        <w:t>alusel.</w:t>
      </w:r>
      <w:r w:rsidR="60BA4896" w:rsidRPr="00091388">
        <w:rPr>
          <w:lang w:val="et-EE"/>
        </w:rPr>
        <w:t xml:space="preserve"> Muudatu</w:t>
      </w:r>
      <w:r w:rsidR="005F7209" w:rsidRPr="00091388">
        <w:rPr>
          <w:lang w:val="et-EE"/>
        </w:rPr>
        <w:t>sega sätestatakse, et</w:t>
      </w:r>
      <w:r w:rsidR="60BA4896" w:rsidRPr="00091388">
        <w:rPr>
          <w:lang w:val="et-EE"/>
        </w:rPr>
        <w:t xml:space="preserve"> </w:t>
      </w:r>
      <w:proofErr w:type="spellStart"/>
      <w:r w:rsidR="00055245" w:rsidRPr="00091388">
        <w:rPr>
          <w:lang w:val="et-EE"/>
        </w:rPr>
        <w:t>REP-i</w:t>
      </w:r>
      <w:proofErr w:type="spellEnd"/>
      <w:r w:rsidR="60BA4896" w:rsidRPr="00091388">
        <w:rPr>
          <w:color w:val="000000" w:themeColor="text1"/>
          <w:lang w:val="et-EE"/>
        </w:rPr>
        <w:t xml:space="preserve"> koostamisel</w:t>
      </w:r>
      <w:r w:rsidR="005F7209" w:rsidRPr="00091388">
        <w:rPr>
          <w:color w:val="000000" w:themeColor="text1"/>
          <w:lang w:val="et-EE"/>
        </w:rPr>
        <w:t xml:space="preserve"> –</w:t>
      </w:r>
      <w:r w:rsidR="60BA4896" w:rsidRPr="00091388">
        <w:rPr>
          <w:color w:val="000000" w:themeColor="text1"/>
          <w:lang w:val="et-EE"/>
        </w:rPr>
        <w:t xml:space="preserve"> kui planeering on </w:t>
      </w:r>
      <w:proofErr w:type="spellStart"/>
      <w:r w:rsidR="60BA4896" w:rsidRPr="00091388">
        <w:rPr>
          <w:lang w:val="et-EE"/>
        </w:rPr>
        <w:t>KeHJS</w:t>
      </w:r>
      <w:proofErr w:type="spellEnd"/>
      <w:r w:rsidR="60BA4896" w:rsidRPr="00091388">
        <w:rPr>
          <w:color w:val="000000" w:themeColor="text1"/>
          <w:lang w:val="et-EE"/>
        </w:rPr>
        <w:t xml:space="preserve"> § 6 lõike 1 kohase tegevuse</w:t>
      </w:r>
      <w:r w:rsidR="005F7209" w:rsidRPr="00091388">
        <w:rPr>
          <w:color w:val="000000" w:themeColor="text1"/>
          <w:lang w:val="et-EE"/>
        </w:rPr>
        <w:t xml:space="preserve"> alus –</w:t>
      </w:r>
      <w:r w:rsidR="60BA4896" w:rsidRPr="00091388">
        <w:rPr>
          <w:color w:val="000000" w:themeColor="text1"/>
          <w:lang w:val="et-EE"/>
        </w:rPr>
        <w:t xml:space="preserve"> on </w:t>
      </w:r>
      <w:r w:rsidR="60BA4896" w:rsidRPr="00091388">
        <w:rPr>
          <w:lang w:val="et-EE"/>
        </w:rPr>
        <w:t>KSH</w:t>
      </w:r>
      <w:r w:rsidR="1662948C" w:rsidRPr="00091388">
        <w:rPr>
          <w:lang w:val="et-EE"/>
        </w:rPr>
        <w:t xml:space="preserve"> </w:t>
      </w:r>
      <w:r w:rsidR="1662948C" w:rsidRPr="00091388">
        <w:rPr>
          <w:color w:val="000000" w:themeColor="text1"/>
          <w:lang w:val="et-EE"/>
        </w:rPr>
        <w:lastRenderedPageBreak/>
        <w:t>kohustuslik</w:t>
      </w:r>
      <w:r w:rsidR="60BA4896" w:rsidRPr="00091388">
        <w:rPr>
          <w:color w:val="000000" w:themeColor="text1"/>
          <w:lang w:val="et-EE"/>
        </w:rPr>
        <w:t xml:space="preserve">. Muul juhul </w:t>
      </w:r>
      <w:r w:rsidR="6C165CED" w:rsidRPr="00091388">
        <w:rPr>
          <w:color w:val="000000" w:themeColor="text1"/>
          <w:lang w:val="et-EE"/>
        </w:rPr>
        <w:t>(</w:t>
      </w:r>
      <w:r w:rsidR="478A0682" w:rsidRPr="00091388">
        <w:rPr>
          <w:color w:val="000000" w:themeColor="text1"/>
          <w:lang w:val="et-EE"/>
        </w:rPr>
        <w:t xml:space="preserve">st </w:t>
      </w:r>
      <w:r w:rsidR="6C165CED" w:rsidRPr="00091388">
        <w:rPr>
          <w:color w:val="000000" w:themeColor="text1"/>
          <w:lang w:val="et-EE"/>
        </w:rPr>
        <w:t xml:space="preserve">kui kavandatakse </w:t>
      </w:r>
      <w:proofErr w:type="spellStart"/>
      <w:r w:rsidR="6C165CED" w:rsidRPr="00091388">
        <w:rPr>
          <w:color w:val="000000" w:themeColor="text1"/>
          <w:lang w:val="et-EE"/>
        </w:rPr>
        <w:t>KeHJS</w:t>
      </w:r>
      <w:proofErr w:type="spellEnd"/>
      <w:r w:rsidR="6C165CED" w:rsidRPr="00091388">
        <w:rPr>
          <w:color w:val="000000" w:themeColor="text1"/>
          <w:lang w:val="et-EE"/>
        </w:rPr>
        <w:t xml:space="preserve"> § 6 lõikes 2 nimetatud valdkonda kuuluvat ja § 6 lõike 4 alusel kehtestatud määruses nimetatud tegevust) </w:t>
      </w:r>
      <w:r w:rsidR="60BA4896" w:rsidRPr="00091388">
        <w:rPr>
          <w:color w:val="000000" w:themeColor="text1"/>
          <w:lang w:val="et-EE"/>
        </w:rPr>
        <w:t xml:space="preserve">tuleb anda eelhinnang </w:t>
      </w:r>
      <w:r w:rsidR="005F7209" w:rsidRPr="00091388">
        <w:rPr>
          <w:color w:val="000000" w:themeColor="text1"/>
          <w:lang w:val="et-EE"/>
        </w:rPr>
        <w:t>ning</w:t>
      </w:r>
      <w:r w:rsidR="60BA4896" w:rsidRPr="00091388">
        <w:rPr>
          <w:color w:val="000000" w:themeColor="text1"/>
          <w:lang w:val="et-EE"/>
        </w:rPr>
        <w:t xml:space="preserve"> kaaluda keskkonnamõju strateegilist hindamist, lähtudes </w:t>
      </w:r>
      <w:proofErr w:type="spellStart"/>
      <w:r w:rsidR="60BA4896" w:rsidRPr="00091388">
        <w:rPr>
          <w:lang w:val="et-EE"/>
        </w:rPr>
        <w:t>KeHJS</w:t>
      </w:r>
      <w:proofErr w:type="spellEnd"/>
      <w:r w:rsidR="60BA4896" w:rsidRPr="00091388">
        <w:rPr>
          <w:color w:val="000000" w:themeColor="text1"/>
          <w:lang w:val="et-EE"/>
        </w:rPr>
        <w:t xml:space="preserve"> § 33 lõigetes 4 ja 5 sätestatud kriteeriumidest ning § 33 lõike</w:t>
      </w:r>
      <w:r w:rsidR="000468B4" w:rsidRPr="00091388">
        <w:rPr>
          <w:color w:val="000000" w:themeColor="text1"/>
          <w:lang w:val="et-EE"/>
        </w:rPr>
        <w:t> </w:t>
      </w:r>
      <w:r w:rsidR="60BA4896" w:rsidRPr="00091388">
        <w:rPr>
          <w:color w:val="000000" w:themeColor="text1"/>
          <w:lang w:val="et-EE"/>
        </w:rPr>
        <w:t>6 kohaste asjaomaste asutuste seisukohtadest.</w:t>
      </w:r>
    </w:p>
    <w:p w14:paraId="7F643BE2" w14:textId="77777777" w:rsidR="00477A81" w:rsidRPr="00091388" w:rsidRDefault="00477A81" w:rsidP="0085620E">
      <w:pPr>
        <w:pStyle w:val="SLONormal"/>
        <w:spacing w:before="0" w:after="0"/>
        <w:ind w:right="-283"/>
        <w:rPr>
          <w:lang w:val="et-EE"/>
        </w:rPr>
      </w:pPr>
    </w:p>
    <w:p w14:paraId="6C8DE562" w14:textId="6C5258D1" w:rsidR="009636AB" w:rsidRPr="00091388" w:rsidRDefault="009636AB" w:rsidP="0085620E">
      <w:pPr>
        <w:pStyle w:val="SLONormal"/>
        <w:spacing w:before="0" w:after="0"/>
        <w:ind w:right="-283"/>
        <w:rPr>
          <w:lang w:val="et-EE"/>
        </w:rPr>
      </w:pPr>
      <w:r w:rsidRPr="00091388">
        <w:rPr>
          <w:lang w:val="et-EE"/>
        </w:rPr>
        <w:t xml:space="preserve">KSH direktiivi 2001/42/EÜ preambuli punkti 10 kohaselt tuleb läbi </w:t>
      </w:r>
      <w:r w:rsidR="000468B4" w:rsidRPr="00091388">
        <w:rPr>
          <w:lang w:val="et-EE"/>
        </w:rPr>
        <w:t xml:space="preserve">viia kõigi nende kavade ja programmide </w:t>
      </w:r>
      <w:r w:rsidR="00A64D90" w:rsidRPr="00091388">
        <w:rPr>
          <w:lang w:val="et-EE"/>
        </w:rPr>
        <w:t>strateegiline hindamine</w:t>
      </w:r>
      <w:r w:rsidRPr="00091388">
        <w:rPr>
          <w:lang w:val="et-EE"/>
        </w:rPr>
        <w:t xml:space="preserve">, mis koostatakse mitme sektori tarvis </w:t>
      </w:r>
      <w:r w:rsidR="000468B4" w:rsidRPr="00091388">
        <w:rPr>
          <w:lang w:val="et-EE"/>
        </w:rPr>
        <w:t>ning</w:t>
      </w:r>
      <w:r w:rsidRPr="00091388">
        <w:rPr>
          <w:lang w:val="et-EE"/>
        </w:rPr>
        <w:t xml:space="preserve"> millega luuakse raamistik tulevase nõusoleku saamiseks projektidele, mis on loetletud KMH direktiivi I ja II lisas, ning kõigi </w:t>
      </w:r>
      <w:r w:rsidR="000468B4" w:rsidRPr="00091388">
        <w:rPr>
          <w:lang w:val="et-EE"/>
        </w:rPr>
        <w:t xml:space="preserve">nende </w:t>
      </w:r>
      <w:r w:rsidRPr="00091388">
        <w:rPr>
          <w:lang w:val="et-EE"/>
        </w:rPr>
        <w:t>kindlaksmääratud kavade ja programmide</w:t>
      </w:r>
      <w:r w:rsidR="000468B4" w:rsidRPr="00091388">
        <w:rPr>
          <w:lang w:val="et-EE"/>
        </w:rPr>
        <w:t xml:space="preserve"> strateegiline hindamine</w:t>
      </w:r>
      <w:r w:rsidRPr="00091388">
        <w:rPr>
          <w:lang w:val="et-EE"/>
        </w:rPr>
        <w:t xml:space="preserve">, mille </w:t>
      </w:r>
      <w:r w:rsidR="000468B4" w:rsidRPr="00091388">
        <w:rPr>
          <w:lang w:val="et-EE"/>
        </w:rPr>
        <w:t>korral</w:t>
      </w:r>
      <w:r w:rsidRPr="00091388">
        <w:rPr>
          <w:lang w:val="et-EE"/>
        </w:rPr>
        <w:t xml:space="preserve"> on direktiivi 92/43/EMÜ (nn loodusdirektiiv) </w:t>
      </w:r>
      <w:r w:rsidR="000468B4" w:rsidRPr="00091388">
        <w:rPr>
          <w:lang w:val="et-EE"/>
        </w:rPr>
        <w:t>järgi</w:t>
      </w:r>
      <w:r w:rsidRPr="00091388">
        <w:rPr>
          <w:lang w:val="et-EE"/>
        </w:rPr>
        <w:t xml:space="preserve"> tõenäoliselt oluline keskkonnamõju.</w:t>
      </w:r>
    </w:p>
    <w:p w14:paraId="4374C9F4" w14:textId="77777777" w:rsidR="00477A81" w:rsidRPr="00091388" w:rsidRDefault="00477A81" w:rsidP="0085620E">
      <w:pPr>
        <w:pStyle w:val="SLONormal"/>
        <w:spacing w:before="0" w:after="0"/>
        <w:ind w:right="-283"/>
        <w:rPr>
          <w:lang w:val="et-EE"/>
        </w:rPr>
      </w:pPr>
    </w:p>
    <w:p w14:paraId="34383206" w14:textId="529FFAE1" w:rsidR="00E71C7E" w:rsidRPr="00091388" w:rsidRDefault="009636AB" w:rsidP="0085620E">
      <w:pPr>
        <w:pStyle w:val="SLONormal"/>
        <w:spacing w:before="0" w:after="0"/>
        <w:ind w:right="-283"/>
        <w:rPr>
          <w:lang w:val="et-EE"/>
        </w:rPr>
      </w:pPr>
      <w:r w:rsidRPr="00091388">
        <w:rPr>
          <w:lang w:val="et-EE"/>
        </w:rPr>
        <w:t xml:space="preserve">Kui kavades ja programmides määratakse väikese piirkonna kasutamine kohalikul tasandil või kui on tegemist eespool nimetatud kavade või programmide väiksemate muudatustega, tuleb neid hinnata ainult siis, kui liikmesriigid otsustavad, et kavadel või programmidel on oluline keskkonnamõju. Eelnevat arvesse võttes ei nõua direktiiv ilmtingimata väikeseid piirkondi hõlmavate planeeringute </w:t>
      </w:r>
      <w:r w:rsidR="00703947" w:rsidRPr="00091388">
        <w:rPr>
          <w:lang w:val="et-EE"/>
        </w:rPr>
        <w:t xml:space="preserve">ja </w:t>
      </w:r>
      <w:r w:rsidRPr="00091388">
        <w:rPr>
          <w:lang w:val="et-EE"/>
        </w:rPr>
        <w:t xml:space="preserve">olemasolevate planeeringute puhul ilmtingimata KSH algatamist. </w:t>
      </w:r>
      <w:r w:rsidR="00703947" w:rsidRPr="00091388">
        <w:rPr>
          <w:lang w:val="et-EE"/>
        </w:rPr>
        <w:t>Seega</w:t>
      </w:r>
      <w:r w:rsidRPr="00091388">
        <w:rPr>
          <w:lang w:val="et-EE"/>
        </w:rPr>
        <w:t xml:space="preserve"> </w:t>
      </w:r>
      <w:r w:rsidR="00703947" w:rsidRPr="00091388">
        <w:rPr>
          <w:lang w:val="et-EE"/>
        </w:rPr>
        <w:t xml:space="preserve">võib </w:t>
      </w:r>
      <w:r w:rsidRPr="00091388">
        <w:rPr>
          <w:lang w:val="et-EE"/>
        </w:rPr>
        <w:t>ka REP puhul KSH algatamine o</w:t>
      </w:r>
      <w:r w:rsidR="00F97DDD" w:rsidRPr="00091388">
        <w:rPr>
          <w:lang w:val="et-EE"/>
        </w:rPr>
        <w:t>lla</w:t>
      </w:r>
      <w:r w:rsidRPr="00091388">
        <w:rPr>
          <w:lang w:val="et-EE"/>
        </w:rPr>
        <w:t xml:space="preserve"> kaalutlusõigus, mitte automaatselt kohustuslik. </w:t>
      </w:r>
      <w:r w:rsidR="00094479" w:rsidRPr="00091388">
        <w:rPr>
          <w:lang w:val="et-EE"/>
        </w:rPr>
        <w:t xml:space="preserve">Muudatus on põhjendatud, sest lisaks detailplaneeringule ei ole kehtiva õiguse kohaselt KSH automaatselt kohustuslik ka maakonnaplaneeringu </w:t>
      </w:r>
      <w:r w:rsidR="00703947" w:rsidRPr="00091388">
        <w:rPr>
          <w:lang w:val="et-EE"/>
        </w:rPr>
        <w:t xml:space="preserve">ega </w:t>
      </w:r>
      <w:r w:rsidR="00F60BA0" w:rsidRPr="00091388">
        <w:rPr>
          <w:lang w:val="et-EE"/>
        </w:rPr>
        <w:t>üldplaneeringu teemaplaneeringu koostamisel.</w:t>
      </w:r>
    </w:p>
    <w:p w14:paraId="4C92ED3D" w14:textId="081F11D3" w:rsidR="00ED3BC1" w:rsidRPr="00091388" w:rsidRDefault="00ED3BC1" w:rsidP="0085620E">
      <w:pPr>
        <w:pStyle w:val="SLONormal"/>
        <w:spacing w:before="0" w:after="0"/>
        <w:ind w:right="-283"/>
        <w:rPr>
          <w:lang w:val="et-EE"/>
        </w:rPr>
      </w:pPr>
    </w:p>
    <w:p w14:paraId="76AF2152" w14:textId="36323465" w:rsidR="00477A81" w:rsidRPr="00091388" w:rsidRDefault="004F32F0"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7ABDE174" w:rsidRPr="00091388">
        <w:rPr>
          <w:b/>
          <w:bCs/>
          <w:u w:val="single"/>
          <w:lang w:val="et-EE"/>
        </w:rPr>
        <w:t>3</w:t>
      </w:r>
      <w:r w:rsidRPr="00091388">
        <w:rPr>
          <w:lang w:val="et-EE"/>
        </w:rPr>
        <w:t xml:space="preserve"> </w:t>
      </w:r>
      <w:r w:rsidR="00F872A5" w:rsidRPr="00091388">
        <w:rPr>
          <w:lang w:val="et-EE"/>
        </w:rPr>
        <w:t xml:space="preserve">täiendatakse </w:t>
      </w:r>
      <w:proofErr w:type="spellStart"/>
      <w:r w:rsidR="00E12833" w:rsidRPr="00091388">
        <w:rPr>
          <w:lang w:val="et-EE"/>
        </w:rPr>
        <w:t>KeHJS</w:t>
      </w:r>
      <w:proofErr w:type="spellEnd"/>
      <w:r w:rsidR="00F872A5" w:rsidRPr="00091388">
        <w:rPr>
          <w:lang w:val="et-EE"/>
        </w:rPr>
        <w:t xml:space="preserve"> § 33 lõike 1 punkti 3</w:t>
      </w:r>
      <w:r w:rsidR="00390244" w:rsidRPr="00091388">
        <w:rPr>
          <w:lang w:val="et-EE"/>
        </w:rPr>
        <w:t xml:space="preserve"> </w:t>
      </w:r>
      <w:r w:rsidR="1BEAAEA7" w:rsidRPr="00091388">
        <w:rPr>
          <w:color w:val="000000" w:themeColor="text1"/>
          <w:lang w:val="et-EE"/>
        </w:rPr>
        <w:t>ja lõike 2 punkti 4</w:t>
      </w:r>
      <w:r w:rsidR="1BEAAEA7" w:rsidRPr="00091388">
        <w:rPr>
          <w:lang w:val="et-EE"/>
        </w:rPr>
        <w:t xml:space="preserve"> </w:t>
      </w:r>
      <w:r w:rsidR="68572851" w:rsidRPr="00091388">
        <w:rPr>
          <w:lang w:val="et-EE"/>
        </w:rPr>
        <w:t>pärast sõna „detailplaneering“ sõnadega „</w:t>
      </w:r>
      <w:r w:rsidR="00AC0177" w:rsidRPr="00091388">
        <w:rPr>
          <w:lang w:val="et-EE"/>
        </w:rPr>
        <w:t xml:space="preserve"> </w:t>
      </w:r>
      <w:r w:rsidR="68572851" w:rsidRPr="00091388">
        <w:rPr>
          <w:lang w:val="et-EE"/>
        </w:rPr>
        <w:t>või riigi eriplaneering“</w:t>
      </w:r>
      <w:r w:rsidR="00776454" w:rsidRPr="00091388">
        <w:rPr>
          <w:lang w:val="et-EE"/>
        </w:rPr>
        <w:t>.</w:t>
      </w:r>
      <w:r w:rsidR="4304C640" w:rsidRPr="00091388">
        <w:rPr>
          <w:lang w:val="et-EE"/>
        </w:rPr>
        <w:t xml:space="preserve"> Muudatus on seotud eelnõu § 1 punktiga 7 </w:t>
      </w:r>
      <w:r w:rsidR="00703947" w:rsidRPr="00091388">
        <w:rPr>
          <w:lang w:val="et-EE"/>
        </w:rPr>
        <w:t xml:space="preserve">ja </w:t>
      </w:r>
      <w:r w:rsidR="4304C640" w:rsidRPr="00091388">
        <w:rPr>
          <w:lang w:val="et-EE"/>
        </w:rPr>
        <w:t>eelmise punktiga – vt vastavaid selgitusi.</w:t>
      </w:r>
    </w:p>
    <w:p w14:paraId="5F20CA6C" w14:textId="77777777" w:rsidR="00703947" w:rsidRPr="00091388" w:rsidRDefault="00703947" w:rsidP="0085620E">
      <w:pPr>
        <w:pStyle w:val="SLONormal"/>
        <w:spacing w:before="0" w:after="0"/>
        <w:ind w:right="-283"/>
        <w:rPr>
          <w:lang w:val="et-EE"/>
        </w:rPr>
      </w:pPr>
    </w:p>
    <w:p w14:paraId="59282934" w14:textId="7853B980" w:rsidR="002C4906" w:rsidRPr="00091388" w:rsidRDefault="002C4906" w:rsidP="0085620E">
      <w:pPr>
        <w:pStyle w:val="SLONormal"/>
        <w:spacing w:before="0" w:after="0"/>
        <w:ind w:right="-283"/>
        <w:rPr>
          <w:lang w:val="et-EE"/>
        </w:rPr>
      </w:pPr>
      <w:r w:rsidRPr="00091388">
        <w:rPr>
          <w:lang w:val="et-EE"/>
        </w:rPr>
        <w:t xml:space="preserve">Muudatus on seotud eelnõu § 1 punktiga </w:t>
      </w:r>
      <w:r w:rsidR="00D67C5C" w:rsidRPr="00091388">
        <w:rPr>
          <w:lang w:val="et-EE"/>
        </w:rPr>
        <w:t>7</w:t>
      </w:r>
      <w:r w:rsidRPr="00091388">
        <w:rPr>
          <w:lang w:val="et-EE"/>
        </w:rPr>
        <w:t>, millega</w:t>
      </w:r>
      <w:r w:rsidRPr="00091388">
        <w:rPr>
          <w:b/>
          <w:bCs/>
          <w:lang w:val="et-EE"/>
        </w:rPr>
        <w:t xml:space="preserve"> </w:t>
      </w:r>
      <w:r w:rsidRPr="00091388">
        <w:rPr>
          <w:lang w:val="et-EE"/>
        </w:rPr>
        <w:t>muudetakse Plan</w:t>
      </w:r>
      <w:r w:rsidR="00703947" w:rsidRPr="00091388">
        <w:rPr>
          <w:lang w:val="et-EE"/>
        </w:rPr>
        <w:t>S</w:t>
      </w:r>
      <w:r w:rsidRPr="00091388">
        <w:rPr>
          <w:lang w:val="et-EE"/>
        </w:rPr>
        <w:t xml:space="preserve"> § 27 lõiget 6, asendades seni</w:t>
      </w:r>
      <w:r w:rsidR="00703947" w:rsidRPr="00091388">
        <w:rPr>
          <w:lang w:val="et-EE"/>
        </w:rPr>
        <w:t>s</w:t>
      </w:r>
      <w:r w:rsidRPr="00091388">
        <w:rPr>
          <w:lang w:val="et-EE"/>
        </w:rPr>
        <w:t>e imperatiiv</w:t>
      </w:r>
      <w:r w:rsidR="00703947" w:rsidRPr="00091388">
        <w:rPr>
          <w:lang w:val="et-EE"/>
        </w:rPr>
        <w:t>s</w:t>
      </w:r>
      <w:r w:rsidRPr="00091388">
        <w:rPr>
          <w:lang w:val="et-EE"/>
        </w:rPr>
        <w:t>e kohustus</w:t>
      </w:r>
      <w:r w:rsidR="00703947" w:rsidRPr="00091388">
        <w:rPr>
          <w:lang w:val="et-EE"/>
        </w:rPr>
        <w:t>e</w:t>
      </w:r>
      <w:r w:rsidRPr="00091388">
        <w:rPr>
          <w:lang w:val="et-EE"/>
        </w:rPr>
        <w:t xml:space="preserve"> </w:t>
      </w:r>
      <w:r w:rsidR="00703947" w:rsidRPr="00091388">
        <w:rPr>
          <w:lang w:val="et-EE"/>
        </w:rPr>
        <w:t xml:space="preserve">nõuda </w:t>
      </w:r>
      <w:r w:rsidRPr="00091388">
        <w:rPr>
          <w:lang w:val="et-EE"/>
        </w:rPr>
        <w:t xml:space="preserve">REP algatamisel </w:t>
      </w:r>
      <w:r w:rsidR="00703947" w:rsidRPr="00091388">
        <w:rPr>
          <w:lang w:val="et-EE"/>
        </w:rPr>
        <w:t xml:space="preserve">alati </w:t>
      </w:r>
      <w:r w:rsidRPr="00091388">
        <w:rPr>
          <w:lang w:val="et-EE"/>
        </w:rPr>
        <w:t>KSH-d sellega, et KSH vajadus otsustatakse</w:t>
      </w:r>
      <w:r w:rsidR="0084455D" w:rsidRPr="00091388">
        <w:rPr>
          <w:lang w:val="et-EE"/>
        </w:rPr>
        <w:t xml:space="preserve"> </w:t>
      </w:r>
      <w:r w:rsidRPr="00091388">
        <w:rPr>
          <w:lang w:val="et-EE"/>
        </w:rPr>
        <w:t>kaalutlusõiguse alusel.</w:t>
      </w:r>
    </w:p>
    <w:p w14:paraId="33F8AB24" w14:textId="77777777" w:rsidR="00B01B19" w:rsidRPr="00091388" w:rsidRDefault="00B01B19" w:rsidP="0085620E">
      <w:pPr>
        <w:pStyle w:val="SLONormal"/>
        <w:spacing w:before="0" w:after="0"/>
        <w:ind w:right="-283"/>
        <w:rPr>
          <w:lang w:val="et-EE"/>
        </w:rPr>
      </w:pPr>
    </w:p>
    <w:p w14:paraId="6AE3DD81" w14:textId="53D01DBB" w:rsidR="00E71C7E" w:rsidRPr="00091388" w:rsidRDefault="004659BE" w:rsidP="0085620E">
      <w:pPr>
        <w:pStyle w:val="SLONormal"/>
        <w:spacing w:before="0" w:after="0"/>
        <w:ind w:right="-283"/>
        <w:rPr>
          <w:lang w:val="et-EE"/>
        </w:rPr>
      </w:pPr>
      <w:r w:rsidRPr="00091388">
        <w:rPr>
          <w:b/>
          <w:bCs/>
          <w:u w:val="single"/>
          <w:lang w:val="et-EE"/>
        </w:rPr>
        <w:t xml:space="preserve">Eelnõu § </w:t>
      </w:r>
      <w:r w:rsidR="007034A6">
        <w:rPr>
          <w:b/>
          <w:bCs/>
          <w:u w:val="single"/>
          <w:lang w:val="et-EE"/>
        </w:rPr>
        <w:t>4</w:t>
      </w:r>
      <w:r w:rsidRPr="00091388">
        <w:rPr>
          <w:b/>
          <w:bCs/>
          <w:u w:val="single"/>
          <w:lang w:val="et-EE"/>
        </w:rPr>
        <w:t xml:space="preserve"> punktiga </w:t>
      </w:r>
      <w:r w:rsidR="027F2FA2" w:rsidRPr="00091388">
        <w:rPr>
          <w:b/>
          <w:bCs/>
          <w:u w:val="single"/>
          <w:lang w:val="et-EE"/>
        </w:rPr>
        <w:t>4</w:t>
      </w:r>
      <w:r w:rsidR="00881AF9" w:rsidRPr="00091388">
        <w:rPr>
          <w:lang w:val="et-EE"/>
        </w:rPr>
        <w:t xml:space="preserve"> </w:t>
      </w:r>
      <w:r w:rsidR="00E00672" w:rsidRPr="00091388">
        <w:rPr>
          <w:lang w:val="et-EE"/>
        </w:rPr>
        <w:t>täiendatakse</w:t>
      </w:r>
      <w:r w:rsidR="00E12833" w:rsidRPr="00091388">
        <w:rPr>
          <w:lang w:val="et-EE"/>
        </w:rPr>
        <w:t xml:space="preserve"> </w:t>
      </w:r>
      <w:proofErr w:type="spellStart"/>
      <w:r w:rsidR="00E12833" w:rsidRPr="00091388">
        <w:rPr>
          <w:lang w:val="et-EE"/>
        </w:rPr>
        <w:t>KeHJS</w:t>
      </w:r>
      <w:proofErr w:type="spellEnd"/>
      <w:r w:rsidR="00AB3C94" w:rsidRPr="00091388">
        <w:rPr>
          <w:lang w:val="et-EE"/>
        </w:rPr>
        <w:t xml:space="preserve"> </w:t>
      </w:r>
      <w:r w:rsidR="00AC598F" w:rsidRPr="00091388">
        <w:rPr>
          <w:lang w:val="et-EE"/>
        </w:rPr>
        <w:t>§</w:t>
      </w:r>
      <w:r w:rsidR="00AB3C94" w:rsidRPr="00091388">
        <w:rPr>
          <w:lang w:val="et-EE"/>
        </w:rPr>
        <w:t xml:space="preserve"> 34 lõiget 1 pärast tekstiosa </w:t>
      </w:r>
      <w:r w:rsidR="00373C7F" w:rsidRPr="00091388">
        <w:rPr>
          <w:lang w:val="et-EE"/>
        </w:rPr>
        <w:t>„</w:t>
      </w:r>
      <w:r w:rsidR="56F6A0FA" w:rsidRPr="00091388">
        <w:rPr>
          <w:color w:val="000000" w:themeColor="text1"/>
          <w:lang w:val="et-EE"/>
        </w:rPr>
        <w:t>§ 4 lõikes 2</w:t>
      </w:r>
      <w:r w:rsidR="56F6A0FA" w:rsidRPr="00091388">
        <w:rPr>
          <w:color w:val="000000" w:themeColor="text1"/>
          <w:vertAlign w:val="superscript"/>
          <w:lang w:val="et-EE"/>
        </w:rPr>
        <w:t>1</w:t>
      </w:r>
      <w:r w:rsidR="56F6A0FA" w:rsidRPr="00091388">
        <w:rPr>
          <w:color w:val="000000" w:themeColor="text1"/>
          <w:lang w:val="et-EE"/>
        </w:rPr>
        <w:t>“ tekstiosaga „või § 28 lõikes 8</w:t>
      </w:r>
      <w:r w:rsidR="00373C7F" w:rsidRPr="00091388">
        <w:rPr>
          <w:color w:val="000000" w:themeColor="text1"/>
          <w:lang w:val="et-EE"/>
        </w:rPr>
        <w:t>“</w:t>
      </w:r>
      <w:r w:rsidR="56F6A0FA" w:rsidRPr="00091388">
        <w:rPr>
          <w:color w:val="000000" w:themeColor="text1"/>
          <w:lang w:val="et-EE"/>
        </w:rPr>
        <w:t>.</w:t>
      </w:r>
      <w:r w:rsidR="0084455D" w:rsidRPr="00091388">
        <w:rPr>
          <w:lang w:val="et-EE"/>
        </w:rPr>
        <w:t xml:space="preserve"> </w:t>
      </w:r>
      <w:r w:rsidR="006000C7" w:rsidRPr="00091388">
        <w:rPr>
          <w:lang w:val="et-EE"/>
        </w:rPr>
        <w:t xml:space="preserve">Kehtiva õiguse kohaselt </w:t>
      </w:r>
      <w:r w:rsidR="00373C7F" w:rsidRPr="00091388">
        <w:rPr>
          <w:lang w:val="et-EE"/>
        </w:rPr>
        <w:t xml:space="preserve">vastutab </w:t>
      </w:r>
      <w:r w:rsidR="007B523B" w:rsidRPr="00091388">
        <w:rPr>
          <w:lang w:val="et-EE"/>
        </w:rPr>
        <w:t xml:space="preserve">KSH </w:t>
      </w:r>
      <w:r w:rsidR="006000C7" w:rsidRPr="00091388">
        <w:rPr>
          <w:lang w:val="et-EE"/>
        </w:rPr>
        <w:t xml:space="preserve">eest ja </w:t>
      </w:r>
      <w:r w:rsidR="00373C7F" w:rsidRPr="00091388">
        <w:rPr>
          <w:lang w:val="et-EE"/>
        </w:rPr>
        <w:t xml:space="preserve">kannab </w:t>
      </w:r>
      <w:r w:rsidR="006000C7" w:rsidRPr="00091388">
        <w:rPr>
          <w:lang w:val="et-EE"/>
        </w:rPr>
        <w:t xml:space="preserve">sellega seotud kulud strateegilise planeerimisdokumendi koostamise korraldaja. Planeeringu koostamise korraldaja võib ehitusprojekti koostamise aluseks oleva planeeringu </w:t>
      </w:r>
      <w:r w:rsidR="007B523B" w:rsidRPr="00091388">
        <w:rPr>
          <w:lang w:val="et-EE"/>
        </w:rPr>
        <w:t xml:space="preserve">KSH </w:t>
      </w:r>
      <w:r w:rsidR="006000C7" w:rsidRPr="00091388">
        <w:rPr>
          <w:lang w:val="et-EE"/>
        </w:rPr>
        <w:t>kulude kandmiseks sõlmida</w:t>
      </w:r>
      <w:r w:rsidR="007B523B" w:rsidRPr="00091388">
        <w:rPr>
          <w:lang w:val="et-EE"/>
        </w:rPr>
        <w:t xml:space="preserve"> PlanS § 4 lõikes 2</w:t>
      </w:r>
      <w:r w:rsidR="007B523B" w:rsidRPr="00091388">
        <w:rPr>
          <w:vertAlign w:val="superscript"/>
          <w:lang w:val="et-EE"/>
        </w:rPr>
        <w:t>1</w:t>
      </w:r>
      <w:r w:rsidR="006000C7" w:rsidRPr="00091388">
        <w:rPr>
          <w:lang w:val="et-EE"/>
        </w:rPr>
        <w:t xml:space="preserve"> sätestatud lepingu. Muudatusettepaneku </w:t>
      </w:r>
      <w:r w:rsidR="00124B74" w:rsidRPr="00091388">
        <w:rPr>
          <w:lang w:val="et-EE"/>
        </w:rPr>
        <w:t xml:space="preserve">järgi </w:t>
      </w:r>
      <w:r w:rsidR="140F06DF" w:rsidRPr="00091388">
        <w:rPr>
          <w:lang w:val="et-EE"/>
        </w:rPr>
        <w:t>võimaldatakse</w:t>
      </w:r>
      <w:r w:rsidR="451518DC" w:rsidRPr="00091388">
        <w:rPr>
          <w:lang w:val="et-EE"/>
        </w:rPr>
        <w:t xml:space="preserve"> riigi eriplaneeringu menetluses</w:t>
      </w:r>
      <w:r w:rsidR="140F06DF" w:rsidRPr="00091388">
        <w:rPr>
          <w:lang w:val="et-EE"/>
        </w:rPr>
        <w:t xml:space="preserve"> </w:t>
      </w:r>
      <w:r w:rsidR="5DDE74C1" w:rsidRPr="00091388">
        <w:rPr>
          <w:lang w:val="et-EE"/>
        </w:rPr>
        <w:t xml:space="preserve">planeeringu </w:t>
      </w:r>
      <w:r w:rsidR="140F06DF" w:rsidRPr="00091388">
        <w:rPr>
          <w:lang w:val="et-EE"/>
        </w:rPr>
        <w:t>koostamise korraldajal sõlmida haldusleping</w:t>
      </w:r>
      <w:r w:rsidR="140F06DF" w:rsidRPr="00091388">
        <w:rPr>
          <w:color w:val="000000" w:themeColor="text1"/>
          <w:lang w:val="et-EE"/>
        </w:rPr>
        <w:t xml:space="preserve"> huvitatud isikuga</w:t>
      </w:r>
      <w:r w:rsidR="140F06DF" w:rsidRPr="00091388">
        <w:rPr>
          <w:lang w:val="et-EE"/>
        </w:rPr>
        <w:t xml:space="preserve"> </w:t>
      </w:r>
      <w:r w:rsidR="2B93DE70" w:rsidRPr="00091388">
        <w:rPr>
          <w:lang w:val="et-EE"/>
        </w:rPr>
        <w:t xml:space="preserve">ka KSH dokumendi koostamiseks või tellimiseks. </w:t>
      </w:r>
      <w:r w:rsidR="5C9315B3" w:rsidRPr="00091388">
        <w:rPr>
          <w:lang w:val="et-EE"/>
        </w:rPr>
        <w:t xml:space="preserve">Tegemist on PlanS § 131 analoogiaga, kus planeeringu koostamise korraldaja ei tohi dokumendi </w:t>
      </w:r>
      <w:r w:rsidR="07250724" w:rsidRPr="00091388">
        <w:rPr>
          <w:lang w:val="et-EE"/>
        </w:rPr>
        <w:t>koostamise korraldamist ega koostamisel vajalike menetlustoimingute tegemist</w:t>
      </w:r>
      <w:r w:rsidR="00124B74" w:rsidRPr="00091388">
        <w:rPr>
          <w:lang w:val="et-EE"/>
        </w:rPr>
        <w:t xml:space="preserve"> üle anda</w:t>
      </w:r>
      <w:r w:rsidR="07250724" w:rsidRPr="00091388">
        <w:rPr>
          <w:lang w:val="et-EE"/>
        </w:rPr>
        <w:t>.</w:t>
      </w:r>
    </w:p>
    <w:p w14:paraId="57653E6E" w14:textId="77777777" w:rsidR="00ED3BC1" w:rsidRPr="00091388" w:rsidRDefault="00ED3BC1" w:rsidP="0085620E">
      <w:pPr>
        <w:pStyle w:val="SLONormal"/>
        <w:spacing w:before="0" w:after="0"/>
        <w:ind w:right="-283"/>
        <w:rPr>
          <w:lang w:val="et-EE"/>
        </w:rPr>
      </w:pPr>
    </w:p>
    <w:p w14:paraId="5A56DEC3" w14:textId="3D09DBD2" w:rsidR="00144F94" w:rsidRPr="00091388" w:rsidRDefault="00144F94" w:rsidP="0085620E">
      <w:pPr>
        <w:pStyle w:val="Laad2"/>
        <w:spacing w:before="0"/>
      </w:pPr>
      <w:bookmarkStart w:id="13" w:name="_Toc228174905"/>
      <w:r w:rsidRPr="00091388">
        <w:t xml:space="preserve">Eelnõu </w:t>
      </w:r>
      <w:r w:rsidR="00256DBF" w:rsidRPr="00091388">
        <w:t>§</w:t>
      </w:r>
      <w:r w:rsidRPr="00091388">
        <w:t xml:space="preserve"> </w:t>
      </w:r>
      <w:r w:rsidR="007034A6">
        <w:t>5</w:t>
      </w:r>
      <w:r w:rsidRPr="00091388">
        <w:t xml:space="preserve">. </w:t>
      </w:r>
      <w:r w:rsidR="00F9517B" w:rsidRPr="00091388">
        <w:t>Keskkonnaseadustiku üldosa seaduse muutmine</w:t>
      </w:r>
      <w:bookmarkEnd w:id="13"/>
    </w:p>
    <w:p w14:paraId="1B581998" w14:textId="77777777" w:rsidR="00ED3BC1" w:rsidRPr="00091388" w:rsidRDefault="00ED3BC1" w:rsidP="0085620E">
      <w:pPr>
        <w:ind w:right="-283"/>
        <w:jc w:val="both"/>
        <w:rPr>
          <w:rFonts w:cs="Times New Roman"/>
          <w:b/>
          <w:bCs/>
          <w:szCs w:val="24"/>
          <w:lang w:val="et-EE"/>
        </w:rPr>
      </w:pPr>
    </w:p>
    <w:p w14:paraId="42B58916" w14:textId="31DA72C6" w:rsidR="00E71C7E" w:rsidRPr="00091388" w:rsidRDefault="0046252B" w:rsidP="0085620E">
      <w:pPr>
        <w:ind w:right="-283"/>
        <w:jc w:val="both"/>
        <w:rPr>
          <w:rFonts w:cs="Times New Roman"/>
          <w:lang w:val="et-EE"/>
        </w:rPr>
      </w:pPr>
      <w:r w:rsidRPr="00091388">
        <w:rPr>
          <w:rFonts w:cs="Times New Roman"/>
          <w:b/>
          <w:bCs/>
          <w:u w:val="single"/>
          <w:lang w:val="et-EE"/>
        </w:rPr>
        <w:t xml:space="preserve">Eelnõu § </w:t>
      </w:r>
      <w:r w:rsidR="007034A6">
        <w:rPr>
          <w:rFonts w:cs="Times New Roman"/>
          <w:b/>
          <w:bCs/>
          <w:u w:val="single"/>
          <w:lang w:val="et-EE"/>
        </w:rPr>
        <w:t>5</w:t>
      </w:r>
      <w:r w:rsidRPr="00091388">
        <w:rPr>
          <w:rFonts w:cs="Times New Roman"/>
          <w:b/>
          <w:bCs/>
          <w:u w:val="single"/>
          <w:lang w:val="et-EE"/>
        </w:rPr>
        <w:t xml:space="preserve"> punktiga 1</w:t>
      </w:r>
      <w:r w:rsidRPr="00091388">
        <w:rPr>
          <w:rFonts w:cs="Times New Roman"/>
          <w:lang w:val="et-EE"/>
        </w:rPr>
        <w:t xml:space="preserve"> </w:t>
      </w:r>
      <w:r w:rsidR="00020AFA" w:rsidRPr="00091388">
        <w:rPr>
          <w:rFonts w:cs="Times New Roman"/>
          <w:lang w:val="et-EE"/>
        </w:rPr>
        <w:t xml:space="preserve">täiendatakse </w:t>
      </w:r>
      <w:proofErr w:type="spellStart"/>
      <w:r w:rsidR="006B62A3" w:rsidRPr="00091388">
        <w:rPr>
          <w:rFonts w:cs="Times New Roman"/>
          <w:lang w:val="et-EE"/>
        </w:rPr>
        <w:t>Ke</w:t>
      </w:r>
      <w:r w:rsidR="00975066" w:rsidRPr="00091388">
        <w:rPr>
          <w:rFonts w:cs="Times New Roman"/>
          <w:lang w:val="et-EE"/>
        </w:rPr>
        <w:t>ÜS-i</w:t>
      </w:r>
      <w:proofErr w:type="spellEnd"/>
      <w:r w:rsidR="00975066" w:rsidRPr="00091388">
        <w:rPr>
          <w:rFonts w:cs="Times New Roman"/>
          <w:lang w:val="et-EE"/>
        </w:rPr>
        <w:t xml:space="preserve"> </w:t>
      </w:r>
      <w:r w:rsidR="00AC598F" w:rsidRPr="00091388">
        <w:rPr>
          <w:rFonts w:cs="Times New Roman"/>
          <w:lang w:val="et-EE"/>
        </w:rPr>
        <w:t>§</w:t>
      </w:r>
      <w:r w:rsidR="00D45128" w:rsidRPr="00091388">
        <w:rPr>
          <w:rFonts w:cs="Times New Roman"/>
          <w:lang w:val="et-EE"/>
        </w:rPr>
        <w:t>-</w:t>
      </w:r>
      <w:r w:rsidR="00B23D60" w:rsidRPr="00091388">
        <w:rPr>
          <w:rFonts w:cs="Times New Roman"/>
          <w:lang w:val="et-EE"/>
        </w:rPr>
        <w:t>ga</w:t>
      </w:r>
      <w:r w:rsidR="00020AFA" w:rsidRPr="00091388">
        <w:rPr>
          <w:rFonts w:cs="Times New Roman"/>
          <w:lang w:val="et-EE"/>
        </w:rPr>
        <w:t xml:space="preserve"> 4</w:t>
      </w:r>
      <w:r w:rsidR="00E13616" w:rsidRPr="00091388">
        <w:rPr>
          <w:rFonts w:cs="Times New Roman"/>
          <w:lang w:val="et-EE"/>
        </w:rPr>
        <w:t>3</w:t>
      </w:r>
      <w:r w:rsidR="00B2438D" w:rsidRPr="00091388">
        <w:rPr>
          <w:rFonts w:cs="Times New Roman"/>
          <w:vertAlign w:val="superscript"/>
          <w:lang w:val="et-EE"/>
        </w:rPr>
        <w:t>1</w:t>
      </w:r>
      <w:r w:rsidR="001B5A18" w:rsidRPr="00091388">
        <w:rPr>
          <w:rFonts w:cs="Times New Roman"/>
          <w:lang w:val="et-EE"/>
        </w:rPr>
        <w:t>, millega luuakse strateegilise</w:t>
      </w:r>
      <w:r w:rsidR="22EC67F9" w:rsidRPr="00091388">
        <w:rPr>
          <w:rFonts w:cs="Times New Roman"/>
          <w:lang w:val="et-EE"/>
        </w:rPr>
        <w:t>lt olulise</w:t>
      </w:r>
      <w:r w:rsidR="001B5A18" w:rsidRPr="00091388">
        <w:rPr>
          <w:rFonts w:cs="Times New Roman"/>
          <w:lang w:val="et-EE"/>
        </w:rPr>
        <w:t xml:space="preserve"> investeeringu </w:t>
      </w:r>
      <w:r w:rsidR="4C3B9BA6" w:rsidRPr="00091388">
        <w:rPr>
          <w:rFonts w:cs="Times New Roman"/>
          <w:lang w:val="et-EE"/>
        </w:rPr>
        <w:t xml:space="preserve">korral </w:t>
      </w:r>
      <w:r w:rsidR="00E06421" w:rsidRPr="00091388">
        <w:rPr>
          <w:rFonts w:cs="Times New Roman"/>
          <w:lang w:val="et-EE"/>
        </w:rPr>
        <w:t>ÜKP</w:t>
      </w:r>
      <w:r w:rsidR="001B5A18" w:rsidRPr="00091388">
        <w:rPr>
          <w:rFonts w:cs="Times New Roman"/>
          <w:lang w:val="et-EE"/>
        </w:rPr>
        <w:t xml:space="preserve"> </w:t>
      </w:r>
      <w:r w:rsidR="105C2E2B" w:rsidRPr="00091388">
        <w:rPr>
          <w:rFonts w:cs="Times New Roman"/>
          <w:lang w:val="et-EE"/>
        </w:rPr>
        <w:t>teavitamise kord keskkonnaloa menetluses</w:t>
      </w:r>
      <w:r w:rsidR="001B5A18" w:rsidRPr="00091388">
        <w:rPr>
          <w:rFonts w:cs="Times New Roman"/>
          <w:lang w:val="et-EE"/>
        </w:rPr>
        <w:t xml:space="preserve">. </w:t>
      </w:r>
      <w:r w:rsidR="004F08DF" w:rsidRPr="00091388">
        <w:rPr>
          <w:rFonts w:cs="Times New Roman"/>
          <w:lang w:val="et-EE"/>
        </w:rPr>
        <w:t>Muudatusega nähakse ette, et keskkonnaloa andja teavitab PlanS § 4 lõike 3</w:t>
      </w:r>
      <w:r w:rsidR="00A305DE" w:rsidRPr="00091388">
        <w:rPr>
          <w:rFonts w:cs="Times New Roman"/>
          <w:vertAlign w:val="superscript"/>
          <w:lang w:val="et-EE"/>
        </w:rPr>
        <w:t>1</w:t>
      </w:r>
      <w:r w:rsidR="004F08DF" w:rsidRPr="00091388">
        <w:rPr>
          <w:rFonts w:cs="Times New Roman"/>
          <w:lang w:val="et-EE"/>
        </w:rPr>
        <w:t xml:space="preserve"> kohast ÜKP-d keskkonnaloa taotluse esitamisest viivitamata pärast selle saamist ja uuesti pärast taotluse nõuetekohaseks tunnistamist</w:t>
      </w:r>
      <w:r w:rsidR="00580B03" w:rsidRPr="00091388">
        <w:rPr>
          <w:rFonts w:cs="Times New Roman"/>
          <w:lang w:val="et-EE"/>
        </w:rPr>
        <w:t>.</w:t>
      </w:r>
      <w:r w:rsidR="00B373AA" w:rsidRPr="00091388">
        <w:rPr>
          <w:rFonts w:cs="Times New Roman"/>
          <w:lang w:val="et-EE"/>
        </w:rPr>
        <w:t xml:space="preserve"> </w:t>
      </w:r>
      <w:r w:rsidR="00554B96" w:rsidRPr="00091388">
        <w:rPr>
          <w:rFonts w:cs="Times New Roman"/>
          <w:lang w:val="et-EE"/>
        </w:rPr>
        <w:t xml:space="preserve">Muudatus on vajalik, et tagada keskkonnaloa menetluses </w:t>
      </w:r>
      <w:r w:rsidR="00F20CC2" w:rsidRPr="00091388">
        <w:rPr>
          <w:rFonts w:cs="Times New Roman"/>
          <w:lang w:val="et-EE"/>
        </w:rPr>
        <w:t xml:space="preserve">ÜKP </w:t>
      </w:r>
      <w:r w:rsidR="00554B96" w:rsidRPr="00091388">
        <w:rPr>
          <w:rFonts w:cs="Times New Roman"/>
          <w:lang w:val="et-EE"/>
        </w:rPr>
        <w:t>kaasamine</w:t>
      </w:r>
      <w:r w:rsidR="00E5245E" w:rsidRPr="00091388">
        <w:rPr>
          <w:rFonts w:cs="Times New Roman"/>
          <w:lang w:val="et-EE"/>
        </w:rPr>
        <w:t xml:space="preserve"> selleks, et </w:t>
      </w:r>
      <w:r w:rsidR="007B35C0" w:rsidRPr="00091388">
        <w:rPr>
          <w:rFonts w:cs="Times New Roman"/>
          <w:lang w:val="et-EE"/>
        </w:rPr>
        <w:t xml:space="preserve">ÜKP-l oleks ülevaade strateegilise investeeringu </w:t>
      </w:r>
      <w:r w:rsidR="00925D49" w:rsidRPr="00091388">
        <w:rPr>
          <w:rFonts w:cs="Times New Roman"/>
          <w:lang w:val="et-EE"/>
        </w:rPr>
        <w:t>projektiga seotud menetluste seisust</w:t>
      </w:r>
      <w:r w:rsidR="009F65C2" w:rsidRPr="00091388">
        <w:rPr>
          <w:rFonts w:cs="Times New Roman"/>
          <w:lang w:val="et-EE"/>
        </w:rPr>
        <w:t>.</w:t>
      </w:r>
    </w:p>
    <w:p w14:paraId="7C32ACE0" w14:textId="77777777" w:rsidR="00ED3BC1" w:rsidRPr="00091388" w:rsidRDefault="00ED3BC1" w:rsidP="0085620E">
      <w:pPr>
        <w:ind w:right="-283"/>
        <w:jc w:val="both"/>
        <w:rPr>
          <w:rFonts w:cs="Times New Roman"/>
          <w:szCs w:val="24"/>
          <w:lang w:val="et-EE"/>
        </w:rPr>
      </w:pPr>
    </w:p>
    <w:p w14:paraId="344996F7" w14:textId="7715E73C" w:rsidR="006A522D" w:rsidRPr="00091388" w:rsidRDefault="00B83F2B" w:rsidP="0085620E">
      <w:pPr>
        <w:pStyle w:val="Laad2"/>
        <w:spacing w:before="0"/>
      </w:pPr>
      <w:bookmarkStart w:id="14" w:name="_Toc228174906"/>
      <w:r w:rsidRPr="00091388">
        <w:t>3.</w:t>
      </w:r>
      <w:r w:rsidR="00485392" w:rsidRPr="00091388">
        <w:t>1</w:t>
      </w:r>
      <w:r w:rsidRPr="00091388">
        <w:t xml:space="preserve">. </w:t>
      </w:r>
      <w:r w:rsidR="009D3BB0" w:rsidRPr="00091388">
        <w:t>E</w:t>
      </w:r>
      <w:r w:rsidR="0036744F" w:rsidRPr="00091388">
        <w:t xml:space="preserve">elnõu </w:t>
      </w:r>
      <w:r w:rsidR="00B45667" w:rsidRPr="00091388">
        <w:t xml:space="preserve">vastavus </w:t>
      </w:r>
      <w:r w:rsidR="0036744F" w:rsidRPr="00091388">
        <w:t>põhiseadus</w:t>
      </w:r>
      <w:r w:rsidR="00B45667" w:rsidRPr="00091388">
        <w:t>ele</w:t>
      </w:r>
      <w:bookmarkEnd w:id="14"/>
    </w:p>
    <w:p w14:paraId="274636F9" w14:textId="77777777" w:rsidR="00B45667" w:rsidRPr="00091388" w:rsidRDefault="00B45667" w:rsidP="0085620E">
      <w:pPr>
        <w:pStyle w:val="SLONormal"/>
        <w:spacing w:before="0" w:after="0"/>
        <w:ind w:right="-283"/>
        <w:rPr>
          <w:lang w:val="et-EE"/>
        </w:rPr>
      </w:pPr>
    </w:p>
    <w:p w14:paraId="55CEEF55" w14:textId="0464BA28" w:rsidR="00797952" w:rsidRPr="00091388" w:rsidRDefault="005A5193" w:rsidP="0085620E">
      <w:pPr>
        <w:pStyle w:val="SLONormal"/>
        <w:spacing w:before="0" w:after="0"/>
        <w:ind w:right="-283"/>
        <w:rPr>
          <w:lang w:val="et-EE"/>
        </w:rPr>
      </w:pPr>
      <w:r w:rsidRPr="00091388">
        <w:rPr>
          <w:lang w:val="et-EE"/>
        </w:rPr>
        <w:lastRenderedPageBreak/>
        <w:t xml:space="preserve">Eelnõuga muudetakse kehtivat REP menetlust </w:t>
      </w:r>
      <w:r w:rsidR="00A953F4" w:rsidRPr="00091388">
        <w:rPr>
          <w:lang w:val="et-EE"/>
        </w:rPr>
        <w:t>ja</w:t>
      </w:r>
      <w:r w:rsidR="00231BDA" w:rsidRPr="00091388">
        <w:rPr>
          <w:lang w:val="et-EE"/>
        </w:rPr>
        <w:t xml:space="preserve"> strateegiliselt olulise ehitise PT andmist </w:t>
      </w:r>
      <w:r w:rsidR="00A953F4" w:rsidRPr="00091388">
        <w:rPr>
          <w:lang w:val="et-EE"/>
        </w:rPr>
        <w:t>ning</w:t>
      </w:r>
      <w:r w:rsidRPr="00091388">
        <w:rPr>
          <w:lang w:val="et-EE"/>
        </w:rPr>
        <w:t xml:space="preserve"> luuakse </w:t>
      </w:r>
      <w:r w:rsidR="00231BDA" w:rsidRPr="00091388">
        <w:rPr>
          <w:lang w:val="et-EE"/>
        </w:rPr>
        <w:t xml:space="preserve">nendeks menetlusteks </w:t>
      </w:r>
      <w:r w:rsidRPr="00091388">
        <w:rPr>
          <w:lang w:val="et-EE"/>
        </w:rPr>
        <w:t>kiirem menetluskord. Sellega saab osa projekte eelise võrreldes teiste projektidega</w:t>
      </w:r>
      <w:r w:rsidR="00797952" w:rsidRPr="00091388">
        <w:rPr>
          <w:lang w:val="et-EE"/>
        </w:rPr>
        <w:t>.</w:t>
      </w:r>
    </w:p>
    <w:p w14:paraId="11BA7F50" w14:textId="77777777" w:rsidR="006B742B" w:rsidRPr="00091388" w:rsidRDefault="006B742B" w:rsidP="0085620E">
      <w:pPr>
        <w:pStyle w:val="SLONormal"/>
        <w:spacing w:before="0" w:after="0"/>
        <w:ind w:right="-283"/>
        <w:rPr>
          <w:lang w:val="et-EE"/>
        </w:rPr>
      </w:pPr>
    </w:p>
    <w:p w14:paraId="4958E822" w14:textId="7619EE37" w:rsidR="00E71C7E" w:rsidRPr="00091388" w:rsidRDefault="00797952" w:rsidP="0085620E">
      <w:pPr>
        <w:pStyle w:val="SLONormal"/>
        <w:spacing w:before="0" w:after="0"/>
        <w:ind w:right="-283"/>
        <w:rPr>
          <w:lang w:val="et-EE"/>
        </w:rPr>
      </w:pPr>
      <w:r w:rsidRPr="00091388">
        <w:rPr>
          <w:lang w:val="et-EE"/>
        </w:rPr>
        <w:t>S</w:t>
      </w:r>
      <w:r w:rsidR="005A5193" w:rsidRPr="00091388">
        <w:rPr>
          <w:lang w:val="et-EE"/>
        </w:rPr>
        <w:t xml:space="preserve">ee tõstatab võrdse kohtlemise küsimuse koosmõjus ettevõtlusvabadusega (PS §-d 12 ja 31). Sageli soovitakse </w:t>
      </w:r>
      <w:proofErr w:type="spellStart"/>
      <w:r w:rsidR="005A5193" w:rsidRPr="00091388">
        <w:rPr>
          <w:lang w:val="et-EE"/>
        </w:rPr>
        <w:t>REP</w:t>
      </w:r>
      <w:r w:rsidR="00913451" w:rsidRPr="00091388">
        <w:rPr>
          <w:lang w:val="et-EE"/>
        </w:rPr>
        <w:t>-i</w:t>
      </w:r>
      <w:proofErr w:type="spellEnd"/>
      <w:r w:rsidR="005A5193" w:rsidRPr="00091388">
        <w:rPr>
          <w:lang w:val="et-EE"/>
        </w:rPr>
        <w:t xml:space="preserve"> </w:t>
      </w:r>
      <w:r w:rsidR="00E7421A" w:rsidRPr="00091388">
        <w:rPr>
          <w:lang w:val="et-EE"/>
        </w:rPr>
        <w:t xml:space="preserve">või </w:t>
      </w:r>
      <w:r w:rsidR="00973AAF" w:rsidRPr="00091388">
        <w:rPr>
          <w:lang w:val="et-EE"/>
        </w:rPr>
        <w:t>PT-</w:t>
      </w:r>
      <w:proofErr w:type="spellStart"/>
      <w:r w:rsidR="00973AAF" w:rsidRPr="00091388">
        <w:rPr>
          <w:lang w:val="et-EE"/>
        </w:rPr>
        <w:t>sid</w:t>
      </w:r>
      <w:proofErr w:type="spellEnd"/>
      <w:r w:rsidR="00973AAF" w:rsidRPr="00091388">
        <w:rPr>
          <w:lang w:val="et-EE"/>
        </w:rPr>
        <w:t xml:space="preserve"> </w:t>
      </w:r>
      <w:r w:rsidR="005A5193" w:rsidRPr="00091388">
        <w:rPr>
          <w:lang w:val="et-EE"/>
        </w:rPr>
        <w:t xml:space="preserve">lähtuvalt omandiõigusest kinnistule – seega on asjakohane ka omandipõhiõigus (PS § 32). </w:t>
      </w:r>
      <w:r w:rsidR="00913451" w:rsidRPr="00091388">
        <w:rPr>
          <w:lang w:val="et-EE"/>
        </w:rPr>
        <w:t xml:space="preserve">Kolmandaks </w:t>
      </w:r>
      <w:r w:rsidR="005A5193" w:rsidRPr="00091388">
        <w:rPr>
          <w:lang w:val="et-EE"/>
        </w:rPr>
        <w:t xml:space="preserve">tähendab REP korras planeerimine selle kehtestamist mõne </w:t>
      </w:r>
      <w:proofErr w:type="spellStart"/>
      <w:r w:rsidR="005A5193" w:rsidRPr="00091388">
        <w:rPr>
          <w:lang w:val="et-EE"/>
        </w:rPr>
        <w:t>KOV</w:t>
      </w:r>
      <w:r w:rsidR="00EE3247" w:rsidRPr="00091388">
        <w:rPr>
          <w:lang w:val="et-EE"/>
        </w:rPr>
        <w:t>-i</w:t>
      </w:r>
      <w:proofErr w:type="spellEnd"/>
      <w:r w:rsidR="005A5193" w:rsidRPr="00091388">
        <w:rPr>
          <w:lang w:val="et-EE"/>
        </w:rPr>
        <w:t xml:space="preserve"> territooriumil – KOV saab küll menetluses kaasa rääkida, aga lõp</w:t>
      </w:r>
      <w:r w:rsidR="00DC143C" w:rsidRPr="00091388">
        <w:rPr>
          <w:lang w:val="et-EE"/>
        </w:rPr>
        <w:t>p</w:t>
      </w:r>
      <w:r w:rsidR="005A5193" w:rsidRPr="00091388">
        <w:rPr>
          <w:lang w:val="et-EE"/>
        </w:rPr>
        <w:t>sõna</w:t>
      </w:r>
      <w:r w:rsidR="00E7421A" w:rsidRPr="00091388">
        <w:rPr>
          <w:lang w:val="et-EE"/>
        </w:rPr>
        <w:t xml:space="preserve"> on</w:t>
      </w:r>
      <w:r w:rsidR="005A5193" w:rsidRPr="00091388">
        <w:rPr>
          <w:lang w:val="et-EE"/>
        </w:rPr>
        <w:t xml:space="preserve"> riigil. Se</w:t>
      </w:r>
      <w:r w:rsidR="00DC143C" w:rsidRPr="00091388">
        <w:rPr>
          <w:lang w:val="et-EE"/>
        </w:rPr>
        <w:t>ega</w:t>
      </w:r>
      <w:r w:rsidR="005A5193" w:rsidRPr="00091388">
        <w:rPr>
          <w:lang w:val="et-EE"/>
        </w:rPr>
        <w:t xml:space="preserve"> kerkib </w:t>
      </w:r>
      <w:r w:rsidR="00E7421A" w:rsidRPr="00091388">
        <w:rPr>
          <w:lang w:val="et-EE"/>
        </w:rPr>
        <w:t xml:space="preserve">ka </w:t>
      </w:r>
      <w:proofErr w:type="spellStart"/>
      <w:r w:rsidR="005A5193" w:rsidRPr="00091388">
        <w:rPr>
          <w:lang w:val="et-EE"/>
        </w:rPr>
        <w:t>KOV</w:t>
      </w:r>
      <w:r w:rsidR="00DC143C" w:rsidRPr="00091388">
        <w:rPr>
          <w:lang w:val="et-EE"/>
        </w:rPr>
        <w:t>-i</w:t>
      </w:r>
      <w:proofErr w:type="spellEnd"/>
      <w:r w:rsidR="005A5193" w:rsidRPr="00091388">
        <w:rPr>
          <w:lang w:val="et-EE"/>
        </w:rPr>
        <w:t xml:space="preserve"> autonoomia</w:t>
      </w:r>
      <w:r w:rsidR="00E7421A" w:rsidRPr="00091388">
        <w:rPr>
          <w:lang w:val="et-EE"/>
        </w:rPr>
        <w:t>sse sekkumise</w:t>
      </w:r>
      <w:r w:rsidR="005A5193" w:rsidRPr="00091388">
        <w:rPr>
          <w:lang w:val="et-EE"/>
        </w:rPr>
        <w:t xml:space="preserve"> küsimus (PS § 154). Järgnevalt analüüsitakse neid lähemalt.</w:t>
      </w:r>
    </w:p>
    <w:p w14:paraId="0A67D106" w14:textId="77777777" w:rsidR="005E73F2" w:rsidRPr="00091388" w:rsidRDefault="005E73F2" w:rsidP="0085620E">
      <w:pPr>
        <w:pStyle w:val="SLONormal"/>
        <w:spacing w:before="0" w:after="0"/>
        <w:ind w:right="-283"/>
        <w:rPr>
          <w:lang w:val="et-EE"/>
        </w:rPr>
      </w:pPr>
    </w:p>
    <w:p w14:paraId="14641997" w14:textId="5840CDAD"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1. Võrdsuspõhiõigus koosmõjus ettevõtlusvabadusega</w:t>
      </w:r>
    </w:p>
    <w:p w14:paraId="424DEF51" w14:textId="77777777" w:rsidR="005E73F2" w:rsidRPr="00091388" w:rsidRDefault="005E73F2" w:rsidP="0085620E">
      <w:pPr>
        <w:pStyle w:val="SLONormal"/>
        <w:spacing w:before="0" w:after="0"/>
        <w:ind w:right="-283"/>
        <w:rPr>
          <w:b/>
          <w:bCs/>
          <w:lang w:val="et-EE"/>
        </w:rPr>
      </w:pPr>
    </w:p>
    <w:p w14:paraId="5F36826E" w14:textId="65C9A790" w:rsidR="005A5193" w:rsidRPr="00091388" w:rsidRDefault="005A5193" w:rsidP="0085620E">
      <w:pPr>
        <w:pStyle w:val="SLONormal"/>
        <w:spacing w:before="0" w:after="0"/>
        <w:ind w:right="-283"/>
        <w:rPr>
          <w:lang w:val="et-EE"/>
        </w:rPr>
      </w:pPr>
      <w:r w:rsidRPr="00091388">
        <w:rPr>
          <w:lang w:val="et-EE"/>
        </w:rPr>
        <w:t xml:space="preserve">Eelnõuga luuakse regulatsioon </w:t>
      </w:r>
      <w:r w:rsidR="69D1B278" w:rsidRPr="00091388">
        <w:rPr>
          <w:lang w:val="et-EE"/>
        </w:rPr>
        <w:t>sellise</w:t>
      </w:r>
      <w:r w:rsidR="0084455D" w:rsidRPr="00091388">
        <w:rPr>
          <w:lang w:val="et-EE"/>
        </w:rPr>
        <w:t xml:space="preserve"> </w:t>
      </w:r>
      <w:r w:rsidRPr="00091388">
        <w:rPr>
          <w:lang w:val="et-EE"/>
        </w:rPr>
        <w:t xml:space="preserve">ehitise püstitamiseks, mille vastu on suur strateegiline, riiklik või rahvusvaheline huvi </w:t>
      </w:r>
      <w:r w:rsidR="007313AF" w:rsidRPr="00091388">
        <w:rPr>
          <w:lang w:val="et-EE"/>
        </w:rPr>
        <w:t xml:space="preserve">tootmise, </w:t>
      </w:r>
      <w:r w:rsidRPr="00091388">
        <w:rPr>
          <w:lang w:val="et-EE"/>
        </w:rPr>
        <w:t xml:space="preserve">riigikaitse ja julgeoleku, </w:t>
      </w:r>
      <w:r w:rsidR="00987E50" w:rsidRPr="00091388">
        <w:rPr>
          <w:lang w:val="et-EE"/>
        </w:rPr>
        <w:t>taastuv</w:t>
      </w:r>
      <w:r w:rsidRPr="00091388">
        <w:rPr>
          <w:lang w:val="et-EE"/>
        </w:rPr>
        <w:t xml:space="preserve">energeetika, või maavarade </w:t>
      </w:r>
      <w:r w:rsidR="00C943D9" w:rsidRPr="00091388">
        <w:rPr>
          <w:lang w:val="et-EE"/>
        </w:rPr>
        <w:t>töötlemise</w:t>
      </w:r>
      <w:r w:rsidRPr="00091388">
        <w:rPr>
          <w:lang w:val="et-EE"/>
        </w:rPr>
        <w:t xml:space="preserve"> valdkonnas. Seega </w:t>
      </w:r>
      <w:r w:rsidR="00EE3247" w:rsidRPr="00091388">
        <w:rPr>
          <w:lang w:val="et-EE"/>
        </w:rPr>
        <w:t xml:space="preserve">ei ole </w:t>
      </w:r>
      <w:r w:rsidRPr="00091388">
        <w:rPr>
          <w:lang w:val="et-EE"/>
        </w:rPr>
        <w:t xml:space="preserve">muid ehitisi võimalik </w:t>
      </w:r>
      <w:proofErr w:type="spellStart"/>
      <w:r w:rsidRPr="00091388">
        <w:rPr>
          <w:lang w:val="et-EE"/>
        </w:rPr>
        <w:t>REP</w:t>
      </w:r>
      <w:r w:rsidR="000847F0" w:rsidRPr="00091388">
        <w:rPr>
          <w:lang w:val="et-EE"/>
        </w:rPr>
        <w:t>-i</w:t>
      </w:r>
      <w:proofErr w:type="spellEnd"/>
      <w:r w:rsidR="000847F0" w:rsidRPr="00091388">
        <w:rPr>
          <w:lang w:val="et-EE"/>
        </w:rPr>
        <w:t xml:space="preserve"> detailse lahenduse</w:t>
      </w:r>
      <w:r w:rsidRPr="00091388">
        <w:rPr>
          <w:lang w:val="et-EE"/>
        </w:rPr>
        <w:t xml:space="preserve"> kaudu menetleda. Tekib küsimus, miks ei saa </w:t>
      </w:r>
      <w:r w:rsidR="00810A5F" w:rsidRPr="00091388">
        <w:rPr>
          <w:lang w:val="et-EE"/>
        </w:rPr>
        <w:t xml:space="preserve">ettevõtjad </w:t>
      </w:r>
      <w:r w:rsidRPr="00091388">
        <w:rPr>
          <w:lang w:val="et-EE"/>
        </w:rPr>
        <w:t>kasutada muudes valdkondades sama</w:t>
      </w:r>
      <w:r w:rsidR="00913914" w:rsidRPr="00091388">
        <w:rPr>
          <w:lang w:val="et-EE"/>
        </w:rPr>
        <w:t xml:space="preserve"> </w:t>
      </w:r>
      <w:r w:rsidR="003F5D49" w:rsidRPr="00091388">
        <w:rPr>
          <w:lang w:val="et-EE"/>
        </w:rPr>
        <w:t xml:space="preserve">(soodsat) </w:t>
      </w:r>
      <w:r w:rsidRPr="00091388">
        <w:rPr>
          <w:lang w:val="et-EE"/>
        </w:rPr>
        <w:t>menetluskorda.</w:t>
      </w:r>
    </w:p>
    <w:p w14:paraId="477EA44E" w14:textId="77777777" w:rsidR="001B6636" w:rsidRPr="00091388" w:rsidRDefault="001B6636" w:rsidP="0085620E">
      <w:pPr>
        <w:pStyle w:val="SLONormal"/>
        <w:spacing w:before="0" w:after="0"/>
        <w:ind w:right="-283"/>
        <w:rPr>
          <w:lang w:val="et-EE"/>
        </w:rPr>
      </w:pPr>
    </w:p>
    <w:p w14:paraId="1FF4EE76" w14:textId="745CAD24" w:rsidR="001B6636" w:rsidRPr="00091388" w:rsidRDefault="005A5193" w:rsidP="0085620E">
      <w:pPr>
        <w:pStyle w:val="SLONormal"/>
        <w:spacing w:before="0" w:after="0"/>
        <w:ind w:right="-283"/>
        <w:rPr>
          <w:lang w:val="et-EE"/>
        </w:rPr>
      </w:pPr>
      <w:r w:rsidRPr="00091388">
        <w:rPr>
          <w:lang w:val="et-EE"/>
        </w:rPr>
        <w:t>PS §</w:t>
      </w:r>
      <w:r w:rsidR="006B6E3D" w:rsidRPr="00091388">
        <w:rPr>
          <w:lang w:val="et-EE"/>
        </w:rPr>
        <w:t>-s</w:t>
      </w:r>
      <w:r w:rsidRPr="00091388">
        <w:rPr>
          <w:lang w:val="et-EE"/>
        </w:rPr>
        <w:t xml:space="preserve"> 31 </w:t>
      </w:r>
      <w:r w:rsidR="006B6E3D" w:rsidRPr="00091388">
        <w:rPr>
          <w:lang w:val="et-EE"/>
        </w:rPr>
        <w:t xml:space="preserve">on </w:t>
      </w:r>
      <w:r w:rsidRPr="00091388">
        <w:rPr>
          <w:lang w:val="et-EE"/>
        </w:rPr>
        <w:t>sätesta</w:t>
      </w:r>
      <w:r w:rsidR="006B6E3D" w:rsidRPr="00091388">
        <w:rPr>
          <w:lang w:val="et-EE"/>
        </w:rPr>
        <w:t>tud</w:t>
      </w:r>
      <w:r w:rsidRPr="00091388">
        <w:rPr>
          <w:lang w:val="et-EE"/>
        </w:rPr>
        <w:t xml:space="preserve"> õigus tegeleda ettevõtlusega. Ettevõtlusvabaduse tuumaks on riigi kohustus mitte teha põhjendamatuid takistusi ettevõtluseks ja seda vabadust riivab iga abinõu, mis takistab, kahjustab või kõrvaldab mõne ettevõtlusega seotud tegevuse (</w:t>
      </w:r>
      <w:proofErr w:type="spellStart"/>
      <w:r w:rsidRPr="00091388">
        <w:rPr>
          <w:lang w:val="et-EE"/>
        </w:rPr>
        <w:t>RKPJKo</w:t>
      </w:r>
      <w:proofErr w:type="spellEnd"/>
      <w:r w:rsidR="00901227" w:rsidRPr="00091388">
        <w:rPr>
          <w:lang w:val="et-EE"/>
        </w:rPr>
        <w:t>,</w:t>
      </w:r>
      <w:r w:rsidRPr="00091388">
        <w:rPr>
          <w:lang w:val="et-EE"/>
        </w:rPr>
        <w:t xml:space="preserve"> 06.07.2012, 3-4-1-3-12, p</w:t>
      </w:r>
      <w:r w:rsidR="00D37B9E" w:rsidRPr="00091388">
        <w:rPr>
          <w:lang w:val="et-EE"/>
        </w:rPr>
        <w:t>unkt</w:t>
      </w:r>
      <w:r w:rsidRPr="00091388">
        <w:rPr>
          <w:lang w:val="et-EE"/>
        </w:rPr>
        <w:t xml:space="preserve"> 41). Kui teatud tüüpi ehitise püstitamiseks tuleb läbida (planeerimis)menetlus ja saada kinnitused või load, </w:t>
      </w:r>
      <w:r w:rsidR="004C2733" w:rsidRPr="00091388">
        <w:rPr>
          <w:lang w:val="et-EE"/>
        </w:rPr>
        <w:t xml:space="preserve">riivab </w:t>
      </w:r>
      <w:r w:rsidRPr="00091388">
        <w:rPr>
          <w:lang w:val="et-EE"/>
        </w:rPr>
        <w:t>see ettevõtlusvabadust.</w:t>
      </w:r>
    </w:p>
    <w:p w14:paraId="1105FB1C" w14:textId="77777777" w:rsidR="00850694" w:rsidRPr="00091388" w:rsidRDefault="00850694" w:rsidP="0085620E">
      <w:pPr>
        <w:pStyle w:val="SLONormal"/>
        <w:spacing w:before="0" w:after="0"/>
        <w:ind w:right="-283"/>
        <w:rPr>
          <w:lang w:val="et-EE"/>
        </w:rPr>
      </w:pPr>
    </w:p>
    <w:p w14:paraId="70CD7372" w14:textId="0FB3E23C" w:rsidR="00547241" w:rsidRPr="00091388" w:rsidRDefault="00547241" w:rsidP="0085620E">
      <w:pPr>
        <w:pStyle w:val="SLONormal"/>
        <w:spacing w:before="0" w:after="0"/>
        <w:ind w:right="-283"/>
        <w:rPr>
          <w:lang w:val="et-EE"/>
        </w:rPr>
      </w:pPr>
      <w:r w:rsidRPr="00091388">
        <w:rPr>
          <w:lang w:val="et-EE"/>
        </w:rPr>
        <w:t>PS § 31 teise lause kohaselt või</w:t>
      </w:r>
      <w:r w:rsidR="008C5611" w:rsidRPr="00091388">
        <w:rPr>
          <w:lang w:val="et-EE"/>
        </w:rPr>
        <w:t>b</w:t>
      </w:r>
      <w:r w:rsidR="00EC5D86" w:rsidRPr="00091388">
        <w:rPr>
          <w:lang w:val="et-EE"/>
        </w:rPr>
        <w:t xml:space="preserve"> </w:t>
      </w:r>
      <w:r w:rsidRPr="00091388">
        <w:rPr>
          <w:lang w:val="et-EE"/>
        </w:rPr>
        <w:t>seadus sätestada ettevõtlusvabaduse kasutamise tingimused ja kor</w:t>
      </w:r>
      <w:r w:rsidR="008C5611" w:rsidRPr="00091388">
        <w:rPr>
          <w:lang w:val="et-EE"/>
        </w:rPr>
        <w:t>ra</w:t>
      </w:r>
      <w:r w:rsidRPr="00091388">
        <w:rPr>
          <w:lang w:val="et-EE"/>
        </w:rPr>
        <w:t>. Seega ei ole ettevõtlusvabadus absoluutne ning seda võib piirata juhul, kui piirangud on demokraatlikus ühiskonnas vajalikud ning kasutatud vahendid proportsionaalsed soovitud eesmärgiga.</w:t>
      </w:r>
      <w:r w:rsidRPr="00091388">
        <w:rPr>
          <w:rStyle w:val="Allmrkuseviide"/>
          <w:lang w:val="et-EE"/>
        </w:rPr>
        <w:footnoteReference w:id="28"/>
      </w:r>
      <w:r w:rsidRPr="00091388">
        <w:rPr>
          <w:lang w:val="et-EE"/>
        </w:rPr>
        <w:t xml:space="preserve"> Ettevõtlusvabadust võib piirata näiteks teiste isikute õiguste ja vabaduste kaitse või avalike huvide eesmärgil.</w:t>
      </w:r>
      <w:r w:rsidRPr="00091388">
        <w:rPr>
          <w:rStyle w:val="Allmrkuseviide"/>
          <w:lang w:val="et-EE"/>
        </w:rPr>
        <w:footnoteReference w:id="29"/>
      </w:r>
      <w:r w:rsidRPr="00091388">
        <w:rPr>
          <w:lang w:val="et-EE"/>
        </w:rPr>
        <w:t xml:space="preserve"> Käesoleval juhul on eelnõu eesmär</w:t>
      </w:r>
      <w:r w:rsidR="00EC5D86" w:rsidRPr="00091388">
        <w:rPr>
          <w:lang w:val="et-EE"/>
        </w:rPr>
        <w:t>k</w:t>
      </w:r>
      <w:r w:rsidRPr="00091388">
        <w:rPr>
          <w:lang w:val="et-EE"/>
        </w:rPr>
        <w:t xml:space="preserve"> </w:t>
      </w:r>
      <w:r w:rsidR="00EC5D86" w:rsidRPr="00091388">
        <w:rPr>
          <w:lang w:val="et-EE"/>
        </w:rPr>
        <w:t xml:space="preserve">kehtestada </w:t>
      </w:r>
      <w:r w:rsidRPr="00091388">
        <w:rPr>
          <w:lang w:val="et-EE"/>
        </w:rPr>
        <w:t xml:space="preserve">strateegiliselt oluliste investeeringute kavandamiseks ja elluviimiseks tõhus, selge </w:t>
      </w:r>
      <w:r w:rsidR="009E1C3C" w:rsidRPr="00091388">
        <w:rPr>
          <w:lang w:val="et-EE"/>
        </w:rPr>
        <w:t>ning</w:t>
      </w:r>
      <w:r w:rsidRPr="00091388">
        <w:rPr>
          <w:lang w:val="et-EE"/>
        </w:rPr>
        <w:t xml:space="preserve"> prognoositav menetluskor</w:t>
      </w:r>
      <w:r w:rsidR="00EC5D86" w:rsidRPr="00091388">
        <w:rPr>
          <w:lang w:val="et-EE"/>
        </w:rPr>
        <w:t>d</w:t>
      </w:r>
      <w:r w:rsidRPr="00091388">
        <w:rPr>
          <w:lang w:val="et-EE"/>
        </w:rPr>
        <w:t xml:space="preserve">, mis võimaldab vähendada halduskoormust </w:t>
      </w:r>
      <w:r w:rsidR="009E1C3C" w:rsidRPr="00091388">
        <w:rPr>
          <w:lang w:val="et-EE"/>
        </w:rPr>
        <w:t>ja</w:t>
      </w:r>
      <w:r w:rsidRPr="00091388">
        <w:rPr>
          <w:lang w:val="et-EE"/>
        </w:rPr>
        <w:t xml:space="preserve"> lühendada oluliste tööstusprojektide menetlusaega, säilitades samal ajal keskkonna- ja ruumilise planeerimise kvaliteeti. Strateegiliselt oluliste projektide kiirendatud menetlus tagab Eesti majandus</w:t>
      </w:r>
      <w:r w:rsidR="004802AF" w:rsidRPr="00091388">
        <w:rPr>
          <w:lang w:val="et-EE"/>
        </w:rPr>
        <w:t>e</w:t>
      </w:r>
      <w:r w:rsidRPr="00091388">
        <w:rPr>
          <w:lang w:val="et-EE"/>
        </w:rPr>
        <w:t xml:space="preserve"> ja julgeoleku seisukohalt olulistes valdkondades (nt kaitsevaldkonnas) projektide tõhusama elluviimise. Seega riivatakse eelnõuga ettevõtlusvabadust avalikes huvides, mis on ettevõtlusvabaduse piiramiseks lubatav eesmärk.</w:t>
      </w:r>
    </w:p>
    <w:p w14:paraId="033048FA" w14:textId="77777777" w:rsidR="00850694" w:rsidRPr="00091388" w:rsidRDefault="00850694" w:rsidP="0085620E">
      <w:pPr>
        <w:pStyle w:val="SLONormal"/>
        <w:spacing w:before="0" w:after="0"/>
        <w:ind w:right="-283"/>
        <w:rPr>
          <w:lang w:val="et-EE"/>
        </w:rPr>
      </w:pPr>
    </w:p>
    <w:p w14:paraId="72CE43B4" w14:textId="0E6BC51F" w:rsidR="00E71C7E" w:rsidRPr="00091388" w:rsidRDefault="00547241" w:rsidP="0085620E">
      <w:pPr>
        <w:pStyle w:val="SLONormal"/>
        <w:spacing w:before="0" w:after="0"/>
        <w:ind w:right="-283"/>
        <w:rPr>
          <w:lang w:val="et-EE"/>
        </w:rPr>
      </w:pPr>
      <w:r w:rsidRPr="00091388">
        <w:rPr>
          <w:lang w:val="et-EE"/>
        </w:rPr>
        <w:t>PS § 3 l</w:t>
      </w:r>
      <w:r w:rsidR="00A901DD" w:rsidRPr="00091388">
        <w:rPr>
          <w:lang w:val="et-EE"/>
        </w:rPr>
        <w:t>õikest</w:t>
      </w:r>
      <w:r w:rsidRPr="00091388">
        <w:rPr>
          <w:lang w:val="et-EE"/>
        </w:rPr>
        <w:t xml:space="preserve"> 1 tuleneva seadusereservatsiooni põhimõtte kohaselt peab põhiõigusi puudutavates küsimustes kõik põhiõiguste realiseerimise seisukohast olulised küsimused otsustama seadusandja.</w:t>
      </w:r>
      <w:r w:rsidRPr="00091388">
        <w:rPr>
          <w:rStyle w:val="Allmrkuseviide"/>
          <w:lang w:val="et-EE"/>
        </w:rPr>
        <w:footnoteReference w:id="30"/>
      </w:r>
      <w:r w:rsidRPr="00091388">
        <w:rPr>
          <w:lang w:val="et-EE"/>
        </w:rPr>
        <w:t xml:space="preserve"> Samuti tuleneb sellest põhimõttest, et põhiõiguste piiramine seadusandjast alamalseisva organi poolt vajab seadusandja volitust.</w:t>
      </w:r>
      <w:r w:rsidRPr="00091388">
        <w:rPr>
          <w:rStyle w:val="Allmrkuseviide"/>
          <w:lang w:val="et-EE"/>
        </w:rPr>
        <w:footnoteReference w:id="31"/>
      </w:r>
      <w:r w:rsidRPr="00091388">
        <w:rPr>
          <w:lang w:val="et-EE"/>
        </w:rPr>
        <w:t xml:space="preserve"> Kuigi üldjuhul tuleb ettevõtlusvabaduse piirangud sätestada seadusega, ei pea seaduses olema kõik piirangud detailselt määratletud ning need võib sätestada ka määrusega tingimusel, et seadus määratleb raamid, mille sees täitevvõim täpsustab seaduse vastavaid sätteid.</w:t>
      </w:r>
      <w:r w:rsidRPr="00091388">
        <w:rPr>
          <w:rStyle w:val="Allmrkuseviide"/>
          <w:lang w:val="et-EE"/>
        </w:rPr>
        <w:footnoteReference w:id="32"/>
      </w:r>
      <w:r w:rsidRPr="00091388">
        <w:rPr>
          <w:lang w:val="et-EE"/>
        </w:rPr>
        <w:t xml:space="preserve"> Mida intensiivsem on põhiõiguste riive, seda täpsem peab olema seaduses sisalduv volitusnorm.</w:t>
      </w:r>
      <w:r w:rsidRPr="00091388">
        <w:rPr>
          <w:rStyle w:val="Allmrkuseviide"/>
          <w:lang w:val="et-EE"/>
        </w:rPr>
        <w:footnoteReference w:id="33"/>
      </w:r>
      <w:r w:rsidRPr="00091388">
        <w:rPr>
          <w:lang w:val="et-EE"/>
        </w:rPr>
        <w:t xml:space="preserve"> Vähemintensiivseid põhiõiguste piiranguid võib </w:t>
      </w:r>
      <w:r w:rsidRPr="00091388">
        <w:rPr>
          <w:lang w:val="et-EE"/>
        </w:rPr>
        <w:lastRenderedPageBreak/>
        <w:t>kehtestada täpse, selge ja piirangu intensiivsusega vastavuses oleva volitusnormi alusel määrusega.</w:t>
      </w:r>
      <w:r w:rsidRPr="00091388">
        <w:rPr>
          <w:rStyle w:val="Allmrkuseviide"/>
          <w:lang w:val="et-EE"/>
        </w:rPr>
        <w:footnoteReference w:id="34"/>
      </w:r>
      <w:r w:rsidRPr="00091388">
        <w:rPr>
          <w:lang w:val="et-EE"/>
        </w:rPr>
        <w:t xml:space="preserve"> Volitusnorm peab sätestama akti andmiseks pädeva haldusorgani ning talle antava volituse selge eesmärgi, sisu ja ulatuse.</w:t>
      </w:r>
      <w:r w:rsidRPr="00091388">
        <w:rPr>
          <w:rStyle w:val="Allmrkuseviide"/>
          <w:lang w:val="et-EE"/>
        </w:rPr>
        <w:footnoteReference w:id="35"/>
      </w:r>
    </w:p>
    <w:p w14:paraId="64DF10B8" w14:textId="77777777" w:rsidR="006E561C" w:rsidRPr="00091388" w:rsidRDefault="006E561C" w:rsidP="0085620E">
      <w:pPr>
        <w:pStyle w:val="SLONormal"/>
        <w:spacing w:before="0" w:after="0"/>
        <w:ind w:right="-283"/>
        <w:rPr>
          <w:lang w:val="et-EE"/>
        </w:rPr>
      </w:pPr>
    </w:p>
    <w:p w14:paraId="775B173F" w14:textId="4DF285A0" w:rsidR="00547241" w:rsidRPr="00091388" w:rsidRDefault="00547241" w:rsidP="0085620E">
      <w:pPr>
        <w:pStyle w:val="SLONormal"/>
        <w:spacing w:before="0" w:after="0"/>
        <w:ind w:right="-283"/>
        <w:rPr>
          <w:lang w:val="et-EE"/>
        </w:rPr>
      </w:pPr>
      <w:r w:rsidRPr="00091388">
        <w:rPr>
          <w:lang w:val="et-EE"/>
        </w:rPr>
        <w:t xml:space="preserve">Eelnõu § 1 </w:t>
      </w:r>
      <w:r w:rsidR="00F8627D" w:rsidRPr="00091388">
        <w:rPr>
          <w:lang w:val="et-EE"/>
        </w:rPr>
        <w:t>punktiga</w:t>
      </w:r>
      <w:r w:rsidRPr="00091388">
        <w:rPr>
          <w:lang w:val="et-EE"/>
        </w:rPr>
        <w:t xml:space="preserve"> </w:t>
      </w:r>
      <w:r w:rsidR="00F8627D" w:rsidRPr="00091388">
        <w:rPr>
          <w:lang w:val="et-EE"/>
        </w:rPr>
        <w:t>5</w:t>
      </w:r>
      <w:r w:rsidRPr="00091388">
        <w:rPr>
          <w:lang w:val="et-EE"/>
        </w:rPr>
        <w:t xml:space="preserve"> volitatakse Vabariigi Valitsust kehtestama määrusega strateegiliselt olulise investeeringu täpsemad nõuded, hindamise korra ja hindamiskomisjoni koosseisu. Eelnõus on selgelt sätestatud määruse andmiseks pädev institutsioon </w:t>
      </w:r>
      <w:r w:rsidR="008C5611" w:rsidRPr="00091388">
        <w:rPr>
          <w:lang w:val="et-EE"/>
        </w:rPr>
        <w:t xml:space="preserve">ja </w:t>
      </w:r>
      <w:r w:rsidRPr="00091388">
        <w:rPr>
          <w:lang w:val="et-EE"/>
        </w:rPr>
        <w:t xml:space="preserve">tema antava määruse eesmärk, milleks on strateegiliselt olulise investeeringu mõiste ning selle hindamise korra täpsustamine. Samuti nähakse eelnõuga ette, et määrusega täpsustatavad strateegiliselt olulise investeeringu tingimused peavad hõlmama kapitaliinvesteeringu vähimat lubatud mahtu, lubatud projekti valdkonda </w:t>
      </w:r>
      <w:r w:rsidR="00BC5575" w:rsidRPr="00091388">
        <w:rPr>
          <w:lang w:val="et-EE"/>
        </w:rPr>
        <w:t xml:space="preserve">ja </w:t>
      </w:r>
      <w:r w:rsidRPr="00091388">
        <w:rPr>
          <w:lang w:val="et-EE"/>
        </w:rPr>
        <w:t>taotleja registrijärgse asukoha piirangut. Seadusandja sätestab sellega kriteeriumid, milles</w:t>
      </w:r>
      <w:r w:rsidR="00BC5575" w:rsidRPr="00091388">
        <w:rPr>
          <w:lang w:val="et-EE"/>
        </w:rPr>
        <w:t>t</w:t>
      </w:r>
      <w:r w:rsidRPr="00091388">
        <w:rPr>
          <w:lang w:val="et-EE"/>
        </w:rPr>
        <w:t xml:space="preserve"> </w:t>
      </w:r>
      <w:r w:rsidR="00BC5575" w:rsidRPr="00091388">
        <w:rPr>
          <w:lang w:val="et-EE"/>
        </w:rPr>
        <w:t xml:space="preserve">peab </w:t>
      </w:r>
      <w:r w:rsidRPr="00091388">
        <w:rPr>
          <w:lang w:val="et-EE"/>
        </w:rPr>
        <w:t xml:space="preserve">strateegiliselt olulise investeeringu hindamisel lähtuma. Volitusnormi sõnastusest nähtub selgelt </w:t>
      </w:r>
      <w:r w:rsidR="001225F9" w:rsidRPr="00091388">
        <w:rPr>
          <w:lang w:val="et-EE"/>
        </w:rPr>
        <w:t xml:space="preserve">ka </w:t>
      </w:r>
      <w:r w:rsidRPr="00091388">
        <w:rPr>
          <w:lang w:val="et-EE"/>
        </w:rPr>
        <w:t>selle sisu ja ulatus.</w:t>
      </w:r>
    </w:p>
    <w:p w14:paraId="4F3DDB31" w14:textId="77777777" w:rsidR="006E561C" w:rsidRPr="00091388" w:rsidRDefault="006E561C" w:rsidP="0085620E">
      <w:pPr>
        <w:pStyle w:val="SLONormal"/>
        <w:spacing w:before="0" w:after="0"/>
        <w:ind w:right="-283"/>
        <w:rPr>
          <w:lang w:val="et-EE"/>
        </w:rPr>
      </w:pPr>
    </w:p>
    <w:p w14:paraId="7C97B2D6" w14:textId="33EC863A" w:rsidR="00547241" w:rsidRPr="00091388" w:rsidRDefault="00547241" w:rsidP="0085620E">
      <w:pPr>
        <w:pStyle w:val="SLONormal"/>
        <w:spacing w:before="0" w:after="0"/>
        <w:ind w:right="-283"/>
        <w:rPr>
          <w:lang w:val="et-EE"/>
        </w:rPr>
      </w:pPr>
      <w:r w:rsidRPr="00091388">
        <w:rPr>
          <w:lang w:val="et-EE"/>
        </w:rPr>
        <w:t xml:space="preserve">Eelnõuga võimaldatakse strateegiliselt olulise ehitise kriteeriume täitvate ehitiste puhul viia läbi kiirendatud planeerimis- või </w:t>
      </w:r>
      <w:r w:rsidR="004C1C1F" w:rsidRPr="00091388">
        <w:rPr>
          <w:lang w:val="et-EE"/>
        </w:rPr>
        <w:t>P</w:t>
      </w:r>
      <w:r w:rsidR="00677964" w:rsidRPr="00091388">
        <w:rPr>
          <w:lang w:val="et-EE"/>
        </w:rPr>
        <w:t>T-d</w:t>
      </w:r>
      <w:r w:rsidRPr="00091388">
        <w:rPr>
          <w:lang w:val="et-EE"/>
        </w:rPr>
        <w:t xml:space="preserve">e andmise menetlus, mis ei halvenda </w:t>
      </w:r>
      <w:r w:rsidR="00B2606A" w:rsidRPr="00091388">
        <w:rPr>
          <w:lang w:val="et-EE"/>
        </w:rPr>
        <w:t xml:space="preserve">senist </w:t>
      </w:r>
      <w:r w:rsidRPr="00091388">
        <w:rPr>
          <w:lang w:val="et-EE"/>
        </w:rPr>
        <w:t>ettevõtjate</w:t>
      </w:r>
      <w:r w:rsidR="00E14D9E" w:rsidRPr="00091388">
        <w:rPr>
          <w:lang w:val="et-EE"/>
        </w:rPr>
        <w:t xml:space="preserve"> kohta</w:t>
      </w:r>
      <w:r w:rsidRPr="00091388">
        <w:rPr>
          <w:lang w:val="et-EE"/>
        </w:rPr>
        <w:t xml:space="preserve"> kehtivat õigusraamistikku. Vastupidi, eelnõuga soodustatakse strateegiliselt oluliste ehitiste arendajate jaoks projekti elluviimist ehk võimaldatakse neil taotleda erikorras menetluse läbiviimist. Seetõttu ei seata määrusega ettevõtlusvabadusele piiranguid, vaid kehtestatakse </w:t>
      </w:r>
      <w:r w:rsidR="00AB5B8C" w:rsidRPr="00091388">
        <w:rPr>
          <w:lang w:val="et-EE"/>
        </w:rPr>
        <w:t xml:space="preserve">strateegiliselt olulist investeeringut </w:t>
      </w:r>
      <w:proofErr w:type="spellStart"/>
      <w:r w:rsidR="00AB5B8C" w:rsidRPr="00091388">
        <w:rPr>
          <w:lang w:val="et-EE"/>
        </w:rPr>
        <w:t>elluviivatele</w:t>
      </w:r>
      <w:proofErr w:type="spellEnd"/>
      <w:r w:rsidR="00AB5B8C" w:rsidRPr="00091388">
        <w:rPr>
          <w:lang w:val="et-EE"/>
        </w:rPr>
        <w:t xml:space="preserve"> </w:t>
      </w:r>
      <w:r w:rsidRPr="00091388">
        <w:rPr>
          <w:lang w:val="et-EE"/>
        </w:rPr>
        <w:t xml:space="preserve">ettevõtjatele soodsam </w:t>
      </w:r>
      <w:r w:rsidR="00E14D9E" w:rsidRPr="00091388">
        <w:rPr>
          <w:lang w:val="et-EE"/>
        </w:rPr>
        <w:t xml:space="preserve">ja </w:t>
      </w:r>
      <w:r w:rsidRPr="00091388">
        <w:rPr>
          <w:lang w:val="et-EE"/>
        </w:rPr>
        <w:t xml:space="preserve">ettevõtlusvabadust </w:t>
      </w:r>
      <w:r w:rsidR="00035BE1" w:rsidRPr="00091388">
        <w:rPr>
          <w:lang w:val="et-EE"/>
        </w:rPr>
        <w:t xml:space="preserve">vähem </w:t>
      </w:r>
      <w:r w:rsidRPr="00091388">
        <w:rPr>
          <w:lang w:val="et-EE"/>
        </w:rPr>
        <w:t>riivav menetluskord. Eeltoodust tulenevalt on põhjendatud strateegilise investeeringu määratlemise, hindamise jm seotud asjaolude kehtestamine Vabariigi Valitsuse määrusega ning eelnõuga sätestatud volitusnorm on kooskõlas seadusereservatsiooni põhimõttega.</w:t>
      </w:r>
    </w:p>
    <w:p w14:paraId="2072494F" w14:textId="77777777" w:rsidR="00547241" w:rsidRPr="00091388" w:rsidRDefault="00547241" w:rsidP="0085620E">
      <w:pPr>
        <w:pStyle w:val="SLONormal"/>
        <w:spacing w:before="0" w:after="0"/>
        <w:ind w:right="-283"/>
        <w:rPr>
          <w:lang w:val="et-EE"/>
        </w:rPr>
      </w:pPr>
    </w:p>
    <w:p w14:paraId="50E092FC" w14:textId="1432BEC0" w:rsidR="005A5193" w:rsidRPr="00091388" w:rsidRDefault="005A5193" w:rsidP="0085620E">
      <w:pPr>
        <w:pStyle w:val="SLONormal"/>
        <w:spacing w:before="0" w:after="0"/>
        <w:ind w:right="-283"/>
        <w:rPr>
          <w:lang w:val="et-EE"/>
        </w:rPr>
      </w:pPr>
      <w:r w:rsidRPr="00091388">
        <w:rPr>
          <w:lang w:val="et-EE"/>
        </w:rPr>
        <w:t xml:space="preserve">PS § 12 </w:t>
      </w:r>
      <w:r w:rsidR="00035BE1" w:rsidRPr="00091388">
        <w:rPr>
          <w:lang w:val="et-EE"/>
        </w:rPr>
        <w:t xml:space="preserve">kohaselt </w:t>
      </w:r>
      <w:r w:rsidRPr="00091388">
        <w:rPr>
          <w:lang w:val="et-EE"/>
        </w:rPr>
        <w:t>on kõik seaduse ees võrdsed. Riigikohus on selgitanud, et võrdsuspõhiõigus hõlmab ka igaühe õigust olla seadusandja poolt võrdselt koheldud. Õigusloome võrdsus nõuab üldjuhul, et seadus ka sisuliselt kohtleks kõiki sarnases olukorras olevaid isikuid ühtemoodi. Selles põhimõttes väljendub sisulise võrdsuse idee: võrdseid tuleb kohelda võrdselt ja ebavõrdseid ebavõrdselt (RKPJK</w:t>
      </w:r>
      <w:r w:rsidR="008C2404" w:rsidRPr="00091388">
        <w:rPr>
          <w:lang w:val="et-EE"/>
        </w:rPr>
        <w:t>,</w:t>
      </w:r>
      <w:r w:rsidRPr="00091388">
        <w:rPr>
          <w:lang w:val="et-EE"/>
        </w:rPr>
        <w:t xml:space="preserve"> 03.04.2002, 3-4-1-0-02, p</w:t>
      </w:r>
      <w:r w:rsidR="005264D8" w:rsidRPr="00091388">
        <w:rPr>
          <w:lang w:val="et-EE"/>
        </w:rPr>
        <w:t>unktid</w:t>
      </w:r>
      <w:r w:rsidRPr="00091388">
        <w:rPr>
          <w:lang w:val="et-EE"/>
        </w:rPr>
        <w:t xml:space="preserve"> 16 ja 17).</w:t>
      </w:r>
    </w:p>
    <w:p w14:paraId="3A3D1E63" w14:textId="77777777" w:rsidR="001B6636" w:rsidRPr="00091388" w:rsidRDefault="001B6636" w:rsidP="0085620E">
      <w:pPr>
        <w:pStyle w:val="SLONormal"/>
        <w:spacing w:before="0" w:after="0"/>
        <w:ind w:right="-283"/>
        <w:rPr>
          <w:lang w:val="et-EE"/>
        </w:rPr>
      </w:pPr>
    </w:p>
    <w:p w14:paraId="5273A630" w14:textId="335A1573" w:rsidR="005A5193" w:rsidRPr="00091388" w:rsidRDefault="005A5193" w:rsidP="0085620E">
      <w:pPr>
        <w:pStyle w:val="SLONormal"/>
        <w:spacing w:before="0" w:after="0"/>
        <w:ind w:right="-283"/>
        <w:rPr>
          <w:lang w:val="et-EE"/>
        </w:rPr>
      </w:pPr>
      <w:r w:rsidRPr="00091388">
        <w:rPr>
          <w:lang w:val="et-EE"/>
        </w:rPr>
        <w:t>Riigikohus on selgitanud, et üldise võrdsuspõhiõiguse kaitseala riive tuvastamisel tuleb leida, kas sarnaseid isikuid või isikute gruppe on ebavõrdselt koheldud. Juhul</w:t>
      </w:r>
      <w:r w:rsidR="00AE218F" w:rsidRPr="00091388">
        <w:rPr>
          <w:lang w:val="et-EE"/>
        </w:rPr>
        <w:t>,</w:t>
      </w:r>
      <w:r w:rsidRPr="00091388">
        <w:rPr>
          <w:lang w:val="et-EE"/>
        </w:rPr>
        <w:t xml:space="preserve"> kui </w:t>
      </w:r>
      <w:r w:rsidR="008C2404" w:rsidRPr="00091388">
        <w:rPr>
          <w:lang w:val="et-EE"/>
        </w:rPr>
        <w:t xml:space="preserve">neid </w:t>
      </w:r>
      <w:r w:rsidRPr="00091388">
        <w:rPr>
          <w:lang w:val="et-EE"/>
        </w:rPr>
        <w:t>koheldakse ebavõrdselt, on üldine võrdsuspõhiõigus riivatud. Kindlaks tuleb määrata võrreldavate isikute grupid, kelle suhtes oletatakse ebavõrdset kohtlemist</w:t>
      </w:r>
      <w:r w:rsidR="008C2404" w:rsidRPr="00091388">
        <w:rPr>
          <w:lang w:val="et-EE"/>
        </w:rPr>
        <w:t>,</w:t>
      </w:r>
      <w:r w:rsidRPr="00091388">
        <w:rPr>
          <w:lang w:val="et-EE"/>
        </w:rPr>
        <w:t xml:space="preserve"> ning kirjelda</w:t>
      </w:r>
      <w:r w:rsidR="008C2404" w:rsidRPr="00091388">
        <w:rPr>
          <w:lang w:val="et-EE"/>
        </w:rPr>
        <w:t>d</w:t>
      </w:r>
      <w:r w:rsidRPr="00091388">
        <w:rPr>
          <w:lang w:val="et-EE"/>
        </w:rPr>
        <w:t xml:space="preserve">a </w:t>
      </w:r>
      <w:r w:rsidR="008C2404" w:rsidRPr="00091388">
        <w:rPr>
          <w:lang w:val="et-EE"/>
        </w:rPr>
        <w:t>nende</w:t>
      </w:r>
      <w:r w:rsidRPr="00091388">
        <w:rPr>
          <w:lang w:val="et-EE"/>
        </w:rPr>
        <w:t xml:space="preserve"> ebavõrdset kohtlemist (</w:t>
      </w:r>
      <w:proofErr w:type="spellStart"/>
      <w:r w:rsidRPr="00091388">
        <w:rPr>
          <w:lang w:val="et-EE"/>
        </w:rPr>
        <w:t>RKPJKo</w:t>
      </w:r>
      <w:proofErr w:type="spellEnd"/>
      <w:r w:rsidR="008C2404" w:rsidRPr="00091388">
        <w:rPr>
          <w:lang w:val="et-EE"/>
        </w:rPr>
        <w:t>,</w:t>
      </w:r>
      <w:r w:rsidRPr="00091388">
        <w:rPr>
          <w:lang w:val="et-EE"/>
        </w:rPr>
        <w:t xml:space="preserve"> 30.09.2008, 3-4-1-8-08, p</w:t>
      </w:r>
      <w:r w:rsidR="005264D8" w:rsidRPr="00091388">
        <w:rPr>
          <w:lang w:val="et-EE"/>
        </w:rPr>
        <w:t>unkt</w:t>
      </w:r>
      <w:r w:rsidRPr="00091388">
        <w:rPr>
          <w:lang w:val="et-EE"/>
        </w:rPr>
        <w:t xml:space="preserve"> 20).</w:t>
      </w:r>
    </w:p>
    <w:p w14:paraId="4CAFC1FD" w14:textId="77777777" w:rsidR="001B6636" w:rsidRPr="00091388" w:rsidRDefault="001B6636" w:rsidP="0085620E">
      <w:pPr>
        <w:pStyle w:val="SLONormal"/>
        <w:spacing w:before="0" w:after="0"/>
        <w:ind w:right="-283"/>
        <w:rPr>
          <w:lang w:val="et-EE"/>
        </w:rPr>
      </w:pPr>
    </w:p>
    <w:p w14:paraId="39BB54B5" w14:textId="7D7D6863" w:rsidR="005A5193" w:rsidRPr="00091388" w:rsidRDefault="005A5193" w:rsidP="0085620E">
      <w:pPr>
        <w:pStyle w:val="SLONormal"/>
        <w:spacing w:before="0" w:after="0"/>
        <w:ind w:right="-283"/>
        <w:rPr>
          <w:lang w:val="et-EE"/>
        </w:rPr>
      </w:pPr>
      <w:r w:rsidRPr="00091388">
        <w:rPr>
          <w:lang w:val="et-EE"/>
        </w:rPr>
        <w:t xml:space="preserve">Praegusel juhul koheldakse erinevalt </w:t>
      </w:r>
      <w:r w:rsidR="00BA6EC2" w:rsidRPr="00091388">
        <w:rPr>
          <w:lang w:val="et-EE"/>
        </w:rPr>
        <w:t>ettevõtjaid</w:t>
      </w:r>
      <w:r w:rsidRPr="00091388">
        <w:rPr>
          <w:lang w:val="et-EE"/>
        </w:rPr>
        <w:t>:</w:t>
      </w:r>
    </w:p>
    <w:p w14:paraId="62AD725A" w14:textId="1B12101B" w:rsidR="005A5193" w:rsidRPr="00091388" w:rsidRDefault="005A5193" w:rsidP="0085620E">
      <w:pPr>
        <w:pStyle w:val="SLONormal"/>
        <w:spacing w:before="0" w:after="0"/>
        <w:ind w:right="-283"/>
        <w:rPr>
          <w:lang w:val="et-EE"/>
        </w:rPr>
      </w:pPr>
      <w:r w:rsidRPr="00091388">
        <w:rPr>
          <w:lang w:val="et-EE"/>
        </w:rPr>
        <w:t xml:space="preserve">a) kes soovivad püstitada </w:t>
      </w:r>
      <w:r w:rsidR="5FBE3EE0" w:rsidRPr="00091388">
        <w:rPr>
          <w:lang w:val="et-EE"/>
        </w:rPr>
        <w:t>sellist</w:t>
      </w:r>
      <w:r w:rsidRPr="00091388">
        <w:rPr>
          <w:lang w:val="et-EE"/>
        </w:rPr>
        <w:t xml:space="preserve"> ehitist, mille vastu on suur strateegiline, riiklik või rahvusvaheline huvi </w:t>
      </w:r>
      <w:r w:rsidR="006015B9" w:rsidRPr="00091388">
        <w:rPr>
          <w:lang w:val="et-EE"/>
        </w:rPr>
        <w:t>tootmise,</w:t>
      </w:r>
      <w:r w:rsidRPr="00091388">
        <w:rPr>
          <w:lang w:val="et-EE"/>
        </w:rPr>
        <w:t xml:space="preserve"> riigikaitse ja julgeoleku, </w:t>
      </w:r>
      <w:r w:rsidR="006015B9" w:rsidRPr="00091388">
        <w:rPr>
          <w:lang w:val="et-EE"/>
        </w:rPr>
        <w:t>taastuvenergeetika,</w:t>
      </w:r>
      <w:r w:rsidRPr="00091388">
        <w:rPr>
          <w:lang w:val="et-EE"/>
        </w:rPr>
        <w:t xml:space="preserve"> või maavarade </w:t>
      </w:r>
      <w:r w:rsidR="006015B9" w:rsidRPr="00091388">
        <w:rPr>
          <w:lang w:val="et-EE"/>
        </w:rPr>
        <w:t>töötlemise</w:t>
      </w:r>
      <w:r w:rsidRPr="00091388">
        <w:rPr>
          <w:lang w:val="et-EE"/>
        </w:rPr>
        <w:t xml:space="preserve"> valdkonnas;</w:t>
      </w:r>
    </w:p>
    <w:p w14:paraId="6E084B0C" w14:textId="70A65DBC" w:rsidR="00E71C7E" w:rsidRPr="00091388" w:rsidRDefault="005A5193" w:rsidP="0085620E">
      <w:pPr>
        <w:pStyle w:val="SLONormal"/>
        <w:spacing w:before="0" w:after="0"/>
        <w:ind w:right="-283"/>
        <w:rPr>
          <w:lang w:val="et-EE"/>
        </w:rPr>
      </w:pPr>
      <w:r w:rsidRPr="00091388">
        <w:rPr>
          <w:lang w:val="et-EE"/>
        </w:rPr>
        <w:t>b) kes soovivad püstitada muud ehitist.</w:t>
      </w:r>
    </w:p>
    <w:p w14:paraId="7C97B0F4" w14:textId="77777777" w:rsidR="001B6636" w:rsidRPr="00091388" w:rsidRDefault="001B6636" w:rsidP="0085620E">
      <w:pPr>
        <w:pStyle w:val="SLONormal"/>
        <w:spacing w:before="0" w:after="0"/>
        <w:ind w:right="-283"/>
        <w:rPr>
          <w:lang w:val="et-EE"/>
        </w:rPr>
      </w:pPr>
    </w:p>
    <w:p w14:paraId="74EB559D" w14:textId="1E1545BE" w:rsidR="005A5193" w:rsidRPr="00091388" w:rsidRDefault="004577E3" w:rsidP="0085620E">
      <w:pPr>
        <w:pStyle w:val="SLONormal"/>
        <w:spacing w:before="0" w:after="0"/>
        <w:ind w:right="-283"/>
        <w:rPr>
          <w:lang w:val="et-EE"/>
        </w:rPr>
      </w:pPr>
      <w:r w:rsidRPr="00091388">
        <w:rPr>
          <w:lang w:val="et-EE"/>
        </w:rPr>
        <w:t xml:space="preserve">Võrdlusgrupp a saab kasutada kiiremat </w:t>
      </w:r>
      <w:proofErr w:type="spellStart"/>
      <w:r w:rsidRPr="00091388">
        <w:rPr>
          <w:lang w:val="et-EE"/>
        </w:rPr>
        <w:t>REP</w:t>
      </w:r>
      <w:r w:rsidR="00853293" w:rsidRPr="00091388">
        <w:rPr>
          <w:lang w:val="et-EE"/>
        </w:rPr>
        <w:t>-i</w:t>
      </w:r>
      <w:proofErr w:type="spellEnd"/>
      <w:r w:rsidRPr="00091388">
        <w:rPr>
          <w:lang w:val="et-EE"/>
        </w:rPr>
        <w:t xml:space="preserve"> menetlust </w:t>
      </w:r>
      <w:r w:rsidR="002309CC" w:rsidRPr="00091388">
        <w:rPr>
          <w:lang w:val="et-EE"/>
        </w:rPr>
        <w:t xml:space="preserve">või taotleda </w:t>
      </w:r>
      <w:r w:rsidR="00853293" w:rsidRPr="00091388">
        <w:rPr>
          <w:lang w:val="et-EE"/>
        </w:rPr>
        <w:t>PT-</w:t>
      </w:r>
      <w:proofErr w:type="spellStart"/>
      <w:r w:rsidR="00853293" w:rsidRPr="00091388">
        <w:rPr>
          <w:lang w:val="et-EE"/>
        </w:rPr>
        <w:t>sid</w:t>
      </w:r>
      <w:proofErr w:type="spellEnd"/>
      <w:r w:rsidR="002309CC" w:rsidRPr="00091388">
        <w:rPr>
          <w:lang w:val="et-EE"/>
        </w:rPr>
        <w:t xml:space="preserve"> kiiremini kui võrdlusgrupp </w:t>
      </w:r>
      <w:proofErr w:type="spellStart"/>
      <w:r w:rsidR="002309CC" w:rsidRPr="00091388">
        <w:rPr>
          <w:lang w:val="et-EE"/>
        </w:rPr>
        <w:t>b.</w:t>
      </w:r>
      <w:proofErr w:type="spellEnd"/>
      <w:r w:rsidR="002309CC" w:rsidRPr="00091388">
        <w:rPr>
          <w:lang w:val="et-EE"/>
        </w:rPr>
        <w:t xml:space="preserve"> </w:t>
      </w:r>
      <w:r w:rsidR="005A5193" w:rsidRPr="00091388">
        <w:rPr>
          <w:lang w:val="et-EE"/>
        </w:rPr>
        <w:t xml:space="preserve">Seega </w:t>
      </w:r>
      <w:r w:rsidR="002309CC" w:rsidRPr="00091388">
        <w:rPr>
          <w:lang w:val="et-EE"/>
        </w:rPr>
        <w:t xml:space="preserve">saab grupp </w:t>
      </w:r>
      <w:r w:rsidR="00500EF7" w:rsidRPr="00091388">
        <w:rPr>
          <w:lang w:val="et-EE"/>
        </w:rPr>
        <w:t xml:space="preserve">a </w:t>
      </w:r>
      <w:r w:rsidR="002309CC" w:rsidRPr="00091388">
        <w:rPr>
          <w:lang w:val="et-EE"/>
        </w:rPr>
        <w:t xml:space="preserve">eelise ja </w:t>
      </w:r>
      <w:r w:rsidR="005A5193" w:rsidRPr="00091388">
        <w:rPr>
          <w:lang w:val="et-EE"/>
        </w:rPr>
        <w:t>riivatakse ettevõtlusvabadust (PS § 31) koosmõjus võrdse kohtlemise põhimõttega (PS § 12 l</w:t>
      </w:r>
      <w:r w:rsidR="005264D8" w:rsidRPr="00091388">
        <w:rPr>
          <w:lang w:val="et-EE"/>
        </w:rPr>
        <w:t>õige</w:t>
      </w:r>
      <w:r w:rsidR="005A5193" w:rsidRPr="00091388">
        <w:rPr>
          <w:lang w:val="et-EE"/>
        </w:rPr>
        <w:t xml:space="preserve"> 1).</w:t>
      </w:r>
    </w:p>
    <w:p w14:paraId="2366FBC5" w14:textId="77777777" w:rsidR="001B6636" w:rsidRPr="00091388" w:rsidRDefault="001B6636" w:rsidP="0085620E">
      <w:pPr>
        <w:pStyle w:val="SLONormal"/>
        <w:spacing w:before="0" w:after="0"/>
        <w:ind w:right="-283"/>
        <w:rPr>
          <w:lang w:val="et-EE"/>
        </w:rPr>
      </w:pPr>
    </w:p>
    <w:p w14:paraId="03407128" w14:textId="38846683" w:rsidR="005A5193" w:rsidRPr="00091388" w:rsidRDefault="005A5193" w:rsidP="0085620E">
      <w:pPr>
        <w:pStyle w:val="SLONormal"/>
        <w:spacing w:before="0" w:after="0"/>
        <w:ind w:right="-283"/>
        <w:rPr>
          <w:lang w:val="et-EE"/>
        </w:rPr>
      </w:pPr>
      <w:r w:rsidRPr="00091388">
        <w:rPr>
          <w:lang w:val="et-EE"/>
        </w:rPr>
        <w:t xml:space="preserve">Kahe sarnase isikute grupi ebavõrdne kohtlemine on lubatav, kui </w:t>
      </w:r>
      <w:r w:rsidR="00500EF7" w:rsidRPr="00091388">
        <w:rPr>
          <w:lang w:val="et-EE"/>
        </w:rPr>
        <w:t>sellel on</w:t>
      </w:r>
      <w:r w:rsidRPr="00091388">
        <w:rPr>
          <w:lang w:val="et-EE"/>
        </w:rPr>
        <w:t xml:space="preserve"> esiteks legitiimne eesmärk. Riigikohus on selgitanud, et üldine võrdsuspõhiõigus on lihtsa seadusereservatsiooniga põhiõigus (</w:t>
      </w:r>
      <w:proofErr w:type="spellStart"/>
      <w:r w:rsidRPr="00091388">
        <w:rPr>
          <w:lang w:val="et-EE"/>
        </w:rPr>
        <w:t>RKÜKo</w:t>
      </w:r>
      <w:proofErr w:type="spellEnd"/>
      <w:r w:rsidR="00500EF7" w:rsidRPr="00091388">
        <w:rPr>
          <w:lang w:val="et-EE"/>
        </w:rPr>
        <w:t>,</w:t>
      </w:r>
      <w:r w:rsidRPr="00091388">
        <w:rPr>
          <w:lang w:val="et-EE"/>
        </w:rPr>
        <w:t xml:space="preserve"> 07.06.2011, 3-4-1-12-10, p</w:t>
      </w:r>
      <w:r w:rsidR="005264D8" w:rsidRPr="00091388">
        <w:rPr>
          <w:lang w:val="et-EE"/>
        </w:rPr>
        <w:t>unkt</w:t>
      </w:r>
      <w:r w:rsidRPr="00091388">
        <w:rPr>
          <w:lang w:val="et-EE"/>
        </w:rPr>
        <w:t xml:space="preserve"> 31). Ettevõtlusvabaduse puhul sätestab PS §</w:t>
      </w:r>
      <w:r w:rsidR="005264D8" w:rsidRPr="00091388">
        <w:rPr>
          <w:lang w:val="et-EE"/>
        </w:rPr>
        <w:t> </w:t>
      </w:r>
      <w:r w:rsidRPr="00091388">
        <w:rPr>
          <w:lang w:val="et-EE"/>
        </w:rPr>
        <w:t>31 l</w:t>
      </w:r>
      <w:r w:rsidR="000C1011" w:rsidRPr="00091388">
        <w:rPr>
          <w:lang w:val="et-EE"/>
        </w:rPr>
        <w:t>õige</w:t>
      </w:r>
      <w:r w:rsidRPr="00091388">
        <w:rPr>
          <w:lang w:val="et-EE"/>
        </w:rPr>
        <w:t xml:space="preserve"> 2, et seadus võib sätestada selle ettevõtlusvabaduse kasutamise tingimused ja korra, st </w:t>
      </w:r>
      <w:r w:rsidRPr="00091388">
        <w:rPr>
          <w:lang w:val="et-EE"/>
        </w:rPr>
        <w:lastRenderedPageBreak/>
        <w:t xml:space="preserve">ka see on lihtsa seadusereservatsiooniga põhiõigus. Järelikult on mõlemad põhiõigused piiratavad igal põhiseadusega kooskõlas oleval põhjusel (vt nt </w:t>
      </w:r>
      <w:proofErr w:type="spellStart"/>
      <w:r w:rsidRPr="00091388">
        <w:rPr>
          <w:lang w:val="et-EE"/>
        </w:rPr>
        <w:t>RKPKo</w:t>
      </w:r>
      <w:proofErr w:type="spellEnd"/>
      <w:r w:rsidR="00500EF7" w:rsidRPr="00091388">
        <w:rPr>
          <w:lang w:val="et-EE"/>
        </w:rPr>
        <w:t>,</w:t>
      </w:r>
      <w:r w:rsidRPr="00091388">
        <w:rPr>
          <w:lang w:val="et-EE"/>
        </w:rPr>
        <w:t xml:space="preserve"> 22.06.2023, 5-23-6</w:t>
      </w:r>
      <w:r w:rsidR="000C5AFD" w:rsidRPr="00091388">
        <w:rPr>
          <w:lang w:val="et-EE"/>
        </w:rPr>
        <w:t xml:space="preserve">, </w:t>
      </w:r>
      <w:r w:rsidRPr="00091388">
        <w:rPr>
          <w:lang w:val="et-EE"/>
        </w:rPr>
        <w:t>p</w:t>
      </w:r>
      <w:r w:rsidR="005264D8" w:rsidRPr="00091388">
        <w:rPr>
          <w:lang w:val="et-EE"/>
        </w:rPr>
        <w:t>unkt</w:t>
      </w:r>
      <w:r w:rsidRPr="00091388">
        <w:rPr>
          <w:lang w:val="et-EE"/>
        </w:rPr>
        <w:t xml:space="preserve"> 63).</w:t>
      </w:r>
    </w:p>
    <w:p w14:paraId="0A204E77" w14:textId="77777777" w:rsidR="001B6636" w:rsidRPr="00091388" w:rsidRDefault="001B6636" w:rsidP="0085620E">
      <w:pPr>
        <w:pStyle w:val="SLONormal"/>
        <w:spacing w:before="0" w:after="0"/>
        <w:ind w:right="-283"/>
        <w:rPr>
          <w:lang w:val="et-EE"/>
        </w:rPr>
      </w:pPr>
    </w:p>
    <w:p w14:paraId="5A41CE97" w14:textId="2F090668" w:rsidR="005A5193" w:rsidRPr="00091388" w:rsidRDefault="005A5193" w:rsidP="0085620E">
      <w:pPr>
        <w:pStyle w:val="SLONormal"/>
        <w:spacing w:before="0" w:after="0"/>
        <w:ind w:right="-283"/>
        <w:rPr>
          <w:lang w:val="et-EE"/>
        </w:rPr>
      </w:pPr>
      <w:r w:rsidRPr="00091388">
        <w:rPr>
          <w:lang w:val="et-EE"/>
        </w:rPr>
        <w:t xml:space="preserve">Praegusel juhul luuakse nn ekspressrada </w:t>
      </w:r>
      <w:r w:rsidR="00EB2AE3" w:rsidRPr="00091388">
        <w:rPr>
          <w:lang w:val="et-EE"/>
        </w:rPr>
        <w:t>(õiguslik regulatsioon)</w:t>
      </w:r>
      <w:r w:rsidRPr="00091388">
        <w:rPr>
          <w:lang w:val="et-EE"/>
        </w:rPr>
        <w:t xml:space="preserve"> </w:t>
      </w:r>
      <w:r w:rsidR="00960C4C" w:rsidRPr="00091388">
        <w:rPr>
          <w:lang w:val="et-EE"/>
        </w:rPr>
        <w:t xml:space="preserve">teatud tüüpi </w:t>
      </w:r>
      <w:r w:rsidRPr="00091388">
        <w:rPr>
          <w:lang w:val="et-EE"/>
        </w:rPr>
        <w:t>ehitiste püstitamiseks</w:t>
      </w:r>
      <w:r w:rsidR="00E616AA" w:rsidRPr="00091388">
        <w:rPr>
          <w:lang w:val="et-EE"/>
        </w:rPr>
        <w:t xml:space="preserve"> eelis</w:t>
      </w:r>
      <w:r w:rsidR="00E039D9" w:rsidRPr="00091388">
        <w:rPr>
          <w:lang w:val="et-EE"/>
        </w:rPr>
        <w:t>järjekorras</w:t>
      </w:r>
      <w:r w:rsidRPr="00091388">
        <w:rPr>
          <w:lang w:val="et-EE"/>
        </w:rPr>
        <w:t xml:space="preserve">. </w:t>
      </w:r>
      <w:r w:rsidR="00FD7942" w:rsidRPr="00091388">
        <w:rPr>
          <w:lang w:val="et-EE"/>
        </w:rPr>
        <w:t>Selle põhjus on</w:t>
      </w:r>
      <w:r w:rsidR="00500EF7" w:rsidRPr="00091388">
        <w:rPr>
          <w:lang w:val="et-EE"/>
        </w:rPr>
        <w:t xml:space="preserve"> asjaolu</w:t>
      </w:r>
      <w:r w:rsidR="00FD7942" w:rsidRPr="00091388">
        <w:rPr>
          <w:lang w:val="et-EE"/>
        </w:rPr>
        <w:t>, et p</w:t>
      </w:r>
      <w:r w:rsidRPr="00091388">
        <w:rPr>
          <w:lang w:val="et-EE"/>
        </w:rPr>
        <w:t>laneerimis</w:t>
      </w:r>
      <w:r w:rsidRPr="00091388">
        <w:rPr>
          <w:lang w:val="et-EE"/>
        </w:rPr>
        <w:softHyphen/>
        <w:t>menetlused kestavad sageli aastaid</w:t>
      </w:r>
      <w:r w:rsidR="00500EF7" w:rsidRPr="00091388">
        <w:rPr>
          <w:lang w:val="et-EE"/>
        </w:rPr>
        <w:t xml:space="preserve"> ja</w:t>
      </w:r>
      <w:r w:rsidR="00FD7942" w:rsidRPr="00091388">
        <w:rPr>
          <w:lang w:val="et-EE"/>
        </w:rPr>
        <w:t xml:space="preserve"> p</w:t>
      </w:r>
      <w:r w:rsidRPr="00091388">
        <w:rPr>
          <w:lang w:val="et-EE"/>
        </w:rPr>
        <w:t xml:space="preserve">raktikas </w:t>
      </w:r>
      <w:r w:rsidR="00FD7942" w:rsidRPr="00091388">
        <w:rPr>
          <w:lang w:val="et-EE"/>
        </w:rPr>
        <w:t xml:space="preserve">ei ole </w:t>
      </w:r>
      <w:r w:rsidRPr="00091388">
        <w:rPr>
          <w:lang w:val="et-EE"/>
        </w:rPr>
        <w:t xml:space="preserve">võimalik püstitada olulisi ehitisi vajaduse ilmnedes piisavalt kiiresti. </w:t>
      </w:r>
      <w:r w:rsidR="001F360C" w:rsidRPr="00091388">
        <w:rPr>
          <w:lang w:val="et-EE"/>
        </w:rPr>
        <w:t>Seega on eesmär</w:t>
      </w:r>
      <w:r w:rsidR="00500EF7" w:rsidRPr="00091388">
        <w:rPr>
          <w:lang w:val="et-EE"/>
        </w:rPr>
        <w:t>k</w:t>
      </w:r>
      <w:r w:rsidR="001F360C" w:rsidRPr="00091388">
        <w:rPr>
          <w:lang w:val="et-EE"/>
        </w:rPr>
        <w:t xml:space="preserve"> prioriteetsete ehitiste menetlusi kiiremini läbi viia. </w:t>
      </w:r>
      <w:r w:rsidR="00500EF7" w:rsidRPr="00091388">
        <w:rPr>
          <w:lang w:val="et-EE"/>
        </w:rPr>
        <w:t xml:space="preserve">Nimetatud </w:t>
      </w:r>
      <w:r w:rsidR="00BD7A32" w:rsidRPr="00091388">
        <w:rPr>
          <w:lang w:val="et-EE"/>
        </w:rPr>
        <w:t xml:space="preserve">eesmärk on </w:t>
      </w:r>
      <w:proofErr w:type="spellStart"/>
      <w:r w:rsidR="00D018B1" w:rsidRPr="00091388">
        <w:rPr>
          <w:lang w:val="et-EE"/>
        </w:rPr>
        <w:t>PS-</w:t>
      </w:r>
      <w:r w:rsidR="00500EF7" w:rsidRPr="00091388">
        <w:rPr>
          <w:lang w:val="et-EE"/>
        </w:rPr>
        <w:t>i</w:t>
      </w:r>
      <w:r w:rsidR="00D018B1" w:rsidRPr="00091388">
        <w:rPr>
          <w:lang w:val="et-EE"/>
        </w:rPr>
        <w:t>ga</w:t>
      </w:r>
      <w:proofErr w:type="spellEnd"/>
      <w:r w:rsidR="00BD7A32" w:rsidRPr="00091388">
        <w:rPr>
          <w:lang w:val="et-EE"/>
        </w:rPr>
        <w:t xml:space="preserve"> kooskõlas ja järelikult legitiimne.</w:t>
      </w:r>
    </w:p>
    <w:p w14:paraId="08D24EA2" w14:textId="77777777" w:rsidR="001B6636" w:rsidRPr="00091388" w:rsidRDefault="001B6636" w:rsidP="0085620E">
      <w:pPr>
        <w:pStyle w:val="SLONormal"/>
        <w:spacing w:before="0" w:after="0"/>
        <w:ind w:right="-283"/>
        <w:rPr>
          <w:lang w:val="et-EE"/>
        </w:rPr>
      </w:pPr>
    </w:p>
    <w:p w14:paraId="0FD42B01" w14:textId="5DFAE98E" w:rsidR="005608D2" w:rsidRPr="00091388" w:rsidRDefault="005608D2" w:rsidP="0085620E">
      <w:pPr>
        <w:pStyle w:val="SLONormal"/>
        <w:spacing w:before="0" w:after="0"/>
        <w:ind w:right="-283"/>
        <w:rPr>
          <w:lang w:val="et-EE"/>
        </w:rPr>
      </w:pPr>
      <w:r w:rsidRPr="00091388">
        <w:rPr>
          <w:lang w:val="et-EE"/>
        </w:rPr>
        <w:t>Taotletav meede peab lisaks selle legitiimsele eesmärgile olema põhiseaduspärasuse jaatamiseks ka sobiv, vajalik ning mõõdukas.</w:t>
      </w:r>
      <w:r w:rsidRPr="00091388">
        <w:rPr>
          <w:rStyle w:val="Allmrkuseviide"/>
          <w:lang w:val="et-EE"/>
        </w:rPr>
        <w:footnoteReference w:id="36"/>
      </w:r>
      <w:r w:rsidRPr="00091388">
        <w:rPr>
          <w:lang w:val="et-EE"/>
        </w:rPr>
        <w:t xml:space="preserve"> Sobiv on abinõu, mis soodustab piirangu eesmärgi saavutamist.</w:t>
      </w:r>
      <w:r w:rsidRPr="00091388">
        <w:rPr>
          <w:rStyle w:val="Allmrkuseviide"/>
          <w:lang w:val="et-EE"/>
        </w:rPr>
        <w:footnoteReference w:id="37"/>
      </w:r>
      <w:r w:rsidRPr="00091388">
        <w:rPr>
          <w:lang w:val="et-EE"/>
        </w:rPr>
        <w:t xml:space="preserve"> Eelnõuga sätestatakse selged kriteeriumid strateegilistele investeeringutele, mida on võimalik kiirendatud korras REP menetluse kaudu ellu viia. Seega aitab taotletud muudatus prioriteetsete ehitiste menetlus</w:t>
      </w:r>
      <w:r w:rsidR="00F01A43" w:rsidRPr="00091388">
        <w:rPr>
          <w:lang w:val="et-EE"/>
        </w:rPr>
        <w:t>i kiirendada ja</w:t>
      </w:r>
      <w:r w:rsidRPr="00091388">
        <w:rPr>
          <w:lang w:val="et-EE"/>
        </w:rPr>
        <w:t xml:space="preserve"> tegu on eesmärgi elluviimiseks sobiva meetmega.</w:t>
      </w:r>
    </w:p>
    <w:p w14:paraId="59827A43" w14:textId="77777777" w:rsidR="005608D2" w:rsidRPr="00091388" w:rsidRDefault="005608D2" w:rsidP="0085620E">
      <w:pPr>
        <w:pStyle w:val="SLONormal"/>
        <w:spacing w:before="0" w:after="0"/>
        <w:ind w:right="-283"/>
        <w:rPr>
          <w:lang w:val="et-EE"/>
        </w:rPr>
      </w:pPr>
    </w:p>
    <w:p w14:paraId="7D993F51" w14:textId="39BE011E" w:rsidR="005608D2" w:rsidRPr="00091388" w:rsidRDefault="005608D2" w:rsidP="0085620E">
      <w:pPr>
        <w:pStyle w:val="SLONormal"/>
        <w:spacing w:before="0" w:after="0"/>
        <w:ind w:right="-283"/>
        <w:rPr>
          <w:lang w:val="et-EE"/>
        </w:rPr>
      </w:pPr>
      <w:r w:rsidRPr="00091388">
        <w:rPr>
          <w:lang w:val="et-EE"/>
        </w:rPr>
        <w:t>Meede on vajalik juhul, kui eesmärki ei ole võimalik saavutada mõne teise, kuid isikut vähem koormava abinõuga, mis on vähemalt sama efektiivne kui esimene.</w:t>
      </w:r>
      <w:r w:rsidRPr="00091388">
        <w:rPr>
          <w:rStyle w:val="Allmrkuseviide"/>
          <w:lang w:val="et-EE"/>
        </w:rPr>
        <w:footnoteReference w:id="38"/>
      </w:r>
      <w:r w:rsidRPr="00091388">
        <w:rPr>
          <w:lang w:val="et-EE"/>
        </w:rPr>
        <w:t xml:space="preserve"> Eelnõuga sätestatakse võimalus menetleda kiiremini strateegilise investeeringu kriteeriumitele vastavat projekti, mille vastu on suur strateegiline, riiklik või rahvusvaheline huvi. </w:t>
      </w:r>
      <w:r w:rsidR="00F01A43" w:rsidRPr="00091388">
        <w:rPr>
          <w:lang w:val="et-EE"/>
        </w:rPr>
        <w:t>Et s</w:t>
      </w:r>
      <w:r w:rsidRPr="00091388">
        <w:rPr>
          <w:lang w:val="et-EE"/>
        </w:rPr>
        <w:t>trateegiliste investeeringute menetlus</w:t>
      </w:r>
      <w:r w:rsidR="00F01A43" w:rsidRPr="00091388">
        <w:rPr>
          <w:lang w:val="et-EE"/>
        </w:rPr>
        <w:t>t</w:t>
      </w:r>
      <w:r w:rsidRPr="00091388">
        <w:rPr>
          <w:lang w:val="et-EE"/>
        </w:rPr>
        <w:t xml:space="preserve"> kiirenda</w:t>
      </w:r>
      <w:r w:rsidR="00F01A43" w:rsidRPr="00091388">
        <w:rPr>
          <w:lang w:val="et-EE"/>
        </w:rPr>
        <w:t>da,</w:t>
      </w:r>
      <w:r w:rsidRPr="00091388">
        <w:rPr>
          <w:lang w:val="et-EE"/>
        </w:rPr>
        <w:t xml:space="preserve"> on vaja sätestada sellistele ehitistele kohaldatavad kriteeriumid </w:t>
      </w:r>
      <w:r w:rsidR="00F01A43" w:rsidRPr="00091388">
        <w:rPr>
          <w:lang w:val="et-EE"/>
        </w:rPr>
        <w:t>ja</w:t>
      </w:r>
      <w:r w:rsidRPr="00091388">
        <w:rPr>
          <w:lang w:val="et-EE"/>
        </w:rPr>
        <w:t xml:space="preserve"> võimaldada kiirendatud planeeri</w:t>
      </w:r>
      <w:r w:rsidR="00164092" w:rsidRPr="00091388">
        <w:rPr>
          <w:lang w:val="et-EE"/>
        </w:rPr>
        <w:t>mis</w:t>
      </w:r>
      <w:r w:rsidRPr="00091388">
        <w:rPr>
          <w:lang w:val="et-EE"/>
        </w:rPr>
        <w:t>menetluse läbiviimist, millele puudub ettevõtlusvabadust vähem piirav alternatiiv. Eelnõuga taotletav abinõu on seega vajalik legitiimse eesmärgi saavutamiseks.</w:t>
      </w:r>
    </w:p>
    <w:p w14:paraId="532A1E2F" w14:textId="77777777" w:rsidR="00E36C3F" w:rsidRPr="00091388" w:rsidRDefault="00E36C3F" w:rsidP="0085620E">
      <w:pPr>
        <w:pStyle w:val="SLONormal"/>
        <w:spacing w:before="0" w:after="0"/>
        <w:ind w:right="-283"/>
        <w:rPr>
          <w:lang w:val="et-EE"/>
        </w:rPr>
      </w:pPr>
    </w:p>
    <w:p w14:paraId="225D0F9A" w14:textId="3230BBBA" w:rsidR="00811D43" w:rsidRPr="00091388" w:rsidRDefault="00811D43" w:rsidP="0085620E">
      <w:pPr>
        <w:pStyle w:val="SLONormal"/>
        <w:spacing w:before="0" w:after="0"/>
        <w:ind w:right="-283"/>
        <w:rPr>
          <w:lang w:val="et-EE"/>
        </w:rPr>
      </w:pPr>
      <w:r w:rsidRPr="00091388">
        <w:rPr>
          <w:lang w:val="et-EE"/>
        </w:rPr>
        <w:t>Abinõu mõõdukuse hindamiseks tuleb kaaluda ühelt poolt põhiõigusse sekkumise ulatust ja intensiivsust, teiselt poolt aga eesmärgi tähtsust.</w:t>
      </w:r>
      <w:r w:rsidRPr="00091388">
        <w:rPr>
          <w:rStyle w:val="Allmrkuseviide"/>
          <w:lang w:val="et-EE"/>
        </w:rPr>
        <w:footnoteReference w:id="39"/>
      </w:r>
      <w:r w:rsidRPr="00091388">
        <w:rPr>
          <w:lang w:val="et-EE"/>
        </w:rPr>
        <w:t xml:space="preserve"> Võrdsuspõhiõiguse riive intensiivsus peab põhiseaduspärasuse jaatamiseks olema mõõdupärases suhtes taotletavate eesmärkide kaalukusega.</w:t>
      </w:r>
      <w:r w:rsidRPr="00091388">
        <w:rPr>
          <w:rStyle w:val="Allmrkuseviide"/>
          <w:lang w:val="et-EE"/>
        </w:rPr>
        <w:footnoteReference w:id="40"/>
      </w:r>
      <w:r w:rsidRPr="00091388">
        <w:rPr>
          <w:lang w:val="et-EE"/>
        </w:rPr>
        <w:t xml:space="preserve"> Riigikohus on seejuures pidanud ebaproportsionaalseks juhuslikku ja ulatuslikku erinevat kohtlemist.</w:t>
      </w:r>
      <w:r w:rsidRPr="00091388">
        <w:rPr>
          <w:rStyle w:val="Allmrkuseviide"/>
          <w:lang w:val="et-EE"/>
        </w:rPr>
        <w:footnoteReference w:id="41"/>
      </w:r>
      <w:r w:rsidRPr="00091388">
        <w:rPr>
          <w:lang w:val="et-EE"/>
        </w:rPr>
        <w:t xml:space="preserve"> Seejuures tuleb arvestada ka ettevõtlusvabaduse riive intensiivsus</w:t>
      </w:r>
      <w:r w:rsidR="00F7372C" w:rsidRPr="00091388">
        <w:rPr>
          <w:lang w:val="et-EE"/>
        </w:rPr>
        <w:t>t</w:t>
      </w:r>
      <w:r w:rsidRPr="00091388">
        <w:rPr>
          <w:lang w:val="et-EE"/>
        </w:rPr>
        <w:t>.</w:t>
      </w:r>
    </w:p>
    <w:p w14:paraId="45343FE5" w14:textId="77777777" w:rsidR="001B6636" w:rsidRPr="00091388" w:rsidRDefault="001B6636" w:rsidP="0085620E">
      <w:pPr>
        <w:pStyle w:val="SLONormal"/>
        <w:spacing w:before="0" w:after="0"/>
        <w:ind w:right="-283"/>
        <w:rPr>
          <w:lang w:val="et-EE"/>
        </w:rPr>
      </w:pPr>
    </w:p>
    <w:p w14:paraId="4CCDDAB9" w14:textId="7772B59D" w:rsidR="00C74776" w:rsidRPr="00091388" w:rsidRDefault="00C74776" w:rsidP="0085620E">
      <w:pPr>
        <w:pStyle w:val="SLONormal"/>
        <w:spacing w:before="0" w:after="0"/>
        <w:ind w:right="-283"/>
        <w:rPr>
          <w:lang w:val="et-EE"/>
        </w:rPr>
      </w:pPr>
      <w:r w:rsidRPr="00091388">
        <w:rPr>
          <w:lang w:val="et-EE"/>
        </w:rPr>
        <w:t>Eelduslikult viiakse strateegiliselt oluliste ehitiste planeerimismenetlus</w:t>
      </w:r>
      <w:r w:rsidR="00FA7779" w:rsidRPr="00091388">
        <w:rPr>
          <w:lang w:val="et-EE"/>
        </w:rPr>
        <w:t xml:space="preserve"> läbi</w:t>
      </w:r>
      <w:r w:rsidRPr="00091388">
        <w:rPr>
          <w:lang w:val="et-EE"/>
        </w:rPr>
        <w:t xml:space="preserve"> kiiremini kui muude ehitiste menetlused. Samas saab muid ehitisi püstitada teiste menetluste kaudu</w:t>
      </w:r>
      <w:r w:rsidR="00FA7779" w:rsidRPr="00091388">
        <w:rPr>
          <w:lang w:val="et-EE"/>
        </w:rPr>
        <w:t xml:space="preserve"> ja </w:t>
      </w:r>
      <w:r w:rsidRPr="00091388">
        <w:rPr>
          <w:lang w:val="et-EE"/>
        </w:rPr>
        <w:t xml:space="preserve">seega ei ole muude ehitiste püstitamine keelatud. Lõpptulemuse mõttes koheldakse võrdlusgruppe a ja b sarnaselt. Menetluse pikkus võib aga </w:t>
      </w:r>
      <w:r w:rsidR="00FA7779" w:rsidRPr="00091388">
        <w:rPr>
          <w:lang w:val="et-EE"/>
        </w:rPr>
        <w:t xml:space="preserve">mõnel juhul mitu korda </w:t>
      </w:r>
      <w:r w:rsidRPr="00091388">
        <w:rPr>
          <w:lang w:val="et-EE"/>
        </w:rPr>
        <w:t>erineda</w:t>
      </w:r>
      <w:r w:rsidR="00FA7779" w:rsidRPr="00091388">
        <w:rPr>
          <w:lang w:val="et-EE"/>
        </w:rPr>
        <w:t xml:space="preserve"> ja </w:t>
      </w:r>
      <w:r w:rsidRPr="00091388">
        <w:rPr>
          <w:lang w:val="et-EE"/>
        </w:rPr>
        <w:t xml:space="preserve">seega peavad võrdlusgruppi b kuuluvad ettevõtjad oma huvide realiseerumist märkimisväärselt </w:t>
      </w:r>
      <w:r w:rsidR="0035667B" w:rsidRPr="00091388">
        <w:rPr>
          <w:lang w:val="et-EE"/>
        </w:rPr>
        <w:t>kauem ootama</w:t>
      </w:r>
      <w:r w:rsidRPr="00091388">
        <w:rPr>
          <w:lang w:val="et-EE"/>
        </w:rPr>
        <w:t>. Arvestades võrdlusgrupi a ettevõtjate suurt ajalist eelist, tuleb võrdsuspõhiõiguse riivet pidada keskmiseks. Ettevõtlusvabaduse riive on samas vähese intensiivsusega, kuna juba kehtiva olukorraga võrreldes võimaldatakse ettevõtjatel teatud kriteeriumide täitmisel läbida kiirendatud planeeri</w:t>
      </w:r>
      <w:r w:rsidR="00FA7779" w:rsidRPr="00091388">
        <w:rPr>
          <w:lang w:val="et-EE"/>
        </w:rPr>
        <w:t>mis</w:t>
      </w:r>
      <w:r w:rsidRPr="00091388">
        <w:rPr>
          <w:lang w:val="et-EE"/>
        </w:rPr>
        <w:t>menetlus, mis muudab nende ettevõtjate jaoks olukorra soodsamaks.</w:t>
      </w:r>
    </w:p>
    <w:p w14:paraId="662F0E29" w14:textId="67B0393D" w:rsidR="001B6636" w:rsidRPr="00091388" w:rsidRDefault="001B6636" w:rsidP="0085620E">
      <w:pPr>
        <w:pStyle w:val="SLONormal"/>
        <w:spacing w:before="0" w:after="0"/>
        <w:ind w:right="-283"/>
        <w:rPr>
          <w:lang w:val="et-EE"/>
        </w:rPr>
      </w:pPr>
    </w:p>
    <w:p w14:paraId="564CF322" w14:textId="30CD1BB4" w:rsidR="0091010C" w:rsidRPr="00091388" w:rsidRDefault="009047F7" w:rsidP="0085620E">
      <w:pPr>
        <w:pStyle w:val="SLONormal"/>
        <w:spacing w:before="0" w:after="0"/>
        <w:ind w:right="-283"/>
        <w:rPr>
          <w:lang w:val="et-EE"/>
        </w:rPr>
      </w:pPr>
      <w:r w:rsidRPr="00091388">
        <w:rPr>
          <w:lang w:val="et-EE"/>
        </w:rPr>
        <w:t xml:space="preserve">Eelnõuga </w:t>
      </w:r>
      <w:r w:rsidR="00EB5698" w:rsidRPr="00091388">
        <w:rPr>
          <w:lang w:val="et-EE"/>
        </w:rPr>
        <w:t xml:space="preserve">antakse menetluslik eelis nende ehitiste püstitamiseks, mille vastu on suur strateegiline, riiklik või rahvusvaheline huvi kindlates valdkondades </w:t>
      </w:r>
      <w:r w:rsidR="006E5371" w:rsidRPr="00091388">
        <w:rPr>
          <w:lang w:val="et-EE"/>
        </w:rPr>
        <w:t>(</w:t>
      </w:r>
      <w:r w:rsidR="00151FAE" w:rsidRPr="00091388">
        <w:rPr>
          <w:lang w:val="et-EE"/>
        </w:rPr>
        <w:t xml:space="preserve">PlanS </w:t>
      </w:r>
      <w:r w:rsidR="006E5371" w:rsidRPr="00091388">
        <w:rPr>
          <w:lang w:val="et-EE"/>
        </w:rPr>
        <w:t>§</w:t>
      </w:r>
      <w:r w:rsidR="00151FAE" w:rsidRPr="00091388">
        <w:rPr>
          <w:lang w:val="et-EE"/>
        </w:rPr>
        <w:t> </w:t>
      </w:r>
      <w:r w:rsidR="006E5371" w:rsidRPr="00091388">
        <w:rPr>
          <w:lang w:val="et-EE"/>
        </w:rPr>
        <w:t>27 l</w:t>
      </w:r>
      <w:r w:rsidR="00151FAE" w:rsidRPr="00091388">
        <w:rPr>
          <w:lang w:val="et-EE"/>
        </w:rPr>
        <w:t>õige</w:t>
      </w:r>
      <w:r w:rsidR="006E5371" w:rsidRPr="00091388">
        <w:rPr>
          <w:lang w:val="et-EE"/>
        </w:rPr>
        <w:t xml:space="preserve"> 1)</w:t>
      </w:r>
      <w:r w:rsidR="00671183" w:rsidRPr="00091388">
        <w:rPr>
          <w:lang w:val="et-EE"/>
        </w:rPr>
        <w:t xml:space="preserve">. </w:t>
      </w:r>
      <w:r w:rsidR="00EE3247" w:rsidRPr="00091388">
        <w:rPr>
          <w:lang w:val="et-EE"/>
        </w:rPr>
        <w:t xml:space="preserve">Planeerimismenetlused venivad mitmel põhjusel, kuid üks peamisi läbivaid probleeme on asutuste piiratud ressursid. Menetlusi lahendatakse reeglina kas taotluse saabumise ajalise järjekorra alusel või mõne juhusliku teguri mõjul kujunenud järjekorras. Kõigile projektidele ei ole võimalik tagada </w:t>
      </w:r>
      <w:r w:rsidR="00EE3247" w:rsidRPr="00091388">
        <w:rPr>
          <w:lang w:val="et-EE"/>
        </w:rPr>
        <w:lastRenderedPageBreak/>
        <w:t>ühtviisi kiiret menetlust, sest ka sellisel juhul põrkutaks samade ressursipiirangutega ning tulemuseks oleks kõigi menetluste ühtlaselt aeglane edenemine</w:t>
      </w:r>
      <w:r w:rsidR="00E42365" w:rsidRPr="00091388">
        <w:rPr>
          <w:lang w:val="et-EE"/>
        </w:rPr>
        <w:t>.</w:t>
      </w:r>
    </w:p>
    <w:p w14:paraId="30D18ADE" w14:textId="77777777" w:rsidR="001B6636" w:rsidRPr="00091388" w:rsidRDefault="001B6636" w:rsidP="0085620E">
      <w:pPr>
        <w:pStyle w:val="SLONormal"/>
        <w:spacing w:before="0" w:after="0"/>
        <w:ind w:right="-283"/>
        <w:rPr>
          <w:lang w:val="et-EE"/>
        </w:rPr>
      </w:pPr>
    </w:p>
    <w:p w14:paraId="4C763C2D" w14:textId="6FC66D68" w:rsidR="00595272" w:rsidRPr="00091388" w:rsidRDefault="00790893" w:rsidP="0085620E">
      <w:pPr>
        <w:pStyle w:val="SLONormal"/>
        <w:spacing w:before="0" w:after="0"/>
        <w:ind w:right="-283"/>
        <w:rPr>
          <w:lang w:val="et-EE"/>
        </w:rPr>
      </w:pPr>
      <w:r w:rsidRPr="00091388">
        <w:rPr>
          <w:lang w:val="et-EE"/>
        </w:rPr>
        <w:t xml:space="preserve">Praegusel juhul </w:t>
      </w:r>
      <w:r w:rsidR="009047F7" w:rsidRPr="00091388">
        <w:rPr>
          <w:lang w:val="et-EE"/>
        </w:rPr>
        <w:t xml:space="preserve">määratakse </w:t>
      </w:r>
      <w:r w:rsidRPr="00091388">
        <w:rPr>
          <w:lang w:val="et-EE"/>
        </w:rPr>
        <w:t xml:space="preserve">seadusega </w:t>
      </w:r>
      <w:r w:rsidR="009047F7" w:rsidRPr="00091388">
        <w:rPr>
          <w:lang w:val="et-EE"/>
        </w:rPr>
        <w:t>ära</w:t>
      </w:r>
      <w:r w:rsidR="00C3477E" w:rsidRPr="00091388">
        <w:rPr>
          <w:lang w:val="et-EE"/>
        </w:rPr>
        <w:t xml:space="preserve"> esiteks </w:t>
      </w:r>
      <w:r w:rsidR="009047F7" w:rsidRPr="00091388">
        <w:rPr>
          <w:lang w:val="et-EE"/>
        </w:rPr>
        <w:t xml:space="preserve">huvi tasand </w:t>
      </w:r>
      <w:r w:rsidR="00B00679" w:rsidRPr="00091388">
        <w:rPr>
          <w:lang w:val="et-EE"/>
        </w:rPr>
        <w:t>–</w:t>
      </w:r>
      <w:r w:rsidR="00622772" w:rsidRPr="00091388">
        <w:rPr>
          <w:lang w:val="et-EE"/>
        </w:rPr>
        <w:t xml:space="preserve"> </w:t>
      </w:r>
      <w:r w:rsidR="009047F7" w:rsidRPr="00091388">
        <w:rPr>
          <w:lang w:val="et-EE"/>
        </w:rPr>
        <w:t>strateegili</w:t>
      </w:r>
      <w:r w:rsidR="00B00679" w:rsidRPr="00091388">
        <w:rPr>
          <w:lang w:val="et-EE"/>
        </w:rPr>
        <w:t>ne</w:t>
      </w:r>
      <w:r w:rsidR="009047F7" w:rsidRPr="00091388">
        <w:rPr>
          <w:lang w:val="et-EE"/>
        </w:rPr>
        <w:t>, riiklik või rahvusvaheli</w:t>
      </w:r>
      <w:r w:rsidR="00B00679" w:rsidRPr="00091388">
        <w:rPr>
          <w:lang w:val="et-EE"/>
        </w:rPr>
        <w:t xml:space="preserve">ne huvi. </w:t>
      </w:r>
      <w:r w:rsidR="00B5364C" w:rsidRPr="00091388">
        <w:rPr>
          <w:lang w:val="et-EE"/>
        </w:rPr>
        <w:t xml:space="preserve">Riiklik ja rahvusvaheline huvi näitab </w:t>
      </w:r>
      <w:r w:rsidR="005871CD" w:rsidRPr="00091388">
        <w:rPr>
          <w:lang w:val="et-EE"/>
        </w:rPr>
        <w:t xml:space="preserve">suurt avalikku huvi. Strateegiline huvi on täiendus võrreldes kehtiva õigusega (vt </w:t>
      </w:r>
      <w:r w:rsidR="00B11AA2" w:rsidRPr="00091388">
        <w:rPr>
          <w:lang w:val="et-EE"/>
        </w:rPr>
        <w:t xml:space="preserve">PlanS </w:t>
      </w:r>
      <w:r w:rsidR="005871CD" w:rsidRPr="00091388">
        <w:rPr>
          <w:lang w:val="et-EE"/>
        </w:rPr>
        <w:t>§ 27 l</w:t>
      </w:r>
      <w:r w:rsidR="00B11AA2" w:rsidRPr="00091388">
        <w:rPr>
          <w:lang w:val="et-EE"/>
        </w:rPr>
        <w:t>õike</w:t>
      </w:r>
      <w:r w:rsidR="005871CD" w:rsidRPr="00091388">
        <w:rPr>
          <w:lang w:val="et-EE"/>
        </w:rPr>
        <w:t xml:space="preserve"> 1 selgitus</w:t>
      </w:r>
      <w:r w:rsidR="003C1793" w:rsidRPr="00091388">
        <w:rPr>
          <w:lang w:val="et-EE"/>
        </w:rPr>
        <w:t>ed</w:t>
      </w:r>
      <w:r w:rsidR="005871CD" w:rsidRPr="00091388">
        <w:rPr>
          <w:lang w:val="et-EE"/>
        </w:rPr>
        <w:t>)</w:t>
      </w:r>
      <w:r w:rsidR="001174A7" w:rsidRPr="00091388">
        <w:rPr>
          <w:lang w:val="et-EE"/>
        </w:rPr>
        <w:t xml:space="preserve">. </w:t>
      </w:r>
      <w:r w:rsidR="00301737" w:rsidRPr="00091388">
        <w:rPr>
          <w:lang w:val="et-EE"/>
        </w:rPr>
        <w:t>Seejuures arvestatakse EL</w:t>
      </w:r>
      <w:r w:rsidR="003C1793" w:rsidRPr="00091388">
        <w:rPr>
          <w:lang w:val="et-EE"/>
        </w:rPr>
        <w:t>-i</w:t>
      </w:r>
      <w:r w:rsidR="00301737" w:rsidRPr="00091388">
        <w:rPr>
          <w:lang w:val="et-EE"/>
        </w:rPr>
        <w:t xml:space="preserve"> strateegilis</w:t>
      </w:r>
      <w:r w:rsidR="003C1793" w:rsidRPr="00091388">
        <w:rPr>
          <w:lang w:val="et-EE"/>
        </w:rPr>
        <w:t>i</w:t>
      </w:r>
      <w:r w:rsidR="00301737" w:rsidRPr="00091388">
        <w:rPr>
          <w:lang w:val="et-EE"/>
        </w:rPr>
        <w:t xml:space="preserve"> huv</w:t>
      </w:r>
      <w:r w:rsidR="003C1793" w:rsidRPr="00091388">
        <w:rPr>
          <w:lang w:val="et-EE"/>
        </w:rPr>
        <w:t>e</w:t>
      </w:r>
      <w:r w:rsidR="002D2302" w:rsidRPr="00091388">
        <w:rPr>
          <w:lang w:val="et-EE"/>
        </w:rPr>
        <w:t xml:space="preserve"> ja </w:t>
      </w:r>
      <w:r w:rsidR="00F7682A" w:rsidRPr="00091388">
        <w:rPr>
          <w:lang w:val="et-EE"/>
        </w:rPr>
        <w:t xml:space="preserve">strateegilise huvi puhul on tegemist </w:t>
      </w:r>
      <w:r w:rsidR="00D75764" w:rsidRPr="00091388">
        <w:rPr>
          <w:lang w:val="et-EE"/>
        </w:rPr>
        <w:t xml:space="preserve">eelkõige </w:t>
      </w:r>
      <w:r w:rsidR="002D2302" w:rsidRPr="00091388">
        <w:rPr>
          <w:lang w:val="et-EE"/>
        </w:rPr>
        <w:t>projekt</w:t>
      </w:r>
      <w:r w:rsidR="00F7682A" w:rsidRPr="00091388">
        <w:rPr>
          <w:lang w:val="et-EE"/>
        </w:rPr>
        <w:t>idega</w:t>
      </w:r>
      <w:r w:rsidR="002D2302" w:rsidRPr="00091388">
        <w:rPr>
          <w:lang w:val="et-EE"/>
        </w:rPr>
        <w:t xml:space="preserve">, mis </w:t>
      </w:r>
      <w:r w:rsidR="0003621D" w:rsidRPr="00091388">
        <w:rPr>
          <w:lang w:val="et-EE"/>
        </w:rPr>
        <w:t xml:space="preserve">edendavad </w:t>
      </w:r>
      <w:r w:rsidR="002D2302" w:rsidRPr="00091388">
        <w:rPr>
          <w:lang w:val="et-EE"/>
        </w:rPr>
        <w:t>tehnoloogiate tootmis</w:t>
      </w:r>
      <w:r w:rsidR="0003621D" w:rsidRPr="00091388">
        <w:rPr>
          <w:lang w:val="et-EE"/>
        </w:rPr>
        <w:t>t</w:t>
      </w:r>
      <w:r w:rsidR="002D2302" w:rsidRPr="00091388">
        <w:rPr>
          <w:lang w:val="et-EE"/>
        </w:rPr>
        <w:t xml:space="preserve"> ja vähendavad </w:t>
      </w:r>
      <w:r w:rsidR="00D6711F" w:rsidRPr="00091388">
        <w:rPr>
          <w:lang w:val="et-EE"/>
        </w:rPr>
        <w:t>EL-i strateegilist sõltuvust</w:t>
      </w:r>
      <w:r w:rsidR="00844424" w:rsidRPr="00091388">
        <w:rPr>
          <w:lang w:val="et-EE"/>
        </w:rPr>
        <w:t xml:space="preserve">. </w:t>
      </w:r>
      <w:r w:rsidR="00BF0DF9" w:rsidRPr="00091388">
        <w:rPr>
          <w:lang w:val="et-EE"/>
        </w:rPr>
        <w:t xml:space="preserve">Seega võib ühest küljest olla tegu erahuviga, </w:t>
      </w:r>
      <w:r w:rsidR="00C73B51" w:rsidRPr="00091388">
        <w:rPr>
          <w:lang w:val="et-EE"/>
        </w:rPr>
        <w:t>mis</w:t>
      </w:r>
      <w:r w:rsidR="00373CF5" w:rsidRPr="00091388">
        <w:rPr>
          <w:lang w:val="et-EE"/>
        </w:rPr>
        <w:t xml:space="preserve"> aitab kaasa ka </w:t>
      </w:r>
      <w:r w:rsidR="00D75764" w:rsidRPr="00091388">
        <w:rPr>
          <w:lang w:val="et-EE"/>
        </w:rPr>
        <w:t xml:space="preserve">olulise </w:t>
      </w:r>
      <w:r w:rsidR="00373CF5" w:rsidRPr="00091388">
        <w:rPr>
          <w:lang w:val="et-EE"/>
        </w:rPr>
        <w:t>avaliku huvi</w:t>
      </w:r>
      <w:r w:rsidR="00234856" w:rsidRPr="00091388">
        <w:rPr>
          <w:lang w:val="et-EE"/>
        </w:rPr>
        <w:t xml:space="preserve"> elluviimisele.</w:t>
      </w:r>
    </w:p>
    <w:p w14:paraId="0D1B5C4A" w14:textId="77777777" w:rsidR="001B6636" w:rsidRPr="00091388" w:rsidRDefault="001B6636" w:rsidP="0085620E">
      <w:pPr>
        <w:pStyle w:val="SLONormal"/>
        <w:spacing w:before="0" w:after="0"/>
        <w:ind w:right="-283"/>
        <w:rPr>
          <w:lang w:val="et-EE"/>
        </w:rPr>
      </w:pPr>
    </w:p>
    <w:p w14:paraId="1A9448D9" w14:textId="3057CBAE" w:rsidR="00652BC7" w:rsidRPr="00091388" w:rsidRDefault="00652BC7" w:rsidP="0085620E">
      <w:pPr>
        <w:pStyle w:val="SLONormal"/>
        <w:spacing w:before="0" w:after="0"/>
        <w:ind w:right="-283"/>
        <w:rPr>
          <w:lang w:val="et-EE"/>
        </w:rPr>
      </w:pPr>
      <w:r w:rsidRPr="00091388">
        <w:rPr>
          <w:lang w:val="et-EE"/>
        </w:rPr>
        <w:t>Teiseks on ette nähtud, et strateegiline, riiklik või rahvusvaheline huvi peab esinema mõne konkreetse</w:t>
      </w:r>
      <w:r w:rsidR="7069C3BE" w:rsidRPr="00091388">
        <w:rPr>
          <w:lang w:val="et-EE"/>
        </w:rPr>
        <w:t xml:space="preserve"> seaduse</w:t>
      </w:r>
      <w:r w:rsidR="008F071D" w:rsidRPr="00091388">
        <w:rPr>
          <w:lang w:val="et-EE"/>
        </w:rPr>
        <w:t>ga</w:t>
      </w:r>
      <w:r w:rsidR="7069C3BE" w:rsidRPr="00091388">
        <w:rPr>
          <w:lang w:val="et-EE"/>
        </w:rPr>
        <w:t xml:space="preserve"> või selle alusel antud määruse</w:t>
      </w:r>
      <w:r w:rsidR="008F071D" w:rsidRPr="00091388">
        <w:rPr>
          <w:lang w:val="et-EE"/>
        </w:rPr>
        <w:t>ga</w:t>
      </w:r>
      <w:r w:rsidR="7069C3BE" w:rsidRPr="00091388">
        <w:rPr>
          <w:lang w:val="et-EE"/>
        </w:rPr>
        <w:t xml:space="preserve"> reguleeritud</w:t>
      </w:r>
      <w:r w:rsidRPr="00091388">
        <w:rPr>
          <w:lang w:val="et-EE"/>
        </w:rPr>
        <w:t xml:space="preserve"> valdkon</w:t>
      </w:r>
      <w:r w:rsidR="00C73B51" w:rsidRPr="00091388">
        <w:rPr>
          <w:lang w:val="et-EE"/>
        </w:rPr>
        <w:t xml:space="preserve">nas. </w:t>
      </w:r>
      <w:r w:rsidRPr="00091388">
        <w:rPr>
          <w:lang w:val="et-EE"/>
        </w:rPr>
        <w:t xml:space="preserve">Loetelu </w:t>
      </w:r>
      <w:r w:rsidR="00D65020" w:rsidRPr="00091388">
        <w:rPr>
          <w:lang w:val="et-EE"/>
        </w:rPr>
        <w:t>järgib</w:t>
      </w:r>
      <w:r w:rsidRPr="00091388">
        <w:rPr>
          <w:lang w:val="et-EE"/>
        </w:rPr>
        <w:t xml:space="preserve"> </w:t>
      </w:r>
      <w:r w:rsidR="005D2363" w:rsidRPr="00091388">
        <w:rPr>
          <w:lang w:val="et-EE"/>
        </w:rPr>
        <w:t xml:space="preserve">peamiselt </w:t>
      </w:r>
      <w:r w:rsidRPr="00091388">
        <w:rPr>
          <w:lang w:val="et-EE"/>
        </w:rPr>
        <w:t>sam</w:t>
      </w:r>
      <w:r w:rsidR="00D65020" w:rsidRPr="00091388">
        <w:rPr>
          <w:lang w:val="et-EE"/>
        </w:rPr>
        <w:t>asid</w:t>
      </w:r>
      <w:r w:rsidR="00960D63" w:rsidRPr="00091388">
        <w:rPr>
          <w:lang w:val="et-EE"/>
        </w:rPr>
        <w:t xml:space="preserve"> valdkondi</w:t>
      </w:r>
      <w:r w:rsidRPr="00091388">
        <w:rPr>
          <w:lang w:val="et-EE"/>
        </w:rPr>
        <w:t xml:space="preserve"> mis kehtivas õiguses</w:t>
      </w:r>
      <w:r w:rsidR="008F071D" w:rsidRPr="00091388">
        <w:rPr>
          <w:lang w:val="et-EE"/>
        </w:rPr>
        <w:t xml:space="preserve"> – n</w:t>
      </w:r>
      <w:r w:rsidRPr="00091388">
        <w:rPr>
          <w:lang w:val="et-EE"/>
        </w:rPr>
        <w:t>eed on valdkonnad, mis on olulised ühiskonna toimimise tagamiseks</w:t>
      </w:r>
      <w:r w:rsidR="005D2363" w:rsidRPr="00091388">
        <w:rPr>
          <w:lang w:val="et-EE"/>
        </w:rPr>
        <w:t xml:space="preserve"> ning lisatud on </w:t>
      </w:r>
      <w:r w:rsidR="00347219" w:rsidRPr="00091388">
        <w:rPr>
          <w:lang w:val="et-EE"/>
        </w:rPr>
        <w:t xml:space="preserve">olukorrad, mille puhul esineb riigi oluline strateegiline huvi, kuna see võib kaasa aidata riigi üldiste </w:t>
      </w:r>
      <w:r w:rsidR="00370507" w:rsidRPr="00091388">
        <w:rPr>
          <w:lang w:val="et-EE"/>
        </w:rPr>
        <w:t xml:space="preserve">eesmärkide saavutamisele </w:t>
      </w:r>
      <w:r w:rsidR="00CA22C4" w:rsidRPr="00091388">
        <w:rPr>
          <w:lang w:val="et-EE"/>
        </w:rPr>
        <w:t>(konkurentsivõime kasv, sotsiaalmajanduslikud mõjud jms)</w:t>
      </w:r>
      <w:r w:rsidRPr="00091388">
        <w:rPr>
          <w:lang w:val="et-EE"/>
        </w:rPr>
        <w:t xml:space="preserve">. Nende eelisarendamise vastu on riigil õigustatult suur huvi. Eeltoodut arvestades on eesmärk kaalukas. Arvestades seda, et võrdsuspõhiõigust riivatakse mõõdukalt ning ettevõtlusvabadust väheintensiivselt, samas kui eesmärkide saavutamise suhtes on suur avalik huvi, on võrdsuspõhiõiguse ja ettevõtlusvabaduse riive proportsionaalne </w:t>
      </w:r>
      <w:r w:rsidR="00C73B51" w:rsidRPr="00091388">
        <w:rPr>
          <w:lang w:val="et-EE"/>
        </w:rPr>
        <w:t>ning</w:t>
      </w:r>
      <w:r w:rsidRPr="00091388">
        <w:rPr>
          <w:lang w:val="et-EE"/>
        </w:rPr>
        <w:t xml:space="preserve"> lubatav.</w:t>
      </w:r>
    </w:p>
    <w:p w14:paraId="2138327D" w14:textId="77777777" w:rsidR="005E73F2" w:rsidRPr="00091388" w:rsidRDefault="005E73F2" w:rsidP="0085620E">
      <w:pPr>
        <w:pStyle w:val="SLONormal"/>
        <w:spacing w:before="0" w:after="0"/>
        <w:ind w:right="-283"/>
        <w:rPr>
          <w:lang w:val="et-EE"/>
        </w:rPr>
      </w:pPr>
    </w:p>
    <w:p w14:paraId="763B0683" w14:textId="6C1C2BFC" w:rsidR="005A5193" w:rsidRPr="00091388" w:rsidRDefault="00F15E74" w:rsidP="0085620E">
      <w:pPr>
        <w:pStyle w:val="Laad3"/>
        <w:rPr>
          <w:lang w:val="et-EE"/>
        </w:rPr>
      </w:pPr>
      <w:r w:rsidRPr="00091388">
        <w:rPr>
          <w:lang w:val="et-EE"/>
        </w:rPr>
        <w:t>3</w:t>
      </w:r>
      <w:r w:rsidR="005A5193" w:rsidRPr="00091388">
        <w:rPr>
          <w:lang w:val="et-EE"/>
        </w:rPr>
        <w:t>.</w:t>
      </w:r>
      <w:r w:rsidR="00485392" w:rsidRPr="00091388">
        <w:rPr>
          <w:lang w:val="et-EE"/>
        </w:rPr>
        <w:t>1</w:t>
      </w:r>
      <w:r w:rsidR="005A5193" w:rsidRPr="00091388">
        <w:rPr>
          <w:lang w:val="et-EE"/>
        </w:rPr>
        <w:t>.2. Omandipõhiõigus</w:t>
      </w:r>
    </w:p>
    <w:p w14:paraId="2A663E63" w14:textId="77777777" w:rsidR="00590C16" w:rsidRPr="00091388" w:rsidRDefault="00590C16" w:rsidP="0085620E">
      <w:pPr>
        <w:pStyle w:val="SLONormal"/>
        <w:spacing w:before="0" w:after="0"/>
        <w:ind w:right="-283"/>
        <w:rPr>
          <w:b/>
          <w:bCs/>
          <w:lang w:val="et-EE"/>
        </w:rPr>
      </w:pPr>
    </w:p>
    <w:p w14:paraId="5175CCA5" w14:textId="6BC17FFB" w:rsidR="005A5193" w:rsidRPr="00091388" w:rsidRDefault="005A5193" w:rsidP="0085620E">
      <w:pPr>
        <w:pStyle w:val="SLONormal"/>
        <w:spacing w:before="0" w:after="0"/>
        <w:ind w:right="-283"/>
        <w:rPr>
          <w:lang w:val="et-EE"/>
        </w:rPr>
      </w:pPr>
      <w:r w:rsidRPr="00091388">
        <w:rPr>
          <w:lang w:val="et-EE"/>
        </w:rPr>
        <w:t>PS §</w:t>
      </w:r>
      <w:r w:rsidR="00E8419A" w:rsidRPr="00091388">
        <w:rPr>
          <w:lang w:val="et-EE"/>
        </w:rPr>
        <w:t>-s</w:t>
      </w:r>
      <w:r w:rsidRPr="00091388">
        <w:rPr>
          <w:lang w:val="et-EE"/>
        </w:rPr>
        <w:t xml:space="preserve"> 32 </w:t>
      </w:r>
      <w:r w:rsidR="00E8419A" w:rsidRPr="00091388">
        <w:rPr>
          <w:lang w:val="et-EE"/>
        </w:rPr>
        <w:t xml:space="preserve">on </w:t>
      </w:r>
      <w:r w:rsidRPr="00091388">
        <w:rPr>
          <w:lang w:val="et-EE"/>
        </w:rPr>
        <w:t>sätesta</w:t>
      </w:r>
      <w:r w:rsidR="00E8419A" w:rsidRPr="00091388">
        <w:rPr>
          <w:lang w:val="et-EE"/>
        </w:rPr>
        <w:t>tud</w:t>
      </w:r>
      <w:r w:rsidRPr="00091388">
        <w:rPr>
          <w:lang w:val="et-EE"/>
        </w:rPr>
        <w:t xml:space="preserve"> omandipõhiõigus, mille l</w:t>
      </w:r>
      <w:r w:rsidR="00590C16" w:rsidRPr="00091388">
        <w:rPr>
          <w:lang w:val="et-EE"/>
        </w:rPr>
        <w:t>õike</w:t>
      </w:r>
      <w:r w:rsidRPr="00091388">
        <w:rPr>
          <w:lang w:val="et-EE"/>
        </w:rPr>
        <w:t xml:space="preserve"> 2 järgi on igaühel õigus enda omandit vabalt vallata, kasutada ja käsutada. </w:t>
      </w:r>
      <w:r w:rsidR="00EE3247" w:rsidRPr="00091388">
        <w:rPr>
          <w:lang w:val="et-EE"/>
        </w:rPr>
        <w:t>Kui õigusnormid näevad ette, et omandi teatud viisil kasutamiseks tuleb läbida (planeerimis)menetlus ja saada vastavad load, piirab see paratamatult omandi vaba kasutamist.</w:t>
      </w:r>
    </w:p>
    <w:p w14:paraId="1DA647A3" w14:textId="77777777" w:rsidR="001B6636" w:rsidRPr="00091388" w:rsidRDefault="001B6636" w:rsidP="0085620E">
      <w:pPr>
        <w:pStyle w:val="SLONormal"/>
        <w:spacing w:before="0" w:after="0"/>
        <w:ind w:right="-283"/>
        <w:rPr>
          <w:lang w:val="et-EE"/>
        </w:rPr>
      </w:pPr>
    </w:p>
    <w:p w14:paraId="4F33F289" w14:textId="6B17E36E" w:rsidR="00E71C7E" w:rsidRPr="00091388" w:rsidRDefault="005A5193" w:rsidP="0085620E">
      <w:pPr>
        <w:pStyle w:val="SLONormal"/>
        <w:spacing w:before="0" w:after="0"/>
        <w:ind w:right="-283"/>
        <w:rPr>
          <w:lang w:val="et-EE"/>
        </w:rPr>
      </w:pPr>
      <w:r w:rsidRPr="00091388">
        <w:rPr>
          <w:lang w:val="et-EE"/>
        </w:rPr>
        <w:t xml:space="preserve">Võrreldes kehtiva õigusega ei tekitata eelnõuga täiendavat omandipõhiõiguse riivet – ka praegu tuleb selliste objektide püstitamiseks viia läbi planeering või saada ehitusluba või </w:t>
      </w:r>
      <w:r w:rsidR="00677964" w:rsidRPr="00091388">
        <w:rPr>
          <w:lang w:val="et-EE"/>
        </w:rPr>
        <w:t>PT-</w:t>
      </w:r>
      <w:proofErr w:type="spellStart"/>
      <w:r w:rsidRPr="00091388">
        <w:rPr>
          <w:lang w:val="et-EE"/>
        </w:rPr>
        <w:t>d.</w:t>
      </w:r>
      <w:proofErr w:type="spellEnd"/>
      <w:r w:rsidRPr="00091388">
        <w:rPr>
          <w:lang w:val="et-EE"/>
        </w:rPr>
        <w:t xml:space="preserve"> Seetõttu ei </w:t>
      </w:r>
      <w:r w:rsidR="00E8419A" w:rsidRPr="00091388">
        <w:rPr>
          <w:lang w:val="et-EE"/>
        </w:rPr>
        <w:t xml:space="preserve">tehta siinkohal täielikku </w:t>
      </w:r>
      <w:r w:rsidRPr="00091388">
        <w:rPr>
          <w:lang w:val="et-EE"/>
        </w:rPr>
        <w:t>omandipõhiõiguse analüüsi. Lühidalt võib öelda, et strateegilise investeeringu objektid on olulise ruumilise mõjuga, mistõttu on põhjendatud kinnistuomanike omandiõigust avalike lubadega reguleerida. Kuna se</w:t>
      </w:r>
      <w:r w:rsidR="00E839E1" w:rsidRPr="00091388">
        <w:rPr>
          <w:lang w:val="et-EE"/>
        </w:rPr>
        <w:t>lles</w:t>
      </w:r>
      <w:r w:rsidRPr="00091388">
        <w:rPr>
          <w:lang w:val="et-EE"/>
        </w:rPr>
        <w:t xml:space="preserve"> osas koheldakse kõiki kinnistu- või hoonestusõiguse omanikke ühtmoodi, ei ole vaja täiendavalt võrdsuspõhiõigust</w:t>
      </w:r>
      <w:r w:rsidR="00342ADD" w:rsidRPr="00091388">
        <w:rPr>
          <w:lang w:val="et-EE"/>
        </w:rPr>
        <w:t xml:space="preserve"> arvestada</w:t>
      </w:r>
      <w:r w:rsidRPr="00091388">
        <w:rPr>
          <w:lang w:val="et-EE"/>
        </w:rPr>
        <w:t>.</w:t>
      </w:r>
    </w:p>
    <w:p w14:paraId="7BD71E8C" w14:textId="77777777" w:rsidR="005E73F2" w:rsidRPr="00091388" w:rsidRDefault="005E73F2" w:rsidP="0085620E">
      <w:pPr>
        <w:pStyle w:val="SLONormal"/>
        <w:spacing w:before="0" w:after="0"/>
        <w:ind w:right="-283"/>
        <w:rPr>
          <w:lang w:val="et-EE"/>
        </w:rPr>
      </w:pPr>
    </w:p>
    <w:p w14:paraId="23E323F1" w14:textId="786C8447" w:rsidR="005A5193" w:rsidRPr="00091388" w:rsidRDefault="005A5193" w:rsidP="0085620E">
      <w:pPr>
        <w:pStyle w:val="Laad3"/>
        <w:rPr>
          <w:lang w:val="et-EE"/>
        </w:rPr>
      </w:pPr>
      <w:r w:rsidRPr="00091388">
        <w:rPr>
          <w:lang w:val="et-EE"/>
        </w:rPr>
        <w:t>3.</w:t>
      </w:r>
      <w:r w:rsidR="00485392" w:rsidRPr="00091388">
        <w:rPr>
          <w:lang w:val="et-EE"/>
        </w:rPr>
        <w:t>1</w:t>
      </w:r>
      <w:r w:rsidRPr="00091388">
        <w:rPr>
          <w:lang w:val="et-EE"/>
        </w:rPr>
        <w:t>.</w:t>
      </w:r>
      <w:r w:rsidR="00F15E74" w:rsidRPr="00091388">
        <w:rPr>
          <w:lang w:val="et-EE"/>
        </w:rPr>
        <w:t>3</w:t>
      </w:r>
      <w:r w:rsidRPr="00091388">
        <w:rPr>
          <w:lang w:val="et-EE"/>
        </w:rPr>
        <w:t>. Kohaliku omavalitsuse autonoomia</w:t>
      </w:r>
    </w:p>
    <w:p w14:paraId="007D72FA" w14:textId="77777777" w:rsidR="004942A5" w:rsidRPr="00091388" w:rsidRDefault="004942A5" w:rsidP="0085620E">
      <w:pPr>
        <w:pStyle w:val="SLONormal"/>
        <w:spacing w:before="0" w:after="0"/>
        <w:ind w:right="-283"/>
        <w:rPr>
          <w:lang w:val="et-EE"/>
        </w:rPr>
      </w:pPr>
    </w:p>
    <w:p w14:paraId="47E3CAAB" w14:textId="49D0507E" w:rsidR="00414FB9" w:rsidRPr="00091388" w:rsidRDefault="00775B60" w:rsidP="0085620E">
      <w:pPr>
        <w:pStyle w:val="SLONormal"/>
        <w:spacing w:before="0" w:after="0"/>
        <w:ind w:right="-283"/>
        <w:rPr>
          <w:lang w:val="et-EE"/>
        </w:rPr>
      </w:pPr>
      <w:r w:rsidRPr="00091388">
        <w:rPr>
          <w:lang w:val="et-EE"/>
        </w:rPr>
        <w:t>PS § 154 l</w:t>
      </w:r>
      <w:r w:rsidR="00EE3247" w:rsidRPr="00091388">
        <w:rPr>
          <w:lang w:val="et-EE"/>
        </w:rPr>
        <w:t>õ</w:t>
      </w:r>
      <w:r w:rsidR="00AB56AC" w:rsidRPr="00091388">
        <w:rPr>
          <w:lang w:val="et-EE"/>
        </w:rPr>
        <w:t>i</w:t>
      </w:r>
      <w:r w:rsidR="00342ADD" w:rsidRPr="00091388">
        <w:rPr>
          <w:lang w:val="et-EE"/>
        </w:rPr>
        <w:t>kes</w:t>
      </w:r>
      <w:r w:rsidRPr="00091388">
        <w:rPr>
          <w:lang w:val="et-EE"/>
        </w:rPr>
        <w:t xml:space="preserve"> 1 </w:t>
      </w:r>
      <w:r w:rsidR="00342ADD" w:rsidRPr="00091388">
        <w:rPr>
          <w:lang w:val="et-EE"/>
        </w:rPr>
        <w:t xml:space="preserve">on </w:t>
      </w:r>
      <w:r w:rsidRPr="00091388">
        <w:rPr>
          <w:lang w:val="et-EE"/>
        </w:rPr>
        <w:t>sätesta</w:t>
      </w:r>
      <w:r w:rsidR="00342ADD" w:rsidRPr="00091388">
        <w:rPr>
          <w:lang w:val="et-EE"/>
        </w:rPr>
        <w:t>tud</w:t>
      </w:r>
      <w:r w:rsidRPr="00091388">
        <w:rPr>
          <w:lang w:val="et-EE"/>
        </w:rPr>
        <w:t xml:space="preserve">, et kõiki kohaliku elu küsimusi otsustavad ja korraldavad </w:t>
      </w:r>
      <w:proofErr w:type="spellStart"/>
      <w:r w:rsidR="00106C51" w:rsidRPr="00091388">
        <w:rPr>
          <w:lang w:val="et-EE"/>
        </w:rPr>
        <w:t>KOV-id</w:t>
      </w:r>
      <w:proofErr w:type="spellEnd"/>
      <w:r w:rsidRPr="00091388">
        <w:rPr>
          <w:lang w:val="et-EE"/>
        </w:rPr>
        <w:t>, kes tegutsevad seaduste alusel iseseisvalt</w:t>
      </w:r>
      <w:r w:rsidR="00DD327C" w:rsidRPr="00091388">
        <w:rPr>
          <w:lang w:val="et-EE"/>
        </w:rPr>
        <w:t xml:space="preserve"> </w:t>
      </w:r>
      <w:r w:rsidR="00BF0194" w:rsidRPr="00091388">
        <w:rPr>
          <w:lang w:val="et-EE"/>
        </w:rPr>
        <w:t>(</w:t>
      </w:r>
      <w:r w:rsidR="00DD327C" w:rsidRPr="00091388">
        <w:rPr>
          <w:lang w:val="et-EE"/>
        </w:rPr>
        <w:t xml:space="preserve">s.o </w:t>
      </w:r>
      <w:proofErr w:type="spellStart"/>
      <w:r w:rsidR="00DD327C" w:rsidRPr="00091388">
        <w:rPr>
          <w:lang w:val="et-EE"/>
        </w:rPr>
        <w:t>KOV</w:t>
      </w:r>
      <w:r w:rsidR="006B246F" w:rsidRPr="00091388">
        <w:rPr>
          <w:lang w:val="et-EE"/>
        </w:rPr>
        <w:t>-i</w:t>
      </w:r>
      <w:proofErr w:type="spellEnd"/>
      <w:r w:rsidR="00DD327C" w:rsidRPr="00091388">
        <w:rPr>
          <w:lang w:val="et-EE"/>
        </w:rPr>
        <w:t xml:space="preserve"> enesekorraldusõigus</w:t>
      </w:r>
      <w:r w:rsidR="00BF0194" w:rsidRPr="00091388">
        <w:rPr>
          <w:lang w:val="et-EE"/>
        </w:rPr>
        <w:t>)</w:t>
      </w:r>
      <w:r w:rsidRPr="00091388">
        <w:rPr>
          <w:lang w:val="et-EE"/>
        </w:rPr>
        <w:t>.</w:t>
      </w:r>
      <w:r w:rsidR="001822BD" w:rsidRPr="00091388">
        <w:rPr>
          <w:lang w:val="et-EE"/>
        </w:rPr>
        <w:t xml:space="preserve"> </w:t>
      </w:r>
      <w:r w:rsidR="00C4771F" w:rsidRPr="00091388">
        <w:rPr>
          <w:lang w:val="et-EE"/>
        </w:rPr>
        <w:t xml:space="preserve">Riigikohus on leidnud, et </w:t>
      </w:r>
      <w:proofErr w:type="spellStart"/>
      <w:r w:rsidR="00CC7768" w:rsidRPr="00091388">
        <w:rPr>
          <w:lang w:val="et-EE"/>
        </w:rPr>
        <w:t>KOV</w:t>
      </w:r>
      <w:r w:rsidR="006B246F" w:rsidRPr="00091388">
        <w:rPr>
          <w:lang w:val="et-EE"/>
        </w:rPr>
        <w:t>-i</w:t>
      </w:r>
      <w:proofErr w:type="spellEnd"/>
      <w:r w:rsidR="00CC7768" w:rsidRPr="00091388">
        <w:rPr>
          <w:lang w:val="et-EE"/>
        </w:rPr>
        <w:t xml:space="preserve"> enesekorraldusõigus hõlmab p</w:t>
      </w:r>
      <w:r w:rsidR="00414FB9" w:rsidRPr="00091388">
        <w:rPr>
          <w:lang w:val="et-EE"/>
        </w:rPr>
        <w:t>laneerimisautonoomia</w:t>
      </w:r>
      <w:r w:rsidR="00830D8B" w:rsidRPr="00091388">
        <w:rPr>
          <w:lang w:val="et-EE"/>
        </w:rPr>
        <w:t>t</w:t>
      </w:r>
      <w:r w:rsidR="00CC7768" w:rsidRPr="00091388">
        <w:rPr>
          <w:lang w:val="et-EE"/>
        </w:rPr>
        <w:t xml:space="preserve">, mille järgi </w:t>
      </w:r>
      <w:proofErr w:type="spellStart"/>
      <w:r w:rsidR="00CC7768" w:rsidRPr="00091388">
        <w:rPr>
          <w:lang w:val="et-EE"/>
        </w:rPr>
        <w:t>KOV-</w:t>
      </w:r>
      <w:r w:rsidR="00BF0194" w:rsidRPr="00091388">
        <w:rPr>
          <w:lang w:val="et-EE"/>
        </w:rPr>
        <w:t>i</w:t>
      </w:r>
      <w:r w:rsidR="00CC7768" w:rsidRPr="00091388">
        <w:rPr>
          <w:lang w:val="et-EE"/>
        </w:rPr>
        <w:t>l</w:t>
      </w:r>
      <w:proofErr w:type="spellEnd"/>
      <w:r w:rsidR="00CC7768" w:rsidRPr="00091388">
        <w:rPr>
          <w:lang w:val="et-EE"/>
        </w:rPr>
        <w:t xml:space="preserve"> on õigus </w:t>
      </w:r>
      <w:r w:rsidR="00414FB9" w:rsidRPr="00091388">
        <w:rPr>
          <w:lang w:val="et-EE"/>
        </w:rPr>
        <w:t>otsustada, kas ja millisel viisil lahendada ruumilise planeerimise küsimusi oma territooriumil</w:t>
      </w:r>
      <w:r w:rsidR="00DF5A81" w:rsidRPr="00091388">
        <w:rPr>
          <w:lang w:val="et-EE"/>
        </w:rPr>
        <w:t xml:space="preserve"> (</w:t>
      </w:r>
      <w:proofErr w:type="spellStart"/>
      <w:r w:rsidR="00DF5A81" w:rsidRPr="00091388">
        <w:rPr>
          <w:lang w:val="et-EE"/>
        </w:rPr>
        <w:t>RK</w:t>
      </w:r>
      <w:r w:rsidR="00D20ADA" w:rsidRPr="00091388">
        <w:rPr>
          <w:lang w:val="et-EE"/>
        </w:rPr>
        <w:t>PKo</w:t>
      </w:r>
      <w:proofErr w:type="spellEnd"/>
      <w:r w:rsidR="00BF0194" w:rsidRPr="00091388">
        <w:rPr>
          <w:lang w:val="et-EE"/>
        </w:rPr>
        <w:t>,</w:t>
      </w:r>
      <w:r w:rsidR="00D20ADA" w:rsidRPr="00091388">
        <w:rPr>
          <w:lang w:val="et-EE"/>
        </w:rPr>
        <w:t xml:space="preserve"> 19.06.2025, 5-24-34</w:t>
      </w:r>
      <w:r w:rsidR="00AC4B38" w:rsidRPr="00091388">
        <w:rPr>
          <w:lang w:val="et-EE"/>
        </w:rPr>
        <w:t>,</w:t>
      </w:r>
      <w:r w:rsidR="00DF5A81" w:rsidRPr="00091388">
        <w:rPr>
          <w:lang w:val="et-EE"/>
        </w:rPr>
        <w:t xml:space="preserve"> p</w:t>
      </w:r>
      <w:r w:rsidR="009134C4" w:rsidRPr="00091388">
        <w:rPr>
          <w:lang w:val="et-EE"/>
        </w:rPr>
        <w:t>unkt</w:t>
      </w:r>
      <w:r w:rsidR="00DF5A81" w:rsidRPr="00091388">
        <w:rPr>
          <w:lang w:val="et-EE"/>
        </w:rPr>
        <w:t xml:space="preserve"> </w:t>
      </w:r>
      <w:r w:rsidR="00C2191A" w:rsidRPr="00091388">
        <w:rPr>
          <w:lang w:val="et-EE"/>
        </w:rPr>
        <w:t>36).</w:t>
      </w:r>
    </w:p>
    <w:p w14:paraId="002B56A5" w14:textId="77777777" w:rsidR="001B6636" w:rsidRPr="00091388" w:rsidRDefault="001B6636" w:rsidP="0085620E">
      <w:pPr>
        <w:pStyle w:val="SLONormal"/>
        <w:spacing w:before="0" w:after="0"/>
        <w:ind w:right="-283"/>
        <w:rPr>
          <w:lang w:val="et-EE"/>
        </w:rPr>
      </w:pPr>
    </w:p>
    <w:p w14:paraId="6127FA94" w14:textId="35441A58" w:rsidR="00CE4322" w:rsidRPr="00091388" w:rsidRDefault="00470991" w:rsidP="0085620E">
      <w:pPr>
        <w:pStyle w:val="SLONormal"/>
        <w:spacing w:before="0" w:after="0"/>
        <w:ind w:right="-283"/>
        <w:rPr>
          <w:lang w:val="et-EE"/>
        </w:rPr>
      </w:pPr>
      <w:r w:rsidRPr="00091388">
        <w:rPr>
          <w:lang w:val="et-EE"/>
        </w:rPr>
        <w:t>Kui s</w:t>
      </w:r>
      <w:r w:rsidR="00CE4322" w:rsidRPr="00091388">
        <w:rPr>
          <w:lang w:val="et-EE"/>
        </w:rPr>
        <w:t>trat</w:t>
      </w:r>
      <w:r w:rsidRPr="00091388">
        <w:rPr>
          <w:lang w:val="et-EE"/>
        </w:rPr>
        <w:t>eegiliselt</w:t>
      </w:r>
      <w:r w:rsidR="00CE4322" w:rsidRPr="00091388">
        <w:rPr>
          <w:lang w:val="et-EE"/>
        </w:rPr>
        <w:t xml:space="preserve"> olulise ehitise </w:t>
      </w:r>
      <w:proofErr w:type="spellStart"/>
      <w:r w:rsidRPr="00091388">
        <w:rPr>
          <w:lang w:val="et-EE"/>
        </w:rPr>
        <w:t>REP</w:t>
      </w:r>
      <w:r w:rsidR="00EE3247" w:rsidRPr="00091388">
        <w:rPr>
          <w:lang w:val="et-EE"/>
        </w:rPr>
        <w:t>-i</w:t>
      </w:r>
      <w:proofErr w:type="spellEnd"/>
      <w:r w:rsidR="00762F0D" w:rsidRPr="00091388">
        <w:rPr>
          <w:lang w:val="et-EE"/>
        </w:rPr>
        <w:t xml:space="preserve"> </w:t>
      </w:r>
      <w:r w:rsidR="00BB348C" w:rsidRPr="00091388">
        <w:rPr>
          <w:lang w:val="et-EE"/>
        </w:rPr>
        <w:t xml:space="preserve">koostamise ja otsustamise või </w:t>
      </w:r>
      <w:r w:rsidR="00341D8D" w:rsidRPr="00091388">
        <w:rPr>
          <w:lang w:val="et-EE"/>
        </w:rPr>
        <w:t>PT-de</w:t>
      </w:r>
      <w:r w:rsidR="00BB348C" w:rsidRPr="00091388">
        <w:rPr>
          <w:lang w:val="et-EE"/>
        </w:rPr>
        <w:t xml:space="preserve"> andmise pädevus on riigiasutusel, mitte </w:t>
      </w:r>
      <w:proofErr w:type="spellStart"/>
      <w:r w:rsidR="003C14A3" w:rsidRPr="00091388">
        <w:rPr>
          <w:lang w:val="et-EE"/>
        </w:rPr>
        <w:t>KOV-il</w:t>
      </w:r>
      <w:proofErr w:type="spellEnd"/>
      <w:r w:rsidR="00BB348C" w:rsidRPr="00091388">
        <w:rPr>
          <w:lang w:val="et-EE"/>
        </w:rPr>
        <w:t xml:space="preserve">, ei saa KOV ise otsustada oma territooriumil sellise ehitise püstitamise üle. </w:t>
      </w:r>
      <w:r w:rsidR="006A34B7" w:rsidRPr="00091388">
        <w:rPr>
          <w:lang w:val="et-EE"/>
        </w:rPr>
        <w:t xml:space="preserve">Sellega lõpeb </w:t>
      </w:r>
      <w:proofErr w:type="spellStart"/>
      <w:r w:rsidR="006A34B7" w:rsidRPr="00091388">
        <w:rPr>
          <w:lang w:val="et-EE"/>
        </w:rPr>
        <w:t>KOV-i</w:t>
      </w:r>
      <w:proofErr w:type="spellEnd"/>
      <w:r w:rsidR="006A34B7" w:rsidRPr="00091388">
        <w:rPr>
          <w:lang w:val="et-EE"/>
        </w:rPr>
        <w:t xml:space="preserve"> võimalus otsustada </w:t>
      </w:r>
      <w:r w:rsidR="00144B68" w:rsidRPr="00091388">
        <w:rPr>
          <w:lang w:val="et-EE"/>
        </w:rPr>
        <w:t>se</w:t>
      </w:r>
      <w:r w:rsidR="0033135B" w:rsidRPr="00091388">
        <w:rPr>
          <w:lang w:val="et-EE"/>
        </w:rPr>
        <w:t>lles</w:t>
      </w:r>
      <w:r w:rsidR="00144B68" w:rsidRPr="00091388">
        <w:rPr>
          <w:lang w:val="et-EE"/>
        </w:rPr>
        <w:t xml:space="preserve"> osas </w:t>
      </w:r>
      <w:r w:rsidR="00F445A3" w:rsidRPr="00091388">
        <w:rPr>
          <w:lang w:val="et-EE"/>
        </w:rPr>
        <w:t>oma</w:t>
      </w:r>
      <w:r w:rsidR="00144B68" w:rsidRPr="00091388">
        <w:rPr>
          <w:lang w:val="et-EE"/>
        </w:rPr>
        <w:t xml:space="preserve"> </w:t>
      </w:r>
      <w:r w:rsidR="006A34B7" w:rsidRPr="00091388">
        <w:rPr>
          <w:lang w:val="et-EE"/>
        </w:rPr>
        <w:t xml:space="preserve">territooriumi </w:t>
      </w:r>
      <w:r w:rsidR="00144B68" w:rsidRPr="00091388">
        <w:rPr>
          <w:lang w:val="et-EE"/>
        </w:rPr>
        <w:t xml:space="preserve">üle. Lisaks </w:t>
      </w:r>
      <w:r w:rsidR="005C20B3" w:rsidRPr="00091388">
        <w:rPr>
          <w:lang w:val="et-EE"/>
        </w:rPr>
        <w:t>peab KOV hiljem tegelema ehitise võimalike mõjudega</w:t>
      </w:r>
      <w:r w:rsidR="001516C7" w:rsidRPr="00091388">
        <w:rPr>
          <w:lang w:val="et-EE"/>
        </w:rPr>
        <w:t xml:space="preserve"> ning vajaduse</w:t>
      </w:r>
      <w:r w:rsidR="00BF0194" w:rsidRPr="00091388">
        <w:rPr>
          <w:lang w:val="et-EE"/>
        </w:rPr>
        <w:t xml:space="preserve"> korral</w:t>
      </w:r>
      <w:r w:rsidR="001516C7" w:rsidRPr="00091388">
        <w:rPr>
          <w:lang w:val="et-EE"/>
        </w:rPr>
        <w:t xml:space="preserve"> muutma oma arenguplaane (vrd</w:t>
      </w:r>
      <w:r w:rsidR="00AC4B38" w:rsidRPr="00091388">
        <w:rPr>
          <w:lang w:val="et-EE"/>
        </w:rPr>
        <w:t xml:space="preserve"> </w:t>
      </w:r>
      <w:proofErr w:type="spellStart"/>
      <w:r w:rsidR="00AC4B38" w:rsidRPr="00091388">
        <w:rPr>
          <w:lang w:val="et-EE"/>
        </w:rPr>
        <w:t>RKPKo</w:t>
      </w:r>
      <w:proofErr w:type="spellEnd"/>
      <w:r w:rsidR="00BF0194" w:rsidRPr="00091388">
        <w:rPr>
          <w:lang w:val="et-EE"/>
        </w:rPr>
        <w:t>,</w:t>
      </w:r>
      <w:r w:rsidR="00AC4B38" w:rsidRPr="00091388">
        <w:rPr>
          <w:lang w:val="et-EE"/>
        </w:rPr>
        <w:t xml:space="preserve"> 19.06.2025, 5-24-34,</w:t>
      </w:r>
      <w:r w:rsidR="001516C7" w:rsidRPr="00091388">
        <w:rPr>
          <w:lang w:val="et-EE"/>
        </w:rPr>
        <w:t xml:space="preserve"> </w:t>
      </w:r>
      <w:r w:rsidR="00700D20" w:rsidRPr="00091388">
        <w:rPr>
          <w:lang w:val="et-EE"/>
        </w:rPr>
        <w:t>p</w:t>
      </w:r>
      <w:r w:rsidR="003A0B3E" w:rsidRPr="00091388">
        <w:rPr>
          <w:lang w:val="et-EE"/>
        </w:rPr>
        <w:t>unktid</w:t>
      </w:r>
      <w:r w:rsidR="00700D20" w:rsidRPr="00091388">
        <w:rPr>
          <w:lang w:val="et-EE"/>
        </w:rPr>
        <w:t xml:space="preserve"> </w:t>
      </w:r>
      <w:r w:rsidR="00AC4B38" w:rsidRPr="00091388">
        <w:rPr>
          <w:lang w:val="et-EE"/>
        </w:rPr>
        <w:t>50</w:t>
      </w:r>
      <w:r w:rsidR="00BF0194" w:rsidRPr="00091388">
        <w:rPr>
          <w:lang w:val="et-EE"/>
        </w:rPr>
        <w:t>–</w:t>
      </w:r>
      <w:r w:rsidR="00AC4B38" w:rsidRPr="00091388">
        <w:rPr>
          <w:lang w:val="et-EE"/>
        </w:rPr>
        <w:t>5</w:t>
      </w:r>
      <w:r w:rsidR="00EC58F0" w:rsidRPr="00091388">
        <w:rPr>
          <w:lang w:val="et-EE"/>
        </w:rPr>
        <w:t>2</w:t>
      </w:r>
      <w:r w:rsidR="001516C7" w:rsidRPr="00091388">
        <w:rPr>
          <w:lang w:val="et-EE"/>
        </w:rPr>
        <w:t xml:space="preserve">). </w:t>
      </w:r>
      <w:r w:rsidR="00D30468" w:rsidRPr="00091388">
        <w:rPr>
          <w:lang w:val="et-EE"/>
        </w:rPr>
        <w:t xml:space="preserve">Seega </w:t>
      </w:r>
      <w:r w:rsidR="00762F0D" w:rsidRPr="00091388">
        <w:rPr>
          <w:lang w:val="et-EE"/>
        </w:rPr>
        <w:t xml:space="preserve">on tegemist </w:t>
      </w:r>
      <w:proofErr w:type="spellStart"/>
      <w:r w:rsidR="00762F0D" w:rsidRPr="00091388">
        <w:rPr>
          <w:lang w:val="et-EE"/>
        </w:rPr>
        <w:t>KOV-i</w:t>
      </w:r>
      <w:proofErr w:type="spellEnd"/>
      <w:r w:rsidR="00762F0D" w:rsidRPr="00091388">
        <w:rPr>
          <w:lang w:val="et-EE"/>
        </w:rPr>
        <w:t xml:space="preserve"> </w:t>
      </w:r>
      <w:r w:rsidR="0048463E" w:rsidRPr="00091388">
        <w:rPr>
          <w:lang w:val="et-EE"/>
        </w:rPr>
        <w:t xml:space="preserve">enesekorraldusõiguse </w:t>
      </w:r>
      <w:r w:rsidR="00762F0D" w:rsidRPr="00091388">
        <w:rPr>
          <w:lang w:val="et-EE"/>
        </w:rPr>
        <w:t xml:space="preserve">riivega </w:t>
      </w:r>
      <w:r w:rsidR="0048463E" w:rsidRPr="00091388">
        <w:rPr>
          <w:lang w:val="et-EE"/>
        </w:rPr>
        <w:t>PS § 154 l</w:t>
      </w:r>
      <w:r w:rsidR="007D5370" w:rsidRPr="00091388">
        <w:rPr>
          <w:lang w:val="et-EE"/>
        </w:rPr>
        <w:t>õi</w:t>
      </w:r>
      <w:r w:rsidR="009A0875" w:rsidRPr="00091388">
        <w:rPr>
          <w:lang w:val="et-EE"/>
        </w:rPr>
        <w:t>k</w:t>
      </w:r>
      <w:r w:rsidR="007D5370" w:rsidRPr="00091388">
        <w:rPr>
          <w:lang w:val="et-EE"/>
        </w:rPr>
        <w:t>e</w:t>
      </w:r>
      <w:r w:rsidR="0048463E" w:rsidRPr="00091388">
        <w:rPr>
          <w:lang w:val="et-EE"/>
        </w:rPr>
        <w:t xml:space="preserve"> 1 mõttes.</w:t>
      </w:r>
    </w:p>
    <w:p w14:paraId="1C56AE0F" w14:textId="77777777" w:rsidR="001B6636" w:rsidRPr="00091388" w:rsidRDefault="001B6636" w:rsidP="0085620E">
      <w:pPr>
        <w:pStyle w:val="SLONormal"/>
        <w:spacing w:before="0" w:after="0"/>
        <w:ind w:right="-283"/>
        <w:rPr>
          <w:lang w:val="et-EE"/>
        </w:rPr>
      </w:pPr>
    </w:p>
    <w:p w14:paraId="16EC5042" w14:textId="478C37FE" w:rsidR="00E71C7E" w:rsidRPr="00091388" w:rsidRDefault="00D42AC3" w:rsidP="0085620E">
      <w:pPr>
        <w:pStyle w:val="SLONormal"/>
        <w:spacing w:before="0" w:after="0"/>
        <w:ind w:right="-283"/>
        <w:rPr>
          <w:lang w:val="et-EE"/>
        </w:rPr>
      </w:pPr>
      <w:r w:rsidRPr="00091388">
        <w:rPr>
          <w:lang w:val="et-EE"/>
        </w:rPr>
        <w:lastRenderedPageBreak/>
        <w:t>PS §-st 3 tuleneva seadusereservatsiooni põhimõttest tuleneb, et kõik põhiõiguste seisukohast olulised küsimused peab seadusandja ise otsustama ning ei tohi nende otsustamist täitevvõimule delegeerida.</w:t>
      </w:r>
      <w:r w:rsidRPr="00091388">
        <w:rPr>
          <w:rStyle w:val="Allmrkuseviide"/>
          <w:lang w:val="et-EE"/>
        </w:rPr>
        <w:footnoteReference w:id="42"/>
      </w:r>
      <w:r w:rsidRPr="00091388">
        <w:rPr>
          <w:lang w:val="et-EE"/>
        </w:rPr>
        <w:t xml:space="preserve"> Eelnõuga antakse </w:t>
      </w:r>
      <w:proofErr w:type="spellStart"/>
      <w:r w:rsidRPr="00091388">
        <w:rPr>
          <w:lang w:val="et-EE"/>
        </w:rPr>
        <w:t>REP-i</w:t>
      </w:r>
      <w:proofErr w:type="spellEnd"/>
      <w:r w:rsidRPr="00091388">
        <w:rPr>
          <w:lang w:val="et-EE"/>
        </w:rPr>
        <w:t xml:space="preserve"> kehtestamise otsuse õigus Vabariigi Valitsuse asemel valdkonna eest vastutavale ministrile. Kuna kehtivas regulatsioonis on seadusandja juba delegeerinud </w:t>
      </w:r>
      <w:proofErr w:type="spellStart"/>
      <w:r w:rsidRPr="00091388">
        <w:rPr>
          <w:lang w:val="et-EE"/>
        </w:rPr>
        <w:t>REP-i</w:t>
      </w:r>
      <w:proofErr w:type="spellEnd"/>
      <w:r w:rsidRPr="00091388">
        <w:rPr>
          <w:lang w:val="et-EE"/>
        </w:rPr>
        <w:t xml:space="preserve"> kehtestamise otsuse täitevvõimule, ei muutu </w:t>
      </w:r>
      <w:proofErr w:type="spellStart"/>
      <w:r w:rsidRPr="00091388">
        <w:rPr>
          <w:lang w:val="et-EE"/>
        </w:rPr>
        <w:t>KOV-i</w:t>
      </w:r>
      <w:proofErr w:type="spellEnd"/>
      <w:r w:rsidRPr="00091388">
        <w:rPr>
          <w:lang w:val="et-EE"/>
        </w:rPr>
        <w:t xml:space="preserve"> enesekorraldusõiguse riive intensiivsemaks. Samuti on Riigikohus </w:t>
      </w:r>
      <w:r w:rsidR="00BF0194" w:rsidRPr="00091388">
        <w:rPr>
          <w:lang w:val="et-EE"/>
        </w:rPr>
        <w:t xml:space="preserve">pidanud </w:t>
      </w:r>
      <w:proofErr w:type="spellStart"/>
      <w:r w:rsidRPr="00091388">
        <w:rPr>
          <w:lang w:val="et-EE"/>
        </w:rPr>
        <w:t>REP-i</w:t>
      </w:r>
      <w:proofErr w:type="spellEnd"/>
      <w:r w:rsidRPr="00091388">
        <w:rPr>
          <w:lang w:val="et-EE"/>
        </w:rPr>
        <w:t xml:space="preserve"> kui riigile oluliste objektide püstitamist tagava instrumendi algatamist, koostamist ja kehtestamist riigielu küsimuseks, mille reguleerimisel on Riigikogul suur otsustusruum.</w:t>
      </w:r>
      <w:r w:rsidRPr="00091388">
        <w:rPr>
          <w:rStyle w:val="Allmrkuseviide"/>
          <w:lang w:val="et-EE"/>
        </w:rPr>
        <w:footnoteReference w:id="43"/>
      </w:r>
      <w:r w:rsidRPr="00091388">
        <w:rPr>
          <w:lang w:val="et-EE"/>
        </w:rPr>
        <w:t xml:space="preserve"> Lisaks ei tule enesekorraldusõiguse riive põhiseaduspärasuse kontrollimisel järgida proportsionaalsuse kontrolli nõudeid, kuna KOV ei ole põhiõiguste kandja.</w:t>
      </w:r>
      <w:r w:rsidRPr="00091388">
        <w:rPr>
          <w:rStyle w:val="Allmrkuseviide"/>
          <w:lang w:val="et-EE"/>
        </w:rPr>
        <w:footnoteReference w:id="44"/>
      </w:r>
      <w:r w:rsidRPr="00091388">
        <w:rPr>
          <w:lang w:val="et-EE"/>
        </w:rPr>
        <w:t xml:space="preserve"> See tähendab ühtlasi, et seadusandjal on lai pädevus </w:t>
      </w:r>
      <w:proofErr w:type="spellStart"/>
      <w:r w:rsidRPr="00091388">
        <w:rPr>
          <w:lang w:val="et-EE"/>
        </w:rPr>
        <w:t>REP-i</w:t>
      </w:r>
      <w:proofErr w:type="spellEnd"/>
      <w:r w:rsidRPr="00091388">
        <w:rPr>
          <w:lang w:val="et-EE"/>
        </w:rPr>
        <w:t xml:space="preserve"> kehtestamisega seotud küsimusi otsustada, arvestamata sealjuures </w:t>
      </w:r>
      <w:proofErr w:type="spellStart"/>
      <w:r w:rsidRPr="00091388">
        <w:rPr>
          <w:lang w:val="et-EE"/>
        </w:rPr>
        <w:t>KOV-i</w:t>
      </w:r>
      <w:proofErr w:type="spellEnd"/>
      <w:r w:rsidRPr="00091388">
        <w:rPr>
          <w:lang w:val="et-EE"/>
        </w:rPr>
        <w:t xml:space="preserve"> enesekorraldusõiguse riive intensiivsu</w:t>
      </w:r>
      <w:r w:rsidR="00676056" w:rsidRPr="00091388">
        <w:rPr>
          <w:lang w:val="et-EE"/>
        </w:rPr>
        <w:t>st</w:t>
      </w:r>
      <w:r w:rsidRPr="00091388">
        <w:rPr>
          <w:lang w:val="et-EE"/>
        </w:rPr>
        <w:t xml:space="preserve">. Eeltoodust tuleneb, et </w:t>
      </w:r>
      <w:proofErr w:type="spellStart"/>
      <w:r w:rsidRPr="00091388">
        <w:rPr>
          <w:lang w:val="et-EE"/>
        </w:rPr>
        <w:t>KOV</w:t>
      </w:r>
      <w:r w:rsidR="00676056" w:rsidRPr="00091388">
        <w:rPr>
          <w:lang w:val="et-EE"/>
        </w:rPr>
        <w:noBreakHyphen/>
      </w:r>
      <w:r w:rsidRPr="00091388">
        <w:rPr>
          <w:lang w:val="et-EE"/>
        </w:rPr>
        <w:t>i</w:t>
      </w:r>
      <w:proofErr w:type="spellEnd"/>
      <w:r w:rsidRPr="00091388">
        <w:rPr>
          <w:lang w:val="et-EE"/>
        </w:rPr>
        <w:t xml:space="preserve"> enesekorraldusõiguse riive</w:t>
      </w:r>
      <w:r w:rsidR="00676056" w:rsidRPr="00091388">
        <w:rPr>
          <w:lang w:val="et-EE"/>
        </w:rPr>
        <w:t>, mis</w:t>
      </w:r>
      <w:r w:rsidRPr="00091388">
        <w:rPr>
          <w:lang w:val="et-EE"/>
        </w:rPr>
        <w:t xml:space="preserve"> tulene</w:t>
      </w:r>
      <w:r w:rsidR="00676056" w:rsidRPr="00091388">
        <w:rPr>
          <w:lang w:val="et-EE"/>
        </w:rPr>
        <w:t>b</w:t>
      </w:r>
      <w:r w:rsidRPr="00091388">
        <w:rPr>
          <w:lang w:val="et-EE"/>
        </w:rPr>
        <w:t xml:space="preserve"> vastava valdkonna ministri õigusest </w:t>
      </w:r>
      <w:proofErr w:type="spellStart"/>
      <w:r w:rsidRPr="00091388">
        <w:rPr>
          <w:lang w:val="et-EE"/>
        </w:rPr>
        <w:t>REP-i</w:t>
      </w:r>
      <w:proofErr w:type="spellEnd"/>
      <w:r w:rsidRPr="00091388">
        <w:rPr>
          <w:lang w:val="et-EE"/>
        </w:rPr>
        <w:t xml:space="preserve"> kehtestada</w:t>
      </w:r>
      <w:r w:rsidR="00676056" w:rsidRPr="00091388">
        <w:rPr>
          <w:lang w:val="et-EE"/>
        </w:rPr>
        <w:t>,</w:t>
      </w:r>
      <w:r w:rsidRPr="00091388">
        <w:rPr>
          <w:lang w:val="et-EE"/>
        </w:rPr>
        <w:t xml:space="preserve"> on kooskõlas </w:t>
      </w:r>
      <w:proofErr w:type="spellStart"/>
      <w:r w:rsidRPr="00091388">
        <w:rPr>
          <w:lang w:val="et-EE"/>
        </w:rPr>
        <w:t>PS-ist</w:t>
      </w:r>
      <w:proofErr w:type="spellEnd"/>
      <w:r w:rsidRPr="00091388">
        <w:rPr>
          <w:lang w:val="et-EE"/>
        </w:rPr>
        <w:t xml:space="preserve"> tuleneva seadusereservatsiooni põhimõttega.</w:t>
      </w:r>
    </w:p>
    <w:p w14:paraId="11E46351" w14:textId="77777777" w:rsidR="001B6636" w:rsidRPr="00091388" w:rsidRDefault="001B6636" w:rsidP="0085620E">
      <w:pPr>
        <w:pStyle w:val="SLONormal"/>
        <w:spacing w:before="0" w:after="0"/>
        <w:ind w:right="-283"/>
        <w:rPr>
          <w:lang w:val="et-EE"/>
        </w:rPr>
      </w:pPr>
    </w:p>
    <w:p w14:paraId="4E486EC6" w14:textId="33E7F1B8" w:rsidR="00AC4B38" w:rsidRPr="00091388" w:rsidRDefault="00E43D4C" w:rsidP="0085620E">
      <w:pPr>
        <w:pStyle w:val="SLONormal"/>
        <w:spacing w:before="0" w:after="0"/>
        <w:ind w:right="-283"/>
        <w:rPr>
          <w:lang w:val="et-EE"/>
        </w:rPr>
      </w:pPr>
      <w:r w:rsidRPr="00091388">
        <w:rPr>
          <w:lang w:val="et-EE"/>
        </w:rPr>
        <w:t>Eelv</w:t>
      </w:r>
      <w:r w:rsidR="0073361F" w:rsidRPr="00091388">
        <w:rPr>
          <w:lang w:val="et-EE"/>
        </w:rPr>
        <w:t xml:space="preserve">iidatud lahendis on Riigikohus </w:t>
      </w:r>
      <w:proofErr w:type="spellStart"/>
      <w:r w:rsidR="00CD458F" w:rsidRPr="00091388">
        <w:rPr>
          <w:lang w:val="et-EE"/>
        </w:rPr>
        <w:t>KOV</w:t>
      </w:r>
      <w:r w:rsidR="00E97455" w:rsidRPr="00091388">
        <w:rPr>
          <w:lang w:val="et-EE"/>
        </w:rPr>
        <w:t>-i</w:t>
      </w:r>
      <w:proofErr w:type="spellEnd"/>
      <w:r w:rsidR="00CD458F" w:rsidRPr="00091388">
        <w:rPr>
          <w:lang w:val="et-EE"/>
        </w:rPr>
        <w:t xml:space="preserve"> </w:t>
      </w:r>
      <w:r w:rsidR="00226346" w:rsidRPr="00091388">
        <w:rPr>
          <w:lang w:val="et-EE"/>
        </w:rPr>
        <w:t xml:space="preserve">enesekorraldusõiguse riive õiguspärasust </w:t>
      </w:r>
      <w:proofErr w:type="spellStart"/>
      <w:r w:rsidR="00226346" w:rsidRPr="00091388">
        <w:rPr>
          <w:lang w:val="et-EE"/>
        </w:rPr>
        <w:t>REP</w:t>
      </w:r>
      <w:r w:rsidR="0072782D" w:rsidRPr="00091388">
        <w:rPr>
          <w:lang w:val="et-EE"/>
        </w:rPr>
        <w:t>-i</w:t>
      </w:r>
      <w:proofErr w:type="spellEnd"/>
      <w:r w:rsidR="00226346" w:rsidRPr="00091388">
        <w:rPr>
          <w:lang w:val="et-EE"/>
        </w:rPr>
        <w:t xml:space="preserve"> menetlu</w:t>
      </w:r>
      <w:r w:rsidR="00FD38C2" w:rsidRPr="00091388">
        <w:rPr>
          <w:lang w:val="et-EE"/>
        </w:rPr>
        <w:t>se puhul põhjalikult käsitlenud</w:t>
      </w:r>
      <w:r w:rsidR="00735A5C" w:rsidRPr="00091388">
        <w:rPr>
          <w:lang w:val="et-EE"/>
        </w:rPr>
        <w:t xml:space="preserve">. </w:t>
      </w:r>
      <w:r w:rsidR="001D6A98" w:rsidRPr="00091388">
        <w:rPr>
          <w:lang w:val="et-EE"/>
        </w:rPr>
        <w:t xml:space="preserve">Asjaolu, et paratamatult asub </w:t>
      </w:r>
      <w:proofErr w:type="spellStart"/>
      <w:r w:rsidR="005D64EB" w:rsidRPr="00091388">
        <w:rPr>
          <w:lang w:val="et-EE"/>
        </w:rPr>
        <w:t>REP-i</w:t>
      </w:r>
      <w:proofErr w:type="spellEnd"/>
      <w:r w:rsidR="005D64EB" w:rsidRPr="00091388">
        <w:rPr>
          <w:lang w:val="et-EE"/>
        </w:rPr>
        <w:t xml:space="preserve"> ala </w:t>
      </w:r>
      <w:r w:rsidR="001D6A98" w:rsidRPr="00091388">
        <w:rPr>
          <w:lang w:val="et-EE"/>
        </w:rPr>
        <w:t xml:space="preserve">mõne </w:t>
      </w:r>
      <w:proofErr w:type="spellStart"/>
      <w:r w:rsidR="001D6A98" w:rsidRPr="00091388">
        <w:rPr>
          <w:lang w:val="et-EE"/>
        </w:rPr>
        <w:t>KOV-i</w:t>
      </w:r>
      <w:proofErr w:type="spellEnd"/>
      <w:r w:rsidR="001D6A98" w:rsidRPr="00091388">
        <w:rPr>
          <w:lang w:val="et-EE"/>
        </w:rPr>
        <w:t xml:space="preserve"> territooriumil, ei tee sellest kohaliku elu küsimust. Riigikohus leidis, et k</w:t>
      </w:r>
      <w:r w:rsidR="00F735D7" w:rsidRPr="00091388">
        <w:rPr>
          <w:lang w:val="et-EE"/>
        </w:rPr>
        <w:t xml:space="preserve">ui seadusandja määrab kindlaks </w:t>
      </w:r>
      <w:proofErr w:type="spellStart"/>
      <w:r w:rsidR="008864CB" w:rsidRPr="00091388">
        <w:rPr>
          <w:lang w:val="et-EE"/>
        </w:rPr>
        <w:t>REP</w:t>
      </w:r>
      <w:r w:rsidR="0093021E" w:rsidRPr="00091388">
        <w:rPr>
          <w:lang w:val="et-EE"/>
        </w:rPr>
        <w:t>-i</w:t>
      </w:r>
      <w:proofErr w:type="spellEnd"/>
      <w:r w:rsidR="008864CB" w:rsidRPr="00091388">
        <w:rPr>
          <w:lang w:val="et-EE"/>
        </w:rPr>
        <w:t xml:space="preserve"> menetluse kui erandliku planeerimis</w:t>
      </w:r>
      <w:r w:rsidR="009957A3" w:rsidRPr="00091388">
        <w:rPr>
          <w:lang w:val="et-EE"/>
        </w:rPr>
        <w:t>menetluse tingimused</w:t>
      </w:r>
      <w:r w:rsidR="00D96430" w:rsidRPr="00091388">
        <w:rPr>
          <w:lang w:val="et-EE"/>
        </w:rPr>
        <w:t xml:space="preserve">, kasutab ta </w:t>
      </w:r>
      <w:r w:rsidR="001D6A98" w:rsidRPr="00091388">
        <w:rPr>
          <w:lang w:val="et-EE"/>
        </w:rPr>
        <w:t xml:space="preserve">oma </w:t>
      </w:r>
      <w:r w:rsidR="00D96430" w:rsidRPr="00091388">
        <w:rPr>
          <w:lang w:val="et-EE"/>
        </w:rPr>
        <w:t>otsustusruumi</w:t>
      </w:r>
      <w:r w:rsidR="00FD4A4B" w:rsidRPr="00091388">
        <w:rPr>
          <w:lang w:val="et-EE"/>
        </w:rPr>
        <w:t xml:space="preserve"> ega </w:t>
      </w:r>
      <w:r w:rsidR="00B3682A" w:rsidRPr="00091388">
        <w:rPr>
          <w:lang w:val="et-EE"/>
        </w:rPr>
        <w:t xml:space="preserve">jäta meelevaldselt </w:t>
      </w:r>
      <w:proofErr w:type="spellStart"/>
      <w:r w:rsidR="00B3682A" w:rsidRPr="00091388">
        <w:rPr>
          <w:lang w:val="et-EE"/>
        </w:rPr>
        <w:t>KOV-i</w:t>
      </w:r>
      <w:proofErr w:type="spellEnd"/>
      <w:r w:rsidR="00B3682A" w:rsidRPr="00091388">
        <w:rPr>
          <w:lang w:val="et-EE"/>
        </w:rPr>
        <w:t xml:space="preserve"> ilma otsustusõigusest</w:t>
      </w:r>
      <w:r w:rsidR="00D96430" w:rsidRPr="00091388">
        <w:rPr>
          <w:lang w:val="et-EE"/>
        </w:rPr>
        <w:t xml:space="preserve"> (p</w:t>
      </w:r>
      <w:r w:rsidR="00173586" w:rsidRPr="00091388">
        <w:rPr>
          <w:lang w:val="et-EE"/>
        </w:rPr>
        <w:t>unkt</w:t>
      </w:r>
      <w:r w:rsidR="00D96430" w:rsidRPr="00091388">
        <w:rPr>
          <w:lang w:val="et-EE"/>
        </w:rPr>
        <w:t xml:space="preserve"> 80)</w:t>
      </w:r>
      <w:r w:rsidR="00B3682A" w:rsidRPr="00091388">
        <w:rPr>
          <w:lang w:val="et-EE"/>
        </w:rPr>
        <w:t xml:space="preserve">. </w:t>
      </w:r>
      <w:r w:rsidR="002462A6" w:rsidRPr="00091388">
        <w:rPr>
          <w:lang w:val="et-EE"/>
        </w:rPr>
        <w:t xml:space="preserve">Kohus kaalutles, et </w:t>
      </w:r>
      <w:proofErr w:type="spellStart"/>
      <w:r w:rsidR="002462A6" w:rsidRPr="00091388">
        <w:rPr>
          <w:lang w:val="et-EE"/>
        </w:rPr>
        <w:t>KOV-i</w:t>
      </w:r>
      <w:proofErr w:type="spellEnd"/>
      <w:r w:rsidR="002462A6" w:rsidRPr="00091388">
        <w:rPr>
          <w:lang w:val="et-EE"/>
        </w:rPr>
        <w:t xml:space="preserve"> vastuseisu tõttu võiks riiklikult oluline ehitis </w:t>
      </w:r>
      <w:r w:rsidR="0022448E" w:rsidRPr="00091388">
        <w:rPr>
          <w:lang w:val="et-EE"/>
        </w:rPr>
        <w:t xml:space="preserve">muidu üldse </w:t>
      </w:r>
      <w:r w:rsidR="002462A6" w:rsidRPr="00091388">
        <w:rPr>
          <w:lang w:val="et-EE"/>
        </w:rPr>
        <w:t>püstitamata</w:t>
      </w:r>
      <w:r w:rsidR="00150F6F" w:rsidRPr="00091388">
        <w:rPr>
          <w:lang w:val="et-EE"/>
        </w:rPr>
        <w:t xml:space="preserve"> jääda. Kuna </w:t>
      </w:r>
      <w:r w:rsidR="005D4E30" w:rsidRPr="00091388">
        <w:rPr>
          <w:lang w:val="et-EE"/>
        </w:rPr>
        <w:t>REP-</w:t>
      </w:r>
      <w:proofErr w:type="spellStart"/>
      <w:r w:rsidR="005D4E30" w:rsidRPr="00091388">
        <w:rPr>
          <w:lang w:val="et-EE"/>
        </w:rPr>
        <w:t>ga</w:t>
      </w:r>
      <w:proofErr w:type="spellEnd"/>
      <w:r w:rsidR="005D4E30" w:rsidRPr="00091388">
        <w:rPr>
          <w:lang w:val="et-EE"/>
        </w:rPr>
        <w:t xml:space="preserve"> lahendatakse riigielu küsimust, </w:t>
      </w:r>
      <w:r w:rsidR="00E97455" w:rsidRPr="00091388">
        <w:rPr>
          <w:lang w:val="et-EE"/>
        </w:rPr>
        <w:t xml:space="preserve">ei peagi </w:t>
      </w:r>
      <w:proofErr w:type="spellStart"/>
      <w:r w:rsidR="005D4E30" w:rsidRPr="00091388">
        <w:rPr>
          <w:lang w:val="et-EE"/>
        </w:rPr>
        <w:t>KOV-</w:t>
      </w:r>
      <w:r w:rsidR="00E97455" w:rsidRPr="00091388">
        <w:rPr>
          <w:lang w:val="et-EE"/>
        </w:rPr>
        <w:t>i</w:t>
      </w:r>
      <w:r w:rsidR="005D4E30" w:rsidRPr="00091388">
        <w:rPr>
          <w:lang w:val="et-EE"/>
        </w:rPr>
        <w:t>l</w:t>
      </w:r>
      <w:proofErr w:type="spellEnd"/>
      <w:r w:rsidR="005D4E30" w:rsidRPr="00091388">
        <w:rPr>
          <w:lang w:val="et-EE"/>
        </w:rPr>
        <w:t xml:space="preserve"> vetoõigust</w:t>
      </w:r>
      <w:r w:rsidR="006E5D74" w:rsidRPr="00091388">
        <w:rPr>
          <w:lang w:val="et-EE"/>
        </w:rPr>
        <w:t xml:space="preserve"> </w:t>
      </w:r>
      <w:r w:rsidR="00E97455" w:rsidRPr="00091388">
        <w:rPr>
          <w:lang w:val="et-EE"/>
        </w:rPr>
        <w:t xml:space="preserve">olema </w:t>
      </w:r>
      <w:r w:rsidR="006E5D74" w:rsidRPr="00091388">
        <w:rPr>
          <w:lang w:val="et-EE"/>
        </w:rPr>
        <w:t>(p</w:t>
      </w:r>
      <w:r w:rsidR="00173586" w:rsidRPr="00091388">
        <w:rPr>
          <w:lang w:val="et-EE"/>
        </w:rPr>
        <w:t>unkt</w:t>
      </w:r>
      <w:r w:rsidR="006E5D74" w:rsidRPr="00091388">
        <w:rPr>
          <w:lang w:val="et-EE"/>
        </w:rPr>
        <w:t xml:space="preserve"> 81).</w:t>
      </w:r>
    </w:p>
    <w:p w14:paraId="6AF31600" w14:textId="77777777" w:rsidR="001B6636" w:rsidRPr="00091388" w:rsidRDefault="001B6636" w:rsidP="0085620E">
      <w:pPr>
        <w:pStyle w:val="SLONormal"/>
        <w:spacing w:before="0" w:after="0"/>
        <w:ind w:right="-283"/>
        <w:rPr>
          <w:lang w:val="et-EE"/>
        </w:rPr>
      </w:pPr>
    </w:p>
    <w:p w14:paraId="265E00F0" w14:textId="0488553E" w:rsidR="004F2440" w:rsidRPr="00091388" w:rsidRDefault="004F2440" w:rsidP="0085620E">
      <w:pPr>
        <w:pStyle w:val="SLONormal"/>
        <w:spacing w:before="0" w:after="0"/>
        <w:ind w:right="-283"/>
        <w:rPr>
          <w:lang w:val="et-EE"/>
        </w:rPr>
      </w:pPr>
      <w:r w:rsidRPr="00091388">
        <w:rPr>
          <w:lang w:val="et-EE"/>
        </w:rPr>
        <w:t xml:space="preserve">Riigikohus </w:t>
      </w:r>
      <w:r w:rsidR="00150F6F" w:rsidRPr="00091388">
        <w:rPr>
          <w:lang w:val="et-EE"/>
        </w:rPr>
        <w:t>märkis</w:t>
      </w:r>
      <w:r w:rsidR="006556AB" w:rsidRPr="00091388">
        <w:rPr>
          <w:lang w:val="et-EE"/>
        </w:rPr>
        <w:t xml:space="preserve">, et </w:t>
      </w:r>
      <w:proofErr w:type="spellStart"/>
      <w:r w:rsidR="006556AB" w:rsidRPr="00091388">
        <w:rPr>
          <w:lang w:val="et-EE"/>
        </w:rPr>
        <w:t>KOV-i</w:t>
      </w:r>
      <w:proofErr w:type="spellEnd"/>
      <w:r w:rsidR="006556AB" w:rsidRPr="00091388">
        <w:rPr>
          <w:lang w:val="et-EE"/>
        </w:rPr>
        <w:t xml:space="preserve"> enesekorraldusõiguse põhiseadusliku tagatise järgi on nõutav, et riik kaaluks </w:t>
      </w:r>
      <w:proofErr w:type="spellStart"/>
      <w:r w:rsidR="006556AB" w:rsidRPr="00091388">
        <w:rPr>
          <w:lang w:val="et-EE"/>
        </w:rPr>
        <w:t>REP</w:t>
      </w:r>
      <w:r w:rsidR="002C1A43" w:rsidRPr="00091388">
        <w:rPr>
          <w:lang w:val="et-EE"/>
        </w:rPr>
        <w:t>-i</w:t>
      </w:r>
      <w:proofErr w:type="spellEnd"/>
      <w:r w:rsidR="002C1A43" w:rsidRPr="00091388">
        <w:rPr>
          <w:lang w:val="et-EE"/>
        </w:rPr>
        <w:t xml:space="preserve"> menetluses</w:t>
      </w:r>
      <w:r w:rsidR="00A74B87" w:rsidRPr="00091388">
        <w:rPr>
          <w:lang w:val="et-EE"/>
        </w:rPr>
        <w:t xml:space="preserve"> suurt riiklikku või rahvusvahelist huvi puudutatud</w:t>
      </w:r>
      <w:r w:rsidR="002C1A43" w:rsidRPr="00091388">
        <w:rPr>
          <w:lang w:val="et-EE"/>
        </w:rPr>
        <w:t xml:space="preserve"> </w:t>
      </w:r>
      <w:proofErr w:type="spellStart"/>
      <w:r w:rsidR="002C1A43" w:rsidRPr="00091388">
        <w:rPr>
          <w:lang w:val="et-EE"/>
        </w:rPr>
        <w:t>KOV-i</w:t>
      </w:r>
      <w:proofErr w:type="spellEnd"/>
      <w:r w:rsidR="002C1A43" w:rsidRPr="00091388">
        <w:rPr>
          <w:lang w:val="et-EE"/>
        </w:rPr>
        <w:t xml:space="preserve"> õigustatud huvidega kontrollimist võimaldaval viisil (</w:t>
      </w:r>
      <w:proofErr w:type="spellStart"/>
      <w:r w:rsidR="002C1A43" w:rsidRPr="00091388">
        <w:rPr>
          <w:lang w:val="et-EE"/>
        </w:rPr>
        <w:t>RKPKo</w:t>
      </w:r>
      <w:proofErr w:type="spellEnd"/>
      <w:r w:rsidR="00E97455" w:rsidRPr="00091388">
        <w:rPr>
          <w:lang w:val="et-EE"/>
        </w:rPr>
        <w:t>,</w:t>
      </w:r>
      <w:r w:rsidR="002C1A43" w:rsidRPr="00091388">
        <w:rPr>
          <w:lang w:val="et-EE"/>
        </w:rPr>
        <w:t xml:space="preserve"> 19.06.2025, 5-24-34, p</w:t>
      </w:r>
      <w:r w:rsidR="007F5221" w:rsidRPr="00091388">
        <w:rPr>
          <w:lang w:val="et-EE"/>
        </w:rPr>
        <w:t>unkt</w:t>
      </w:r>
      <w:r w:rsidR="0089030F" w:rsidRPr="00091388">
        <w:rPr>
          <w:lang w:val="et-EE"/>
        </w:rPr>
        <w:t xml:space="preserve"> 82). </w:t>
      </w:r>
      <w:r w:rsidR="00612B9D" w:rsidRPr="00091388">
        <w:rPr>
          <w:lang w:val="et-EE"/>
        </w:rPr>
        <w:t>PlanS § 10 l</w:t>
      </w:r>
      <w:r w:rsidR="00817065" w:rsidRPr="00091388">
        <w:rPr>
          <w:lang w:val="et-EE"/>
        </w:rPr>
        <w:t>õike</w:t>
      </w:r>
      <w:r w:rsidR="00E97455" w:rsidRPr="00091388">
        <w:rPr>
          <w:lang w:val="et-EE"/>
        </w:rPr>
        <w:t> </w:t>
      </w:r>
      <w:r w:rsidR="00612B9D" w:rsidRPr="00091388">
        <w:rPr>
          <w:lang w:val="et-EE"/>
        </w:rPr>
        <w:t>2 järgi peab</w:t>
      </w:r>
      <w:r w:rsidR="001E16AD" w:rsidRPr="00091388">
        <w:rPr>
          <w:lang w:val="et-EE"/>
        </w:rPr>
        <w:t xml:space="preserve"> riiklikku huvi väljendav planeering võimaluse</w:t>
      </w:r>
      <w:r w:rsidR="00E97455" w:rsidRPr="00091388">
        <w:rPr>
          <w:lang w:val="et-EE"/>
        </w:rPr>
        <w:t xml:space="preserve"> korral</w:t>
      </w:r>
      <w:r w:rsidR="001E16AD" w:rsidRPr="00091388">
        <w:rPr>
          <w:lang w:val="et-EE"/>
        </w:rPr>
        <w:t xml:space="preserve"> kohalikke huve ja vajadusi arvestama</w:t>
      </w:r>
      <w:r w:rsidR="00704798" w:rsidRPr="00091388">
        <w:rPr>
          <w:lang w:val="et-EE"/>
        </w:rPr>
        <w:t xml:space="preserve"> ning </w:t>
      </w:r>
      <w:r w:rsidR="001E16AD" w:rsidRPr="00091388">
        <w:rPr>
          <w:lang w:val="et-EE"/>
        </w:rPr>
        <w:t>KOV saa</w:t>
      </w:r>
      <w:r w:rsidR="00704798" w:rsidRPr="00091388">
        <w:rPr>
          <w:lang w:val="et-EE"/>
        </w:rPr>
        <w:t>b oma huvid REP menetluses välja tuua ja neid kaitsta (p</w:t>
      </w:r>
      <w:r w:rsidR="007F5221" w:rsidRPr="00091388">
        <w:rPr>
          <w:lang w:val="et-EE"/>
        </w:rPr>
        <w:t>unkt</w:t>
      </w:r>
      <w:r w:rsidR="00704798" w:rsidRPr="00091388">
        <w:rPr>
          <w:lang w:val="et-EE"/>
        </w:rPr>
        <w:t xml:space="preserve"> 84).</w:t>
      </w:r>
    </w:p>
    <w:p w14:paraId="33670AFD" w14:textId="77777777" w:rsidR="001B6636" w:rsidRPr="00091388" w:rsidRDefault="001B6636" w:rsidP="0085620E">
      <w:pPr>
        <w:pStyle w:val="SLONormal"/>
        <w:spacing w:before="0" w:after="0"/>
        <w:ind w:right="-283"/>
        <w:rPr>
          <w:lang w:val="et-EE"/>
        </w:rPr>
      </w:pPr>
    </w:p>
    <w:p w14:paraId="02CFA954" w14:textId="3A6DAB94" w:rsidR="00E71C7E" w:rsidRPr="00091388" w:rsidRDefault="006A1819" w:rsidP="0085620E">
      <w:pPr>
        <w:pStyle w:val="SLONormal"/>
        <w:spacing w:before="0" w:after="0"/>
        <w:ind w:right="-283"/>
        <w:rPr>
          <w:lang w:val="et-EE"/>
        </w:rPr>
      </w:pPr>
      <w:r w:rsidRPr="00091388">
        <w:rPr>
          <w:lang w:val="et-EE"/>
        </w:rPr>
        <w:t xml:space="preserve">Riigikohtu kaalutlused kehtivad üldistatult ka eelnõuga tehtavate muudatuste kohta. Strateegiliselt olulise ehitise lisandumine </w:t>
      </w:r>
      <w:proofErr w:type="spellStart"/>
      <w:r w:rsidRPr="00091388">
        <w:rPr>
          <w:lang w:val="et-EE"/>
        </w:rPr>
        <w:t>REP</w:t>
      </w:r>
      <w:r w:rsidR="005F5982">
        <w:rPr>
          <w:lang w:val="et-EE"/>
        </w:rPr>
        <w:t>-i</w:t>
      </w:r>
      <w:proofErr w:type="spellEnd"/>
      <w:r w:rsidRPr="00091388">
        <w:rPr>
          <w:lang w:val="et-EE"/>
        </w:rPr>
        <w:t xml:space="preserve"> eelduste hulka lähtub samuti riiklikust huvist, olenemata sellest, et viidatud lahend ei käsitanud konkreetselt detailse lahenduse alusel kehtestatavaid </w:t>
      </w:r>
      <w:proofErr w:type="spellStart"/>
      <w:r w:rsidRPr="00091388">
        <w:rPr>
          <w:lang w:val="et-EE"/>
        </w:rPr>
        <w:t>REP-e</w:t>
      </w:r>
      <w:proofErr w:type="spellEnd"/>
      <w:r w:rsidRPr="00091388">
        <w:rPr>
          <w:lang w:val="et-EE"/>
        </w:rPr>
        <w:t xml:space="preserve">. Seega, strateegiliselt olulise ehitise püstitamine REP detailse lahenduse alusel peaks olema lubatav ka </w:t>
      </w:r>
      <w:proofErr w:type="spellStart"/>
      <w:r w:rsidRPr="00091388">
        <w:rPr>
          <w:lang w:val="et-EE"/>
        </w:rPr>
        <w:t>KOV-i</w:t>
      </w:r>
      <w:proofErr w:type="spellEnd"/>
      <w:r w:rsidRPr="00091388">
        <w:rPr>
          <w:lang w:val="et-EE"/>
        </w:rPr>
        <w:t xml:space="preserve"> vastuseisu olukorras. Seda aga eeldusel, et </w:t>
      </w:r>
      <w:proofErr w:type="spellStart"/>
      <w:r w:rsidRPr="00091388">
        <w:rPr>
          <w:lang w:val="et-EE"/>
        </w:rPr>
        <w:t>KOV-i</w:t>
      </w:r>
      <w:proofErr w:type="spellEnd"/>
      <w:r w:rsidRPr="00091388">
        <w:rPr>
          <w:lang w:val="et-EE"/>
        </w:rPr>
        <w:t xml:space="preserve"> huvi menetluses kaalutakse ja selle arvestamata jätmist põhjendatakse.</w:t>
      </w:r>
    </w:p>
    <w:p w14:paraId="716B18AB" w14:textId="77777777" w:rsidR="00A56B6C" w:rsidRPr="00091388" w:rsidRDefault="00A56B6C" w:rsidP="0085620E">
      <w:pPr>
        <w:pStyle w:val="Laad1"/>
        <w:spacing w:before="0"/>
      </w:pPr>
    </w:p>
    <w:p w14:paraId="6239E26A" w14:textId="630FD4FF" w:rsidR="00796A0C" w:rsidRPr="00091388" w:rsidRDefault="00692995" w:rsidP="0085620E">
      <w:pPr>
        <w:pStyle w:val="Laad1"/>
        <w:spacing w:before="0"/>
      </w:pPr>
      <w:bookmarkStart w:id="15" w:name="_Toc228174907"/>
      <w:r w:rsidRPr="00091388">
        <w:t>4. Eelnõu terminoloogia</w:t>
      </w:r>
      <w:bookmarkEnd w:id="15"/>
    </w:p>
    <w:p w14:paraId="0DFC2CE3" w14:textId="559063BE" w:rsidR="005E73F2" w:rsidRPr="00091388" w:rsidRDefault="005E73F2" w:rsidP="0085620E">
      <w:pPr>
        <w:ind w:right="-283"/>
        <w:rPr>
          <w:rFonts w:cs="Times New Roman"/>
          <w:b/>
          <w:lang w:val="et-EE"/>
        </w:rPr>
      </w:pPr>
    </w:p>
    <w:p w14:paraId="097C33CC" w14:textId="669C8FB8" w:rsidR="00AE5F5B" w:rsidRPr="00091388" w:rsidRDefault="00EC5C69" w:rsidP="0085620E">
      <w:pPr>
        <w:ind w:right="-283"/>
        <w:jc w:val="both"/>
        <w:rPr>
          <w:rFonts w:cs="Times New Roman"/>
          <w:lang w:val="et-EE"/>
        </w:rPr>
      </w:pPr>
      <w:r w:rsidRPr="00091388">
        <w:rPr>
          <w:rFonts w:cs="Times New Roman"/>
          <w:lang w:val="et-EE"/>
        </w:rPr>
        <w:t>Eelnõuga võetakse kasutusele uued terminid</w:t>
      </w:r>
      <w:r w:rsidR="00F5752F" w:rsidRPr="00091388">
        <w:rPr>
          <w:rFonts w:cs="Times New Roman"/>
          <w:lang w:val="et-EE"/>
        </w:rPr>
        <w:t xml:space="preserve"> </w:t>
      </w:r>
      <w:r w:rsidR="00F102F5" w:rsidRPr="00091388">
        <w:rPr>
          <w:rFonts w:cs="Times New Roman"/>
          <w:lang w:val="et-EE"/>
        </w:rPr>
        <w:t>„</w:t>
      </w:r>
      <w:r w:rsidR="00F5752F" w:rsidRPr="00091388">
        <w:rPr>
          <w:rFonts w:cs="Times New Roman"/>
          <w:lang w:val="et-EE"/>
        </w:rPr>
        <w:t>s</w:t>
      </w:r>
      <w:r w:rsidRPr="00091388">
        <w:rPr>
          <w:rFonts w:cs="Times New Roman"/>
          <w:lang w:val="et-EE"/>
        </w:rPr>
        <w:t>trateegiliselt oluline investeering</w:t>
      </w:r>
      <w:r w:rsidR="00F102F5" w:rsidRPr="00091388">
        <w:rPr>
          <w:rFonts w:cs="Times New Roman"/>
          <w:lang w:val="et-EE"/>
        </w:rPr>
        <w:t>“</w:t>
      </w:r>
      <w:r w:rsidR="003479E5">
        <w:rPr>
          <w:rFonts w:cs="Times New Roman"/>
          <w:lang w:val="et-EE"/>
        </w:rPr>
        <w:t>,</w:t>
      </w:r>
      <w:r w:rsidR="00F5752F" w:rsidRPr="00091388">
        <w:rPr>
          <w:rFonts w:cs="Times New Roman"/>
          <w:lang w:val="et-EE"/>
        </w:rPr>
        <w:t xml:space="preserve"> </w:t>
      </w:r>
      <w:r w:rsidR="00F102F5" w:rsidRPr="00091388">
        <w:rPr>
          <w:rFonts w:cs="Times New Roman"/>
          <w:lang w:val="et-EE"/>
        </w:rPr>
        <w:t>„</w:t>
      </w:r>
      <w:r w:rsidR="00EC2CEA" w:rsidRPr="00091388">
        <w:rPr>
          <w:rFonts w:cs="Times New Roman"/>
          <w:lang w:val="et-EE"/>
        </w:rPr>
        <w:t>strateegiliselt oluline ehitis</w:t>
      </w:r>
      <w:r w:rsidR="00F102F5" w:rsidRPr="00091388">
        <w:rPr>
          <w:rFonts w:cs="Times New Roman"/>
          <w:lang w:val="et-EE"/>
        </w:rPr>
        <w:t>“</w:t>
      </w:r>
      <w:r w:rsidR="003479E5">
        <w:rPr>
          <w:rFonts w:cs="Times New Roman"/>
          <w:lang w:val="et-EE"/>
        </w:rPr>
        <w:t xml:space="preserve"> ja „kaitsetööstuspark“.</w:t>
      </w:r>
    </w:p>
    <w:p w14:paraId="1960CFDA" w14:textId="20407AC5" w:rsidR="00AE5F5B" w:rsidRPr="00091388" w:rsidRDefault="00AE5F5B" w:rsidP="0085620E">
      <w:pPr>
        <w:ind w:right="-283"/>
        <w:jc w:val="both"/>
        <w:rPr>
          <w:rFonts w:cs="Times New Roman"/>
          <w:lang w:val="et-EE"/>
        </w:rPr>
      </w:pPr>
    </w:p>
    <w:p w14:paraId="2225C15C" w14:textId="41DEAE73" w:rsidR="00C4003E" w:rsidRPr="00091388" w:rsidRDefault="00AE5F5B" w:rsidP="0085620E">
      <w:pPr>
        <w:ind w:right="-283"/>
        <w:jc w:val="both"/>
        <w:rPr>
          <w:rFonts w:cs="Times New Roman"/>
          <w:lang w:val="et-EE"/>
        </w:rPr>
      </w:pPr>
      <w:r w:rsidRPr="00091388">
        <w:rPr>
          <w:rFonts w:cs="Times New Roman"/>
          <w:lang w:val="et-EE"/>
        </w:rPr>
        <w:t xml:space="preserve">Terminite kasutuselevõtmine on tingitud vajadusest eristada </w:t>
      </w:r>
      <w:r w:rsidR="005A215B" w:rsidRPr="00091388">
        <w:rPr>
          <w:rFonts w:cs="Times New Roman"/>
          <w:lang w:val="et-EE"/>
        </w:rPr>
        <w:t xml:space="preserve">strateegiliselt olulisi investeeringuid ja </w:t>
      </w:r>
      <w:r w:rsidR="008427C5" w:rsidRPr="00091388">
        <w:rPr>
          <w:rFonts w:cs="Times New Roman"/>
          <w:lang w:val="et-EE"/>
        </w:rPr>
        <w:t>nende</w:t>
      </w:r>
      <w:r w:rsidR="005A215B" w:rsidRPr="00091388">
        <w:rPr>
          <w:rFonts w:cs="Times New Roman"/>
          <w:lang w:val="et-EE"/>
        </w:rPr>
        <w:t xml:space="preserve"> alusel kavandatavaid ehitisi teistest investeeringutest</w:t>
      </w:r>
      <w:r w:rsidR="00F102F5" w:rsidRPr="00091388">
        <w:rPr>
          <w:rFonts w:cs="Times New Roman"/>
          <w:lang w:val="et-EE"/>
        </w:rPr>
        <w:t xml:space="preserve"> ning</w:t>
      </w:r>
      <w:r w:rsidR="005A215B" w:rsidRPr="00091388">
        <w:rPr>
          <w:rFonts w:cs="Times New Roman"/>
          <w:lang w:val="et-EE"/>
        </w:rPr>
        <w:t xml:space="preserve"> nende alusel kavandatavatest ehitistest</w:t>
      </w:r>
      <w:r w:rsidR="008427C5" w:rsidRPr="00091388">
        <w:rPr>
          <w:rFonts w:cs="Times New Roman"/>
          <w:lang w:val="et-EE"/>
        </w:rPr>
        <w:t>, mille</w:t>
      </w:r>
      <w:r w:rsidR="00807A66" w:rsidRPr="00091388">
        <w:rPr>
          <w:rFonts w:cs="Times New Roman"/>
          <w:lang w:val="et-EE"/>
        </w:rPr>
        <w:t>le</w:t>
      </w:r>
      <w:r w:rsidR="008427C5" w:rsidRPr="00091388">
        <w:rPr>
          <w:rFonts w:cs="Times New Roman"/>
          <w:lang w:val="et-EE"/>
        </w:rPr>
        <w:t xml:space="preserve"> eelnõuga erimenetlust ette ei nähta.</w:t>
      </w:r>
      <w:r w:rsidR="00C7146F">
        <w:rPr>
          <w:rFonts w:cs="Times New Roman"/>
          <w:lang w:val="et-EE"/>
        </w:rPr>
        <w:t xml:space="preserve"> Samuti on eesmärgiks anda ühtne mõiste sellistele REP-</w:t>
      </w:r>
      <w:proofErr w:type="spellStart"/>
      <w:r w:rsidR="00C7146F">
        <w:rPr>
          <w:rFonts w:cs="Times New Roman"/>
          <w:lang w:val="et-EE"/>
        </w:rPr>
        <w:t>idele</w:t>
      </w:r>
      <w:proofErr w:type="spellEnd"/>
      <w:r w:rsidR="00C7146F">
        <w:rPr>
          <w:rFonts w:cs="Times New Roman"/>
          <w:lang w:val="et-EE"/>
        </w:rPr>
        <w:t>, mis koostatakse kaitsetööstuse valdkonnas tegutsevate ettevõtete jaoks.</w:t>
      </w:r>
    </w:p>
    <w:p w14:paraId="58B95F41" w14:textId="77777777" w:rsidR="002B4BEC" w:rsidRPr="00091388" w:rsidRDefault="002B4BEC" w:rsidP="0085620E">
      <w:pPr>
        <w:pStyle w:val="Laad1"/>
        <w:spacing w:before="0"/>
      </w:pPr>
    </w:p>
    <w:p w14:paraId="61AFF5F7" w14:textId="24E74E73" w:rsidR="00796A0C" w:rsidRPr="00091388" w:rsidRDefault="00692995" w:rsidP="0085620E">
      <w:pPr>
        <w:pStyle w:val="Laad1"/>
        <w:spacing w:before="0"/>
      </w:pPr>
      <w:bookmarkStart w:id="16" w:name="_Toc228174908"/>
      <w:r w:rsidRPr="00091388">
        <w:t>5. Eelnõu vastavus Euroopa Liidu õigusele</w:t>
      </w:r>
      <w:bookmarkEnd w:id="16"/>
    </w:p>
    <w:p w14:paraId="152BE69F" w14:textId="77777777" w:rsidR="00C4003E" w:rsidRPr="00091388" w:rsidRDefault="00C4003E" w:rsidP="0085620E">
      <w:pPr>
        <w:ind w:right="-283"/>
        <w:rPr>
          <w:rFonts w:cs="Times New Roman"/>
          <w:szCs w:val="24"/>
          <w:lang w:val="et-EE"/>
        </w:rPr>
      </w:pPr>
    </w:p>
    <w:p w14:paraId="4CA01B13" w14:textId="39622204" w:rsidR="003E21B2" w:rsidRPr="00091388" w:rsidRDefault="00555520" w:rsidP="0085620E">
      <w:pPr>
        <w:ind w:right="-283"/>
        <w:jc w:val="both"/>
        <w:rPr>
          <w:rFonts w:cs="Times New Roman"/>
          <w:szCs w:val="24"/>
          <w:lang w:val="et-EE"/>
        </w:rPr>
      </w:pPr>
      <w:r w:rsidRPr="00091388">
        <w:rPr>
          <w:rFonts w:cs="Times New Roman"/>
          <w:szCs w:val="24"/>
          <w:lang w:val="et-EE"/>
        </w:rPr>
        <w:lastRenderedPageBreak/>
        <w:t>Eelnõu</w:t>
      </w:r>
      <w:r w:rsidR="00D62126" w:rsidRPr="00091388">
        <w:rPr>
          <w:rFonts w:cs="Times New Roman"/>
          <w:szCs w:val="24"/>
          <w:lang w:val="et-EE"/>
        </w:rPr>
        <w:t xml:space="preserve"> on kooskõlas </w:t>
      </w:r>
      <w:r w:rsidR="00F60B4E" w:rsidRPr="00091388">
        <w:rPr>
          <w:rFonts w:cs="Times New Roman"/>
          <w:szCs w:val="24"/>
          <w:lang w:val="et-EE"/>
        </w:rPr>
        <w:t>EL</w:t>
      </w:r>
      <w:r w:rsidR="006F7930" w:rsidRPr="00091388">
        <w:rPr>
          <w:rFonts w:cs="Times New Roman"/>
          <w:szCs w:val="24"/>
          <w:lang w:val="et-EE"/>
        </w:rPr>
        <w:t>-i</w:t>
      </w:r>
      <w:r w:rsidR="00F60B4E" w:rsidRPr="00091388">
        <w:rPr>
          <w:rFonts w:cs="Times New Roman"/>
          <w:szCs w:val="24"/>
          <w:lang w:val="et-EE"/>
        </w:rPr>
        <w:t xml:space="preserve"> </w:t>
      </w:r>
      <w:r w:rsidR="00AC03A1" w:rsidRPr="00091388">
        <w:rPr>
          <w:rFonts w:cs="Times New Roman"/>
          <w:szCs w:val="24"/>
          <w:lang w:val="et-EE"/>
        </w:rPr>
        <w:t xml:space="preserve">õigusega. Strateegiliste investeeringute kiirendatud menetluse loomisel on arvestatud </w:t>
      </w:r>
      <w:r w:rsidR="00F60B4E" w:rsidRPr="00091388">
        <w:rPr>
          <w:rFonts w:cs="Times New Roman"/>
          <w:szCs w:val="24"/>
          <w:lang w:val="et-EE"/>
        </w:rPr>
        <w:t>EL</w:t>
      </w:r>
      <w:r w:rsidR="006F7930" w:rsidRPr="00091388">
        <w:rPr>
          <w:rFonts w:cs="Times New Roman"/>
          <w:szCs w:val="24"/>
          <w:lang w:val="et-EE"/>
        </w:rPr>
        <w:t>-i</w:t>
      </w:r>
      <w:r w:rsidR="00AC03A1" w:rsidRPr="00091388">
        <w:rPr>
          <w:rFonts w:cs="Times New Roman"/>
          <w:szCs w:val="24"/>
          <w:lang w:val="et-EE"/>
        </w:rPr>
        <w:t xml:space="preserve"> viimastel aastatel vastu võetud ja ajakohastatud õigusakte, mis näevad ette kiirendatud loamenetluse, menetlustähtaegade lühendamise, menetluste koondamise ning </w:t>
      </w:r>
      <w:r w:rsidR="003678DB" w:rsidRPr="00091388">
        <w:rPr>
          <w:rFonts w:cs="Times New Roman"/>
          <w:szCs w:val="24"/>
          <w:lang w:val="et-EE"/>
        </w:rPr>
        <w:t>ÜKP</w:t>
      </w:r>
      <w:r w:rsidR="00AC03A1" w:rsidRPr="00091388">
        <w:rPr>
          <w:rFonts w:cs="Times New Roman"/>
          <w:szCs w:val="24"/>
          <w:lang w:val="et-EE"/>
        </w:rPr>
        <w:t xml:space="preserve"> (</w:t>
      </w:r>
      <w:proofErr w:type="spellStart"/>
      <w:r w:rsidR="00AC03A1" w:rsidRPr="00091388">
        <w:rPr>
          <w:rFonts w:cs="Times New Roman"/>
          <w:iCs/>
          <w:szCs w:val="24"/>
          <w:lang w:val="et-EE"/>
        </w:rPr>
        <w:t>Single</w:t>
      </w:r>
      <w:proofErr w:type="spellEnd"/>
      <w:r w:rsidR="00AC03A1" w:rsidRPr="00091388">
        <w:rPr>
          <w:rFonts w:cs="Times New Roman"/>
          <w:iCs/>
          <w:szCs w:val="24"/>
          <w:lang w:val="et-EE"/>
        </w:rPr>
        <w:t xml:space="preserve"> </w:t>
      </w:r>
      <w:proofErr w:type="spellStart"/>
      <w:r w:rsidR="006F7930" w:rsidRPr="00091388">
        <w:rPr>
          <w:rFonts w:cs="Times New Roman"/>
          <w:iCs/>
          <w:szCs w:val="24"/>
          <w:lang w:val="et-EE"/>
        </w:rPr>
        <w:t>P</w:t>
      </w:r>
      <w:r w:rsidR="00AC03A1" w:rsidRPr="00091388">
        <w:rPr>
          <w:rFonts w:cs="Times New Roman"/>
          <w:iCs/>
          <w:szCs w:val="24"/>
          <w:lang w:val="et-EE"/>
        </w:rPr>
        <w:t>oint</w:t>
      </w:r>
      <w:proofErr w:type="spellEnd"/>
      <w:r w:rsidR="00AC03A1" w:rsidRPr="00091388">
        <w:rPr>
          <w:rFonts w:cs="Times New Roman"/>
          <w:iCs/>
          <w:szCs w:val="24"/>
          <w:lang w:val="et-EE"/>
        </w:rPr>
        <w:t xml:space="preserve"> of </w:t>
      </w:r>
      <w:proofErr w:type="spellStart"/>
      <w:r w:rsidR="006F7930" w:rsidRPr="00091388">
        <w:rPr>
          <w:rFonts w:cs="Times New Roman"/>
          <w:iCs/>
          <w:szCs w:val="24"/>
          <w:lang w:val="et-EE"/>
        </w:rPr>
        <w:t>C</w:t>
      </w:r>
      <w:r w:rsidR="00AC03A1" w:rsidRPr="00091388">
        <w:rPr>
          <w:rFonts w:cs="Times New Roman"/>
          <w:iCs/>
          <w:szCs w:val="24"/>
          <w:lang w:val="et-EE"/>
        </w:rPr>
        <w:t>ontact</w:t>
      </w:r>
      <w:proofErr w:type="spellEnd"/>
      <w:r w:rsidR="00AC03A1" w:rsidRPr="00091388">
        <w:rPr>
          <w:rFonts w:cs="Times New Roman"/>
          <w:szCs w:val="24"/>
          <w:lang w:val="et-EE"/>
        </w:rPr>
        <w:t>) loomise kohustuse või võimaluse.</w:t>
      </w:r>
      <w:r w:rsidR="00C53C15" w:rsidRPr="00091388">
        <w:rPr>
          <w:rFonts w:cs="Times New Roman"/>
          <w:szCs w:val="24"/>
          <w:lang w:val="et-EE"/>
        </w:rPr>
        <w:t xml:space="preserve"> Alljärgnevalt on välja toodud kõik EL</w:t>
      </w:r>
      <w:r w:rsidR="006F7930" w:rsidRPr="00091388">
        <w:rPr>
          <w:rFonts w:cs="Times New Roman"/>
          <w:szCs w:val="24"/>
          <w:lang w:val="et-EE"/>
        </w:rPr>
        <w:t>-i</w:t>
      </w:r>
      <w:r w:rsidR="00C53C15" w:rsidRPr="00091388">
        <w:rPr>
          <w:rFonts w:cs="Times New Roman"/>
          <w:szCs w:val="24"/>
          <w:lang w:val="et-EE"/>
        </w:rPr>
        <w:t xml:space="preserve"> õigusaktid, mis sisaldavad ÜKP loomise nõuet või seda toetavaid põhimõtteid ning millele eelnõu loomisel tugineti</w:t>
      </w:r>
      <w:r w:rsidR="00B55D9E" w:rsidRPr="00091388">
        <w:rPr>
          <w:rFonts w:cs="Times New Roman"/>
          <w:szCs w:val="24"/>
          <w:lang w:val="et-EE"/>
        </w:rPr>
        <w:t>:</w:t>
      </w:r>
    </w:p>
    <w:p w14:paraId="0EE5E753" w14:textId="50C98997" w:rsidR="00646AA8" w:rsidRPr="00091388" w:rsidRDefault="00B55D9E" w:rsidP="0085620E">
      <w:pPr>
        <w:pStyle w:val="Loendilik"/>
        <w:numPr>
          <w:ilvl w:val="0"/>
          <w:numId w:val="42"/>
        </w:numPr>
        <w:ind w:right="-283"/>
        <w:jc w:val="both"/>
        <w:rPr>
          <w:rFonts w:cs="Times New Roman"/>
          <w:szCs w:val="24"/>
          <w:lang w:val="et-EE"/>
        </w:rPr>
      </w:pPr>
      <w:r w:rsidRPr="00091388">
        <w:rPr>
          <w:rFonts w:cs="Times New Roman"/>
          <w:lang w:val="et-EE"/>
        </w:rPr>
        <w:t>Net-</w:t>
      </w:r>
      <w:proofErr w:type="spellStart"/>
      <w:r w:rsidRPr="00091388">
        <w:rPr>
          <w:rFonts w:cs="Times New Roman"/>
          <w:lang w:val="et-EE"/>
        </w:rPr>
        <w:t>Zero</w:t>
      </w:r>
      <w:proofErr w:type="spellEnd"/>
      <w:r w:rsidRPr="00091388">
        <w:rPr>
          <w:rFonts w:cs="Times New Roman"/>
          <w:lang w:val="et-EE"/>
        </w:rPr>
        <w:t xml:space="preserve"> Industry </w:t>
      </w:r>
      <w:proofErr w:type="spellStart"/>
      <w:r w:rsidRPr="00091388">
        <w:rPr>
          <w:rFonts w:cs="Times New Roman"/>
          <w:lang w:val="et-EE"/>
        </w:rPr>
        <w:t>Act</w:t>
      </w:r>
      <w:proofErr w:type="spellEnd"/>
      <w:r w:rsidRPr="00091388">
        <w:rPr>
          <w:rFonts w:cs="Times New Roman"/>
          <w:lang w:val="et-EE"/>
        </w:rPr>
        <w:t xml:space="preserve"> (NZIA) – määrus (EL) 2024/1735</w:t>
      </w:r>
      <w:r w:rsidR="00087068" w:rsidRPr="00091388">
        <w:rPr>
          <w:rStyle w:val="Allmrkuseviide"/>
          <w:rFonts w:cs="Times New Roman"/>
          <w:lang w:val="et-EE"/>
        </w:rPr>
        <w:footnoteReference w:id="45"/>
      </w:r>
      <w:r w:rsidR="006F7930" w:rsidRPr="00091388">
        <w:rPr>
          <w:rFonts w:cs="Times New Roman"/>
          <w:lang w:val="et-EE"/>
        </w:rPr>
        <w:t>;</w:t>
      </w:r>
    </w:p>
    <w:p w14:paraId="31C981E1" w14:textId="7E99370E" w:rsidR="00B55D9E" w:rsidRPr="00091388" w:rsidRDefault="00B55D9E" w:rsidP="0085620E">
      <w:pPr>
        <w:pStyle w:val="Loendilik"/>
        <w:numPr>
          <w:ilvl w:val="0"/>
          <w:numId w:val="42"/>
        </w:numPr>
        <w:ind w:right="-283"/>
        <w:jc w:val="both"/>
        <w:rPr>
          <w:rFonts w:cs="Times New Roman"/>
          <w:szCs w:val="24"/>
          <w:lang w:val="et-EE"/>
        </w:rPr>
      </w:pPr>
      <w:proofErr w:type="spellStart"/>
      <w:r w:rsidRPr="00091388">
        <w:rPr>
          <w:rFonts w:cs="Times New Roman"/>
          <w:lang w:val="et-EE"/>
        </w:rPr>
        <w:t>Critical</w:t>
      </w:r>
      <w:proofErr w:type="spellEnd"/>
      <w:r w:rsidRPr="00091388">
        <w:rPr>
          <w:rFonts w:cs="Times New Roman"/>
          <w:lang w:val="et-EE"/>
        </w:rPr>
        <w:t xml:space="preserve"> </w:t>
      </w:r>
      <w:proofErr w:type="spellStart"/>
      <w:r w:rsidRPr="00091388">
        <w:rPr>
          <w:rFonts w:cs="Times New Roman"/>
          <w:lang w:val="et-EE"/>
        </w:rPr>
        <w:t>Raw</w:t>
      </w:r>
      <w:proofErr w:type="spellEnd"/>
      <w:r w:rsidRPr="00091388">
        <w:rPr>
          <w:rFonts w:cs="Times New Roman"/>
          <w:lang w:val="et-EE"/>
        </w:rPr>
        <w:t xml:space="preserve"> </w:t>
      </w:r>
      <w:proofErr w:type="spellStart"/>
      <w:r w:rsidRPr="00091388">
        <w:rPr>
          <w:rFonts w:cs="Times New Roman"/>
          <w:lang w:val="et-EE"/>
        </w:rPr>
        <w:t>Materials</w:t>
      </w:r>
      <w:proofErr w:type="spellEnd"/>
      <w:r w:rsidRPr="00091388">
        <w:rPr>
          <w:rFonts w:cs="Times New Roman"/>
          <w:i/>
          <w:iCs/>
          <w:lang w:val="et-EE"/>
        </w:rPr>
        <w:t xml:space="preserve"> </w:t>
      </w:r>
      <w:proofErr w:type="spellStart"/>
      <w:r w:rsidRPr="00091388">
        <w:rPr>
          <w:rFonts w:cs="Times New Roman"/>
          <w:lang w:val="et-EE"/>
        </w:rPr>
        <w:t>Act</w:t>
      </w:r>
      <w:proofErr w:type="spellEnd"/>
      <w:r w:rsidRPr="00091388">
        <w:rPr>
          <w:rFonts w:cs="Times New Roman"/>
          <w:lang w:val="et-EE"/>
        </w:rPr>
        <w:t xml:space="preserve"> (CRMA) – määrus (EL) 2024/1252</w:t>
      </w:r>
      <w:r w:rsidR="000631F5" w:rsidRPr="00091388">
        <w:rPr>
          <w:rStyle w:val="Allmrkuseviide"/>
          <w:rFonts w:cs="Times New Roman"/>
          <w:lang w:val="et-EE"/>
        </w:rPr>
        <w:footnoteReference w:id="46"/>
      </w:r>
      <w:r w:rsidR="006F7930" w:rsidRPr="00091388">
        <w:rPr>
          <w:rFonts w:cs="Times New Roman"/>
          <w:lang w:val="et-EE"/>
        </w:rPr>
        <w:t>;</w:t>
      </w:r>
    </w:p>
    <w:p w14:paraId="3AA6D311" w14:textId="70341342" w:rsidR="003A4E02" w:rsidRPr="00091388" w:rsidRDefault="003A4E02" w:rsidP="0085620E">
      <w:pPr>
        <w:pStyle w:val="Loendilik"/>
        <w:numPr>
          <w:ilvl w:val="0"/>
          <w:numId w:val="42"/>
        </w:numPr>
        <w:ind w:right="-283"/>
        <w:jc w:val="both"/>
        <w:rPr>
          <w:rFonts w:cs="Times New Roman"/>
          <w:szCs w:val="24"/>
          <w:lang w:val="et-EE"/>
        </w:rPr>
      </w:pPr>
      <w:r w:rsidRPr="00091388">
        <w:rPr>
          <w:rFonts w:cs="Times New Roman"/>
          <w:lang w:val="et-EE"/>
        </w:rPr>
        <w:t>TEN‑E määrus – (EL) 2022/869</w:t>
      </w:r>
      <w:r w:rsidR="002C2F8F" w:rsidRPr="00091388">
        <w:rPr>
          <w:rStyle w:val="Allmrkuseviide"/>
          <w:rFonts w:cs="Times New Roman"/>
          <w:lang w:val="et-EE"/>
        </w:rPr>
        <w:footnoteReference w:id="47"/>
      </w:r>
      <w:r w:rsidR="006F7930" w:rsidRPr="00091388">
        <w:rPr>
          <w:rFonts w:cs="Times New Roman"/>
          <w:lang w:val="et-EE"/>
        </w:rPr>
        <w:t>;</w:t>
      </w:r>
    </w:p>
    <w:p w14:paraId="73577153" w14:textId="27B955F2" w:rsidR="00C53C15" w:rsidRPr="00091388" w:rsidRDefault="003A4E02" w:rsidP="0085620E">
      <w:pPr>
        <w:pStyle w:val="Loendilik"/>
        <w:numPr>
          <w:ilvl w:val="0"/>
          <w:numId w:val="42"/>
        </w:numPr>
        <w:ind w:right="-283"/>
        <w:jc w:val="both"/>
        <w:rPr>
          <w:rFonts w:cs="Times New Roman"/>
          <w:szCs w:val="24"/>
          <w:lang w:val="et-EE"/>
        </w:rPr>
      </w:pPr>
      <w:proofErr w:type="spellStart"/>
      <w:r w:rsidRPr="00091388">
        <w:rPr>
          <w:rFonts w:cs="Times New Roman"/>
          <w:lang w:val="et-EE"/>
        </w:rPr>
        <w:t>Defence</w:t>
      </w:r>
      <w:proofErr w:type="spellEnd"/>
      <w:r w:rsidRPr="00091388">
        <w:rPr>
          <w:rFonts w:cs="Times New Roman"/>
          <w:lang w:val="et-EE"/>
        </w:rPr>
        <w:t xml:space="preserve"> </w:t>
      </w:r>
      <w:proofErr w:type="spellStart"/>
      <w:r w:rsidRPr="00091388">
        <w:rPr>
          <w:rFonts w:cs="Times New Roman"/>
          <w:lang w:val="et-EE"/>
        </w:rPr>
        <w:t>Readiness</w:t>
      </w:r>
      <w:proofErr w:type="spellEnd"/>
      <w:r w:rsidRPr="00091388">
        <w:rPr>
          <w:rFonts w:cs="Times New Roman"/>
          <w:lang w:val="et-EE"/>
        </w:rPr>
        <w:t xml:space="preserve"> </w:t>
      </w:r>
      <w:proofErr w:type="spellStart"/>
      <w:r w:rsidRPr="00091388">
        <w:rPr>
          <w:rFonts w:cs="Times New Roman"/>
          <w:lang w:val="et-EE"/>
        </w:rPr>
        <w:t>Omnibus</w:t>
      </w:r>
      <w:proofErr w:type="spellEnd"/>
      <w:r w:rsidRPr="00091388">
        <w:rPr>
          <w:rFonts w:cs="Times New Roman"/>
          <w:lang w:val="et-EE"/>
        </w:rPr>
        <w:t xml:space="preserve"> (DRO) – Euroopa Komisjoni õigusettepanek (2025)</w:t>
      </w:r>
      <w:r w:rsidR="006F6FDF" w:rsidRPr="00091388">
        <w:rPr>
          <w:rStyle w:val="Allmrkuseviide"/>
          <w:rFonts w:cs="Times New Roman"/>
          <w:lang w:val="et-EE"/>
        </w:rPr>
        <w:footnoteReference w:id="48"/>
      </w:r>
      <w:r w:rsidR="006F7930" w:rsidRPr="00091388">
        <w:rPr>
          <w:rFonts w:cs="Times New Roman"/>
          <w:lang w:val="et-EE"/>
        </w:rPr>
        <w:t>.</w:t>
      </w:r>
    </w:p>
    <w:p w14:paraId="3D69ACF9" w14:textId="77777777" w:rsidR="00B75132" w:rsidRPr="00091388" w:rsidRDefault="00B75132" w:rsidP="0085620E">
      <w:pPr>
        <w:ind w:right="-283"/>
        <w:jc w:val="both"/>
        <w:rPr>
          <w:rFonts w:cs="Times New Roman"/>
          <w:szCs w:val="24"/>
          <w:lang w:val="et-EE"/>
        </w:rPr>
      </w:pPr>
    </w:p>
    <w:p w14:paraId="1E195A22" w14:textId="2E57CCEE" w:rsidR="002D6E0E" w:rsidRPr="00091388" w:rsidRDefault="00E449D5" w:rsidP="0085620E">
      <w:pPr>
        <w:ind w:right="-283"/>
        <w:jc w:val="both"/>
        <w:rPr>
          <w:rFonts w:cs="Times New Roman"/>
          <w:szCs w:val="24"/>
          <w:lang w:val="et-EE"/>
        </w:rPr>
      </w:pPr>
      <w:r w:rsidRPr="00091388">
        <w:rPr>
          <w:rFonts w:cs="Times New Roman"/>
          <w:szCs w:val="24"/>
          <w:lang w:val="et-EE"/>
        </w:rPr>
        <w:t>Eelnõu väljatöötamisel on muu hulgas pööratud tähelepanu EL</w:t>
      </w:r>
      <w:r w:rsidR="006F7930" w:rsidRPr="00091388">
        <w:rPr>
          <w:rFonts w:cs="Times New Roman"/>
          <w:szCs w:val="24"/>
          <w:lang w:val="et-EE"/>
        </w:rPr>
        <w:t>-i</w:t>
      </w:r>
      <w:r w:rsidRPr="00091388">
        <w:rPr>
          <w:rFonts w:cs="Times New Roman"/>
          <w:szCs w:val="24"/>
          <w:lang w:val="et-EE"/>
        </w:rPr>
        <w:t xml:space="preserve"> algatustele, mille kohaselt</w:t>
      </w:r>
      <w:r w:rsidR="0025767D" w:rsidRPr="00091388">
        <w:rPr>
          <w:rFonts w:cs="Times New Roman"/>
          <w:szCs w:val="24"/>
          <w:lang w:val="et-EE"/>
        </w:rPr>
        <w:t xml:space="preserve"> töötatakse välja </w:t>
      </w:r>
      <w:r w:rsidRPr="00091388">
        <w:rPr>
          <w:rFonts w:cs="Times New Roman"/>
          <w:szCs w:val="24"/>
          <w:lang w:val="et-EE"/>
        </w:rPr>
        <w:t>Euroopa Parlamendi ja nõukogu määru</w:t>
      </w:r>
      <w:r w:rsidR="0025767D" w:rsidRPr="00091388">
        <w:rPr>
          <w:rFonts w:cs="Times New Roman"/>
          <w:szCs w:val="24"/>
          <w:lang w:val="et-EE"/>
        </w:rPr>
        <w:t>s</w:t>
      </w:r>
      <w:r w:rsidR="00625F54" w:rsidRPr="00091388">
        <w:rPr>
          <w:rFonts w:cs="Times New Roman"/>
          <w:szCs w:val="24"/>
          <w:lang w:val="et-EE"/>
        </w:rPr>
        <w:t>t, milles käsitletakse üleeuroopalise energiataristu suuniseid ja millega muudetakse määrusi (EL) 2019/942, (EL) 2019/943 ja (EL) 2024/1789 ning tunnistatakse kehtetuks määrus (EL) 2022/869</w:t>
      </w:r>
      <w:r w:rsidR="006F7930" w:rsidRPr="00091388">
        <w:rPr>
          <w:rFonts w:cs="Times New Roman"/>
          <w:szCs w:val="24"/>
          <w:lang w:val="et-EE"/>
        </w:rPr>
        <w:t>,</w:t>
      </w:r>
      <w:r w:rsidR="00625F54" w:rsidRPr="00091388">
        <w:rPr>
          <w:rFonts w:cs="Times New Roman"/>
          <w:szCs w:val="24"/>
          <w:lang w:val="et-EE"/>
        </w:rPr>
        <w:t xml:space="preserve"> aga ka sama määruse </w:t>
      </w:r>
      <w:r w:rsidR="00835F09" w:rsidRPr="00091388">
        <w:rPr>
          <w:rFonts w:cs="Times New Roman"/>
          <w:szCs w:val="24"/>
          <w:lang w:val="et-EE"/>
        </w:rPr>
        <w:t xml:space="preserve">kohaldamise vajadustest lähtuvalt Euroopa Parlamendi ja nõukogu </w:t>
      </w:r>
      <w:r w:rsidR="00B25669" w:rsidRPr="00091388">
        <w:rPr>
          <w:rFonts w:cs="Times New Roman"/>
          <w:szCs w:val="24"/>
          <w:lang w:val="et-EE"/>
        </w:rPr>
        <w:t>direktiivi, millega muudetakse direktiive (EL) 2018/2001, (EL) 2019/944 ja (EL) 2024/1788 seoses loamenetluste kiirendamisega.</w:t>
      </w:r>
    </w:p>
    <w:p w14:paraId="1757FA93" w14:textId="77777777" w:rsidR="002D6E0E" w:rsidRPr="00091388" w:rsidRDefault="002D6E0E" w:rsidP="0085620E">
      <w:pPr>
        <w:ind w:right="-283"/>
        <w:jc w:val="both"/>
        <w:rPr>
          <w:rFonts w:cs="Times New Roman"/>
          <w:szCs w:val="24"/>
          <w:lang w:val="et-EE"/>
        </w:rPr>
      </w:pPr>
    </w:p>
    <w:p w14:paraId="47BDC557" w14:textId="016AAEEE" w:rsidR="00886A9A" w:rsidRPr="00091388" w:rsidRDefault="00886A9A" w:rsidP="0085620E">
      <w:pPr>
        <w:ind w:right="-283"/>
        <w:jc w:val="both"/>
        <w:rPr>
          <w:lang w:val="et-EE"/>
        </w:rPr>
      </w:pPr>
      <w:r w:rsidRPr="00091388">
        <w:rPr>
          <w:rFonts w:cs="Times New Roman"/>
          <w:szCs w:val="24"/>
          <w:lang w:val="et-EE"/>
        </w:rPr>
        <w:t>Eelnõu on samuti kooskõlas EL</w:t>
      </w:r>
      <w:r w:rsidR="006F7930" w:rsidRPr="00091388">
        <w:rPr>
          <w:rFonts w:cs="Times New Roman"/>
          <w:szCs w:val="24"/>
          <w:lang w:val="et-EE"/>
        </w:rPr>
        <w:t>-i</w:t>
      </w:r>
      <w:r w:rsidRPr="00091388">
        <w:rPr>
          <w:rFonts w:cs="Times New Roman"/>
          <w:szCs w:val="24"/>
          <w:lang w:val="et-EE"/>
        </w:rPr>
        <w:t xml:space="preserve"> riigiabi reeglitega. Riigiabi reeglite eesmärk on tagada aus konkurents siseturul, vältides olukordi, kus riiklikud ressursid annavad valikulise majandu</w:t>
      </w:r>
      <w:r w:rsidR="006F7930" w:rsidRPr="00091388">
        <w:rPr>
          <w:rFonts w:cs="Times New Roman"/>
          <w:szCs w:val="24"/>
          <w:lang w:val="et-EE"/>
        </w:rPr>
        <w:t>s</w:t>
      </w:r>
      <w:r w:rsidR="00F90E9F" w:rsidRPr="00091388">
        <w:rPr>
          <w:rFonts w:cs="Times New Roman"/>
          <w:szCs w:val="24"/>
          <w:lang w:val="et-EE"/>
        </w:rPr>
        <w:t xml:space="preserve">liku </w:t>
      </w:r>
      <w:r w:rsidRPr="00091388">
        <w:rPr>
          <w:rFonts w:cs="Times New Roman"/>
          <w:szCs w:val="24"/>
          <w:lang w:val="et-EE"/>
        </w:rPr>
        <w:t xml:space="preserve">eelise konkreetsetele ettevõtjatele. </w:t>
      </w:r>
      <w:r w:rsidRPr="00091388">
        <w:rPr>
          <w:lang w:val="et-EE"/>
        </w:rPr>
        <w:t xml:space="preserve">Kui riik annab ettevõtjale eelise, mida ta vabal turul ei saaks – näiteks soodsatel tingimustel maa või hoonestusõiguse –, tuleb hinnata, kas see kujutab endast riigiabi. </w:t>
      </w:r>
      <w:r w:rsidRPr="00091388">
        <w:rPr>
          <w:rFonts w:cs="Times New Roman"/>
          <w:szCs w:val="24"/>
          <w:lang w:val="et-EE"/>
        </w:rPr>
        <w:t>Riigiabi tunnustele vastab riigi tegevus</w:t>
      </w:r>
      <w:r w:rsidR="006F7930" w:rsidRPr="00091388">
        <w:rPr>
          <w:rFonts w:cs="Times New Roman"/>
          <w:szCs w:val="24"/>
          <w:lang w:val="et-EE"/>
        </w:rPr>
        <w:t xml:space="preserve"> juhul</w:t>
      </w:r>
      <w:r w:rsidRPr="00091388">
        <w:rPr>
          <w:rFonts w:cs="Times New Roman"/>
          <w:szCs w:val="24"/>
          <w:lang w:val="et-EE"/>
        </w:rPr>
        <w:t>, kui vastus kõigile allolevatele küsimustele on jaatav:</w:t>
      </w:r>
    </w:p>
    <w:p w14:paraId="564863F6"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pärineb riigilt ja on antud riigi vahenditest?</w:t>
      </w:r>
    </w:p>
    <w:p w14:paraId="322FA78A" w14:textId="7353DA92"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annab ettevõtjale majandus</w:t>
      </w:r>
      <w:r w:rsidR="00F90E9F" w:rsidRPr="00091388">
        <w:rPr>
          <w:rFonts w:cs="Times New Roman"/>
          <w:i/>
          <w:iCs/>
          <w:szCs w:val="24"/>
          <w:lang w:val="et-EE"/>
        </w:rPr>
        <w:t xml:space="preserve">liku </w:t>
      </w:r>
      <w:r w:rsidRPr="00091388">
        <w:rPr>
          <w:rFonts w:cs="Times New Roman"/>
          <w:i/>
          <w:iCs/>
          <w:szCs w:val="24"/>
          <w:lang w:val="et-EE"/>
        </w:rPr>
        <w:t>eelise, mida ta turutingimustel ei saaks?</w:t>
      </w:r>
    </w:p>
    <w:p w14:paraId="693B246F" w14:textId="77777777" w:rsidR="00886A9A" w:rsidRPr="00091388" w:rsidRDefault="00886A9A" w:rsidP="0085620E">
      <w:pPr>
        <w:pStyle w:val="Loendilik"/>
        <w:numPr>
          <w:ilvl w:val="0"/>
          <w:numId w:val="43"/>
        </w:numPr>
        <w:ind w:right="-283"/>
        <w:jc w:val="both"/>
        <w:rPr>
          <w:rFonts w:cs="Times New Roman"/>
          <w:i/>
          <w:iCs/>
          <w:szCs w:val="24"/>
          <w:lang w:val="et-EE"/>
        </w:rPr>
      </w:pPr>
      <w:r w:rsidRPr="00091388">
        <w:rPr>
          <w:rFonts w:cs="Times New Roman"/>
          <w:i/>
          <w:iCs/>
          <w:szCs w:val="24"/>
          <w:lang w:val="et-EE"/>
        </w:rPr>
        <w:t>Kas abi on valikuline, st suunatud konkreetsele ettevõtjale või tegevusele?</w:t>
      </w:r>
    </w:p>
    <w:p w14:paraId="1CF1A538" w14:textId="77777777" w:rsidR="00886A9A" w:rsidRPr="00091388" w:rsidRDefault="00886A9A" w:rsidP="0085620E">
      <w:pPr>
        <w:pStyle w:val="Loendilik"/>
        <w:numPr>
          <w:ilvl w:val="0"/>
          <w:numId w:val="43"/>
        </w:numPr>
        <w:ind w:right="-283"/>
        <w:jc w:val="both"/>
        <w:rPr>
          <w:lang w:val="et-EE"/>
        </w:rPr>
      </w:pPr>
      <w:r w:rsidRPr="00091388">
        <w:rPr>
          <w:rFonts w:cs="Times New Roman"/>
          <w:i/>
          <w:iCs/>
          <w:szCs w:val="24"/>
          <w:lang w:val="et-EE"/>
        </w:rPr>
        <w:t>Kas abi võib moonutada konkurentsi ja mõjutada kaubandust EL-is?</w:t>
      </w:r>
    </w:p>
    <w:p w14:paraId="7D5C2896" w14:textId="77777777" w:rsidR="00886A9A" w:rsidRPr="00091388" w:rsidRDefault="00886A9A" w:rsidP="0085620E">
      <w:pPr>
        <w:ind w:right="-283"/>
        <w:jc w:val="both"/>
        <w:rPr>
          <w:lang w:val="et-EE"/>
        </w:rPr>
      </w:pPr>
    </w:p>
    <w:p w14:paraId="538DFB20" w14:textId="62580F3B" w:rsidR="00886A9A" w:rsidRPr="00091388" w:rsidRDefault="00886A9A" w:rsidP="0085620E">
      <w:pPr>
        <w:ind w:right="-283"/>
        <w:jc w:val="both"/>
        <w:rPr>
          <w:lang w:val="et-EE"/>
        </w:rPr>
      </w:pPr>
      <w:r w:rsidRPr="00091388">
        <w:rPr>
          <w:lang w:val="et-EE"/>
        </w:rPr>
        <w:t>Strateegiliste investeeringute ekspressraja loomine ei ole käsitletav riigiabina. Olukorras, kus riik näeb vaid ette menetlusliku eelise kiirendatud menetlusena, ei saa ettevõtja eelist riigi ressurssidest. EL</w:t>
      </w:r>
      <w:r w:rsidR="00083C2B" w:rsidRPr="00091388">
        <w:rPr>
          <w:lang w:val="et-EE"/>
        </w:rPr>
        <w:t>-i</w:t>
      </w:r>
      <w:r w:rsidRPr="00091388">
        <w:rPr>
          <w:lang w:val="et-EE"/>
        </w:rPr>
        <w:t xml:space="preserve"> toimimise lepingu artikli 107 lõike 1 tähenduses kujutavad endast riigiabi aga üksnes need eelised, mis on võimaldatud otseselt või kaudselt riigi ressurssidest.</w:t>
      </w:r>
      <w:r w:rsidRPr="00091388">
        <w:rPr>
          <w:rStyle w:val="Allmrkuseviide"/>
          <w:lang w:val="et-EE"/>
        </w:rPr>
        <w:footnoteReference w:id="49"/>
      </w:r>
    </w:p>
    <w:p w14:paraId="08E7E58D" w14:textId="77777777" w:rsidR="00886A9A" w:rsidRPr="00091388" w:rsidRDefault="00886A9A" w:rsidP="0085620E">
      <w:pPr>
        <w:ind w:right="-283"/>
        <w:jc w:val="both"/>
        <w:rPr>
          <w:lang w:val="et-EE"/>
        </w:rPr>
      </w:pPr>
    </w:p>
    <w:p w14:paraId="52708B25" w14:textId="1F796AE2" w:rsidR="00E71C7E" w:rsidRPr="00091388" w:rsidRDefault="00886A9A" w:rsidP="0085620E">
      <w:pPr>
        <w:ind w:right="-283"/>
        <w:jc w:val="both"/>
        <w:rPr>
          <w:lang w:val="et-EE"/>
        </w:rPr>
      </w:pPr>
      <w:r w:rsidRPr="00091388">
        <w:rPr>
          <w:lang w:val="et-EE"/>
        </w:rPr>
        <w:t xml:space="preserve">Ehkki menetluse korraldamine on riigile omistatav ja see täidab riigiabi esimese tingimuse esimese alatingimuse (riigile </w:t>
      </w:r>
      <w:proofErr w:type="spellStart"/>
      <w:r w:rsidRPr="00091388">
        <w:rPr>
          <w:lang w:val="et-EE"/>
        </w:rPr>
        <w:t>omistatavus</w:t>
      </w:r>
      <w:proofErr w:type="spellEnd"/>
      <w:r w:rsidRPr="00091388">
        <w:rPr>
          <w:lang w:val="et-EE"/>
        </w:rPr>
        <w:t xml:space="preserve">), ei ole kiirendatud menetluse võimaldamise puhul iseenesest </w:t>
      </w:r>
      <w:r w:rsidRPr="00091388">
        <w:rPr>
          <w:lang w:val="et-EE"/>
        </w:rPr>
        <w:lastRenderedPageBreak/>
        <w:t>tegemist riigi vahendite üleminekuga ettevõtjale ning täitmata on riigiabi esimese tingimuse teine alatingimus. Riigi vahendite üleminek toimub juhul, kui riik annab ettevõtjale otsetoetuse, laenu, garantii, omandab osaluse ettevõtjate kapitalis, annab mitterahalise hüvitise, võtab kindla ja konkreetse kohustuse muuta riigi vahendid kättesaadavaks teataval hilisemal ajahetkel või loobub riigile muidu makstavast sissetulekust,</w:t>
      </w:r>
      <w:r w:rsidRPr="00091388">
        <w:rPr>
          <w:rStyle w:val="Allmrkuseviide"/>
          <w:lang w:val="et-EE"/>
        </w:rPr>
        <w:footnoteReference w:id="50"/>
      </w:r>
      <w:r w:rsidRPr="00091388">
        <w:rPr>
          <w:lang w:val="et-EE"/>
        </w:rPr>
        <w:t xml:space="preserve"> pakub lepingut, mis tekitab riigile konkreetse tulevikus tekkida võivate lisakohustuste riski</w:t>
      </w:r>
      <w:r w:rsidRPr="00091388">
        <w:rPr>
          <w:rStyle w:val="Allmrkuseviide"/>
          <w:lang w:val="et-EE"/>
        </w:rPr>
        <w:footnoteReference w:id="51"/>
      </w:r>
      <w:r w:rsidRPr="00091388">
        <w:rPr>
          <w:lang w:val="et-EE"/>
        </w:rPr>
        <w:t xml:space="preserve"> või pakub ettevõtjatele turumäärast madalama hinnaga kaupu, teenuseid, eri- ja ainuõigusi või ligipääsu loodusvaradele või investeerib mõnda ettevõtjasse viisil, mis ei ole kooskõlas turumajandusliku investori põhimõttega</w:t>
      </w:r>
      <w:r w:rsidRPr="00091388">
        <w:rPr>
          <w:rStyle w:val="Allmrkuseviide"/>
          <w:lang w:val="et-EE"/>
        </w:rPr>
        <w:footnoteReference w:id="52"/>
      </w:r>
      <w:r w:rsidRPr="00091388">
        <w:rPr>
          <w:lang w:val="et-EE"/>
        </w:rPr>
        <w:t>.</w:t>
      </w:r>
    </w:p>
    <w:p w14:paraId="0A358862" w14:textId="77777777" w:rsidR="00886A9A" w:rsidRPr="00091388" w:rsidRDefault="00886A9A" w:rsidP="0085620E">
      <w:pPr>
        <w:ind w:right="-283"/>
        <w:jc w:val="both"/>
        <w:rPr>
          <w:lang w:val="et-EE"/>
        </w:rPr>
      </w:pPr>
    </w:p>
    <w:p w14:paraId="42BDC828" w14:textId="20673823" w:rsidR="00886A9A" w:rsidRPr="00091388" w:rsidRDefault="00886A9A" w:rsidP="0085620E">
      <w:pPr>
        <w:ind w:right="-283"/>
        <w:jc w:val="both"/>
        <w:rPr>
          <w:lang w:val="et-EE"/>
        </w:rPr>
      </w:pPr>
      <w:r w:rsidRPr="00091388">
        <w:rPr>
          <w:lang w:val="et-EE"/>
        </w:rPr>
        <w:t>Riik ei anna strateegilisele investeeringule kiirema menetluse võimaldamisel ettevõtjale riigi vara kasutada ega loobu riigi tuludest ettevõtja kasuks. Riik täidab iga haldusmenetluse läbiviimisel oma avalik-õiguslikke kohustusi, olenemata sellest, millise kiirusega see menetlus toimub. Riigi halduskulu on avalik-õiguslike kohustuste täitmisel haldusmenetluse läbiviimiseks sarnane, olenemata menetluse kiirusest. Alternatiivsel juhul</w:t>
      </w:r>
      <w:r w:rsidR="00FD40ED" w:rsidRPr="00091388">
        <w:rPr>
          <w:lang w:val="et-EE"/>
        </w:rPr>
        <w:t xml:space="preserve"> –</w:t>
      </w:r>
      <w:r w:rsidRPr="00091388">
        <w:rPr>
          <w:lang w:val="et-EE"/>
        </w:rPr>
        <w:t xml:space="preserve"> kui kiirendatud menetluse asemel peaks riik sama ettevõtja taotlust menetlema pikema menetluse käigus</w:t>
      </w:r>
      <w:r w:rsidR="00FD40ED" w:rsidRPr="00091388">
        <w:rPr>
          <w:lang w:val="et-EE"/>
        </w:rPr>
        <w:t xml:space="preserve"> –</w:t>
      </w:r>
      <w:r w:rsidRPr="00091388">
        <w:rPr>
          <w:lang w:val="et-EE"/>
        </w:rPr>
        <w:t xml:space="preserve"> tekiksid riigile tõenäoliselt isegi suuremad halduskulud kui menetluse kiirema läbiviimise korral. Seega ei anta kiirendatud menetlusega riigi ressurssidest ettevõtjale eelist.</w:t>
      </w:r>
    </w:p>
    <w:p w14:paraId="05B474FC" w14:textId="77777777" w:rsidR="00886A9A" w:rsidRPr="00091388" w:rsidRDefault="00886A9A" w:rsidP="0085620E">
      <w:pPr>
        <w:ind w:right="-283"/>
        <w:jc w:val="both"/>
        <w:rPr>
          <w:lang w:val="et-EE"/>
        </w:rPr>
      </w:pPr>
    </w:p>
    <w:p w14:paraId="76F8A1D7" w14:textId="77777777" w:rsidR="00886A9A" w:rsidRPr="00091388" w:rsidRDefault="00886A9A" w:rsidP="0085620E">
      <w:pPr>
        <w:ind w:right="-283"/>
        <w:jc w:val="both"/>
        <w:rPr>
          <w:lang w:val="et-EE"/>
        </w:rPr>
      </w:pPr>
      <w:r w:rsidRPr="00091388">
        <w:rPr>
          <w:lang w:val="et-EE"/>
        </w:rPr>
        <w:t>Samasugust järeldust toetab analoogia Euroopa Kohtu praktikaga, mille kohaselt ei kujuta tööhõiveseaduse sätete erand, mis muudab lepinguliste suhete raamistikku, riigi vahendite üleminekut, isegi kui selline õigusraamistiku muutmine võib vähendada riigi maksutulu.</w:t>
      </w:r>
      <w:r w:rsidRPr="00091388">
        <w:rPr>
          <w:rStyle w:val="Allmrkuseviide"/>
          <w:lang w:val="et-EE"/>
        </w:rPr>
        <w:footnoteReference w:id="53"/>
      </w:r>
      <w:r w:rsidRPr="00091388">
        <w:rPr>
          <w:lang w:val="et-EE"/>
        </w:rPr>
        <w:t xml:space="preserve"> Sarnaselt on Euroopa Komisjon Euroopa Kohtu praktikast lähtudes järeldanud, et regulatiivsetest meetmetest tulenev kaudne negatiivne mõju riigi tuludele ei kujuta endast riigi vahendite üleminekut, kui see mõju on regulatiivse meetmega lahutamatult seotud. Seejuures ei ole strateegiliste investeeringute ekspressraja puhul isegi tuvastatud otsest ega kaudset negatiivset mõju riigi ressurssidele.</w:t>
      </w:r>
    </w:p>
    <w:p w14:paraId="3B659B15" w14:textId="77777777" w:rsidR="00886A9A" w:rsidRPr="00091388" w:rsidRDefault="00886A9A" w:rsidP="0085620E">
      <w:pPr>
        <w:ind w:right="-283"/>
        <w:jc w:val="both"/>
        <w:rPr>
          <w:lang w:val="et-EE"/>
        </w:rPr>
      </w:pPr>
    </w:p>
    <w:p w14:paraId="4296E9AD" w14:textId="76F6156A" w:rsidR="00E71C7E" w:rsidRPr="00091388" w:rsidRDefault="00856E30" w:rsidP="0085620E">
      <w:pPr>
        <w:ind w:right="-283"/>
        <w:jc w:val="both"/>
        <w:rPr>
          <w:lang w:val="et-EE"/>
        </w:rPr>
      </w:pPr>
      <w:r w:rsidRPr="00091388">
        <w:rPr>
          <w:lang w:val="et-EE"/>
        </w:rPr>
        <w:t xml:space="preserve">Kuna </w:t>
      </w:r>
      <w:r w:rsidR="00886A9A" w:rsidRPr="00091388">
        <w:rPr>
          <w:lang w:val="et-EE"/>
        </w:rPr>
        <w:t>strateegiliste investeeringute kiirendatud menetlus ei vasta riigiabi esimesele tunnusele, ei ole sellise menetluse puhul</w:t>
      </w:r>
      <w:r w:rsidR="00062684" w:rsidRPr="00091388">
        <w:rPr>
          <w:lang w:val="et-EE"/>
        </w:rPr>
        <w:t xml:space="preserve"> tegu</w:t>
      </w:r>
      <w:r w:rsidR="00886A9A" w:rsidRPr="00091388">
        <w:rPr>
          <w:lang w:val="et-EE"/>
        </w:rPr>
        <w:t xml:space="preserve"> riigiabiga isegi juhul, kui strateegiliste investeeringute ekspressraja loomisel esineksid kolm ülejäänud riigiabi tunnust: majanduslik eelis, valikulisus ning mõju konkurentsile ja kaubandusele.</w:t>
      </w:r>
    </w:p>
    <w:p w14:paraId="1C3A550B" w14:textId="77777777" w:rsidR="00886A9A" w:rsidRPr="00091388" w:rsidRDefault="00886A9A" w:rsidP="0085620E">
      <w:pPr>
        <w:ind w:right="-283"/>
        <w:jc w:val="both"/>
        <w:rPr>
          <w:lang w:val="et-EE"/>
        </w:rPr>
      </w:pPr>
    </w:p>
    <w:p w14:paraId="328F6685" w14:textId="6ACE1D15" w:rsidR="00E71C7E" w:rsidRPr="00091388" w:rsidRDefault="00886A9A" w:rsidP="0085620E">
      <w:pPr>
        <w:ind w:right="-283"/>
        <w:jc w:val="both"/>
        <w:rPr>
          <w:lang w:val="et-EE"/>
        </w:rPr>
      </w:pPr>
      <w:r w:rsidRPr="00091388">
        <w:rPr>
          <w:lang w:val="et-EE"/>
        </w:rPr>
        <w:t xml:space="preserve">Eelnõuga kehtestatavast ekspressraja lahendusest erineks olukord siis, kui riik annaks ettevõtjale kiirendatud menetluse käigus majandusliku eelise riiklikest vahenditest. Näiteks kui riik näeb ette menetlusliku soodustuse – maa või hoonestusõiguse otsustuskorras andmise –, on tegu riigi tegevusega, mis täidab riigiabi esimese tingimuse alatingimuse. Kui selle menetluse käigus jääks riigil saamata turuhind, loetaks, et ettevõtja on saanud riigi vahendeid enda kasutusse ulatuses, mis võrdub kasutusse saadud maa või hoonestusõiguse turuhinna ja tasutava hinna vahega. Euroopa Komisjoni ja Euroopa Kohtu praktikas on rõhutatud, et ligipääsu andmine riigivarale või loodusvaradele või eri- või ainuõiguste andmine ilma piisava turumääradele vastava tasuta võib </w:t>
      </w:r>
      <w:r w:rsidRPr="00091388">
        <w:rPr>
          <w:lang w:val="et-EE"/>
        </w:rPr>
        <w:lastRenderedPageBreak/>
        <w:t>kujutada endast riigituludest loobumist.</w:t>
      </w:r>
      <w:r w:rsidRPr="00091388">
        <w:rPr>
          <w:rStyle w:val="Allmrkuseviide"/>
          <w:lang w:val="et-EE"/>
        </w:rPr>
        <w:footnoteReference w:id="54"/>
      </w:r>
      <w:r w:rsidRPr="00091388">
        <w:rPr>
          <w:lang w:val="et-EE"/>
        </w:rPr>
        <w:t xml:space="preserve"> Sel juhul oleksid täidetud riigiabi esimese tingimuse mõlemad alatingimused, </w:t>
      </w:r>
      <w:r w:rsidR="00856E30" w:rsidRPr="00091388">
        <w:rPr>
          <w:lang w:val="et-EE"/>
        </w:rPr>
        <w:t xml:space="preserve">kuna </w:t>
      </w:r>
      <w:r w:rsidRPr="00091388">
        <w:rPr>
          <w:lang w:val="et-EE"/>
        </w:rPr>
        <w:t xml:space="preserve">ettevõtja saaks riigi tegevuse tulemusel riigi ressursid enda kasutusse viisil, mille tõttu </w:t>
      </w:r>
      <w:r w:rsidR="00856E30" w:rsidRPr="00091388">
        <w:rPr>
          <w:lang w:val="et-EE"/>
        </w:rPr>
        <w:t xml:space="preserve">jääb </w:t>
      </w:r>
      <w:r w:rsidRPr="00091388">
        <w:rPr>
          <w:lang w:val="et-EE"/>
        </w:rPr>
        <w:t>riigil saamata teatud tulu. Kui esimeses etapis tuvastataks riigi ressursside ettevõtjale üleandmine, oleks vaja kontrollida lisaks riigiabi ülejäänud kolme eeldust. Kuivõrd aga ekspressraja loomisel ei käsitleta riiklikest vahenditest eeliste andmist ettevõtjale, ei selgitata sellise kontrolli tulemusi käesolevas seletuskirjas põhjalikumalt.</w:t>
      </w:r>
    </w:p>
    <w:p w14:paraId="04DD4112" w14:textId="77777777" w:rsidR="00886A9A" w:rsidRPr="00091388" w:rsidRDefault="00886A9A" w:rsidP="0085620E">
      <w:pPr>
        <w:ind w:right="-283"/>
        <w:jc w:val="both"/>
        <w:rPr>
          <w:lang w:val="et-EE"/>
        </w:rPr>
      </w:pPr>
    </w:p>
    <w:p w14:paraId="3B0A3856" w14:textId="432B1D67" w:rsidR="00545E1C" w:rsidRPr="00091388" w:rsidRDefault="00545E1C" w:rsidP="0085620E">
      <w:pPr>
        <w:pStyle w:val="Laad1"/>
        <w:spacing w:before="0"/>
      </w:pPr>
      <w:bookmarkStart w:id="17" w:name="_Toc224894515"/>
      <w:bookmarkStart w:id="18" w:name="_Toc228174909"/>
      <w:r w:rsidRPr="00091388">
        <w:t xml:space="preserve">6. </w:t>
      </w:r>
      <w:r w:rsidR="00B21220">
        <w:t>Seaduse m</w:t>
      </w:r>
      <w:r w:rsidRPr="00091388">
        <w:t>õju</w:t>
      </w:r>
      <w:r w:rsidR="00B21220">
        <w:t>d</w:t>
      </w:r>
      <w:bookmarkEnd w:id="17"/>
      <w:bookmarkEnd w:id="18"/>
    </w:p>
    <w:p w14:paraId="12201CCD" w14:textId="77777777" w:rsidR="00545E1C" w:rsidRPr="00091388" w:rsidRDefault="00545E1C" w:rsidP="0085620E">
      <w:pPr>
        <w:ind w:right="-283"/>
        <w:rPr>
          <w:rFonts w:cs="Times New Roman"/>
          <w:b/>
          <w:szCs w:val="24"/>
          <w:lang w:val="et-EE"/>
        </w:rPr>
      </w:pPr>
    </w:p>
    <w:p w14:paraId="74FDAAF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enetluste kiirenemine tõenäoliselt kiirendab investeeringute elluviimist ning võib kasvatada investorite huvi, kuid eeldab suuremat koormust ja suutlikkust menetluse varasemates etappides.</w:t>
      </w:r>
    </w:p>
    <w:p w14:paraId="4295361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uudatuste peamised sihtrühmad on:</w:t>
      </w:r>
    </w:p>
    <w:p w14:paraId="714951E4"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avalikkus, kellele võib mõju avalduda ennekõike kaasamissätete muutmise kaudu;</w:t>
      </w:r>
    </w:p>
    <w:p w14:paraId="24D79EDA"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ettevõtted, kes saavad tulevikus kasutada ekspressrada projekti elluviimiseks; ning</w:t>
      </w:r>
    </w:p>
    <w:p w14:paraId="7EF5D0F5" w14:textId="77777777" w:rsidR="00545E1C" w:rsidRPr="00091388" w:rsidRDefault="00545E1C" w:rsidP="005136F9">
      <w:pPr>
        <w:pStyle w:val="Loendilik"/>
        <w:numPr>
          <w:ilvl w:val="0"/>
          <w:numId w:val="1"/>
        </w:numPr>
        <w:jc w:val="both"/>
        <w:rPr>
          <w:rFonts w:cs="Times New Roman"/>
          <w:szCs w:val="24"/>
          <w:lang w:val="et-EE"/>
        </w:rPr>
      </w:pPr>
      <w:r w:rsidRPr="00091388">
        <w:rPr>
          <w:rFonts w:cs="Times New Roman"/>
          <w:szCs w:val="24"/>
          <w:lang w:val="et-EE"/>
        </w:rPr>
        <w:t>riigiasutused, kes peavad oma töökorralduses arvestama uusi menetlusreegleid ja täitma ka kontaktpunkti lisaülesandeid.</w:t>
      </w:r>
    </w:p>
    <w:p w14:paraId="375E36F3" w14:textId="151FC9D6"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Paindlikum kaasamine võib parandada sisulist koostööd, kuid võib kaasa tuua riski, et avalikkust ja huvirühmi ei kaasata piisavalt või ühtlaselt.</w:t>
      </w:r>
    </w:p>
    <w:p w14:paraId="346ECA24"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Keskkonnamõjude hindamise korralduse muutmine (nt KSH vajaduse paindlikum hindamine ja KMH varasem läbiviimine) võib menetlust kiirendada, kuid võib kaasa tuua riski, et mõjud ei ole varases etapis piisavalt täpselt hinnatud.</w:t>
      </w:r>
    </w:p>
    <w:p w14:paraId="194D93F5"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Ekspressraja rakendamine puudutab väikest arvu strateegilisi projekte, kuid nende elluviimine toob endaga tõenäoliselt kaasa selgelt positiivse majandusmõju, mille kaudu avaldub ka soodne mõju regionaalarengule.</w:t>
      </w:r>
    </w:p>
    <w:p w14:paraId="5031DF6A" w14:textId="77777777" w:rsidR="00545E1C" w:rsidRPr="00091388" w:rsidRDefault="00545E1C" w:rsidP="005136F9">
      <w:pPr>
        <w:pStyle w:val="Loendilik"/>
        <w:numPr>
          <w:ilvl w:val="0"/>
          <w:numId w:val="1"/>
        </w:numPr>
        <w:ind w:left="723"/>
        <w:jc w:val="both"/>
        <w:rPr>
          <w:rFonts w:cs="Times New Roman"/>
          <w:szCs w:val="24"/>
          <w:lang w:val="et-EE"/>
        </w:rPr>
      </w:pPr>
      <w:r w:rsidRPr="00091388">
        <w:rPr>
          <w:rFonts w:cs="Times New Roman"/>
          <w:szCs w:val="24"/>
          <w:lang w:val="et-EE"/>
        </w:rPr>
        <w:t>Mõjude tegelik ulatus sõltub sellest, kuidas paindlikke menetluslahendusi praktikas rakendatakse ning millised juhised ja kontrollimehhanismid kehtestatakse.</w:t>
      </w:r>
    </w:p>
    <w:p w14:paraId="2454D54E" w14:textId="77777777" w:rsidR="00545E1C" w:rsidRPr="00091388" w:rsidRDefault="00545E1C" w:rsidP="005136F9">
      <w:pPr>
        <w:jc w:val="both"/>
        <w:rPr>
          <w:rFonts w:cs="Times New Roman"/>
          <w:b/>
          <w:szCs w:val="24"/>
          <w:lang w:val="et-EE"/>
        </w:rPr>
      </w:pPr>
    </w:p>
    <w:p w14:paraId="6587C51C" w14:textId="77777777" w:rsidR="00545E1C" w:rsidRPr="00091388" w:rsidRDefault="00545E1C" w:rsidP="0085620E">
      <w:pPr>
        <w:pStyle w:val="Laad2"/>
        <w:spacing w:before="0"/>
      </w:pPr>
      <w:bookmarkStart w:id="19" w:name="_Toc224894516"/>
      <w:bookmarkStart w:id="20" w:name="_Toc228174910"/>
      <w:r w:rsidRPr="00091388">
        <w:t>6.1. Sotsiaalsed mõjud</w:t>
      </w:r>
      <w:bookmarkEnd w:id="19"/>
      <w:bookmarkEnd w:id="20"/>
    </w:p>
    <w:p w14:paraId="24A1B0B8" w14:textId="77777777" w:rsidR="00545E1C" w:rsidRPr="00091388" w:rsidRDefault="00545E1C" w:rsidP="0085620E">
      <w:pPr>
        <w:ind w:right="-283"/>
        <w:jc w:val="both"/>
        <w:textAlignment w:val="baseline"/>
        <w:rPr>
          <w:rFonts w:cs="Times New Roman"/>
          <w:b/>
          <w:bCs/>
          <w:szCs w:val="24"/>
          <w:lang w:val="et-EE" w:eastAsia="et-EE"/>
        </w:rPr>
      </w:pPr>
    </w:p>
    <w:p w14:paraId="6A054BBF" w14:textId="77777777" w:rsidR="00545E1C" w:rsidRPr="00091388" w:rsidRDefault="00545E1C" w:rsidP="0085620E">
      <w:pPr>
        <w:pStyle w:val="Laad3"/>
        <w:rPr>
          <w:lang w:val="et-EE" w:eastAsia="et-EE"/>
        </w:rPr>
      </w:pPr>
      <w:r w:rsidRPr="00091388">
        <w:rPr>
          <w:lang w:val="et-EE" w:eastAsia="et-EE"/>
        </w:rPr>
        <w:t>6.1.1. Mõju ühiskonnaelus osalemisele</w:t>
      </w:r>
    </w:p>
    <w:p w14:paraId="6837D479" w14:textId="77777777" w:rsidR="00545E1C" w:rsidRPr="00091388" w:rsidRDefault="00545E1C" w:rsidP="0085620E">
      <w:pPr>
        <w:ind w:right="-283"/>
        <w:jc w:val="both"/>
        <w:textAlignment w:val="baseline"/>
        <w:rPr>
          <w:rFonts w:cs="Times New Roman"/>
          <w:b/>
          <w:bCs/>
          <w:szCs w:val="24"/>
          <w:lang w:val="et-EE" w:eastAsia="et-EE"/>
        </w:rPr>
      </w:pPr>
    </w:p>
    <w:p w14:paraId="40DF09F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8EF531" w14:textId="77777777" w:rsidR="00545E1C" w:rsidRPr="00091388" w:rsidRDefault="00545E1C" w:rsidP="0085620E">
      <w:pPr>
        <w:tabs>
          <w:tab w:val="center" w:pos="4513"/>
        </w:tabs>
        <w:ind w:right="-283"/>
        <w:jc w:val="both"/>
        <w:rPr>
          <w:rFonts w:cs="Times New Roman"/>
          <w:szCs w:val="24"/>
          <w:lang w:val="et-EE"/>
        </w:rPr>
      </w:pPr>
    </w:p>
    <w:p w14:paraId="5261412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osa puudutab otseselt ka avalikkuse kaasamist. Mõju avaldavad muudatused on samad ja ka mõju ise samalaadne nagu mittetulundussektori puhul (vt peatükk 6.3.3), kuid kuna tegemist on erinevate mõjuvaldkondadega, käsitletakse neid eraldi alapeatükkides.</w:t>
      </w:r>
    </w:p>
    <w:p w14:paraId="780E3628" w14:textId="13F4EE58"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 xml:space="preserve">Eelnõu järgi ei pea </w:t>
      </w:r>
      <w:proofErr w:type="spellStart"/>
      <w:r w:rsidRPr="00091388">
        <w:rPr>
          <w:rFonts w:cs="Times New Roman"/>
          <w:szCs w:val="24"/>
          <w:lang w:val="et-EE"/>
        </w:rPr>
        <w:t>REP</w:t>
      </w:r>
      <w:r w:rsidR="00B106E7">
        <w:rPr>
          <w:rFonts w:cs="Times New Roman"/>
          <w:szCs w:val="24"/>
          <w:lang w:val="et-EE"/>
        </w:rPr>
        <w:t>-i</w:t>
      </w:r>
      <w:proofErr w:type="spellEnd"/>
      <w:r w:rsidRPr="00091388">
        <w:rPr>
          <w:rFonts w:cs="Times New Roman"/>
          <w:szCs w:val="24"/>
          <w:lang w:val="et-EE"/>
        </w:rPr>
        <w:t xml:space="preserve"> algatamise üle täiendavalt otsustama, vaid menetlus algab taotluse alusel (kui seda ei tagastata). Taotlus avalikustatakse samamoodi nagu praegu: avalikustatakse algatamise otsus, kuid seaduses ei ole edaspidi ette nähtud täpset avalikustamise aega ja viisi. Planeeringu koostamise korraldaja otsustab kaasamiskava koostades, kuidas teade avalikustatakse ja avalikkust täpsemalt kaasatakse.</w:t>
      </w:r>
    </w:p>
    <w:p w14:paraId="5440A26D" w14:textId="77777777" w:rsidR="00545E1C" w:rsidRPr="00091388" w:rsidRDefault="00545E1C" w:rsidP="0085620E">
      <w:pPr>
        <w:pStyle w:val="Loendilik"/>
        <w:numPr>
          <w:ilvl w:val="0"/>
          <w:numId w:val="24"/>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4EA42037"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lastRenderedPageBreak/>
        <w:t>asjakohaseid riigi ja kohaliku omavalitsuse asutusi;</w:t>
      </w:r>
    </w:p>
    <w:p w14:paraId="0974B80C" w14:textId="77777777"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5DC56492" w14:textId="4B383D10" w:rsidR="00545E1C" w:rsidRPr="00091388" w:rsidRDefault="00545E1C" w:rsidP="0085620E">
      <w:pPr>
        <w:pStyle w:val="Loendilik"/>
        <w:numPr>
          <w:ilvl w:val="1"/>
          <w:numId w:val="24"/>
        </w:numPr>
        <w:tabs>
          <w:tab w:val="center" w:pos="4513"/>
        </w:tabs>
        <w:ind w:right="-283"/>
        <w:jc w:val="both"/>
        <w:rPr>
          <w:rFonts w:cs="Times New Roman"/>
          <w:szCs w:val="24"/>
          <w:lang w:val="et-EE"/>
        </w:rPr>
      </w:pPr>
      <w:r w:rsidRPr="00091388">
        <w:rPr>
          <w:rFonts w:cs="Times New Roman"/>
          <w:szCs w:val="24"/>
          <w:lang w:val="et-EE"/>
        </w:rPr>
        <w:t xml:space="preserve">isikuid ja asutusi, kellel võib olla põhjendatud huvi eeldatavalt kaasneva olulise keskkonnamõju või </w:t>
      </w:r>
      <w:proofErr w:type="spellStart"/>
      <w:r w:rsidRPr="00091388">
        <w:rPr>
          <w:rFonts w:cs="Times New Roman"/>
          <w:szCs w:val="24"/>
          <w:lang w:val="et-EE"/>
        </w:rPr>
        <w:t>REP</w:t>
      </w:r>
      <w:r w:rsidR="005669A1">
        <w:rPr>
          <w:rFonts w:cs="Times New Roman"/>
          <w:szCs w:val="24"/>
          <w:lang w:val="et-EE"/>
        </w:rPr>
        <w:t>-i</w:t>
      </w:r>
      <w:proofErr w:type="spellEnd"/>
      <w:r w:rsidRPr="00091388">
        <w:rPr>
          <w:rFonts w:cs="Times New Roman"/>
          <w:szCs w:val="24"/>
          <w:lang w:val="et-EE"/>
        </w:rPr>
        <w:t xml:space="preserve"> elluviimise vastu, sealhulgas valitsusväliseid keskkonnaorganisatsioone neid ühendava organisatsiooni kaudu.</w:t>
      </w:r>
    </w:p>
    <w:p w14:paraId="78B0286D" w14:textId="2F54E448"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 xml:space="preserve">Detailse lahenduse koostamise menetluses avaldatakse teated vaid planeeringu koostamise korraldaja veebilehel ning </w:t>
      </w:r>
      <w:r w:rsidR="003A062B" w:rsidRPr="00091388">
        <w:rPr>
          <w:rFonts w:cs="Times New Roman"/>
          <w:lang w:val="et-EE"/>
        </w:rPr>
        <w:t>PlanS</w:t>
      </w:r>
      <w:r w:rsidRPr="00091388">
        <w:rPr>
          <w:rFonts w:cs="Times New Roman"/>
          <w:lang w:val="et-EE"/>
        </w:rPr>
        <w:t xml:space="preserve"> § 44 lõikes 2 nimetatud asutusi ja isikuid teavitatakse kirjalikult.</w:t>
      </w:r>
    </w:p>
    <w:p w14:paraId="190BD350" w14:textId="77777777" w:rsidR="00545E1C" w:rsidRPr="00091388" w:rsidRDefault="00545E1C" w:rsidP="0085620E">
      <w:pPr>
        <w:pStyle w:val="Loendilik"/>
        <w:numPr>
          <w:ilvl w:val="0"/>
          <w:numId w:val="24"/>
        </w:numPr>
        <w:tabs>
          <w:tab w:val="center" w:pos="4513"/>
        </w:tabs>
        <w:ind w:right="-283"/>
        <w:jc w:val="both"/>
        <w:rPr>
          <w:rFonts w:cs="Times New Roman"/>
          <w:lang w:val="et-EE"/>
        </w:rPr>
      </w:pPr>
      <w:r w:rsidRPr="00091388">
        <w:rPr>
          <w:rFonts w:cs="Times New Roman"/>
          <w:lang w:val="et-EE"/>
        </w:rPr>
        <w:t>Kavas on Soome eeskujul rakendada kaasamiskava, mis võimaldaks kaasamist senisest paindlikumalt ja vähem formaalselt ellu viia. Soomes teevad eri osalised koostööd tihti koosolekute, mitte kirjavahetuse kaudu, et kaasamine oleks sisukam.</w:t>
      </w:r>
    </w:p>
    <w:p w14:paraId="75B66552" w14:textId="2555C0A2"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w:t>
      </w:r>
      <w:r w:rsidRPr="00091388">
        <w:rPr>
          <w:rFonts w:cs="Times New Roman"/>
          <w:i/>
          <w:iCs/>
          <w:szCs w:val="24"/>
          <w:lang w:val="et-EE"/>
        </w:rPr>
        <w:t>DP</w:t>
      </w:r>
      <w:r w:rsidRPr="00091388">
        <w:rPr>
          <w:rFonts w:cs="Times New Roman"/>
          <w:szCs w:val="24"/>
          <w:lang w:val="et-EE"/>
        </w:rPr>
        <w:t xml:space="preserve">). Sel juhul saab alustada </w:t>
      </w:r>
      <w:r w:rsidR="00474186">
        <w:rPr>
          <w:rFonts w:cs="Times New Roman"/>
          <w:szCs w:val="24"/>
          <w:lang w:val="et-EE"/>
        </w:rPr>
        <w:t>PT</w:t>
      </w:r>
      <w:r w:rsidRPr="00091388">
        <w:rPr>
          <w:rFonts w:cs="Times New Roman"/>
          <w:szCs w:val="24"/>
          <w:lang w:val="et-EE"/>
        </w:rPr>
        <w:t xml:space="preserve"> menetlust. Strateegiliselt olulise ehitise PT menetlus korraldatakse avatud menetlusena. Avatud menetluse sätteid ei ole kavas eelnõuga muuta.</w:t>
      </w:r>
    </w:p>
    <w:p w14:paraId="715A0302" w14:textId="6A143C4F" w:rsidR="00545E1C" w:rsidRPr="00091388" w:rsidRDefault="00545E1C" w:rsidP="00474186">
      <w:pPr>
        <w:pStyle w:val="Loendilik"/>
        <w:numPr>
          <w:ilvl w:val="0"/>
          <w:numId w:val="24"/>
        </w:numPr>
        <w:ind w:right="-283"/>
        <w:jc w:val="both"/>
        <w:rPr>
          <w:rFonts w:cs="Times New Roman"/>
          <w:szCs w:val="24"/>
          <w:lang w:val="et-EE"/>
        </w:rPr>
      </w:pPr>
      <w:r w:rsidRPr="00091388">
        <w:rPr>
          <w:rFonts w:cs="Times New Roman"/>
          <w:szCs w:val="24"/>
          <w:lang w:val="et-EE"/>
        </w:rPr>
        <w:t>Strateegiliselt olulise ehitise detailse lahendusega</w:t>
      </w:r>
      <w:r w:rsidR="00A0700E">
        <w:rPr>
          <w:rFonts w:cs="Times New Roman"/>
          <w:szCs w:val="24"/>
          <w:lang w:val="et-EE"/>
        </w:rPr>
        <w:t xml:space="preserve"> ja </w:t>
      </w:r>
      <w:proofErr w:type="spellStart"/>
      <w:r w:rsidR="00A0700E">
        <w:rPr>
          <w:rFonts w:cs="Times New Roman"/>
          <w:szCs w:val="24"/>
          <w:lang w:val="et-EE"/>
        </w:rPr>
        <w:t>riigikaitselise</w:t>
      </w:r>
      <w:proofErr w:type="spellEnd"/>
      <w:r w:rsidR="00A0700E">
        <w:rPr>
          <w:rFonts w:cs="Times New Roman"/>
          <w:szCs w:val="24"/>
          <w:lang w:val="et-EE"/>
        </w:rPr>
        <w:t xml:space="preserve"> ehitise</w:t>
      </w:r>
      <w:r w:rsidRPr="00091388">
        <w:rPr>
          <w:rFonts w:cs="Times New Roman"/>
          <w:szCs w:val="24"/>
          <w:lang w:val="et-EE"/>
        </w:rPr>
        <w:t xml:space="preserve"> </w:t>
      </w:r>
      <w:proofErr w:type="spellStart"/>
      <w:r w:rsidRPr="00091388">
        <w:rPr>
          <w:rFonts w:cs="Times New Roman"/>
          <w:szCs w:val="24"/>
          <w:lang w:val="et-EE"/>
        </w:rPr>
        <w:t>REP</w:t>
      </w:r>
      <w:r w:rsidR="00474186">
        <w:rPr>
          <w:rFonts w:cs="Times New Roman"/>
          <w:szCs w:val="24"/>
          <w:lang w:val="et-EE"/>
        </w:rPr>
        <w:t>-i</w:t>
      </w:r>
      <w:proofErr w:type="spellEnd"/>
      <w:r w:rsidRPr="00091388">
        <w:rPr>
          <w:rFonts w:cs="Times New Roman"/>
          <w:szCs w:val="24"/>
          <w:lang w:val="et-EE"/>
        </w:rPr>
        <w:t xml:space="preserve"> puhul ei ole ette nähtud populaarkaebuse esitamise õigust.</w:t>
      </w:r>
    </w:p>
    <w:p w14:paraId="25324642" w14:textId="77777777" w:rsidR="00545E1C" w:rsidRPr="00091388" w:rsidRDefault="00545E1C" w:rsidP="0085620E">
      <w:pPr>
        <w:pStyle w:val="Loendilik"/>
        <w:ind w:right="-283"/>
        <w:rPr>
          <w:rFonts w:cs="Times New Roman"/>
          <w:szCs w:val="24"/>
          <w:lang w:val="et-EE"/>
        </w:rPr>
      </w:pPr>
    </w:p>
    <w:p w14:paraId="14BE266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35E3303B" w14:textId="77777777">
        <w:tc>
          <w:tcPr>
            <w:tcW w:w="1555" w:type="dxa"/>
          </w:tcPr>
          <w:p w14:paraId="5DD4CBE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79F78D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4BEBD01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09A98C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E1B51F" w14:textId="77777777">
        <w:tc>
          <w:tcPr>
            <w:tcW w:w="1555" w:type="dxa"/>
          </w:tcPr>
          <w:p w14:paraId="67BE1488"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226A2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F25096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E74F7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5BEE3503" w14:textId="77777777" w:rsidR="00545E1C" w:rsidRPr="00091388" w:rsidRDefault="00545E1C" w:rsidP="0085620E">
      <w:pPr>
        <w:tabs>
          <w:tab w:val="center" w:pos="4513"/>
        </w:tabs>
        <w:ind w:right="-283"/>
        <w:jc w:val="both"/>
        <w:rPr>
          <w:rFonts w:cs="Times New Roman"/>
          <w:szCs w:val="24"/>
          <w:lang w:val="et-EE"/>
        </w:rPr>
      </w:pPr>
    </w:p>
    <w:p w14:paraId="5C748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7DE8DB77" w14:textId="77777777" w:rsidR="00545E1C" w:rsidRPr="00091388" w:rsidRDefault="00545E1C" w:rsidP="0085620E">
      <w:pPr>
        <w:tabs>
          <w:tab w:val="center" w:pos="4513"/>
        </w:tabs>
        <w:ind w:right="-283"/>
        <w:jc w:val="both"/>
        <w:rPr>
          <w:rFonts w:cs="Times New Roman"/>
          <w:szCs w:val="24"/>
          <w:lang w:val="et-EE"/>
        </w:rPr>
      </w:pPr>
    </w:p>
    <w:p w14:paraId="69386E19"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 moodustavad inimesed, kes sooviksid planeeringu menetlemises kaasa rääkida, kuid kelle võimalus selleks võib olla vähenenud seeläbi, et:</w:t>
      </w:r>
    </w:p>
    <w:p w14:paraId="34E49750"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projekti elluviimiseks vajaliku ehitise rajamiseks ei ole vaja ehitusõigust anda enam DP kehtestamise kaudu, vaid PT-de andmisega või</w:t>
      </w:r>
    </w:p>
    <w:p w14:paraId="408DB6EC"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seaduses ei ole enam otsesõnu määratud konkreetseid reegleid kaasamise korraldamiseks (kuigi kaasamise kohustus säilib). Küll on riigi eriplaneeringu puhul üldsätteks PlanS</w:t>
      </w:r>
      <w:r w:rsidRPr="00091388">
        <w:rPr>
          <w:rFonts w:ascii="Segoe UI" w:hAnsi="Segoe UI" w:cs="Segoe UI"/>
          <w:sz w:val="18"/>
          <w:szCs w:val="18"/>
          <w:lang w:val="et-EE" w:eastAsia="et-EE"/>
        </w:rPr>
        <w:t xml:space="preserve"> </w:t>
      </w:r>
      <w:r w:rsidRPr="00091388">
        <w:rPr>
          <w:rFonts w:cs="Times New Roman"/>
          <w:lang w:val="et-EE"/>
        </w:rPr>
        <w:t>§ 9. PT puhul tulenevad avalikustamise nõuded haldusmenetluse seaduse (HMS) avatud menetluse peatükist;</w:t>
      </w:r>
    </w:p>
    <w:p w14:paraId="17AF53EE" w14:textId="77777777" w:rsidR="00545E1C" w:rsidRPr="00091388" w:rsidRDefault="00545E1C" w:rsidP="0085620E">
      <w:pPr>
        <w:pStyle w:val="Loendilik"/>
        <w:numPr>
          <w:ilvl w:val="0"/>
          <w:numId w:val="25"/>
        </w:numPr>
        <w:tabs>
          <w:tab w:val="center" w:pos="4513"/>
        </w:tabs>
        <w:ind w:right="-283"/>
        <w:jc w:val="both"/>
        <w:rPr>
          <w:rFonts w:cs="Times New Roman"/>
          <w:lang w:val="et-EE"/>
        </w:rPr>
      </w:pPr>
      <w:r w:rsidRPr="00091388">
        <w:rPr>
          <w:rFonts w:cs="Times New Roman"/>
          <w:lang w:val="et-EE"/>
        </w:rPr>
        <w:t>REP kehtestamise korral ei saa esitada populaarkaebust.</w:t>
      </w:r>
    </w:p>
    <w:p w14:paraId="3C337CEB" w14:textId="77777777" w:rsidR="00545E1C" w:rsidRPr="00091388" w:rsidRDefault="00545E1C" w:rsidP="0085620E">
      <w:pPr>
        <w:tabs>
          <w:tab w:val="center" w:pos="4513"/>
        </w:tabs>
        <w:ind w:right="-283"/>
        <w:jc w:val="both"/>
        <w:rPr>
          <w:rFonts w:cs="Times New Roman"/>
          <w:b/>
          <w:szCs w:val="24"/>
          <w:lang w:val="et-EE"/>
        </w:rPr>
      </w:pPr>
    </w:p>
    <w:p w14:paraId="1E4C2AB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6B0EDB02" w14:textId="77777777" w:rsidR="00545E1C" w:rsidRPr="00091388" w:rsidRDefault="00545E1C" w:rsidP="0085620E">
      <w:pPr>
        <w:tabs>
          <w:tab w:val="center" w:pos="4513"/>
        </w:tabs>
        <w:ind w:right="-283"/>
        <w:jc w:val="both"/>
        <w:rPr>
          <w:rFonts w:cs="Times New Roman"/>
          <w:b/>
          <w:szCs w:val="24"/>
          <w:lang w:val="et-EE"/>
        </w:rPr>
      </w:pPr>
    </w:p>
    <w:p w14:paraId="33F4C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gi mõju ulatus on kokkuvõttes hinnanguliselt väike, kuna vaid vähesed projektid ja arendusplaanid kvalifitseeruvad strateegiliselt olulisteks objektideks, võib olla tegu suure ruumilise mõjuga objektidega, mistõttu võib eeldada puudutatud isikute ja avalikkuse suurt huvi olla planeeringulahenduse kujunemisse kaasatud. Samamoodi nagu MTÜ-de puhul (vt peatükk 6.3.3), on ka kohalikes kogukondades inimesi, kes tõenäoliselt soovivad projekti elluviimises kaasa rääkida ja lahenduse kujundamist suunata.</w:t>
      </w:r>
    </w:p>
    <w:p w14:paraId="51A6623A" w14:textId="77777777" w:rsidR="00545E1C" w:rsidRPr="00091388" w:rsidRDefault="00545E1C" w:rsidP="0085620E">
      <w:pPr>
        <w:tabs>
          <w:tab w:val="center" w:pos="4513"/>
        </w:tabs>
        <w:ind w:right="-283"/>
        <w:jc w:val="both"/>
        <w:rPr>
          <w:rFonts w:cs="Times New Roman"/>
          <w:szCs w:val="24"/>
          <w:u w:val="single"/>
          <w:lang w:val="et-EE"/>
        </w:rPr>
      </w:pPr>
    </w:p>
    <w:p w14:paraId="77133012" w14:textId="1048EDA1"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 xml:space="preserve">Kaasamine </w:t>
      </w:r>
      <w:proofErr w:type="spellStart"/>
      <w:r w:rsidRPr="00091388">
        <w:rPr>
          <w:rFonts w:cs="Times New Roman"/>
          <w:szCs w:val="24"/>
          <w:u w:val="single"/>
          <w:lang w:val="et-EE"/>
        </w:rPr>
        <w:t>REP</w:t>
      </w:r>
      <w:r w:rsidR="00B879A4">
        <w:rPr>
          <w:rFonts w:cs="Times New Roman"/>
          <w:szCs w:val="24"/>
          <w:u w:val="single"/>
          <w:lang w:val="et-EE"/>
        </w:rPr>
        <w:t>-i</w:t>
      </w:r>
      <w:proofErr w:type="spellEnd"/>
      <w:r w:rsidRPr="00091388">
        <w:rPr>
          <w:rFonts w:cs="Times New Roman"/>
          <w:szCs w:val="24"/>
          <w:u w:val="single"/>
          <w:lang w:val="et-EE"/>
        </w:rPr>
        <w:t xml:space="preserve"> menetluses</w:t>
      </w:r>
    </w:p>
    <w:p w14:paraId="36281D0C" w14:textId="77777777" w:rsidR="00545E1C" w:rsidRPr="00091388" w:rsidRDefault="00545E1C" w:rsidP="0085620E">
      <w:pPr>
        <w:tabs>
          <w:tab w:val="center" w:pos="4513"/>
        </w:tabs>
        <w:ind w:right="-283"/>
        <w:jc w:val="both"/>
        <w:rPr>
          <w:rFonts w:cs="Times New Roman"/>
          <w:szCs w:val="24"/>
          <w:lang w:val="et-EE"/>
        </w:rPr>
      </w:pPr>
    </w:p>
    <w:p w14:paraId="3BEF2E9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55"/>
      </w:r>
    </w:p>
    <w:p w14:paraId="61DB8A3B" w14:textId="77777777" w:rsidR="00545E1C" w:rsidRPr="00091388" w:rsidRDefault="00545E1C" w:rsidP="0085620E">
      <w:pPr>
        <w:tabs>
          <w:tab w:val="center" w:pos="4513"/>
        </w:tabs>
        <w:ind w:right="-283"/>
        <w:jc w:val="both"/>
        <w:rPr>
          <w:rFonts w:cs="Times New Roman"/>
          <w:szCs w:val="24"/>
          <w:lang w:val="et-EE"/>
        </w:rPr>
      </w:pPr>
    </w:p>
    <w:p w14:paraId="3E52F3C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Civitta 2020. aastal valminud uuringus „Eesti detailplaneeringute probleemide ja parendusvõimaluste analüüs“</w:t>
      </w:r>
      <w:r w:rsidRPr="00091388">
        <w:rPr>
          <w:rStyle w:val="Allmrkuseviide"/>
          <w:rFonts w:cs="Times New Roman"/>
          <w:lang w:val="et-EE"/>
        </w:rPr>
        <w:footnoteReference w:id="56"/>
      </w:r>
      <w:r w:rsidRPr="00091388">
        <w:rPr>
          <w:rFonts w:cs="Times New Roman"/>
          <w:lang w:val="et-EE"/>
        </w:rPr>
        <w:t xml:space="preserve"> käsitletakse ka avalikkuse kaasamisega seotud kitsaskohti ning pakutakse võimalusi nende lahendamiseks (uuringut on kasutatud muu hulgas mittetulundussektorile avalduva mõju kirjeldamiseks </w:t>
      </w:r>
      <w:r w:rsidRPr="00091388">
        <w:rPr>
          <w:rFonts w:cs="Times New Roman"/>
          <w:szCs w:val="24"/>
          <w:lang w:val="et-EE"/>
        </w:rPr>
        <w:t>peatükis 6.3.3</w:t>
      </w:r>
      <w:r w:rsidRPr="00091388">
        <w:rPr>
          <w:rFonts w:cs="Times New Roman"/>
          <w:lang w:val="et-EE"/>
        </w:rPr>
        <w:t>). Kokkuvõttes on avalikkuse kaasamist puudutavad probleemid viidatud uuringu alusel järgmised (esitatud on valik, mis aitab käsitleda inimeste ühiskonnaelus osalemise võimalusi):</w:t>
      </w:r>
    </w:p>
    <w:p w14:paraId="0F5F7DFA"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Kaasamine toimub sageli liiga hilja.</w:t>
      </w:r>
    </w:p>
    <w:p w14:paraId="5D70A162"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Ei kaasata piisavalt.</w:t>
      </w:r>
    </w:p>
    <w:p w14:paraId="44EC03F8"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Info ei jõua inimesteni: seaduses ette nähtud teavitamiskanalid (nt pabermeedia) ei pruugi olla sobivad ega jõua huvirühmadeni. Tõhusa kaasamise saavutamiseks peab kasutama lisakanaleid (sotsiaalmeedia, internet, e-kiri).</w:t>
      </w:r>
    </w:p>
    <w:p w14:paraId="2D6112FE"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Mõnel juhul on teavitamine sisuliselt formaalne või läbipaistmatu. Näiteks konfidentsiaalset infot sisaldavate planeeringute puhul ei avaldata piisavalt nende sisu ning see tekitab umbusku ja vastuseisu.</w:t>
      </w:r>
    </w:p>
    <w:p w14:paraId="00226235" w14:textId="77777777" w:rsidR="00545E1C" w:rsidRPr="00091388" w:rsidRDefault="00545E1C" w:rsidP="0085620E">
      <w:pPr>
        <w:pStyle w:val="Loendilik"/>
        <w:numPr>
          <w:ilvl w:val="0"/>
          <w:numId w:val="26"/>
        </w:numPr>
        <w:tabs>
          <w:tab w:val="center" w:pos="4513"/>
        </w:tabs>
        <w:ind w:right="-283"/>
        <w:jc w:val="both"/>
        <w:rPr>
          <w:rFonts w:cs="Times New Roman"/>
          <w:szCs w:val="24"/>
          <w:lang w:val="et-EE"/>
        </w:rPr>
      </w:pPr>
      <w:r w:rsidRPr="00091388">
        <w:rPr>
          <w:rFonts w:cs="Times New Roman"/>
          <w:szCs w:val="24"/>
          <w:lang w:val="et-EE"/>
        </w:rPr>
        <w:t>Osalus on kallutatud rahulolematute poole.</w:t>
      </w:r>
    </w:p>
    <w:p w14:paraId="421E4D1E" w14:textId="77777777" w:rsidR="00545E1C" w:rsidRPr="00091388" w:rsidRDefault="00545E1C" w:rsidP="0085620E">
      <w:pPr>
        <w:tabs>
          <w:tab w:val="center" w:pos="4513"/>
        </w:tabs>
        <w:ind w:right="-283"/>
        <w:jc w:val="both"/>
        <w:rPr>
          <w:rFonts w:cs="Times New Roman"/>
          <w:szCs w:val="24"/>
          <w:lang w:val="et-EE"/>
        </w:rPr>
      </w:pPr>
    </w:p>
    <w:p w14:paraId="1F8144C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Civitta uuringus pakutakse avalikkuse kaasamisega seotud probleemidele muu hulgas järgmisi võimalikke lahendusi:</w:t>
      </w:r>
    </w:p>
    <w:p w14:paraId="3D3856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Paindlikumad kaasamisreeglid seaduses: vaadata üle kaasamise põhimõtted nii, et KOV saaks arvestada kohalikke eripärasid (näiteks avaliku väljapaneku asukoht ei peaks alati olema valla või asula keskuses, kui planeering on äärealal ja väikese mõjuga).</w:t>
      </w:r>
    </w:p>
    <w:p w14:paraId="354B9B5B"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ähitud kirjade asendamine e-teavituste ja iseteenindusega: kasutada rohkem e</w:t>
      </w:r>
      <w:r w:rsidRPr="00091388">
        <w:rPr>
          <w:rFonts w:cs="Times New Roman"/>
          <w:szCs w:val="24"/>
          <w:lang w:val="et-EE"/>
        </w:rPr>
        <w:noBreakHyphen/>
        <w:t>kanaleid ning luua võimalus, et sihtrühm saab soovi korral ise mugavalt infot jälgida ja sellega tutvuda.</w:t>
      </w:r>
    </w:p>
    <w:p w14:paraId="3093B439"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Meedias teavitamise põhimõtete uuendamine: vähendada sõltuvust pabermeediast ja parandada teavituse nähtavust elektroonilistes kanalites (sh probleem, et kuulutused ei ole ajalehtede e</w:t>
      </w:r>
      <w:r w:rsidRPr="00091388">
        <w:rPr>
          <w:rFonts w:cs="Times New Roman"/>
          <w:szCs w:val="24"/>
          <w:lang w:val="et-EE"/>
        </w:rPr>
        <w:noBreakHyphen/>
        <w:t>versioonides piisavalt nähtavad).</w:t>
      </w:r>
    </w:p>
    <w:p w14:paraId="2D75B118"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Selgemad juhised kaasamise mahule ja meetoditele: juhendmaterjalis tuleks täpsustada, milline kaasamise maht on piisav, millised etapid ja kanalid sobivad huvitatud isikuteni jõudmiseks ning kuidas detailplaneeringu infot huvirühmadele arusaadavalt esitada (sõnastus, vorm).</w:t>
      </w:r>
    </w:p>
    <w:p w14:paraId="1717BD03"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Rohkem kaasamist kui seaduses nõutud: rõhutada, et avalikke ja poolavalikke arutelusid võib korraldada ka rohkem kui seaduses ette nähtud miinimum.</w:t>
      </w:r>
    </w:p>
    <w:p w14:paraId="04BAE706" w14:textId="77777777" w:rsidR="00545E1C" w:rsidRPr="00091388" w:rsidRDefault="00545E1C" w:rsidP="0085620E">
      <w:pPr>
        <w:pStyle w:val="Loendilik"/>
        <w:numPr>
          <w:ilvl w:val="0"/>
          <w:numId w:val="27"/>
        </w:numPr>
        <w:tabs>
          <w:tab w:val="center" w:pos="4513"/>
        </w:tabs>
        <w:ind w:right="-283"/>
        <w:jc w:val="both"/>
        <w:rPr>
          <w:rFonts w:cs="Times New Roman"/>
          <w:szCs w:val="24"/>
          <w:lang w:val="et-EE"/>
        </w:rPr>
      </w:pPr>
      <w:r w:rsidRPr="00091388">
        <w:rPr>
          <w:rFonts w:cs="Times New Roman"/>
          <w:szCs w:val="24"/>
          <w:lang w:val="et-EE"/>
        </w:rPr>
        <w:t>Tasakaalustatum tagasiside, mitte ainult puudused: luua tava tuua probleemide kõrval välja ka häid ja eeskujulikke lahendusi (sh juhendmaterjalis). See aitaks tasakaalustada rahulolematute seisukohti ja annaks realistlikuma pildi avalikust arvamusest.</w:t>
      </w:r>
    </w:p>
    <w:p w14:paraId="113D76DF" w14:textId="77777777" w:rsidR="00545E1C" w:rsidRPr="00091388" w:rsidRDefault="00545E1C" w:rsidP="0085620E">
      <w:pPr>
        <w:tabs>
          <w:tab w:val="center" w:pos="4513"/>
        </w:tabs>
        <w:ind w:right="-283"/>
        <w:jc w:val="both"/>
        <w:rPr>
          <w:rFonts w:cs="Times New Roman"/>
          <w:szCs w:val="24"/>
          <w:lang w:val="et-EE"/>
        </w:rPr>
      </w:pPr>
    </w:p>
    <w:p w14:paraId="7E060A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näha, on enamik Civitta uuringus kajastatud ettepanekuid seotud kaasamise paindlikumaks ja vabamaks muutmisega. Seega võiks eelnõus kavandatud muudatused toetada ettepanekute elluviimist, kui kaasamine ei oleks enam seaduses nii täpselt määratletud, vaid toimuks koostatava kaasamiskava alusel, kus on muu hulgas võimalik ette näha erinevaid uudseid lähenemisviise. Teisisõnu otsustab planeeringu korraldaja iga kord, lähtudes konkreetsest planeeringust ja asjaoludest, kuidas ja kui tihti kaasata, et avalikkus oleks teavitatud ning planeeringu koostamiseks ja selle üle otsustamiseks oleks olemas vajalik teave.</w:t>
      </w:r>
    </w:p>
    <w:p w14:paraId="48CDA0E6" w14:textId="77777777" w:rsidR="00545E1C" w:rsidRPr="00091388" w:rsidRDefault="00545E1C" w:rsidP="0085620E">
      <w:pPr>
        <w:tabs>
          <w:tab w:val="center" w:pos="4513"/>
        </w:tabs>
        <w:ind w:right="-283"/>
        <w:jc w:val="both"/>
        <w:rPr>
          <w:rFonts w:cs="Times New Roman"/>
          <w:szCs w:val="24"/>
          <w:lang w:val="et-EE"/>
        </w:rPr>
      </w:pPr>
    </w:p>
    <w:p w14:paraId="13A26DA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amas ei ole plaanis sätestada täpsemalt, kuidas paindliku kaasamise kava rakendatakse. Teisisõnu, eelnõu järgi tunnistatakse kehtetuks täpsem regulatsioon, kuidas peab REP menetluses teavitama, kuid ei ole näiteks kehtestatud kohustust koostada kaasamiskava vms. See ei tähenda, et seda tuleks seaduses reguleerida – seaduses tuleb käsitleda üksnes seda, mida seadusandja peab otsustama ja õigussuhetes reguleerima.</w:t>
      </w:r>
    </w:p>
    <w:p w14:paraId="595547D4" w14:textId="77777777" w:rsidR="00545E1C" w:rsidRPr="00091388" w:rsidRDefault="00545E1C" w:rsidP="0085620E">
      <w:pPr>
        <w:tabs>
          <w:tab w:val="center" w:pos="4513"/>
        </w:tabs>
        <w:ind w:right="-283"/>
        <w:jc w:val="both"/>
        <w:rPr>
          <w:rFonts w:cs="Times New Roman"/>
          <w:szCs w:val="24"/>
          <w:lang w:val="et-EE"/>
        </w:rPr>
      </w:pPr>
    </w:p>
    <w:p w14:paraId="37B177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E47B070" w14:textId="77777777" w:rsidR="00545E1C" w:rsidRPr="00091388" w:rsidRDefault="00545E1C" w:rsidP="0085620E">
      <w:pPr>
        <w:tabs>
          <w:tab w:val="center" w:pos="4513"/>
        </w:tabs>
        <w:ind w:right="-283"/>
        <w:jc w:val="both"/>
        <w:rPr>
          <w:rFonts w:cs="Times New Roman"/>
          <w:szCs w:val="24"/>
          <w:lang w:val="et-EE"/>
        </w:rPr>
      </w:pPr>
    </w:p>
    <w:p w14:paraId="0F4874B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69B20A2F" w14:textId="77777777" w:rsidR="00545E1C" w:rsidRPr="00091388" w:rsidRDefault="00545E1C" w:rsidP="0085620E">
      <w:pPr>
        <w:tabs>
          <w:tab w:val="center" w:pos="4513"/>
        </w:tabs>
        <w:ind w:right="-283"/>
        <w:jc w:val="both"/>
        <w:rPr>
          <w:rFonts w:cs="Times New Roman"/>
          <w:szCs w:val="24"/>
          <w:lang w:val="et-EE"/>
        </w:rPr>
      </w:pPr>
    </w:p>
    <w:p w14:paraId="6E3DA362" w14:textId="095EFCC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Populaarkaebuse esitamisel tuleks tähele panna, et füüsilistel ja juriidilistel isikutel säilib õigus pöörduda kohtusse enda õiguste ja vabaduste kaitseks, kuid </w:t>
      </w:r>
      <w:proofErr w:type="spellStart"/>
      <w:r w:rsidR="00313C22">
        <w:rPr>
          <w:rFonts w:cs="Times New Roman"/>
          <w:szCs w:val="24"/>
          <w:lang w:val="et-EE"/>
        </w:rPr>
        <w:t>PlanS-is</w:t>
      </w:r>
      <w:proofErr w:type="spellEnd"/>
      <w:r w:rsidRPr="00091388">
        <w:rPr>
          <w:rFonts w:cs="Times New Roman"/>
          <w:szCs w:val="24"/>
          <w:lang w:val="et-EE"/>
        </w:rPr>
        <w:t xml:space="preserve"> ei ole enam alust pöörduda kohtusse avaliku huvi kaitseks (mis oli seni võimalik PlanS § 54 alusel). Teisisõnu, kui isik – näiteks kohalik elanik või kohalikke elanikke koondav juriidiline isik – tunneb, et tema õigusi või vabadusi on riivatud, siis on tal nende kaitseks õigus pöörduda kohtusse nii nagu ka praegu. Küll aga ei saa isik, kelle õigusi konkreetne planeering ei puuduta, esitada kaebust avaliku huvi kaitseks.</w:t>
      </w:r>
    </w:p>
    <w:p w14:paraId="4DB1DF89" w14:textId="77777777" w:rsidR="00545E1C" w:rsidRPr="00091388" w:rsidRDefault="00545E1C" w:rsidP="0085620E">
      <w:pPr>
        <w:tabs>
          <w:tab w:val="center" w:pos="4513"/>
        </w:tabs>
        <w:ind w:right="-283"/>
        <w:jc w:val="both"/>
        <w:rPr>
          <w:rFonts w:cs="Times New Roman"/>
          <w:szCs w:val="24"/>
          <w:lang w:val="et-EE"/>
        </w:rPr>
      </w:pPr>
    </w:p>
    <w:p w14:paraId="3BD96B34" w14:textId="2B8E27C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uti on oluline tähele panna, et alles jääb ka keskkonnaorganisatsioonide õigus pöörduda kohtusse </w:t>
      </w:r>
      <w:proofErr w:type="spellStart"/>
      <w:r w:rsidR="004D154D">
        <w:rPr>
          <w:rFonts w:cs="Times New Roman"/>
          <w:szCs w:val="24"/>
          <w:lang w:val="et-EE"/>
        </w:rPr>
        <w:t>KeÜS</w:t>
      </w:r>
      <w:proofErr w:type="spellEnd"/>
      <w:r w:rsidR="00905F13">
        <w:rPr>
          <w:rFonts w:cs="Times New Roman"/>
          <w:szCs w:val="24"/>
          <w:lang w:val="et-EE"/>
        </w:rPr>
        <w:t xml:space="preserve"> § 30 lõike 2</w:t>
      </w:r>
      <w:r w:rsidRPr="00091388">
        <w:rPr>
          <w:rFonts w:cs="Times New Roman"/>
          <w:szCs w:val="24"/>
          <w:lang w:val="et-EE"/>
        </w:rPr>
        <w:t xml:space="preserve"> alusel, mille järgi eeldatakse põhjendatud huvi või õiguste rikkumist, kui haldusakt või toiming (sh planeerimismenetluses tehtavad toimingud või planeeringu kehtestamine kui haldusakt) on seotud organisatsiooni keskkonnakaitseliste eesmärkide või senise keskkonnakaitselise tegevusvaldkonnaga.</w:t>
      </w:r>
    </w:p>
    <w:p w14:paraId="1EF27AF7" w14:textId="77777777" w:rsidR="00545E1C" w:rsidRPr="00091388" w:rsidRDefault="00545E1C" w:rsidP="0085620E">
      <w:pPr>
        <w:tabs>
          <w:tab w:val="center" w:pos="4513"/>
        </w:tabs>
        <w:ind w:right="-283"/>
        <w:jc w:val="both"/>
        <w:rPr>
          <w:rFonts w:cs="Times New Roman"/>
          <w:szCs w:val="24"/>
          <w:lang w:val="et-EE"/>
        </w:rPr>
      </w:pPr>
    </w:p>
    <w:p w14:paraId="57641D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tõttu ei ole põhjust arvata, et juhul, kui REP peale pole õigust esitada populaarkaebust, toob see kaasa märgatava või suurema muutuse sihtrühma käitumises. Kui isik tunneb, et planeering tema õigusi või vabadusi riivab, on tal endiselt võimalik kohtusse pöörduda ning keskkonnaorganisatsioonide vastav õigus tuleneb keskkonnaseadustiku üldosa seadusest.</w:t>
      </w:r>
    </w:p>
    <w:p w14:paraId="36D5A47E" w14:textId="77777777" w:rsidR="00545E1C" w:rsidRPr="00091388" w:rsidRDefault="00545E1C" w:rsidP="0085620E">
      <w:pPr>
        <w:tabs>
          <w:tab w:val="center" w:pos="4513"/>
        </w:tabs>
        <w:ind w:right="-283"/>
        <w:jc w:val="both"/>
        <w:rPr>
          <w:rFonts w:cs="Times New Roman"/>
          <w:szCs w:val="24"/>
          <w:u w:val="single"/>
          <w:lang w:val="et-EE"/>
        </w:rPr>
      </w:pPr>
    </w:p>
    <w:p w14:paraId="3D143E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rojekteerimistingimuste menetluses</w:t>
      </w:r>
    </w:p>
    <w:p w14:paraId="4CAFA931" w14:textId="77777777" w:rsidR="00545E1C" w:rsidRPr="00091388" w:rsidRDefault="00545E1C" w:rsidP="0085620E">
      <w:pPr>
        <w:tabs>
          <w:tab w:val="center" w:pos="4513"/>
        </w:tabs>
        <w:ind w:right="-283"/>
        <w:jc w:val="both"/>
        <w:rPr>
          <w:rFonts w:cs="Times New Roman"/>
          <w:szCs w:val="24"/>
          <w:lang w:val="et-EE"/>
        </w:rPr>
      </w:pPr>
    </w:p>
    <w:p w14:paraId="09FAA913"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Ühe kavandatud muudatusena on kavas kehtestada võimalus anda ehitusprojekti koostamiseks vajalikud tingimused mitte enam ainult DP-s, vaid ka PT-</w:t>
      </w:r>
      <w:proofErr w:type="spellStart"/>
      <w:r w:rsidRPr="00091388">
        <w:rPr>
          <w:rFonts w:cs="Times New Roman"/>
          <w:lang w:val="et-EE"/>
        </w:rPr>
        <w:t>dega</w:t>
      </w:r>
      <w:proofErr w:type="spellEnd"/>
      <w:r w:rsidRPr="00091388">
        <w:rPr>
          <w:rFonts w:cs="Times New Roman"/>
          <w:lang w:val="et-EE"/>
        </w:rPr>
        <w:t>. Seetõttu on oluline kirjeldada, kas sellisel juhul väheneb inimeste võimalus kaasa rääkida ja ühiskonnaelus osaleda.</w:t>
      </w:r>
    </w:p>
    <w:p w14:paraId="7035036F" w14:textId="77777777" w:rsidR="00545E1C" w:rsidRPr="00091388" w:rsidRDefault="00545E1C" w:rsidP="0085620E">
      <w:pPr>
        <w:tabs>
          <w:tab w:val="center" w:pos="4513"/>
        </w:tabs>
        <w:ind w:right="-283"/>
        <w:jc w:val="both"/>
        <w:rPr>
          <w:rFonts w:cs="Times New Roman"/>
          <w:szCs w:val="24"/>
          <w:lang w:val="et-EE"/>
        </w:rPr>
      </w:pPr>
    </w:p>
    <w:p w14:paraId="3CD1A8B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57"/>
      </w:r>
      <w:r w:rsidRPr="00091388">
        <w:rPr>
          <w:rFonts w:cs="Times New Roman"/>
          <w:lang w:val="et-EE"/>
        </w:rPr>
        <w:t>) on inimestel võimalik kaasa rääkida planeeringulahenduse ja KSH aruande eelnõu koostamisel vastavalt sellele, kas inimene on kaasatud isik või mitte. Kui inimene on kaasatud, saab ta enda arvamust avaldada kooskõlastamise etapis; kui ta ei ole kaasatud, siis avaliku väljapaneku ajal. Mõlemal juhul on arvamuse andmiseks aega 30 päeva.</w:t>
      </w:r>
    </w:p>
    <w:p w14:paraId="52435EC2" w14:textId="77777777" w:rsidR="00545E1C" w:rsidRPr="00091388" w:rsidRDefault="00545E1C" w:rsidP="0085620E">
      <w:pPr>
        <w:tabs>
          <w:tab w:val="center" w:pos="4513"/>
        </w:tabs>
        <w:ind w:right="-283"/>
        <w:jc w:val="both"/>
        <w:rPr>
          <w:rFonts w:cs="Times New Roman"/>
          <w:szCs w:val="24"/>
          <w:lang w:val="et-EE"/>
        </w:rPr>
      </w:pPr>
    </w:p>
    <w:p w14:paraId="7D971B3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PT avalikus menetluses toimub kaasamine ühe korra: pädev asutus küsib arvamust isikult, kelle õigusi võib taotletav ehitis või ehitamine puudutada.</w:t>
      </w:r>
      <w:r w:rsidRPr="00091388">
        <w:rPr>
          <w:lang w:val="et-EE"/>
        </w:rPr>
        <w:t xml:space="preserve"> </w:t>
      </w:r>
      <w:r w:rsidRPr="00091388">
        <w:rPr>
          <w:rFonts w:cs="Times New Roman"/>
          <w:lang w:val="et-EE"/>
        </w:rPr>
        <w:t>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28FC8FB6" w14:textId="77777777" w:rsidR="00545E1C" w:rsidRPr="00091388" w:rsidRDefault="00545E1C" w:rsidP="0085620E">
      <w:pPr>
        <w:tabs>
          <w:tab w:val="center" w:pos="4513"/>
        </w:tabs>
        <w:ind w:right="-283"/>
        <w:jc w:val="both"/>
        <w:rPr>
          <w:rFonts w:cs="Times New Roman"/>
          <w:szCs w:val="24"/>
          <w:lang w:val="et-EE"/>
        </w:rPr>
      </w:pPr>
    </w:p>
    <w:p w14:paraId="7C21F48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saab arvamust avaldada ka lähteseisukohtade etapis. Seega on PT menetluses suurem tõenäosus, et inimesi ei kaasata menetlusse piisavalt.</w:t>
      </w:r>
    </w:p>
    <w:p w14:paraId="3DAF072F" w14:textId="77777777" w:rsidR="00545E1C" w:rsidRPr="00091388" w:rsidRDefault="00545E1C" w:rsidP="0085620E">
      <w:pPr>
        <w:tabs>
          <w:tab w:val="center" w:pos="4513"/>
        </w:tabs>
        <w:ind w:right="-283"/>
        <w:jc w:val="both"/>
        <w:rPr>
          <w:rFonts w:cs="Times New Roman"/>
          <w:szCs w:val="24"/>
          <w:lang w:val="et-EE"/>
        </w:rPr>
      </w:pPr>
    </w:p>
    <w:p w14:paraId="7EB360A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 siin on lahenduseks ilmselt seaduse rakendamisel täpsemad juhised, kuidas PT avatud menetluses tagada, et avalikkusel ja eriti puudutatud isikutel oleks võimalik oma arvamust avaldada.</w:t>
      </w:r>
    </w:p>
    <w:p w14:paraId="428ED010" w14:textId="77777777" w:rsidR="00545E1C" w:rsidRPr="00091388" w:rsidRDefault="00545E1C" w:rsidP="0085620E">
      <w:pPr>
        <w:tabs>
          <w:tab w:val="center" w:pos="4513"/>
        </w:tabs>
        <w:ind w:right="-283"/>
        <w:jc w:val="both"/>
        <w:rPr>
          <w:rFonts w:cs="Times New Roman"/>
          <w:szCs w:val="24"/>
          <w:lang w:val="et-EE"/>
        </w:rPr>
      </w:pPr>
    </w:p>
    <w:p w14:paraId="7BD0CC0D" w14:textId="3B8164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mõju ulatus siiski väike, sest eelnõuga ei tehta kaasamises põhimõttelisi muudatusi – inimestel on siiski võimalik nii planeerimismenetluses kui ka PT-de menetluses kaasa rääkida ning nende õigust ühiskonnaelus osaleda ei vähendata oluliselt. Ka aeg, mille jooksul saab dokumentidega tutvuda ja oma arvamus kujundada, jääb samaks. Seetõttu ei ole põhjust arvata, et inimestel on senisest vähem võimalusi enda õiguste eest seista. Küll aga tuleks negatiivse mõju avaldumise riski vältimiseks rohkem tähelepanu pöörata seaduse rakendamisele – kuidas saaks tõhusamalt kaasata, kuidas kaasamiskava koostada ja rakendada ning kuidas avatud menetluses kaasamist korraldada.</w:t>
      </w:r>
      <w:r w:rsidR="007F1F02" w:rsidRPr="00091388">
        <w:rPr>
          <w:rFonts w:cs="Times New Roman"/>
          <w:szCs w:val="24"/>
          <w:lang w:val="et-EE"/>
        </w:rPr>
        <w:t xml:space="preserve"> Kaasamise üle otsustab kaalutlusõiguse alusel </w:t>
      </w:r>
      <w:r w:rsidR="00321651" w:rsidRPr="00091388">
        <w:rPr>
          <w:rFonts w:cs="Times New Roman"/>
          <w:szCs w:val="24"/>
          <w:lang w:val="et-EE"/>
        </w:rPr>
        <w:t>menetluse läbiviija ning vastutab selle eest, et kõiki isikuid, kelle õigusi või menetlus puudutada, oleks teavitatud ning</w:t>
      </w:r>
      <w:r w:rsidR="004F128F" w:rsidRPr="00091388">
        <w:rPr>
          <w:rFonts w:cs="Times New Roman"/>
          <w:szCs w:val="24"/>
          <w:lang w:val="et-EE"/>
        </w:rPr>
        <w:t xml:space="preserve"> vajadusel ära kuulatud.</w:t>
      </w:r>
    </w:p>
    <w:p w14:paraId="1431118D" w14:textId="77777777" w:rsidR="00545E1C" w:rsidRPr="00091388" w:rsidRDefault="00545E1C" w:rsidP="0085620E">
      <w:pPr>
        <w:tabs>
          <w:tab w:val="center" w:pos="4513"/>
        </w:tabs>
        <w:ind w:right="-283"/>
        <w:jc w:val="both"/>
        <w:rPr>
          <w:rFonts w:cs="Times New Roman"/>
          <w:b/>
          <w:szCs w:val="24"/>
          <w:lang w:val="et-EE"/>
        </w:rPr>
      </w:pPr>
    </w:p>
    <w:p w14:paraId="397B07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FD777DF" w14:textId="77777777" w:rsidR="00545E1C" w:rsidRPr="00091388" w:rsidRDefault="00545E1C" w:rsidP="0085620E">
      <w:pPr>
        <w:tabs>
          <w:tab w:val="center" w:pos="4513"/>
        </w:tabs>
        <w:ind w:right="-283"/>
        <w:jc w:val="both"/>
        <w:rPr>
          <w:rFonts w:cs="Times New Roman"/>
          <w:szCs w:val="24"/>
          <w:lang w:val="et-EE"/>
        </w:rPr>
      </w:pPr>
    </w:p>
    <w:p w14:paraId="481E79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418EB81" w14:textId="77777777" w:rsidR="00545E1C" w:rsidRPr="00091388" w:rsidRDefault="00545E1C" w:rsidP="0085620E">
      <w:pPr>
        <w:tabs>
          <w:tab w:val="center" w:pos="4513"/>
        </w:tabs>
        <w:ind w:right="-283"/>
        <w:jc w:val="both"/>
        <w:rPr>
          <w:rFonts w:cs="Times New Roman"/>
          <w:b/>
          <w:szCs w:val="24"/>
          <w:lang w:val="et-EE"/>
        </w:rPr>
      </w:pPr>
    </w:p>
    <w:p w14:paraId="5B0FA6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281D89D" w14:textId="77777777" w:rsidR="00545E1C" w:rsidRPr="00091388" w:rsidRDefault="00545E1C" w:rsidP="0085620E">
      <w:pPr>
        <w:tabs>
          <w:tab w:val="center" w:pos="4513"/>
        </w:tabs>
        <w:ind w:right="-283"/>
        <w:jc w:val="both"/>
        <w:rPr>
          <w:rFonts w:cs="Times New Roman"/>
          <w:szCs w:val="24"/>
          <w:lang w:val="et-EE"/>
        </w:rPr>
      </w:pPr>
    </w:p>
    <w:p w14:paraId="4A5FAE77" w14:textId="2CD820A8"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inimesi ei kaasata otsustusprotsessi piisaval määral. Seda on käsitletud mõju ulatuse juures. Ebasoovitava mõju kaasnemise risk on keskmine, kuna konkreetne paindlikuma teavitamise rakendamise plaan ei ole mõju hindamise ajal teada.</w:t>
      </w:r>
    </w:p>
    <w:p w14:paraId="53B4E43F" w14:textId="77777777" w:rsidR="00545E1C" w:rsidRPr="00091388" w:rsidRDefault="00545E1C" w:rsidP="0085620E">
      <w:pPr>
        <w:tabs>
          <w:tab w:val="center" w:pos="4513"/>
        </w:tabs>
        <w:ind w:right="-283"/>
        <w:jc w:val="both"/>
        <w:rPr>
          <w:rFonts w:cs="Times New Roman"/>
          <w:szCs w:val="24"/>
          <w:lang w:val="et-EE"/>
        </w:rPr>
      </w:pPr>
    </w:p>
    <w:p w14:paraId="5DA52DA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4D49D82" w14:textId="77777777" w:rsidR="00545E1C" w:rsidRPr="00091388" w:rsidRDefault="00545E1C" w:rsidP="0085620E">
      <w:pPr>
        <w:tabs>
          <w:tab w:val="center" w:pos="4513"/>
        </w:tabs>
        <w:ind w:right="-283"/>
        <w:jc w:val="both"/>
        <w:rPr>
          <w:rFonts w:cs="Times New Roman"/>
          <w:szCs w:val="24"/>
          <w:lang w:val="et-EE"/>
        </w:rPr>
      </w:pPr>
    </w:p>
    <w:p w14:paraId="0BAB4F2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Tegemist ei ole metoodika kohaselt olulise mõjuga, mille kohta tuleb läbi viia täiendav mõju hindamine. Seaduse rakendamisel on vaja läbi mõelda, kuidas tagada paindlik ja tõhus kaasamine, muu hulgas kaasamiskava koostamine ja selle </w:t>
      </w:r>
      <w:proofErr w:type="spellStart"/>
      <w:r w:rsidRPr="00091388">
        <w:rPr>
          <w:rFonts w:cs="Times New Roman"/>
          <w:szCs w:val="24"/>
          <w:lang w:val="et-EE"/>
        </w:rPr>
        <w:t>kommunikeerimine</w:t>
      </w:r>
      <w:proofErr w:type="spellEnd"/>
      <w:r w:rsidRPr="00091388">
        <w:rPr>
          <w:rFonts w:cs="Times New Roman"/>
          <w:szCs w:val="24"/>
          <w:lang w:val="et-EE"/>
        </w:rPr>
        <w:t xml:space="preserve"> ning avalikkuselt ja huvipooltelt sisendi kogumine. Seda tuleks teha nii REP kui ka PT menetluses.</w:t>
      </w:r>
    </w:p>
    <w:p w14:paraId="46087D95" w14:textId="77777777" w:rsidR="00545E1C" w:rsidRPr="00091388" w:rsidRDefault="00545E1C" w:rsidP="0085620E">
      <w:pPr>
        <w:ind w:right="-283"/>
        <w:jc w:val="both"/>
        <w:rPr>
          <w:rFonts w:cs="Times New Roman"/>
          <w:b/>
          <w:szCs w:val="24"/>
          <w:lang w:val="et-EE"/>
        </w:rPr>
      </w:pPr>
    </w:p>
    <w:p w14:paraId="4EC6A4FB" w14:textId="77777777" w:rsidR="00545E1C" w:rsidRPr="00091388" w:rsidRDefault="00545E1C" w:rsidP="0085620E">
      <w:pPr>
        <w:pStyle w:val="Laad2"/>
        <w:spacing w:before="0"/>
      </w:pPr>
      <w:bookmarkStart w:id="21" w:name="_Toc224894517"/>
      <w:bookmarkStart w:id="22" w:name="_Toc228174911"/>
      <w:r w:rsidRPr="00091388">
        <w:t>6.2. Haridus, kultuur ja sport</w:t>
      </w:r>
      <w:bookmarkEnd w:id="21"/>
      <w:bookmarkEnd w:id="22"/>
    </w:p>
    <w:p w14:paraId="35B40195" w14:textId="77777777" w:rsidR="00545E1C" w:rsidRPr="00091388" w:rsidRDefault="00545E1C" w:rsidP="0085620E">
      <w:pPr>
        <w:ind w:right="-283"/>
        <w:jc w:val="both"/>
        <w:rPr>
          <w:rFonts w:cs="Times New Roman"/>
          <w:b/>
          <w:szCs w:val="24"/>
          <w:lang w:val="et-EE"/>
        </w:rPr>
      </w:pPr>
    </w:p>
    <w:p w14:paraId="55AD8725" w14:textId="77777777" w:rsidR="00545E1C" w:rsidRPr="00091388" w:rsidRDefault="00545E1C" w:rsidP="0085620E">
      <w:pPr>
        <w:pStyle w:val="Laad3"/>
        <w:rPr>
          <w:lang w:val="et-EE"/>
        </w:rPr>
      </w:pPr>
      <w:r w:rsidRPr="00091388">
        <w:rPr>
          <w:lang w:val="et-EE"/>
        </w:rPr>
        <w:t>6.2.1. Mõju kultuuripärandi kaitsele</w:t>
      </w:r>
    </w:p>
    <w:p w14:paraId="7D26845C" w14:textId="77777777" w:rsidR="00545E1C" w:rsidRDefault="00545E1C" w:rsidP="0085620E">
      <w:pPr>
        <w:tabs>
          <w:tab w:val="center" w:pos="4513"/>
        </w:tabs>
        <w:ind w:right="-283"/>
        <w:jc w:val="both"/>
        <w:rPr>
          <w:rFonts w:cs="Times New Roman"/>
          <w:b/>
          <w:szCs w:val="24"/>
          <w:lang w:val="et-EE"/>
        </w:rPr>
      </w:pPr>
    </w:p>
    <w:p w14:paraId="612806EA" w14:textId="77777777" w:rsidR="00C41D12" w:rsidRPr="00091388" w:rsidRDefault="00C41D12" w:rsidP="0085620E">
      <w:pPr>
        <w:tabs>
          <w:tab w:val="center" w:pos="4513"/>
        </w:tabs>
        <w:ind w:right="-283"/>
        <w:jc w:val="both"/>
        <w:rPr>
          <w:rFonts w:cs="Times New Roman"/>
          <w:b/>
          <w:szCs w:val="24"/>
          <w:lang w:val="et-EE"/>
        </w:rPr>
      </w:pPr>
    </w:p>
    <w:p w14:paraId="49B0A92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lastRenderedPageBreak/>
        <w:t>Probleemi kirjeldus ja kavandatud muudatused</w:t>
      </w:r>
    </w:p>
    <w:p w14:paraId="1956B841" w14:textId="77777777" w:rsidR="00545E1C" w:rsidRPr="00091388" w:rsidRDefault="00545E1C" w:rsidP="0085620E">
      <w:pPr>
        <w:tabs>
          <w:tab w:val="center" w:pos="4513"/>
        </w:tabs>
        <w:ind w:right="-283"/>
        <w:jc w:val="both"/>
        <w:rPr>
          <w:rFonts w:cs="Times New Roman"/>
          <w:szCs w:val="24"/>
          <w:lang w:val="et-EE"/>
        </w:rPr>
      </w:pPr>
    </w:p>
    <w:p w14:paraId="2EE7631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on ette nähtud erinevad planeeringumenetlust kiirendavad muudatused, muu hulgas võimalus teatud juhtudel KSH läbiviimisest loobuda.</w:t>
      </w:r>
    </w:p>
    <w:p w14:paraId="7DD13C26" w14:textId="77777777" w:rsidR="00545E1C" w:rsidRPr="00091388" w:rsidRDefault="00545E1C" w:rsidP="0085620E">
      <w:pPr>
        <w:tabs>
          <w:tab w:val="center" w:pos="4513"/>
        </w:tabs>
        <w:ind w:right="-283"/>
        <w:jc w:val="both"/>
        <w:rPr>
          <w:rFonts w:cs="Times New Roman"/>
          <w:szCs w:val="24"/>
          <w:lang w:val="et-EE"/>
        </w:rPr>
      </w:pPr>
    </w:p>
    <w:p w14:paraId="5EFD72F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Menetluste kiirendamiseks on ette nähtud, et KMH võib teha enne tegevusloa taotluse esitamist ning REP taotluse esitamisel otsustatakse KSH vajalikkuse üle. Tuleb rõhutada, et see muudatus ei puuduta ainult strateegiliselt olulisi investeeringuid, vaid kõiki </w:t>
      </w:r>
      <w:proofErr w:type="spellStart"/>
      <w:r w:rsidRPr="00091388">
        <w:rPr>
          <w:rFonts w:cs="Times New Roman"/>
          <w:lang w:val="et-EE"/>
        </w:rPr>
        <w:t>REP-sid</w:t>
      </w:r>
      <w:proofErr w:type="spellEnd"/>
      <w:r w:rsidRPr="00091388">
        <w:rPr>
          <w:rFonts w:cs="Times New Roman"/>
          <w:lang w:val="et-EE"/>
        </w:rPr>
        <w:t>. Muudatuse eesmärk on tagada, et KSH viiakse läbi vaid juhul, kui selleks on sisuline vajadus (sarnaselt kehtivale PlanS § 124 lõikele 4 detailplaneeringute puhul). Seega võib kirjeldada, kas sellega kaasneb oht kultuuripärandi säilimisele, kuna sellele avalduvat mõju ei pea enam igas REP menetluses KSH raames hindama (kuigi eelhinnang peaks andma ammendava vastuse, kas kultuuripärandi säilimisele võib kaasneda oht – kui kultuuripärandile võib avalduda oluline mõju, on KSH kohustuslik).</w:t>
      </w:r>
    </w:p>
    <w:p w14:paraId="3C315769" w14:textId="77777777" w:rsidR="00545E1C" w:rsidRPr="00091388" w:rsidRDefault="00545E1C" w:rsidP="0085620E">
      <w:pPr>
        <w:tabs>
          <w:tab w:val="center" w:pos="4513"/>
        </w:tabs>
        <w:ind w:right="-283"/>
        <w:jc w:val="both"/>
        <w:rPr>
          <w:rFonts w:cs="Times New Roman"/>
          <w:lang w:val="et-EE"/>
        </w:rPr>
      </w:pPr>
    </w:p>
    <w:p w14:paraId="4BF3288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79DD5E0" w14:textId="77777777">
        <w:tc>
          <w:tcPr>
            <w:tcW w:w="1555" w:type="dxa"/>
          </w:tcPr>
          <w:p w14:paraId="4A6633D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DDF5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 keskmine</w:t>
            </w:r>
          </w:p>
        </w:tc>
        <w:tc>
          <w:tcPr>
            <w:tcW w:w="4536" w:type="dxa"/>
          </w:tcPr>
          <w:p w14:paraId="0B36A9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B159FB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6D74C80" w14:textId="77777777">
        <w:tc>
          <w:tcPr>
            <w:tcW w:w="1555" w:type="dxa"/>
          </w:tcPr>
          <w:p w14:paraId="1D22BF6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5915A1C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DEBC3C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48C19E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C9EB6EC" w14:textId="77777777" w:rsidR="00545E1C" w:rsidRPr="00091388" w:rsidRDefault="00545E1C" w:rsidP="0085620E">
      <w:pPr>
        <w:tabs>
          <w:tab w:val="center" w:pos="4513"/>
        </w:tabs>
        <w:ind w:right="-283"/>
        <w:jc w:val="both"/>
        <w:rPr>
          <w:rFonts w:cs="Times New Roman"/>
          <w:szCs w:val="24"/>
          <w:lang w:val="et-EE"/>
        </w:rPr>
      </w:pPr>
    </w:p>
    <w:p w14:paraId="7FDC4F3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1D76511" w14:textId="77777777" w:rsidR="00545E1C" w:rsidRPr="00091388" w:rsidRDefault="00545E1C" w:rsidP="0085620E">
      <w:pPr>
        <w:tabs>
          <w:tab w:val="center" w:pos="4513"/>
        </w:tabs>
        <w:ind w:right="-283"/>
        <w:jc w:val="both"/>
        <w:rPr>
          <w:rFonts w:cs="Times New Roman"/>
          <w:szCs w:val="24"/>
          <w:lang w:val="et-EE"/>
        </w:rPr>
      </w:pPr>
    </w:p>
    <w:p w14:paraId="7F4D1BA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ühiskond, aga otsene mõju avaldub neile, kelle kultuuripärand ei säili, kuna projekti elluviimisel ei ole teda kaitstud (kultuuripärandi kaitsega tegelevad riigi- ja kohaliku tasandi asutused, kultuuripärandi objektide omanikud ja arendajad ning pärandväärtustega seotud piirkondade kogukonnad). Kuna Eestis on riikliku kaitse all üle 26 000 kultuurimälestise, võib sihtrühma pidada väikeseks või keskmiseks.</w:t>
      </w:r>
    </w:p>
    <w:p w14:paraId="4C2AFE1B" w14:textId="77777777" w:rsidR="00545E1C" w:rsidRPr="00091388" w:rsidRDefault="00545E1C" w:rsidP="0085620E">
      <w:pPr>
        <w:tabs>
          <w:tab w:val="center" w:pos="4513"/>
        </w:tabs>
        <w:ind w:right="-283"/>
        <w:jc w:val="both"/>
        <w:rPr>
          <w:rFonts w:cs="Times New Roman"/>
          <w:b/>
          <w:szCs w:val="24"/>
          <w:lang w:val="et-EE"/>
        </w:rPr>
      </w:pPr>
    </w:p>
    <w:p w14:paraId="286338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01713B41" w14:textId="77777777" w:rsidR="00545E1C" w:rsidRPr="00091388" w:rsidRDefault="00545E1C" w:rsidP="0085620E">
      <w:pPr>
        <w:tabs>
          <w:tab w:val="center" w:pos="4513"/>
        </w:tabs>
        <w:ind w:right="-283"/>
        <w:jc w:val="both"/>
        <w:rPr>
          <w:rFonts w:cs="Times New Roman"/>
          <w:szCs w:val="24"/>
          <w:lang w:val="et-EE"/>
        </w:rPr>
      </w:pPr>
    </w:p>
    <w:p w14:paraId="6FFADDD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ulatus kultuuripärandile on hinnanguliselt väike. KMH läbiviimine juba enne tegevusloa taotluse esitamist võimaldab kaasata eksperte varases etapis ning lahendada võimalikke konflikte kultuuripärandiga varakult. Võib tekkida küsimus, kas nii varajases etapis antud hinnang on piisavalt täpne, sest hilisemas etapis võib arenduse sisu täpsustuda ja avalduda enne teadmata mõju. See aga tõenäoliselt praktikas probleeme ei tekita, kuna tegevusluba antakse projektile, mille mõju on piisavalt hinnatud. Kui projekt hilisemas etapis muutub, tuleb läbi viia uus KMH.</w:t>
      </w:r>
    </w:p>
    <w:p w14:paraId="061D67EA" w14:textId="77777777" w:rsidR="00545E1C" w:rsidRPr="00091388" w:rsidRDefault="00545E1C" w:rsidP="0085620E">
      <w:pPr>
        <w:tabs>
          <w:tab w:val="center" w:pos="4513"/>
        </w:tabs>
        <w:ind w:right="-283"/>
        <w:jc w:val="both"/>
        <w:rPr>
          <w:rFonts w:cs="Times New Roman"/>
          <w:b/>
          <w:szCs w:val="24"/>
          <w:lang w:val="et-EE"/>
        </w:rPr>
      </w:pPr>
    </w:p>
    <w:p w14:paraId="31281C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6AE3DA0C" w14:textId="77777777" w:rsidR="00545E1C" w:rsidRPr="00091388" w:rsidRDefault="00545E1C" w:rsidP="0085620E">
      <w:pPr>
        <w:tabs>
          <w:tab w:val="center" w:pos="4513"/>
        </w:tabs>
        <w:ind w:right="-283"/>
        <w:jc w:val="both"/>
        <w:rPr>
          <w:rFonts w:cs="Times New Roman"/>
          <w:szCs w:val="24"/>
          <w:lang w:val="et-EE"/>
        </w:rPr>
      </w:pPr>
    </w:p>
    <w:p w14:paraId="4230F8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Samuti ei pruugi iga planeeringu puhul esineda kultuuripärandit mõjutavaid asjaolusid.</w:t>
      </w:r>
    </w:p>
    <w:p w14:paraId="6BBCB667" w14:textId="77777777" w:rsidR="00545E1C" w:rsidRPr="00091388" w:rsidRDefault="00545E1C" w:rsidP="0085620E">
      <w:pPr>
        <w:tabs>
          <w:tab w:val="center" w:pos="4513"/>
        </w:tabs>
        <w:ind w:right="-283"/>
        <w:jc w:val="both"/>
        <w:rPr>
          <w:rFonts w:cs="Times New Roman"/>
          <w:b/>
          <w:szCs w:val="24"/>
          <w:lang w:val="et-EE"/>
        </w:rPr>
      </w:pPr>
    </w:p>
    <w:p w14:paraId="41AE84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F200E3B" w14:textId="77777777" w:rsidR="00545E1C" w:rsidRPr="00091388" w:rsidRDefault="00545E1C" w:rsidP="0085620E">
      <w:pPr>
        <w:tabs>
          <w:tab w:val="center" w:pos="4513"/>
        </w:tabs>
        <w:ind w:right="-283"/>
        <w:jc w:val="both"/>
        <w:rPr>
          <w:rFonts w:cs="Times New Roman"/>
          <w:szCs w:val="24"/>
          <w:lang w:val="et-EE"/>
        </w:rPr>
      </w:pPr>
    </w:p>
    <w:p w14:paraId="6BCED4AF" w14:textId="3497C0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olemas risk, et kui KMH väga varakult läbi viia ja KSH ära jätta, võib mõni kultuuripärandiga seotud mõju jääda piisavalt hindamata või avalduda alles hilisemas menetlusetapis, mis võib kaasa tuua lisauuringuid või pikema menetlusaja. Kuna KSH eelhinnangu peab igal juhul läbi viima (mis peaks andma ammendava vastuse võimaliku avalduva mõju täpsema hindamise vajalikkuse kohta) ning ka tegevusluba ei anta projektile, mille mõju ei ole piisavalt hinnatud, on riski avaldumise tõenäosus väike.</w:t>
      </w:r>
    </w:p>
    <w:p w14:paraId="78C222F3" w14:textId="77777777" w:rsidR="00545E1C" w:rsidRPr="00091388" w:rsidRDefault="00545E1C" w:rsidP="0085620E">
      <w:pPr>
        <w:tabs>
          <w:tab w:val="center" w:pos="4513"/>
        </w:tabs>
        <w:ind w:right="-283"/>
        <w:jc w:val="both"/>
        <w:rPr>
          <w:rFonts w:cs="Times New Roman"/>
          <w:b/>
          <w:szCs w:val="24"/>
          <w:lang w:val="et-EE"/>
        </w:rPr>
      </w:pPr>
    </w:p>
    <w:p w14:paraId="4AC3BB5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1F6C435" w14:textId="77777777" w:rsidR="00545E1C" w:rsidRPr="00091388" w:rsidRDefault="00545E1C" w:rsidP="0085620E">
      <w:pPr>
        <w:tabs>
          <w:tab w:val="center" w:pos="4513"/>
        </w:tabs>
        <w:ind w:right="-283"/>
        <w:jc w:val="both"/>
        <w:rPr>
          <w:rFonts w:cs="Times New Roman"/>
          <w:szCs w:val="24"/>
          <w:lang w:val="et-EE"/>
        </w:rPr>
      </w:pPr>
    </w:p>
    <w:p w14:paraId="02D209A9"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EC95B28" w14:textId="77777777" w:rsidR="00545E1C" w:rsidRPr="00091388" w:rsidRDefault="00545E1C" w:rsidP="0085620E">
      <w:pPr>
        <w:ind w:right="-283"/>
        <w:jc w:val="both"/>
        <w:rPr>
          <w:rFonts w:cs="Times New Roman"/>
          <w:b/>
          <w:szCs w:val="24"/>
          <w:lang w:val="et-EE"/>
        </w:rPr>
      </w:pPr>
    </w:p>
    <w:p w14:paraId="1DBAE14E" w14:textId="77777777" w:rsidR="00545E1C" w:rsidRPr="00091388" w:rsidRDefault="00545E1C" w:rsidP="0085620E">
      <w:pPr>
        <w:pStyle w:val="Laad2"/>
        <w:spacing w:before="0"/>
      </w:pPr>
      <w:bookmarkStart w:id="23" w:name="_Toc224894518"/>
      <w:bookmarkStart w:id="24" w:name="_Toc228174912"/>
      <w:r w:rsidRPr="00091388">
        <w:t>6.3. Majanduslikud mõjud</w:t>
      </w:r>
      <w:bookmarkEnd w:id="23"/>
      <w:bookmarkEnd w:id="24"/>
    </w:p>
    <w:p w14:paraId="25623AAA" w14:textId="77777777" w:rsidR="00545E1C" w:rsidRPr="00091388" w:rsidRDefault="00545E1C" w:rsidP="0085620E">
      <w:pPr>
        <w:ind w:right="-283"/>
        <w:jc w:val="both"/>
        <w:rPr>
          <w:rFonts w:cs="Times New Roman"/>
          <w:b/>
          <w:szCs w:val="24"/>
          <w:lang w:val="et-EE"/>
        </w:rPr>
      </w:pPr>
    </w:p>
    <w:p w14:paraId="4471509E" w14:textId="77777777" w:rsidR="00545E1C" w:rsidRPr="00091388" w:rsidRDefault="00545E1C" w:rsidP="0085620E">
      <w:pPr>
        <w:pStyle w:val="Laad3"/>
        <w:rPr>
          <w:lang w:val="et-EE"/>
        </w:rPr>
      </w:pPr>
      <w:r w:rsidRPr="00091388">
        <w:rPr>
          <w:lang w:val="et-EE"/>
        </w:rPr>
        <w:t>6.3.1. Mõju majanduskeskkonnale</w:t>
      </w:r>
    </w:p>
    <w:p w14:paraId="4A2E9477" w14:textId="77777777" w:rsidR="00545E1C" w:rsidRPr="00091388" w:rsidRDefault="00545E1C" w:rsidP="0085620E">
      <w:pPr>
        <w:tabs>
          <w:tab w:val="center" w:pos="4513"/>
        </w:tabs>
        <w:ind w:right="-283"/>
        <w:jc w:val="both"/>
        <w:rPr>
          <w:rFonts w:cs="Times New Roman"/>
          <w:b/>
          <w:szCs w:val="24"/>
          <w:lang w:val="et-EE"/>
        </w:rPr>
      </w:pPr>
    </w:p>
    <w:p w14:paraId="7802759D" w14:textId="77777777" w:rsidR="00545E1C" w:rsidRPr="00091388" w:rsidRDefault="00545E1C" w:rsidP="0085620E">
      <w:pPr>
        <w:rPr>
          <w:b/>
          <w:bCs/>
          <w:lang w:val="et-EE"/>
        </w:rPr>
      </w:pPr>
      <w:r w:rsidRPr="00091388">
        <w:rPr>
          <w:b/>
          <w:bCs/>
          <w:lang w:val="et-EE"/>
        </w:rPr>
        <w:t>Probleemi kirjeldus ja kavandatud muudatused</w:t>
      </w:r>
    </w:p>
    <w:p w14:paraId="116706D1" w14:textId="77777777"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Eesti majanduse üks kitsaskohti on võrreldes naaberriikidega suurinvesteeringute elluviimisega seotud bürokraatia ning aeglased planeerimis- ja loamenetlused. Rahvusvaheline investeerimispraktika näitab, et suurinvesteeringute puhul on menetluskiirus vähemalt sama oluline kui maksutase või tööjõukulu.</w:t>
      </w:r>
    </w:p>
    <w:p w14:paraId="387D404A" w14:textId="77777777" w:rsidR="00545E1C" w:rsidRPr="00091388" w:rsidRDefault="00545E1C" w:rsidP="0085620E">
      <w:pPr>
        <w:jc w:val="both"/>
        <w:rPr>
          <w:rFonts w:eastAsiaTheme="majorEastAsia" w:cs="Times New Roman"/>
          <w:szCs w:val="24"/>
          <w:lang w:val="et-EE" w:eastAsia="en-US"/>
        </w:rPr>
      </w:pPr>
    </w:p>
    <w:p w14:paraId="381831D9" w14:textId="49FF4A6F"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Soraineni analüüsi kohaselt on Soomes võimalik strateegilise investeeringu planeerimis</w:t>
      </w:r>
      <w:r w:rsidRPr="00091388">
        <w:rPr>
          <w:rFonts w:eastAsiaTheme="majorEastAsia" w:cs="Times New Roman"/>
          <w:szCs w:val="24"/>
          <w:lang w:val="et-EE" w:eastAsia="en-US"/>
        </w:rPr>
        <w:noBreakHyphen/>
        <w:t xml:space="preserve"> ja loamenetlused läbi viia kuni ühe aastaga, sealhulgas teatud rohepöördeprojektide puhul anda ehitusluba kuue kuuga. Eestis kestavad suure mõjuga investeeringuid</w:t>
      </w:r>
      <w:r w:rsidR="00760712" w:rsidRPr="00091388">
        <w:rPr>
          <w:rFonts w:eastAsiaTheme="majorEastAsia" w:cs="Times New Roman"/>
          <w:szCs w:val="24"/>
          <w:lang w:val="et-EE" w:eastAsia="en-US"/>
        </w:rPr>
        <w:t xml:space="preserve"> (nt </w:t>
      </w:r>
      <w:proofErr w:type="spellStart"/>
      <w:r w:rsidR="00760712" w:rsidRPr="00091388">
        <w:rPr>
          <w:rFonts w:eastAsiaTheme="majorEastAsia" w:cs="Times New Roman"/>
          <w:szCs w:val="24"/>
          <w:lang w:val="et-EE" w:eastAsia="en-US"/>
        </w:rPr>
        <w:t>Neo</w:t>
      </w:r>
      <w:proofErr w:type="spellEnd"/>
      <w:r w:rsidR="00760712" w:rsidRPr="00091388">
        <w:rPr>
          <w:rFonts w:eastAsiaTheme="majorEastAsia" w:cs="Times New Roman"/>
          <w:szCs w:val="24"/>
          <w:lang w:val="et-EE" w:eastAsia="en-US"/>
        </w:rPr>
        <w:t xml:space="preserve"> magnetitehas)</w:t>
      </w:r>
      <w:r w:rsidRPr="00091388">
        <w:rPr>
          <w:rFonts w:eastAsiaTheme="majorEastAsia" w:cs="Times New Roman"/>
          <w:szCs w:val="24"/>
          <w:lang w:val="et-EE" w:eastAsia="en-US"/>
        </w:rPr>
        <w:t xml:space="preserve"> puudutavad menetlused tavaliselt vähemalt mitu aastat.</w:t>
      </w:r>
    </w:p>
    <w:p w14:paraId="133D18F1" w14:textId="77777777" w:rsidR="00545E1C" w:rsidRPr="00091388" w:rsidRDefault="00545E1C" w:rsidP="0085620E">
      <w:pPr>
        <w:jc w:val="both"/>
        <w:rPr>
          <w:rFonts w:eastAsiaTheme="majorEastAsia" w:cs="Times New Roman"/>
          <w:szCs w:val="24"/>
          <w:lang w:val="et-EE" w:eastAsia="en-US"/>
        </w:rPr>
      </w:pPr>
    </w:p>
    <w:p w14:paraId="29F2977D" w14:textId="0F8AE198" w:rsidR="00545E1C" w:rsidRPr="00091388" w:rsidRDefault="00545E1C" w:rsidP="0085620E">
      <w:pPr>
        <w:jc w:val="both"/>
        <w:rPr>
          <w:rFonts w:eastAsiaTheme="majorEastAsia" w:cs="Times New Roman"/>
          <w:szCs w:val="24"/>
          <w:lang w:val="et-EE" w:eastAsia="en-US"/>
        </w:rPr>
      </w:pPr>
      <w:r w:rsidRPr="00091388">
        <w:rPr>
          <w:rFonts w:eastAsiaTheme="majorEastAsia" w:cs="Times New Roman"/>
          <w:szCs w:val="24"/>
          <w:lang w:val="et-EE" w:eastAsia="en-US"/>
        </w:rPr>
        <w:t xml:space="preserve">Eelnõuga kavandatud ekspressrada võimaldab strateegiliselt olulisi investeeringuid ellu viia kiiremini ja koordineeritumalt, vähendades </w:t>
      </w:r>
      <w:proofErr w:type="spellStart"/>
      <w:r w:rsidRPr="00091388">
        <w:rPr>
          <w:rFonts w:eastAsiaTheme="majorEastAsia" w:cs="Times New Roman"/>
          <w:szCs w:val="24"/>
          <w:lang w:val="et-EE" w:eastAsia="en-US"/>
        </w:rPr>
        <w:t>haldus</w:t>
      </w:r>
      <w:r w:rsidR="007711F7" w:rsidRPr="00091388">
        <w:rPr>
          <w:rFonts w:eastAsiaTheme="majorEastAsia" w:cs="Times New Roman"/>
          <w:szCs w:val="24"/>
          <w:lang w:val="et-EE" w:eastAsia="en-US"/>
        </w:rPr>
        <w:t>menetluslikke</w:t>
      </w:r>
      <w:proofErr w:type="spellEnd"/>
      <w:r w:rsidRPr="00091388">
        <w:rPr>
          <w:rFonts w:eastAsiaTheme="majorEastAsia" w:cs="Times New Roman"/>
          <w:szCs w:val="24"/>
          <w:lang w:val="et-EE" w:eastAsia="en-US"/>
        </w:rPr>
        <w:t xml:space="preserve"> takistusi ning menetlusest tulenevaid riske.</w:t>
      </w:r>
    </w:p>
    <w:p w14:paraId="5AAA6A41" w14:textId="77777777" w:rsidR="00545E1C" w:rsidRPr="00091388" w:rsidRDefault="00545E1C" w:rsidP="0085620E">
      <w:pPr>
        <w:jc w:val="both"/>
        <w:rPr>
          <w:rFonts w:eastAsiaTheme="majorEastAsia" w:cs="Times New Roman"/>
          <w:szCs w:val="24"/>
          <w:lang w:val="et-EE" w:eastAsia="en-US"/>
        </w:rPr>
      </w:pPr>
    </w:p>
    <w:p w14:paraId="56BB2344" w14:textId="77777777" w:rsidR="00545E1C" w:rsidRPr="00091388" w:rsidRDefault="00545E1C" w:rsidP="0085620E">
      <w:pPr>
        <w:rPr>
          <w:rFonts w:cs="Times New Roman"/>
          <w:szCs w:val="24"/>
          <w:lang w:val="et-EE"/>
        </w:rPr>
      </w:pPr>
      <w:r w:rsidRPr="00091388">
        <w:rPr>
          <w:rFonts w:cs="Times New Roman"/>
          <w:b/>
          <w:bCs/>
          <w:szCs w:val="24"/>
          <w:lang w:val="et-EE"/>
        </w:rPr>
        <w:t>Mõju hinnang</w:t>
      </w:r>
      <w:r w:rsidRPr="00091388">
        <w:rPr>
          <w:rFonts w:cs="Times New Roman"/>
          <w:szCs w:val="24"/>
          <w:lang w:val="et-EE"/>
        </w:rPr>
        <w:t> </w:t>
      </w:r>
    </w:p>
    <w:tbl>
      <w:tblPr>
        <w:tblStyle w:val="Kontuurtabel"/>
        <w:tblW w:w="0" w:type="auto"/>
        <w:tblInd w:w="38" w:type="dxa"/>
        <w:tblLook w:val="04A0" w:firstRow="1" w:lastRow="0" w:firstColumn="1" w:lastColumn="0" w:noHBand="0" w:noVBand="1"/>
      </w:tblPr>
      <w:tblGrid>
        <w:gridCol w:w="1488"/>
        <w:gridCol w:w="1276"/>
        <w:gridCol w:w="4394"/>
        <w:gridCol w:w="1622"/>
      </w:tblGrid>
      <w:tr w:rsidR="00545E1C" w:rsidRPr="00091388" w14:paraId="5C6FF223" w14:textId="77777777">
        <w:tc>
          <w:tcPr>
            <w:tcW w:w="1488" w:type="dxa"/>
          </w:tcPr>
          <w:p w14:paraId="6444D7DE"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Sihtrühm</w:t>
            </w:r>
          </w:p>
        </w:tc>
        <w:tc>
          <w:tcPr>
            <w:tcW w:w="1276" w:type="dxa"/>
          </w:tcPr>
          <w:p w14:paraId="401A5CA1"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c>
          <w:tcPr>
            <w:tcW w:w="4394" w:type="dxa"/>
          </w:tcPr>
          <w:p w14:paraId="4E60656D"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sagedus</w:t>
            </w:r>
          </w:p>
        </w:tc>
        <w:tc>
          <w:tcPr>
            <w:tcW w:w="1622" w:type="dxa"/>
          </w:tcPr>
          <w:p w14:paraId="631FF7BD"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r w:rsidR="00545E1C" w:rsidRPr="00091388" w14:paraId="20B622F6" w14:textId="77777777">
        <w:tc>
          <w:tcPr>
            <w:tcW w:w="1488" w:type="dxa"/>
          </w:tcPr>
          <w:p w14:paraId="4DA918CF"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Mõju ulatus</w:t>
            </w:r>
          </w:p>
        </w:tc>
        <w:tc>
          <w:tcPr>
            <w:tcW w:w="1276" w:type="dxa"/>
          </w:tcPr>
          <w:p w14:paraId="6B298CD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eskmine</w:t>
            </w:r>
          </w:p>
        </w:tc>
        <w:tc>
          <w:tcPr>
            <w:tcW w:w="4394" w:type="dxa"/>
          </w:tcPr>
          <w:p w14:paraId="340D3DE5" w14:textId="77777777" w:rsidR="00545E1C" w:rsidRPr="00091388" w:rsidRDefault="00545E1C" w:rsidP="0085620E">
            <w:pPr>
              <w:rPr>
                <w:rFonts w:ascii="Times New Roman" w:hAnsi="Times New Roman" w:cs="Times New Roman"/>
                <w:b/>
                <w:bCs/>
              </w:rPr>
            </w:pPr>
            <w:r w:rsidRPr="00091388">
              <w:rPr>
                <w:rFonts w:ascii="Times New Roman" w:hAnsi="Times New Roman" w:cs="Times New Roman"/>
                <w:b/>
                <w:bCs/>
              </w:rPr>
              <w:t>Ebasoovitavate mõjude kaasnemise risk</w:t>
            </w:r>
          </w:p>
        </w:tc>
        <w:tc>
          <w:tcPr>
            <w:tcW w:w="1622" w:type="dxa"/>
          </w:tcPr>
          <w:p w14:paraId="7B0C44BE"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väike</w:t>
            </w:r>
          </w:p>
        </w:tc>
      </w:tr>
    </w:tbl>
    <w:p w14:paraId="06680D9D" w14:textId="77777777" w:rsidR="00545E1C" w:rsidRPr="00091388" w:rsidRDefault="00545E1C" w:rsidP="0085620E">
      <w:pPr>
        <w:rPr>
          <w:rFonts w:cs="Times New Roman"/>
          <w:szCs w:val="24"/>
          <w:lang w:val="et-EE"/>
        </w:rPr>
      </w:pPr>
    </w:p>
    <w:p w14:paraId="60DEF622" w14:textId="77777777" w:rsidR="00545E1C" w:rsidRPr="00091388" w:rsidRDefault="00545E1C" w:rsidP="0085620E">
      <w:pPr>
        <w:rPr>
          <w:rFonts w:cs="Times New Roman"/>
          <w:b/>
          <w:bCs/>
          <w:szCs w:val="24"/>
          <w:lang w:val="et-EE"/>
        </w:rPr>
      </w:pPr>
      <w:r w:rsidRPr="00091388">
        <w:rPr>
          <w:rFonts w:cs="Times New Roman"/>
          <w:b/>
          <w:bCs/>
          <w:szCs w:val="24"/>
          <w:lang w:val="et-EE"/>
        </w:rPr>
        <w:t>Sihtrühm</w:t>
      </w:r>
    </w:p>
    <w:p w14:paraId="649555BC" w14:textId="77777777" w:rsidR="00545E1C" w:rsidRPr="00091388" w:rsidRDefault="00545E1C" w:rsidP="0085620E">
      <w:pPr>
        <w:jc w:val="both"/>
        <w:rPr>
          <w:rFonts w:cs="Times New Roman"/>
          <w:szCs w:val="24"/>
          <w:lang w:val="et-EE"/>
        </w:rPr>
      </w:pPr>
    </w:p>
    <w:p w14:paraId="5006EFE7"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Sihtrühmaks on strateegiliselt olulisi investeeringuid kavandavad ettevõtted, kelle investeeringumaht vastab eelnõus sätestatud kriteeriumile (vähemalt 0,1 protsenti Eesti </w:t>
      </w:r>
      <w:proofErr w:type="spellStart"/>
      <w:r w:rsidRPr="00091388">
        <w:rPr>
          <w:rFonts w:cs="Times New Roman"/>
          <w:szCs w:val="24"/>
          <w:lang w:val="et-EE"/>
        </w:rPr>
        <w:t>SKP-st</w:t>
      </w:r>
      <w:proofErr w:type="spellEnd"/>
      <w:r w:rsidRPr="00091388">
        <w:rPr>
          <w:rFonts w:cs="Times New Roman"/>
          <w:szCs w:val="24"/>
          <w:lang w:val="et-EE"/>
        </w:rPr>
        <w:t xml:space="preserve"> ehk ligikaudu 40 miljonit eurot 2024. aastal). Tegemist on valdavalt suuremahuliste tööstusprojektidega, millele lisanduvad riigikaitse arendamisega seotud ehitised, kus investeeringu lävend on madalam kui teistel strateegiliselt olulistel projektidel (15 miljonit eurot 40 miljoni asemel).</w:t>
      </w:r>
    </w:p>
    <w:p w14:paraId="352E4C42" w14:textId="77777777" w:rsidR="00545E1C" w:rsidRPr="00091388" w:rsidRDefault="00545E1C" w:rsidP="0085620E">
      <w:pPr>
        <w:rPr>
          <w:rFonts w:cs="Times New Roman"/>
          <w:b/>
          <w:bCs/>
          <w:szCs w:val="24"/>
          <w:lang w:val="et-EE"/>
        </w:rPr>
      </w:pPr>
    </w:p>
    <w:p w14:paraId="4C304390" w14:textId="77777777" w:rsidR="00545E1C" w:rsidRPr="00091388" w:rsidRDefault="00545E1C" w:rsidP="0085620E">
      <w:pPr>
        <w:rPr>
          <w:rFonts w:cs="Times New Roman"/>
          <w:b/>
          <w:bCs/>
          <w:szCs w:val="24"/>
          <w:lang w:val="et-EE"/>
        </w:rPr>
      </w:pPr>
      <w:r w:rsidRPr="00091388">
        <w:rPr>
          <w:rFonts w:cs="Times New Roman"/>
          <w:b/>
          <w:bCs/>
          <w:szCs w:val="24"/>
          <w:lang w:val="et-EE"/>
        </w:rPr>
        <w:t>Mõju ulatus</w:t>
      </w:r>
    </w:p>
    <w:p w14:paraId="729CBF01" w14:textId="77777777" w:rsidR="00545E1C" w:rsidRPr="00091388" w:rsidRDefault="00545E1C" w:rsidP="0085620E">
      <w:pPr>
        <w:jc w:val="both"/>
        <w:rPr>
          <w:rFonts w:cs="Times New Roman"/>
          <w:szCs w:val="24"/>
          <w:lang w:val="et-EE"/>
        </w:rPr>
      </w:pPr>
    </w:p>
    <w:p w14:paraId="02588573" w14:textId="77777777" w:rsidR="00545E1C" w:rsidRPr="00091388" w:rsidRDefault="00545E1C" w:rsidP="0085620E">
      <w:pPr>
        <w:jc w:val="both"/>
        <w:rPr>
          <w:rFonts w:cs="Times New Roman"/>
          <w:szCs w:val="24"/>
          <w:lang w:val="et-EE"/>
        </w:rPr>
      </w:pPr>
      <w:r w:rsidRPr="00091388">
        <w:rPr>
          <w:rFonts w:cs="Times New Roman"/>
          <w:szCs w:val="24"/>
          <w:lang w:val="et-EE"/>
        </w:rPr>
        <w:t>2024. aastal investeerisid Eestis tegutsevad ettevõtted põhivarasse kokku 6,05 miljardit eurot. Samal aastal ulatus välismaiste otseinvesteeringute netosissevool 845 miljoni euroni, mis moodustas ligikaudu 14 protsenti kõikidest investeeringutest.</w:t>
      </w:r>
    </w:p>
    <w:p w14:paraId="19043877" w14:textId="77777777" w:rsidR="00545E1C" w:rsidRPr="00091388" w:rsidRDefault="00545E1C" w:rsidP="0085620E">
      <w:pPr>
        <w:jc w:val="both"/>
        <w:rPr>
          <w:rFonts w:cs="Times New Roman"/>
          <w:szCs w:val="24"/>
          <w:lang w:val="et-EE"/>
        </w:rPr>
      </w:pPr>
    </w:p>
    <w:p w14:paraId="51F6DCBD" w14:textId="77777777" w:rsidR="00545E1C" w:rsidRPr="00091388" w:rsidRDefault="00545E1C" w:rsidP="0085620E">
      <w:pPr>
        <w:jc w:val="both"/>
        <w:rPr>
          <w:rFonts w:cs="Times New Roman"/>
          <w:szCs w:val="24"/>
          <w:lang w:val="et-EE"/>
        </w:rPr>
      </w:pPr>
      <w:r w:rsidRPr="00091388">
        <w:rPr>
          <w:rFonts w:cs="Times New Roman"/>
          <w:szCs w:val="24"/>
          <w:lang w:val="et-EE"/>
        </w:rPr>
        <w:t>Sisend</w:t>
      </w:r>
      <w:r w:rsidRPr="00091388">
        <w:rPr>
          <w:rFonts w:cs="Times New Roman"/>
          <w:szCs w:val="24"/>
          <w:lang w:val="et-EE"/>
        </w:rPr>
        <w:noBreakHyphen/>
        <w:t>väljundmudelite põhjal tekitab iga suuremahuline tööstus- või tehnoloogiainvesteering lisaks otsesele tegevusele kaudsed mõjud tarneahelates, kusjuures multiplikaatorite suurusjärk jääb arenenud majandusega riikides tavaliselt vahemikku 1,3–1,8, olenevalt majandusstruktuurist.</w:t>
      </w:r>
    </w:p>
    <w:p w14:paraId="067F0F49" w14:textId="77777777" w:rsidR="00545E1C" w:rsidRPr="00091388" w:rsidRDefault="00545E1C" w:rsidP="0085620E">
      <w:pPr>
        <w:jc w:val="both"/>
        <w:rPr>
          <w:rFonts w:cs="Times New Roman"/>
          <w:szCs w:val="24"/>
          <w:lang w:val="et-EE"/>
        </w:rPr>
      </w:pPr>
    </w:p>
    <w:p w14:paraId="537A2814"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Tootmise kiirem käivitumine tänu ekspressraja kasutamisele tähendab, et majandustegevus ja lisandväärtuse loomine algavad varem, mistõttu nihkub ka kasvumõju varasemasse perioodi. </w:t>
      </w:r>
      <w:r w:rsidRPr="00091388">
        <w:rPr>
          <w:rFonts w:cs="Times New Roman"/>
          <w:szCs w:val="24"/>
          <w:lang w:val="et-EE"/>
        </w:rPr>
        <w:lastRenderedPageBreak/>
        <w:t>Aeganõudvad loamenetlused nihutavad praegu seda SKP kasvu edasi. Seetõttu on ekspressraja loomine majanduslikult põhjendatud: menetluskiirus ei ole pelgalt halduslik mugavus, vaid mehhanism, mis toob majanduskasvu mõjud Eesti majandusse varem, suurendades riigi konkurentsivõimet.</w:t>
      </w:r>
    </w:p>
    <w:p w14:paraId="106068D3" w14:textId="77777777" w:rsidR="00545E1C" w:rsidRPr="00091388" w:rsidRDefault="00545E1C" w:rsidP="0085620E">
      <w:pPr>
        <w:jc w:val="both"/>
        <w:rPr>
          <w:rFonts w:cs="Times New Roman"/>
          <w:szCs w:val="24"/>
          <w:lang w:val="et-EE"/>
        </w:rPr>
      </w:pPr>
    </w:p>
    <w:p w14:paraId="5DA22D29" w14:textId="55C0F648" w:rsidR="00545E1C" w:rsidRPr="00091388" w:rsidRDefault="00545E1C" w:rsidP="0085620E">
      <w:pPr>
        <w:jc w:val="both"/>
        <w:rPr>
          <w:rFonts w:cs="Times New Roman"/>
          <w:szCs w:val="24"/>
          <w:lang w:val="et-EE"/>
        </w:rPr>
      </w:pPr>
      <w:r w:rsidRPr="00091388">
        <w:rPr>
          <w:rFonts w:cs="Times New Roman"/>
          <w:szCs w:val="24"/>
          <w:lang w:val="et-EE"/>
        </w:rPr>
        <w:t>Ekspressraja rakendamise peamine majanduslik mõju avaldub investeeringute elluviimisega seotud riskide ja kulude vähenemises</w:t>
      </w:r>
      <w:r w:rsidR="00D554C7" w:rsidRPr="00091388">
        <w:rPr>
          <w:rFonts w:cs="Times New Roman"/>
          <w:szCs w:val="24"/>
          <w:lang w:val="et-EE"/>
        </w:rPr>
        <w:t xml:space="preserve"> ettevõtjatele</w:t>
      </w:r>
      <w:r w:rsidRPr="00091388">
        <w:rPr>
          <w:rFonts w:cs="Times New Roman"/>
          <w:szCs w:val="24"/>
          <w:lang w:val="et-EE"/>
        </w:rPr>
        <w:t>. Lühem ja prognoositavam planeerimis</w:t>
      </w:r>
      <w:r w:rsidRPr="00091388">
        <w:rPr>
          <w:rFonts w:cs="Times New Roman"/>
          <w:szCs w:val="24"/>
          <w:lang w:val="et-EE"/>
        </w:rPr>
        <w:noBreakHyphen/>
        <w:t xml:space="preserve"> ja loamenetlus kahandab perioodi, mil ettevõtja kapital on seotud ilma tootlust teenimata. See omakorda alandab nii omakapitali alternatiivkulu kui ka laenukapitali intressikulu ning parandab investeeringute finantsstruktuuri, muutes projektide rahastamise stabiilsemaks ja prognoositavamaks.</w:t>
      </w:r>
    </w:p>
    <w:p w14:paraId="31AB54D0" w14:textId="77777777" w:rsidR="00545E1C" w:rsidRPr="00091388" w:rsidRDefault="00545E1C" w:rsidP="0085620E">
      <w:pPr>
        <w:jc w:val="both"/>
        <w:rPr>
          <w:rFonts w:cs="Times New Roman"/>
          <w:szCs w:val="24"/>
          <w:lang w:val="et-EE"/>
        </w:rPr>
      </w:pPr>
      <w:r w:rsidRPr="00091388">
        <w:rPr>
          <w:rFonts w:cs="Times New Roman"/>
          <w:szCs w:val="24"/>
          <w:lang w:val="et-EE"/>
        </w:rPr>
        <w:t>Kiirem planeerimis- ja loamenetluse etapp mõjutab positiivselt ka investeeringute tasuvust. Menetluste lühenemine tõstab investeeringute sisemist tasuvusmäära ning võimaldab ellu viia projekte, mis tavamenetluse puhul jääksid pika ajahorisondi ja sellega kaasnevate riskide tõttu tasuvuspiiri alla. Seeläbi suureneb tõenäosus, et investeeringud tehakse Eestisse.</w:t>
      </w:r>
    </w:p>
    <w:p w14:paraId="14E17E04" w14:textId="77777777" w:rsidR="00545E1C" w:rsidRPr="00091388" w:rsidRDefault="00545E1C" w:rsidP="0085620E">
      <w:pPr>
        <w:jc w:val="both"/>
        <w:rPr>
          <w:rFonts w:cs="Times New Roman"/>
          <w:szCs w:val="24"/>
          <w:lang w:val="et-EE"/>
        </w:rPr>
      </w:pPr>
    </w:p>
    <w:p w14:paraId="29AC19C0" w14:textId="77777777" w:rsidR="00545E1C" w:rsidRPr="00091388" w:rsidRDefault="00545E1C" w:rsidP="0085620E">
      <w:pPr>
        <w:jc w:val="both"/>
        <w:rPr>
          <w:rFonts w:cs="Times New Roman"/>
          <w:szCs w:val="24"/>
          <w:lang w:val="et-EE"/>
        </w:rPr>
      </w:pPr>
      <w:r w:rsidRPr="00091388">
        <w:rPr>
          <w:rFonts w:cs="Times New Roman"/>
          <w:szCs w:val="24"/>
          <w:lang w:val="et-EE"/>
        </w:rPr>
        <w:t>Selged tähtajad, vastutuse jaotus ning koordineeritud menetlus, sealhulgas kontaktpunkti kasutamine, vähendavad halduslikku killustatust ja ebaselgust nii ettevõtjate kui ka avaliku sektori vaates. See parandab menetlusprotsesside töökindlust, suurendab avaliku sektori ressursside tõhusamat kasutust ning toetab läbipaistvamat ja prognoositavamat investeerimiskeskkonda.</w:t>
      </w:r>
    </w:p>
    <w:p w14:paraId="4A649A5D" w14:textId="77777777" w:rsidR="00545E1C" w:rsidRPr="00091388" w:rsidRDefault="00545E1C" w:rsidP="0085620E">
      <w:pPr>
        <w:jc w:val="both"/>
        <w:rPr>
          <w:rFonts w:cs="Times New Roman"/>
          <w:szCs w:val="24"/>
          <w:lang w:val="et-EE"/>
        </w:rPr>
      </w:pPr>
    </w:p>
    <w:p w14:paraId="1082C3CB" w14:textId="77777777" w:rsidR="00545E1C" w:rsidRPr="00091388" w:rsidRDefault="00545E1C" w:rsidP="0085620E">
      <w:pPr>
        <w:jc w:val="both"/>
        <w:rPr>
          <w:rFonts w:cs="Times New Roman"/>
          <w:szCs w:val="24"/>
          <w:lang w:val="et-EE"/>
        </w:rPr>
      </w:pPr>
      <w:r w:rsidRPr="00091388">
        <w:rPr>
          <w:rFonts w:cs="Times New Roman"/>
          <w:szCs w:val="24"/>
          <w:lang w:val="et-EE"/>
        </w:rPr>
        <w:t>Kokkuvõttes võib öelda, et mõju ulatus on hinnanguliselt keskmine.</w:t>
      </w:r>
    </w:p>
    <w:p w14:paraId="039E0CB4" w14:textId="77777777" w:rsidR="00545E1C" w:rsidRPr="00091388" w:rsidRDefault="00545E1C" w:rsidP="0085620E">
      <w:pPr>
        <w:rPr>
          <w:rFonts w:cs="Times New Roman"/>
          <w:b/>
          <w:bCs/>
          <w:szCs w:val="24"/>
          <w:lang w:val="et-EE"/>
        </w:rPr>
      </w:pPr>
    </w:p>
    <w:p w14:paraId="615A1394" w14:textId="77777777" w:rsidR="00545E1C" w:rsidRPr="00091388" w:rsidRDefault="00545E1C" w:rsidP="0085620E">
      <w:pPr>
        <w:rPr>
          <w:rFonts w:cs="Times New Roman"/>
          <w:b/>
          <w:bCs/>
          <w:szCs w:val="24"/>
          <w:lang w:val="et-EE"/>
        </w:rPr>
      </w:pPr>
      <w:r w:rsidRPr="00091388">
        <w:rPr>
          <w:rFonts w:cs="Times New Roman"/>
          <w:b/>
          <w:bCs/>
          <w:szCs w:val="24"/>
          <w:lang w:val="et-EE"/>
        </w:rPr>
        <w:t>Mõju sagedus</w:t>
      </w:r>
    </w:p>
    <w:p w14:paraId="57AE0BD3" w14:textId="77777777" w:rsidR="00545E1C" w:rsidRPr="00091388" w:rsidRDefault="00545E1C" w:rsidP="0085620E">
      <w:pPr>
        <w:jc w:val="both"/>
        <w:rPr>
          <w:rFonts w:cs="Times New Roman"/>
          <w:lang w:val="et-EE"/>
        </w:rPr>
      </w:pPr>
      <w:bookmarkStart w:id="25" w:name="_Ref224906854"/>
    </w:p>
    <w:p w14:paraId="4B088F8B" w14:textId="77777777" w:rsidR="00545E1C" w:rsidRPr="00091388" w:rsidRDefault="00545E1C" w:rsidP="0085620E">
      <w:pPr>
        <w:jc w:val="both"/>
        <w:rPr>
          <w:rFonts w:cs="Times New Roman"/>
          <w:lang w:val="et-EE"/>
        </w:rPr>
      </w:pPr>
      <w:r w:rsidRPr="00091388">
        <w:rPr>
          <w:rFonts w:cs="Times New Roman"/>
          <w:lang w:val="et-EE"/>
        </w:rPr>
        <w:t xml:space="preserve">Arvestades Soraineni analüüsist tulenevaid kriteeriume ja rahvusvahelist praktikat, on hinnanguliselt realistlik, et </w:t>
      </w:r>
      <w:r w:rsidRPr="00091388">
        <w:rPr>
          <w:rFonts w:cs="Times New Roman"/>
          <w:b/>
          <w:lang w:val="et-EE"/>
        </w:rPr>
        <w:t xml:space="preserve">ekspressrada rakendataks </w:t>
      </w:r>
      <w:r w:rsidRPr="00091388">
        <w:rPr>
          <w:rFonts w:cs="Times New Roman"/>
          <w:b/>
          <w:bCs/>
          <w:lang w:val="et-EE"/>
        </w:rPr>
        <w:t>aastas</w:t>
      </w:r>
      <w:r w:rsidRPr="00091388">
        <w:rPr>
          <w:rFonts w:cs="Times New Roman"/>
          <w:b/>
          <w:lang w:val="et-EE"/>
        </w:rPr>
        <w:t xml:space="preserve"> ligikaudu kuni viiele projektile</w:t>
      </w:r>
      <w:r w:rsidRPr="00091388">
        <w:rPr>
          <w:rFonts w:cs="Times New Roman"/>
          <w:lang w:val="et-EE"/>
        </w:rPr>
        <w:t>, mis vastavad nii investeeringumahule kui ka strateegilisele mõjule. Samale tulemusele viitavad ka Ettevõtluse ja Innovatsiooni Sihtasutuse (</w:t>
      </w:r>
      <w:r w:rsidRPr="00091388">
        <w:rPr>
          <w:rFonts w:cs="Times New Roman"/>
          <w:i/>
          <w:iCs/>
          <w:lang w:val="et-EE"/>
        </w:rPr>
        <w:t>EIS</w:t>
      </w:r>
      <w:r w:rsidRPr="00091388">
        <w:rPr>
          <w:rFonts w:cs="Times New Roman"/>
          <w:lang w:val="et-EE"/>
        </w:rPr>
        <w:t>) viimase viie aasta jooksul nõustatud ja Eestisse maandatud projektid (tabel 1). Seega on mõju sagedus väike.</w:t>
      </w:r>
    </w:p>
    <w:p w14:paraId="2277A4EF" w14:textId="77777777" w:rsidR="00545E1C" w:rsidRPr="00091388" w:rsidRDefault="00545E1C" w:rsidP="0085620E">
      <w:pPr>
        <w:pStyle w:val="Pealdis"/>
        <w:keepNext/>
        <w:spacing w:after="0"/>
        <w:rPr>
          <w:lang w:val="et-EE"/>
        </w:rPr>
      </w:pPr>
      <w:bookmarkStart w:id="26" w:name="_Ref224906880"/>
    </w:p>
    <w:p w14:paraId="62FF2BB4" w14:textId="77777777"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1</w:t>
      </w:r>
      <w:r w:rsidRPr="00091388">
        <w:rPr>
          <w:lang w:val="et-EE"/>
        </w:rPr>
        <w:fldChar w:fldCharType="end"/>
      </w:r>
      <w:bookmarkEnd w:id="25"/>
      <w:bookmarkEnd w:id="26"/>
      <w:r w:rsidRPr="00091388">
        <w:rPr>
          <w:lang w:val="et-EE"/>
        </w:rPr>
        <w:t xml:space="preserve">. </w:t>
      </w:r>
      <w:proofErr w:type="spellStart"/>
      <w:r w:rsidRPr="00091388">
        <w:rPr>
          <w:rFonts w:cs="Times New Roman"/>
          <w:lang w:val="et-EE"/>
        </w:rPr>
        <w:t>EIS-i</w:t>
      </w:r>
      <w:proofErr w:type="spellEnd"/>
      <w:r w:rsidRPr="00091388">
        <w:rPr>
          <w:rFonts w:cs="Times New Roman"/>
          <w:lang w:val="et-EE"/>
        </w:rPr>
        <w:t xml:space="preserve"> Eestisse maandatud investeerimisprojektid 2021–2025</w:t>
      </w:r>
      <w:r w:rsidRPr="00091388">
        <w:rPr>
          <w:rStyle w:val="Allmrkuseviide"/>
          <w:rFonts w:cs="Times New Roman"/>
          <w:lang w:val="et-EE"/>
        </w:rPr>
        <w:footnoteReference w:id="58"/>
      </w:r>
    </w:p>
    <w:tbl>
      <w:tblPr>
        <w:tblStyle w:val="Kontuurtabel"/>
        <w:tblW w:w="0" w:type="auto"/>
        <w:tblInd w:w="38" w:type="dxa"/>
        <w:tblLook w:val="04A0" w:firstRow="1" w:lastRow="0" w:firstColumn="1" w:lastColumn="0" w:noHBand="0" w:noVBand="1"/>
      </w:tblPr>
      <w:tblGrid>
        <w:gridCol w:w="2792"/>
        <w:gridCol w:w="2410"/>
      </w:tblGrid>
      <w:tr w:rsidR="00545E1C" w:rsidRPr="00091388" w14:paraId="09D101A0" w14:textId="77777777">
        <w:tc>
          <w:tcPr>
            <w:tcW w:w="2792" w:type="dxa"/>
          </w:tcPr>
          <w:p w14:paraId="723C9225"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 suurus</w:t>
            </w:r>
          </w:p>
        </w:tc>
        <w:tc>
          <w:tcPr>
            <w:tcW w:w="2410" w:type="dxa"/>
          </w:tcPr>
          <w:p w14:paraId="18BF9C04" w14:textId="77777777" w:rsidR="00545E1C" w:rsidRPr="00091388" w:rsidRDefault="00545E1C" w:rsidP="0085620E">
            <w:pPr>
              <w:jc w:val="both"/>
              <w:rPr>
                <w:rFonts w:ascii="Times New Roman" w:hAnsi="Times New Roman" w:cs="Times New Roman"/>
                <w:b/>
                <w:bCs/>
              </w:rPr>
            </w:pPr>
            <w:r w:rsidRPr="00091388">
              <w:rPr>
                <w:rFonts w:ascii="Times New Roman" w:hAnsi="Times New Roman" w:cs="Times New Roman"/>
                <w:b/>
                <w:bCs/>
              </w:rPr>
              <w:t>Investeeringute hulk</w:t>
            </w:r>
          </w:p>
        </w:tc>
      </w:tr>
      <w:tr w:rsidR="00545E1C" w:rsidRPr="00091388" w14:paraId="1C7A5FC6" w14:textId="77777777">
        <w:tc>
          <w:tcPr>
            <w:tcW w:w="2792" w:type="dxa"/>
          </w:tcPr>
          <w:p w14:paraId="3238052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Kuni 1 miljon eurot</w:t>
            </w:r>
          </w:p>
        </w:tc>
        <w:tc>
          <w:tcPr>
            <w:tcW w:w="2410" w:type="dxa"/>
          </w:tcPr>
          <w:p w14:paraId="2A29B10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17</w:t>
            </w:r>
          </w:p>
        </w:tc>
      </w:tr>
      <w:tr w:rsidR="00545E1C" w:rsidRPr="00091388" w14:paraId="2C89C968" w14:textId="77777777">
        <w:tc>
          <w:tcPr>
            <w:tcW w:w="2792" w:type="dxa"/>
          </w:tcPr>
          <w:p w14:paraId="1DB8E1CF"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w:t>
            </w:r>
            <w:r w:rsidRPr="00091388">
              <w:rPr>
                <w:rFonts w:ascii="Times New Roman" w:eastAsia="Times New Roman" w:hAnsi="Times New Roman" w:cs="Times New Roman"/>
                <w:sz w:val="22"/>
                <w:szCs w:val="22"/>
              </w:rPr>
              <w:t>–</w:t>
            </w:r>
            <w:r w:rsidRPr="00091388">
              <w:rPr>
                <w:rFonts w:ascii="Times New Roman" w:hAnsi="Times New Roman" w:cs="Times New Roman"/>
              </w:rPr>
              <w:t>5 miljonit eurot</w:t>
            </w:r>
          </w:p>
        </w:tc>
        <w:tc>
          <w:tcPr>
            <w:tcW w:w="2410" w:type="dxa"/>
          </w:tcPr>
          <w:p w14:paraId="58BB827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2</w:t>
            </w:r>
          </w:p>
        </w:tc>
      </w:tr>
      <w:tr w:rsidR="00545E1C" w:rsidRPr="00091388" w14:paraId="2F47D809" w14:textId="77777777">
        <w:tc>
          <w:tcPr>
            <w:tcW w:w="2792" w:type="dxa"/>
          </w:tcPr>
          <w:p w14:paraId="3D006602"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w:t>
            </w:r>
            <w:r w:rsidRPr="00091388">
              <w:rPr>
                <w:rFonts w:ascii="Times New Roman" w:eastAsia="Times New Roman" w:hAnsi="Times New Roman" w:cs="Times New Roman"/>
                <w:sz w:val="22"/>
                <w:szCs w:val="22"/>
              </w:rPr>
              <w:t>–</w:t>
            </w:r>
            <w:r w:rsidRPr="00091388">
              <w:rPr>
                <w:rFonts w:ascii="Times New Roman" w:hAnsi="Times New Roman" w:cs="Times New Roman"/>
              </w:rPr>
              <w:t>10 miljonit eurot</w:t>
            </w:r>
          </w:p>
        </w:tc>
        <w:tc>
          <w:tcPr>
            <w:tcW w:w="2410" w:type="dxa"/>
          </w:tcPr>
          <w:p w14:paraId="535642A7"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7</w:t>
            </w:r>
          </w:p>
        </w:tc>
      </w:tr>
      <w:tr w:rsidR="00545E1C" w:rsidRPr="00091388" w14:paraId="2999B973" w14:textId="77777777">
        <w:tc>
          <w:tcPr>
            <w:tcW w:w="2792" w:type="dxa"/>
          </w:tcPr>
          <w:p w14:paraId="7237A32A"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10</w:t>
            </w:r>
            <w:r w:rsidRPr="00091388">
              <w:rPr>
                <w:rFonts w:ascii="Times New Roman" w:eastAsia="Times New Roman" w:hAnsi="Times New Roman" w:cs="Times New Roman"/>
                <w:sz w:val="22"/>
                <w:szCs w:val="22"/>
              </w:rPr>
              <w:t>–</w:t>
            </w:r>
            <w:r w:rsidRPr="00091388">
              <w:rPr>
                <w:rFonts w:ascii="Times New Roman" w:hAnsi="Times New Roman" w:cs="Times New Roman"/>
              </w:rPr>
              <w:t>30 miljonit eurot</w:t>
            </w:r>
          </w:p>
        </w:tc>
        <w:tc>
          <w:tcPr>
            <w:tcW w:w="2410" w:type="dxa"/>
          </w:tcPr>
          <w:p w14:paraId="5B7B708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23</w:t>
            </w:r>
          </w:p>
        </w:tc>
      </w:tr>
      <w:tr w:rsidR="00545E1C" w:rsidRPr="00091388" w14:paraId="6B3E39D7" w14:textId="77777777">
        <w:tc>
          <w:tcPr>
            <w:tcW w:w="2792" w:type="dxa"/>
          </w:tcPr>
          <w:p w14:paraId="096C3DA8"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30</w:t>
            </w:r>
            <w:r w:rsidRPr="00091388">
              <w:rPr>
                <w:rFonts w:ascii="Times New Roman" w:eastAsia="Times New Roman" w:hAnsi="Times New Roman" w:cs="Times New Roman"/>
                <w:sz w:val="22"/>
                <w:szCs w:val="22"/>
              </w:rPr>
              <w:t>–</w:t>
            </w:r>
            <w:r w:rsidRPr="00091388">
              <w:rPr>
                <w:rFonts w:ascii="Times New Roman" w:hAnsi="Times New Roman" w:cs="Times New Roman"/>
              </w:rPr>
              <w:t>50 miljonit eurot</w:t>
            </w:r>
          </w:p>
        </w:tc>
        <w:tc>
          <w:tcPr>
            <w:tcW w:w="2410" w:type="dxa"/>
          </w:tcPr>
          <w:p w14:paraId="18861772"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r w:rsidR="00545E1C" w:rsidRPr="00091388" w14:paraId="05B4BA57" w14:textId="77777777">
        <w:tc>
          <w:tcPr>
            <w:tcW w:w="2792" w:type="dxa"/>
          </w:tcPr>
          <w:p w14:paraId="4D3DED9B"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50</w:t>
            </w:r>
            <w:r w:rsidRPr="00091388">
              <w:rPr>
                <w:rFonts w:ascii="Times New Roman" w:eastAsia="Times New Roman" w:hAnsi="Times New Roman" w:cs="Times New Roman"/>
                <w:sz w:val="22"/>
                <w:szCs w:val="22"/>
              </w:rPr>
              <w:t>–</w:t>
            </w:r>
            <w:r w:rsidRPr="00091388">
              <w:rPr>
                <w:rFonts w:ascii="Times New Roman" w:hAnsi="Times New Roman" w:cs="Times New Roman"/>
              </w:rPr>
              <w:t>70 miljonit eurot</w:t>
            </w:r>
          </w:p>
        </w:tc>
        <w:tc>
          <w:tcPr>
            <w:tcW w:w="2410" w:type="dxa"/>
          </w:tcPr>
          <w:p w14:paraId="5BD140ED"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5</w:t>
            </w:r>
          </w:p>
        </w:tc>
      </w:tr>
      <w:tr w:rsidR="00545E1C" w:rsidRPr="00091388" w14:paraId="5CE28E23" w14:textId="77777777">
        <w:tc>
          <w:tcPr>
            <w:tcW w:w="2792" w:type="dxa"/>
          </w:tcPr>
          <w:p w14:paraId="015D40D9" w14:textId="77777777" w:rsidR="00545E1C" w:rsidRPr="00091388" w:rsidRDefault="00545E1C" w:rsidP="0085620E">
            <w:pPr>
              <w:rPr>
                <w:rFonts w:ascii="Times New Roman" w:hAnsi="Times New Roman" w:cs="Times New Roman"/>
              </w:rPr>
            </w:pPr>
            <w:r w:rsidRPr="00091388">
              <w:rPr>
                <w:rFonts w:ascii="Times New Roman" w:hAnsi="Times New Roman" w:cs="Times New Roman"/>
              </w:rPr>
              <w:t>Üle 100 miljoni euro</w:t>
            </w:r>
          </w:p>
        </w:tc>
        <w:tc>
          <w:tcPr>
            <w:tcW w:w="2410" w:type="dxa"/>
          </w:tcPr>
          <w:p w14:paraId="718D82DF" w14:textId="77777777" w:rsidR="00545E1C" w:rsidRPr="00091388" w:rsidRDefault="00545E1C" w:rsidP="0085620E">
            <w:pPr>
              <w:jc w:val="center"/>
              <w:rPr>
                <w:rFonts w:ascii="Times New Roman" w:hAnsi="Times New Roman" w:cs="Times New Roman"/>
              </w:rPr>
            </w:pPr>
            <w:r w:rsidRPr="00091388">
              <w:rPr>
                <w:rFonts w:ascii="Times New Roman" w:hAnsi="Times New Roman" w:cs="Times New Roman"/>
              </w:rPr>
              <w:t>4</w:t>
            </w:r>
          </w:p>
        </w:tc>
      </w:tr>
    </w:tbl>
    <w:p w14:paraId="7A73B418" w14:textId="77777777" w:rsidR="00545E1C" w:rsidRPr="00091388" w:rsidRDefault="00545E1C" w:rsidP="0085620E">
      <w:pPr>
        <w:jc w:val="both"/>
        <w:rPr>
          <w:rFonts w:cs="Times New Roman"/>
          <w:szCs w:val="24"/>
          <w:lang w:val="et-EE"/>
        </w:rPr>
      </w:pPr>
    </w:p>
    <w:p w14:paraId="43D105B0" w14:textId="77777777" w:rsidR="00545E1C" w:rsidRPr="00091388" w:rsidRDefault="00545E1C" w:rsidP="0085620E">
      <w:pPr>
        <w:rPr>
          <w:rFonts w:cs="Times New Roman"/>
          <w:b/>
          <w:bCs/>
          <w:szCs w:val="24"/>
          <w:lang w:val="et-EE"/>
        </w:rPr>
      </w:pPr>
      <w:r w:rsidRPr="00091388">
        <w:rPr>
          <w:rFonts w:cs="Times New Roman"/>
          <w:b/>
          <w:bCs/>
          <w:szCs w:val="24"/>
          <w:lang w:val="et-EE"/>
        </w:rPr>
        <w:t>Ebasoovitavate mõjude kaasnemise risk</w:t>
      </w:r>
    </w:p>
    <w:p w14:paraId="44D40C46" w14:textId="77777777" w:rsidR="00545E1C" w:rsidRPr="00091388" w:rsidRDefault="00545E1C" w:rsidP="0085620E">
      <w:pPr>
        <w:jc w:val="both"/>
        <w:rPr>
          <w:rFonts w:cs="Times New Roman"/>
          <w:szCs w:val="24"/>
          <w:lang w:val="et-EE"/>
        </w:rPr>
      </w:pPr>
    </w:p>
    <w:p w14:paraId="15E7C362" w14:textId="77777777" w:rsidR="00545E1C" w:rsidRPr="00091388" w:rsidRDefault="00545E1C" w:rsidP="0085620E">
      <w:pPr>
        <w:jc w:val="both"/>
        <w:rPr>
          <w:rFonts w:cs="Times New Roman"/>
          <w:szCs w:val="24"/>
          <w:lang w:val="et-EE"/>
        </w:rPr>
      </w:pPr>
      <w:r w:rsidRPr="00091388">
        <w:rPr>
          <w:rFonts w:cs="Times New Roman"/>
          <w:szCs w:val="24"/>
          <w:lang w:val="et-EE"/>
        </w:rPr>
        <w:t xml:space="preserve">Strateegiliselt olulistele investeeringutele luuakse võrreldes tavamenetlusega kiirendatud menetluskord, mis annab neile projektidele ajaliselt eelistatud positsiooni teiste arendusprojektide ees. Samas tuleb rõhutada, et ekspressrada on kavandatud piiratud ulatusega erimenetlusena ja selle sihtrühm on väike. Hinnanguliselt rakendatakse ekspressrada aasta kohta üksnes vähestele projektidele, mis vastavad rangetele investeeringumahu ja strateegilise </w:t>
      </w:r>
      <w:r w:rsidRPr="00091388">
        <w:rPr>
          <w:rFonts w:cs="Times New Roman"/>
          <w:szCs w:val="24"/>
          <w:lang w:val="et-EE"/>
        </w:rPr>
        <w:lastRenderedPageBreak/>
        <w:t>olulisuse kriteeriumidele. Tegemist on projektidega, millel on riigi seisukohast laiem majanduslik, julgeolekualane või strateegiline tähendus, mistõttu on põhjendatud nende eristamine tavapärastest arendusprojektidest.</w:t>
      </w:r>
    </w:p>
    <w:p w14:paraId="773F33EE" w14:textId="77777777" w:rsidR="00545E1C" w:rsidRPr="00091388" w:rsidRDefault="00545E1C" w:rsidP="0085620E">
      <w:pPr>
        <w:jc w:val="both"/>
        <w:rPr>
          <w:rFonts w:cs="Times New Roman"/>
          <w:szCs w:val="24"/>
          <w:lang w:val="et-EE"/>
        </w:rPr>
      </w:pPr>
    </w:p>
    <w:p w14:paraId="4EB82D8B" w14:textId="57BD434E" w:rsidR="00545E1C" w:rsidRPr="00091388" w:rsidRDefault="00545E1C" w:rsidP="0085620E">
      <w:pPr>
        <w:jc w:val="both"/>
        <w:rPr>
          <w:rFonts w:cs="Times New Roman"/>
          <w:szCs w:val="24"/>
          <w:lang w:val="et-EE"/>
        </w:rPr>
      </w:pPr>
      <w:r w:rsidRPr="00091388">
        <w:rPr>
          <w:rFonts w:cs="Times New Roman"/>
          <w:szCs w:val="24"/>
          <w:lang w:val="et-EE"/>
        </w:rPr>
        <w:t>Lisaks on ekspressraja rakendamiseks ette nähtud eraldi kontaktpunkt, mille ülesanne on koordineerida strateegiliste projektide menetlust ja tagada selle sujuvus</w:t>
      </w:r>
      <w:r w:rsidR="00AE477A" w:rsidRPr="00091388">
        <w:rPr>
          <w:rFonts w:cs="Times New Roman"/>
          <w:szCs w:val="24"/>
          <w:lang w:val="et-EE"/>
        </w:rPr>
        <w:t>.</w:t>
      </w:r>
    </w:p>
    <w:p w14:paraId="6073E4A0" w14:textId="77777777" w:rsidR="00AE477A" w:rsidRPr="00091388" w:rsidRDefault="00AE477A" w:rsidP="0085620E">
      <w:pPr>
        <w:jc w:val="both"/>
        <w:rPr>
          <w:rFonts w:cs="Times New Roman"/>
          <w:szCs w:val="24"/>
          <w:lang w:val="et-EE"/>
        </w:rPr>
      </w:pPr>
    </w:p>
    <w:p w14:paraId="0AB7FF8C" w14:textId="664E2F27" w:rsidR="00545E1C" w:rsidRPr="00091388" w:rsidRDefault="00545E1C" w:rsidP="0085620E">
      <w:pPr>
        <w:jc w:val="both"/>
        <w:rPr>
          <w:rFonts w:cs="Times New Roman"/>
          <w:szCs w:val="24"/>
          <w:lang w:val="et-EE"/>
        </w:rPr>
      </w:pPr>
      <w:r w:rsidRPr="00091388">
        <w:rPr>
          <w:rFonts w:cs="Times New Roman"/>
          <w:szCs w:val="24"/>
          <w:lang w:val="et-EE"/>
        </w:rPr>
        <w:t>Arvestades ekspressraja piiratud kasutusmahtu, rangelt määratletud sihtrühma ja eraldi koordineeriva struktuuri olemasolu, hindame ebasoovitavate mõjude kaasnemise riski väikeseks.</w:t>
      </w:r>
    </w:p>
    <w:p w14:paraId="4FD34D5D" w14:textId="77777777" w:rsidR="00545E1C" w:rsidRPr="00091388" w:rsidRDefault="00545E1C" w:rsidP="0085620E">
      <w:pPr>
        <w:rPr>
          <w:rFonts w:cs="Times New Roman"/>
          <w:b/>
          <w:bCs/>
          <w:szCs w:val="24"/>
          <w:lang w:val="et-EE"/>
        </w:rPr>
      </w:pPr>
    </w:p>
    <w:p w14:paraId="784BC8C4" w14:textId="77777777" w:rsidR="00545E1C" w:rsidRPr="00091388" w:rsidRDefault="00545E1C" w:rsidP="0085620E">
      <w:pPr>
        <w:rPr>
          <w:rFonts w:cs="Times New Roman"/>
          <w:b/>
          <w:bCs/>
          <w:szCs w:val="24"/>
          <w:lang w:val="et-EE"/>
        </w:rPr>
      </w:pPr>
      <w:r w:rsidRPr="00091388">
        <w:rPr>
          <w:rFonts w:cs="Times New Roman"/>
          <w:b/>
          <w:bCs/>
          <w:szCs w:val="24"/>
          <w:lang w:val="et-EE"/>
        </w:rPr>
        <w:t>Kokkuvõte</w:t>
      </w:r>
    </w:p>
    <w:p w14:paraId="0E61FB32" w14:textId="77777777" w:rsidR="00545E1C" w:rsidRPr="00091388" w:rsidRDefault="00545E1C" w:rsidP="0085620E">
      <w:pPr>
        <w:tabs>
          <w:tab w:val="center" w:pos="4513"/>
        </w:tabs>
        <w:ind w:right="-283"/>
        <w:jc w:val="both"/>
        <w:rPr>
          <w:rFonts w:cs="Times New Roman"/>
          <w:szCs w:val="24"/>
          <w:lang w:val="et-EE"/>
        </w:rPr>
      </w:pPr>
    </w:p>
    <w:p w14:paraId="5FEE6788" w14:textId="6F923E5E" w:rsidR="00545E1C" w:rsidRPr="00091388" w:rsidRDefault="00545E1C" w:rsidP="0085620E">
      <w:pPr>
        <w:tabs>
          <w:tab w:val="center" w:pos="4513"/>
        </w:tabs>
        <w:ind w:right="-283"/>
        <w:jc w:val="both"/>
        <w:rPr>
          <w:rFonts w:cs="Times New Roman"/>
          <w:b/>
          <w:szCs w:val="24"/>
          <w:lang w:val="et-EE"/>
        </w:rPr>
      </w:pPr>
      <w:r w:rsidRPr="00091388">
        <w:rPr>
          <w:rFonts w:cs="Times New Roman"/>
          <w:szCs w:val="24"/>
          <w:lang w:val="et-EE"/>
        </w:rPr>
        <w:t>Ekspressraja loomine mõjutab Eesti majandust hinnanguliselt positiivselt, kuid</w:t>
      </w:r>
      <w:r w:rsidR="00A55E01" w:rsidRPr="00091388">
        <w:rPr>
          <w:rFonts w:cs="Times New Roman"/>
          <w:szCs w:val="24"/>
          <w:lang w:val="et-EE"/>
        </w:rPr>
        <w:t xml:space="preserve"> mõju hindamise</w:t>
      </w:r>
      <w:r w:rsidRPr="00091388">
        <w:rPr>
          <w:rFonts w:cs="Times New Roman"/>
          <w:szCs w:val="24"/>
          <w:lang w:val="et-EE"/>
        </w:rPr>
        <w:t xml:space="preserve"> metoodika järgi on selle sihtrühm, mõju sagedus ja ebasoovitavate mõjude kaasnemise risk väikesed, mistõttu puudub vajadus läbi viia täiendav mõju hindamine.</w:t>
      </w:r>
    </w:p>
    <w:p w14:paraId="5806B95A" w14:textId="77777777" w:rsidR="00545E1C" w:rsidRPr="00091388" w:rsidRDefault="00545E1C" w:rsidP="0085620E">
      <w:pPr>
        <w:tabs>
          <w:tab w:val="center" w:pos="4513"/>
        </w:tabs>
        <w:ind w:right="-283"/>
        <w:jc w:val="both"/>
        <w:rPr>
          <w:rFonts w:cs="Times New Roman"/>
          <w:b/>
          <w:szCs w:val="24"/>
          <w:lang w:val="et-EE"/>
        </w:rPr>
      </w:pPr>
    </w:p>
    <w:p w14:paraId="15018F95" w14:textId="77777777" w:rsidR="00545E1C" w:rsidRPr="00091388" w:rsidRDefault="00545E1C" w:rsidP="0085620E">
      <w:pPr>
        <w:pStyle w:val="Laad3"/>
        <w:rPr>
          <w:lang w:val="et-EE"/>
        </w:rPr>
      </w:pPr>
      <w:r w:rsidRPr="00091388">
        <w:rPr>
          <w:lang w:val="et-EE"/>
        </w:rPr>
        <w:t>6.3.2. Mõju IT-sektorile</w:t>
      </w:r>
    </w:p>
    <w:p w14:paraId="77EE117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0320968A" w14:textId="77777777" w:rsidR="00545E1C" w:rsidRPr="00091388" w:rsidRDefault="00545E1C" w:rsidP="0085620E">
      <w:pPr>
        <w:tabs>
          <w:tab w:val="center" w:pos="4513"/>
        </w:tabs>
        <w:ind w:right="-283"/>
        <w:jc w:val="both"/>
        <w:rPr>
          <w:rFonts w:cs="Times New Roman"/>
          <w:szCs w:val="24"/>
          <w:lang w:val="et-EE"/>
        </w:rPr>
      </w:pPr>
    </w:p>
    <w:p w14:paraId="143BE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sh IT-sektori projektid) kiiremini ja lihtsamalt ellu viia, suunates need strateegiliselt olulistesse valdkondadesse. See aitab suurendada IT-sektori investeeringute arvu, soodustab uute tehnoloogiliste projektide elluviimist ning tugevdab majanduse innovatsioonivõimet. Fookuste ja valdkondade täpsem määratlus antakse eelnõu kohaselt Vabariigi Valitsuse määrusega, kuna nii valdkonnad kui ka fookus ajas muutuvad ning määruse tasandil on võimalik peamiste maailmaturu või õiguskorra muudatustega kiiremini kaasas käia.</w:t>
      </w:r>
    </w:p>
    <w:p w14:paraId="594BA658" w14:textId="77777777" w:rsidR="00545E1C" w:rsidRPr="00091388" w:rsidRDefault="00545E1C" w:rsidP="0085620E">
      <w:pPr>
        <w:tabs>
          <w:tab w:val="center" w:pos="4513"/>
        </w:tabs>
        <w:ind w:right="-283"/>
        <w:jc w:val="both"/>
        <w:rPr>
          <w:rFonts w:cs="Times New Roman"/>
          <w:szCs w:val="24"/>
          <w:lang w:val="et-EE"/>
        </w:rPr>
      </w:pPr>
    </w:p>
    <w:p w14:paraId="46395CA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lleks kavandatud muudatused on järgmised:</w:t>
      </w:r>
    </w:p>
    <w:p w14:paraId="21A54978" w14:textId="77777777"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on eelnõus ette nähtud selged taotluse tagastamise alused.</w:t>
      </w:r>
    </w:p>
    <w:p w14:paraId="5D00344B" w14:textId="77777777" w:rsidR="00545E1C" w:rsidRPr="00091388" w:rsidRDefault="00545E1C" w:rsidP="0085620E">
      <w:pPr>
        <w:pStyle w:val="Loendilik"/>
        <w:numPr>
          <w:ilvl w:val="0"/>
          <w:numId w:val="3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w:t>
      </w:r>
    </w:p>
    <w:p w14:paraId="6BE307D2" w14:textId="02C689CF" w:rsidR="00545E1C" w:rsidRPr="00091388" w:rsidRDefault="00545E1C" w:rsidP="0085620E">
      <w:pPr>
        <w:numPr>
          <w:ilvl w:val="0"/>
          <w:numId w:val="39"/>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7FAFF6AD" w14:textId="77777777" w:rsidR="00545E1C" w:rsidRPr="00091388" w:rsidRDefault="00545E1C" w:rsidP="0085620E">
      <w:pPr>
        <w:pStyle w:val="Loendilik"/>
        <w:numPr>
          <w:ilvl w:val="0"/>
          <w:numId w:val="39"/>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ja olla peamine suhtluskanal.</w:t>
      </w:r>
    </w:p>
    <w:p w14:paraId="1C974090" w14:textId="77777777" w:rsidR="00545E1C" w:rsidRPr="00091388" w:rsidRDefault="00545E1C" w:rsidP="0085620E">
      <w:pPr>
        <w:tabs>
          <w:tab w:val="center" w:pos="4513"/>
        </w:tabs>
        <w:ind w:right="-283"/>
        <w:jc w:val="both"/>
        <w:rPr>
          <w:rFonts w:cs="Times New Roman"/>
          <w:b/>
          <w:szCs w:val="24"/>
          <w:lang w:val="et-EE"/>
        </w:rPr>
      </w:pPr>
    </w:p>
    <w:p w14:paraId="71949593"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2B412418" w14:textId="77777777">
        <w:tc>
          <w:tcPr>
            <w:tcW w:w="1555" w:type="dxa"/>
          </w:tcPr>
          <w:p w14:paraId="6C3B0A4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005688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A8717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0BA3F02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0C5B963B" w14:textId="77777777">
        <w:tc>
          <w:tcPr>
            <w:tcW w:w="1555" w:type="dxa"/>
          </w:tcPr>
          <w:p w14:paraId="7D128654"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B84E02"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B95888F"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2A483A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309F12E0" w14:textId="77777777" w:rsidR="00545E1C" w:rsidRPr="00091388" w:rsidRDefault="00545E1C" w:rsidP="0085620E">
      <w:pPr>
        <w:tabs>
          <w:tab w:val="center" w:pos="4513"/>
        </w:tabs>
        <w:ind w:right="-283"/>
        <w:jc w:val="both"/>
        <w:rPr>
          <w:rFonts w:cs="Times New Roman"/>
          <w:szCs w:val="24"/>
          <w:lang w:val="et-EE"/>
        </w:rPr>
      </w:pPr>
    </w:p>
    <w:p w14:paraId="61A3F3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9B29445" w14:textId="77777777" w:rsidR="00545E1C" w:rsidRPr="00091388" w:rsidRDefault="00545E1C" w:rsidP="0085620E">
      <w:pPr>
        <w:tabs>
          <w:tab w:val="center" w:pos="4513"/>
        </w:tabs>
        <w:ind w:right="-283"/>
        <w:jc w:val="both"/>
        <w:rPr>
          <w:rFonts w:cs="Times New Roman"/>
          <w:szCs w:val="24"/>
          <w:lang w:val="et-EE"/>
        </w:rPr>
      </w:pPr>
    </w:p>
    <w:p w14:paraId="02EF1B1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Sihtrühmaks on IT-ettevõtted. Info- ja sideettevõtteid oli Maksu- ja Tolliameti 2025. aasta andmete alusel Eestis 16 697.</w:t>
      </w:r>
      <w:r w:rsidRPr="00091388">
        <w:rPr>
          <w:rStyle w:val="Allmrkuseviide"/>
          <w:rFonts w:cs="Times New Roman"/>
          <w:lang w:val="et-EE"/>
        </w:rPr>
        <w:footnoteReference w:id="59"/>
      </w:r>
      <w:r w:rsidRPr="00091388">
        <w:rPr>
          <w:rFonts w:cs="Times New Roman"/>
          <w:lang w:val="et-EE"/>
        </w:rPr>
        <w:t xml:space="preserve"> Samas on oluline tähele panna, et ekspressraja sihtrühmaks on tõenäoliselt ennekõike just info- ja kommunikatsioonitehnoloogia (edaspidi </w:t>
      </w:r>
      <w:r w:rsidRPr="00091388">
        <w:rPr>
          <w:rFonts w:cs="Times New Roman"/>
          <w:i/>
          <w:lang w:val="et-EE"/>
        </w:rPr>
        <w:t>IKT</w:t>
      </w:r>
      <w:r w:rsidRPr="00091388">
        <w:rPr>
          <w:rFonts w:cs="Times New Roman"/>
          <w:lang w:val="et-EE"/>
        </w:rPr>
        <w:t>) tööstusliku tootmisega tegelevad ettevõtted, mitte nii-öelda tüüpilised IT-teenuseid osutavad ettevõtted. IKT tööstusliku tootmisega tegelevaid ettevõtteid oli 2024. aastal Eestis Statistikaameti andmete alusel 92.</w:t>
      </w:r>
      <w:r w:rsidRPr="00091388">
        <w:rPr>
          <w:rStyle w:val="Allmrkuseviide"/>
          <w:rFonts w:cs="Times New Roman"/>
          <w:lang w:val="et-EE"/>
        </w:rPr>
        <w:footnoteReference w:id="60"/>
      </w:r>
    </w:p>
    <w:p w14:paraId="29F03800" w14:textId="77777777" w:rsidR="00545E1C" w:rsidRPr="00091388" w:rsidRDefault="00545E1C" w:rsidP="0085620E">
      <w:pPr>
        <w:tabs>
          <w:tab w:val="center" w:pos="4513"/>
        </w:tabs>
        <w:ind w:right="-283"/>
        <w:jc w:val="both"/>
        <w:rPr>
          <w:rFonts w:cs="Times New Roman"/>
          <w:szCs w:val="24"/>
          <w:lang w:val="et-EE"/>
        </w:rPr>
      </w:pPr>
    </w:p>
    <w:p w14:paraId="7FA1134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õenäoliselt on nende hulgas vähe ettevõtteid, kes sooviksid ekspressrada kasutada, sest see eeldab olulise investeeringu tegemist. Kuna mõju hindamiseks ei ole kättesaadavad täpsemad andmed ettevõtete investeerimis- ja äriplaanide kohta, on raske öelda, kui palju oleks tegelikke huvilisi. Kuigi investeeringute tegemine ei sõltu ainult ja otseselt ettevõtte müügitulust ja omakapitalist, on need suhtarvud aastate lõikes suhteliselt stabiilsed ning neid võib sihtrühma hindamiseks kasutada. 2025. aastal oli Eestis 10 info- ja sideettevõtet, mille müügitulu ületas 100 miljonit eurot.</w:t>
      </w:r>
    </w:p>
    <w:p w14:paraId="616D228B" w14:textId="77777777" w:rsidR="00545E1C" w:rsidRPr="00091388" w:rsidRDefault="00545E1C" w:rsidP="0085620E">
      <w:pPr>
        <w:tabs>
          <w:tab w:val="center" w:pos="4513"/>
        </w:tabs>
        <w:ind w:right="-283"/>
        <w:jc w:val="both"/>
        <w:rPr>
          <w:rFonts w:cs="Times New Roman"/>
          <w:szCs w:val="24"/>
          <w:lang w:val="et-EE"/>
        </w:rPr>
      </w:pPr>
    </w:p>
    <w:p w14:paraId="32D31EA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uure tõenäosusega hakkavad ekspressrada investeeringulävendi tõttu kasutama peamiselt rahvusvahelised IT-ettevõtted, kelle arvu on aga keerukas prognoosida.</w:t>
      </w:r>
    </w:p>
    <w:p w14:paraId="684C365F" w14:textId="77777777" w:rsidR="00545E1C" w:rsidRPr="00091388" w:rsidRDefault="00545E1C" w:rsidP="0085620E">
      <w:pPr>
        <w:tabs>
          <w:tab w:val="center" w:pos="4513"/>
        </w:tabs>
        <w:ind w:right="-283"/>
        <w:jc w:val="both"/>
        <w:rPr>
          <w:rFonts w:cs="Times New Roman"/>
          <w:b/>
          <w:szCs w:val="24"/>
          <w:lang w:val="et-EE"/>
        </w:rPr>
      </w:pPr>
    </w:p>
    <w:p w14:paraId="4ECED9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086F1B4" w14:textId="77777777" w:rsidR="00545E1C" w:rsidRPr="00091388" w:rsidRDefault="00545E1C" w:rsidP="0085620E">
      <w:pPr>
        <w:tabs>
          <w:tab w:val="center" w:pos="4513"/>
        </w:tabs>
        <w:ind w:right="-283"/>
        <w:jc w:val="both"/>
        <w:rPr>
          <w:rFonts w:cs="Times New Roman"/>
          <w:szCs w:val="24"/>
          <w:lang w:val="et-EE"/>
        </w:rPr>
      </w:pPr>
    </w:p>
    <w:p w14:paraId="03F36AE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Tööjõu mõttes ei pruugi IT-projektil alati suur mõju olla. Näiteks Ericsson Eesti plaanis ehitada Ülemiste Citysse tootmis- ja tehnoloogiakeskuse, kuid 2024. aasta detsembris loobus sellest mõttest. Tegu oleks olnud 155 miljoni euro suuruse investeeringuga, kus oleks hinnanguliselt tööd saanud 2200 inimest</w:t>
      </w:r>
      <w:r w:rsidRPr="00091388">
        <w:rPr>
          <w:rStyle w:val="Allmrkuseviide"/>
          <w:rFonts w:cs="Times New Roman"/>
          <w:lang w:val="et-EE"/>
        </w:rPr>
        <w:footnoteReference w:id="61"/>
      </w:r>
      <w:r w:rsidRPr="00091388">
        <w:rPr>
          <w:rFonts w:cs="Times New Roman"/>
          <w:lang w:val="et-EE"/>
        </w:rPr>
        <w:t>. Küll aga ei tähendanud see 2200 täiesti uue töökoha loomist, vaid valdavalt olemasolevate töökohtade koondamist ühte kohta.</w:t>
      </w:r>
    </w:p>
    <w:p w14:paraId="2C57B6D1" w14:textId="77777777" w:rsidR="00545E1C" w:rsidRPr="00091388" w:rsidRDefault="00545E1C" w:rsidP="0085620E">
      <w:pPr>
        <w:tabs>
          <w:tab w:val="center" w:pos="4513"/>
        </w:tabs>
        <w:ind w:right="-283"/>
        <w:jc w:val="both"/>
        <w:rPr>
          <w:rFonts w:cs="Times New Roman"/>
          <w:szCs w:val="24"/>
          <w:lang w:val="et-EE"/>
        </w:rPr>
      </w:pPr>
    </w:p>
    <w:p w14:paraId="3C0D468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IT-valdkonnas on andmekeskused üha rohkem strateegiliselt olulised objektid ning võimalik, et ka nende rajamiseks saaks kasutada ekspressrada. Nende puhul on aga tööjõu vajadus pigem väike – täisajaga töökohtade arv võib suure tõenäosusega jääda tunduvalt alla 100</w:t>
      </w:r>
      <w:r w:rsidRPr="00091388">
        <w:rPr>
          <w:rStyle w:val="Allmrkuseviide"/>
          <w:rFonts w:cs="Times New Roman"/>
          <w:lang w:val="et-EE"/>
        </w:rPr>
        <w:footnoteReference w:id="62"/>
      </w:r>
      <w:r w:rsidRPr="00091388">
        <w:rPr>
          <w:rFonts w:cs="Times New Roman"/>
          <w:lang w:val="et-EE"/>
        </w:rPr>
        <w:t>. Küll võib andmekeskuse rajamine aidata luua paremad eeldused IT-sektori arendamiseks IT-taristu tugevdamise kaudu.</w:t>
      </w:r>
    </w:p>
    <w:p w14:paraId="64581B6F" w14:textId="77777777" w:rsidR="00545E1C" w:rsidRPr="00091388" w:rsidRDefault="00545E1C" w:rsidP="0085620E">
      <w:pPr>
        <w:tabs>
          <w:tab w:val="center" w:pos="4513"/>
        </w:tabs>
        <w:ind w:right="-283"/>
        <w:jc w:val="both"/>
        <w:rPr>
          <w:rFonts w:cs="Times New Roman"/>
          <w:lang w:val="et-EE"/>
        </w:rPr>
      </w:pPr>
    </w:p>
    <w:p w14:paraId="2321627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Mõju ulatus on seega hinnanguliselt väike.</w:t>
      </w:r>
    </w:p>
    <w:p w14:paraId="52CB53B5" w14:textId="77777777" w:rsidR="00545E1C" w:rsidRPr="00091388" w:rsidRDefault="00545E1C" w:rsidP="0085620E">
      <w:pPr>
        <w:tabs>
          <w:tab w:val="center" w:pos="4513"/>
        </w:tabs>
        <w:ind w:right="-283"/>
        <w:jc w:val="both"/>
        <w:rPr>
          <w:rFonts w:cs="Times New Roman"/>
          <w:b/>
          <w:szCs w:val="24"/>
          <w:lang w:val="et-EE"/>
        </w:rPr>
      </w:pPr>
    </w:p>
    <w:p w14:paraId="5D5736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75DFF27A" w14:textId="77777777" w:rsidR="00545E1C" w:rsidRPr="00091388" w:rsidRDefault="00545E1C" w:rsidP="0085620E">
      <w:pPr>
        <w:tabs>
          <w:tab w:val="center" w:pos="4513"/>
        </w:tabs>
        <w:ind w:right="-283"/>
        <w:jc w:val="both"/>
        <w:rPr>
          <w:rFonts w:cs="Times New Roman"/>
          <w:szCs w:val="24"/>
          <w:lang w:val="et-EE"/>
        </w:rPr>
      </w:pPr>
    </w:p>
    <w:p w14:paraId="2B6635B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 ja on ebatõenäoline, et kõik neist on IT-sektoris.</w:t>
      </w:r>
    </w:p>
    <w:p w14:paraId="0B28AAF2" w14:textId="77777777" w:rsidR="00545E1C" w:rsidRPr="00091388" w:rsidRDefault="00545E1C" w:rsidP="0085620E">
      <w:pPr>
        <w:keepNext/>
        <w:tabs>
          <w:tab w:val="center" w:pos="4513"/>
        </w:tabs>
        <w:ind w:right="-283"/>
        <w:jc w:val="both"/>
        <w:rPr>
          <w:rFonts w:cs="Times New Roman"/>
          <w:b/>
          <w:szCs w:val="24"/>
          <w:lang w:val="et-EE"/>
        </w:rPr>
      </w:pPr>
    </w:p>
    <w:p w14:paraId="3232AF20" w14:textId="77777777" w:rsidR="00545E1C" w:rsidRPr="00091388" w:rsidRDefault="00545E1C" w:rsidP="0085620E">
      <w:pPr>
        <w:keepNext/>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5D7534B7" w14:textId="77777777" w:rsidR="00545E1C" w:rsidRPr="00091388" w:rsidRDefault="00545E1C" w:rsidP="0085620E">
      <w:pPr>
        <w:tabs>
          <w:tab w:val="center" w:pos="4513"/>
        </w:tabs>
        <w:ind w:right="-283"/>
        <w:jc w:val="both"/>
        <w:rPr>
          <w:rFonts w:cs="Times New Roman"/>
          <w:szCs w:val="24"/>
          <w:lang w:val="et-EE"/>
        </w:rPr>
      </w:pPr>
    </w:p>
    <w:p w14:paraId="7474455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w:t>
      </w:r>
      <w:r w:rsidRPr="00091388">
        <w:rPr>
          <w:rFonts w:cs="Times New Roman"/>
          <w:szCs w:val="24"/>
          <w:lang w:val="et-EE"/>
        </w:rPr>
        <w:lastRenderedPageBreak/>
        <w:t>andmed turuolukorra kohta, et oleks võimalik riski realiseerumist täpsemalt hinnata. Seetõttu hinnatakse risk keskmiseks.</w:t>
      </w:r>
    </w:p>
    <w:p w14:paraId="2B960EC7" w14:textId="77777777" w:rsidR="00545E1C" w:rsidRPr="00091388" w:rsidRDefault="00545E1C" w:rsidP="0085620E">
      <w:pPr>
        <w:tabs>
          <w:tab w:val="center" w:pos="4513"/>
        </w:tabs>
        <w:ind w:right="-283"/>
        <w:jc w:val="both"/>
        <w:rPr>
          <w:rFonts w:cs="Times New Roman"/>
          <w:b/>
          <w:szCs w:val="24"/>
          <w:lang w:val="et-EE"/>
        </w:rPr>
      </w:pPr>
    </w:p>
    <w:p w14:paraId="36C1A3D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3DB81846" w14:textId="77777777" w:rsidR="00545E1C" w:rsidRPr="00091388" w:rsidRDefault="00545E1C" w:rsidP="0085620E">
      <w:pPr>
        <w:ind w:right="-283"/>
        <w:jc w:val="both"/>
        <w:rPr>
          <w:rFonts w:cs="Times New Roman"/>
          <w:szCs w:val="24"/>
          <w:lang w:val="et-EE"/>
        </w:rPr>
      </w:pPr>
    </w:p>
    <w:p w14:paraId="5A87F7BD"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2D380459" w14:textId="77777777" w:rsidR="00545E1C" w:rsidRPr="00091388" w:rsidRDefault="00545E1C" w:rsidP="0085620E">
      <w:pPr>
        <w:tabs>
          <w:tab w:val="center" w:pos="4513"/>
        </w:tabs>
        <w:ind w:right="-283"/>
        <w:jc w:val="both"/>
        <w:rPr>
          <w:rFonts w:cs="Times New Roman"/>
          <w:b/>
          <w:szCs w:val="24"/>
          <w:lang w:val="et-EE"/>
        </w:rPr>
      </w:pPr>
    </w:p>
    <w:p w14:paraId="590B9961" w14:textId="77777777" w:rsidR="00545E1C" w:rsidRPr="00091388" w:rsidRDefault="00545E1C" w:rsidP="0085620E">
      <w:pPr>
        <w:pStyle w:val="Laad3"/>
        <w:rPr>
          <w:lang w:val="et-EE"/>
        </w:rPr>
      </w:pPr>
      <w:r w:rsidRPr="00091388">
        <w:rPr>
          <w:lang w:val="et-EE"/>
        </w:rPr>
        <w:t>6.3.3. Mõju mittetulundussektorile</w:t>
      </w:r>
    </w:p>
    <w:p w14:paraId="2D08104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29655F2B" w14:textId="77777777" w:rsidR="00545E1C" w:rsidRPr="00091388" w:rsidRDefault="00545E1C" w:rsidP="0085620E">
      <w:pPr>
        <w:tabs>
          <w:tab w:val="center" w:pos="4513"/>
        </w:tabs>
        <w:ind w:right="-283"/>
        <w:jc w:val="both"/>
        <w:rPr>
          <w:rFonts w:cs="Times New Roman"/>
          <w:szCs w:val="24"/>
          <w:lang w:val="et-EE"/>
        </w:rPr>
      </w:pPr>
    </w:p>
    <w:p w14:paraId="3100B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soovitakse muuta planeeringute menetlused (sh seadusest tulenev kaasamisformaat) kiiremaks ja tõhusamaks. Kiirendamiseks on ette nähtud erinevad muudatused, millest järgmised puudutavad otseselt ka asjaomase mittetulundussektori kaasamist:</w:t>
      </w:r>
    </w:p>
    <w:p w14:paraId="02E9E57D"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Taotlus avalikustatakse samamoodi nagu praegu – avalikustatakse algatamise otsus –, kuid seaduses ei ole edaspidi ette nähtud täpset avalikustamise aega ja viisi. Planeeringu korraldaja otsustab, kuidas teade avalikustatakse ja avalikkus kaasatakse (see lepitakse ilmselt kokku kaasamiskavas).</w:t>
      </w:r>
    </w:p>
    <w:p w14:paraId="62159F36" w14:textId="77777777" w:rsidR="00545E1C" w:rsidRPr="00091388" w:rsidRDefault="00545E1C" w:rsidP="0085620E">
      <w:pPr>
        <w:pStyle w:val="Loendilik"/>
        <w:numPr>
          <w:ilvl w:val="0"/>
          <w:numId w:val="29"/>
        </w:numPr>
        <w:tabs>
          <w:tab w:val="center" w:pos="4513"/>
        </w:tabs>
        <w:ind w:right="-283"/>
        <w:jc w:val="both"/>
        <w:rPr>
          <w:rFonts w:cs="Times New Roman"/>
          <w:szCs w:val="24"/>
          <w:lang w:val="et-EE"/>
        </w:rPr>
      </w:pPr>
      <w:r w:rsidRPr="00091388">
        <w:rPr>
          <w:rFonts w:cs="Times New Roman"/>
          <w:szCs w:val="24"/>
          <w:lang w:val="et-EE"/>
        </w:rPr>
        <w:t>Kirjalikult teavitatakse taotluse saamisest:</w:t>
      </w:r>
    </w:p>
    <w:p w14:paraId="7289BA4D"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asjakohaseid riigi- ja kohaliku omavalitsuse asutusi;</w:t>
      </w:r>
    </w:p>
    <w:p w14:paraId="28BD0B18"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kelle õigusi võib planeering puudutada;</w:t>
      </w:r>
    </w:p>
    <w:p w14:paraId="775F5994" w14:textId="77777777" w:rsidR="00545E1C" w:rsidRPr="00091388" w:rsidRDefault="00545E1C" w:rsidP="0085620E">
      <w:pPr>
        <w:pStyle w:val="Loendilik"/>
        <w:numPr>
          <w:ilvl w:val="1"/>
          <w:numId w:val="29"/>
        </w:numPr>
        <w:tabs>
          <w:tab w:val="center" w:pos="4513"/>
        </w:tabs>
        <w:ind w:right="-283"/>
        <w:jc w:val="both"/>
        <w:rPr>
          <w:rFonts w:cs="Times New Roman"/>
          <w:szCs w:val="24"/>
          <w:lang w:val="et-EE"/>
        </w:rPr>
      </w:pPr>
      <w:r w:rsidRPr="00091388">
        <w:rPr>
          <w:rFonts w:cs="Times New Roman"/>
          <w:szCs w:val="24"/>
          <w:lang w:val="et-EE"/>
        </w:rPr>
        <w:t>isikuid ja asutusi, kellel võib olla põhjendatud huvi eeldatavalt kaasneva olulise keskkonnamõju või REP elluviimise vastu, sealhulgas valitsusväliseid keskkonnaorganisatsioone neid ühendava organisatsiooni kaudu.</w:t>
      </w:r>
    </w:p>
    <w:p w14:paraId="1FFC7602"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Detailse lahenduse koostamise menetluses avaldatakse teated vaid planeeringu koostamise korraldaja veebilehel ning käesoleva seaduse § 44 lõikes 2 nimetatud asutusi ja isikuid teavitatakse kirjalikult.</w:t>
      </w:r>
    </w:p>
    <w:p w14:paraId="3347EC4A" w14:textId="77777777" w:rsidR="00545E1C" w:rsidRPr="00091388" w:rsidRDefault="00545E1C" w:rsidP="0085620E">
      <w:pPr>
        <w:pStyle w:val="Loendilik"/>
        <w:numPr>
          <w:ilvl w:val="0"/>
          <w:numId w:val="29"/>
        </w:numPr>
        <w:tabs>
          <w:tab w:val="center" w:pos="4513"/>
        </w:tabs>
        <w:ind w:right="-283"/>
        <w:jc w:val="both"/>
        <w:rPr>
          <w:rFonts w:cs="Times New Roman"/>
          <w:lang w:val="et-EE"/>
        </w:rPr>
      </w:pPr>
      <w:r w:rsidRPr="00091388">
        <w:rPr>
          <w:rFonts w:cs="Times New Roman"/>
          <w:lang w:val="et-EE"/>
        </w:rPr>
        <w:t>Kavas on Soome eeskujul rakendada kaasamiskava (vt seletuskirja osa eelnõu § 1 punkti 1 kohta), mis võimaldaks kaasamist senisest paindlikumalt ja vähem formaalselt ellu viia. Soomes teevad eri osalised koostööd tihti koosolekute, mitte kirjavahetuse kaudu, et kaasamine oleks sisukam.</w:t>
      </w:r>
    </w:p>
    <w:p w14:paraId="6940AA3F" w14:textId="77777777" w:rsidR="00545E1C" w:rsidRPr="00091388" w:rsidRDefault="00545E1C" w:rsidP="0085620E">
      <w:pPr>
        <w:pStyle w:val="Loendilik"/>
        <w:numPr>
          <w:ilvl w:val="0"/>
          <w:numId w:val="29"/>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w:t>
      </w:r>
    </w:p>
    <w:p w14:paraId="70D02B25" w14:textId="77777777" w:rsidR="00545E1C" w:rsidRPr="00091388" w:rsidRDefault="00545E1C" w:rsidP="0085620E">
      <w:pPr>
        <w:tabs>
          <w:tab w:val="center" w:pos="4513"/>
        </w:tabs>
        <w:ind w:right="-283"/>
        <w:jc w:val="both"/>
        <w:rPr>
          <w:rFonts w:cs="Times New Roman"/>
          <w:b/>
          <w:szCs w:val="24"/>
          <w:lang w:val="et-EE"/>
        </w:rPr>
      </w:pPr>
    </w:p>
    <w:p w14:paraId="7D1418BC"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5527552" w14:textId="77777777">
        <w:tc>
          <w:tcPr>
            <w:tcW w:w="1555" w:type="dxa"/>
          </w:tcPr>
          <w:p w14:paraId="0705CC8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0483FDA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56A5F83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830DB1B"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2C834D8" w14:textId="77777777">
        <w:tc>
          <w:tcPr>
            <w:tcW w:w="1555" w:type="dxa"/>
          </w:tcPr>
          <w:p w14:paraId="076BB4D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A046A3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266C04A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18FBE68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25A00DD9" w14:textId="77777777" w:rsidR="00545E1C" w:rsidRPr="00091388" w:rsidRDefault="00545E1C" w:rsidP="0085620E">
      <w:pPr>
        <w:tabs>
          <w:tab w:val="center" w:pos="4513"/>
        </w:tabs>
        <w:ind w:right="-283"/>
        <w:jc w:val="both"/>
        <w:rPr>
          <w:rFonts w:cs="Times New Roman"/>
          <w:szCs w:val="24"/>
          <w:lang w:val="et-EE"/>
        </w:rPr>
      </w:pPr>
    </w:p>
    <w:p w14:paraId="08400D5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1C4C4501" w14:textId="77777777" w:rsidR="00545E1C" w:rsidRPr="00091388" w:rsidRDefault="00545E1C" w:rsidP="0085620E">
      <w:pPr>
        <w:tabs>
          <w:tab w:val="center" w:pos="4513"/>
        </w:tabs>
        <w:ind w:right="-283"/>
        <w:jc w:val="both"/>
        <w:rPr>
          <w:rFonts w:cs="Times New Roman"/>
          <w:szCs w:val="24"/>
          <w:lang w:val="et-EE"/>
        </w:rPr>
      </w:pPr>
    </w:p>
    <w:p w14:paraId="35000A0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 on MTÜ-d – eelkõige need, mis on seotud keskkonna, kultuuripärandi ja kogukondlike huvidega. Äriregistri andmete põhjal on Eestis umbes 24 400 registreeritud MTÜ-d ja sihtasutust</w:t>
      </w:r>
      <w:r w:rsidRPr="00091388">
        <w:rPr>
          <w:rStyle w:val="Allmrkuseviide"/>
          <w:rFonts w:cs="Times New Roman"/>
          <w:lang w:val="et-EE"/>
        </w:rPr>
        <w:footnoteReference w:id="63"/>
      </w:r>
      <w:r w:rsidRPr="00091388">
        <w:rPr>
          <w:rFonts w:cs="Times New Roman"/>
          <w:lang w:val="et-EE"/>
        </w:rPr>
        <w:t>. Neist umbes 310 tegevusalad</w:t>
      </w:r>
      <w:r w:rsidRPr="00091388">
        <w:rPr>
          <w:rStyle w:val="Allmrkuseviide"/>
          <w:rFonts w:cs="Times New Roman"/>
          <w:lang w:val="et-EE"/>
        </w:rPr>
        <w:footnoteReference w:id="64"/>
      </w:r>
      <w:r w:rsidRPr="00091388">
        <w:rPr>
          <w:rFonts w:cs="Times New Roman"/>
          <w:lang w:val="et-EE"/>
        </w:rPr>
        <w:t xml:space="preserve"> on keskkonna- ja looduskaitseühendused, keskkonnakaitse korraldamine ning looduskaitsealade tegevus. Umbes 115 tegevusalad on ajalooliste paikade ja mälestistega seotud tegevus ning kultuuripärandi säilitamine, taastamine ja </w:t>
      </w:r>
      <w:r w:rsidRPr="00091388">
        <w:rPr>
          <w:rFonts w:cs="Times New Roman"/>
          <w:lang w:val="et-EE"/>
        </w:rPr>
        <w:lastRenderedPageBreak/>
        <w:t>muud säilitamise abitegevused. 1725 MTÜ tegevusalad on piirkondlikku/kohalikku elu edendavad ja toetavad ühendused.</w:t>
      </w:r>
    </w:p>
    <w:p w14:paraId="5D8CD5FA" w14:textId="77777777" w:rsidR="00545E1C" w:rsidRPr="00091388" w:rsidRDefault="00545E1C" w:rsidP="0085620E">
      <w:pPr>
        <w:tabs>
          <w:tab w:val="center" w:pos="4513"/>
        </w:tabs>
        <w:ind w:right="-283"/>
        <w:jc w:val="both"/>
        <w:rPr>
          <w:rFonts w:cs="Times New Roman"/>
          <w:b/>
          <w:szCs w:val="24"/>
          <w:lang w:val="et-EE"/>
        </w:rPr>
      </w:pPr>
    </w:p>
    <w:p w14:paraId="7EF9BD32"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4DDC1E26" w14:textId="77777777" w:rsidR="00545E1C" w:rsidRPr="00091388" w:rsidRDefault="00545E1C" w:rsidP="0085620E">
      <w:pPr>
        <w:tabs>
          <w:tab w:val="center" w:pos="4513"/>
        </w:tabs>
        <w:ind w:right="-283"/>
        <w:jc w:val="both"/>
        <w:rPr>
          <w:rFonts w:cs="Times New Roman"/>
          <w:szCs w:val="24"/>
          <w:lang w:val="et-EE"/>
        </w:rPr>
      </w:pPr>
    </w:p>
    <w:p w14:paraId="107D82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gi mõju ulatus on kokkuvõttes hinnanguliselt väike, kuna vaid vähesed projektid ja arendusplaanid kvalifitseeruvad strateegiliselt oluliseks, on potentsiaalselt tegu suure ruumilise mõjuga ehitistega, mistõttu võib eeldada asjakohaste MTÜ-de suurt huvi olla planeeringulahenduse kujunemisse kaasatud. VKG </w:t>
      </w:r>
      <w:proofErr w:type="spellStart"/>
      <w:r w:rsidRPr="00091388">
        <w:rPr>
          <w:rFonts w:cs="Times New Roman"/>
          <w:szCs w:val="24"/>
          <w:lang w:val="et-EE"/>
        </w:rPr>
        <w:t>biotoodete</w:t>
      </w:r>
      <w:proofErr w:type="spellEnd"/>
      <w:r w:rsidRPr="00091388">
        <w:rPr>
          <w:rFonts w:cs="Times New Roman"/>
          <w:szCs w:val="24"/>
          <w:lang w:val="et-EE"/>
        </w:rPr>
        <w:t xml:space="preserve"> tootmiskompleksi planeeringu näitel oli Eesti Keskkonnaühenduse Koda (mis koosneb 10-st keskkonnaga tegelevast MTÜ-st ja </w:t>
      </w:r>
      <w:proofErr w:type="spellStart"/>
      <w:r w:rsidRPr="00091388">
        <w:rPr>
          <w:rFonts w:cs="Times New Roman"/>
          <w:szCs w:val="24"/>
          <w:lang w:val="et-EE"/>
        </w:rPr>
        <w:t>SA-st</w:t>
      </w:r>
      <w:proofErr w:type="spellEnd"/>
      <w:r w:rsidRPr="00091388">
        <w:rPr>
          <w:rFonts w:cs="Times New Roman"/>
          <w:szCs w:val="24"/>
          <w:lang w:val="et-EE"/>
        </w:rPr>
        <w:t>) pidevalt planeeringuprotsessi kaasatud, esitades arvamusi ja ettepanekuid vahemikus 2022–2024. Lisaks esitasid eri etappides arvamusi ja ettepanekuid veel mõned MTÜ-d (nt Päästame Eesti Metsad MTÜ, Eesti Loodushoiu Keskus).</w:t>
      </w:r>
    </w:p>
    <w:p w14:paraId="3A0CFB21" w14:textId="77777777" w:rsidR="00545E1C" w:rsidRPr="00091388" w:rsidRDefault="00545E1C" w:rsidP="0085620E">
      <w:pPr>
        <w:tabs>
          <w:tab w:val="center" w:pos="4513"/>
        </w:tabs>
        <w:ind w:right="-283"/>
        <w:jc w:val="both"/>
        <w:rPr>
          <w:rFonts w:cs="Times New Roman"/>
          <w:szCs w:val="24"/>
          <w:lang w:val="et-EE"/>
        </w:rPr>
      </w:pPr>
    </w:p>
    <w:p w14:paraId="1F0AE78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EP algatamise otsusest loobumine ei avalda sihtrühmale eelduslikult ulatuslikumat mõju, sest taotlusest peab samamoodi teavitama ning ei ole põhjust arvata, et algatamise otsusest loobumine võiks ohustada mittetulundussektori eesmärkide elluviimist või nõuaks MTÜ-delt oma tegevuse ümberkorraldamist. Kaasamise mõju ulatust on analüüsitud järgnevates lõikudes (sarnaselt nagu peatükis 6.1.1).</w:t>
      </w:r>
    </w:p>
    <w:p w14:paraId="005FCA0F" w14:textId="77777777" w:rsidR="00545E1C" w:rsidRPr="00091388" w:rsidRDefault="00545E1C" w:rsidP="0085620E">
      <w:pPr>
        <w:tabs>
          <w:tab w:val="center" w:pos="4513"/>
        </w:tabs>
        <w:ind w:right="-283"/>
        <w:jc w:val="both"/>
        <w:rPr>
          <w:rFonts w:cs="Times New Roman"/>
          <w:szCs w:val="24"/>
          <w:u w:val="single"/>
          <w:lang w:val="et-EE"/>
        </w:rPr>
      </w:pPr>
    </w:p>
    <w:p w14:paraId="75D7498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Kaasamine REP menetluses</w:t>
      </w:r>
    </w:p>
    <w:p w14:paraId="5F2CED6D" w14:textId="77777777" w:rsidR="00545E1C" w:rsidRPr="00091388" w:rsidRDefault="00545E1C" w:rsidP="0085620E">
      <w:pPr>
        <w:tabs>
          <w:tab w:val="center" w:pos="4513"/>
        </w:tabs>
        <w:ind w:right="-283"/>
        <w:jc w:val="both"/>
        <w:rPr>
          <w:rFonts w:cs="Times New Roman"/>
          <w:szCs w:val="24"/>
          <w:lang w:val="et-EE"/>
        </w:rPr>
      </w:pPr>
    </w:p>
    <w:p w14:paraId="599D62F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seaduses ei ole otseselt enam kirjas, kuidas peab avalikkust teavitama, ei saa sellest automaatselt järeldada, et see toob endaga kaasa ebapiisava teabe jagamise. Viimastel aastatel on üha rohkem avalikus arutelus ja valdkonna koolitusprogrammides räägitud sellest, et kaasamine peaks olema vähem formaalne ning paindlikum, vajaduspõhine.</w:t>
      </w:r>
      <w:r w:rsidRPr="00091388">
        <w:rPr>
          <w:rFonts w:cs="Times New Roman"/>
          <w:vertAlign w:val="superscript"/>
          <w:lang w:val="et-EE"/>
        </w:rPr>
        <w:footnoteReference w:id="65"/>
      </w:r>
      <w:r w:rsidRPr="00091388">
        <w:rPr>
          <w:rFonts w:cs="Times New Roman"/>
          <w:lang w:val="et-EE"/>
        </w:rPr>
        <w:t xml:space="preserve"> Sellest võib järeldada, et praegu kehtiv, küllaltki üksikasjalik kaasamise regulatsioon ei ole endaga kaasa toonud sisulist ja tõhusat kaasamist, mida kinnitatakse ka 2020. aastal Civitta koostatud uuringus</w:t>
      </w:r>
      <w:r w:rsidRPr="00091388">
        <w:rPr>
          <w:rFonts w:cs="Times New Roman"/>
          <w:vertAlign w:val="superscript"/>
          <w:lang w:val="et-EE"/>
        </w:rPr>
        <w:footnoteReference w:id="66"/>
      </w:r>
      <w:r w:rsidRPr="00091388">
        <w:rPr>
          <w:rFonts w:cs="Times New Roman"/>
          <w:lang w:val="et-EE"/>
        </w:rPr>
        <w:t xml:space="preserve"> (mille käigus tehti 55 intervjuud erinevate planeerimismenetluses osalejatega).</w:t>
      </w:r>
    </w:p>
    <w:p w14:paraId="05EA5495" w14:textId="77777777" w:rsidR="00545E1C" w:rsidRPr="00091388" w:rsidRDefault="00545E1C" w:rsidP="0085620E">
      <w:pPr>
        <w:tabs>
          <w:tab w:val="center" w:pos="4513"/>
        </w:tabs>
        <w:ind w:right="-283"/>
        <w:jc w:val="both"/>
        <w:rPr>
          <w:rFonts w:cs="Times New Roman"/>
          <w:szCs w:val="24"/>
          <w:lang w:val="et-EE"/>
        </w:rPr>
      </w:pPr>
    </w:p>
    <w:p w14:paraId="09BB8A1C" w14:textId="17F7193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Civitta uuringus analüüsiti detailplaneeringute probleemkohti ja võimalikke lahendusi ning leiti muu hulgas, et „detailplaneeringu kõrge kvaliteedi tagamiseks on oluline saavutada erinevate osapoolte (detailplaneeringu koostamisest huvitatud isik, KOV, planeerimiskonsultant, huvirühmad jne) vaheline tihe koostöö. Alati aga ei toimi see koostöö vajalikul tasemel.“ Põhjustena loetleti ka vajadust „hoida kinni menetluse vormistuslikust poolest ehk „jätta maha jälg“ tegevusest; kartus, et huvitatud osapool ei arutle, vaid püüab oma tahtmist peale suruda või manipuleerida (vähene konstruktiivsus)</w:t>
      </w:r>
      <w:r w:rsidR="004E1515">
        <w:rPr>
          <w:rFonts w:cs="Times New Roman"/>
          <w:szCs w:val="24"/>
          <w:lang w:val="et-EE"/>
        </w:rPr>
        <w:t>.</w:t>
      </w:r>
      <w:r w:rsidRPr="00091388">
        <w:rPr>
          <w:rFonts w:cs="Times New Roman"/>
          <w:szCs w:val="24"/>
          <w:lang w:val="et-EE"/>
        </w:rPr>
        <w:t>“</w:t>
      </w:r>
    </w:p>
    <w:p w14:paraId="7AAE0D90" w14:textId="77777777" w:rsidR="00545E1C" w:rsidRPr="00091388" w:rsidRDefault="00545E1C" w:rsidP="0085620E">
      <w:pPr>
        <w:tabs>
          <w:tab w:val="center" w:pos="4513"/>
        </w:tabs>
        <w:ind w:right="-283"/>
        <w:jc w:val="both"/>
        <w:rPr>
          <w:rFonts w:cs="Times New Roman"/>
          <w:szCs w:val="24"/>
          <w:lang w:val="et-EE"/>
        </w:rPr>
      </w:pPr>
    </w:p>
    <w:p w14:paraId="024B52C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odanikuühenduste kohta leiti uuringus järgmist: „Kuna valmislahenduse puhul on arendajad juba palju tööd ära teinud, siis ei olda enam alati valmis sisulisi muudatusi tegema. Intervjueeritud kodanikuühendused tõid välja, et </w:t>
      </w:r>
      <w:proofErr w:type="spellStart"/>
      <w:r w:rsidRPr="00091388">
        <w:rPr>
          <w:rFonts w:cs="Times New Roman"/>
          <w:szCs w:val="24"/>
          <w:lang w:val="et-EE"/>
        </w:rPr>
        <w:t>KOVide</w:t>
      </w:r>
      <w:proofErr w:type="spellEnd"/>
      <w:r w:rsidRPr="00091388">
        <w:rPr>
          <w:rFonts w:cs="Times New Roman"/>
          <w:szCs w:val="24"/>
          <w:lang w:val="et-EE"/>
        </w:rPr>
        <w:t>-poolne kaasamine võiks olla tihedam, seda kõigi planeeringuliikide puhul.“</w:t>
      </w:r>
    </w:p>
    <w:p w14:paraId="1EB2C9A6" w14:textId="77777777" w:rsidR="00545E1C" w:rsidRPr="00091388" w:rsidRDefault="00545E1C" w:rsidP="0085620E">
      <w:pPr>
        <w:tabs>
          <w:tab w:val="center" w:pos="4513"/>
        </w:tabs>
        <w:ind w:right="-283"/>
        <w:jc w:val="both"/>
        <w:rPr>
          <w:rFonts w:cs="Times New Roman"/>
          <w:szCs w:val="24"/>
          <w:lang w:val="et-EE"/>
        </w:rPr>
      </w:pPr>
    </w:p>
    <w:p w14:paraId="4BEEB1BC"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Teavitamiskanalite kohta märgiti uuringus järgmist: „Probleeme võib esineda ka vajaliku info avalikkuseni jõudmises. Planeerimisseaduses toodud teavitamise meetodid ja kanalid ei pruugi olla alati sobivaimad (näiteks pabermeedia) ega aidata jõuda hea tulemini, mis tähendab, et nende </w:t>
      </w:r>
      <w:r w:rsidRPr="00091388">
        <w:rPr>
          <w:rFonts w:cs="Times New Roman"/>
          <w:lang w:val="et-EE"/>
        </w:rPr>
        <w:lastRenderedPageBreak/>
        <w:t>järgimine toob kaasa küll ressursikulu, kuid reaalselt huvirühmadeni jõudmiseks tuleb ikkagi kasutada muid meetodeid (näiteks sotsiaalmeedia, veebilehed, e-kirjaga teavitamine jm). Kodanikuühendused tõid välja, et kursis olemiseks seiratakse avalikke teadaandeid, tuvastamaks enda jaoks asjakohaseid teemasid. See on aga ajakulukas. Kohati on teavitamine ka ainult formaalne tegevus, näiteks Riigi Kaitseinvesteeringute Keskuse detailplaneeringute puhul, mis sisaldavad salajast või konfidentsiaalset teavet, ja seetõttu ei avaldata,</w:t>
      </w:r>
      <w:r w:rsidRPr="00091388">
        <w:rPr>
          <w:rFonts w:cs="Times New Roman"/>
          <w:i/>
          <w:lang w:val="et-EE"/>
        </w:rPr>
        <w:t xml:space="preserve"> </w:t>
      </w:r>
      <w:r w:rsidRPr="00091388">
        <w:rPr>
          <w:rFonts w:cs="Times New Roman"/>
          <w:iCs/>
          <w:lang w:val="et-EE"/>
        </w:rPr>
        <w:t>milliseid objekte planeeritakse. Sellisel juhul kaasneb sageli negatiivne reaktsioon ning avalikkuse automaatne vastuseis.“</w:t>
      </w:r>
      <w:r w:rsidRPr="00091388">
        <w:rPr>
          <w:rStyle w:val="Allmrkuseviide"/>
          <w:rFonts w:cs="Times New Roman"/>
          <w:iCs/>
          <w:lang w:val="et-EE"/>
        </w:rPr>
        <w:footnoteReference w:id="67"/>
      </w:r>
    </w:p>
    <w:p w14:paraId="1F254E45" w14:textId="77777777" w:rsidR="00545E1C" w:rsidRPr="00091388" w:rsidRDefault="00545E1C" w:rsidP="0085620E">
      <w:pPr>
        <w:tabs>
          <w:tab w:val="center" w:pos="4513"/>
        </w:tabs>
        <w:ind w:right="-283"/>
        <w:jc w:val="both"/>
        <w:rPr>
          <w:rFonts w:cs="Times New Roman"/>
          <w:szCs w:val="24"/>
          <w:lang w:val="et-EE"/>
        </w:rPr>
      </w:pPr>
    </w:p>
    <w:p w14:paraId="75385FCA" w14:textId="448E1F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ga võib kokkuvõttes öelda, et praegu </w:t>
      </w:r>
      <w:proofErr w:type="spellStart"/>
      <w:r w:rsidR="009366C2" w:rsidRPr="00091388">
        <w:rPr>
          <w:rFonts w:cs="Times New Roman"/>
          <w:szCs w:val="24"/>
          <w:lang w:val="et-EE"/>
        </w:rPr>
        <w:t>REP-i</w:t>
      </w:r>
      <w:proofErr w:type="spellEnd"/>
      <w:r w:rsidR="009366C2" w:rsidRPr="00091388">
        <w:rPr>
          <w:rFonts w:cs="Times New Roman"/>
          <w:szCs w:val="24"/>
          <w:lang w:val="et-EE"/>
        </w:rPr>
        <w:t xml:space="preserve"> osas </w:t>
      </w:r>
      <w:r w:rsidRPr="00091388">
        <w:rPr>
          <w:rFonts w:cs="Times New Roman"/>
          <w:szCs w:val="24"/>
          <w:lang w:val="et-EE"/>
        </w:rPr>
        <w:t>kehtiv küllaltki üksikasjalik kaasamise regulatsioon ei ole siiski taganud, et kaasamine oleks piisavalt paindlik ja tõhus. Eelnõuga kavandatud muudatused on kantud paindlikkuse ja tõhususe eesmärgist – mitte määrata seaduses, kuidas peab kaasama (mis võimaldab formaalset kaasamist), vaid lasta planeeringu koostamise korraldajal iga kord otsustada, kuidas ja kui tihti on kõige mõistlikum kaasata selleks, et avalikkus oleks planeeringust teavitatud ning planeeringu koostamiseks ja selle üle otsustamiseks oleks olemas vajalik teave.</w:t>
      </w:r>
    </w:p>
    <w:p w14:paraId="0EBFC777" w14:textId="77777777" w:rsidR="00545E1C" w:rsidRPr="00091388" w:rsidRDefault="00545E1C" w:rsidP="0085620E">
      <w:pPr>
        <w:tabs>
          <w:tab w:val="center" w:pos="4513"/>
        </w:tabs>
        <w:ind w:right="-283"/>
        <w:jc w:val="both"/>
        <w:rPr>
          <w:rFonts w:cs="Times New Roman"/>
          <w:szCs w:val="24"/>
          <w:lang w:val="et-EE"/>
        </w:rPr>
      </w:pPr>
    </w:p>
    <w:p w14:paraId="6E53D61A" w14:textId="1BFEA3CB"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ei reguleerita, kuidas on kavas paindlikku kaasamist rakendada. Teisisõnu, eelnõu järgi tunnistatakse kehtetuks täpsem regulatsioon, kuidas peab REP menetlusest teavitama, kuid ei ole näiteks kehtestatud kohustust koostada kaasamiskava vms. See ei tähenda, et seda tuleks seaduses reguleerida – seaduses tuleb käsitleda üksnes seda, mida seadusandja peab otsustama ja õigussuhetes reguleerima. Küll aga peab seaduse rakendamisel sel juhul paindliku kaasamise rakendamisele eraldi tähelepanu pöörama ning tagama kindlad kontrollimehhanismid, mis kohustavad koostama näiteks kaasamiskava, korraldama korduvaid arutelusid (kui vaja) jne. Ilmselt võiks siin kaaluda haldusesiseste korralduste kehtestamist, kus pandaks paika üldised kohustused kaasamise korraldamisel. Muidu on küsitav, kas paindlik ja tõhus kaasamine ka tegelikult toimib (kindlasti ei saa see teoks vaid seadusesätte kehtetuks tunnistamise kaudu). Siin tuleb arvestada, et paindlikum kaasamisformaat tähendab seda, et menetleja ehk kaasamiskava koostaja ei pruugi ära tunda kõiki huvipooli või võib alahinnata teatud mõjusid. Niisuguse riski maandamiseks on vajalik (Soome eeskujul) teatavate kaitsemehhanismide olemasolu, näiteks kaasamiskava võimalikult varajane avaldamine, et huvirühmad saaksid kohe teada anda, kui neid tuleks samuti kaasata.</w:t>
      </w:r>
    </w:p>
    <w:p w14:paraId="2149944A" w14:textId="77777777" w:rsidR="00545E1C" w:rsidRPr="00091388" w:rsidRDefault="00545E1C" w:rsidP="0085620E">
      <w:pPr>
        <w:tabs>
          <w:tab w:val="center" w:pos="4513"/>
        </w:tabs>
        <w:ind w:right="-283"/>
        <w:jc w:val="both"/>
        <w:rPr>
          <w:rFonts w:cs="Times New Roman"/>
          <w:szCs w:val="24"/>
          <w:lang w:val="et-EE"/>
        </w:rPr>
      </w:pPr>
    </w:p>
    <w:p w14:paraId="1ECAA3A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elliseid nn kaitsemehhanisme seaduse tasandil ei reguleerita, tuleb nende jälgimine tagada seaduse rakendamisel.</w:t>
      </w:r>
    </w:p>
    <w:p w14:paraId="5EF48C5D" w14:textId="77777777" w:rsidR="00545E1C" w:rsidRPr="00091388" w:rsidRDefault="00545E1C" w:rsidP="0085620E">
      <w:pPr>
        <w:tabs>
          <w:tab w:val="center" w:pos="4513"/>
        </w:tabs>
        <w:ind w:right="-283"/>
        <w:jc w:val="both"/>
        <w:rPr>
          <w:rFonts w:cs="Times New Roman"/>
          <w:szCs w:val="24"/>
          <w:u w:val="single"/>
          <w:lang w:val="et-EE"/>
        </w:rPr>
      </w:pPr>
    </w:p>
    <w:p w14:paraId="66B9B80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u w:val="single"/>
          <w:lang w:val="et-EE"/>
        </w:rPr>
        <w:t>Kaasamine PT-de menetluses</w:t>
      </w:r>
    </w:p>
    <w:p w14:paraId="7DD6DCFB" w14:textId="77777777" w:rsidR="00545E1C" w:rsidRPr="00091388" w:rsidRDefault="00545E1C" w:rsidP="0085620E">
      <w:pPr>
        <w:tabs>
          <w:tab w:val="center" w:pos="4513"/>
        </w:tabs>
        <w:ind w:right="-283"/>
        <w:jc w:val="both"/>
        <w:rPr>
          <w:rFonts w:cs="Times New Roman"/>
          <w:szCs w:val="24"/>
          <w:lang w:val="et-EE"/>
        </w:rPr>
      </w:pPr>
    </w:p>
    <w:p w14:paraId="36E8789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Ühe kavandatud muudatusena on kavas kehtestada võimalus anda ehitusprojekti koostamiseks vajalikud tingimused mitte enam DP-s, vaid PT-</w:t>
      </w:r>
      <w:proofErr w:type="spellStart"/>
      <w:r w:rsidRPr="00091388">
        <w:rPr>
          <w:rFonts w:cs="Times New Roman"/>
          <w:szCs w:val="24"/>
          <w:lang w:val="et-EE"/>
        </w:rPr>
        <w:t>dega</w:t>
      </w:r>
      <w:proofErr w:type="spellEnd"/>
      <w:r w:rsidRPr="00091388">
        <w:rPr>
          <w:rFonts w:cs="Times New Roman"/>
          <w:szCs w:val="24"/>
          <w:lang w:val="et-EE"/>
        </w:rPr>
        <w:t>. Seetõttu on ka oluline kirjeldada, kas sellega väheneb MTÜ</w:t>
      </w:r>
      <w:r w:rsidRPr="00091388">
        <w:rPr>
          <w:rFonts w:cs="Times New Roman"/>
          <w:szCs w:val="24"/>
          <w:lang w:val="et-EE"/>
        </w:rPr>
        <w:noBreakHyphen/>
        <w:t>de võimalus kaasa rääkida.</w:t>
      </w:r>
    </w:p>
    <w:p w14:paraId="0F6789AF" w14:textId="77777777" w:rsidR="00545E1C" w:rsidRPr="00091388" w:rsidRDefault="00545E1C" w:rsidP="0085620E">
      <w:pPr>
        <w:tabs>
          <w:tab w:val="center" w:pos="4513"/>
        </w:tabs>
        <w:ind w:right="-283"/>
        <w:jc w:val="both"/>
        <w:rPr>
          <w:rFonts w:cs="Times New Roman"/>
          <w:szCs w:val="24"/>
          <w:lang w:val="et-EE"/>
        </w:rPr>
      </w:pPr>
    </w:p>
    <w:p w14:paraId="1219BAF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DP menetluses (kui peab ka koostama KSH</w:t>
      </w:r>
      <w:r w:rsidRPr="00091388">
        <w:rPr>
          <w:rStyle w:val="Allmrkuseviide"/>
          <w:rFonts w:cs="Times New Roman"/>
          <w:lang w:val="et-EE"/>
        </w:rPr>
        <w:footnoteReference w:id="68"/>
      </w:r>
      <w:r w:rsidRPr="00091388">
        <w:rPr>
          <w:rFonts w:cs="Times New Roman"/>
          <w:lang w:val="et-EE"/>
        </w:rPr>
        <w:t>) on MTÜ-del võimalik kaasa rääkida:</w:t>
      </w:r>
    </w:p>
    <w:p w14:paraId="00267F02"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lähteseisukohtade ja KSH programmi koostamisel;</w:t>
      </w:r>
    </w:p>
    <w:p w14:paraId="5FE32B11" w14:textId="77777777" w:rsidR="00545E1C" w:rsidRPr="00091388" w:rsidRDefault="00545E1C" w:rsidP="0085620E">
      <w:pPr>
        <w:numPr>
          <w:ilvl w:val="0"/>
          <w:numId w:val="8"/>
        </w:numPr>
        <w:tabs>
          <w:tab w:val="center" w:pos="4513"/>
        </w:tabs>
        <w:ind w:right="-283"/>
        <w:jc w:val="both"/>
        <w:rPr>
          <w:rFonts w:cs="Times New Roman"/>
          <w:szCs w:val="24"/>
          <w:lang w:val="et-EE"/>
        </w:rPr>
      </w:pPr>
      <w:r w:rsidRPr="00091388">
        <w:rPr>
          <w:rFonts w:cs="Times New Roman"/>
          <w:szCs w:val="24"/>
          <w:lang w:val="et-EE"/>
        </w:rPr>
        <w:t>planeeringulahenduse ja KSH aruande eelnõu koostamisel – kui MTÜ on kaasatud isik, saab ta enda arvamust avaldada kooskõlastamise etapis; kui ta ei ole kaasatud, siis avaliku väljapaneku ajal. Mõlemal juhul on arvamuse andmiseks aega 30 päeva.</w:t>
      </w:r>
    </w:p>
    <w:p w14:paraId="28F825FD" w14:textId="77777777" w:rsidR="00545E1C" w:rsidRPr="00091388" w:rsidRDefault="00545E1C" w:rsidP="0085620E">
      <w:pPr>
        <w:tabs>
          <w:tab w:val="center" w:pos="4513"/>
        </w:tabs>
        <w:ind w:right="-283"/>
        <w:jc w:val="both"/>
        <w:rPr>
          <w:rFonts w:cs="Times New Roman"/>
          <w:szCs w:val="24"/>
          <w:lang w:val="et-EE"/>
        </w:rPr>
      </w:pPr>
    </w:p>
    <w:p w14:paraId="52D6119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PT avalikus menetluses toimub kaasamine ühe korra: pädev asutus küsib arvamust isikult, kelle õigusi võib taotletav ehitis või ehitamine puudutada. Arvamuse avaldamiseks on tavamenetluses aega 10 päeva, kuid strateegiliselt olulise ehitise PT menetluse jaoks on eelnõu järgi ette nähtud 30 päeva. Ka PT menetlus ise kestab strateegiliselt olulise ehitise puhul kauem: kuni 120 päeva (tavapärases avatud menetluses kuni 60 päeva).</w:t>
      </w:r>
    </w:p>
    <w:p w14:paraId="796E5813" w14:textId="77777777" w:rsidR="00545E1C" w:rsidRPr="00091388" w:rsidRDefault="00545E1C" w:rsidP="0085620E">
      <w:pPr>
        <w:tabs>
          <w:tab w:val="center" w:pos="4513"/>
        </w:tabs>
        <w:ind w:right="-283"/>
        <w:jc w:val="both"/>
        <w:rPr>
          <w:rFonts w:cs="Times New Roman"/>
          <w:szCs w:val="24"/>
          <w:lang w:val="et-EE"/>
        </w:rPr>
      </w:pPr>
    </w:p>
    <w:p w14:paraId="1935B8E8" w14:textId="46907BD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ii DP kui ka PT menetluses on strateegiliselt olulise ehitise puhul arvamuse avaldamiseks 30 päeva. Samas jääb ära üks arvamuse avaldamise võimalus: DP menetluses on võimalik arvamust avaldada ka lähteseisukohtade etapis. Seega on PT menetluses suurem tõenäosus, et MTÜ-sid ei kaasata menetlusse piisaval määral. DP menetluses on asjakohasel MTÜ-l võimalik avalikest allikatest teada saada, et menetlus on algatatud ja koostatud on lähteseisukohad, kuid PT menetluses seda võimalust ei ole.</w:t>
      </w:r>
    </w:p>
    <w:p w14:paraId="3D035441" w14:textId="77777777" w:rsidR="00545E1C" w:rsidRPr="00091388" w:rsidRDefault="00545E1C" w:rsidP="0085620E">
      <w:pPr>
        <w:tabs>
          <w:tab w:val="center" w:pos="4513"/>
        </w:tabs>
        <w:ind w:right="-283"/>
        <w:jc w:val="both"/>
        <w:rPr>
          <w:rFonts w:cs="Times New Roman"/>
          <w:b/>
          <w:szCs w:val="24"/>
          <w:lang w:val="et-EE"/>
        </w:rPr>
      </w:pPr>
    </w:p>
    <w:p w14:paraId="43C40F6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538F37A2" w14:textId="77777777" w:rsidR="00545E1C" w:rsidRPr="00091388" w:rsidRDefault="00545E1C" w:rsidP="0085620E">
      <w:pPr>
        <w:tabs>
          <w:tab w:val="center" w:pos="4513"/>
        </w:tabs>
        <w:ind w:right="-283"/>
        <w:jc w:val="both"/>
        <w:rPr>
          <w:rFonts w:cs="Times New Roman"/>
          <w:szCs w:val="24"/>
          <w:lang w:val="et-EE"/>
        </w:rPr>
      </w:pPr>
    </w:p>
    <w:p w14:paraId="385626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p>
    <w:p w14:paraId="5C11F438" w14:textId="77777777" w:rsidR="00545E1C" w:rsidRPr="00091388" w:rsidRDefault="00545E1C" w:rsidP="0085620E">
      <w:pPr>
        <w:tabs>
          <w:tab w:val="center" w:pos="4513"/>
        </w:tabs>
        <w:ind w:right="-283"/>
        <w:jc w:val="both"/>
        <w:rPr>
          <w:rFonts w:cs="Times New Roman"/>
          <w:b/>
          <w:szCs w:val="24"/>
          <w:lang w:val="et-EE"/>
        </w:rPr>
      </w:pPr>
    </w:p>
    <w:p w14:paraId="37D2F1F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29A7B76" w14:textId="77777777" w:rsidR="00545E1C" w:rsidRPr="00091388" w:rsidRDefault="00545E1C" w:rsidP="0085620E">
      <w:pPr>
        <w:tabs>
          <w:tab w:val="center" w:pos="4513"/>
        </w:tabs>
        <w:ind w:right="-283"/>
        <w:jc w:val="both"/>
        <w:rPr>
          <w:rFonts w:cs="Times New Roman"/>
          <w:szCs w:val="24"/>
          <w:lang w:val="et-EE"/>
        </w:rPr>
      </w:pPr>
    </w:p>
    <w:p w14:paraId="6B7F1DB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Võimalik ebasoovitav mõju on see, et MTÜ-sid ei kaasata otsustusprotsessi piisaval määral. Seega võib siin ebasoovitava negatiivse mõju riski pidada keskmiseks.</w:t>
      </w:r>
    </w:p>
    <w:p w14:paraId="06A3794E" w14:textId="77777777" w:rsidR="00545E1C" w:rsidRPr="00091388" w:rsidRDefault="00545E1C" w:rsidP="0085620E">
      <w:pPr>
        <w:tabs>
          <w:tab w:val="center" w:pos="4513"/>
        </w:tabs>
        <w:ind w:right="-283"/>
        <w:jc w:val="both"/>
        <w:rPr>
          <w:rFonts w:cs="Times New Roman"/>
          <w:b/>
          <w:szCs w:val="24"/>
          <w:lang w:val="et-EE"/>
        </w:rPr>
      </w:pPr>
    </w:p>
    <w:p w14:paraId="4871630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40EFE3A5" w14:textId="77777777" w:rsidR="00545E1C" w:rsidRPr="00091388" w:rsidRDefault="00545E1C" w:rsidP="0085620E">
      <w:pPr>
        <w:tabs>
          <w:tab w:val="center" w:pos="4513"/>
        </w:tabs>
        <w:ind w:right="-283"/>
        <w:jc w:val="both"/>
        <w:rPr>
          <w:rFonts w:cs="Times New Roman"/>
          <w:szCs w:val="24"/>
          <w:lang w:val="et-EE"/>
        </w:rPr>
      </w:pPr>
    </w:p>
    <w:p w14:paraId="4DFD1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1C1133E" w14:textId="77777777" w:rsidR="00545E1C" w:rsidRPr="00091388" w:rsidRDefault="00545E1C" w:rsidP="0085620E">
      <w:pPr>
        <w:tabs>
          <w:tab w:val="center" w:pos="4513"/>
        </w:tabs>
        <w:ind w:right="-283"/>
        <w:jc w:val="both"/>
        <w:rPr>
          <w:rFonts w:cs="Times New Roman"/>
          <w:szCs w:val="24"/>
          <w:lang w:val="et-EE"/>
        </w:rPr>
      </w:pPr>
    </w:p>
    <w:p w14:paraId="1E23E092" w14:textId="77777777" w:rsidR="00545E1C" w:rsidRPr="00091388" w:rsidRDefault="00545E1C" w:rsidP="0085620E">
      <w:pPr>
        <w:pStyle w:val="Laad3"/>
        <w:rPr>
          <w:lang w:val="et-EE"/>
        </w:rPr>
      </w:pPr>
      <w:r w:rsidRPr="00091388">
        <w:rPr>
          <w:lang w:val="et-EE"/>
        </w:rPr>
        <w:t>6.3.4. Mõju halduskoormusele</w:t>
      </w:r>
    </w:p>
    <w:p w14:paraId="616AFC4E" w14:textId="77777777" w:rsidR="00545E1C" w:rsidRPr="00091388" w:rsidRDefault="00545E1C" w:rsidP="0085620E">
      <w:pPr>
        <w:tabs>
          <w:tab w:val="center" w:pos="4513"/>
        </w:tabs>
        <w:ind w:right="-283"/>
        <w:jc w:val="both"/>
        <w:rPr>
          <w:rFonts w:cs="Times New Roman"/>
          <w:szCs w:val="24"/>
          <w:lang w:val="et-EE"/>
        </w:rPr>
      </w:pPr>
    </w:p>
    <w:p w14:paraId="605E302C"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Probleemi kirjeldus</w:t>
      </w:r>
    </w:p>
    <w:p w14:paraId="186B0125" w14:textId="77777777" w:rsidR="00545E1C" w:rsidRPr="00091388" w:rsidRDefault="00545E1C" w:rsidP="0085620E">
      <w:pPr>
        <w:tabs>
          <w:tab w:val="center" w:pos="4513"/>
        </w:tabs>
        <w:jc w:val="both"/>
        <w:rPr>
          <w:rFonts w:cs="Times New Roman"/>
          <w:lang w:val="et-EE"/>
        </w:rPr>
      </w:pPr>
    </w:p>
    <w:p w14:paraId="5C17B74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 xml:space="preserve">Eestis on planeerimis- ja ehitusvaldkonna menetlused sageli ajamahukad, mis võib pärssida investeeringute tegemist. Eriti just suuremate investeeringute puhul on menetlus sageli </w:t>
      </w:r>
      <w:proofErr w:type="spellStart"/>
      <w:r w:rsidRPr="00091388">
        <w:rPr>
          <w:rFonts w:cs="Times New Roman"/>
          <w:lang w:val="et-EE"/>
        </w:rPr>
        <w:t>mitmetasandiline</w:t>
      </w:r>
      <w:proofErr w:type="spellEnd"/>
      <w:r w:rsidRPr="00091388">
        <w:rPr>
          <w:rFonts w:cs="Times New Roman"/>
          <w:lang w:val="et-EE"/>
        </w:rPr>
        <w:t xml:space="preserve"> ja aeganõudev.</w:t>
      </w:r>
    </w:p>
    <w:p w14:paraId="14DE88D8" w14:textId="77777777" w:rsidR="00545E1C" w:rsidRPr="00091388" w:rsidRDefault="00545E1C" w:rsidP="0085620E">
      <w:pPr>
        <w:tabs>
          <w:tab w:val="center" w:pos="4513"/>
        </w:tabs>
        <w:ind w:right="-285"/>
        <w:jc w:val="both"/>
        <w:rPr>
          <w:rFonts w:cs="Times New Roman"/>
          <w:lang w:val="et-EE"/>
        </w:rPr>
      </w:pPr>
    </w:p>
    <w:p w14:paraId="3834717A"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KM on koostanud detailplaneeringute analüüsi</w:t>
      </w:r>
      <w:r w:rsidRPr="00091388">
        <w:rPr>
          <w:rStyle w:val="Allmrkuseviide"/>
          <w:rFonts w:eastAsiaTheme="majorEastAsia"/>
          <w:lang w:val="et-EE"/>
        </w:rPr>
        <w:footnoteReference w:id="69"/>
      </w:r>
      <w:r w:rsidRPr="00091388">
        <w:rPr>
          <w:rFonts w:cs="Times New Roman"/>
          <w:lang w:val="et-EE"/>
        </w:rPr>
        <w:t>, mille käigus vaadeldi 01.01.2023–30.06.2025 Eestis kehtestatud detailplaneeringuid. Analüüsist selgus, et detailplaneeringu keskmine menetluse aeg on 29 kuud ja mediaan 20 kuud. Detailplaneeringute puhul kulub üldjuhul 80 protsenti ajast algatamisest vastuvõtmiseni ja 20 protsenti ajast vastuvõtmisest kehtestamiseni. Andmete kohaselt läheb vastuvõtmisest kehtestamiseni keskmiselt kuus kuud (mediaan on kolm kuud). Kuigi vastuvõtmisest kehtestamiseni kuluv aeg moodustab menetluse kogukestusest väiksema osa, lükkab see planeeringu kehtestamist ajaliselt edasi ning võib seetõttu pikendada arendusprojektide realiseerimise algust.</w:t>
      </w:r>
    </w:p>
    <w:p w14:paraId="4EF23933" w14:textId="77777777" w:rsidR="00545E1C" w:rsidRPr="00091388" w:rsidRDefault="00545E1C" w:rsidP="0085620E">
      <w:pPr>
        <w:tabs>
          <w:tab w:val="center" w:pos="4513"/>
        </w:tabs>
        <w:ind w:right="-285"/>
        <w:jc w:val="both"/>
        <w:rPr>
          <w:rFonts w:cs="Times New Roman"/>
          <w:lang w:val="et-EE"/>
        </w:rPr>
      </w:pPr>
    </w:p>
    <w:p w14:paraId="3D89383D"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Analüüsist selgus samuti, et KSH-</w:t>
      </w:r>
      <w:proofErr w:type="spellStart"/>
      <w:r w:rsidRPr="00091388">
        <w:rPr>
          <w:rFonts w:cs="Times New Roman"/>
          <w:lang w:val="et-EE"/>
        </w:rPr>
        <w:t>ga</w:t>
      </w:r>
      <w:proofErr w:type="spellEnd"/>
      <w:r w:rsidRPr="00091388">
        <w:rPr>
          <w:rFonts w:cs="Times New Roman"/>
          <w:lang w:val="et-EE"/>
        </w:rPr>
        <w:t xml:space="preserve"> detailplaneeringute menetluse aeg on enam kui kaks korda pikem kui KSH-ta detailplaneeringutel ehk keskmiselt 69 kuud 28 asemel (mediaan on 52 kuud 20 asemel). Siin tuleb küll arvestada, et KSH-</w:t>
      </w:r>
      <w:proofErr w:type="spellStart"/>
      <w:r w:rsidRPr="00091388">
        <w:rPr>
          <w:rFonts w:cs="Times New Roman"/>
          <w:lang w:val="et-EE"/>
        </w:rPr>
        <w:t>ga</w:t>
      </w:r>
      <w:proofErr w:type="spellEnd"/>
      <w:r w:rsidRPr="00091388">
        <w:rPr>
          <w:rFonts w:cs="Times New Roman"/>
          <w:lang w:val="et-EE"/>
        </w:rPr>
        <w:t xml:space="preserve"> detailplaneeringuid kehtestati analüüsitaval perioodil vähe (19), mistõttu ei pruugi see statistiliselt tervet pilti näidata. Pikim KSH-</w:t>
      </w:r>
      <w:proofErr w:type="spellStart"/>
      <w:r w:rsidRPr="00091388">
        <w:rPr>
          <w:rFonts w:cs="Times New Roman"/>
          <w:lang w:val="et-EE"/>
        </w:rPr>
        <w:t>ga</w:t>
      </w:r>
      <w:proofErr w:type="spellEnd"/>
      <w:r w:rsidRPr="00091388">
        <w:rPr>
          <w:rFonts w:cs="Times New Roman"/>
          <w:lang w:val="et-EE"/>
        </w:rPr>
        <w:t xml:space="preserve"> </w:t>
      </w:r>
      <w:r w:rsidRPr="00091388">
        <w:rPr>
          <w:rFonts w:cs="Times New Roman"/>
          <w:lang w:val="et-EE"/>
        </w:rPr>
        <w:lastRenderedPageBreak/>
        <w:t>detailplaneeringu menetlusaeg oli 219 kuud võrreldes 211 kuuga KSH-ta detailplaneeringu puhul. See illustreerib, et menetluse pikkus ei sõltu ainult KSH vajalikkusest.</w:t>
      </w:r>
    </w:p>
    <w:p w14:paraId="543F466A" w14:textId="77777777" w:rsidR="00545E1C" w:rsidRPr="00091388" w:rsidRDefault="00545E1C" w:rsidP="0085620E">
      <w:pPr>
        <w:tabs>
          <w:tab w:val="center" w:pos="4513"/>
        </w:tabs>
        <w:ind w:right="-285"/>
        <w:jc w:val="both"/>
        <w:rPr>
          <w:rFonts w:cs="Times New Roman"/>
          <w:lang w:val="et-EE"/>
        </w:rPr>
      </w:pPr>
    </w:p>
    <w:p w14:paraId="1A7D2A9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REP-</w:t>
      </w:r>
      <w:proofErr w:type="spellStart"/>
      <w:r w:rsidRPr="00091388">
        <w:rPr>
          <w:rFonts w:cs="Times New Roman"/>
          <w:lang w:val="et-EE"/>
        </w:rPr>
        <w:t>ide</w:t>
      </w:r>
      <w:proofErr w:type="spellEnd"/>
      <w:r w:rsidRPr="00091388">
        <w:rPr>
          <w:rFonts w:cs="Times New Roman"/>
          <w:lang w:val="et-EE"/>
        </w:rPr>
        <w:t xml:space="preserve"> puhul on statistika</w:t>
      </w:r>
      <w:r w:rsidRPr="00091388">
        <w:rPr>
          <w:rStyle w:val="Allmrkuseviide"/>
          <w:rFonts w:eastAsiaTheme="majorEastAsia"/>
          <w:lang w:val="et-EE"/>
        </w:rPr>
        <w:footnoteReference w:id="70"/>
      </w:r>
      <w:r w:rsidRPr="00091388">
        <w:rPr>
          <w:rFonts w:cs="Times New Roman"/>
          <w:lang w:val="et-EE"/>
        </w:rPr>
        <w:t xml:space="preserve"> vähem usaldusväärne – tegu on 12 planeeringuga, millest kõigest üks on kehtestatud (kaitseväe </w:t>
      </w:r>
      <w:proofErr w:type="spellStart"/>
      <w:r w:rsidRPr="00091388">
        <w:rPr>
          <w:rFonts w:cs="Times New Roman"/>
          <w:lang w:val="et-EE"/>
        </w:rPr>
        <w:t>keskpolügoon</w:t>
      </w:r>
      <w:proofErr w:type="spellEnd"/>
      <w:r w:rsidRPr="00091388">
        <w:rPr>
          <w:rFonts w:cs="Times New Roman"/>
          <w:lang w:val="et-EE"/>
        </w:rPr>
        <w:t xml:space="preserve">) ja üks osaliselt kehtestatud (kaitsetööstuspark). Kaks planeeringut on lõpetatud. </w:t>
      </w:r>
      <w:proofErr w:type="spellStart"/>
      <w:r w:rsidRPr="00091388">
        <w:rPr>
          <w:rFonts w:cs="Times New Roman"/>
          <w:lang w:val="et-EE"/>
        </w:rPr>
        <w:t>Keskpolügooni</w:t>
      </w:r>
      <w:proofErr w:type="spellEnd"/>
      <w:r w:rsidRPr="00091388">
        <w:rPr>
          <w:rFonts w:cs="Times New Roman"/>
          <w:lang w:val="et-EE"/>
        </w:rPr>
        <w:t xml:space="preserve"> puhul läks vastuvõtmisest kehtestamiseni natuke üle seitsme kuu. REP-de puhul on ajakulu taotluse esitamisest algatamiseni üldiselt umbes neli kuud ja algatamisest planeeringu koostamiseni (lepingu sõlmimiseni) keskmiselt kuus kuud (jäävad vahemikku 3–9 kuud).</w:t>
      </w:r>
    </w:p>
    <w:p w14:paraId="4ED7099E"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hindajatele ei olnud kättesaadavad piisavad andmed projekteerimistingimuste menetlusaegade kohta, mistõttu ei ole neid siin kajastatud.</w:t>
      </w:r>
    </w:p>
    <w:p w14:paraId="2A98BF6D" w14:textId="77777777" w:rsidR="00545E1C" w:rsidRPr="00091388" w:rsidRDefault="00545E1C" w:rsidP="0085620E">
      <w:pPr>
        <w:tabs>
          <w:tab w:val="center" w:pos="4513"/>
        </w:tabs>
        <w:ind w:right="-285"/>
        <w:jc w:val="both"/>
        <w:rPr>
          <w:rFonts w:cs="Times New Roman"/>
          <w:b/>
          <w:bCs/>
          <w:lang w:val="et-EE"/>
        </w:rPr>
      </w:pPr>
    </w:p>
    <w:p w14:paraId="40F487F2"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Probleemi lahendamiseks kavandatud muudatused</w:t>
      </w:r>
    </w:p>
    <w:p w14:paraId="00103678"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 järgi on kavandatud ära jätta REP algatamise etapp. Algatamise asemel kehtestataks selged taotluse tagastamise alused.</w:t>
      </w:r>
    </w:p>
    <w:p w14:paraId="09064E1F" w14:textId="77777777" w:rsidR="00545E1C" w:rsidRPr="00091388" w:rsidRDefault="00545E1C" w:rsidP="007034A6">
      <w:pPr>
        <w:pStyle w:val="pf0"/>
        <w:numPr>
          <w:ilvl w:val="0"/>
          <w:numId w:val="30"/>
        </w:numPr>
        <w:spacing w:before="0" w:beforeAutospacing="0" w:after="0" w:afterAutospacing="0"/>
        <w:ind w:right="-285"/>
        <w:jc w:val="both"/>
        <w:rPr>
          <w:szCs w:val="20"/>
          <w:lang w:eastAsia="en-GB"/>
        </w:rPr>
      </w:pPr>
      <w:r w:rsidRPr="00091388">
        <w:rPr>
          <w:szCs w:val="20"/>
          <w:lang w:eastAsia="en-GB"/>
        </w:rPr>
        <w:t>Eelnõuga luuakse võimalus sõlmida REP koostamise või koostamise tellimise üleandmiseks haldusleping huvipoolega. Halduslepingu sõlmimisel ei ole riigihanke korraldamine enam vajalik.</w:t>
      </w:r>
    </w:p>
    <w:p w14:paraId="51EFBB67"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detailse REP taotluse menetlemisel otsustatakse KSH vajalikkuse üle ja KSH viiakse läbi vaid siis, kui selleks on sisuline vajadus</w:t>
      </w:r>
      <w:r w:rsidRPr="00091388" w:rsidDel="00A21473">
        <w:rPr>
          <w:rFonts w:cs="Times New Roman"/>
          <w:lang w:val="et-EE"/>
        </w:rPr>
        <w:t xml:space="preserve"> </w:t>
      </w:r>
      <w:r w:rsidRPr="00091388">
        <w:rPr>
          <w:rFonts w:cs="Times New Roman"/>
          <w:lang w:val="et-EE"/>
        </w:rPr>
        <w:t xml:space="preserve">(hinnatakse eelhinnangu raames). </w:t>
      </w:r>
      <w:r w:rsidRPr="00091388">
        <w:rPr>
          <w:rFonts w:cs="Times New Roman"/>
          <w:szCs w:val="24"/>
          <w:lang w:val="et-EE"/>
        </w:rPr>
        <w:t xml:space="preserve">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74F53221"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Eelnõus nähakse ette, et MKM-i koosseisu luuakse ühtne kontaktpunkt, mille eesmärk on koordineerida projekti elluviimist ja olla peamine suhtluskanal.</w:t>
      </w:r>
    </w:p>
    <w:p w14:paraId="7D911033" w14:textId="77777777" w:rsidR="00545E1C" w:rsidRPr="00091388" w:rsidRDefault="00545E1C" w:rsidP="00B551D4">
      <w:pPr>
        <w:pStyle w:val="Loendilik"/>
        <w:numPr>
          <w:ilvl w:val="0"/>
          <w:numId w:val="30"/>
        </w:numPr>
        <w:tabs>
          <w:tab w:val="center" w:pos="4513"/>
        </w:tabs>
        <w:ind w:right="-285"/>
        <w:jc w:val="both"/>
        <w:rPr>
          <w:rFonts w:cs="Times New Roman"/>
          <w:lang w:val="et-EE"/>
        </w:rPr>
      </w:pPr>
      <w:r w:rsidRPr="00091388">
        <w:rPr>
          <w:rFonts w:cs="Times New Roman"/>
          <w:lang w:val="et-EE"/>
        </w:rPr>
        <w:t xml:space="preserve">Eelnõus nähakse ette erisätete loomine </w:t>
      </w:r>
      <w:proofErr w:type="spellStart"/>
      <w:r w:rsidRPr="00091388">
        <w:rPr>
          <w:rFonts w:cs="Times New Roman"/>
          <w:lang w:val="et-EE"/>
        </w:rPr>
        <w:t>EhS-i</w:t>
      </w:r>
      <w:proofErr w:type="spellEnd"/>
      <w:r w:rsidRPr="00091388">
        <w:rPr>
          <w:rFonts w:cs="Times New Roman"/>
          <w:lang w:val="et-EE"/>
        </w:rPr>
        <w:t xml:space="preserve"> olukorraks, kui sobiv asukoht on juba määratud mõnes varasemas planeeringus, näiteks maakonna- või üldplaneeringus. Sellisel juhul ei pea enam läbi viima eraldi planeerimisetappi. Lahendusena pakutakse välja eri PT (projekteerimistingimused) normid </w:t>
      </w:r>
      <w:proofErr w:type="spellStart"/>
      <w:r w:rsidRPr="00091388">
        <w:rPr>
          <w:rFonts w:cs="Times New Roman"/>
          <w:lang w:val="et-EE"/>
        </w:rPr>
        <w:t>EhS-i</w:t>
      </w:r>
      <w:proofErr w:type="spellEnd"/>
      <w:r w:rsidRPr="00091388">
        <w:rPr>
          <w:rFonts w:cs="Times New Roman"/>
          <w:lang w:val="et-EE"/>
        </w:rPr>
        <w:t>, kuhu luuakse eraldi peatükk strateegiliselt olulise ehitise PT eriregulatsiooniks. PT-</w:t>
      </w:r>
      <w:proofErr w:type="spellStart"/>
      <w:r w:rsidRPr="00091388">
        <w:rPr>
          <w:rFonts w:cs="Times New Roman"/>
          <w:lang w:val="et-EE"/>
        </w:rPr>
        <w:t>ga</w:t>
      </w:r>
      <w:proofErr w:type="spellEnd"/>
      <w:r w:rsidRPr="00091388">
        <w:rPr>
          <w:rFonts w:cs="Times New Roman"/>
          <w:lang w:val="et-EE"/>
        </w:rPr>
        <w:t xml:space="preserve"> erinormidega saab vajaduse korral täpsustada planeeringutest tulenevaid tingimusi, sealhulgas ÜP tingimusi. PT erinormide kasutamine on kaalutlusotsus, mis tähendab, et soovi korral saab järgida tavapäraseid menetlusnorme, arvestades et nimetatud PT ese puudutab mitmeid eriehitisi, mille kohta on </w:t>
      </w:r>
      <w:proofErr w:type="spellStart"/>
      <w:r w:rsidRPr="00091388">
        <w:rPr>
          <w:rFonts w:cs="Times New Roman"/>
          <w:lang w:val="et-EE"/>
        </w:rPr>
        <w:t>EhS-i</w:t>
      </w:r>
      <w:proofErr w:type="spellEnd"/>
      <w:r w:rsidRPr="00091388">
        <w:rPr>
          <w:rFonts w:cs="Times New Roman"/>
          <w:lang w:val="et-EE"/>
        </w:rPr>
        <w:t xml:space="preserve"> eriosas sätestatud muud erinormid, näiteks </w:t>
      </w:r>
      <w:proofErr w:type="spellStart"/>
      <w:r w:rsidRPr="00091388">
        <w:rPr>
          <w:rFonts w:cs="Times New Roman"/>
          <w:lang w:val="et-EE"/>
        </w:rPr>
        <w:t>riigikaitseline</w:t>
      </w:r>
      <w:proofErr w:type="spellEnd"/>
      <w:r w:rsidRPr="00091388">
        <w:rPr>
          <w:rFonts w:cs="Times New Roman"/>
          <w:lang w:val="et-EE"/>
        </w:rPr>
        <w:t xml:space="preserve"> ehitis, elektriliinid, teed jne.</w:t>
      </w:r>
    </w:p>
    <w:p w14:paraId="41276A3D" w14:textId="77777777" w:rsidR="00545E1C" w:rsidRPr="00091388" w:rsidRDefault="00545E1C" w:rsidP="0085620E">
      <w:pPr>
        <w:keepNext/>
        <w:tabs>
          <w:tab w:val="center" w:pos="4513"/>
        </w:tabs>
        <w:jc w:val="both"/>
        <w:rPr>
          <w:rFonts w:cs="Times New Roman"/>
          <w:b/>
          <w:bCs/>
          <w:lang w:val="et-EE"/>
        </w:rPr>
      </w:pPr>
    </w:p>
    <w:p w14:paraId="20238DCA" w14:textId="77777777" w:rsidR="00545E1C" w:rsidRPr="00091388" w:rsidRDefault="00545E1C" w:rsidP="0085620E">
      <w:pPr>
        <w:keepNext/>
        <w:tabs>
          <w:tab w:val="center" w:pos="4513"/>
        </w:tabs>
        <w:jc w:val="both"/>
        <w:rPr>
          <w:rFonts w:cs="Times New Roman"/>
          <w:b/>
          <w:bCs/>
          <w:lang w:val="et-EE"/>
        </w:rPr>
      </w:pPr>
      <w:r w:rsidRPr="00091388">
        <w:rPr>
          <w:rFonts w:cs="Times New Roman"/>
          <w:b/>
          <w:bCs/>
          <w:lang w:val="et-EE"/>
        </w:rPr>
        <w:t>Mõju hinnang</w:t>
      </w:r>
    </w:p>
    <w:p w14:paraId="0F0339E1" w14:textId="77777777" w:rsidR="00545E1C" w:rsidRPr="00091388" w:rsidRDefault="00545E1C" w:rsidP="0085620E">
      <w:pPr>
        <w:keepNext/>
        <w:tabs>
          <w:tab w:val="center" w:pos="4513"/>
        </w:tabs>
        <w:jc w:val="both"/>
        <w:rPr>
          <w:rFonts w:cs="Times New Roman"/>
          <w:b/>
          <w:bCs/>
          <w:lang w:val="et-EE"/>
        </w:rPr>
      </w:pP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1E34A4AB" w14:textId="77777777">
        <w:tc>
          <w:tcPr>
            <w:tcW w:w="1555" w:type="dxa"/>
            <w:vAlign w:val="center"/>
          </w:tcPr>
          <w:p w14:paraId="09D028C2" w14:textId="77777777" w:rsidR="00545E1C" w:rsidRPr="00091388" w:rsidRDefault="00545E1C" w:rsidP="0085620E">
            <w:pPr>
              <w:keepNext/>
              <w:tabs>
                <w:tab w:val="center" w:pos="4513"/>
              </w:tabs>
              <w:rPr>
                <w:rFonts w:ascii="Times New Roman" w:hAnsi="Times New Roman" w:cs="Times New Roman"/>
                <w:b/>
                <w:bCs/>
              </w:rPr>
            </w:pPr>
            <w:r w:rsidRPr="00091388">
              <w:rPr>
                <w:rFonts w:ascii="Times New Roman" w:hAnsi="Times New Roman" w:cs="Times New Roman"/>
                <w:b/>
                <w:bCs/>
              </w:rPr>
              <w:t>Sihtrühm</w:t>
            </w:r>
          </w:p>
        </w:tc>
        <w:tc>
          <w:tcPr>
            <w:tcW w:w="1417" w:type="dxa"/>
            <w:vAlign w:val="center"/>
          </w:tcPr>
          <w:p w14:paraId="11B860EA" w14:textId="77777777" w:rsidR="00545E1C" w:rsidRPr="00091388" w:rsidRDefault="00545E1C" w:rsidP="0085620E">
            <w:pPr>
              <w:keepNext/>
              <w:tabs>
                <w:tab w:val="center" w:pos="4513"/>
              </w:tabs>
              <w:jc w:val="center"/>
              <w:rPr>
                <w:rFonts w:ascii="Times New Roman" w:hAnsi="Times New Roman" w:cs="Times New Roman"/>
              </w:rPr>
            </w:pPr>
            <w:r w:rsidRPr="00091388">
              <w:rPr>
                <w:rFonts w:ascii="Times New Roman" w:hAnsi="Times New Roman" w:cs="Times New Roman"/>
              </w:rPr>
              <w:t>väike</w:t>
            </w:r>
          </w:p>
        </w:tc>
        <w:tc>
          <w:tcPr>
            <w:tcW w:w="4536" w:type="dxa"/>
          </w:tcPr>
          <w:p w14:paraId="696A9A9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39B98BC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r w:rsidR="00545E1C" w:rsidRPr="00091388" w14:paraId="4E5CC5BA" w14:textId="77777777">
        <w:tc>
          <w:tcPr>
            <w:tcW w:w="1555" w:type="dxa"/>
          </w:tcPr>
          <w:p w14:paraId="649DF741"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B236F3A"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keskmine</w:t>
            </w:r>
          </w:p>
        </w:tc>
        <w:tc>
          <w:tcPr>
            <w:tcW w:w="4536" w:type="dxa"/>
          </w:tcPr>
          <w:p w14:paraId="396ECC27" w14:textId="77777777" w:rsidR="00545E1C" w:rsidRPr="00091388" w:rsidRDefault="00545E1C" w:rsidP="0085620E">
            <w:pPr>
              <w:keepNext/>
              <w:tabs>
                <w:tab w:val="center" w:pos="4513"/>
              </w:tabs>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6A9AC3F7" w14:textId="77777777" w:rsidR="00545E1C" w:rsidRPr="00091388" w:rsidRDefault="00545E1C" w:rsidP="0085620E">
            <w:pPr>
              <w:keepNext/>
              <w:tabs>
                <w:tab w:val="center" w:pos="4513"/>
              </w:tabs>
              <w:jc w:val="both"/>
              <w:rPr>
                <w:rFonts w:ascii="Times New Roman" w:hAnsi="Times New Roman" w:cs="Times New Roman"/>
              </w:rPr>
            </w:pPr>
            <w:r w:rsidRPr="00091388">
              <w:rPr>
                <w:rFonts w:ascii="Times New Roman" w:hAnsi="Times New Roman" w:cs="Times New Roman"/>
              </w:rPr>
              <w:t>väike</w:t>
            </w:r>
          </w:p>
        </w:tc>
      </w:tr>
    </w:tbl>
    <w:p w14:paraId="581A5918" w14:textId="77777777" w:rsidR="00545E1C" w:rsidRPr="00091388" w:rsidRDefault="00545E1C" w:rsidP="0085620E">
      <w:pPr>
        <w:tabs>
          <w:tab w:val="center" w:pos="4513"/>
        </w:tabs>
        <w:jc w:val="both"/>
        <w:rPr>
          <w:rFonts w:cs="Times New Roman"/>
          <w:lang w:val="et-EE"/>
        </w:rPr>
      </w:pPr>
    </w:p>
    <w:p w14:paraId="05D8D679"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Sihtrühm</w:t>
      </w:r>
    </w:p>
    <w:p w14:paraId="6AA890E2" w14:textId="77777777" w:rsidR="00545E1C" w:rsidRPr="00091388" w:rsidRDefault="00545E1C" w:rsidP="0085620E">
      <w:pPr>
        <w:tabs>
          <w:tab w:val="center" w:pos="4513"/>
        </w:tabs>
        <w:ind w:right="-285"/>
        <w:jc w:val="both"/>
        <w:rPr>
          <w:rFonts w:cs="Times New Roman"/>
          <w:lang w:val="et-EE"/>
        </w:rPr>
      </w:pPr>
    </w:p>
    <w:p w14:paraId="5FCB1F64"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ähtudes eelnõu eesmärkidest ja investeeringumahu nõudest, kasutaksid ekspressrada eelduslikult ennekõike välismaa ettevõtted. Eesti ettevõtete puhul võiksid ekspressrada kasutada töötleva tööstuse ning võib-olla ka info- ja sideettevõtted, mille käive on vähemalt 100 miljonit eurot. Niisuguse käibega ettevõte oleks suhtarvude põhjal võimeline sellises mahus investeeringut tegema. EMTA andmetel oli 2025. aastal üle 100 miljoni euro suuruse käibega töötleva tööstuse ettevõtteid 34 (kokku oli nende käive 6,3 miljardit eurot, nad andsid tööd üle 13 000 inimesele ja maksid peaaegu 350 miljonit eurot riiklikke makse). Info- ja sideettevõtteid oli 10, kes 2025. aastal deklareerisid üle 100 miljoni euro suuruse müügitulu.</w:t>
      </w:r>
    </w:p>
    <w:p w14:paraId="0E8031BF" w14:textId="77777777" w:rsidR="00545E1C" w:rsidRPr="00091388" w:rsidRDefault="00545E1C" w:rsidP="0085620E">
      <w:pPr>
        <w:tabs>
          <w:tab w:val="center" w:pos="4513"/>
        </w:tabs>
        <w:ind w:right="-285"/>
        <w:jc w:val="both"/>
        <w:rPr>
          <w:rFonts w:cs="Times New Roman"/>
          <w:b/>
          <w:bCs/>
          <w:lang w:val="et-EE"/>
        </w:rPr>
      </w:pPr>
    </w:p>
    <w:p w14:paraId="67012DDF"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ulatus</w:t>
      </w:r>
    </w:p>
    <w:p w14:paraId="3349BAC6" w14:textId="77777777" w:rsidR="00545E1C" w:rsidRPr="00091388" w:rsidRDefault="00545E1C" w:rsidP="0085620E">
      <w:pPr>
        <w:tabs>
          <w:tab w:val="center" w:pos="4513"/>
        </w:tabs>
        <w:ind w:right="-285"/>
        <w:jc w:val="both"/>
        <w:rPr>
          <w:rFonts w:cs="Times New Roman"/>
          <w:lang w:val="et-EE"/>
        </w:rPr>
      </w:pPr>
    </w:p>
    <w:p w14:paraId="2E8F13F3"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Ajavõit ettevõttele ning selle kaudu halduskoormuse vähenemine etappide ja KSH võimaliku ärajätmise tõttu, PT lahenduse tõttu ning kontaktpunkti rolli loomise tõttu võiks olla märkimisväärne. Samuti on üks kavandatud muudatusi see, et planeeringu koostamise saab halduslepinguga anda üle arendajale, et jätta ära ajamahukas riigihanke menetlus. Samas on võimalik, et planeeringu koostamise ajal halduskoormus kasvab, kuna menetluskiiruse saavutamine eeldab arendaja kiiret tegutsemist (vajalikud tegevused tuleb võrreldes varasemaga lühema aja jooksul ära teha).</w:t>
      </w:r>
    </w:p>
    <w:p w14:paraId="41FD18D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Riigi eriplaneeringute menetluse statistika põhjal võiks eeldada, et kui algatamise etapp kaotatakse, võiks planeeringu menetlus lüheneda mitme kuu võrra. Poliitiliste otsuste arv ja menetluse seiskumise risk võiksid väheneda. Vaidluste puhul võib see aga tähendada, et osa riigiga suhtlemise koormusest liigub teise etappi.</w:t>
      </w:r>
      <w:bookmarkStart w:id="27" w:name="_Ref224916399"/>
    </w:p>
    <w:p w14:paraId="15C6C317" w14:textId="77777777" w:rsidR="00921859" w:rsidRPr="00091388" w:rsidRDefault="00921859" w:rsidP="0085620E">
      <w:pPr>
        <w:tabs>
          <w:tab w:val="center" w:pos="4513"/>
        </w:tabs>
        <w:ind w:right="-285"/>
        <w:jc w:val="both"/>
        <w:rPr>
          <w:rFonts w:cs="Times New Roman"/>
          <w:lang w:val="et-EE"/>
        </w:rPr>
      </w:pPr>
    </w:p>
    <w:p w14:paraId="25AE8F21" w14:textId="77777777" w:rsidR="00545E1C" w:rsidRPr="00091388" w:rsidRDefault="00545E1C" w:rsidP="0085620E">
      <w:pPr>
        <w:tabs>
          <w:tab w:val="center" w:pos="4513"/>
        </w:tabs>
        <w:ind w:right="-285"/>
        <w:jc w:val="both"/>
        <w:rPr>
          <w:rFonts w:cs="Times New Roman"/>
          <w:b/>
          <w:bCs/>
          <w:lang w:val="et-EE"/>
        </w:rPr>
      </w:pPr>
      <w:r w:rsidRPr="00091388">
        <w:rPr>
          <w:rFonts w:cs="Times New Roman"/>
          <w:lang w:val="et-EE"/>
        </w:rPr>
        <w:t xml:space="preserve">MKM-i analüüsis on kasutatud </w:t>
      </w:r>
      <w:proofErr w:type="spellStart"/>
      <w:r w:rsidRPr="00091388">
        <w:rPr>
          <w:rFonts w:cs="Times New Roman"/>
          <w:lang w:val="et-EE"/>
        </w:rPr>
        <w:t>PLANK-i</w:t>
      </w:r>
      <w:proofErr w:type="spellEnd"/>
      <w:r w:rsidRPr="00091388">
        <w:rPr>
          <w:rFonts w:cs="Times New Roman"/>
          <w:lang w:val="et-EE"/>
        </w:rPr>
        <w:t xml:space="preserve"> andmeid, kus ei eristata etappide ajakulu enne vastuvõtmist, vaid hinnatakse algatamisest vastuvõtmiseni kulunud aega. Et võimalikku ajavõitu täpsemalt hinnata, on järgnevas tabelis (</w:t>
      </w:r>
      <w:r w:rsidRPr="00091388">
        <w:rPr>
          <w:rFonts w:cs="Times New Roman"/>
          <w:lang w:val="et-EE"/>
        </w:rPr>
        <w:fldChar w:fldCharType="begin"/>
      </w:r>
      <w:r w:rsidRPr="00091388">
        <w:rPr>
          <w:rFonts w:cs="Times New Roman"/>
          <w:lang w:val="et-EE"/>
        </w:rPr>
        <w:instrText xml:space="preserve"> REF _Ref224916463  \* MERGEFORMAT </w:instrText>
      </w:r>
      <w:r w:rsidRPr="00091388">
        <w:rPr>
          <w:rFonts w:cs="Times New Roman"/>
          <w:lang w:val="et-EE"/>
        </w:rPr>
        <w:fldChar w:fldCharType="separate"/>
      </w:r>
      <w:r w:rsidRPr="00091388">
        <w:rPr>
          <w:rFonts w:cs="Times New Roman"/>
          <w:lang w:val="et-EE"/>
        </w:rPr>
        <w:t>tabel 2</w:t>
      </w:r>
      <w:r w:rsidRPr="00091388">
        <w:rPr>
          <w:rFonts w:cs="Times New Roman"/>
          <w:lang w:val="et-EE"/>
        </w:rPr>
        <w:fldChar w:fldCharType="end"/>
      </w:r>
      <w:r w:rsidRPr="00091388">
        <w:rPr>
          <w:rFonts w:cs="Times New Roman"/>
          <w:lang w:val="et-EE"/>
        </w:rPr>
        <w:t>) esitatud ka täpsem etappide jaotus ja hinnatud võimalikku ajakulu.</w:t>
      </w:r>
      <w:r w:rsidRPr="00091388">
        <w:rPr>
          <w:rStyle w:val="Allmrkuseviide"/>
          <w:rFonts w:eastAsiaTheme="majorEastAsia"/>
          <w:lang w:val="et-EE"/>
        </w:rPr>
        <w:footnoteReference w:id="71"/>
      </w:r>
      <w:r w:rsidRPr="00091388">
        <w:rPr>
          <w:rFonts w:cs="Times New Roman"/>
          <w:lang w:val="et-EE"/>
        </w:rPr>
        <w:t xml:space="preserve"> Tabelis illustreeritakse, kus on võimalik ekspressraja abil menetlust lühendada võrreldes teiste riigi eri- ja detailplaneeringutega. Eeldatav ajavõit võrreldes </w:t>
      </w:r>
      <w:proofErr w:type="spellStart"/>
      <w:r w:rsidRPr="00091388">
        <w:rPr>
          <w:rFonts w:cs="Times New Roman"/>
          <w:lang w:val="et-EE"/>
        </w:rPr>
        <w:t>üheetapilise</w:t>
      </w:r>
      <w:proofErr w:type="spellEnd"/>
      <w:r w:rsidRPr="00091388">
        <w:rPr>
          <w:rFonts w:cs="Times New Roman"/>
          <w:lang w:val="et-EE"/>
        </w:rPr>
        <w:t xml:space="preserve"> riigi eriplaneeringuga on seitse kuud. Sellest tabelist nähtub ainult detailse lahenduse hinnanguline ajakulu, mitte PT lahenduse oma (kuna mõjuhindajatel puudusid hindamise ajal piisavad andmed PT ajakulu kohta).</w:t>
      </w:r>
      <w:bookmarkStart w:id="28" w:name="_Ref224916463"/>
    </w:p>
    <w:p w14:paraId="34B5A01C" w14:textId="77777777" w:rsidR="00545E1C" w:rsidRPr="00091388" w:rsidRDefault="00545E1C" w:rsidP="0085620E">
      <w:pPr>
        <w:rPr>
          <w:rFonts w:cs="Times New Roman"/>
          <w:b/>
          <w:bCs/>
          <w:lang w:val="et-EE"/>
        </w:rPr>
        <w:sectPr w:rsidR="00545E1C" w:rsidRPr="00091388" w:rsidSect="00545E1C">
          <w:pgSz w:w="11906" w:h="16838"/>
          <w:pgMar w:top="1418" w:right="1134" w:bottom="1134" w:left="1701" w:header="340" w:footer="709" w:gutter="0"/>
          <w:cols w:space="708"/>
          <w:docGrid w:linePitch="326"/>
        </w:sectPr>
      </w:pPr>
    </w:p>
    <w:bookmarkEnd w:id="27"/>
    <w:bookmarkEnd w:id="28"/>
    <w:tbl>
      <w:tblPr>
        <w:tblStyle w:val="Kontuurtabel"/>
        <w:tblW w:w="14613" w:type="dxa"/>
        <w:tblLayout w:type="fixed"/>
        <w:tblLook w:val="04A0" w:firstRow="1" w:lastRow="0" w:firstColumn="1" w:lastColumn="0" w:noHBand="0" w:noVBand="1"/>
      </w:tblPr>
      <w:tblGrid>
        <w:gridCol w:w="4390"/>
        <w:gridCol w:w="2377"/>
        <w:gridCol w:w="2017"/>
        <w:gridCol w:w="1984"/>
        <w:gridCol w:w="1700"/>
        <w:gridCol w:w="2145"/>
      </w:tblGrid>
      <w:tr w:rsidR="00545E1C" w:rsidRPr="00091388" w14:paraId="4B53229B" w14:textId="77777777">
        <w:trPr>
          <w:trHeight w:val="216"/>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CC11B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p>
        </w:tc>
        <w:tc>
          <w:tcPr>
            <w:tcW w:w="1022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D04E28" w14:textId="77777777" w:rsidR="00545E1C" w:rsidRPr="00091388" w:rsidRDefault="00545E1C" w:rsidP="0085620E">
            <w:pPr>
              <w:tabs>
                <w:tab w:val="center" w:pos="4513"/>
              </w:tabs>
              <w:jc w:val="center"/>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Planeeringuliik ja etapi ajakulu</w:t>
            </w:r>
          </w:p>
        </w:tc>
      </w:tr>
      <w:tr w:rsidR="00545E1C" w:rsidRPr="00091388" w14:paraId="6D821333" w14:textId="77777777">
        <w:trPr>
          <w:trHeight w:val="860"/>
        </w:trPr>
        <w:tc>
          <w:tcPr>
            <w:tcW w:w="4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F63787D"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tapp</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1227A1"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kohane DP (kuudes)</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72B9E"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P-d muutev DP (kuude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A14E5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ahe-etapiline REP (kuudes)</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9ECA"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Ühe-etapiline REP (kuudes)</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46A703"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Ekspressrada, detailne lahendus (kuudes)</w:t>
            </w:r>
          </w:p>
        </w:tc>
      </w:tr>
      <w:tr w:rsidR="00545E1C" w:rsidRPr="00091388" w14:paraId="03E0D901"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227882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ttevalmistus / algatamise-eelne etapp pärast taotlust</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19E5CE4" w14:textId="0A4BF1B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235E56D2" w14:textId="1E85A1A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356E6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D98DD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E23F0FC"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p>
        </w:tc>
      </w:tr>
      <w:tr w:rsidR="00545E1C" w:rsidRPr="00091388" w14:paraId="664D1A63"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63F1AC97"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Lähteseisukohtade koostamine ja ettepanekut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497703A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5D425F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6C137B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D83504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4</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vAlign w:val="center"/>
            <w:hideMark/>
          </w:tcPr>
          <w:p w14:paraId="51AC9E98"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17BBA8CD"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36FA3AC2"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koostamine ja kooskõla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8ACE271" w14:textId="07981E4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77EB35" w14:textId="71CF292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3</w:t>
            </w:r>
            <w:r w:rsidR="00354407" w:rsidRPr="00091388">
              <w:rPr>
                <w:rFonts w:cs="Times New Roman"/>
              </w:rPr>
              <w:t>–</w:t>
            </w:r>
            <w:r w:rsidRPr="00091388">
              <w:rPr>
                <w:rFonts w:ascii="Times New Roman" w:hAnsi="Times New Roman" w:cs="Times New Roman"/>
                <w:noProof/>
                <w:sz w:val="22"/>
                <w:szCs w:val="22"/>
                <w:lang w:eastAsia="en-GB"/>
              </w:rPr>
              <w:t>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2872826" w14:textId="336A3A9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61BEFC1" w14:textId="0D57B90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r w:rsidR="00354407" w:rsidRPr="00091388">
              <w:rPr>
                <w:rFonts w:cs="Times New Roman"/>
              </w:rPr>
              <w:t>–</w:t>
            </w:r>
            <w:r w:rsidRPr="00091388">
              <w:rPr>
                <w:rFonts w:ascii="Times New Roman" w:hAnsi="Times New Roman" w:cs="Times New Roman"/>
                <w:noProof/>
                <w:sz w:val="22"/>
                <w:szCs w:val="22"/>
                <w:lang w:eastAsia="en-GB"/>
              </w:rPr>
              <w:t>6</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68C9908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015D9CBA"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154774B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7154C1A7" w14:textId="796153FF"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5B962092" w14:textId="25E04869"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96C797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17C06A5"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4E17C7E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5414613C" w14:textId="77777777">
        <w:trPr>
          <w:trHeight w:val="634"/>
        </w:trPr>
        <w:tc>
          <w:tcPr>
            <w:tcW w:w="4390" w:type="dxa"/>
            <w:tcBorders>
              <w:top w:val="single" w:sz="4" w:space="0" w:color="auto"/>
              <w:left w:val="single" w:sz="4" w:space="0" w:color="auto"/>
              <w:bottom w:val="single" w:sz="4" w:space="0" w:color="auto"/>
              <w:right w:val="single" w:sz="4" w:space="0" w:color="auto"/>
            </w:tcBorders>
            <w:vAlign w:val="center"/>
            <w:hideMark/>
          </w:tcPr>
          <w:p w14:paraId="7F5245F0"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Eskiislahenduse/ REP asukoha eelvaliku vastuvõt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251F52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D3602C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15559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980B4C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shd w:val="clear" w:color="auto" w:fill="C1E4F5" w:themeFill="accent1" w:themeFillTint="33"/>
            <w:hideMark/>
          </w:tcPr>
          <w:p w14:paraId="09A32D7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r>
      <w:tr w:rsidR="00545E1C" w:rsidRPr="00091388" w14:paraId="3236A144" w14:textId="77777777">
        <w:trPr>
          <w:trHeight w:val="646"/>
        </w:trPr>
        <w:tc>
          <w:tcPr>
            <w:tcW w:w="4390" w:type="dxa"/>
            <w:tcBorders>
              <w:top w:val="single" w:sz="4" w:space="0" w:color="auto"/>
              <w:left w:val="single" w:sz="4" w:space="0" w:color="auto"/>
              <w:bottom w:val="single" w:sz="4" w:space="0" w:color="auto"/>
              <w:right w:val="single" w:sz="4" w:space="0" w:color="auto"/>
            </w:tcBorders>
            <w:vAlign w:val="center"/>
            <w:hideMark/>
          </w:tcPr>
          <w:p w14:paraId="2CE31251"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Põhilahenduse/ REP detailse lahenduse koo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E4266E6" w14:textId="2846B7D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7472453E" w14:textId="3C0788D3"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r w:rsidR="00354407" w:rsidRPr="00091388">
              <w:rPr>
                <w:rFonts w:cs="Times New Roman"/>
              </w:rPr>
              <w:t>–</w:t>
            </w:r>
            <w:r w:rsidRPr="00091388">
              <w:rPr>
                <w:rFonts w:ascii="Times New Roman" w:hAnsi="Times New Roman" w:cs="Times New Roman"/>
                <w:noProof/>
                <w:sz w:val="22"/>
                <w:szCs w:val="22"/>
                <w:lang w:eastAsia="en-GB"/>
              </w:rPr>
              <w:t>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D7447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36BA86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542889AD"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5</w:t>
            </w:r>
          </w:p>
        </w:tc>
      </w:tr>
      <w:tr w:rsidR="00545E1C" w:rsidRPr="00091388" w14:paraId="4DC85437" w14:textId="77777777">
        <w:trPr>
          <w:trHeight w:val="311"/>
        </w:trPr>
        <w:tc>
          <w:tcPr>
            <w:tcW w:w="4390" w:type="dxa"/>
            <w:tcBorders>
              <w:top w:val="single" w:sz="4" w:space="0" w:color="auto"/>
              <w:left w:val="single" w:sz="4" w:space="0" w:color="auto"/>
              <w:bottom w:val="single" w:sz="4" w:space="0" w:color="auto"/>
              <w:right w:val="single" w:sz="4" w:space="0" w:color="auto"/>
            </w:tcBorders>
            <w:vAlign w:val="center"/>
            <w:hideMark/>
          </w:tcPr>
          <w:p w14:paraId="74D58B5C"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 xml:space="preserve">Kooskõlastamine + täiendamine </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F504A93" w14:textId="0818D8B4"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649B083" w14:textId="3C3E20E5"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4055387"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B6235E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1BA291F"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204935D8" w14:textId="77777777">
        <w:trPr>
          <w:trHeight w:val="323"/>
        </w:trPr>
        <w:tc>
          <w:tcPr>
            <w:tcW w:w="4390" w:type="dxa"/>
            <w:tcBorders>
              <w:top w:val="single" w:sz="4" w:space="0" w:color="auto"/>
              <w:left w:val="single" w:sz="4" w:space="0" w:color="auto"/>
              <w:bottom w:val="single" w:sz="4" w:space="0" w:color="auto"/>
              <w:right w:val="single" w:sz="4" w:space="0" w:color="auto"/>
            </w:tcBorders>
            <w:vAlign w:val="center"/>
            <w:hideMark/>
          </w:tcPr>
          <w:p w14:paraId="1953A689"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Vastuvõtmine ja/või avaliku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3928A678" w14:textId="3680D12D"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2017" w:type="dxa"/>
            <w:tcBorders>
              <w:top w:val="single" w:sz="4" w:space="0" w:color="auto"/>
              <w:left w:val="single" w:sz="4" w:space="0" w:color="auto"/>
              <w:bottom w:val="single" w:sz="4" w:space="0" w:color="auto"/>
              <w:right w:val="single" w:sz="4" w:space="0" w:color="auto"/>
            </w:tcBorders>
            <w:vAlign w:val="center"/>
            <w:hideMark/>
          </w:tcPr>
          <w:p w14:paraId="6787151F" w14:textId="06E578FA"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3</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44223B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86050E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X</w:t>
            </w:r>
          </w:p>
        </w:tc>
        <w:tc>
          <w:tcPr>
            <w:tcW w:w="2145" w:type="dxa"/>
            <w:tcBorders>
              <w:top w:val="single" w:sz="4" w:space="0" w:color="auto"/>
              <w:left w:val="single" w:sz="4" w:space="0" w:color="auto"/>
              <w:bottom w:val="single" w:sz="4" w:space="0" w:color="auto"/>
              <w:right w:val="single" w:sz="4" w:space="0" w:color="auto"/>
            </w:tcBorders>
            <w:vAlign w:val="center"/>
            <w:hideMark/>
          </w:tcPr>
          <w:p w14:paraId="620CCE0A"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r>
      <w:tr w:rsidR="00545E1C" w:rsidRPr="00091388" w14:paraId="1F4BD3CC" w14:textId="77777777">
        <w:trPr>
          <w:trHeight w:val="575"/>
        </w:trPr>
        <w:tc>
          <w:tcPr>
            <w:tcW w:w="4390" w:type="dxa"/>
            <w:tcBorders>
              <w:top w:val="single" w:sz="4" w:space="0" w:color="auto"/>
              <w:left w:val="single" w:sz="4" w:space="0" w:color="auto"/>
              <w:bottom w:val="single" w:sz="4" w:space="0" w:color="auto"/>
              <w:right w:val="single" w:sz="4" w:space="0" w:color="auto"/>
            </w:tcBorders>
            <w:vAlign w:val="center"/>
            <w:hideMark/>
          </w:tcPr>
          <w:p w14:paraId="33A35BA3" w14:textId="77777777"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rPr>
              <w:t>Kehtestamine</w:t>
            </w:r>
          </w:p>
        </w:tc>
        <w:tc>
          <w:tcPr>
            <w:tcW w:w="2377" w:type="dxa"/>
            <w:tcBorders>
              <w:top w:val="single" w:sz="4" w:space="0" w:color="auto"/>
              <w:left w:val="single" w:sz="4" w:space="0" w:color="auto"/>
              <w:bottom w:val="single" w:sz="4" w:space="0" w:color="auto"/>
              <w:right w:val="single" w:sz="4" w:space="0" w:color="auto"/>
            </w:tcBorders>
            <w:vAlign w:val="center"/>
            <w:hideMark/>
          </w:tcPr>
          <w:p w14:paraId="1CFF5096"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p>
        </w:tc>
        <w:tc>
          <w:tcPr>
            <w:tcW w:w="2017" w:type="dxa"/>
            <w:tcBorders>
              <w:top w:val="single" w:sz="4" w:space="0" w:color="auto"/>
              <w:left w:val="single" w:sz="4" w:space="0" w:color="auto"/>
              <w:bottom w:val="single" w:sz="4" w:space="0" w:color="auto"/>
              <w:right w:val="single" w:sz="4" w:space="0" w:color="auto"/>
            </w:tcBorders>
            <w:vAlign w:val="center"/>
            <w:hideMark/>
          </w:tcPr>
          <w:p w14:paraId="09C35234" w14:textId="2C5EC931" w:rsidR="00545E1C" w:rsidRPr="00091388" w:rsidRDefault="00545E1C" w:rsidP="0085620E">
            <w:pPr>
              <w:tabs>
                <w:tab w:val="center" w:pos="4513"/>
              </w:tabs>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2</w:t>
            </w:r>
            <w:r w:rsidR="00354407" w:rsidRPr="00091388">
              <w:rPr>
                <w:rFonts w:cs="Times New Roman"/>
              </w:rPr>
              <w:t>–</w:t>
            </w:r>
            <w:r w:rsidRPr="00091388">
              <w:rPr>
                <w:rFonts w:ascii="Times New Roman" w:hAnsi="Times New Roman" w:cs="Times New Roman"/>
                <w:noProof/>
                <w:sz w:val="22"/>
                <w:szCs w:val="22"/>
                <w:lang w:eastAsia="en-GB"/>
              </w:rPr>
              <w:t>4 (sh MaRu heakskii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53541D9"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72BFB13"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3D4BC831" w14:textId="77777777" w:rsidR="00545E1C" w:rsidRPr="00091388" w:rsidRDefault="00545E1C" w:rsidP="0085620E">
            <w:pPr>
              <w:tabs>
                <w:tab w:val="center" w:pos="4513"/>
              </w:tabs>
              <w:jc w:val="both"/>
              <w:rPr>
                <w:rFonts w:ascii="Times New Roman" w:hAnsi="Times New Roman" w:cs="Times New Roman"/>
                <w:noProof/>
                <w:sz w:val="22"/>
                <w:szCs w:val="22"/>
                <w:lang w:eastAsia="en-GB"/>
              </w:rPr>
            </w:pPr>
            <w:r w:rsidRPr="00091388">
              <w:rPr>
                <w:rFonts w:ascii="Times New Roman" w:hAnsi="Times New Roman" w:cs="Times New Roman"/>
                <w:noProof/>
                <w:sz w:val="22"/>
                <w:szCs w:val="22"/>
                <w:lang w:eastAsia="en-GB"/>
              </w:rPr>
              <w:t>1</w:t>
            </w:r>
          </w:p>
        </w:tc>
      </w:tr>
      <w:tr w:rsidR="00545E1C" w:rsidRPr="00091388" w14:paraId="0A8BF3DC" w14:textId="77777777">
        <w:trPr>
          <w:trHeight w:val="390"/>
        </w:trPr>
        <w:tc>
          <w:tcPr>
            <w:tcW w:w="43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09045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rPr>
              <w:t>Kokku</w:t>
            </w:r>
          </w:p>
        </w:tc>
        <w:tc>
          <w:tcPr>
            <w:tcW w:w="23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F83F2A"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18*** (praegu mediaan ilma KSH-ta 20 kuud)</w:t>
            </w:r>
          </w:p>
        </w:tc>
        <w:tc>
          <w:tcPr>
            <w:tcW w:w="20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9C2BFD" w14:textId="77777777" w:rsidR="00545E1C" w:rsidRPr="00091388" w:rsidRDefault="00545E1C" w:rsidP="0085620E">
            <w:pPr>
              <w:tabs>
                <w:tab w:val="center" w:pos="4513"/>
              </w:tabs>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3-20**** (praegu mediaan ilma KSH-ta 26)</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505ACF"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28+</w:t>
            </w:r>
          </w:p>
        </w:tc>
        <w:tc>
          <w:tcPr>
            <w:tcW w:w="1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B87F22"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9+</w:t>
            </w:r>
          </w:p>
        </w:tc>
        <w:tc>
          <w:tcPr>
            <w:tcW w:w="21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F1FD37" w14:textId="77777777" w:rsidR="00545E1C" w:rsidRPr="00091388" w:rsidRDefault="00545E1C" w:rsidP="0085620E">
            <w:pPr>
              <w:tabs>
                <w:tab w:val="center" w:pos="4513"/>
              </w:tabs>
              <w:jc w:val="both"/>
              <w:rPr>
                <w:rFonts w:ascii="Times New Roman" w:hAnsi="Times New Roman" w:cs="Times New Roman"/>
                <w:b/>
                <w:bCs/>
                <w:noProof/>
                <w:sz w:val="22"/>
                <w:szCs w:val="22"/>
                <w:lang w:eastAsia="en-GB"/>
              </w:rPr>
            </w:pPr>
            <w:r w:rsidRPr="00091388">
              <w:rPr>
                <w:rFonts w:ascii="Times New Roman" w:hAnsi="Times New Roman" w:cs="Times New Roman"/>
                <w:b/>
                <w:bCs/>
                <w:noProof/>
                <w:sz w:val="22"/>
                <w:szCs w:val="22"/>
                <w:lang w:eastAsia="en-GB"/>
              </w:rPr>
              <w:t>12+***</w:t>
            </w:r>
          </w:p>
        </w:tc>
      </w:tr>
    </w:tbl>
    <w:p w14:paraId="36170056"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X-ga on märgitud etapid, mida ei pea tegema. Sinisega on märgitud ajaline võit REP ekspressrada kasutades.</w:t>
      </w:r>
    </w:p>
    <w:p w14:paraId="2B74ACAC"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Tavaliselt tehakse koos algatamisega.</w:t>
      </w:r>
    </w:p>
    <w:p w14:paraId="36111CA0" w14:textId="77777777" w:rsidR="00545E1C" w:rsidRPr="00091388" w:rsidRDefault="00545E1C" w:rsidP="0085620E">
      <w:pPr>
        <w:tabs>
          <w:tab w:val="center" w:pos="4513"/>
        </w:tabs>
        <w:jc w:val="both"/>
        <w:rPr>
          <w:rFonts w:cs="Times New Roman"/>
          <w:i/>
          <w:iCs/>
          <w:noProof/>
          <w:sz w:val="20"/>
          <w:lang w:val="et-EE"/>
        </w:rPr>
      </w:pPr>
      <w:r w:rsidRPr="00091388">
        <w:rPr>
          <w:rFonts w:cs="Times New Roman"/>
          <w:i/>
          <w:iCs/>
          <w:noProof/>
          <w:sz w:val="20"/>
          <w:lang w:val="et-EE"/>
        </w:rPr>
        <w:t>*** Ekspressrada on võimalik 12 kuuga läbi viia vaid juhul, kui projekt on põhjalikult ette valmistatud (sh uuringud tehtud ja halduslepingu läbirääkimised peetud, mis annab võimaluse riigihankest loobuda).</w:t>
      </w:r>
    </w:p>
    <w:p w14:paraId="4983ED4E" w14:textId="77777777" w:rsidR="00545E1C" w:rsidRPr="00091388" w:rsidRDefault="00545E1C" w:rsidP="0085620E">
      <w:pPr>
        <w:tabs>
          <w:tab w:val="center" w:pos="4513"/>
        </w:tabs>
        <w:jc w:val="both"/>
        <w:rPr>
          <w:rFonts w:cs="Times New Roman"/>
          <w:i/>
          <w:iCs/>
          <w:lang w:val="et-EE"/>
        </w:rPr>
      </w:pPr>
      <w:r w:rsidRPr="00091388">
        <w:rPr>
          <w:rFonts w:cs="Times New Roman"/>
          <w:i/>
          <w:iCs/>
          <w:noProof/>
          <w:sz w:val="20"/>
          <w:lang w:val="et-EE"/>
        </w:rPr>
        <w:t>**** Mõju hindajate hinnang, kui palju võiks aega võtta praeguste menetlusreeglite järgi DP menetlus. Tootmis- ja tööstusalade DP-de mediaan on praegu üle Eesti 19 kuud (2023–2025 I poolaasta).</w:t>
      </w:r>
      <w:r w:rsidRPr="00091388">
        <w:rPr>
          <w:rFonts w:cs="Times New Roman"/>
          <w:i/>
          <w:iCs/>
          <w:lang w:val="et-EE"/>
        </w:rPr>
        <w:br w:type="page"/>
      </w:r>
    </w:p>
    <w:p w14:paraId="6533B89A" w14:textId="77777777" w:rsidR="00545E1C" w:rsidRPr="00091388" w:rsidRDefault="00545E1C" w:rsidP="0085620E">
      <w:pPr>
        <w:tabs>
          <w:tab w:val="center" w:pos="4513"/>
        </w:tabs>
        <w:jc w:val="both"/>
        <w:rPr>
          <w:rFonts w:cs="Times New Roman"/>
          <w:i/>
          <w:iCs/>
          <w:lang w:val="et-EE"/>
        </w:rPr>
        <w:sectPr w:rsidR="00545E1C" w:rsidRPr="00091388" w:rsidSect="00545E1C">
          <w:pgSz w:w="16838" w:h="11906" w:orient="landscape"/>
          <w:pgMar w:top="1418" w:right="1134" w:bottom="1134" w:left="1701" w:header="340" w:footer="709" w:gutter="0"/>
          <w:cols w:space="708"/>
          <w:docGrid w:linePitch="326"/>
        </w:sectPr>
      </w:pPr>
    </w:p>
    <w:p w14:paraId="0C3DE209" w14:textId="77777777" w:rsidR="00545E1C" w:rsidRPr="00091388" w:rsidRDefault="00545E1C" w:rsidP="0085620E">
      <w:pPr>
        <w:tabs>
          <w:tab w:val="center" w:pos="4513"/>
        </w:tabs>
        <w:ind w:right="-285"/>
        <w:jc w:val="both"/>
        <w:rPr>
          <w:rFonts w:cs="Times New Roman"/>
          <w:i/>
          <w:iCs/>
          <w:lang w:val="et-EE"/>
        </w:rPr>
      </w:pPr>
    </w:p>
    <w:p w14:paraId="3D1530F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ui KSH läbiviimine ei ole enam iga REP puhul sisuliselt vajalik, saab planeerimisprotsessi kiirendada eeltöö ja uuringute varasema läbiviimise kaudu. Küll aga jääb suure tõenäosusega väikeseks nende projektide arv, mille puhul ei ole vaja KSH-d läbi viia. Eelhinnangu alusel saab otsustada, milliseid KSH teemasid tuleb menetluse jooksul käsitleda, võimaldades arendajal teha vajalikke KMH uuringuid enne loamenetluse algust. See tagab, et KSH koostamine protsessi sees on tõhusam, ilma et jääks ooteaegu uuringute kogumise või andmete puudumise tõttu.</w:t>
      </w:r>
    </w:p>
    <w:p w14:paraId="71032D78" w14:textId="77777777" w:rsidR="00545E1C" w:rsidRPr="00091388" w:rsidRDefault="00545E1C" w:rsidP="0085620E">
      <w:pPr>
        <w:tabs>
          <w:tab w:val="center" w:pos="4513"/>
        </w:tabs>
        <w:ind w:right="-285"/>
        <w:jc w:val="both"/>
        <w:rPr>
          <w:rFonts w:cs="Times New Roman"/>
          <w:lang w:val="et-EE"/>
        </w:rPr>
      </w:pPr>
    </w:p>
    <w:p w14:paraId="21F43CF9"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Lisaks võib kontaktpunkti rolli edukas täitmine muuta asjaajamise tõhusamaks ja vähendada ettevõtete halduskoormust.</w:t>
      </w:r>
    </w:p>
    <w:p w14:paraId="31D3D0FC" w14:textId="77777777" w:rsidR="00545E1C" w:rsidRPr="00091388" w:rsidRDefault="00545E1C" w:rsidP="0085620E">
      <w:pPr>
        <w:tabs>
          <w:tab w:val="center" w:pos="4513"/>
        </w:tabs>
        <w:ind w:right="-285"/>
        <w:jc w:val="both"/>
        <w:rPr>
          <w:rFonts w:cs="Times New Roman"/>
          <w:lang w:val="et-EE"/>
        </w:rPr>
      </w:pPr>
    </w:p>
    <w:p w14:paraId="260513B0"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Kokkuvõttes on mõju ulatus hinnanguliselt keskmine.</w:t>
      </w:r>
    </w:p>
    <w:p w14:paraId="2BD10CFF" w14:textId="77777777" w:rsidR="00545E1C" w:rsidRPr="00091388" w:rsidRDefault="00545E1C" w:rsidP="0085620E">
      <w:pPr>
        <w:tabs>
          <w:tab w:val="center" w:pos="4513"/>
        </w:tabs>
        <w:ind w:right="-285"/>
        <w:jc w:val="both"/>
        <w:rPr>
          <w:rFonts w:cs="Times New Roman"/>
          <w:b/>
          <w:bCs/>
          <w:lang w:val="et-EE"/>
        </w:rPr>
      </w:pPr>
    </w:p>
    <w:p w14:paraId="0DEC661C"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Mõju sagedus</w:t>
      </w:r>
    </w:p>
    <w:p w14:paraId="411600FC" w14:textId="77777777" w:rsidR="00545E1C" w:rsidRPr="00091388" w:rsidRDefault="00545E1C" w:rsidP="0085620E">
      <w:pPr>
        <w:tabs>
          <w:tab w:val="center" w:pos="4513"/>
        </w:tabs>
        <w:ind w:right="-285"/>
        <w:jc w:val="both"/>
        <w:rPr>
          <w:rFonts w:cs="Times New Roman"/>
          <w:lang w:val="et-EE"/>
        </w:rPr>
      </w:pPr>
    </w:p>
    <w:p w14:paraId="0430A1F6"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avaldub harva, aga puudutab mahukaid investeeringuid ja projekte. Ettevõtte jaoks on mõju sagedus mingil perioodil (planeeringu koostamise ajal) suur, kuid ei ole püsiv ega pikas perspektiivis suur.</w:t>
      </w:r>
    </w:p>
    <w:p w14:paraId="58C208BF" w14:textId="77777777" w:rsidR="00545E1C" w:rsidRPr="00091388" w:rsidRDefault="00545E1C" w:rsidP="0085620E">
      <w:pPr>
        <w:tabs>
          <w:tab w:val="center" w:pos="4513"/>
        </w:tabs>
        <w:ind w:right="-285"/>
        <w:jc w:val="both"/>
        <w:rPr>
          <w:rFonts w:cs="Times New Roman"/>
          <w:b/>
          <w:bCs/>
          <w:lang w:val="et-EE"/>
        </w:rPr>
      </w:pPr>
    </w:p>
    <w:p w14:paraId="26D671F0"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Ebasoovitavate mõjude kaasnemise risk</w:t>
      </w:r>
    </w:p>
    <w:p w14:paraId="0BDDC2E8" w14:textId="77777777" w:rsidR="00545E1C" w:rsidRPr="00091388" w:rsidRDefault="00545E1C" w:rsidP="0085620E">
      <w:pPr>
        <w:tabs>
          <w:tab w:val="center" w:pos="4513"/>
        </w:tabs>
        <w:ind w:right="-285"/>
        <w:jc w:val="both"/>
        <w:rPr>
          <w:rFonts w:cs="Times New Roman"/>
          <w:lang w:val="et-EE"/>
        </w:rPr>
      </w:pPr>
    </w:p>
    <w:p w14:paraId="558AF308" w14:textId="77777777" w:rsidR="00545E1C" w:rsidRPr="00091388" w:rsidRDefault="00545E1C" w:rsidP="0085620E">
      <w:pPr>
        <w:tabs>
          <w:tab w:val="center" w:pos="4513"/>
        </w:tabs>
        <w:ind w:right="-285"/>
        <w:jc w:val="both"/>
        <w:rPr>
          <w:rFonts w:cs="Times New Roman"/>
          <w:lang w:val="et-EE"/>
        </w:rPr>
      </w:pPr>
      <w:r w:rsidRPr="00091388">
        <w:rPr>
          <w:rFonts w:cs="Times New Roman"/>
          <w:lang w:val="et-EE"/>
        </w:rPr>
        <w:t>Mõju halduskoormusele on suure tõenäosusega positiivne (halduskoormus ettevõttele väheneb), kuna ekspressrada tähendab vähem etappe ja lühemat ajakava. Küll aga on risk, et halduskoormus jaotub ümber teistesse planeeringu etappidesse. Näiteks võib planeeringu lahenduse koostamise etapp muutuda teiste etappide arvelt aja- ja ressursimahukamaks. Riski maandamiseks on oluline ühtse kontaktpunkti roll, et tagada tõhusam ajakasutus ja õigeaegne menetlus.</w:t>
      </w:r>
    </w:p>
    <w:p w14:paraId="4E9A4EF3" w14:textId="77777777" w:rsidR="00545E1C" w:rsidRPr="00091388" w:rsidRDefault="00545E1C" w:rsidP="0085620E">
      <w:pPr>
        <w:tabs>
          <w:tab w:val="center" w:pos="4513"/>
        </w:tabs>
        <w:ind w:right="-285"/>
        <w:jc w:val="both"/>
        <w:rPr>
          <w:rFonts w:cs="Times New Roman"/>
          <w:b/>
          <w:bCs/>
          <w:lang w:val="et-EE"/>
        </w:rPr>
      </w:pPr>
    </w:p>
    <w:p w14:paraId="10D3A057" w14:textId="77777777" w:rsidR="00545E1C" w:rsidRPr="00091388" w:rsidRDefault="00545E1C" w:rsidP="0085620E">
      <w:pPr>
        <w:tabs>
          <w:tab w:val="center" w:pos="4513"/>
        </w:tabs>
        <w:ind w:right="-285"/>
        <w:jc w:val="both"/>
        <w:rPr>
          <w:rFonts w:cs="Times New Roman"/>
          <w:lang w:val="et-EE"/>
        </w:rPr>
      </w:pPr>
      <w:r w:rsidRPr="00091388">
        <w:rPr>
          <w:rFonts w:cs="Times New Roman"/>
          <w:b/>
          <w:bCs/>
          <w:lang w:val="et-EE"/>
        </w:rPr>
        <w:t>Kokkuvõte:</w:t>
      </w:r>
    </w:p>
    <w:p w14:paraId="21BAD7D7" w14:textId="77777777" w:rsidR="00545E1C" w:rsidRPr="00091388" w:rsidRDefault="00545E1C" w:rsidP="0085620E">
      <w:pPr>
        <w:tabs>
          <w:tab w:val="center" w:pos="4513"/>
        </w:tabs>
        <w:ind w:right="-285"/>
        <w:jc w:val="both"/>
        <w:rPr>
          <w:rFonts w:cs="Times New Roman"/>
          <w:lang w:val="et-EE"/>
        </w:rPr>
      </w:pPr>
    </w:p>
    <w:p w14:paraId="7FA46688" w14:textId="77777777" w:rsidR="0003680F" w:rsidRPr="00091388" w:rsidRDefault="00545E1C" w:rsidP="0085620E">
      <w:pPr>
        <w:tabs>
          <w:tab w:val="center" w:pos="4513"/>
        </w:tabs>
        <w:ind w:right="-285"/>
        <w:jc w:val="both"/>
        <w:rPr>
          <w:rFonts w:cs="Times New Roman"/>
          <w:lang w:val="et-EE"/>
        </w:rPr>
      </w:pPr>
      <w:r w:rsidRPr="00091388">
        <w:rPr>
          <w:rFonts w:cs="Times New Roman"/>
          <w:lang w:val="et-EE"/>
        </w:rPr>
        <w:t>Tegemist ei ole metoodika kohaselt olulise mõjuga, mille kohta tuleb läbi viia täiendav mõju hindamine.</w:t>
      </w:r>
      <w:bookmarkStart w:id="29" w:name="_Toc224894519"/>
    </w:p>
    <w:p w14:paraId="19634425" w14:textId="77777777" w:rsidR="0003680F" w:rsidRPr="00091388" w:rsidRDefault="0003680F" w:rsidP="0085620E">
      <w:pPr>
        <w:tabs>
          <w:tab w:val="center" w:pos="4513"/>
        </w:tabs>
        <w:jc w:val="both"/>
        <w:rPr>
          <w:rFonts w:cs="Times New Roman"/>
          <w:lang w:val="et-EE"/>
        </w:rPr>
      </w:pPr>
    </w:p>
    <w:p w14:paraId="7B2EAF03" w14:textId="103A1204" w:rsidR="00545E1C" w:rsidRPr="00091388" w:rsidRDefault="00545E1C" w:rsidP="0085620E">
      <w:pPr>
        <w:pStyle w:val="Laad2"/>
        <w:spacing w:before="0"/>
      </w:pPr>
      <w:bookmarkStart w:id="30" w:name="_Toc228174913"/>
      <w:r w:rsidRPr="00091388">
        <w:t>6.4. Keskkonnamõjud</w:t>
      </w:r>
      <w:bookmarkEnd w:id="29"/>
      <w:bookmarkEnd w:id="30"/>
    </w:p>
    <w:p w14:paraId="48FD06D1" w14:textId="77777777" w:rsidR="00545E1C" w:rsidRPr="00091388" w:rsidRDefault="00545E1C" w:rsidP="0085620E">
      <w:pPr>
        <w:ind w:right="-283"/>
        <w:jc w:val="both"/>
        <w:rPr>
          <w:rFonts w:cs="Times New Roman"/>
          <w:b/>
          <w:szCs w:val="24"/>
          <w:lang w:val="et-EE"/>
        </w:rPr>
      </w:pPr>
    </w:p>
    <w:p w14:paraId="2DFB5C2A" w14:textId="77777777" w:rsidR="00545E1C" w:rsidRPr="00091388" w:rsidRDefault="00545E1C" w:rsidP="0085620E">
      <w:pPr>
        <w:pStyle w:val="Laad3"/>
        <w:rPr>
          <w:lang w:val="et-EE"/>
        </w:rPr>
      </w:pPr>
      <w:r w:rsidRPr="00091388">
        <w:rPr>
          <w:lang w:val="et-EE"/>
        </w:rPr>
        <w:t>6.4.1. Mõju rohepöördele</w:t>
      </w:r>
    </w:p>
    <w:p w14:paraId="1F0B81BD" w14:textId="77777777" w:rsidR="00545E1C" w:rsidRPr="00091388" w:rsidRDefault="00545E1C" w:rsidP="0085620E">
      <w:pPr>
        <w:ind w:right="-283"/>
        <w:jc w:val="both"/>
        <w:rPr>
          <w:rFonts w:cs="Times New Roman"/>
          <w:b/>
          <w:szCs w:val="24"/>
          <w:lang w:val="et-EE"/>
        </w:rPr>
      </w:pPr>
    </w:p>
    <w:p w14:paraId="177CF84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304D22EB" w14:textId="77777777" w:rsidR="00545E1C" w:rsidRPr="00091388" w:rsidRDefault="00545E1C" w:rsidP="0085620E">
      <w:pPr>
        <w:tabs>
          <w:tab w:val="center" w:pos="4513"/>
        </w:tabs>
        <w:ind w:right="-283"/>
        <w:jc w:val="both"/>
        <w:rPr>
          <w:rFonts w:cs="Times New Roman"/>
          <w:szCs w:val="24"/>
          <w:lang w:val="et-EE"/>
        </w:rPr>
      </w:pPr>
    </w:p>
    <w:p w14:paraId="1A415F8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mille hulka kuuluvad muu hulgas:</w:t>
      </w:r>
    </w:p>
    <w:p w14:paraId="58FA5C76" w14:textId="77777777" w:rsidR="00545E1C" w:rsidRPr="00091388" w:rsidRDefault="00545E1C" w:rsidP="0085620E">
      <w:pPr>
        <w:tabs>
          <w:tab w:val="center" w:pos="4513"/>
        </w:tabs>
        <w:ind w:right="-283"/>
        <w:jc w:val="both"/>
        <w:rPr>
          <w:rFonts w:cs="Times New Roman"/>
          <w:szCs w:val="24"/>
          <w:lang w:val="et-EE"/>
        </w:rPr>
      </w:pPr>
    </w:p>
    <w:p w14:paraId="17BA1155"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rohetehnoloogiad;</w:t>
      </w:r>
    </w:p>
    <w:p w14:paraId="5837A406"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nullnetotehnoloogiad (Euroopa Parlamendi ja nõukogu 13. juuni 2024. aasta määrusega (EL) 2024/1735, millega kehtestatakse meetmete raamistik Euroopa nullnetotehnoloogia toodete tootmise ökosüsteemi tugevdamiseks);</w:t>
      </w:r>
    </w:p>
    <w:p w14:paraId="699C5238" w14:textId="77777777" w:rsidR="00545E1C" w:rsidRPr="00091388" w:rsidRDefault="00545E1C" w:rsidP="0085620E">
      <w:pPr>
        <w:pStyle w:val="Loendilik"/>
        <w:numPr>
          <w:ilvl w:val="0"/>
          <w:numId w:val="1"/>
        </w:numPr>
        <w:tabs>
          <w:tab w:val="center" w:pos="4513"/>
        </w:tabs>
        <w:ind w:left="723" w:right="-283"/>
        <w:jc w:val="both"/>
        <w:rPr>
          <w:rFonts w:cs="Times New Roman"/>
          <w:szCs w:val="24"/>
          <w:lang w:val="et-EE"/>
        </w:rPr>
      </w:pPr>
      <w:r w:rsidRPr="00091388">
        <w:rPr>
          <w:rFonts w:cs="Times New Roman"/>
          <w:szCs w:val="24"/>
          <w:lang w:val="et-EE"/>
        </w:rPr>
        <w:t>taastuvatel energiaallikatel või ülemineku kütustel põhinevate juhitavate elektritootmis- või salvestuskäitiste rajamine ja käitamine või energiatootmises fossiilkütuste asendamine taastuvate energiaallikatega.</w:t>
      </w:r>
    </w:p>
    <w:p w14:paraId="2D0B1898" w14:textId="77777777" w:rsidR="00545E1C" w:rsidRPr="00091388" w:rsidRDefault="00545E1C" w:rsidP="0085620E">
      <w:pPr>
        <w:tabs>
          <w:tab w:val="center" w:pos="4513"/>
        </w:tabs>
        <w:ind w:right="-283"/>
        <w:jc w:val="both"/>
        <w:rPr>
          <w:rFonts w:cs="Times New Roman"/>
          <w:szCs w:val="24"/>
          <w:lang w:val="et-EE"/>
        </w:rPr>
      </w:pPr>
    </w:p>
    <w:p w14:paraId="1DBB486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 aitab luua eeldused rohesektori investeeringute arvu suurendamiseks.</w:t>
      </w:r>
    </w:p>
    <w:p w14:paraId="34D642D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lastRenderedPageBreak/>
        <w:t>Selleks kavandatud muudatused on järgmised:</w:t>
      </w:r>
    </w:p>
    <w:p w14:paraId="1ACEB8ED" w14:textId="77777777"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79923E2" w14:textId="77777777" w:rsidR="00545E1C" w:rsidRPr="00091388" w:rsidRDefault="00545E1C" w:rsidP="0085620E">
      <w:pPr>
        <w:pStyle w:val="Loendilik"/>
        <w:numPr>
          <w:ilvl w:val="0"/>
          <w:numId w:val="31"/>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avatud menetlusena.</w:t>
      </w:r>
    </w:p>
    <w:p w14:paraId="19024908" w14:textId="6AF90490" w:rsidR="00545E1C" w:rsidRPr="00091388" w:rsidRDefault="00545E1C" w:rsidP="0085620E">
      <w:pPr>
        <w:numPr>
          <w:ilvl w:val="0"/>
          <w:numId w:val="31"/>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07B866AA" w14:textId="77777777" w:rsidR="00545E1C" w:rsidRPr="00091388" w:rsidRDefault="00545E1C" w:rsidP="0085620E">
      <w:pPr>
        <w:pStyle w:val="Loendilik"/>
        <w:numPr>
          <w:ilvl w:val="0"/>
          <w:numId w:val="31"/>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w:t>
      </w:r>
    </w:p>
    <w:p w14:paraId="4847486C" w14:textId="77777777" w:rsidR="00545E1C" w:rsidRPr="00091388" w:rsidRDefault="00545E1C" w:rsidP="0085620E">
      <w:pPr>
        <w:tabs>
          <w:tab w:val="center" w:pos="4513"/>
        </w:tabs>
        <w:ind w:right="-283"/>
        <w:jc w:val="both"/>
        <w:rPr>
          <w:rFonts w:cs="Times New Roman"/>
          <w:b/>
          <w:szCs w:val="24"/>
          <w:lang w:val="et-EE"/>
        </w:rPr>
      </w:pPr>
    </w:p>
    <w:p w14:paraId="71B227B4"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52A4FC91" w14:textId="77777777">
        <w:tc>
          <w:tcPr>
            <w:tcW w:w="1555" w:type="dxa"/>
          </w:tcPr>
          <w:p w14:paraId="5AAA27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CC36789"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F67BF7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4A2A44F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8472792" w14:textId="77777777">
        <w:tc>
          <w:tcPr>
            <w:tcW w:w="1555" w:type="dxa"/>
          </w:tcPr>
          <w:p w14:paraId="1E7A270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4F384E5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E238501"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3B23FD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bl>
    <w:p w14:paraId="7CC5BC37" w14:textId="77777777" w:rsidR="00545E1C" w:rsidRPr="00091388" w:rsidRDefault="00545E1C" w:rsidP="0085620E">
      <w:pPr>
        <w:tabs>
          <w:tab w:val="center" w:pos="4513"/>
        </w:tabs>
        <w:ind w:right="-283"/>
        <w:jc w:val="both"/>
        <w:rPr>
          <w:rFonts w:cs="Times New Roman"/>
          <w:szCs w:val="24"/>
          <w:lang w:val="et-EE"/>
        </w:rPr>
      </w:pPr>
    </w:p>
    <w:p w14:paraId="48D282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EDE2C79" w14:textId="77777777" w:rsidR="00545E1C" w:rsidRPr="00091388" w:rsidRDefault="00545E1C" w:rsidP="0085620E">
      <w:pPr>
        <w:tabs>
          <w:tab w:val="center" w:pos="4513"/>
        </w:tabs>
        <w:ind w:right="-283"/>
        <w:jc w:val="both"/>
        <w:rPr>
          <w:rFonts w:cs="Times New Roman"/>
          <w:szCs w:val="24"/>
          <w:lang w:val="et-EE"/>
        </w:rPr>
      </w:pPr>
    </w:p>
    <w:p w14:paraId="3C5D1000" w14:textId="57E118AA"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ihtrühmaks on rohepöördega seotud valdkondades tegutsevad ettevõtted. Investeeringute hulka ei kuulu tuulepargid. </w:t>
      </w:r>
      <w:r w:rsidR="00F4482A" w:rsidRPr="00091388">
        <w:rPr>
          <w:rFonts w:cs="Times New Roman"/>
          <w:lang w:val="et-EE"/>
        </w:rPr>
        <w:t xml:space="preserve">Tuulikute mõju ümbritsevale elu- ja looduskeskkonnale on erinev tavapärasest tööstusehitisest. Tuuleparkide puhul on väljakutseks asukohavalik ja erinevad </w:t>
      </w:r>
      <w:proofErr w:type="spellStart"/>
      <w:r w:rsidR="00F4482A" w:rsidRPr="00091388">
        <w:rPr>
          <w:rFonts w:cs="Times New Roman"/>
          <w:lang w:val="et-EE"/>
        </w:rPr>
        <w:t>keskkonnauuringud</w:t>
      </w:r>
      <w:proofErr w:type="spellEnd"/>
      <w:r w:rsidR="00F4482A" w:rsidRPr="00091388">
        <w:rPr>
          <w:rFonts w:cs="Times New Roman"/>
          <w:lang w:val="et-EE"/>
        </w:rPr>
        <w:t>, sh lindude rändekoridoride küsimused, mis on ajamahukad ja tavalisemate tööstusobjektide puhul probleemiks üldjuhul ei ole. Tuulepargid ei sobitu ekspressraja mõttega – võimaldada strateegiliselt oluliste tootlike investeeringute võimalikult sujuvat realiseerimist Eestis.</w:t>
      </w:r>
      <w:r w:rsidR="006A0B19" w:rsidRPr="00091388">
        <w:rPr>
          <w:rFonts w:cs="Times New Roman"/>
          <w:lang w:val="et-EE"/>
        </w:rPr>
        <w:t xml:space="preserve"> </w:t>
      </w:r>
      <w:r w:rsidRPr="00091388">
        <w:rPr>
          <w:rFonts w:cs="Times New Roman"/>
          <w:lang w:val="et-EE"/>
        </w:rPr>
        <w:t xml:space="preserve">Samuti on investeeringumahu lävendi tõttu (kavandatud 0,1 protsent Eesti </w:t>
      </w:r>
      <w:proofErr w:type="spellStart"/>
      <w:r w:rsidRPr="00091388">
        <w:rPr>
          <w:rFonts w:cs="Times New Roman"/>
          <w:lang w:val="et-EE"/>
        </w:rPr>
        <w:t>SKP-st</w:t>
      </w:r>
      <w:proofErr w:type="spellEnd"/>
      <w:r w:rsidRPr="00091388">
        <w:rPr>
          <w:rFonts w:cs="Times New Roman"/>
          <w:lang w:val="et-EE"/>
        </w:rPr>
        <w:t xml:space="preserve"> ehk 2024. aastal umbes 40 miljonit eurot) suure tõenäosusega tegu valdavalt välisriikide ettevõtetega.</w:t>
      </w:r>
    </w:p>
    <w:p w14:paraId="593B9502" w14:textId="77777777" w:rsidR="00545E1C" w:rsidRPr="00091388" w:rsidRDefault="00545E1C" w:rsidP="0085620E">
      <w:pPr>
        <w:tabs>
          <w:tab w:val="center" w:pos="4513"/>
        </w:tabs>
        <w:ind w:right="-283"/>
        <w:jc w:val="both"/>
        <w:rPr>
          <w:rFonts w:cs="Times New Roman"/>
          <w:b/>
          <w:szCs w:val="24"/>
          <w:lang w:val="et-EE"/>
        </w:rPr>
      </w:pPr>
    </w:p>
    <w:p w14:paraId="5DD052B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1C02A415" w14:textId="77777777" w:rsidR="00545E1C" w:rsidRPr="00091388" w:rsidRDefault="00545E1C" w:rsidP="0085620E">
      <w:pPr>
        <w:tabs>
          <w:tab w:val="center" w:pos="4513"/>
        </w:tabs>
        <w:ind w:right="-283"/>
        <w:jc w:val="both"/>
        <w:rPr>
          <w:rFonts w:cs="Times New Roman"/>
          <w:szCs w:val="24"/>
          <w:lang w:val="et-EE"/>
        </w:rPr>
      </w:pPr>
    </w:p>
    <w:p w14:paraId="2C5D6C6F" w14:textId="1BD50820"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Rohepöörde seisukohalt on taastuvenergia tootmine Eestis viimastel aastatel märgatavalt kasvanud, moodustades umbes 31,9</w:t>
      </w:r>
      <w:r w:rsidR="000C35FF" w:rsidRPr="00091388">
        <w:rPr>
          <w:rFonts w:cs="Times New Roman"/>
          <w:lang w:val="et-EE"/>
        </w:rPr>
        <w:t>%</w:t>
      </w:r>
      <w:r w:rsidRPr="00091388">
        <w:rPr>
          <w:rFonts w:cs="Times New Roman"/>
          <w:lang w:val="et-EE"/>
        </w:rPr>
        <w:t xml:space="preserve"> elektri kogutarbimisest ja 41</w:t>
      </w:r>
      <w:r w:rsidR="000C35FF" w:rsidRPr="00091388">
        <w:rPr>
          <w:rFonts w:cs="Times New Roman"/>
          <w:lang w:val="et-EE"/>
        </w:rPr>
        <w:t xml:space="preserve">% </w:t>
      </w:r>
      <w:r w:rsidRPr="00091388">
        <w:rPr>
          <w:rFonts w:cs="Times New Roman"/>
          <w:lang w:val="et-EE"/>
        </w:rPr>
        <w:t>energia lõpptarbimisest (2023).</w:t>
      </w:r>
      <w:r w:rsidRPr="00091388">
        <w:rPr>
          <w:rStyle w:val="Allmrkuseviide"/>
          <w:rFonts w:cs="Times New Roman"/>
          <w:lang w:val="et-EE"/>
        </w:rPr>
        <w:footnoteReference w:id="72"/>
      </w:r>
      <w:r w:rsidRPr="00091388">
        <w:rPr>
          <w:lang w:val="et-EE"/>
        </w:rPr>
        <w:t xml:space="preserve"> </w:t>
      </w:r>
      <w:r w:rsidRPr="00091388">
        <w:rPr>
          <w:rFonts w:cs="Times New Roman"/>
          <w:lang w:val="et-EE"/>
        </w:rPr>
        <w:t>Samuti ulatus keskkonnakaupade ja -teenuste sektori (mis hõlmab taastuvenergia tehnoloogiaid ja energiatõhusust) maht 2023. aastal 4,1 miljardi euroni ning sektor hõlmas ligi 30</w:t>
      </w:r>
      <w:r w:rsidR="00176D96" w:rsidRPr="00091388">
        <w:rPr>
          <w:rFonts w:cs="Times New Roman"/>
          <w:lang w:val="et-EE"/>
        </w:rPr>
        <w:t> </w:t>
      </w:r>
      <w:r w:rsidRPr="00091388">
        <w:rPr>
          <w:rFonts w:cs="Times New Roman"/>
          <w:lang w:val="et-EE"/>
        </w:rPr>
        <w:t>000 töötajat</w:t>
      </w:r>
      <w:r w:rsidR="00217E07" w:rsidRPr="00091388">
        <w:rPr>
          <w:rStyle w:val="Allmrkuseviide"/>
          <w:rFonts w:cs="Times New Roman"/>
          <w:lang w:val="et-EE"/>
        </w:rPr>
        <w:footnoteReference w:id="73"/>
      </w:r>
      <w:r w:rsidRPr="00091388">
        <w:rPr>
          <w:rFonts w:cs="Times New Roman"/>
          <w:lang w:val="et-EE"/>
        </w:rPr>
        <w:t>, näidates roheteemade majanduslikku ulatust Eestis. Arenguseire Keskuse raportis rohepöörde trendide teemal hinnati, et „roheinvesteerimisega seostatavate tegevustega on seotud ligi 13 000 täistöökohta aastas ajavahemikus 2023–2035“</w:t>
      </w:r>
      <w:r w:rsidRPr="00091388">
        <w:rPr>
          <w:rStyle w:val="Allmrkuseviide"/>
          <w:rFonts w:cs="Times New Roman"/>
          <w:lang w:val="et-EE"/>
        </w:rPr>
        <w:footnoteReference w:id="74"/>
      </w:r>
      <w:r w:rsidRPr="00091388">
        <w:rPr>
          <w:rFonts w:cs="Times New Roman"/>
          <w:lang w:val="et-EE"/>
        </w:rPr>
        <w:t>.</w:t>
      </w:r>
    </w:p>
    <w:p w14:paraId="171597A6" w14:textId="77777777" w:rsidR="00545E1C" w:rsidRPr="00091388" w:rsidRDefault="00545E1C" w:rsidP="0085620E">
      <w:pPr>
        <w:tabs>
          <w:tab w:val="center" w:pos="4513"/>
        </w:tabs>
        <w:ind w:right="-283"/>
        <w:jc w:val="both"/>
        <w:rPr>
          <w:rFonts w:cs="Times New Roman"/>
          <w:szCs w:val="24"/>
          <w:lang w:val="et-EE"/>
        </w:rPr>
      </w:pPr>
    </w:p>
    <w:p w14:paraId="32676D0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Tööjõu mõttes ei pruugi rohepöördeprojektidel alati suurt mõju olla. Näiteks päikesepargid ei loo tõenäoliselt kohapeal uusi pikaajalisi töökohti. Rohesektoris oleva tehase puhul oleks mõju ulatus suurem.</w:t>
      </w:r>
    </w:p>
    <w:p w14:paraId="44CFA34D" w14:textId="77777777" w:rsidR="00545E1C" w:rsidRPr="00091388" w:rsidRDefault="00545E1C" w:rsidP="0085620E">
      <w:pPr>
        <w:tabs>
          <w:tab w:val="center" w:pos="4513"/>
        </w:tabs>
        <w:ind w:right="-283"/>
        <w:jc w:val="both"/>
        <w:rPr>
          <w:rFonts w:cs="Times New Roman"/>
          <w:lang w:val="et-EE"/>
        </w:rPr>
      </w:pPr>
    </w:p>
    <w:p w14:paraId="6CB8AC6B"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okkuvõttes on mõju ulatus hinnanguliselt väike.</w:t>
      </w:r>
    </w:p>
    <w:p w14:paraId="03BB70D9" w14:textId="77777777" w:rsidR="00545E1C" w:rsidRPr="00091388" w:rsidRDefault="00545E1C" w:rsidP="0085620E">
      <w:pPr>
        <w:tabs>
          <w:tab w:val="center" w:pos="4513"/>
        </w:tabs>
        <w:ind w:right="-283"/>
        <w:jc w:val="both"/>
        <w:rPr>
          <w:rFonts w:cs="Times New Roman"/>
          <w:b/>
          <w:szCs w:val="24"/>
          <w:lang w:val="et-EE"/>
        </w:rPr>
      </w:pPr>
    </w:p>
    <w:p w14:paraId="48E4DE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F3B4130" w14:textId="77777777" w:rsidR="00545E1C" w:rsidRPr="00091388" w:rsidRDefault="00545E1C" w:rsidP="0085620E">
      <w:pPr>
        <w:tabs>
          <w:tab w:val="center" w:pos="4513"/>
        </w:tabs>
        <w:ind w:right="-283"/>
        <w:jc w:val="both"/>
        <w:rPr>
          <w:rFonts w:cs="Times New Roman"/>
          <w:szCs w:val="24"/>
          <w:lang w:val="et-EE"/>
        </w:rPr>
      </w:pPr>
    </w:p>
    <w:p w14:paraId="6F40801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hinnanguliselt 2–5 aastas (täpsem selgitus peatükis 6.3.1) ja on ebatõenäoline, et kõik neist on rohesektoris.</w:t>
      </w:r>
    </w:p>
    <w:p w14:paraId="187FC2C9" w14:textId="77777777" w:rsidR="00545E1C" w:rsidRPr="00091388" w:rsidRDefault="00545E1C" w:rsidP="0085620E">
      <w:pPr>
        <w:tabs>
          <w:tab w:val="center" w:pos="4513"/>
        </w:tabs>
        <w:ind w:right="-283"/>
        <w:jc w:val="both"/>
        <w:rPr>
          <w:rFonts w:cs="Times New Roman"/>
          <w:b/>
          <w:szCs w:val="24"/>
          <w:lang w:val="et-EE"/>
        </w:rPr>
      </w:pPr>
    </w:p>
    <w:p w14:paraId="7860625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4AAD00C" w14:textId="77777777" w:rsidR="00545E1C" w:rsidRPr="00091388" w:rsidRDefault="00545E1C" w:rsidP="0085620E">
      <w:pPr>
        <w:tabs>
          <w:tab w:val="center" w:pos="4513"/>
        </w:tabs>
        <w:ind w:right="-283"/>
        <w:jc w:val="both"/>
        <w:rPr>
          <w:rFonts w:cs="Times New Roman"/>
          <w:szCs w:val="24"/>
          <w:lang w:val="et-EE"/>
        </w:rPr>
      </w:pPr>
    </w:p>
    <w:p w14:paraId="47FC27D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na suure tõenäosusega kasutavad ekspressrada peamiselt rahvusvahelised ettevõtted, võib tekkida olukord, et kohalikud ettevõtted ei suuda konkureerida ja jäävad rahvusvaheliste suurettevõtetega võrreldes halvemasse olukorda. Mõjuhindajatele ei ole kättesaadavad täpsemad andmed turuolukorra kohta, et riski realiseerumist täpsemalt hinnata. Seetõttu hinnatakse risk keskmiseks.</w:t>
      </w:r>
    </w:p>
    <w:p w14:paraId="2F902D08" w14:textId="77777777" w:rsidR="00545E1C" w:rsidRPr="00091388" w:rsidRDefault="00545E1C" w:rsidP="0085620E">
      <w:pPr>
        <w:tabs>
          <w:tab w:val="center" w:pos="4513"/>
        </w:tabs>
        <w:ind w:right="-283"/>
        <w:jc w:val="both"/>
        <w:rPr>
          <w:rFonts w:cs="Times New Roman"/>
          <w:b/>
          <w:szCs w:val="24"/>
          <w:lang w:val="et-EE"/>
        </w:rPr>
      </w:pPr>
    </w:p>
    <w:p w14:paraId="491C56E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F3EFBAA"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E498C7E" w14:textId="77777777" w:rsidR="00545E1C" w:rsidRPr="00091388" w:rsidRDefault="00545E1C" w:rsidP="0085620E">
      <w:pPr>
        <w:ind w:right="-283"/>
        <w:jc w:val="both"/>
        <w:rPr>
          <w:rFonts w:cs="Times New Roman"/>
          <w:bCs/>
          <w:szCs w:val="24"/>
          <w:lang w:val="et-EE"/>
        </w:rPr>
      </w:pPr>
    </w:p>
    <w:p w14:paraId="369F682F" w14:textId="77777777" w:rsidR="00545E1C" w:rsidRPr="00091388" w:rsidRDefault="00545E1C" w:rsidP="0085620E">
      <w:pPr>
        <w:pStyle w:val="Laad3"/>
        <w:rPr>
          <w:lang w:val="et-EE"/>
        </w:rPr>
      </w:pPr>
      <w:r w:rsidRPr="00091388">
        <w:rPr>
          <w:lang w:val="et-EE"/>
        </w:rPr>
        <w:t>6.4.2. Mõju keskkonnakaitsele</w:t>
      </w:r>
    </w:p>
    <w:p w14:paraId="1C6CA593" w14:textId="77777777" w:rsidR="00545E1C" w:rsidRPr="00091388" w:rsidRDefault="00545E1C" w:rsidP="0085620E">
      <w:pPr>
        <w:ind w:right="-283"/>
        <w:jc w:val="both"/>
        <w:rPr>
          <w:rFonts w:cs="Times New Roman"/>
          <w:bCs/>
          <w:szCs w:val="24"/>
          <w:lang w:val="et-EE"/>
        </w:rPr>
      </w:pPr>
    </w:p>
    <w:p w14:paraId="0F18AB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0728951" w14:textId="77777777" w:rsidR="00545E1C" w:rsidRPr="00091388" w:rsidRDefault="00545E1C" w:rsidP="0085620E">
      <w:pPr>
        <w:tabs>
          <w:tab w:val="center" w:pos="4513"/>
        </w:tabs>
        <w:ind w:right="-283"/>
        <w:jc w:val="both"/>
        <w:rPr>
          <w:rFonts w:cs="Times New Roman"/>
          <w:szCs w:val="24"/>
          <w:lang w:val="et-EE"/>
        </w:rPr>
      </w:pPr>
    </w:p>
    <w:p w14:paraId="050AB84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 eelnõu eesmärk on kiirendada menetlusi ja selleks kavandatud muudatused on muu hulgas järgmised:</w:t>
      </w:r>
    </w:p>
    <w:p w14:paraId="074D2D94" w14:textId="0CB489A2" w:rsidR="00545E1C" w:rsidRPr="00091388" w:rsidRDefault="00545E1C" w:rsidP="0085620E">
      <w:pPr>
        <w:numPr>
          <w:ilvl w:val="0"/>
          <w:numId w:val="32"/>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36DA44CF" w14:textId="77777777" w:rsidR="00545E1C" w:rsidRPr="00091388" w:rsidRDefault="00545E1C" w:rsidP="0085620E">
      <w:pPr>
        <w:numPr>
          <w:ilvl w:val="0"/>
          <w:numId w:val="32"/>
        </w:numPr>
        <w:tabs>
          <w:tab w:val="center" w:pos="4513"/>
        </w:tabs>
        <w:ind w:right="-283"/>
        <w:jc w:val="both"/>
        <w:rPr>
          <w:rFonts w:cs="Times New Roman"/>
          <w:szCs w:val="24"/>
          <w:lang w:val="et-EE"/>
        </w:rPr>
      </w:pPr>
      <w:proofErr w:type="spellStart"/>
      <w:r w:rsidRPr="00091388">
        <w:rPr>
          <w:rFonts w:cs="Times New Roman"/>
          <w:szCs w:val="24"/>
          <w:lang w:val="et-EE"/>
        </w:rPr>
        <w:t>KeHJS</w:t>
      </w:r>
      <w:proofErr w:type="spellEnd"/>
      <w:r w:rsidRPr="00091388">
        <w:rPr>
          <w:rFonts w:cs="Times New Roman"/>
          <w:szCs w:val="24"/>
          <w:lang w:val="et-EE"/>
        </w:rPr>
        <w:t xml:space="preserve"> § 26 täpsustamisel nähakse ette, et KMH võib teha enne tegevusloa taotluse esitamist, isegi kui tegevus eeldab uue planeeringu koostamist või olemasoleva planeeringu osaliselt kehtetuks tunnistamist. Samuti eemaldatakse säte, mille järgi oli menetlus automaatselt perspektiivitu, kui kehtiv planeering tegevust ei toetanud. Nii saaks keskkonnamõju hinnata juba arenduse kavandamise alguses, enne kui algatatakse põhimenetlus.</w:t>
      </w:r>
    </w:p>
    <w:p w14:paraId="6E8E7BF5" w14:textId="77777777" w:rsidR="00545E1C" w:rsidRPr="00091388" w:rsidRDefault="00545E1C" w:rsidP="0085620E">
      <w:pPr>
        <w:pStyle w:val="Loendilik"/>
        <w:numPr>
          <w:ilvl w:val="0"/>
          <w:numId w:val="32"/>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mille eesmärk on koordineerida projekti elluviimist ning millel on tõenäoliselt suur roll ka KSH ja KMH korraldamisel.</w:t>
      </w:r>
    </w:p>
    <w:p w14:paraId="6B366022" w14:textId="77777777" w:rsidR="00545E1C" w:rsidRPr="00091388" w:rsidRDefault="00545E1C" w:rsidP="0085620E">
      <w:pPr>
        <w:tabs>
          <w:tab w:val="center" w:pos="4513"/>
        </w:tabs>
        <w:ind w:right="-283"/>
        <w:jc w:val="both"/>
        <w:rPr>
          <w:rFonts w:cs="Times New Roman"/>
          <w:szCs w:val="24"/>
          <w:lang w:val="et-EE"/>
        </w:rPr>
      </w:pPr>
    </w:p>
    <w:p w14:paraId="2012FB8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Kuna KSH ja KMH läbiviimine planeeringutes on menetluslikult ning ajaliselt mahukas, käsitletakse eelnõus ka selle osa tõhustamist. MKM-i detailplaneeringute analüüsist</w:t>
      </w:r>
      <w:r w:rsidRPr="00091388">
        <w:rPr>
          <w:rStyle w:val="Allmrkuseviide"/>
          <w:rFonts w:cs="Times New Roman"/>
          <w:lang w:val="et-EE"/>
        </w:rPr>
        <w:footnoteReference w:id="75"/>
      </w:r>
      <w:r w:rsidRPr="00091388">
        <w:rPr>
          <w:rFonts w:cs="Times New Roman"/>
          <w:lang w:val="et-EE"/>
        </w:rPr>
        <w:t xml:space="preserve"> selgus, et KSH-</w:t>
      </w:r>
      <w:proofErr w:type="spellStart"/>
      <w:r w:rsidRPr="00091388">
        <w:rPr>
          <w:rFonts w:cs="Times New Roman"/>
          <w:lang w:val="et-EE"/>
        </w:rPr>
        <w:t>ga</w:t>
      </w:r>
      <w:proofErr w:type="spellEnd"/>
      <w:r w:rsidRPr="00091388">
        <w:rPr>
          <w:rFonts w:cs="Times New Roman"/>
          <w:lang w:val="et-EE"/>
        </w:rPr>
        <w:t xml:space="preserve"> detailplaneeringute keskmine menetlusaeg oli Eestis 2023. aastast 2025. aasta keskpaigani 69 kuud, s.o kaks korda pikem kui KSH</w:t>
      </w:r>
      <w:r w:rsidRPr="00091388">
        <w:rPr>
          <w:rFonts w:cs="Times New Roman"/>
          <w:lang w:val="et-EE"/>
        </w:rPr>
        <w:noBreakHyphen/>
        <w:t>ta detailplaneeringute menetlusaeg (keskmiselt 28 kuud). Menetlusaja mediaanid olid vastavalt 52 ja 20 kuud. Küll aga oli selles ajavahemikus kehtestatud ainult 19 KSH-</w:t>
      </w:r>
      <w:proofErr w:type="spellStart"/>
      <w:r w:rsidRPr="00091388">
        <w:rPr>
          <w:rFonts w:cs="Times New Roman"/>
          <w:lang w:val="et-EE"/>
        </w:rPr>
        <w:t>ga</w:t>
      </w:r>
      <w:proofErr w:type="spellEnd"/>
      <w:r w:rsidRPr="00091388">
        <w:rPr>
          <w:rFonts w:cs="Times New Roman"/>
          <w:lang w:val="et-EE"/>
        </w:rPr>
        <w:t xml:space="preserve"> detailplaneeringut (2 protsenti kõikidest), mistõttu on statistilised järeldused piiratud.</w:t>
      </w:r>
    </w:p>
    <w:p w14:paraId="13492C2A" w14:textId="77777777" w:rsidR="00545E1C" w:rsidRPr="00091388" w:rsidRDefault="00545E1C" w:rsidP="0085620E">
      <w:pPr>
        <w:tabs>
          <w:tab w:val="center" w:pos="4513"/>
        </w:tabs>
        <w:ind w:right="-283"/>
        <w:jc w:val="both"/>
        <w:rPr>
          <w:rFonts w:cs="Times New Roman"/>
          <w:szCs w:val="24"/>
          <w:lang w:val="et-EE"/>
        </w:rPr>
      </w:pPr>
    </w:p>
    <w:p w14:paraId="792FF5DC" w14:textId="52CD53EF"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20. aasta keskkonnamõju hindamise süsteemi analüüsis</w:t>
      </w:r>
      <w:r w:rsidRPr="00091388">
        <w:rPr>
          <w:rStyle w:val="Allmrkuseviide"/>
          <w:rFonts w:cs="Times New Roman"/>
          <w:lang w:val="et-EE"/>
        </w:rPr>
        <w:footnoteReference w:id="76"/>
      </w:r>
      <w:r w:rsidRPr="00091388">
        <w:rPr>
          <w:rFonts w:cs="Times New Roman"/>
          <w:lang w:val="et-EE"/>
        </w:rPr>
        <w:t xml:space="preserve"> leiti, et „vaadeldes viimasel viiel aastal algatatud KMH-</w:t>
      </w:r>
      <w:proofErr w:type="spellStart"/>
      <w:r w:rsidRPr="00091388">
        <w:rPr>
          <w:rFonts w:cs="Times New Roman"/>
          <w:lang w:val="et-EE"/>
        </w:rPr>
        <w:t>sid</w:t>
      </w:r>
      <w:proofErr w:type="spellEnd"/>
      <w:r w:rsidRPr="00091388">
        <w:rPr>
          <w:rFonts w:cs="Times New Roman"/>
          <w:lang w:val="et-EE"/>
        </w:rPr>
        <w:t xml:space="preserve">, siis on keskmine KMH läbiviimise aeg (aeg KMH algatamisest aruande nõuetele vastavaks tunnistamiseni) olnud 22 kuud, minimaalne aeg 10 kuud ja maksimaalne aeg </w:t>
      </w:r>
      <w:r w:rsidRPr="00091388">
        <w:rPr>
          <w:rFonts w:cs="Times New Roman"/>
          <w:lang w:val="et-EE"/>
        </w:rPr>
        <w:lastRenderedPageBreak/>
        <w:t>senini 42 kuud“. Võrdluseks on välja toodud, et „KSH keskmine menetlusaeg on olnud 33 kuud, minimaalselt on KSH suudetud läbi viia 7 kuuga ning maksimaalselt on selleks kulunud 58 kuud“.</w:t>
      </w:r>
    </w:p>
    <w:p w14:paraId="3FF7F860" w14:textId="77777777" w:rsidR="00545E1C" w:rsidRPr="00091388" w:rsidRDefault="00545E1C" w:rsidP="0085620E">
      <w:pPr>
        <w:tabs>
          <w:tab w:val="center" w:pos="4513"/>
        </w:tabs>
        <w:ind w:right="-283"/>
        <w:jc w:val="both"/>
        <w:rPr>
          <w:rFonts w:cs="Times New Roman"/>
          <w:b/>
          <w:szCs w:val="24"/>
          <w:lang w:val="et-EE"/>
        </w:rPr>
      </w:pPr>
    </w:p>
    <w:p w14:paraId="270053AB"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40"/>
        <w:gridCol w:w="1386"/>
        <w:gridCol w:w="4412"/>
        <w:gridCol w:w="1723"/>
      </w:tblGrid>
      <w:tr w:rsidR="00545E1C" w:rsidRPr="00091388" w14:paraId="4CB0DD79" w14:textId="77777777">
        <w:tc>
          <w:tcPr>
            <w:tcW w:w="1555" w:type="dxa"/>
          </w:tcPr>
          <w:p w14:paraId="529683F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7351611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40678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57435215"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1B32611F" w14:textId="77777777">
        <w:tc>
          <w:tcPr>
            <w:tcW w:w="1555" w:type="dxa"/>
          </w:tcPr>
          <w:p w14:paraId="382D4FB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D58C4E6"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186911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7278B13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76C49E47" w14:textId="77777777" w:rsidR="00545E1C" w:rsidRPr="00091388" w:rsidRDefault="00545E1C" w:rsidP="0085620E">
      <w:pPr>
        <w:tabs>
          <w:tab w:val="center" w:pos="4513"/>
        </w:tabs>
        <w:ind w:right="-283"/>
        <w:jc w:val="both"/>
        <w:rPr>
          <w:rFonts w:cs="Times New Roman"/>
          <w:szCs w:val="24"/>
          <w:lang w:val="et-EE"/>
        </w:rPr>
      </w:pPr>
    </w:p>
    <w:p w14:paraId="6FF8F69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3D18CECE" w14:textId="77777777" w:rsidR="00545E1C" w:rsidRPr="00091388" w:rsidRDefault="00545E1C" w:rsidP="0085620E">
      <w:pPr>
        <w:tabs>
          <w:tab w:val="center" w:pos="4513"/>
        </w:tabs>
        <w:ind w:right="-283"/>
        <w:jc w:val="both"/>
        <w:rPr>
          <w:rFonts w:cs="Times New Roman"/>
          <w:szCs w:val="24"/>
          <w:lang w:val="et-EE"/>
        </w:rPr>
      </w:pPr>
    </w:p>
    <w:p w14:paraId="7BC2877B" w14:textId="097D98F4"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Sihtrühmaks on Eesti keskkonnakaitsega tegelevad asutused ja ühingud. Asutuste hulka kuuluvad näiteks Keskkonnaamet, Kliimaministeerium ja Riigimetsa Majandamise Keskus. Äriregistri andmete põhjal on Eestis umbes 24 400 registreeritud MTÜ-d ja sihtasutust</w:t>
      </w:r>
      <w:r w:rsidRPr="00091388">
        <w:rPr>
          <w:rStyle w:val="Allmrkuseviide"/>
          <w:rFonts w:cs="Times New Roman"/>
          <w:lang w:val="et-EE"/>
        </w:rPr>
        <w:footnoteReference w:id="77"/>
      </w:r>
      <w:r w:rsidRPr="00091388">
        <w:rPr>
          <w:rFonts w:cs="Times New Roman"/>
          <w:lang w:val="et-EE"/>
        </w:rPr>
        <w:t>. Neist ligikaudu 310 tegevusalaks</w:t>
      </w:r>
      <w:r w:rsidRPr="00091388">
        <w:rPr>
          <w:rStyle w:val="Allmrkuseviide"/>
          <w:rFonts w:cs="Times New Roman"/>
          <w:lang w:val="et-EE"/>
        </w:rPr>
        <w:footnoteReference w:id="78"/>
      </w:r>
      <w:r w:rsidRPr="00091388">
        <w:rPr>
          <w:rFonts w:cs="Times New Roman"/>
          <w:lang w:val="et-EE"/>
        </w:rPr>
        <w:t xml:space="preserve"> on keskkonna- ja looduskaitseühendused, keskkonnakaitse korraldamine ning looduskaitsealade tegevus.</w:t>
      </w:r>
    </w:p>
    <w:p w14:paraId="70D460EF" w14:textId="77777777" w:rsidR="00545E1C" w:rsidRPr="00091388" w:rsidRDefault="00545E1C" w:rsidP="0085620E">
      <w:pPr>
        <w:tabs>
          <w:tab w:val="center" w:pos="4513"/>
        </w:tabs>
        <w:ind w:right="-283"/>
        <w:jc w:val="both"/>
        <w:rPr>
          <w:rFonts w:cs="Times New Roman"/>
          <w:b/>
          <w:szCs w:val="24"/>
          <w:lang w:val="et-EE"/>
        </w:rPr>
      </w:pPr>
    </w:p>
    <w:p w14:paraId="1E97965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386FD955" w14:textId="77777777" w:rsidR="00545E1C" w:rsidRPr="00091388" w:rsidRDefault="00545E1C" w:rsidP="0085620E">
      <w:pPr>
        <w:tabs>
          <w:tab w:val="center" w:pos="4513"/>
        </w:tabs>
        <w:ind w:right="-283"/>
        <w:jc w:val="both"/>
        <w:rPr>
          <w:rFonts w:cs="Times New Roman"/>
          <w:szCs w:val="24"/>
          <w:lang w:val="et-EE"/>
        </w:rPr>
      </w:pPr>
    </w:p>
    <w:p w14:paraId="35F1552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äesoleva keskkonnakaitse mõju hindamise käigus konsulteeriti keskkonnamõju hindamise juhtekspertidega, kellega tehtud intervjuu peamised järeldused on toodud allpool. Juhtekspertide hinnangul võib KMH läbiviimine enne taotluse esitamist praktikas osutuda keeruliseks ning selle mõju planeeringute kiirendamisele ei pruugi olla märkimisväärne.</w:t>
      </w:r>
    </w:p>
    <w:p w14:paraId="065D0A7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MH jaoks on vaja projekti täpsusega sisendit (täpset asukohta, mahtu, kasutatud tehnoloogiaid jm). Kui mingid aspektid projekti käigus muutuvad (mis on tõenäoline), tuleb nendega seotud mõju uuesti hinnata. Eksperdid pidasid probleemseks arusaama, nagu saaks keskkonnamõju hindamist (KMH) teha visioonitasemel ilma selge projektita: KMH eeldab sisuliselt, et on teada, mida ja kuidas kavandatakse (tehnoloogia, tootmine, tegevused), kuid planeeringu varases etapis võib selline täpsusaste puududa.</w:t>
      </w:r>
    </w:p>
    <w:p w14:paraId="3A667741"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lang w:val="et-EE"/>
        </w:rPr>
        <w:t>Samas – nagu näitab kaitsetööstuspargi REP</w:t>
      </w:r>
      <w:r w:rsidRPr="00091388">
        <w:rPr>
          <w:rStyle w:val="Allmrkuseviide"/>
          <w:rFonts w:cs="Times New Roman"/>
          <w:lang w:val="et-EE"/>
        </w:rPr>
        <w:footnoteReference w:id="79"/>
      </w:r>
      <w:r w:rsidRPr="00091388">
        <w:rPr>
          <w:rFonts w:cs="Times New Roman"/>
          <w:lang w:val="et-EE"/>
        </w:rPr>
        <w:t xml:space="preserve"> menetlus – on teatud tingimustel võimalik jõuda tulemuseni ka umbes aasta jooksul, kuid see eeldab otsustajalt valmisolekut langetada otsus ka siis, kui KSH-s tuuakse välja määramatusi. Sel juhul on oluline, et määramatused oleksid selgelt esile toodud.</w:t>
      </w:r>
    </w:p>
    <w:p w14:paraId="07F9C92A"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Lisaks peab arvestama, et suurarenduse puhul kasvab loodusvaatluste ja andmepunktide hulk järsult ning tekib küsimus, kuidas hinnata mitteametlike või varieeruva kvaliteediga andmete kasutatavust.</w:t>
      </w:r>
    </w:p>
    <w:p w14:paraId="14A70DDA"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Praegu ei ole Eestis kõik KMH jaoks vajalikud andmed koondatud ühtsesse süsteemi – need paiknevad tihti eri asutustes, registrites või on üldse ekspertide valduses. Näiteks pinnavee taseme ja vooluhulga täpsed andmed kraavides ja ojades võivad küll olla olemas varasemates seireandmetes, kuid need on hajutatud eri registrite ja aruannete vahel. Seetõttu ei ole alati realistlik, et arendaja saab enne taotluse esitamist kogu vajalikku teavet piisava täpsusega koondada, ning see võib piirata KMH varajast läbiviimist (kuigi kontaktpunkti üks rolle on sellega abistamine). Järelikult kasvab ka tõenäosus, et andmete saamiseks on vaja teha uusi uuringuid, mis võtavad samuti aega ega pruugi aidata menetlust kiirendada. Kui koguma peab primaarandmeid, on paljudes uuringutes oluline sesoonsus (nt linnustik, taimestik), st neid ei saa kiirustades teha.</w:t>
      </w:r>
    </w:p>
    <w:p w14:paraId="67CB2382"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 xml:space="preserve">Kaasamist ei tohiks vähendada, sest see pole pelgalt </w:t>
      </w:r>
      <w:proofErr w:type="spellStart"/>
      <w:r w:rsidRPr="00091388">
        <w:rPr>
          <w:rFonts w:cs="Times New Roman"/>
          <w:szCs w:val="24"/>
          <w:lang w:val="et-EE"/>
        </w:rPr>
        <w:t>obstruktsioon</w:t>
      </w:r>
      <w:proofErr w:type="spellEnd"/>
      <w:r w:rsidRPr="00091388">
        <w:rPr>
          <w:rFonts w:cs="Times New Roman"/>
          <w:szCs w:val="24"/>
          <w:lang w:val="et-EE"/>
        </w:rPr>
        <w:t xml:space="preserve">. Avalikkuselt on võimalik saada sisulist kohapõhist infot. Kogukondade vaates on eriti tähtis arendaja </w:t>
      </w:r>
      <w:r w:rsidRPr="00091388">
        <w:rPr>
          <w:rFonts w:cs="Times New Roman"/>
          <w:szCs w:val="24"/>
          <w:lang w:val="et-EE"/>
        </w:rPr>
        <w:lastRenderedPageBreak/>
        <w:t>usaldusväärsus ja kokkulepetest kinnipidamine: paljudes konfliktides on see elanike jaoks määravam kui abstraktne keskkonnamõju arutelu.</w:t>
      </w:r>
    </w:p>
    <w:p w14:paraId="771E1EB8" w14:textId="77777777" w:rsidR="00545E1C" w:rsidRPr="00091388" w:rsidRDefault="00545E1C" w:rsidP="0085620E">
      <w:pPr>
        <w:pStyle w:val="Loendilik"/>
        <w:numPr>
          <w:ilvl w:val="0"/>
          <w:numId w:val="33"/>
        </w:numPr>
        <w:tabs>
          <w:tab w:val="center" w:pos="4513"/>
        </w:tabs>
        <w:ind w:right="-283"/>
        <w:contextualSpacing w:val="0"/>
        <w:jc w:val="both"/>
        <w:rPr>
          <w:rFonts w:cs="Times New Roman"/>
          <w:szCs w:val="24"/>
          <w:lang w:val="et-EE"/>
        </w:rPr>
      </w:pPr>
      <w:r w:rsidRPr="00091388">
        <w:rPr>
          <w:rFonts w:cs="Times New Roman"/>
          <w:szCs w:val="24"/>
          <w:lang w:val="et-EE"/>
        </w:rPr>
        <w:t>Keskkonnamõju hindajate vaates ei ole põhjust arvata, et kiirendamine vähendaks nende töömahtu. Mõjuhindajatele tuleb pigem tööd juurde ning ühtlasi suureneb tõenäosus, et hindamised muutuvad kallimaks, kuna samasisuline töö tuleb teha lühema ajaga ja suurema riskiga. Samuti peab arvestama, et eksperte on mõnes valdkonnas vähe, nad võivad olla hõivatud ja nende leidmine võtab aega, mis tähendab, et uuringute ja KMH läbiviimise aeg ei lühene. Kokkuvõttes rõhutati, et KSH/KMH aruande sisu nõuded ajasurve tõttu ei kao: aruandes tuleb ikkagi käsitleda kõiki nõutavaid osi.</w:t>
      </w:r>
    </w:p>
    <w:p w14:paraId="598D79A5" w14:textId="77777777" w:rsidR="00545E1C" w:rsidRPr="00091388" w:rsidRDefault="00545E1C" w:rsidP="0085620E">
      <w:pPr>
        <w:pStyle w:val="Loendilik"/>
        <w:numPr>
          <w:ilvl w:val="0"/>
          <w:numId w:val="33"/>
        </w:numPr>
        <w:tabs>
          <w:tab w:val="center" w:pos="4513"/>
        </w:tabs>
        <w:ind w:right="-283"/>
        <w:contextualSpacing w:val="0"/>
        <w:jc w:val="both"/>
        <w:rPr>
          <w:rFonts w:cs="Times New Roman"/>
          <w:lang w:val="et-EE"/>
        </w:rPr>
      </w:pPr>
      <w:r w:rsidRPr="00091388">
        <w:rPr>
          <w:rFonts w:cs="Times New Roman"/>
          <w:lang w:val="et-EE"/>
        </w:rPr>
        <w:t>Lisaks tekkis praktiline küsimus, kus ja kuidas fikseeritakse hindamise lähteülesanne (kui algatamisest loobutakse), sest mõju hindamine saab alguse lähteülesandest.</w:t>
      </w:r>
    </w:p>
    <w:p w14:paraId="23809213" w14:textId="77777777" w:rsidR="00545E1C" w:rsidRPr="00091388" w:rsidRDefault="00545E1C" w:rsidP="0085620E">
      <w:pPr>
        <w:tabs>
          <w:tab w:val="center" w:pos="4513"/>
        </w:tabs>
        <w:ind w:right="-283"/>
        <w:jc w:val="both"/>
        <w:rPr>
          <w:rFonts w:cs="Times New Roman"/>
          <w:szCs w:val="24"/>
          <w:lang w:val="et-EE"/>
        </w:rPr>
      </w:pPr>
    </w:p>
    <w:p w14:paraId="1670A24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ei ole ekspertide hinnangul kiirendamise kitsaskoht üksnes menetluse pikkus, vaid eelkõige sisendi kvaliteet, andmete kättesaadavus, uuringute ajastus ning otsustusjulgus olukordades, kus teatud määramatus on vältimatu.</w:t>
      </w:r>
    </w:p>
    <w:p w14:paraId="7A0EE458" w14:textId="77777777" w:rsidR="00545E1C" w:rsidRPr="00091388" w:rsidRDefault="00545E1C" w:rsidP="0085620E">
      <w:pPr>
        <w:tabs>
          <w:tab w:val="center" w:pos="4513"/>
        </w:tabs>
        <w:ind w:right="-283"/>
        <w:jc w:val="both"/>
        <w:rPr>
          <w:rFonts w:cs="Times New Roman"/>
          <w:szCs w:val="24"/>
          <w:lang w:val="et-EE"/>
        </w:rPr>
      </w:pPr>
    </w:p>
    <w:p w14:paraId="285B00A7" w14:textId="50FB36D3" w:rsidR="00545E1C" w:rsidRPr="00091388" w:rsidRDefault="00545E1C" w:rsidP="0085620E">
      <w:pPr>
        <w:tabs>
          <w:tab w:val="center" w:pos="4513"/>
        </w:tabs>
        <w:ind w:right="-283"/>
        <w:jc w:val="both"/>
        <w:rPr>
          <w:rFonts w:cs="Times New Roman"/>
          <w:lang w:val="et-EE"/>
        </w:rPr>
      </w:pPr>
      <w:r w:rsidRPr="00091388">
        <w:rPr>
          <w:rFonts w:cs="Times New Roman"/>
          <w:lang w:val="et-EE"/>
        </w:rPr>
        <w:t>Muudatuste elluviimiseks on olulised andmete kättesaadavus ja kvaliteet. Ka 2020. aasta keskkonnamõju hindamise süsteemi parandusettepanekute analüüsist selgus, et „KMH süsteemi ühtlustamiseks, KMH-de andmete paremaks kättesaadavuseks ja KMH-de menetluseks oleks vajadus praeguse eri ametiasutuste vaheline killustatud süsteem koondada ühtsesse andmebaasi“</w:t>
      </w:r>
      <w:r w:rsidRPr="00091388">
        <w:rPr>
          <w:rStyle w:val="Allmrkuseviide"/>
          <w:rFonts w:cs="Times New Roman"/>
          <w:lang w:val="et-EE"/>
        </w:rPr>
        <w:footnoteReference w:id="80"/>
      </w:r>
      <w:r w:rsidRPr="00091388">
        <w:rPr>
          <w:rFonts w:cs="Times New Roman"/>
          <w:lang w:val="et-EE"/>
        </w:rPr>
        <w:t xml:space="preserve">. Eestis on keskkonnaotsuste infosüsteem (KOTKAS), millesse on koondatud KMH-d/KSH-d, mille puhul Keskkonnaamet on kas otsustaja või </w:t>
      </w:r>
      <w:proofErr w:type="spellStart"/>
      <w:r w:rsidRPr="00091388">
        <w:rPr>
          <w:rFonts w:cs="Times New Roman"/>
          <w:lang w:val="et-EE"/>
        </w:rPr>
        <w:t>järelevalvaja</w:t>
      </w:r>
      <w:proofErr w:type="spellEnd"/>
      <w:r w:rsidRPr="00091388">
        <w:rPr>
          <w:rFonts w:cs="Times New Roman"/>
          <w:lang w:val="et-EE"/>
        </w:rPr>
        <w:t>, ja alates 2025. aastast ka taastuvenergeetikat puudutavad KMH-d/KSH-d (ülejäänud KMH</w:t>
      </w:r>
      <w:r w:rsidRPr="00091388">
        <w:rPr>
          <w:rFonts w:cs="Times New Roman"/>
          <w:lang w:val="et-EE"/>
        </w:rPr>
        <w:noBreakHyphen/>
      </w:r>
      <w:proofErr w:type="spellStart"/>
      <w:r w:rsidRPr="00091388">
        <w:rPr>
          <w:rFonts w:cs="Times New Roman"/>
          <w:lang w:val="et-EE"/>
        </w:rPr>
        <w:t>sid</w:t>
      </w:r>
      <w:proofErr w:type="spellEnd"/>
      <w:r w:rsidRPr="00091388">
        <w:rPr>
          <w:rFonts w:cs="Times New Roman"/>
          <w:lang w:val="et-EE"/>
        </w:rPr>
        <w:t>/KSH-</w:t>
      </w:r>
      <w:proofErr w:type="spellStart"/>
      <w:r w:rsidRPr="00091388">
        <w:rPr>
          <w:rFonts w:cs="Times New Roman"/>
          <w:lang w:val="et-EE"/>
        </w:rPr>
        <w:t>sid</w:t>
      </w:r>
      <w:proofErr w:type="spellEnd"/>
      <w:r w:rsidRPr="00091388">
        <w:rPr>
          <w:rFonts w:cs="Times New Roman"/>
          <w:lang w:val="et-EE"/>
        </w:rPr>
        <w:t xml:space="preserve"> seal veel ei ole). Viimastel aastatel on </w:t>
      </w:r>
      <w:proofErr w:type="spellStart"/>
      <w:r w:rsidRPr="00091388">
        <w:rPr>
          <w:rFonts w:cs="Times New Roman"/>
          <w:lang w:val="et-EE"/>
        </w:rPr>
        <w:t>KOTKAS-t</w:t>
      </w:r>
      <w:proofErr w:type="spellEnd"/>
      <w:r w:rsidRPr="00091388">
        <w:rPr>
          <w:rFonts w:cs="Times New Roman"/>
          <w:lang w:val="et-EE"/>
        </w:rPr>
        <w:t xml:space="preserve"> arendatud selliselt, et aruandeid oleks lihtsam otsida ja kasutada. Kuid </w:t>
      </w:r>
      <w:proofErr w:type="spellStart"/>
      <w:r w:rsidRPr="00091388">
        <w:rPr>
          <w:rFonts w:cs="Times New Roman"/>
          <w:lang w:val="et-EE"/>
        </w:rPr>
        <w:t>KOTKAS-e</w:t>
      </w:r>
      <w:proofErr w:type="spellEnd"/>
      <w:r w:rsidRPr="00091388">
        <w:rPr>
          <w:rFonts w:cs="Times New Roman"/>
          <w:lang w:val="et-EE"/>
        </w:rPr>
        <w:t xml:space="preserve"> andmete täielikkus võib praegu jääda mõne projekti‑ ja piirkonnapõhise info poolest piiratuks. Eestil on plaanis Soome eeskujul arendada KMH/KSH ühtne menetluskeskkond, mis aitaks seda protsessi tunduvalt lihtsustada, aga selle valmimise aeg ei ole veel teada. Konsulteeritud juhtekspertide sõnul ei ole enne andmebaasi sellisel kujul valmimist realistlik, et KMH läbiviimine enne taotluse esitamist menetlust kiirendaks.</w:t>
      </w:r>
    </w:p>
    <w:p w14:paraId="4634C3BC" w14:textId="77777777" w:rsidR="00545E1C" w:rsidRPr="00091388" w:rsidRDefault="00545E1C" w:rsidP="0085620E">
      <w:pPr>
        <w:tabs>
          <w:tab w:val="center" w:pos="4513"/>
        </w:tabs>
        <w:ind w:right="-283"/>
        <w:jc w:val="both"/>
        <w:rPr>
          <w:rFonts w:cs="Times New Roman"/>
          <w:szCs w:val="24"/>
          <w:lang w:val="et-EE"/>
        </w:rPr>
      </w:pPr>
    </w:p>
    <w:p w14:paraId="7145DE8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SH ärajätmine oleks pigem erand. KSH vajalikkus otsustatakse eelhinnangu alusel. Kokkuvõttes on hinnanguline mõju ulatus väike, kuna keskkonnamõju hindamise kohustus ja sisu ära ei kao.</w:t>
      </w:r>
    </w:p>
    <w:p w14:paraId="2077F6EF" w14:textId="77777777" w:rsidR="00545E1C" w:rsidRPr="00091388" w:rsidRDefault="00545E1C" w:rsidP="0085620E">
      <w:pPr>
        <w:tabs>
          <w:tab w:val="center" w:pos="4513"/>
        </w:tabs>
        <w:ind w:right="-283"/>
        <w:jc w:val="both"/>
        <w:rPr>
          <w:rFonts w:cs="Times New Roman"/>
          <w:b/>
          <w:szCs w:val="24"/>
          <w:lang w:val="et-EE"/>
        </w:rPr>
      </w:pPr>
    </w:p>
    <w:p w14:paraId="3548E05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7D3B902" w14:textId="77777777" w:rsidR="00545E1C" w:rsidRPr="00091388" w:rsidRDefault="00545E1C" w:rsidP="0085620E">
      <w:pPr>
        <w:tabs>
          <w:tab w:val="center" w:pos="4513"/>
        </w:tabs>
        <w:ind w:right="-283"/>
        <w:jc w:val="both"/>
        <w:rPr>
          <w:rFonts w:cs="Times New Roman"/>
          <w:szCs w:val="24"/>
          <w:lang w:val="et-EE"/>
        </w:rPr>
      </w:pPr>
    </w:p>
    <w:p w14:paraId="206D532D" w14:textId="6F41F6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sagedus on väike, kuna ekspressrada kasutavaid projekte on MKM-i hinnangul 2–5 aastas (täpsem selgitus peatükis 6.3.1.</w:t>
      </w:r>
    </w:p>
    <w:p w14:paraId="1D1CA9D6" w14:textId="77777777" w:rsidR="00545E1C" w:rsidRPr="00091388" w:rsidRDefault="00545E1C" w:rsidP="0085620E">
      <w:pPr>
        <w:tabs>
          <w:tab w:val="center" w:pos="4513"/>
        </w:tabs>
        <w:ind w:right="-283"/>
        <w:jc w:val="both"/>
        <w:rPr>
          <w:rFonts w:cs="Times New Roman"/>
          <w:b/>
          <w:szCs w:val="24"/>
          <w:lang w:val="et-EE"/>
        </w:rPr>
      </w:pPr>
    </w:p>
    <w:p w14:paraId="6FAC2AF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3AF936B9" w14:textId="77777777" w:rsidR="00545E1C" w:rsidRPr="00091388" w:rsidRDefault="00545E1C" w:rsidP="0085620E">
      <w:pPr>
        <w:tabs>
          <w:tab w:val="center" w:pos="4513"/>
        </w:tabs>
        <w:ind w:right="-283"/>
        <w:jc w:val="both"/>
        <w:rPr>
          <w:rFonts w:cs="Times New Roman"/>
          <w:szCs w:val="24"/>
          <w:lang w:val="et-EE"/>
        </w:rPr>
      </w:pPr>
    </w:p>
    <w:p w14:paraId="05B52DC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basoovitavate mõjude risk seisneb selles, et menetluse kiirendamise ja lihtsustamise tulemusena võivad mõned keskkonnamõju hindamised jääda kas tegemata või liiga üldisele tasemele. Sellisel juhul ei pruugi kõik olulised keskkonnategurid saada piisavalt analüüsitud, mistõttu võib tekkida kahjulik keskkonnamõju, mida ei ole aegsasti avastatud ega maandatud. Kui hindamise ajaraamistik on piiratud, võib suureneda risk, et osa mõjusid jääb ebaselgeks. Sarnane risk võib avalduda ka teiste strateegiliste investeeringute puhul, kui menetlusaja lühendamine ei ole tasakaalus piisava andmekogumise ja uuringute tegemise võimalusega.</w:t>
      </w:r>
    </w:p>
    <w:p w14:paraId="12A8F0BA" w14:textId="77777777" w:rsidR="00545E1C" w:rsidRPr="00091388" w:rsidRDefault="00545E1C" w:rsidP="0085620E">
      <w:pPr>
        <w:tabs>
          <w:tab w:val="center" w:pos="4513"/>
        </w:tabs>
        <w:ind w:right="-283"/>
        <w:jc w:val="both"/>
        <w:rPr>
          <w:rFonts w:cs="Times New Roman"/>
          <w:szCs w:val="24"/>
          <w:lang w:val="et-EE"/>
        </w:rPr>
      </w:pPr>
    </w:p>
    <w:p w14:paraId="7627B81B" w14:textId="1E5654E5"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lastRenderedPageBreak/>
        <w:t>Ühtne kontaktpunkt võib märkimisväärselt maandada riski, et kõiki keskkonnategureid ei saa KMH varajases etapis või KSH käigus piisavalt analüüsida. Kontaktpunkti ülesanne võiks olla koordineerida projekti elluviimist, sealhulgas tagada aktiivne suhtlus keskkonnakaitsega seotud asutuste ja ekspertidega, ning jälgida, et vajalikud andmed ja uuringud oleksid varakult kättesaadavad. Nii saab menetluse kiirendamise eesmärgi paremini ühitada keskkonnaalase kvaliteediga. Samuti on Euroopa Komisjoni keskkonnamõju hindamise direktiivis (2011/92/EL, muudetud 2014/52/EL)</w:t>
      </w:r>
      <w:r w:rsidRPr="00091388">
        <w:rPr>
          <w:rStyle w:val="Allmrkuseviide"/>
          <w:rFonts w:cs="Times New Roman"/>
          <w:lang w:val="et-EE"/>
        </w:rPr>
        <w:footnoteReference w:id="81"/>
      </w:r>
      <w:r w:rsidRPr="00091388">
        <w:rPr>
          <w:rFonts w:cs="Times New Roman"/>
          <w:lang w:val="et-EE"/>
        </w:rPr>
        <w:t xml:space="preserve"> sätestatud, et kõiki olulisi mõjuvaldkondi tuleb põhjalikult käsitleda. Seega on ebasoovitava mõju kaasnemise risk kokkuvõttes väike või keskmine.</w:t>
      </w:r>
    </w:p>
    <w:p w14:paraId="6CCEC7E9" w14:textId="77777777" w:rsidR="00545E1C" w:rsidRPr="00091388" w:rsidRDefault="00545E1C" w:rsidP="0085620E">
      <w:pPr>
        <w:tabs>
          <w:tab w:val="center" w:pos="4513"/>
        </w:tabs>
        <w:ind w:right="-283"/>
        <w:jc w:val="both"/>
        <w:rPr>
          <w:rFonts w:cs="Times New Roman"/>
          <w:b/>
          <w:szCs w:val="24"/>
          <w:lang w:val="et-EE"/>
        </w:rPr>
      </w:pPr>
    </w:p>
    <w:p w14:paraId="53D829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6B3AD4F" w14:textId="77777777" w:rsidR="00545E1C" w:rsidRPr="00091388" w:rsidRDefault="00545E1C" w:rsidP="0085620E">
      <w:pPr>
        <w:ind w:right="-283"/>
        <w:jc w:val="both"/>
        <w:rPr>
          <w:rFonts w:cs="Times New Roman"/>
          <w:szCs w:val="24"/>
          <w:lang w:val="et-EE"/>
        </w:rPr>
      </w:pPr>
    </w:p>
    <w:p w14:paraId="560C6B7E"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358498AA" w14:textId="77777777" w:rsidR="00545E1C" w:rsidRPr="00091388" w:rsidRDefault="00545E1C" w:rsidP="0085620E">
      <w:pPr>
        <w:ind w:right="-283"/>
        <w:jc w:val="both"/>
        <w:rPr>
          <w:rFonts w:cs="Times New Roman"/>
          <w:szCs w:val="24"/>
          <w:lang w:val="et-EE"/>
        </w:rPr>
      </w:pPr>
    </w:p>
    <w:p w14:paraId="3AE18E12" w14:textId="1E9B42FC" w:rsidR="00545E1C" w:rsidRPr="00091388" w:rsidRDefault="00545E1C" w:rsidP="0085620E">
      <w:pPr>
        <w:ind w:right="-283"/>
        <w:jc w:val="both"/>
        <w:rPr>
          <w:rFonts w:cs="Times New Roman"/>
          <w:szCs w:val="24"/>
          <w:lang w:val="et-EE"/>
        </w:rPr>
      </w:pPr>
      <w:r w:rsidRPr="00091388">
        <w:rPr>
          <w:rFonts w:cs="Times New Roman"/>
          <w:szCs w:val="24"/>
          <w:lang w:val="et-EE"/>
        </w:rPr>
        <w:t>Soovitud mõju avaldumiseks (menetluste kiirendamiseks) on oluline, et mõju hindamiseks kasutatavad andmed oleksid kvaliteetsed ja ühtselt kättesaadavad.</w:t>
      </w:r>
    </w:p>
    <w:p w14:paraId="7A1419FC" w14:textId="77777777" w:rsidR="00545E1C" w:rsidRPr="00091388" w:rsidRDefault="00545E1C" w:rsidP="0085620E">
      <w:pPr>
        <w:ind w:right="-283"/>
        <w:rPr>
          <w:rFonts w:cs="Times New Roman"/>
          <w:b/>
          <w:szCs w:val="24"/>
          <w:lang w:val="et-EE"/>
        </w:rPr>
      </w:pPr>
    </w:p>
    <w:p w14:paraId="7035C364" w14:textId="77777777" w:rsidR="00545E1C" w:rsidRPr="00091388" w:rsidRDefault="00545E1C" w:rsidP="0085620E">
      <w:pPr>
        <w:pStyle w:val="Laad2"/>
        <w:spacing w:before="0"/>
      </w:pPr>
      <w:bookmarkStart w:id="31" w:name="_Toc224894520"/>
      <w:bookmarkStart w:id="32" w:name="_Toc228174914"/>
      <w:r w:rsidRPr="00091388">
        <w:t>6.5. Riigivalitsemine</w:t>
      </w:r>
      <w:bookmarkEnd w:id="31"/>
      <w:bookmarkEnd w:id="32"/>
    </w:p>
    <w:p w14:paraId="5995D46E" w14:textId="77777777" w:rsidR="00545E1C" w:rsidRPr="00091388" w:rsidRDefault="00545E1C" w:rsidP="0085620E">
      <w:pPr>
        <w:ind w:right="-283"/>
        <w:jc w:val="both"/>
        <w:rPr>
          <w:rFonts w:cs="Times New Roman"/>
          <w:b/>
          <w:szCs w:val="24"/>
          <w:lang w:val="et-EE"/>
        </w:rPr>
      </w:pPr>
    </w:p>
    <w:p w14:paraId="64035899" w14:textId="77777777" w:rsidR="00545E1C" w:rsidRPr="00091388" w:rsidRDefault="00545E1C" w:rsidP="0085620E">
      <w:pPr>
        <w:pStyle w:val="Laad3"/>
        <w:rPr>
          <w:lang w:val="et-EE"/>
        </w:rPr>
      </w:pPr>
      <w:r w:rsidRPr="00091388">
        <w:rPr>
          <w:lang w:val="et-EE"/>
        </w:rPr>
        <w:t>6.5.1. Mõju kohaliku omavalitsuse korraldusele</w:t>
      </w:r>
    </w:p>
    <w:p w14:paraId="6F6AE136" w14:textId="77777777" w:rsidR="00545E1C" w:rsidRPr="00091388" w:rsidRDefault="00545E1C" w:rsidP="0085620E">
      <w:pPr>
        <w:tabs>
          <w:tab w:val="center" w:pos="4513"/>
        </w:tabs>
        <w:ind w:right="-283"/>
        <w:jc w:val="both"/>
        <w:rPr>
          <w:rFonts w:cs="Times New Roman"/>
          <w:b/>
          <w:szCs w:val="24"/>
          <w:lang w:val="et-EE"/>
        </w:rPr>
      </w:pPr>
    </w:p>
    <w:p w14:paraId="724EC99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398216F" w14:textId="77777777" w:rsidR="00545E1C" w:rsidRPr="00091388" w:rsidRDefault="00545E1C" w:rsidP="0085620E">
      <w:pPr>
        <w:tabs>
          <w:tab w:val="center" w:pos="4513"/>
        </w:tabs>
        <w:ind w:right="-283"/>
        <w:jc w:val="both"/>
        <w:rPr>
          <w:rFonts w:cs="Times New Roman"/>
          <w:szCs w:val="24"/>
          <w:lang w:val="et-EE"/>
        </w:rPr>
      </w:pPr>
    </w:p>
    <w:p w14:paraId="0E47841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Eelnõuga soovitakse muuta planeeringute menetlused kiiremaks ja tõhusamaks. Kiirendamiseks on ette nähtud erinevad muudatused, millest järgmised puudutavad otseselt ka </w:t>
      </w:r>
      <w:proofErr w:type="spellStart"/>
      <w:r w:rsidRPr="00091388">
        <w:rPr>
          <w:rFonts w:cs="Times New Roman"/>
          <w:szCs w:val="24"/>
          <w:lang w:val="et-EE"/>
        </w:rPr>
        <w:t>KOV-i</w:t>
      </w:r>
      <w:proofErr w:type="spellEnd"/>
      <w:r w:rsidRPr="00091388">
        <w:rPr>
          <w:rFonts w:cs="Times New Roman"/>
          <w:szCs w:val="24"/>
          <w:lang w:val="et-EE"/>
        </w:rPr>
        <w:t xml:space="preserve"> ülesandeid ruumilise planeerimise valdkonnas.</w:t>
      </w:r>
    </w:p>
    <w:p w14:paraId="68A3BF0C" w14:textId="77777777" w:rsidR="00545E1C" w:rsidRPr="00091388" w:rsidRDefault="00545E1C" w:rsidP="0085620E">
      <w:pPr>
        <w:pStyle w:val="Loendilik"/>
        <w:numPr>
          <w:ilvl w:val="0"/>
          <w:numId w:val="34"/>
        </w:numPr>
        <w:tabs>
          <w:tab w:val="center" w:pos="4513"/>
        </w:tabs>
        <w:ind w:right="-283"/>
        <w:jc w:val="both"/>
        <w:rPr>
          <w:rFonts w:cs="Times New Roman"/>
          <w:lang w:val="et-EE"/>
        </w:rPr>
      </w:pPr>
      <w:r w:rsidRPr="00091388">
        <w:rPr>
          <w:rFonts w:cs="Times New Roman"/>
          <w:lang w:val="et-EE"/>
        </w:rPr>
        <w:t>Eelnõu järgi laiendatakse REP kohaldamisala nii, et PlanS § 27 lõike 3</w:t>
      </w:r>
      <w:r w:rsidRPr="00091388">
        <w:rPr>
          <w:rFonts w:cs="Times New Roman"/>
          <w:vertAlign w:val="superscript"/>
          <w:lang w:val="et-EE"/>
        </w:rPr>
        <w:t xml:space="preserve">1 </w:t>
      </w:r>
      <w:r w:rsidRPr="00091388">
        <w:rPr>
          <w:rFonts w:cs="Times New Roman"/>
          <w:lang w:val="et-EE"/>
        </w:rPr>
        <w:t xml:space="preserve">alusel moodustatud hindamiskomisjon otsustab, kas tegemist on strateegiliselt olulise ehitisega. Hindamiskomisjoni koosseisu kaasatakse valdkondlike ministeeriumide vastavad valdkondlikud asekantslerid, MKM-i koosseisus olev ühtne kontaktpunkt ja </w:t>
      </w:r>
      <w:proofErr w:type="spellStart"/>
      <w:r w:rsidRPr="00091388">
        <w:rPr>
          <w:rFonts w:cs="Times New Roman"/>
          <w:lang w:val="et-EE"/>
        </w:rPr>
        <w:t>KOV-i</w:t>
      </w:r>
      <w:proofErr w:type="spellEnd"/>
      <w:r w:rsidRPr="00091388">
        <w:rPr>
          <w:rFonts w:cs="Times New Roman"/>
          <w:lang w:val="et-EE"/>
        </w:rPr>
        <w:t xml:space="preserve"> liitude esindaja.</w:t>
      </w:r>
    </w:p>
    <w:p w14:paraId="6CE514E3" w14:textId="77777777" w:rsidR="00545E1C" w:rsidRPr="00091388" w:rsidRDefault="00545E1C" w:rsidP="0085620E">
      <w:pPr>
        <w:numPr>
          <w:ilvl w:val="0"/>
          <w:numId w:val="34"/>
        </w:numPr>
        <w:tabs>
          <w:tab w:val="center" w:pos="4513"/>
        </w:tabs>
        <w:ind w:right="-283"/>
        <w:jc w:val="both"/>
        <w:rPr>
          <w:rFonts w:cs="Times New Roman"/>
          <w:szCs w:val="24"/>
          <w:lang w:val="et-EE"/>
        </w:rPr>
      </w:pPr>
      <w:r w:rsidRPr="00091388">
        <w:rPr>
          <w:rFonts w:cs="Times New Roman"/>
          <w:szCs w:val="24"/>
          <w:lang w:val="et-EE"/>
        </w:rPr>
        <w:t>Eelnõu järgi ei pea REP algatamise üle otsustama, vaid menetlus algab taotluse alusel (kui seda ei tagastata). Kirjalikult teavitatakse taotluse saamisest ka asjakohaseid kohaliku omavalitsuse asutusi ning isikuid, kelle õigusi võib planeering puudutada, samuti isikuid ja asutusi, kellel võib olla põhjendatud huvi eeldatavalt kaasneva olulise keskkonnamõju või REP elluviimise vastu, sealhulgas valitsusväliseid keskkonnaorganisatsioone neid ühendava organisatsiooni kaudu.</w:t>
      </w:r>
    </w:p>
    <w:p w14:paraId="2B5F2707" w14:textId="77777777" w:rsidR="00545E1C" w:rsidRPr="00091388" w:rsidRDefault="00545E1C" w:rsidP="0085620E">
      <w:pPr>
        <w:pStyle w:val="Loendilik"/>
        <w:numPr>
          <w:ilvl w:val="0"/>
          <w:numId w:val="34"/>
        </w:numPr>
        <w:tabs>
          <w:tab w:val="center" w:pos="4513"/>
        </w:tabs>
        <w:ind w:right="-283"/>
        <w:contextualSpacing w:val="0"/>
        <w:jc w:val="both"/>
        <w:rPr>
          <w:rFonts w:cs="Times New Roman"/>
          <w:lang w:val="et-EE"/>
        </w:rPr>
      </w:pPr>
      <w:r w:rsidRPr="00091388">
        <w:rPr>
          <w:rFonts w:cs="Times New Roman"/>
          <w:lang w:val="et-EE"/>
        </w:rPr>
        <w:t>Kavas on Soome eeskujul rakendada kaasamiskava, mis võimaldaks kaasamist senisest paindlikumalt ja vähem formaalselt ellu viia.</w:t>
      </w:r>
    </w:p>
    <w:p w14:paraId="7C68F402" w14:textId="77777777" w:rsidR="00545E1C" w:rsidRPr="00091388" w:rsidRDefault="00545E1C" w:rsidP="0085620E">
      <w:pPr>
        <w:pStyle w:val="Loendilik"/>
        <w:numPr>
          <w:ilvl w:val="0"/>
          <w:numId w:val="34"/>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rojekteerimistingimuste (PT) menetlust. Strateegiliselt olulise ehitise PT menetlus korraldatakse avatud menetlusena. Avatud menetluse sätteid ei ole kavas eelnõuga muuta (v.a tähtaja erisused strateegiliselt olulise objekti menetluses).</w:t>
      </w:r>
    </w:p>
    <w:p w14:paraId="6165E0F8" w14:textId="77777777" w:rsidR="00545E1C" w:rsidRPr="00091388" w:rsidRDefault="00545E1C" w:rsidP="0085620E">
      <w:pPr>
        <w:tabs>
          <w:tab w:val="center" w:pos="4513"/>
        </w:tabs>
        <w:ind w:right="-283"/>
        <w:jc w:val="both"/>
        <w:rPr>
          <w:rFonts w:cs="Times New Roman"/>
          <w:b/>
          <w:szCs w:val="24"/>
          <w:lang w:val="et-EE"/>
        </w:rPr>
      </w:pPr>
    </w:p>
    <w:p w14:paraId="1C7467D5"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01"/>
        <w:gridCol w:w="1723"/>
        <w:gridCol w:w="4114"/>
        <w:gridCol w:w="1723"/>
      </w:tblGrid>
      <w:tr w:rsidR="00545E1C" w:rsidRPr="00091388" w14:paraId="7EB79466" w14:textId="77777777">
        <w:tc>
          <w:tcPr>
            <w:tcW w:w="1555" w:type="dxa"/>
          </w:tcPr>
          <w:p w14:paraId="38C012C6"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Sihtrühm</w:t>
            </w:r>
          </w:p>
        </w:tc>
        <w:tc>
          <w:tcPr>
            <w:tcW w:w="1417" w:type="dxa"/>
          </w:tcPr>
          <w:p w14:paraId="3B9CF8D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100331D1"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sagedus</w:t>
            </w:r>
          </w:p>
        </w:tc>
        <w:tc>
          <w:tcPr>
            <w:tcW w:w="1508" w:type="dxa"/>
          </w:tcPr>
          <w:p w14:paraId="659ACD01"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2BDE8963" w14:textId="77777777">
        <w:tc>
          <w:tcPr>
            <w:tcW w:w="1555" w:type="dxa"/>
          </w:tcPr>
          <w:p w14:paraId="63C5029E"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Mõju ulatus</w:t>
            </w:r>
          </w:p>
        </w:tc>
        <w:tc>
          <w:tcPr>
            <w:tcW w:w="1417" w:type="dxa"/>
          </w:tcPr>
          <w:p w14:paraId="18024117"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c>
          <w:tcPr>
            <w:tcW w:w="4536" w:type="dxa"/>
          </w:tcPr>
          <w:p w14:paraId="2987D318" w14:textId="77777777" w:rsidR="00545E1C" w:rsidRPr="00091388" w:rsidRDefault="00545E1C" w:rsidP="0085620E">
            <w:pPr>
              <w:tabs>
                <w:tab w:val="center" w:pos="4513"/>
              </w:tabs>
              <w:ind w:right="-283"/>
              <w:jc w:val="both"/>
              <w:rPr>
                <w:rFonts w:ascii="Times New Roman" w:hAnsi="Times New Roman" w:cs="Times New Roman"/>
                <w:b/>
              </w:rPr>
            </w:pPr>
            <w:r w:rsidRPr="00091388">
              <w:rPr>
                <w:rFonts w:ascii="Times New Roman" w:hAnsi="Times New Roman" w:cs="Times New Roman"/>
                <w:b/>
              </w:rPr>
              <w:t>Ebasoovitavate mõjude kaasnemise risk</w:t>
            </w:r>
          </w:p>
        </w:tc>
        <w:tc>
          <w:tcPr>
            <w:tcW w:w="1508" w:type="dxa"/>
          </w:tcPr>
          <w:p w14:paraId="5AB9FA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keskmine</w:t>
            </w:r>
          </w:p>
        </w:tc>
      </w:tr>
    </w:tbl>
    <w:p w14:paraId="13496DC3" w14:textId="77777777" w:rsidR="00545E1C" w:rsidRPr="00091388" w:rsidRDefault="00545E1C" w:rsidP="0085620E">
      <w:pPr>
        <w:tabs>
          <w:tab w:val="center" w:pos="4513"/>
        </w:tabs>
        <w:ind w:right="-283"/>
        <w:jc w:val="both"/>
        <w:rPr>
          <w:rFonts w:cs="Times New Roman"/>
          <w:szCs w:val="24"/>
          <w:lang w:val="et-EE"/>
        </w:rPr>
      </w:pPr>
    </w:p>
    <w:p w14:paraId="0304A0A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639476E4" w14:textId="77777777" w:rsidR="00545E1C" w:rsidRPr="00091388" w:rsidRDefault="00545E1C" w:rsidP="0085620E">
      <w:pPr>
        <w:tabs>
          <w:tab w:val="center" w:pos="4513"/>
        </w:tabs>
        <w:ind w:right="-283"/>
        <w:jc w:val="both"/>
        <w:rPr>
          <w:rFonts w:cs="Times New Roman"/>
          <w:szCs w:val="24"/>
          <w:lang w:val="et-EE"/>
        </w:rPr>
      </w:pPr>
    </w:p>
    <w:p w14:paraId="51A2009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ihtrühm on </w:t>
      </w:r>
      <w:proofErr w:type="spellStart"/>
      <w:r w:rsidRPr="00091388">
        <w:rPr>
          <w:rFonts w:cs="Times New Roman"/>
          <w:szCs w:val="24"/>
          <w:lang w:val="et-EE"/>
        </w:rPr>
        <w:t>KOV-id</w:t>
      </w:r>
      <w:proofErr w:type="spellEnd"/>
      <w:r w:rsidRPr="00091388">
        <w:rPr>
          <w:rFonts w:cs="Times New Roman"/>
          <w:szCs w:val="24"/>
          <w:lang w:val="et-EE"/>
        </w:rPr>
        <w:t xml:space="preserve">, kelle territooriumile kavandatakse strateegiliselt olulist objekti. Aastas võidakse vastavaid taotlusi esitada hinnanguliselt 2–5 (täpsem selgitus peatükis 6.3.1). Ei ole teada, mis piirkonda see enam puudutaks või millises omavalitsuses oleks investorite huvi suurem. Eestis on 78 </w:t>
      </w:r>
      <w:proofErr w:type="spellStart"/>
      <w:r w:rsidRPr="00091388">
        <w:rPr>
          <w:rFonts w:cs="Times New Roman"/>
          <w:szCs w:val="24"/>
          <w:lang w:val="et-EE"/>
        </w:rPr>
        <w:t>KOV-i</w:t>
      </w:r>
      <w:proofErr w:type="spellEnd"/>
      <w:r w:rsidRPr="00091388">
        <w:rPr>
          <w:rFonts w:cs="Times New Roman"/>
          <w:szCs w:val="24"/>
          <w:lang w:val="et-EE"/>
        </w:rPr>
        <w:t>, millest 5 protsenti moodustavad 4 omavalitsust – seega on tegemist väikse sihtrühmaga.</w:t>
      </w:r>
    </w:p>
    <w:p w14:paraId="4EFC8F32" w14:textId="77777777" w:rsidR="00545E1C" w:rsidRPr="00091388" w:rsidRDefault="00545E1C" w:rsidP="0085620E">
      <w:pPr>
        <w:tabs>
          <w:tab w:val="center" w:pos="4513"/>
        </w:tabs>
        <w:ind w:right="-283"/>
        <w:jc w:val="both"/>
        <w:rPr>
          <w:rFonts w:cs="Times New Roman"/>
          <w:b/>
          <w:szCs w:val="24"/>
          <w:lang w:val="et-EE"/>
        </w:rPr>
      </w:pPr>
    </w:p>
    <w:p w14:paraId="4A0E46C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ulatus</w:t>
      </w:r>
    </w:p>
    <w:p w14:paraId="20BF3E48" w14:textId="77777777" w:rsidR="00545E1C" w:rsidRPr="00091388" w:rsidRDefault="00545E1C" w:rsidP="0085620E">
      <w:pPr>
        <w:tabs>
          <w:tab w:val="center" w:pos="4513"/>
        </w:tabs>
        <w:ind w:right="-283"/>
        <w:jc w:val="both"/>
        <w:rPr>
          <w:rFonts w:cs="Times New Roman"/>
          <w:szCs w:val="24"/>
          <w:u w:val="single"/>
          <w:lang w:val="et-EE"/>
        </w:rPr>
      </w:pPr>
    </w:p>
    <w:p w14:paraId="63C503C8"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REP koostamine detailplaneeringu asemel</w:t>
      </w:r>
    </w:p>
    <w:p w14:paraId="182EEF44" w14:textId="77777777" w:rsidR="00545E1C" w:rsidRPr="00091388" w:rsidRDefault="00545E1C" w:rsidP="0085620E">
      <w:pPr>
        <w:tabs>
          <w:tab w:val="center" w:pos="4513"/>
        </w:tabs>
        <w:ind w:right="-283"/>
        <w:jc w:val="both"/>
        <w:rPr>
          <w:rFonts w:cs="Times New Roman"/>
          <w:szCs w:val="24"/>
          <w:lang w:val="et-EE"/>
        </w:rPr>
      </w:pPr>
    </w:p>
    <w:p w14:paraId="5B9DD4D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õige suuremat mõju võib </w:t>
      </w:r>
      <w:proofErr w:type="spellStart"/>
      <w:r w:rsidRPr="00091388">
        <w:rPr>
          <w:rFonts w:cs="Times New Roman"/>
          <w:szCs w:val="24"/>
          <w:lang w:val="et-EE"/>
        </w:rPr>
        <w:t>KOV-idele</w:t>
      </w:r>
      <w:proofErr w:type="spellEnd"/>
      <w:r w:rsidRPr="00091388">
        <w:rPr>
          <w:rFonts w:cs="Times New Roman"/>
          <w:szCs w:val="24"/>
          <w:lang w:val="et-EE"/>
        </w:rPr>
        <w:t xml:space="preserve"> avaldada see, et otsustusõigus teatud strateegiliste investeeringutega seotud planeeringute puhul liigub kohalikult tasandilt riigile. Ka praegu on riigil võimalik REP algatada, kuid selle kohaldamisala on kitsam kui eelnõus kavandatud. Kehtiva PlanS § 27 lõike 1 järgi koostatakse REP olulise ruumilise mõjuga ehitise püstitamiseks, mille asukoha valiku või toimimise vastu on suur riiklik või rahvusvaheline huvi. Sellele järgneb näidisloetelu valdkondadest, kus võib sellist huvi eeldada – riigikaitse ja julgeolek, energeetika, gaasi transport, jäätmemajandus ning maavarade kaevandamine. Lisatud on ka täpsustus, et REP koostatakse ennekõike maakonnaüleste huvide väljendamiseks. PlanS § 27 lõikes 2 on nimetatud objektid, mille planeerimiseks tuleb REP kindlasti koostada.</w:t>
      </w:r>
    </w:p>
    <w:p w14:paraId="50FB7E2B" w14:textId="77777777" w:rsidR="00545E1C" w:rsidRPr="00091388" w:rsidRDefault="00545E1C" w:rsidP="0085620E">
      <w:pPr>
        <w:tabs>
          <w:tab w:val="center" w:pos="4513"/>
        </w:tabs>
        <w:ind w:right="-283"/>
        <w:jc w:val="both"/>
        <w:rPr>
          <w:rFonts w:cs="Times New Roman"/>
          <w:szCs w:val="24"/>
          <w:lang w:val="et-EE"/>
        </w:rPr>
      </w:pPr>
    </w:p>
    <w:p w14:paraId="5B2422B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järgi täpsustatakse REP koostamise võimalust nii, et peale riikliku või rahvusvahelise huvi võib tegemist olla ka strateegilise huviga, ning Vabariigi Valitsuse määruses kehtestatakse täpsemad kriteeriumid, millele projekt peab vastama, kui soovitakse ekspressrada kasutada:</w:t>
      </w:r>
    </w:p>
    <w:p w14:paraId="1453CFCC" w14:textId="77777777" w:rsidR="00545E1C" w:rsidRPr="00091388" w:rsidRDefault="00545E1C" w:rsidP="0085620E">
      <w:pPr>
        <w:pStyle w:val="Loendilik"/>
        <w:numPr>
          <w:ilvl w:val="0"/>
          <w:numId w:val="35"/>
        </w:numPr>
        <w:tabs>
          <w:tab w:val="center" w:pos="4513"/>
        </w:tabs>
        <w:ind w:right="-283"/>
        <w:jc w:val="both"/>
        <w:rPr>
          <w:rFonts w:cs="Times New Roman"/>
          <w:lang w:val="et-EE"/>
        </w:rPr>
      </w:pPr>
      <w:r w:rsidRPr="00091388">
        <w:rPr>
          <w:rFonts w:cs="Times New Roman"/>
          <w:lang w:val="et-EE"/>
        </w:rPr>
        <w:t>projekt peab kuuluma strateegiliselt olulisse valdkonda;</w:t>
      </w:r>
    </w:p>
    <w:p w14:paraId="6E57835F"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 xml:space="preserve">kapitaliinvesteeringute kogumaht peab olema vähemalt 0,1 protsenti </w:t>
      </w:r>
      <w:proofErr w:type="spellStart"/>
      <w:r w:rsidRPr="00091388">
        <w:rPr>
          <w:rFonts w:cs="Times New Roman"/>
          <w:szCs w:val="24"/>
          <w:lang w:val="et-EE"/>
        </w:rPr>
        <w:t>SKP-st</w:t>
      </w:r>
      <w:proofErr w:type="spellEnd"/>
      <w:r w:rsidRPr="00091388">
        <w:rPr>
          <w:rFonts w:cs="Times New Roman"/>
          <w:szCs w:val="24"/>
          <w:lang w:val="et-EE"/>
        </w:rPr>
        <w:t xml:space="preserve"> (ehk 2024. aasta andmete järgi umbes 40 miljonit eurot);</w:t>
      </w:r>
    </w:p>
    <w:p w14:paraId="2E57D18B" w14:textId="77777777"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äriplaan peab olema küps, kestlik ja mõjus ning muu hulgas peab esitama teavet regionaalarengu toetamise ja kohalike töökohtade kohta;</w:t>
      </w:r>
    </w:p>
    <w:p w14:paraId="7A0E890D" w14:textId="7C9EC143" w:rsidR="00545E1C" w:rsidRPr="00091388" w:rsidRDefault="00545E1C" w:rsidP="0085620E">
      <w:pPr>
        <w:pStyle w:val="Loendilik"/>
        <w:numPr>
          <w:ilvl w:val="0"/>
          <w:numId w:val="35"/>
        </w:numPr>
        <w:tabs>
          <w:tab w:val="center" w:pos="4513"/>
        </w:tabs>
        <w:ind w:right="-283"/>
        <w:jc w:val="both"/>
        <w:rPr>
          <w:rFonts w:cs="Times New Roman"/>
          <w:szCs w:val="24"/>
          <w:lang w:val="et-EE"/>
        </w:rPr>
      </w:pPr>
      <w:r w:rsidRPr="00091388">
        <w:rPr>
          <w:rFonts w:cs="Times New Roman"/>
          <w:szCs w:val="24"/>
          <w:lang w:val="et-EE"/>
        </w:rPr>
        <w:t>projekt peab vastama avaliku korra, julgeoleku ja tervisekaitse valdkondade nõuetele ning „ei kahjusta oluliselt“ põhimõttele.</w:t>
      </w:r>
    </w:p>
    <w:p w14:paraId="1AACA379" w14:textId="77777777" w:rsidR="00545E1C" w:rsidRPr="00091388" w:rsidRDefault="00545E1C" w:rsidP="0085620E">
      <w:pPr>
        <w:tabs>
          <w:tab w:val="center" w:pos="4513"/>
        </w:tabs>
        <w:ind w:right="-283"/>
        <w:jc w:val="both"/>
        <w:rPr>
          <w:rFonts w:cs="Times New Roman"/>
          <w:szCs w:val="24"/>
          <w:lang w:val="et-EE"/>
        </w:rPr>
      </w:pPr>
    </w:p>
    <w:p w14:paraId="6C08143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l juhul on arendajal võimalik taotleda REP koostamist, et saada projekti elluviimiseks ehitusõigus REP detailse lahendusega. Võib eeldada, et kui ekspressraja võimalust ei oleks, peaks huvitatud isik tõenäoliselt taotlema </w:t>
      </w:r>
      <w:proofErr w:type="spellStart"/>
      <w:r w:rsidRPr="00091388">
        <w:rPr>
          <w:rFonts w:cs="Times New Roman"/>
          <w:szCs w:val="24"/>
          <w:lang w:val="et-EE"/>
        </w:rPr>
        <w:t>KOV-ilt</w:t>
      </w:r>
      <w:proofErr w:type="spellEnd"/>
      <w:r w:rsidRPr="00091388">
        <w:rPr>
          <w:rFonts w:cs="Times New Roman"/>
          <w:szCs w:val="24"/>
          <w:lang w:val="et-EE"/>
        </w:rPr>
        <w:t xml:space="preserve"> DP algatamist (kui maa-alal juba ei kehti arendajale sobiv planeering). Kuna REP koostamist korraldab MKM, siis liigub otsustusõigus </w:t>
      </w:r>
      <w:proofErr w:type="spellStart"/>
      <w:r w:rsidRPr="00091388">
        <w:rPr>
          <w:rFonts w:cs="Times New Roman"/>
          <w:szCs w:val="24"/>
          <w:lang w:val="et-EE"/>
        </w:rPr>
        <w:t>KOV-ilt</w:t>
      </w:r>
      <w:proofErr w:type="spellEnd"/>
      <w:r w:rsidRPr="00091388">
        <w:rPr>
          <w:rFonts w:cs="Times New Roman"/>
          <w:szCs w:val="24"/>
          <w:lang w:val="et-EE"/>
        </w:rPr>
        <w:t xml:space="preserve"> riigi tasandile.</w:t>
      </w:r>
    </w:p>
    <w:p w14:paraId="0CFCC28D" w14:textId="77777777" w:rsidR="00545E1C" w:rsidRPr="00091388" w:rsidRDefault="00545E1C" w:rsidP="0085620E">
      <w:pPr>
        <w:tabs>
          <w:tab w:val="center" w:pos="4513"/>
        </w:tabs>
        <w:ind w:right="-283"/>
        <w:jc w:val="both"/>
        <w:rPr>
          <w:rFonts w:cs="Times New Roman"/>
          <w:szCs w:val="24"/>
          <w:lang w:val="et-EE"/>
        </w:rPr>
      </w:pPr>
    </w:p>
    <w:p w14:paraId="57C047C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Eelnõu kooskõla põhiseaduses sätestatud </w:t>
      </w:r>
      <w:proofErr w:type="spellStart"/>
      <w:r w:rsidRPr="00091388">
        <w:rPr>
          <w:rFonts w:cs="Times New Roman"/>
          <w:szCs w:val="24"/>
          <w:lang w:val="et-EE"/>
        </w:rPr>
        <w:t>KOV-i</w:t>
      </w:r>
      <w:proofErr w:type="spellEnd"/>
      <w:r w:rsidRPr="00091388">
        <w:rPr>
          <w:rFonts w:cs="Times New Roman"/>
          <w:szCs w:val="24"/>
          <w:lang w:val="et-EE"/>
        </w:rPr>
        <w:t xml:space="preserve"> autonoomia põhimõttega on käsitletud käesoleva seletuskirja peatükis 3.2.3 – siin neid järeldusi ei korrata, vaid keskendutakse otsustusõiguse muutuse praktilistele küsimustele.</w:t>
      </w:r>
    </w:p>
    <w:p w14:paraId="068F869A" w14:textId="77777777" w:rsidR="00545E1C" w:rsidRPr="00091388" w:rsidRDefault="00545E1C" w:rsidP="0085620E">
      <w:pPr>
        <w:tabs>
          <w:tab w:val="center" w:pos="4513"/>
        </w:tabs>
        <w:ind w:right="-283"/>
        <w:jc w:val="both"/>
        <w:rPr>
          <w:rFonts w:cs="Times New Roman"/>
          <w:szCs w:val="24"/>
          <w:lang w:val="et-EE"/>
        </w:rPr>
      </w:pPr>
    </w:p>
    <w:p w14:paraId="4B2B707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 DP koostamist korraldab KOV, kes ühtlasi otsustab DP kehtestamise üle, siis REP puhul on KOV vaid kaasatav isik. Seetõttu tekib küsimus, kas </w:t>
      </w:r>
      <w:proofErr w:type="spellStart"/>
      <w:r w:rsidRPr="00091388">
        <w:rPr>
          <w:rFonts w:cs="Times New Roman"/>
          <w:szCs w:val="24"/>
          <w:lang w:val="et-EE"/>
        </w:rPr>
        <w:t>KOV-il</w:t>
      </w:r>
      <w:proofErr w:type="spellEnd"/>
      <w:r w:rsidRPr="00091388">
        <w:rPr>
          <w:rFonts w:cs="Times New Roman"/>
          <w:szCs w:val="24"/>
          <w:lang w:val="et-EE"/>
        </w:rPr>
        <w:t xml:space="preserve"> on piisavalt võimalust kaasa rääkida sellise objekti rajamisel, mille rajamisel ja kasutamisel avaldub keskmisest suurema tõenäosusega oluline ruumiline ja keskkonnamõju. REP detailse lahenduse koostamisse kaasatakse KOV(-id), kelle territooriumile kaalutakse kavandatava ehitise rajamist (PlanS § 44 lõige 2). Oluline on tähele panna, et KOV ei osale menetluses kooskõlastava asutuse, vaid arvamuse andjana, st </w:t>
      </w:r>
      <w:proofErr w:type="spellStart"/>
      <w:r w:rsidRPr="00091388">
        <w:rPr>
          <w:rFonts w:cs="Times New Roman"/>
          <w:szCs w:val="24"/>
          <w:lang w:val="et-EE"/>
        </w:rPr>
        <w:t>KOV-i</w:t>
      </w:r>
      <w:proofErr w:type="spellEnd"/>
      <w:r w:rsidRPr="00091388">
        <w:rPr>
          <w:rFonts w:cs="Times New Roman"/>
          <w:szCs w:val="24"/>
          <w:lang w:val="et-EE"/>
        </w:rPr>
        <w:t xml:space="preserve"> arvamust peab planeeringu korraldaja küll võimaluse korral arvesse võtma, kuid ta ei ole sellega </w:t>
      </w:r>
      <w:r w:rsidRPr="00091388">
        <w:rPr>
          <w:rFonts w:cs="Times New Roman"/>
          <w:szCs w:val="24"/>
          <w:lang w:val="et-EE"/>
        </w:rPr>
        <w:lastRenderedPageBreak/>
        <w:t xml:space="preserve">seotud nii tugevalt nagu kooskõlastaja seisukohaga: planeeringu kehtestamiseks peab üldreeglina olema vastava valdkonna valitsusasutuse kooskõlastus; arvamuse andja ei pea planeeringule kooskõlastust andma, vaid esitab enda seisukohad (millele planeeringu koostamise korraldaja peab vastama, kuid millega ta pole samamoodi õiguslikult seotud). Seega on riigil võimalik otsustada projekt </w:t>
      </w:r>
      <w:proofErr w:type="spellStart"/>
      <w:r w:rsidRPr="00091388">
        <w:rPr>
          <w:rFonts w:cs="Times New Roman"/>
          <w:szCs w:val="24"/>
          <w:lang w:val="et-EE"/>
        </w:rPr>
        <w:t>KOV-i</w:t>
      </w:r>
      <w:proofErr w:type="spellEnd"/>
      <w:r w:rsidRPr="00091388">
        <w:rPr>
          <w:rFonts w:cs="Times New Roman"/>
          <w:szCs w:val="24"/>
          <w:lang w:val="et-EE"/>
        </w:rPr>
        <w:t xml:space="preserve"> territooriumil ellu viia ka juhul, kui KOV seisab planeeringule vastu.</w:t>
      </w:r>
    </w:p>
    <w:p w14:paraId="5C86CA71" w14:textId="77777777" w:rsidR="00545E1C" w:rsidRPr="00091388" w:rsidRDefault="00545E1C" w:rsidP="0085620E">
      <w:pPr>
        <w:tabs>
          <w:tab w:val="center" w:pos="4513"/>
        </w:tabs>
        <w:ind w:right="-283"/>
        <w:jc w:val="both"/>
        <w:rPr>
          <w:rFonts w:cs="Times New Roman"/>
          <w:szCs w:val="24"/>
          <w:lang w:val="et-EE"/>
        </w:rPr>
      </w:pPr>
    </w:p>
    <w:p w14:paraId="3A112DE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 on </w:t>
      </w:r>
      <w:proofErr w:type="spellStart"/>
      <w:r w:rsidRPr="00091388">
        <w:rPr>
          <w:rFonts w:cs="Times New Roman"/>
          <w:szCs w:val="24"/>
          <w:lang w:val="et-EE"/>
        </w:rPr>
        <w:t>KOV-ile</w:t>
      </w:r>
      <w:proofErr w:type="spellEnd"/>
      <w:r w:rsidRPr="00091388">
        <w:rPr>
          <w:rFonts w:cs="Times New Roman"/>
          <w:szCs w:val="24"/>
          <w:lang w:val="et-EE"/>
        </w:rPr>
        <w:t xml:space="preserve"> kahtlemata oluline muudatus, sest muidu peaks arendaja algatama DP ja otsustusõigus oleks </w:t>
      </w:r>
      <w:proofErr w:type="spellStart"/>
      <w:r w:rsidRPr="00091388">
        <w:rPr>
          <w:rFonts w:cs="Times New Roman"/>
          <w:szCs w:val="24"/>
          <w:lang w:val="et-EE"/>
        </w:rPr>
        <w:t>KOV-il</w:t>
      </w:r>
      <w:proofErr w:type="spellEnd"/>
      <w:r w:rsidRPr="00091388">
        <w:rPr>
          <w:rFonts w:cs="Times New Roman"/>
          <w:szCs w:val="24"/>
          <w:lang w:val="et-EE"/>
        </w:rPr>
        <w:t xml:space="preserve">. Samas ei tähenda see, et praktika oluliselt muutuks. Ka praegu kavandatakse riikliku (või </w:t>
      </w:r>
      <w:proofErr w:type="spellStart"/>
      <w:r w:rsidRPr="00091388">
        <w:rPr>
          <w:rFonts w:cs="Times New Roman"/>
          <w:szCs w:val="24"/>
          <w:lang w:val="et-EE"/>
        </w:rPr>
        <w:t>maakondadeülese</w:t>
      </w:r>
      <w:proofErr w:type="spellEnd"/>
      <w:r w:rsidRPr="00091388">
        <w:rPr>
          <w:rFonts w:cs="Times New Roman"/>
          <w:szCs w:val="24"/>
          <w:lang w:val="et-EE"/>
        </w:rPr>
        <w:t>) huviga objekte REP-</w:t>
      </w:r>
      <w:proofErr w:type="spellStart"/>
      <w:r w:rsidRPr="00091388">
        <w:rPr>
          <w:rFonts w:cs="Times New Roman"/>
          <w:szCs w:val="24"/>
          <w:lang w:val="et-EE"/>
        </w:rPr>
        <w:t>dega</w:t>
      </w:r>
      <w:proofErr w:type="spellEnd"/>
      <w:r w:rsidRPr="00091388">
        <w:rPr>
          <w:rFonts w:cs="Times New Roman"/>
          <w:szCs w:val="24"/>
          <w:lang w:val="et-EE"/>
        </w:rPr>
        <w:t xml:space="preserve"> (ning ka maakonnaplaneeringutega, nt Harju maavarade teemaplaneering). See tähendab, et kuna </w:t>
      </w:r>
      <w:proofErr w:type="spellStart"/>
      <w:r w:rsidRPr="00091388">
        <w:rPr>
          <w:rFonts w:cs="Times New Roman"/>
          <w:szCs w:val="24"/>
          <w:lang w:val="et-EE"/>
        </w:rPr>
        <w:t>KOV-id</w:t>
      </w:r>
      <w:proofErr w:type="spellEnd"/>
      <w:r w:rsidRPr="00091388">
        <w:rPr>
          <w:rFonts w:cs="Times New Roman"/>
          <w:szCs w:val="24"/>
          <w:lang w:val="et-EE"/>
        </w:rPr>
        <w:t xml:space="preserve"> osalevad menetlustes kaasatud isikutena juba praegu, teavad nad enda õigusi ja kohustusi ning suudavad menetluses osaleda nii, et planeeringulahenduse kujundamisel võetaks kohalikku huvi ja </w:t>
      </w:r>
      <w:proofErr w:type="spellStart"/>
      <w:r w:rsidRPr="00091388">
        <w:rPr>
          <w:rFonts w:cs="Times New Roman"/>
          <w:szCs w:val="24"/>
          <w:lang w:val="et-EE"/>
        </w:rPr>
        <w:t>KOV-i</w:t>
      </w:r>
      <w:proofErr w:type="spellEnd"/>
      <w:r w:rsidRPr="00091388">
        <w:rPr>
          <w:rFonts w:cs="Times New Roman"/>
          <w:szCs w:val="24"/>
          <w:lang w:val="et-EE"/>
        </w:rPr>
        <w:t xml:space="preserve"> arvamust piisavalt arvesse. Seega ei nõua muudatus sihtrühmalt suurt käitumise kohandamist.</w:t>
      </w:r>
    </w:p>
    <w:p w14:paraId="401A3954" w14:textId="77777777" w:rsidR="00545E1C" w:rsidRPr="00091388" w:rsidRDefault="00545E1C" w:rsidP="0085620E">
      <w:pPr>
        <w:tabs>
          <w:tab w:val="center" w:pos="4513"/>
        </w:tabs>
        <w:ind w:right="-283"/>
        <w:jc w:val="both"/>
        <w:rPr>
          <w:rFonts w:cs="Times New Roman"/>
          <w:szCs w:val="24"/>
          <w:lang w:val="et-EE"/>
        </w:rPr>
      </w:pPr>
    </w:p>
    <w:p w14:paraId="49161984" w14:textId="77777777" w:rsidR="00545E1C" w:rsidRPr="00091388" w:rsidRDefault="00545E1C" w:rsidP="0085620E">
      <w:pPr>
        <w:ind w:right="-285"/>
        <w:jc w:val="both"/>
        <w:rPr>
          <w:rFonts w:cs="Times New Roman"/>
          <w:lang w:val="et-EE"/>
        </w:rPr>
      </w:pPr>
      <w:r w:rsidRPr="00091388">
        <w:rPr>
          <w:lang w:val="et-EE"/>
        </w:rPr>
        <w:t>Civitta 2020. aastal tehtud uuringus</w:t>
      </w:r>
      <w:r w:rsidRPr="00091388">
        <w:rPr>
          <w:vertAlign w:val="superscript"/>
          <w:lang w:val="et-EE"/>
        </w:rPr>
        <w:footnoteReference w:id="82"/>
      </w:r>
      <w:r w:rsidRPr="00091388">
        <w:rPr>
          <w:lang w:val="et-EE"/>
        </w:rPr>
        <w:t xml:space="preserve"> kirjeldatakse </w:t>
      </w:r>
      <w:proofErr w:type="spellStart"/>
      <w:r w:rsidRPr="00091388">
        <w:rPr>
          <w:lang w:val="et-EE"/>
        </w:rPr>
        <w:t>KOV-i</w:t>
      </w:r>
      <w:proofErr w:type="spellEnd"/>
      <w:r w:rsidRPr="00091388">
        <w:rPr>
          <w:lang w:val="et-EE"/>
        </w:rPr>
        <w:t xml:space="preserve"> kui menetlusosalise rolliga seotud probleeme kokkuvõttes järgmiselt. </w:t>
      </w:r>
      <w:proofErr w:type="spellStart"/>
      <w:r w:rsidRPr="00091388">
        <w:rPr>
          <w:rFonts w:eastAsia="Segoe UI"/>
          <w:lang w:val="et-EE"/>
        </w:rPr>
        <w:t>KOVide</w:t>
      </w:r>
      <w:proofErr w:type="spellEnd"/>
      <w:r w:rsidRPr="00091388">
        <w:rPr>
          <w:rFonts w:eastAsia="Segoe UI"/>
          <w:lang w:val="et-EE"/>
        </w:rPr>
        <w:t xml:space="preserve"> ametnike pädevus ja kogemus on ebaühtlane, mistõttu ei pruugi nad anda planeerimisprotsessis piisavat sisendit või keskenduvad liigselt vormistuslikele ja juriidilistele detailidele, mitte sisulistele ruumilahendustele. Arendajate hinnangul lähtuvad ametnikud sageli oma isiklikust veendumusest, mis raskendab argumenteerimist. Vormilistele küsimustele keskendumist soodustab ka asjaolu, et planeeringu kehtestamise vastutus lasub </w:t>
      </w:r>
      <w:proofErr w:type="spellStart"/>
      <w:r w:rsidRPr="00091388">
        <w:rPr>
          <w:rFonts w:eastAsia="Segoe UI"/>
          <w:lang w:val="et-EE"/>
        </w:rPr>
        <w:t>KOV-il</w:t>
      </w:r>
      <w:proofErr w:type="spellEnd"/>
      <w:r w:rsidRPr="00091388">
        <w:rPr>
          <w:rFonts w:eastAsia="Segoe UI"/>
          <w:lang w:val="et-EE"/>
        </w:rPr>
        <w:t xml:space="preserve"> ja vigade korral jõutakse kiiresti kohtusse. Probleeme süvendavad pädevate töötajate vähesus (eriti maapiirkondades), ametnike vahetumisega kaasnev järjepidevuse kadumine, suur töökoormus, poliitiline surve ja ootused olla kursis väga paljude planeeringutega.</w:t>
      </w:r>
    </w:p>
    <w:p w14:paraId="6FDDBA29" w14:textId="77777777" w:rsidR="00545E1C" w:rsidRPr="00091388" w:rsidRDefault="00545E1C" w:rsidP="0085620E">
      <w:pPr>
        <w:tabs>
          <w:tab w:val="center" w:pos="4513"/>
        </w:tabs>
        <w:ind w:right="-283"/>
        <w:jc w:val="both"/>
        <w:rPr>
          <w:rFonts w:cs="Times New Roman"/>
          <w:szCs w:val="24"/>
          <w:lang w:val="et-EE"/>
        </w:rPr>
      </w:pPr>
    </w:p>
    <w:p w14:paraId="283BB59A"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eega võib ühest küljest väita, et strateegiliselt olulise investeeringu puhul on </w:t>
      </w:r>
      <w:proofErr w:type="spellStart"/>
      <w:r w:rsidRPr="00091388">
        <w:rPr>
          <w:rFonts w:cs="Times New Roman"/>
          <w:lang w:val="et-EE"/>
        </w:rPr>
        <w:t>KOV-ile</w:t>
      </w:r>
      <w:proofErr w:type="spellEnd"/>
      <w:r w:rsidRPr="00091388">
        <w:rPr>
          <w:rFonts w:cs="Times New Roman"/>
          <w:lang w:val="et-EE"/>
        </w:rPr>
        <w:t xml:space="preserve"> kergem, kui menetlust juhivad ja planeeringu kehtestamise üle otsustavad riigi, mitte </w:t>
      </w:r>
      <w:proofErr w:type="spellStart"/>
      <w:r w:rsidRPr="00091388">
        <w:rPr>
          <w:rFonts w:cs="Times New Roman"/>
          <w:lang w:val="et-EE"/>
        </w:rPr>
        <w:t>KOV-i</w:t>
      </w:r>
      <w:proofErr w:type="spellEnd"/>
      <w:r w:rsidRPr="00091388">
        <w:rPr>
          <w:rFonts w:cs="Times New Roman"/>
          <w:lang w:val="et-EE"/>
        </w:rPr>
        <w:t xml:space="preserve"> ametnikud. See aga eeldab, et ministeeriumi ametnikud on pädevamad planeerimismenetlust läbi viima ja otsustajale vajalikku infot koondama. Teisisõnu liigub otsustuspädevus sinna, kus on võimalik menetlust tõhusamalt läbi viia. Mõjuhindajal ei ole andmeid </w:t>
      </w:r>
      <w:proofErr w:type="spellStart"/>
      <w:r w:rsidRPr="00091388">
        <w:rPr>
          <w:rFonts w:cs="Times New Roman"/>
          <w:lang w:val="et-EE"/>
        </w:rPr>
        <w:t>KOV-i</w:t>
      </w:r>
      <w:proofErr w:type="spellEnd"/>
      <w:r w:rsidRPr="00091388">
        <w:rPr>
          <w:rFonts w:cs="Times New Roman"/>
          <w:lang w:val="et-EE"/>
        </w:rPr>
        <w:t xml:space="preserve"> ja riigiametnike kvalifikatsiooni kohta, et seda täpsemalt hinnata, kuid võib eeldada, et põhimõttelist erinevust ametnike kvalifikatsioonis ei ole. Samuti tuleb arvestada, et kui üle Eesti töötab </w:t>
      </w:r>
      <w:proofErr w:type="spellStart"/>
      <w:r w:rsidRPr="00091388">
        <w:rPr>
          <w:rFonts w:cs="Times New Roman"/>
          <w:lang w:val="et-EE"/>
        </w:rPr>
        <w:t>KOV-ides</w:t>
      </w:r>
      <w:proofErr w:type="spellEnd"/>
      <w:r w:rsidRPr="00091388">
        <w:rPr>
          <w:rFonts w:cs="Times New Roman"/>
          <w:lang w:val="et-EE"/>
        </w:rPr>
        <w:t xml:space="preserve"> kümneid ehitus- ja planeerimisspetsialiste, kes on kursis kohalike oludega, siis MKM-</w:t>
      </w:r>
      <w:proofErr w:type="spellStart"/>
      <w:r w:rsidRPr="00091388">
        <w:rPr>
          <w:rFonts w:cs="Times New Roman"/>
          <w:lang w:val="et-EE"/>
        </w:rPr>
        <w:t>is</w:t>
      </w:r>
      <w:proofErr w:type="spellEnd"/>
      <w:r w:rsidRPr="00091388">
        <w:rPr>
          <w:rFonts w:cs="Times New Roman"/>
          <w:lang w:val="et-EE"/>
        </w:rPr>
        <w:t xml:space="preserve"> on mõju hindamise ajal kaheksa riigi planeeringu nõunikku, kes peavad REP menetluses tasakaalustama nii strateegilisi kui ka kohalikke huve ja vajadusi.</w:t>
      </w:r>
    </w:p>
    <w:p w14:paraId="15B28E6B" w14:textId="77777777" w:rsidR="00545E1C" w:rsidRPr="00091388" w:rsidRDefault="00545E1C" w:rsidP="0085620E">
      <w:pPr>
        <w:tabs>
          <w:tab w:val="center" w:pos="4513"/>
        </w:tabs>
        <w:ind w:right="-283"/>
        <w:jc w:val="both"/>
        <w:rPr>
          <w:rFonts w:cs="Times New Roman"/>
          <w:szCs w:val="24"/>
          <w:lang w:val="et-EE"/>
        </w:rPr>
      </w:pPr>
    </w:p>
    <w:p w14:paraId="7E0E5E8F"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Civitta uuringus on ühe võimalusena nimetatud </w:t>
      </w:r>
      <w:proofErr w:type="spellStart"/>
      <w:r w:rsidRPr="00091388">
        <w:rPr>
          <w:rFonts w:cs="Times New Roman"/>
          <w:lang w:val="et-EE"/>
        </w:rPr>
        <w:t>KOV-i</w:t>
      </w:r>
      <w:proofErr w:type="spellEnd"/>
      <w:r w:rsidRPr="00091388">
        <w:rPr>
          <w:rFonts w:cs="Times New Roman"/>
          <w:lang w:val="et-EE"/>
        </w:rPr>
        <w:t xml:space="preserve"> ametnikele pädevusnõuete kehtestamist, kuid sel juhul tuleb arvestada võimaliku negatiivse mõjuga, nagu raskused pädevate töötajate leidmisel, eriti maapiirkondades, ja võimalik menetluskiiruse vähenemine. Seejuures on oluline, et planeerimisprotsessi korraldaja pädevus ei pea olema sama mis planeeringu koostajal. Eestis kasutatakse planeeringute koostamisel laialdaselt konsultante, kes toetavad menetluse läbiviimist ja kaasamist, mistõttu ei pruugi ametnike pädevuse küsimus olla nii määrav, kui esmapilgul tundub.</w:t>
      </w:r>
    </w:p>
    <w:p w14:paraId="084E7CED" w14:textId="77777777" w:rsidR="00545E1C" w:rsidRPr="00091388" w:rsidRDefault="00545E1C" w:rsidP="0085620E">
      <w:pPr>
        <w:tabs>
          <w:tab w:val="center" w:pos="4513"/>
        </w:tabs>
        <w:ind w:right="-283"/>
        <w:jc w:val="both"/>
        <w:rPr>
          <w:rFonts w:cs="Times New Roman"/>
          <w:szCs w:val="24"/>
          <w:lang w:val="et-EE"/>
        </w:rPr>
      </w:pPr>
    </w:p>
    <w:p w14:paraId="461B5601" w14:textId="77777777" w:rsidR="00545E1C" w:rsidRPr="00091388" w:rsidRDefault="00545E1C" w:rsidP="0085620E">
      <w:pPr>
        <w:tabs>
          <w:tab w:val="center" w:pos="4513"/>
        </w:tabs>
        <w:ind w:right="-283"/>
        <w:jc w:val="both"/>
        <w:rPr>
          <w:rFonts w:cs="Times New Roman"/>
          <w:iCs/>
          <w:szCs w:val="24"/>
          <w:lang w:val="et-EE"/>
        </w:rPr>
      </w:pPr>
      <w:r w:rsidRPr="00091388">
        <w:rPr>
          <w:rFonts w:cs="Times New Roman"/>
          <w:lang w:val="et-EE"/>
        </w:rPr>
        <w:t xml:space="preserve">Samas ei tähenda konsultandi kasutamine automaatselt, et planeerija alati kõiki ülesandeid lõpuni objektiivselt täidaks. Eesti Planeerijate Ühingu, Eesti Arhitektide Liidu ja Eesti Maastikuarhitektide Liidu koostatud analüüsis nenditakse: „Väga paljudelt kutse taotlejatelt saab </w:t>
      </w:r>
      <w:r w:rsidRPr="00091388">
        <w:rPr>
          <w:rFonts w:cs="Times New Roman"/>
          <w:lang w:val="et-EE"/>
        </w:rPr>
        <w:lastRenderedPageBreak/>
        <w:t>küsida sama küsimust planeerija kutse taotlemise „Kompetents B.2.5 Tasakaalustatud ja põhjendatud planeeringulahenduse väljatöötamise korraldamine ja lahenduse koostamine vastavalt oma erialale“ tõendamisel: mitu planeerimislahenduse varianti koostasite?</w:t>
      </w:r>
      <w:r w:rsidRPr="00091388">
        <w:rPr>
          <w:rFonts w:cs="Times New Roman"/>
          <w:i/>
          <w:lang w:val="et-EE"/>
        </w:rPr>
        <w:t xml:space="preserve"> </w:t>
      </w:r>
      <w:r w:rsidRPr="00091388">
        <w:rPr>
          <w:rFonts w:cs="Times New Roman"/>
          <w:iCs/>
          <w:lang w:val="et-EE"/>
        </w:rPr>
        <w:t>Ning vastuseks on 99% juhtudel – meil oli ainult üks variant, kuna tellija juba teadis, mida ta tahab. Seega, planeerijad tihti ei taju, et vajalik on lisaks kompetentse meeskonna moodustamisele teha ka tööd parima lahenduse välja töötamiseks.“</w:t>
      </w:r>
      <w:r w:rsidRPr="00091388">
        <w:rPr>
          <w:rStyle w:val="Allmrkuseviide"/>
          <w:rFonts w:cs="Times New Roman"/>
          <w:iCs/>
          <w:lang w:val="et-EE"/>
        </w:rPr>
        <w:footnoteReference w:id="83"/>
      </w:r>
    </w:p>
    <w:p w14:paraId="21BF5043" w14:textId="77777777" w:rsidR="00545E1C" w:rsidRPr="00091388" w:rsidRDefault="00545E1C" w:rsidP="0085620E">
      <w:pPr>
        <w:tabs>
          <w:tab w:val="center" w:pos="4513"/>
        </w:tabs>
        <w:ind w:right="-283"/>
        <w:jc w:val="both"/>
        <w:rPr>
          <w:rFonts w:cs="Times New Roman"/>
          <w:szCs w:val="24"/>
          <w:lang w:val="et-EE"/>
        </w:rPr>
      </w:pPr>
    </w:p>
    <w:p w14:paraId="4376E365"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okkuvõttes on raske öelda, kas otsustuspädevuse liikumine kohalikult omavalitsuselt riigile toob praktikas kaasa olulise muutuse ja mis suunaline see on. Muudatuse tulemusel väheneb </w:t>
      </w:r>
      <w:proofErr w:type="spellStart"/>
      <w:r w:rsidRPr="00091388">
        <w:rPr>
          <w:rFonts w:cs="Times New Roman"/>
          <w:szCs w:val="24"/>
          <w:lang w:val="et-EE"/>
        </w:rPr>
        <w:t>KOV-i</w:t>
      </w:r>
      <w:proofErr w:type="spellEnd"/>
      <w:r w:rsidRPr="00091388">
        <w:rPr>
          <w:rFonts w:cs="Times New Roman"/>
          <w:szCs w:val="24"/>
          <w:lang w:val="et-EE"/>
        </w:rPr>
        <w:t xml:space="preserve"> töökoormus, sest DP asemel on planeeringu korraldaja MKM.</w:t>
      </w:r>
    </w:p>
    <w:p w14:paraId="42FE775A" w14:textId="77777777" w:rsidR="00545E1C" w:rsidRPr="00091388" w:rsidRDefault="00545E1C" w:rsidP="0085620E">
      <w:pPr>
        <w:keepNext/>
        <w:tabs>
          <w:tab w:val="center" w:pos="4513"/>
        </w:tabs>
        <w:ind w:right="-283"/>
        <w:jc w:val="both"/>
        <w:rPr>
          <w:rFonts w:cs="Times New Roman"/>
          <w:szCs w:val="24"/>
          <w:u w:val="single"/>
          <w:lang w:val="et-EE"/>
        </w:rPr>
      </w:pPr>
    </w:p>
    <w:p w14:paraId="3735937C" w14:textId="77777777" w:rsidR="00545E1C" w:rsidRPr="00091388" w:rsidRDefault="00545E1C" w:rsidP="0085620E">
      <w:pPr>
        <w:keepNext/>
        <w:tabs>
          <w:tab w:val="center" w:pos="4513"/>
        </w:tabs>
        <w:ind w:right="-283"/>
        <w:jc w:val="both"/>
        <w:rPr>
          <w:rFonts w:cs="Times New Roman"/>
          <w:szCs w:val="24"/>
          <w:u w:val="single"/>
          <w:lang w:val="et-EE"/>
        </w:rPr>
      </w:pPr>
      <w:r w:rsidRPr="00091388">
        <w:rPr>
          <w:rFonts w:cs="Times New Roman"/>
          <w:szCs w:val="24"/>
          <w:u w:val="single"/>
          <w:lang w:val="et-EE"/>
        </w:rPr>
        <w:t>PT menetlus DP asemel</w:t>
      </w:r>
    </w:p>
    <w:p w14:paraId="1D67C315" w14:textId="77777777" w:rsidR="00545E1C" w:rsidRPr="00091388" w:rsidRDefault="00545E1C" w:rsidP="007034A6">
      <w:pPr>
        <w:tabs>
          <w:tab w:val="center" w:pos="4513"/>
        </w:tabs>
        <w:ind w:right="-285"/>
        <w:jc w:val="both"/>
        <w:rPr>
          <w:rFonts w:cs="Times New Roman"/>
          <w:szCs w:val="24"/>
          <w:lang w:val="et-EE"/>
        </w:rPr>
      </w:pPr>
    </w:p>
    <w:p w14:paraId="30B3B799" w14:textId="77777777" w:rsidR="00545E1C" w:rsidRPr="00091388" w:rsidRDefault="00545E1C" w:rsidP="007034A6">
      <w:pPr>
        <w:tabs>
          <w:tab w:val="center" w:pos="4513"/>
        </w:tabs>
        <w:ind w:right="-285"/>
        <w:jc w:val="both"/>
        <w:rPr>
          <w:rFonts w:eastAsiaTheme="minorEastAsia" w:cs="Times New Roman"/>
          <w:lang w:val="et-EE"/>
        </w:rPr>
      </w:pPr>
      <w:r w:rsidRPr="00091388">
        <w:rPr>
          <w:rFonts w:cs="Times New Roman"/>
          <w:szCs w:val="24"/>
          <w:lang w:val="et-EE"/>
        </w:rPr>
        <w:t xml:space="preserve">Teine oluline muudatus on DP asemel PT menetluse algatamine. Kui enne võis </w:t>
      </w:r>
      <w:proofErr w:type="spellStart"/>
      <w:r w:rsidRPr="00091388">
        <w:rPr>
          <w:rFonts w:cs="Times New Roman"/>
          <w:szCs w:val="24"/>
          <w:lang w:val="et-EE"/>
        </w:rPr>
        <w:t>KOV-il</w:t>
      </w:r>
      <w:proofErr w:type="spellEnd"/>
      <w:r w:rsidRPr="00091388">
        <w:rPr>
          <w:rFonts w:cs="Times New Roman"/>
          <w:szCs w:val="24"/>
          <w:lang w:val="et-EE"/>
        </w:rPr>
        <w:t xml:space="preserve"> olla õigus nõuda ehitise kavandamiseks DP-d (vastavalt seadusele ja üldplaneeringu tingimustele), siis nüüd võib arendaja DP asemel taotleda PT-</w:t>
      </w:r>
      <w:proofErr w:type="spellStart"/>
      <w:r w:rsidRPr="00091388">
        <w:rPr>
          <w:rFonts w:cs="Times New Roman"/>
          <w:szCs w:val="24"/>
          <w:lang w:val="et-EE"/>
        </w:rPr>
        <w:t>sid</w:t>
      </w:r>
      <w:proofErr w:type="spellEnd"/>
      <w:r w:rsidRPr="00091388">
        <w:rPr>
          <w:rFonts w:cs="Times New Roman"/>
          <w:szCs w:val="24"/>
          <w:lang w:val="et-EE"/>
        </w:rPr>
        <w:t xml:space="preserve">. See on võimalik siis, kui PT-de </w:t>
      </w:r>
      <w:r w:rsidRPr="00091388">
        <w:rPr>
          <w:rFonts w:eastAsiaTheme="minorEastAsia" w:cs="Times New Roman"/>
          <w:lang w:val="et-EE"/>
        </w:rPr>
        <w:t>andmisel arvestatakse, et PT-</w:t>
      </w:r>
      <w:proofErr w:type="spellStart"/>
      <w:r w:rsidRPr="00091388">
        <w:rPr>
          <w:rFonts w:eastAsiaTheme="minorEastAsia" w:cs="Times New Roman"/>
          <w:lang w:val="et-EE"/>
        </w:rPr>
        <w:t>ga</w:t>
      </w:r>
      <w:proofErr w:type="spellEnd"/>
      <w:r w:rsidRPr="00091388">
        <w:rPr>
          <w:rFonts w:eastAsiaTheme="minorEastAsia" w:cs="Times New Roman"/>
          <w:lang w:val="et-EE"/>
        </w:rPr>
        <w:t xml:space="preserve"> kavandatav tegevus:</w:t>
      </w:r>
    </w:p>
    <w:p w14:paraId="7997408B"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lang w:val="et-EE"/>
        </w:rPr>
        <w:t>ei kahjustaks ülemääraselt isikute õigusi või avalik</w:t>
      </w:r>
      <w:r w:rsidRPr="00091388">
        <w:rPr>
          <w:rFonts w:eastAsiaTheme="minorEastAsia" w:cs="Times New Roman"/>
          <w:color w:val="333333"/>
          <w:lang w:val="et-EE"/>
        </w:rPr>
        <w:t>ke huvisid ega oleks vastuolus õigusaktidega;</w:t>
      </w:r>
    </w:p>
    <w:p w14:paraId="3A941E24"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arvestaks hoone või olulise rajatise asukohas väljakujunenud keskkonda, sealhulgas hoonestuslaadi;</w:t>
      </w:r>
    </w:p>
    <w:p w14:paraId="5F55187A" w14:textId="77777777" w:rsidR="00545E1C" w:rsidRPr="00091388" w:rsidRDefault="00545E1C" w:rsidP="007034A6">
      <w:pPr>
        <w:pStyle w:val="Loendilik"/>
        <w:numPr>
          <w:ilvl w:val="0"/>
          <w:numId w:val="46"/>
        </w:numPr>
        <w:shd w:val="clear" w:color="auto" w:fill="FFFFFF" w:themeFill="background1"/>
        <w:ind w:right="-285"/>
        <w:jc w:val="both"/>
        <w:rPr>
          <w:rFonts w:eastAsiaTheme="minorEastAsia" w:cs="Times New Roman"/>
          <w:color w:val="333333"/>
          <w:lang w:val="et-EE"/>
        </w:rPr>
      </w:pPr>
      <w:r w:rsidRPr="00091388">
        <w:rPr>
          <w:rFonts w:eastAsiaTheme="minorEastAsia" w:cs="Times New Roman"/>
          <w:color w:val="333333"/>
          <w:lang w:val="et-EE"/>
        </w:rPr>
        <w:t>ei oleks vastuolus üldplaneeringuga</w:t>
      </w:r>
      <w:r w:rsidRPr="00091388">
        <w:rPr>
          <w:rFonts w:cs="Times New Roman"/>
          <w:szCs w:val="24"/>
          <w:lang w:val="et-EE"/>
        </w:rPr>
        <w:t>.</w:t>
      </w:r>
    </w:p>
    <w:p w14:paraId="5E98F282" w14:textId="77777777" w:rsidR="00545E1C" w:rsidRPr="00091388" w:rsidRDefault="00545E1C" w:rsidP="007034A6">
      <w:pPr>
        <w:tabs>
          <w:tab w:val="center" w:pos="4513"/>
        </w:tabs>
        <w:ind w:right="-285"/>
        <w:jc w:val="both"/>
        <w:rPr>
          <w:rFonts w:cs="Times New Roman"/>
          <w:szCs w:val="24"/>
          <w:lang w:val="et-EE"/>
        </w:rPr>
      </w:pPr>
    </w:p>
    <w:p w14:paraId="2C9C5E89" w14:textId="77777777" w:rsidR="00545E1C" w:rsidRPr="00091388" w:rsidRDefault="00545E1C" w:rsidP="007034A6">
      <w:pPr>
        <w:tabs>
          <w:tab w:val="center" w:pos="4513"/>
        </w:tabs>
        <w:ind w:right="-285"/>
        <w:jc w:val="both"/>
        <w:rPr>
          <w:rFonts w:cs="Times New Roman"/>
          <w:szCs w:val="24"/>
          <w:lang w:val="et-EE"/>
        </w:rPr>
      </w:pPr>
      <w:r w:rsidRPr="00091388">
        <w:rPr>
          <w:rFonts w:cs="Times New Roman"/>
          <w:szCs w:val="24"/>
          <w:lang w:val="et-EE"/>
        </w:rPr>
        <w:t>PT-</w:t>
      </w:r>
      <w:proofErr w:type="spellStart"/>
      <w:r w:rsidRPr="00091388">
        <w:rPr>
          <w:rFonts w:cs="Times New Roman"/>
          <w:szCs w:val="24"/>
          <w:lang w:val="et-EE"/>
        </w:rPr>
        <w:t>ga</w:t>
      </w:r>
      <w:proofErr w:type="spellEnd"/>
      <w:r w:rsidRPr="00091388">
        <w:rPr>
          <w:rFonts w:cs="Times New Roman"/>
          <w:szCs w:val="24"/>
          <w:lang w:val="et-EE"/>
        </w:rPr>
        <w:t xml:space="preserve"> võib kõrvale kalduda:</w:t>
      </w:r>
    </w:p>
    <w:p w14:paraId="05E38A89"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planeeringuala üldistest kasutus- ja ehitustingimustest, kui tegu on äri-, tootmis-, riigikaitsemaa või sarnase juhtotstarbega maaga, sealhulgas juhtotstarbest, maksimaalsest ehitusmahust, hoonestuse kõrgus- ning sügavuspiirangust ja haljastusnõuetest;</w:t>
      </w:r>
    </w:p>
    <w:p w14:paraId="0546584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tehnovõrgu või -rajatise ning avalikult kasutatava tee asukohast ja liigist;</w:t>
      </w:r>
    </w:p>
    <w:p w14:paraId="76B65417"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olulise ruumilise mõjuga ehitise asukohaga seonduvatest tingimustest;</w:t>
      </w:r>
    </w:p>
    <w:p w14:paraId="4BC4F98E" w14:textId="77777777" w:rsidR="00545E1C" w:rsidRPr="00091388" w:rsidRDefault="00545E1C" w:rsidP="007034A6">
      <w:pPr>
        <w:pStyle w:val="Loendilik"/>
        <w:numPr>
          <w:ilvl w:val="0"/>
          <w:numId w:val="47"/>
        </w:numPr>
        <w:tabs>
          <w:tab w:val="center" w:pos="4513"/>
        </w:tabs>
        <w:ind w:right="-285"/>
        <w:jc w:val="both"/>
        <w:rPr>
          <w:rFonts w:cs="Times New Roman"/>
          <w:szCs w:val="24"/>
          <w:lang w:val="et-EE"/>
        </w:rPr>
      </w:pPr>
      <w:r w:rsidRPr="00091388">
        <w:rPr>
          <w:rFonts w:cs="Times New Roman"/>
          <w:szCs w:val="24"/>
          <w:lang w:val="et-EE"/>
        </w:rPr>
        <w:t>arhitektuurilistest, ehituslikest ja kujunduslikest tingimustest;</w:t>
      </w:r>
    </w:p>
    <w:p w14:paraId="5EA69885" w14:textId="77777777" w:rsidR="00545E1C" w:rsidRPr="00091388" w:rsidRDefault="00545E1C" w:rsidP="007034A6">
      <w:pPr>
        <w:pStyle w:val="Loendilik"/>
        <w:numPr>
          <w:ilvl w:val="0"/>
          <w:numId w:val="47"/>
        </w:numPr>
        <w:ind w:right="-285"/>
        <w:jc w:val="both"/>
        <w:rPr>
          <w:lang w:val="et-EE"/>
        </w:rPr>
      </w:pPr>
      <w:r w:rsidRPr="00091388">
        <w:rPr>
          <w:rFonts w:cs="Times New Roman"/>
          <w:szCs w:val="24"/>
          <w:lang w:val="et-EE"/>
        </w:rPr>
        <w:t>liikluskorralduse üldistest põhimõtetest</w:t>
      </w:r>
      <w:r w:rsidRPr="00091388">
        <w:rPr>
          <w:lang w:val="et-EE"/>
        </w:rPr>
        <w:t>.</w:t>
      </w:r>
    </w:p>
    <w:p w14:paraId="383621A6" w14:textId="77777777" w:rsidR="00545E1C" w:rsidRPr="00091388" w:rsidRDefault="00545E1C" w:rsidP="007034A6">
      <w:pPr>
        <w:tabs>
          <w:tab w:val="center" w:pos="4513"/>
        </w:tabs>
        <w:ind w:right="-285"/>
        <w:jc w:val="both"/>
        <w:rPr>
          <w:rFonts w:cs="Times New Roman"/>
          <w:szCs w:val="24"/>
          <w:lang w:val="et-EE"/>
        </w:rPr>
      </w:pPr>
    </w:p>
    <w:p w14:paraId="0FB5B666"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eega saab ehitusõigust PT menetluses päris palju muuta. PT-d väljastab üldjuhul ehitusloa andja ehk KOV (näiteks riigikaitseliste objektide puhul TTJA). </w:t>
      </w:r>
      <w:proofErr w:type="spellStart"/>
      <w:r w:rsidRPr="00091388">
        <w:rPr>
          <w:rFonts w:cs="Times New Roman"/>
          <w:lang w:val="et-EE"/>
        </w:rPr>
        <w:t>KOV-il</w:t>
      </w:r>
      <w:proofErr w:type="spellEnd"/>
      <w:r w:rsidRPr="00091388">
        <w:rPr>
          <w:rFonts w:cs="Times New Roman"/>
          <w:lang w:val="et-EE"/>
        </w:rPr>
        <w:t xml:space="preserve"> on seega võimalik avatud menetluses otsustada, millised tingimused ehitusprojekti koostamiseks anda. PT antakse avatud menetluses, mis kestab strateegiliselt olulise ehitise puhul kuni 120 päeva (tavapärases avatud menetluses kuni 60 päeva). PT avalikus menetluses toimub kaasamine ühe korra: pädev asutus küsib arvamust isikult, kelle õigusi võib taotletav ehitis või ehitamine puudutada. HMS § 47 kohaselt avaldatakse ajalehes teade, § 48 kohaselt toimub väljapanek ning § 50 kohaselt korraldatakse vajadusel avalik istung. Arvamuse avaldamiseks on tavamenetluses aega 10 päeva, kuid strateegiliselt olulise ehitise PT menetluse jaoks on eelnõu järgi ette nähtud 30 päeva.</w:t>
      </w:r>
    </w:p>
    <w:p w14:paraId="49231968" w14:textId="77777777" w:rsidR="00545E1C" w:rsidRPr="00091388" w:rsidRDefault="00545E1C" w:rsidP="0085620E">
      <w:pPr>
        <w:tabs>
          <w:tab w:val="center" w:pos="4513"/>
        </w:tabs>
        <w:ind w:right="-283"/>
        <w:jc w:val="both"/>
        <w:rPr>
          <w:rFonts w:cs="Times New Roman"/>
          <w:szCs w:val="24"/>
          <w:lang w:val="et-EE"/>
        </w:rPr>
      </w:pPr>
    </w:p>
    <w:p w14:paraId="6292870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Töökoormuse vaates vähendab muudatus seega </w:t>
      </w:r>
      <w:proofErr w:type="spellStart"/>
      <w:r w:rsidRPr="00091388">
        <w:rPr>
          <w:rFonts w:cs="Times New Roman"/>
          <w:szCs w:val="24"/>
          <w:lang w:val="et-EE"/>
        </w:rPr>
        <w:t>KOV-ide</w:t>
      </w:r>
      <w:proofErr w:type="spellEnd"/>
      <w:r w:rsidRPr="00091388">
        <w:rPr>
          <w:rFonts w:cs="Times New Roman"/>
          <w:szCs w:val="24"/>
          <w:lang w:val="et-EE"/>
        </w:rPr>
        <w:t xml:space="preserve"> töökoormust, sest PT andmine avatud menetluses on tunduvalt kiirem kui DP menetluses (vt ka peatükk „Mõju halduskoormusele 6.3.4“). Samas toob muudatus </w:t>
      </w:r>
      <w:proofErr w:type="spellStart"/>
      <w:r w:rsidRPr="00091388">
        <w:rPr>
          <w:rFonts w:cs="Times New Roman"/>
          <w:szCs w:val="24"/>
          <w:lang w:val="et-EE"/>
        </w:rPr>
        <w:t>KOV-ile</w:t>
      </w:r>
      <w:proofErr w:type="spellEnd"/>
      <w:r w:rsidRPr="00091388">
        <w:rPr>
          <w:rFonts w:cs="Times New Roman"/>
          <w:szCs w:val="24"/>
          <w:lang w:val="et-EE"/>
        </w:rPr>
        <w:t xml:space="preserve"> kaasa vajaduse suhteliselt lühikese aja jooksul otsustada, kas ja mil määral PT-</w:t>
      </w:r>
      <w:proofErr w:type="spellStart"/>
      <w:r w:rsidRPr="00091388">
        <w:rPr>
          <w:rFonts w:cs="Times New Roman"/>
          <w:szCs w:val="24"/>
          <w:lang w:val="et-EE"/>
        </w:rPr>
        <w:t>ga</w:t>
      </w:r>
      <w:proofErr w:type="spellEnd"/>
      <w:r w:rsidRPr="00091388">
        <w:rPr>
          <w:rFonts w:cs="Times New Roman"/>
          <w:szCs w:val="24"/>
          <w:lang w:val="et-EE"/>
        </w:rPr>
        <w:t xml:space="preserve"> alal kehtivat planeeringut muuta. Kuna PT-</w:t>
      </w:r>
      <w:proofErr w:type="spellStart"/>
      <w:r w:rsidRPr="00091388">
        <w:rPr>
          <w:rFonts w:cs="Times New Roman"/>
          <w:szCs w:val="24"/>
          <w:lang w:val="et-EE"/>
        </w:rPr>
        <w:t>ga</w:t>
      </w:r>
      <w:proofErr w:type="spellEnd"/>
      <w:r w:rsidRPr="00091388">
        <w:rPr>
          <w:rFonts w:cs="Times New Roman"/>
          <w:szCs w:val="24"/>
          <w:lang w:val="et-EE"/>
        </w:rPr>
        <w:t xml:space="preserve"> võib strateegiliselt olulise investeeringu puhul ehitusõigust suhteliselt suures osas muuta (ilma et läheks vastuollu üldplaneeringu juhtotstarbega), peab KOV suutma kõik otsuse tegemiseks vajalikud asjaolud välja selgitada lühikese aja jooksul, sealhulgas kaasama kõik asjassepuutuvad isikud ja asutused. Kuna </w:t>
      </w:r>
      <w:r w:rsidRPr="00091388">
        <w:rPr>
          <w:rFonts w:cs="Times New Roman"/>
          <w:szCs w:val="24"/>
          <w:lang w:val="et-EE"/>
        </w:rPr>
        <w:lastRenderedPageBreak/>
        <w:t xml:space="preserve">eelnõu järgi on võimalik uuringuid ja KMH läbiviimist alustada enne tegevusloa taotluse esitamist, on PT andmine olulisema mõjuga ehitise jaoks võimalik ilmselt vaid siis, kui uuringuid on juba alustatud ning olemas on piisav info, mille alusel saab KOV otsuse teha. PT andmisest on </w:t>
      </w:r>
      <w:proofErr w:type="spellStart"/>
      <w:r w:rsidRPr="00091388">
        <w:rPr>
          <w:rFonts w:cs="Times New Roman"/>
          <w:szCs w:val="24"/>
          <w:lang w:val="et-EE"/>
        </w:rPr>
        <w:t>KOV-il</w:t>
      </w:r>
      <w:proofErr w:type="spellEnd"/>
      <w:r w:rsidRPr="00091388">
        <w:rPr>
          <w:rFonts w:cs="Times New Roman"/>
          <w:szCs w:val="24"/>
          <w:lang w:val="et-EE"/>
        </w:rPr>
        <w:t xml:space="preserve"> võimalik keelduda muu hulgas siis, kui ehitisega kaasneb oluline keskkonnamõju, mida ei ole võimalik piisavalt vältida ega leevendada (</w:t>
      </w:r>
      <w:proofErr w:type="spellStart"/>
      <w:r w:rsidRPr="00091388">
        <w:rPr>
          <w:rFonts w:cs="Times New Roman"/>
          <w:szCs w:val="24"/>
          <w:lang w:val="et-EE"/>
        </w:rPr>
        <w:t>EhS</w:t>
      </w:r>
      <w:proofErr w:type="spellEnd"/>
      <w:r w:rsidRPr="00091388">
        <w:rPr>
          <w:rFonts w:cs="Times New Roman"/>
          <w:szCs w:val="24"/>
          <w:lang w:val="et-EE"/>
        </w:rPr>
        <w:t xml:space="preserve"> § 32 punkt 7) või ehitis on vastuolus üldplaneeringuga. </w:t>
      </w:r>
      <w:proofErr w:type="spellStart"/>
      <w:r w:rsidRPr="00091388">
        <w:rPr>
          <w:rFonts w:cs="Times New Roman"/>
          <w:szCs w:val="24"/>
          <w:lang w:val="et-EE"/>
        </w:rPr>
        <w:t>KOV-id</w:t>
      </w:r>
      <w:proofErr w:type="spellEnd"/>
      <w:r w:rsidRPr="00091388">
        <w:rPr>
          <w:rFonts w:cs="Times New Roman"/>
          <w:szCs w:val="24"/>
          <w:lang w:val="et-EE"/>
        </w:rPr>
        <w:t xml:space="preserve"> annavad ka praegu PT ehitusprojekti koostamiseks.</w:t>
      </w:r>
    </w:p>
    <w:p w14:paraId="2A52954C" w14:textId="77777777" w:rsidR="00545E1C" w:rsidRPr="00091388" w:rsidRDefault="00545E1C" w:rsidP="0085620E">
      <w:pPr>
        <w:tabs>
          <w:tab w:val="center" w:pos="4513"/>
        </w:tabs>
        <w:ind w:right="-283"/>
        <w:jc w:val="both"/>
        <w:rPr>
          <w:rFonts w:cs="Times New Roman"/>
          <w:szCs w:val="24"/>
          <w:lang w:val="et-EE"/>
        </w:rPr>
      </w:pPr>
    </w:p>
    <w:p w14:paraId="3D364D3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ega ei ole põhjust arvata, et PT menetlus muudab oluliselt </w:t>
      </w:r>
      <w:proofErr w:type="spellStart"/>
      <w:r w:rsidRPr="00091388">
        <w:rPr>
          <w:rFonts w:cs="Times New Roman"/>
          <w:szCs w:val="24"/>
          <w:lang w:val="et-EE"/>
        </w:rPr>
        <w:t>KOV-i</w:t>
      </w:r>
      <w:proofErr w:type="spellEnd"/>
      <w:r w:rsidRPr="00091388">
        <w:rPr>
          <w:rFonts w:cs="Times New Roman"/>
          <w:szCs w:val="24"/>
          <w:lang w:val="et-EE"/>
        </w:rPr>
        <w:t xml:space="preserve"> ülesandeid.</w:t>
      </w:r>
    </w:p>
    <w:p w14:paraId="673D1131" w14:textId="77777777" w:rsidR="00545E1C" w:rsidRPr="00091388" w:rsidRDefault="00545E1C" w:rsidP="0085620E">
      <w:pPr>
        <w:tabs>
          <w:tab w:val="center" w:pos="4513"/>
        </w:tabs>
        <w:ind w:right="-283"/>
        <w:jc w:val="both"/>
        <w:rPr>
          <w:rFonts w:cs="Times New Roman"/>
          <w:szCs w:val="24"/>
          <w:lang w:val="et-EE"/>
        </w:rPr>
      </w:pPr>
    </w:p>
    <w:p w14:paraId="2CC9795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hinnanguline mõju ulatus väike või keskmine.</w:t>
      </w:r>
    </w:p>
    <w:p w14:paraId="483FDD36" w14:textId="77777777" w:rsidR="00545E1C" w:rsidRPr="00091388" w:rsidRDefault="00545E1C" w:rsidP="0085620E">
      <w:pPr>
        <w:tabs>
          <w:tab w:val="center" w:pos="4513"/>
        </w:tabs>
        <w:ind w:right="-283"/>
        <w:jc w:val="both"/>
        <w:rPr>
          <w:rFonts w:cs="Times New Roman"/>
          <w:szCs w:val="24"/>
          <w:lang w:val="et-EE"/>
        </w:rPr>
      </w:pPr>
    </w:p>
    <w:p w14:paraId="551630B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F57BCFD" w14:textId="77777777" w:rsidR="00545E1C" w:rsidRPr="00091388" w:rsidRDefault="00545E1C" w:rsidP="0085620E">
      <w:pPr>
        <w:tabs>
          <w:tab w:val="center" w:pos="4513"/>
        </w:tabs>
        <w:ind w:right="-283"/>
        <w:jc w:val="both"/>
        <w:rPr>
          <w:rFonts w:cs="Times New Roman"/>
          <w:szCs w:val="24"/>
          <w:lang w:val="et-EE"/>
        </w:rPr>
      </w:pPr>
    </w:p>
    <w:p w14:paraId="73FA0DF3" w14:textId="38F94B2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w:t>
      </w:r>
      <w:r w:rsidR="009911F1" w:rsidRPr="00091388">
        <w:rPr>
          <w:rFonts w:cs="Times New Roman"/>
          <w:szCs w:val="24"/>
          <w:lang w:val="et-EE"/>
        </w:rPr>
        <w:t xml:space="preserve"> Eestis on 78 </w:t>
      </w:r>
      <w:proofErr w:type="spellStart"/>
      <w:r w:rsidR="009911F1" w:rsidRPr="00091388">
        <w:rPr>
          <w:rFonts w:cs="Times New Roman"/>
          <w:szCs w:val="24"/>
          <w:lang w:val="et-EE"/>
        </w:rPr>
        <w:t>KOV-i</w:t>
      </w:r>
      <w:proofErr w:type="spellEnd"/>
      <w:r w:rsidR="009911F1" w:rsidRPr="00091388">
        <w:rPr>
          <w:rFonts w:cs="Times New Roman"/>
          <w:szCs w:val="24"/>
          <w:lang w:val="et-EE"/>
        </w:rPr>
        <w:t xml:space="preserve"> siis puutuvad nende üksikute menetlustega kokku vaid aeg-ajalt ning ilmselt mõned üksikud </w:t>
      </w:r>
      <w:proofErr w:type="spellStart"/>
      <w:r w:rsidR="009911F1" w:rsidRPr="00091388">
        <w:rPr>
          <w:rFonts w:cs="Times New Roman"/>
          <w:szCs w:val="24"/>
          <w:lang w:val="et-EE"/>
        </w:rPr>
        <w:t>KOV-id</w:t>
      </w:r>
      <w:proofErr w:type="spellEnd"/>
      <w:r w:rsidR="009911F1" w:rsidRPr="00091388">
        <w:rPr>
          <w:rFonts w:cs="Times New Roman"/>
          <w:szCs w:val="24"/>
          <w:lang w:val="et-EE"/>
        </w:rPr>
        <w:t xml:space="preserve"> ehk suuremal osal ka pikema perioodi jooksul sellega kokkupuuteid ei pruugi olla.</w:t>
      </w:r>
    </w:p>
    <w:p w14:paraId="5AF60D86" w14:textId="77777777" w:rsidR="00545E1C" w:rsidRPr="00091388" w:rsidRDefault="00545E1C" w:rsidP="0085620E">
      <w:pPr>
        <w:tabs>
          <w:tab w:val="center" w:pos="4513"/>
        </w:tabs>
        <w:ind w:right="-283"/>
        <w:jc w:val="both"/>
        <w:rPr>
          <w:rFonts w:cs="Times New Roman"/>
          <w:b/>
          <w:szCs w:val="24"/>
          <w:lang w:val="et-EE"/>
        </w:rPr>
      </w:pPr>
    </w:p>
    <w:p w14:paraId="2C71BD6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227BC53A" w14:textId="77777777" w:rsidR="00545E1C" w:rsidRPr="00091388" w:rsidRDefault="00545E1C" w:rsidP="0085620E">
      <w:pPr>
        <w:tabs>
          <w:tab w:val="center" w:pos="4513"/>
        </w:tabs>
        <w:ind w:right="-283"/>
        <w:jc w:val="both"/>
        <w:rPr>
          <w:rFonts w:cs="Times New Roman"/>
          <w:szCs w:val="24"/>
          <w:lang w:val="et-EE"/>
        </w:rPr>
      </w:pPr>
    </w:p>
    <w:p w14:paraId="014A0D61" w14:textId="174AF124"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Võimalik ebasoovitav mõju on see, et </w:t>
      </w:r>
      <w:proofErr w:type="spellStart"/>
      <w:r w:rsidRPr="00091388">
        <w:rPr>
          <w:rFonts w:cs="Times New Roman"/>
          <w:szCs w:val="24"/>
          <w:lang w:val="et-EE"/>
        </w:rPr>
        <w:t>KOV-e</w:t>
      </w:r>
      <w:proofErr w:type="spellEnd"/>
      <w:r w:rsidRPr="00091388">
        <w:rPr>
          <w:rFonts w:cs="Times New Roman"/>
          <w:szCs w:val="24"/>
          <w:lang w:val="et-EE"/>
        </w:rPr>
        <w:t xml:space="preserve"> ei kaasata otsustusprotsessi piisaval määral ning KOV peab pärast projekti elluviimist tegelema võimalike negatiivsete häiringutega, mida projekti elluviimine võib endaga kaasa tuua. Tööstusobjektidega kaasneb tihtipeale visuaalne ja õhusaaste või mürahäiring ning </w:t>
      </w:r>
      <w:r w:rsidR="00B06E0F" w:rsidRPr="00091388">
        <w:rPr>
          <w:rFonts w:cs="Times New Roman"/>
          <w:szCs w:val="24"/>
          <w:lang w:val="et-EE"/>
        </w:rPr>
        <w:t>v</w:t>
      </w:r>
      <w:r w:rsidRPr="00091388">
        <w:rPr>
          <w:rFonts w:cs="Times New Roman"/>
          <w:szCs w:val="24"/>
          <w:lang w:val="et-EE"/>
        </w:rPr>
        <w:t>õib tekkida oht, et kiirendatud menetluses ei hinnata mõju piisavalt põhjalikult või ei analüüsita kõiki võimalikke tagajärgi. Seda on täpsemalt kirjeldatud alapeatükis „Mõju keskkonnakaitsele“ (vt punkt 6.4.2). Nagu peatükis kirjeldatud, ei ole tõenäoliselt tegemist olulise mõjuga. Seega on ebasoovitavate mõjude kaasnemise risk hinnanguliselt väike või keskmine.</w:t>
      </w:r>
    </w:p>
    <w:p w14:paraId="10EFE469" w14:textId="77777777" w:rsidR="00545E1C" w:rsidRPr="00091388" w:rsidRDefault="00545E1C" w:rsidP="0085620E">
      <w:pPr>
        <w:tabs>
          <w:tab w:val="center" w:pos="4513"/>
        </w:tabs>
        <w:ind w:right="-283"/>
        <w:jc w:val="both"/>
        <w:rPr>
          <w:rFonts w:cs="Times New Roman"/>
          <w:b/>
          <w:szCs w:val="24"/>
          <w:lang w:val="et-EE"/>
        </w:rPr>
      </w:pPr>
    </w:p>
    <w:p w14:paraId="5E1A3D0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2FA41351" w14:textId="77777777" w:rsidR="00545E1C" w:rsidRPr="00091388" w:rsidRDefault="00545E1C" w:rsidP="0085620E">
      <w:pPr>
        <w:tabs>
          <w:tab w:val="center" w:pos="4513"/>
        </w:tabs>
        <w:ind w:right="-283"/>
        <w:jc w:val="both"/>
        <w:rPr>
          <w:rFonts w:cs="Times New Roman"/>
          <w:szCs w:val="24"/>
          <w:lang w:val="et-EE"/>
        </w:rPr>
      </w:pPr>
    </w:p>
    <w:p w14:paraId="4485DD7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5E8D4224" w14:textId="77777777" w:rsidR="00545E1C" w:rsidRPr="00091388" w:rsidRDefault="00545E1C" w:rsidP="0085620E">
      <w:pPr>
        <w:tabs>
          <w:tab w:val="center" w:pos="4513"/>
        </w:tabs>
        <w:ind w:right="-283"/>
        <w:jc w:val="both"/>
        <w:rPr>
          <w:rFonts w:cs="Times New Roman"/>
          <w:szCs w:val="24"/>
          <w:lang w:val="et-EE"/>
        </w:rPr>
      </w:pPr>
    </w:p>
    <w:p w14:paraId="6C2F563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eaduse rakendamisel tuleks läbi mõelda, kuidas tutvustada muudatusi </w:t>
      </w:r>
      <w:proofErr w:type="spellStart"/>
      <w:r w:rsidRPr="00091388">
        <w:rPr>
          <w:rFonts w:cs="Times New Roman"/>
          <w:szCs w:val="24"/>
          <w:lang w:val="et-EE"/>
        </w:rPr>
        <w:t>KOV-idele</w:t>
      </w:r>
      <w:proofErr w:type="spellEnd"/>
      <w:r w:rsidRPr="00091388">
        <w:rPr>
          <w:rFonts w:cs="Times New Roman"/>
          <w:szCs w:val="24"/>
          <w:lang w:val="et-EE"/>
        </w:rPr>
        <w:t xml:space="preserve"> nii, et </w:t>
      </w:r>
      <w:proofErr w:type="spellStart"/>
      <w:r w:rsidRPr="00091388">
        <w:rPr>
          <w:rFonts w:cs="Times New Roman"/>
          <w:szCs w:val="24"/>
          <w:lang w:val="et-EE"/>
        </w:rPr>
        <w:t>KOV-id</w:t>
      </w:r>
      <w:proofErr w:type="spellEnd"/>
      <w:r w:rsidRPr="00091388">
        <w:rPr>
          <w:rFonts w:cs="Times New Roman"/>
          <w:szCs w:val="24"/>
          <w:lang w:val="et-EE"/>
        </w:rPr>
        <w:t xml:space="preserve"> neid rakendada oskaksid (ennekõike PT-de andmist puudutavas osas). Tõenäoliselt peaks riik pakkuma koolitusi ja koostama juhendmaterjale.</w:t>
      </w:r>
    </w:p>
    <w:p w14:paraId="6F0B4E79" w14:textId="77777777" w:rsidR="00545E1C" w:rsidRPr="00091388" w:rsidRDefault="00545E1C" w:rsidP="0085620E">
      <w:pPr>
        <w:ind w:right="-283"/>
        <w:rPr>
          <w:rFonts w:cs="Times New Roman"/>
          <w:b/>
          <w:szCs w:val="24"/>
          <w:lang w:val="et-EE"/>
        </w:rPr>
      </w:pPr>
    </w:p>
    <w:p w14:paraId="1FCE77B6" w14:textId="77777777" w:rsidR="00545E1C" w:rsidRPr="00091388" w:rsidRDefault="00545E1C" w:rsidP="0085620E">
      <w:pPr>
        <w:pStyle w:val="Laad3"/>
        <w:rPr>
          <w:lang w:val="et-EE"/>
        </w:rPr>
      </w:pPr>
      <w:r w:rsidRPr="00091388">
        <w:rPr>
          <w:lang w:val="et-EE"/>
        </w:rPr>
        <w:t>6.5.2. Mõju riigiasutustele</w:t>
      </w:r>
    </w:p>
    <w:p w14:paraId="4ED34F6B" w14:textId="77777777" w:rsidR="00545E1C" w:rsidRPr="00091388" w:rsidRDefault="00545E1C" w:rsidP="0085620E">
      <w:pPr>
        <w:tabs>
          <w:tab w:val="center" w:pos="4513"/>
        </w:tabs>
        <w:ind w:right="-283"/>
        <w:jc w:val="both"/>
        <w:rPr>
          <w:rFonts w:cs="Times New Roman"/>
          <w:b/>
          <w:szCs w:val="24"/>
          <w:lang w:val="et-EE"/>
        </w:rPr>
      </w:pPr>
    </w:p>
    <w:p w14:paraId="1B9A8E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135D2514" w14:textId="77777777" w:rsidR="00545E1C" w:rsidRPr="00091388" w:rsidRDefault="00545E1C" w:rsidP="0085620E">
      <w:pPr>
        <w:tabs>
          <w:tab w:val="center" w:pos="4513"/>
        </w:tabs>
        <w:ind w:right="-283"/>
        <w:jc w:val="both"/>
        <w:rPr>
          <w:rFonts w:cs="Times New Roman"/>
          <w:szCs w:val="24"/>
          <w:lang w:val="et-EE"/>
        </w:rPr>
      </w:pPr>
    </w:p>
    <w:p w14:paraId="77642B28" w14:textId="4F849CDC" w:rsidR="00545E1C" w:rsidRPr="00091388" w:rsidRDefault="0046399F" w:rsidP="0085620E">
      <w:pPr>
        <w:tabs>
          <w:tab w:val="center" w:pos="4513"/>
        </w:tabs>
        <w:ind w:right="-283"/>
        <w:jc w:val="both"/>
        <w:rPr>
          <w:rFonts w:cs="Times New Roman"/>
          <w:szCs w:val="24"/>
          <w:lang w:val="et-EE"/>
        </w:rPr>
      </w:pPr>
      <w:r w:rsidRPr="00091388">
        <w:rPr>
          <w:rFonts w:cs="Times New Roman"/>
          <w:szCs w:val="24"/>
          <w:lang w:val="et-EE"/>
        </w:rPr>
        <w:t>S</w:t>
      </w:r>
      <w:r w:rsidR="00545E1C" w:rsidRPr="00091388">
        <w:rPr>
          <w:rFonts w:cs="Times New Roman"/>
          <w:szCs w:val="24"/>
          <w:lang w:val="et-EE"/>
        </w:rPr>
        <w:t>trateegiliselt oluliste investeeringute arv Eestis on olnud piiratud – investeeringute tegemiseks on tihti eelistatud teisi riike</w:t>
      </w:r>
      <w:r w:rsidR="00051747" w:rsidRPr="00091388">
        <w:rPr>
          <w:rFonts w:cs="Times New Roman"/>
          <w:szCs w:val="24"/>
          <w:lang w:val="et-EE"/>
        </w:rPr>
        <w:t xml:space="preserve"> peamiselt seetõttu, et võrdlusriikides viidi menetlus lõplikult läbi kiiremini</w:t>
      </w:r>
      <w:r w:rsidR="007741DC" w:rsidRPr="00091388">
        <w:rPr>
          <w:rFonts w:cs="Times New Roman"/>
          <w:szCs w:val="24"/>
          <w:lang w:val="et-EE"/>
        </w:rPr>
        <w:t>.</w:t>
      </w:r>
      <w:r w:rsidR="00545E1C" w:rsidRPr="00091388">
        <w:rPr>
          <w:rFonts w:cs="Times New Roman"/>
          <w:szCs w:val="24"/>
          <w:lang w:val="et-EE"/>
        </w:rPr>
        <w:t xml:space="preserve"> Põhjamaades </w:t>
      </w:r>
      <w:r w:rsidR="007741DC" w:rsidRPr="00091388">
        <w:rPr>
          <w:rFonts w:cs="Times New Roman"/>
          <w:szCs w:val="24"/>
          <w:lang w:val="et-EE"/>
        </w:rPr>
        <w:t xml:space="preserve">võivad menetlused </w:t>
      </w:r>
      <w:r w:rsidR="00545E1C" w:rsidRPr="00091388">
        <w:rPr>
          <w:rFonts w:cs="Times New Roman"/>
          <w:szCs w:val="24"/>
          <w:lang w:val="et-EE"/>
        </w:rPr>
        <w:t>võtta mõnel juhul kauem aega kui Eestis</w:t>
      </w:r>
      <w:r w:rsidR="00545E1C" w:rsidRPr="00091388" w:rsidDel="00377F4E">
        <w:rPr>
          <w:rFonts w:cs="Times New Roman"/>
          <w:szCs w:val="24"/>
          <w:lang w:val="et-EE"/>
        </w:rPr>
        <w:t xml:space="preserve"> </w:t>
      </w:r>
      <w:r w:rsidR="00545E1C" w:rsidRPr="00091388">
        <w:rPr>
          <w:rFonts w:cs="Times New Roman"/>
          <w:szCs w:val="24"/>
          <w:lang w:val="et-EE"/>
        </w:rPr>
        <w:t>(nt keskkonnalubade puhul 7–18 kuud</w:t>
      </w:r>
      <w:r w:rsidR="00545E1C" w:rsidRPr="00091388">
        <w:rPr>
          <w:rStyle w:val="Allmrkuseviide"/>
          <w:rFonts w:cs="Times New Roman"/>
          <w:szCs w:val="24"/>
          <w:lang w:val="et-EE"/>
        </w:rPr>
        <w:footnoteReference w:id="84"/>
      </w:r>
      <w:r w:rsidR="00545E1C" w:rsidRPr="00091388">
        <w:rPr>
          <w:rFonts w:cs="Times New Roman"/>
          <w:szCs w:val="24"/>
          <w:lang w:val="et-EE"/>
        </w:rPr>
        <w:t xml:space="preserve"> võrreldes Eesti 90 või 180 päevaga)</w:t>
      </w:r>
      <w:r w:rsidR="007741DC" w:rsidRPr="00091388">
        <w:rPr>
          <w:rFonts w:cs="Times New Roman"/>
          <w:szCs w:val="24"/>
          <w:lang w:val="et-EE"/>
        </w:rPr>
        <w:t>, kuid üldiselt tehakse seal lõplik otsus kiiremini</w:t>
      </w:r>
      <w:r w:rsidR="00545E1C" w:rsidRPr="00091388">
        <w:rPr>
          <w:rFonts w:cs="Times New Roman"/>
          <w:szCs w:val="24"/>
          <w:lang w:val="et-EE"/>
        </w:rPr>
        <w:t>. Ekspressraja eelnõu eesmärk on kiirendada menetlusi ja muuta need sujuvamaks, et pakkuda konkurentsieeliseid niisuguste investeeringute Eestisse meelitamisel. Lisaks nõuab see riigiasutustes teatavaid korralduslikke muudatusi.</w:t>
      </w:r>
    </w:p>
    <w:p w14:paraId="58D894E4" w14:textId="77777777" w:rsidR="00545E1C" w:rsidRPr="00091388" w:rsidRDefault="00545E1C" w:rsidP="0085620E">
      <w:pPr>
        <w:tabs>
          <w:tab w:val="center" w:pos="4513"/>
        </w:tabs>
        <w:ind w:right="-283"/>
        <w:jc w:val="both"/>
        <w:rPr>
          <w:rFonts w:cs="Times New Roman"/>
          <w:szCs w:val="24"/>
          <w:lang w:val="et-EE"/>
        </w:rPr>
      </w:pPr>
    </w:p>
    <w:p w14:paraId="07D4D64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kspressrajaks kavandatud muudatused on järgmised:</w:t>
      </w:r>
    </w:p>
    <w:p w14:paraId="0B2E4242" w14:textId="77777777"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08B0A23D" w14:textId="77777777" w:rsidR="00545E1C" w:rsidRPr="00091388" w:rsidRDefault="00545E1C" w:rsidP="0085620E">
      <w:pPr>
        <w:pStyle w:val="Loendilik"/>
        <w:numPr>
          <w:ilvl w:val="0"/>
          <w:numId w:val="37"/>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saab alustada PT menetlust. Strateegiliselt olulise ehitise PT menetlus korraldatakse üldjuhul avatud menetlusena (v.a riigikaitseliste objektide puhul).</w:t>
      </w:r>
    </w:p>
    <w:p w14:paraId="7B4CC3D7" w14:textId="7BA1CD12" w:rsidR="00545E1C" w:rsidRPr="00091388" w:rsidRDefault="00545E1C" w:rsidP="0085620E">
      <w:pPr>
        <w:numPr>
          <w:ilvl w:val="0"/>
          <w:numId w:val="37"/>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4B020C76" w14:textId="77777777" w:rsidR="00545E1C" w:rsidRPr="00091388" w:rsidRDefault="00545E1C" w:rsidP="0085620E">
      <w:pPr>
        <w:pStyle w:val="Loendilik"/>
        <w:numPr>
          <w:ilvl w:val="0"/>
          <w:numId w:val="37"/>
        </w:numPr>
        <w:tabs>
          <w:tab w:val="center" w:pos="4513"/>
        </w:tabs>
        <w:ind w:right="-283"/>
        <w:jc w:val="both"/>
        <w:rPr>
          <w:rFonts w:cs="Times New Roman"/>
          <w:szCs w:val="24"/>
          <w:lang w:val="et-EE"/>
        </w:rPr>
      </w:pPr>
      <w:r w:rsidRPr="00091388">
        <w:rPr>
          <w:rFonts w:cs="Times New Roman"/>
          <w:szCs w:val="24"/>
          <w:lang w:val="et-EE"/>
        </w:rPr>
        <w:t>Eelnõus nähakse ette, et MKM-i koosseisu luuakse ühtne kontaktpunkt (ÜKP), mille eesmärk on muuta strateegiliste investeeringute menetlus kiiremaks, selgemaks ja ettevõtjale arusaadavamaks. Kontaktpunkt koordineerib nii hindamis- kui ka eksperdikomisjoni tööd (vt peatükk 2.2).</w:t>
      </w:r>
    </w:p>
    <w:p w14:paraId="28A4E05D" w14:textId="77777777" w:rsidR="00545E1C" w:rsidRPr="00091388" w:rsidRDefault="00545E1C" w:rsidP="0085620E">
      <w:pPr>
        <w:tabs>
          <w:tab w:val="center" w:pos="4513"/>
        </w:tabs>
        <w:ind w:right="-283"/>
        <w:jc w:val="both"/>
        <w:rPr>
          <w:rFonts w:cs="Times New Roman"/>
          <w:b/>
          <w:szCs w:val="24"/>
          <w:lang w:val="et-EE"/>
        </w:rPr>
      </w:pPr>
    </w:p>
    <w:p w14:paraId="58400CED"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4915E4F6" w14:textId="77777777">
        <w:tc>
          <w:tcPr>
            <w:tcW w:w="1555" w:type="dxa"/>
          </w:tcPr>
          <w:p w14:paraId="2C3CC25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31F7EF6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0FA70E12"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6D37400"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67A5142F" w14:textId="77777777">
        <w:tc>
          <w:tcPr>
            <w:tcW w:w="1555" w:type="dxa"/>
          </w:tcPr>
          <w:p w14:paraId="67FD9DB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079841FC"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728257A"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5A32BDB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43042ED5" w14:textId="77777777" w:rsidR="00545E1C" w:rsidRPr="00091388" w:rsidRDefault="00545E1C" w:rsidP="0085620E">
      <w:pPr>
        <w:tabs>
          <w:tab w:val="center" w:pos="4513"/>
        </w:tabs>
        <w:ind w:right="-283"/>
        <w:jc w:val="both"/>
        <w:rPr>
          <w:rFonts w:cs="Times New Roman"/>
          <w:szCs w:val="24"/>
          <w:lang w:val="et-EE"/>
        </w:rPr>
      </w:pPr>
    </w:p>
    <w:p w14:paraId="1285807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269E1BF7" w14:textId="77777777" w:rsidR="00545E1C" w:rsidRPr="00091388" w:rsidRDefault="00545E1C" w:rsidP="0085620E">
      <w:pPr>
        <w:tabs>
          <w:tab w:val="center" w:pos="4513"/>
        </w:tabs>
        <w:ind w:right="-283"/>
        <w:jc w:val="both"/>
        <w:rPr>
          <w:rFonts w:cs="Times New Roman"/>
          <w:szCs w:val="24"/>
          <w:lang w:val="et-EE"/>
        </w:rPr>
      </w:pPr>
    </w:p>
    <w:p w14:paraId="1AA39831"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ihtrühmaks on riigiasutused. Eriti oluline on MKM, kus töötab 2025. aasta seisuga 166 inimest</w:t>
      </w:r>
      <w:r w:rsidRPr="00091388">
        <w:rPr>
          <w:rStyle w:val="Allmrkuseviide"/>
          <w:rFonts w:cs="Times New Roman"/>
          <w:lang w:val="et-EE"/>
        </w:rPr>
        <w:footnoteReference w:id="85"/>
      </w:r>
      <w:r w:rsidRPr="00091388">
        <w:rPr>
          <w:rFonts w:cs="Times New Roman"/>
          <w:lang w:val="et-EE"/>
        </w:rPr>
        <w:t>. ÜKP roll jääb MKM-</w:t>
      </w:r>
      <w:proofErr w:type="spellStart"/>
      <w:r w:rsidRPr="00091388">
        <w:rPr>
          <w:rFonts w:cs="Times New Roman"/>
          <w:lang w:val="et-EE"/>
        </w:rPr>
        <w:t>ile</w:t>
      </w:r>
      <w:proofErr w:type="spellEnd"/>
      <w:r w:rsidRPr="00091388">
        <w:rPr>
          <w:rFonts w:cs="Times New Roman"/>
          <w:lang w:val="et-EE"/>
        </w:rPr>
        <w:t>. Mõjutatud saab olema eelkõige MKM-i maa- ja ruumipoliitika osakond. Teised asutused (nt Keskkonnaamet, TTJA) on samuti mõjutatud, kui nad on seotud planeeringutega ning on oma pädevusvaldkonnas projektide menetlejad ja menetlusi toetava eksperdikomisjoni liikmed. Samuti mõjutab asutusi asjaolu, et teatud projektide puhul võib kaasneda keskkonnalubade taotlemise vajadus.</w:t>
      </w:r>
    </w:p>
    <w:p w14:paraId="111251E4" w14:textId="77777777" w:rsidR="00545E1C" w:rsidRPr="00091388" w:rsidRDefault="00545E1C" w:rsidP="0085620E">
      <w:pPr>
        <w:tabs>
          <w:tab w:val="center" w:pos="4513"/>
        </w:tabs>
        <w:ind w:right="-283"/>
        <w:jc w:val="both"/>
        <w:rPr>
          <w:rFonts w:cs="Times New Roman"/>
          <w:b/>
          <w:szCs w:val="24"/>
          <w:lang w:val="et-EE"/>
        </w:rPr>
      </w:pPr>
    </w:p>
    <w:p w14:paraId="06DC53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4D72734C" w14:textId="77777777" w:rsidR="00545E1C" w:rsidRPr="00091388" w:rsidRDefault="00545E1C" w:rsidP="0085620E">
      <w:pPr>
        <w:tabs>
          <w:tab w:val="center" w:pos="4513"/>
        </w:tabs>
        <w:ind w:right="-283"/>
        <w:jc w:val="both"/>
        <w:rPr>
          <w:rFonts w:cs="Times New Roman"/>
          <w:szCs w:val="24"/>
          <w:lang w:val="et-EE"/>
        </w:rPr>
      </w:pPr>
    </w:p>
    <w:p w14:paraId="3ABE1B87"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Strateegiliselt oluliste investeeringute menetlemise koondamine riigi tasandile vähendab kohalike omavalitsuste koormust, kuid suurendab vastavalt keskvalitsuse asutuste menetlus- ja koordineerimiskoormust. Mõju ulatus sõltub menetletavate projektide arvust, kuid hinnanguliselt nõuab REP menetlus vähemalt 0,5 täistööajaga ametniku panust aasta jooksul. Seega võib 2–5 strateegilise projekti menetlemine aastas tähendada umbes ühe täiendava täistööajale taandatud vastava töökoormuse tekkimist riigiasutustes. Hetkel töötab MKM-</w:t>
      </w:r>
      <w:proofErr w:type="spellStart"/>
      <w:r w:rsidRPr="00091388">
        <w:rPr>
          <w:rFonts w:cs="Times New Roman"/>
          <w:lang w:val="et-EE"/>
        </w:rPr>
        <w:t>is</w:t>
      </w:r>
      <w:proofErr w:type="spellEnd"/>
      <w:r w:rsidRPr="00091388">
        <w:rPr>
          <w:rFonts w:cs="Times New Roman"/>
          <w:lang w:val="et-EE"/>
        </w:rPr>
        <w:t xml:space="preserve"> riigiplaneeringute valdkonnas 8 täistööajaga inimest. Ministeeriumi hinnangul on võimalik lisakoormus nende vahel ära jagada ja REP menetlustest ei tulene uute töökohtade loomise vajadust. Täiendav koormus kaasneb kontaktpunkti rolli täitmisega, mille jaoks on vaja luua üks täiskoormusega ametikoht.</w:t>
      </w:r>
    </w:p>
    <w:p w14:paraId="2A32D99E" w14:textId="77777777" w:rsidR="00545E1C" w:rsidRPr="00091388" w:rsidRDefault="00545E1C" w:rsidP="0085620E">
      <w:pPr>
        <w:tabs>
          <w:tab w:val="center" w:pos="4513"/>
        </w:tabs>
        <w:ind w:right="-283"/>
        <w:jc w:val="both"/>
        <w:rPr>
          <w:rFonts w:cs="Times New Roman"/>
          <w:lang w:val="et-EE"/>
        </w:rPr>
      </w:pPr>
    </w:p>
    <w:p w14:paraId="7BD3587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ka teised asutused (nt Keskkonnaamet) on mõjutatud, ei nõua strateegiliselt oluliste investeeringute menetlemise koondamine riigi tasandile eeldatavalt täistööajaga ametnike lisamist asutustesse. Näiteks 2024. aastal algatas Keskkonnaamet 899 keskkonnamõju hindamise menetlust ja andis 501 arvamust planeeringutele</w:t>
      </w:r>
      <w:r w:rsidRPr="00091388">
        <w:rPr>
          <w:rStyle w:val="Allmrkuseviide"/>
          <w:rFonts w:cs="Times New Roman"/>
          <w:lang w:val="et-EE"/>
        </w:rPr>
        <w:footnoteReference w:id="86"/>
      </w:r>
      <w:r w:rsidRPr="00091388">
        <w:rPr>
          <w:rFonts w:cs="Times New Roman"/>
          <w:lang w:val="et-EE"/>
        </w:rPr>
        <w:t xml:space="preserve"> – seega ei tohiks 2–5 projekti lisandumine aastas tähendada ametile kuigi suurt töömahu suurenemist.</w:t>
      </w:r>
    </w:p>
    <w:p w14:paraId="75F6A84C" w14:textId="77777777" w:rsidR="00545E1C" w:rsidRPr="00091388" w:rsidRDefault="00545E1C" w:rsidP="0085620E">
      <w:pPr>
        <w:tabs>
          <w:tab w:val="center" w:pos="4513"/>
        </w:tabs>
        <w:ind w:right="-283"/>
        <w:jc w:val="both"/>
        <w:rPr>
          <w:rFonts w:cs="Times New Roman"/>
          <w:szCs w:val="24"/>
          <w:lang w:val="et-EE"/>
        </w:rPr>
      </w:pPr>
    </w:p>
    <w:p w14:paraId="12A3533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kspressraja projektide toetamiseks luuakse eksperdikomisjonid, mida ÜKP kokku kutsub, teenindab ja vajaduse korral juhib. Töörühmades osaleksid kõik menetluses rolli omavad asutused, arendaja ning vajaduse korral kogukonna esindajad. Selline formaat võib parandada infovahetust ja vähendada järjestikust kirjalikku kooskõlastamist, võimaldades küsimusi lahendada samaaegselt ühe laua taga.</w:t>
      </w:r>
    </w:p>
    <w:p w14:paraId="1EBD06BB" w14:textId="77777777" w:rsidR="00545E1C" w:rsidRPr="00091388" w:rsidRDefault="00545E1C" w:rsidP="0085620E">
      <w:pPr>
        <w:tabs>
          <w:tab w:val="center" w:pos="4513"/>
        </w:tabs>
        <w:ind w:right="-283"/>
        <w:jc w:val="both"/>
        <w:rPr>
          <w:rFonts w:cs="Times New Roman"/>
          <w:szCs w:val="24"/>
          <w:lang w:val="et-EE"/>
        </w:rPr>
      </w:pPr>
    </w:p>
    <w:p w14:paraId="54B7F6EB" w14:textId="156D9AFA" w:rsidR="00545E1C" w:rsidRPr="00091388" w:rsidRDefault="00545E1C" w:rsidP="0085620E">
      <w:pPr>
        <w:tabs>
          <w:tab w:val="center" w:pos="4513"/>
        </w:tabs>
        <w:ind w:right="-283"/>
        <w:jc w:val="both"/>
        <w:rPr>
          <w:rFonts w:cs="Times New Roman"/>
          <w:lang w:val="et-EE"/>
        </w:rPr>
      </w:pPr>
      <w:r w:rsidRPr="00091388">
        <w:rPr>
          <w:rFonts w:cs="Times New Roman"/>
          <w:lang w:val="et-EE"/>
        </w:rPr>
        <w:t>Eksperdikomisjonide loomine ei eelda tingimata uusi struktuuriüksusi ega ametikohti, kuid suurendab olemasolevate ametnike ajakulu konkreetsete projektide menetlemisel ning eeldab aktiivsemat osalemist ja kiiremat otsustusvalmidust. Seega avaldub mõju eelkõige tööintensiivsusele, mitte ei eelda uute töökohtade loomist.</w:t>
      </w:r>
      <w:r w:rsidR="008F553B" w:rsidRPr="00091388">
        <w:rPr>
          <w:rFonts w:cs="Times New Roman"/>
          <w:lang w:val="et-EE"/>
        </w:rPr>
        <w:t xml:space="preserve"> Eksperdikomisjon on üks koostöö vorm</w:t>
      </w:r>
      <w:r w:rsidR="002D3605" w:rsidRPr="00091388">
        <w:rPr>
          <w:rFonts w:cs="Times New Roman"/>
          <w:lang w:val="et-EE"/>
        </w:rPr>
        <w:t xml:space="preserve"> konkreetse strateegilise investeeringu elluviimiseks</w:t>
      </w:r>
      <w:r w:rsidR="00866E36" w:rsidRPr="00091388">
        <w:rPr>
          <w:rFonts w:cs="Times New Roman"/>
          <w:lang w:val="et-EE"/>
        </w:rPr>
        <w:t xml:space="preserve"> ning strateegilise investeeringu olulisust arvestades on põhjendatud selle menetlemise prioriteetsemaks pidamine.</w:t>
      </w:r>
    </w:p>
    <w:p w14:paraId="30887E0C" w14:textId="77777777" w:rsidR="00545E1C" w:rsidRPr="00091388" w:rsidRDefault="00545E1C" w:rsidP="0085620E">
      <w:pPr>
        <w:tabs>
          <w:tab w:val="center" w:pos="4513"/>
        </w:tabs>
        <w:ind w:right="-283"/>
        <w:jc w:val="both"/>
        <w:rPr>
          <w:rFonts w:cs="Times New Roman"/>
          <w:szCs w:val="24"/>
          <w:lang w:val="et-EE"/>
        </w:rPr>
      </w:pPr>
    </w:p>
    <w:p w14:paraId="7F5862A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Eelnõu mõjutab riigiasutuste omavahelisi suhteid, tugevdades tsentraalset koordineerimist strateegiliselt oluliste investeeringute menetlemisel. Kontaktpunkti loomine ning kohustuslike eksperdikomisjonide kasutamine suurendavad asutuste koostööd ning suhtluse tihedust, kuid samal ajal vähendavad üksikute asutuste autonoomiat menetluse ajastamisel ja prioriteetide seadmisel.</w:t>
      </w:r>
    </w:p>
    <w:p w14:paraId="7CCEA29F" w14:textId="77777777" w:rsidR="00545E1C" w:rsidRPr="00091388" w:rsidRDefault="00545E1C" w:rsidP="0085620E">
      <w:pPr>
        <w:tabs>
          <w:tab w:val="center" w:pos="4513"/>
        </w:tabs>
        <w:ind w:right="-283"/>
        <w:jc w:val="both"/>
        <w:rPr>
          <w:rFonts w:cs="Times New Roman"/>
          <w:szCs w:val="24"/>
          <w:lang w:val="et-EE"/>
        </w:rPr>
      </w:pPr>
    </w:p>
    <w:p w14:paraId="1E419FE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okkuvõttes on ülaltoodust lähtuvalt hinnanguline mõju ulatus riigiasutustele väike.</w:t>
      </w:r>
    </w:p>
    <w:p w14:paraId="569F46CA" w14:textId="77777777" w:rsidR="00545E1C" w:rsidRPr="00091388" w:rsidRDefault="00545E1C" w:rsidP="0085620E">
      <w:pPr>
        <w:tabs>
          <w:tab w:val="center" w:pos="4513"/>
        </w:tabs>
        <w:ind w:right="-283"/>
        <w:jc w:val="both"/>
        <w:rPr>
          <w:rFonts w:cs="Times New Roman"/>
          <w:b/>
          <w:szCs w:val="24"/>
          <w:lang w:val="et-EE"/>
        </w:rPr>
      </w:pPr>
    </w:p>
    <w:p w14:paraId="376B9B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362F1D32" w14:textId="77777777" w:rsidR="00545E1C" w:rsidRPr="00091388" w:rsidRDefault="00545E1C" w:rsidP="0085620E">
      <w:pPr>
        <w:tabs>
          <w:tab w:val="center" w:pos="4513"/>
        </w:tabs>
        <w:ind w:right="-283"/>
        <w:jc w:val="both"/>
        <w:rPr>
          <w:rFonts w:cs="Times New Roman"/>
          <w:szCs w:val="24"/>
          <w:lang w:val="et-EE"/>
        </w:rPr>
      </w:pPr>
    </w:p>
    <w:p w14:paraId="487FDD2E"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Mõju sagedus on keskmine, sest kuigi lisanduvaid töökohti on hinnanguliselt vähe, on kontaktpunkti roll ja muud vajalikud töökohad pidevad ning pikaajalised. Samas täidab MKM juba praegu kontaktpunkti rolli NZIA valdkonnas ja tööl on ametnikud, kes korraldavad REP koostamist. Seega ei ole tegemist põhimõttelise muudatusega MKM-i tööülesannetes.</w:t>
      </w:r>
    </w:p>
    <w:p w14:paraId="6C551BA1" w14:textId="77777777" w:rsidR="00545E1C" w:rsidRPr="00091388" w:rsidRDefault="00545E1C" w:rsidP="0085620E">
      <w:pPr>
        <w:tabs>
          <w:tab w:val="center" w:pos="4513"/>
        </w:tabs>
        <w:ind w:right="-283"/>
        <w:jc w:val="both"/>
        <w:rPr>
          <w:rFonts w:cs="Times New Roman"/>
          <w:b/>
          <w:szCs w:val="24"/>
          <w:lang w:val="et-EE"/>
        </w:rPr>
      </w:pPr>
    </w:p>
    <w:p w14:paraId="1811DB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00146E6F" w14:textId="77777777" w:rsidR="00545E1C" w:rsidRPr="00091388" w:rsidRDefault="00545E1C" w:rsidP="0085620E">
      <w:pPr>
        <w:tabs>
          <w:tab w:val="center" w:pos="4513"/>
        </w:tabs>
        <w:ind w:right="-283"/>
        <w:jc w:val="both"/>
        <w:rPr>
          <w:rFonts w:cs="Times New Roman"/>
          <w:szCs w:val="24"/>
          <w:lang w:val="et-EE"/>
        </w:rPr>
      </w:pPr>
    </w:p>
    <w:p w14:paraId="2ADD3F7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Kui planeeringute menetlused muutuvad kiiremaks ja ajaraamistik lüheneb, võib see tähendada riigiasutustele suuremat töökoormust – samasisuline töö tuleb ära teha lühema ajaga. Kui eesmärk on ekspressraja projekt ellu viia 12 kuuga (võrreldes 19 kuuga </w:t>
      </w:r>
      <w:proofErr w:type="spellStart"/>
      <w:r w:rsidRPr="00091388">
        <w:rPr>
          <w:rFonts w:cs="Times New Roman"/>
          <w:szCs w:val="24"/>
          <w:lang w:val="et-EE"/>
        </w:rPr>
        <w:t>üheetapilise</w:t>
      </w:r>
      <w:proofErr w:type="spellEnd"/>
      <w:r w:rsidRPr="00091388">
        <w:rPr>
          <w:rFonts w:cs="Times New Roman"/>
          <w:szCs w:val="24"/>
          <w:lang w:val="et-EE"/>
        </w:rPr>
        <w:t xml:space="preserve"> REP puhul ja 28 kuuga </w:t>
      </w:r>
      <w:proofErr w:type="spellStart"/>
      <w:r w:rsidRPr="00091388">
        <w:rPr>
          <w:rFonts w:cs="Times New Roman"/>
          <w:szCs w:val="24"/>
          <w:lang w:val="et-EE"/>
        </w:rPr>
        <w:t>kaheetapilise</w:t>
      </w:r>
      <w:proofErr w:type="spellEnd"/>
      <w:r w:rsidRPr="00091388">
        <w:rPr>
          <w:rFonts w:cs="Times New Roman"/>
          <w:szCs w:val="24"/>
          <w:lang w:val="et-EE"/>
        </w:rPr>
        <w:t xml:space="preserve"> REP puhul) (MKM</w:t>
      </w:r>
      <w:r w:rsidRPr="00091388">
        <w:rPr>
          <w:rFonts w:cs="Times New Roman"/>
          <w:szCs w:val="24"/>
          <w:lang w:val="et-EE"/>
        </w:rPr>
        <w:noBreakHyphen/>
        <w:t>i hinnang), tähendaks see 37–56 protsendi võrra lühemat menetlusaega. Sellele lisandub võimalus, et planeerimismenetlusi tuleb senisest rohkem läbi viia. See võib suurendada vajadust lisapersonali järele või tuua kaasa olemasolevate töötajate suurema ajasurve. Pikemas perspektiivis võib see tähendada avaliku sektori tööjõukulude kasvu.</w:t>
      </w:r>
    </w:p>
    <w:p w14:paraId="04D77E7D" w14:textId="77777777" w:rsidR="00545E1C" w:rsidRPr="00091388" w:rsidRDefault="00545E1C" w:rsidP="0085620E">
      <w:pPr>
        <w:tabs>
          <w:tab w:val="center" w:pos="4513"/>
        </w:tabs>
        <w:ind w:right="-283"/>
        <w:jc w:val="both"/>
        <w:rPr>
          <w:rFonts w:cs="Times New Roman"/>
          <w:szCs w:val="24"/>
          <w:lang w:val="et-EE"/>
        </w:rPr>
      </w:pPr>
    </w:p>
    <w:p w14:paraId="5A1C3782" w14:textId="2D390B8E"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võib asutuste koostöö sisulisemaks muutmine (nt kirjaliku kooskõlastamise asemel regulaarsete töörühmade ja koosolekute kaudu) suurendada ajakulu ja koordineerimisvajadust. Kui rollid ja vastutus ei ole piisavalt selgelt määratletud, võib see menetlusi mingil määral hoopis aeglustada. Lisaks eeldab niisugune töökorralduse muutus organisatsioonikultuuri kohanemist mitmes asutuses (mitte ainult Ü</w:t>
      </w:r>
      <w:r w:rsidR="00505C0B" w:rsidRPr="00091388">
        <w:rPr>
          <w:rFonts w:cs="Times New Roman"/>
          <w:szCs w:val="24"/>
          <w:lang w:val="et-EE"/>
        </w:rPr>
        <w:t xml:space="preserve">KP </w:t>
      </w:r>
      <w:r w:rsidRPr="00091388">
        <w:rPr>
          <w:rFonts w:cs="Times New Roman"/>
          <w:szCs w:val="24"/>
          <w:lang w:val="et-EE"/>
        </w:rPr>
        <w:t>rolli sisaldavas asutuses), mistõttu ei pruugi üleminekuperiood olla sujuv.</w:t>
      </w:r>
    </w:p>
    <w:p w14:paraId="078A559D" w14:textId="77777777" w:rsidR="00545E1C" w:rsidRPr="00091388" w:rsidRDefault="00545E1C" w:rsidP="0085620E">
      <w:pPr>
        <w:tabs>
          <w:tab w:val="center" w:pos="4513"/>
        </w:tabs>
        <w:ind w:right="-283"/>
        <w:jc w:val="both"/>
        <w:rPr>
          <w:rFonts w:cs="Times New Roman"/>
          <w:szCs w:val="24"/>
          <w:lang w:val="et-EE"/>
        </w:rPr>
      </w:pPr>
    </w:p>
    <w:p w14:paraId="6103244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as on risk hinnanguliselt väike, kuna strateegiliste projektide arv on piiratud ning võimalik lisakoormus puudutab eelkõige konkreetseid </w:t>
      </w:r>
      <w:proofErr w:type="spellStart"/>
      <w:r w:rsidRPr="00091388">
        <w:rPr>
          <w:rFonts w:cs="Times New Roman"/>
          <w:szCs w:val="24"/>
          <w:lang w:val="et-EE"/>
        </w:rPr>
        <w:t>valdkondlikke</w:t>
      </w:r>
      <w:proofErr w:type="spellEnd"/>
      <w:r w:rsidRPr="00091388">
        <w:rPr>
          <w:rFonts w:cs="Times New Roman"/>
          <w:szCs w:val="24"/>
          <w:lang w:val="et-EE"/>
        </w:rPr>
        <w:t xml:space="preserve"> üksusi. Eeldusel, et menetluskorraldus on selge ja ressursside planeerimine realistlik, on riskid juhitavad. Samuti ei pruugi täiendavate ametikohtade loomine olla negatiivne mõju, kui ekspressrada täidab oma eesmärki ning toob </w:t>
      </w:r>
      <w:r w:rsidRPr="00091388">
        <w:rPr>
          <w:rFonts w:cs="Times New Roman"/>
          <w:szCs w:val="24"/>
          <w:lang w:val="et-EE"/>
        </w:rPr>
        <w:lastRenderedPageBreak/>
        <w:t>Eestisse suuremahulisi investeeringuid ja uusi töökohti, mille laiem majanduslik mõju kaalub üles avaliku sektori lisakoormuse.</w:t>
      </w:r>
    </w:p>
    <w:p w14:paraId="50939321" w14:textId="77777777" w:rsidR="00545E1C" w:rsidRPr="00091388" w:rsidRDefault="00545E1C" w:rsidP="0085620E">
      <w:pPr>
        <w:tabs>
          <w:tab w:val="center" w:pos="4513"/>
        </w:tabs>
        <w:ind w:right="-283"/>
        <w:jc w:val="both"/>
        <w:rPr>
          <w:rFonts w:cs="Times New Roman"/>
          <w:b/>
          <w:szCs w:val="24"/>
          <w:lang w:val="et-EE"/>
        </w:rPr>
      </w:pPr>
    </w:p>
    <w:p w14:paraId="488042F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7B94C4E1" w14:textId="77777777" w:rsidR="00545E1C" w:rsidRPr="00091388" w:rsidRDefault="00545E1C" w:rsidP="0085620E">
      <w:pPr>
        <w:tabs>
          <w:tab w:val="center" w:pos="4513"/>
        </w:tabs>
        <w:ind w:right="-283"/>
        <w:jc w:val="both"/>
        <w:rPr>
          <w:rFonts w:cs="Times New Roman"/>
          <w:szCs w:val="24"/>
          <w:lang w:val="et-EE"/>
        </w:rPr>
      </w:pPr>
    </w:p>
    <w:p w14:paraId="1551E7D3" w14:textId="77777777" w:rsidR="00545E1C" w:rsidRPr="00091388" w:rsidRDefault="00545E1C" w:rsidP="0085620E">
      <w:pPr>
        <w:ind w:right="-283"/>
        <w:jc w:val="both"/>
        <w:rPr>
          <w:rFonts w:cs="Times New Roman"/>
          <w:szCs w:val="24"/>
          <w:lang w:val="et-EE"/>
        </w:rPr>
      </w:pPr>
      <w:r w:rsidRPr="00091388">
        <w:rPr>
          <w:rFonts w:cs="Times New Roman"/>
          <w:szCs w:val="24"/>
          <w:lang w:val="et-EE"/>
        </w:rPr>
        <w:t>Tegemist ei ole metoodika kohaselt olulise mõjuga, mille kohta tuleb läbi viia täiendav mõju hindamine.</w:t>
      </w:r>
    </w:p>
    <w:p w14:paraId="02373557" w14:textId="77777777" w:rsidR="00545E1C" w:rsidRPr="00091388" w:rsidRDefault="00545E1C" w:rsidP="0085620E">
      <w:pPr>
        <w:ind w:right="-283"/>
        <w:jc w:val="both"/>
        <w:rPr>
          <w:rFonts w:cs="Times New Roman"/>
          <w:b/>
          <w:szCs w:val="24"/>
          <w:lang w:val="et-EE"/>
        </w:rPr>
      </w:pPr>
    </w:p>
    <w:p w14:paraId="1B05FA1D" w14:textId="77777777" w:rsidR="00545E1C" w:rsidRPr="00091388" w:rsidRDefault="00545E1C" w:rsidP="0085620E">
      <w:pPr>
        <w:pStyle w:val="Laad2"/>
        <w:spacing w:before="0"/>
      </w:pPr>
      <w:bookmarkStart w:id="33" w:name="_Toc224894521"/>
      <w:bookmarkStart w:id="34" w:name="_Toc228174915"/>
      <w:r w:rsidRPr="00091388">
        <w:t>6.6. Mõju riigikaitsele ja välissuhetele</w:t>
      </w:r>
      <w:bookmarkEnd w:id="33"/>
      <w:bookmarkEnd w:id="34"/>
    </w:p>
    <w:p w14:paraId="4F58E428" w14:textId="77777777" w:rsidR="00545E1C" w:rsidRPr="00091388" w:rsidRDefault="00545E1C" w:rsidP="0085620E">
      <w:pPr>
        <w:ind w:right="-283"/>
        <w:jc w:val="both"/>
        <w:rPr>
          <w:rFonts w:cs="Times New Roman"/>
          <w:b/>
          <w:szCs w:val="24"/>
          <w:lang w:val="et-EE"/>
        </w:rPr>
      </w:pPr>
    </w:p>
    <w:p w14:paraId="2035B72A" w14:textId="77777777" w:rsidR="00545E1C" w:rsidRPr="00091388" w:rsidRDefault="00545E1C" w:rsidP="0085620E">
      <w:pPr>
        <w:pStyle w:val="Laad3"/>
        <w:rPr>
          <w:lang w:val="et-EE"/>
        </w:rPr>
      </w:pPr>
      <w:r w:rsidRPr="00091388">
        <w:rPr>
          <w:lang w:val="et-EE"/>
        </w:rPr>
        <w:t>6.6.1. Mõju riigikaitsele</w:t>
      </w:r>
    </w:p>
    <w:p w14:paraId="47C0778F" w14:textId="77777777" w:rsidR="00545E1C" w:rsidRPr="00091388" w:rsidRDefault="00545E1C" w:rsidP="0085620E">
      <w:pPr>
        <w:ind w:right="-283"/>
        <w:jc w:val="both"/>
        <w:rPr>
          <w:rFonts w:cs="Times New Roman"/>
          <w:bCs/>
          <w:szCs w:val="24"/>
          <w:lang w:val="et-EE"/>
        </w:rPr>
      </w:pPr>
    </w:p>
    <w:p w14:paraId="3DB796B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471DEEA7" w14:textId="77777777" w:rsidR="00545E1C" w:rsidRPr="00091388" w:rsidRDefault="00545E1C" w:rsidP="0085620E">
      <w:pPr>
        <w:tabs>
          <w:tab w:val="center" w:pos="4513"/>
        </w:tabs>
        <w:ind w:right="-283"/>
        <w:jc w:val="both"/>
        <w:rPr>
          <w:rFonts w:cs="Times New Roman"/>
          <w:szCs w:val="24"/>
          <w:lang w:val="et-EE"/>
        </w:rPr>
      </w:pPr>
    </w:p>
    <w:p w14:paraId="62596664"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Kuigi riigikaitsega seotud riigi eriplaneeringutel on kõrgem prioriteetsus (seni ainsad kehtestatud ja osaliselt kehtestatud riigi eriplaneeringud on riigikaitse valdkonnas), on menetlused jätkuvalt üsna keerukad. Seetõttu võib väheneda strateegiliselt oluliste investeeringute maht Eestis ka riigikaitse valdkonnas. Lisaks on riigikaitse sektoris ajategur sageli kriitilisem kui mujal, kuna muutuv julgeolekuolukord võib nõuda kiiret planeerimist ja strateegiliselt oluliste objektide rajamist.</w:t>
      </w:r>
    </w:p>
    <w:p w14:paraId="1AB9EF7C" w14:textId="77777777" w:rsidR="00545E1C" w:rsidRPr="00091388" w:rsidRDefault="00545E1C" w:rsidP="0085620E">
      <w:pPr>
        <w:tabs>
          <w:tab w:val="center" w:pos="4513"/>
        </w:tabs>
        <w:ind w:right="-283"/>
        <w:jc w:val="both"/>
        <w:rPr>
          <w:rFonts w:cs="Times New Roman"/>
          <w:szCs w:val="24"/>
          <w:lang w:val="et-EE"/>
        </w:rPr>
      </w:pPr>
    </w:p>
    <w:p w14:paraId="6A2523C3" w14:textId="01433391"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Riigikaitse arendamisega seotud ehitised kuuluvad strateegiliselt oluliste investeeringute hulka. Samuti on riigikaitse projektide puhul investeeringu lävend madalam kui teistel strateegiliselt olulistel projektidel (15 miljonit eurot ligikaudu 40 miljoni asemel</w:t>
      </w:r>
      <w:r w:rsidR="00E879B2" w:rsidRPr="00091388">
        <w:rPr>
          <w:rFonts w:cs="Times New Roman"/>
          <w:szCs w:val="24"/>
          <w:lang w:val="et-EE"/>
        </w:rPr>
        <w:t xml:space="preserve"> (202</w:t>
      </w:r>
      <w:r w:rsidR="00F7469F" w:rsidRPr="00091388">
        <w:rPr>
          <w:rFonts w:cs="Times New Roman"/>
          <w:szCs w:val="24"/>
          <w:lang w:val="et-EE"/>
        </w:rPr>
        <w:t>4. aasta SKP andmetel)</w:t>
      </w:r>
      <w:r w:rsidRPr="00091388">
        <w:rPr>
          <w:rFonts w:cs="Times New Roman"/>
          <w:szCs w:val="24"/>
          <w:lang w:val="et-EE"/>
        </w:rPr>
        <w:t>), mis aitab meelitada Eestisse rohkem riigikaitsega seotud investeeringuid.</w:t>
      </w:r>
    </w:p>
    <w:p w14:paraId="2DD9E721" w14:textId="77777777" w:rsidR="00545E1C" w:rsidRPr="00091388" w:rsidRDefault="00545E1C" w:rsidP="0085620E">
      <w:pPr>
        <w:tabs>
          <w:tab w:val="center" w:pos="4513"/>
        </w:tabs>
        <w:ind w:right="-283"/>
        <w:jc w:val="both"/>
        <w:rPr>
          <w:rFonts w:cs="Times New Roman"/>
          <w:b/>
          <w:szCs w:val="24"/>
          <w:lang w:val="et-EE"/>
        </w:rPr>
      </w:pPr>
    </w:p>
    <w:p w14:paraId="1B84970F"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C3616F0" w14:textId="77777777">
        <w:tc>
          <w:tcPr>
            <w:tcW w:w="1555" w:type="dxa"/>
          </w:tcPr>
          <w:p w14:paraId="48A3EB8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538F3BAF"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38F197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2758295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r w:rsidR="00545E1C" w:rsidRPr="00091388" w14:paraId="4FBE6963" w14:textId="77777777">
        <w:tc>
          <w:tcPr>
            <w:tcW w:w="1555" w:type="dxa"/>
          </w:tcPr>
          <w:p w14:paraId="421AE176"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1C48317A"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c>
          <w:tcPr>
            <w:tcW w:w="4536" w:type="dxa"/>
          </w:tcPr>
          <w:p w14:paraId="189EE559"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22D13A8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56DDE4D6" w14:textId="77777777" w:rsidR="00545E1C" w:rsidRPr="00091388" w:rsidRDefault="00545E1C" w:rsidP="0085620E">
      <w:pPr>
        <w:tabs>
          <w:tab w:val="center" w:pos="4513"/>
        </w:tabs>
        <w:ind w:right="-283"/>
        <w:jc w:val="both"/>
        <w:rPr>
          <w:rFonts w:cs="Times New Roman"/>
          <w:szCs w:val="24"/>
          <w:lang w:val="et-EE"/>
        </w:rPr>
      </w:pPr>
    </w:p>
    <w:p w14:paraId="19A0D8D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4AAB3D38" w14:textId="77777777" w:rsidR="00545E1C" w:rsidRPr="00091388" w:rsidRDefault="00545E1C" w:rsidP="0085620E">
      <w:pPr>
        <w:tabs>
          <w:tab w:val="center" w:pos="4513"/>
        </w:tabs>
        <w:ind w:right="-283"/>
        <w:jc w:val="both"/>
        <w:rPr>
          <w:rFonts w:cs="Times New Roman"/>
          <w:szCs w:val="24"/>
          <w:lang w:val="et-EE"/>
        </w:rPr>
      </w:pPr>
    </w:p>
    <w:p w14:paraId="26585F04" w14:textId="136F4B02"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udne sihtrühm on kogu Eesti riik ja tema elanikud ning nende turvalisus. Otseselt mõjutab muudatus aga neid riigikaitse eest vastutavaid asutusi</w:t>
      </w:r>
      <w:r w:rsidR="00F7469F" w:rsidRPr="00091388">
        <w:rPr>
          <w:rFonts w:cs="Times New Roman"/>
          <w:szCs w:val="24"/>
          <w:lang w:val="et-EE"/>
        </w:rPr>
        <w:t xml:space="preserve"> nagu Kaitseministeerium, Siseministeerium, Riigi Kaitseinvesteeringute Keskus, Kaitsepolitseiamet, Politsei- ja Piirivalveamet</w:t>
      </w:r>
      <w:r w:rsidR="004A1F3E" w:rsidRPr="00091388">
        <w:rPr>
          <w:rFonts w:cs="Times New Roman"/>
          <w:szCs w:val="24"/>
          <w:lang w:val="et-EE"/>
        </w:rPr>
        <w:t xml:space="preserve"> ning Välisluureamet</w:t>
      </w:r>
      <w:r w:rsidRPr="00091388">
        <w:rPr>
          <w:rFonts w:cs="Times New Roman"/>
          <w:szCs w:val="24"/>
          <w:lang w:val="et-EE"/>
        </w:rPr>
        <w:t>, kelle tööd kaitsevõime tagamisel võib investeeringu venimine takistada.</w:t>
      </w:r>
    </w:p>
    <w:p w14:paraId="2741F5D8" w14:textId="77777777" w:rsidR="00545E1C" w:rsidRPr="00091388" w:rsidRDefault="00545E1C" w:rsidP="0085620E">
      <w:pPr>
        <w:tabs>
          <w:tab w:val="center" w:pos="4513"/>
        </w:tabs>
        <w:ind w:right="-283"/>
        <w:jc w:val="both"/>
        <w:rPr>
          <w:rFonts w:cs="Times New Roman"/>
          <w:b/>
          <w:szCs w:val="24"/>
          <w:lang w:val="et-EE"/>
        </w:rPr>
      </w:pPr>
    </w:p>
    <w:p w14:paraId="28812D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ulatus</w:t>
      </w:r>
    </w:p>
    <w:p w14:paraId="7EC2D16A" w14:textId="77777777" w:rsidR="00545E1C" w:rsidRPr="00091388" w:rsidRDefault="00545E1C" w:rsidP="0085620E">
      <w:pPr>
        <w:tabs>
          <w:tab w:val="center" w:pos="4513"/>
        </w:tabs>
        <w:ind w:right="-283"/>
        <w:jc w:val="both"/>
        <w:rPr>
          <w:rFonts w:cs="Times New Roman"/>
          <w:szCs w:val="24"/>
          <w:lang w:val="et-EE"/>
        </w:rPr>
      </w:pPr>
    </w:p>
    <w:p w14:paraId="12E8C1D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Mõju ulatus on hinnanguliselt keskmine, sest riigikaitsega seotud riigi eriplaneeringuid koostatakse küll piiratud arvul, kuid eelnõu loob eeldused riigikaitseliste investeeringute kasvuks, võimaldades senisest kiiremat menetlust ning võrreldes teiste investeeringutega madalamat </w:t>
      </w:r>
      <w:proofErr w:type="spellStart"/>
      <w:r w:rsidRPr="00091388">
        <w:rPr>
          <w:rFonts w:cs="Times New Roman"/>
          <w:szCs w:val="24"/>
          <w:lang w:val="et-EE"/>
        </w:rPr>
        <w:t>lävendit</w:t>
      </w:r>
      <w:proofErr w:type="spellEnd"/>
      <w:r w:rsidRPr="00091388">
        <w:rPr>
          <w:rFonts w:cs="Times New Roman"/>
          <w:szCs w:val="24"/>
          <w:lang w:val="et-EE"/>
        </w:rPr>
        <w:t>. Selliste planeeringute eesmärk on võimaldada kiiresti rajada riigi julgeoleku seisukohalt vajalikke objekte, mistõttu võib menetluse kiirenemine oluliselt mõjutada riigikaitse arendamise ajakava.</w:t>
      </w:r>
    </w:p>
    <w:p w14:paraId="066182DE" w14:textId="77777777" w:rsidR="00545E1C" w:rsidRPr="00091388" w:rsidRDefault="00545E1C" w:rsidP="0085620E">
      <w:pPr>
        <w:tabs>
          <w:tab w:val="center" w:pos="4513"/>
        </w:tabs>
        <w:ind w:right="-283"/>
        <w:jc w:val="both"/>
        <w:rPr>
          <w:rFonts w:cs="Times New Roman"/>
          <w:szCs w:val="24"/>
          <w:lang w:val="et-EE"/>
        </w:rPr>
      </w:pPr>
    </w:p>
    <w:p w14:paraId="65E63ABD" w14:textId="77777777"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amuti võib muutuv geopoliitiline olukord tulevikus nõuda senisest enam planeeringuid ja senisest kiiremaid menetlusi riigikaitse sektoris. Euroopa Liidu tasandil on viimaste aastate jooksul näha suurt kaitsekulude kasvu. Kümne aastaga on EL-i kaitsekulud kahekordistunud (191 miljardilt </w:t>
      </w:r>
      <w:r w:rsidRPr="00091388">
        <w:rPr>
          <w:rFonts w:cs="Times New Roman"/>
          <w:lang w:val="et-EE"/>
        </w:rPr>
        <w:lastRenderedPageBreak/>
        <w:t>eurolt 2015. aastal 381 miljardile eurole 2025. aastal</w:t>
      </w:r>
      <w:r w:rsidRPr="00091388">
        <w:rPr>
          <w:rStyle w:val="Allmrkuseviide"/>
          <w:rFonts w:cs="Times New Roman"/>
          <w:lang w:val="et-EE"/>
        </w:rPr>
        <w:footnoteReference w:id="87"/>
      </w:r>
      <w:r w:rsidRPr="00091388">
        <w:rPr>
          <w:rFonts w:cs="Times New Roman"/>
          <w:lang w:val="et-EE"/>
        </w:rPr>
        <w:t>). Eesti riigikaitse arengukava 2022–2031</w:t>
      </w:r>
      <w:r w:rsidRPr="00091388">
        <w:rPr>
          <w:rStyle w:val="Allmrkuseviide"/>
          <w:rFonts w:cs="Times New Roman"/>
          <w:lang w:val="et-EE"/>
        </w:rPr>
        <w:footnoteReference w:id="88"/>
      </w:r>
      <w:r w:rsidRPr="00091388">
        <w:rPr>
          <w:rFonts w:cs="Times New Roman"/>
          <w:lang w:val="et-EE"/>
        </w:rPr>
        <w:t xml:space="preserve"> näeb muu hulgas ette „riigikaitsega seotud äriettevõtete tegevuse hõlbustamist, misläbi peaks paranema valdkonnaga seotud ettevõtete, nt kaitsetööstussektori rahvusvaheline konkurentsivõime“. Ekspressraja muudatused aitavad neid eesmärke saavutada.</w:t>
      </w:r>
    </w:p>
    <w:p w14:paraId="4C68586D" w14:textId="77777777" w:rsidR="00545E1C" w:rsidRPr="00091388" w:rsidRDefault="00545E1C" w:rsidP="0085620E">
      <w:pPr>
        <w:tabs>
          <w:tab w:val="center" w:pos="4513"/>
        </w:tabs>
        <w:ind w:right="-283"/>
        <w:jc w:val="both"/>
        <w:rPr>
          <w:rFonts w:cs="Times New Roman"/>
          <w:szCs w:val="24"/>
          <w:lang w:val="et-EE"/>
        </w:rPr>
      </w:pPr>
    </w:p>
    <w:p w14:paraId="5A15196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Lisaks on riigikaitse arengukavas märgitud, et „sõjalise kaitse ettevalmistamisel vajalikud taristuinvesteeringud ning märkimisväärne osa hangetest on suunatud Eesti ettevõtjatele, panustades seeläbi majandusse positiivselt“. Kuigi üldiselt on suurem osa ekspressrajast suunatud pigem välisinvesteeringutele, toetab madalam lävend riigikaitse sektoris Eesti ettevõtjate kaasamist. Riigi Kaitseinvesteeringute Keskuse 2025.–2029. aasta tegevusplaani</w:t>
      </w:r>
      <w:r w:rsidRPr="00091388">
        <w:rPr>
          <w:rStyle w:val="Allmrkuseviide"/>
          <w:rFonts w:cs="Times New Roman"/>
          <w:lang w:val="et-EE"/>
        </w:rPr>
        <w:footnoteReference w:id="89"/>
      </w:r>
      <w:r w:rsidRPr="00091388">
        <w:rPr>
          <w:rFonts w:cs="Times New Roman"/>
          <w:lang w:val="et-EE"/>
        </w:rPr>
        <w:t xml:space="preserve"> järgi on viimase kolme aastaga investeeringumaht riigikaitses suurenenud üle viie korra. Samuti on välja toodud, et kaitsekulude osakaal </w:t>
      </w:r>
      <w:proofErr w:type="spellStart"/>
      <w:r w:rsidRPr="00091388">
        <w:rPr>
          <w:rFonts w:cs="Times New Roman"/>
          <w:lang w:val="et-EE"/>
        </w:rPr>
        <w:t>SKP-st</w:t>
      </w:r>
      <w:proofErr w:type="spellEnd"/>
      <w:r w:rsidRPr="00091388">
        <w:rPr>
          <w:rFonts w:cs="Times New Roman"/>
          <w:lang w:val="et-EE"/>
        </w:rPr>
        <w:t xml:space="preserve"> on kasvanud 2,24 protsendilt 2022. aastal 3,33 protsendile 2025. aastal. Rahandusministeeriumi sõnul on plaanis aastatel 2026–2029 eraldada riigikaitseks keskmiselt 5,3 protsenti </w:t>
      </w:r>
      <w:proofErr w:type="spellStart"/>
      <w:r w:rsidRPr="00091388">
        <w:rPr>
          <w:rFonts w:cs="Times New Roman"/>
          <w:lang w:val="et-EE"/>
        </w:rPr>
        <w:t>SKP-st</w:t>
      </w:r>
      <w:proofErr w:type="spellEnd"/>
      <w:r w:rsidRPr="00091388">
        <w:rPr>
          <w:rFonts w:cs="Times New Roman"/>
          <w:lang w:val="et-EE"/>
        </w:rPr>
        <w:t xml:space="preserve"> aastas</w:t>
      </w:r>
      <w:r w:rsidRPr="00091388">
        <w:rPr>
          <w:rStyle w:val="Allmrkuseviide"/>
          <w:rFonts w:cs="Times New Roman"/>
          <w:lang w:val="et-EE"/>
        </w:rPr>
        <w:footnoteReference w:id="90"/>
      </w:r>
      <w:r w:rsidRPr="00091388">
        <w:rPr>
          <w:rFonts w:cs="Times New Roman"/>
          <w:lang w:val="et-EE"/>
        </w:rPr>
        <w:t>.</w:t>
      </w:r>
    </w:p>
    <w:p w14:paraId="767D3D8A" w14:textId="77777777" w:rsidR="00545E1C" w:rsidRPr="00091388" w:rsidRDefault="00545E1C" w:rsidP="0085620E">
      <w:pPr>
        <w:tabs>
          <w:tab w:val="center" w:pos="4513"/>
        </w:tabs>
        <w:ind w:right="-283"/>
        <w:jc w:val="both"/>
        <w:rPr>
          <w:rFonts w:cs="Times New Roman"/>
          <w:szCs w:val="24"/>
          <w:lang w:val="et-EE"/>
        </w:rPr>
      </w:pPr>
    </w:p>
    <w:p w14:paraId="3DAEDA4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on riigikaitse investeeringud selges kasvutrendis ning eelnõu aitab neid ellu viia senisest kiiremini ja lihtsamalt, toetades uute investeeringute tegemist.</w:t>
      </w:r>
    </w:p>
    <w:p w14:paraId="77F7EB04" w14:textId="77777777" w:rsidR="00545E1C" w:rsidRPr="00091388" w:rsidRDefault="00545E1C" w:rsidP="0085620E">
      <w:pPr>
        <w:tabs>
          <w:tab w:val="center" w:pos="4513"/>
        </w:tabs>
        <w:ind w:right="-283"/>
        <w:jc w:val="both"/>
        <w:rPr>
          <w:rFonts w:cs="Times New Roman"/>
          <w:b/>
          <w:szCs w:val="24"/>
          <w:lang w:val="et-EE"/>
        </w:rPr>
      </w:pPr>
    </w:p>
    <w:p w14:paraId="7CFFFED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03E1AC1F" w14:textId="77777777" w:rsidR="00545E1C" w:rsidRPr="00091388" w:rsidRDefault="00545E1C" w:rsidP="0085620E">
      <w:pPr>
        <w:tabs>
          <w:tab w:val="center" w:pos="4513"/>
        </w:tabs>
        <w:ind w:right="-283"/>
        <w:jc w:val="both"/>
        <w:rPr>
          <w:rFonts w:cs="Times New Roman"/>
          <w:szCs w:val="24"/>
          <w:lang w:val="et-EE"/>
        </w:rPr>
      </w:pPr>
    </w:p>
    <w:p w14:paraId="0394E58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Mõju esineb harva, kuna strateegilist ekspressrada kasutatakse eeldatavalt ligikaudu 2–5 planeeringu puhul aastas (täpsem selgitus peatükis 6.3.1), millest kõik ei ole suure tõenäosusega riigikaitse valdkonnas.</w:t>
      </w:r>
    </w:p>
    <w:p w14:paraId="02360B5E" w14:textId="77777777" w:rsidR="00545E1C" w:rsidRPr="00091388" w:rsidRDefault="00545E1C" w:rsidP="0085620E">
      <w:pPr>
        <w:tabs>
          <w:tab w:val="center" w:pos="4513"/>
        </w:tabs>
        <w:ind w:right="-283"/>
        <w:jc w:val="both"/>
        <w:rPr>
          <w:rFonts w:cs="Times New Roman"/>
          <w:b/>
          <w:szCs w:val="24"/>
          <w:lang w:val="et-EE"/>
        </w:rPr>
      </w:pPr>
    </w:p>
    <w:p w14:paraId="6E5EC5C6"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4D638B7" w14:textId="77777777" w:rsidR="00545E1C" w:rsidRPr="00091388" w:rsidRDefault="00545E1C" w:rsidP="0085620E">
      <w:pPr>
        <w:tabs>
          <w:tab w:val="center" w:pos="4513"/>
        </w:tabs>
        <w:ind w:right="-283"/>
        <w:jc w:val="both"/>
        <w:rPr>
          <w:rFonts w:cs="Times New Roman"/>
          <w:szCs w:val="24"/>
          <w:lang w:val="et-EE"/>
        </w:rPr>
      </w:pPr>
    </w:p>
    <w:p w14:paraId="694A91BB"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Riigikaitsega seotud arenduste menetluse kiirenemisel ja teatud menetlusetappide lihtsustamisel võivad mõned ruumilised või keskkonnaalased konfliktid selguda alles hilisemas etapis, mis võib kaasa tuua täiendava analüüsi vajaduse või menetluse pikenemise. Samuti võib menetluse lühenemine vähendada teiste osaliste kaasamise ulatust, mis võib tuua kaasa konfliktid (nt kohalike kogukondadega) ning mõjutada projekti elluviimist. Küll aga on varasemate projektide põhjal näha (nt </w:t>
      </w:r>
      <w:proofErr w:type="spellStart"/>
      <w:r w:rsidRPr="00091388">
        <w:rPr>
          <w:rFonts w:cs="Times New Roman"/>
          <w:szCs w:val="24"/>
          <w:lang w:val="et-EE"/>
        </w:rPr>
        <w:t>Nursipalu</w:t>
      </w:r>
      <w:proofErr w:type="spellEnd"/>
      <w:r w:rsidRPr="00091388">
        <w:rPr>
          <w:rFonts w:cs="Times New Roman"/>
          <w:szCs w:val="24"/>
          <w:lang w:val="et-EE"/>
        </w:rPr>
        <w:t xml:space="preserve"> harjutusväli), et isegi kui menetlus kestab pikka aega ja viiakse läbi erinevaid kaasamisüritusi, võib vastuseis olla suur. Seega ei pruugi pikem menetlus taolisi konflikte maandada ning risk võib realiseeruda olenemata ekspressraja menetlusest. Arvestades, et riigikaitsega seotud planeeringud on üldjuhul riigi tasandil koordineeritud ja neid koostatakse piiratud arvul, on riski esinemise tõenäosus hinnanguliselt väike.</w:t>
      </w:r>
    </w:p>
    <w:p w14:paraId="6CC5972F" w14:textId="77777777" w:rsidR="00545E1C" w:rsidRPr="00091388" w:rsidRDefault="00545E1C" w:rsidP="0085620E">
      <w:pPr>
        <w:tabs>
          <w:tab w:val="center" w:pos="4513"/>
        </w:tabs>
        <w:ind w:right="-283"/>
        <w:jc w:val="both"/>
        <w:rPr>
          <w:rFonts w:cs="Times New Roman"/>
          <w:b/>
          <w:szCs w:val="24"/>
          <w:lang w:val="et-EE"/>
        </w:rPr>
      </w:pPr>
    </w:p>
    <w:p w14:paraId="7345E79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BD3C136" w14:textId="77777777" w:rsidR="00545E1C" w:rsidRPr="00091388" w:rsidRDefault="00545E1C" w:rsidP="0085620E">
      <w:pPr>
        <w:tabs>
          <w:tab w:val="center" w:pos="4513"/>
        </w:tabs>
        <w:ind w:right="-283"/>
        <w:jc w:val="both"/>
        <w:rPr>
          <w:rFonts w:cs="Times New Roman"/>
          <w:szCs w:val="24"/>
          <w:lang w:val="et-EE"/>
        </w:rPr>
      </w:pPr>
    </w:p>
    <w:p w14:paraId="65A81798" w14:textId="77777777" w:rsidR="00545E1C" w:rsidRPr="00091388" w:rsidRDefault="00545E1C" w:rsidP="0085620E">
      <w:pPr>
        <w:ind w:right="-283"/>
        <w:jc w:val="both"/>
        <w:rPr>
          <w:rFonts w:cs="Times New Roman"/>
          <w:bCs/>
          <w:szCs w:val="24"/>
          <w:lang w:val="et-EE"/>
        </w:rPr>
      </w:pPr>
      <w:r w:rsidRPr="00091388">
        <w:rPr>
          <w:rFonts w:cs="Times New Roman"/>
          <w:szCs w:val="24"/>
          <w:lang w:val="et-EE"/>
        </w:rPr>
        <w:t>Tegemist ei ole metoodika kohaselt olulise mõjuga, mille kohta tuleb läbi viia täiendav mõju hindamine.</w:t>
      </w:r>
    </w:p>
    <w:p w14:paraId="7C9E2065" w14:textId="77777777" w:rsidR="00545E1C" w:rsidRPr="00091388" w:rsidRDefault="00545E1C" w:rsidP="0085620E">
      <w:pPr>
        <w:ind w:right="-283"/>
        <w:jc w:val="both"/>
        <w:rPr>
          <w:rFonts w:cs="Times New Roman"/>
          <w:b/>
          <w:szCs w:val="24"/>
          <w:lang w:val="et-EE"/>
        </w:rPr>
      </w:pPr>
    </w:p>
    <w:p w14:paraId="594DBE66" w14:textId="77777777" w:rsidR="00545E1C" w:rsidRPr="00091388" w:rsidRDefault="00545E1C" w:rsidP="0085620E">
      <w:pPr>
        <w:pStyle w:val="Laad2"/>
        <w:spacing w:before="0"/>
      </w:pPr>
      <w:bookmarkStart w:id="35" w:name="_Toc224894522"/>
      <w:bookmarkStart w:id="36" w:name="_Toc228174916"/>
      <w:r w:rsidRPr="00091388">
        <w:lastRenderedPageBreak/>
        <w:t>6.7. Regionaalareng, sealhulgas linna-, maa- ja rannapiirkonnad</w:t>
      </w:r>
      <w:bookmarkEnd w:id="35"/>
      <w:bookmarkEnd w:id="36"/>
    </w:p>
    <w:p w14:paraId="168E24B3" w14:textId="77777777" w:rsidR="00545E1C" w:rsidRPr="00091388" w:rsidRDefault="00545E1C" w:rsidP="0085620E">
      <w:pPr>
        <w:ind w:right="-283"/>
        <w:jc w:val="both"/>
        <w:rPr>
          <w:rFonts w:cs="Times New Roman"/>
          <w:b/>
          <w:szCs w:val="24"/>
          <w:lang w:val="et-EE"/>
        </w:rPr>
      </w:pPr>
    </w:p>
    <w:p w14:paraId="6622B21A" w14:textId="77777777" w:rsidR="00545E1C" w:rsidRPr="00091388" w:rsidRDefault="00545E1C" w:rsidP="0085620E">
      <w:pPr>
        <w:pStyle w:val="Laad3"/>
        <w:rPr>
          <w:lang w:val="et-EE"/>
        </w:rPr>
      </w:pPr>
      <w:r w:rsidRPr="00091388">
        <w:rPr>
          <w:lang w:val="et-EE"/>
        </w:rPr>
        <w:t>6.7.1. Mõju regionaalarengule</w:t>
      </w:r>
    </w:p>
    <w:p w14:paraId="5C178FCC" w14:textId="77777777" w:rsidR="00545E1C" w:rsidRPr="00091388" w:rsidRDefault="00545E1C" w:rsidP="0085620E">
      <w:pPr>
        <w:ind w:right="-283"/>
        <w:jc w:val="both"/>
        <w:rPr>
          <w:rFonts w:cs="Times New Roman"/>
          <w:b/>
          <w:szCs w:val="24"/>
          <w:lang w:val="et-EE"/>
        </w:rPr>
      </w:pPr>
    </w:p>
    <w:p w14:paraId="0EF464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Probleemi kirjeldus ja kavandatud muudatused</w:t>
      </w:r>
    </w:p>
    <w:p w14:paraId="50C8B7FE" w14:textId="77777777" w:rsidR="00545E1C" w:rsidRPr="00091388" w:rsidRDefault="00545E1C" w:rsidP="0085620E">
      <w:pPr>
        <w:tabs>
          <w:tab w:val="center" w:pos="4513"/>
        </w:tabs>
        <w:ind w:right="-283"/>
        <w:jc w:val="both"/>
        <w:rPr>
          <w:rFonts w:cs="Times New Roman"/>
          <w:szCs w:val="24"/>
          <w:lang w:val="et-EE"/>
        </w:rPr>
      </w:pPr>
    </w:p>
    <w:p w14:paraId="3F475A4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ga kavandatud ekspressrada võimaldab strateegiliselt olulisi investeeringuid kiiremini ja lihtsamalt ellu viia, suunates need strateegiliselt olulistesse valdkondadesse. See aitab suurendada investeeringute arvu Eestis ning tugevdada majanduse innovatsioonivõimet.</w:t>
      </w:r>
    </w:p>
    <w:p w14:paraId="2F5E0DF6" w14:textId="77777777" w:rsidR="00545E1C" w:rsidRPr="00091388" w:rsidRDefault="00545E1C" w:rsidP="0085620E">
      <w:pPr>
        <w:tabs>
          <w:tab w:val="center" w:pos="4513"/>
        </w:tabs>
        <w:ind w:right="-283"/>
        <w:jc w:val="both"/>
        <w:rPr>
          <w:rFonts w:cs="Times New Roman"/>
          <w:szCs w:val="24"/>
          <w:lang w:val="et-EE"/>
        </w:rPr>
      </w:pPr>
    </w:p>
    <w:p w14:paraId="464A5F7F"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Investeeringute tegemise kiirendamiseks kavandatud põhimuudatused on järgmised:</w:t>
      </w:r>
    </w:p>
    <w:p w14:paraId="2E3E6FC4" w14:textId="77777777"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Eelnõu järgi on kavandatud ära jätta REP algatamine. Algatamise asemel kehtestatakse selged taotluse tagastamise alused.</w:t>
      </w:r>
    </w:p>
    <w:p w14:paraId="2C5289DF" w14:textId="77777777" w:rsidR="00545E1C" w:rsidRPr="00091388" w:rsidRDefault="00545E1C" w:rsidP="0085620E">
      <w:pPr>
        <w:pStyle w:val="Loendilik"/>
        <w:numPr>
          <w:ilvl w:val="0"/>
          <w:numId w:val="38"/>
        </w:numPr>
        <w:ind w:right="-283"/>
        <w:jc w:val="both"/>
        <w:rPr>
          <w:rFonts w:cs="Times New Roman"/>
          <w:szCs w:val="24"/>
          <w:lang w:val="et-EE"/>
        </w:rPr>
      </w:pPr>
      <w:r w:rsidRPr="00091388">
        <w:rPr>
          <w:rFonts w:cs="Times New Roman"/>
          <w:szCs w:val="24"/>
          <w:lang w:val="et-EE"/>
        </w:rPr>
        <w:t>Kui on otsustatud, et tegemist on strateegiliselt olulise investeeringuga, ei ole enam kohustuslik algatada detailplaneeringut (DP). Sel juhul alustatakse PT menetlust. Strateegiliselt olulise ehitise PT menetlus korraldatakse avatud menetlusena.</w:t>
      </w:r>
    </w:p>
    <w:p w14:paraId="757FF76A" w14:textId="4149D6FA" w:rsidR="00545E1C" w:rsidRPr="00091388" w:rsidRDefault="00545E1C" w:rsidP="0085620E">
      <w:pPr>
        <w:numPr>
          <w:ilvl w:val="0"/>
          <w:numId w:val="38"/>
        </w:numPr>
        <w:tabs>
          <w:tab w:val="center" w:pos="4513"/>
        </w:tabs>
        <w:ind w:right="-283"/>
        <w:jc w:val="both"/>
        <w:rPr>
          <w:rFonts w:cs="Times New Roman"/>
          <w:szCs w:val="24"/>
          <w:lang w:val="et-EE"/>
        </w:rPr>
      </w:pPr>
      <w:r w:rsidRPr="00091388">
        <w:rPr>
          <w:rFonts w:cs="Times New Roman"/>
          <w:szCs w:val="24"/>
          <w:lang w:val="et-EE"/>
        </w:rPr>
        <w:t xml:space="preserve">Eelnõus nähakse ette, et REP algatamisel otsustatakse KSH vajalikkuse üle ja KSH viiakse läbi vaid juhul, kui selleks on sisuline vajadus (hinnatakse eelhinnangu raames), välja arvatud siis, kui tegemist on </w:t>
      </w:r>
      <w:proofErr w:type="spellStart"/>
      <w:r w:rsidRPr="00091388">
        <w:rPr>
          <w:rFonts w:cs="Times New Roman"/>
          <w:szCs w:val="24"/>
          <w:lang w:val="et-EE"/>
        </w:rPr>
        <w:t>KeHJS</w:t>
      </w:r>
      <w:proofErr w:type="spellEnd"/>
      <w:r w:rsidRPr="00091388">
        <w:rPr>
          <w:rFonts w:cs="Times New Roman"/>
          <w:szCs w:val="24"/>
          <w:lang w:val="et-EE"/>
        </w:rPr>
        <w:t xml:space="preserve"> § 6 lõikes 1 nimetatud tegevusega. Muudatus puudutab kõiki </w:t>
      </w:r>
      <w:proofErr w:type="spellStart"/>
      <w:r w:rsidRPr="00091388">
        <w:rPr>
          <w:rFonts w:cs="Times New Roman"/>
          <w:szCs w:val="24"/>
          <w:lang w:val="et-EE"/>
        </w:rPr>
        <w:t>REP-sid</w:t>
      </w:r>
      <w:proofErr w:type="spellEnd"/>
      <w:r w:rsidRPr="00091388">
        <w:rPr>
          <w:rFonts w:cs="Times New Roman"/>
          <w:szCs w:val="24"/>
          <w:lang w:val="et-EE"/>
        </w:rPr>
        <w:t>, mitte ainult strateegiliselt olulisi investeeringuid.</w:t>
      </w:r>
    </w:p>
    <w:p w14:paraId="4943A1AE" w14:textId="77777777" w:rsidR="00545E1C" w:rsidRPr="00091388" w:rsidRDefault="00545E1C" w:rsidP="0085620E">
      <w:pPr>
        <w:numPr>
          <w:ilvl w:val="0"/>
          <w:numId w:val="38"/>
        </w:numPr>
        <w:tabs>
          <w:tab w:val="center" w:pos="4513"/>
        </w:tabs>
        <w:ind w:right="-283"/>
        <w:jc w:val="both"/>
        <w:rPr>
          <w:rFonts w:cs="Times New Roman"/>
          <w:lang w:val="et-EE"/>
        </w:rPr>
      </w:pPr>
      <w:proofErr w:type="spellStart"/>
      <w:r w:rsidRPr="00091388">
        <w:rPr>
          <w:rFonts w:cs="Times New Roman"/>
          <w:lang w:val="et-EE"/>
        </w:rPr>
        <w:t>KeHJS</w:t>
      </w:r>
      <w:proofErr w:type="spellEnd"/>
      <w:r w:rsidRPr="00091388">
        <w:rPr>
          <w:rFonts w:cs="Times New Roman"/>
          <w:lang w:val="et-EE"/>
        </w:rPr>
        <w:t xml:space="preserve"> § 284 lisamisega nähakse ette, et KMH võib teha enne tegevusloa taotluse esitamist ka juhul, kui kavandatav tegevus ei ole kooskõlas asukohaga seotud kitsenduste või kehtiva planeeringuga. Samuti eemaldatakse säte, mille järgi oli menetlus automaatselt perspektiivitu, kui kehtiv planeering tegevust ei toetanud. Nii saaks keskkonnamõju hinnata juba arenduse kavandamise alguses, enne kui algatatakse põhimenetlus.</w:t>
      </w:r>
    </w:p>
    <w:p w14:paraId="429E79EF" w14:textId="77777777" w:rsidR="00545E1C" w:rsidRPr="00091388" w:rsidRDefault="00545E1C" w:rsidP="0085620E">
      <w:pPr>
        <w:pStyle w:val="Loendilik"/>
        <w:numPr>
          <w:ilvl w:val="0"/>
          <w:numId w:val="38"/>
        </w:numPr>
        <w:tabs>
          <w:tab w:val="center" w:pos="4513"/>
        </w:tabs>
        <w:ind w:right="-283"/>
        <w:jc w:val="both"/>
        <w:rPr>
          <w:rFonts w:cs="Times New Roman"/>
          <w:szCs w:val="24"/>
          <w:lang w:val="et-EE"/>
        </w:rPr>
      </w:pPr>
      <w:r w:rsidRPr="00091388">
        <w:rPr>
          <w:rFonts w:cs="Times New Roman"/>
          <w:szCs w:val="24"/>
          <w:lang w:val="et-EE"/>
        </w:rPr>
        <w:t>Eelnõus nähakse ette, et luuakse ühtne kontaktpunkt (ÜPK), mille eesmärk on koordineerida projekti elluviimist ja olla peamine suhtluskanal.</w:t>
      </w:r>
    </w:p>
    <w:p w14:paraId="54B8AAFA" w14:textId="77777777" w:rsidR="00545E1C" w:rsidRPr="00091388" w:rsidRDefault="00545E1C" w:rsidP="0085620E">
      <w:pPr>
        <w:tabs>
          <w:tab w:val="center" w:pos="4513"/>
        </w:tabs>
        <w:ind w:right="-283"/>
        <w:jc w:val="both"/>
        <w:rPr>
          <w:rFonts w:cs="Times New Roman"/>
          <w:szCs w:val="24"/>
          <w:lang w:val="et-EE"/>
        </w:rPr>
      </w:pPr>
    </w:p>
    <w:p w14:paraId="4B841AE7"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lang w:val="et-EE"/>
        </w:rPr>
        <w:t xml:space="preserve">Mitmes Eesti piirkonnas on töövõimaluste nappus, mis võib kaasa tuua elanike väljarände ja süvendada piirkondlikku </w:t>
      </w:r>
      <w:proofErr w:type="spellStart"/>
      <w:r w:rsidRPr="00091388">
        <w:rPr>
          <w:rFonts w:cs="Times New Roman"/>
          <w:lang w:val="et-EE"/>
        </w:rPr>
        <w:t>sotsiaal-majanduslikku</w:t>
      </w:r>
      <w:proofErr w:type="spellEnd"/>
      <w:r w:rsidRPr="00091388">
        <w:rPr>
          <w:rFonts w:cs="Times New Roman"/>
          <w:lang w:val="et-EE"/>
        </w:rPr>
        <w:t xml:space="preserve"> ebavõrdsust. Ekspressrada võimaldaks perspektiivselt tuua suuremahulisi investeeringuid kiirema ja lihtsama menetluse kaudu ka regioonidesse. Strateegiliselt olulise investeeringu üks hindamiskriteeriume on „projekti strateegilisus, sealhulgas mõju Eesti majandusele ja regionaalarengule“.</w:t>
      </w:r>
    </w:p>
    <w:p w14:paraId="2608E0D8" w14:textId="77777777" w:rsidR="00545E1C" w:rsidRPr="00091388" w:rsidRDefault="00545E1C" w:rsidP="0085620E">
      <w:pPr>
        <w:tabs>
          <w:tab w:val="center" w:pos="4513"/>
        </w:tabs>
        <w:ind w:right="-283"/>
        <w:jc w:val="both"/>
        <w:rPr>
          <w:rFonts w:cs="Times New Roman"/>
          <w:b/>
          <w:szCs w:val="24"/>
          <w:lang w:val="et-EE"/>
        </w:rPr>
      </w:pPr>
    </w:p>
    <w:p w14:paraId="3DA6788A" w14:textId="77777777" w:rsidR="00545E1C" w:rsidRPr="00091388" w:rsidRDefault="00545E1C" w:rsidP="0085620E">
      <w:pPr>
        <w:tabs>
          <w:tab w:val="center" w:pos="4513"/>
        </w:tabs>
        <w:ind w:right="-283"/>
        <w:jc w:val="both"/>
        <w:rPr>
          <w:rFonts w:cs="Times New Roman"/>
          <w:b/>
          <w:szCs w:val="24"/>
          <w:lang w:val="et-EE"/>
        </w:rPr>
      </w:pPr>
      <w:r w:rsidRPr="00091388">
        <w:rPr>
          <w:rFonts w:cs="Times New Roman"/>
          <w:b/>
          <w:szCs w:val="24"/>
          <w:lang w:val="et-EE"/>
        </w:rPr>
        <w:t>Mõju hinnang</w:t>
      </w:r>
    </w:p>
    <w:tbl>
      <w:tblPr>
        <w:tblStyle w:val="Kontuurtabel"/>
        <w:tblW w:w="0" w:type="auto"/>
        <w:tblLook w:val="04A0" w:firstRow="1" w:lastRow="0" w:firstColumn="1" w:lastColumn="0" w:noHBand="0" w:noVBand="1"/>
      </w:tblPr>
      <w:tblGrid>
        <w:gridCol w:w="1555"/>
        <w:gridCol w:w="1417"/>
        <w:gridCol w:w="4536"/>
        <w:gridCol w:w="1508"/>
      </w:tblGrid>
      <w:tr w:rsidR="00545E1C" w:rsidRPr="00091388" w14:paraId="73C429E2" w14:textId="77777777">
        <w:tc>
          <w:tcPr>
            <w:tcW w:w="1555" w:type="dxa"/>
          </w:tcPr>
          <w:p w14:paraId="366B173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Sihtrühm</w:t>
            </w:r>
          </w:p>
        </w:tc>
        <w:tc>
          <w:tcPr>
            <w:tcW w:w="1417" w:type="dxa"/>
          </w:tcPr>
          <w:p w14:paraId="45661443"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824172B"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sagedus</w:t>
            </w:r>
          </w:p>
        </w:tc>
        <w:tc>
          <w:tcPr>
            <w:tcW w:w="1508" w:type="dxa"/>
          </w:tcPr>
          <w:p w14:paraId="1B99BBBE"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keskmine</w:t>
            </w:r>
          </w:p>
        </w:tc>
      </w:tr>
      <w:tr w:rsidR="00545E1C" w:rsidRPr="00091388" w14:paraId="12663906" w14:textId="77777777">
        <w:tc>
          <w:tcPr>
            <w:tcW w:w="1555" w:type="dxa"/>
          </w:tcPr>
          <w:p w14:paraId="4787B6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õju ulatus</w:t>
            </w:r>
          </w:p>
        </w:tc>
        <w:tc>
          <w:tcPr>
            <w:tcW w:w="1417" w:type="dxa"/>
          </w:tcPr>
          <w:p w14:paraId="3C6B0F88"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c>
          <w:tcPr>
            <w:tcW w:w="4536" w:type="dxa"/>
          </w:tcPr>
          <w:p w14:paraId="723FABC5"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basoovitavate mõjude kaasnemise risk</w:t>
            </w:r>
          </w:p>
        </w:tc>
        <w:tc>
          <w:tcPr>
            <w:tcW w:w="1508" w:type="dxa"/>
          </w:tcPr>
          <w:p w14:paraId="0FAD9CD4" w14:textId="77777777" w:rsidR="00545E1C" w:rsidRPr="00091388" w:rsidRDefault="00545E1C" w:rsidP="0085620E">
            <w:pPr>
              <w:tabs>
                <w:tab w:val="center" w:pos="4513"/>
              </w:tabs>
              <w:ind w:right="-283"/>
              <w:jc w:val="both"/>
              <w:rPr>
                <w:rFonts w:ascii="Times New Roman" w:hAnsi="Times New Roman" w:cs="Times New Roman"/>
              </w:rPr>
            </w:pPr>
            <w:r w:rsidRPr="00091388">
              <w:rPr>
                <w:rFonts w:ascii="Times New Roman" w:hAnsi="Times New Roman" w:cs="Times New Roman"/>
              </w:rPr>
              <w:t>väike</w:t>
            </w:r>
          </w:p>
        </w:tc>
      </w:tr>
    </w:tbl>
    <w:p w14:paraId="76A66402" w14:textId="77777777" w:rsidR="00545E1C" w:rsidRPr="00091388" w:rsidRDefault="00545E1C" w:rsidP="0085620E">
      <w:pPr>
        <w:tabs>
          <w:tab w:val="center" w:pos="4513"/>
        </w:tabs>
        <w:ind w:right="-283"/>
        <w:jc w:val="both"/>
        <w:rPr>
          <w:rFonts w:cs="Times New Roman"/>
          <w:szCs w:val="24"/>
          <w:lang w:val="et-EE"/>
        </w:rPr>
      </w:pPr>
    </w:p>
    <w:p w14:paraId="68578FD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Sihtrühm</w:t>
      </w:r>
    </w:p>
    <w:p w14:paraId="023639B3" w14:textId="77777777" w:rsidR="00545E1C" w:rsidRPr="00091388" w:rsidRDefault="00545E1C" w:rsidP="0085620E">
      <w:pPr>
        <w:tabs>
          <w:tab w:val="center" w:pos="4513"/>
        </w:tabs>
        <w:ind w:right="-283"/>
        <w:jc w:val="both"/>
        <w:rPr>
          <w:rFonts w:cs="Times New Roman"/>
          <w:szCs w:val="24"/>
          <w:lang w:val="et-EE"/>
        </w:rPr>
      </w:pPr>
    </w:p>
    <w:p w14:paraId="75502E8A"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Tegu on Eesti äärealadega ehk piirkondadega, mis on madalama arengutasemega. Regionaal- ja Põllumajandusministeeriumi (REM) üks regionaalpoliitika prioriteete on luua kõigi Eesti piirkondade arenguks soodsamad eeldused, millega pidurdada liigset pealinnastumist ja kindlustada piirkonniti ühtlasemat arengut. Eriliseks fookuseks on Ida-Virumaa ja Kagu-Eesti (Põlvamaa, Valgamaa ja Võrumaa) arengu kiirendamine. Nende puhul on kokku tegu 18 omavalitsusega (ehk 23 protsenti Eesti </w:t>
      </w:r>
      <w:proofErr w:type="spellStart"/>
      <w:r w:rsidRPr="00091388">
        <w:rPr>
          <w:rFonts w:cs="Times New Roman"/>
          <w:lang w:val="et-EE"/>
        </w:rPr>
        <w:t>KOV-idest</w:t>
      </w:r>
      <w:proofErr w:type="spellEnd"/>
      <w:r w:rsidRPr="00091388">
        <w:rPr>
          <w:rFonts w:cs="Times New Roman"/>
          <w:lang w:val="et-EE"/>
        </w:rPr>
        <w:t>). Mõlemad on ühed kõige kiiremini elanikke kaotanud piirkonnad ning ka Statistikaameti rahvastikuprognoos näeb sinna põhistsenaariumi järgi ette rahvastiku vähenemise (</w:t>
      </w:r>
      <w:r w:rsidRPr="00091388">
        <w:rPr>
          <w:rFonts w:cs="Times New Roman"/>
          <w:lang w:val="et-EE"/>
        </w:rPr>
        <w:fldChar w:fldCharType="begin"/>
      </w:r>
      <w:r w:rsidRPr="00091388">
        <w:rPr>
          <w:rFonts w:cs="Times New Roman"/>
          <w:lang w:val="et-EE"/>
        </w:rPr>
        <w:instrText xml:space="preserve"> REF _Ref224907224  \* MERGEFORMAT </w:instrText>
      </w:r>
      <w:r w:rsidRPr="00091388">
        <w:rPr>
          <w:rFonts w:cs="Times New Roman"/>
          <w:lang w:val="et-EE"/>
        </w:rPr>
        <w:fldChar w:fldCharType="separate"/>
      </w:r>
      <w:r w:rsidRPr="00091388">
        <w:rPr>
          <w:lang w:val="et-EE"/>
        </w:rPr>
        <w:t>tabel 3</w:t>
      </w:r>
      <w:r w:rsidRPr="00091388">
        <w:rPr>
          <w:rFonts w:cs="Times New Roman"/>
          <w:lang w:val="et-EE"/>
        </w:rPr>
        <w:fldChar w:fldCharType="end"/>
      </w:r>
      <w:r w:rsidRPr="00091388">
        <w:rPr>
          <w:rFonts w:cs="Times New Roman"/>
          <w:lang w:val="et-EE"/>
        </w:rPr>
        <w:t>). Kagu-Eesti arengukavas 2030</w:t>
      </w:r>
      <w:r w:rsidRPr="00091388">
        <w:rPr>
          <w:rStyle w:val="Allmrkuseviide"/>
          <w:rFonts w:cs="Times New Roman"/>
          <w:lang w:val="et-EE"/>
        </w:rPr>
        <w:footnoteReference w:id="91"/>
      </w:r>
      <w:r w:rsidRPr="00091388">
        <w:rPr>
          <w:rFonts w:cs="Times New Roman"/>
          <w:lang w:val="et-EE"/>
        </w:rPr>
        <w:t xml:space="preserve"> on märgitud, et piirkonna </w:t>
      </w:r>
      <w:r w:rsidRPr="00091388">
        <w:rPr>
          <w:rFonts w:cs="Times New Roman"/>
          <w:lang w:val="et-EE"/>
        </w:rPr>
        <w:lastRenderedPageBreak/>
        <w:t>ettevõtlussektor vajab tuge oma potentsiaali väljaarendamiseks (nii tööjõu osas kui ka muudes aspektides). Ettevõtted on üldiselt väiksed ja ekspordivad vähe. Ida-Virumaa jaoks on loodud õiglase ülemineku fond</w:t>
      </w:r>
      <w:r w:rsidRPr="00091388">
        <w:rPr>
          <w:rStyle w:val="Allmrkuseviide"/>
          <w:rFonts w:cs="Times New Roman"/>
          <w:lang w:val="et-EE"/>
        </w:rPr>
        <w:footnoteReference w:id="92"/>
      </w:r>
      <w:r w:rsidRPr="00091388">
        <w:rPr>
          <w:rFonts w:cs="Times New Roman"/>
          <w:lang w:val="et-EE"/>
        </w:rPr>
        <w:t>, et investeerida maakonda ja toetada tema majanduse elavdamist, eriti kohaliku põlevkivitööstuse vähenemise tõttu.</w:t>
      </w:r>
    </w:p>
    <w:p w14:paraId="20164BEA" w14:textId="77777777" w:rsidR="00545E1C" w:rsidRPr="00091388" w:rsidRDefault="00545E1C" w:rsidP="0085620E">
      <w:pPr>
        <w:tabs>
          <w:tab w:val="center" w:pos="4513"/>
        </w:tabs>
        <w:ind w:right="-283"/>
        <w:jc w:val="both"/>
        <w:rPr>
          <w:rFonts w:cs="Times New Roman"/>
          <w:szCs w:val="24"/>
          <w:lang w:val="et-EE"/>
        </w:rPr>
      </w:pPr>
      <w:bookmarkStart w:id="37" w:name="_Ref222387760"/>
    </w:p>
    <w:p w14:paraId="126B0A15" w14:textId="77777777" w:rsidR="00545E1C" w:rsidRPr="00091388" w:rsidRDefault="00545E1C" w:rsidP="0085620E">
      <w:pPr>
        <w:pStyle w:val="Pealdis"/>
        <w:keepNext/>
        <w:spacing w:after="0"/>
        <w:rPr>
          <w:lang w:val="et-EE"/>
        </w:rPr>
      </w:pPr>
      <w:bookmarkStart w:id="38" w:name="_Ref224907224"/>
      <w:bookmarkEnd w:id="37"/>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3</w:t>
      </w:r>
      <w:r w:rsidRPr="00091388">
        <w:rPr>
          <w:lang w:val="et-EE"/>
        </w:rPr>
        <w:fldChar w:fldCharType="end"/>
      </w:r>
      <w:bookmarkEnd w:id="38"/>
      <w:r w:rsidRPr="00091388">
        <w:rPr>
          <w:lang w:val="et-EE"/>
        </w:rPr>
        <w:t xml:space="preserve">. </w:t>
      </w:r>
      <w:r w:rsidRPr="00091388">
        <w:rPr>
          <w:rFonts w:cs="Times New Roman"/>
          <w:szCs w:val="24"/>
          <w:lang w:val="et-EE"/>
        </w:rPr>
        <w:t>Rahvastikuprognoos (põhistsenaarium) maakondade kaupa</w:t>
      </w:r>
    </w:p>
    <w:tbl>
      <w:tblPr>
        <w:tblStyle w:val="Kontuurtabel"/>
        <w:tblW w:w="0" w:type="auto"/>
        <w:tblLook w:val="04A0" w:firstRow="1" w:lastRow="0" w:firstColumn="1" w:lastColumn="0" w:noHBand="0" w:noVBand="1"/>
      </w:tblPr>
      <w:tblGrid>
        <w:gridCol w:w="2405"/>
        <w:gridCol w:w="1546"/>
        <w:gridCol w:w="2333"/>
        <w:gridCol w:w="2777"/>
      </w:tblGrid>
      <w:tr w:rsidR="00545E1C" w:rsidRPr="00091388" w14:paraId="3E6C3E92" w14:textId="77777777">
        <w:tc>
          <w:tcPr>
            <w:tcW w:w="2405" w:type="dxa"/>
          </w:tcPr>
          <w:p w14:paraId="2F6E7257"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1554" w:type="dxa"/>
          </w:tcPr>
          <w:p w14:paraId="3B253B9D"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Elanikud 01.01.2026</w:t>
            </w:r>
            <w:r w:rsidRPr="00091388">
              <w:rPr>
                <w:rStyle w:val="Allmrkuseviide"/>
                <w:rFonts w:ascii="Times New Roman" w:hAnsi="Times New Roman" w:cs="Times New Roman"/>
                <w:b/>
                <w:bCs/>
              </w:rPr>
              <w:footnoteReference w:id="93"/>
            </w:r>
          </w:p>
        </w:tc>
        <w:tc>
          <w:tcPr>
            <w:tcW w:w="2333" w:type="dxa"/>
          </w:tcPr>
          <w:p w14:paraId="1E6CBEDE" w14:textId="77777777" w:rsidR="00545E1C" w:rsidRPr="00091388" w:rsidRDefault="00545E1C" w:rsidP="0085620E">
            <w:pPr>
              <w:tabs>
                <w:tab w:val="center" w:pos="4513"/>
              </w:tabs>
              <w:ind w:right="-283"/>
              <w:jc w:val="both"/>
              <w:rPr>
                <w:rFonts w:ascii="Times New Roman" w:hAnsi="Times New Roman" w:cs="Times New Roman"/>
                <w:b/>
                <w:bCs/>
              </w:rPr>
            </w:pPr>
            <w:r w:rsidRPr="00091388">
              <w:rPr>
                <w:rFonts w:ascii="Times New Roman" w:hAnsi="Times New Roman" w:cs="Times New Roman"/>
                <w:b/>
                <w:bCs/>
              </w:rPr>
              <w:t>Rahvastikuprognoos aastani 2050</w:t>
            </w:r>
            <w:r w:rsidRPr="00091388">
              <w:rPr>
                <w:rStyle w:val="Allmrkuseviide"/>
                <w:rFonts w:ascii="Times New Roman" w:hAnsi="Times New Roman" w:cs="Times New Roman"/>
                <w:b/>
                <w:bCs/>
              </w:rPr>
              <w:footnoteReference w:id="94"/>
            </w:r>
          </w:p>
        </w:tc>
        <w:tc>
          <w:tcPr>
            <w:tcW w:w="2917" w:type="dxa"/>
          </w:tcPr>
          <w:p w14:paraId="4CE31367" w14:textId="77777777" w:rsidR="00545E1C" w:rsidRPr="00091388" w:rsidRDefault="00545E1C" w:rsidP="0085620E">
            <w:pPr>
              <w:tabs>
                <w:tab w:val="center" w:pos="4513"/>
              </w:tabs>
              <w:ind w:right="-283"/>
              <w:rPr>
                <w:rFonts w:ascii="Times New Roman" w:hAnsi="Times New Roman" w:cs="Times New Roman"/>
                <w:b/>
                <w:bCs/>
              </w:rPr>
            </w:pPr>
            <w:r w:rsidRPr="00091388">
              <w:rPr>
                <w:rFonts w:ascii="Times New Roman" w:hAnsi="Times New Roman" w:cs="Times New Roman"/>
                <w:b/>
                <w:bCs/>
              </w:rPr>
              <w:t>Elanike arvu muutus võrreldes 2026. aastaga</w:t>
            </w:r>
          </w:p>
        </w:tc>
      </w:tr>
      <w:tr w:rsidR="00545E1C" w:rsidRPr="00091388" w14:paraId="2E1D053D" w14:textId="77777777">
        <w:trPr>
          <w:trHeight w:val="288"/>
        </w:trPr>
        <w:tc>
          <w:tcPr>
            <w:tcW w:w="2405" w:type="dxa"/>
            <w:noWrap/>
            <w:hideMark/>
          </w:tcPr>
          <w:p w14:paraId="59A92CF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1554" w:type="dxa"/>
            <w:vAlign w:val="bottom"/>
          </w:tcPr>
          <w:p w14:paraId="4A2E2BC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649 816</w:t>
            </w:r>
          </w:p>
        </w:tc>
        <w:tc>
          <w:tcPr>
            <w:tcW w:w="2333" w:type="dxa"/>
            <w:noWrap/>
            <w:hideMark/>
          </w:tcPr>
          <w:p w14:paraId="6853939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70 986</w:t>
            </w:r>
          </w:p>
        </w:tc>
        <w:tc>
          <w:tcPr>
            <w:tcW w:w="2917" w:type="dxa"/>
            <w:vAlign w:val="bottom"/>
          </w:tcPr>
          <w:p w14:paraId="6952F20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w:t>
            </w:r>
          </w:p>
        </w:tc>
      </w:tr>
      <w:tr w:rsidR="00545E1C" w:rsidRPr="00091388" w14:paraId="3D512428" w14:textId="77777777">
        <w:trPr>
          <w:trHeight w:val="288"/>
        </w:trPr>
        <w:tc>
          <w:tcPr>
            <w:tcW w:w="2405" w:type="dxa"/>
            <w:noWrap/>
            <w:hideMark/>
          </w:tcPr>
          <w:p w14:paraId="2A5EBC3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1554" w:type="dxa"/>
            <w:vAlign w:val="bottom"/>
          </w:tcPr>
          <w:p w14:paraId="0F66852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9798</w:t>
            </w:r>
          </w:p>
        </w:tc>
        <w:tc>
          <w:tcPr>
            <w:tcW w:w="2333" w:type="dxa"/>
            <w:noWrap/>
            <w:hideMark/>
          </w:tcPr>
          <w:p w14:paraId="6B0E415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6616</w:t>
            </w:r>
          </w:p>
        </w:tc>
        <w:tc>
          <w:tcPr>
            <w:tcW w:w="2917" w:type="dxa"/>
            <w:vAlign w:val="bottom"/>
          </w:tcPr>
          <w:p w14:paraId="1CECA3B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32%</w:t>
            </w:r>
          </w:p>
        </w:tc>
      </w:tr>
      <w:tr w:rsidR="00545E1C" w:rsidRPr="00091388" w14:paraId="5C7C9925" w14:textId="77777777">
        <w:trPr>
          <w:trHeight w:val="288"/>
        </w:trPr>
        <w:tc>
          <w:tcPr>
            <w:tcW w:w="2405" w:type="dxa"/>
            <w:noWrap/>
            <w:hideMark/>
          </w:tcPr>
          <w:p w14:paraId="6CE4DE5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1554" w:type="dxa"/>
            <w:vAlign w:val="bottom"/>
          </w:tcPr>
          <w:p w14:paraId="2333425F"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26 309</w:t>
            </w:r>
          </w:p>
        </w:tc>
        <w:tc>
          <w:tcPr>
            <w:tcW w:w="2333" w:type="dxa"/>
            <w:noWrap/>
            <w:hideMark/>
          </w:tcPr>
          <w:p w14:paraId="0085ECF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05 704</w:t>
            </w:r>
          </w:p>
        </w:tc>
        <w:tc>
          <w:tcPr>
            <w:tcW w:w="2917" w:type="dxa"/>
            <w:vAlign w:val="bottom"/>
          </w:tcPr>
          <w:p w14:paraId="2CE15B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2DE251FF" w14:textId="77777777">
        <w:trPr>
          <w:trHeight w:val="288"/>
        </w:trPr>
        <w:tc>
          <w:tcPr>
            <w:tcW w:w="2405" w:type="dxa"/>
            <w:noWrap/>
            <w:hideMark/>
          </w:tcPr>
          <w:p w14:paraId="330C092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1554" w:type="dxa"/>
            <w:vAlign w:val="bottom"/>
          </w:tcPr>
          <w:p w14:paraId="6FC8041E"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677</w:t>
            </w:r>
          </w:p>
        </w:tc>
        <w:tc>
          <w:tcPr>
            <w:tcW w:w="2333" w:type="dxa"/>
            <w:noWrap/>
            <w:hideMark/>
          </w:tcPr>
          <w:p w14:paraId="6752E2C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1 239</w:t>
            </w:r>
          </w:p>
        </w:tc>
        <w:tc>
          <w:tcPr>
            <w:tcW w:w="2917" w:type="dxa"/>
            <w:vAlign w:val="bottom"/>
          </w:tcPr>
          <w:p w14:paraId="71D25A6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37EA375" w14:textId="77777777">
        <w:trPr>
          <w:trHeight w:val="288"/>
        </w:trPr>
        <w:tc>
          <w:tcPr>
            <w:tcW w:w="2405" w:type="dxa"/>
            <w:noWrap/>
            <w:hideMark/>
          </w:tcPr>
          <w:p w14:paraId="5E7068C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1554" w:type="dxa"/>
            <w:vAlign w:val="bottom"/>
          </w:tcPr>
          <w:p w14:paraId="197126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8 909</w:t>
            </w:r>
          </w:p>
        </w:tc>
        <w:tc>
          <w:tcPr>
            <w:tcW w:w="2333" w:type="dxa"/>
            <w:noWrap/>
            <w:hideMark/>
          </w:tcPr>
          <w:p w14:paraId="24E5F9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4 856</w:t>
            </w:r>
          </w:p>
        </w:tc>
        <w:tc>
          <w:tcPr>
            <w:tcW w:w="2917" w:type="dxa"/>
            <w:vAlign w:val="bottom"/>
          </w:tcPr>
          <w:p w14:paraId="25AE870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4%</w:t>
            </w:r>
          </w:p>
        </w:tc>
      </w:tr>
      <w:tr w:rsidR="00545E1C" w:rsidRPr="00091388" w14:paraId="1651A18A" w14:textId="77777777">
        <w:trPr>
          <w:trHeight w:val="288"/>
        </w:trPr>
        <w:tc>
          <w:tcPr>
            <w:tcW w:w="2405" w:type="dxa"/>
            <w:noWrap/>
            <w:hideMark/>
          </w:tcPr>
          <w:p w14:paraId="1C5194C6"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1554" w:type="dxa"/>
            <w:vAlign w:val="bottom"/>
          </w:tcPr>
          <w:p w14:paraId="00C53E89"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0 391</w:t>
            </w:r>
          </w:p>
        </w:tc>
        <w:tc>
          <w:tcPr>
            <w:tcW w:w="2333" w:type="dxa"/>
            <w:noWrap/>
            <w:hideMark/>
          </w:tcPr>
          <w:p w14:paraId="29FCAFA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 006</w:t>
            </w:r>
          </w:p>
        </w:tc>
        <w:tc>
          <w:tcPr>
            <w:tcW w:w="2917" w:type="dxa"/>
            <w:vAlign w:val="bottom"/>
          </w:tcPr>
          <w:p w14:paraId="5DEADD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r w:rsidR="00545E1C" w:rsidRPr="00091388" w14:paraId="006B6E1A" w14:textId="77777777">
        <w:trPr>
          <w:trHeight w:val="288"/>
        </w:trPr>
        <w:tc>
          <w:tcPr>
            <w:tcW w:w="2405" w:type="dxa"/>
            <w:noWrap/>
            <w:hideMark/>
          </w:tcPr>
          <w:p w14:paraId="54AED64A"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1554" w:type="dxa"/>
            <w:vAlign w:val="bottom"/>
          </w:tcPr>
          <w:p w14:paraId="525FC6B3"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57 220</w:t>
            </w:r>
          </w:p>
        </w:tc>
        <w:tc>
          <w:tcPr>
            <w:tcW w:w="2333" w:type="dxa"/>
            <w:noWrap/>
            <w:hideMark/>
          </w:tcPr>
          <w:p w14:paraId="3F56977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51 697</w:t>
            </w:r>
          </w:p>
        </w:tc>
        <w:tc>
          <w:tcPr>
            <w:tcW w:w="2917" w:type="dxa"/>
            <w:vAlign w:val="bottom"/>
          </w:tcPr>
          <w:p w14:paraId="77FEAE2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0%</w:t>
            </w:r>
          </w:p>
        </w:tc>
      </w:tr>
      <w:tr w:rsidR="00545E1C" w:rsidRPr="00091388" w14:paraId="304C7C4C" w14:textId="77777777">
        <w:trPr>
          <w:trHeight w:val="288"/>
        </w:trPr>
        <w:tc>
          <w:tcPr>
            <w:tcW w:w="2405" w:type="dxa"/>
            <w:noWrap/>
            <w:hideMark/>
          </w:tcPr>
          <w:p w14:paraId="346B98D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1554" w:type="dxa"/>
            <w:vAlign w:val="bottom"/>
          </w:tcPr>
          <w:p w14:paraId="1ED23457"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3 444</w:t>
            </w:r>
          </w:p>
        </w:tc>
        <w:tc>
          <w:tcPr>
            <w:tcW w:w="2333" w:type="dxa"/>
            <w:noWrap/>
            <w:hideMark/>
          </w:tcPr>
          <w:p w14:paraId="012EA53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9 766</w:t>
            </w:r>
          </w:p>
        </w:tc>
        <w:tc>
          <w:tcPr>
            <w:tcW w:w="2917" w:type="dxa"/>
            <w:vAlign w:val="bottom"/>
          </w:tcPr>
          <w:p w14:paraId="7585FD1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6%</w:t>
            </w:r>
          </w:p>
        </w:tc>
      </w:tr>
      <w:tr w:rsidR="00545E1C" w:rsidRPr="00091388" w14:paraId="3F0D8B75" w14:textId="77777777">
        <w:trPr>
          <w:trHeight w:val="288"/>
        </w:trPr>
        <w:tc>
          <w:tcPr>
            <w:tcW w:w="2405" w:type="dxa"/>
            <w:noWrap/>
            <w:hideMark/>
          </w:tcPr>
          <w:p w14:paraId="014937C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1554" w:type="dxa"/>
            <w:vAlign w:val="bottom"/>
          </w:tcPr>
          <w:p w14:paraId="70ED30F8"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86 566</w:t>
            </w:r>
          </w:p>
        </w:tc>
        <w:tc>
          <w:tcPr>
            <w:tcW w:w="2333" w:type="dxa"/>
            <w:noWrap/>
            <w:hideMark/>
          </w:tcPr>
          <w:p w14:paraId="567C80F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81 009</w:t>
            </w:r>
          </w:p>
        </w:tc>
        <w:tc>
          <w:tcPr>
            <w:tcW w:w="2917" w:type="dxa"/>
            <w:vAlign w:val="bottom"/>
          </w:tcPr>
          <w:p w14:paraId="016C9E9D"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1B404099" w14:textId="77777777">
        <w:trPr>
          <w:trHeight w:val="288"/>
        </w:trPr>
        <w:tc>
          <w:tcPr>
            <w:tcW w:w="2405" w:type="dxa"/>
            <w:noWrap/>
            <w:hideMark/>
          </w:tcPr>
          <w:p w14:paraId="05ABD79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Rapla maakond</w:t>
            </w:r>
          </w:p>
        </w:tc>
        <w:tc>
          <w:tcPr>
            <w:tcW w:w="1554" w:type="dxa"/>
            <w:vAlign w:val="bottom"/>
          </w:tcPr>
          <w:p w14:paraId="2C7B1AEB"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645</w:t>
            </w:r>
          </w:p>
        </w:tc>
        <w:tc>
          <w:tcPr>
            <w:tcW w:w="2333" w:type="dxa"/>
            <w:noWrap/>
            <w:hideMark/>
          </w:tcPr>
          <w:p w14:paraId="09C4796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9 885</w:t>
            </w:r>
          </w:p>
        </w:tc>
        <w:tc>
          <w:tcPr>
            <w:tcW w:w="2917" w:type="dxa"/>
            <w:vAlign w:val="bottom"/>
          </w:tcPr>
          <w:p w14:paraId="5171F13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1%</w:t>
            </w:r>
          </w:p>
        </w:tc>
      </w:tr>
      <w:tr w:rsidR="00545E1C" w:rsidRPr="00091388" w14:paraId="23871DE9" w14:textId="77777777">
        <w:trPr>
          <w:trHeight w:val="288"/>
        </w:trPr>
        <w:tc>
          <w:tcPr>
            <w:tcW w:w="2405" w:type="dxa"/>
            <w:noWrap/>
            <w:hideMark/>
          </w:tcPr>
          <w:p w14:paraId="0AFAF119"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1554" w:type="dxa"/>
            <w:vAlign w:val="bottom"/>
          </w:tcPr>
          <w:p w14:paraId="57FFF272"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4 300</w:t>
            </w:r>
          </w:p>
        </w:tc>
        <w:tc>
          <w:tcPr>
            <w:tcW w:w="2333" w:type="dxa"/>
            <w:noWrap/>
            <w:hideMark/>
          </w:tcPr>
          <w:p w14:paraId="1104D94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7 362</w:t>
            </w:r>
          </w:p>
        </w:tc>
        <w:tc>
          <w:tcPr>
            <w:tcW w:w="2917" w:type="dxa"/>
            <w:vAlign w:val="bottom"/>
          </w:tcPr>
          <w:p w14:paraId="020F644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20%</w:t>
            </w:r>
          </w:p>
        </w:tc>
      </w:tr>
      <w:tr w:rsidR="00545E1C" w:rsidRPr="00091388" w14:paraId="3C653CFD" w14:textId="77777777">
        <w:trPr>
          <w:trHeight w:val="288"/>
        </w:trPr>
        <w:tc>
          <w:tcPr>
            <w:tcW w:w="2405" w:type="dxa"/>
            <w:noWrap/>
            <w:hideMark/>
          </w:tcPr>
          <w:p w14:paraId="119341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1554" w:type="dxa"/>
            <w:vAlign w:val="bottom"/>
          </w:tcPr>
          <w:p w14:paraId="5952EAC4"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162 933</w:t>
            </w:r>
          </w:p>
        </w:tc>
        <w:tc>
          <w:tcPr>
            <w:tcW w:w="2333" w:type="dxa"/>
            <w:noWrap/>
            <w:hideMark/>
          </w:tcPr>
          <w:p w14:paraId="5D054A7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171 923</w:t>
            </w:r>
          </w:p>
        </w:tc>
        <w:tc>
          <w:tcPr>
            <w:tcW w:w="2917" w:type="dxa"/>
            <w:vAlign w:val="bottom"/>
          </w:tcPr>
          <w:p w14:paraId="2F070C0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6%</w:t>
            </w:r>
          </w:p>
        </w:tc>
      </w:tr>
      <w:tr w:rsidR="00545E1C" w:rsidRPr="00091388" w14:paraId="47B39078" w14:textId="77777777">
        <w:trPr>
          <w:trHeight w:val="288"/>
        </w:trPr>
        <w:tc>
          <w:tcPr>
            <w:tcW w:w="2405" w:type="dxa"/>
            <w:noWrap/>
            <w:hideMark/>
          </w:tcPr>
          <w:p w14:paraId="12E184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1554" w:type="dxa"/>
            <w:vAlign w:val="bottom"/>
          </w:tcPr>
          <w:p w14:paraId="70A83DB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26 815</w:t>
            </w:r>
          </w:p>
        </w:tc>
        <w:tc>
          <w:tcPr>
            <w:tcW w:w="2333" w:type="dxa"/>
            <w:noWrap/>
            <w:hideMark/>
          </w:tcPr>
          <w:p w14:paraId="015388E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2 668</w:t>
            </w:r>
          </w:p>
        </w:tc>
        <w:tc>
          <w:tcPr>
            <w:tcW w:w="2917" w:type="dxa"/>
            <w:vAlign w:val="bottom"/>
          </w:tcPr>
          <w:p w14:paraId="7CB85C2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5%</w:t>
            </w:r>
          </w:p>
        </w:tc>
      </w:tr>
      <w:tr w:rsidR="00545E1C" w:rsidRPr="00091388" w14:paraId="2EAF116B" w14:textId="77777777">
        <w:trPr>
          <w:trHeight w:val="288"/>
        </w:trPr>
        <w:tc>
          <w:tcPr>
            <w:tcW w:w="2405" w:type="dxa"/>
            <w:noWrap/>
            <w:hideMark/>
          </w:tcPr>
          <w:p w14:paraId="4EBA243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1554" w:type="dxa"/>
            <w:vAlign w:val="bottom"/>
          </w:tcPr>
          <w:p w14:paraId="560CE710"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44 390</w:t>
            </w:r>
          </w:p>
        </w:tc>
        <w:tc>
          <w:tcPr>
            <w:tcW w:w="2333" w:type="dxa"/>
            <w:noWrap/>
            <w:hideMark/>
          </w:tcPr>
          <w:p w14:paraId="480945C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39 238</w:t>
            </w:r>
          </w:p>
        </w:tc>
        <w:tc>
          <w:tcPr>
            <w:tcW w:w="2917" w:type="dxa"/>
            <w:vAlign w:val="bottom"/>
          </w:tcPr>
          <w:p w14:paraId="26C6AB8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2%</w:t>
            </w:r>
          </w:p>
        </w:tc>
      </w:tr>
      <w:tr w:rsidR="00545E1C" w:rsidRPr="00091388" w14:paraId="4D84BC45" w14:textId="77777777">
        <w:trPr>
          <w:trHeight w:val="288"/>
        </w:trPr>
        <w:tc>
          <w:tcPr>
            <w:tcW w:w="2405" w:type="dxa"/>
            <w:noWrap/>
            <w:hideMark/>
          </w:tcPr>
          <w:p w14:paraId="0D3BF24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1554" w:type="dxa"/>
            <w:vAlign w:val="bottom"/>
          </w:tcPr>
          <w:p w14:paraId="4FC9DD9D" w14:textId="77777777" w:rsidR="00545E1C" w:rsidRPr="00091388" w:rsidRDefault="00545E1C" w:rsidP="0085620E">
            <w:pPr>
              <w:ind w:right="-283"/>
              <w:jc w:val="center"/>
              <w:rPr>
                <w:rFonts w:ascii="Times New Roman" w:hAnsi="Times New Roman" w:cs="Times New Roman"/>
              </w:rPr>
            </w:pPr>
            <w:r w:rsidRPr="00091388">
              <w:rPr>
                <w:rFonts w:ascii="Times New Roman" w:hAnsi="Times New Roman" w:cs="Times New Roman"/>
                <w:color w:val="000000"/>
              </w:rPr>
              <w:t>33 890</w:t>
            </w:r>
          </w:p>
        </w:tc>
        <w:tc>
          <w:tcPr>
            <w:tcW w:w="2333" w:type="dxa"/>
            <w:noWrap/>
            <w:hideMark/>
          </w:tcPr>
          <w:p w14:paraId="0E47B1B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rPr>
              <w:t>28 126</w:t>
            </w:r>
          </w:p>
        </w:tc>
        <w:tc>
          <w:tcPr>
            <w:tcW w:w="2917" w:type="dxa"/>
            <w:vAlign w:val="bottom"/>
          </w:tcPr>
          <w:p w14:paraId="6F7A9A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hAnsi="Times New Roman" w:cs="Times New Roman"/>
                <w:color w:val="000000"/>
              </w:rPr>
              <w:t>–17%</w:t>
            </w:r>
          </w:p>
        </w:tc>
      </w:tr>
    </w:tbl>
    <w:p w14:paraId="7837726A" w14:textId="77777777" w:rsidR="00545E1C" w:rsidRPr="00091388" w:rsidRDefault="00545E1C" w:rsidP="0085620E">
      <w:pPr>
        <w:tabs>
          <w:tab w:val="center" w:pos="4513"/>
        </w:tabs>
        <w:ind w:right="-283"/>
        <w:jc w:val="both"/>
        <w:rPr>
          <w:rFonts w:cs="Times New Roman"/>
          <w:i/>
          <w:szCs w:val="24"/>
          <w:lang w:val="et-EE"/>
        </w:rPr>
      </w:pPr>
    </w:p>
    <w:p w14:paraId="022D3410" w14:textId="77777777" w:rsidR="00545E1C" w:rsidRPr="00091388" w:rsidRDefault="00545E1C" w:rsidP="0085620E">
      <w:pPr>
        <w:tabs>
          <w:tab w:val="center" w:pos="4513"/>
        </w:tabs>
        <w:ind w:right="-283"/>
        <w:jc w:val="both"/>
        <w:rPr>
          <w:rFonts w:cs="Times New Roman"/>
          <w:szCs w:val="24"/>
          <w:lang w:val="et-EE"/>
        </w:rPr>
      </w:pPr>
    </w:p>
    <w:p w14:paraId="1B32FE7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Ekspressraja regionaalarengut puudutav mõju võiks avalduda ennekõike seal, kus praegu võtavad detailplaneeringud rohkem aega (sest kui eelnõuga lahendatav probleem on see, et investeeringuid pärsib pikk planeerimismenetlus, võiks ekspressraja kasutamise vastu olla huvi suurem just seal, kus need võtavad kauem aega). Alloleval joonisel (</w:t>
      </w:r>
      <w:r w:rsidRPr="00091388">
        <w:rPr>
          <w:rFonts w:cs="Times New Roman"/>
          <w:lang w:val="et-EE"/>
        </w:rPr>
        <w:fldChar w:fldCharType="begin"/>
      </w:r>
      <w:r w:rsidRPr="00091388">
        <w:rPr>
          <w:rFonts w:cs="Times New Roman"/>
          <w:lang w:val="et-EE"/>
        </w:rPr>
        <w:instrText xml:space="preserve"> REF _Ref224907277  \* MERGEFORMAT </w:instrText>
      </w:r>
      <w:r w:rsidRPr="00091388">
        <w:rPr>
          <w:rFonts w:cs="Times New Roman"/>
          <w:lang w:val="et-EE"/>
        </w:rPr>
        <w:fldChar w:fldCharType="separate"/>
      </w:r>
      <w:r w:rsidRPr="00091388">
        <w:rPr>
          <w:lang w:val="et-EE"/>
        </w:rPr>
        <w:t>joonis 2</w:t>
      </w:r>
      <w:r w:rsidRPr="00091388">
        <w:rPr>
          <w:rFonts w:cs="Times New Roman"/>
          <w:lang w:val="et-EE"/>
        </w:rPr>
        <w:fldChar w:fldCharType="end"/>
      </w:r>
      <w:r w:rsidRPr="00091388">
        <w:rPr>
          <w:rFonts w:cs="Times New Roman"/>
          <w:lang w:val="et-EE"/>
        </w:rPr>
        <w:t>) on näidatud, et keskmine menetluse pikkus varieerub märkimisväärselt.</w:t>
      </w:r>
      <w:r w:rsidRPr="00091388">
        <w:rPr>
          <w:rStyle w:val="Allmrkuseviide"/>
          <w:rFonts w:cs="Times New Roman"/>
          <w:lang w:val="et-EE"/>
        </w:rPr>
        <w:footnoteReference w:id="95"/>
      </w:r>
      <w:r w:rsidRPr="00091388">
        <w:rPr>
          <w:rFonts w:cs="Times New Roman"/>
          <w:lang w:val="et-EE"/>
        </w:rPr>
        <w:t xml:space="preserve"> Ida-Virumaal on menetluse aeg pigem pikk, aga Kagu-Eesti puhul sõltub väga palju omavalitsusest, kusjuures osas omavalitsustes menetletakse detailplaneeringud umbes aasta jooksul.</w:t>
      </w:r>
    </w:p>
    <w:p w14:paraId="0E59CF7E" w14:textId="77777777" w:rsidR="00545E1C" w:rsidRPr="00091388" w:rsidRDefault="00545E1C" w:rsidP="0085620E">
      <w:pPr>
        <w:tabs>
          <w:tab w:val="center" w:pos="4513"/>
        </w:tabs>
        <w:ind w:right="-283"/>
        <w:jc w:val="both"/>
        <w:rPr>
          <w:rFonts w:cs="Times New Roman"/>
          <w:szCs w:val="24"/>
          <w:lang w:val="et-EE"/>
        </w:rPr>
      </w:pPr>
    </w:p>
    <w:p w14:paraId="2679C33B"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2BB502E8" wp14:editId="5A3D551F">
            <wp:extent cx="5731510" cy="2970530"/>
            <wp:effectExtent l="0" t="0" r="2540" b="1270"/>
            <wp:docPr id="2140861658" name="Picture 1" descr="Pilt, millel on kujutatud kaart, teks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61658" name="Picture 1" descr="Pilt, millel on kujutatud kaart, tekst&#10;&#10;Tehisintellekti genereeritud sisu ei pruugi olla õige."/>
                    <pic:cNvPicPr/>
                  </pic:nvPicPr>
                  <pic:blipFill rotWithShape="1">
                    <a:blip r:embed="rId16"/>
                    <a:srcRect t="2195"/>
                    <a:stretch>
                      <a:fillRect/>
                    </a:stretch>
                  </pic:blipFill>
                  <pic:spPr bwMode="auto">
                    <a:xfrm>
                      <a:off x="0" y="0"/>
                      <a:ext cx="5731510" cy="2970530"/>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437997" w14:textId="77777777" w:rsidR="00545E1C" w:rsidRPr="00091388" w:rsidRDefault="00545E1C" w:rsidP="0085620E">
      <w:pPr>
        <w:pStyle w:val="Pealdis"/>
        <w:spacing w:after="0"/>
        <w:jc w:val="both"/>
        <w:rPr>
          <w:rFonts w:cs="Times New Roman"/>
          <w:szCs w:val="24"/>
          <w:lang w:val="et-EE"/>
        </w:rPr>
      </w:pPr>
      <w:bookmarkStart w:id="39" w:name="_Ref224907277"/>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2</w:t>
      </w:r>
      <w:r w:rsidRPr="00091388">
        <w:rPr>
          <w:lang w:val="et-EE"/>
        </w:rPr>
        <w:fldChar w:fldCharType="end"/>
      </w:r>
      <w:bookmarkEnd w:id="39"/>
      <w:r w:rsidRPr="00091388">
        <w:rPr>
          <w:lang w:val="et-EE"/>
        </w:rPr>
        <w:t>.</w:t>
      </w:r>
      <w:r w:rsidRPr="00091388">
        <w:rPr>
          <w:rFonts w:cs="Times New Roman"/>
          <w:lang w:val="et-EE"/>
        </w:rPr>
        <w:t xml:space="preserve"> Detailplaneeringute keskmine menetlusaeg kuudes kohalike omavalitsuste kaupa</w:t>
      </w:r>
      <w:r w:rsidRPr="00091388">
        <w:rPr>
          <w:rStyle w:val="Allmrkuseviide"/>
          <w:rFonts w:cs="Times New Roman"/>
          <w:lang w:val="et-EE"/>
        </w:rPr>
        <w:footnoteReference w:id="96"/>
      </w:r>
    </w:p>
    <w:p w14:paraId="3F9C5073" w14:textId="77777777" w:rsidR="00545E1C" w:rsidRPr="00091388" w:rsidRDefault="00545E1C" w:rsidP="0085620E">
      <w:pPr>
        <w:tabs>
          <w:tab w:val="center" w:pos="4513"/>
        </w:tabs>
        <w:ind w:right="-283"/>
        <w:jc w:val="both"/>
        <w:rPr>
          <w:rFonts w:cs="Times New Roman"/>
          <w:szCs w:val="24"/>
          <w:lang w:val="et-EE"/>
        </w:rPr>
      </w:pPr>
    </w:p>
    <w:p w14:paraId="6AC727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Nagu jooniselt näha, ei ole kõikides regionaalpoliitika prioriteetsete piirkondade omavalitsustes pikk menetlusaeg, mis viitab, et investeeringuid nendesse piirkondadesse ei pärsi niivõrd detailplaneeringute menetlemise kiirus, kuivõrd muud tegurid. Kagu-Eesti ja tööstusalade kohta on 2020. aastal valminud eraldi uuring,</w:t>
      </w:r>
      <w:r w:rsidRPr="00091388">
        <w:rPr>
          <w:rStyle w:val="Allmrkuseviide"/>
          <w:rFonts w:cs="Times New Roman"/>
          <w:lang w:val="et-EE"/>
        </w:rPr>
        <w:footnoteReference w:id="97"/>
      </w:r>
      <w:r w:rsidRPr="00091388">
        <w:rPr>
          <w:rFonts w:cs="Times New Roman"/>
          <w:lang w:val="et-EE"/>
        </w:rPr>
        <w:t xml:space="preserve"> mille tulemustest ei ilmne küll otseselt planeeringutega seotud probleeme, kuid rõhutatakse eraldi seda, et investorile on oluline kiire ja lihtne asjaajamine. Kagu-Eesti tööstusalade uuringus on leitud:</w:t>
      </w:r>
    </w:p>
    <w:p w14:paraId="753A2D39" w14:textId="77777777" w:rsidR="00545E1C" w:rsidRPr="00091388" w:rsidRDefault="00545E1C" w:rsidP="0085620E">
      <w:pPr>
        <w:tabs>
          <w:tab w:val="center" w:pos="4513"/>
        </w:tabs>
        <w:ind w:right="-283"/>
        <w:jc w:val="both"/>
        <w:rPr>
          <w:rFonts w:cs="Times New Roman"/>
          <w:i/>
          <w:szCs w:val="24"/>
          <w:lang w:val="et-EE"/>
        </w:rPr>
      </w:pPr>
      <w:r w:rsidRPr="00091388">
        <w:rPr>
          <w:rFonts w:cs="Times New Roman"/>
          <w:szCs w:val="24"/>
          <w:lang w:val="et-EE"/>
        </w:rPr>
        <w:t>„</w:t>
      </w:r>
      <w:r w:rsidRPr="00091388">
        <w:rPr>
          <w:rFonts w:cs="Times New Roman"/>
          <w:i/>
          <w:szCs w:val="24"/>
          <w:lang w:val="et-EE"/>
        </w:rPr>
        <w:t>Väärtuspakkumise põhiargumendid on:</w:t>
      </w:r>
    </w:p>
    <w:p w14:paraId="53E5D586"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terviklikkus – tööstusala on tervenisti ette valmistatud, s.o planeeritud ja kommunikatsioonid rajatud;</w:t>
      </w:r>
    </w:p>
    <w:p w14:paraId="333D4C39"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kiirus – ala on võimalik kiiresti kasutusele võtta;</w:t>
      </w:r>
    </w:p>
    <w:p w14:paraId="51A1F8AE"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hind – maa ost või hoonestusõiguse seadmine on ettevõtte jaoks soodsad;</w:t>
      </w:r>
    </w:p>
    <w:p w14:paraId="4DCDFA1C" w14:textId="77777777" w:rsidR="00545E1C" w:rsidRPr="00091388" w:rsidRDefault="00545E1C" w:rsidP="0085620E">
      <w:pPr>
        <w:pStyle w:val="Loendilik"/>
        <w:numPr>
          <w:ilvl w:val="0"/>
          <w:numId w:val="10"/>
        </w:numPr>
        <w:tabs>
          <w:tab w:val="center" w:pos="4513"/>
        </w:tabs>
        <w:ind w:right="-283"/>
        <w:jc w:val="both"/>
        <w:rPr>
          <w:rFonts w:cs="Times New Roman"/>
          <w:i/>
          <w:szCs w:val="24"/>
          <w:lang w:val="et-EE"/>
        </w:rPr>
      </w:pPr>
      <w:r w:rsidRPr="00091388">
        <w:rPr>
          <w:rFonts w:cs="Times New Roman"/>
          <w:i/>
          <w:szCs w:val="24"/>
          <w:lang w:val="et-EE"/>
        </w:rPr>
        <w:t>logistika – alad asuvad hästi ligipääsetavates kohtades suurte teede vahetus läheduses;</w:t>
      </w:r>
    </w:p>
    <w:p w14:paraId="7200E846" w14:textId="77777777" w:rsidR="00545E1C" w:rsidRPr="00091388" w:rsidRDefault="00545E1C" w:rsidP="0085620E">
      <w:pPr>
        <w:pStyle w:val="Loendilik"/>
        <w:numPr>
          <w:ilvl w:val="0"/>
          <w:numId w:val="10"/>
        </w:numPr>
        <w:tabs>
          <w:tab w:val="center" w:pos="4513"/>
        </w:tabs>
        <w:ind w:right="-283"/>
        <w:jc w:val="both"/>
        <w:rPr>
          <w:rFonts w:cs="Times New Roman"/>
          <w:szCs w:val="24"/>
          <w:lang w:val="et-EE"/>
        </w:rPr>
      </w:pPr>
      <w:r w:rsidRPr="00091388">
        <w:rPr>
          <w:rFonts w:cs="Times New Roman"/>
          <w:i/>
          <w:lang w:val="et-EE"/>
        </w:rPr>
        <w:t>hea elukeskkond – Kagu-Eesti loodus on kaunis, vajalikud teenused kohapeal olemas</w:t>
      </w:r>
      <w:r w:rsidRPr="00091388">
        <w:rPr>
          <w:rFonts w:cs="Times New Roman"/>
          <w:lang w:val="et-EE"/>
        </w:rPr>
        <w:t>.“</w:t>
      </w:r>
      <w:r w:rsidRPr="00091388">
        <w:rPr>
          <w:rStyle w:val="Allmrkuseviide"/>
          <w:rFonts w:cs="Times New Roman"/>
          <w:lang w:val="et-EE"/>
        </w:rPr>
        <w:footnoteReference w:id="98"/>
      </w:r>
    </w:p>
    <w:p w14:paraId="27DBB90C" w14:textId="77777777" w:rsidR="00545E1C" w:rsidRPr="00091388" w:rsidRDefault="00545E1C" w:rsidP="0085620E">
      <w:pPr>
        <w:tabs>
          <w:tab w:val="center" w:pos="4513"/>
        </w:tabs>
        <w:ind w:right="-283"/>
        <w:jc w:val="both"/>
        <w:rPr>
          <w:rFonts w:cs="Times New Roman"/>
          <w:szCs w:val="24"/>
          <w:lang w:val="et-EE"/>
        </w:rPr>
      </w:pPr>
    </w:p>
    <w:p w14:paraId="3356BF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2018. aastal tehtud ja kogu Eestit hõlmavas tööstusalade uuringus leitakse: „Paljude tööstusalade puhul pole olnud järjepidevat arendustegevust. On hulk alasid, mille jaoks pole määratletud soovitavat spetsialiseerumist. Paljudel juhtudel pole aastate jooksul lahendatud maaomandi küsimusi, koostatud detailplaneeringuid. Oodates esmalt nõudluse ilmnemist pole aga võimalik tulemuslikult siseneda konkurentsi tööstusinvesteeringute pärast. Ettevõtete leidmiseks on vaja olla nähtav, tuntud, tegeleda promotsiooni ja turundusega. Investeeringu saamise eelduseks on sobiva detailplaneeritud ja taristuga varustatud kinnisvara olemasolu, millel on kindel hind ja selged võõrandamistingimused. Investeeringute hulk, kus ettevõtjad otsivad omavalitsustes sobivat kohta ja on valmis mitu aastat ootama krundi ja taristu ettevalmistamist, on väga väike. Reeglina ei ole ootama valmis välisinvestorid.“</w:t>
      </w:r>
      <w:r w:rsidRPr="00091388">
        <w:rPr>
          <w:rStyle w:val="Allmrkuseviide"/>
          <w:rFonts w:cs="Times New Roman"/>
          <w:lang w:val="et-EE"/>
        </w:rPr>
        <w:footnoteReference w:id="99"/>
      </w:r>
      <w:r w:rsidRPr="00091388">
        <w:rPr>
          <w:rFonts w:cs="Times New Roman"/>
          <w:lang w:val="et-EE"/>
        </w:rPr>
        <w:t xml:space="preserve"> Seega märgitakse uuringus, et oluline on juba </w:t>
      </w:r>
      <w:r w:rsidRPr="00091388">
        <w:rPr>
          <w:rFonts w:cs="Times New Roman"/>
          <w:lang w:val="et-EE"/>
        </w:rPr>
        <w:lastRenderedPageBreak/>
        <w:t>ette valmistatud krunt ning juhul, kui alal pole veel ka DP-d, võib see olla lisatakistus piirkonda investeeringu tegemiseks.</w:t>
      </w:r>
    </w:p>
    <w:p w14:paraId="21F6B550" w14:textId="77777777" w:rsidR="00545E1C" w:rsidRPr="00091388" w:rsidRDefault="00545E1C" w:rsidP="0085620E">
      <w:pPr>
        <w:tabs>
          <w:tab w:val="center" w:pos="4513"/>
        </w:tabs>
        <w:ind w:right="-283"/>
        <w:jc w:val="both"/>
        <w:rPr>
          <w:rFonts w:cs="Times New Roman"/>
          <w:szCs w:val="24"/>
          <w:lang w:val="et-EE"/>
        </w:rPr>
      </w:pPr>
    </w:p>
    <w:p w14:paraId="10966F98"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Lisaks DP-</w:t>
      </w:r>
      <w:proofErr w:type="spellStart"/>
      <w:r w:rsidRPr="00091388">
        <w:rPr>
          <w:rFonts w:cs="Times New Roman"/>
          <w:szCs w:val="24"/>
          <w:lang w:val="et-EE"/>
        </w:rPr>
        <w:t>le</w:t>
      </w:r>
      <w:proofErr w:type="spellEnd"/>
      <w:r w:rsidRPr="00091388">
        <w:rPr>
          <w:rFonts w:cs="Times New Roman"/>
          <w:szCs w:val="24"/>
          <w:lang w:val="et-EE"/>
        </w:rPr>
        <w:t xml:space="preserve"> on oluline see, kui palju tegelikult soovitakse piirkondades tööstushooneid ehitada, sest DP olemasolu ei tähenda veel selle elluviimist. Järgmisel joonisel (</w:t>
      </w:r>
      <w:r w:rsidRPr="00091388">
        <w:rPr>
          <w:rFonts w:cs="Times New Roman"/>
          <w:szCs w:val="24"/>
          <w:lang w:val="et-EE"/>
        </w:rPr>
        <w:fldChar w:fldCharType="begin"/>
      </w:r>
      <w:r w:rsidRPr="00091388">
        <w:rPr>
          <w:rFonts w:cs="Times New Roman"/>
          <w:szCs w:val="24"/>
          <w:lang w:val="et-EE"/>
        </w:rPr>
        <w:instrText xml:space="preserve"> REF _Ref224907260  \* MERGEFORMAT </w:instrText>
      </w:r>
      <w:r w:rsidRPr="00091388">
        <w:rPr>
          <w:rFonts w:cs="Times New Roman"/>
          <w:szCs w:val="24"/>
          <w:lang w:val="et-EE"/>
        </w:rPr>
        <w:fldChar w:fldCharType="separate"/>
      </w:r>
      <w:r w:rsidRPr="00091388">
        <w:rPr>
          <w:lang w:val="et-EE"/>
        </w:rPr>
        <w:t>joonis 3</w:t>
      </w:r>
      <w:r w:rsidRPr="00091388">
        <w:rPr>
          <w:rFonts w:cs="Times New Roman"/>
          <w:szCs w:val="24"/>
          <w:lang w:val="et-EE"/>
        </w:rPr>
        <w:fldChar w:fldCharType="end"/>
      </w:r>
      <w:r w:rsidRPr="00091388">
        <w:rPr>
          <w:rFonts w:cs="Times New Roman"/>
          <w:szCs w:val="24"/>
          <w:lang w:val="et-EE"/>
        </w:rPr>
        <w:t>) ja allolevas tabelis (</w:t>
      </w:r>
      <w:r w:rsidRPr="00091388">
        <w:rPr>
          <w:rFonts w:cs="Times New Roman"/>
          <w:szCs w:val="24"/>
          <w:lang w:val="et-EE"/>
        </w:rPr>
        <w:fldChar w:fldCharType="begin"/>
      </w:r>
      <w:r w:rsidRPr="00091388">
        <w:rPr>
          <w:rFonts w:cs="Times New Roman"/>
          <w:szCs w:val="24"/>
          <w:lang w:val="et-EE"/>
        </w:rPr>
        <w:instrText xml:space="preserve"> REF _Ref224907337  \* MERGEFORMAT </w:instrText>
      </w:r>
      <w:r w:rsidRPr="00091388">
        <w:rPr>
          <w:rFonts w:cs="Times New Roman"/>
          <w:szCs w:val="24"/>
          <w:lang w:val="et-EE"/>
        </w:rPr>
        <w:fldChar w:fldCharType="separate"/>
      </w:r>
      <w:r w:rsidRPr="00091388">
        <w:rPr>
          <w:lang w:val="et-EE"/>
        </w:rPr>
        <w:t>tabel 5</w:t>
      </w:r>
      <w:r w:rsidRPr="00091388">
        <w:rPr>
          <w:rFonts w:cs="Times New Roman"/>
          <w:szCs w:val="24"/>
          <w:lang w:val="et-EE"/>
        </w:rPr>
        <w:fldChar w:fldCharType="end"/>
      </w:r>
      <w:r w:rsidRPr="00091388">
        <w:rPr>
          <w:rFonts w:cs="Times New Roman"/>
          <w:szCs w:val="24"/>
          <w:lang w:val="et-EE"/>
        </w:rPr>
        <w:t>) on maakondade kaupa näidatud ehitus- ja kasutusload ning ehitamise alustamise teatised 1000 elaniku kohta. Kasutatud on nii ehitus- kui ka kasutuslube ning ehitamise alustamise teatisi, sest need kokku näitavad üldist aktiivsust ning kõiki protsessi elemente enne, kui tööstushoone on rajatud ja võimalik kasutusele võtta. Lisaks on tabelis näidatud 2025. aastal käivet deklareerinud ettevõtete arvu 1000 elaniku kohta, mis iseloomustab maakondade elanike üldist ettevõtlusaktiivsust.</w:t>
      </w:r>
    </w:p>
    <w:p w14:paraId="7643D02A"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7DF7741A" wp14:editId="192E1497">
            <wp:extent cx="5731510" cy="3378835"/>
            <wp:effectExtent l="0" t="0" r="2540" b="0"/>
            <wp:docPr id="488849569"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49569" name="Picture 1" descr="Pilt, millel on kujutatud kaart, tekst, Atlas&#10;&#10;Tehisintellekti genereeritud sisu ei pruugi olla õige."/>
                    <pic:cNvPicPr/>
                  </pic:nvPicPr>
                  <pic:blipFill>
                    <a:blip r:embed="rId17"/>
                    <a:stretch>
                      <a:fillRect/>
                    </a:stretch>
                  </pic:blipFill>
                  <pic:spPr>
                    <a:xfrm>
                      <a:off x="0" y="0"/>
                      <a:ext cx="5731510" cy="3378835"/>
                    </a:xfrm>
                    <a:prstGeom prst="rect">
                      <a:avLst/>
                    </a:prstGeom>
                    <a:ln>
                      <a:noFill/>
                    </a:ln>
                  </pic:spPr>
                </pic:pic>
              </a:graphicData>
            </a:graphic>
          </wp:inline>
        </w:drawing>
      </w:r>
    </w:p>
    <w:p w14:paraId="2295D312" w14:textId="77777777" w:rsidR="00545E1C" w:rsidRPr="00091388" w:rsidRDefault="00545E1C" w:rsidP="0085620E">
      <w:pPr>
        <w:pStyle w:val="Pealdis"/>
        <w:spacing w:after="0"/>
        <w:jc w:val="both"/>
        <w:rPr>
          <w:lang w:val="et-EE"/>
        </w:rPr>
      </w:pPr>
      <w:bookmarkStart w:id="40" w:name="_Ref224907260"/>
      <w:r w:rsidRPr="00091388">
        <w:rPr>
          <w:lang w:val="et-EE"/>
        </w:rPr>
        <w:t xml:space="preserve">Joonis </w:t>
      </w:r>
      <w:r w:rsidRPr="00091388">
        <w:rPr>
          <w:lang w:val="et-EE"/>
        </w:rPr>
        <w:fldChar w:fldCharType="begin"/>
      </w:r>
      <w:r w:rsidRPr="00091388">
        <w:rPr>
          <w:i w:val="0"/>
          <w:iCs w:val="0"/>
          <w:lang w:val="et-EE"/>
        </w:rPr>
        <w:instrText xml:space="preserve"> SEQ Joonis \* ARABIC </w:instrText>
      </w:r>
      <w:r w:rsidRPr="00091388">
        <w:rPr>
          <w:lang w:val="et-EE"/>
        </w:rPr>
        <w:fldChar w:fldCharType="separate"/>
      </w:r>
      <w:r w:rsidRPr="00091388">
        <w:rPr>
          <w:lang w:val="et-EE"/>
        </w:rPr>
        <w:t>3</w:t>
      </w:r>
      <w:r w:rsidRPr="00091388">
        <w:rPr>
          <w:lang w:val="et-EE"/>
        </w:rPr>
        <w:fldChar w:fldCharType="end"/>
      </w:r>
      <w:bookmarkEnd w:id="40"/>
      <w:r w:rsidRPr="00091388">
        <w:rPr>
          <w:lang w:val="et-EE"/>
        </w:rPr>
        <w:t>.</w:t>
      </w:r>
      <w:r w:rsidRPr="00091388">
        <w:rPr>
          <w:rFonts w:cs="Times New Roman"/>
          <w:lang w:val="et-EE"/>
        </w:rPr>
        <w:t xml:space="preserve"> Uute tööstushoonete jaoks väljastatud ehitus- ja kasutusload ning ehitamise alustamise teatised 1000 elaniku kohta maakonna kaupa 2020–2024</w:t>
      </w:r>
      <w:r w:rsidRPr="00091388">
        <w:rPr>
          <w:rStyle w:val="Allmrkuseviide"/>
          <w:rFonts w:cs="Times New Roman"/>
          <w:lang w:val="et-EE"/>
        </w:rPr>
        <w:footnoteReference w:id="100"/>
      </w:r>
      <w:bookmarkStart w:id="41" w:name="_Ref222400242"/>
      <w:bookmarkStart w:id="42" w:name="_Ref222400239"/>
    </w:p>
    <w:bookmarkEnd w:id="41"/>
    <w:bookmarkEnd w:id="42"/>
    <w:p w14:paraId="68CF1E19" w14:textId="77777777" w:rsidR="00545E1C" w:rsidRPr="00091388" w:rsidRDefault="00545E1C" w:rsidP="0085620E">
      <w:pPr>
        <w:keepNext/>
        <w:tabs>
          <w:tab w:val="center" w:pos="4513"/>
        </w:tabs>
        <w:ind w:right="-283"/>
        <w:jc w:val="both"/>
        <w:rPr>
          <w:rFonts w:cs="Times New Roman"/>
          <w:szCs w:val="24"/>
          <w:lang w:val="et-EE"/>
        </w:rPr>
      </w:pPr>
    </w:p>
    <w:p w14:paraId="6CC286A3" w14:textId="77777777" w:rsidR="00545E1C" w:rsidRPr="00091388" w:rsidRDefault="00545E1C" w:rsidP="0085620E">
      <w:pPr>
        <w:pStyle w:val="Pealdis"/>
        <w:keepNext/>
        <w:spacing w:after="0"/>
        <w:rPr>
          <w:lang w:val="et-EE"/>
        </w:rPr>
      </w:pPr>
      <w:bookmarkStart w:id="43" w:name="_Ref224907337"/>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5</w:t>
      </w:r>
      <w:r w:rsidRPr="00091388">
        <w:rPr>
          <w:lang w:val="et-EE"/>
        </w:rPr>
        <w:fldChar w:fldCharType="end"/>
      </w:r>
      <w:bookmarkEnd w:id="43"/>
      <w:r w:rsidRPr="00091388">
        <w:rPr>
          <w:lang w:val="et-EE"/>
        </w:rPr>
        <w:t>.</w:t>
      </w:r>
      <w:r w:rsidRPr="00091388">
        <w:rPr>
          <w:rFonts w:cs="Times New Roman"/>
          <w:szCs w:val="24"/>
          <w:lang w:val="et-EE"/>
        </w:rPr>
        <w:t xml:space="preserve"> Uute tööstushoonete jaoks väljastatud ehitus- ja kasutusload ning ehitamise alustamise teatised 1000 elaniku kohta</w:t>
      </w:r>
    </w:p>
    <w:tbl>
      <w:tblPr>
        <w:tblStyle w:val="Kontuurtabel"/>
        <w:tblW w:w="9493" w:type="dxa"/>
        <w:tblLook w:val="04A0" w:firstRow="1" w:lastRow="0" w:firstColumn="1" w:lastColumn="0" w:noHBand="0" w:noVBand="1"/>
      </w:tblPr>
      <w:tblGrid>
        <w:gridCol w:w="2830"/>
        <w:gridCol w:w="2977"/>
        <w:gridCol w:w="3686"/>
      </w:tblGrid>
      <w:tr w:rsidR="00545E1C" w:rsidRPr="00091388" w14:paraId="25C34AD2" w14:textId="77777777">
        <w:tc>
          <w:tcPr>
            <w:tcW w:w="2830" w:type="dxa"/>
          </w:tcPr>
          <w:p w14:paraId="7DB40815"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Maakond</w:t>
            </w:r>
          </w:p>
        </w:tc>
        <w:tc>
          <w:tcPr>
            <w:tcW w:w="2977" w:type="dxa"/>
          </w:tcPr>
          <w:p w14:paraId="7EA70AFB"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Tööstushoone load 1000</w:t>
            </w:r>
          </w:p>
          <w:p w14:paraId="695D3B0A"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laniku kohta</w:t>
            </w:r>
            <w:r w:rsidRPr="00091388">
              <w:rPr>
                <w:rStyle w:val="Allmrkuseviide"/>
                <w:rFonts w:ascii="Times New Roman" w:hAnsi="Times New Roman" w:cs="Times New Roman"/>
                <w:b/>
                <w:bCs/>
              </w:rPr>
              <w:footnoteReference w:id="101"/>
            </w:r>
          </w:p>
        </w:tc>
        <w:tc>
          <w:tcPr>
            <w:tcW w:w="3686" w:type="dxa"/>
          </w:tcPr>
          <w:p w14:paraId="38AED237" w14:textId="77777777" w:rsidR="00545E1C" w:rsidRPr="00091388" w:rsidRDefault="00545E1C" w:rsidP="0085620E">
            <w:pPr>
              <w:keepNext/>
              <w:tabs>
                <w:tab w:val="center" w:pos="4513"/>
              </w:tabs>
              <w:ind w:right="-283"/>
              <w:jc w:val="both"/>
              <w:rPr>
                <w:rFonts w:ascii="Times New Roman" w:hAnsi="Times New Roman" w:cs="Times New Roman"/>
                <w:b/>
                <w:bCs/>
              </w:rPr>
            </w:pPr>
            <w:r w:rsidRPr="00091388">
              <w:rPr>
                <w:rFonts w:ascii="Times New Roman" w:hAnsi="Times New Roman" w:cs="Times New Roman"/>
                <w:b/>
                <w:bCs/>
              </w:rPr>
              <w:t>Ettevõtted 1000 elaniku kohta</w:t>
            </w:r>
            <w:r w:rsidRPr="00091388">
              <w:rPr>
                <w:rStyle w:val="Allmrkuseviide"/>
                <w:rFonts w:ascii="Times New Roman" w:hAnsi="Times New Roman" w:cs="Times New Roman"/>
                <w:b/>
                <w:bCs/>
              </w:rPr>
              <w:footnoteReference w:id="102"/>
            </w:r>
          </w:p>
        </w:tc>
      </w:tr>
      <w:tr w:rsidR="00545E1C" w:rsidRPr="00091388" w14:paraId="719062DC" w14:textId="77777777">
        <w:trPr>
          <w:trHeight w:val="288"/>
        </w:trPr>
        <w:tc>
          <w:tcPr>
            <w:tcW w:w="2830" w:type="dxa"/>
            <w:noWrap/>
            <w:hideMark/>
          </w:tcPr>
          <w:p w14:paraId="501A0EAA" w14:textId="77777777" w:rsidR="00545E1C" w:rsidRPr="00091388" w:rsidRDefault="00545E1C" w:rsidP="0085620E">
            <w:pPr>
              <w:keepNext/>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arju maakond</w:t>
            </w:r>
          </w:p>
        </w:tc>
        <w:tc>
          <w:tcPr>
            <w:tcW w:w="2977" w:type="dxa"/>
            <w:noWrap/>
            <w:hideMark/>
          </w:tcPr>
          <w:p w14:paraId="12B16853"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49</w:t>
            </w:r>
          </w:p>
        </w:tc>
        <w:tc>
          <w:tcPr>
            <w:tcW w:w="3686" w:type="dxa"/>
          </w:tcPr>
          <w:p w14:paraId="3AFC0674" w14:textId="77777777" w:rsidR="00545E1C" w:rsidRPr="00091388" w:rsidRDefault="00545E1C" w:rsidP="0085620E">
            <w:pPr>
              <w:keepNext/>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7</w:t>
            </w:r>
          </w:p>
        </w:tc>
      </w:tr>
      <w:tr w:rsidR="00545E1C" w:rsidRPr="00091388" w14:paraId="2F554F74" w14:textId="77777777">
        <w:trPr>
          <w:trHeight w:val="288"/>
        </w:trPr>
        <w:tc>
          <w:tcPr>
            <w:tcW w:w="2830" w:type="dxa"/>
            <w:noWrap/>
            <w:hideMark/>
          </w:tcPr>
          <w:p w14:paraId="4B2D8024"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Hiiu maakond</w:t>
            </w:r>
          </w:p>
        </w:tc>
        <w:tc>
          <w:tcPr>
            <w:tcW w:w="2977" w:type="dxa"/>
            <w:noWrap/>
            <w:hideMark/>
          </w:tcPr>
          <w:p w14:paraId="2B99C669"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31</w:t>
            </w:r>
          </w:p>
        </w:tc>
        <w:tc>
          <w:tcPr>
            <w:tcW w:w="3686" w:type="dxa"/>
          </w:tcPr>
          <w:p w14:paraId="455D821C"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3</w:t>
            </w:r>
          </w:p>
        </w:tc>
      </w:tr>
      <w:tr w:rsidR="00545E1C" w:rsidRPr="00091388" w14:paraId="612A8C82" w14:textId="77777777">
        <w:trPr>
          <w:trHeight w:val="288"/>
        </w:trPr>
        <w:tc>
          <w:tcPr>
            <w:tcW w:w="2830" w:type="dxa"/>
            <w:noWrap/>
            <w:hideMark/>
          </w:tcPr>
          <w:p w14:paraId="76D5E27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Ida-Viru maakond</w:t>
            </w:r>
          </w:p>
        </w:tc>
        <w:tc>
          <w:tcPr>
            <w:tcW w:w="2977" w:type="dxa"/>
            <w:noWrap/>
            <w:hideMark/>
          </w:tcPr>
          <w:p w14:paraId="065DDA7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4</w:t>
            </w:r>
          </w:p>
        </w:tc>
        <w:tc>
          <w:tcPr>
            <w:tcW w:w="3686" w:type="dxa"/>
          </w:tcPr>
          <w:p w14:paraId="59926B4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59</w:t>
            </w:r>
          </w:p>
        </w:tc>
      </w:tr>
      <w:tr w:rsidR="00545E1C" w:rsidRPr="00091388" w14:paraId="1FE8B1D2" w14:textId="77777777">
        <w:trPr>
          <w:trHeight w:val="288"/>
        </w:trPr>
        <w:tc>
          <w:tcPr>
            <w:tcW w:w="2830" w:type="dxa"/>
            <w:noWrap/>
            <w:hideMark/>
          </w:tcPr>
          <w:p w14:paraId="385D51E3"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õgeva maakond</w:t>
            </w:r>
          </w:p>
        </w:tc>
        <w:tc>
          <w:tcPr>
            <w:tcW w:w="2977" w:type="dxa"/>
            <w:noWrap/>
            <w:hideMark/>
          </w:tcPr>
          <w:p w14:paraId="6F1B323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c>
          <w:tcPr>
            <w:tcW w:w="3686" w:type="dxa"/>
          </w:tcPr>
          <w:p w14:paraId="0161CC56"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FE614A5" w14:textId="77777777">
        <w:trPr>
          <w:trHeight w:val="288"/>
        </w:trPr>
        <w:tc>
          <w:tcPr>
            <w:tcW w:w="2830" w:type="dxa"/>
            <w:noWrap/>
            <w:hideMark/>
          </w:tcPr>
          <w:p w14:paraId="3CFA9012"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Järva maakond</w:t>
            </w:r>
          </w:p>
        </w:tc>
        <w:tc>
          <w:tcPr>
            <w:tcW w:w="2977" w:type="dxa"/>
            <w:noWrap/>
            <w:hideMark/>
          </w:tcPr>
          <w:p w14:paraId="7375CC2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52</w:t>
            </w:r>
          </w:p>
        </w:tc>
        <w:tc>
          <w:tcPr>
            <w:tcW w:w="3686" w:type="dxa"/>
          </w:tcPr>
          <w:p w14:paraId="0925F2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3</w:t>
            </w:r>
          </w:p>
        </w:tc>
      </w:tr>
      <w:tr w:rsidR="00545E1C" w:rsidRPr="00091388" w14:paraId="0CEFFDBC" w14:textId="77777777">
        <w:trPr>
          <w:trHeight w:val="288"/>
        </w:trPr>
        <w:tc>
          <w:tcPr>
            <w:tcW w:w="2830" w:type="dxa"/>
            <w:noWrap/>
            <w:hideMark/>
          </w:tcPr>
          <w:p w14:paraId="08B2B28B"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 maakond</w:t>
            </w:r>
          </w:p>
        </w:tc>
        <w:tc>
          <w:tcPr>
            <w:tcW w:w="2977" w:type="dxa"/>
            <w:noWrap/>
            <w:hideMark/>
          </w:tcPr>
          <w:p w14:paraId="4A78459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c>
          <w:tcPr>
            <w:tcW w:w="3686" w:type="dxa"/>
          </w:tcPr>
          <w:p w14:paraId="03130D40"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8</w:t>
            </w:r>
          </w:p>
        </w:tc>
      </w:tr>
      <w:tr w:rsidR="00545E1C" w:rsidRPr="00091388" w14:paraId="2470BD05" w14:textId="77777777">
        <w:trPr>
          <w:trHeight w:val="288"/>
        </w:trPr>
        <w:tc>
          <w:tcPr>
            <w:tcW w:w="2830" w:type="dxa"/>
            <w:noWrap/>
            <w:hideMark/>
          </w:tcPr>
          <w:p w14:paraId="6DE5D297"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Lääne-Viru maakond</w:t>
            </w:r>
          </w:p>
        </w:tc>
        <w:tc>
          <w:tcPr>
            <w:tcW w:w="2977" w:type="dxa"/>
            <w:noWrap/>
            <w:hideMark/>
          </w:tcPr>
          <w:p w14:paraId="24CCCBA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61</w:t>
            </w:r>
          </w:p>
        </w:tc>
        <w:tc>
          <w:tcPr>
            <w:tcW w:w="3686" w:type="dxa"/>
          </w:tcPr>
          <w:p w14:paraId="5FADAA72"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6</w:t>
            </w:r>
          </w:p>
        </w:tc>
      </w:tr>
      <w:tr w:rsidR="00545E1C" w:rsidRPr="00091388" w14:paraId="28EA40B3" w14:textId="77777777">
        <w:trPr>
          <w:trHeight w:val="288"/>
        </w:trPr>
        <w:tc>
          <w:tcPr>
            <w:tcW w:w="2830" w:type="dxa"/>
            <w:noWrap/>
            <w:hideMark/>
          </w:tcPr>
          <w:p w14:paraId="141027FC"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õlva maakond</w:t>
            </w:r>
          </w:p>
        </w:tc>
        <w:tc>
          <w:tcPr>
            <w:tcW w:w="2977" w:type="dxa"/>
            <w:noWrap/>
            <w:hideMark/>
          </w:tcPr>
          <w:p w14:paraId="4ADAA6BE"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5</w:t>
            </w:r>
          </w:p>
        </w:tc>
        <w:tc>
          <w:tcPr>
            <w:tcW w:w="3686" w:type="dxa"/>
          </w:tcPr>
          <w:p w14:paraId="413BA9B4"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1</w:t>
            </w:r>
          </w:p>
        </w:tc>
      </w:tr>
      <w:tr w:rsidR="00545E1C" w:rsidRPr="00091388" w14:paraId="5E0B0490" w14:textId="77777777">
        <w:trPr>
          <w:trHeight w:val="288"/>
        </w:trPr>
        <w:tc>
          <w:tcPr>
            <w:tcW w:w="2830" w:type="dxa"/>
            <w:noWrap/>
            <w:hideMark/>
          </w:tcPr>
          <w:p w14:paraId="3DC0D27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Pärnu maakond</w:t>
            </w:r>
          </w:p>
        </w:tc>
        <w:tc>
          <w:tcPr>
            <w:tcW w:w="2977" w:type="dxa"/>
            <w:noWrap/>
            <w:hideMark/>
          </w:tcPr>
          <w:p w14:paraId="2957FF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20</w:t>
            </w:r>
          </w:p>
        </w:tc>
        <w:tc>
          <w:tcPr>
            <w:tcW w:w="3686" w:type="dxa"/>
          </w:tcPr>
          <w:p w14:paraId="2FFED3A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2</w:t>
            </w:r>
          </w:p>
        </w:tc>
      </w:tr>
      <w:tr w:rsidR="00545E1C" w:rsidRPr="00091388" w14:paraId="3B4E58AF" w14:textId="77777777">
        <w:trPr>
          <w:trHeight w:val="288"/>
        </w:trPr>
        <w:tc>
          <w:tcPr>
            <w:tcW w:w="2830" w:type="dxa"/>
            <w:noWrap/>
            <w:hideMark/>
          </w:tcPr>
          <w:p w14:paraId="67BAE00D"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lastRenderedPageBreak/>
              <w:t>Rapla maakond</w:t>
            </w:r>
          </w:p>
        </w:tc>
        <w:tc>
          <w:tcPr>
            <w:tcW w:w="2977" w:type="dxa"/>
            <w:noWrap/>
            <w:hideMark/>
          </w:tcPr>
          <w:p w14:paraId="07324777"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0,89</w:t>
            </w:r>
          </w:p>
        </w:tc>
        <w:tc>
          <w:tcPr>
            <w:tcW w:w="3686" w:type="dxa"/>
          </w:tcPr>
          <w:p w14:paraId="2EEC538F"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4</w:t>
            </w:r>
          </w:p>
        </w:tc>
      </w:tr>
      <w:tr w:rsidR="00545E1C" w:rsidRPr="00091388" w14:paraId="24D7D9C3" w14:textId="77777777">
        <w:trPr>
          <w:trHeight w:val="288"/>
        </w:trPr>
        <w:tc>
          <w:tcPr>
            <w:tcW w:w="2830" w:type="dxa"/>
            <w:noWrap/>
            <w:hideMark/>
          </w:tcPr>
          <w:p w14:paraId="47AD1335"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Saare maakond</w:t>
            </w:r>
          </w:p>
        </w:tc>
        <w:tc>
          <w:tcPr>
            <w:tcW w:w="2977" w:type="dxa"/>
            <w:noWrap/>
            <w:hideMark/>
          </w:tcPr>
          <w:p w14:paraId="55C6A5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4</w:t>
            </w:r>
          </w:p>
        </w:tc>
        <w:tc>
          <w:tcPr>
            <w:tcW w:w="3686" w:type="dxa"/>
          </w:tcPr>
          <w:p w14:paraId="40D0C9BB"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32</w:t>
            </w:r>
          </w:p>
        </w:tc>
      </w:tr>
      <w:tr w:rsidR="00545E1C" w:rsidRPr="00091388" w14:paraId="4F06131A" w14:textId="77777777">
        <w:trPr>
          <w:trHeight w:val="288"/>
        </w:trPr>
        <w:tc>
          <w:tcPr>
            <w:tcW w:w="2830" w:type="dxa"/>
            <w:noWrap/>
            <w:hideMark/>
          </w:tcPr>
          <w:p w14:paraId="07C9C49E"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Tartu maakond</w:t>
            </w:r>
          </w:p>
        </w:tc>
        <w:tc>
          <w:tcPr>
            <w:tcW w:w="2977" w:type="dxa"/>
            <w:noWrap/>
            <w:hideMark/>
          </w:tcPr>
          <w:p w14:paraId="62888C6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8</w:t>
            </w:r>
          </w:p>
        </w:tc>
        <w:tc>
          <w:tcPr>
            <w:tcW w:w="3686" w:type="dxa"/>
          </w:tcPr>
          <w:p w14:paraId="2B7F55AA"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6</w:t>
            </w:r>
          </w:p>
        </w:tc>
      </w:tr>
      <w:tr w:rsidR="00545E1C" w:rsidRPr="00091388" w14:paraId="4856C0AB" w14:textId="77777777">
        <w:trPr>
          <w:trHeight w:val="288"/>
        </w:trPr>
        <w:tc>
          <w:tcPr>
            <w:tcW w:w="2830" w:type="dxa"/>
            <w:noWrap/>
            <w:hideMark/>
          </w:tcPr>
          <w:p w14:paraId="3717BD1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alga maakond</w:t>
            </w:r>
          </w:p>
        </w:tc>
        <w:tc>
          <w:tcPr>
            <w:tcW w:w="2977" w:type="dxa"/>
            <w:noWrap/>
            <w:hideMark/>
          </w:tcPr>
          <w:p w14:paraId="24BCE8E1"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49</w:t>
            </w:r>
          </w:p>
        </w:tc>
        <w:tc>
          <w:tcPr>
            <w:tcW w:w="3686" w:type="dxa"/>
          </w:tcPr>
          <w:p w14:paraId="7E3EBFF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90</w:t>
            </w:r>
          </w:p>
        </w:tc>
      </w:tr>
      <w:tr w:rsidR="00545E1C" w:rsidRPr="00091388" w14:paraId="234EB105" w14:textId="77777777">
        <w:trPr>
          <w:trHeight w:val="288"/>
        </w:trPr>
        <w:tc>
          <w:tcPr>
            <w:tcW w:w="2830" w:type="dxa"/>
            <w:noWrap/>
            <w:hideMark/>
          </w:tcPr>
          <w:p w14:paraId="432A2F78"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iljandi maakond</w:t>
            </w:r>
          </w:p>
        </w:tc>
        <w:tc>
          <w:tcPr>
            <w:tcW w:w="2977" w:type="dxa"/>
            <w:noWrap/>
            <w:hideMark/>
          </w:tcPr>
          <w:p w14:paraId="446BF62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3</w:t>
            </w:r>
          </w:p>
        </w:tc>
        <w:tc>
          <w:tcPr>
            <w:tcW w:w="3686" w:type="dxa"/>
          </w:tcPr>
          <w:p w14:paraId="7CCEC453"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3</w:t>
            </w:r>
          </w:p>
        </w:tc>
      </w:tr>
      <w:tr w:rsidR="00545E1C" w:rsidRPr="00091388" w14:paraId="38B7475A" w14:textId="77777777">
        <w:trPr>
          <w:trHeight w:val="288"/>
        </w:trPr>
        <w:tc>
          <w:tcPr>
            <w:tcW w:w="2830" w:type="dxa"/>
            <w:noWrap/>
            <w:hideMark/>
          </w:tcPr>
          <w:p w14:paraId="1CE9D2E0" w14:textId="77777777" w:rsidR="00545E1C" w:rsidRPr="00091388" w:rsidRDefault="00545E1C" w:rsidP="0085620E">
            <w:pPr>
              <w:ind w:right="-283"/>
              <w:jc w:val="both"/>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Võru maakond</w:t>
            </w:r>
          </w:p>
        </w:tc>
        <w:tc>
          <w:tcPr>
            <w:tcW w:w="2977" w:type="dxa"/>
            <w:noWrap/>
            <w:hideMark/>
          </w:tcPr>
          <w:p w14:paraId="514BAED8"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00</w:t>
            </w:r>
          </w:p>
        </w:tc>
        <w:tc>
          <w:tcPr>
            <w:tcW w:w="3686" w:type="dxa"/>
          </w:tcPr>
          <w:p w14:paraId="5F7F7BA5" w14:textId="77777777" w:rsidR="00545E1C" w:rsidRPr="00091388" w:rsidRDefault="00545E1C" w:rsidP="0085620E">
            <w:pPr>
              <w:ind w:right="-283"/>
              <w:jc w:val="center"/>
              <w:rPr>
                <w:rFonts w:ascii="Times New Roman" w:eastAsia="Times New Roman" w:hAnsi="Times New Roman" w:cs="Times New Roman"/>
                <w:color w:val="000000"/>
                <w:kern w:val="0"/>
                <w:lang w:eastAsia="et-EE"/>
                <w14:ligatures w14:val="none"/>
              </w:rPr>
            </w:pPr>
            <w:r w:rsidRPr="00091388">
              <w:rPr>
                <w:rFonts w:ascii="Times New Roman" w:eastAsia="Times New Roman" w:hAnsi="Times New Roman" w:cs="Times New Roman"/>
                <w:color w:val="000000"/>
                <w:kern w:val="0"/>
                <w:lang w:eastAsia="et-EE"/>
                <w14:ligatures w14:val="none"/>
              </w:rPr>
              <w:t>110</w:t>
            </w:r>
          </w:p>
        </w:tc>
      </w:tr>
    </w:tbl>
    <w:p w14:paraId="6A391C70" w14:textId="77777777" w:rsidR="00545E1C" w:rsidRPr="00091388" w:rsidRDefault="00545E1C" w:rsidP="0085620E">
      <w:pPr>
        <w:tabs>
          <w:tab w:val="center" w:pos="4513"/>
        </w:tabs>
        <w:ind w:right="-283"/>
        <w:jc w:val="both"/>
        <w:rPr>
          <w:rFonts w:cs="Times New Roman"/>
          <w:szCs w:val="24"/>
          <w:lang w:val="et-EE"/>
        </w:rPr>
      </w:pPr>
    </w:p>
    <w:p w14:paraId="2C04DF3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Nagu jooniselt ja tabelist näha, on Ida-Virumaal, Põlvamaal ja Võrumaal uute tööstushoonete ehituslubade ja -tegevuse maht pigem väike (Valgamaal suurem). Ida-Virumaa, Põlvamaa ja Võrumaa on ka regionaalpoliitika prioriteetsed valdkonnad, mistõttu võib öelda, et investeeringute kiirem võimaldamine võib kiiremate menetluste kaudu regionaalarengut edendada ning tuua nendesse piirkondadesse uusi tööstusinvesteeringuid.</w:t>
      </w:r>
    </w:p>
    <w:p w14:paraId="51F4E5E0" w14:textId="77777777" w:rsidR="00545E1C" w:rsidRPr="00091388" w:rsidRDefault="00545E1C" w:rsidP="0085620E">
      <w:pPr>
        <w:tabs>
          <w:tab w:val="center" w:pos="4513"/>
        </w:tabs>
        <w:ind w:right="-283"/>
        <w:jc w:val="both"/>
        <w:rPr>
          <w:rFonts w:cs="Times New Roman"/>
          <w:szCs w:val="24"/>
          <w:lang w:val="et-EE"/>
        </w:rPr>
      </w:pPr>
    </w:p>
    <w:p w14:paraId="3B239D7D"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Samas on sihtrühma määratlemisel oluline arvestada, et kuna ekspressrada kasutavaid ettevõtteid ja projekte on tõenäoliselt vähe (2–5 aastas, täpsem selgitus peatükis 6.3.1), on ka tegelik sihtrühm väike, sest suuri investeeringuid ei tehta kõikidesse regionaalpoliitika prioriteediga </w:t>
      </w:r>
      <w:proofErr w:type="spellStart"/>
      <w:r w:rsidRPr="00091388">
        <w:rPr>
          <w:rFonts w:cs="Times New Roman"/>
          <w:szCs w:val="24"/>
          <w:lang w:val="et-EE"/>
        </w:rPr>
        <w:t>KOV-idesse</w:t>
      </w:r>
      <w:proofErr w:type="spellEnd"/>
      <w:r w:rsidRPr="00091388">
        <w:rPr>
          <w:rFonts w:cs="Times New Roman"/>
          <w:szCs w:val="24"/>
          <w:lang w:val="et-EE"/>
        </w:rPr>
        <w:t>.</w:t>
      </w:r>
    </w:p>
    <w:p w14:paraId="605D9974" w14:textId="77777777" w:rsidR="00545E1C" w:rsidRPr="00091388" w:rsidRDefault="00545E1C" w:rsidP="0085620E">
      <w:pPr>
        <w:tabs>
          <w:tab w:val="center" w:pos="4513"/>
        </w:tabs>
        <w:ind w:right="-283"/>
        <w:jc w:val="both"/>
        <w:rPr>
          <w:rFonts w:cs="Times New Roman"/>
          <w:szCs w:val="24"/>
          <w:lang w:val="et-EE"/>
        </w:rPr>
      </w:pPr>
    </w:p>
    <w:p w14:paraId="01D4D734" w14:textId="77777777" w:rsidR="00545E1C" w:rsidRPr="00091388" w:rsidRDefault="00545E1C" w:rsidP="0085620E">
      <w:pPr>
        <w:tabs>
          <w:tab w:val="center" w:pos="4513"/>
        </w:tabs>
        <w:ind w:right="-283"/>
        <w:jc w:val="both"/>
        <w:rPr>
          <w:rFonts w:cs="Times New Roman"/>
          <w:szCs w:val="24"/>
          <w:lang w:val="et-EE"/>
        </w:rPr>
        <w:sectPr w:rsidR="00545E1C" w:rsidRPr="00091388" w:rsidSect="00545E1C">
          <w:headerReference w:type="default" r:id="rId18"/>
          <w:footerReference w:type="default" r:id="rId19"/>
          <w:pgSz w:w="11906" w:h="16838"/>
          <w:pgMar w:top="1418" w:right="1134" w:bottom="1134" w:left="1701" w:header="709" w:footer="709" w:gutter="0"/>
          <w:cols w:space="708"/>
          <w:docGrid w:linePitch="360"/>
        </w:sectPr>
      </w:pPr>
      <w:r w:rsidRPr="00091388">
        <w:rPr>
          <w:rFonts w:cs="Times New Roman"/>
          <w:lang w:val="et-EE"/>
        </w:rPr>
        <w:t>Kui eeldada, et ekspressrada kasutatakse ennekõike Maa- ja Ruumiameti kaardistatud eelistatud tööstusaladel</w:t>
      </w:r>
      <w:r w:rsidRPr="00091388">
        <w:rPr>
          <w:rStyle w:val="Allmrkuseviide"/>
          <w:rFonts w:cs="Times New Roman"/>
          <w:lang w:val="et-EE"/>
        </w:rPr>
        <w:footnoteReference w:id="103"/>
      </w:r>
      <w:r w:rsidRPr="00091388">
        <w:rPr>
          <w:rFonts w:cs="Times New Roman"/>
          <w:lang w:val="et-EE"/>
        </w:rPr>
        <w:t xml:space="preserve">, kitseneb tõenäoliste alade hulk veelgi. Viidatud tööstusalad on näidatud joonisel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Jooniselt nähtub, et alasid paikneb üle Eesti, kuid need on väga erineva suurusega ning suuremad või tihedamalt paiknevad maa-alad on koondunud Ida-Virumaale ja suuremate linnade ümbrusse (Tallinn, Pärnu, mingil määral Tartu), kuigi Valgamaal on samuti kaardistatud mitmeid sobivaid alasid. Seetõttu võib pidada tõenäoliseks, et vähemalt osa investeeringutest tehakse piirkondadesse, mis ei ole riikliku regionaalpoliitika prioriteetsed maakonnad. Kui eeldada, et projekte soovitakse ellu viia ühtlaselt üle Eesti kaardistatud tööstusaladel, siis umbes kolmandik maa-aladest (mitte punktiobjektidest) asub regionaalpoliitika prioriteetsetes maakondades ja kaks kolmandikku mitte. Seega võiks ühtlase jaotuse puhul eeldada, et 0,33 tõenäosusega esitatakse ekspressraja taotlus kohalikku omavalitsusse, mis asub prioriteetses piirkonnas. Tegeliku investori huvi väljaselgitamiseks oleks vaja teha täpsem ruumiline analüüs, kus kaardistatakse tööstuse arendamiseks vajalikud täpsemad eeldused, kuid sihtrühma suuruse hindamiseks ei ole nii täpne analüüs vajalik. Nende omavalitsuste hulk, keda muudatus mõjutab, on eelduslikult väike.</w:t>
      </w:r>
    </w:p>
    <w:p w14:paraId="5D50941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17D8A42C" wp14:editId="6D1EF21D">
            <wp:extent cx="7631054" cy="5010150"/>
            <wp:effectExtent l="0" t="0" r="8255" b="0"/>
            <wp:docPr id="311529131"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529131" name="Picture 1" descr="Pilt, millel on kujutatud kaart, tekst, Atlas&#10;&#10;Tehisintellekti genereeritud sisu ei pruugi olla õige."/>
                    <pic:cNvPicPr/>
                  </pic:nvPicPr>
                  <pic:blipFill>
                    <a:blip r:embed="rId20"/>
                    <a:stretch>
                      <a:fillRect/>
                    </a:stretch>
                  </pic:blipFill>
                  <pic:spPr>
                    <a:xfrm>
                      <a:off x="0" y="0"/>
                      <a:ext cx="7665004" cy="5032440"/>
                    </a:xfrm>
                    <a:prstGeom prst="rect">
                      <a:avLst/>
                    </a:prstGeom>
                    <a:ln>
                      <a:noFill/>
                    </a:ln>
                  </pic:spPr>
                </pic:pic>
              </a:graphicData>
            </a:graphic>
          </wp:inline>
        </w:drawing>
      </w:r>
    </w:p>
    <w:p w14:paraId="774F45DF" w14:textId="77777777" w:rsidR="00545E1C" w:rsidRPr="00091388" w:rsidRDefault="00545E1C" w:rsidP="0085620E">
      <w:pPr>
        <w:pStyle w:val="Pealdis"/>
        <w:spacing w:after="0"/>
        <w:jc w:val="both"/>
        <w:rPr>
          <w:rFonts w:cs="Times New Roman"/>
          <w:szCs w:val="24"/>
          <w:lang w:val="et-EE"/>
        </w:rPr>
        <w:sectPr w:rsidR="00545E1C" w:rsidRPr="00091388" w:rsidSect="00545E1C">
          <w:pgSz w:w="16838" w:h="11906" w:orient="landscape"/>
          <w:pgMar w:top="1418" w:right="1134" w:bottom="1134" w:left="1701" w:header="708" w:footer="708" w:gutter="0"/>
          <w:cols w:space="708"/>
          <w:docGrid w:linePitch="360"/>
        </w:sectPr>
      </w:pPr>
      <w:bookmarkStart w:id="44" w:name="_Ref224907403"/>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4</w:t>
      </w:r>
      <w:r w:rsidRPr="00091388">
        <w:rPr>
          <w:lang w:val="et-EE"/>
        </w:rPr>
        <w:fldChar w:fldCharType="end"/>
      </w:r>
      <w:bookmarkEnd w:id="44"/>
      <w:r w:rsidRPr="00091388">
        <w:rPr>
          <w:lang w:val="et-EE"/>
        </w:rPr>
        <w:t>.</w:t>
      </w:r>
      <w:r w:rsidRPr="00091388">
        <w:rPr>
          <w:rFonts w:cs="Times New Roman"/>
          <w:lang w:val="et-EE"/>
        </w:rPr>
        <w:t xml:space="preserve"> Eesti tööstusalad (joonisel lillad)</w:t>
      </w:r>
      <w:r w:rsidRPr="00091388">
        <w:rPr>
          <w:rStyle w:val="Allmrkuseviide"/>
          <w:rFonts w:cs="Times New Roman"/>
          <w:lang w:val="et-EE"/>
        </w:rPr>
        <w:footnoteReference w:id="104"/>
      </w:r>
      <w:r w:rsidRPr="00091388">
        <w:rPr>
          <w:rFonts w:cs="Times New Roman"/>
          <w:lang w:val="et-EE"/>
        </w:rPr>
        <w:br w:type="page"/>
      </w:r>
    </w:p>
    <w:p w14:paraId="37388056" w14:textId="77777777" w:rsidR="00545E1C" w:rsidRPr="00091388" w:rsidRDefault="00545E1C" w:rsidP="0085620E">
      <w:pPr>
        <w:tabs>
          <w:tab w:val="center" w:pos="4513"/>
        </w:tabs>
        <w:ind w:right="-283"/>
        <w:jc w:val="both"/>
        <w:rPr>
          <w:rFonts w:cs="Times New Roman"/>
          <w:szCs w:val="24"/>
          <w:lang w:val="et-EE"/>
        </w:rPr>
      </w:pPr>
    </w:p>
    <w:p w14:paraId="0DA034B1" w14:textId="77777777" w:rsidR="00545E1C" w:rsidRPr="00091388" w:rsidRDefault="00545E1C" w:rsidP="0085620E">
      <w:pPr>
        <w:tabs>
          <w:tab w:val="center" w:pos="4513"/>
        </w:tabs>
        <w:ind w:right="-283"/>
        <w:jc w:val="both"/>
        <w:rPr>
          <w:rFonts w:cs="Times New Roman"/>
          <w:szCs w:val="24"/>
          <w:lang w:val="et-EE"/>
        </w:rPr>
      </w:pPr>
    </w:p>
    <w:p w14:paraId="56122EC9" w14:textId="77777777" w:rsidR="00545E1C" w:rsidRPr="00091388" w:rsidRDefault="00545E1C" w:rsidP="0085620E">
      <w:pPr>
        <w:tabs>
          <w:tab w:val="center" w:pos="4513"/>
        </w:tabs>
        <w:jc w:val="both"/>
        <w:rPr>
          <w:rFonts w:cs="Times New Roman"/>
          <w:lang w:val="et-EE"/>
        </w:rPr>
      </w:pPr>
      <w:r w:rsidRPr="00091388">
        <w:rPr>
          <w:rFonts w:cs="Times New Roman"/>
          <w:b/>
          <w:bCs/>
          <w:lang w:val="et-EE"/>
        </w:rPr>
        <w:t>Mõju ulatus</w:t>
      </w:r>
    </w:p>
    <w:p w14:paraId="1299AF9C" w14:textId="77777777" w:rsidR="00545E1C" w:rsidRPr="00091388" w:rsidRDefault="00545E1C" w:rsidP="0085620E">
      <w:pPr>
        <w:tabs>
          <w:tab w:val="center" w:pos="4513"/>
        </w:tabs>
        <w:ind w:right="-283"/>
        <w:jc w:val="both"/>
        <w:rPr>
          <w:rFonts w:cs="Times New Roman"/>
          <w:lang w:val="et-EE"/>
        </w:rPr>
      </w:pPr>
    </w:p>
    <w:p w14:paraId="2CF2BE4D" w14:textId="2FA78EFD" w:rsidR="00545E1C" w:rsidRPr="00091388" w:rsidRDefault="00545E1C" w:rsidP="0085620E">
      <w:pPr>
        <w:tabs>
          <w:tab w:val="center" w:pos="4513"/>
        </w:tabs>
        <w:ind w:right="-283"/>
        <w:jc w:val="both"/>
        <w:rPr>
          <w:rFonts w:cs="Times New Roman"/>
          <w:lang w:val="et-EE"/>
        </w:rPr>
      </w:pPr>
      <w:r w:rsidRPr="00091388">
        <w:rPr>
          <w:rFonts w:cs="Times New Roman"/>
          <w:lang w:val="et-EE"/>
        </w:rPr>
        <w:t xml:space="preserve">Strateegiliselt oluliste investeeringute tegemise mõju regionaalarengule on pigem positiivne (võimalikku negatiivset mõju on kirjeldatud negatiivse mõju riski alapunktis), sest võib eeldada, et investeeringuga kaasneb otsene ja kaudne mõju kohalikule tööturule, samuti ettevõtluskeskkonnale. Arvestades, et kaks kolmandikku Eesti </w:t>
      </w:r>
      <w:proofErr w:type="spellStart"/>
      <w:r w:rsidRPr="00091388">
        <w:rPr>
          <w:rFonts w:cs="Times New Roman"/>
          <w:lang w:val="et-EE"/>
        </w:rPr>
        <w:t>SKP-st</w:t>
      </w:r>
      <w:proofErr w:type="spellEnd"/>
      <w:r w:rsidRPr="00091388">
        <w:rPr>
          <w:rFonts w:cs="Times New Roman"/>
          <w:lang w:val="et-EE"/>
        </w:rPr>
        <w:t xml:space="preserve"> luuakse Harjumaal,</w:t>
      </w:r>
      <w:r w:rsidRPr="00091388">
        <w:rPr>
          <w:rStyle w:val="Allmrkuseviide"/>
          <w:rFonts w:eastAsiaTheme="majorEastAsia"/>
          <w:lang w:val="et-EE"/>
        </w:rPr>
        <w:footnoteReference w:id="105"/>
      </w:r>
      <w:r w:rsidRPr="00091388">
        <w:rPr>
          <w:rFonts w:cs="Times New Roman"/>
          <w:lang w:val="et-EE"/>
        </w:rPr>
        <w:t xml:space="preserve"> võib suurtel investeeringutel väljaspool Harjumaad olla regionaalarengule tuntav mõju.</w:t>
      </w:r>
    </w:p>
    <w:p w14:paraId="777B6683" w14:textId="77777777" w:rsidR="00545E1C" w:rsidRPr="00091388" w:rsidRDefault="00545E1C" w:rsidP="0085620E">
      <w:pPr>
        <w:tabs>
          <w:tab w:val="center" w:pos="4513"/>
        </w:tabs>
        <w:ind w:right="-283"/>
        <w:jc w:val="both"/>
        <w:rPr>
          <w:rFonts w:cs="Times New Roman"/>
          <w:lang w:val="et-EE"/>
        </w:rPr>
      </w:pPr>
    </w:p>
    <w:p w14:paraId="5418A7E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Ekspressrada saaks regionaalarengut soodustada peamiselt töökohtade loomise kaudu. </w:t>
      </w:r>
      <w:r w:rsidRPr="00091388">
        <w:rPr>
          <w:rFonts w:cs="Times New Roman"/>
          <w:szCs w:val="24"/>
          <w:lang w:val="et-EE"/>
        </w:rPr>
        <w:t>Strateegilised investeeringud loovad nii otseseid kui ka kaudseid töökohti. Otsesed töökohad on seotud konkreetse projektiga, näiteks ehituses, paigalduses ja hilisemas käitamises. Lisaks tekivad kaudsed töökohad tarneahelas, kus projektiga seotud ettevõtted ostavad kaupu ja teenuseid teistelt ettevõtetelt.</w:t>
      </w:r>
    </w:p>
    <w:p w14:paraId="50EEFE25" w14:textId="77777777" w:rsidR="00545E1C" w:rsidRPr="00091388" w:rsidRDefault="00545E1C" w:rsidP="0085620E">
      <w:pPr>
        <w:ind w:right="-283"/>
        <w:jc w:val="both"/>
        <w:rPr>
          <w:rFonts w:cs="Times New Roman"/>
          <w:szCs w:val="24"/>
          <w:lang w:val="et-EE"/>
        </w:rPr>
      </w:pPr>
    </w:p>
    <w:p w14:paraId="7B98C37B" w14:textId="0E981BF0" w:rsidR="00545E1C" w:rsidRPr="00091388" w:rsidRDefault="00545E1C" w:rsidP="0085620E">
      <w:pPr>
        <w:ind w:right="-283"/>
        <w:jc w:val="both"/>
        <w:rPr>
          <w:rFonts w:cs="Times New Roman"/>
          <w:szCs w:val="24"/>
          <w:lang w:val="et-EE"/>
        </w:rPr>
      </w:pPr>
      <w:r w:rsidRPr="00091388">
        <w:rPr>
          <w:rFonts w:cs="Times New Roman"/>
          <w:szCs w:val="24"/>
          <w:lang w:val="et-EE"/>
        </w:rPr>
        <w:t xml:space="preserve">Tüüpilise suurinvesteeringu puhul tähendab 30 otsest töökohta ligikaudu 100 töökohta majanduses kokku. Eeldusel, et väiksemad investeeringud loovad umbes 20 töökohta ja suuremad investeeringud (100 miljonit eurot ja rohkem) kvalifitseeruvad suuremahuliste investeeringute toetusele, mille üks kriteeriume on vähemalt 30 uue töökoha loomine vähemalt tegevusala keskmise palgaga Eestis, on tulemuseks umbes 130 otsest töökohta aastas ja kokku 430 töökohta. Suurema lisandväärtusega ja paremini tasustatud töökohtade lisandumine väljaspool Harjumaad aitab vähendada regionaalseid arenguerinevusi ning tasakaalustada sissetulekute jaotust üle Eesti. Näiteks </w:t>
      </w:r>
      <w:r w:rsidRPr="00091388">
        <w:rPr>
          <w:rFonts w:cs="Times New Roman"/>
          <w:lang w:val="et-EE"/>
        </w:rPr>
        <w:t>2025. aastal avatud Narva magnetitehas lõi avamisel 100 töökohta eesmärgiga suurendada seda lähiaastatel 400-ni.</w:t>
      </w:r>
      <w:r w:rsidRPr="00091388">
        <w:rPr>
          <w:rStyle w:val="Allmrkuseviide"/>
          <w:rFonts w:eastAsiaTheme="majorEastAsia"/>
          <w:lang w:val="et-EE"/>
        </w:rPr>
        <w:footnoteReference w:id="106"/>
      </w:r>
    </w:p>
    <w:p w14:paraId="2E90310F" w14:textId="77777777" w:rsidR="00545E1C" w:rsidRPr="00091388" w:rsidRDefault="00545E1C" w:rsidP="0085620E">
      <w:pPr>
        <w:tabs>
          <w:tab w:val="center" w:pos="4513"/>
        </w:tabs>
        <w:ind w:right="-284"/>
        <w:jc w:val="both"/>
        <w:rPr>
          <w:rFonts w:cs="Times New Roman"/>
          <w:lang w:val="et-EE"/>
        </w:rPr>
      </w:pPr>
    </w:p>
    <w:p w14:paraId="6CB6CB29"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Üldiselt võib eeldada, et ehitamisetapis tekib ajutine tööjõunõudlus: kui piirkonnas on sobivat ja vaba tööjõudu ning ka vajalikke ettevõtteid, on mõju suurem; kui mitte, osutavad vajalikke teenuseid teiste piirkondade ettevõtted ja töötajad. Euroopa Komisjoni ühtekuuluvuspoliitika raames rõhutatakse, et avalduv mõju sõltub piirkonna ekspordivõimest ja kapitali nappusest – kui piirkonnas on vähem vaba kapitali, võib iga investeeritud euro anda suurema lisamõju.</w:t>
      </w:r>
      <w:r w:rsidRPr="00091388">
        <w:rPr>
          <w:rStyle w:val="Allmrkuseviide"/>
          <w:rFonts w:eastAsiaTheme="majorEastAsia"/>
          <w:lang w:val="et-EE"/>
        </w:rPr>
        <w:footnoteReference w:id="107"/>
      </w:r>
      <w:r w:rsidRPr="00091388">
        <w:rPr>
          <w:rFonts w:cs="Times New Roman"/>
          <w:lang w:val="et-EE"/>
        </w:rPr>
        <w:t xml:space="preserve"> Kuna Eesti regionaalpoliitika järgi on prioriteetsetes piirkondades vähem kohalikke finantseerimisvõimalusi, on investeering nendes piirkondades mõjusam.</w:t>
      </w:r>
    </w:p>
    <w:p w14:paraId="3B9CE55F" w14:textId="77777777" w:rsidR="00545E1C" w:rsidRPr="00091388" w:rsidRDefault="00545E1C" w:rsidP="0085620E">
      <w:pPr>
        <w:tabs>
          <w:tab w:val="center" w:pos="4513"/>
        </w:tabs>
        <w:ind w:right="-284"/>
        <w:jc w:val="both"/>
        <w:rPr>
          <w:rFonts w:cs="Times New Roman"/>
          <w:lang w:val="et-EE"/>
        </w:rPr>
      </w:pPr>
    </w:p>
    <w:p w14:paraId="0D18428F"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Investeering loob ka kaudseid töökohti: uued otsesed töökohad kasvatavad nõudlust kohalike teenuste järele. Kui lähtuda </w:t>
      </w:r>
      <w:proofErr w:type="spellStart"/>
      <w:r w:rsidRPr="00091388">
        <w:rPr>
          <w:rFonts w:cs="Times New Roman"/>
          <w:lang w:val="et-EE"/>
        </w:rPr>
        <w:t>Berkeley</w:t>
      </w:r>
      <w:proofErr w:type="spellEnd"/>
      <w:r w:rsidRPr="00091388">
        <w:rPr>
          <w:rFonts w:cs="Times New Roman"/>
          <w:lang w:val="et-EE"/>
        </w:rPr>
        <w:t xml:space="preserve"> Ülikooli 2010. aasta hinnangust, võiks 1 töökoht tootmises luua umbes 1,6 kaudset töökohta (toitlustus, kaubandus, kinnisvara, iluteenused): kui tegemist on kõrgemat kvalifikatsiooni nõudva töökohaga, võib sellega kaasneda 2,5 kaudset töökohta; kui madalamat kvalifikatsiooni nõudva töökohaga, siis 1 kaudne töökoht.</w:t>
      </w:r>
      <w:r w:rsidRPr="00091388">
        <w:rPr>
          <w:rStyle w:val="Allmrkuseviide"/>
          <w:rFonts w:eastAsiaTheme="majorEastAsia"/>
          <w:lang w:val="et-EE"/>
        </w:rPr>
        <w:footnoteReference w:id="108"/>
      </w:r>
    </w:p>
    <w:p w14:paraId="76BE21A4" w14:textId="77777777" w:rsidR="00545E1C" w:rsidRPr="00091388" w:rsidRDefault="00545E1C" w:rsidP="0085620E">
      <w:pPr>
        <w:tabs>
          <w:tab w:val="center" w:pos="4513"/>
        </w:tabs>
        <w:ind w:right="-284"/>
        <w:jc w:val="both"/>
        <w:rPr>
          <w:rFonts w:cs="Times New Roman"/>
          <w:lang w:val="et-EE"/>
        </w:rPr>
      </w:pPr>
    </w:p>
    <w:p w14:paraId="771D8B88"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Oluline on märkida, et tüüpiliselt on strateegilistes valdkondades (nagu rohe- ja digitehnoloogiad ning riigikaitse) tavaliselt kõrgemad oskuse- ja palganõuded: see võib tõsta piirkonna palgataset, aga tekitada ka oskustööjõu puuduse. Kui piirkonnas sobivat tööjõudu ei ole, võib see vähendada investeeringu tegemise tõenäosust konkreetsesse piirkonda või ka seda, et kui investeering tehakse, leitakse sobiv tööjõud lähedal asuvast suuremast linnast.</w:t>
      </w:r>
    </w:p>
    <w:p w14:paraId="437EE375" w14:textId="77777777" w:rsidR="00545E1C" w:rsidRPr="00091388" w:rsidRDefault="00545E1C" w:rsidP="0085620E">
      <w:pPr>
        <w:tabs>
          <w:tab w:val="center" w:pos="4513"/>
        </w:tabs>
        <w:ind w:right="-284"/>
        <w:jc w:val="both"/>
        <w:rPr>
          <w:rFonts w:cs="Times New Roman"/>
          <w:lang w:val="et-EE"/>
        </w:rPr>
      </w:pPr>
    </w:p>
    <w:p w14:paraId="75E8CD80"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Suurema lisandväärtusega ja stabiilsemate töökohtade teke võib parandada piirkonna atraktiivsust ning toetada rahvastiku püsimist ja võimalikku tagasirännet, eriti kui sellega kaasnevad paremini tasustatud töö ja karjäärivõimalused. Investeering võib ka elavdada kohalikku ettevõtluskeskkonda: suureneb nõudlus kohalike tarnijate ja teenusepakkujate järele, tekivad </w:t>
      </w:r>
      <w:proofErr w:type="spellStart"/>
      <w:r w:rsidRPr="00091388">
        <w:rPr>
          <w:rFonts w:cs="Times New Roman"/>
          <w:lang w:val="et-EE"/>
        </w:rPr>
        <w:t>kõrvaltegevused</w:t>
      </w:r>
      <w:proofErr w:type="spellEnd"/>
      <w:r w:rsidRPr="00091388">
        <w:rPr>
          <w:rFonts w:cs="Times New Roman"/>
          <w:lang w:val="et-EE"/>
        </w:rPr>
        <w:t xml:space="preserve"> (nt hooldus, logistika, </w:t>
      </w:r>
      <w:proofErr w:type="spellStart"/>
      <w:r w:rsidRPr="00091388">
        <w:rPr>
          <w:rFonts w:cs="Times New Roman"/>
          <w:lang w:val="et-EE"/>
        </w:rPr>
        <w:t>inseneriteenused</w:t>
      </w:r>
      <w:proofErr w:type="spellEnd"/>
      <w:r w:rsidRPr="00091388">
        <w:rPr>
          <w:rFonts w:cs="Times New Roman"/>
          <w:lang w:val="et-EE"/>
        </w:rPr>
        <w:t xml:space="preserve">) ning pikemas vaates võivad kujuneda teadmussiirdevõrgustikud (nn </w:t>
      </w:r>
      <w:proofErr w:type="spellStart"/>
      <w:r w:rsidRPr="00091388">
        <w:rPr>
          <w:rFonts w:cs="Times New Roman"/>
          <w:lang w:val="et-EE"/>
        </w:rPr>
        <w:t>klastriefekt</w:t>
      </w:r>
      <w:proofErr w:type="spellEnd"/>
      <w:r w:rsidRPr="00091388">
        <w:rPr>
          <w:rFonts w:cs="Times New Roman"/>
          <w:lang w:val="et-EE"/>
        </w:rPr>
        <w:t xml:space="preserve">). Majandustegevuse kasv suurendab sel juhul kohaliku omavalitsuse eelarvet, mis omakorda võimaldab parandada avalikke teenuseid ja elukeskkonda, eeldusel et juhtimis- ja koostöömudelid toetavad </w:t>
      </w:r>
      <w:proofErr w:type="spellStart"/>
      <w:r w:rsidRPr="00091388">
        <w:rPr>
          <w:rFonts w:cs="Times New Roman"/>
          <w:lang w:val="et-EE"/>
        </w:rPr>
        <w:t>reinvesteerimist</w:t>
      </w:r>
      <w:proofErr w:type="spellEnd"/>
      <w:r w:rsidRPr="00091388">
        <w:rPr>
          <w:rFonts w:cs="Times New Roman"/>
          <w:lang w:val="et-EE"/>
        </w:rPr>
        <w:t xml:space="preserve"> piirkonda.</w:t>
      </w:r>
    </w:p>
    <w:p w14:paraId="7F20AB12" w14:textId="77777777" w:rsidR="00545E1C" w:rsidRPr="00091388" w:rsidRDefault="00545E1C" w:rsidP="0085620E">
      <w:pPr>
        <w:tabs>
          <w:tab w:val="center" w:pos="4513"/>
        </w:tabs>
        <w:ind w:right="-284"/>
        <w:jc w:val="both"/>
        <w:rPr>
          <w:rFonts w:cs="Times New Roman"/>
          <w:lang w:val="et-EE"/>
        </w:rPr>
      </w:pPr>
    </w:p>
    <w:p w14:paraId="234FD03F"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 xml:space="preserve">Samas sõltub positiivse mõju avaldumine arendaja meelitamisest piirkonda. Nagu näha jooniselt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xml:space="preserve">, on sobivaid tööstusalasid kogu Eestis, mitte ainult regionaalpoliitika prioriteetsetes asukohtades. Maa- ja Ruumiameti Eesti tööstusalade jooniselt (joonis </w:t>
      </w:r>
      <w:r w:rsidRPr="00091388">
        <w:rPr>
          <w:rFonts w:cs="Times New Roman"/>
          <w:lang w:val="et-EE"/>
        </w:rPr>
        <w:fldChar w:fldCharType="begin"/>
      </w:r>
      <w:r w:rsidRPr="00091388">
        <w:rPr>
          <w:rFonts w:cs="Times New Roman"/>
          <w:lang w:val="et-EE"/>
        </w:rPr>
        <w:instrText xml:space="preserve"> REF _Ref222390753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3</w:t>
      </w:r>
      <w:r w:rsidRPr="00091388">
        <w:rPr>
          <w:rFonts w:cs="Times New Roman"/>
          <w:lang w:val="et-EE"/>
        </w:rPr>
        <w:fldChar w:fldCharType="end"/>
      </w:r>
      <w:r w:rsidRPr="00091388">
        <w:rPr>
          <w:rFonts w:cs="Times New Roman"/>
          <w:lang w:val="et-EE"/>
        </w:rPr>
        <w:t>) nähtub, et Ida-Virumaal on peamiste linnade juures suhteliselt palju ja suuremaid tööstusalasid. Kagu-Eestis on tihedus väiksem, kuid mitte nii väike kui näiteks Jõgeva- ja Viljandimaal. Seega võiks tööstusalade järgi ekspressrada regionaalarengut toetada. Samas on ka Tallinna, Pärnu ja Tartu piirkondades suurem tööstusalade tihedus. Seega on võimalik, et olulised investeeringud tulevad hoopis nendesse piirkondadesse ja piirkondlik ebavõrdsus süveneb.</w:t>
      </w:r>
    </w:p>
    <w:p w14:paraId="47F4BA5B" w14:textId="77777777" w:rsidR="00545E1C" w:rsidRPr="00091388" w:rsidRDefault="00545E1C" w:rsidP="0085620E">
      <w:pPr>
        <w:tabs>
          <w:tab w:val="center" w:pos="4513"/>
        </w:tabs>
        <w:ind w:right="-284"/>
        <w:jc w:val="both"/>
        <w:rPr>
          <w:rFonts w:cs="Times New Roman"/>
          <w:lang w:val="et-EE"/>
        </w:rPr>
      </w:pPr>
    </w:p>
    <w:p w14:paraId="129E1B1D"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Arendaja soovib projekti ellu viia ikka seal, kus seda on majanduslikult otstarbekam ja asukoha mõttes kergem teha ega lähtu enda otsustes Eesti regionaalpoliitika eesmärkidest (vähemalt mitte olulisel määral), kui selleks ei ole rahalist või muul moel kasulikku motiivi. Isegi kui mõne projekti asukohaks saab regionaalarengu mõttes oluline piirkond, jääb mõju kogu regionaalarengule suure tõenäosusega ebaühtlaseks, sest väga suure tõenäosusega ei rajata ekspressraja kaudu uusi projekte igas prioriteetses piirkonnas.</w:t>
      </w:r>
    </w:p>
    <w:p w14:paraId="5682EA25" w14:textId="77777777" w:rsidR="00545E1C" w:rsidRPr="00091388" w:rsidRDefault="00545E1C" w:rsidP="0085620E">
      <w:pPr>
        <w:tabs>
          <w:tab w:val="center" w:pos="4513"/>
        </w:tabs>
        <w:ind w:right="-284"/>
        <w:jc w:val="both"/>
        <w:rPr>
          <w:rFonts w:cs="Times New Roman"/>
          <w:lang w:val="et-EE"/>
        </w:rPr>
      </w:pPr>
    </w:p>
    <w:p w14:paraId="775D79A3" w14:textId="77777777" w:rsidR="00545E1C" w:rsidRPr="00091388" w:rsidRDefault="00545E1C" w:rsidP="0085620E">
      <w:pPr>
        <w:tabs>
          <w:tab w:val="center" w:pos="4513"/>
        </w:tabs>
        <w:ind w:right="-284"/>
        <w:jc w:val="both"/>
        <w:rPr>
          <w:rFonts w:cs="Times New Roman"/>
          <w:lang w:val="et-EE"/>
        </w:rPr>
      </w:pPr>
      <w:r w:rsidRPr="00091388">
        <w:rPr>
          <w:rFonts w:cs="Times New Roman"/>
          <w:lang w:val="et-EE"/>
        </w:rPr>
        <w:t>Seega ei saa öelda, et mõju regionaalarengule oleks oluline. Kuna praegu ei ole mõjuhindajale teada ühtki konkreetset arendust või projekti, mida soovitaks ekspressraja abil ellu viia, ei ole ka võimalik kindlalt öelda, et positiivne mõju regionaalarengule avaldub. Seetõttu hinnatakse mõju ulatus väikeseks.</w:t>
      </w:r>
    </w:p>
    <w:p w14:paraId="58104724" w14:textId="77777777" w:rsidR="00545E1C" w:rsidRPr="00091388" w:rsidRDefault="00545E1C" w:rsidP="0085620E">
      <w:pPr>
        <w:tabs>
          <w:tab w:val="center" w:pos="4513"/>
        </w:tabs>
        <w:ind w:right="-283"/>
        <w:jc w:val="both"/>
        <w:rPr>
          <w:rFonts w:cs="Times New Roman"/>
          <w:b/>
          <w:szCs w:val="24"/>
          <w:lang w:val="et-EE"/>
        </w:rPr>
      </w:pPr>
    </w:p>
    <w:p w14:paraId="038623B2"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Mõju sagedus</w:t>
      </w:r>
    </w:p>
    <w:p w14:paraId="4C14218E" w14:textId="77777777" w:rsidR="00545E1C" w:rsidRPr="00091388" w:rsidRDefault="00545E1C" w:rsidP="0085620E">
      <w:pPr>
        <w:tabs>
          <w:tab w:val="center" w:pos="4513"/>
        </w:tabs>
        <w:ind w:right="-283"/>
        <w:jc w:val="both"/>
        <w:rPr>
          <w:rFonts w:cs="Times New Roman"/>
          <w:szCs w:val="24"/>
          <w:lang w:val="et-EE"/>
        </w:rPr>
      </w:pPr>
    </w:p>
    <w:p w14:paraId="3B581FC6" w14:textId="270FDFA0" w:rsidR="00545E1C" w:rsidRPr="00091388" w:rsidRDefault="00545E1C" w:rsidP="0085620E">
      <w:pPr>
        <w:tabs>
          <w:tab w:val="center" w:pos="4513"/>
        </w:tabs>
        <w:ind w:right="-284"/>
        <w:jc w:val="both"/>
        <w:rPr>
          <w:rFonts w:cs="Times New Roman"/>
          <w:szCs w:val="24"/>
          <w:lang w:val="et-EE"/>
        </w:rPr>
      </w:pPr>
      <w:r w:rsidRPr="00091388">
        <w:rPr>
          <w:rFonts w:cs="Times New Roman"/>
          <w:szCs w:val="24"/>
          <w:lang w:val="et-EE"/>
        </w:rPr>
        <w:t xml:space="preserve">Mõju sagedus on keskmine, sest </w:t>
      </w:r>
      <w:r w:rsidR="002707C7" w:rsidRPr="00091388">
        <w:rPr>
          <w:rFonts w:cs="Times New Roman"/>
          <w:szCs w:val="24"/>
          <w:lang w:val="et-EE"/>
        </w:rPr>
        <w:t>eeldatavalt aitab ekspressrada luua neid kiiremini ja suuremas mahus kui seni on suudetud</w:t>
      </w:r>
      <w:r w:rsidRPr="00091388">
        <w:rPr>
          <w:rFonts w:cs="Times New Roman"/>
          <w:szCs w:val="24"/>
          <w:lang w:val="et-EE"/>
        </w:rPr>
        <w:t>. See avaldab mõju ka piirkonna arengule ja tulubaasile.</w:t>
      </w:r>
    </w:p>
    <w:p w14:paraId="3EC7CAF1" w14:textId="77777777" w:rsidR="00545E1C" w:rsidRPr="00091388" w:rsidRDefault="00545E1C" w:rsidP="0085620E">
      <w:pPr>
        <w:tabs>
          <w:tab w:val="center" w:pos="4513"/>
        </w:tabs>
        <w:ind w:right="-283"/>
        <w:jc w:val="both"/>
        <w:rPr>
          <w:rFonts w:cs="Times New Roman"/>
          <w:b/>
          <w:szCs w:val="24"/>
          <w:lang w:val="et-EE"/>
        </w:rPr>
      </w:pPr>
    </w:p>
    <w:p w14:paraId="11C15B7E"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Ebasoovitavate mõjude kaasnemise risk</w:t>
      </w:r>
    </w:p>
    <w:p w14:paraId="41DF9F61" w14:textId="77777777" w:rsidR="00545E1C" w:rsidRPr="00091388" w:rsidRDefault="00545E1C" w:rsidP="0085620E">
      <w:pPr>
        <w:tabs>
          <w:tab w:val="center" w:pos="4513"/>
        </w:tabs>
        <w:ind w:right="-283"/>
        <w:jc w:val="both"/>
        <w:rPr>
          <w:rFonts w:cs="Times New Roman"/>
          <w:szCs w:val="24"/>
          <w:lang w:val="et-EE"/>
        </w:rPr>
      </w:pPr>
    </w:p>
    <w:p w14:paraId="3AF22554"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Eelnõu seadusena rakendamisel võivad kaasneda riskid, mis võivad positiivset mõju regionaalarengule vähendada või jaotada seda ebaühtlaselt.</w:t>
      </w:r>
    </w:p>
    <w:p w14:paraId="768EE03A" w14:textId="77777777" w:rsidR="00545E1C" w:rsidRPr="00091388" w:rsidRDefault="00545E1C" w:rsidP="0085620E">
      <w:pPr>
        <w:tabs>
          <w:tab w:val="center" w:pos="4513"/>
        </w:tabs>
        <w:ind w:right="-283"/>
        <w:jc w:val="both"/>
        <w:rPr>
          <w:rFonts w:cs="Times New Roman"/>
          <w:szCs w:val="24"/>
          <w:u w:val="single"/>
          <w:lang w:val="et-EE"/>
        </w:rPr>
      </w:pPr>
    </w:p>
    <w:p w14:paraId="623D13AB" w14:textId="77777777" w:rsidR="00545E1C" w:rsidRPr="00091388" w:rsidRDefault="00545E1C" w:rsidP="0085620E">
      <w:pPr>
        <w:tabs>
          <w:tab w:val="center" w:pos="4513"/>
        </w:tabs>
        <w:ind w:right="-283"/>
        <w:jc w:val="both"/>
        <w:rPr>
          <w:rFonts w:cs="Times New Roman"/>
          <w:b/>
          <w:bCs/>
          <w:szCs w:val="24"/>
          <w:lang w:val="et-EE"/>
        </w:rPr>
      </w:pPr>
      <w:r w:rsidRPr="00091388">
        <w:rPr>
          <w:rFonts w:cs="Times New Roman"/>
          <w:b/>
          <w:bCs/>
          <w:szCs w:val="24"/>
          <w:lang w:val="et-EE"/>
        </w:rPr>
        <w:t>6.7.2. Eluasemehinnad</w:t>
      </w:r>
    </w:p>
    <w:p w14:paraId="5C287809" w14:textId="77777777" w:rsidR="00545E1C" w:rsidRPr="00091388" w:rsidRDefault="00545E1C" w:rsidP="0085620E">
      <w:pPr>
        <w:tabs>
          <w:tab w:val="center" w:pos="4513"/>
        </w:tabs>
        <w:ind w:right="-283"/>
        <w:jc w:val="both"/>
        <w:rPr>
          <w:rFonts w:cs="Times New Roman"/>
          <w:szCs w:val="24"/>
          <w:lang w:val="et-EE"/>
        </w:rPr>
      </w:pPr>
    </w:p>
    <w:p w14:paraId="1791E736" w14:textId="3D074945"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 xml:space="preserve">Kiire töökohtade lisandumine võib tekitada eluasemehindade ja üürituru surve, kui elamufond ning teenused (ennekõike lasteaiad, koolid) ei kasva samas tempos. Riski avaldumine on tõenäolisem vähese elamuarenduse ja eluruumidega piirkondades. Pigem iseloomustab kõiki regionaalpoliitika prioriteetseid piirkondi väike uute eluruumide hulk. Järgmisel joonisel (Eesti taskukohase ja </w:t>
      </w:r>
      <w:r w:rsidRPr="00091388">
        <w:rPr>
          <w:rFonts w:cs="Times New Roman"/>
          <w:lang w:val="et-EE"/>
        </w:rPr>
        <w:lastRenderedPageBreak/>
        <w:t>kättesaadava eluasemepoliitika võimaluste analüüs</w:t>
      </w:r>
      <w:r w:rsidRPr="00091388">
        <w:rPr>
          <w:rStyle w:val="Allmrkuseviide"/>
          <w:rFonts w:cs="Times New Roman"/>
          <w:lang w:val="et-EE"/>
        </w:rPr>
        <w:footnoteReference w:id="109"/>
      </w:r>
      <w:r w:rsidRPr="00091388">
        <w:rPr>
          <w:rFonts w:cs="Times New Roman"/>
          <w:lang w:val="et-EE"/>
        </w:rPr>
        <w:t>) on näidatud, et 2000–2023 ehitatud eluruume on Kagu- ja Ida-Eestis suhteliselt vähe. Olemasolevate eluruumide seas on nii Ida- kui ka Kagu-Eestis suhteliselt palju asustamata eluruume (vt joonis </w:t>
      </w:r>
      <w:r w:rsidRPr="00091388">
        <w:rPr>
          <w:rFonts w:cs="Times New Roman"/>
          <w:lang w:val="et-EE"/>
        </w:rPr>
        <w:fldChar w:fldCharType="begin"/>
      </w:r>
      <w:r w:rsidRPr="00091388">
        <w:rPr>
          <w:rFonts w:cs="Times New Roman"/>
          <w:lang w:val="et-EE"/>
        </w:rPr>
        <w:instrText xml:space="preserve"> REF _Ref222407914 \h \# 0  \* MERGEFORMAT </w:instrText>
      </w:r>
      <w:r w:rsidRPr="00091388">
        <w:rPr>
          <w:rFonts w:cs="Times New Roman"/>
          <w:lang w:val="et-EE"/>
        </w:rPr>
      </w:r>
      <w:r w:rsidRPr="00091388">
        <w:rPr>
          <w:rFonts w:cs="Times New Roman"/>
          <w:lang w:val="et-EE"/>
        </w:rPr>
        <w:fldChar w:fldCharType="separate"/>
      </w:r>
      <w:r w:rsidRPr="00091388">
        <w:rPr>
          <w:rFonts w:cs="Times New Roman"/>
          <w:lang w:val="et-EE"/>
        </w:rPr>
        <w:t>5</w:t>
      </w:r>
      <w:r w:rsidRPr="00091388">
        <w:rPr>
          <w:rFonts w:cs="Times New Roman"/>
          <w:lang w:val="et-EE"/>
        </w:rPr>
        <w:fldChar w:fldCharType="end"/>
      </w:r>
      <w:r w:rsidRPr="00091388">
        <w:rPr>
          <w:rFonts w:cs="Times New Roman"/>
          <w:lang w:val="et-EE"/>
        </w:rPr>
        <w:t>), mis võiks viidata, et piirkondades ei ole üldist eluruumide puudust, kuigi võib olla puudus nüüdisaegsetest eluruumidest, mille vastu võib kvalifitseeritud tööjõul suurem huvi olla.</w:t>
      </w:r>
    </w:p>
    <w:p w14:paraId="535FB25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drawing>
          <wp:inline distT="0" distB="0" distL="0" distR="0" wp14:anchorId="573B4356" wp14:editId="17931D60">
            <wp:extent cx="5535264" cy="3743325"/>
            <wp:effectExtent l="0" t="0" r="8890" b="0"/>
            <wp:docPr id="1186942023" name="Picture 1" descr="Pilt, millel on kujutatud kaart, tekst, Atla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42023" name="Picture 1" descr="Pilt, millel on kujutatud kaart, tekst, Atlas&#10;&#10;Tehisintellekti genereeritud sisu ei pruugi olla õige."/>
                    <pic:cNvPicPr/>
                  </pic:nvPicPr>
                  <pic:blipFill>
                    <a:blip r:embed="rId21"/>
                    <a:stretch>
                      <a:fillRect/>
                    </a:stretch>
                  </pic:blipFill>
                  <pic:spPr>
                    <a:xfrm>
                      <a:off x="0" y="0"/>
                      <a:ext cx="5542090" cy="3747941"/>
                    </a:xfrm>
                    <a:prstGeom prst="rect">
                      <a:avLst/>
                    </a:prstGeom>
                    <a:ln>
                      <a:noFill/>
                    </a:ln>
                  </pic:spPr>
                </pic:pic>
              </a:graphicData>
            </a:graphic>
          </wp:inline>
        </w:drawing>
      </w:r>
    </w:p>
    <w:p w14:paraId="1949CED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5</w:t>
      </w:r>
      <w:r w:rsidRPr="00091388">
        <w:rPr>
          <w:lang w:val="et-EE"/>
        </w:rPr>
        <w:fldChar w:fldCharType="end"/>
      </w:r>
      <w:r w:rsidRPr="00091388">
        <w:rPr>
          <w:lang w:val="et-EE"/>
        </w:rPr>
        <w:t xml:space="preserve">. Aastatel </w:t>
      </w:r>
      <w:r w:rsidRPr="00091388">
        <w:rPr>
          <w:rFonts w:cs="Times New Roman"/>
          <w:lang w:val="et-EE"/>
        </w:rPr>
        <w:t>2000–2023 ehitatud eluruumide osakaal elamufondis</w:t>
      </w:r>
      <w:r w:rsidRPr="00091388">
        <w:rPr>
          <w:rStyle w:val="Allmrkuseviide"/>
          <w:rFonts w:cs="Times New Roman"/>
          <w:lang w:val="et-EE"/>
        </w:rPr>
        <w:footnoteReference w:id="110"/>
      </w:r>
    </w:p>
    <w:p w14:paraId="3F918F2F"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01DAAB45" wp14:editId="3CE91CCE">
            <wp:extent cx="5545775" cy="4019550"/>
            <wp:effectExtent l="0" t="0" r="0" b="0"/>
            <wp:docPr id="176948288" name="Picture 1" descr="Pilt, millel on kujutatud tekst,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8288" name="Picture 1" descr="Pilt, millel on kujutatud tekst, kaart&#10;&#10;Tehisintellekti genereeritud sisu ei pruugi olla õige."/>
                    <pic:cNvPicPr/>
                  </pic:nvPicPr>
                  <pic:blipFill>
                    <a:blip r:embed="rId22"/>
                    <a:stretch>
                      <a:fillRect/>
                    </a:stretch>
                  </pic:blipFill>
                  <pic:spPr>
                    <a:xfrm>
                      <a:off x="0" y="0"/>
                      <a:ext cx="5548152" cy="4021273"/>
                    </a:xfrm>
                    <a:prstGeom prst="rect">
                      <a:avLst/>
                    </a:prstGeom>
                    <a:ln>
                      <a:noFill/>
                    </a:ln>
                  </pic:spPr>
                </pic:pic>
              </a:graphicData>
            </a:graphic>
          </wp:inline>
        </w:drawing>
      </w:r>
    </w:p>
    <w:p w14:paraId="4E2EDFEE"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6</w:t>
      </w:r>
      <w:r w:rsidRPr="00091388">
        <w:rPr>
          <w:lang w:val="et-EE"/>
        </w:rPr>
        <w:fldChar w:fldCharType="end"/>
      </w:r>
      <w:r w:rsidRPr="00091388">
        <w:rPr>
          <w:lang w:val="et-EE"/>
        </w:rPr>
        <w:t>.</w:t>
      </w:r>
      <w:r w:rsidRPr="00091388">
        <w:rPr>
          <w:rFonts w:cs="Times New Roman"/>
          <w:lang w:val="et-EE"/>
        </w:rPr>
        <w:t xml:space="preserve"> Asustamata eluruumide osakaal elamufondis </w:t>
      </w:r>
      <w:r w:rsidRPr="00091388">
        <w:rPr>
          <w:rStyle w:val="Allmrkuseviide"/>
          <w:rFonts w:cs="Times New Roman"/>
          <w:lang w:val="et-EE"/>
        </w:rPr>
        <w:footnoteReference w:id="111"/>
      </w:r>
    </w:p>
    <w:p w14:paraId="77518FD7"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 xml:space="preserve">Regionaalpoliitika prioriteetsetes piirkondades ei ole probleeme taskukohase hinnaga eluruumidega, vaid üle 90 protsendi korteritest on piirkonna elanikele taskukohased (korterite andmed on näidatud joonisel </w:t>
      </w:r>
      <w:r w:rsidRPr="00091388">
        <w:rPr>
          <w:rFonts w:cs="Times New Roman"/>
          <w:szCs w:val="24"/>
          <w:lang w:val="et-EE"/>
        </w:rPr>
        <w:fldChar w:fldCharType="begin"/>
      </w:r>
      <w:r w:rsidRPr="00091388">
        <w:rPr>
          <w:rFonts w:cs="Times New Roman"/>
          <w:szCs w:val="24"/>
          <w:lang w:val="et-EE"/>
        </w:rPr>
        <w:instrText xml:space="preserve"> REF _Ref222408574 \h \# 0  \* MERGEFORMAT </w:instrText>
      </w:r>
      <w:r w:rsidRPr="00091388">
        <w:rPr>
          <w:rFonts w:cs="Times New Roman"/>
          <w:szCs w:val="24"/>
          <w:lang w:val="et-EE"/>
        </w:rPr>
      </w:r>
      <w:r w:rsidRPr="00091388">
        <w:rPr>
          <w:rFonts w:cs="Times New Roman"/>
          <w:szCs w:val="24"/>
          <w:lang w:val="et-EE"/>
        </w:rPr>
        <w:fldChar w:fldCharType="separate"/>
      </w:r>
      <w:r w:rsidRPr="00091388">
        <w:rPr>
          <w:rFonts w:cs="Times New Roman"/>
          <w:szCs w:val="24"/>
          <w:lang w:val="et-EE"/>
        </w:rPr>
        <w:t>6</w:t>
      </w:r>
      <w:r w:rsidRPr="00091388">
        <w:rPr>
          <w:rFonts w:cs="Times New Roman"/>
          <w:szCs w:val="24"/>
          <w:lang w:val="et-EE"/>
        </w:rPr>
        <w:fldChar w:fldCharType="end"/>
      </w:r>
      <w:r w:rsidRPr="00091388">
        <w:rPr>
          <w:rFonts w:cs="Times New Roman"/>
          <w:szCs w:val="24"/>
          <w:lang w:val="et-EE"/>
        </w:rPr>
        <w:t>, samasugune pilt kehtib ka eramute kohta).</w:t>
      </w:r>
    </w:p>
    <w:p w14:paraId="0F0817E8"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5602E128" wp14:editId="47848F9A">
            <wp:extent cx="5488772" cy="3848100"/>
            <wp:effectExtent l="0" t="0" r="0" b="0"/>
            <wp:docPr id="810812366" name="Picture 1" descr="Pilt, millel on kujutatud tekst, kaart, kuvatõmmis&#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12366" name="Picture 1" descr="Pilt, millel on kujutatud tekst, kaart, kuvatõmmis&#10;&#10;Tehisintellekti genereeritud sisu ei pruugi olla õige."/>
                    <pic:cNvPicPr/>
                  </pic:nvPicPr>
                  <pic:blipFill>
                    <a:blip r:embed="rId23"/>
                    <a:stretch>
                      <a:fillRect/>
                    </a:stretch>
                  </pic:blipFill>
                  <pic:spPr>
                    <a:xfrm>
                      <a:off x="0" y="0"/>
                      <a:ext cx="5492443" cy="3850674"/>
                    </a:xfrm>
                    <a:prstGeom prst="rect">
                      <a:avLst/>
                    </a:prstGeom>
                    <a:ln>
                      <a:noFill/>
                    </a:ln>
                  </pic:spPr>
                </pic:pic>
              </a:graphicData>
            </a:graphic>
          </wp:inline>
        </w:drawing>
      </w:r>
    </w:p>
    <w:p w14:paraId="4489C8DE"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7</w:t>
      </w:r>
      <w:r w:rsidRPr="00091388">
        <w:rPr>
          <w:lang w:val="et-EE"/>
        </w:rPr>
        <w:fldChar w:fldCharType="end"/>
      </w:r>
      <w:r w:rsidRPr="00091388">
        <w:rPr>
          <w:lang w:val="et-EE"/>
        </w:rPr>
        <w:t>.</w:t>
      </w:r>
      <w:r w:rsidRPr="00091388">
        <w:rPr>
          <w:rFonts w:cs="Times New Roman"/>
          <w:lang w:val="et-EE"/>
        </w:rPr>
        <w:t xml:space="preserve"> Taskukohase hinnaga korterite osakaal elamufondis</w:t>
      </w:r>
      <w:r w:rsidRPr="00091388">
        <w:rPr>
          <w:rStyle w:val="Allmrkuseviide"/>
          <w:rFonts w:cs="Times New Roman"/>
          <w:lang w:val="et-EE"/>
        </w:rPr>
        <w:footnoteReference w:id="112"/>
      </w:r>
    </w:p>
    <w:p w14:paraId="74EBBF37" w14:textId="77777777" w:rsidR="00545E1C" w:rsidRPr="00091388" w:rsidRDefault="00545E1C" w:rsidP="0085620E">
      <w:pPr>
        <w:tabs>
          <w:tab w:val="center" w:pos="4513"/>
        </w:tabs>
        <w:ind w:right="-283"/>
        <w:jc w:val="both"/>
        <w:rPr>
          <w:rFonts w:cs="Times New Roman"/>
          <w:szCs w:val="24"/>
          <w:lang w:val="et-EE"/>
        </w:rPr>
      </w:pPr>
    </w:p>
    <w:p w14:paraId="1313A7A1"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eega ei saa riski realiseerumist pidada tõenäoliseks, sest piirkonnas on taskukohaseid eluruume. Probleem võib tekkida uute eluruumide kättesaadavusega, kuid pigem on see arendaja risk, mis võib talle avalduda sobiva tööjõu leidmisel (kõrgemalt kvalifitseeritud tööjõud võib soovida ka uuemaid eluruume). Regionaalarengu vaates on tegemist väikse riskiga.</w:t>
      </w:r>
    </w:p>
    <w:p w14:paraId="74128EB2" w14:textId="77777777" w:rsidR="00545E1C" w:rsidRPr="00091388" w:rsidRDefault="00545E1C" w:rsidP="0085620E">
      <w:pPr>
        <w:tabs>
          <w:tab w:val="center" w:pos="4513"/>
        </w:tabs>
        <w:ind w:right="-283"/>
        <w:jc w:val="both"/>
        <w:rPr>
          <w:rFonts w:cs="Times New Roman"/>
          <w:szCs w:val="24"/>
          <w:u w:val="single"/>
          <w:lang w:val="et-EE"/>
        </w:rPr>
      </w:pPr>
    </w:p>
    <w:p w14:paraId="06F9403F"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Tööjõu ümberjaotumine</w:t>
      </w:r>
    </w:p>
    <w:p w14:paraId="232274D9" w14:textId="77777777" w:rsidR="00545E1C" w:rsidRPr="00091388" w:rsidRDefault="00545E1C" w:rsidP="0085620E">
      <w:pPr>
        <w:tabs>
          <w:tab w:val="center" w:pos="4513"/>
        </w:tabs>
        <w:ind w:right="-283"/>
        <w:jc w:val="both"/>
        <w:rPr>
          <w:rFonts w:cs="Times New Roman"/>
          <w:szCs w:val="24"/>
          <w:lang w:val="et-EE"/>
        </w:rPr>
      </w:pPr>
    </w:p>
    <w:p w14:paraId="7BE97901" w14:textId="1032F3A9"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nas on tööjõudu vähe, võib tekkida ka tööjõu ümberjaotumine: uus suur tööandja palkab spetsialiste ja oskustööjõudu olemasolevatelt tööandjatelt (eriti avalikest teenustest ja kohalikust ettevõtlusest), mis võib olemasolevad ettevõtted panna keerulisse olukorda. Kui investeeringu teinud ettevõtja vajab sama profiiliga inimesi, keda piirkonnas juba napib (nt mehaanikud, elektrikud, automatiseerimise spetsialistid), ja kui pakutav palk või muud hüved on piirkondliku tööturu keskmisest paremad, võib risk realiseeruda. Taskukohase ja kättesaadava eluasemepoliitika analüüsis kaardistati ka kõrge ja madala staatusega ametialade esindajate osakaal Eestis (vt joonis 8) ning nagu jooniselt näha, on Kagu- ja Ida-Eestis mõnevõrra vähem kõrge staatusega ametialasid ning mõnevõrra rohkem madala staatusega ametialasid. See ei tähenda automaatselt, et piirkonnas peavad sama tööjõu pärast võistlema investeeringu teinud ettevõtja ja olemasolevad ettevõtted, kuid mõningane konkurents võib siiski tekkida. Seda aga peab hindama konkreetse projekti raames ning ennekõike on tegemist arendaja äririskiga, mitte niivõrd regionaalarengut pärssiva teguriga, sest kahtlemata loob uus investeering peale kõrgema tasemega töökohtade ka madalama tasemega töökohti. Seega võib negatiivse mõju riski pidada väikeseks.</w:t>
      </w:r>
    </w:p>
    <w:p w14:paraId="46D402D7" w14:textId="77777777" w:rsidR="00545E1C" w:rsidRPr="00091388" w:rsidRDefault="00545E1C" w:rsidP="0085620E">
      <w:pPr>
        <w:keepNext/>
        <w:tabs>
          <w:tab w:val="center" w:pos="4513"/>
        </w:tabs>
        <w:ind w:right="-283"/>
        <w:jc w:val="both"/>
        <w:rPr>
          <w:lang w:val="et-EE"/>
        </w:rPr>
      </w:pPr>
      <w:r w:rsidRPr="00091388">
        <w:rPr>
          <w:noProof/>
          <w:lang w:val="et-EE"/>
        </w:rPr>
        <w:lastRenderedPageBreak/>
        <w:drawing>
          <wp:inline distT="0" distB="0" distL="0" distR="0" wp14:anchorId="4385D924" wp14:editId="00E81DE3">
            <wp:extent cx="5731510" cy="4041140"/>
            <wp:effectExtent l="0" t="0" r="2540" b="0"/>
            <wp:docPr id="1251034549"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34549" name="Picture 1" descr="Pilt, millel on kujutatud kaart&#10;&#10;Tehisintellekti genereeritud sisu ei pruugi olla õige."/>
                    <pic:cNvPicPr/>
                  </pic:nvPicPr>
                  <pic:blipFill>
                    <a:blip r:embed="rId24"/>
                    <a:stretch>
                      <a:fillRect/>
                    </a:stretch>
                  </pic:blipFill>
                  <pic:spPr>
                    <a:xfrm>
                      <a:off x="0" y="0"/>
                      <a:ext cx="5731510" cy="4041140"/>
                    </a:xfrm>
                    <a:prstGeom prst="rect">
                      <a:avLst/>
                    </a:prstGeom>
                    <a:ln>
                      <a:noFill/>
                    </a:ln>
                  </pic:spPr>
                </pic:pic>
              </a:graphicData>
            </a:graphic>
          </wp:inline>
        </w:drawing>
      </w:r>
    </w:p>
    <w:p w14:paraId="4E7DC619" w14:textId="77777777" w:rsidR="00545E1C" w:rsidRPr="00091388" w:rsidRDefault="00545E1C" w:rsidP="0085620E">
      <w:pPr>
        <w:pStyle w:val="Pealdis"/>
        <w:spacing w:after="0"/>
        <w:jc w:val="both"/>
        <w:rPr>
          <w:lang w:val="et-EE"/>
        </w:rPr>
      </w:pPr>
    </w:p>
    <w:p w14:paraId="4A259EA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8</w:t>
      </w:r>
      <w:r w:rsidRPr="00091388">
        <w:rPr>
          <w:lang w:val="et-EE"/>
        </w:rPr>
        <w:fldChar w:fldCharType="end"/>
      </w:r>
      <w:r w:rsidRPr="00091388">
        <w:rPr>
          <w:lang w:val="et-EE"/>
        </w:rPr>
        <w:t>.</w:t>
      </w:r>
      <w:r w:rsidRPr="00091388">
        <w:rPr>
          <w:rFonts w:cs="Times New Roman"/>
          <w:lang w:val="et-EE"/>
        </w:rPr>
        <w:t xml:space="preserve"> Kõrge staatusega ametialade (ISCO 1 ja 2) esindajate osakaal 2024. aastal</w:t>
      </w:r>
      <w:r w:rsidRPr="00091388">
        <w:rPr>
          <w:rStyle w:val="Allmrkuseviide"/>
          <w:rFonts w:cs="Times New Roman"/>
          <w:lang w:val="et-EE"/>
        </w:rPr>
        <w:footnoteReference w:id="113"/>
      </w:r>
    </w:p>
    <w:p w14:paraId="2045146A" w14:textId="77777777" w:rsidR="00545E1C" w:rsidRPr="00091388" w:rsidRDefault="00545E1C" w:rsidP="0085620E">
      <w:pPr>
        <w:tabs>
          <w:tab w:val="center" w:pos="4513"/>
        </w:tabs>
        <w:ind w:right="-283"/>
        <w:jc w:val="both"/>
        <w:rPr>
          <w:rFonts w:cs="Times New Roman"/>
          <w:szCs w:val="24"/>
          <w:lang w:val="et-EE"/>
        </w:rPr>
      </w:pPr>
    </w:p>
    <w:p w14:paraId="152CD784" w14:textId="77777777" w:rsidR="00545E1C" w:rsidRPr="00091388" w:rsidRDefault="00545E1C" w:rsidP="0085620E">
      <w:pPr>
        <w:keepNext/>
        <w:tabs>
          <w:tab w:val="center" w:pos="4513"/>
        </w:tabs>
        <w:ind w:right="-283"/>
        <w:jc w:val="both"/>
        <w:rPr>
          <w:lang w:val="et-EE"/>
        </w:rPr>
      </w:pPr>
      <w:r w:rsidRPr="00091388">
        <w:rPr>
          <w:rFonts w:cs="Times New Roman"/>
          <w:noProof/>
          <w:szCs w:val="24"/>
          <w:lang w:val="et-EE"/>
        </w:rPr>
        <w:lastRenderedPageBreak/>
        <w:drawing>
          <wp:inline distT="0" distB="0" distL="0" distR="0" wp14:anchorId="63CF3ED7" wp14:editId="20AAB2D9">
            <wp:extent cx="5731510" cy="4023360"/>
            <wp:effectExtent l="0" t="0" r="2540" b="0"/>
            <wp:docPr id="874392132" name="Picture 1" descr="Pilt, millel on kujutatud kaart&#10;&#10;Tehisintellekti genereeritud sisu ei pruugi olla õ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92132" name="Picture 1" descr="Pilt, millel on kujutatud kaart&#10;&#10;Tehisintellekti genereeritud sisu ei pruugi olla õige."/>
                    <pic:cNvPicPr/>
                  </pic:nvPicPr>
                  <pic:blipFill>
                    <a:blip r:embed="rId25"/>
                    <a:stretch>
                      <a:fillRect/>
                    </a:stretch>
                  </pic:blipFill>
                  <pic:spPr>
                    <a:xfrm>
                      <a:off x="0" y="0"/>
                      <a:ext cx="5731510" cy="4023360"/>
                    </a:xfrm>
                    <a:prstGeom prst="rect">
                      <a:avLst/>
                    </a:prstGeom>
                    <a:ln>
                      <a:noFill/>
                    </a:ln>
                  </pic:spPr>
                </pic:pic>
              </a:graphicData>
            </a:graphic>
          </wp:inline>
        </w:drawing>
      </w:r>
    </w:p>
    <w:p w14:paraId="74548E7C" w14:textId="77777777" w:rsidR="00545E1C" w:rsidRPr="00091388" w:rsidRDefault="00545E1C" w:rsidP="0085620E">
      <w:pPr>
        <w:pStyle w:val="Pealdis"/>
        <w:spacing w:after="0"/>
        <w:jc w:val="both"/>
        <w:rPr>
          <w:rFonts w:cs="Times New Roman"/>
          <w:szCs w:val="24"/>
          <w:lang w:val="et-EE"/>
        </w:rPr>
      </w:pPr>
      <w:r w:rsidRPr="00091388">
        <w:rPr>
          <w:lang w:val="et-EE"/>
        </w:rPr>
        <w:t xml:space="preserve">Joonis </w:t>
      </w:r>
      <w:r w:rsidRPr="00091388">
        <w:rPr>
          <w:lang w:val="et-EE"/>
        </w:rPr>
        <w:fldChar w:fldCharType="begin"/>
      </w:r>
      <w:r w:rsidRPr="00091388">
        <w:rPr>
          <w:lang w:val="et-EE"/>
        </w:rPr>
        <w:instrText xml:space="preserve"> SEQ Joonis \* ARABIC </w:instrText>
      </w:r>
      <w:r w:rsidRPr="00091388">
        <w:rPr>
          <w:lang w:val="et-EE"/>
        </w:rPr>
        <w:fldChar w:fldCharType="separate"/>
      </w:r>
      <w:r w:rsidRPr="00091388">
        <w:rPr>
          <w:lang w:val="et-EE"/>
        </w:rPr>
        <w:t>9</w:t>
      </w:r>
      <w:r w:rsidRPr="00091388">
        <w:rPr>
          <w:lang w:val="et-EE"/>
        </w:rPr>
        <w:fldChar w:fldCharType="end"/>
      </w:r>
      <w:r w:rsidRPr="00091388">
        <w:rPr>
          <w:lang w:val="et-EE"/>
        </w:rPr>
        <w:t>.</w:t>
      </w:r>
      <w:r w:rsidRPr="00091388">
        <w:rPr>
          <w:rFonts w:cs="Times New Roman"/>
          <w:lang w:val="et-EE"/>
        </w:rPr>
        <w:t xml:space="preserve"> Madala staatusega ametialade (ISCO 5–9) esindajate osakaal 2024. aastal</w:t>
      </w:r>
      <w:r w:rsidRPr="00091388">
        <w:rPr>
          <w:rStyle w:val="Allmrkuseviide"/>
          <w:rFonts w:cs="Times New Roman"/>
          <w:lang w:val="et-EE"/>
        </w:rPr>
        <w:footnoteReference w:id="114"/>
      </w:r>
    </w:p>
    <w:p w14:paraId="6AEB1957" w14:textId="77777777" w:rsidR="00545E1C" w:rsidRPr="00091388" w:rsidRDefault="00545E1C" w:rsidP="0085620E">
      <w:pPr>
        <w:tabs>
          <w:tab w:val="center" w:pos="4513"/>
        </w:tabs>
        <w:ind w:right="-283"/>
        <w:jc w:val="both"/>
        <w:rPr>
          <w:rFonts w:cs="Times New Roman"/>
          <w:szCs w:val="24"/>
          <w:lang w:val="et-EE"/>
        </w:rPr>
      </w:pPr>
    </w:p>
    <w:p w14:paraId="583806D4"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Sõltuvus üksikust tööandjast</w:t>
      </w:r>
    </w:p>
    <w:p w14:paraId="786AE654" w14:textId="77777777" w:rsidR="00545E1C" w:rsidRPr="00091388" w:rsidRDefault="00545E1C" w:rsidP="0085620E">
      <w:pPr>
        <w:tabs>
          <w:tab w:val="center" w:pos="4513"/>
        </w:tabs>
        <w:ind w:right="-283"/>
        <w:jc w:val="both"/>
        <w:rPr>
          <w:rFonts w:cs="Times New Roman"/>
          <w:szCs w:val="24"/>
          <w:lang w:val="et-EE"/>
        </w:rPr>
      </w:pPr>
    </w:p>
    <w:p w14:paraId="38131343"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ui piirkonda tehakse oluline suur investeering ning piirkonna areng jääb sõltuma üksikust suurest tööandjast, võib see kasvatada piirkonna haavatavust: kui ettevõtte strateegia muutub, automatiseerimine vähendab tööjõuvajadust või tootmine paigutatakse ümber, võib mõju avalduda järsult just kohalikul tasandil ja avaldada mõju ka regionaalarengule.</w:t>
      </w:r>
    </w:p>
    <w:p w14:paraId="4ED6B6CC" w14:textId="77777777" w:rsidR="00545E1C" w:rsidRPr="00091388" w:rsidRDefault="00545E1C" w:rsidP="0085620E">
      <w:pPr>
        <w:tabs>
          <w:tab w:val="center" w:pos="4513"/>
        </w:tabs>
        <w:ind w:right="-283"/>
        <w:jc w:val="both"/>
        <w:rPr>
          <w:rFonts w:cs="Times New Roman"/>
          <w:szCs w:val="24"/>
          <w:lang w:val="et-EE"/>
        </w:rPr>
      </w:pPr>
    </w:p>
    <w:p w14:paraId="1E2F9890"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lang w:val="et-EE"/>
        </w:rPr>
        <w:t>Ida-Virumaa majandus ja tööturg on ajalooliselt olnud suurettevõtete ja energiatööstuse mõju tõttu tundlikumad ning piirkond on ka eraldi õiglase ülemineku fookuses. See tähendab, et kui Ida-Virumaal tehakse üle 40 miljoni euro suurune investeering ühe suure tööandja näol, on võimalik, et kohalikul tasandil kujuneb temast oluline üksik tööandja, kelle käekäigust sõltub ka piirkonna areng. Kuna piirkonnas on õiglase ülemineku raames</w:t>
      </w:r>
      <w:r w:rsidRPr="00091388">
        <w:rPr>
          <w:rStyle w:val="Allmrkuseviide"/>
          <w:rFonts w:cs="Times New Roman"/>
          <w:lang w:val="et-EE"/>
        </w:rPr>
        <w:footnoteReference w:id="115"/>
      </w:r>
      <w:r w:rsidRPr="00091388">
        <w:rPr>
          <w:rFonts w:cs="Times New Roman"/>
          <w:lang w:val="et-EE"/>
        </w:rPr>
        <w:t xml:space="preserve"> sellistele sõltuvustele eraldi tähelepanu pööratud, võib eeldada, et investeeringu tegemisel soovib riik või omavalitsus samuti riskile ennetavalt tähelepanu pöörata ning arendajaga koostööd teha, et riski realiseerumist vältida. Praegu on Ida-Virumaal tekkinud suur huvi õiglase ülemineku toetuste vastu (96 protsenti toetusest on projektidele eraldatud) ning võib eeldada, et ettevõtluskeskkond muutub selle tulemusel mitmekesisemaks. Seetõttu võib riski realiseerumise tõenäosust pidada pigem väikeseks.</w:t>
      </w:r>
    </w:p>
    <w:p w14:paraId="22FC87B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Kagu-Eesti on juba praegu mitmekesisema ettevõtluskeskkonnaga kui Ida-Virumaa ning kuigi kohaliku omavalitsuse tasandil võib investeeringu teinud arendaja kujuneda olulise mõjuga tööandjaks, on piirkonna arengule avalduv risk ilmselt väike.</w:t>
      </w:r>
    </w:p>
    <w:p w14:paraId="4CEFEC58" w14:textId="77777777" w:rsidR="00545E1C" w:rsidRPr="00091388" w:rsidRDefault="00545E1C" w:rsidP="0085620E">
      <w:pPr>
        <w:tabs>
          <w:tab w:val="center" w:pos="4513"/>
        </w:tabs>
        <w:ind w:right="-283"/>
        <w:jc w:val="both"/>
        <w:rPr>
          <w:rFonts w:cs="Times New Roman"/>
          <w:szCs w:val="24"/>
          <w:u w:val="single"/>
          <w:lang w:val="et-EE"/>
        </w:rPr>
      </w:pPr>
    </w:p>
    <w:p w14:paraId="2B4ADCE3" w14:textId="77777777" w:rsidR="00545E1C" w:rsidRPr="00091388" w:rsidRDefault="00545E1C" w:rsidP="0085620E">
      <w:pPr>
        <w:tabs>
          <w:tab w:val="center" w:pos="4513"/>
        </w:tabs>
        <w:ind w:right="-283"/>
        <w:jc w:val="both"/>
        <w:rPr>
          <w:rFonts w:cs="Times New Roman"/>
          <w:szCs w:val="24"/>
          <w:u w:val="single"/>
          <w:lang w:val="et-EE"/>
        </w:rPr>
      </w:pPr>
      <w:r w:rsidRPr="00091388">
        <w:rPr>
          <w:rFonts w:cs="Times New Roman"/>
          <w:szCs w:val="24"/>
          <w:u w:val="single"/>
          <w:lang w:val="et-EE"/>
        </w:rPr>
        <w:t>Pealinnastumine</w:t>
      </w:r>
    </w:p>
    <w:p w14:paraId="7208C009" w14:textId="77777777" w:rsidR="00545E1C" w:rsidRPr="00091388" w:rsidRDefault="00545E1C" w:rsidP="0085620E">
      <w:pPr>
        <w:tabs>
          <w:tab w:val="center" w:pos="4513"/>
        </w:tabs>
        <w:ind w:right="-283"/>
        <w:jc w:val="both"/>
        <w:rPr>
          <w:rFonts w:cs="Times New Roman"/>
          <w:szCs w:val="24"/>
          <w:lang w:val="et-EE"/>
        </w:rPr>
      </w:pPr>
    </w:p>
    <w:p w14:paraId="54BC15B9"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On ka risk, et ekspressrada kasutavad planeeringud võivad hoopis soodustada pealinnastumist. Näiteks IT</w:t>
      </w:r>
      <w:r w:rsidRPr="00091388">
        <w:rPr>
          <w:rFonts w:cs="Times New Roman"/>
          <w:szCs w:val="24"/>
          <w:lang w:val="et-EE"/>
        </w:rPr>
        <w:noBreakHyphen/>
        <w:t>sektoris võib muutuda kaalukohaks IT-taustaga tööjõu ja taristu (sh lennujaama, tulevikus Rail Balticu) lähedus. Seda riski peab aga hindama konkreetse projekti kontekstis, kuna ei ole teada, milline on tehtava investeeringu nõutud tööjõu profiil jms.</w:t>
      </w:r>
    </w:p>
    <w:p w14:paraId="4E9A4F2B" w14:textId="77777777" w:rsidR="00545E1C" w:rsidRPr="00091388" w:rsidRDefault="00545E1C" w:rsidP="0085620E">
      <w:pPr>
        <w:tabs>
          <w:tab w:val="center" w:pos="4513"/>
        </w:tabs>
        <w:ind w:right="-283"/>
        <w:jc w:val="both"/>
        <w:rPr>
          <w:rFonts w:cs="Times New Roman"/>
          <w:szCs w:val="24"/>
          <w:lang w:val="et-EE"/>
        </w:rPr>
      </w:pPr>
    </w:p>
    <w:p w14:paraId="10DC1338" w14:textId="3BECE987" w:rsidR="00545E1C" w:rsidRPr="00091388" w:rsidRDefault="00545E1C" w:rsidP="0085620E">
      <w:pPr>
        <w:tabs>
          <w:tab w:val="center" w:pos="4513"/>
        </w:tabs>
        <w:ind w:right="-283"/>
        <w:jc w:val="both"/>
        <w:rPr>
          <w:rFonts w:cs="Times New Roman"/>
          <w:szCs w:val="24"/>
          <w:lang w:val="et-EE"/>
        </w:rPr>
      </w:pPr>
      <w:r w:rsidRPr="00091388">
        <w:rPr>
          <w:rFonts w:cs="Times New Roman"/>
          <w:szCs w:val="24"/>
          <w:lang w:val="et-EE"/>
        </w:rPr>
        <w:t>Samuti osaleb kohalik omavalitsus ekspressraja puhul senisest vähem otsustus- ja menetlusprotsessis. See tähendab, et on suurem oht, et mõned kohaliku tasandi asjakohased teemad võivad jääda tähelepanuta (nt taristu, elukohad, teenused). Teatud juhtudel võib strateegiliselt oluline investeering regionaalarengut hoopis pärssida ja prioriteetseid piirkondi vähem atraktiivseks muuta. Mõne objektiga kaasnevad visuaalne ja ruumiline mõju, õhusaaste, müra ning liiklus, mis võivad soodustada elanikkonna lahkumist piirkonnast. Neid mõjusid on käsitletud kohalikule omavalitsusele avalduva mõju juures.</w:t>
      </w:r>
    </w:p>
    <w:p w14:paraId="65DA02B7" w14:textId="77777777" w:rsidR="00545E1C" w:rsidRPr="00091388" w:rsidRDefault="00545E1C" w:rsidP="0085620E">
      <w:pPr>
        <w:tabs>
          <w:tab w:val="center" w:pos="4513"/>
        </w:tabs>
        <w:ind w:right="-283"/>
        <w:jc w:val="both"/>
        <w:rPr>
          <w:rFonts w:cs="Times New Roman"/>
          <w:szCs w:val="24"/>
          <w:lang w:val="et-EE"/>
        </w:rPr>
      </w:pPr>
    </w:p>
    <w:p w14:paraId="77A7093C" w14:textId="77777777" w:rsidR="00545E1C" w:rsidRPr="00091388" w:rsidRDefault="00545E1C" w:rsidP="0085620E">
      <w:pPr>
        <w:tabs>
          <w:tab w:val="center" w:pos="4513"/>
        </w:tabs>
        <w:ind w:right="-283"/>
        <w:jc w:val="both"/>
        <w:rPr>
          <w:rFonts w:cs="Times New Roman"/>
          <w:szCs w:val="24"/>
          <w:lang w:val="et-EE"/>
        </w:rPr>
      </w:pPr>
      <w:r w:rsidRPr="00091388">
        <w:rPr>
          <w:rFonts w:cs="Times New Roman"/>
          <w:b/>
          <w:szCs w:val="24"/>
          <w:lang w:val="et-EE"/>
        </w:rPr>
        <w:t>Kokkuvõte:</w:t>
      </w:r>
    </w:p>
    <w:p w14:paraId="5E1A2C12" w14:textId="77777777" w:rsidR="00545E1C" w:rsidRPr="00091388" w:rsidRDefault="00545E1C" w:rsidP="0085620E">
      <w:pPr>
        <w:ind w:right="-283"/>
        <w:rPr>
          <w:rFonts w:cs="Times New Roman"/>
          <w:szCs w:val="24"/>
          <w:lang w:val="et-EE"/>
        </w:rPr>
      </w:pPr>
    </w:p>
    <w:p w14:paraId="2D199052" w14:textId="77777777" w:rsidR="00545E1C" w:rsidRPr="00091388" w:rsidRDefault="00545E1C" w:rsidP="0085620E">
      <w:pPr>
        <w:ind w:right="-283"/>
        <w:jc w:val="both"/>
        <w:rPr>
          <w:rFonts w:cs="Times New Roman"/>
          <w:b/>
          <w:szCs w:val="24"/>
          <w:lang w:val="et-EE"/>
        </w:rPr>
      </w:pPr>
      <w:r w:rsidRPr="00091388">
        <w:rPr>
          <w:rFonts w:cs="Times New Roman"/>
          <w:szCs w:val="24"/>
          <w:lang w:val="et-EE"/>
        </w:rPr>
        <w:t>Tegemist ei ole metoodika kohaselt olulise mõjuga, mille kohta tuleb läbi viia täiendav mõju hindamine.</w:t>
      </w:r>
    </w:p>
    <w:p w14:paraId="48C27534" w14:textId="77777777" w:rsidR="00545E1C" w:rsidRPr="00091388" w:rsidRDefault="00545E1C" w:rsidP="0085620E">
      <w:pPr>
        <w:ind w:right="-283"/>
        <w:rPr>
          <w:rFonts w:cs="Times New Roman"/>
          <w:b/>
          <w:szCs w:val="24"/>
          <w:lang w:val="et-EE"/>
        </w:rPr>
      </w:pPr>
    </w:p>
    <w:p w14:paraId="67171671" w14:textId="227B0E18" w:rsidR="00545E1C" w:rsidRPr="00091388" w:rsidRDefault="00545E1C" w:rsidP="0085620E">
      <w:pPr>
        <w:pStyle w:val="Laad1"/>
        <w:spacing w:before="0"/>
      </w:pPr>
      <w:bookmarkStart w:id="45" w:name="_Toc224894523"/>
      <w:bookmarkStart w:id="46" w:name="_Toc228174917"/>
      <w:r w:rsidRPr="00091388">
        <w:t xml:space="preserve">7. </w:t>
      </w:r>
      <w:bookmarkEnd w:id="45"/>
      <w:r w:rsidR="007854E0">
        <w:t>S</w:t>
      </w:r>
      <w:r w:rsidR="007854E0" w:rsidRPr="007854E0">
        <w:t>eaduse rakendamisega seotud riigi ja kohaliku omavalitsuse tegevused, eeldatavad kulud ja tulud</w:t>
      </w:r>
      <w:bookmarkEnd w:id="46"/>
    </w:p>
    <w:p w14:paraId="7BC4E2FC" w14:textId="77777777" w:rsidR="00545E1C" w:rsidRPr="00091388" w:rsidRDefault="00545E1C" w:rsidP="0085620E">
      <w:pPr>
        <w:pStyle w:val="Laad1"/>
        <w:spacing w:before="0"/>
        <w:rPr>
          <w:bCs/>
        </w:rPr>
      </w:pPr>
    </w:p>
    <w:p w14:paraId="4B44DA01" w14:textId="1A372EF3" w:rsidR="00545E1C" w:rsidRPr="00091388" w:rsidRDefault="00545E1C" w:rsidP="0085620E">
      <w:pPr>
        <w:jc w:val="both"/>
        <w:rPr>
          <w:lang w:val="et-EE"/>
        </w:rPr>
      </w:pPr>
      <w:r w:rsidRPr="00091388">
        <w:rPr>
          <w:lang w:val="et-EE"/>
        </w:rPr>
        <w:t>Seaduse rakendamisega on seotud nii ministeeriumid, allasutused kui ka kohalikud omavalitsused. Majandus- ja Kommunikatsiooniministeeriumisse luuakse ühtne kontaktpunkt ning sellega kaasnevad kulud on ministeeriumi eelarves olemas</w:t>
      </w:r>
      <w:r w:rsidR="00F5561B" w:rsidRPr="00091388">
        <w:rPr>
          <w:rStyle w:val="Allmrkuseviide"/>
          <w:lang w:val="et-EE"/>
        </w:rPr>
        <w:footnoteReference w:id="116"/>
      </w:r>
      <w:r w:rsidRPr="00091388">
        <w:rPr>
          <w:lang w:val="et-EE"/>
        </w:rPr>
        <w:t>. Mõjuanalüüsis tuuakse välja, et kuna ekspressrajale tuleb 2–5 projekti aastas, on mõju riigiasutustele ja kohalikele omavalitsustele väike.</w:t>
      </w:r>
    </w:p>
    <w:p w14:paraId="2B6C26F7" w14:textId="75D0FE87" w:rsidR="00545E1C" w:rsidRPr="00091388" w:rsidRDefault="00545E1C" w:rsidP="0085620E">
      <w:pPr>
        <w:jc w:val="both"/>
        <w:rPr>
          <w:lang w:val="et-EE"/>
        </w:rPr>
      </w:pPr>
      <w:r w:rsidRPr="00091388">
        <w:rPr>
          <w:lang w:val="et-EE"/>
        </w:rPr>
        <w:t xml:space="preserve">Menetlemise kiirendamiseks on ette nähtud erinevad muudatused, millest osa puudutab otseselt ka kohaliku omavalitsuse üksuste (KOV) ülesandeid ruumilise planeerimise valdkonnas. Seaduse rakendamisel on vaja koostada juhendmaterjale ning pakkuda koolitusi, et </w:t>
      </w:r>
      <w:proofErr w:type="spellStart"/>
      <w:r w:rsidRPr="00091388">
        <w:rPr>
          <w:lang w:val="et-EE"/>
        </w:rPr>
        <w:t>KOV-id</w:t>
      </w:r>
      <w:proofErr w:type="spellEnd"/>
      <w:r w:rsidRPr="00091388">
        <w:rPr>
          <w:lang w:val="et-EE"/>
        </w:rPr>
        <w:t xml:space="preserve"> oskaksid ette nähtud muudatusi ka rakendada.</w:t>
      </w:r>
    </w:p>
    <w:p w14:paraId="6F1F99F5" w14:textId="77777777" w:rsidR="00545E1C" w:rsidRPr="00091388" w:rsidRDefault="00545E1C" w:rsidP="0085620E">
      <w:pPr>
        <w:jc w:val="both"/>
        <w:rPr>
          <w:lang w:val="et-EE"/>
        </w:rPr>
      </w:pPr>
    </w:p>
    <w:p w14:paraId="2A62501B" w14:textId="77777777" w:rsidR="00545E1C" w:rsidRPr="00091388" w:rsidRDefault="00545E1C" w:rsidP="0085620E">
      <w:pPr>
        <w:jc w:val="both"/>
        <w:rPr>
          <w:lang w:val="et-EE"/>
        </w:rPr>
      </w:pPr>
      <w:r w:rsidRPr="00091388">
        <w:rPr>
          <w:lang w:val="et-EE"/>
        </w:rPr>
        <w:t>Ekspressraja puudumisel võib osa investeeringutest jääda Eestisse tulemata või liikuda alternatiivsetesse asukohariikidesse, kus menetlus on kiirem ja riskid väiksemad. Sellisel juhul tekib kogu investeeringuga seotud maksutulu teises riigis, mitte Eestis. Ekspressrada vähendab seda riski, suurendades tõenäosust, et investeeringud realiseeruvad Eestis ja nendega seotud maksutulu kujuneb siin.</w:t>
      </w:r>
    </w:p>
    <w:p w14:paraId="18A7D847" w14:textId="77777777" w:rsidR="00545E1C" w:rsidRPr="00091388" w:rsidRDefault="00545E1C" w:rsidP="0085620E">
      <w:pPr>
        <w:jc w:val="both"/>
        <w:rPr>
          <w:lang w:val="et-EE"/>
        </w:rPr>
      </w:pPr>
    </w:p>
    <w:p w14:paraId="7A20E5AB" w14:textId="77777777" w:rsidR="00545E1C" w:rsidRPr="00091388" w:rsidRDefault="00545E1C" w:rsidP="0085620E">
      <w:pPr>
        <w:jc w:val="both"/>
        <w:rPr>
          <w:lang w:val="et-EE"/>
        </w:rPr>
      </w:pPr>
      <w:r w:rsidRPr="00091388">
        <w:rPr>
          <w:lang w:val="et-EE"/>
        </w:rPr>
        <w:t>Samas tuleb rõhutada, et investeeringute mõju eelarvetuludele ei ole automaatne ega täielikult garanteeritud. Mõju suurus sõltub investeeringu liigist, tööjõumahukusest, majandustsüklist ja ressursside kättesaadavusest. Seetõttu on ekspressraja roll eelkõige ennetav ja soodustav: see aitab vältida olukordi, kus potentsiaalne majandus- ja maksutulu jääb realiseerumata üksnes menetlusest tulenevate viivituste tõttu.</w:t>
      </w:r>
    </w:p>
    <w:p w14:paraId="5B17D512" w14:textId="77777777" w:rsidR="00545E1C" w:rsidRPr="00091388" w:rsidRDefault="00545E1C" w:rsidP="0085620E">
      <w:pPr>
        <w:jc w:val="both"/>
        <w:rPr>
          <w:lang w:val="et-EE"/>
        </w:rPr>
      </w:pPr>
    </w:p>
    <w:p w14:paraId="3C55E86F" w14:textId="77777777" w:rsidR="00545E1C" w:rsidRPr="00091388" w:rsidRDefault="00545E1C" w:rsidP="0085620E">
      <w:pPr>
        <w:jc w:val="both"/>
        <w:rPr>
          <w:lang w:val="et-EE"/>
        </w:rPr>
      </w:pPr>
      <w:r w:rsidRPr="00091388">
        <w:rPr>
          <w:lang w:val="et-EE"/>
        </w:rPr>
        <w:t xml:space="preserve">Rahandusministeeriumi juhendmaterjalis on esitatud näide, milline on ühe 100-miljonilise täiendava ehitise mõju maksutuludele. On hinnatud, et maksutulu suurusjärk on sellisel juhul </w:t>
      </w:r>
      <w:r w:rsidRPr="00091388">
        <w:rPr>
          <w:lang w:val="et-EE"/>
        </w:rPr>
        <w:lastRenderedPageBreak/>
        <w:t>umbes 40 miljonit eurot, millest käibemaksu osa moodustab ligikaudu 17 miljonit eurot, tööjõumaksud ligikaudu 17 miljonit eurot ja tarbimismaksud ligikaudu 6 miljonit eurot.</w:t>
      </w:r>
    </w:p>
    <w:p w14:paraId="46C2BC72" w14:textId="77777777" w:rsidR="00545E1C" w:rsidRPr="00091388" w:rsidRDefault="00545E1C" w:rsidP="0085620E">
      <w:pPr>
        <w:jc w:val="both"/>
        <w:rPr>
          <w:lang w:val="et-EE"/>
        </w:rPr>
      </w:pPr>
    </w:p>
    <w:p w14:paraId="37C43E40" w14:textId="77777777" w:rsidR="00545E1C" w:rsidRPr="00091388" w:rsidRDefault="00545E1C" w:rsidP="0085620E">
      <w:pPr>
        <w:pStyle w:val="Pealdis"/>
        <w:keepNext/>
        <w:spacing w:after="0"/>
        <w:rPr>
          <w:lang w:val="et-EE"/>
        </w:rPr>
      </w:pPr>
      <w:r w:rsidRPr="00091388">
        <w:rPr>
          <w:lang w:val="et-EE"/>
        </w:rPr>
        <w:t xml:space="preserve">Tabel </w:t>
      </w:r>
      <w:r w:rsidRPr="00091388">
        <w:rPr>
          <w:lang w:val="et-EE"/>
        </w:rPr>
        <w:fldChar w:fldCharType="begin"/>
      </w:r>
      <w:r w:rsidRPr="00091388">
        <w:rPr>
          <w:lang w:val="et-EE"/>
        </w:rPr>
        <w:instrText xml:space="preserve"> SEQ Tabel \* ARABIC </w:instrText>
      </w:r>
      <w:r w:rsidRPr="00091388">
        <w:rPr>
          <w:lang w:val="et-EE"/>
        </w:rPr>
        <w:fldChar w:fldCharType="separate"/>
      </w:r>
      <w:r w:rsidRPr="00091388">
        <w:rPr>
          <w:lang w:val="et-EE"/>
        </w:rPr>
        <w:t>2</w:t>
      </w:r>
      <w:r w:rsidRPr="00091388">
        <w:rPr>
          <w:lang w:val="et-EE"/>
        </w:rPr>
        <w:fldChar w:fldCharType="end"/>
      </w:r>
      <w:r w:rsidRPr="00091388">
        <w:rPr>
          <w:lang w:val="et-EE"/>
        </w:rPr>
        <w:t xml:space="preserve">. </w:t>
      </w:r>
      <w:r w:rsidRPr="00091388">
        <w:rPr>
          <w:rFonts w:cs="Times New Roman"/>
          <w:lang w:val="et-EE" w:eastAsia="et-EE"/>
        </w:rPr>
        <w:t>Näidis (100 mln € CAPEX</w:t>
      </w:r>
      <w:r w:rsidRPr="00091388">
        <w:rPr>
          <w:rStyle w:val="Allmrkuseviide"/>
          <w:rFonts w:cs="Times New Roman"/>
          <w:lang w:val="et-EE" w:eastAsia="et-EE"/>
        </w:rPr>
        <w:footnoteReference w:id="117"/>
      </w:r>
      <w:r w:rsidRPr="00091388">
        <w:rPr>
          <w:rFonts w:cs="Times New Roman"/>
          <w:lang w:val="et-EE" w:eastAsia="et-EE"/>
        </w:rPr>
        <w:t>) – maksutulu komponendid </w:t>
      </w:r>
    </w:p>
    <w:tbl>
      <w:tblPr>
        <w:tblStyle w:val="Kontuurtabel"/>
        <w:tblW w:w="0" w:type="auto"/>
        <w:tblLook w:val="04A0" w:firstRow="1" w:lastRow="0" w:firstColumn="1" w:lastColumn="0" w:noHBand="0" w:noVBand="1"/>
      </w:tblPr>
      <w:tblGrid>
        <w:gridCol w:w="2565"/>
        <w:gridCol w:w="2100"/>
      </w:tblGrid>
      <w:tr w:rsidR="00545E1C" w:rsidRPr="00091388" w14:paraId="21CCB40F" w14:textId="77777777">
        <w:trPr>
          <w:trHeight w:val="423"/>
        </w:trPr>
        <w:tc>
          <w:tcPr>
            <w:tcW w:w="2565" w:type="dxa"/>
          </w:tcPr>
          <w:p w14:paraId="7E94F91C"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Maksutulu komponent</w:t>
            </w:r>
            <w:r w:rsidRPr="00091388">
              <w:rPr>
                <w:rFonts w:ascii="Times New Roman" w:hAnsi="Times New Roman" w:cs="Times New Roman"/>
                <w:lang w:eastAsia="et-EE"/>
              </w:rPr>
              <w:t> </w:t>
            </w:r>
          </w:p>
        </w:tc>
        <w:tc>
          <w:tcPr>
            <w:tcW w:w="2100" w:type="dxa"/>
          </w:tcPr>
          <w:p w14:paraId="34259B89"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b/>
                <w:bCs/>
                <w:lang w:eastAsia="et-EE"/>
              </w:rPr>
              <w:t>Suurusjärk (mln €)</w:t>
            </w:r>
            <w:r w:rsidRPr="00091388">
              <w:rPr>
                <w:rFonts w:ascii="Times New Roman" w:hAnsi="Times New Roman" w:cs="Times New Roman"/>
                <w:lang w:eastAsia="et-EE"/>
              </w:rPr>
              <w:t> </w:t>
            </w:r>
          </w:p>
        </w:tc>
      </w:tr>
      <w:tr w:rsidR="00545E1C" w:rsidRPr="00091388" w14:paraId="6170F7F9" w14:textId="77777777">
        <w:trPr>
          <w:trHeight w:val="345"/>
        </w:trPr>
        <w:tc>
          <w:tcPr>
            <w:tcW w:w="2565" w:type="dxa"/>
          </w:tcPr>
          <w:p w14:paraId="45245C65"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Käibemaks </w:t>
            </w:r>
          </w:p>
        </w:tc>
        <w:tc>
          <w:tcPr>
            <w:tcW w:w="2100" w:type="dxa"/>
          </w:tcPr>
          <w:p w14:paraId="1EF96A55"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7158E95" w14:textId="77777777">
        <w:trPr>
          <w:trHeight w:val="266"/>
        </w:trPr>
        <w:tc>
          <w:tcPr>
            <w:tcW w:w="2565" w:type="dxa"/>
          </w:tcPr>
          <w:p w14:paraId="45E5F508"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ööjõumaksud </w:t>
            </w:r>
          </w:p>
        </w:tc>
        <w:tc>
          <w:tcPr>
            <w:tcW w:w="2100" w:type="dxa"/>
          </w:tcPr>
          <w:p w14:paraId="21F60B20"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17</w:t>
            </w:r>
          </w:p>
        </w:tc>
      </w:tr>
      <w:tr w:rsidR="00545E1C" w:rsidRPr="00091388" w14:paraId="7125AE75" w14:textId="77777777">
        <w:trPr>
          <w:trHeight w:val="330"/>
        </w:trPr>
        <w:tc>
          <w:tcPr>
            <w:tcW w:w="2565" w:type="dxa"/>
          </w:tcPr>
          <w:p w14:paraId="110BE0AB" w14:textId="77777777" w:rsidR="00545E1C" w:rsidRPr="00091388" w:rsidRDefault="00545E1C" w:rsidP="0085620E">
            <w:pPr>
              <w:ind w:right="-283"/>
              <w:jc w:val="both"/>
              <w:rPr>
                <w:rFonts w:ascii="Times New Roman" w:hAnsi="Times New Roman" w:cs="Times New Roman"/>
                <w:lang w:eastAsia="et-EE"/>
              </w:rPr>
            </w:pPr>
            <w:r w:rsidRPr="00091388">
              <w:rPr>
                <w:rFonts w:ascii="Times New Roman" w:hAnsi="Times New Roman" w:cs="Times New Roman"/>
                <w:lang w:eastAsia="et-EE"/>
              </w:rPr>
              <w:t>Tarbimismaksud </w:t>
            </w:r>
          </w:p>
        </w:tc>
        <w:tc>
          <w:tcPr>
            <w:tcW w:w="2100" w:type="dxa"/>
          </w:tcPr>
          <w:p w14:paraId="0FB6C163"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6</w:t>
            </w:r>
          </w:p>
        </w:tc>
      </w:tr>
      <w:tr w:rsidR="00545E1C" w:rsidRPr="00091388" w14:paraId="51FD2960" w14:textId="77777777">
        <w:trPr>
          <w:trHeight w:val="381"/>
        </w:trPr>
        <w:tc>
          <w:tcPr>
            <w:tcW w:w="2565" w:type="dxa"/>
          </w:tcPr>
          <w:p w14:paraId="4DA2A0E2" w14:textId="77777777" w:rsidR="00545E1C" w:rsidRPr="00091388" w:rsidRDefault="00545E1C" w:rsidP="0085620E">
            <w:pPr>
              <w:ind w:right="-283"/>
              <w:jc w:val="both"/>
              <w:rPr>
                <w:rFonts w:ascii="Times New Roman" w:hAnsi="Times New Roman" w:cs="Times New Roman"/>
                <w:b/>
                <w:bCs/>
                <w:lang w:eastAsia="et-EE"/>
              </w:rPr>
            </w:pPr>
            <w:r w:rsidRPr="00091388">
              <w:rPr>
                <w:rFonts w:ascii="Times New Roman" w:hAnsi="Times New Roman" w:cs="Times New Roman"/>
                <w:b/>
                <w:bCs/>
                <w:lang w:eastAsia="et-EE"/>
              </w:rPr>
              <w:t>Kokku </w:t>
            </w:r>
          </w:p>
        </w:tc>
        <w:tc>
          <w:tcPr>
            <w:tcW w:w="2100" w:type="dxa"/>
          </w:tcPr>
          <w:p w14:paraId="7302EAF8" w14:textId="77777777" w:rsidR="00545E1C" w:rsidRPr="00091388" w:rsidRDefault="00545E1C" w:rsidP="0085620E">
            <w:pPr>
              <w:ind w:right="-283"/>
              <w:jc w:val="center"/>
              <w:rPr>
                <w:rFonts w:ascii="Times New Roman" w:hAnsi="Times New Roman" w:cs="Times New Roman"/>
                <w:lang w:eastAsia="et-EE"/>
              </w:rPr>
            </w:pPr>
            <w:r w:rsidRPr="00091388">
              <w:rPr>
                <w:rFonts w:ascii="Times New Roman" w:hAnsi="Times New Roman" w:cs="Times New Roman"/>
                <w:lang w:eastAsia="et-EE"/>
              </w:rPr>
              <w:t>~ 40</w:t>
            </w:r>
          </w:p>
        </w:tc>
      </w:tr>
    </w:tbl>
    <w:p w14:paraId="5B4A4ECF" w14:textId="77777777" w:rsidR="00545E1C" w:rsidRPr="00091388" w:rsidRDefault="00545E1C" w:rsidP="0085620E">
      <w:pPr>
        <w:ind w:right="-283"/>
        <w:rPr>
          <w:rFonts w:cs="Times New Roman"/>
          <w:lang w:val="et-EE"/>
        </w:rPr>
      </w:pPr>
    </w:p>
    <w:p w14:paraId="4CBE4153" w14:textId="77777777" w:rsidR="00545E1C" w:rsidRPr="00091388" w:rsidRDefault="00545E1C" w:rsidP="0085620E">
      <w:pPr>
        <w:pStyle w:val="Laad1"/>
        <w:spacing w:before="0"/>
      </w:pPr>
      <w:bookmarkStart w:id="47" w:name="_Toc224894524"/>
      <w:bookmarkStart w:id="48" w:name="_Toc228174918"/>
      <w:r w:rsidRPr="00091388">
        <w:t>8. Rakendusaktid</w:t>
      </w:r>
      <w:bookmarkEnd w:id="47"/>
      <w:bookmarkEnd w:id="48"/>
    </w:p>
    <w:p w14:paraId="39DCFD19" w14:textId="77777777" w:rsidR="00545E1C" w:rsidRPr="00091388" w:rsidRDefault="00545E1C" w:rsidP="0085620E">
      <w:pPr>
        <w:ind w:right="-283"/>
        <w:rPr>
          <w:rFonts w:cs="Times New Roman"/>
          <w:szCs w:val="24"/>
          <w:lang w:val="et-EE"/>
        </w:rPr>
      </w:pPr>
    </w:p>
    <w:p w14:paraId="6DE669CB" w14:textId="498E3251" w:rsidR="00545E1C" w:rsidRPr="00091388" w:rsidRDefault="00545E1C" w:rsidP="0085620E">
      <w:pPr>
        <w:ind w:right="-283"/>
        <w:jc w:val="both"/>
        <w:rPr>
          <w:rFonts w:cs="Times New Roman"/>
          <w:szCs w:val="24"/>
          <w:lang w:val="et-EE"/>
        </w:rPr>
      </w:pPr>
      <w:r w:rsidRPr="00091388">
        <w:rPr>
          <w:rFonts w:cs="Times New Roman"/>
          <w:szCs w:val="24"/>
          <w:lang w:val="et-EE"/>
        </w:rPr>
        <w:t>Eelnõu seadusena jõustumisel</w:t>
      </w:r>
      <w:r w:rsidR="00EF6D46">
        <w:rPr>
          <w:rFonts w:cs="Times New Roman"/>
          <w:szCs w:val="24"/>
          <w:lang w:val="et-EE"/>
        </w:rPr>
        <w:t xml:space="preserve"> on vaja</w:t>
      </w:r>
      <w:r w:rsidRPr="00091388">
        <w:rPr>
          <w:rFonts w:cs="Times New Roman"/>
          <w:szCs w:val="24"/>
          <w:lang w:val="et-EE"/>
        </w:rPr>
        <w:t>:</w:t>
      </w:r>
    </w:p>
    <w:p w14:paraId="3B75760D" w14:textId="12015B5D" w:rsidR="00545E1C" w:rsidRPr="00091388" w:rsidRDefault="00545E1C" w:rsidP="0085620E">
      <w:pPr>
        <w:ind w:right="-283"/>
        <w:jc w:val="both"/>
        <w:rPr>
          <w:rFonts w:cs="Times New Roman"/>
          <w:szCs w:val="24"/>
          <w:lang w:val="et-EE"/>
        </w:rPr>
      </w:pPr>
      <w:r w:rsidRPr="00091388">
        <w:rPr>
          <w:rFonts w:cs="Times New Roman"/>
          <w:szCs w:val="24"/>
          <w:lang w:val="et-EE"/>
        </w:rPr>
        <w:t>8.1. eelnõukohase § 27 lõike 3</w:t>
      </w:r>
      <w:r w:rsidRPr="00091388">
        <w:rPr>
          <w:rFonts w:cs="Times New Roman"/>
          <w:szCs w:val="24"/>
          <w:vertAlign w:val="superscript"/>
          <w:lang w:val="et-EE"/>
        </w:rPr>
        <w:t>2</w:t>
      </w:r>
      <w:r w:rsidRPr="00091388">
        <w:rPr>
          <w:rFonts w:cs="Times New Roman"/>
          <w:szCs w:val="24"/>
          <w:lang w:val="et-EE"/>
        </w:rPr>
        <w:t xml:space="preserve"> alusel kehtestada Vabariigi Valitsuse määrus „</w:t>
      </w:r>
      <w:r w:rsidR="007034A6" w:rsidRPr="007034A6">
        <w:rPr>
          <w:rFonts w:cs="Times New Roman"/>
          <w:szCs w:val="24"/>
          <w:lang w:val="et-EE"/>
        </w:rPr>
        <w:t>Strateegiliselt olulise investeeringu kindlaksmääramise täpsemad nõuded ning investeeringu vähima lubatud mahu, projektivaldkonna ja taotleja registrijärgse asukoha piirangud, strateegiliselt olulise investeeringu hindamise kord ja hindamiskomisjoni koosseis</w:t>
      </w:r>
      <w:r w:rsidRPr="00091388">
        <w:rPr>
          <w:rFonts w:cs="Times New Roman"/>
          <w:szCs w:val="24"/>
          <w:lang w:val="et-EE"/>
        </w:rPr>
        <w:t>“ (seletuskirja lisa 1);</w:t>
      </w:r>
    </w:p>
    <w:p w14:paraId="243E9A61" w14:textId="6E534B0D" w:rsidR="00545E1C" w:rsidRPr="00091388" w:rsidRDefault="00545E1C" w:rsidP="0085620E">
      <w:pPr>
        <w:ind w:right="-283"/>
        <w:jc w:val="both"/>
        <w:rPr>
          <w:rFonts w:cs="Times New Roman"/>
          <w:szCs w:val="24"/>
          <w:lang w:val="et-EE"/>
        </w:rPr>
      </w:pPr>
      <w:r w:rsidRPr="00091388">
        <w:rPr>
          <w:rFonts w:cs="Times New Roman"/>
          <w:szCs w:val="24"/>
          <w:lang w:val="et-EE"/>
        </w:rPr>
        <w:t>8.2. muuta regionaalministri 04.10.2023. aasta määrust nr 66 „Riigi eriplaneeringu algatamise taotlusele esitatavad nõuded“ (seletuskirja lisa 2).</w:t>
      </w:r>
    </w:p>
    <w:p w14:paraId="10B543EC" w14:textId="77777777" w:rsidR="00545E1C" w:rsidRPr="00091388" w:rsidRDefault="00545E1C" w:rsidP="0085620E">
      <w:pPr>
        <w:ind w:right="-283"/>
        <w:rPr>
          <w:rFonts w:cs="Times New Roman"/>
          <w:b/>
          <w:bCs/>
          <w:szCs w:val="24"/>
          <w:lang w:val="et-EE"/>
        </w:rPr>
      </w:pPr>
    </w:p>
    <w:p w14:paraId="14FB6F8E" w14:textId="77777777" w:rsidR="00545E1C" w:rsidRPr="00091388" w:rsidRDefault="00545E1C" w:rsidP="0085620E">
      <w:pPr>
        <w:pStyle w:val="Laad1"/>
        <w:spacing w:before="0"/>
      </w:pPr>
      <w:bookmarkStart w:id="49" w:name="_Toc224894525"/>
      <w:bookmarkStart w:id="50" w:name="_Toc228174919"/>
      <w:r w:rsidRPr="00091388">
        <w:t>9. Seaduse jõustumine</w:t>
      </w:r>
      <w:bookmarkEnd w:id="49"/>
      <w:bookmarkEnd w:id="50"/>
    </w:p>
    <w:p w14:paraId="0CF3649E" w14:textId="77777777" w:rsidR="00545E1C" w:rsidRPr="00091388" w:rsidRDefault="00545E1C" w:rsidP="0085620E">
      <w:pPr>
        <w:ind w:right="-283"/>
        <w:rPr>
          <w:rFonts w:cs="Times New Roman"/>
          <w:szCs w:val="24"/>
          <w:lang w:val="et-EE"/>
        </w:rPr>
      </w:pPr>
    </w:p>
    <w:p w14:paraId="7067C68E" w14:textId="2C49924A" w:rsidR="00545E1C" w:rsidRPr="00091388" w:rsidRDefault="007D1468" w:rsidP="0085620E">
      <w:pPr>
        <w:ind w:right="-283"/>
        <w:jc w:val="both"/>
        <w:rPr>
          <w:rFonts w:cs="Times New Roman"/>
          <w:szCs w:val="24"/>
          <w:lang w:val="et-EE"/>
        </w:rPr>
      </w:pPr>
      <w:r w:rsidRPr="00091388">
        <w:rPr>
          <w:rFonts w:cs="Times New Roman"/>
          <w:szCs w:val="24"/>
          <w:lang w:val="et-EE"/>
        </w:rPr>
        <w:t>Seaduse jõustumine ei eelda täiendavaid ettevalmistusi</w:t>
      </w:r>
      <w:r w:rsidR="00045C4B" w:rsidRPr="00091388">
        <w:rPr>
          <w:rFonts w:cs="Times New Roman"/>
          <w:szCs w:val="24"/>
          <w:lang w:val="et-EE"/>
        </w:rPr>
        <w:t>, mistõttu ei nähta s</w:t>
      </w:r>
      <w:r w:rsidR="00545E1C" w:rsidRPr="00091388">
        <w:rPr>
          <w:rFonts w:cs="Times New Roman"/>
          <w:szCs w:val="24"/>
          <w:lang w:val="et-EE"/>
        </w:rPr>
        <w:t>eaduses ette konkreetset jõustumise aega ehk seadus jõustub üldises korras.</w:t>
      </w:r>
    </w:p>
    <w:p w14:paraId="58392886" w14:textId="77777777" w:rsidR="00545E1C" w:rsidRPr="00091388" w:rsidRDefault="00545E1C" w:rsidP="0085620E">
      <w:pPr>
        <w:ind w:right="-283"/>
        <w:rPr>
          <w:rFonts w:cs="Times New Roman"/>
          <w:b/>
          <w:bCs/>
          <w:szCs w:val="24"/>
          <w:lang w:val="et-EE"/>
        </w:rPr>
      </w:pPr>
    </w:p>
    <w:p w14:paraId="23D48F19" w14:textId="77777777" w:rsidR="00545E1C" w:rsidRPr="00091388" w:rsidRDefault="00545E1C" w:rsidP="0085620E">
      <w:pPr>
        <w:pStyle w:val="Laad1"/>
        <w:spacing w:before="0"/>
      </w:pPr>
      <w:bookmarkStart w:id="51" w:name="_Toc224894526"/>
      <w:bookmarkStart w:id="52" w:name="_Toc228174920"/>
      <w:r w:rsidRPr="00091388">
        <w:t>10. Eelnõu kooskõlastamine, huvirühmade kaasamine ja avalik konsultatsioon</w:t>
      </w:r>
      <w:bookmarkEnd w:id="51"/>
      <w:bookmarkEnd w:id="52"/>
    </w:p>
    <w:p w14:paraId="2C827392" w14:textId="77777777" w:rsidR="00545E1C" w:rsidRPr="00091388" w:rsidRDefault="00545E1C" w:rsidP="0085620E">
      <w:pPr>
        <w:ind w:right="-283"/>
        <w:rPr>
          <w:rFonts w:cs="Times New Roman"/>
          <w:szCs w:val="24"/>
          <w:lang w:val="et-EE"/>
        </w:rPr>
      </w:pPr>
    </w:p>
    <w:p w14:paraId="23987870" w14:textId="77777777" w:rsidR="00545E1C" w:rsidRPr="00091388" w:rsidRDefault="00545E1C" w:rsidP="0085620E">
      <w:pPr>
        <w:ind w:right="-283"/>
        <w:rPr>
          <w:rFonts w:cs="Times New Roman"/>
          <w:szCs w:val="24"/>
          <w:lang w:val="et-EE"/>
        </w:rPr>
      </w:pPr>
      <w:r w:rsidRPr="00091388">
        <w:rPr>
          <w:rFonts w:cs="Times New Roman"/>
          <w:szCs w:val="24"/>
          <w:lang w:val="et-EE"/>
        </w:rPr>
        <w:t>Õigusanalüüsi „Strateegiliste investeeringute ekspressraja väljatöötamine“ raames viidi läbi kaks töötuba järgmiselt:</w:t>
      </w:r>
    </w:p>
    <w:p w14:paraId="2B5136B5" w14:textId="77777777" w:rsidR="00545E1C" w:rsidRPr="00091388" w:rsidRDefault="00545E1C" w:rsidP="0085620E">
      <w:pPr>
        <w:pStyle w:val="Loendilik"/>
        <w:numPr>
          <w:ilvl w:val="0"/>
          <w:numId w:val="21"/>
        </w:numPr>
        <w:ind w:right="-283"/>
        <w:rPr>
          <w:rFonts w:cs="Times New Roman"/>
          <w:szCs w:val="24"/>
          <w:lang w:val="et-EE"/>
        </w:rPr>
      </w:pPr>
      <w:r w:rsidRPr="00091388">
        <w:rPr>
          <w:rFonts w:cs="Times New Roman"/>
          <w:szCs w:val="24"/>
          <w:lang w:val="et-EE"/>
        </w:rPr>
        <w:t xml:space="preserve">12.12.2025 avaliku sektori asutustega (Kliimaministeerium, TTJA, </w:t>
      </w:r>
      <w:proofErr w:type="spellStart"/>
      <w:r w:rsidRPr="00091388">
        <w:rPr>
          <w:rFonts w:cs="Times New Roman"/>
          <w:szCs w:val="24"/>
          <w:lang w:val="et-EE"/>
        </w:rPr>
        <w:t>KeA</w:t>
      </w:r>
      <w:proofErr w:type="spellEnd"/>
      <w:r w:rsidRPr="00091388">
        <w:rPr>
          <w:rFonts w:cs="Times New Roman"/>
          <w:szCs w:val="24"/>
          <w:lang w:val="et-EE"/>
        </w:rPr>
        <w:t>);</w:t>
      </w:r>
    </w:p>
    <w:p w14:paraId="65AC854F" w14:textId="77777777" w:rsidR="00545E1C" w:rsidRPr="00091388" w:rsidRDefault="00545E1C" w:rsidP="0085620E">
      <w:pPr>
        <w:pStyle w:val="Loendilik"/>
        <w:numPr>
          <w:ilvl w:val="0"/>
          <w:numId w:val="21"/>
        </w:numPr>
        <w:ind w:right="-283"/>
        <w:rPr>
          <w:rFonts w:cs="Times New Roman"/>
          <w:szCs w:val="24"/>
          <w:lang w:val="et-EE"/>
        </w:rPr>
      </w:pPr>
      <w:r w:rsidRPr="00091388">
        <w:rPr>
          <w:rFonts w:cs="Times New Roman"/>
          <w:szCs w:val="24"/>
          <w:lang w:val="et-EE"/>
        </w:rPr>
        <w:t xml:space="preserve">17.12.2025 </w:t>
      </w:r>
      <w:proofErr w:type="spellStart"/>
      <w:r w:rsidRPr="00091388">
        <w:rPr>
          <w:rFonts w:cs="Times New Roman"/>
          <w:szCs w:val="24"/>
          <w:lang w:val="et-EE"/>
        </w:rPr>
        <w:t>KOV-idega</w:t>
      </w:r>
      <w:proofErr w:type="spellEnd"/>
      <w:r w:rsidRPr="00091388">
        <w:rPr>
          <w:rFonts w:cs="Times New Roman"/>
          <w:szCs w:val="24"/>
          <w:lang w:val="et-EE"/>
        </w:rPr>
        <w:t xml:space="preserve"> (Rae vald, </w:t>
      </w:r>
      <w:proofErr w:type="spellStart"/>
      <w:r w:rsidRPr="00091388">
        <w:rPr>
          <w:rFonts w:cs="Times New Roman"/>
          <w:szCs w:val="24"/>
          <w:lang w:val="et-EE"/>
        </w:rPr>
        <w:t>MaRu</w:t>
      </w:r>
      <w:proofErr w:type="spellEnd"/>
      <w:r w:rsidRPr="00091388">
        <w:rPr>
          <w:rFonts w:cs="Times New Roman"/>
          <w:szCs w:val="24"/>
          <w:lang w:val="et-EE"/>
        </w:rPr>
        <w:t xml:space="preserve">, </w:t>
      </w:r>
      <w:proofErr w:type="spellStart"/>
      <w:r w:rsidRPr="00091388">
        <w:rPr>
          <w:rFonts w:cs="Times New Roman"/>
          <w:szCs w:val="24"/>
          <w:lang w:val="et-EE"/>
        </w:rPr>
        <w:t>KeA</w:t>
      </w:r>
      <w:proofErr w:type="spellEnd"/>
      <w:r w:rsidRPr="00091388">
        <w:rPr>
          <w:rFonts w:cs="Times New Roman"/>
          <w:szCs w:val="24"/>
          <w:lang w:val="et-EE"/>
        </w:rPr>
        <w:t>, Lääne-Harju vald, Valga linn, TTJA, Kliimaministeerium, Põlva vald, Lüganuse vald);</w:t>
      </w:r>
    </w:p>
    <w:p w14:paraId="26831373" w14:textId="77777777" w:rsidR="00545E1C" w:rsidRPr="00091388" w:rsidRDefault="00545E1C" w:rsidP="0085620E">
      <w:pPr>
        <w:pStyle w:val="Loendilik"/>
        <w:numPr>
          <w:ilvl w:val="0"/>
          <w:numId w:val="21"/>
        </w:numPr>
        <w:ind w:right="-283"/>
        <w:rPr>
          <w:rFonts w:cs="Times New Roman"/>
          <w:szCs w:val="24"/>
          <w:lang w:val="et-EE"/>
        </w:rPr>
      </w:pPr>
      <w:r w:rsidRPr="00091388">
        <w:rPr>
          <w:rFonts w:cs="Times New Roman"/>
          <w:szCs w:val="24"/>
          <w:lang w:val="et-EE"/>
        </w:rPr>
        <w:t>13.01.2026 ettevõtjatega (</w:t>
      </w:r>
      <w:proofErr w:type="spellStart"/>
      <w:r w:rsidRPr="00091388">
        <w:rPr>
          <w:rFonts w:cs="Times New Roman"/>
          <w:szCs w:val="24"/>
          <w:lang w:val="et-EE"/>
        </w:rPr>
        <w:t>Fibenol</w:t>
      </w:r>
      <w:proofErr w:type="spellEnd"/>
      <w:r w:rsidRPr="00091388">
        <w:rPr>
          <w:rFonts w:cs="Times New Roman"/>
          <w:szCs w:val="24"/>
          <w:lang w:val="et-EE"/>
        </w:rPr>
        <w:t>, BLRT, IVIA, efektiivsuse ja majanduskasvu nõukoda).</w:t>
      </w:r>
    </w:p>
    <w:p w14:paraId="0D8DDDE6" w14:textId="77777777" w:rsidR="00545E1C" w:rsidRPr="00091388" w:rsidRDefault="00545E1C" w:rsidP="0085620E">
      <w:pPr>
        <w:ind w:right="-283"/>
        <w:rPr>
          <w:rFonts w:cs="Times New Roman"/>
          <w:szCs w:val="24"/>
          <w:lang w:val="et-EE"/>
        </w:rPr>
      </w:pPr>
    </w:p>
    <w:p w14:paraId="16868019" w14:textId="77777777" w:rsidR="00545E1C" w:rsidRPr="00091388" w:rsidRDefault="00545E1C" w:rsidP="0085620E">
      <w:pPr>
        <w:ind w:right="-283"/>
        <w:rPr>
          <w:rFonts w:cs="Times New Roman"/>
          <w:szCs w:val="24"/>
          <w:lang w:val="et-EE"/>
        </w:rPr>
      </w:pPr>
      <w:r w:rsidRPr="00091388">
        <w:rPr>
          <w:rFonts w:cs="Times New Roman"/>
          <w:szCs w:val="24"/>
          <w:lang w:val="et-EE"/>
        </w:rPr>
        <w:t>Seaduseelnõu koostamise käigus toimusid järgmised kohtumised:</w:t>
      </w:r>
    </w:p>
    <w:p w14:paraId="40ECF3C2" w14:textId="77777777" w:rsidR="00545E1C" w:rsidRPr="00091388" w:rsidRDefault="00545E1C" w:rsidP="0085620E">
      <w:pPr>
        <w:pStyle w:val="Loendilik"/>
        <w:numPr>
          <w:ilvl w:val="0"/>
          <w:numId w:val="22"/>
        </w:numPr>
        <w:ind w:right="-283"/>
        <w:rPr>
          <w:rFonts w:cs="Times New Roman"/>
          <w:szCs w:val="24"/>
          <w:lang w:val="et-EE"/>
        </w:rPr>
      </w:pPr>
      <w:r w:rsidRPr="00091388">
        <w:rPr>
          <w:rFonts w:cs="Times New Roman"/>
          <w:szCs w:val="24"/>
          <w:lang w:val="et-EE"/>
        </w:rPr>
        <w:t>27.02.2026 huvirühmadega (Eesti Planeerijate Ühing, Eesti Linnade ja Valdade Liit, Eesti Keskkonnaühenduste Koda);</w:t>
      </w:r>
    </w:p>
    <w:p w14:paraId="5D50278D" w14:textId="77777777" w:rsidR="00545E1C" w:rsidRPr="00091388" w:rsidRDefault="00545E1C" w:rsidP="0085620E">
      <w:pPr>
        <w:pStyle w:val="Loendilik"/>
        <w:numPr>
          <w:ilvl w:val="0"/>
          <w:numId w:val="22"/>
        </w:numPr>
        <w:ind w:right="-283"/>
        <w:rPr>
          <w:rFonts w:cs="Times New Roman"/>
          <w:szCs w:val="24"/>
          <w:lang w:val="et-EE"/>
        </w:rPr>
      </w:pPr>
      <w:r w:rsidRPr="00091388">
        <w:rPr>
          <w:rFonts w:cs="Times New Roman"/>
          <w:szCs w:val="24"/>
          <w:lang w:val="et-EE"/>
        </w:rPr>
        <w:t>06.02.2026 Eesti Keskkonnamõju Hindajate Ühing.</w:t>
      </w:r>
    </w:p>
    <w:p w14:paraId="670A3066" w14:textId="77777777" w:rsidR="00545E1C" w:rsidRPr="00091388" w:rsidRDefault="00545E1C" w:rsidP="0085620E">
      <w:pPr>
        <w:ind w:right="-283"/>
        <w:rPr>
          <w:rFonts w:cs="Times New Roman"/>
          <w:szCs w:val="24"/>
          <w:lang w:val="et-EE"/>
        </w:rPr>
      </w:pPr>
    </w:p>
    <w:p w14:paraId="0CEFB3A4" w14:textId="2E62A5B2" w:rsidR="00545E1C" w:rsidRPr="00091388" w:rsidRDefault="00545E1C" w:rsidP="0085620E">
      <w:pPr>
        <w:ind w:right="-283"/>
        <w:rPr>
          <w:rFonts w:cs="Times New Roman"/>
          <w:szCs w:val="24"/>
          <w:lang w:val="et-EE"/>
        </w:rPr>
      </w:pPr>
      <w:r w:rsidRPr="00091388">
        <w:rPr>
          <w:rFonts w:cs="Times New Roman"/>
          <w:szCs w:val="24"/>
          <w:lang w:val="et-EE"/>
        </w:rPr>
        <w:t>Eelnõu esimestele versioonidele on mitteametlikku tagasisidet andnud ja/või eelnõu on nendega arutatud/neile tutvustatud:</w:t>
      </w:r>
    </w:p>
    <w:p w14:paraId="62CB5459"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t>huvirühmad: Eesti Planeerijate Ühing, Eesti Linnade ja Valdade Liit;</w:t>
      </w:r>
    </w:p>
    <w:p w14:paraId="2D6FB5E5"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t>avalik sektor: Justiits- ja Digiministeerium, Kliimaministeerium, Regionaal- ja Põllumajandusministeerium, Kaitseministeerium, Rahandusministeerium, Maa- ja Ruumiamet; TTJA, Keskkonnaamet, Õiguskantsleri Büroo, Riigikantselei;</w:t>
      </w:r>
    </w:p>
    <w:p w14:paraId="31A1EAAF" w14:textId="77777777" w:rsidR="00545E1C" w:rsidRPr="00091388" w:rsidRDefault="00545E1C" w:rsidP="0085620E">
      <w:pPr>
        <w:pStyle w:val="Loendilik"/>
        <w:numPr>
          <w:ilvl w:val="0"/>
          <w:numId w:val="20"/>
        </w:numPr>
        <w:ind w:right="-283"/>
        <w:rPr>
          <w:rFonts w:cs="Times New Roman"/>
          <w:szCs w:val="24"/>
          <w:lang w:val="et-EE"/>
        </w:rPr>
      </w:pPr>
      <w:r w:rsidRPr="00091388">
        <w:rPr>
          <w:rFonts w:cs="Times New Roman"/>
          <w:szCs w:val="24"/>
          <w:lang w:val="et-EE"/>
        </w:rPr>
        <w:lastRenderedPageBreak/>
        <w:t>erasektor: efektiivsuse ja majanduskasvu nõukoda.</w:t>
      </w:r>
    </w:p>
    <w:p w14:paraId="31699873" w14:textId="77777777" w:rsidR="00545E1C" w:rsidRPr="00091388" w:rsidRDefault="00545E1C" w:rsidP="0085620E">
      <w:pPr>
        <w:ind w:right="-283"/>
        <w:jc w:val="both"/>
        <w:rPr>
          <w:lang w:val="et-EE"/>
        </w:rPr>
      </w:pPr>
    </w:p>
    <w:sectPr w:rsidR="00545E1C" w:rsidRPr="00091388" w:rsidSect="00EF5C49">
      <w:footerReference w:type="default" r:id="rId26"/>
      <w:pgSz w:w="11906" w:h="16838"/>
      <w:pgMar w:top="1440" w:right="1185"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4742F" w14:textId="77777777" w:rsidR="00955E35" w:rsidRDefault="00955E35">
      <w:r>
        <w:separator/>
      </w:r>
    </w:p>
  </w:endnote>
  <w:endnote w:type="continuationSeparator" w:id="0">
    <w:p w14:paraId="1709ED03" w14:textId="77777777" w:rsidR="00955E35" w:rsidRDefault="00955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BA"/>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82744" w14:textId="77777777" w:rsidR="00545E1C" w:rsidRPr="00257543" w:rsidRDefault="00545E1C">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31325" w14:textId="78ACCF66" w:rsidR="00796A0C" w:rsidRPr="00964FFF" w:rsidRDefault="00796A0C" w:rsidP="00964FF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9990A" w14:textId="77777777" w:rsidR="00955E35" w:rsidRDefault="00955E35">
      <w:r>
        <w:separator/>
      </w:r>
    </w:p>
  </w:footnote>
  <w:footnote w:type="continuationSeparator" w:id="0">
    <w:p w14:paraId="37AEE728" w14:textId="77777777" w:rsidR="00955E35" w:rsidRDefault="00955E35">
      <w:r>
        <w:continuationSeparator/>
      </w:r>
    </w:p>
  </w:footnote>
  <w:footnote w:id="1">
    <w:p w14:paraId="7D9A380B" w14:textId="5D038C6B" w:rsidR="00E71C7E" w:rsidRDefault="00D124A7" w:rsidP="0019250D">
      <w:pPr>
        <w:pStyle w:val="Allmrkusetekst"/>
      </w:pPr>
      <w:r>
        <w:rPr>
          <w:rStyle w:val="Allmrkuseviide"/>
        </w:rPr>
        <w:footnoteRef/>
      </w:r>
      <w:r>
        <w:t xml:space="preserve"> </w:t>
      </w:r>
      <w:r w:rsidR="001111DE">
        <w:rPr>
          <w:rFonts w:cstheme="minorHAnsi"/>
        </w:rPr>
        <w:t>13. juuni 2024. aasta</w:t>
      </w:r>
      <w:r w:rsidR="001111DE" w:rsidRPr="00BA5D2B">
        <w:rPr>
          <w:rFonts w:cstheme="minorHAnsi"/>
        </w:rPr>
        <w:t xml:space="preserve"> </w:t>
      </w:r>
      <w:r w:rsidR="001111DE" w:rsidRPr="002C6E6D">
        <w:t xml:space="preserve">Euroopa </w:t>
      </w:r>
      <w:r w:rsidR="0084455D">
        <w:t>P</w:t>
      </w:r>
      <w:r w:rsidR="001111DE" w:rsidRPr="002C6E6D">
        <w:t xml:space="preserve">arlamendi ja nõukogu määrus (EL) </w:t>
      </w:r>
      <w:r w:rsidR="001111DE">
        <w:t>nr</w:t>
      </w:r>
      <w:r w:rsidR="001111DE" w:rsidRPr="007310DB">
        <w:t xml:space="preserve"> </w:t>
      </w:r>
      <w:r w:rsidR="001111DE" w:rsidRPr="002C6E6D">
        <w:t>2024/1735, millega kehtestatakse meetmete raamistik Euroopa nullnetotehnoloogia toodete tootmise ökosüsteemi tugevdamiseks ja muudetakse määrust (EL) 2018/1724 (ELT L, 2024/1735, 28.</w:t>
      </w:r>
      <w:r w:rsidR="0084455D">
        <w:t>0</w:t>
      </w:r>
      <w:r w:rsidR="001111DE" w:rsidRPr="002C6E6D">
        <w:t xml:space="preserve">6.2024). </w:t>
      </w:r>
      <w:r w:rsidR="001111DE" w:rsidRPr="002C6E6D">
        <w:rPr>
          <w:rFonts w:cstheme="minorHAnsi"/>
        </w:rPr>
        <w:t>–</w:t>
      </w:r>
      <w:r w:rsidR="001111DE" w:rsidRPr="002C6E6D">
        <w:t xml:space="preserve"> </w:t>
      </w:r>
      <w:hyperlink r:id="rId1" w:history="1">
        <w:r w:rsidR="001111DE" w:rsidRPr="002C6E6D">
          <w:rPr>
            <w:rStyle w:val="Hperlink"/>
          </w:rPr>
          <w:t>https://eur-lex.europa.eu/legal-content/ET/TXT/?uri=CELEX:32024R1735</w:t>
        </w:r>
      </w:hyperlink>
      <w:r w:rsidR="001111DE" w:rsidRPr="002C6E6D">
        <w:t>.</w:t>
      </w:r>
    </w:p>
    <w:p w14:paraId="49117D93" w14:textId="0896FEEA" w:rsidR="00D124A7" w:rsidRPr="0019250D" w:rsidRDefault="00D124A7" w:rsidP="0019250D">
      <w:pPr>
        <w:pStyle w:val="Allmrkusetekst"/>
      </w:pPr>
    </w:p>
  </w:footnote>
  <w:footnote w:id="2">
    <w:p w14:paraId="4320C226" w14:textId="28746E90" w:rsidR="00A712D9" w:rsidRDefault="00A712D9" w:rsidP="009E38B0">
      <w:pPr>
        <w:pStyle w:val="Allmrkusetekst"/>
        <w:jc w:val="left"/>
      </w:pPr>
      <w:r>
        <w:rPr>
          <w:rStyle w:val="Allmrkuseviide"/>
        </w:rPr>
        <w:footnoteRef/>
      </w:r>
      <w:r w:rsidR="009E38B0">
        <w:t xml:space="preserve"> </w:t>
      </w:r>
      <w:r w:rsidR="00311844" w:rsidRPr="00311844">
        <w:t>https://planeerimine.ee/juhendid-ja-uuringud/analuus-strateegiliste-investeeringute-ekspressraja-valjatootamine/</w:t>
      </w:r>
      <w:r w:rsidR="00DF71FC">
        <w:t>.</w:t>
      </w:r>
    </w:p>
  </w:footnote>
  <w:footnote w:id="3">
    <w:p w14:paraId="2064FD00" w14:textId="0F8F5F89" w:rsidR="00E71C7E" w:rsidRDefault="002B5989" w:rsidP="009E38B0">
      <w:pPr>
        <w:pStyle w:val="Allmrkusetekst"/>
        <w:jc w:val="left"/>
      </w:pPr>
      <w:r>
        <w:rPr>
          <w:rStyle w:val="Allmrkuseviide"/>
        </w:rPr>
        <w:footnoteRef/>
      </w:r>
      <w:r>
        <w:t xml:space="preserve"> </w:t>
      </w:r>
      <w:r w:rsidR="001F4155" w:rsidRPr="001F4155">
        <w:t>Planeerimisseaduse ja sellega seonduvalt teiste seaduste muutmise seadus 683 SE</w:t>
      </w:r>
      <w:r w:rsidR="00DC0A04">
        <w:t xml:space="preserve"> </w:t>
      </w:r>
      <w:r w:rsidR="00AC74E9">
        <w:t>–</w:t>
      </w:r>
      <w:r w:rsidR="00DC0A04">
        <w:t xml:space="preserve"> </w:t>
      </w:r>
      <w:hyperlink r:id="rId2" w:history="1">
        <w:r w:rsidR="00DF71FC">
          <w:rPr>
            <w:rStyle w:val="Hperlink"/>
            <w:lang w:val="en-GB"/>
          </w:rPr>
          <w:t>e</w:t>
        </w:r>
        <w:r w:rsidR="00AC74E9" w:rsidRPr="00AC74E9">
          <w:rPr>
            <w:rStyle w:val="Hperlink"/>
            <w:lang w:val="en-GB"/>
          </w:rPr>
          <w:t xml:space="preserve">elnõu </w:t>
        </w:r>
        <w:r w:rsidR="00DF71FC">
          <w:rPr>
            <w:rStyle w:val="Hperlink"/>
            <w:lang w:val="en-GB"/>
          </w:rPr>
          <w:t>–</w:t>
        </w:r>
        <w:r w:rsidR="00AC74E9" w:rsidRPr="00AC74E9">
          <w:rPr>
            <w:rStyle w:val="Hperlink"/>
            <w:lang w:val="en-GB"/>
          </w:rPr>
          <w:t xml:space="preserve"> Riigikogu</w:t>
        </w:r>
      </w:hyperlink>
      <w:r w:rsidR="00AC74E9">
        <w:t>.</w:t>
      </w:r>
    </w:p>
    <w:p w14:paraId="56496B6A" w14:textId="65B60C91" w:rsidR="002B5989" w:rsidRPr="002B5989" w:rsidRDefault="002B5989" w:rsidP="009E38B0">
      <w:pPr>
        <w:pStyle w:val="Allmrkusetekst"/>
        <w:jc w:val="left"/>
      </w:pPr>
    </w:p>
  </w:footnote>
  <w:footnote w:id="4">
    <w:p w14:paraId="5D4ABE58" w14:textId="25D1688B" w:rsidR="00E71C7E" w:rsidRDefault="002B5989" w:rsidP="009E38B0">
      <w:pPr>
        <w:pStyle w:val="Allmrkusetekst"/>
        <w:jc w:val="left"/>
      </w:pPr>
      <w:r>
        <w:rPr>
          <w:rStyle w:val="Allmrkuseviide"/>
        </w:rPr>
        <w:footnoteRef/>
      </w:r>
      <w:r>
        <w:t xml:space="preserve"> </w:t>
      </w:r>
      <w:r w:rsidR="006272BE" w:rsidRPr="006272BE">
        <w:t>Ehitusseadustiku ja sellega seonduvalt teiste seaduste muutmise seadus 743 SE</w:t>
      </w:r>
      <w:r w:rsidR="0050501D">
        <w:t xml:space="preserve"> –</w:t>
      </w:r>
      <w:r w:rsidR="006272BE">
        <w:t xml:space="preserve"> </w:t>
      </w:r>
      <w:hyperlink r:id="rId3" w:history="1">
        <w:r w:rsidR="00DF71FC">
          <w:rPr>
            <w:rStyle w:val="Hperlink"/>
            <w:lang w:val="fi-FI"/>
          </w:rPr>
          <w:t>e</w:t>
        </w:r>
        <w:r w:rsidR="0050501D" w:rsidRPr="00771C58">
          <w:rPr>
            <w:rStyle w:val="Hperlink"/>
            <w:lang w:val="fi-FI"/>
          </w:rPr>
          <w:t xml:space="preserve">elnõu </w:t>
        </w:r>
        <w:r w:rsidR="00DF71FC">
          <w:rPr>
            <w:rStyle w:val="Hperlink"/>
            <w:lang w:val="fi-FI"/>
          </w:rPr>
          <w:t>–</w:t>
        </w:r>
        <w:r w:rsidR="0050501D" w:rsidRPr="00771C58">
          <w:rPr>
            <w:rStyle w:val="Hperlink"/>
            <w:lang w:val="fi-FI"/>
          </w:rPr>
          <w:t xml:space="preserve"> Riigikogu</w:t>
        </w:r>
      </w:hyperlink>
      <w:r w:rsidR="0050501D">
        <w:t>.</w:t>
      </w:r>
    </w:p>
    <w:p w14:paraId="14F94414" w14:textId="545415C5" w:rsidR="002B5989" w:rsidRPr="002B5989" w:rsidRDefault="002B5989">
      <w:pPr>
        <w:pStyle w:val="Allmrkusetekst"/>
      </w:pPr>
    </w:p>
  </w:footnote>
  <w:footnote w:id="5">
    <w:p w14:paraId="4194B1B8" w14:textId="6374DE0E" w:rsidR="00FE6ED2" w:rsidRDefault="00FE6ED2">
      <w:pPr>
        <w:pStyle w:val="Allmrkusetekst"/>
      </w:pPr>
      <w:r>
        <w:rPr>
          <w:rStyle w:val="Allmrkuseviide"/>
        </w:rPr>
        <w:footnoteRef/>
      </w:r>
      <w:r>
        <w:t xml:space="preserve"> EIS</w:t>
      </w:r>
      <w:r w:rsidR="00F457BF">
        <w:t xml:space="preserve"> 2025. aasta II poolaasta</w:t>
      </w:r>
      <w:r w:rsidR="00B94D3C">
        <w:t xml:space="preserve"> hinnang investeerimisvõimalustele</w:t>
      </w:r>
    </w:p>
  </w:footnote>
  <w:footnote w:id="6">
    <w:p w14:paraId="69BA1FB0" w14:textId="1A4829FE" w:rsidR="006326CB" w:rsidRPr="00DB7F85" w:rsidRDefault="006326CB" w:rsidP="006326CB">
      <w:pPr>
        <w:pStyle w:val="Allmrkusetekst"/>
      </w:pPr>
      <w:r w:rsidRPr="00D353FE">
        <w:rPr>
          <w:rStyle w:val="Allmrkuseviide"/>
        </w:rPr>
        <w:footnoteRef/>
      </w:r>
      <w:r w:rsidRPr="00D353FE">
        <w:t xml:space="preserve"> </w:t>
      </w:r>
      <w:r w:rsidR="00820893">
        <w:t xml:space="preserve">Praegu </w:t>
      </w:r>
      <w:r>
        <w:t>on r</w:t>
      </w:r>
      <w:r w:rsidRPr="00763529">
        <w:t xml:space="preserve">iigi eriplaneeringu </w:t>
      </w:r>
      <w:r>
        <w:t xml:space="preserve">instrumendi </w:t>
      </w:r>
      <w:r w:rsidRPr="00763529">
        <w:t xml:space="preserve">eesmärk </w:t>
      </w:r>
      <w:r w:rsidR="00820893">
        <w:t xml:space="preserve">püstitada </w:t>
      </w:r>
      <w:r w:rsidRPr="00763529">
        <w:t>selli</w:t>
      </w:r>
      <w:r w:rsidR="00820893">
        <w:t>n</w:t>
      </w:r>
      <w:r w:rsidRPr="00763529">
        <w:t>e olulise ruumilise mõjuga ehitis, mille asukoha valiku või toimimise vastu on suur riiklik või rahvusvaheline huvi</w:t>
      </w:r>
      <w:r w:rsidRPr="00820893">
        <w:t xml:space="preserve">. </w:t>
      </w:r>
      <w:r w:rsidR="00820893" w:rsidRPr="00671EB5">
        <w:t>Riigi eriplaneering koostatakse eelkõige selleks, et väljendada maakonnaüleseid huve riigikaitse ja julgeoleku, energeetika, gaasitranspordi, jäätmemajanduse ning maavarade kaevandamise valdkonnas või väljendada neid huve avalikus veekogus ja majandusvööndis.</w:t>
      </w:r>
    </w:p>
  </w:footnote>
  <w:footnote w:id="7">
    <w:p w14:paraId="3645D712" w14:textId="63B8026E" w:rsidR="00EC0E3B" w:rsidRDefault="00EC0E3B" w:rsidP="00EC0E3B">
      <w:pPr>
        <w:pStyle w:val="Allmrkusetekst"/>
      </w:pPr>
      <w:r>
        <w:rPr>
          <w:rStyle w:val="Allmrkuseviide"/>
        </w:rPr>
        <w:footnoteRef/>
      </w:r>
      <w:r>
        <w:t xml:space="preserve"> </w:t>
      </w:r>
      <w:r w:rsidRPr="00FC4C5D">
        <w:t xml:space="preserve">Erimenetluse puhul kaalutakse, kas selle rakendamine on ehitise eripära </w:t>
      </w:r>
      <w:r w:rsidR="0052451C">
        <w:t xml:space="preserve">arvestades </w:t>
      </w:r>
      <w:r w:rsidRPr="00FC4C5D">
        <w:t>põhjendatud. N</w:t>
      </w:r>
      <w:r w:rsidR="0052451C">
        <w:t>äiteks</w:t>
      </w:r>
      <w:r w:rsidRPr="00FC4C5D">
        <w:t xml:space="preserve"> ei saa lahendust kasutada olukorras, kus ehitise asukohta tuleb hakata üle</w:t>
      </w:r>
      <w:r w:rsidR="0052451C">
        <w:t xml:space="preserve"> Eesti </w:t>
      </w:r>
      <w:r w:rsidRPr="00FC4C5D">
        <w:t>valima.</w:t>
      </w:r>
    </w:p>
  </w:footnote>
  <w:footnote w:id="8">
    <w:p w14:paraId="5F166745" w14:textId="435DAF7F" w:rsidR="00C01A19" w:rsidRDefault="00C01A19">
      <w:pPr>
        <w:pStyle w:val="Allmrkusetekst"/>
      </w:pPr>
      <w:r>
        <w:rPr>
          <w:rStyle w:val="Allmrkuseviide"/>
        </w:rPr>
        <w:footnoteRef/>
      </w:r>
      <w:r>
        <w:t xml:space="preserve"> </w:t>
      </w:r>
      <w:r w:rsidR="008F1299" w:rsidRPr="00FB4284">
        <w:t>MKM</w:t>
      </w:r>
      <w:r w:rsidR="0052451C">
        <w:t>-i</w:t>
      </w:r>
      <w:r w:rsidR="008F1299" w:rsidRPr="00FB4284">
        <w:t xml:space="preserve"> andmeanalüüs, 13.02.2026</w:t>
      </w:r>
      <w:r w:rsidR="0052451C">
        <w:t>.</w:t>
      </w:r>
    </w:p>
  </w:footnote>
  <w:footnote w:id="9">
    <w:p w14:paraId="79A1D584" w14:textId="780881B1" w:rsidR="001145E8" w:rsidRPr="000D6F1D" w:rsidRDefault="001145E8">
      <w:pPr>
        <w:pStyle w:val="Allmrkusetekst"/>
      </w:pPr>
      <w:r w:rsidRPr="002453BB">
        <w:rPr>
          <w:rStyle w:val="Allmrkuseviide"/>
        </w:rPr>
        <w:footnoteRef/>
      </w:r>
      <w:r w:rsidRPr="002453BB">
        <w:t xml:space="preserve"> </w:t>
      </w:r>
      <w:r w:rsidR="00352318" w:rsidRPr="002453BB">
        <w:rPr>
          <w:lang w:val="en-GB"/>
        </w:rPr>
        <w:t xml:space="preserve">Euroopa Parlamendi ja nõukogu määrus (EL) 2024/1735 </w:t>
      </w:r>
      <w:r w:rsidR="000D6F1D">
        <w:rPr>
          <w:lang w:val="en-GB"/>
        </w:rPr>
        <w:t>ning</w:t>
      </w:r>
      <w:r w:rsidR="00D65AC5">
        <w:rPr>
          <w:lang w:val="en-GB"/>
        </w:rPr>
        <w:t xml:space="preserve"> </w:t>
      </w:r>
      <w:r w:rsidR="00354F35">
        <w:rPr>
          <w:lang w:val="en-GB"/>
        </w:rPr>
        <w:t>a</w:t>
      </w:r>
      <w:r w:rsidR="000D6F1D">
        <w:rPr>
          <w:lang w:val="en-GB"/>
        </w:rPr>
        <w:t>t</w:t>
      </w:r>
      <w:r w:rsidR="00354F35">
        <w:rPr>
          <w:lang w:val="en-GB"/>
        </w:rPr>
        <w:t xml:space="preserve">mosfääriõhu kaitse seaduse </w:t>
      </w:r>
      <w:r w:rsidR="00F21362">
        <w:rPr>
          <w:lang w:val="en-GB"/>
        </w:rPr>
        <w:t>§ 216</w:t>
      </w:r>
      <w:r w:rsidR="00F21362">
        <w:rPr>
          <w:vertAlign w:val="superscript"/>
          <w:lang w:val="en-GB"/>
        </w:rPr>
        <w:t>2</w:t>
      </w:r>
      <w:r w:rsidR="000D6F1D">
        <w:rPr>
          <w:lang w:val="en-GB"/>
        </w:rPr>
        <w:t>.</w:t>
      </w:r>
    </w:p>
  </w:footnote>
  <w:footnote w:id="10">
    <w:p w14:paraId="68116D1D" w14:textId="25851659" w:rsidR="00246FCB" w:rsidRPr="0090462F" w:rsidRDefault="00246FCB">
      <w:pPr>
        <w:pStyle w:val="Allmrkusetekst"/>
        <w:rPr>
          <w:vertAlign w:val="superscript"/>
        </w:rPr>
      </w:pPr>
      <w:r>
        <w:rPr>
          <w:rStyle w:val="Allmrkuseviide"/>
        </w:rPr>
        <w:footnoteRef/>
      </w:r>
      <w:r>
        <w:t xml:space="preserve"> VVS § 63 lõige 1</w:t>
      </w:r>
      <w:r w:rsidR="000D6F1D">
        <w:t>.</w:t>
      </w:r>
    </w:p>
  </w:footnote>
  <w:footnote w:id="11">
    <w:p w14:paraId="59C2577B" w14:textId="7BDBD826" w:rsidR="00B05FCB" w:rsidRDefault="00B05FCB">
      <w:pPr>
        <w:pStyle w:val="Allmrkusetekst"/>
      </w:pPr>
      <w:r>
        <w:rPr>
          <w:rStyle w:val="Allmrkuseviide"/>
        </w:rPr>
        <w:footnoteRef/>
      </w:r>
      <w:r>
        <w:t xml:space="preserve"> </w:t>
      </w:r>
      <w:r w:rsidRPr="00D24D32">
        <w:rPr>
          <w:lang w:val="en-GB"/>
        </w:rPr>
        <w:t>Carbon Capture, Utilization, and Storage</w:t>
      </w:r>
      <w:r w:rsidRPr="00B05FCB">
        <w:rPr>
          <w:lang w:val="en-GB"/>
        </w:rPr>
        <w:t xml:space="preserve"> </w:t>
      </w:r>
      <w:r w:rsidRPr="008F20D8">
        <w:t>e</w:t>
      </w:r>
      <w:r w:rsidR="00F3568B">
        <w:t>hk</w:t>
      </w:r>
      <w:r w:rsidRPr="008F20D8">
        <w:t> süsiniku kogumine, kasutamine ja säilitamine</w:t>
      </w:r>
      <w:r w:rsidR="009A47B3">
        <w:t>.</w:t>
      </w:r>
    </w:p>
  </w:footnote>
  <w:footnote w:id="12">
    <w:p w14:paraId="45A42800" w14:textId="118B233F" w:rsidR="00EC52C4" w:rsidRDefault="00EC52C4">
      <w:pPr>
        <w:pStyle w:val="Allmrkusetekst"/>
      </w:pPr>
      <w:r>
        <w:rPr>
          <w:rStyle w:val="Allmrkuseviide"/>
        </w:rPr>
        <w:footnoteRef/>
      </w:r>
      <w:r>
        <w:t xml:space="preserve"> </w:t>
      </w:r>
      <w:hyperlink r:id="rId4" w:history="1">
        <w:r w:rsidRPr="00EC52C4">
          <w:rPr>
            <w:rStyle w:val="Hperlink"/>
          </w:rPr>
          <w:t>EKI</w:t>
        </w:r>
      </w:hyperlink>
    </w:p>
  </w:footnote>
  <w:footnote w:id="13">
    <w:p w14:paraId="79EF5B06" w14:textId="1C4C8A7C" w:rsidR="00FB76B5" w:rsidRDefault="00FB76B5">
      <w:pPr>
        <w:pStyle w:val="Allmrkusetekst"/>
      </w:pPr>
      <w:r>
        <w:rPr>
          <w:rStyle w:val="Allmrkuseviide"/>
        </w:rPr>
        <w:footnoteRef/>
      </w:r>
      <w:r>
        <w:t xml:space="preserve"> </w:t>
      </w:r>
      <w:hyperlink r:id="rId5" w:history="1">
        <w:r w:rsidRPr="00FB76B5">
          <w:rPr>
            <w:rStyle w:val="Hperlink"/>
          </w:rPr>
          <w:t>EKI</w:t>
        </w:r>
      </w:hyperlink>
    </w:p>
  </w:footnote>
  <w:footnote w:id="14">
    <w:p w14:paraId="57560201" w14:textId="3F6F1426" w:rsidR="42DBDD08" w:rsidRDefault="42DBDD08" w:rsidP="0023242D">
      <w:pPr>
        <w:pStyle w:val="Allmrkusetekst"/>
        <w:jc w:val="left"/>
      </w:pPr>
      <w:r w:rsidRPr="42DBDD08">
        <w:rPr>
          <w:rStyle w:val="Allmrkuseviide"/>
        </w:rPr>
        <w:footnoteRef/>
      </w:r>
      <w:r>
        <w:t xml:space="preserve"> Soraineni analüüs, lk 99; </w:t>
      </w:r>
      <w:proofErr w:type="spellStart"/>
      <w:r w:rsidRPr="42DBDD08">
        <w:rPr>
          <w:lang w:val="en-GB"/>
        </w:rPr>
        <w:t>Advokaadibüroo</w:t>
      </w:r>
      <w:proofErr w:type="spellEnd"/>
      <w:r w:rsidRPr="42DBDD08">
        <w:rPr>
          <w:lang w:val="en-GB"/>
        </w:rPr>
        <w:t xml:space="preserve"> </w:t>
      </w:r>
      <w:proofErr w:type="spellStart"/>
      <w:r w:rsidRPr="42DBDD08">
        <w:rPr>
          <w:lang w:val="en-GB"/>
        </w:rPr>
        <w:t>Ellex</w:t>
      </w:r>
      <w:proofErr w:type="spellEnd"/>
      <w:r w:rsidRPr="42DBDD08">
        <w:rPr>
          <w:lang w:val="en-GB"/>
        </w:rPr>
        <w:t xml:space="preserve"> Raidla. 2024. Õigusanalüüs KMH teenuse disaini ettevalmistamiseks. – https://kliimaministeerium.ee/sites/default/files/documents/2025-07/%C3%95igusanal%C3%BC%C3%BCs.pdf, lk 56-57.</w:t>
      </w:r>
    </w:p>
  </w:footnote>
  <w:footnote w:id="15">
    <w:p w14:paraId="270974EF" w14:textId="690083F4" w:rsidR="00220012" w:rsidRDefault="00220012" w:rsidP="00BA72D8">
      <w:pPr>
        <w:pStyle w:val="Allmrkusetekst"/>
        <w:ind w:right="-285"/>
      </w:pPr>
      <w:r>
        <w:rPr>
          <w:rStyle w:val="Allmrkuseviide"/>
        </w:rPr>
        <w:footnoteRef/>
      </w:r>
      <w:r>
        <w:t xml:space="preserve"> Kaitseministeeriumi andmetel oli kohtutes 2026. aastal menetluses kokku 27 </w:t>
      </w:r>
      <w:r w:rsidR="00801DDE">
        <w:t>füüsilise isiku esitatud kaebust avalike huvide kaitseks.</w:t>
      </w:r>
    </w:p>
  </w:footnote>
  <w:footnote w:id="16">
    <w:p w14:paraId="5490B111" w14:textId="7ACC5F44" w:rsidR="00314F89" w:rsidRDefault="00314F89">
      <w:pPr>
        <w:pStyle w:val="Allmrkusetekst"/>
      </w:pPr>
      <w:r>
        <w:rPr>
          <w:rStyle w:val="Allmrkuseviide"/>
        </w:rPr>
        <w:footnoteRef/>
      </w:r>
      <w:r>
        <w:t xml:space="preserve"> </w:t>
      </w:r>
      <w:hyperlink r:id="rId6" w:history="1">
        <w:r w:rsidR="0094647E" w:rsidRPr="00D53133">
          <w:rPr>
            <w:rStyle w:val="Hperlink"/>
          </w:rPr>
          <w:t>Riigikohtu</w:t>
        </w:r>
        <w:r w:rsidR="000E1C61" w:rsidRPr="00D53133">
          <w:rPr>
            <w:rStyle w:val="Hperlink"/>
          </w:rPr>
          <w:t xml:space="preserve"> halduskolleegiumi 28.12.2021 </w:t>
        </w:r>
        <w:r w:rsidR="00D53133" w:rsidRPr="00D53133">
          <w:rPr>
            <w:rStyle w:val="Hperlink"/>
          </w:rPr>
          <w:t>kohtu</w:t>
        </w:r>
        <w:r w:rsidR="000E1C61" w:rsidRPr="00D53133">
          <w:rPr>
            <w:rStyle w:val="Hperlink"/>
          </w:rPr>
          <w:t xml:space="preserve">otsus haldusasjas nr </w:t>
        </w:r>
        <w:r w:rsidR="00D53133" w:rsidRPr="00D53133">
          <w:rPr>
            <w:rStyle w:val="Hperlink"/>
          </w:rPr>
          <w:t>3-17-2023</w:t>
        </w:r>
      </w:hyperlink>
      <w:r w:rsidR="00867804">
        <w:t>.</w:t>
      </w:r>
    </w:p>
  </w:footnote>
  <w:footnote w:id="17">
    <w:p w14:paraId="17750B8A" w14:textId="3058CC0D" w:rsidR="00E71C7E" w:rsidRPr="00B429D0" w:rsidRDefault="0051597A">
      <w:pPr>
        <w:pStyle w:val="Allmrkusetekst"/>
      </w:pPr>
      <w:r w:rsidRPr="00B429D0">
        <w:rPr>
          <w:rStyle w:val="Allmrkuseviide"/>
        </w:rPr>
        <w:footnoteRef/>
      </w:r>
      <w:r w:rsidRPr="00B429D0">
        <w:t xml:space="preserve"> Seletuskiri ehitusseadustiku eelnõu nr SE 555 juurde, lk 46.</w:t>
      </w:r>
    </w:p>
    <w:p w14:paraId="3095F630" w14:textId="5C737A33" w:rsidR="0051597A" w:rsidRDefault="0051597A">
      <w:pPr>
        <w:pStyle w:val="Allmrkusetekst"/>
      </w:pPr>
    </w:p>
  </w:footnote>
  <w:footnote w:id="18">
    <w:p w14:paraId="244B75C1" w14:textId="73A82E27" w:rsidR="5249CBC1" w:rsidRDefault="5249CBC1" w:rsidP="5249CBC1">
      <w:pPr>
        <w:pStyle w:val="Allmrkusetekst"/>
        <w:rPr>
          <w:lang w:val="fi-FI"/>
        </w:rPr>
      </w:pPr>
      <w:r w:rsidRPr="5249CBC1">
        <w:rPr>
          <w:rStyle w:val="Allmrkuseviide"/>
        </w:rPr>
        <w:footnoteRef/>
      </w:r>
      <w:r>
        <w:t xml:space="preserve"> RKHKo</w:t>
      </w:r>
      <w:r w:rsidR="00226977">
        <w:t>,</w:t>
      </w:r>
      <w:r>
        <w:t xml:space="preserve"> 04.11.2025, 3-22-871, p 13; RKHKo</w:t>
      </w:r>
      <w:r w:rsidR="00226977">
        <w:t>,</w:t>
      </w:r>
      <w:r>
        <w:t xml:space="preserve"> 18.10.2016, 3-3-1-31-16, p 16; RKHKo</w:t>
      </w:r>
      <w:r w:rsidR="00226977">
        <w:t>,</w:t>
      </w:r>
      <w:r>
        <w:t xml:space="preserve"> 28.03.2024, 3-21-1370/35, p 19.</w:t>
      </w:r>
    </w:p>
  </w:footnote>
  <w:footnote w:id="19">
    <w:p w14:paraId="100821B5" w14:textId="21A4D7D0" w:rsidR="0047717E" w:rsidRDefault="0047717E">
      <w:pPr>
        <w:pStyle w:val="Allmrkusetekst"/>
      </w:pPr>
      <w:r>
        <w:rPr>
          <w:rStyle w:val="Allmrkuseviide"/>
        </w:rPr>
        <w:footnoteRef/>
      </w:r>
      <w:r>
        <w:t xml:space="preserve"> </w:t>
      </w:r>
      <w:hyperlink r:id="rId7" w:history="1">
        <w:r w:rsidRPr="0047717E">
          <w:rPr>
            <w:rStyle w:val="Hperlink"/>
          </w:rPr>
          <w:t>743 SE „Ehitusseadustiku ja sellega seonduvalt teiste seaduste muutmise seadus“</w:t>
        </w:r>
      </w:hyperlink>
    </w:p>
  </w:footnote>
  <w:footnote w:id="20">
    <w:p w14:paraId="6A28D088" w14:textId="57F3356D" w:rsidR="002F33C5" w:rsidRPr="003F2435" w:rsidRDefault="002F33C5">
      <w:pPr>
        <w:pStyle w:val="Allmrkusetekst"/>
      </w:pPr>
      <w:r>
        <w:rPr>
          <w:rStyle w:val="Allmrkuseviide"/>
        </w:rPr>
        <w:footnoteRef/>
      </w:r>
      <w:r w:rsidR="006D53CB">
        <w:t xml:space="preserve"> </w:t>
      </w:r>
      <w:r w:rsidR="006D53CB" w:rsidRPr="006D53CB">
        <w:t>MKM, Sorainen</w:t>
      </w:r>
      <w:r w:rsidR="00500E82">
        <w:t>i</w:t>
      </w:r>
      <w:r w:rsidR="006D53CB" w:rsidRPr="006D53CB">
        <w:t xml:space="preserve"> analüüs „Strateegiliste investeeringute ekspressraja väljatöötamine“</w:t>
      </w:r>
      <w:r w:rsidR="006D53CB">
        <w:t>, lk 98</w:t>
      </w:r>
      <w:r w:rsidR="006D53CB" w:rsidRPr="006D53CB">
        <w:t xml:space="preserve">. </w:t>
      </w:r>
      <w:r w:rsidR="00482E56">
        <w:t>–</w:t>
      </w:r>
      <w:r w:rsidR="00A44B53">
        <w:t xml:space="preserve"> </w:t>
      </w:r>
      <w:hyperlink r:id="rId8" w:history="1">
        <w:r w:rsidR="00A44B53" w:rsidRPr="003F2435">
          <w:rPr>
            <w:rStyle w:val="Hperlink"/>
          </w:rPr>
          <w:t xml:space="preserve">Analüüs </w:t>
        </w:r>
        <w:r w:rsidR="00500E82">
          <w:rPr>
            <w:rStyle w:val="Hperlink"/>
          </w:rPr>
          <w:t>„</w:t>
        </w:r>
        <w:r w:rsidR="00A44B53" w:rsidRPr="003F2435">
          <w:rPr>
            <w:rStyle w:val="Hperlink"/>
          </w:rPr>
          <w:t>Strateegiliste investeeringute ekspressraja väljatöötamine</w:t>
        </w:r>
        <w:r w:rsidR="00500E82">
          <w:rPr>
            <w:rStyle w:val="Hperlink"/>
          </w:rPr>
          <w:t>“.</w:t>
        </w:r>
        <w:r w:rsidR="00A44B53" w:rsidRPr="003F2435">
          <w:rPr>
            <w:rStyle w:val="Hperlink"/>
          </w:rPr>
          <w:t xml:space="preserve"> Planeerimine.ee</w:t>
        </w:r>
      </w:hyperlink>
      <w:r w:rsidR="00A44B53">
        <w:t>.</w:t>
      </w:r>
    </w:p>
  </w:footnote>
  <w:footnote w:id="21">
    <w:p w14:paraId="5FD13280" w14:textId="73314E8D" w:rsidR="002F33C5" w:rsidRPr="00B937ED" w:rsidRDefault="002F33C5">
      <w:pPr>
        <w:pStyle w:val="Allmrkusetekst"/>
      </w:pPr>
      <w:r>
        <w:rPr>
          <w:rStyle w:val="Allmrkuseviide"/>
        </w:rPr>
        <w:footnoteRef/>
      </w:r>
      <w:r>
        <w:t xml:space="preserve"> </w:t>
      </w:r>
      <w:r w:rsidR="00BD7109" w:rsidRPr="006D53CB">
        <w:t>MKM, Sorainen</w:t>
      </w:r>
      <w:r w:rsidR="00500E82">
        <w:t>i</w:t>
      </w:r>
      <w:r w:rsidR="00BD7109" w:rsidRPr="006D53CB">
        <w:t xml:space="preserve"> analüüs „Strateegiliste investeeringute ekspressraja väljatöötamine“</w:t>
      </w:r>
      <w:r w:rsidR="00BD7109">
        <w:t>, lk 98</w:t>
      </w:r>
      <w:r w:rsidR="00BD7109" w:rsidRPr="006D53CB">
        <w:t xml:space="preserve">. </w:t>
      </w:r>
      <w:r w:rsidR="00BD7109">
        <w:t xml:space="preserve">– </w:t>
      </w:r>
      <w:hyperlink r:id="rId9" w:history="1">
        <w:r w:rsidR="00BD7109" w:rsidRPr="003F2435">
          <w:rPr>
            <w:rStyle w:val="Hperlink"/>
          </w:rPr>
          <w:t xml:space="preserve">Analüüs </w:t>
        </w:r>
        <w:r w:rsidR="00500E82">
          <w:rPr>
            <w:rStyle w:val="Hperlink"/>
          </w:rPr>
          <w:t>„</w:t>
        </w:r>
        <w:r w:rsidR="00BD7109" w:rsidRPr="003F2435">
          <w:rPr>
            <w:rStyle w:val="Hperlink"/>
          </w:rPr>
          <w:t>Strateegiliste investeeringute ekspressraja väljatöötamine</w:t>
        </w:r>
        <w:r w:rsidR="00500E82">
          <w:rPr>
            <w:rStyle w:val="Hperlink"/>
          </w:rPr>
          <w:t>“.</w:t>
        </w:r>
        <w:r w:rsidR="00BD7109" w:rsidRPr="003F2435">
          <w:rPr>
            <w:rStyle w:val="Hperlink"/>
          </w:rPr>
          <w:t xml:space="preserve"> Planeerimine.ee</w:t>
        </w:r>
      </w:hyperlink>
      <w:r w:rsidR="00BD7109">
        <w:t>.</w:t>
      </w:r>
    </w:p>
  </w:footnote>
  <w:footnote w:id="22">
    <w:p w14:paraId="73531C92" w14:textId="459F734E" w:rsidR="00477FA8" w:rsidRPr="001C1F77" w:rsidRDefault="00477FA8" w:rsidP="00500E82">
      <w:pPr>
        <w:pStyle w:val="Allmrkusetekst"/>
      </w:pPr>
      <w:r>
        <w:rPr>
          <w:rStyle w:val="Allmrkuseviide"/>
        </w:rPr>
        <w:footnoteRef/>
      </w:r>
      <w:r w:rsidRPr="001C1F77">
        <w:t xml:space="preserve"> </w:t>
      </w:r>
      <w:r w:rsidRPr="00B130D5">
        <w:t>Komisjoni teatis. Komisjoni suunisdokument keskkonnamõju hindamise direktiivi (Euroopa Parlamendi ja nõukogu direktiiv 2011/92/EL, muudetud direktiiviga 2014/52/EL) ar</w:t>
      </w:r>
      <w:r w:rsidR="00500E82">
        <w:t>t</w:t>
      </w:r>
      <w:r w:rsidRPr="00B130D5">
        <w:t>ikli 2 lõike 3 kohaselt tehtud keskkonnaalaste hindamiste ühtlustamise kohta (2016/C 273/01).</w:t>
      </w:r>
    </w:p>
  </w:footnote>
  <w:footnote w:id="23">
    <w:p w14:paraId="762D35A1" w14:textId="11174963" w:rsidR="00E71C7E" w:rsidRDefault="00477FA8" w:rsidP="00477FA8">
      <w:pPr>
        <w:pStyle w:val="Allmrkusetekst"/>
      </w:pPr>
      <w:r>
        <w:rPr>
          <w:rStyle w:val="Allmrkuseviide"/>
        </w:rPr>
        <w:footnoteRef/>
      </w:r>
      <w:r>
        <w:t xml:space="preserve"> </w:t>
      </w:r>
      <w:r w:rsidRPr="00B130D5">
        <w:t>European Commission. 2022. Guidance on the implementation of Directive 2001/42/EC on the assessment of the effects of certain plans and programmes on the environment.</w:t>
      </w:r>
    </w:p>
    <w:p w14:paraId="567C1256" w14:textId="77777777" w:rsidR="00477FA8" w:rsidRPr="00EF4557" w:rsidRDefault="00477FA8" w:rsidP="00477FA8">
      <w:pPr>
        <w:pStyle w:val="Allmrkusetekst"/>
      </w:pPr>
    </w:p>
  </w:footnote>
  <w:footnote w:id="24">
    <w:p w14:paraId="33D1C25F" w14:textId="66D152B0" w:rsidR="00F26022" w:rsidRPr="00C67ACB" w:rsidRDefault="00F26022" w:rsidP="00C67ACB">
      <w:pPr>
        <w:pStyle w:val="Allmrkusetekst"/>
        <w:jc w:val="left"/>
        <w:rPr>
          <w:szCs w:val="24"/>
        </w:rPr>
      </w:pPr>
      <w:r>
        <w:rPr>
          <w:rStyle w:val="Allmrkuseviide"/>
        </w:rPr>
        <w:footnoteRef/>
      </w:r>
      <w:r>
        <w:t xml:space="preserve"> </w:t>
      </w:r>
      <w:r w:rsidR="006D7DB7">
        <w:t>RKHKo</w:t>
      </w:r>
      <w:r w:rsidR="00720813">
        <w:t>,</w:t>
      </w:r>
      <w:r w:rsidR="006D7DB7">
        <w:t xml:space="preserve"> </w:t>
      </w:r>
      <w:r w:rsidR="00516C1D" w:rsidRPr="00516C1D">
        <w:t>08.08.2018</w:t>
      </w:r>
      <w:r w:rsidR="00516C1D">
        <w:t xml:space="preserve">, </w:t>
      </w:r>
      <w:r>
        <w:rPr>
          <w:rStyle w:val="Tugev"/>
          <w:b w:val="0"/>
          <w:bCs w:val="0"/>
          <w:szCs w:val="24"/>
        </w:rPr>
        <w:t>3-16-1472</w:t>
      </w:r>
      <w:r w:rsidR="00516C1D">
        <w:rPr>
          <w:rStyle w:val="Tugev"/>
          <w:b w:val="0"/>
          <w:bCs w:val="0"/>
          <w:szCs w:val="24"/>
        </w:rPr>
        <w:t>.</w:t>
      </w:r>
    </w:p>
  </w:footnote>
  <w:footnote w:id="25">
    <w:p w14:paraId="6EF000D2" w14:textId="075E1251" w:rsidR="00F252F0" w:rsidRPr="000F353D" w:rsidRDefault="00F252F0" w:rsidP="00C67ACB">
      <w:pPr>
        <w:pStyle w:val="Allmrkusetekst"/>
        <w:jc w:val="left"/>
      </w:pPr>
      <w:r>
        <w:rPr>
          <w:rStyle w:val="Allmrkuseviide"/>
        </w:rPr>
        <w:footnoteRef/>
      </w:r>
      <w:r w:rsidR="00FC56CF">
        <w:t xml:space="preserve"> </w:t>
      </w:r>
      <w:r w:rsidRPr="00B130D5">
        <w:t xml:space="preserve">Õigusanalüüs KMH teenuse disaini ettevalmistamiseks. Ellex Raidla, 2024. </w:t>
      </w:r>
      <w:r w:rsidR="00FC56CF">
        <w:t>–</w:t>
      </w:r>
      <w:r w:rsidR="00D8409D">
        <w:t xml:space="preserve"> </w:t>
      </w:r>
      <w:hyperlink r:id="rId10" w:history="1">
        <w:r w:rsidR="00D8409D" w:rsidRPr="00D8409D">
          <w:rPr>
            <w:rStyle w:val="Hperlink"/>
          </w:rPr>
          <w:t>https://kliimaministeerium.ee/sites</w:t>
        </w:r>
        <w:bookmarkStart w:id="11" w:name="_Hlt222323925"/>
        <w:bookmarkStart w:id="12" w:name="_Hlt222323926"/>
        <w:bookmarkEnd w:id="11"/>
        <w:bookmarkEnd w:id="12"/>
        <w:r w:rsidR="00D8409D" w:rsidRPr="00D8409D">
          <w:rPr>
            <w:rStyle w:val="Hperlink"/>
          </w:rPr>
          <w:t>/default/files/documents/2025-07/%C3%95igusanal%C3%BC%C3%BCs.pdf</w:t>
        </w:r>
      </w:hyperlink>
      <w:r w:rsidRPr="00B130D5">
        <w:t>.</w:t>
      </w:r>
    </w:p>
  </w:footnote>
  <w:footnote w:id="26">
    <w:p w14:paraId="46DB252B" w14:textId="3E3FFCDA" w:rsidR="00831962" w:rsidRPr="00831962" w:rsidRDefault="00831962" w:rsidP="00264A0E">
      <w:pPr>
        <w:pStyle w:val="Allmrkusetekst"/>
        <w:jc w:val="left"/>
      </w:pPr>
      <w:r>
        <w:rPr>
          <w:rStyle w:val="Allmrkuseviide"/>
        </w:rPr>
        <w:footnoteRef/>
      </w:r>
      <w:r>
        <w:t xml:space="preserve"> </w:t>
      </w:r>
      <w:r w:rsidR="002B6E30">
        <w:t>RKHKo</w:t>
      </w:r>
      <w:r w:rsidR="00720813">
        <w:t>,</w:t>
      </w:r>
      <w:r w:rsidR="002B6E30">
        <w:t xml:space="preserve"> </w:t>
      </w:r>
      <w:r w:rsidR="00492AAE" w:rsidRPr="00492AAE">
        <w:t>22.03.2024</w:t>
      </w:r>
      <w:r w:rsidR="00492AAE">
        <w:t xml:space="preserve">, </w:t>
      </w:r>
      <w:r w:rsidRPr="00831962">
        <w:t>3-21-2682</w:t>
      </w:r>
      <w:r w:rsidR="00492AAE">
        <w:t>.</w:t>
      </w:r>
    </w:p>
  </w:footnote>
  <w:footnote w:id="27">
    <w:p w14:paraId="4AE2EF39" w14:textId="0A5BFE6C" w:rsidR="00BC1A02" w:rsidRPr="00794607" w:rsidRDefault="00BC1A02" w:rsidP="00BC1A02">
      <w:pPr>
        <w:pStyle w:val="Allmrkusetekst"/>
      </w:pPr>
      <w:r>
        <w:rPr>
          <w:rStyle w:val="Allmrkuseviide"/>
        </w:rPr>
        <w:footnoteRef/>
      </w:r>
      <w:r>
        <w:t xml:space="preserve"> RKHKo</w:t>
      </w:r>
      <w:r w:rsidR="000468B4">
        <w:t>,</w:t>
      </w:r>
      <w:r>
        <w:t xml:space="preserve"> </w:t>
      </w:r>
      <w:r w:rsidRPr="00954324">
        <w:t>08.08.2018</w:t>
      </w:r>
      <w:r>
        <w:t xml:space="preserve">, </w:t>
      </w:r>
      <w:r w:rsidRPr="00794607">
        <w:t>3-16-1472</w:t>
      </w:r>
      <w:r>
        <w:t xml:space="preserve">, </w:t>
      </w:r>
      <w:r w:rsidRPr="00794607">
        <w:t>p 3</w:t>
      </w:r>
      <w:r>
        <w:t>.</w:t>
      </w:r>
    </w:p>
  </w:footnote>
  <w:footnote w:id="28">
    <w:p w14:paraId="482E2098" w14:textId="04AC569C"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3.</w:t>
      </w:r>
    </w:p>
  </w:footnote>
  <w:footnote w:id="29">
    <w:p w14:paraId="2CA54F5F" w14:textId="40C6220A" w:rsidR="00547241" w:rsidRDefault="00547241" w:rsidP="00BC5575">
      <w:pPr>
        <w:pStyle w:val="Allmrkusetekst"/>
      </w:pPr>
      <w:r>
        <w:rPr>
          <w:rStyle w:val="Allmrkuseviide"/>
        </w:rPr>
        <w:footnoteRef/>
      </w:r>
      <w:r>
        <w:t xml:space="preserve"> T. Annus. Riigiõigus. Tallinn: Juura 2006, lk 360.</w:t>
      </w:r>
    </w:p>
  </w:footnote>
  <w:footnote w:id="30">
    <w:p w14:paraId="5CE2B56B" w14:textId="37ECE7C6" w:rsidR="00547241" w:rsidRDefault="00547241" w:rsidP="00547241">
      <w:pPr>
        <w:pStyle w:val="Allmrkusetekst"/>
      </w:pPr>
      <w:r>
        <w:rPr>
          <w:rStyle w:val="Allmrkuseviide"/>
        </w:rPr>
        <w:footnoteRef/>
      </w:r>
      <w:r>
        <w:t xml:space="preserve"> </w:t>
      </w:r>
      <w:r w:rsidRPr="0024775F">
        <w:t>RKÜKo</w:t>
      </w:r>
      <w:r w:rsidR="00BC5575">
        <w:t>,</w:t>
      </w:r>
      <w:r w:rsidRPr="0024775F">
        <w:t xml:space="preserve"> 03.12.2007, 3-3-1-41-06</w:t>
      </w:r>
      <w:r>
        <w:t>, p 21.</w:t>
      </w:r>
    </w:p>
  </w:footnote>
  <w:footnote w:id="31">
    <w:p w14:paraId="0056B5C6" w14:textId="38DF24D9" w:rsidR="00547241" w:rsidRDefault="00547241" w:rsidP="00547241">
      <w:pPr>
        <w:pStyle w:val="Allmrkusetekst"/>
      </w:pPr>
      <w:r>
        <w:rPr>
          <w:rStyle w:val="Allmrkuseviide"/>
        </w:rPr>
        <w:footnoteRef/>
      </w:r>
      <w:r>
        <w:t xml:space="preserve"> </w:t>
      </w:r>
      <w:r w:rsidRPr="00A66CEB">
        <w:t>RKPJKo</w:t>
      </w:r>
      <w:r w:rsidR="00BC5575">
        <w:t>,</w:t>
      </w:r>
      <w:r w:rsidRPr="00A66CEB">
        <w:t xml:space="preserve"> 13.06.2005, 3-4-1-5-05</w:t>
      </w:r>
      <w:r>
        <w:t>, p 9.</w:t>
      </w:r>
    </w:p>
  </w:footnote>
  <w:footnote w:id="32">
    <w:p w14:paraId="19880FA0" w14:textId="2C3A1FFE" w:rsidR="00547241" w:rsidRDefault="00547241" w:rsidP="00547241">
      <w:pPr>
        <w:pStyle w:val="Allmrkusetekst"/>
      </w:pPr>
      <w:r>
        <w:rPr>
          <w:rStyle w:val="Allmrkuseviide"/>
        </w:rPr>
        <w:footnoteRef/>
      </w:r>
      <w:r>
        <w:t xml:space="preserve"> </w:t>
      </w:r>
      <w:r w:rsidRPr="000B3335">
        <w:t>RKPJKo</w:t>
      </w:r>
      <w:r w:rsidR="00BC5575">
        <w:t>,</w:t>
      </w:r>
      <w:r w:rsidRPr="000B3335">
        <w:t xml:space="preserve"> 17.03.1999, 3-4-1-1-99</w:t>
      </w:r>
      <w:r>
        <w:t>, p 14.</w:t>
      </w:r>
    </w:p>
  </w:footnote>
  <w:footnote w:id="33">
    <w:p w14:paraId="13CC246D" w14:textId="4DE69FD4" w:rsidR="00547241" w:rsidRDefault="00547241" w:rsidP="00547241">
      <w:pPr>
        <w:pStyle w:val="Allmrkusetekst"/>
      </w:pPr>
      <w:r>
        <w:rPr>
          <w:rStyle w:val="Allmrkuseviide"/>
        </w:rPr>
        <w:footnoteRef/>
      </w:r>
      <w:r>
        <w:t xml:space="preserve"> </w:t>
      </w:r>
      <w:r w:rsidRPr="0021702C">
        <w:t>RKPJKo</w:t>
      </w:r>
      <w:r w:rsidR="00BC5575">
        <w:t>,</w:t>
      </w:r>
      <w:r w:rsidRPr="0021702C">
        <w:t xml:space="preserve"> 20.03.2014, 3-4-1-42-13</w:t>
      </w:r>
      <w:r>
        <w:t>, p 41.</w:t>
      </w:r>
    </w:p>
  </w:footnote>
  <w:footnote w:id="34">
    <w:p w14:paraId="199E2D64" w14:textId="5F599C29" w:rsidR="00547241" w:rsidRDefault="00547241" w:rsidP="00547241">
      <w:pPr>
        <w:pStyle w:val="Allmrkusetekst"/>
      </w:pPr>
      <w:r>
        <w:rPr>
          <w:rStyle w:val="Allmrkuseviide"/>
        </w:rPr>
        <w:footnoteRef/>
      </w:r>
      <w:r>
        <w:t xml:space="preserve"> RKÜKo</w:t>
      </w:r>
      <w:r w:rsidR="00BC5575">
        <w:t>,</w:t>
      </w:r>
      <w:r>
        <w:t xml:space="preserve"> 03.12.2007, </w:t>
      </w:r>
      <w:r w:rsidRPr="00202679">
        <w:t>3-3-1-41-06</w:t>
      </w:r>
      <w:r>
        <w:t>, p 22</w:t>
      </w:r>
    </w:p>
  </w:footnote>
  <w:footnote w:id="35">
    <w:p w14:paraId="64401F69" w14:textId="0D60CD56" w:rsidR="00547241" w:rsidRDefault="00547241" w:rsidP="00547241">
      <w:pPr>
        <w:pStyle w:val="Allmrkusetekst"/>
      </w:pPr>
      <w:r>
        <w:rPr>
          <w:rStyle w:val="Allmrkuseviide"/>
        </w:rPr>
        <w:footnoteRef/>
      </w:r>
      <w:r>
        <w:t xml:space="preserve"> RKPJKo</w:t>
      </w:r>
      <w:r w:rsidR="00BC5575">
        <w:t>,</w:t>
      </w:r>
      <w:r>
        <w:t xml:space="preserve"> 13.02.2007 3-4-1-16-07, p 21.</w:t>
      </w:r>
    </w:p>
  </w:footnote>
  <w:footnote w:id="36">
    <w:p w14:paraId="7B1F049A" w14:textId="1C9A919D" w:rsidR="005608D2" w:rsidRDefault="005608D2" w:rsidP="005608D2">
      <w:pPr>
        <w:pStyle w:val="Allmrkusetekst"/>
      </w:pPr>
      <w:r>
        <w:rPr>
          <w:rStyle w:val="Allmrkuseviide"/>
        </w:rPr>
        <w:footnoteRef/>
      </w:r>
      <w:r>
        <w:t xml:space="preserve"> </w:t>
      </w:r>
      <w:r w:rsidRPr="00F65949">
        <w:t>RKÜKo</w:t>
      </w:r>
      <w:r w:rsidR="003C1793">
        <w:t>,</w:t>
      </w:r>
      <w:r w:rsidRPr="00F65949">
        <w:t xml:space="preserve"> 21.01.2014, 3-4-1-17-13, p 32</w:t>
      </w:r>
      <w:r>
        <w:t>.</w:t>
      </w:r>
    </w:p>
  </w:footnote>
  <w:footnote w:id="37">
    <w:p w14:paraId="700083A6" w14:textId="77777777" w:rsidR="005608D2" w:rsidRDefault="005608D2" w:rsidP="005608D2">
      <w:pPr>
        <w:pStyle w:val="Allmrkusetekst"/>
      </w:pPr>
      <w:r>
        <w:rPr>
          <w:rStyle w:val="Allmrkuseviide"/>
        </w:rPr>
        <w:footnoteRef/>
      </w:r>
      <w:r>
        <w:t xml:space="preserve"> Samas, p 33.</w:t>
      </w:r>
    </w:p>
  </w:footnote>
  <w:footnote w:id="38">
    <w:p w14:paraId="5EC7734F" w14:textId="6AD22D27" w:rsidR="005608D2" w:rsidRDefault="005608D2" w:rsidP="005608D2">
      <w:pPr>
        <w:pStyle w:val="Allmrkusetekst"/>
      </w:pPr>
      <w:r>
        <w:rPr>
          <w:rStyle w:val="Allmrkuseviide"/>
        </w:rPr>
        <w:footnoteRef/>
      </w:r>
      <w:r>
        <w:t xml:space="preserve"> </w:t>
      </w:r>
      <w:r w:rsidRPr="006B2784">
        <w:t>RKPJKo</w:t>
      </w:r>
      <w:r w:rsidR="003C1793">
        <w:t>,</w:t>
      </w:r>
      <w:r w:rsidRPr="006B2784">
        <w:t xml:space="preserve"> 19.02.2013, 3-4-1-28-12</w:t>
      </w:r>
      <w:r w:rsidR="00E4134B">
        <w:t>,</w:t>
      </w:r>
      <w:r w:rsidRPr="006B2784">
        <w:t xml:space="preserve"> p 25</w:t>
      </w:r>
    </w:p>
  </w:footnote>
  <w:footnote w:id="39">
    <w:p w14:paraId="672C4CA0" w14:textId="2A593ADA" w:rsidR="00811D43" w:rsidRDefault="00811D43" w:rsidP="00811D43">
      <w:pPr>
        <w:pStyle w:val="Allmrkusetekst"/>
      </w:pPr>
      <w:r>
        <w:rPr>
          <w:rStyle w:val="Allmrkuseviide"/>
        </w:rPr>
        <w:footnoteRef/>
      </w:r>
      <w:r>
        <w:t xml:space="preserve"> RKPJKo</w:t>
      </w:r>
      <w:r w:rsidR="003C1793">
        <w:t>,</w:t>
      </w:r>
      <w:r>
        <w:t xml:space="preserve"> 06.03.2002, </w:t>
      </w:r>
      <w:r w:rsidRPr="00CB5F47">
        <w:t>3-4-1-1-02</w:t>
      </w:r>
      <w:r>
        <w:t>, p 15.</w:t>
      </w:r>
    </w:p>
  </w:footnote>
  <w:footnote w:id="40">
    <w:p w14:paraId="2984937B" w14:textId="775FB5A2" w:rsidR="00811D43" w:rsidRDefault="00811D43" w:rsidP="00811D43">
      <w:pPr>
        <w:pStyle w:val="Allmrkusetekst"/>
      </w:pPr>
      <w:r>
        <w:rPr>
          <w:rStyle w:val="Allmrkuseviide"/>
        </w:rPr>
        <w:footnoteRef/>
      </w:r>
      <w:r>
        <w:t xml:space="preserve"> </w:t>
      </w:r>
      <w:r w:rsidRPr="00494C86">
        <w:t>RKPJKo</w:t>
      </w:r>
      <w:r w:rsidR="003C1793">
        <w:t>,</w:t>
      </w:r>
      <w:r w:rsidRPr="00494C86">
        <w:t xml:space="preserve"> 01.09.2005, 3-4-1-13-05, p 23</w:t>
      </w:r>
      <w:r>
        <w:t>.</w:t>
      </w:r>
    </w:p>
  </w:footnote>
  <w:footnote w:id="41">
    <w:p w14:paraId="5E1AAB1A" w14:textId="6601D203" w:rsidR="00811D43" w:rsidRDefault="00811D43" w:rsidP="00811D43">
      <w:pPr>
        <w:pStyle w:val="Allmrkusetekst"/>
      </w:pPr>
      <w:r>
        <w:rPr>
          <w:rStyle w:val="Allmrkuseviide"/>
        </w:rPr>
        <w:footnoteRef/>
      </w:r>
      <w:r>
        <w:t xml:space="preserve"> </w:t>
      </w:r>
      <w:r w:rsidRPr="00494C86">
        <w:t>RKÜKo</w:t>
      </w:r>
      <w:r w:rsidR="003C1793">
        <w:t>,</w:t>
      </w:r>
      <w:r w:rsidRPr="00494C86">
        <w:t xml:space="preserve"> 26.06.2014, 3-4-1-1-14, p 118</w:t>
      </w:r>
      <w:r>
        <w:t>.</w:t>
      </w:r>
    </w:p>
  </w:footnote>
  <w:footnote w:id="42">
    <w:p w14:paraId="6E737A42" w14:textId="69610636" w:rsidR="00D42AC3" w:rsidRDefault="00D42AC3" w:rsidP="00D42AC3">
      <w:pPr>
        <w:pStyle w:val="Allmrkusetekst"/>
      </w:pPr>
      <w:r>
        <w:rPr>
          <w:rStyle w:val="Allmrkuseviide"/>
        </w:rPr>
        <w:footnoteRef/>
      </w:r>
      <w:r>
        <w:t xml:space="preserve"> Vt ka </w:t>
      </w:r>
      <w:r w:rsidRPr="0024775F">
        <w:t>RKÜKo</w:t>
      </w:r>
      <w:r w:rsidR="00BF0194">
        <w:t>,</w:t>
      </w:r>
      <w:r w:rsidRPr="0024775F">
        <w:t xml:space="preserve"> 03.12.2007, 3-3-1-41-06</w:t>
      </w:r>
      <w:r>
        <w:t>, p 21.</w:t>
      </w:r>
    </w:p>
  </w:footnote>
  <w:footnote w:id="43">
    <w:p w14:paraId="5F261A14" w14:textId="563C2677" w:rsidR="00D42AC3" w:rsidRDefault="00D42AC3" w:rsidP="00D42AC3">
      <w:pPr>
        <w:pStyle w:val="Allmrkusetekst"/>
      </w:pPr>
      <w:r>
        <w:rPr>
          <w:rStyle w:val="Allmrkuseviide"/>
        </w:rPr>
        <w:footnoteRef/>
      </w:r>
      <w:r>
        <w:t xml:space="preserve"> </w:t>
      </w:r>
      <w:r w:rsidRPr="00494C86">
        <w:t>RKPKo</w:t>
      </w:r>
      <w:r w:rsidR="006F7930">
        <w:t>,</w:t>
      </w:r>
      <w:r w:rsidRPr="00494C86">
        <w:t xml:space="preserve"> </w:t>
      </w:r>
      <w:r>
        <w:t>18</w:t>
      </w:r>
      <w:r w:rsidRPr="00494C86">
        <w:t>.0</w:t>
      </w:r>
      <w:r>
        <w:t>1</w:t>
      </w:r>
      <w:r w:rsidRPr="00494C86">
        <w:t>.20</w:t>
      </w:r>
      <w:r>
        <w:t>19</w:t>
      </w:r>
      <w:r w:rsidRPr="00494C86">
        <w:t>, 5-</w:t>
      </w:r>
      <w:r>
        <w:t>18</w:t>
      </w:r>
      <w:r w:rsidRPr="00494C86">
        <w:t>-4, p 79</w:t>
      </w:r>
      <w:r w:rsidR="006F7930">
        <w:t>.</w:t>
      </w:r>
    </w:p>
  </w:footnote>
  <w:footnote w:id="44">
    <w:p w14:paraId="53C364E1" w14:textId="77777777" w:rsidR="00D42AC3" w:rsidRDefault="00D42AC3" w:rsidP="00D42AC3">
      <w:pPr>
        <w:pStyle w:val="Allmrkusetekst"/>
      </w:pPr>
      <w:r>
        <w:rPr>
          <w:rStyle w:val="Allmrkuseviide"/>
        </w:rPr>
        <w:footnoteRef/>
      </w:r>
      <w:r>
        <w:t xml:space="preserve"> Samas.</w:t>
      </w:r>
    </w:p>
  </w:footnote>
  <w:footnote w:id="45">
    <w:p w14:paraId="791BCF8D" w14:textId="51EA6609" w:rsidR="00E71C7E" w:rsidRDefault="00087068" w:rsidP="00EE3247">
      <w:pPr>
        <w:pStyle w:val="Allmrkusetekst"/>
      </w:pPr>
      <w:r>
        <w:rPr>
          <w:rStyle w:val="Allmrkuseviide"/>
        </w:rPr>
        <w:footnoteRef/>
      </w:r>
      <w:r>
        <w:t xml:space="preserve"> </w:t>
      </w:r>
      <w:r w:rsidR="000631F5">
        <w:rPr>
          <w:rFonts w:cstheme="minorHAnsi"/>
        </w:rPr>
        <w:t>13. juuni 2024. aasta</w:t>
      </w:r>
      <w:r w:rsidR="000631F5" w:rsidRPr="00BA5D2B">
        <w:rPr>
          <w:rFonts w:cstheme="minorHAnsi"/>
        </w:rPr>
        <w:t xml:space="preserve"> </w:t>
      </w:r>
      <w:r w:rsidR="000631F5" w:rsidRPr="002C6E6D">
        <w:t xml:space="preserve">Euroopa </w:t>
      </w:r>
      <w:r w:rsidR="006F7930">
        <w:t>P</w:t>
      </w:r>
      <w:r w:rsidR="000631F5" w:rsidRPr="002C6E6D">
        <w:t xml:space="preserve">arlamendi ja nõukogu määrus (EL) </w:t>
      </w:r>
      <w:r w:rsidR="000631F5">
        <w:t>nr</w:t>
      </w:r>
      <w:r w:rsidR="000631F5" w:rsidRPr="007310DB">
        <w:t xml:space="preserve"> </w:t>
      </w:r>
      <w:r w:rsidR="000631F5" w:rsidRPr="002C6E6D">
        <w:t xml:space="preserve">2024/1735, millega kehtestatakse meetmete raamistik Euroopa nullnetotehnoloogia toodete tootmise ökosüsteemi tugevdamiseks ja muudetakse määrust (EL) 2018/1724 (ELT L, 2024/1735, 28.6.2024). </w:t>
      </w:r>
      <w:r w:rsidR="000631F5" w:rsidRPr="002C6E6D">
        <w:rPr>
          <w:rFonts w:cstheme="minorHAnsi"/>
        </w:rPr>
        <w:t>–</w:t>
      </w:r>
      <w:r w:rsidR="000631F5" w:rsidRPr="002C6E6D">
        <w:t xml:space="preserve"> </w:t>
      </w:r>
      <w:hyperlink r:id="rId11" w:history="1">
        <w:r w:rsidR="000631F5" w:rsidRPr="002C6E6D">
          <w:rPr>
            <w:rStyle w:val="Hperlink"/>
          </w:rPr>
          <w:t>https://eur-lex.europa.eu/legal-content/ET/TXT/?uri=CELEX:32024R1735</w:t>
        </w:r>
      </w:hyperlink>
      <w:r w:rsidR="000631F5" w:rsidRPr="002C6E6D">
        <w:t>.</w:t>
      </w:r>
    </w:p>
    <w:p w14:paraId="1B040DE4" w14:textId="137ED04E" w:rsidR="00087068" w:rsidRPr="000631F5" w:rsidRDefault="00087068" w:rsidP="00EE3247">
      <w:pPr>
        <w:pStyle w:val="Allmrkusetekst"/>
      </w:pPr>
    </w:p>
  </w:footnote>
  <w:footnote w:id="46">
    <w:p w14:paraId="4301D5A9" w14:textId="048810D0" w:rsidR="000631F5" w:rsidRPr="004351A4" w:rsidRDefault="000631F5" w:rsidP="0016122B">
      <w:pPr>
        <w:pStyle w:val="Allmrkusetekst"/>
        <w:rPr>
          <w:rFonts w:cstheme="minorHAnsi"/>
        </w:rPr>
      </w:pPr>
      <w:r>
        <w:rPr>
          <w:rStyle w:val="Allmrkuseviide"/>
        </w:rPr>
        <w:footnoteRef/>
      </w:r>
      <w:r>
        <w:t xml:space="preserve"> </w:t>
      </w:r>
      <w:r w:rsidR="002C2F8F">
        <w:rPr>
          <w:rFonts w:cstheme="minorHAnsi"/>
        </w:rPr>
        <w:t xml:space="preserve">11. aprilli 2024. aasta </w:t>
      </w:r>
      <w:r w:rsidR="002C2F8F" w:rsidRPr="002C6E6D">
        <w:rPr>
          <w:rFonts w:cstheme="minorHAnsi"/>
        </w:rPr>
        <w:t xml:space="preserve">Euroopa Parlamendi ja nõukogu määrus (EL) 2024/1252, millega sätestatakse kriitiliste toormete kindlate ja kestlike tarnete tagamise raamistik ja muudetakse määrusi (EL) nr 168/2013, (EL) 2018/858, (EL) 2018/1724 ja (EL) 2019/1020 (ELT L, 2024/1252, 3.5.2024). </w:t>
      </w:r>
      <w:r w:rsidR="002C2F8F" w:rsidRPr="002C6E6D">
        <w:t>–</w:t>
      </w:r>
      <w:r w:rsidR="0084455D">
        <w:rPr>
          <w:rFonts w:cstheme="minorHAnsi"/>
        </w:rPr>
        <w:t xml:space="preserve"> </w:t>
      </w:r>
      <w:hyperlink r:id="rId12" w:history="1">
        <w:r w:rsidR="002C2F8F" w:rsidRPr="002C6E6D">
          <w:rPr>
            <w:rStyle w:val="Hperlink"/>
            <w:rFonts w:cstheme="minorHAnsi"/>
          </w:rPr>
          <w:t>http://data.europa.eu/eli/reg/2024/1252/oj</w:t>
        </w:r>
      </w:hyperlink>
      <w:r w:rsidR="002C2F8F" w:rsidRPr="002C6E6D">
        <w:rPr>
          <w:rFonts w:cstheme="minorHAnsi"/>
        </w:rPr>
        <w:t>.</w:t>
      </w:r>
    </w:p>
  </w:footnote>
  <w:footnote w:id="47">
    <w:p w14:paraId="4C97810F" w14:textId="72F9A24C" w:rsidR="002C2F8F" w:rsidRPr="00A55734" w:rsidRDefault="002C2F8F">
      <w:pPr>
        <w:pStyle w:val="Allmrkusetekst"/>
      </w:pPr>
      <w:r>
        <w:rPr>
          <w:rStyle w:val="Allmrkuseviide"/>
        </w:rPr>
        <w:footnoteRef/>
      </w:r>
      <w:r>
        <w:t xml:space="preserve"> </w:t>
      </w:r>
      <w:r w:rsidR="00A55734">
        <w:rPr>
          <w:rFonts w:cstheme="minorHAnsi"/>
        </w:rPr>
        <w:t xml:space="preserve">30. mai 2022. aasta </w:t>
      </w:r>
      <w:r w:rsidR="00A55734" w:rsidRPr="002C6E6D">
        <w:rPr>
          <w:rFonts w:cstheme="minorHAnsi"/>
        </w:rPr>
        <w:t>Euroopa Parlamen</w:t>
      </w:r>
      <w:r w:rsidR="0016122B">
        <w:rPr>
          <w:rFonts w:cstheme="minorHAnsi"/>
        </w:rPr>
        <w:t>di</w:t>
      </w:r>
      <w:r w:rsidR="00A55734" w:rsidRPr="002C6E6D">
        <w:rPr>
          <w:rFonts w:cstheme="minorHAnsi"/>
        </w:rPr>
        <w:t xml:space="preserve"> ja nõukogu määrus (EL) 2022/869, millega kehtestatakse Euroopa energiatõhususe suuniste raamistik ja muudetakse määrusi (EL) nr 715/2009, (EL) 2019/942 ning direktiive 2009/73/EÜ ja (EL) 2019/944 ning tunnistatakse kehtetuks määrus (EL) nr 347/2013 (OJ L 152, 3.6.2022, lk 45–102). </w:t>
      </w:r>
      <w:r w:rsidR="00A55734" w:rsidRPr="002C6E6D">
        <w:t>–</w:t>
      </w:r>
      <w:r w:rsidR="00A55734" w:rsidRPr="002C6E6D">
        <w:rPr>
          <w:rFonts w:cstheme="minorHAnsi"/>
        </w:rPr>
        <w:t xml:space="preserve"> </w:t>
      </w:r>
      <w:hyperlink r:id="rId13" w:history="1">
        <w:r w:rsidR="00A55734" w:rsidRPr="002C6E6D">
          <w:rPr>
            <w:rStyle w:val="Hperlink"/>
            <w:rFonts w:cstheme="minorHAnsi"/>
          </w:rPr>
          <w:t>http://data.europa.eu/eli/reg/2022/869/oj</w:t>
        </w:r>
      </w:hyperlink>
      <w:r w:rsidR="00A55734" w:rsidRPr="002C6E6D">
        <w:rPr>
          <w:rFonts w:cstheme="minorHAnsi"/>
        </w:rPr>
        <w:t>.</w:t>
      </w:r>
    </w:p>
  </w:footnote>
  <w:footnote w:id="48">
    <w:p w14:paraId="32154164" w14:textId="01CD0C51" w:rsidR="006F6FDF" w:rsidRPr="00BF4B4A" w:rsidRDefault="006F6FDF" w:rsidP="0016122B">
      <w:pPr>
        <w:pStyle w:val="Allmrkusetekst"/>
        <w:rPr>
          <w:rFonts w:cstheme="minorHAnsi"/>
        </w:rPr>
      </w:pPr>
      <w:r>
        <w:rPr>
          <w:rStyle w:val="Allmrkuseviide"/>
        </w:rPr>
        <w:footnoteRef/>
      </w:r>
      <w:r>
        <w:t xml:space="preserve"> </w:t>
      </w:r>
      <w:r>
        <w:rPr>
          <w:rFonts w:cstheme="minorHAnsi"/>
          <w:lang w:val="fi-FI"/>
        </w:rPr>
        <w:t>17. juuni 2025. aasta</w:t>
      </w:r>
      <w:r w:rsidRPr="00BA5D2B">
        <w:rPr>
          <w:rFonts w:cstheme="minorHAnsi"/>
          <w:lang w:val="fi-FI"/>
        </w:rPr>
        <w:t xml:space="preserve"> </w:t>
      </w:r>
      <w:r w:rsidRPr="002C6E6D">
        <w:rPr>
          <w:rFonts w:cstheme="minorHAnsi"/>
        </w:rPr>
        <w:t>Euroopa Komisjoni teatis COM/2025/820 final</w:t>
      </w:r>
      <w:r>
        <w:rPr>
          <w:rFonts w:cstheme="minorHAnsi"/>
        </w:rPr>
        <w:t>,</w:t>
      </w:r>
      <w:r w:rsidRPr="002C6E6D" w:rsidDel="002B5FEB">
        <w:rPr>
          <w:rFonts w:cstheme="minorHAnsi"/>
        </w:rPr>
        <w:t xml:space="preserve"> </w:t>
      </w:r>
      <w:r>
        <w:rPr>
          <w:rFonts w:cstheme="minorHAnsi"/>
        </w:rPr>
        <w:t>k</w:t>
      </w:r>
      <w:r w:rsidRPr="002C6E6D">
        <w:rPr>
          <w:rFonts w:cstheme="minorHAnsi"/>
        </w:rPr>
        <w:t xml:space="preserve">aitsevalmiduse koondpakett. </w:t>
      </w:r>
      <w:r>
        <w:t>–</w:t>
      </w:r>
      <w:r w:rsidRPr="007310DB">
        <w:rPr>
          <w:rFonts w:cstheme="minorHAnsi"/>
        </w:rPr>
        <w:t xml:space="preserve"> </w:t>
      </w:r>
      <w:hyperlink r:id="rId14" w:history="1">
        <w:r w:rsidRPr="00970731">
          <w:rPr>
            <w:rStyle w:val="Hperlink"/>
            <w:rFonts w:cstheme="minorHAnsi"/>
          </w:rPr>
          <w:t>https://eur-lex.europa.eu/legal-content/EN/TXT/?uri=CELEX%3A52025DC0820&amp;qid=1763666745866</w:t>
        </w:r>
      </w:hyperlink>
      <w:r>
        <w:rPr>
          <w:rFonts w:cstheme="minorHAnsi"/>
        </w:rPr>
        <w:t>.</w:t>
      </w:r>
    </w:p>
  </w:footnote>
  <w:footnote w:id="49">
    <w:p w14:paraId="612E3141" w14:textId="7A2A0AC7" w:rsidR="00886A9A" w:rsidRPr="00FF4B09" w:rsidRDefault="00886A9A" w:rsidP="0016122B">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47 ja allviites 67 viidatud kohtupraktika. – </w:t>
      </w:r>
      <w:hyperlink r:id="rId15" w:history="1">
        <w:r w:rsidRPr="00EC4A7A">
          <w:rPr>
            <w:rStyle w:val="Hperlink"/>
          </w:rPr>
          <w:t>https://eur-lex.europa.eu/legal-content/ET/TXT/?uri=CELEX:52016XC0719%2805%29</w:t>
        </w:r>
      </w:hyperlink>
      <w:r>
        <w:t>.</w:t>
      </w:r>
    </w:p>
  </w:footnote>
  <w:footnote w:id="50">
    <w:p w14:paraId="442479CF" w14:textId="77777777" w:rsidR="00886A9A" w:rsidRPr="00D8174E"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7 viidatud kohtupraktika. – </w:t>
      </w:r>
      <w:hyperlink r:id="rId16" w:history="1">
        <w:r w:rsidRPr="00EC4A7A">
          <w:rPr>
            <w:rStyle w:val="Hperlink"/>
          </w:rPr>
          <w:t>https://eur-lex.europa.eu/legal-content/ET/TXT/?uri=CELEX:52016XC0719%2805%29</w:t>
        </w:r>
      </w:hyperlink>
      <w:r>
        <w:t>.</w:t>
      </w:r>
    </w:p>
  </w:footnote>
  <w:footnote w:id="51">
    <w:p w14:paraId="4661C2F4" w14:textId="77777777" w:rsidR="00886A9A" w:rsidRPr="00A34AB3"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1 ja allviites 79 viidatud kohtupraktika. – </w:t>
      </w:r>
      <w:hyperlink r:id="rId17" w:history="1">
        <w:r w:rsidRPr="00EC4A7A">
          <w:rPr>
            <w:rStyle w:val="Hperlink"/>
          </w:rPr>
          <w:t>https://eur-lex.europa.eu/legal-content/ET/TXT/?uri=CELEX:52016XC0719%2805%29</w:t>
        </w:r>
      </w:hyperlink>
      <w:r>
        <w:t>.</w:t>
      </w:r>
    </w:p>
  </w:footnote>
  <w:footnote w:id="52">
    <w:p w14:paraId="2F80F2CB" w14:textId="77777777" w:rsidR="00886A9A" w:rsidRPr="007D4321"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id 52, 53 ja 55 ning allviidetes 80 ja 81 viidatud kohtupraktika. – </w:t>
      </w:r>
      <w:hyperlink r:id="rId18" w:history="1">
        <w:r w:rsidRPr="00EC4A7A">
          <w:rPr>
            <w:rStyle w:val="Hperlink"/>
          </w:rPr>
          <w:t>https://eur-lex.europa.eu/legal-content/ET/TXT/?uri=CELEX:52016XC0719%2805%29</w:t>
        </w:r>
      </w:hyperlink>
    </w:p>
  </w:footnote>
  <w:footnote w:id="53">
    <w:p w14:paraId="00EF1BA9" w14:textId="77777777" w:rsidR="00886A9A" w:rsidRPr="009C6BB8" w:rsidRDefault="00886A9A" w:rsidP="00886A9A">
      <w:pPr>
        <w:pStyle w:val="Allmrkusetekst"/>
      </w:pPr>
      <w:r>
        <w:rPr>
          <w:rStyle w:val="Allmrkuseviide"/>
        </w:rPr>
        <w:footnoteRef/>
      </w:r>
      <w:r>
        <w:t xml:space="preserve"> 19. juuli 2016. aasta Euroopa Komisjoni teatis C/2016/2946 </w:t>
      </w:r>
      <w:r w:rsidRPr="00072AA6">
        <w:t>riigiabi mõiste kohta ELi toimimise lepingu artikli</w:t>
      </w:r>
      <w:r>
        <w:t> </w:t>
      </w:r>
      <w:r w:rsidRPr="00072AA6">
        <w:t>107 lõike 1 tähenduses</w:t>
      </w:r>
      <w:r>
        <w:t xml:space="preserve">. Punkt 56 ning allviidetes 84 ja 85 viidatud kohtupraktika. – </w:t>
      </w:r>
      <w:hyperlink r:id="rId19" w:history="1">
        <w:r w:rsidRPr="00EC4A7A">
          <w:rPr>
            <w:rStyle w:val="Hperlink"/>
          </w:rPr>
          <w:t>https://eur-lex.europa.eu/legal-content/ET/TXT/?uri=CELEX:52016XC0719%2805%29</w:t>
        </w:r>
      </w:hyperlink>
    </w:p>
  </w:footnote>
  <w:footnote w:id="54">
    <w:p w14:paraId="23FF8C58" w14:textId="408FA99C" w:rsidR="00E71C7E" w:rsidRDefault="00886A9A" w:rsidP="00886A9A">
      <w:pPr>
        <w:pStyle w:val="Allmrkusetekst"/>
      </w:pPr>
      <w:r>
        <w:rPr>
          <w:rStyle w:val="Allmrkuseviide"/>
        </w:rPr>
        <w:footnoteRef/>
      </w:r>
      <w:r>
        <w:t xml:space="preserve"> </w:t>
      </w:r>
      <w:r w:rsidRPr="00B80E73">
        <w:t xml:space="preserve">19. juuli 2016. aasta Euroopa Komisjoni teatis 2016/C 262/01, riigiabi mõiste kohta ELi toimimise lepingu artikli 107 lõike 1 tähenduses, p 53. – </w:t>
      </w:r>
      <w:hyperlink r:id="rId20" w:history="1">
        <w:r w:rsidRPr="00B80E73">
          <w:rPr>
            <w:rStyle w:val="Hperlink"/>
          </w:rPr>
          <w:t>https://eur-lex.europa.eu/legal-content/EN/TXT/?uri=oj:JOC_2016_262_R</w:t>
        </w:r>
      </w:hyperlink>
      <w:r w:rsidRPr="00B80E73">
        <w:t>.</w:t>
      </w:r>
    </w:p>
    <w:p w14:paraId="7004C190" w14:textId="77777777" w:rsidR="00886A9A" w:rsidRDefault="00886A9A" w:rsidP="00886A9A">
      <w:pPr>
        <w:pStyle w:val="Allmrkusetekst"/>
      </w:pPr>
    </w:p>
  </w:footnote>
  <w:footnote w:id="55">
    <w:p w14:paraId="4F9BED9F" w14:textId="77777777" w:rsidR="00545E1C" w:rsidRDefault="00545E1C" w:rsidP="00545E1C">
      <w:pPr>
        <w:pStyle w:val="Allmrkusetekst"/>
      </w:pPr>
      <w:r>
        <w:rPr>
          <w:rStyle w:val="Allmrkuseviide"/>
        </w:rPr>
        <w:footnoteRef/>
      </w:r>
      <w:r>
        <w:t xml:space="preserve"> </w:t>
      </w:r>
      <w:r w:rsidRPr="004F7315">
        <w:t xml:space="preserve">Vt nt: </w:t>
      </w:r>
      <w:hyperlink r:id="rId21" w:anchor="kaasamine" w:history="1">
        <w:r w:rsidRPr="004F7315">
          <w:rPr>
            <w:rStyle w:val="Hperlink"/>
          </w:rPr>
          <w:t>https://planeerimine.ee/koolitused-infopaevad/koolitusmaterjalid-2021/#kaasamine</w:t>
        </w:r>
      </w:hyperlink>
      <w:r>
        <w:t>.</w:t>
      </w:r>
    </w:p>
    <w:p w14:paraId="2BF7CED8" w14:textId="77777777" w:rsidR="00545E1C" w:rsidRPr="004F7315" w:rsidRDefault="00545E1C" w:rsidP="00545E1C">
      <w:pPr>
        <w:pStyle w:val="Allmrkusetekst"/>
      </w:pPr>
    </w:p>
  </w:footnote>
  <w:footnote w:id="56">
    <w:p w14:paraId="5CC70564" w14:textId="77777777" w:rsidR="00545E1C" w:rsidRDefault="00545E1C" w:rsidP="00545E1C">
      <w:pPr>
        <w:pStyle w:val="Allmrkusetekst"/>
      </w:pPr>
      <w:r>
        <w:rPr>
          <w:rStyle w:val="Allmrkuseviide"/>
        </w:rPr>
        <w:footnoteRef/>
      </w:r>
      <w:r>
        <w:t xml:space="preserve"> </w:t>
      </w:r>
      <w:r w:rsidRPr="004F7315">
        <w:t xml:space="preserve">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2"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57">
    <w:p w14:paraId="5A26ADC2"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58">
    <w:p w14:paraId="18E4E2EA" w14:textId="77777777" w:rsidR="00545E1C" w:rsidRDefault="00545E1C" w:rsidP="00545E1C">
      <w:pPr>
        <w:pStyle w:val="Allmrkusetekst"/>
      </w:pPr>
      <w:r>
        <w:rPr>
          <w:rStyle w:val="Allmrkuseviide"/>
        </w:rPr>
        <w:footnoteRef/>
      </w:r>
      <w:r>
        <w:t xml:space="preserve"> Ettevõtluse ja Innovatsiooni SA andmed.</w:t>
      </w:r>
    </w:p>
  </w:footnote>
  <w:footnote w:id="59">
    <w:p w14:paraId="1FE1F304" w14:textId="77777777" w:rsidR="00545E1C" w:rsidRDefault="00545E1C" w:rsidP="00545E1C">
      <w:pPr>
        <w:pStyle w:val="Allmrkusetekst"/>
      </w:pPr>
      <w:r>
        <w:rPr>
          <w:rStyle w:val="Allmrkuseviide"/>
        </w:rPr>
        <w:footnoteRef/>
      </w:r>
      <w:r>
        <w:t xml:space="preserve"> </w:t>
      </w:r>
      <w:r w:rsidRPr="00EA6801">
        <w:t xml:space="preserve">EMTA statistika: </w:t>
      </w:r>
      <w:hyperlink r:id="rId23" w:anchor="tasutud-maksud" w:history="1">
        <w:r w:rsidRPr="00EA6801">
          <w:rPr>
            <w:rStyle w:val="Hperlink"/>
          </w:rPr>
          <w:t>https://www.emta.ee/eraklient/amet-uudised-ja-kontakt/uudised-pressiinfo-statistika/statistika-ja-avaandmed#tasutud-maksud</w:t>
        </w:r>
      </w:hyperlink>
      <w:r w:rsidRPr="00EA6801">
        <w:t xml:space="preserve"> (viimati külastatud 06.02.2026)</w:t>
      </w:r>
      <w:r>
        <w:t>.</w:t>
      </w:r>
    </w:p>
  </w:footnote>
  <w:footnote w:id="60">
    <w:p w14:paraId="3A34A949" w14:textId="77777777" w:rsidR="00545E1C" w:rsidRPr="009F19CD" w:rsidRDefault="00545E1C" w:rsidP="00545E1C">
      <w:pPr>
        <w:pStyle w:val="Allmrkusetekst"/>
      </w:pPr>
      <w:r w:rsidRPr="009F19CD">
        <w:rPr>
          <w:rStyle w:val="Allmrkuseviide"/>
        </w:rPr>
        <w:footnoteRef/>
      </w:r>
      <w:r w:rsidRPr="009F19CD">
        <w:t xml:space="preserve"> Statistikaamet. EM001: </w:t>
      </w:r>
      <w:r>
        <w:t>e</w:t>
      </w:r>
      <w:r w:rsidRPr="009F19CD">
        <w:t>ttevõtete majandusnäitajad.</w:t>
      </w:r>
    </w:p>
  </w:footnote>
  <w:footnote w:id="61">
    <w:p w14:paraId="114F1E47" w14:textId="77777777" w:rsidR="00545E1C" w:rsidRPr="00481A5B" w:rsidRDefault="00545E1C" w:rsidP="00545E1C">
      <w:pPr>
        <w:pStyle w:val="Allmrkusetekst"/>
      </w:pPr>
      <w:r w:rsidRPr="00481A5B">
        <w:rPr>
          <w:rStyle w:val="Allmrkuseviide"/>
        </w:rPr>
        <w:footnoteRef/>
      </w:r>
      <w:r w:rsidRPr="00481A5B">
        <w:t xml:space="preserve"> </w:t>
      </w:r>
      <w:r>
        <w:t xml:space="preserve">Ehitusleht. </w:t>
      </w:r>
      <w:hyperlink r:id="rId24" w:history="1">
        <w:r w:rsidRPr="00D82F70">
          <w:rPr>
            <w:rStyle w:val="Hperlink"/>
          </w:rPr>
          <w:t>https://ehitusleht.ee/ericsson-otsib-ulemistes-ehitamata-jaanud-tehase-krundile-uut-omanikku/</w:t>
        </w:r>
      </w:hyperlink>
      <w:r>
        <w:t>.</w:t>
      </w:r>
    </w:p>
  </w:footnote>
  <w:footnote w:id="62">
    <w:p w14:paraId="23494B95" w14:textId="77777777" w:rsidR="00545E1C" w:rsidRDefault="00545E1C" w:rsidP="00545E1C">
      <w:pPr>
        <w:pStyle w:val="Allmrkusetekst"/>
      </w:pPr>
      <w:r w:rsidRPr="00B33D02">
        <w:rPr>
          <w:rStyle w:val="Allmrkuseviide"/>
        </w:rPr>
        <w:footnoteRef/>
      </w:r>
      <w:r w:rsidRPr="00B33D02">
        <w:t xml:space="preserve"> Turning Data Centers into Grid and Regional Assets: Considerations and Recommendations for the Federal Government, State Policymakers, and Utility Regulators.</w:t>
      </w:r>
      <w:r>
        <w:t xml:space="preserve"> 2024.</w:t>
      </w:r>
      <w:r w:rsidRPr="00B33D02">
        <w:t xml:space="preserve"> </w:t>
      </w:r>
      <w:hyperlink r:id="rId25" w:history="1">
        <w:r w:rsidRPr="00B33D02">
          <w:rPr>
            <w:rStyle w:val="Hperlink"/>
          </w:rPr>
          <w:t>https://nodata.center/pdf2.pdf</w:t>
        </w:r>
      </w:hyperlink>
      <w:r>
        <w:t>.</w:t>
      </w:r>
    </w:p>
    <w:p w14:paraId="4DE55909" w14:textId="77777777" w:rsidR="00545E1C" w:rsidRPr="00B33D02" w:rsidRDefault="00545E1C" w:rsidP="00545E1C">
      <w:pPr>
        <w:pStyle w:val="Allmrkusetekst"/>
      </w:pPr>
    </w:p>
  </w:footnote>
  <w:footnote w:id="63">
    <w:p w14:paraId="72959A2A" w14:textId="77777777" w:rsidR="00545E1C" w:rsidRDefault="00545E1C" w:rsidP="00545E1C">
      <w:pPr>
        <w:pStyle w:val="Allmrkusetekst"/>
      </w:pPr>
      <w:r>
        <w:rPr>
          <w:rStyle w:val="Allmrkuseviide"/>
        </w:rPr>
        <w:footnoteRef/>
      </w:r>
      <w:r>
        <w:t xml:space="preserve"> </w:t>
      </w:r>
      <w:hyperlink r:id="rId26" w:history="1">
        <w:r w:rsidRPr="00B22B9D">
          <w:rPr>
            <w:rStyle w:val="Hperlink"/>
          </w:rPr>
          <w:t>https://ariregister.rik.ee/est/statistics</w:t>
        </w:r>
      </w:hyperlink>
      <w:r>
        <w:t>.</w:t>
      </w:r>
    </w:p>
  </w:footnote>
  <w:footnote w:id="64">
    <w:p w14:paraId="70482CAC" w14:textId="77777777" w:rsidR="00545E1C" w:rsidRDefault="00545E1C" w:rsidP="00545E1C">
      <w:pPr>
        <w:pStyle w:val="Allmrkusetekst"/>
      </w:pPr>
      <w:r>
        <w:rPr>
          <w:rStyle w:val="Allmrkuseviide"/>
        </w:rPr>
        <w:footnoteRef/>
      </w:r>
      <w:r>
        <w:t xml:space="preserve"> </w:t>
      </w:r>
      <w:r w:rsidRPr="00B90135">
        <w:t>EMTAK 2025 põhi- ja lisategevusala põhjal</w:t>
      </w:r>
      <w:r>
        <w:t>, registrisse kantud MTÜ-d.</w:t>
      </w:r>
    </w:p>
  </w:footnote>
  <w:footnote w:id="65">
    <w:p w14:paraId="1BE6C696" w14:textId="77777777" w:rsidR="00545E1C" w:rsidRPr="004F7315" w:rsidRDefault="00545E1C" w:rsidP="00545E1C">
      <w:pPr>
        <w:pStyle w:val="Allmrkusetekst"/>
      </w:pPr>
      <w:r>
        <w:rPr>
          <w:rStyle w:val="Allmrkuseviide"/>
        </w:rPr>
        <w:footnoteRef/>
      </w:r>
      <w:r>
        <w:t xml:space="preserve"> </w:t>
      </w:r>
      <w:r w:rsidRPr="004F7315">
        <w:t xml:space="preserve">Vt nt: </w:t>
      </w:r>
      <w:hyperlink r:id="rId27" w:anchor="kaasamine" w:history="1">
        <w:r w:rsidRPr="004F7315">
          <w:rPr>
            <w:rStyle w:val="Hperlink"/>
          </w:rPr>
          <w:t>https://planeerimine.ee/koolitused-infopaevad/koolitusmaterjalid-2021/#kaasamine</w:t>
        </w:r>
      </w:hyperlink>
      <w:r>
        <w:t>.</w:t>
      </w:r>
    </w:p>
  </w:footnote>
  <w:footnote w:id="66">
    <w:p w14:paraId="7F5D24F5" w14:textId="77777777" w:rsidR="00545E1C" w:rsidRPr="004F7315" w:rsidRDefault="00545E1C" w:rsidP="00545E1C">
      <w:pPr>
        <w:pStyle w:val="Allmrkusetekst"/>
      </w:pPr>
      <w:r w:rsidRPr="004F7315">
        <w:rPr>
          <w:rStyle w:val="Allmrkuseviide"/>
        </w:rPr>
        <w:footnoteRef/>
      </w:r>
      <w:r w:rsidRPr="004F7315">
        <w:t xml:space="preserve"> Civitta Eesti AS (2020). </w:t>
      </w:r>
      <w:r w:rsidRPr="004F7315">
        <w:rPr>
          <w:i/>
          <w:iCs/>
        </w:rPr>
        <w:t xml:space="preserve">Eesti detailplaneeringute probleemide ja parendusvõimaluste analüüs: </w:t>
      </w:r>
      <w:r>
        <w:rPr>
          <w:i/>
          <w:iCs/>
        </w:rPr>
        <w:t>l</w:t>
      </w:r>
      <w:r w:rsidRPr="004F7315">
        <w:rPr>
          <w:i/>
          <w:iCs/>
        </w:rPr>
        <w:t>õpparuanne</w:t>
      </w:r>
      <w:r w:rsidRPr="004F7315">
        <w:t xml:space="preserve">. Eesti Teadusagentuur. </w:t>
      </w:r>
      <w:hyperlink r:id="rId28" w:tgtFrame="_new" w:history="1">
        <w:r w:rsidRPr="004F7315">
          <w:rPr>
            <w:rStyle w:val="Hperlink"/>
          </w:rPr>
          <w:t>https://www.etag.ee/wp-content/uploads/2021/01/RITA2_102_RAM-2021_15_01_L%C3%B5pparuanne_Detailplaneeringute-anal%C3%BC%C3%BCs.pdf</w:t>
        </w:r>
      </w:hyperlink>
      <w:r w:rsidRPr="004F7315">
        <w:t xml:space="preserve"> (viimati külastatud 12.02.2026)</w:t>
      </w:r>
      <w:r>
        <w:t xml:space="preserve"> (edaspidi </w:t>
      </w:r>
      <w:r>
        <w:rPr>
          <w:i/>
          <w:iCs/>
        </w:rPr>
        <w:t>Civitta uuring</w:t>
      </w:r>
      <w:r>
        <w:t>).</w:t>
      </w:r>
    </w:p>
  </w:footnote>
  <w:footnote w:id="67">
    <w:p w14:paraId="335FBB3F" w14:textId="77777777" w:rsidR="00545E1C" w:rsidRPr="004F7315" w:rsidRDefault="00545E1C" w:rsidP="00545E1C">
      <w:pPr>
        <w:pStyle w:val="Allmrkusetekst"/>
      </w:pPr>
      <w:r w:rsidRPr="004F7315">
        <w:rPr>
          <w:rStyle w:val="Allmrkuseviide"/>
        </w:rPr>
        <w:footnoteRef/>
      </w:r>
      <w:r w:rsidRPr="004F7315">
        <w:t xml:space="preserve"> Civitta uuring, lk 9</w:t>
      </w:r>
      <w:r>
        <w:t>.</w:t>
      </w:r>
    </w:p>
  </w:footnote>
  <w:footnote w:id="68">
    <w:p w14:paraId="7A9F3D9E" w14:textId="77777777" w:rsidR="00545E1C" w:rsidRPr="00185065" w:rsidRDefault="00545E1C" w:rsidP="00545E1C">
      <w:pPr>
        <w:pStyle w:val="Allmrkusetekst"/>
      </w:pPr>
      <w:r w:rsidRPr="00185065">
        <w:rPr>
          <w:rStyle w:val="Allmrkuseviide"/>
        </w:rPr>
        <w:footnoteRef/>
      </w:r>
      <w:r w:rsidRPr="00185065">
        <w:t xml:space="preserve"> Eelduslikult peab eelnõu objektide puhul praegu läbi viima KSH.</w:t>
      </w:r>
    </w:p>
  </w:footnote>
  <w:footnote w:id="69">
    <w:p w14:paraId="4A0BDF84" w14:textId="77777777" w:rsidR="00545E1C" w:rsidRPr="00FB4284" w:rsidRDefault="00545E1C" w:rsidP="00545E1C">
      <w:pPr>
        <w:pStyle w:val="Allmrkusetekst"/>
      </w:pPr>
      <w:r w:rsidRPr="00FB4284">
        <w:rPr>
          <w:rStyle w:val="Allmrkuseviide"/>
          <w:rFonts w:eastAsiaTheme="majorEastAsia"/>
        </w:rPr>
        <w:footnoteRef/>
      </w:r>
      <w:r w:rsidRPr="00FB4284">
        <w:t xml:space="preserve"> MKM</w:t>
      </w:r>
      <w:r>
        <w:t>-i</w:t>
      </w:r>
      <w:r w:rsidRPr="00FB4284">
        <w:t xml:space="preserve"> andmeanalüüs, 13.02.2026</w:t>
      </w:r>
      <w:r>
        <w:t>. aasta</w:t>
      </w:r>
      <w:r w:rsidRPr="00FB4284">
        <w:t xml:space="preserve"> seisuga mitteavalik</w:t>
      </w:r>
      <w:r>
        <w:t>.</w:t>
      </w:r>
    </w:p>
  </w:footnote>
  <w:footnote w:id="70">
    <w:p w14:paraId="448AB461" w14:textId="77777777" w:rsidR="00545E1C" w:rsidRPr="00EA6801" w:rsidRDefault="00545E1C" w:rsidP="00545E1C">
      <w:pPr>
        <w:pStyle w:val="Allmrkusetekst"/>
      </w:pPr>
      <w:r w:rsidRPr="00EA6801">
        <w:rPr>
          <w:rStyle w:val="Allmrkuseviide"/>
          <w:rFonts w:eastAsiaTheme="majorEastAsia"/>
        </w:rPr>
        <w:footnoteRef/>
      </w:r>
      <w:r w:rsidRPr="00EA6801">
        <w:t xml:space="preserve"> Mõju hindajate koondatud </w:t>
      </w:r>
      <w:r>
        <w:t>statistika</w:t>
      </w:r>
      <w:r w:rsidRPr="00EA6801">
        <w:t xml:space="preserve"> kõikide menetluses olevate ja kehtestatud REP</w:t>
      </w:r>
      <w:r>
        <w:t>-</w:t>
      </w:r>
      <w:r w:rsidRPr="00EA6801">
        <w:t>de kohta.</w:t>
      </w:r>
    </w:p>
  </w:footnote>
  <w:footnote w:id="71">
    <w:p w14:paraId="1836B685" w14:textId="77777777" w:rsidR="00545E1C" w:rsidRPr="00EC56E3" w:rsidRDefault="00545E1C" w:rsidP="00545E1C">
      <w:pPr>
        <w:pStyle w:val="Allmrkusetekst"/>
      </w:pPr>
      <w:r w:rsidRPr="00EC56E3">
        <w:rPr>
          <w:rStyle w:val="Allmrkuseviide"/>
          <w:rFonts w:eastAsiaTheme="majorEastAsia"/>
        </w:rPr>
        <w:footnoteRef/>
      </w:r>
      <w:r w:rsidRPr="00EC56E3">
        <w:t xml:space="preserve"> </w:t>
      </w:r>
      <w:r>
        <w:t>Eeldatav a</w:t>
      </w:r>
      <w:r w:rsidRPr="00EC56E3">
        <w:t>jakulu põhine</w:t>
      </w:r>
      <w:r>
        <w:t>b</w:t>
      </w:r>
      <w:r w:rsidRPr="00EC56E3">
        <w:t xml:space="preserve"> Skepast&amp;Puhkim OÜ eksper</w:t>
      </w:r>
      <w:r>
        <w:t>di</w:t>
      </w:r>
      <w:r w:rsidRPr="00EC56E3">
        <w:t>hinnangul.</w:t>
      </w:r>
    </w:p>
  </w:footnote>
  <w:footnote w:id="72">
    <w:p w14:paraId="0604D886" w14:textId="77777777" w:rsidR="00545E1C" w:rsidRDefault="00545E1C" w:rsidP="00545E1C">
      <w:pPr>
        <w:pStyle w:val="Allmrkusetekst"/>
      </w:pPr>
      <w:r w:rsidRPr="001E3AD3">
        <w:rPr>
          <w:rStyle w:val="Allmrkuseviide"/>
        </w:rPr>
        <w:footnoteRef/>
      </w:r>
      <w:r w:rsidRPr="001E3AD3">
        <w:t xml:space="preserve"> Statistikaamet.</w:t>
      </w:r>
      <w:r>
        <w:t xml:space="preserve"> Energeetika. 2023</w:t>
      </w:r>
      <w:r w:rsidRPr="001E3AD3">
        <w:t xml:space="preserve"> </w:t>
      </w:r>
      <w:hyperlink r:id="rId29" w:history="1">
        <w:r w:rsidRPr="001E3AD3">
          <w:rPr>
            <w:rStyle w:val="Hperlink"/>
          </w:rPr>
          <w:t>https://stat.ee/et/avasta-statistikat/valdkonnad/energia-ja-transport/energeetika</w:t>
        </w:r>
      </w:hyperlink>
      <w:r>
        <w:t>.</w:t>
      </w:r>
    </w:p>
    <w:p w14:paraId="02F335BF" w14:textId="77777777" w:rsidR="00545E1C" w:rsidRPr="001E3AD3" w:rsidRDefault="00545E1C" w:rsidP="00545E1C">
      <w:pPr>
        <w:pStyle w:val="Allmrkusetekst"/>
      </w:pPr>
    </w:p>
  </w:footnote>
  <w:footnote w:id="73">
    <w:p w14:paraId="56A573B0" w14:textId="3E095B05" w:rsidR="00217E07" w:rsidRDefault="00217E07">
      <w:pPr>
        <w:pStyle w:val="Allmrkusetekst"/>
      </w:pPr>
      <w:r>
        <w:rPr>
          <w:rStyle w:val="Allmrkuseviide"/>
        </w:rPr>
        <w:footnoteRef/>
      </w:r>
      <w:r>
        <w:t xml:space="preserve"> </w:t>
      </w:r>
      <w:r w:rsidR="00117AAC">
        <w:t>ettevõtetes töötas kokku 2024. aastal 474 309 inimest</w:t>
      </w:r>
    </w:p>
  </w:footnote>
  <w:footnote w:id="74">
    <w:p w14:paraId="4761822E" w14:textId="77777777" w:rsidR="00545E1C" w:rsidRPr="00EE679B" w:rsidRDefault="00545E1C" w:rsidP="00545E1C">
      <w:pPr>
        <w:pStyle w:val="Allmrkusetekst"/>
      </w:pPr>
      <w:r w:rsidRPr="00EE679B">
        <w:rPr>
          <w:rStyle w:val="Allmrkuseviide"/>
        </w:rPr>
        <w:footnoteRef/>
      </w:r>
      <w:r w:rsidRPr="00EE679B">
        <w:t xml:space="preserve"> Arenguseire Keskus. Rohepöörde trendid ja stsenaariumid Eestis. 2023 </w:t>
      </w:r>
      <w:hyperlink r:id="rId30" w:history="1">
        <w:r w:rsidRPr="00EE679B">
          <w:rPr>
            <w:rStyle w:val="Hperlink"/>
          </w:rPr>
          <w:t>https://arenguseire.ee/wp-content/uploads/2023/06/2023_rohepoorde-trendid-ja-stsenaariumid-eestis_raport-4.pdf</w:t>
        </w:r>
      </w:hyperlink>
      <w:r>
        <w:t>.</w:t>
      </w:r>
    </w:p>
  </w:footnote>
  <w:footnote w:id="75">
    <w:p w14:paraId="02CBF57C" w14:textId="77777777" w:rsidR="00545E1C" w:rsidRPr="00DD5234" w:rsidRDefault="00545E1C" w:rsidP="00545E1C">
      <w:pPr>
        <w:pStyle w:val="Allmrkusetekst"/>
      </w:pPr>
      <w:r w:rsidRPr="00DD5234">
        <w:rPr>
          <w:rStyle w:val="Allmrkuseviide"/>
        </w:rPr>
        <w:footnoteRef/>
      </w:r>
      <w:r w:rsidRPr="00DD5234">
        <w:t xml:space="preserve"> Majandus- ja Kommunikatsiooniministeerium. Eestis kehtestatud detailplaneeringute menetlusaeg</w:t>
      </w:r>
    </w:p>
    <w:p w14:paraId="65954733" w14:textId="77777777" w:rsidR="00545E1C" w:rsidRPr="00DD5234" w:rsidRDefault="00545E1C" w:rsidP="00545E1C">
      <w:pPr>
        <w:pStyle w:val="Allmrkusetekst"/>
      </w:pPr>
      <w:r w:rsidRPr="00DD5234">
        <w:t>01.01.2023–30.06.2025. Analüüs.</w:t>
      </w:r>
    </w:p>
  </w:footnote>
  <w:footnote w:id="76">
    <w:p w14:paraId="2AD94F5D" w14:textId="10D5D51F" w:rsidR="00545E1C" w:rsidRPr="00DD5234" w:rsidRDefault="00545E1C" w:rsidP="00545E1C">
      <w:pPr>
        <w:pStyle w:val="Allmrkusetekst"/>
      </w:pPr>
      <w:r w:rsidRPr="00DD5234">
        <w:rPr>
          <w:rStyle w:val="Allmrkuseviide"/>
        </w:rPr>
        <w:footnoteRef/>
      </w:r>
      <w:r w:rsidRPr="00DD5234">
        <w:t xml:space="preserve"> Lemma OÜ. </w:t>
      </w:r>
      <w:hyperlink r:id="rId31" w:history="1">
        <w:r w:rsidRPr="007C351A">
          <w:rPr>
            <w:rStyle w:val="Hperlink"/>
          </w:rPr>
          <w:t>Keskkonnamõju hindamise süsteemi parandusettepanekute analüüs</w:t>
        </w:r>
      </w:hyperlink>
      <w:r w:rsidRPr="00DD5234">
        <w:t>. 2020</w:t>
      </w:r>
      <w:r>
        <w:t>.</w:t>
      </w:r>
    </w:p>
  </w:footnote>
  <w:footnote w:id="77">
    <w:p w14:paraId="6DC6797A" w14:textId="77777777" w:rsidR="00545E1C" w:rsidRPr="00DD5234" w:rsidRDefault="00545E1C" w:rsidP="00545E1C">
      <w:pPr>
        <w:pStyle w:val="Allmrkusetekst"/>
      </w:pPr>
      <w:r w:rsidRPr="00DD5234">
        <w:rPr>
          <w:rStyle w:val="Allmrkuseviide"/>
        </w:rPr>
        <w:footnoteRef/>
      </w:r>
      <w:r w:rsidRPr="00DD5234">
        <w:t xml:space="preserve"> </w:t>
      </w:r>
      <w:hyperlink r:id="rId32" w:history="1">
        <w:r w:rsidRPr="00DD5234">
          <w:rPr>
            <w:rStyle w:val="Hperlink"/>
          </w:rPr>
          <w:t>https://ariregister.rik.ee/est/statistics</w:t>
        </w:r>
      </w:hyperlink>
      <w:r>
        <w:t>.</w:t>
      </w:r>
    </w:p>
  </w:footnote>
  <w:footnote w:id="78">
    <w:p w14:paraId="722F1D3A" w14:textId="77777777" w:rsidR="00545E1C" w:rsidRPr="00DD5234" w:rsidRDefault="00545E1C" w:rsidP="00545E1C">
      <w:pPr>
        <w:pStyle w:val="Allmrkusetekst"/>
      </w:pPr>
      <w:r w:rsidRPr="00DD5234">
        <w:rPr>
          <w:rStyle w:val="Allmrkuseviide"/>
        </w:rPr>
        <w:footnoteRef/>
      </w:r>
      <w:r w:rsidRPr="00DD5234">
        <w:t xml:space="preserve"> EMTAK 2025 põhi- ja lisategevusala põhjal, registrisse kantud MTÜ</w:t>
      </w:r>
      <w:r>
        <w:t>-</w:t>
      </w:r>
      <w:r w:rsidRPr="00DD5234">
        <w:t>d</w:t>
      </w:r>
      <w:r>
        <w:t>.</w:t>
      </w:r>
    </w:p>
  </w:footnote>
  <w:footnote w:id="79">
    <w:p w14:paraId="14812718" w14:textId="77777777" w:rsidR="00545E1C" w:rsidRDefault="00545E1C" w:rsidP="00545E1C">
      <w:pPr>
        <w:pStyle w:val="Allmrkusetekst"/>
      </w:pPr>
      <w:r w:rsidRPr="00DD5234">
        <w:rPr>
          <w:rStyle w:val="Allmrkuseviide"/>
        </w:rPr>
        <w:footnoteRef/>
      </w:r>
      <w:r w:rsidRPr="00DD5234">
        <w:t xml:space="preserve"> Kaitseministeerium</w:t>
      </w:r>
      <w:r>
        <w:t>.</w:t>
      </w:r>
      <w:r w:rsidRPr="00DD5234">
        <w:t xml:space="preserve"> Kaitsetööstuspark. </w:t>
      </w:r>
      <w:hyperlink r:id="rId33" w:history="1">
        <w:r w:rsidRPr="00DD5234">
          <w:rPr>
            <w:rStyle w:val="Hperlink"/>
          </w:rPr>
          <w:t>https://www.kaitseministeerium.ee/et/planeeringud/kaitsetoostuspark</w:t>
        </w:r>
      </w:hyperlink>
      <w:r>
        <w:t>.</w:t>
      </w:r>
    </w:p>
    <w:p w14:paraId="39C58249" w14:textId="77777777" w:rsidR="00545E1C" w:rsidRPr="00DD5234" w:rsidRDefault="00545E1C" w:rsidP="00545E1C">
      <w:pPr>
        <w:pStyle w:val="Allmrkusetekst"/>
      </w:pPr>
    </w:p>
  </w:footnote>
  <w:footnote w:id="80">
    <w:p w14:paraId="6923F7B2" w14:textId="77777777" w:rsidR="00545E1C" w:rsidRPr="00DD5234" w:rsidRDefault="00545E1C" w:rsidP="00545E1C">
      <w:pPr>
        <w:pStyle w:val="Allmrkusetekst"/>
      </w:pPr>
      <w:r w:rsidRPr="00DD5234">
        <w:rPr>
          <w:rStyle w:val="Allmrkuseviide"/>
        </w:rPr>
        <w:footnoteRef/>
      </w:r>
      <w:r w:rsidRPr="00DD5234">
        <w:t xml:space="preserve"> Lemma OÜ. Keskkonnamõju hindamise süsteemi parandusettepanekute analüüs. 2020</w:t>
      </w:r>
      <w:r>
        <w:t>.</w:t>
      </w:r>
    </w:p>
  </w:footnote>
  <w:footnote w:id="81">
    <w:p w14:paraId="23E244F4" w14:textId="77777777" w:rsidR="00545E1C" w:rsidRDefault="00545E1C" w:rsidP="00545E1C">
      <w:pPr>
        <w:pStyle w:val="Allmrkusetekst"/>
      </w:pPr>
      <w:r w:rsidRPr="00DD5234">
        <w:rPr>
          <w:rStyle w:val="Allmrkuseviide"/>
        </w:rPr>
        <w:footnoteRef/>
      </w:r>
      <w:r w:rsidRPr="00DD5234">
        <w:t xml:space="preserve"> Euroopa Komisjon. </w:t>
      </w:r>
      <w:hyperlink r:id="rId34" w:history="1">
        <w:r w:rsidRPr="00DD5234">
          <w:rPr>
            <w:rStyle w:val="Hperlink"/>
          </w:rPr>
          <w:t>https://environment.ec.europa.eu/law-and-governance/environmental-assessments/environmental-impact-assessment_en</w:t>
        </w:r>
      </w:hyperlink>
      <w:r>
        <w:t>.</w:t>
      </w:r>
    </w:p>
    <w:p w14:paraId="3A7BFD96" w14:textId="77777777" w:rsidR="00545E1C" w:rsidRPr="00DD5234" w:rsidRDefault="00545E1C" w:rsidP="00545E1C">
      <w:pPr>
        <w:pStyle w:val="Allmrkusetekst"/>
      </w:pPr>
    </w:p>
  </w:footnote>
  <w:footnote w:id="82">
    <w:p w14:paraId="41BC3F21" w14:textId="77777777" w:rsidR="00545E1C" w:rsidRPr="007478FA" w:rsidRDefault="00545E1C" w:rsidP="00545E1C">
      <w:pPr>
        <w:pStyle w:val="Allmrkusetekst"/>
      </w:pPr>
      <w:r w:rsidRPr="007478FA">
        <w:rPr>
          <w:rStyle w:val="Allmrkuseviide"/>
        </w:rPr>
        <w:footnoteRef/>
      </w:r>
      <w:r w:rsidRPr="007478FA">
        <w:t xml:space="preserve"> Civitta Eesti AS (2020). </w:t>
      </w:r>
      <w:r w:rsidRPr="007478FA">
        <w:rPr>
          <w:i/>
          <w:iCs/>
        </w:rPr>
        <w:t xml:space="preserve">Eesti detailplaneeringute probleemide ja parendusvõimaluste analüüs: </w:t>
      </w:r>
      <w:r>
        <w:rPr>
          <w:i/>
          <w:iCs/>
        </w:rPr>
        <w:t>l</w:t>
      </w:r>
      <w:r w:rsidRPr="007478FA">
        <w:rPr>
          <w:i/>
          <w:iCs/>
        </w:rPr>
        <w:t>õpparuanne</w:t>
      </w:r>
      <w:r w:rsidRPr="007478FA">
        <w:t xml:space="preserve">. Eesti Teadusagentuur. </w:t>
      </w:r>
      <w:hyperlink r:id="rId35" w:tgtFrame="_new" w:history="1">
        <w:r w:rsidRPr="007478FA">
          <w:rPr>
            <w:rStyle w:val="Hperlink"/>
          </w:rPr>
          <w:t>https://www.etag.ee/wp-content/uploads/2021/01/RITA2_102_RAM-2021_15_01_L%C3%B5pparuanne_Detailplaneeringute-anal%C3%BC%C3%BCs.pdf</w:t>
        </w:r>
      </w:hyperlink>
      <w:r w:rsidRPr="007478FA">
        <w:t xml:space="preserve"> (viimati külastatud 12.02.2026) (edaspidi </w:t>
      </w:r>
      <w:r w:rsidRPr="007478FA">
        <w:rPr>
          <w:i/>
          <w:iCs/>
        </w:rPr>
        <w:t>Civitta uuring</w:t>
      </w:r>
      <w:r w:rsidRPr="007478FA">
        <w:t>), lk 15.</w:t>
      </w:r>
    </w:p>
  </w:footnote>
  <w:footnote w:id="83">
    <w:p w14:paraId="6DCEB472" w14:textId="77777777" w:rsidR="00545E1C" w:rsidRPr="00815ED8" w:rsidRDefault="00545E1C" w:rsidP="00545E1C">
      <w:pPr>
        <w:pStyle w:val="Allmrkusetekst"/>
      </w:pPr>
      <w:r w:rsidRPr="00EF6458">
        <w:rPr>
          <w:rStyle w:val="Allmrkuseviide"/>
        </w:rPr>
        <w:footnoteRef/>
      </w:r>
      <w:r w:rsidRPr="00EF6458">
        <w:t xml:space="preserve"> Eesti Planeerijate Ühing; Eesti Arhitektide Liit; Eesti Maastikuarhitektide Liit (2020). </w:t>
      </w:r>
      <w:r w:rsidRPr="00EF6458">
        <w:rPr>
          <w:i/>
          <w:iCs/>
        </w:rPr>
        <w:t>Detailplaneeringute koostamise terviklik teoreetiline-praktiline ülevaade</w:t>
      </w:r>
      <w:r>
        <w:t>, lk 5.</w:t>
      </w:r>
    </w:p>
  </w:footnote>
  <w:footnote w:id="84">
    <w:p w14:paraId="2DED62FD" w14:textId="77777777" w:rsidR="00545E1C" w:rsidRDefault="00545E1C" w:rsidP="00545E1C">
      <w:pPr>
        <w:pStyle w:val="Allmrkusetekst"/>
      </w:pPr>
      <w:r>
        <w:rPr>
          <w:rStyle w:val="Allmrkuseviide"/>
        </w:rPr>
        <w:footnoteRef/>
      </w:r>
      <w:r>
        <w:t xml:space="preserve"> TemaNord. Nordic Environmental Permitting Processes (2023). </w:t>
      </w:r>
      <w:r w:rsidRPr="0094435C">
        <w:t>https://pub.norden.org/temanord2023-522/3-conclusions-and-discussion.html</w:t>
      </w:r>
      <w:r>
        <w:t>.</w:t>
      </w:r>
    </w:p>
  </w:footnote>
  <w:footnote w:id="85">
    <w:p w14:paraId="06FB5B35" w14:textId="77777777" w:rsidR="00545E1C" w:rsidRPr="001C11AB" w:rsidRDefault="00545E1C" w:rsidP="00545E1C">
      <w:pPr>
        <w:pStyle w:val="Allmrkusetekst"/>
      </w:pPr>
      <w:r w:rsidRPr="001C11AB">
        <w:rPr>
          <w:rStyle w:val="Allmrkuseviide"/>
        </w:rPr>
        <w:footnoteRef/>
      </w:r>
      <w:r w:rsidRPr="001C11AB">
        <w:t xml:space="preserve"> Rahandusministeeriumi statistika. </w:t>
      </w:r>
      <w:hyperlink r:id="rId36" w:history="1">
        <w:r w:rsidRPr="001C11AB">
          <w:rPr>
            <w:rStyle w:val="Hperlink"/>
          </w:rPr>
          <w:t>https://www.fin.ee/sites/default/files/documents/2025-09/8.%20MKM.pdf</w:t>
        </w:r>
      </w:hyperlink>
      <w:r>
        <w:t>.</w:t>
      </w:r>
    </w:p>
  </w:footnote>
  <w:footnote w:id="86">
    <w:p w14:paraId="73E6A4D1" w14:textId="77777777" w:rsidR="00545E1C" w:rsidRDefault="00545E1C" w:rsidP="00545E1C">
      <w:pPr>
        <w:pStyle w:val="Allmrkusetekst"/>
      </w:pPr>
      <w:r>
        <w:rPr>
          <w:rStyle w:val="Allmrkuseviide"/>
        </w:rPr>
        <w:footnoteRef/>
      </w:r>
      <w:r>
        <w:t xml:space="preserve"> </w:t>
      </w:r>
      <w:r w:rsidRPr="00E7287A">
        <w:t>Kliimaministeerium. (2025). Keskkonna tulemusvaldkonna 2024. a tulemusaruanne. https://kliimaministeerium.ee/sites/default/files/documents/2025-06/Keskkonna%20tulemusvaldkonna%202024.a%20aruanne.pdf</w:t>
      </w:r>
      <w:r>
        <w:t>.</w:t>
      </w:r>
    </w:p>
  </w:footnote>
  <w:footnote w:id="87">
    <w:p w14:paraId="724DD857" w14:textId="77777777" w:rsidR="00545E1C" w:rsidRPr="006D4283" w:rsidRDefault="00545E1C" w:rsidP="00545E1C">
      <w:pPr>
        <w:pStyle w:val="Allmrkusetekst"/>
        <w:jc w:val="left"/>
      </w:pPr>
      <w:r w:rsidRPr="006D4283">
        <w:rPr>
          <w:rStyle w:val="Allmrkuseviide"/>
        </w:rPr>
        <w:footnoteRef/>
      </w:r>
      <w:r w:rsidRPr="006D4283">
        <w:t xml:space="preserve"> </w:t>
      </w:r>
      <w:r w:rsidRPr="008D40E4">
        <w:t xml:space="preserve">Council of the European Union. (n.d.). </w:t>
      </w:r>
      <w:r w:rsidRPr="008D40E4">
        <w:rPr>
          <w:i/>
          <w:iCs/>
        </w:rPr>
        <w:t>EU defence in numbers</w:t>
      </w:r>
      <w:r w:rsidRPr="008D40E4">
        <w:t xml:space="preserve">. </w:t>
      </w:r>
      <w:hyperlink r:id="rId37" w:tgtFrame="_new" w:history="1">
        <w:r w:rsidRPr="008D40E4">
          <w:rPr>
            <w:rStyle w:val="Hperlink"/>
          </w:rPr>
          <w:t>https://www.consilium.europa.eu/en/policies/defence-numbers/</w:t>
        </w:r>
      </w:hyperlink>
      <w:r>
        <w:t xml:space="preserve"> (viimati külastatud 11.02.2026).</w:t>
      </w:r>
    </w:p>
  </w:footnote>
  <w:footnote w:id="88">
    <w:p w14:paraId="2F716988" w14:textId="77777777" w:rsidR="00545E1C" w:rsidRPr="005D7A8B" w:rsidRDefault="00545E1C" w:rsidP="00545E1C">
      <w:pPr>
        <w:pStyle w:val="Allmrkusetekst"/>
        <w:jc w:val="left"/>
      </w:pPr>
      <w:r w:rsidRPr="005D7A8B">
        <w:rPr>
          <w:rStyle w:val="Allmrkuseviide"/>
        </w:rPr>
        <w:footnoteRef/>
      </w:r>
      <w:r w:rsidRPr="005D7A8B">
        <w:t xml:space="preserve"> </w:t>
      </w:r>
      <w:hyperlink r:id="rId38" w:history="1">
        <w:r w:rsidRPr="00AA5C0E">
          <w:rPr>
            <w:rStyle w:val="Hperlink"/>
          </w:rPr>
          <w:t>https://riigikantselei.ee/sites/default/files/documents/2022-02/Riigikaitse%20arengukava%202022%20-%202031.pdf</w:t>
        </w:r>
      </w:hyperlink>
      <w:r>
        <w:t xml:space="preserve"> (viimati külastatud 11.02.2026).</w:t>
      </w:r>
    </w:p>
  </w:footnote>
  <w:footnote w:id="89">
    <w:p w14:paraId="2CEA5DD9" w14:textId="77777777" w:rsidR="00545E1C" w:rsidRPr="009D5A1A" w:rsidRDefault="00545E1C" w:rsidP="00545E1C">
      <w:pPr>
        <w:pStyle w:val="Allmrkusetekst"/>
        <w:jc w:val="left"/>
      </w:pPr>
      <w:r w:rsidRPr="009D5A1A">
        <w:rPr>
          <w:rStyle w:val="Allmrkuseviide"/>
        </w:rPr>
        <w:footnoteRef/>
      </w:r>
      <w:r w:rsidRPr="009D5A1A">
        <w:t xml:space="preserve"> </w:t>
      </w:r>
      <w:r w:rsidRPr="008D40E4">
        <w:t xml:space="preserve">Riigi Kaitseinvesteeringute Keskus (2025). </w:t>
      </w:r>
      <w:r w:rsidRPr="008D40E4">
        <w:rPr>
          <w:i/>
          <w:iCs/>
        </w:rPr>
        <w:t>Kaitseinvesteeringud 2025–2029</w:t>
      </w:r>
      <w:r w:rsidRPr="008D40E4">
        <w:t xml:space="preserve">. </w:t>
      </w:r>
      <w:hyperlink r:id="rId39" w:tgtFrame="_new" w:history="1">
        <w:r w:rsidRPr="008D40E4">
          <w:rPr>
            <w:rStyle w:val="Hperlink"/>
          </w:rPr>
          <w:t>https://www.kaitseinvesteeringud.ee/wp-content/uploads/2025/03/RKIK_2025_est_veeb.pdf</w:t>
        </w:r>
      </w:hyperlink>
      <w:r>
        <w:t xml:space="preserve"> (viimati külastatud 12.02.2026).</w:t>
      </w:r>
    </w:p>
  </w:footnote>
  <w:footnote w:id="90">
    <w:p w14:paraId="361F26B3" w14:textId="77777777" w:rsidR="00545E1C" w:rsidRPr="002B00AC" w:rsidRDefault="00545E1C" w:rsidP="00545E1C">
      <w:pPr>
        <w:pStyle w:val="Allmrkusetekst"/>
        <w:jc w:val="left"/>
      </w:pPr>
      <w:r w:rsidRPr="002B00AC">
        <w:rPr>
          <w:rStyle w:val="Allmrkuseviide"/>
        </w:rPr>
        <w:footnoteRef/>
      </w:r>
      <w:r w:rsidRPr="002B00AC">
        <w:t xml:space="preserve"> </w:t>
      </w:r>
      <w:r w:rsidRPr="008D40E4">
        <w:t>Rahandusministeerium (24. september</w:t>
      </w:r>
      <w:r>
        <w:t xml:space="preserve"> </w:t>
      </w:r>
      <w:r w:rsidRPr="008D40E4">
        <w:t xml:space="preserve">2025). </w:t>
      </w:r>
      <w:r w:rsidRPr="008D40E4">
        <w:rPr>
          <w:i/>
          <w:iCs/>
        </w:rPr>
        <w:t>Kaitsevõime tugevdamine 2026–2029</w:t>
      </w:r>
      <w:r w:rsidRPr="008D40E4">
        <w:t xml:space="preserve">. </w:t>
      </w:r>
      <w:hyperlink r:id="rId40" w:tgtFrame="_new" w:history="1">
        <w:r w:rsidRPr="008D40E4">
          <w:rPr>
            <w:rStyle w:val="Hperlink"/>
          </w:rPr>
          <w:t>https://www.fin.ee/kaitsevoime-tugevdamine-2026-2029</w:t>
        </w:r>
      </w:hyperlink>
      <w:r>
        <w:t xml:space="preserve"> (viimati külastatud 12.02.2026).</w:t>
      </w:r>
    </w:p>
  </w:footnote>
  <w:footnote w:id="91">
    <w:p w14:paraId="641C64D6" w14:textId="77777777" w:rsidR="00545E1C" w:rsidRPr="00EE15CC" w:rsidRDefault="00545E1C" w:rsidP="00545E1C">
      <w:pPr>
        <w:pStyle w:val="Allmrkusetekst"/>
      </w:pPr>
      <w:r w:rsidRPr="00EE15CC">
        <w:rPr>
          <w:rStyle w:val="Allmrkuseviide"/>
        </w:rPr>
        <w:footnoteRef/>
      </w:r>
      <w:r w:rsidRPr="00EE15CC">
        <w:t xml:space="preserve"> Kagu-Eesti tegevuskava 2030. </w:t>
      </w:r>
      <w:hyperlink r:id="rId41" w:history="1">
        <w:r w:rsidRPr="00EE15CC">
          <w:rPr>
            <w:rStyle w:val="Hperlink"/>
          </w:rPr>
          <w:t>https://www.agri.ee/sites/default/files/documents/2023-06/tegevuskava-kagu-eesti-2030.pdf</w:t>
        </w:r>
      </w:hyperlink>
      <w:r>
        <w:t>.</w:t>
      </w:r>
    </w:p>
  </w:footnote>
  <w:footnote w:id="92">
    <w:p w14:paraId="30554E58"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42" w:history="1">
        <w:r w:rsidRPr="00EE15CC">
          <w:rPr>
            <w:rStyle w:val="Hperlink"/>
          </w:rPr>
          <w:t>https://idavirufond.ee/</w:t>
        </w:r>
      </w:hyperlink>
      <w:r w:rsidRPr="00EE15CC">
        <w:t xml:space="preserve"> (viimati külastatud 17.02.2026)</w:t>
      </w:r>
      <w:r>
        <w:t>.</w:t>
      </w:r>
    </w:p>
  </w:footnote>
  <w:footnote w:id="93">
    <w:p w14:paraId="53AB4F53" w14:textId="77777777" w:rsidR="00545E1C" w:rsidRPr="00473D60" w:rsidRDefault="00545E1C" w:rsidP="00545E1C">
      <w:pPr>
        <w:pStyle w:val="Allmrkusetekst"/>
      </w:pPr>
      <w:r w:rsidRPr="00473D60">
        <w:rPr>
          <w:rStyle w:val="Allmrkuseviide"/>
        </w:rPr>
        <w:footnoteRef/>
      </w:r>
      <w:r w:rsidRPr="00473D60">
        <w:t xml:space="preserve"> </w:t>
      </w:r>
      <w:r w:rsidRPr="00473D60">
        <w:rPr>
          <w:szCs w:val="24"/>
        </w:rPr>
        <w:t>Rahvastikuregistri andmed 01.01.2026</w:t>
      </w:r>
      <w:r>
        <w:rPr>
          <w:szCs w:val="24"/>
        </w:rPr>
        <w:t>. aasta</w:t>
      </w:r>
      <w:r w:rsidRPr="00473D60">
        <w:rPr>
          <w:szCs w:val="24"/>
        </w:rPr>
        <w:t xml:space="preserve"> seisuga</w:t>
      </w:r>
      <w:r>
        <w:rPr>
          <w:szCs w:val="24"/>
        </w:rPr>
        <w:t>.</w:t>
      </w:r>
    </w:p>
  </w:footnote>
  <w:footnote w:id="94">
    <w:p w14:paraId="6E0EF652" w14:textId="77777777" w:rsidR="00545E1C" w:rsidRDefault="00545E1C" w:rsidP="00545E1C">
      <w:pPr>
        <w:pStyle w:val="Allmrkusetekst"/>
      </w:pPr>
      <w:r w:rsidRPr="00473D60">
        <w:rPr>
          <w:rStyle w:val="Allmrkuseviide"/>
        </w:rPr>
        <w:footnoteRef/>
      </w:r>
      <w:r w:rsidRPr="00473D60">
        <w:t xml:space="preserve"> </w:t>
      </w:r>
      <w:r w:rsidRPr="00473D60">
        <w:rPr>
          <w:szCs w:val="24"/>
        </w:rPr>
        <w:t>Statistikaamet RV085, põhistsenaarium. Üleriigilise planeeringu menetluses on 2024. a</w:t>
      </w:r>
      <w:r>
        <w:rPr>
          <w:szCs w:val="24"/>
        </w:rPr>
        <w:t>asta</w:t>
      </w:r>
      <w:r w:rsidRPr="00473D60">
        <w:rPr>
          <w:szCs w:val="24"/>
        </w:rPr>
        <w:t xml:space="preserve"> lõpus valminud asustusstruktuuri uuring, kus on samuti hinnatud rahvastikuprognoosi erinevate stsenaariumite alusel </w:t>
      </w:r>
      <w:r>
        <w:rPr>
          <w:szCs w:val="24"/>
        </w:rPr>
        <w:t>–</w:t>
      </w:r>
      <w:r w:rsidRPr="00473D60">
        <w:rPr>
          <w:szCs w:val="24"/>
        </w:rPr>
        <w:t xml:space="preserve"> üldpilt on neljast kolme stsenaariumi puhul sarnane põhistsenaariumiga, kus rahvastik koondub Tallinna ja Tartu ümbrusse.</w:t>
      </w:r>
    </w:p>
  </w:footnote>
  <w:footnote w:id="95">
    <w:p w14:paraId="4F0C9974" w14:textId="77777777" w:rsidR="00545E1C" w:rsidRPr="00EE15CC" w:rsidRDefault="00545E1C" w:rsidP="00545E1C">
      <w:pPr>
        <w:pStyle w:val="Allmrkusetekst"/>
      </w:pPr>
      <w:r w:rsidRPr="00EE15CC">
        <w:rPr>
          <w:rStyle w:val="Allmrkuseviide"/>
        </w:rPr>
        <w:footnoteRef/>
      </w:r>
      <w:r w:rsidRPr="00EE15CC">
        <w:t xml:space="preserve"> MKM</w:t>
      </w:r>
      <w:r>
        <w:t>-i</w:t>
      </w:r>
      <w:r w:rsidRPr="00EE15CC">
        <w:t xml:space="preserve"> analüüs „Eestis kehtestatud detailplaneeringute menetlusaeg 01.01.2023–30.06.2025“</w:t>
      </w:r>
      <w:r>
        <w:t>.</w:t>
      </w:r>
    </w:p>
  </w:footnote>
  <w:footnote w:id="96">
    <w:p w14:paraId="3167E61C" w14:textId="77777777" w:rsidR="00545E1C" w:rsidRDefault="00545E1C" w:rsidP="00545E1C">
      <w:pPr>
        <w:pStyle w:val="Allmrkusetekst"/>
      </w:pPr>
      <w:r>
        <w:rPr>
          <w:rStyle w:val="Allmrkuseviide"/>
        </w:rPr>
        <w:footnoteRef/>
      </w:r>
      <w:r>
        <w:t xml:space="preserve"> </w:t>
      </w:r>
      <w:r w:rsidRPr="00494C86">
        <w:rPr>
          <w:szCs w:val="24"/>
        </w:rPr>
        <w:t>Visualiseering: Skepast&amp;Puhkim, andmed: Majandus- ja Kommunikatsiooniministeerium</w:t>
      </w:r>
      <w:r>
        <w:rPr>
          <w:szCs w:val="24"/>
        </w:rPr>
        <w:t>.</w:t>
      </w:r>
    </w:p>
  </w:footnote>
  <w:footnote w:id="97">
    <w:p w14:paraId="79F39A62" w14:textId="77777777" w:rsidR="00545E1C" w:rsidRPr="00EE15CC" w:rsidRDefault="00545E1C" w:rsidP="00545E1C">
      <w:pPr>
        <w:pStyle w:val="Allmrkusetekst"/>
      </w:pPr>
      <w:r w:rsidRPr="00EE15CC">
        <w:rPr>
          <w:rStyle w:val="Allmrkuseviide"/>
        </w:rPr>
        <w:footnoteRef/>
      </w:r>
      <w:r w:rsidRPr="00EE15CC">
        <w:t xml:space="preserve"> Laan, M., &amp; Urb, J. (2020). Kagu-Eesti tööstusalade uuring: </w:t>
      </w:r>
      <w:r>
        <w:t>l</w:t>
      </w:r>
      <w:r w:rsidRPr="00EE15CC">
        <w:t xml:space="preserve">õppraport. OÜ Cumulus Consulting; Rahandusministeerium. </w:t>
      </w:r>
      <w:hyperlink r:id="rId43" w:tgtFrame="_new" w:history="1">
        <w:r w:rsidRPr="00EE15CC">
          <w:rPr>
            <w:rStyle w:val="Hperlink"/>
          </w:rPr>
          <w:t>https://www.fin.ee/sites/default/files/documents/2021-07/kagu-eesti_toostusalade_uuring_cumulus_consulting_ou.pdf</w:t>
        </w:r>
      </w:hyperlink>
      <w:r w:rsidRPr="00EE15CC">
        <w:t xml:space="preserve"> (viimati külastatud 18.02.2026)</w:t>
      </w:r>
      <w:r>
        <w:t>.</w:t>
      </w:r>
    </w:p>
  </w:footnote>
  <w:footnote w:id="98">
    <w:p w14:paraId="1176961E" w14:textId="77777777" w:rsidR="00545E1C" w:rsidRPr="00EE15CC" w:rsidRDefault="00545E1C" w:rsidP="00545E1C">
      <w:pPr>
        <w:pStyle w:val="Allmrkusetekst"/>
      </w:pPr>
      <w:r w:rsidRPr="00EE15CC">
        <w:rPr>
          <w:rStyle w:val="Allmrkuseviide"/>
        </w:rPr>
        <w:footnoteRef/>
      </w:r>
      <w:r w:rsidRPr="00EE15CC">
        <w:t xml:space="preserve"> Samas, lk 81.</w:t>
      </w:r>
    </w:p>
  </w:footnote>
  <w:footnote w:id="99">
    <w:p w14:paraId="0D69C1C3" w14:textId="77777777" w:rsidR="00545E1C" w:rsidRPr="00EE15CC" w:rsidRDefault="00545E1C" w:rsidP="00545E1C">
      <w:pPr>
        <w:pStyle w:val="Allmrkusetekst"/>
      </w:pPr>
      <w:r w:rsidRPr="00EE15CC">
        <w:rPr>
          <w:rStyle w:val="Allmrkuseviide"/>
        </w:rPr>
        <w:footnoteRef/>
      </w:r>
      <w:r w:rsidRPr="00EE15CC">
        <w:t xml:space="preserve"> OÜ Geomedia (tellija Rahandusminsiteerium) (2018) Tööstusalade analüüs: aruanne, lk 86. Kättesaadav: </w:t>
      </w:r>
      <w:hyperlink r:id="rId44" w:history="1">
        <w:r w:rsidRPr="00EE15CC">
          <w:rPr>
            <w:rStyle w:val="Hperlink"/>
          </w:rPr>
          <w:t>https://www.fin.ee/sites/default/files/documents/2021-07/aruanne_toostusalad.pdf</w:t>
        </w:r>
      </w:hyperlink>
      <w:r w:rsidRPr="00EE15CC">
        <w:t xml:space="preserve"> (viimati külastatud 19.02.2026)</w:t>
      </w:r>
      <w:r>
        <w:t>.</w:t>
      </w:r>
    </w:p>
  </w:footnote>
  <w:footnote w:id="100">
    <w:p w14:paraId="2D3B068B" w14:textId="77777777" w:rsidR="00545E1C" w:rsidRPr="001E4FCF" w:rsidRDefault="00545E1C" w:rsidP="00545E1C">
      <w:pPr>
        <w:pStyle w:val="Allmrkusetekst"/>
      </w:pPr>
      <w:r w:rsidRPr="00EE15CC">
        <w:rPr>
          <w:rStyle w:val="Allmrkuseviide"/>
        </w:rPr>
        <w:footnoteRef/>
      </w:r>
      <w:r w:rsidRPr="00EE15CC">
        <w:t xml:space="preserve"> Statistikaamet. Ehitus- ja kasutusload. </w:t>
      </w:r>
      <w:hyperlink r:id="rId45" w:history="1">
        <w:r w:rsidRPr="00EE15CC">
          <w:rPr>
            <w:rStyle w:val="Hperlink"/>
          </w:rPr>
          <w:t>https://andmed.stat.ee/et/stat/majandus__ehitus__ehitus-ja-kasutusload/EH47U</w:t>
        </w:r>
      </w:hyperlink>
      <w:r w:rsidRPr="00EE15CC">
        <w:t xml:space="preserve"> (viimati külastatud 17.02.2026)</w:t>
      </w:r>
      <w:r>
        <w:t>.</w:t>
      </w:r>
      <w:r w:rsidRPr="001E4FCF">
        <w:rPr>
          <w:szCs w:val="24"/>
        </w:rPr>
        <w:t xml:space="preserve"> </w:t>
      </w:r>
      <w:r w:rsidRPr="00494C86">
        <w:rPr>
          <w:szCs w:val="24"/>
        </w:rPr>
        <w:t>Visualiseering: Skepast&amp;Puhkim; andmed: Statistikaamet</w:t>
      </w:r>
      <w:r>
        <w:rPr>
          <w:szCs w:val="24"/>
        </w:rPr>
        <w:t>.</w:t>
      </w:r>
    </w:p>
  </w:footnote>
  <w:footnote w:id="101">
    <w:p w14:paraId="4C76DEE2" w14:textId="77777777" w:rsidR="00545E1C" w:rsidRPr="00EF02B3" w:rsidRDefault="00545E1C" w:rsidP="00545E1C">
      <w:pPr>
        <w:pStyle w:val="Allmrkusetekst"/>
      </w:pPr>
      <w:r w:rsidRPr="00EF02B3">
        <w:rPr>
          <w:rStyle w:val="Allmrkuseviide"/>
        </w:rPr>
        <w:footnoteRef/>
      </w:r>
      <w:r w:rsidRPr="00EF02B3">
        <w:t xml:space="preserve"> </w:t>
      </w:r>
      <w:r w:rsidRPr="00EF02B3">
        <w:rPr>
          <w:szCs w:val="24"/>
        </w:rPr>
        <w:t>Rahvastikuregistri andmed 01.01.2026</w:t>
      </w:r>
      <w:r>
        <w:rPr>
          <w:szCs w:val="24"/>
        </w:rPr>
        <w:t>. aasta</w:t>
      </w:r>
      <w:r w:rsidRPr="00EF02B3">
        <w:rPr>
          <w:szCs w:val="24"/>
        </w:rPr>
        <w:t xml:space="preserve"> seisuga</w:t>
      </w:r>
      <w:r>
        <w:rPr>
          <w:szCs w:val="24"/>
        </w:rPr>
        <w:t>.</w:t>
      </w:r>
    </w:p>
  </w:footnote>
  <w:footnote w:id="102">
    <w:p w14:paraId="07515C85" w14:textId="77777777" w:rsidR="00545E1C" w:rsidRDefault="00545E1C" w:rsidP="00545E1C">
      <w:pPr>
        <w:pStyle w:val="Allmrkusetekst"/>
      </w:pPr>
      <w:r w:rsidRPr="00EF02B3">
        <w:rPr>
          <w:rStyle w:val="Allmrkuseviide"/>
        </w:rPr>
        <w:footnoteRef/>
      </w:r>
      <w:r w:rsidRPr="00EF02B3">
        <w:t xml:space="preserve"> </w:t>
      </w:r>
      <w:r w:rsidRPr="00EF02B3">
        <w:rPr>
          <w:szCs w:val="24"/>
        </w:rPr>
        <w:t>Maksu- ja Tolliamet</w:t>
      </w:r>
      <w:r>
        <w:rPr>
          <w:szCs w:val="24"/>
        </w:rPr>
        <w:t>i</w:t>
      </w:r>
      <w:r w:rsidRPr="00EF02B3">
        <w:rPr>
          <w:szCs w:val="24"/>
        </w:rPr>
        <w:t xml:space="preserve"> andmed 2025. a</w:t>
      </w:r>
      <w:r>
        <w:rPr>
          <w:szCs w:val="24"/>
        </w:rPr>
        <w:t>astal</w:t>
      </w:r>
      <w:r w:rsidRPr="00EF02B3">
        <w:rPr>
          <w:szCs w:val="24"/>
        </w:rPr>
        <w:t xml:space="preserve"> käivet deklareerinud ettevõtete kohta</w:t>
      </w:r>
      <w:r>
        <w:rPr>
          <w:szCs w:val="24"/>
        </w:rPr>
        <w:t>.</w:t>
      </w:r>
    </w:p>
  </w:footnote>
  <w:footnote w:id="103">
    <w:p w14:paraId="57571AAE" w14:textId="77777777" w:rsidR="00545E1C" w:rsidRPr="00EE15CC" w:rsidRDefault="00545E1C" w:rsidP="00545E1C">
      <w:pPr>
        <w:pStyle w:val="Allmrkusetekst"/>
      </w:pPr>
      <w:r w:rsidRPr="00EE15CC">
        <w:rPr>
          <w:rStyle w:val="Allmrkuseviide"/>
        </w:rPr>
        <w:footnoteRef/>
      </w:r>
      <w:r w:rsidRPr="00EE15CC">
        <w:t xml:space="preserve"> Siin on oluline tähele panna, et Maa- ja Ruumiameti rakenduses on kuvatud ka juba välja ehitatud tööstusalad, mitte ainult realiseerimata tööstusalad.</w:t>
      </w:r>
    </w:p>
  </w:footnote>
  <w:footnote w:id="104">
    <w:p w14:paraId="43A7602D" w14:textId="77777777" w:rsidR="00545E1C" w:rsidRDefault="00545E1C" w:rsidP="00545E1C">
      <w:pPr>
        <w:pStyle w:val="Allmrkusetekst"/>
      </w:pPr>
      <w:r>
        <w:rPr>
          <w:rStyle w:val="Allmrkuseviide"/>
        </w:rPr>
        <w:footnoteRef/>
      </w:r>
      <w:r>
        <w:t xml:space="preserve"> </w:t>
      </w:r>
      <w:r w:rsidRPr="00494C86">
        <w:rPr>
          <w:szCs w:val="24"/>
        </w:rPr>
        <w:t>Visualiseering: Skepast&amp;Puhkim; andmed: Maa- ja Ruumiamet.</w:t>
      </w:r>
    </w:p>
  </w:footnote>
  <w:footnote w:id="105">
    <w:p w14:paraId="07216575" w14:textId="77777777" w:rsidR="00545E1C" w:rsidRPr="00EE15CC" w:rsidRDefault="00545E1C" w:rsidP="00545E1C">
      <w:pPr>
        <w:pStyle w:val="Allmrkusetekst"/>
      </w:pPr>
      <w:r w:rsidRPr="00EE15CC">
        <w:rPr>
          <w:rStyle w:val="Allmrkuseviide"/>
          <w:rFonts w:eastAsiaTheme="majorEastAsia"/>
        </w:rPr>
        <w:footnoteRef/>
      </w:r>
      <w:r w:rsidRPr="00EE15CC">
        <w:t xml:space="preserve"> ERR, 16.12.2025. </w:t>
      </w:r>
      <w:hyperlink r:id="rId46" w:anchor=":~:text=P%C3%B5llumajanduse%20osakaal%20v%C3%A4henes%20rekordiliselt,teiste%20tegevusaladega%20oluliselt%20v%C3%A4iksem%20roll" w:history="1">
        <w:r w:rsidRPr="00EE15CC">
          <w:rPr>
            <w:rStyle w:val="Hperlink"/>
          </w:rPr>
          <w:t>https://www.err.ee/1609886365/pea-kaks-kolmandikku-eesti-skp-st-tuleb-jatkuvalt-harjumaalt</w:t>
        </w:r>
      </w:hyperlink>
      <w:r>
        <w:t>.</w:t>
      </w:r>
    </w:p>
  </w:footnote>
  <w:footnote w:id="106">
    <w:p w14:paraId="273DFB71" w14:textId="77777777" w:rsidR="00545E1C" w:rsidRPr="00EE15CC" w:rsidRDefault="00545E1C" w:rsidP="00545E1C">
      <w:pPr>
        <w:pStyle w:val="Allmrkusetekst"/>
      </w:pPr>
      <w:r w:rsidRPr="00EE15CC">
        <w:rPr>
          <w:rStyle w:val="Allmrkuseviide"/>
          <w:rFonts w:eastAsiaTheme="majorEastAsia"/>
        </w:rPr>
        <w:footnoteRef/>
      </w:r>
      <w:r w:rsidRPr="00EE15CC">
        <w:t xml:space="preserve"> ERR. 2025. </w:t>
      </w:r>
      <w:hyperlink r:id="rId47" w:history="1">
        <w:r w:rsidRPr="00EE15CC">
          <w:rPr>
            <w:rStyle w:val="Hperlink"/>
          </w:rPr>
          <w:t>https://www.err.ee/1609806366/narvas-avati-kanada-ettevotte-magnetitehas</w:t>
        </w:r>
      </w:hyperlink>
      <w:r>
        <w:t>.</w:t>
      </w:r>
    </w:p>
  </w:footnote>
  <w:footnote w:id="107">
    <w:p w14:paraId="0FE3F1E6" w14:textId="77777777" w:rsidR="00545E1C" w:rsidRPr="00EE15CC" w:rsidRDefault="00545E1C" w:rsidP="00545E1C">
      <w:pPr>
        <w:pStyle w:val="Allmrkusetekst"/>
      </w:pPr>
      <w:r w:rsidRPr="00EE15CC">
        <w:rPr>
          <w:rStyle w:val="Allmrkuseviide"/>
          <w:rFonts w:eastAsiaTheme="majorEastAsia"/>
        </w:rPr>
        <w:footnoteRef/>
      </w:r>
      <w:r w:rsidRPr="00EE15CC">
        <w:t xml:space="preserve"> Crucitti, F., Lazarou, N. J., Monfort, P., &amp; Salotti, S. (2024). The impact of the 2014–2020 European Structural Funds on territorial cohesion. </w:t>
      </w:r>
      <w:r w:rsidRPr="00EE15CC">
        <w:rPr>
          <w:i/>
          <w:iCs/>
        </w:rPr>
        <w:t>Regional Studies</w:t>
      </w:r>
      <w:r w:rsidRPr="00EE15CC">
        <w:t>, </w:t>
      </w:r>
      <w:r w:rsidRPr="00EE15CC">
        <w:rPr>
          <w:i/>
          <w:iCs/>
        </w:rPr>
        <w:t>58</w:t>
      </w:r>
      <w:r w:rsidRPr="00EE15CC">
        <w:t xml:space="preserve">(8), 1568–1582. </w:t>
      </w:r>
      <w:hyperlink r:id="rId48" w:history="1">
        <w:r w:rsidRPr="00EE15CC">
          <w:rPr>
            <w:rStyle w:val="Hperlink"/>
          </w:rPr>
          <w:t>https://doi.org/10.1080/00343404.2023.2243989</w:t>
        </w:r>
      </w:hyperlink>
      <w:r>
        <w:t>.</w:t>
      </w:r>
    </w:p>
  </w:footnote>
  <w:footnote w:id="108">
    <w:p w14:paraId="36C3C1D9" w14:textId="77777777" w:rsidR="00545E1C" w:rsidRPr="00EE15CC" w:rsidRDefault="00545E1C" w:rsidP="00545E1C">
      <w:pPr>
        <w:pStyle w:val="Allmrkusetekst"/>
      </w:pPr>
      <w:r w:rsidRPr="00EE15CC">
        <w:rPr>
          <w:rStyle w:val="Allmrkuseviide"/>
          <w:rFonts w:eastAsiaTheme="majorEastAsia"/>
        </w:rPr>
        <w:footnoteRef/>
      </w:r>
      <w:r w:rsidRPr="00EE15CC">
        <w:t xml:space="preserve"> Moretti, E. (2010). Local multipliers. American Economic Review: Papers &amp; Proceedings, 100(2), 1–7.</w:t>
      </w:r>
    </w:p>
  </w:footnote>
  <w:footnote w:id="109">
    <w:p w14:paraId="0EF06BA4" w14:textId="5F509ABA" w:rsidR="00545E1C" w:rsidRPr="00EE15CC" w:rsidRDefault="00545E1C" w:rsidP="00545E1C">
      <w:pPr>
        <w:pStyle w:val="Allmrkusetekst"/>
      </w:pPr>
      <w:r w:rsidRPr="00EE15CC">
        <w:rPr>
          <w:rStyle w:val="Allmrkuseviide"/>
        </w:rPr>
        <w:footnoteRef/>
      </w:r>
      <w:r w:rsidRPr="00EE15CC">
        <w:t xml:space="preserve"> Kährik, A., Malk, M., Tammis, T., Ojari, A., Kalm, K., Tammaru, T., Gončarovs, K., Smirnova, I., Fischer, M. A., Mägi, K., Kantšukov, M., Chebotareva, M., Alfieri, L., Krivý, M., Sutela, E. (2025). „</w:t>
      </w:r>
      <w:hyperlink r:id="rId49" w:history="1">
        <w:r w:rsidRPr="00D16DB9">
          <w:rPr>
            <w:rStyle w:val="Hperlink"/>
          </w:rPr>
          <w:t>Eesti taskukohase ja kättesaadava eluasemepoliitika võimaluste analüüs</w:t>
        </w:r>
      </w:hyperlink>
      <w:r w:rsidRPr="00EE15CC">
        <w:t>“. Tartu Ülikool, Eesti Kunstiakadeemia.</w:t>
      </w:r>
    </w:p>
  </w:footnote>
  <w:footnote w:id="110">
    <w:p w14:paraId="385E22D5"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1">
    <w:p w14:paraId="0E6B1E52"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Pr>
          <w:szCs w:val="24"/>
        </w:rPr>
        <w:t>.</w:t>
      </w:r>
    </w:p>
  </w:footnote>
  <w:footnote w:id="112">
    <w:p w14:paraId="3E76FA91"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p>
  </w:footnote>
  <w:footnote w:id="113">
    <w:p w14:paraId="75777127"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1 ja 2 on juhid (nt tegevjuht, asutuse juht, osakonnajuht, tehasejuht, jaemüügi juht, tootmisjuht, personali- või finantsjuht jne) ja spetsialistid (nt arst, insener, arhitekt, jurist, õpetaja või õppejõud, teadlane, IT-süsteemiarhitekt, tarkvaraarendaja, majandusanalüütik jne).</w:t>
      </w:r>
    </w:p>
  </w:footnote>
  <w:footnote w:id="114">
    <w:p w14:paraId="023CD544" w14:textId="77777777" w:rsidR="00545E1C" w:rsidRPr="00EE15CC" w:rsidRDefault="00545E1C" w:rsidP="00545E1C">
      <w:pPr>
        <w:pStyle w:val="Allmrkusetekst"/>
      </w:pPr>
      <w:r w:rsidRPr="00EE15CC">
        <w:rPr>
          <w:rStyle w:val="Allmrkuseviide"/>
        </w:rPr>
        <w:footnoteRef/>
      </w:r>
      <w:r w:rsidRPr="00EE15CC">
        <w:t xml:space="preserve"> </w:t>
      </w:r>
      <w:r w:rsidRPr="00494C86">
        <w:rPr>
          <w:szCs w:val="24"/>
        </w:rPr>
        <w:t>Väljavõte taskukohase ja kättesaadava eluasemepoliitika analüüsist</w:t>
      </w:r>
      <w:r w:rsidRPr="00EE15CC">
        <w:t>. ISCO 5–9 on teenindus- ja müügitöötajad; põllumajanduse, metsanduse ja kalanduse oskustöölised; käsitöölised (nt ehitaja, elektrik, puusepp, keevitaja, tisler jne); seadme- ja masinaoperaatorid (nt tootmisliini operaator, veoki- ja kraanajuht jne); lihtametid (koristaja, abitööline, laotööline jne).</w:t>
      </w:r>
    </w:p>
  </w:footnote>
  <w:footnote w:id="115">
    <w:p w14:paraId="72CE3AFC" w14:textId="77777777" w:rsidR="00545E1C" w:rsidRPr="00EE15CC" w:rsidRDefault="00545E1C" w:rsidP="00545E1C">
      <w:pPr>
        <w:pStyle w:val="Allmrkusetekst"/>
      </w:pPr>
      <w:r w:rsidRPr="00EE15CC">
        <w:rPr>
          <w:rStyle w:val="Allmrkuseviide"/>
        </w:rPr>
        <w:footnoteRef/>
      </w:r>
      <w:r w:rsidRPr="00EE15CC">
        <w:t xml:space="preserve"> Õiglase ülemineku fond: </w:t>
      </w:r>
      <w:hyperlink r:id="rId50" w:history="1">
        <w:r w:rsidRPr="00EE15CC">
          <w:rPr>
            <w:rStyle w:val="Hperlink"/>
          </w:rPr>
          <w:t>https://idavirufond.ee/</w:t>
        </w:r>
      </w:hyperlink>
      <w:r w:rsidRPr="00EE15CC">
        <w:t xml:space="preserve"> (viimati külastatud 19.02.2026)</w:t>
      </w:r>
      <w:r>
        <w:t>.</w:t>
      </w:r>
    </w:p>
  </w:footnote>
  <w:footnote w:id="116">
    <w:p w14:paraId="5210ED27" w14:textId="25A6AE50" w:rsidR="00F5561B" w:rsidRDefault="00F5561B">
      <w:pPr>
        <w:pStyle w:val="Allmrkusetekst"/>
      </w:pPr>
      <w:r>
        <w:rPr>
          <w:rStyle w:val="Allmrkuseviide"/>
        </w:rPr>
        <w:footnoteRef/>
      </w:r>
      <w:r>
        <w:t xml:space="preserve"> </w:t>
      </w:r>
      <w:r w:rsidR="00D16009">
        <w:t>Ametikoht luuakse MKM</w:t>
      </w:r>
      <w:r w:rsidR="00A32B9C">
        <w:t xml:space="preserve"> koosseisu; raha nähakse ette MKM</w:t>
      </w:r>
      <w:r w:rsidR="00D16009">
        <w:t xml:space="preserve"> eelarve</w:t>
      </w:r>
      <w:r w:rsidR="00A32B9C">
        <w:t>s</w:t>
      </w:r>
      <w:r w:rsidR="00D16009">
        <w:t>.</w:t>
      </w:r>
    </w:p>
  </w:footnote>
  <w:footnote w:id="117">
    <w:p w14:paraId="6CB9D8F9" w14:textId="77777777" w:rsidR="00545E1C" w:rsidRDefault="00545E1C" w:rsidP="00545E1C">
      <w:pPr>
        <w:pStyle w:val="Allmrkusetekst"/>
      </w:pPr>
      <w:r w:rsidRPr="181BE150">
        <w:rPr>
          <w:rStyle w:val="Allmrkuseviide"/>
        </w:rPr>
        <w:footnoteRef/>
      </w:r>
      <w:r>
        <w:t xml:space="preserve"> </w:t>
      </w:r>
      <w:r w:rsidRPr="00A743A8">
        <w:t>CAPEX</w:t>
      </w:r>
      <w:r>
        <w:t xml:space="preserve"> – ee kapitalikulu ehk raha, mida ettevõte kasutab materiaalse ja pikaajalise vara (kinnisvara, masinad, seadmed, tehnoloogia) soetamiseks, parandamiseks või uuendamis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5A9F1" w14:textId="77777777" w:rsidR="00545E1C" w:rsidRPr="00257543" w:rsidRDefault="00545E1C">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E1852"/>
    <w:multiLevelType w:val="hybridMultilevel"/>
    <w:tmpl w:val="A0F8F086"/>
    <w:lvl w:ilvl="0" w:tplc="0425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7161978"/>
    <w:multiLevelType w:val="hybridMultilevel"/>
    <w:tmpl w:val="AC5AA9D0"/>
    <w:lvl w:ilvl="0" w:tplc="0425000F">
      <w:start w:val="1"/>
      <w:numFmt w:val="decimal"/>
      <w:lvlText w:val="%1."/>
      <w:lvlJc w:val="left"/>
      <w:pPr>
        <w:ind w:left="1080" w:hanging="360"/>
      </w:p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2" w15:restartNumberingAfterBreak="0">
    <w:nsid w:val="07F330BC"/>
    <w:multiLevelType w:val="hybridMultilevel"/>
    <w:tmpl w:val="9490BF54"/>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527AD6"/>
    <w:multiLevelType w:val="hybridMultilevel"/>
    <w:tmpl w:val="7DB4F258"/>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5E08A0"/>
    <w:multiLevelType w:val="hybridMultilevel"/>
    <w:tmpl w:val="473ADDE6"/>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027CA8"/>
    <w:multiLevelType w:val="hybridMultilevel"/>
    <w:tmpl w:val="0A223B5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7210642"/>
    <w:multiLevelType w:val="hybridMultilevel"/>
    <w:tmpl w:val="CCD0CD22"/>
    <w:lvl w:ilvl="0" w:tplc="04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7856D2F"/>
    <w:multiLevelType w:val="hybridMultilevel"/>
    <w:tmpl w:val="EF6A5E5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79B4B25"/>
    <w:multiLevelType w:val="hybridMultilevel"/>
    <w:tmpl w:val="5BCE534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E40413"/>
    <w:multiLevelType w:val="hybridMultilevel"/>
    <w:tmpl w:val="E1A042F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AD931F4"/>
    <w:multiLevelType w:val="hybridMultilevel"/>
    <w:tmpl w:val="A8B492EE"/>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4182"/>
    <w:multiLevelType w:val="multilevel"/>
    <w:tmpl w:val="979A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17B0E"/>
    <w:multiLevelType w:val="hybridMultilevel"/>
    <w:tmpl w:val="86389E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FD6DEE"/>
    <w:multiLevelType w:val="hybridMultilevel"/>
    <w:tmpl w:val="3120F612"/>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0B75153"/>
    <w:multiLevelType w:val="hybridMultilevel"/>
    <w:tmpl w:val="C9A694EC"/>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3D975B6"/>
    <w:multiLevelType w:val="hybridMultilevel"/>
    <w:tmpl w:val="3588FF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282419C4"/>
    <w:multiLevelType w:val="multilevel"/>
    <w:tmpl w:val="75D6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C28EF"/>
    <w:multiLevelType w:val="hybridMultilevel"/>
    <w:tmpl w:val="19401E6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640CCC"/>
    <w:multiLevelType w:val="hybridMultilevel"/>
    <w:tmpl w:val="2182BB5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A9F41D8"/>
    <w:multiLevelType w:val="hybridMultilevel"/>
    <w:tmpl w:val="6EECE34A"/>
    <w:lvl w:ilvl="0" w:tplc="4CB08000">
      <w:start w:val="1"/>
      <w:numFmt w:val="decimal"/>
      <w:lvlText w:val="%1)"/>
      <w:lvlJc w:val="left"/>
      <w:pPr>
        <w:ind w:left="1440" w:hanging="360"/>
      </w:pPr>
    </w:lvl>
    <w:lvl w:ilvl="1" w:tplc="E772AD14">
      <w:start w:val="1"/>
      <w:numFmt w:val="decimal"/>
      <w:lvlText w:val="%2)"/>
      <w:lvlJc w:val="left"/>
      <w:pPr>
        <w:ind w:left="1440" w:hanging="360"/>
      </w:pPr>
    </w:lvl>
    <w:lvl w:ilvl="2" w:tplc="560A30CA">
      <w:start w:val="1"/>
      <w:numFmt w:val="decimal"/>
      <w:lvlText w:val="%3)"/>
      <w:lvlJc w:val="left"/>
      <w:pPr>
        <w:ind w:left="1440" w:hanging="360"/>
      </w:pPr>
    </w:lvl>
    <w:lvl w:ilvl="3" w:tplc="3500BE7E">
      <w:start w:val="1"/>
      <w:numFmt w:val="decimal"/>
      <w:lvlText w:val="%4)"/>
      <w:lvlJc w:val="left"/>
      <w:pPr>
        <w:ind w:left="1440" w:hanging="360"/>
      </w:pPr>
    </w:lvl>
    <w:lvl w:ilvl="4" w:tplc="75664330">
      <w:start w:val="1"/>
      <w:numFmt w:val="decimal"/>
      <w:lvlText w:val="%5)"/>
      <w:lvlJc w:val="left"/>
      <w:pPr>
        <w:ind w:left="1440" w:hanging="360"/>
      </w:pPr>
    </w:lvl>
    <w:lvl w:ilvl="5" w:tplc="D3F86478">
      <w:start w:val="1"/>
      <w:numFmt w:val="decimal"/>
      <w:lvlText w:val="%6)"/>
      <w:lvlJc w:val="left"/>
      <w:pPr>
        <w:ind w:left="1440" w:hanging="360"/>
      </w:pPr>
    </w:lvl>
    <w:lvl w:ilvl="6" w:tplc="EDFA37C2">
      <w:start w:val="1"/>
      <w:numFmt w:val="decimal"/>
      <w:lvlText w:val="%7)"/>
      <w:lvlJc w:val="left"/>
      <w:pPr>
        <w:ind w:left="1440" w:hanging="360"/>
      </w:pPr>
    </w:lvl>
    <w:lvl w:ilvl="7" w:tplc="675E008E">
      <w:start w:val="1"/>
      <w:numFmt w:val="decimal"/>
      <w:lvlText w:val="%8)"/>
      <w:lvlJc w:val="left"/>
      <w:pPr>
        <w:ind w:left="1440" w:hanging="360"/>
      </w:pPr>
    </w:lvl>
    <w:lvl w:ilvl="8" w:tplc="B1CA3F86">
      <w:start w:val="1"/>
      <w:numFmt w:val="decimal"/>
      <w:lvlText w:val="%9)"/>
      <w:lvlJc w:val="left"/>
      <w:pPr>
        <w:ind w:left="1440" w:hanging="360"/>
      </w:pPr>
    </w:lvl>
  </w:abstractNum>
  <w:abstractNum w:abstractNumId="20" w15:restartNumberingAfterBreak="0">
    <w:nsid w:val="2B0A5D92"/>
    <w:multiLevelType w:val="hybridMultilevel"/>
    <w:tmpl w:val="C0668B12"/>
    <w:lvl w:ilvl="0" w:tplc="04250011">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1" w15:restartNumberingAfterBreak="0">
    <w:nsid w:val="35163955"/>
    <w:multiLevelType w:val="hybridMultilevel"/>
    <w:tmpl w:val="793E9A90"/>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A3B16B8"/>
    <w:multiLevelType w:val="hybridMultilevel"/>
    <w:tmpl w:val="A998D1AA"/>
    <w:lvl w:ilvl="0" w:tplc="3944444E">
      <w:numFmt w:val="bullet"/>
      <w:lvlText w:val=""/>
      <w:lvlJc w:val="left"/>
      <w:pPr>
        <w:ind w:left="720" w:hanging="360"/>
      </w:pPr>
      <w:rPr>
        <w:rFonts w:ascii="Symbol" w:eastAsiaTheme="minorHAnsi"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24" w15:restartNumberingAfterBreak="0">
    <w:nsid w:val="3EDB08FD"/>
    <w:multiLevelType w:val="hybridMultilevel"/>
    <w:tmpl w:val="1078476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46AB5D08"/>
    <w:multiLevelType w:val="hybridMultilevel"/>
    <w:tmpl w:val="D140109A"/>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5F12D2"/>
    <w:multiLevelType w:val="hybridMultilevel"/>
    <w:tmpl w:val="6BCE426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CE82A97"/>
    <w:multiLevelType w:val="hybridMultilevel"/>
    <w:tmpl w:val="D6E4624C"/>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E584A86"/>
    <w:multiLevelType w:val="hybridMultilevel"/>
    <w:tmpl w:val="56C8AC92"/>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2F6B38"/>
    <w:multiLevelType w:val="hybridMultilevel"/>
    <w:tmpl w:val="D91CB6CA"/>
    <w:lvl w:ilvl="0" w:tplc="042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3306CA"/>
    <w:multiLevelType w:val="multilevel"/>
    <w:tmpl w:val="CDF825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51B25C44"/>
    <w:multiLevelType w:val="multilevel"/>
    <w:tmpl w:val="6F244EB2"/>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2A37CAD"/>
    <w:multiLevelType w:val="hybridMultilevel"/>
    <w:tmpl w:val="9702CF5A"/>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3F1031A"/>
    <w:multiLevelType w:val="hybridMultilevel"/>
    <w:tmpl w:val="4C1066F8"/>
    <w:lvl w:ilvl="0" w:tplc="02C22C7A">
      <w:start w:val="1"/>
      <w:numFmt w:val="bullet"/>
      <w:lvlText w:val="-"/>
      <w:lvlJc w:val="left"/>
      <w:pPr>
        <w:ind w:left="1422" w:hanging="360"/>
      </w:pPr>
      <w:rPr>
        <w:rFonts w:ascii="Times New Roman" w:hAnsi="Times New Roman" w:cs="Times New Roman" w:hint="default"/>
      </w:rPr>
    </w:lvl>
    <w:lvl w:ilvl="1" w:tplc="04250003" w:tentative="1">
      <w:start w:val="1"/>
      <w:numFmt w:val="bullet"/>
      <w:lvlText w:val="o"/>
      <w:lvlJc w:val="left"/>
      <w:pPr>
        <w:ind w:left="2142" w:hanging="360"/>
      </w:pPr>
      <w:rPr>
        <w:rFonts w:ascii="Courier New" w:hAnsi="Courier New" w:cs="Courier New" w:hint="default"/>
      </w:rPr>
    </w:lvl>
    <w:lvl w:ilvl="2" w:tplc="04250005" w:tentative="1">
      <w:start w:val="1"/>
      <w:numFmt w:val="bullet"/>
      <w:lvlText w:val=""/>
      <w:lvlJc w:val="left"/>
      <w:pPr>
        <w:ind w:left="2862" w:hanging="360"/>
      </w:pPr>
      <w:rPr>
        <w:rFonts w:ascii="Wingdings" w:hAnsi="Wingdings" w:hint="default"/>
      </w:rPr>
    </w:lvl>
    <w:lvl w:ilvl="3" w:tplc="04250001" w:tentative="1">
      <w:start w:val="1"/>
      <w:numFmt w:val="bullet"/>
      <w:lvlText w:val=""/>
      <w:lvlJc w:val="left"/>
      <w:pPr>
        <w:ind w:left="3582" w:hanging="360"/>
      </w:pPr>
      <w:rPr>
        <w:rFonts w:ascii="Symbol" w:hAnsi="Symbol" w:hint="default"/>
      </w:rPr>
    </w:lvl>
    <w:lvl w:ilvl="4" w:tplc="04250003" w:tentative="1">
      <w:start w:val="1"/>
      <w:numFmt w:val="bullet"/>
      <w:lvlText w:val="o"/>
      <w:lvlJc w:val="left"/>
      <w:pPr>
        <w:ind w:left="4302" w:hanging="360"/>
      </w:pPr>
      <w:rPr>
        <w:rFonts w:ascii="Courier New" w:hAnsi="Courier New" w:cs="Courier New" w:hint="default"/>
      </w:rPr>
    </w:lvl>
    <w:lvl w:ilvl="5" w:tplc="04250005" w:tentative="1">
      <w:start w:val="1"/>
      <w:numFmt w:val="bullet"/>
      <w:lvlText w:val=""/>
      <w:lvlJc w:val="left"/>
      <w:pPr>
        <w:ind w:left="5022" w:hanging="360"/>
      </w:pPr>
      <w:rPr>
        <w:rFonts w:ascii="Wingdings" w:hAnsi="Wingdings" w:hint="default"/>
      </w:rPr>
    </w:lvl>
    <w:lvl w:ilvl="6" w:tplc="04250001" w:tentative="1">
      <w:start w:val="1"/>
      <w:numFmt w:val="bullet"/>
      <w:lvlText w:val=""/>
      <w:lvlJc w:val="left"/>
      <w:pPr>
        <w:ind w:left="5742" w:hanging="360"/>
      </w:pPr>
      <w:rPr>
        <w:rFonts w:ascii="Symbol" w:hAnsi="Symbol" w:hint="default"/>
      </w:rPr>
    </w:lvl>
    <w:lvl w:ilvl="7" w:tplc="04250003" w:tentative="1">
      <w:start w:val="1"/>
      <w:numFmt w:val="bullet"/>
      <w:lvlText w:val="o"/>
      <w:lvlJc w:val="left"/>
      <w:pPr>
        <w:ind w:left="6462" w:hanging="360"/>
      </w:pPr>
      <w:rPr>
        <w:rFonts w:ascii="Courier New" w:hAnsi="Courier New" w:cs="Courier New" w:hint="default"/>
      </w:rPr>
    </w:lvl>
    <w:lvl w:ilvl="8" w:tplc="04250005" w:tentative="1">
      <w:start w:val="1"/>
      <w:numFmt w:val="bullet"/>
      <w:lvlText w:val=""/>
      <w:lvlJc w:val="left"/>
      <w:pPr>
        <w:ind w:left="7182" w:hanging="360"/>
      </w:pPr>
      <w:rPr>
        <w:rFonts w:ascii="Wingdings" w:hAnsi="Wingdings" w:hint="default"/>
      </w:rPr>
    </w:lvl>
  </w:abstractNum>
  <w:abstractNum w:abstractNumId="34" w15:restartNumberingAfterBreak="0">
    <w:nsid w:val="56861FA8"/>
    <w:multiLevelType w:val="hybridMultilevel"/>
    <w:tmpl w:val="E02A5CD6"/>
    <w:lvl w:ilvl="0" w:tplc="3944444E">
      <w:numFmt w:val="bullet"/>
      <w:lvlText w:val=""/>
      <w:lvlJc w:val="left"/>
      <w:pPr>
        <w:ind w:left="720" w:hanging="360"/>
      </w:pPr>
      <w:rPr>
        <w:rFonts w:ascii="Symbol" w:eastAsiaTheme="minorHAnsi" w:hAnsi="Symbol" w:cstheme="minorBidi"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57B75AD9"/>
    <w:multiLevelType w:val="hybridMultilevel"/>
    <w:tmpl w:val="CC9CF6DA"/>
    <w:lvl w:ilvl="0" w:tplc="E12CEE7C">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60380DEC"/>
    <w:multiLevelType w:val="hybridMultilevel"/>
    <w:tmpl w:val="2C2865A8"/>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0850F13"/>
    <w:multiLevelType w:val="hybridMultilevel"/>
    <w:tmpl w:val="F55C958A"/>
    <w:lvl w:ilvl="0" w:tplc="0425000F">
      <w:start w:val="1"/>
      <w:numFmt w:val="decimal"/>
      <w:lvlText w:val="%1."/>
      <w:lvlJc w:val="left"/>
      <w:pPr>
        <w:ind w:left="780" w:hanging="360"/>
      </w:pPr>
    </w:lvl>
    <w:lvl w:ilvl="1" w:tplc="04250019" w:tentative="1">
      <w:start w:val="1"/>
      <w:numFmt w:val="lowerLetter"/>
      <w:lvlText w:val="%2."/>
      <w:lvlJc w:val="left"/>
      <w:pPr>
        <w:ind w:left="1500" w:hanging="360"/>
      </w:pPr>
    </w:lvl>
    <w:lvl w:ilvl="2" w:tplc="0425001B" w:tentative="1">
      <w:start w:val="1"/>
      <w:numFmt w:val="lowerRoman"/>
      <w:lvlText w:val="%3."/>
      <w:lvlJc w:val="right"/>
      <w:pPr>
        <w:ind w:left="2220" w:hanging="180"/>
      </w:pPr>
    </w:lvl>
    <w:lvl w:ilvl="3" w:tplc="0425000F" w:tentative="1">
      <w:start w:val="1"/>
      <w:numFmt w:val="decimal"/>
      <w:lvlText w:val="%4."/>
      <w:lvlJc w:val="left"/>
      <w:pPr>
        <w:ind w:left="2940" w:hanging="360"/>
      </w:pPr>
    </w:lvl>
    <w:lvl w:ilvl="4" w:tplc="04250019" w:tentative="1">
      <w:start w:val="1"/>
      <w:numFmt w:val="lowerLetter"/>
      <w:lvlText w:val="%5."/>
      <w:lvlJc w:val="left"/>
      <w:pPr>
        <w:ind w:left="3660" w:hanging="360"/>
      </w:pPr>
    </w:lvl>
    <w:lvl w:ilvl="5" w:tplc="0425001B" w:tentative="1">
      <w:start w:val="1"/>
      <w:numFmt w:val="lowerRoman"/>
      <w:lvlText w:val="%6."/>
      <w:lvlJc w:val="right"/>
      <w:pPr>
        <w:ind w:left="4380" w:hanging="180"/>
      </w:pPr>
    </w:lvl>
    <w:lvl w:ilvl="6" w:tplc="0425000F" w:tentative="1">
      <w:start w:val="1"/>
      <w:numFmt w:val="decimal"/>
      <w:lvlText w:val="%7."/>
      <w:lvlJc w:val="left"/>
      <w:pPr>
        <w:ind w:left="5100" w:hanging="360"/>
      </w:pPr>
    </w:lvl>
    <w:lvl w:ilvl="7" w:tplc="04250019" w:tentative="1">
      <w:start w:val="1"/>
      <w:numFmt w:val="lowerLetter"/>
      <w:lvlText w:val="%8."/>
      <w:lvlJc w:val="left"/>
      <w:pPr>
        <w:ind w:left="5820" w:hanging="360"/>
      </w:pPr>
    </w:lvl>
    <w:lvl w:ilvl="8" w:tplc="0425001B" w:tentative="1">
      <w:start w:val="1"/>
      <w:numFmt w:val="lowerRoman"/>
      <w:lvlText w:val="%9."/>
      <w:lvlJc w:val="right"/>
      <w:pPr>
        <w:ind w:left="6540" w:hanging="180"/>
      </w:pPr>
    </w:lvl>
  </w:abstractNum>
  <w:abstractNum w:abstractNumId="38" w15:restartNumberingAfterBreak="0">
    <w:nsid w:val="62843ECA"/>
    <w:multiLevelType w:val="hybridMultilevel"/>
    <w:tmpl w:val="34D2C530"/>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A53425F"/>
    <w:multiLevelType w:val="hybridMultilevel"/>
    <w:tmpl w:val="D7C8C8C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70787DE6"/>
    <w:multiLevelType w:val="hybridMultilevel"/>
    <w:tmpl w:val="70D05538"/>
    <w:lvl w:ilvl="0" w:tplc="042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B51D9C"/>
    <w:multiLevelType w:val="hybridMultilevel"/>
    <w:tmpl w:val="4EC0B26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2" w15:restartNumberingAfterBreak="0">
    <w:nsid w:val="71547BF8"/>
    <w:multiLevelType w:val="hybridMultilevel"/>
    <w:tmpl w:val="067AC1DE"/>
    <w:lvl w:ilvl="0" w:tplc="042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23B14D5"/>
    <w:multiLevelType w:val="hybridMultilevel"/>
    <w:tmpl w:val="86D628B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7DF44ED4"/>
    <w:multiLevelType w:val="hybridMultilevel"/>
    <w:tmpl w:val="E10C2228"/>
    <w:lvl w:ilvl="0" w:tplc="35DE0BA4">
      <w:start w:val="1"/>
      <w:numFmt w:val="lowerLetter"/>
      <w:lvlText w:val="%1."/>
      <w:lvlJc w:val="left"/>
      <w:pPr>
        <w:ind w:left="720" w:hanging="360"/>
      </w:pPr>
      <w:rPr>
        <w:rFonts w:hint="default"/>
        <w:i/>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7E5E330D"/>
    <w:multiLevelType w:val="hybridMultilevel"/>
    <w:tmpl w:val="8EE4443E"/>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FFD67D3"/>
    <w:multiLevelType w:val="hybridMultilevel"/>
    <w:tmpl w:val="9790ECE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826676623">
    <w:abstractNumId w:val="33"/>
  </w:num>
  <w:num w:numId="2" w16cid:durableId="1519735773">
    <w:abstractNumId w:val="31"/>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2)"/>
        <w:lvlJc w:val="left"/>
        <w:pPr>
          <w:tabs>
            <w:tab w:val="num" w:pos="964"/>
          </w:tabs>
          <w:ind w:left="964" w:hanging="964"/>
        </w:pPr>
        <w:rPr>
          <w:rFonts w:ascii="Times New Roman" w:eastAsia="Times New Roman" w:hAnsi="Times New Roman" w:cs="Times New Roman"/>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 w16cid:durableId="1464930646">
    <w:abstractNumId w:val="31"/>
  </w:num>
  <w:num w:numId="4" w16cid:durableId="624428366">
    <w:abstractNumId w:val="12"/>
  </w:num>
  <w:num w:numId="5" w16cid:durableId="508100918">
    <w:abstractNumId w:val="8"/>
  </w:num>
  <w:num w:numId="6" w16cid:durableId="462651213">
    <w:abstractNumId w:val="11"/>
  </w:num>
  <w:num w:numId="7" w16cid:durableId="409427985">
    <w:abstractNumId w:val="43"/>
  </w:num>
  <w:num w:numId="8" w16cid:durableId="2129857420">
    <w:abstractNumId w:val="34"/>
  </w:num>
  <w:num w:numId="9" w16cid:durableId="111050199">
    <w:abstractNumId w:val="35"/>
  </w:num>
  <w:num w:numId="10" w16cid:durableId="1012223098">
    <w:abstractNumId w:val="44"/>
  </w:num>
  <w:num w:numId="11" w16cid:durableId="622469357">
    <w:abstractNumId w:val="30"/>
  </w:num>
  <w:num w:numId="12" w16cid:durableId="1986009294">
    <w:abstractNumId w:val="22"/>
  </w:num>
  <w:num w:numId="13" w16cid:durableId="1097674356">
    <w:abstractNumId w:val="6"/>
  </w:num>
  <w:num w:numId="14" w16cid:durableId="1318191669">
    <w:abstractNumId w:val="26"/>
  </w:num>
  <w:num w:numId="15" w16cid:durableId="393823559">
    <w:abstractNumId w:val="41"/>
  </w:num>
  <w:num w:numId="16" w16cid:durableId="1195386956">
    <w:abstractNumId w:val="3"/>
  </w:num>
  <w:num w:numId="17" w16cid:durableId="1310670071">
    <w:abstractNumId w:val="36"/>
  </w:num>
  <w:num w:numId="18" w16cid:durableId="720131020">
    <w:abstractNumId w:val="19"/>
  </w:num>
  <w:num w:numId="19" w16cid:durableId="186649434">
    <w:abstractNumId w:val="24"/>
  </w:num>
  <w:num w:numId="20" w16cid:durableId="726418093">
    <w:abstractNumId w:val="15"/>
  </w:num>
  <w:num w:numId="21" w16cid:durableId="546261253">
    <w:abstractNumId w:val="5"/>
  </w:num>
  <w:num w:numId="22" w16cid:durableId="1199314628">
    <w:abstractNumId w:val="46"/>
  </w:num>
  <w:num w:numId="23" w16cid:durableId="450327153">
    <w:abstractNumId w:val="9"/>
  </w:num>
  <w:num w:numId="24" w16cid:durableId="1711225448">
    <w:abstractNumId w:val="38"/>
  </w:num>
  <w:num w:numId="25" w16cid:durableId="1260218989">
    <w:abstractNumId w:val="28"/>
  </w:num>
  <w:num w:numId="26" w16cid:durableId="968895828">
    <w:abstractNumId w:val="40"/>
  </w:num>
  <w:num w:numId="27" w16cid:durableId="141656017">
    <w:abstractNumId w:val="10"/>
  </w:num>
  <w:num w:numId="28" w16cid:durableId="319120869">
    <w:abstractNumId w:val="32"/>
  </w:num>
  <w:num w:numId="29" w16cid:durableId="559753208">
    <w:abstractNumId w:val="45"/>
  </w:num>
  <w:num w:numId="30" w16cid:durableId="430054083">
    <w:abstractNumId w:val="14"/>
  </w:num>
  <w:num w:numId="31" w16cid:durableId="1066219058">
    <w:abstractNumId w:val="25"/>
  </w:num>
  <w:num w:numId="32" w16cid:durableId="145556650">
    <w:abstractNumId w:val="13"/>
  </w:num>
  <w:num w:numId="33" w16cid:durableId="1561405728">
    <w:abstractNumId w:val="39"/>
  </w:num>
  <w:num w:numId="34" w16cid:durableId="597176723">
    <w:abstractNumId w:val="17"/>
  </w:num>
  <w:num w:numId="35" w16cid:durableId="384107282">
    <w:abstractNumId w:val="27"/>
  </w:num>
  <w:num w:numId="36" w16cid:durableId="1291016651">
    <w:abstractNumId w:val="1"/>
  </w:num>
  <w:num w:numId="37" w16cid:durableId="433985527">
    <w:abstractNumId w:val="4"/>
  </w:num>
  <w:num w:numId="38" w16cid:durableId="587732911">
    <w:abstractNumId w:val="21"/>
  </w:num>
  <w:num w:numId="39" w16cid:durableId="710542676">
    <w:abstractNumId w:val="18"/>
  </w:num>
  <w:num w:numId="40" w16cid:durableId="114106855">
    <w:abstractNumId w:val="23"/>
  </w:num>
  <w:num w:numId="41" w16cid:durableId="1146362399">
    <w:abstractNumId w:val="0"/>
  </w:num>
  <w:num w:numId="42" w16cid:durableId="1645893422">
    <w:abstractNumId w:val="2"/>
  </w:num>
  <w:num w:numId="43" w16cid:durableId="804127690">
    <w:abstractNumId w:val="42"/>
  </w:num>
  <w:num w:numId="44" w16cid:durableId="1250238432">
    <w:abstractNumId w:val="7"/>
  </w:num>
  <w:num w:numId="45" w16cid:durableId="265576466">
    <w:abstractNumId w:val="37"/>
  </w:num>
  <w:num w:numId="46" w16cid:durableId="64570155">
    <w:abstractNumId w:val="20"/>
  </w:num>
  <w:num w:numId="47" w16cid:durableId="68891966">
    <w:abstractNumId w:val="29"/>
  </w:num>
  <w:num w:numId="48" w16cid:durableId="14577960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Y0N7G0NLQ0MDM0tbRQ0lEKTi0uzszPAymwrAUAHk2YOiwAAAA="/>
  </w:docVars>
  <w:rsids>
    <w:rsidRoot w:val="00796A0C"/>
    <w:rsid w:val="0000029D"/>
    <w:rsid w:val="00000304"/>
    <w:rsid w:val="000003F5"/>
    <w:rsid w:val="00000472"/>
    <w:rsid w:val="0000057C"/>
    <w:rsid w:val="0000085F"/>
    <w:rsid w:val="00000FE5"/>
    <w:rsid w:val="000011A7"/>
    <w:rsid w:val="000014D0"/>
    <w:rsid w:val="00001552"/>
    <w:rsid w:val="0000157E"/>
    <w:rsid w:val="0000195E"/>
    <w:rsid w:val="00001BB8"/>
    <w:rsid w:val="00001EDC"/>
    <w:rsid w:val="00002053"/>
    <w:rsid w:val="0000223C"/>
    <w:rsid w:val="000026C6"/>
    <w:rsid w:val="000026E2"/>
    <w:rsid w:val="00002A2A"/>
    <w:rsid w:val="00002CF3"/>
    <w:rsid w:val="00002DDD"/>
    <w:rsid w:val="00003130"/>
    <w:rsid w:val="000032B3"/>
    <w:rsid w:val="000032F4"/>
    <w:rsid w:val="00003586"/>
    <w:rsid w:val="0000359C"/>
    <w:rsid w:val="0000362E"/>
    <w:rsid w:val="000039A9"/>
    <w:rsid w:val="00003B16"/>
    <w:rsid w:val="00003FF1"/>
    <w:rsid w:val="000046CE"/>
    <w:rsid w:val="00004DC7"/>
    <w:rsid w:val="000051AD"/>
    <w:rsid w:val="00005209"/>
    <w:rsid w:val="000053EA"/>
    <w:rsid w:val="00005445"/>
    <w:rsid w:val="00005555"/>
    <w:rsid w:val="0000585B"/>
    <w:rsid w:val="00005CB3"/>
    <w:rsid w:val="00005D82"/>
    <w:rsid w:val="00005E06"/>
    <w:rsid w:val="00005FB5"/>
    <w:rsid w:val="00006048"/>
    <w:rsid w:val="0000619D"/>
    <w:rsid w:val="000067A8"/>
    <w:rsid w:val="00006927"/>
    <w:rsid w:val="00006BF6"/>
    <w:rsid w:val="00006FBF"/>
    <w:rsid w:val="0000700D"/>
    <w:rsid w:val="0000767A"/>
    <w:rsid w:val="000079E8"/>
    <w:rsid w:val="00010241"/>
    <w:rsid w:val="00010268"/>
    <w:rsid w:val="000105A1"/>
    <w:rsid w:val="00010712"/>
    <w:rsid w:val="000108E7"/>
    <w:rsid w:val="00010935"/>
    <w:rsid w:val="00010C67"/>
    <w:rsid w:val="00010DD3"/>
    <w:rsid w:val="000111FA"/>
    <w:rsid w:val="000124DF"/>
    <w:rsid w:val="000125FB"/>
    <w:rsid w:val="0001279E"/>
    <w:rsid w:val="000127E8"/>
    <w:rsid w:val="00012F66"/>
    <w:rsid w:val="000133B8"/>
    <w:rsid w:val="000135CB"/>
    <w:rsid w:val="000135D8"/>
    <w:rsid w:val="000137C4"/>
    <w:rsid w:val="00013B41"/>
    <w:rsid w:val="00013BA2"/>
    <w:rsid w:val="00013C4D"/>
    <w:rsid w:val="000140D9"/>
    <w:rsid w:val="00014383"/>
    <w:rsid w:val="000144CD"/>
    <w:rsid w:val="000144EF"/>
    <w:rsid w:val="000145BA"/>
    <w:rsid w:val="000145F0"/>
    <w:rsid w:val="00014634"/>
    <w:rsid w:val="00014993"/>
    <w:rsid w:val="00014E15"/>
    <w:rsid w:val="00014F5D"/>
    <w:rsid w:val="00014FB0"/>
    <w:rsid w:val="00015095"/>
    <w:rsid w:val="000154AA"/>
    <w:rsid w:val="000154E9"/>
    <w:rsid w:val="000157D5"/>
    <w:rsid w:val="00015810"/>
    <w:rsid w:val="00015897"/>
    <w:rsid w:val="00015E11"/>
    <w:rsid w:val="00015F94"/>
    <w:rsid w:val="0001619F"/>
    <w:rsid w:val="00016392"/>
    <w:rsid w:val="0001639B"/>
    <w:rsid w:val="000163E2"/>
    <w:rsid w:val="00016A2B"/>
    <w:rsid w:val="00016B57"/>
    <w:rsid w:val="00016C39"/>
    <w:rsid w:val="00016DCE"/>
    <w:rsid w:val="00016E2B"/>
    <w:rsid w:val="00016F75"/>
    <w:rsid w:val="00016F99"/>
    <w:rsid w:val="000172D3"/>
    <w:rsid w:val="000172EA"/>
    <w:rsid w:val="00017CFD"/>
    <w:rsid w:val="00017DBF"/>
    <w:rsid w:val="000206EC"/>
    <w:rsid w:val="00020753"/>
    <w:rsid w:val="00020AD8"/>
    <w:rsid w:val="00020AEE"/>
    <w:rsid w:val="00020AFA"/>
    <w:rsid w:val="00020F87"/>
    <w:rsid w:val="00021314"/>
    <w:rsid w:val="000214D5"/>
    <w:rsid w:val="0002168D"/>
    <w:rsid w:val="0002171A"/>
    <w:rsid w:val="00021818"/>
    <w:rsid w:val="00021839"/>
    <w:rsid w:val="000219C8"/>
    <w:rsid w:val="00021A91"/>
    <w:rsid w:val="00022063"/>
    <w:rsid w:val="000229F8"/>
    <w:rsid w:val="00022C90"/>
    <w:rsid w:val="00022EFC"/>
    <w:rsid w:val="00022FF9"/>
    <w:rsid w:val="0002300D"/>
    <w:rsid w:val="00023573"/>
    <w:rsid w:val="000235D2"/>
    <w:rsid w:val="000237E1"/>
    <w:rsid w:val="00024223"/>
    <w:rsid w:val="000245D6"/>
    <w:rsid w:val="00024CEE"/>
    <w:rsid w:val="00024D50"/>
    <w:rsid w:val="00024F2A"/>
    <w:rsid w:val="00024F42"/>
    <w:rsid w:val="00025166"/>
    <w:rsid w:val="000259B1"/>
    <w:rsid w:val="00025CF3"/>
    <w:rsid w:val="00025DCF"/>
    <w:rsid w:val="00025DF9"/>
    <w:rsid w:val="00025F1B"/>
    <w:rsid w:val="0002620A"/>
    <w:rsid w:val="000262C6"/>
    <w:rsid w:val="0002639C"/>
    <w:rsid w:val="00026509"/>
    <w:rsid w:val="00026565"/>
    <w:rsid w:val="00026741"/>
    <w:rsid w:val="0002686F"/>
    <w:rsid w:val="0002687C"/>
    <w:rsid w:val="00026B94"/>
    <w:rsid w:val="00027275"/>
    <w:rsid w:val="00027493"/>
    <w:rsid w:val="00027527"/>
    <w:rsid w:val="00027D1A"/>
    <w:rsid w:val="00027E61"/>
    <w:rsid w:val="00027EE3"/>
    <w:rsid w:val="00027F0A"/>
    <w:rsid w:val="00030139"/>
    <w:rsid w:val="000301A1"/>
    <w:rsid w:val="0003047D"/>
    <w:rsid w:val="00030535"/>
    <w:rsid w:val="00030720"/>
    <w:rsid w:val="0003083E"/>
    <w:rsid w:val="00030A22"/>
    <w:rsid w:val="00031033"/>
    <w:rsid w:val="0003169D"/>
    <w:rsid w:val="000317E7"/>
    <w:rsid w:val="00031A5C"/>
    <w:rsid w:val="00031BAF"/>
    <w:rsid w:val="00031BBB"/>
    <w:rsid w:val="00031D57"/>
    <w:rsid w:val="00031E95"/>
    <w:rsid w:val="00032580"/>
    <w:rsid w:val="0003258D"/>
    <w:rsid w:val="000328BE"/>
    <w:rsid w:val="00032951"/>
    <w:rsid w:val="000331BE"/>
    <w:rsid w:val="000333D8"/>
    <w:rsid w:val="0003359B"/>
    <w:rsid w:val="0003373F"/>
    <w:rsid w:val="00033E05"/>
    <w:rsid w:val="000342DB"/>
    <w:rsid w:val="000342F1"/>
    <w:rsid w:val="000343E6"/>
    <w:rsid w:val="00034487"/>
    <w:rsid w:val="0003453A"/>
    <w:rsid w:val="00034627"/>
    <w:rsid w:val="00034924"/>
    <w:rsid w:val="00034CDD"/>
    <w:rsid w:val="00034DF4"/>
    <w:rsid w:val="000356C1"/>
    <w:rsid w:val="000358A3"/>
    <w:rsid w:val="00035BE1"/>
    <w:rsid w:val="00035C2E"/>
    <w:rsid w:val="00035C86"/>
    <w:rsid w:val="00035E75"/>
    <w:rsid w:val="00035E9F"/>
    <w:rsid w:val="00035F75"/>
    <w:rsid w:val="000360F7"/>
    <w:rsid w:val="0003621D"/>
    <w:rsid w:val="00036325"/>
    <w:rsid w:val="000364B8"/>
    <w:rsid w:val="000366C9"/>
    <w:rsid w:val="000366E0"/>
    <w:rsid w:val="0003680F"/>
    <w:rsid w:val="0003686C"/>
    <w:rsid w:val="00036AF1"/>
    <w:rsid w:val="00036BC7"/>
    <w:rsid w:val="00036FF1"/>
    <w:rsid w:val="0003747E"/>
    <w:rsid w:val="0003772F"/>
    <w:rsid w:val="00037A57"/>
    <w:rsid w:val="00037C56"/>
    <w:rsid w:val="00037D79"/>
    <w:rsid w:val="0004018C"/>
    <w:rsid w:val="000408A0"/>
    <w:rsid w:val="000409C9"/>
    <w:rsid w:val="00040A1F"/>
    <w:rsid w:val="00040E2A"/>
    <w:rsid w:val="00040FF4"/>
    <w:rsid w:val="0004102D"/>
    <w:rsid w:val="00041068"/>
    <w:rsid w:val="0004121C"/>
    <w:rsid w:val="000419BF"/>
    <w:rsid w:val="00041B38"/>
    <w:rsid w:val="00041D6B"/>
    <w:rsid w:val="00042028"/>
    <w:rsid w:val="000425D4"/>
    <w:rsid w:val="0004270D"/>
    <w:rsid w:val="000429A4"/>
    <w:rsid w:val="00042A1A"/>
    <w:rsid w:val="00042CD9"/>
    <w:rsid w:val="00042EF7"/>
    <w:rsid w:val="00043074"/>
    <w:rsid w:val="000430E5"/>
    <w:rsid w:val="00043145"/>
    <w:rsid w:val="0004349B"/>
    <w:rsid w:val="0004390B"/>
    <w:rsid w:val="00043928"/>
    <w:rsid w:val="00043A6E"/>
    <w:rsid w:val="00043D8A"/>
    <w:rsid w:val="0004400D"/>
    <w:rsid w:val="00044664"/>
    <w:rsid w:val="00044673"/>
    <w:rsid w:val="000448A7"/>
    <w:rsid w:val="00044D1A"/>
    <w:rsid w:val="00044E12"/>
    <w:rsid w:val="00044F3B"/>
    <w:rsid w:val="0004518B"/>
    <w:rsid w:val="0004541C"/>
    <w:rsid w:val="0004593A"/>
    <w:rsid w:val="00045C4B"/>
    <w:rsid w:val="00045F3F"/>
    <w:rsid w:val="00045FB5"/>
    <w:rsid w:val="000463FF"/>
    <w:rsid w:val="000468B4"/>
    <w:rsid w:val="000469CC"/>
    <w:rsid w:val="00046CC2"/>
    <w:rsid w:val="00046EF2"/>
    <w:rsid w:val="0004726E"/>
    <w:rsid w:val="0004730C"/>
    <w:rsid w:val="00047CD3"/>
    <w:rsid w:val="00047FED"/>
    <w:rsid w:val="0005016A"/>
    <w:rsid w:val="00050385"/>
    <w:rsid w:val="0005064A"/>
    <w:rsid w:val="00050E27"/>
    <w:rsid w:val="00050E29"/>
    <w:rsid w:val="000514E7"/>
    <w:rsid w:val="0005156B"/>
    <w:rsid w:val="00051575"/>
    <w:rsid w:val="000516EC"/>
    <w:rsid w:val="00051747"/>
    <w:rsid w:val="00051EEE"/>
    <w:rsid w:val="0005210B"/>
    <w:rsid w:val="00052472"/>
    <w:rsid w:val="00052BEF"/>
    <w:rsid w:val="00052D0E"/>
    <w:rsid w:val="00052D8B"/>
    <w:rsid w:val="00052E28"/>
    <w:rsid w:val="00053444"/>
    <w:rsid w:val="00053746"/>
    <w:rsid w:val="00053AF4"/>
    <w:rsid w:val="00053C9A"/>
    <w:rsid w:val="00053FF0"/>
    <w:rsid w:val="00054086"/>
    <w:rsid w:val="00054973"/>
    <w:rsid w:val="00054BE8"/>
    <w:rsid w:val="00054C2D"/>
    <w:rsid w:val="00054E0F"/>
    <w:rsid w:val="00054EDD"/>
    <w:rsid w:val="000551A9"/>
    <w:rsid w:val="000551F3"/>
    <w:rsid w:val="00055245"/>
    <w:rsid w:val="0005586F"/>
    <w:rsid w:val="000558A5"/>
    <w:rsid w:val="00055AF0"/>
    <w:rsid w:val="0005607E"/>
    <w:rsid w:val="000566E9"/>
    <w:rsid w:val="00056A5D"/>
    <w:rsid w:val="00056AEC"/>
    <w:rsid w:val="0005728D"/>
    <w:rsid w:val="000577C9"/>
    <w:rsid w:val="000578C6"/>
    <w:rsid w:val="00057BED"/>
    <w:rsid w:val="000600BD"/>
    <w:rsid w:val="000609A0"/>
    <w:rsid w:val="00060A3A"/>
    <w:rsid w:val="00060DD1"/>
    <w:rsid w:val="000614D9"/>
    <w:rsid w:val="00061874"/>
    <w:rsid w:val="00061BF8"/>
    <w:rsid w:val="00061DC5"/>
    <w:rsid w:val="00061F74"/>
    <w:rsid w:val="00062530"/>
    <w:rsid w:val="000625D4"/>
    <w:rsid w:val="00062684"/>
    <w:rsid w:val="000626DE"/>
    <w:rsid w:val="00062738"/>
    <w:rsid w:val="00062F35"/>
    <w:rsid w:val="000631F5"/>
    <w:rsid w:val="0006345D"/>
    <w:rsid w:val="00063496"/>
    <w:rsid w:val="000635E7"/>
    <w:rsid w:val="00063887"/>
    <w:rsid w:val="0006389E"/>
    <w:rsid w:val="000639A0"/>
    <w:rsid w:val="00063D22"/>
    <w:rsid w:val="00063DD0"/>
    <w:rsid w:val="00063E5C"/>
    <w:rsid w:val="00063F77"/>
    <w:rsid w:val="000640A7"/>
    <w:rsid w:val="0006432F"/>
    <w:rsid w:val="00064661"/>
    <w:rsid w:val="00064C03"/>
    <w:rsid w:val="00064E79"/>
    <w:rsid w:val="00064F64"/>
    <w:rsid w:val="00065098"/>
    <w:rsid w:val="00065102"/>
    <w:rsid w:val="00065118"/>
    <w:rsid w:val="00065CE4"/>
    <w:rsid w:val="00066271"/>
    <w:rsid w:val="0006658C"/>
    <w:rsid w:val="00066625"/>
    <w:rsid w:val="0006670D"/>
    <w:rsid w:val="000667CE"/>
    <w:rsid w:val="0006682A"/>
    <w:rsid w:val="0006698D"/>
    <w:rsid w:val="0006699D"/>
    <w:rsid w:val="00066B99"/>
    <w:rsid w:val="00066BA6"/>
    <w:rsid w:val="00066C5F"/>
    <w:rsid w:val="00066F55"/>
    <w:rsid w:val="00066F89"/>
    <w:rsid w:val="000670CB"/>
    <w:rsid w:val="0006727F"/>
    <w:rsid w:val="0006766B"/>
    <w:rsid w:val="00067A27"/>
    <w:rsid w:val="00067C81"/>
    <w:rsid w:val="000700C8"/>
    <w:rsid w:val="000701C4"/>
    <w:rsid w:val="00070201"/>
    <w:rsid w:val="00070388"/>
    <w:rsid w:val="000703F0"/>
    <w:rsid w:val="00070484"/>
    <w:rsid w:val="000705B3"/>
    <w:rsid w:val="0007083D"/>
    <w:rsid w:val="00070A67"/>
    <w:rsid w:val="00070C1A"/>
    <w:rsid w:val="00070C27"/>
    <w:rsid w:val="00070F14"/>
    <w:rsid w:val="00070F83"/>
    <w:rsid w:val="00071529"/>
    <w:rsid w:val="000717C1"/>
    <w:rsid w:val="0007180E"/>
    <w:rsid w:val="00071C2A"/>
    <w:rsid w:val="00071C61"/>
    <w:rsid w:val="00071EBC"/>
    <w:rsid w:val="00072127"/>
    <w:rsid w:val="000722B8"/>
    <w:rsid w:val="000723C6"/>
    <w:rsid w:val="000724FB"/>
    <w:rsid w:val="000725BF"/>
    <w:rsid w:val="0007283B"/>
    <w:rsid w:val="0007283C"/>
    <w:rsid w:val="000729E0"/>
    <w:rsid w:val="00072B58"/>
    <w:rsid w:val="00072C5D"/>
    <w:rsid w:val="00072D61"/>
    <w:rsid w:val="00072E11"/>
    <w:rsid w:val="00072FCC"/>
    <w:rsid w:val="000735C0"/>
    <w:rsid w:val="000738C8"/>
    <w:rsid w:val="00073C8D"/>
    <w:rsid w:val="00073F60"/>
    <w:rsid w:val="00074022"/>
    <w:rsid w:val="000740FF"/>
    <w:rsid w:val="0007426D"/>
    <w:rsid w:val="00074A06"/>
    <w:rsid w:val="00074B5A"/>
    <w:rsid w:val="00074BC9"/>
    <w:rsid w:val="00074C7D"/>
    <w:rsid w:val="00074CFC"/>
    <w:rsid w:val="00075190"/>
    <w:rsid w:val="000751C2"/>
    <w:rsid w:val="000758E1"/>
    <w:rsid w:val="00075C51"/>
    <w:rsid w:val="00075F09"/>
    <w:rsid w:val="000764DF"/>
    <w:rsid w:val="000764E6"/>
    <w:rsid w:val="00076787"/>
    <w:rsid w:val="00076825"/>
    <w:rsid w:val="0007684E"/>
    <w:rsid w:val="00076ACE"/>
    <w:rsid w:val="00076C79"/>
    <w:rsid w:val="00076FA0"/>
    <w:rsid w:val="00077169"/>
    <w:rsid w:val="00077A25"/>
    <w:rsid w:val="00077DDA"/>
    <w:rsid w:val="00077E05"/>
    <w:rsid w:val="00077F32"/>
    <w:rsid w:val="00080141"/>
    <w:rsid w:val="00080545"/>
    <w:rsid w:val="00080964"/>
    <w:rsid w:val="00080C19"/>
    <w:rsid w:val="00080CDF"/>
    <w:rsid w:val="00081061"/>
    <w:rsid w:val="00081108"/>
    <w:rsid w:val="00081141"/>
    <w:rsid w:val="00081700"/>
    <w:rsid w:val="000817DA"/>
    <w:rsid w:val="00081AC8"/>
    <w:rsid w:val="00082334"/>
    <w:rsid w:val="0008250A"/>
    <w:rsid w:val="00082751"/>
    <w:rsid w:val="00082A5E"/>
    <w:rsid w:val="00082BC5"/>
    <w:rsid w:val="00082F05"/>
    <w:rsid w:val="00083077"/>
    <w:rsid w:val="000833B5"/>
    <w:rsid w:val="000836D0"/>
    <w:rsid w:val="0008384A"/>
    <w:rsid w:val="00083C2B"/>
    <w:rsid w:val="00083E7B"/>
    <w:rsid w:val="00083F99"/>
    <w:rsid w:val="0008432B"/>
    <w:rsid w:val="0008471E"/>
    <w:rsid w:val="00084722"/>
    <w:rsid w:val="000847F0"/>
    <w:rsid w:val="00084995"/>
    <w:rsid w:val="00084D14"/>
    <w:rsid w:val="00084F64"/>
    <w:rsid w:val="0008528B"/>
    <w:rsid w:val="0008580C"/>
    <w:rsid w:val="0008593E"/>
    <w:rsid w:val="00085AAC"/>
    <w:rsid w:val="00085CA2"/>
    <w:rsid w:val="00085EC7"/>
    <w:rsid w:val="00085F36"/>
    <w:rsid w:val="0008607A"/>
    <w:rsid w:val="00086215"/>
    <w:rsid w:val="0008626F"/>
    <w:rsid w:val="0008638D"/>
    <w:rsid w:val="00086618"/>
    <w:rsid w:val="000867B9"/>
    <w:rsid w:val="00086816"/>
    <w:rsid w:val="00086FD1"/>
    <w:rsid w:val="0008705A"/>
    <w:rsid w:val="00087068"/>
    <w:rsid w:val="000871DD"/>
    <w:rsid w:val="0008771D"/>
    <w:rsid w:val="00087E67"/>
    <w:rsid w:val="00090539"/>
    <w:rsid w:val="000905AC"/>
    <w:rsid w:val="0009091E"/>
    <w:rsid w:val="00091319"/>
    <w:rsid w:val="00091331"/>
    <w:rsid w:val="00091388"/>
    <w:rsid w:val="000915F3"/>
    <w:rsid w:val="000918A7"/>
    <w:rsid w:val="00091A24"/>
    <w:rsid w:val="00091CB9"/>
    <w:rsid w:val="00091FDC"/>
    <w:rsid w:val="0009210C"/>
    <w:rsid w:val="00092127"/>
    <w:rsid w:val="00092CB6"/>
    <w:rsid w:val="00092E67"/>
    <w:rsid w:val="0009348A"/>
    <w:rsid w:val="0009358C"/>
    <w:rsid w:val="00093891"/>
    <w:rsid w:val="0009431A"/>
    <w:rsid w:val="00094444"/>
    <w:rsid w:val="00094479"/>
    <w:rsid w:val="00094490"/>
    <w:rsid w:val="000944B7"/>
    <w:rsid w:val="000944CC"/>
    <w:rsid w:val="00094996"/>
    <w:rsid w:val="00094AE3"/>
    <w:rsid w:val="00094BE0"/>
    <w:rsid w:val="00094C99"/>
    <w:rsid w:val="00094E87"/>
    <w:rsid w:val="00094EF6"/>
    <w:rsid w:val="00094FDE"/>
    <w:rsid w:val="00094FEB"/>
    <w:rsid w:val="00095317"/>
    <w:rsid w:val="0009538A"/>
    <w:rsid w:val="000955F4"/>
    <w:rsid w:val="000958CC"/>
    <w:rsid w:val="00095F29"/>
    <w:rsid w:val="000960CD"/>
    <w:rsid w:val="00096292"/>
    <w:rsid w:val="000963A6"/>
    <w:rsid w:val="000963AB"/>
    <w:rsid w:val="000969D1"/>
    <w:rsid w:val="00096CCA"/>
    <w:rsid w:val="00096F58"/>
    <w:rsid w:val="00097063"/>
    <w:rsid w:val="00097B3D"/>
    <w:rsid w:val="00097E61"/>
    <w:rsid w:val="000A01A2"/>
    <w:rsid w:val="000A0384"/>
    <w:rsid w:val="000A053D"/>
    <w:rsid w:val="000A0654"/>
    <w:rsid w:val="000A078F"/>
    <w:rsid w:val="000A0904"/>
    <w:rsid w:val="000A0A4C"/>
    <w:rsid w:val="000A11E3"/>
    <w:rsid w:val="000A1258"/>
    <w:rsid w:val="000A1526"/>
    <w:rsid w:val="000A1C15"/>
    <w:rsid w:val="000A2407"/>
    <w:rsid w:val="000A2758"/>
    <w:rsid w:val="000A2A74"/>
    <w:rsid w:val="000A2BB4"/>
    <w:rsid w:val="000A2E74"/>
    <w:rsid w:val="000A302D"/>
    <w:rsid w:val="000A3342"/>
    <w:rsid w:val="000A33D1"/>
    <w:rsid w:val="000A3649"/>
    <w:rsid w:val="000A37DB"/>
    <w:rsid w:val="000A3ABC"/>
    <w:rsid w:val="000A3DAD"/>
    <w:rsid w:val="000A424E"/>
    <w:rsid w:val="000A435B"/>
    <w:rsid w:val="000A4536"/>
    <w:rsid w:val="000A47E5"/>
    <w:rsid w:val="000A4E4E"/>
    <w:rsid w:val="000A4F35"/>
    <w:rsid w:val="000A52AB"/>
    <w:rsid w:val="000A5394"/>
    <w:rsid w:val="000A53EA"/>
    <w:rsid w:val="000A5514"/>
    <w:rsid w:val="000A588B"/>
    <w:rsid w:val="000A59AB"/>
    <w:rsid w:val="000A5AAC"/>
    <w:rsid w:val="000A5BF0"/>
    <w:rsid w:val="000A5D9A"/>
    <w:rsid w:val="000A601C"/>
    <w:rsid w:val="000A60D9"/>
    <w:rsid w:val="000A676A"/>
    <w:rsid w:val="000A67CA"/>
    <w:rsid w:val="000A69B2"/>
    <w:rsid w:val="000A6A61"/>
    <w:rsid w:val="000A724A"/>
    <w:rsid w:val="000A73AC"/>
    <w:rsid w:val="000A779D"/>
    <w:rsid w:val="000A7909"/>
    <w:rsid w:val="000A79D2"/>
    <w:rsid w:val="000A7E88"/>
    <w:rsid w:val="000B0091"/>
    <w:rsid w:val="000B0677"/>
    <w:rsid w:val="000B09B7"/>
    <w:rsid w:val="000B0B59"/>
    <w:rsid w:val="000B0CAE"/>
    <w:rsid w:val="000B0CF2"/>
    <w:rsid w:val="000B1050"/>
    <w:rsid w:val="000B1203"/>
    <w:rsid w:val="000B1212"/>
    <w:rsid w:val="000B12AE"/>
    <w:rsid w:val="000B14A6"/>
    <w:rsid w:val="000B1AC2"/>
    <w:rsid w:val="000B1DA1"/>
    <w:rsid w:val="000B1E27"/>
    <w:rsid w:val="000B21C5"/>
    <w:rsid w:val="000B2498"/>
    <w:rsid w:val="000B28D9"/>
    <w:rsid w:val="000B2BF7"/>
    <w:rsid w:val="000B2D20"/>
    <w:rsid w:val="000B3A69"/>
    <w:rsid w:val="000B3CC3"/>
    <w:rsid w:val="000B4434"/>
    <w:rsid w:val="000B459E"/>
    <w:rsid w:val="000B465F"/>
    <w:rsid w:val="000B47ED"/>
    <w:rsid w:val="000B4AD0"/>
    <w:rsid w:val="000B4B1B"/>
    <w:rsid w:val="000B4D8D"/>
    <w:rsid w:val="000B4F14"/>
    <w:rsid w:val="000B4F9B"/>
    <w:rsid w:val="000B5029"/>
    <w:rsid w:val="000B5279"/>
    <w:rsid w:val="000B548E"/>
    <w:rsid w:val="000B574B"/>
    <w:rsid w:val="000B5D7A"/>
    <w:rsid w:val="000B5DEE"/>
    <w:rsid w:val="000B6531"/>
    <w:rsid w:val="000B6709"/>
    <w:rsid w:val="000B6731"/>
    <w:rsid w:val="000B67C3"/>
    <w:rsid w:val="000B69E5"/>
    <w:rsid w:val="000B6B03"/>
    <w:rsid w:val="000B6EAA"/>
    <w:rsid w:val="000B6FD8"/>
    <w:rsid w:val="000B704D"/>
    <w:rsid w:val="000B7564"/>
    <w:rsid w:val="000B78BC"/>
    <w:rsid w:val="000B7D9F"/>
    <w:rsid w:val="000B7E77"/>
    <w:rsid w:val="000C005F"/>
    <w:rsid w:val="000C03D9"/>
    <w:rsid w:val="000C092A"/>
    <w:rsid w:val="000C0A45"/>
    <w:rsid w:val="000C0BA4"/>
    <w:rsid w:val="000C1011"/>
    <w:rsid w:val="000C1012"/>
    <w:rsid w:val="000C1678"/>
    <w:rsid w:val="000C1963"/>
    <w:rsid w:val="000C19FE"/>
    <w:rsid w:val="000C1D05"/>
    <w:rsid w:val="000C1DD7"/>
    <w:rsid w:val="000C1E8E"/>
    <w:rsid w:val="000C1F9B"/>
    <w:rsid w:val="000C21F1"/>
    <w:rsid w:val="000C2317"/>
    <w:rsid w:val="000C2341"/>
    <w:rsid w:val="000C23BF"/>
    <w:rsid w:val="000C2521"/>
    <w:rsid w:val="000C2591"/>
    <w:rsid w:val="000C29BA"/>
    <w:rsid w:val="000C2C09"/>
    <w:rsid w:val="000C2CA6"/>
    <w:rsid w:val="000C3401"/>
    <w:rsid w:val="000C35BE"/>
    <w:rsid w:val="000C35DB"/>
    <w:rsid w:val="000C35FF"/>
    <w:rsid w:val="000C3698"/>
    <w:rsid w:val="000C383B"/>
    <w:rsid w:val="000C3997"/>
    <w:rsid w:val="000C39AE"/>
    <w:rsid w:val="000C3E11"/>
    <w:rsid w:val="000C3F98"/>
    <w:rsid w:val="000C3FE9"/>
    <w:rsid w:val="000C471C"/>
    <w:rsid w:val="000C47D2"/>
    <w:rsid w:val="000C4A8C"/>
    <w:rsid w:val="000C4D5B"/>
    <w:rsid w:val="000C53A6"/>
    <w:rsid w:val="000C53B9"/>
    <w:rsid w:val="000C55CE"/>
    <w:rsid w:val="000C5AFD"/>
    <w:rsid w:val="000C60E5"/>
    <w:rsid w:val="000C66FD"/>
    <w:rsid w:val="000C6770"/>
    <w:rsid w:val="000C682F"/>
    <w:rsid w:val="000C692D"/>
    <w:rsid w:val="000C6944"/>
    <w:rsid w:val="000C6C75"/>
    <w:rsid w:val="000C6D9C"/>
    <w:rsid w:val="000C6FCB"/>
    <w:rsid w:val="000C7117"/>
    <w:rsid w:val="000C7838"/>
    <w:rsid w:val="000C7B6C"/>
    <w:rsid w:val="000C7F95"/>
    <w:rsid w:val="000D096C"/>
    <w:rsid w:val="000D0B4C"/>
    <w:rsid w:val="000D0D95"/>
    <w:rsid w:val="000D0FF4"/>
    <w:rsid w:val="000D1014"/>
    <w:rsid w:val="000D12AC"/>
    <w:rsid w:val="000D1CB3"/>
    <w:rsid w:val="000D1E32"/>
    <w:rsid w:val="000D2445"/>
    <w:rsid w:val="000D25E7"/>
    <w:rsid w:val="000D2796"/>
    <w:rsid w:val="000D2A85"/>
    <w:rsid w:val="000D2D53"/>
    <w:rsid w:val="000D2E81"/>
    <w:rsid w:val="000D3266"/>
    <w:rsid w:val="000D3695"/>
    <w:rsid w:val="000D37AE"/>
    <w:rsid w:val="000D3879"/>
    <w:rsid w:val="000D3D24"/>
    <w:rsid w:val="000D4049"/>
    <w:rsid w:val="000D42E0"/>
    <w:rsid w:val="000D44BA"/>
    <w:rsid w:val="000D479C"/>
    <w:rsid w:val="000D483C"/>
    <w:rsid w:val="000D48FE"/>
    <w:rsid w:val="000D4A1C"/>
    <w:rsid w:val="000D4C8D"/>
    <w:rsid w:val="000D4E45"/>
    <w:rsid w:val="000D51B2"/>
    <w:rsid w:val="000D5540"/>
    <w:rsid w:val="000D555B"/>
    <w:rsid w:val="000D5576"/>
    <w:rsid w:val="000D56C3"/>
    <w:rsid w:val="000D6102"/>
    <w:rsid w:val="000D61EF"/>
    <w:rsid w:val="000D651E"/>
    <w:rsid w:val="000D6A92"/>
    <w:rsid w:val="000D6EBE"/>
    <w:rsid w:val="000D6F1D"/>
    <w:rsid w:val="000D70E9"/>
    <w:rsid w:val="000D7202"/>
    <w:rsid w:val="000D7580"/>
    <w:rsid w:val="000D7B39"/>
    <w:rsid w:val="000D7D08"/>
    <w:rsid w:val="000D7D83"/>
    <w:rsid w:val="000E0210"/>
    <w:rsid w:val="000E02C4"/>
    <w:rsid w:val="000E051F"/>
    <w:rsid w:val="000E0E4B"/>
    <w:rsid w:val="000E110C"/>
    <w:rsid w:val="000E11D7"/>
    <w:rsid w:val="000E13DA"/>
    <w:rsid w:val="000E13F2"/>
    <w:rsid w:val="000E15A7"/>
    <w:rsid w:val="000E1C61"/>
    <w:rsid w:val="000E1DB4"/>
    <w:rsid w:val="000E1DBC"/>
    <w:rsid w:val="000E1EAC"/>
    <w:rsid w:val="000E2084"/>
    <w:rsid w:val="000E211E"/>
    <w:rsid w:val="000E225C"/>
    <w:rsid w:val="000E2590"/>
    <w:rsid w:val="000E260E"/>
    <w:rsid w:val="000E266E"/>
    <w:rsid w:val="000E2D2E"/>
    <w:rsid w:val="000E3060"/>
    <w:rsid w:val="000E3563"/>
    <w:rsid w:val="000E3827"/>
    <w:rsid w:val="000E4053"/>
    <w:rsid w:val="000E4230"/>
    <w:rsid w:val="000E423A"/>
    <w:rsid w:val="000E4673"/>
    <w:rsid w:val="000E48EB"/>
    <w:rsid w:val="000E4972"/>
    <w:rsid w:val="000E4C0F"/>
    <w:rsid w:val="000E4FCD"/>
    <w:rsid w:val="000E507A"/>
    <w:rsid w:val="000E55CD"/>
    <w:rsid w:val="000E5803"/>
    <w:rsid w:val="000E5B3D"/>
    <w:rsid w:val="000E5C3A"/>
    <w:rsid w:val="000E5F5C"/>
    <w:rsid w:val="000E61DC"/>
    <w:rsid w:val="000E6991"/>
    <w:rsid w:val="000E6DD2"/>
    <w:rsid w:val="000E6F5D"/>
    <w:rsid w:val="000E7452"/>
    <w:rsid w:val="000E76BD"/>
    <w:rsid w:val="000E7AE3"/>
    <w:rsid w:val="000E7C7C"/>
    <w:rsid w:val="000E7C98"/>
    <w:rsid w:val="000E7CC9"/>
    <w:rsid w:val="000E7E55"/>
    <w:rsid w:val="000F0739"/>
    <w:rsid w:val="000F09BE"/>
    <w:rsid w:val="000F0BA7"/>
    <w:rsid w:val="000F115A"/>
    <w:rsid w:val="000F1249"/>
    <w:rsid w:val="000F13B0"/>
    <w:rsid w:val="000F15DC"/>
    <w:rsid w:val="000F1B92"/>
    <w:rsid w:val="000F1EFC"/>
    <w:rsid w:val="000F29F6"/>
    <w:rsid w:val="000F2A35"/>
    <w:rsid w:val="000F34B1"/>
    <w:rsid w:val="000F353D"/>
    <w:rsid w:val="000F364A"/>
    <w:rsid w:val="000F377C"/>
    <w:rsid w:val="000F38A6"/>
    <w:rsid w:val="000F3C0C"/>
    <w:rsid w:val="000F4055"/>
    <w:rsid w:val="000F414E"/>
    <w:rsid w:val="000F415F"/>
    <w:rsid w:val="000F41B7"/>
    <w:rsid w:val="000F41D0"/>
    <w:rsid w:val="000F4372"/>
    <w:rsid w:val="000F4552"/>
    <w:rsid w:val="000F47BE"/>
    <w:rsid w:val="000F4863"/>
    <w:rsid w:val="000F4AA5"/>
    <w:rsid w:val="000F4CBC"/>
    <w:rsid w:val="000F4D71"/>
    <w:rsid w:val="000F52E7"/>
    <w:rsid w:val="000F5313"/>
    <w:rsid w:val="000F565B"/>
    <w:rsid w:val="000F5960"/>
    <w:rsid w:val="000F5BAA"/>
    <w:rsid w:val="000F5D0A"/>
    <w:rsid w:val="000F5FAD"/>
    <w:rsid w:val="000F6058"/>
    <w:rsid w:val="000F6082"/>
    <w:rsid w:val="000F6159"/>
    <w:rsid w:val="000F6B3C"/>
    <w:rsid w:val="000F6B5F"/>
    <w:rsid w:val="000F6D3E"/>
    <w:rsid w:val="000F6EB0"/>
    <w:rsid w:val="000F6F80"/>
    <w:rsid w:val="000F7420"/>
    <w:rsid w:val="000F74B8"/>
    <w:rsid w:val="000F7677"/>
    <w:rsid w:val="000F7935"/>
    <w:rsid w:val="000F79E2"/>
    <w:rsid w:val="000F7C62"/>
    <w:rsid w:val="000F7CA8"/>
    <w:rsid w:val="000F7D73"/>
    <w:rsid w:val="00100485"/>
    <w:rsid w:val="00100BA7"/>
    <w:rsid w:val="00100C2D"/>
    <w:rsid w:val="00100E6D"/>
    <w:rsid w:val="001016E9"/>
    <w:rsid w:val="0010186E"/>
    <w:rsid w:val="00102B45"/>
    <w:rsid w:val="00102BE6"/>
    <w:rsid w:val="00102CB5"/>
    <w:rsid w:val="001033DA"/>
    <w:rsid w:val="00103417"/>
    <w:rsid w:val="001035DB"/>
    <w:rsid w:val="00103961"/>
    <w:rsid w:val="00103AF1"/>
    <w:rsid w:val="00103D25"/>
    <w:rsid w:val="0010422A"/>
    <w:rsid w:val="00104410"/>
    <w:rsid w:val="0010496B"/>
    <w:rsid w:val="00104F40"/>
    <w:rsid w:val="00104F70"/>
    <w:rsid w:val="001054AE"/>
    <w:rsid w:val="00105620"/>
    <w:rsid w:val="00105D09"/>
    <w:rsid w:val="00105D0B"/>
    <w:rsid w:val="00105FBE"/>
    <w:rsid w:val="001061ED"/>
    <w:rsid w:val="001063C9"/>
    <w:rsid w:val="00106717"/>
    <w:rsid w:val="00106C51"/>
    <w:rsid w:val="00106DAA"/>
    <w:rsid w:val="00107019"/>
    <w:rsid w:val="00107096"/>
    <w:rsid w:val="001070D0"/>
    <w:rsid w:val="00107246"/>
    <w:rsid w:val="00107589"/>
    <w:rsid w:val="00107BE3"/>
    <w:rsid w:val="00110011"/>
    <w:rsid w:val="0011014C"/>
    <w:rsid w:val="0011017C"/>
    <w:rsid w:val="00110262"/>
    <w:rsid w:val="001106A4"/>
    <w:rsid w:val="0011074E"/>
    <w:rsid w:val="001107DE"/>
    <w:rsid w:val="00110909"/>
    <w:rsid w:val="00110A53"/>
    <w:rsid w:val="00110DE8"/>
    <w:rsid w:val="001111DE"/>
    <w:rsid w:val="001112BD"/>
    <w:rsid w:val="00111327"/>
    <w:rsid w:val="00111A56"/>
    <w:rsid w:val="00111DCD"/>
    <w:rsid w:val="00111ED7"/>
    <w:rsid w:val="00112588"/>
    <w:rsid w:val="00112601"/>
    <w:rsid w:val="0011274B"/>
    <w:rsid w:val="0011295B"/>
    <w:rsid w:val="001129C0"/>
    <w:rsid w:val="00112B36"/>
    <w:rsid w:val="00112C90"/>
    <w:rsid w:val="00112F9B"/>
    <w:rsid w:val="00113038"/>
    <w:rsid w:val="0011318C"/>
    <w:rsid w:val="0011329A"/>
    <w:rsid w:val="0011343B"/>
    <w:rsid w:val="001135D2"/>
    <w:rsid w:val="00113655"/>
    <w:rsid w:val="0011378E"/>
    <w:rsid w:val="00113A45"/>
    <w:rsid w:val="00113C3F"/>
    <w:rsid w:val="0011420B"/>
    <w:rsid w:val="001142DC"/>
    <w:rsid w:val="001144AB"/>
    <w:rsid w:val="001145E8"/>
    <w:rsid w:val="001147EA"/>
    <w:rsid w:val="00114928"/>
    <w:rsid w:val="00114A44"/>
    <w:rsid w:val="001150AD"/>
    <w:rsid w:val="0011530D"/>
    <w:rsid w:val="00115C4C"/>
    <w:rsid w:val="00115D32"/>
    <w:rsid w:val="001160ED"/>
    <w:rsid w:val="0011672D"/>
    <w:rsid w:val="001167B7"/>
    <w:rsid w:val="00116E7E"/>
    <w:rsid w:val="00116F26"/>
    <w:rsid w:val="001174A7"/>
    <w:rsid w:val="0011784E"/>
    <w:rsid w:val="00117999"/>
    <w:rsid w:val="00117A1F"/>
    <w:rsid w:val="00117A4A"/>
    <w:rsid w:val="00117AAA"/>
    <w:rsid w:val="00117AAC"/>
    <w:rsid w:val="00117E34"/>
    <w:rsid w:val="001203A7"/>
    <w:rsid w:val="00120B59"/>
    <w:rsid w:val="00120E3E"/>
    <w:rsid w:val="00120E56"/>
    <w:rsid w:val="00121342"/>
    <w:rsid w:val="00121394"/>
    <w:rsid w:val="001213F5"/>
    <w:rsid w:val="00121705"/>
    <w:rsid w:val="00121791"/>
    <w:rsid w:val="001217A3"/>
    <w:rsid w:val="00121957"/>
    <w:rsid w:val="00121A2F"/>
    <w:rsid w:val="00121D34"/>
    <w:rsid w:val="00121DF8"/>
    <w:rsid w:val="00121F49"/>
    <w:rsid w:val="0012211D"/>
    <w:rsid w:val="001224E6"/>
    <w:rsid w:val="001225F9"/>
    <w:rsid w:val="00122605"/>
    <w:rsid w:val="00123ACB"/>
    <w:rsid w:val="00123B79"/>
    <w:rsid w:val="00123DB9"/>
    <w:rsid w:val="00124010"/>
    <w:rsid w:val="001240C3"/>
    <w:rsid w:val="00124250"/>
    <w:rsid w:val="001242F1"/>
    <w:rsid w:val="001243CF"/>
    <w:rsid w:val="001245E4"/>
    <w:rsid w:val="00124AE8"/>
    <w:rsid w:val="00124B74"/>
    <w:rsid w:val="00124C4E"/>
    <w:rsid w:val="00124D84"/>
    <w:rsid w:val="00124E41"/>
    <w:rsid w:val="0012534B"/>
    <w:rsid w:val="0012552E"/>
    <w:rsid w:val="001256AA"/>
    <w:rsid w:val="00125916"/>
    <w:rsid w:val="00125C77"/>
    <w:rsid w:val="00125D9B"/>
    <w:rsid w:val="00126338"/>
    <w:rsid w:val="0012644F"/>
    <w:rsid w:val="00126C2F"/>
    <w:rsid w:val="00126DA3"/>
    <w:rsid w:val="00126F25"/>
    <w:rsid w:val="00126F5C"/>
    <w:rsid w:val="001270C1"/>
    <w:rsid w:val="001271FF"/>
    <w:rsid w:val="00127228"/>
    <w:rsid w:val="001275A9"/>
    <w:rsid w:val="00127881"/>
    <w:rsid w:val="00127A7E"/>
    <w:rsid w:val="00127CB1"/>
    <w:rsid w:val="00127CB6"/>
    <w:rsid w:val="00127FAA"/>
    <w:rsid w:val="0013018B"/>
    <w:rsid w:val="001301D4"/>
    <w:rsid w:val="001302AC"/>
    <w:rsid w:val="001304B0"/>
    <w:rsid w:val="00130519"/>
    <w:rsid w:val="00130924"/>
    <w:rsid w:val="00130CCF"/>
    <w:rsid w:val="00130D7D"/>
    <w:rsid w:val="00130E5F"/>
    <w:rsid w:val="0013121D"/>
    <w:rsid w:val="001312F3"/>
    <w:rsid w:val="001314CC"/>
    <w:rsid w:val="00131761"/>
    <w:rsid w:val="0013193C"/>
    <w:rsid w:val="001319C2"/>
    <w:rsid w:val="001319C3"/>
    <w:rsid w:val="00131AE6"/>
    <w:rsid w:val="00131B66"/>
    <w:rsid w:val="001323E6"/>
    <w:rsid w:val="0013256F"/>
    <w:rsid w:val="001325A7"/>
    <w:rsid w:val="0013264C"/>
    <w:rsid w:val="0013272C"/>
    <w:rsid w:val="0013281C"/>
    <w:rsid w:val="0013298B"/>
    <w:rsid w:val="00132A10"/>
    <w:rsid w:val="00132A96"/>
    <w:rsid w:val="00132AC7"/>
    <w:rsid w:val="00132CEA"/>
    <w:rsid w:val="00132D7A"/>
    <w:rsid w:val="00132DFB"/>
    <w:rsid w:val="001330E5"/>
    <w:rsid w:val="001331F5"/>
    <w:rsid w:val="0013361F"/>
    <w:rsid w:val="00133841"/>
    <w:rsid w:val="00133BE3"/>
    <w:rsid w:val="00134059"/>
    <w:rsid w:val="00134177"/>
    <w:rsid w:val="00134407"/>
    <w:rsid w:val="001348F2"/>
    <w:rsid w:val="001349BA"/>
    <w:rsid w:val="00134B22"/>
    <w:rsid w:val="00134B7A"/>
    <w:rsid w:val="00134C25"/>
    <w:rsid w:val="00134CBC"/>
    <w:rsid w:val="00134E10"/>
    <w:rsid w:val="00135003"/>
    <w:rsid w:val="00135350"/>
    <w:rsid w:val="001354CF"/>
    <w:rsid w:val="001356EF"/>
    <w:rsid w:val="001359D8"/>
    <w:rsid w:val="00135A83"/>
    <w:rsid w:val="00135B6F"/>
    <w:rsid w:val="00135BC0"/>
    <w:rsid w:val="00135D07"/>
    <w:rsid w:val="00135E7C"/>
    <w:rsid w:val="00136151"/>
    <w:rsid w:val="001369E9"/>
    <w:rsid w:val="00136B33"/>
    <w:rsid w:val="00136DF5"/>
    <w:rsid w:val="00137290"/>
    <w:rsid w:val="00137435"/>
    <w:rsid w:val="00137741"/>
    <w:rsid w:val="00137A2A"/>
    <w:rsid w:val="00137B52"/>
    <w:rsid w:val="00137D8E"/>
    <w:rsid w:val="001403B1"/>
    <w:rsid w:val="0014044D"/>
    <w:rsid w:val="001409E9"/>
    <w:rsid w:val="00140D71"/>
    <w:rsid w:val="00140EB7"/>
    <w:rsid w:val="00140FC2"/>
    <w:rsid w:val="00141216"/>
    <w:rsid w:val="0014194F"/>
    <w:rsid w:val="0014197D"/>
    <w:rsid w:val="00141AED"/>
    <w:rsid w:val="00141E2D"/>
    <w:rsid w:val="00141E30"/>
    <w:rsid w:val="001422E7"/>
    <w:rsid w:val="001428D1"/>
    <w:rsid w:val="00142E65"/>
    <w:rsid w:val="00142F6F"/>
    <w:rsid w:val="0014328B"/>
    <w:rsid w:val="00143314"/>
    <w:rsid w:val="00143FE5"/>
    <w:rsid w:val="00144005"/>
    <w:rsid w:val="001440CD"/>
    <w:rsid w:val="001441A3"/>
    <w:rsid w:val="001441FB"/>
    <w:rsid w:val="001446BD"/>
    <w:rsid w:val="0014474B"/>
    <w:rsid w:val="00144B47"/>
    <w:rsid w:val="00144B68"/>
    <w:rsid w:val="00144F94"/>
    <w:rsid w:val="0014503D"/>
    <w:rsid w:val="00145076"/>
    <w:rsid w:val="00145A73"/>
    <w:rsid w:val="00145B04"/>
    <w:rsid w:val="00145FA4"/>
    <w:rsid w:val="0014613D"/>
    <w:rsid w:val="00146712"/>
    <w:rsid w:val="001469A7"/>
    <w:rsid w:val="00146C51"/>
    <w:rsid w:val="00146C67"/>
    <w:rsid w:val="00146CC0"/>
    <w:rsid w:val="00146D33"/>
    <w:rsid w:val="00146DB8"/>
    <w:rsid w:val="00147234"/>
    <w:rsid w:val="0014736D"/>
    <w:rsid w:val="001473B6"/>
    <w:rsid w:val="0014766E"/>
    <w:rsid w:val="001478D4"/>
    <w:rsid w:val="00147B59"/>
    <w:rsid w:val="00147F3C"/>
    <w:rsid w:val="00147FD3"/>
    <w:rsid w:val="0015023B"/>
    <w:rsid w:val="0015039E"/>
    <w:rsid w:val="0015053C"/>
    <w:rsid w:val="00150763"/>
    <w:rsid w:val="0015091E"/>
    <w:rsid w:val="00150F6F"/>
    <w:rsid w:val="001510C2"/>
    <w:rsid w:val="001514C5"/>
    <w:rsid w:val="00151521"/>
    <w:rsid w:val="001515DA"/>
    <w:rsid w:val="001516C7"/>
    <w:rsid w:val="00151728"/>
    <w:rsid w:val="00151757"/>
    <w:rsid w:val="001519EC"/>
    <w:rsid w:val="00151A1C"/>
    <w:rsid w:val="00151F55"/>
    <w:rsid w:val="00151FAE"/>
    <w:rsid w:val="001525C5"/>
    <w:rsid w:val="00152876"/>
    <w:rsid w:val="00152B07"/>
    <w:rsid w:val="001532D3"/>
    <w:rsid w:val="00153383"/>
    <w:rsid w:val="001533EE"/>
    <w:rsid w:val="001539F0"/>
    <w:rsid w:val="00153BA4"/>
    <w:rsid w:val="00153F91"/>
    <w:rsid w:val="00154103"/>
    <w:rsid w:val="001541B8"/>
    <w:rsid w:val="001543C3"/>
    <w:rsid w:val="00154409"/>
    <w:rsid w:val="00154465"/>
    <w:rsid w:val="00154727"/>
    <w:rsid w:val="00154AF9"/>
    <w:rsid w:val="00154B3F"/>
    <w:rsid w:val="00154D02"/>
    <w:rsid w:val="00154D8B"/>
    <w:rsid w:val="00154F59"/>
    <w:rsid w:val="001550A4"/>
    <w:rsid w:val="00155136"/>
    <w:rsid w:val="00155195"/>
    <w:rsid w:val="00155329"/>
    <w:rsid w:val="0015560A"/>
    <w:rsid w:val="00155610"/>
    <w:rsid w:val="0015578D"/>
    <w:rsid w:val="001557AB"/>
    <w:rsid w:val="001557E9"/>
    <w:rsid w:val="00155809"/>
    <w:rsid w:val="00155B5D"/>
    <w:rsid w:val="00156021"/>
    <w:rsid w:val="001560B1"/>
    <w:rsid w:val="001560EA"/>
    <w:rsid w:val="00156301"/>
    <w:rsid w:val="0015632A"/>
    <w:rsid w:val="0015654B"/>
    <w:rsid w:val="0015658A"/>
    <w:rsid w:val="0015678C"/>
    <w:rsid w:val="00156819"/>
    <w:rsid w:val="00156985"/>
    <w:rsid w:val="001569F5"/>
    <w:rsid w:val="00156E88"/>
    <w:rsid w:val="001570AF"/>
    <w:rsid w:val="001572F6"/>
    <w:rsid w:val="00157363"/>
    <w:rsid w:val="00157B8C"/>
    <w:rsid w:val="00157F44"/>
    <w:rsid w:val="00157FE8"/>
    <w:rsid w:val="00160381"/>
    <w:rsid w:val="00160BA0"/>
    <w:rsid w:val="00160BE4"/>
    <w:rsid w:val="00160D8C"/>
    <w:rsid w:val="00160EC6"/>
    <w:rsid w:val="00160F8D"/>
    <w:rsid w:val="00160FB5"/>
    <w:rsid w:val="0016122B"/>
    <w:rsid w:val="001614A5"/>
    <w:rsid w:val="00161731"/>
    <w:rsid w:val="00161B37"/>
    <w:rsid w:val="00161CEC"/>
    <w:rsid w:val="00161DE2"/>
    <w:rsid w:val="00161EB2"/>
    <w:rsid w:val="00161FD8"/>
    <w:rsid w:val="0016207E"/>
    <w:rsid w:val="001621A5"/>
    <w:rsid w:val="001626E9"/>
    <w:rsid w:val="00162AB6"/>
    <w:rsid w:val="00162BD6"/>
    <w:rsid w:val="001630BC"/>
    <w:rsid w:val="001633D1"/>
    <w:rsid w:val="00163585"/>
    <w:rsid w:val="001635F6"/>
    <w:rsid w:val="00163882"/>
    <w:rsid w:val="001638B1"/>
    <w:rsid w:val="00163C1D"/>
    <w:rsid w:val="00163E45"/>
    <w:rsid w:val="00163ED0"/>
    <w:rsid w:val="00163EDD"/>
    <w:rsid w:val="00164092"/>
    <w:rsid w:val="0016491B"/>
    <w:rsid w:val="00164AC3"/>
    <w:rsid w:val="00164D96"/>
    <w:rsid w:val="00164EB2"/>
    <w:rsid w:val="00165037"/>
    <w:rsid w:val="001652DB"/>
    <w:rsid w:val="0016545E"/>
    <w:rsid w:val="001658A6"/>
    <w:rsid w:val="00165BD6"/>
    <w:rsid w:val="00165DBE"/>
    <w:rsid w:val="00165FCE"/>
    <w:rsid w:val="00166126"/>
    <w:rsid w:val="001666A8"/>
    <w:rsid w:val="001667C6"/>
    <w:rsid w:val="00166DAE"/>
    <w:rsid w:val="00167034"/>
    <w:rsid w:val="00167049"/>
    <w:rsid w:val="0016725A"/>
    <w:rsid w:val="00167441"/>
    <w:rsid w:val="001678B4"/>
    <w:rsid w:val="00167933"/>
    <w:rsid w:val="00167A26"/>
    <w:rsid w:val="00167F8F"/>
    <w:rsid w:val="0017007F"/>
    <w:rsid w:val="0017017C"/>
    <w:rsid w:val="001708F7"/>
    <w:rsid w:val="00170BC6"/>
    <w:rsid w:val="00170F7D"/>
    <w:rsid w:val="00171048"/>
    <w:rsid w:val="00171301"/>
    <w:rsid w:val="001716D7"/>
    <w:rsid w:val="00172860"/>
    <w:rsid w:val="00172ECB"/>
    <w:rsid w:val="0017315E"/>
    <w:rsid w:val="00173586"/>
    <w:rsid w:val="00173812"/>
    <w:rsid w:val="00173B4B"/>
    <w:rsid w:val="00173D92"/>
    <w:rsid w:val="00173F4F"/>
    <w:rsid w:val="0017464F"/>
    <w:rsid w:val="001747B5"/>
    <w:rsid w:val="00174AC4"/>
    <w:rsid w:val="00174E8E"/>
    <w:rsid w:val="00174EE1"/>
    <w:rsid w:val="00174FD5"/>
    <w:rsid w:val="001753C3"/>
    <w:rsid w:val="00175624"/>
    <w:rsid w:val="001756BF"/>
    <w:rsid w:val="00175D76"/>
    <w:rsid w:val="001762CD"/>
    <w:rsid w:val="0017630B"/>
    <w:rsid w:val="001767FC"/>
    <w:rsid w:val="00176856"/>
    <w:rsid w:val="001769C9"/>
    <w:rsid w:val="00176B13"/>
    <w:rsid w:val="00176D96"/>
    <w:rsid w:val="00176DEA"/>
    <w:rsid w:val="00177033"/>
    <w:rsid w:val="0017705C"/>
    <w:rsid w:val="00177100"/>
    <w:rsid w:val="001771B0"/>
    <w:rsid w:val="00177475"/>
    <w:rsid w:val="0017761F"/>
    <w:rsid w:val="001777C7"/>
    <w:rsid w:val="00177A05"/>
    <w:rsid w:val="00177FEE"/>
    <w:rsid w:val="00180140"/>
    <w:rsid w:val="00180227"/>
    <w:rsid w:val="0018046F"/>
    <w:rsid w:val="001806FD"/>
    <w:rsid w:val="00180749"/>
    <w:rsid w:val="00180947"/>
    <w:rsid w:val="00180D5A"/>
    <w:rsid w:val="00181087"/>
    <w:rsid w:val="00181150"/>
    <w:rsid w:val="00181361"/>
    <w:rsid w:val="001819E0"/>
    <w:rsid w:val="00181B29"/>
    <w:rsid w:val="00181C7E"/>
    <w:rsid w:val="00181FAC"/>
    <w:rsid w:val="00182250"/>
    <w:rsid w:val="001822BD"/>
    <w:rsid w:val="001822CD"/>
    <w:rsid w:val="001829AF"/>
    <w:rsid w:val="001829CA"/>
    <w:rsid w:val="00182CF4"/>
    <w:rsid w:val="00182EFE"/>
    <w:rsid w:val="00182FF2"/>
    <w:rsid w:val="001832E9"/>
    <w:rsid w:val="0018368F"/>
    <w:rsid w:val="00183E8E"/>
    <w:rsid w:val="00184196"/>
    <w:rsid w:val="001841F2"/>
    <w:rsid w:val="00184CE3"/>
    <w:rsid w:val="00184DAD"/>
    <w:rsid w:val="00185287"/>
    <w:rsid w:val="0018538E"/>
    <w:rsid w:val="00185728"/>
    <w:rsid w:val="0018582E"/>
    <w:rsid w:val="00185A61"/>
    <w:rsid w:val="00185B7B"/>
    <w:rsid w:val="00185D46"/>
    <w:rsid w:val="00185D6B"/>
    <w:rsid w:val="0018616F"/>
    <w:rsid w:val="001861FB"/>
    <w:rsid w:val="00186357"/>
    <w:rsid w:val="0018643D"/>
    <w:rsid w:val="001867D0"/>
    <w:rsid w:val="00186952"/>
    <w:rsid w:val="00186C4C"/>
    <w:rsid w:val="00186FDD"/>
    <w:rsid w:val="0018703F"/>
    <w:rsid w:val="0018719C"/>
    <w:rsid w:val="00187246"/>
    <w:rsid w:val="001872A9"/>
    <w:rsid w:val="001873D8"/>
    <w:rsid w:val="001877C8"/>
    <w:rsid w:val="001877D3"/>
    <w:rsid w:val="00187ABA"/>
    <w:rsid w:val="00187C59"/>
    <w:rsid w:val="00187E64"/>
    <w:rsid w:val="00190240"/>
    <w:rsid w:val="001902CB"/>
    <w:rsid w:val="0019054D"/>
    <w:rsid w:val="001906C7"/>
    <w:rsid w:val="0019089B"/>
    <w:rsid w:val="00190D96"/>
    <w:rsid w:val="00190FE8"/>
    <w:rsid w:val="00191437"/>
    <w:rsid w:val="001919D8"/>
    <w:rsid w:val="00191DB2"/>
    <w:rsid w:val="00192005"/>
    <w:rsid w:val="0019215E"/>
    <w:rsid w:val="00192177"/>
    <w:rsid w:val="001921C2"/>
    <w:rsid w:val="0019250D"/>
    <w:rsid w:val="00192578"/>
    <w:rsid w:val="001925B5"/>
    <w:rsid w:val="001925C5"/>
    <w:rsid w:val="00192804"/>
    <w:rsid w:val="001929E6"/>
    <w:rsid w:val="00192AA1"/>
    <w:rsid w:val="00193195"/>
    <w:rsid w:val="0019340D"/>
    <w:rsid w:val="0019353D"/>
    <w:rsid w:val="00193926"/>
    <w:rsid w:val="00193A89"/>
    <w:rsid w:val="00193FD0"/>
    <w:rsid w:val="00193FD3"/>
    <w:rsid w:val="0019430F"/>
    <w:rsid w:val="001946E5"/>
    <w:rsid w:val="00194B85"/>
    <w:rsid w:val="00194D43"/>
    <w:rsid w:val="00194D7A"/>
    <w:rsid w:val="00195107"/>
    <w:rsid w:val="00195259"/>
    <w:rsid w:val="001958A5"/>
    <w:rsid w:val="00195C3D"/>
    <w:rsid w:val="00195E78"/>
    <w:rsid w:val="00195FB0"/>
    <w:rsid w:val="00196705"/>
    <w:rsid w:val="00196AFE"/>
    <w:rsid w:val="00196C5C"/>
    <w:rsid w:val="00196E44"/>
    <w:rsid w:val="00196EC5"/>
    <w:rsid w:val="00196F3E"/>
    <w:rsid w:val="00196FF4"/>
    <w:rsid w:val="00197549"/>
    <w:rsid w:val="00197D00"/>
    <w:rsid w:val="00197E80"/>
    <w:rsid w:val="001A0089"/>
    <w:rsid w:val="001A03CF"/>
    <w:rsid w:val="001A06FD"/>
    <w:rsid w:val="001A0780"/>
    <w:rsid w:val="001A07F5"/>
    <w:rsid w:val="001A084B"/>
    <w:rsid w:val="001A0B90"/>
    <w:rsid w:val="001A1006"/>
    <w:rsid w:val="001A126D"/>
    <w:rsid w:val="001A188B"/>
    <w:rsid w:val="001A193C"/>
    <w:rsid w:val="001A19C5"/>
    <w:rsid w:val="001A1A01"/>
    <w:rsid w:val="001A1A10"/>
    <w:rsid w:val="001A1A84"/>
    <w:rsid w:val="001A1C38"/>
    <w:rsid w:val="001A1F2F"/>
    <w:rsid w:val="001A1F5F"/>
    <w:rsid w:val="001A1FD4"/>
    <w:rsid w:val="001A2264"/>
    <w:rsid w:val="001A2E02"/>
    <w:rsid w:val="001A3271"/>
    <w:rsid w:val="001A3B6D"/>
    <w:rsid w:val="001A3FBC"/>
    <w:rsid w:val="001A4815"/>
    <w:rsid w:val="001A4A60"/>
    <w:rsid w:val="001A4D5D"/>
    <w:rsid w:val="001A4E9B"/>
    <w:rsid w:val="001A4F01"/>
    <w:rsid w:val="001A5319"/>
    <w:rsid w:val="001A56BA"/>
    <w:rsid w:val="001A5B60"/>
    <w:rsid w:val="001A5CD9"/>
    <w:rsid w:val="001A5D2B"/>
    <w:rsid w:val="001A5E8B"/>
    <w:rsid w:val="001A7195"/>
    <w:rsid w:val="001A7658"/>
    <w:rsid w:val="001A768D"/>
    <w:rsid w:val="001A780B"/>
    <w:rsid w:val="001A78FE"/>
    <w:rsid w:val="001A7951"/>
    <w:rsid w:val="001A7D88"/>
    <w:rsid w:val="001B008A"/>
    <w:rsid w:val="001B016F"/>
    <w:rsid w:val="001B03B0"/>
    <w:rsid w:val="001B04BD"/>
    <w:rsid w:val="001B055A"/>
    <w:rsid w:val="001B05B8"/>
    <w:rsid w:val="001B05D9"/>
    <w:rsid w:val="001B0673"/>
    <w:rsid w:val="001B0961"/>
    <w:rsid w:val="001B0DBB"/>
    <w:rsid w:val="001B1400"/>
    <w:rsid w:val="001B15FC"/>
    <w:rsid w:val="001B1D09"/>
    <w:rsid w:val="001B1FC4"/>
    <w:rsid w:val="001B2173"/>
    <w:rsid w:val="001B248C"/>
    <w:rsid w:val="001B26C7"/>
    <w:rsid w:val="001B2B91"/>
    <w:rsid w:val="001B2EC4"/>
    <w:rsid w:val="001B2F48"/>
    <w:rsid w:val="001B3198"/>
    <w:rsid w:val="001B31FE"/>
    <w:rsid w:val="001B3297"/>
    <w:rsid w:val="001B38DB"/>
    <w:rsid w:val="001B3A14"/>
    <w:rsid w:val="001B3DD3"/>
    <w:rsid w:val="001B4037"/>
    <w:rsid w:val="001B43D8"/>
    <w:rsid w:val="001B495B"/>
    <w:rsid w:val="001B4AF3"/>
    <w:rsid w:val="001B4C57"/>
    <w:rsid w:val="001B4D3A"/>
    <w:rsid w:val="001B5230"/>
    <w:rsid w:val="001B5825"/>
    <w:rsid w:val="001B5854"/>
    <w:rsid w:val="001B5A18"/>
    <w:rsid w:val="001B5B4F"/>
    <w:rsid w:val="001B5BD3"/>
    <w:rsid w:val="001B5BF7"/>
    <w:rsid w:val="001B5D9A"/>
    <w:rsid w:val="001B5E5D"/>
    <w:rsid w:val="001B5FA9"/>
    <w:rsid w:val="001B6080"/>
    <w:rsid w:val="001B610E"/>
    <w:rsid w:val="001B6636"/>
    <w:rsid w:val="001B680F"/>
    <w:rsid w:val="001B69FA"/>
    <w:rsid w:val="001B6D89"/>
    <w:rsid w:val="001B71C1"/>
    <w:rsid w:val="001B737A"/>
    <w:rsid w:val="001B7C0F"/>
    <w:rsid w:val="001B7E45"/>
    <w:rsid w:val="001C0172"/>
    <w:rsid w:val="001C0365"/>
    <w:rsid w:val="001C0463"/>
    <w:rsid w:val="001C094E"/>
    <w:rsid w:val="001C0B4A"/>
    <w:rsid w:val="001C1072"/>
    <w:rsid w:val="001C13E8"/>
    <w:rsid w:val="001C1408"/>
    <w:rsid w:val="001C1508"/>
    <w:rsid w:val="001C1B6F"/>
    <w:rsid w:val="001C1E26"/>
    <w:rsid w:val="001C2171"/>
    <w:rsid w:val="001C21FE"/>
    <w:rsid w:val="001C238F"/>
    <w:rsid w:val="001C2721"/>
    <w:rsid w:val="001C3427"/>
    <w:rsid w:val="001C372D"/>
    <w:rsid w:val="001C3920"/>
    <w:rsid w:val="001C3B5C"/>
    <w:rsid w:val="001C3BF2"/>
    <w:rsid w:val="001C3C0F"/>
    <w:rsid w:val="001C3C62"/>
    <w:rsid w:val="001C3D35"/>
    <w:rsid w:val="001C3EB3"/>
    <w:rsid w:val="001C4316"/>
    <w:rsid w:val="001C4626"/>
    <w:rsid w:val="001C473A"/>
    <w:rsid w:val="001C4818"/>
    <w:rsid w:val="001C4D86"/>
    <w:rsid w:val="001C4E6F"/>
    <w:rsid w:val="001C4E80"/>
    <w:rsid w:val="001C4F50"/>
    <w:rsid w:val="001C52ED"/>
    <w:rsid w:val="001C53A6"/>
    <w:rsid w:val="001C5484"/>
    <w:rsid w:val="001C548B"/>
    <w:rsid w:val="001C54A1"/>
    <w:rsid w:val="001C5616"/>
    <w:rsid w:val="001C5893"/>
    <w:rsid w:val="001C5A31"/>
    <w:rsid w:val="001C5AB1"/>
    <w:rsid w:val="001C5E9B"/>
    <w:rsid w:val="001C5F14"/>
    <w:rsid w:val="001C6EC7"/>
    <w:rsid w:val="001C6EF9"/>
    <w:rsid w:val="001C705E"/>
    <w:rsid w:val="001C7311"/>
    <w:rsid w:val="001C7666"/>
    <w:rsid w:val="001C7878"/>
    <w:rsid w:val="001C7B6D"/>
    <w:rsid w:val="001C7C4D"/>
    <w:rsid w:val="001C7DA6"/>
    <w:rsid w:val="001C7E75"/>
    <w:rsid w:val="001C7E82"/>
    <w:rsid w:val="001C7FF8"/>
    <w:rsid w:val="001D03AB"/>
    <w:rsid w:val="001D0506"/>
    <w:rsid w:val="001D07AC"/>
    <w:rsid w:val="001D0ABF"/>
    <w:rsid w:val="001D0D0F"/>
    <w:rsid w:val="001D100F"/>
    <w:rsid w:val="001D1ACD"/>
    <w:rsid w:val="001D1E36"/>
    <w:rsid w:val="001D205C"/>
    <w:rsid w:val="001D29FE"/>
    <w:rsid w:val="001D2A01"/>
    <w:rsid w:val="001D2A65"/>
    <w:rsid w:val="001D2AF7"/>
    <w:rsid w:val="001D2D3B"/>
    <w:rsid w:val="001D2D47"/>
    <w:rsid w:val="001D2DE4"/>
    <w:rsid w:val="001D32F2"/>
    <w:rsid w:val="001D34EC"/>
    <w:rsid w:val="001D36F8"/>
    <w:rsid w:val="001D3850"/>
    <w:rsid w:val="001D3EA9"/>
    <w:rsid w:val="001D45D9"/>
    <w:rsid w:val="001D48FA"/>
    <w:rsid w:val="001D49C9"/>
    <w:rsid w:val="001D4E34"/>
    <w:rsid w:val="001D51C8"/>
    <w:rsid w:val="001D5AFE"/>
    <w:rsid w:val="001D5B3F"/>
    <w:rsid w:val="001D5BFC"/>
    <w:rsid w:val="001D6126"/>
    <w:rsid w:val="001D619C"/>
    <w:rsid w:val="001D6246"/>
    <w:rsid w:val="001D62C5"/>
    <w:rsid w:val="001D6428"/>
    <w:rsid w:val="001D66E7"/>
    <w:rsid w:val="001D69DA"/>
    <w:rsid w:val="001D6A98"/>
    <w:rsid w:val="001D6AA7"/>
    <w:rsid w:val="001D6E16"/>
    <w:rsid w:val="001D6E9E"/>
    <w:rsid w:val="001D6EED"/>
    <w:rsid w:val="001D6FC7"/>
    <w:rsid w:val="001D707F"/>
    <w:rsid w:val="001D72BE"/>
    <w:rsid w:val="001D7425"/>
    <w:rsid w:val="001D7445"/>
    <w:rsid w:val="001D75CC"/>
    <w:rsid w:val="001D7682"/>
    <w:rsid w:val="001D76F6"/>
    <w:rsid w:val="001D78E0"/>
    <w:rsid w:val="001D796B"/>
    <w:rsid w:val="001D7BE7"/>
    <w:rsid w:val="001E01CE"/>
    <w:rsid w:val="001E036F"/>
    <w:rsid w:val="001E0380"/>
    <w:rsid w:val="001E0AA8"/>
    <w:rsid w:val="001E0B1E"/>
    <w:rsid w:val="001E0BF6"/>
    <w:rsid w:val="001E16AD"/>
    <w:rsid w:val="001E1909"/>
    <w:rsid w:val="001E1B98"/>
    <w:rsid w:val="001E1BD2"/>
    <w:rsid w:val="001E1C23"/>
    <w:rsid w:val="001E1ECD"/>
    <w:rsid w:val="001E1F21"/>
    <w:rsid w:val="001E206E"/>
    <w:rsid w:val="001E2443"/>
    <w:rsid w:val="001E27F6"/>
    <w:rsid w:val="001E293D"/>
    <w:rsid w:val="001E2DA1"/>
    <w:rsid w:val="001E2DB0"/>
    <w:rsid w:val="001E2FF7"/>
    <w:rsid w:val="001E30B6"/>
    <w:rsid w:val="001E310B"/>
    <w:rsid w:val="001E34EC"/>
    <w:rsid w:val="001E3568"/>
    <w:rsid w:val="001E365E"/>
    <w:rsid w:val="001E3680"/>
    <w:rsid w:val="001E36A0"/>
    <w:rsid w:val="001E36BB"/>
    <w:rsid w:val="001E373F"/>
    <w:rsid w:val="001E386C"/>
    <w:rsid w:val="001E3902"/>
    <w:rsid w:val="001E3BC2"/>
    <w:rsid w:val="001E3DC9"/>
    <w:rsid w:val="001E40C6"/>
    <w:rsid w:val="001E4570"/>
    <w:rsid w:val="001E4724"/>
    <w:rsid w:val="001E48BF"/>
    <w:rsid w:val="001E49FB"/>
    <w:rsid w:val="001E4FCF"/>
    <w:rsid w:val="001E542C"/>
    <w:rsid w:val="001E55C6"/>
    <w:rsid w:val="001E564D"/>
    <w:rsid w:val="001E5B1A"/>
    <w:rsid w:val="001E5BBE"/>
    <w:rsid w:val="001E5F80"/>
    <w:rsid w:val="001E5FB0"/>
    <w:rsid w:val="001E5FB4"/>
    <w:rsid w:val="001E6383"/>
    <w:rsid w:val="001E64F2"/>
    <w:rsid w:val="001E6542"/>
    <w:rsid w:val="001E656D"/>
    <w:rsid w:val="001E722F"/>
    <w:rsid w:val="001E7872"/>
    <w:rsid w:val="001E7DCA"/>
    <w:rsid w:val="001E7F45"/>
    <w:rsid w:val="001E7F53"/>
    <w:rsid w:val="001F0115"/>
    <w:rsid w:val="001F019B"/>
    <w:rsid w:val="001F03A3"/>
    <w:rsid w:val="001F03DF"/>
    <w:rsid w:val="001F0A43"/>
    <w:rsid w:val="001F0A73"/>
    <w:rsid w:val="001F0AD6"/>
    <w:rsid w:val="001F0B37"/>
    <w:rsid w:val="001F0EBB"/>
    <w:rsid w:val="001F0F05"/>
    <w:rsid w:val="001F109F"/>
    <w:rsid w:val="001F120E"/>
    <w:rsid w:val="001F186D"/>
    <w:rsid w:val="001F241C"/>
    <w:rsid w:val="001F245A"/>
    <w:rsid w:val="001F2798"/>
    <w:rsid w:val="001F280C"/>
    <w:rsid w:val="001F2832"/>
    <w:rsid w:val="001F28AC"/>
    <w:rsid w:val="001F2A71"/>
    <w:rsid w:val="001F2BB1"/>
    <w:rsid w:val="001F2F98"/>
    <w:rsid w:val="001F31E1"/>
    <w:rsid w:val="001F3333"/>
    <w:rsid w:val="001F34B2"/>
    <w:rsid w:val="001F360C"/>
    <w:rsid w:val="001F3AF2"/>
    <w:rsid w:val="001F3B1E"/>
    <w:rsid w:val="001F3DD6"/>
    <w:rsid w:val="001F404F"/>
    <w:rsid w:val="001F4155"/>
    <w:rsid w:val="001F42CA"/>
    <w:rsid w:val="001F4660"/>
    <w:rsid w:val="001F4CD6"/>
    <w:rsid w:val="001F4D87"/>
    <w:rsid w:val="001F51F1"/>
    <w:rsid w:val="001F5203"/>
    <w:rsid w:val="001F526D"/>
    <w:rsid w:val="001F52FD"/>
    <w:rsid w:val="001F5546"/>
    <w:rsid w:val="001F570F"/>
    <w:rsid w:val="001F5AAB"/>
    <w:rsid w:val="001F5C6C"/>
    <w:rsid w:val="001F610E"/>
    <w:rsid w:val="001F6213"/>
    <w:rsid w:val="001F65FC"/>
    <w:rsid w:val="001F6741"/>
    <w:rsid w:val="001F681F"/>
    <w:rsid w:val="001F69F8"/>
    <w:rsid w:val="001F6F29"/>
    <w:rsid w:val="001F6F77"/>
    <w:rsid w:val="001F7B70"/>
    <w:rsid w:val="001F7BFE"/>
    <w:rsid w:val="00200798"/>
    <w:rsid w:val="002009E6"/>
    <w:rsid w:val="002013AE"/>
    <w:rsid w:val="00201515"/>
    <w:rsid w:val="00201516"/>
    <w:rsid w:val="00201E79"/>
    <w:rsid w:val="002023DB"/>
    <w:rsid w:val="00202605"/>
    <w:rsid w:val="0020268D"/>
    <w:rsid w:val="002028E5"/>
    <w:rsid w:val="00202DFC"/>
    <w:rsid w:val="00202E65"/>
    <w:rsid w:val="00202E85"/>
    <w:rsid w:val="002030ED"/>
    <w:rsid w:val="002034BC"/>
    <w:rsid w:val="002034C0"/>
    <w:rsid w:val="0020355B"/>
    <w:rsid w:val="002035A5"/>
    <w:rsid w:val="00203788"/>
    <w:rsid w:val="00203AF8"/>
    <w:rsid w:val="00203B21"/>
    <w:rsid w:val="00203CAE"/>
    <w:rsid w:val="00203F4F"/>
    <w:rsid w:val="0020406B"/>
    <w:rsid w:val="002041D5"/>
    <w:rsid w:val="00204461"/>
    <w:rsid w:val="00204607"/>
    <w:rsid w:val="0020467C"/>
    <w:rsid w:val="0020487D"/>
    <w:rsid w:val="00204AB3"/>
    <w:rsid w:val="00204C48"/>
    <w:rsid w:val="00204E48"/>
    <w:rsid w:val="002054A3"/>
    <w:rsid w:val="0020558B"/>
    <w:rsid w:val="002058FD"/>
    <w:rsid w:val="00205B66"/>
    <w:rsid w:val="00205CCE"/>
    <w:rsid w:val="00205DF5"/>
    <w:rsid w:val="00205FAF"/>
    <w:rsid w:val="00206180"/>
    <w:rsid w:val="0020651E"/>
    <w:rsid w:val="00206629"/>
    <w:rsid w:val="00206769"/>
    <w:rsid w:val="002067D6"/>
    <w:rsid w:val="0020698B"/>
    <w:rsid w:val="00206F4A"/>
    <w:rsid w:val="00207091"/>
    <w:rsid w:val="0020709A"/>
    <w:rsid w:val="002074CA"/>
    <w:rsid w:val="0020753D"/>
    <w:rsid w:val="00207580"/>
    <w:rsid w:val="0020788A"/>
    <w:rsid w:val="002078CE"/>
    <w:rsid w:val="00207E2B"/>
    <w:rsid w:val="00207F30"/>
    <w:rsid w:val="00210663"/>
    <w:rsid w:val="002106D6"/>
    <w:rsid w:val="002107B5"/>
    <w:rsid w:val="0021084E"/>
    <w:rsid w:val="00210895"/>
    <w:rsid w:val="00210AD4"/>
    <w:rsid w:val="00210AF6"/>
    <w:rsid w:val="00210D34"/>
    <w:rsid w:val="00210DB6"/>
    <w:rsid w:val="00210EA4"/>
    <w:rsid w:val="00210EED"/>
    <w:rsid w:val="00211620"/>
    <w:rsid w:val="002117C8"/>
    <w:rsid w:val="00211978"/>
    <w:rsid w:val="00211C3B"/>
    <w:rsid w:val="00211EF1"/>
    <w:rsid w:val="00212244"/>
    <w:rsid w:val="0021260C"/>
    <w:rsid w:val="00212AE8"/>
    <w:rsid w:val="0021314E"/>
    <w:rsid w:val="00213910"/>
    <w:rsid w:val="002139F9"/>
    <w:rsid w:val="002139FD"/>
    <w:rsid w:val="00213EB8"/>
    <w:rsid w:val="00213F41"/>
    <w:rsid w:val="00213F5C"/>
    <w:rsid w:val="00214042"/>
    <w:rsid w:val="00214208"/>
    <w:rsid w:val="002145BB"/>
    <w:rsid w:val="00214878"/>
    <w:rsid w:val="00214BCA"/>
    <w:rsid w:val="00215167"/>
    <w:rsid w:val="0021530B"/>
    <w:rsid w:val="002154CB"/>
    <w:rsid w:val="002155DB"/>
    <w:rsid w:val="00215761"/>
    <w:rsid w:val="00215C3E"/>
    <w:rsid w:val="00215C81"/>
    <w:rsid w:val="002162D4"/>
    <w:rsid w:val="002163D4"/>
    <w:rsid w:val="0021645C"/>
    <w:rsid w:val="002168E9"/>
    <w:rsid w:val="00216E1F"/>
    <w:rsid w:val="00216E80"/>
    <w:rsid w:val="00216F16"/>
    <w:rsid w:val="0021747E"/>
    <w:rsid w:val="002176C6"/>
    <w:rsid w:val="002178A3"/>
    <w:rsid w:val="00217C57"/>
    <w:rsid w:val="00217CF4"/>
    <w:rsid w:val="00217E07"/>
    <w:rsid w:val="00220012"/>
    <w:rsid w:val="0022031E"/>
    <w:rsid w:val="002209EE"/>
    <w:rsid w:val="002209FD"/>
    <w:rsid w:val="00220AD4"/>
    <w:rsid w:val="00220FFD"/>
    <w:rsid w:val="002212AE"/>
    <w:rsid w:val="0022149E"/>
    <w:rsid w:val="002214A0"/>
    <w:rsid w:val="00221864"/>
    <w:rsid w:val="00221FC6"/>
    <w:rsid w:val="002220A9"/>
    <w:rsid w:val="002222A4"/>
    <w:rsid w:val="002224AC"/>
    <w:rsid w:val="00222792"/>
    <w:rsid w:val="00222A52"/>
    <w:rsid w:val="0022301D"/>
    <w:rsid w:val="002230A8"/>
    <w:rsid w:val="0022377C"/>
    <w:rsid w:val="0022391C"/>
    <w:rsid w:val="00223CC2"/>
    <w:rsid w:val="00223E01"/>
    <w:rsid w:val="002240E6"/>
    <w:rsid w:val="0022441C"/>
    <w:rsid w:val="0022448E"/>
    <w:rsid w:val="00224537"/>
    <w:rsid w:val="00224683"/>
    <w:rsid w:val="00224834"/>
    <w:rsid w:val="00224896"/>
    <w:rsid w:val="002248C5"/>
    <w:rsid w:val="00224C9E"/>
    <w:rsid w:val="0022525E"/>
    <w:rsid w:val="00225300"/>
    <w:rsid w:val="00225361"/>
    <w:rsid w:val="00225773"/>
    <w:rsid w:val="00225891"/>
    <w:rsid w:val="002258E8"/>
    <w:rsid w:val="002258F8"/>
    <w:rsid w:val="00225BCC"/>
    <w:rsid w:val="00225C7E"/>
    <w:rsid w:val="00225D78"/>
    <w:rsid w:val="00225DB8"/>
    <w:rsid w:val="00225E4F"/>
    <w:rsid w:val="00225EFB"/>
    <w:rsid w:val="0022600C"/>
    <w:rsid w:val="00226045"/>
    <w:rsid w:val="0022617B"/>
    <w:rsid w:val="002262FC"/>
    <w:rsid w:val="00226346"/>
    <w:rsid w:val="002267D0"/>
    <w:rsid w:val="00226977"/>
    <w:rsid w:val="00226A73"/>
    <w:rsid w:val="00226B5F"/>
    <w:rsid w:val="00226BE6"/>
    <w:rsid w:val="00226F0A"/>
    <w:rsid w:val="002270B4"/>
    <w:rsid w:val="002272CE"/>
    <w:rsid w:val="0022734B"/>
    <w:rsid w:val="0022771A"/>
    <w:rsid w:val="00227A5C"/>
    <w:rsid w:val="00227D2D"/>
    <w:rsid w:val="00227D95"/>
    <w:rsid w:val="00227E22"/>
    <w:rsid w:val="00227FBA"/>
    <w:rsid w:val="00230078"/>
    <w:rsid w:val="002301E7"/>
    <w:rsid w:val="002302DD"/>
    <w:rsid w:val="00230484"/>
    <w:rsid w:val="002309CC"/>
    <w:rsid w:val="00230C95"/>
    <w:rsid w:val="00230D80"/>
    <w:rsid w:val="00230DEF"/>
    <w:rsid w:val="00230FC0"/>
    <w:rsid w:val="002310CC"/>
    <w:rsid w:val="00231223"/>
    <w:rsid w:val="00231284"/>
    <w:rsid w:val="00231640"/>
    <w:rsid w:val="002318B2"/>
    <w:rsid w:val="00231948"/>
    <w:rsid w:val="00231B24"/>
    <w:rsid w:val="00231BBD"/>
    <w:rsid w:val="00231BDA"/>
    <w:rsid w:val="0023220E"/>
    <w:rsid w:val="0023241D"/>
    <w:rsid w:val="0023242D"/>
    <w:rsid w:val="00232476"/>
    <w:rsid w:val="00232499"/>
    <w:rsid w:val="002327D3"/>
    <w:rsid w:val="00232901"/>
    <w:rsid w:val="00232AC4"/>
    <w:rsid w:val="00232BFE"/>
    <w:rsid w:val="00232C2F"/>
    <w:rsid w:val="00232D45"/>
    <w:rsid w:val="00232D8E"/>
    <w:rsid w:val="00232FE7"/>
    <w:rsid w:val="002330F8"/>
    <w:rsid w:val="002331F4"/>
    <w:rsid w:val="0023366F"/>
    <w:rsid w:val="00233B23"/>
    <w:rsid w:val="00233CFC"/>
    <w:rsid w:val="00233DC5"/>
    <w:rsid w:val="00233F4A"/>
    <w:rsid w:val="0023413F"/>
    <w:rsid w:val="00234151"/>
    <w:rsid w:val="00234559"/>
    <w:rsid w:val="00234856"/>
    <w:rsid w:val="00234994"/>
    <w:rsid w:val="00234A02"/>
    <w:rsid w:val="00234B0A"/>
    <w:rsid w:val="00234B75"/>
    <w:rsid w:val="00234F10"/>
    <w:rsid w:val="00235051"/>
    <w:rsid w:val="002352F4"/>
    <w:rsid w:val="00235492"/>
    <w:rsid w:val="00235640"/>
    <w:rsid w:val="00235ADE"/>
    <w:rsid w:val="00235D0A"/>
    <w:rsid w:val="00235D5B"/>
    <w:rsid w:val="00235E6A"/>
    <w:rsid w:val="00235F7C"/>
    <w:rsid w:val="00236024"/>
    <w:rsid w:val="00236082"/>
    <w:rsid w:val="00236265"/>
    <w:rsid w:val="002363E9"/>
    <w:rsid w:val="00236660"/>
    <w:rsid w:val="0023671A"/>
    <w:rsid w:val="002368F6"/>
    <w:rsid w:val="00236965"/>
    <w:rsid w:val="00236A58"/>
    <w:rsid w:val="0023735A"/>
    <w:rsid w:val="0023770D"/>
    <w:rsid w:val="00240479"/>
    <w:rsid w:val="0024069B"/>
    <w:rsid w:val="00240783"/>
    <w:rsid w:val="00240AF8"/>
    <w:rsid w:val="002411F1"/>
    <w:rsid w:val="00241248"/>
    <w:rsid w:val="0024184C"/>
    <w:rsid w:val="00241E5F"/>
    <w:rsid w:val="00242493"/>
    <w:rsid w:val="00242498"/>
    <w:rsid w:val="00242659"/>
    <w:rsid w:val="00242A03"/>
    <w:rsid w:val="00242CE8"/>
    <w:rsid w:val="00242F39"/>
    <w:rsid w:val="00243112"/>
    <w:rsid w:val="00243344"/>
    <w:rsid w:val="00243812"/>
    <w:rsid w:val="00243F12"/>
    <w:rsid w:val="00243FCD"/>
    <w:rsid w:val="00243FD3"/>
    <w:rsid w:val="002441CC"/>
    <w:rsid w:val="002444ED"/>
    <w:rsid w:val="002444F6"/>
    <w:rsid w:val="002446CA"/>
    <w:rsid w:val="0024489C"/>
    <w:rsid w:val="002449EE"/>
    <w:rsid w:val="00244B7A"/>
    <w:rsid w:val="00244EBA"/>
    <w:rsid w:val="0024512E"/>
    <w:rsid w:val="002453BB"/>
    <w:rsid w:val="002454FC"/>
    <w:rsid w:val="00245A9C"/>
    <w:rsid w:val="00245AB8"/>
    <w:rsid w:val="00245B4C"/>
    <w:rsid w:val="00245B6D"/>
    <w:rsid w:val="00245F50"/>
    <w:rsid w:val="002462A6"/>
    <w:rsid w:val="0024652D"/>
    <w:rsid w:val="00246588"/>
    <w:rsid w:val="002469FB"/>
    <w:rsid w:val="00246A10"/>
    <w:rsid w:val="00246A64"/>
    <w:rsid w:val="00246CD7"/>
    <w:rsid w:val="00246D21"/>
    <w:rsid w:val="00246E24"/>
    <w:rsid w:val="00246E65"/>
    <w:rsid w:val="00246EA8"/>
    <w:rsid w:val="00246FCB"/>
    <w:rsid w:val="00247237"/>
    <w:rsid w:val="002472D0"/>
    <w:rsid w:val="00247402"/>
    <w:rsid w:val="00247465"/>
    <w:rsid w:val="00247586"/>
    <w:rsid w:val="00247722"/>
    <w:rsid w:val="00247733"/>
    <w:rsid w:val="0024774E"/>
    <w:rsid w:val="0024775E"/>
    <w:rsid w:val="002478F1"/>
    <w:rsid w:val="00247D77"/>
    <w:rsid w:val="002500AA"/>
    <w:rsid w:val="0025014F"/>
    <w:rsid w:val="00250267"/>
    <w:rsid w:val="00250337"/>
    <w:rsid w:val="00250421"/>
    <w:rsid w:val="002507E5"/>
    <w:rsid w:val="00250816"/>
    <w:rsid w:val="00250843"/>
    <w:rsid w:val="00250892"/>
    <w:rsid w:val="0025090D"/>
    <w:rsid w:val="00250BD9"/>
    <w:rsid w:val="00250EE2"/>
    <w:rsid w:val="002510B2"/>
    <w:rsid w:val="00251445"/>
    <w:rsid w:val="002515BA"/>
    <w:rsid w:val="002517BC"/>
    <w:rsid w:val="00251B9C"/>
    <w:rsid w:val="00251CEE"/>
    <w:rsid w:val="00251E47"/>
    <w:rsid w:val="00251E54"/>
    <w:rsid w:val="00251ECF"/>
    <w:rsid w:val="002520A3"/>
    <w:rsid w:val="00252677"/>
    <w:rsid w:val="0025287C"/>
    <w:rsid w:val="00252BB8"/>
    <w:rsid w:val="00252D0A"/>
    <w:rsid w:val="00253597"/>
    <w:rsid w:val="002536E1"/>
    <w:rsid w:val="00253A30"/>
    <w:rsid w:val="00253ACB"/>
    <w:rsid w:val="00253B1F"/>
    <w:rsid w:val="00253D9A"/>
    <w:rsid w:val="00253F6C"/>
    <w:rsid w:val="00253FDA"/>
    <w:rsid w:val="0025426D"/>
    <w:rsid w:val="0025475D"/>
    <w:rsid w:val="0025487C"/>
    <w:rsid w:val="00254A70"/>
    <w:rsid w:val="00254CE4"/>
    <w:rsid w:val="00255051"/>
    <w:rsid w:val="00255378"/>
    <w:rsid w:val="002555AB"/>
    <w:rsid w:val="00255A16"/>
    <w:rsid w:val="00255D04"/>
    <w:rsid w:val="00255EF0"/>
    <w:rsid w:val="00255F25"/>
    <w:rsid w:val="00255F51"/>
    <w:rsid w:val="00256085"/>
    <w:rsid w:val="002562C4"/>
    <w:rsid w:val="002563A3"/>
    <w:rsid w:val="00256625"/>
    <w:rsid w:val="002566C2"/>
    <w:rsid w:val="00256DBF"/>
    <w:rsid w:val="00256DE2"/>
    <w:rsid w:val="00256EE3"/>
    <w:rsid w:val="0025702B"/>
    <w:rsid w:val="00257175"/>
    <w:rsid w:val="002573CC"/>
    <w:rsid w:val="0025767D"/>
    <w:rsid w:val="002576D0"/>
    <w:rsid w:val="002576EC"/>
    <w:rsid w:val="00257D0C"/>
    <w:rsid w:val="00260154"/>
    <w:rsid w:val="002606CD"/>
    <w:rsid w:val="002607FA"/>
    <w:rsid w:val="0026096D"/>
    <w:rsid w:val="00260A28"/>
    <w:rsid w:val="00260C96"/>
    <w:rsid w:val="00260F28"/>
    <w:rsid w:val="00261289"/>
    <w:rsid w:val="00261339"/>
    <w:rsid w:val="002614EB"/>
    <w:rsid w:val="0026156B"/>
    <w:rsid w:val="0026159D"/>
    <w:rsid w:val="00261729"/>
    <w:rsid w:val="00261821"/>
    <w:rsid w:val="002618F0"/>
    <w:rsid w:val="00261A57"/>
    <w:rsid w:val="00261AAE"/>
    <w:rsid w:val="00261AD6"/>
    <w:rsid w:val="002620EB"/>
    <w:rsid w:val="002624E9"/>
    <w:rsid w:val="00262591"/>
    <w:rsid w:val="0026269B"/>
    <w:rsid w:val="00262A19"/>
    <w:rsid w:val="00262CA3"/>
    <w:rsid w:val="00262D4B"/>
    <w:rsid w:val="00263024"/>
    <w:rsid w:val="002632C5"/>
    <w:rsid w:val="00263385"/>
    <w:rsid w:val="002635B7"/>
    <w:rsid w:val="0026364D"/>
    <w:rsid w:val="0026385B"/>
    <w:rsid w:val="0026452C"/>
    <w:rsid w:val="0026480B"/>
    <w:rsid w:val="002648C7"/>
    <w:rsid w:val="00264A0E"/>
    <w:rsid w:val="00264C75"/>
    <w:rsid w:val="00264D87"/>
    <w:rsid w:val="00264F77"/>
    <w:rsid w:val="00265331"/>
    <w:rsid w:val="00265B10"/>
    <w:rsid w:val="00265BB3"/>
    <w:rsid w:val="00265FB0"/>
    <w:rsid w:val="002661A7"/>
    <w:rsid w:val="00266392"/>
    <w:rsid w:val="002663DE"/>
    <w:rsid w:val="00266494"/>
    <w:rsid w:val="0026650C"/>
    <w:rsid w:val="00266538"/>
    <w:rsid w:val="002668B8"/>
    <w:rsid w:val="002668C1"/>
    <w:rsid w:val="00266956"/>
    <w:rsid w:val="00266C0A"/>
    <w:rsid w:val="00266C60"/>
    <w:rsid w:val="00266E3D"/>
    <w:rsid w:val="002670EF"/>
    <w:rsid w:val="002672EF"/>
    <w:rsid w:val="0026736D"/>
    <w:rsid w:val="0026746A"/>
    <w:rsid w:val="002679C9"/>
    <w:rsid w:val="00267B8E"/>
    <w:rsid w:val="00267C03"/>
    <w:rsid w:val="00267CA7"/>
    <w:rsid w:val="00267D5F"/>
    <w:rsid w:val="00267DD9"/>
    <w:rsid w:val="00267E16"/>
    <w:rsid w:val="002701B8"/>
    <w:rsid w:val="002705C8"/>
    <w:rsid w:val="002707C7"/>
    <w:rsid w:val="00271358"/>
    <w:rsid w:val="002718C0"/>
    <w:rsid w:val="00271D6B"/>
    <w:rsid w:val="00271DDD"/>
    <w:rsid w:val="00271F56"/>
    <w:rsid w:val="00272352"/>
    <w:rsid w:val="002729D9"/>
    <w:rsid w:val="00272B54"/>
    <w:rsid w:val="00272B6A"/>
    <w:rsid w:val="00272DB0"/>
    <w:rsid w:val="00272F00"/>
    <w:rsid w:val="002731B2"/>
    <w:rsid w:val="00273D06"/>
    <w:rsid w:val="00274471"/>
    <w:rsid w:val="002749AA"/>
    <w:rsid w:val="00274A6C"/>
    <w:rsid w:val="00274D24"/>
    <w:rsid w:val="00274FF4"/>
    <w:rsid w:val="0027521F"/>
    <w:rsid w:val="002757B7"/>
    <w:rsid w:val="00275846"/>
    <w:rsid w:val="00275995"/>
    <w:rsid w:val="00275AD6"/>
    <w:rsid w:val="00275B5A"/>
    <w:rsid w:val="00275B5E"/>
    <w:rsid w:val="00275BB1"/>
    <w:rsid w:val="00275E25"/>
    <w:rsid w:val="00275E5E"/>
    <w:rsid w:val="00275F8C"/>
    <w:rsid w:val="0027613A"/>
    <w:rsid w:val="00276330"/>
    <w:rsid w:val="002763A5"/>
    <w:rsid w:val="002765EF"/>
    <w:rsid w:val="00276779"/>
    <w:rsid w:val="00276C19"/>
    <w:rsid w:val="00276C9B"/>
    <w:rsid w:val="00276DFC"/>
    <w:rsid w:val="00276E89"/>
    <w:rsid w:val="00276EAC"/>
    <w:rsid w:val="002774A4"/>
    <w:rsid w:val="002774D7"/>
    <w:rsid w:val="00277849"/>
    <w:rsid w:val="002778B6"/>
    <w:rsid w:val="00277A0D"/>
    <w:rsid w:val="00277A54"/>
    <w:rsid w:val="00277BF9"/>
    <w:rsid w:val="00277C1B"/>
    <w:rsid w:val="00277FDA"/>
    <w:rsid w:val="0028040C"/>
    <w:rsid w:val="0028046B"/>
    <w:rsid w:val="00280925"/>
    <w:rsid w:val="00280950"/>
    <w:rsid w:val="0028146B"/>
    <w:rsid w:val="0028194E"/>
    <w:rsid w:val="00281AF5"/>
    <w:rsid w:val="00281B09"/>
    <w:rsid w:val="00281BB4"/>
    <w:rsid w:val="00281BF9"/>
    <w:rsid w:val="00281D2A"/>
    <w:rsid w:val="00281DEC"/>
    <w:rsid w:val="002820E0"/>
    <w:rsid w:val="002820F2"/>
    <w:rsid w:val="00282163"/>
    <w:rsid w:val="00282258"/>
    <w:rsid w:val="002823E9"/>
    <w:rsid w:val="00282CED"/>
    <w:rsid w:val="00282DA6"/>
    <w:rsid w:val="00282EEC"/>
    <w:rsid w:val="00282EEF"/>
    <w:rsid w:val="002832AE"/>
    <w:rsid w:val="00283495"/>
    <w:rsid w:val="002836F1"/>
    <w:rsid w:val="0028387A"/>
    <w:rsid w:val="00283B31"/>
    <w:rsid w:val="00283F3B"/>
    <w:rsid w:val="00284048"/>
    <w:rsid w:val="00284112"/>
    <w:rsid w:val="002841D3"/>
    <w:rsid w:val="002845E7"/>
    <w:rsid w:val="00284CB2"/>
    <w:rsid w:val="00285185"/>
    <w:rsid w:val="002852DD"/>
    <w:rsid w:val="002856F8"/>
    <w:rsid w:val="00285754"/>
    <w:rsid w:val="00285BE1"/>
    <w:rsid w:val="00285C3E"/>
    <w:rsid w:val="002860DB"/>
    <w:rsid w:val="00286153"/>
    <w:rsid w:val="002861EC"/>
    <w:rsid w:val="00286273"/>
    <w:rsid w:val="002863E6"/>
    <w:rsid w:val="002864C0"/>
    <w:rsid w:val="002866A1"/>
    <w:rsid w:val="00286863"/>
    <w:rsid w:val="00286B92"/>
    <w:rsid w:val="00286C6C"/>
    <w:rsid w:val="00286D4A"/>
    <w:rsid w:val="00287241"/>
    <w:rsid w:val="00287349"/>
    <w:rsid w:val="00290008"/>
    <w:rsid w:val="00290786"/>
    <w:rsid w:val="002909E3"/>
    <w:rsid w:val="00290BBA"/>
    <w:rsid w:val="002910D5"/>
    <w:rsid w:val="00291213"/>
    <w:rsid w:val="0029125F"/>
    <w:rsid w:val="00291C5D"/>
    <w:rsid w:val="00291D96"/>
    <w:rsid w:val="00292102"/>
    <w:rsid w:val="002925C5"/>
    <w:rsid w:val="0029261B"/>
    <w:rsid w:val="002927D3"/>
    <w:rsid w:val="00292A0F"/>
    <w:rsid w:val="00292C08"/>
    <w:rsid w:val="00292C5B"/>
    <w:rsid w:val="00292F53"/>
    <w:rsid w:val="00293092"/>
    <w:rsid w:val="002932A9"/>
    <w:rsid w:val="00293C6F"/>
    <w:rsid w:val="00293C93"/>
    <w:rsid w:val="00293D1F"/>
    <w:rsid w:val="00293E35"/>
    <w:rsid w:val="00293E6A"/>
    <w:rsid w:val="00294B1C"/>
    <w:rsid w:val="00294B20"/>
    <w:rsid w:val="00294C05"/>
    <w:rsid w:val="00294EF4"/>
    <w:rsid w:val="0029514C"/>
    <w:rsid w:val="0029528A"/>
    <w:rsid w:val="002956AA"/>
    <w:rsid w:val="002956D5"/>
    <w:rsid w:val="00295B06"/>
    <w:rsid w:val="00295B5D"/>
    <w:rsid w:val="00296561"/>
    <w:rsid w:val="00296C9E"/>
    <w:rsid w:val="0029737B"/>
    <w:rsid w:val="002979D1"/>
    <w:rsid w:val="00297A6B"/>
    <w:rsid w:val="00297EE2"/>
    <w:rsid w:val="00297F8D"/>
    <w:rsid w:val="002A0259"/>
    <w:rsid w:val="002A0838"/>
    <w:rsid w:val="002A0850"/>
    <w:rsid w:val="002A0A69"/>
    <w:rsid w:val="002A1252"/>
    <w:rsid w:val="002A1684"/>
    <w:rsid w:val="002A1A1A"/>
    <w:rsid w:val="002A1AC0"/>
    <w:rsid w:val="002A1BCA"/>
    <w:rsid w:val="002A1C20"/>
    <w:rsid w:val="002A1D84"/>
    <w:rsid w:val="002A201A"/>
    <w:rsid w:val="002A2089"/>
    <w:rsid w:val="002A2100"/>
    <w:rsid w:val="002A2315"/>
    <w:rsid w:val="002A2332"/>
    <w:rsid w:val="002A25E5"/>
    <w:rsid w:val="002A25F4"/>
    <w:rsid w:val="002A275E"/>
    <w:rsid w:val="002A2881"/>
    <w:rsid w:val="002A2F5A"/>
    <w:rsid w:val="002A3529"/>
    <w:rsid w:val="002A3589"/>
    <w:rsid w:val="002A3601"/>
    <w:rsid w:val="002A3701"/>
    <w:rsid w:val="002A3712"/>
    <w:rsid w:val="002A3963"/>
    <w:rsid w:val="002A3AB5"/>
    <w:rsid w:val="002A3C0A"/>
    <w:rsid w:val="002A414F"/>
    <w:rsid w:val="002A42CB"/>
    <w:rsid w:val="002A4C34"/>
    <w:rsid w:val="002A50A1"/>
    <w:rsid w:val="002A521B"/>
    <w:rsid w:val="002A5381"/>
    <w:rsid w:val="002A53B6"/>
    <w:rsid w:val="002A5A82"/>
    <w:rsid w:val="002A5B64"/>
    <w:rsid w:val="002A5E5A"/>
    <w:rsid w:val="002A5F67"/>
    <w:rsid w:val="002A69A4"/>
    <w:rsid w:val="002A6A48"/>
    <w:rsid w:val="002A6D38"/>
    <w:rsid w:val="002A6F6B"/>
    <w:rsid w:val="002A74CE"/>
    <w:rsid w:val="002A76B8"/>
    <w:rsid w:val="002A76F6"/>
    <w:rsid w:val="002A79E5"/>
    <w:rsid w:val="002A7A42"/>
    <w:rsid w:val="002A7CC5"/>
    <w:rsid w:val="002A7D0A"/>
    <w:rsid w:val="002A7D87"/>
    <w:rsid w:val="002A7E6D"/>
    <w:rsid w:val="002B08E5"/>
    <w:rsid w:val="002B0C2D"/>
    <w:rsid w:val="002B1357"/>
    <w:rsid w:val="002B15AF"/>
    <w:rsid w:val="002B1D3C"/>
    <w:rsid w:val="002B1E59"/>
    <w:rsid w:val="002B1FC5"/>
    <w:rsid w:val="002B20AE"/>
    <w:rsid w:val="002B2170"/>
    <w:rsid w:val="002B29D2"/>
    <w:rsid w:val="002B2A94"/>
    <w:rsid w:val="002B2BA5"/>
    <w:rsid w:val="002B2CBB"/>
    <w:rsid w:val="002B311C"/>
    <w:rsid w:val="002B360D"/>
    <w:rsid w:val="002B3653"/>
    <w:rsid w:val="002B383D"/>
    <w:rsid w:val="002B3938"/>
    <w:rsid w:val="002B3D87"/>
    <w:rsid w:val="002B3F75"/>
    <w:rsid w:val="002B4164"/>
    <w:rsid w:val="002B43CE"/>
    <w:rsid w:val="002B444E"/>
    <w:rsid w:val="002B44E9"/>
    <w:rsid w:val="002B4645"/>
    <w:rsid w:val="002B4717"/>
    <w:rsid w:val="002B4913"/>
    <w:rsid w:val="002B4A33"/>
    <w:rsid w:val="002B4AD3"/>
    <w:rsid w:val="002B4BEC"/>
    <w:rsid w:val="002B511F"/>
    <w:rsid w:val="002B5989"/>
    <w:rsid w:val="002B5A9E"/>
    <w:rsid w:val="002B5B08"/>
    <w:rsid w:val="002B5B97"/>
    <w:rsid w:val="002B6066"/>
    <w:rsid w:val="002B6367"/>
    <w:rsid w:val="002B68EE"/>
    <w:rsid w:val="002B6CB1"/>
    <w:rsid w:val="002B6D3B"/>
    <w:rsid w:val="002B6E30"/>
    <w:rsid w:val="002B6E75"/>
    <w:rsid w:val="002B6FBD"/>
    <w:rsid w:val="002B7153"/>
    <w:rsid w:val="002B7447"/>
    <w:rsid w:val="002B7473"/>
    <w:rsid w:val="002B74B7"/>
    <w:rsid w:val="002B76E4"/>
    <w:rsid w:val="002B7A7A"/>
    <w:rsid w:val="002B7DBF"/>
    <w:rsid w:val="002C0087"/>
    <w:rsid w:val="002C041F"/>
    <w:rsid w:val="002C0532"/>
    <w:rsid w:val="002C0622"/>
    <w:rsid w:val="002C09CA"/>
    <w:rsid w:val="002C0B0E"/>
    <w:rsid w:val="002C0FF0"/>
    <w:rsid w:val="002C1628"/>
    <w:rsid w:val="002C1911"/>
    <w:rsid w:val="002C1A43"/>
    <w:rsid w:val="002C1BC7"/>
    <w:rsid w:val="002C2293"/>
    <w:rsid w:val="002C2438"/>
    <w:rsid w:val="002C252E"/>
    <w:rsid w:val="002C2A95"/>
    <w:rsid w:val="002C2C1F"/>
    <w:rsid w:val="002C2E10"/>
    <w:rsid w:val="002C2F8F"/>
    <w:rsid w:val="002C3092"/>
    <w:rsid w:val="002C318F"/>
    <w:rsid w:val="002C373C"/>
    <w:rsid w:val="002C3987"/>
    <w:rsid w:val="002C3B83"/>
    <w:rsid w:val="002C3D1D"/>
    <w:rsid w:val="002C443D"/>
    <w:rsid w:val="002C444E"/>
    <w:rsid w:val="002C4906"/>
    <w:rsid w:val="002C4C1E"/>
    <w:rsid w:val="002C4C43"/>
    <w:rsid w:val="002C4CE9"/>
    <w:rsid w:val="002C54A3"/>
    <w:rsid w:val="002C5B05"/>
    <w:rsid w:val="002C5DEA"/>
    <w:rsid w:val="002C6117"/>
    <w:rsid w:val="002C6542"/>
    <w:rsid w:val="002C66AC"/>
    <w:rsid w:val="002C66AE"/>
    <w:rsid w:val="002C6B49"/>
    <w:rsid w:val="002C6BF4"/>
    <w:rsid w:val="002C7122"/>
    <w:rsid w:val="002C7235"/>
    <w:rsid w:val="002C7309"/>
    <w:rsid w:val="002C759D"/>
    <w:rsid w:val="002C759E"/>
    <w:rsid w:val="002C7604"/>
    <w:rsid w:val="002C7A85"/>
    <w:rsid w:val="002C7C52"/>
    <w:rsid w:val="002D00B8"/>
    <w:rsid w:val="002D00E6"/>
    <w:rsid w:val="002D01C1"/>
    <w:rsid w:val="002D0C9A"/>
    <w:rsid w:val="002D0CBA"/>
    <w:rsid w:val="002D0D75"/>
    <w:rsid w:val="002D105D"/>
    <w:rsid w:val="002D1084"/>
    <w:rsid w:val="002D16E4"/>
    <w:rsid w:val="002D1B36"/>
    <w:rsid w:val="002D1BB6"/>
    <w:rsid w:val="002D1D6B"/>
    <w:rsid w:val="002D1E15"/>
    <w:rsid w:val="002D1F0D"/>
    <w:rsid w:val="002D2055"/>
    <w:rsid w:val="002D2302"/>
    <w:rsid w:val="002D23CB"/>
    <w:rsid w:val="002D2574"/>
    <w:rsid w:val="002D2879"/>
    <w:rsid w:val="002D28BC"/>
    <w:rsid w:val="002D2947"/>
    <w:rsid w:val="002D2AA4"/>
    <w:rsid w:val="002D2C04"/>
    <w:rsid w:val="002D2EC0"/>
    <w:rsid w:val="002D2EE3"/>
    <w:rsid w:val="002D3322"/>
    <w:rsid w:val="002D3605"/>
    <w:rsid w:val="002D367C"/>
    <w:rsid w:val="002D393A"/>
    <w:rsid w:val="002D3EAC"/>
    <w:rsid w:val="002D40F2"/>
    <w:rsid w:val="002D41E3"/>
    <w:rsid w:val="002D4403"/>
    <w:rsid w:val="002D4BE9"/>
    <w:rsid w:val="002D4BED"/>
    <w:rsid w:val="002D4CD3"/>
    <w:rsid w:val="002D4D51"/>
    <w:rsid w:val="002D4DE3"/>
    <w:rsid w:val="002D4E4D"/>
    <w:rsid w:val="002D4F5D"/>
    <w:rsid w:val="002D53D6"/>
    <w:rsid w:val="002D541B"/>
    <w:rsid w:val="002D5A02"/>
    <w:rsid w:val="002D5CD7"/>
    <w:rsid w:val="002D5CDD"/>
    <w:rsid w:val="002D5D13"/>
    <w:rsid w:val="002D5DE6"/>
    <w:rsid w:val="002D5EA5"/>
    <w:rsid w:val="002D61EA"/>
    <w:rsid w:val="002D63B8"/>
    <w:rsid w:val="002D662D"/>
    <w:rsid w:val="002D66B4"/>
    <w:rsid w:val="002D66FC"/>
    <w:rsid w:val="002D68DD"/>
    <w:rsid w:val="002D6AE2"/>
    <w:rsid w:val="002D6CDB"/>
    <w:rsid w:val="002D6D0A"/>
    <w:rsid w:val="002D6E0E"/>
    <w:rsid w:val="002D6F1D"/>
    <w:rsid w:val="002D6F57"/>
    <w:rsid w:val="002D704A"/>
    <w:rsid w:val="002D7192"/>
    <w:rsid w:val="002D76CF"/>
    <w:rsid w:val="002D7844"/>
    <w:rsid w:val="002D7B57"/>
    <w:rsid w:val="002D7ECA"/>
    <w:rsid w:val="002E011B"/>
    <w:rsid w:val="002E0257"/>
    <w:rsid w:val="002E0408"/>
    <w:rsid w:val="002E0660"/>
    <w:rsid w:val="002E0846"/>
    <w:rsid w:val="002E10AF"/>
    <w:rsid w:val="002E136E"/>
    <w:rsid w:val="002E1568"/>
    <w:rsid w:val="002E17A2"/>
    <w:rsid w:val="002E1AC7"/>
    <w:rsid w:val="002E1AEA"/>
    <w:rsid w:val="002E1D89"/>
    <w:rsid w:val="002E1F9F"/>
    <w:rsid w:val="002E2078"/>
    <w:rsid w:val="002E20B5"/>
    <w:rsid w:val="002E2251"/>
    <w:rsid w:val="002E2495"/>
    <w:rsid w:val="002E2B7A"/>
    <w:rsid w:val="002E3B0B"/>
    <w:rsid w:val="002E3EDA"/>
    <w:rsid w:val="002E44BB"/>
    <w:rsid w:val="002E46AB"/>
    <w:rsid w:val="002E46B1"/>
    <w:rsid w:val="002E4AA5"/>
    <w:rsid w:val="002E50D4"/>
    <w:rsid w:val="002E53E6"/>
    <w:rsid w:val="002E53F9"/>
    <w:rsid w:val="002E5A51"/>
    <w:rsid w:val="002E5C37"/>
    <w:rsid w:val="002E6402"/>
    <w:rsid w:val="002E7044"/>
    <w:rsid w:val="002E7257"/>
    <w:rsid w:val="002E742E"/>
    <w:rsid w:val="002E77DC"/>
    <w:rsid w:val="002E78C3"/>
    <w:rsid w:val="002E7DCB"/>
    <w:rsid w:val="002E7E57"/>
    <w:rsid w:val="002EF494"/>
    <w:rsid w:val="002F002B"/>
    <w:rsid w:val="002F0224"/>
    <w:rsid w:val="002F02CB"/>
    <w:rsid w:val="002F04FB"/>
    <w:rsid w:val="002F0539"/>
    <w:rsid w:val="002F0809"/>
    <w:rsid w:val="002F0861"/>
    <w:rsid w:val="002F08EA"/>
    <w:rsid w:val="002F0B53"/>
    <w:rsid w:val="002F0DFC"/>
    <w:rsid w:val="002F10C0"/>
    <w:rsid w:val="002F17A1"/>
    <w:rsid w:val="002F1D4A"/>
    <w:rsid w:val="002F277E"/>
    <w:rsid w:val="002F295D"/>
    <w:rsid w:val="002F29C7"/>
    <w:rsid w:val="002F2A7F"/>
    <w:rsid w:val="002F2BD3"/>
    <w:rsid w:val="002F33C5"/>
    <w:rsid w:val="002F354D"/>
    <w:rsid w:val="002F362F"/>
    <w:rsid w:val="002F3640"/>
    <w:rsid w:val="002F3980"/>
    <w:rsid w:val="002F4265"/>
    <w:rsid w:val="002F4602"/>
    <w:rsid w:val="002F48F4"/>
    <w:rsid w:val="002F4A20"/>
    <w:rsid w:val="002F4A9B"/>
    <w:rsid w:val="002F4F46"/>
    <w:rsid w:val="002F5014"/>
    <w:rsid w:val="002F50C1"/>
    <w:rsid w:val="002F5B29"/>
    <w:rsid w:val="002F5B94"/>
    <w:rsid w:val="002F5C90"/>
    <w:rsid w:val="002F5E8C"/>
    <w:rsid w:val="002F5F34"/>
    <w:rsid w:val="002F5F69"/>
    <w:rsid w:val="002F5FA2"/>
    <w:rsid w:val="002F677B"/>
    <w:rsid w:val="002F68CF"/>
    <w:rsid w:val="002F6CCC"/>
    <w:rsid w:val="002F7187"/>
    <w:rsid w:val="002F77B5"/>
    <w:rsid w:val="002F78A5"/>
    <w:rsid w:val="002F7C42"/>
    <w:rsid w:val="002F7F7A"/>
    <w:rsid w:val="00300407"/>
    <w:rsid w:val="00300818"/>
    <w:rsid w:val="00300AB6"/>
    <w:rsid w:val="00300B5C"/>
    <w:rsid w:val="00300CB7"/>
    <w:rsid w:val="00301140"/>
    <w:rsid w:val="00301265"/>
    <w:rsid w:val="0030135D"/>
    <w:rsid w:val="003016B2"/>
    <w:rsid w:val="00301737"/>
    <w:rsid w:val="0030198F"/>
    <w:rsid w:val="00301B0F"/>
    <w:rsid w:val="00301B9A"/>
    <w:rsid w:val="00302A6F"/>
    <w:rsid w:val="00302E44"/>
    <w:rsid w:val="00303115"/>
    <w:rsid w:val="00303189"/>
    <w:rsid w:val="00303474"/>
    <w:rsid w:val="003035FF"/>
    <w:rsid w:val="00303DDC"/>
    <w:rsid w:val="00303F1F"/>
    <w:rsid w:val="00304169"/>
    <w:rsid w:val="0030426A"/>
    <w:rsid w:val="0030436D"/>
    <w:rsid w:val="0030464C"/>
    <w:rsid w:val="00304911"/>
    <w:rsid w:val="003049DC"/>
    <w:rsid w:val="00304B3D"/>
    <w:rsid w:val="00304C17"/>
    <w:rsid w:val="00304C7F"/>
    <w:rsid w:val="00304CAF"/>
    <w:rsid w:val="00304FA5"/>
    <w:rsid w:val="00305164"/>
    <w:rsid w:val="003052BF"/>
    <w:rsid w:val="0030569E"/>
    <w:rsid w:val="003056BA"/>
    <w:rsid w:val="003056BC"/>
    <w:rsid w:val="00305E15"/>
    <w:rsid w:val="00306544"/>
    <w:rsid w:val="003065DF"/>
    <w:rsid w:val="00306853"/>
    <w:rsid w:val="00306B32"/>
    <w:rsid w:val="00306DB0"/>
    <w:rsid w:val="00306FD7"/>
    <w:rsid w:val="003072E9"/>
    <w:rsid w:val="0030730C"/>
    <w:rsid w:val="0030731E"/>
    <w:rsid w:val="003073C4"/>
    <w:rsid w:val="003075F8"/>
    <w:rsid w:val="003076B8"/>
    <w:rsid w:val="003076E9"/>
    <w:rsid w:val="003077BF"/>
    <w:rsid w:val="00307FCD"/>
    <w:rsid w:val="0031003F"/>
    <w:rsid w:val="003100C2"/>
    <w:rsid w:val="00310241"/>
    <w:rsid w:val="0031061A"/>
    <w:rsid w:val="00310A74"/>
    <w:rsid w:val="00310DE9"/>
    <w:rsid w:val="00311046"/>
    <w:rsid w:val="0031112A"/>
    <w:rsid w:val="0031140B"/>
    <w:rsid w:val="00311792"/>
    <w:rsid w:val="00311844"/>
    <w:rsid w:val="00311B76"/>
    <w:rsid w:val="0031229F"/>
    <w:rsid w:val="003125F6"/>
    <w:rsid w:val="003126CD"/>
    <w:rsid w:val="0031278C"/>
    <w:rsid w:val="00312867"/>
    <w:rsid w:val="00312986"/>
    <w:rsid w:val="003130AD"/>
    <w:rsid w:val="003133C8"/>
    <w:rsid w:val="003134F9"/>
    <w:rsid w:val="003138D8"/>
    <w:rsid w:val="00313977"/>
    <w:rsid w:val="00313A90"/>
    <w:rsid w:val="00313C22"/>
    <w:rsid w:val="00313CC5"/>
    <w:rsid w:val="00313FD7"/>
    <w:rsid w:val="00314042"/>
    <w:rsid w:val="003140ED"/>
    <w:rsid w:val="00314924"/>
    <w:rsid w:val="0031492F"/>
    <w:rsid w:val="003149BE"/>
    <w:rsid w:val="00314A08"/>
    <w:rsid w:val="00314CAC"/>
    <w:rsid w:val="00314EBB"/>
    <w:rsid w:val="00314F89"/>
    <w:rsid w:val="0031501E"/>
    <w:rsid w:val="0031508B"/>
    <w:rsid w:val="0031509E"/>
    <w:rsid w:val="003150A6"/>
    <w:rsid w:val="003150F3"/>
    <w:rsid w:val="003151B0"/>
    <w:rsid w:val="003153AA"/>
    <w:rsid w:val="003153C8"/>
    <w:rsid w:val="003154D9"/>
    <w:rsid w:val="00315528"/>
    <w:rsid w:val="003156AA"/>
    <w:rsid w:val="00315761"/>
    <w:rsid w:val="00315814"/>
    <w:rsid w:val="00316120"/>
    <w:rsid w:val="00316223"/>
    <w:rsid w:val="00316584"/>
    <w:rsid w:val="00316916"/>
    <w:rsid w:val="00316ADA"/>
    <w:rsid w:val="00316D8A"/>
    <w:rsid w:val="003173A2"/>
    <w:rsid w:val="0031764D"/>
    <w:rsid w:val="00317C21"/>
    <w:rsid w:val="003200E5"/>
    <w:rsid w:val="003208BA"/>
    <w:rsid w:val="00320F7A"/>
    <w:rsid w:val="003210C7"/>
    <w:rsid w:val="003215C6"/>
    <w:rsid w:val="00321619"/>
    <w:rsid w:val="00321651"/>
    <w:rsid w:val="003219C7"/>
    <w:rsid w:val="00322274"/>
    <w:rsid w:val="00322300"/>
    <w:rsid w:val="0032273E"/>
    <w:rsid w:val="00322820"/>
    <w:rsid w:val="003228F7"/>
    <w:rsid w:val="00322C5A"/>
    <w:rsid w:val="00323112"/>
    <w:rsid w:val="003232A3"/>
    <w:rsid w:val="0032343A"/>
    <w:rsid w:val="00323927"/>
    <w:rsid w:val="003239F6"/>
    <w:rsid w:val="00323BFE"/>
    <w:rsid w:val="00323CED"/>
    <w:rsid w:val="00323F52"/>
    <w:rsid w:val="0032420B"/>
    <w:rsid w:val="003244E5"/>
    <w:rsid w:val="0032454A"/>
    <w:rsid w:val="00324690"/>
    <w:rsid w:val="0032485F"/>
    <w:rsid w:val="00324B49"/>
    <w:rsid w:val="00324E18"/>
    <w:rsid w:val="00325764"/>
    <w:rsid w:val="00325783"/>
    <w:rsid w:val="003257E7"/>
    <w:rsid w:val="003259FA"/>
    <w:rsid w:val="00325A5A"/>
    <w:rsid w:val="00325EC1"/>
    <w:rsid w:val="003260A5"/>
    <w:rsid w:val="00326151"/>
    <w:rsid w:val="0032668D"/>
    <w:rsid w:val="00326936"/>
    <w:rsid w:val="00326B1D"/>
    <w:rsid w:val="00326BCC"/>
    <w:rsid w:val="00326BED"/>
    <w:rsid w:val="00326D35"/>
    <w:rsid w:val="003271A5"/>
    <w:rsid w:val="003272A3"/>
    <w:rsid w:val="0032751B"/>
    <w:rsid w:val="0032778B"/>
    <w:rsid w:val="00327B4A"/>
    <w:rsid w:val="00327B54"/>
    <w:rsid w:val="00327C4E"/>
    <w:rsid w:val="00327D84"/>
    <w:rsid w:val="00327E03"/>
    <w:rsid w:val="00327E76"/>
    <w:rsid w:val="0033081B"/>
    <w:rsid w:val="00330C11"/>
    <w:rsid w:val="00330C56"/>
    <w:rsid w:val="00331032"/>
    <w:rsid w:val="003311E6"/>
    <w:rsid w:val="0033135B"/>
    <w:rsid w:val="003314EF"/>
    <w:rsid w:val="0033155C"/>
    <w:rsid w:val="00331ACB"/>
    <w:rsid w:val="0033237E"/>
    <w:rsid w:val="003323CE"/>
    <w:rsid w:val="003323FD"/>
    <w:rsid w:val="0033253A"/>
    <w:rsid w:val="00332682"/>
    <w:rsid w:val="0033283C"/>
    <w:rsid w:val="00332B1E"/>
    <w:rsid w:val="00332CCB"/>
    <w:rsid w:val="00332D1C"/>
    <w:rsid w:val="00332E96"/>
    <w:rsid w:val="00333291"/>
    <w:rsid w:val="003333F1"/>
    <w:rsid w:val="0033342C"/>
    <w:rsid w:val="00333673"/>
    <w:rsid w:val="003338BE"/>
    <w:rsid w:val="003339BF"/>
    <w:rsid w:val="00333C54"/>
    <w:rsid w:val="0033408E"/>
    <w:rsid w:val="00334C64"/>
    <w:rsid w:val="00334D32"/>
    <w:rsid w:val="00334ECE"/>
    <w:rsid w:val="00334F40"/>
    <w:rsid w:val="0033553E"/>
    <w:rsid w:val="0033581F"/>
    <w:rsid w:val="00335A11"/>
    <w:rsid w:val="00335AFC"/>
    <w:rsid w:val="00335DA0"/>
    <w:rsid w:val="00335E91"/>
    <w:rsid w:val="00336088"/>
    <w:rsid w:val="0033619A"/>
    <w:rsid w:val="003362DE"/>
    <w:rsid w:val="003364E8"/>
    <w:rsid w:val="003364FB"/>
    <w:rsid w:val="003367B3"/>
    <w:rsid w:val="00336A6D"/>
    <w:rsid w:val="00336DCF"/>
    <w:rsid w:val="00336DDC"/>
    <w:rsid w:val="0033711A"/>
    <w:rsid w:val="0033713E"/>
    <w:rsid w:val="00337274"/>
    <w:rsid w:val="0033758F"/>
    <w:rsid w:val="003375DC"/>
    <w:rsid w:val="0033794E"/>
    <w:rsid w:val="00337AA9"/>
    <w:rsid w:val="00337E12"/>
    <w:rsid w:val="0034023B"/>
    <w:rsid w:val="00340252"/>
    <w:rsid w:val="003402C6"/>
    <w:rsid w:val="003403DB"/>
    <w:rsid w:val="0034065A"/>
    <w:rsid w:val="003407F8"/>
    <w:rsid w:val="00340A84"/>
    <w:rsid w:val="00340D69"/>
    <w:rsid w:val="00340FB4"/>
    <w:rsid w:val="00340FE1"/>
    <w:rsid w:val="00341C55"/>
    <w:rsid w:val="00341D8D"/>
    <w:rsid w:val="00341E0D"/>
    <w:rsid w:val="00341E79"/>
    <w:rsid w:val="0034206C"/>
    <w:rsid w:val="0034226B"/>
    <w:rsid w:val="0034263B"/>
    <w:rsid w:val="003429E9"/>
    <w:rsid w:val="00342ADD"/>
    <w:rsid w:val="00342B93"/>
    <w:rsid w:val="00342E3B"/>
    <w:rsid w:val="003432FF"/>
    <w:rsid w:val="003433CC"/>
    <w:rsid w:val="00343459"/>
    <w:rsid w:val="00343545"/>
    <w:rsid w:val="0034363F"/>
    <w:rsid w:val="00343D1E"/>
    <w:rsid w:val="00343D86"/>
    <w:rsid w:val="00344264"/>
    <w:rsid w:val="0034468A"/>
    <w:rsid w:val="003448FF"/>
    <w:rsid w:val="00344B44"/>
    <w:rsid w:val="00344D04"/>
    <w:rsid w:val="00344E42"/>
    <w:rsid w:val="00344F43"/>
    <w:rsid w:val="0034546F"/>
    <w:rsid w:val="003454B0"/>
    <w:rsid w:val="003458C7"/>
    <w:rsid w:val="00345B47"/>
    <w:rsid w:val="00345F88"/>
    <w:rsid w:val="00346432"/>
    <w:rsid w:val="003464A1"/>
    <w:rsid w:val="00346F68"/>
    <w:rsid w:val="00346FB7"/>
    <w:rsid w:val="00347219"/>
    <w:rsid w:val="00347228"/>
    <w:rsid w:val="0034750C"/>
    <w:rsid w:val="00347784"/>
    <w:rsid w:val="003479E5"/>
    <w:rsid w:val="003479FF"/>
    <w:rsid w:val="00347FA7"/>
    <w:rsid w:val="00347FDD"/>
    <w:rsid w:val="003500EE"/>
    <w:rsid w:val="003504F1"/>
    <w:rsid w:val="00350907"/>
    <w:rsid w:val="00350924"/>
    <w:rsid w:val="00350958"/>
    <w:rsid w:val="00350DD8"/>
    <w:rsid w:val="00350EA7"/>
    <w:rsid w:val="00350FBE"/>
    <w:rsid w:val="00351159"/>
    <w:rsid w:val="003516DA"/>
    <w:rsid w:val="00351ED0"/>
    <w:rsid w:val="00351F1B"/>
    <w:rsid w:val="00351FED"/>
    <w:rsid w:val="003522CB"/>
    <w:rsid w:val="00352318"/>
    <w:rsid w:val="00352B40"/>
    <w:rsid w:val="00352BEB"/>
    <w:rsid w:val="00352FA9"/>
    <w:rsid w:val="003531D7"/>
    <w:rsid w:val="00353532"/>
    <w:rsid w:val="00353982"/>
    <w:rsid w:val="00353BFE"/>
    <w:rsid w:val="00353C7B"/>
    <w:rsid w:val="003542D8"/>
    <w:rsid w:val="0035437B"/>
    <w:rsid w:val="00354407"/>
    <w:rsid w:val="00354528"/>
    <w:rsid w:val="00354C37"/>
    <w:rsid w:val="00354CD7"/>
    <w:rsid w:val="00354F35"/>
    <w:rsid w:val="003557BB"/>
    <w:rsid w:val="00356133"/>
    <w:rsid w:val="0035616E"/>
    <w:rsid w:val="003561A3"/>
    <w:rsid w:val="0035647C"/>
    <w:rsid w:val="0035667B"/>
    <w:rsid w:val="00356B7A"/>
    <w:rsid w:val="00356D40"/>
    <w:rsid w:val="00356D69"/>
    <w:rsid w:val="00356F41"/>
    <w:rsid w:val="00356F89"/>
    <w:rsid w:val="003572A1"/>
    <w:rsid w:val="0035741C"/>
    <w:rsid w:val="00357444"/>
    <w:rsid w:val="003575F8"/>
    <w:rsid w:val="00357C2D"/>
    <w:rsid w:val="00357C2E"/>
    <w:rsid w:val="00357CCE"/>
    <w:rsid w:val="00357FE7"/>
    <w:rsid w:val="0036032F"/>
    <w:rsid w:val="003603CD"/>
    <w:rsid w:val="00360793"/>
    <w:rsid w:val="003607F1"/>
    <w:rsid w:val="00360BE9"/>
    <w:rsid w:val="00360F95"/>
    <w:rsid w:val="0036100B"/>
    <w:rsid w:val="00361071"/>
    <w:rsid w:val="003610F5"/>
    <w:rsid w:val="00361666"/>
    <w:rsid w:val="0036172A"/>
    <w:rsid w:val="00361C99"/>
    <w:rsid w:val="00361DBF"/>
    <w:rsid w:val="00362285"/>
    <w:rsid w:val="0036249B"/>
    <w:rsid w:val="00362679"/>
    <w:rsid w:val="0036355B"/>
    <w:rsid w:val="003636C8"/>
    <w:rsid w:val="00363702"/>
    <w:rsid w:val="00363C68"/>
    <w:rsid w:val="00363CF6"/>
    <w:rsid w:val="00364350"/>
    <w:rsid w:val="00364771"/>
    <w:rsid w:val="003647A4"/>
    <w:rsid w:val="00364823"/>
    <w:rsid w:val="00364A9D"/>
    <w:rsid w:val="00364B45"/>
    <w:rsid w:val="0036526F"/>
    <w:rsid w:val="0036533E"/>
    <w:rsid w:val="003656D0"/>
    <w:rsid w:val="00365715"/>
    <w:rsid w:val="0036581C"/>
    <w:rsid w:val="0036589E"/>
    <w:rsid w:val="00365A8A"/>
    <w:rsid w:val="00365C82"/>
    <w:rsid w:val="00365D18"/>
    <w:rsid w:val="00366010"/>
    <w:rsid w:val="0036603A"/>
    <w:rsid w:val="003660E4"/>
    <w:rsid w:val="003660EE"/>
    <w:rsid w:val="003662C7"/>
    <w:rsid w:val="003664F4"/>
    <w:rsid w:val="00366DF0"/>
    <w:rsid w:val="00366F54"/>
    <w:rsid w:val="003673F4"/>
    <w:rsid w:val="0036744F"/>
    <w:rsid w:val="003678DB"/>
    <w:rsid w:val="00370239"/>
    <w:rsid w:val="00370383"/>
    <w:rsid w:val="00370507"/>
    <w:rsid w:val="003708F1"/>
    <w:rsid w:val="003709D6"/>
    <w:rsid w:val="00370A38"/>
    <w:rsid w:val="00370BA9"/>
    <w:rsid w:val="00371421"/>
    <w:rsid w:val="00371C59"/>
    <w:rsid w:val="00371C67"/>
    <w:rsid w:val="00372020"/>
    <w:rsid w:val="00372204"/>
    <w:rsid w:val="00372DBC"/>
    <w:rsid w:val="00372F3F"/>
    <w:rsid w:val="00373120"/>
    <w:rsid w:val="0037324B"/>
    <w:rsid w:val="00373688"/>
    <w:rsid w:val="003739A0"/>
    <w:rsid w:val="00373C7F"/>
    <w:rsid w:val="00373CF5"/>
    <w:rsid w:val="00373EFD"/>
    <w:rsid w:val="0037403F"/>
    <w:rsid w:val="00374060"/>
    <w:rsid w:val="0037434D"/>
    <w:rsid w:val="0037471E"/>
    <w:rsid w:val="00374959"/>
    <w:rsid w:val="00374FFB"/>
    <w:rsid w:val="003752BE"/>
    <w:rsid w:val="003758A2"/>
    <w:rsid w:val="00375980"/>
    <w:rsid w:val="00375A8A"/>
    <w:rsid w:val="00375E6B"/>
    <w:rsid w:val="00375FE6"/>
    <w:rsid w:val="00376033"/>
    <w:rsid w:val="003760D6"/>
    <w:rsid w:val="00376416"/>
    <w:rsid w:val="00376962"/>
    <w:rsid w:val="00376CA9"/>
    <w:rsid w:val="00377298"/>
    <w:rsid w:val="003772F8"/>
    <w:rsid w:val="00377352"/>
    <w:rsid w:val="0037741C"/>
    <w:rsid w:val="00377764"/>
    <w:rsid w:val="0037777C"/>
    <w:rsid w:val="003777C7"/>
    <w:rsid w:val="0037795B"/>
    <w:rsid w:val="00377AE6"/>
    <w:rsid w:val="00377D37"/>
    <w:rsid w:val="00377FF4"/>
    <w:rsid w:val="00380377"/>
    <w:rsid w:val="003803BC"/>
    <w:rsid w:val="003805C5"/>
    <w:rsid w:val="0038075D"/>
    <w:rsid w:val="00380816"/>
    <w:rsid w:val="00380E5C"/>
    <w:rsid w:val="00380E5F"/>
    <w:rsid w:val="003819D0"/>
    <w:rsid w:val="00381C75"/>
    <w:rsid w:val="00382114"/>
    <w:rsid w:val="003824A5"/>
    <w:rsid w:val="00382861"/>
    <w:rsid w:val="00382B48"/>
    <w:rsid w:val="00382CB9"/>
    <w:rsid w:val="00382CF8"/>
    <w:rsid w:val="00382F87"/>
    <w:rsid w:val="0038301D"/>
    <w:rsid w:val="00383050"/>
    <w:rsid w:val="003832D5"/>
    <w:rsid w:val="003834AE"/>
    <w:rsid w:val="00383552"/>
    <w:rsid w:val="00383584"/>
    <w:rsid w:val="00383654"/>
    <w:rsid w:val="003840B1"/>
    <w:rsid w:val="003840F3"/>
    <w:rsid w:val="003844F8"/>
    <w:rsid w:val="00384500"/>
    <w:rsid w:val="0038454F"/>
    <w:rsid w:val="003845CD"/>
    <w:rsid w:val="00384831"/>
    <w:rsid w:val="00384A06"/>
    <w:rsid w:val="00384C9C"/>
    <w:rsid w:val="003852F9"/>
    <w:rsid w:val="0038538D"/>
    <w:rsid w:val="0038544C"/>
    <w:rsid w:val="00385459"/>
    <w:rsid w:val="00385638"/>
    <w:rsid w:val="00385862"/>
    <w:rsid w:val="00385A7E"/>
    <w:rsid w:val="00385BD5"/>
    <w:rsid w:val="00385BDC"/>
    <w:rsid w:val="00385F34"/>
    <w:rsid w:val="00385F75"/>
    <w:rsid w:val="0038675E"/>
    <w:rsid w:val="00386B8D"/>
    <w:rsid w:val="00386C98"/>
    <w:rsid w:val="003870E1"/>
    <w:rsid w:val="00387121"/>
    <w:rsid w:val="0038718E"/>
    <w:rsid w:val="003871DE"/>
    <w:rsid w:val="003872EA"/>
    <w:rsid w:val="00387671"/>
    <w:rsid w:val="00390244"/>
    <w:rsid w:val="0039028B"/>
    <w:rsid w:val="0039078A"/>
    <w:rsid w:val="00390F9B"/>
    <w:rsid w:val="00391180"/>
    <w:rsid w:val="003913B3"/>
    <w:rsid w:val="00391B2F"/>
    <w:rsid w:val="00391B6A"/>
    <w:rsid w:val="00391E39"/>
    <w:rsid w:val="0039212B"/>
    <w:rsid w:val="0039263E"/>
    <w:rsid w:val="0039289D"/>
    <w:rsid w:val="00392DBC"/>
    <w:rsid w:val="00392E84"/>
    <w:rsid w:val="00392FD1"/>
    <w:rsid w:val="00393038"/>
    <w:rsid w:val="0039358F"/>
    <w:rsid w:val="00393D08"/>
    <w:rsid w:val="00394090"/>
    <w:rsid w:val="003940CA"/>
    <w:rsid w:val="00394443"/>
    <w:rsid w:val="00394593"/>
    <w:rsid w:val="00394802"/>
    <w:rsid w:val="00394883"/>
    <w:rsid w:val="00394AC7"/>
    <w:rsid w:val="00394C24"/>
    <w:rsid w:val="00394FA4"/>
    <w:rsid w:val="003955F5"/>
    <w:rsid w:val="00395A69"/>
    <w:rsid w:val="00395F18"/>
    <w:rsid w:val="0039608D"/>
    <w:rsid w:val="003960C4"/>
    <w:rsid w:val="003960EC"/>
    <w:rsid w:val="0039632A"/>
    <w:rsid w:val="00396336"/>
    <w:rsid w:val="00396682"/>
    <w:rsid w:val="003968BE"/>
    <w:rsid w:val="003968F6"/>
    <w:rsid w:val="00396D8B"/>
    <w:rsid w:val="00396DF7"/>
    <w:rsid w:val="00396E72"/>
    <w:rsid w:val="003970E0"/>
    <w:rsid w:val="0039710A"/>
    <w:rsid w:val="0039733C"/>
    <w:rsid w:val="00397938"/>
    <w:rsid w:val="0039798D"/>
    <w:rsid w:val="00397C54"/>
    <w:rsid w:val="00397C84"/>
    <w:rsid w:val="00397D8C"/>
    <w:rsid w:val="00397E7D"/>
    <w:rsid w:val="003A00E9"/>
    <w:rsid w:val="003A025E"/>
    <w:rsid w:val="003A04E1"/>
    <w:rsid w:val="003A05EA"/>
    <w:rsid w:val="003A062B"/>
    <w:rsid w:val="003A0788"/>
    <w:rsid w:val="003A08B6"/>
    <w:rsid w:val="003A0917"/>
    <w:rsid w:val="003A0B3E"/>
    <w:rsid w:val="003A0C39"/>
    <w:rsid w:val="003A0EAD"/>
    <w:rsid w:val="003A0FA1"/>
    <w:rsid w:val="003A102E"/>
    <w:rsid w:val="003A1130"/>
    <w:rsid w:val="003A131E"/>
    <w:rsid w:val="003A1539"/>
    <w:rsid w:val="003A164D"/>
    <w:rsid w:val="003A1693"/>
    <w:rsid w:val="003A16AB"/>
    <w:rsid w:val="003A177D"/>
    <w:rsid w:val="003A1B8E"/>
    <w:rsid w:val="003A2445"/>
    <w:rsid w:val="003A2900"/>
    <w:rsid w:val="003A291A"/>
    <w:rsid w:val="003A2970"/>
    <w:rsid w:val="003A2A15"/>
    <w:rsid w:val="003A2F29"/>
    <w:rsid w:val="003A2FE6"/>
    <w:rsid w:val="003A34BB"/>
    <w:rsid w:val="003A38EF"/>
    <w:rsid w:val="003A3A43"/>
    <w:rsid w:val="003A3C3A"/>
    <w:rsid w:val="003A3D93"/>
    <w:rsid w:val="003A4029"/>
    <w:rsid w:val="003A40A6"/>
    <w:rsid w:val="003A4434"/>
    <w:rsid w:val="003A44FA"/>
    <w:rsid w:val="003A46C9"/>
    <w:rsid w:val="003A4DE6"/>
    <w:rsid w:val="003A4E02"/>
    <w:rsid w:val="003A4E58"/>
    <w:rsid w:val="003A5095"/>
    <w:rsid w:val="003A52BF"/>
    <w:rsid w:val="003A5CBA"/>
    <w:rsid w:val="003A5FDC"/>
    <w:rsid w:val="003A6143"/>
    <w:rsid w:val="003A6747"/>
    <w:rsid w:val="003A73BE"/>
    <w:rsid w:val="003A767F"/>
    <w:rsid w:val="003A796C"/>
    <w:rsid w:val="003A79DB"/>
    <w:rsid w:val="003A7D2E"/>
    <w:rsid w:val="003A7D9E"/>
    <w:rsid w:val="003A7DF5"/>
    <w:rsid w:val="003A7EA8"/>
    <w:rsid w:val="003B00B7"/>
    <w:rsid w:val="003B022E"/>
    <w:rsid w:val="003B0304"/>
    <w:rsid w:val="003B0B4F"/>
    <w:rsid w:val="003B0FCF"/>
    <w:rsid w:val="003B0FFE"/>
    <w:rsid w:val="003B1158"/>
    <w:rsid w:val="003B13D9"/>
    <w:rsid w:val="003B1727"/>
    <w:rsid w:val="003B17BA"/>
    <w:rsid w:val="003B187F"/>
    <w:rsid w:val="003B1D8C"/>
    <w:rsid w:val="003B2223"/>
    <w:rsid w:val="003B29E6"/>
    <w:rsid w:val="003B2CE2"/>
    <w:rsid w:val="003B30A3"/>
    <w:rsid w:val="003B31BB"/>
    <w:rsid w:val="003B38EB"/>
    <w:rsid w:val="003B3C23"/>
    <w:rsid w:val="003B3EBB"/>
    <w:rsid w:val="003B3F4A"/>
    <w:rsid w:val="003B3F6B"/>
    <w:rsid w:val="003B4408"/>
    <w:rsid w:val="003B457B"/>
    <w:rsid w:val="003B4B26"/>
    <w:rsid w:val="003B4B50"/>
    <w:rsid w:val="003B4B9F"/>
    <w:rsid w:val="003B4BE5"/>
    <w:rsid w:val="003B4BF3"/>
    <w:rsid w:val="003B5359"/>
    <w:rsid w:val="003B54DF"/>
    <w:rsid w:val="003B56B2"/>
    <w:rsid w:val="003B57B8"/>
    <w:rsid w:val="003B5821"/>
    <w:rsid w:val="003B5D1D"/>
    <w:rsid w:val="003B5F0C"/>
    <w:rsid w:val="003B5F33"/>
    <w:rsid w:val="003B5F51"/>
    <w:rsid w:val="003B60EC"/>
    <w:rsid w:val="003B63E9"/>
    <w:rsid w:val="003B67CB"/>
    <w:rsid w:val="003B6B0F"/>
    <w:rsid w:val="003B6F50"/>
    <w:rsid w:val="003B7329"/>
    <w:rsid w:val="003B74C0"/>
    <w:rsid w:val="003B7C4A"/>
    <w:rsid w:val="003B7E1E"/>
    <w:rsid w:val="003B7F43"/>
    <w:rsid w:val="003C0264"/>
    <w:rsid w:val="003C07A5"/>
    <w:rsid w:val="003C0907"/>
    <w:rsid w:val="003C106A"/>
    <w:rsid w:val="003C1381"/>
    <w:rsid w:val="003C14A3"/>
    <w:rsid w:val="003C16E6"/>
    <w:rsid w:val="003C172D"/>
    <w:rsid w:val="003C1793"/>
    <w:rsid w:val="003C1883"/>
    <w:rsid w:val="003C19BD"/>
    <w:rsid w:val="003C1A62"/>
    <w:rsid w:val="003C1AE0"/>
    <w:rsid w:val="003C1CEE"/>
    <w:rsid w:val="003C25D8"/>
    <w:rsid w:val="003C2822"/>
    <w:rsid w:val="003C2827"/>
    <w:rsid w:val="003C2A63"/>
    <w:rsid w:val="003C2CBC"/>
    <w:rsid w:val="003C2F90"/>
    <w:rsid w:val="003C328C"/>
    <w:rsid w:val="003C3447"/>
    <w:rsid w:val="003C35E7"/>
    <w:rsid w:val="003C36AE"/>
    <w:rsid w:val="003C3897"/>
    <w:rsid w:val="003C38E7"/>
    <w:rsid w:val="003C3A6F"/>
    <w:rsid w:val="003C3B93"/>
    <w:rsid w:val="003C3DED"/>
    <w:rsid w:val="003C3EE7"/>
    <w:rsid w:val="003C456B"/>
    <w:rsid w:val="003C45D7"/>
    <w:rsid w:val="003C4A11"/>
    <w:rsid w:val="003C4C7D"/>
    <w:rsid w:val="003C4D8E"/>
    <w:rsid w:val="003C5142"/>
    <w:rsid w:val="003C52DE"/>
    <w:rsid w:val="003C52F5"/>
    <w:rsid w:val="003C53FA"/>
    <w:rsid w:val="003C556D"/>
    <w:rsid w:val="003C5B82"/>
    <w:rsid w:val="003C5E7B"/>
    <w:rsid w:val="003C61B0"/>
    <w:rsid w:val="003C629B"/>
    <w:rsid w:val="003C64C2"/>
    <w:rsid w:val="003C6AE1"/>
    <w:rsid w:val="003C6C52"/>
    <w:rsid w:val="003C6C57"/>
    <w:rsid w:val="003C6D1E"/>
    <w:rsid w:val="003C6E24"/>
    <w:rsid w:val="003C6FE5"/>
    <w:rsid w:val="003C7220"/>
    <w:rsid w:val="003C7D9C"/>
    <w:rsid w:val="003C7FCC"/>
    <w:rsid w:val="003D042A"/>
    <w:rsid w:val="003D05B7"/>
    <w:rsid w:val="003D06A9"/>
    <w:rsid w:val="003D0D05"/>
    <w:rsid w:val="003D1032"/>
    <w:rsid w:val="003D10AA"/>
    <w:rsid w:val="003D11DE"/>
    <w:rsid w:val="003D15EC"/>
    <w:rsid w:val="003D1893"/>
    <w:rsid w:val="003D19EC"/>
    <w:rsid w:val="003D1D14"/>
    <w:rsid w:val="003D2279"/>
    <w:rsid w:val="003D247B"/>
    <w:rsid w:val="003D256E"/>
    <w:rsid w:val="003D26DC"/>
    <w:rsid w:val="003D29C7"/>
    <w:rsid w:val="003D2FAA"/>
    <w:rsid w:val="003D30CA"/>
    <w:rsid w:val="003D333A"/>
    <w:rsid w:val="003D3A1D"/>
    <w:rsid w:val="003D3AFB"/>
    <w:rsid w:val="003D3FD7"/>
    <w:rsid w:val="003D40EE"/>
    <w:rsid w:val="003D42FB"/>
    <w:rsid w:val="003D457C"/>
    <w:rsid w:val="003D48CF"/>
    <w:rsid w:val="003D4AE8"/>
    <w:rsid w:val="003D5038"/>
    <w:rsid w:val="003D56E1"/>
    <w:rsid w:val="003D57C3"/>
    <w:rsid w:val="003D5816"/>
    <w:rsid w:val="003D60F1"/>
    <w:rsid w:val="003D66AF"/>
    <w:rsid w:val="003D679F"/>
    <w:rsid w:val="003D6872"/>
    <w:rsid w:val="003D6916"/>
    <w:rsid w:val="003D6BE5"/>
    <w:rsid w:val="003D6C73"/>
    <w:rsid w:val="003D6FFF"/>
    <w:rsid w:val="003D72F0"/>
    <w:rsid w:val="003D7304"/>
    <w:rsid w:val="003D75A1"/>
    <w:rsid w:val="003D77EE"/>
    <w:rsid w:val="003D7AB2"/>
    <w:rsid w:val="003E0440"/>
    <w:rsid w:val="003E054F"/>
    <w:rsid w:val="003E08B6"/>
    <w:rsid w:val="003E0F43"/>
    <w:rsid w:val="003E1417"/>
    <w:rsid w:val="003E1435"/>
    <w:rsid w:val="003E1755"/>
    <w:rsid w:val="003E177C"/>
    <w:rsid w:val="003E1AF4"/>
    <w:rsid w:val="003E1E35"/>
    <w:rsid w:val="003E20C6"/>
    <w:rsid w:val="003E21A2"/>
    <w:rsid w:val="003E21B2"/>
    <w:rsid w:val="003E23DF"/>
    <w:rsid w:val="003E27E7"/>
    <w:rsid w:val="003E2F2D"/>
    <w:rsid w:val="003E347E"/>
    <w:rsid w:val="003E351A"/>
    <w:rsid w:val="003E397B"/>
    <w:rsid w:val="003E3B6A"/>
    <w:rsid w:val="003E3BEF"/>
    <w:rsid w:val="003E3C3C"/>
    <w:rsid w:val="003E3CD9"/>
    <w:rsid w:val="003E3DE1"/>
    <w:rsid w:val="003E4248"/>
    <w:rsid w:val="003E4442"/>
    <w:rsid w:val="003E44B3"/>
    <w:rsid w:val="003E4528"/>
    <w:rsid w:val="003E4850"/>
    <w:rsid w:val="003E495D"/>
    <w:rsid w:val="003E4AF8"/>
    <w:rsid w:val="003E510B"/>
    <w:rsid w:val="003E510E"/>
    <w:rsid w:val="003E5662"/>
    <w:rsid w:val="003E5AAC"/>
    <w:rsid w:val="003E5AC4"/>
    <w:rsid w:val="003E5C21"/>
    <w:rsid w:val="003E60C2"/>
    <w:rsid w:val="003E64BA"/>
    <w:rsid w:val="003E65DF"/>
    <w:rsid w:val="003E69A2"/>
    <w:rsid w:val="003E7DA5"/>
    <w:rsid w:val="003E7EA1"/>
    <w:rsid w:val="003E7EBC"/>
    <w:rsid w:val="003EA474"/>
    <w:rsid w:val="003F06C9"/>
    <w:rsid w:val="003F0811"/>
    <w:rsid w:val="003F0849"/>
    <w:rsid w:val="003F0860"/>
    <w:rsid w:val="003F0D30"/>
    <w:rsid w:val="003F0D6B"/>
    <w:rsid w:val="003F0DF2"/>
    <w:rsid w:val="003F0DFF"/>
    <w:rsid w:val="003F0E91"/>
    <w:rsid w:val="003F0F6A"/>
    <w:rsid w:val="003F12FE"/>
    <w:rsid w:val="003F1440"/>
    <w:rsid w:val="003F1469"/>
    <w:rsid w:val="003F148C"/>
    <w:rsid w:val="003F1623"/>
    <w:rsid w:val="003F1673"/>
    <w:rsid w:val="003F16EE"/>
    <w:rsid w:val="003F1A88"/>
    <w:rsid w:val="003F1AA8"/>
    <w:rsid w:val="003F2212"/>
    <w:rsid w:val="003F2435"/>
    <w:rsid w:val="003F250C"/>
    <w:rsid w:val="003F253D"/>
    <w:rsid w:val="003F258B"/>
    <w:rsid w:val="003F25C1"/>
    <w:rsid w:val="003F2872"/>
    <w:rsid w:val="003F30B4"/>
    <w:rsid w:val="003F3140"/>
    <w:rsid w:val="003F32CD"/>
    <w:rsid w:val="003F344B"/>
    <w:rsid w:val="003F34E8"/>
    <w:rsid w:val="003F3E4C"/>
    <w:rsid w:val="003F4200"/>
    <w:rsid w:val="003F44B7"/>
    <w:rsid w:val="003F454D"/>
    <w:rsid w:val="003F4E6A"/>
    <w:rsid w:val="003F4E70"/>
    <w:rsid w:val="003F54A8"/>
    <w:rsid w:val="003F5588"/>
    <w:rsid w:val="003F572B"/>
    <w:rsid w:val="003F588C"/>
    <w:rsid w:val="003F5A40"/>
    <w:rsid w:val="003F5B6B"/>
    <w:rsid w:val="003F5D49"/>
    <w:rsid w:val="003F616F"/>
    <w:rsid w:val="003F61A4"/>
    <w:rsid w:val="003F630F"/>
    <w:rsid w:val="003F63E9"/>
    <w:rsid w:val="003F6775"/>
    <w:rsid w:val="003F6D9D"/>
    <w:rsid w:val="003F6E09"/>
    <w:rsid w:val="003F6E19"/>
    <w:rsid w:val="003F72A2"/>
    <w:rsid w:val="003F73C2"/>
    <w:rsid w:val="003F77CD"/>
    <w:rsid w:val="003FE3BD"/>
    <w:rsid w:val="004000E1"/>
    <w:rsid w:val="0040022D"/>
    <w:rsid w:val="004005AF"/>
    <w:rsid w:val="004006AD"/>
    <w:rsid w:val="00400A3F"/>
    <w:rsid w:val="00400ECC"/>
    <w:rsid w:val="004012D5"/>
    <w:rsid w:val="004012DC"/>
    <w:rsid w:val="004012EA"/>
    <w:rsid w:val="0040164D"/>
    <w:rsid w:val="00401722"/>
    <w:rsid w:val="00401726"/>
    <w:rsid w:val="0040197E"/>
    <w:rsid w:val="00401C76"/>
    <w:rsid w:val="00401CAB"/>
    <w:rsid w:val="00401F91"/>
    <w:rsid w:val="00402095"/>
    <w:rsid w:val="00402720"/>
    <w:rsid w:val="0040284A"/>
    <w:rsid w:val="004030D2"/>
    <w:rsid w:val="004034E1"/>
    <w:rsid w:val="00403BE5"/>
    <w:rsid w:val="004040A5"/>
    <w:rsid w:val="00404125"/>
    <w:rsid w:val="0040424A"/>
    <w:rsid w:val="004046BD"/>
    <w:rsid w:val="0040470D"/>
    <w:rsid w:val="00404B23"/>
    <w:rsid w:val="004056FA"/>
    <w:rsid w:val="0040599D"/>
    <w:rsid w:val="00405A94"/>
    <w:rsid w:val="00405B5C"/>
    <w:rsid w:val="00405E80"/>
    <w:rsid w:val="00405F36"/>
    <w:rsid w:val="00406602"/>
    <w:rsid w:val="00406788"/>
    <w:rsid w:val="004070BD"/>
    <w:rsid w:val="004070E6"/>
    <w:rsid w:val="0040739B"/>
    <w:rsid w:val="004074F0"/>
    <w:rsid w:val="00407784"/>
    <w:rsid w:val="0040786E"/>
    <w:rsid w:val="00407DE4"/>
    <w:rsid w:val="00407F7B"/>
    <w:rsid w:val="00407F9C"/>
    <w:rsid w:val="004100C2"/>
    <w:rsid w:val="00410444"/>
    <w:rsid w:val="004104B8"/>
    <w:rsid w:val="00410609"/>
    <w:rsid w:val="00410729"/>
    <w:rsid w:val="0041087B"/>
    <w:rsid w:val="004110BD"/>
    <w:rsid w:val="0041127F"/>
    <w:rsid w:val="00411A0D"/>
    <w:rsid w:val="00411B67"/>
    <w:rsid w:val="00411C60"/>
    <w:rsid w:val="004121F3"/>
    <w:rsid w:val="00412878"/>
    <w:rsid w:val="0041292C"/>
    <w:rsid w:val="00413095"/>
    <w:rsid w:val="00413614"/>
    <w:rsid w:val="00413652"/>
    <w:rsid w:val="00413808"/>
    <w:rsid w:val="00413B96"/>
    <w:rsid w:val="00414149"/>
    <w:rsid w:val="0041433B"/>
    <w:rsid w:val="00414614"/>
    <w:rsid w:val="004146A6"/>
    <w:rsid w:val="0041477A"/>
    <w:rsid w:val="004147A4"/>
    <w:rsid w:val="004147B8"/>
    <w:rsid w:val="00414849"/>
    <w:rsid w:val="00414B26"/>
    <w:rsid w:val="00414D2B"/>
    <w:rsid w:val="00414FB9"/>
    <w:rsid w:val="004150F1"/>
    <w:rsid w:val="0041534F"/>
    <w:rsid w:val="00415482"/>
    <w:rsid w:val="0041578E"/>
    <w:rsid w:val="00415A70"/>
    <w:rsid w:val="00415C08"/>
    <w:rsid w:val="004161B3"/>
    <w:rsid w:val="00416229"/>
    <w:rsid w:val="004162A2"/>
    <w:rsid w:val="00416713"/>
    <w:rsid w:val="00416839"/>
    <w:rsid w:val="004169BA"/>
    <w:rsid w:val="00416AC3"/>
    <w:rsid w:val="0041710F"/>
    <w:rsid w:val="004171F6"/>
    <w:rsid w:val="004173C4"/>
    <w:rsid w:val="00417644"/>
    <w:rsid w:val="0041769E"/>
    <w:rsid w:val="00417790"/>
    <w:rsid w:val="004178AE"/>
    <w:rsid w:val="00417FEA"/>
    <w:rsid w:val="004200A9"/>
    <w:rsid w:val="004203FB"/>
    <w:rsid w:val="004209AE"/>
    <w:rsid w:val="00420A71"/>
    <w:rsid w:val="00420BE3"/>
    <w:rsid w:val="00420F3F"/>
    <w:rsid w:val="0042108F"/>
    <w:rsid w:val="00421165"/>
    <w:rsid w:val="004216FD"/>
    <w:rsid w:val="004218FD"/>
    <w:rsid w:val="00421BB8"/>
    <w:rsid w:val="00421BD4"/>
    <w:rsid w:val="00421CB2"/>
    <w:rsid w:val="00421DB8"/>
    <w:rsid w:val="00421EBB"/>
    <w:rsid w:val="00421F3A"/>
    <w:rsid w:val="00421FB4"/>
    <w:rsid w:val="00421FCA"/>
    <w:rsid w:val="0042201D"/>
    <w:rsid w:val="0042301D"/>
    <w:rsid w:val="00423020"/>
    <w:rsid w:val="00423180"/>
    <w:rsid w:val="00423200"/>
    <w:rsid w:val="004235FA"/>
    <w:rsid w:val="00423C0E"/>
    <w:rsid w:val="004241B6"/>
    <w:rsid w:val="00424589"/>
    <w:rsid w:val="004245F8"/>
    <w:rsid w:val="004249EC"/>
    <w:rsid w:val="00424A06"/>
    <w:rsid w:val="00424C14"/>
    <w:rsid w:val="00424DF1"/>
    <w:rsid w:val="00424EF6"/>
    <w:rsid w:val="00424F92"/>
    <w:rsid w:val="0042502B"/>
    <w:rsid w:val="0042596B"/>
    <w:rsid w:val="0042598A"/>
    <w:rsid w:val="00425B0B"/>
    <w:rsid w:val="00425B6E"/>
    <w:rsid w:val="00425BD7"/>
    <w:rsid w:val="00425E61"/>
    <w:rsid w:val="0042601B"/>
    <w:rsid w:val="004262A0"/>
    <w:rsid w:val="0042671B"/>
    <w:rsid w:val="0042700D"/>
    <w:rsid w:val="004279E9"/>
    <w:rsid w:val="004306AA"/>
    <w:rsid w:val="00430877"/>
    <w:rsid w:val="00430B43"/>
    <w:rsid w:val="00430E8C"/>
    <w:rsid w:val="004313D0"/>
    <w:rsid w:val="004313FE"/>
    <w:rsid w:val="00431A2D"/>
    <w:rsid w:val="00431B64"/>
    <w:rsid w:val="00431B9E"/>
    <w:rsid w:val="00432059"/>
    <w:rsid w:val="0043240F"/>
    <w:rsid w:val="00432707"/>
    <w:rsid w:val="0043274E"/>
    <w:rsid w:val="0043298E"/>
    <w:rsid w:val="00432C8D"/>
    <w:rsid w:val="00432FD2"/>
    <w:rsid w:val="004331AA"/>
    <w:rsid w:val="004338F2"/>
    <w:rsid w:val="00433946"/>
    <w:rsid w:val="00433B0F"/>
    <w:rsid w:val="00433B49"/>
    <w:rsid w:val="00433DB0"/>
    <w:rsid w:val="00433E23"/>
    <w:rsid w:val="00433F27"/>
    <w:rsid w:val="0043442C"/>
    <w:rsid w:val="00434A1A"/>
    <w:rsid w:val="00434D12"/>
    <w:rsid w:val="00435134"/>
    <w:rsid w:val="004351A4"/>
    <w:rsid w:val="0043532F"/>
    <w:rsid w:val="00435843"/>
    <w:rsid w:val="00435A03"/>
    <w:rsid w:val="00435BCF"/>
    <w:rsid w:val="0043614B"/>
    <w:rsid w:val="00436334"/>
    <w:rsid w:val="0043633F"/>
    <w:rsid w:val="00436577"/>
    <w:rsid w:val="0043662D"/>
    <w:rsid w:val="004368A6"/>
    <w:rsid w:val="00436ACA"/>
    <w:rsid w:val="00436C43"/>
    <w:rsid w:val="00436FCE"/>
    <w:rsid w:val="004377DA"/>
    <w:rsid w:val="004378F8"/>
    <w:rsid w:val="0044041E"/>
    <w:rsid w:val="00440FC7"/>
    <w:rsid w:val="00441040"/>
    <w:rsid w:val="00441403"/>
    <w:rsid w:val="00441B85"/>
    <w:rsid w:val="00441B8C"/>
    <w:rsid w:val="00441BD4"/>
    <w:rsid w:val="00441C1D"/>
    <w:rsid w:val="00441E13"/>
    <w:rsid w:val="00441E50"/>
    <w:rsid w:val="0044221D"/>
    <w:rsid w:val="00442281"/>
    <w:rsid w:val="00442621"/>
    <w:rsid w:val="00442848"/>
    <w:rsid w:val="00442A1C"/>
    <w:rsid w:val="00442AD8"/>
    <w:rsid w:val="00442D70"/>
    <w:rsid w:val="0044304C"/>
    <w:rsid w:val="00443120"/>
    <w:rsid w:val="0044335A"/>
    <w:rsid w:val="0044377E"/>
    <w:rsid w:val="004439C4"/>
    <w:rsid w:val="004439CC"/>
    <w:rsid w:val="00443CCD"/>
    <w:rsid w:val="00443CDB"/>
    <w:rsid w:val="004440EB"/>
    <w:rsid w:val="00444242"/>
    <w:rsid w:val="004444E0"/>
    <w:rsid w:val="004445C1"/>
    <w:rsid w:val="004447FD"/>
    <w:rsid w:val="00444918"/>
    <w:rsid w:val="004449E8"/>
    <w:rsid w:val="00444B5C"/>
    <w:rsid w:val="00444D1D"/>
    <w:rsid w:val="00444DF1"/>
    <w:rsid w:val="00444E0F"/>
    <w:rsid w:val="00444E75"/>
    <w:rsid w:val="004454A1"/>
    <w:rsid w:val="00445564"/>
    <w:rsid w:val="00445A50"/>
    <w:rsid w:val="00445FD7"/>
    <w:rsid w:val="0044645F"/>
    <w:rsid w:val="0044656A"/>
    <w:rsid w:val="004466AD"/>
    <w:rsid w:val="00446C0F"/>
    <w:rsid w:val="00446CDC"/>
    <w:rsid w:val="00446D68"/>
    <w:rsid w:val="00446E22"/>
    <w:rsid w:val="00446E87"/>
    <w:rsid w:val="00447289"/>
    <w:rsid w:val="004478B4"/>
    <w:rsid w:val="00447BED"/>
    <w:rsid w:val="00447CCF"/>
    <w:rsid w:val="0045006F"/>
    <w:rsid w:val="004501E8"/>
    <w:rsid w:val="00450242"/>
    <w:rsid w:val="004503B5"/>
    <w:rsid w:val="004504E3"/>
    <w:rsid w:val="0045075F"/>
    <w:rsid w:val="00450980"/>
    <w:rsid w:val="00450D15"/>
    <w:rsid w:val="00450D5B"/>
    <w:rsid w:val="00450ED3"/>
    <w:rsid w:val="004512A1"/>
    <w:rsid w:val="00451622"/>
    <w:rsid w:val="00451841"/>
    <w:rsid w:val="0045194C"/>
    <w:rsid w:val="00451BDC"/>
    <w:rsid w:val="00451C5B"/>
    <w:rsid w:val="0045209B"/>
    <w:rsid w:val="004522B6"/>
    <w:rsid w:val="004523BD"/>
    <w:rsid w:val="004523C1"/>
    <w:rsid w:val="0045268E"/>
    <w:rsid w:val="004526EB"/>
    <w:rsid w:val="004526F6"/>
    <w:rsid w:val="00452D2B"/>
    <w:rsid w:val="00452DCB"/>
    <w:rsid w:val="00452F05"/>
    <w:rsid w:val="00453136"/>
    <w:rsid w:val="004539F5"/>
    <w:rsid w:val="00453B15"/>
    <w:rsid w:val="00453F02"/>
    <w:rsid w:val="004543F5"/>
    <w:rsid w:val="00454C35"/>
    <w:rsid w:val="00454EF0"/>
    <w:rsid w:val="00454FAE"/>
    <w:rsid w:val="00455054"/>
    <w:rsid w:val="00455230"/>
    <w:rsid w:val="004554A1"/>
    <w:rsid w:val="004554FE"/>
    <w:rsid w:val="00455662"/>
    <w:rsid w:val="0045579A"/>
    <w:rsid w:val="004558A2"/>
    <w:rsid w:val="00455BCD"/>
    <w:rsid w:val="00455D54"/>
    <w:rsid w:val="00455D6B"/>
    <w:rsid w:val="004564C2"/>
    <w:rsid w:val="004565A9"/>
    <w:rsid w:val="004567F5"/>
    <w:rsid w:val="0045695C"/>
    <w:rsid w:val="00456E33"/>
    <w:rsid w:val="00457127"/>
    <w:rsid w:val="004571FA"/>
    <w:rsid w:val="004577E3"/>
    <w:rsid w:val="00457D54"/>
    <w:rsid w:val="00457DE6"/>
    <w:rsid w:val="004602BE"/>
    <w:rsid w:val="0046081F"/>
    <w:rsid w:val="00460B85"/>
    <w:rsid w:val="00460FE3"/>
    <w:rsid w:val="00461088"/>
    <w:rsid w:val="0046111E"/>
    <w:rsid w:val="0046120C"/>
    <w:rsid w:val="0046127B"/>
    <w:rsid w:val="0046127C"/>
    <w:rsid w:val="0046138C"/>
    <w:rsid w:val="0046170F"/>
    <w:rsid w:val="00461782"/>
    <w:rsid w:val="00461BD1"/>
    <w:rsid w:val="004620F1"/>
    <w:rsid w:val="004621C5"/>
    <w:rsid w:val="0046228D"/>
    <w:rsid w:val="0046252B"/>
    <w:rsid w:val="0046265C"/>
    <w:rsid w:val="00462986"/>
    <w:rsid w:val="00462C5F"/>
    <w:rsid w:val="0046326B"/>
    <w:rsid w:val="0046353F"/>
    <w:rsid w:val="00463803"/>
    <w:rsid w:val="0046399F"/>
    <w:rsid w:val="00463C0B"/>
    <w:rsid w:val="00463DE0"/>
    <w:rsid w:val="00463EA6"/>
    <w:rsid w:val="004640D7"/>
    <w:rsid w:val="004640EC"/>
    <w:rsid w:val="0046470F"/>
    <w:rsid w:val="00464AE4"/>
    <w:rsid w:val="00464C15"/>
    <w:rsid w:val="00464FBD"/>
    <w:rsid w:val="00465223"/>
    <w:rsid w:val="004652B6"/>
    <w:rsid w:val="00465741"/>
    <w:rsid w:val="00465767"/>
    <w:rsid w:val="004659BE"/>
    <w:rsid w:val="00465B04"/>
    <w:rsid w:val="00465BCC"/>
    <w:rsid w:val="004662DD"/>
    <w:rsid w:val="004663CB"/>
    <w:rsid w:val="004663EC"/>
    <w:rsid w:val="004665DC"/>
    <w:rsid w:val="00466E72"/>
    <w:rsid w:val="00466F33"/>
    <w:rsid w:val="00466F96"/>
    <w:rsid w:val="00467045"/>
    <w:rsid w:val="00467205"/>
    <w:rsid w:val="004673CC"/>
    <w:rsid w:val="00467404"/>
    <w:rsid w:val="00467FE0"/>
    <w:rsid w:val="004701D8"/>
    <w:rsid w:val="004701E2"/>
    <w:rsid w:val="00470386"/>
    <w:rsid w:val="0047046B"/>
    <w:rsid w:val="00470991"/>
    <w:rsid w:val="00471069"/>
    <w:rsid w:val="00471143"/>
    <w:rsid w:val="00471452"/>
    <w:rsid w:val="00471DF6"/>
    <w:rsid w:val="00472012"/>
    <w:rsid w:val="0047203C"/>
    <w:rsid w:val="00472332"/>
    <w:rsid w:val="0047248B"/>
    <w:rsid w:val="004724A5"/>
    <w:rsid w:val="0047270A"/>
    <w:rsid w:val="00472886"/>
    <w:rsid w:val="00472B05"/>
    <w:rsid w:val="00472C57"/>
    <w:rsid w:val="00472CAB"/>
    <w:rsid w:val="00472D69"/>
    <w:rsid w:val="00472EB7"/>
    <w:rsid w:val="004732EE"/>
    <w:rsid w:val="00473777"/>
    <w:rsid w:val="00473A02"/>
    <w:rsid w:val="00473B48"/>
    <w:rsid w:val="00473D60"/>
    <w:rsid w:val="00474186"/>
    <w:rsid w:val="0047423C"/>
    <w:rsid w:val="0047435A"/>
    <w:rsid w:val="00474361"/>
    <w:rsid w:val="0047436F"/>
    <w:rsid w:val="00474857"/>
    <w:rsid w:val="00474870"/>
    <w:rsid w:val="00474AC4"/>
    <w:rsid w:val="00474C12"/>
    <w:rsid w:val="004753E7"/>
    <w:rsid w:val="004757E1"/>
    <w:rsid w:val="00475980"/>
    <w:rsid w:val="00475A1D"/>
    <w:rsid w:val="00475D4B"/>
    <w:rsid w:val="00475E56"/>
    <w:rsid w:val="00475ED4"/>
    <w:rsid w:val="00475F40"/>
    <w:rsid w:val="004762DE"/>
    <w:rsid w:val="00476326"/>
    <w:rsid w:val="004764A2"/>
    <w:rsid w:val="00476B9D"/>
    <w:rsid w:val="0047717E"/>
    <w:rsid w:val="004772E0"/>
    <w:rsid w:val="0047779A"/>
    <w:rsid w:val="004777E4"/>
    <w:rsid w:val="00477A81"/>
    <w:rsid w:val="00477AF8"/>
    <w:rsid w:val="00477FA8"/>
    <w:rsid w:val="004800B0"/>
    <w:rsid w:val="004800CD"/>
    <w:rsid w:val="00480205"/>
    <w:rsid w:val="004802AF"/>
    <w:rsid w:val="00480657"/>
    <w:rsid w:val="004806E4"/>
    <w:rsid w:val="00480856"/>
    <w:rsid w:val="0048094D"/>
    <w:rsid w:val="00480AB7"/>
    <w:rsid w:val="00480BA3"/>
    <w:rsid w:val="004812D2"/>
    <w:rsid w:val="00481371"/>
    <w:rsid w:val="004816C8"/>
    <w:rsid w:val="0048177B"/>
    <w:rsid w:val="00481CE6"/>
    <w:rsid w:val="00481DD0"/>
    <w:rsid w:val="00481EF4"/>
    <w:rsid w:val="00482140"/>
    <w:rsid w:val="004828FA"/>
    <w:rsid w:val="00482A0D"/>
    <w:rsid w:val="00482C4C"/>
    <w:rsid w:val="00482CE4"/>
    <w:rsid w:val="00482E56"/>
    <w:rsid w:val="00482F1E"/>
    <w:rsid w:val="00483139"/>
    <w:rsid w:val="004833F7"/>
    <w:rsid w:val="00483B76"/>
    <w:rsid w:val="00483CA9"/>
    <w:rsid w:val="00483E4F"/>
    <w:rsid w:val="00483FD4"/>
    <w:rsid w:val="0048402D"/>
    <w:rsid w:val="00484307"/>
    <w:rsid w:val="004843F3"/>
    <w:rsid w:val="0048463E"/>
    <w:rsid w:val="004846F0"/>
    <w:rsid w:val="0048472C"/>
    <w:rsid w:val="004847C2"/>
    <w:rsid w:val="00484882"/>
    <w:rsid w:val="00484D87"/>
    <w:rsid w:val="00485209"/>
    <w:rsid w:val="0048524E"/>
    <w:rsid w:val="00485276"/>
    <w:rsid w:val="00485287"/>
    <w:rsid w:val="004852D5"/>
    <w:rsid w:val="00485392"/>
    <w:rsid w:val="00485525"/>
    <w:rsid w:val="00485583"/>
    <w:rsid w:val="004855D9"/>
    <w:rsid w:val="00485A51"/>
    <w:rsid w:val="00485D16"/>
    <w:rsid w:val="00485DED"/>
    <w:rsid w:val="00485DFC"/>
    <w:rsid w:val="00485E92"/>
    <w:rsid w:val="004862A1"/>
    <w:rsid w:val="004864CE"/>
    <w:rsid w:val="00486545"/>
    <w:rsid w:val="00486D9F"/>
    <w:rsid w:val="00486E45"/>
    <w:rsid w:val="00486FEB"/>
    <w:rsid w:val="00487332"/>
    <w:rsid w:val="00487515"/>
    <w:rsid w:val="00487BAC"/>
    <w:rsid w:val="00487C1A"/>
    <w:rsid w:val="00487D3A"/>
    <w:rsid w:val="0049006F"/>
    <w:rsid w:val="00490269"/>
    <w:rsid w:val="00490723"/>
    <w:rsid w:val="00490FEF"/>
    <w:rsid w:val="0049138A"/>
    <w:rsid w:val="004913BE"/>
    <w:rsid w:val="0049173D"/>
    <w:rsid w:val="004917EC"/>
    <w:rsid w:val="00491AA7"/>
    <w:rsid w:val="00491BEF"/>
    <w:rsid w:val="0049238C"/>
    <w:rsid w:val="004923D4"/>
    <w:rsid w:val="00492825"/>
    <w:rsid w:val="00492AAE"/>
    <w:rsid w:val="00493044"/>
    <w:rsid w:val="004930E7"/>
    <w:rsid w:val="004931C5"/>
    <w:rsid w:val="00493261"/>
    <w:rsid w:val="004935F0"/>
    <w:rsid w:val="0049399D"/>
    <w:rsid w:val="004939C9"/>
    <w:rsid w:val="00493BCB"/>
    <w:rsid w:val="00493CD5"/>
    <w:rsid w:val="00493E62"/>
    <w:rsid w:val="004942A5"/>
    <w:rsid w:val="004942F0"/>
    <w:rsid w:val="004947CE"/>
    <w:rsid w:val="00494C86"/>
    <w:rsid w:val="00494C9D"/>
    <w:rsid w:val="0049534C"/>
    <w:rsid w:val="00495924"/>
    <w:rsid w:val="00495C53"/>
    <w:rsid w:val="0049613F"/>
    <w:rsid w:val="004961FB"/>
    <w:rsid w:val="00496BF9"/>
    <w:rsid w:val="004975A2"/>
    <w:rsid w:val="004976EA"/>
    <w:rsid w:val="004977A3"/>
    <w:rsid w:val="0049786A"/>
    <w:rsid w:val="004A000F"/>
    <w:rsid w:val="004A00C8"/>
    <w:rsid w:val="004A01EC"/>
    <w:rsid w:val="004A049C"/>
    <w:rsid w:val="004A0C9F"/>
    <w:rsid w:val="004A0F2E"/>
    <w:rsid w:val="004A0F3B"/>
    <w:rsid w:val="004A1214"/>
    <w:rsid w:val="004A12F1"/>
    <w:rsid w:val="004A1496"/>
    <w:rsid w:val="004A16C0"/>
    <w:rsid w:val="004A188D"/>
    <w:rsid w:val="004A18CD"/>
    <w:rsid w:val="004A19E8"/>
    <w:rsid w:val="004A1D2F"/>
    <w:rsid w:val="004A1DF3"/>
    <w:rsid w:val="004A1F3E"/>
    <w:rsid w:val="004A1F51"/>
    <w:rsid w:val="004A2014"/>
    <w:rsid w:val="004A2227"/>
    <w:rsid w:val="004A2272"/>
    <w:rsid w:val="004A2959"/>
    <w:rsid w:val="004A29DF"/>
    <w:rsid w:val="004A2C4E"/>
    <w:rsid w:val="004A2EF9"/>
    <w:rsid w:val="004A379F"/>
    <w:rsid w:val="004A39B0"/>
    <w:rsid w:val="004A3ACC"/>
    <w:rsid w:val="004A3F8A"/>
    <w:rsid w:val="004A43ED"/>
    <w:rsid w:val="004A46CC"/>
    <w:rsid w:val="004A4759"/>
    <w:rsid w:val="004A47F3"/>
    <w:rsid w:val="004A49ED"/>
    <w:rsid w:val="004A4C38"/>
    <w:rsid w:val="004A4C96"/>
    <w:rsid w:val="004A4CE1"/>
    <w:rsid w:val="004A4DD8"/>
    <w:rsid w:val="004A4E32"/>
    <w:rsid w:val="004A5003"/>
    <w:rsid w:val="004A524D"/>
    <w:rsid w:val="004A53F9"/>
    <w:rsid w:val="004A5E5D"/>
    <w:rsid w:val="004A5F6C"/>
    <w:rsid w:val="004A6B61"/>
    <w:rsid w:val="004A6DB6"/>
    <w:rsid w:val="004A6EA8"/>
    <w:rsid w:val="004A6EFA"/>
    <w:rsid w:val="004A703B"/>
    <w:rsid w:val="004A740B"/>
    <w:rsid w:val="004A7545"/>
    <w:rsid w:val="004A756A"/>
    <w:rsid w:val="004A7616"/>
    <w:rsid w:val="004A7950"/>
    <w:rsid w:val="004A7A6B"/>
    <w:rsid w:val="004A7B20"/>
    <w:rsid w:val="004A7D0B"/>
    <w:rsid w:val="004B0006"/>
    <w:rsid w:val="004B00DD"/>
    <w:rsid w:val="004B0408"/>
    <w:rsid w:val="004B0AC4"/>
    <w:rsid w:val="004B0F33"/>
    <w:rsid w:val="004B0FB2"/>
    <w:rsid w:val="004B1541"/>
    <w:rsid w:val="004B15A0"/>
    <w:rsid w:val="004B1D5C"/>
    <w:rsid w:val="004B1FFF"/>
    <w:rsid w:val="004B20E8"/>
    <w:rsid w:val="004B20F3"/>
    <w:rsid w:val="004B2276"/>
    <w:rsid w:val="004B2450"/>
    <w:rsid w:val="004B297A"/>
    <w:rsid w:val="004B2E9A"/>
    <w:rsid w:val="004B2FC0"/>
    <w:rsid w:val="004B3015"/>
    <w:rsid w:val="004B323B"/>
    <w:rsid w:val="004B3645"/>
    <w:rsid w:val="004B374E"/>
    <w:rsid w:val="004B3A44"/>
    <w:rsid w:val="004B3B0E"/>
    <w:rsid w:val="004B3BF4"/>
    <w:rsid w:val="004B3D1C"/>
    <w:rsid w:val="004B3E1C"/>
    <w:rsid w:val="004B4079"/>
    <w:rsid w:val="004B41BB"/>
    <w:rsid w:val="004B43ED"/>
    <w:rsid w:val="004B4486"/>
    <w:rsid w:val="004B4599"/>
    <w:rsid w:val="004B4A79"/>
    <w:rsid w:val="004B4A94"/>
    <w:rsid w:val="004B4E21"/>
    <w:rsid w:val="004B5092"/>
    <w:rsid w:val="004B50E8"/>
    <w:rsid w:val="004B5232"/>
    <w:rsid w:val="004B52E2"/>
    <w:rsid w:val="004B5AB0"/>
    <w:rsid w:val="004B5AB9"/>
    <w:rsid w:val="004B5BAD"/>
    <w:rsid w:val="004B5CB0"/>
    <w:rsid w:val="004B66CA"/>
    <w:rsid w:val="004B6ACE"/>
    <w:rsid w:val="004B6EEF"/>
    <w:rsid w:val="004B708E"/>
    <w:rsid w:val="004B766E"/>
    <w:rsid w:val="004B76EA"/>
    <w:rsid w:val="004B7917"/>
    <w:rsid w:val="004B7C08"/>
    <w:rsid w:val="004B7DDD"/>
    <w:rsid w:val="004BC499"/>
    <w:rsid w:val="004C05BA"/>
    <w:rsid w:val="004C0A47"/>
    <w:rsid w:val="004C0B0B"/>
    <w:rsid w:val="004C0BE7"/>
    <w:rsid w:val="004C0CBD"/>
    <w:rsid w:val="004C103A"/>
    <w:rsid w:val="004C1825"/>
    <w:rsid w:val="004C1966"/>
    <w:rsid w:val="004C1C1F"/>
    <w:rsid w:val="004C2181"/>
    <w:rsid w:val="004C24F1"/>
    <w:rsid w:val="004C25BD"/>
    <w:rsid w:val="004C2733"/>
    <w:rsid w:val="004C2876"/>
    <w:rsid w:val="004C3100"/>
    <w:rsid w:val="004C3667"/>
    <w:rsid w:val="004C36DE"/>
    <w:rsid w:val="004C38C7"/>
    <w:rsid w:val="004C39AD"/>
    <w:rsid w:val="004C3BF9"/>
    <w:rsid w:val="004C3FB7"/>
    <w:rsid w:val="004C4233"/>
    <w:rsid w:val="004C4449"/>
    <w:rsid w:val="004C4B6D"/>
    <w:rsid w:val="004C4BE0"/>
    <w:rsid w:val="004C4D36"/>
    <w:rsid w:val="004C4D7A"/>
    <w:rsid w:val="004C5259"/>
    <w:rsid w:val="004C5737"/>
    <w:rsid w:val="004C5BF7"/>
    <w:rsid w:val="004C613C"/>
    <w:rsid w:val="004C640D"/>
    <w:rsid w:val="004C64B9"/>
    <w:rsid w:val="004C6806"/>
    <w:rsid w:val="004C6AAC"/>
    <w:rsid w:val="004C6EC5"/>
    <w:rsid w:val="004C6F52"/>
    <w:rsid w:val="004C710E"/>
    <w:rsid w:val="004C77E9"/>
    <w:rsid w:val="004C7913"/>
    <w:rsid w:val="004C7B64"/>
    <w:rsid w:val="004C7E11"/>
    <w:rsid w:val="004D060B"/>
    <w:rsid w:val="004D066E"/>
    <w:rsid w:val="004D0726"/>
    <w:rsid w:val="004D08FE"/>
    <w:rsid w:val="004D0B4B"/>
    <w:rsid w:val="004D0C33"/>
    <w:rsid w:val="004D0DB8"/>
    <w:rsid w:val="004D0E0D"/>
    <w:rsid w:val="004D1326"/>
    <w:rsid w:val="004D154D"/>
    <w:rsid w:val="004D1577"/>
    <w:rsid w:val="004D1642"/>
    <w:rsid w:val="004D1B70"/>
    <w:rsid w:val="004D1BFC"/>
    <w:rsid w:val="004D1F0E"/>
    <w:rsid w:val="004D2385"/>
    <w:rsid w:val="004D27D2"/>
    <w:rsid w:val="004D2BB3"/>
    <w:rsid w:val="004D3002"/>
    <w:rsid w:val="004D3A76"/>
    <w:rsid w:val="004D3B6A"/>
    <w:rsid w:val="004D3BDC"/>
    <w:rsid w:val="004D3DCA"/>
    <w:rsid w:val="004D3EF5"/>
    <w:rsid w:val="004D40D3"/>
    <w:rsid w:val="004D4218"/>
    <w:rsid w:val="004D44BE"/>
    <w:rsid w:val="004D4712"/>
    <w:rsid w:val="004D471D"/>
    <w:rsid w:val="004D4781"/>
    <w:rsid w:val="004D482C"/>
    <w:rsid w:val="004D4D28"/>
    <w:rsid w:val="004D4E25"/>
    <w:rsid w:val="004D4EF3"/>
    <w:rsid w:val="004D5059"/>
    <w:rsid w:val="004D53C9"/>
    <w:rsid w:val="004D58C5"/>
    <w:rsid w:val="004D59DD"/>
    <w:rsid w:val="004D6046"/>
    <w:rsid w:val="004D66AD"/>
    <w:rsid w:val="004D673E"/>
    <w:rsid w:val="004D695A"/>
    <w:rsid w:val="004D7046"/>
    <w:rsid w:val="004D70BA"/>
    <w:rsid w:val="004D71A5"/>
    <w:rsid w:val="004D75C6"/>
    <w:rsid w:val="004E0527"/>
    <w:rsid w:val="004E06A0"/>
    <w:rsid w:val="004E0788"/>
    <w:rsid w:val="004E0B07"/>
    <w:rsid w:val="004E0DB7"/>
    <w:rsid w:val="004E0F59"/>
    <w:rsid w:val="004E109C"/>
    <w:rsid w:val="004E1515"/>
    <w:rsid w:val="004E1A12"/>
    <w:rsid w:val="004E1D1F"/>
    <w:rsid w:val="004E1DBA"/>
    <w:rsid w:val="004E1DD5"/>
    <w:rsid w:val="004E1ECD"/>
    <w:rsid w:val="004E22B2"/>
    <w:rsid w:val="004E25E2"/>
    <w:rsid w:val="004E273D"/>
    <w:rsid w:val="004E2954"/>
    <w:rsid w:val="004E29EB"/>
    <w:rsid w:val="004E2C2B"/>
    <w:rsid w:val="004E2D1A"/>
    <w:rsid w:val="004E2E43"/>
    <w:rsid w:val="004E3596"/>
    <w:rsid w:val="004E3A50"/>
    <w:rsid w:val="004E3A8C"/>
    <w:rsid w:val="004E3CC6"/>
    <w:rsid w:val="004E3EC8"/>
    <w:rsid w:val="004E3F95"/>
    <w:rsid w:val="004E42B7"/>
    <w:rsid w:val="004E470B"/>
    <w:rsid w:val="004E479B"/>
    <w:rsid w:val="004E4907"/>
    <w:rsid w:val="004E4A34"/>
    <w:rsid w:val="004E4CA0"/>
    <w:rsid w:val="004E4F5E"/>
    <w:rsid w:val="004E5080"/>
    <w:rsid w:val="004E55EA"/>
    <w:rsid w:val="004E5887"/>
    <w:rsid w:val="004E5B52"/>
    <w:rsid w:val="004E5C3B"/>
    <w:rsid w:val="004E6445"/>
    <w:rsid w:val="004E67CC"/>
    <w:rsid w:val="004E681E"/>
    <w:rsid w:val="004E69DB"/>
    <w:rsid w:val="004E6DE4"/>
    <w:rsid w:val="004E6F35"/>
    <w:rsid w:val="004E71D5"/>
    <w:rsid w:val="004E729C"/>
    <w:rsid w:val="004E7483"/>
    <w:rsid w:val="004E75B4"/>
    <w:rsid w:val="004E7D25"/>
    <w:rsid w:val="004E7FEB"/>
    <w:rsid w:val="004F03BF"/>
    <w:rsid w:val="004F0552"/>
    <w:rsid w:val="004F058C"/>
    <w:rsid w:val="004F05A1"/>
    <w:rsid w:val="004F063C"/>
    <w:rsid w:val="004F08CA"/>
    <w:rsid w:val="004F08DF"/>
    <w:rsid w:val="004F0BD3"/>
    <w:rsid w:val="004F128F"/>
    <w:rsid w:val="004F145D"/>
    <w:rsid w:val="004F14AB"/>
    <w:rsid w:val="004F1500"/>
    <w:rsid w:val="004F1596"/>
    <w:rsid w:val="004F1667"/>
    <w:rsid w:val="004F17B6"/>
    <w:rsid w:val="004F1BD0"/>
    <w:rsid w:val="004F22AD"/>
    <w:rsid w:val="004F22DE"/>
    <w:rsid w:val="004F2440"/>
    <w:rsid w:val="004F25E3"/>
    <w:rsid w:val="004F2867"/>
    <w:rsid w:val="004F2BAB"/>
    <w:rsid w:val="004F2DBF"/>
    <w:rsid w:val="004F2E40"/>
    <w:rsid w:val="004F2F9A"/>
    <w:rsid w:val="004F30C3"/>
    <w:rsid w:val="004F30EB"/>
    <w:rsid w:val="004F3157"/>
    <w:rsid w:val="004F32F0"/>
    <w:rsid w:val="004F33CA"/>
    <w:rsid w:val="004F371D"/>
    <w:rsid w:val="004F3B02"/>
    <w:rsid w:val="004F3EB3"/>
    <w:rsid w:val="004F45B8"/>
    <w:rsid w:val="004F48B6"/>
    <w:rsid w:val="004F5229"/>
    <w:rsid w:val="004F5487"/>
    <w:rsid w:val="004F549B"/>
    <w:rsid w:val="004F5847"/>
    <w:rsid w:val="004F6147"/>
    <w:rsid w:val="004F6394"/>
    <w:rsid w:val="004F6990"/>
    <w:rsid w:val="004F6A9D"/>
    <w:rsid w:val="004F6C82"/>
    <w:rsid w:val="004F6C9C"/>
    <w:rsid w:val="004F6E2A"/>
    <w:rsid w:val="004F6E8C"/>
    <w:rsid w:val="004F7338"/>
    <w:rsid w:val="004F766D"/>
    <w:rsid w:val="004F7B10"/>
    <w:rsid w:val="004F7B30"/>
    <w:rsid w:val="004F7E9B"/>
    <w:rsid w:val="00500044"/>
    <w:rsid w:val="00500585"/>
    <w:rsid w:val="005008A0"/>
    <w:rsid w:val="005009E2"/>
    <w:rsid w:val="00500A9A"/>
    <w:rsid w:val="00500B00"/>
    <w:rsid w:val="00500C1E"/>
    <w:rsid w:val="00500CD6"/>
    <w:rsid w:val="00500E82"/>
    <w:rsid w:val="00500EF7"/>
    <w:rsid w:val="00500F98"/>
    <w:rsid w:val="005010B2"/>
    <w:rsid w:val="005012A7"/>
    <w:rsid w:val="005012F2"/>
    <w:rsid w:val="00501522"/>
    <w:rsid w:val="005019D1"/>
    <w:rsid w:val="00501BEA"/>
    <w:rsid w:val="0050230E"/>
    <w:rsid w:val="0050232A"/>
    <w:rsid w:val="00502452"/>
    <w:rsid w:val="00502692"/>
    <w:rsid w:val="00502A74"/>
    <w:rsid w:val="00502B20"/>
    <w:rsid w:val="00502D07"/>
    <w:rsid w:val="005031DA"/>
    <w:rsid w:val="005032D5"/>
    <w:rsid w:val="0050335B"/>
    <w:rsid w:val="0050354E"/>
    <w:rsid w:val="00503B67"/>
    <w:rsid w:val="0050401B"/>
    <w:rsid w:val="005042F7"/>
    <w:rsid w:val="005045E7"/>
    <w:rsid w:val="0050469C"/>
    <w:rsid w:val="005047A2"/>
    <w:rsid w:val="0050501D"/>
    <w:rsid w:val="00505233"/>
    <w:rsid w:val="005052FA"/>
    <w:rsid w:val="00505306"/>
    <w:rsid w:val="0050533B"/>
    <w:rsid w:val="00505405"/>
    <w:rsid w:val="00505564"/>
    <w:rsid w:val="005055FB"/>
    <w:rsid w:val="00505749"/>
    <w:rsid w:val="005057B3"/>
    <w:rsid w:val="005058A6"/>
    <w:rsid w:val="00505C0B"/>
    <w:rsid w:val="00505F98"/>
    <w:rsid w:val="00506259"/>
    <w:rsid w:val="005062EA"/>
    <w:rsid w:val="00506730"/>
    <w:rsid w:val="005068D6"/>
    <w:rsid w:val="00506BE5"/>
    <w:rsid w:val="00506DED"/>
    <w:rsid w:val="00507146"/>
    <w:rsid w:val="005072E1"/>
    <w:rsid w:val="0050743F"/>
    <w:rsid w:val="00507717"/>
    <w:rsid w:val="0050782B"/>
    <w:rsid w:val="00507C80"/>
    <w:rsid w:val="00507D75"/>
    <w:rsid w:val="005101FF"/>
    <w:rsid w:val="005103AF"/>
    <w:rsid w:val="005103C4"/>
    <w:rsid w:val="00510874"/>
    <w:rsid w:val="00510E5A"/>
    <w:rsid w:val="00510FBA"/>
    <w:rsid w:val="005112AA"/>
    <w:rsid w:val="00511716"/>
    <w:rsid w:val="00511A8B"/>
    <w:rsid w:val="00511DC6"/>
    <w:rsid w:val="00512208"/>
    <w:rsid w:val="0051222C"/>
    <w:rsid w:val="005122A3"/>
    <w:rsid w:val="0051290D"/>
    <w:rsid w:val="00512D4E"/>
    <w:rsid w:val="00512D7A"/>
    <w:rsid w:val="00512DEE"/>
    <w:rsid w:val="0051303A"/>
    <w:rsid w:val="00513198"/>
    <w:rsid w:val="005136F9"/>
    <w:rsid w:val="00513775"/>
    <w:rsid w:val="005138E5"/>
    <w:rsid w:val="00513A98"/>
    <w:rsid w:val="00513AAC"/>
    <w:rsid w:val="00513B61"/>
    <w:rsid w:val="00514146"/>
    <w:rsid w:val="00514647"/>
    <w:rsid w:val="005146A3"/>
    <w:rsid w:val="0051470E"/>
    <w:rsid w:val="0051474A"/>
    <w:rsid w:val="00514CDF"/>
    <w:rsid w:val="00514EA9"/>
    <w:rsid w:val="00514FFA"/>
    <w:rsid w:val="0051575F"/>
    <w:rsid w:val="0051597A"/>
    <w:rsid w:val="00515A46"/>
    <w:rsid w:val="00515B63"/>
    <w:rsid w:val="00515CA1"/>
    <w:rsid w:val="00515D1C"/>
    <w:rsid w:val="00515E3E"/>
    <w:rsid w:val="00515F26"/>
    <w:rsid w:val="0051638B"/>
    <w:rsid w:val="0051646C"/>
    <w:rsid w:val="005164CC"/>
    <w:rsid w:val="0051690B"/>
    <w:rsid w:val="00516C1D"/>
    <w:rsid w:val="00516C25"/>
    <w:rsid w:val="00516D3D"/>
    <w:rsid w:val="00516E09"/>
    <w:rsid w:val="0051703D"/>
    <w:rsid w:val="005171DE"/>
    <w:rsid w:val="00517209"/>
    <w:rsid w:val="00517370"/>
    <w:rsid w:val="00517750"/>
    <w:rsid w:val="00517AE3"/>
    <w:rsid w:val="005201A7"/>
    <w:rsid w:val="00520305"/>
    <w:rsid w:val="0052042A"/>
    <w:rsid w:val="00520F73"/>
    <w:rsid w:val="0052168C"/>
    <w:rsid w:val="00521876"/>
    <w:rsid w:val="00521A59"/>
    <w:rsid w:val="00521EDE"/>
    <w:rsid w:val="00521FC6"/>
    <w:rsid w:val="00522434"/>
    <w:rsid w:val="00522D28"/>
    <w:rsid w:val="00522E9D"/>
    <w:rsid w:val="00522F30"/>
    <w:rsid w:val="0052300B"/>
    <w:rsid w:val="005231E6"/>
    <w:rsid w:val="0052346A"/>
    <w:rsid w:val="005234A0"/>
    <w:rsid w:val="0052377C"/>
    <w:rsid w:val="0052384A"/>
    <w:rsid w:val="005238D9"/>
    <w:rsid w:val="005238F6"/>
    <w:rsid w:val="00523B28"/>
    <w:rsid w:val="00523DD1"/>
    <w:rsid w:val="00523EE2"/>
    <w:rsid w:val="00524107"/>
    <w:rsid w:val="00524250"/>
    <w:rsid w:val="00524256"/>
    <w:rsid w:val="0052429B"/>
    <w:rsid w:val="0052451C"/>
    <w:rsid w:val="005246F7"/>
    <w:rsid w:val="00524B6A"/>
    <w:rsid w:val="005252FF"/>
    <w:rsid w:val="005254EE"/>
    <w:rsid w:val="00525508"/>
    <w:rsid w:val="00525881"/>
    <w:rsid w:val="0052594A"/>
    <w:rsid w:val="00525CC3"/>
    <w:rsid w:val="00525CDC"/>
    <w:rsid w:val="0052646B"/>
    <w:rsid w:val="005264D8"/>
    <w:rsid w:val="005267A6"/>
    <w:rsid w:val="00526B71"/>
    <w:rsid w:val="005270AA"/>
    <w:rsid w:val="0052720C"/>
    <w:rsid w:val="00527552"/>
    <w:rsid w:val="00527577"/>
    <w:rsid w:val="00527984"/>
    <w:rsid w:val="00527A33"/>
    <w:rsid w:val="00527C36"/>
    <w:rsid w:val="00527D58"/>
    <w:rsid w:val="00527D86"/>
    <w:rsid w:val="00527DD9"/>
    <w:rsid w:val="0053028F"/>
    <w:rsid w:val="005302AF"/>
    <w:rsid w:val="005304A3"/>
    <w:rsid w:val="005304DF"/>
    <w:rsid w:val="00530CD2"/>
    <w:rsid w:val="00530D2A"/>
    <w:rsid w:val="00530EDA"/>
    <w:rsid w:val="00531031"/>
    <w:rsid w:val="00531079"/>
    <w:rsid w:val="00531432"/>
    <w:rsid w:val="0053176D"/>
    <w:rsid w:val="005319D8"/>
    <w:rsid w:val="00531AA2"/>
    <w:rsid w:val="00531EC3"/>
    <w:rsid w:val="00531F06"/>
    <w:rsid w:val="00531F4C"/>
    <w:rsid w:val="00532574"/>
    <w:rsid w:val="00532834"/>
    <w:rsid w:val="00532A83"/>
    <w:rsid w:val="00532C5B"/>
    <w:rsid w:val="00533CAC"/>
    <w:rsid w:val="00533ED3"/>
    <w:rsid w:val="00534717"/>
    <w:rsid w:val="00534959"/>
    <w:rsid w:val="00534CD3"/>
    <w:rsid w:val="00534D22"/>
    <w:rsid w:val="005350B2"/>
    <w:rsid w:val="0053517C"/>
    <w:rsid w:val="005353B8"/>
    <w:rsid w:val="005354F7"/>
    <w:rsid w:val="005355B0"/>
    <w:rsid w:val="005359D2"/>
    <w:rsid w:val="00535E98"/>
    <w:rsid w:val="005360CC"/>
    <w:rsid w:val="00536214"/>
    <w:rsid w:val="005367B8"/>
    <w:rsid w:val="005367D7"/>
    <w:rsid w:val="00536B48"/>
    <w:rsid w:val="0053721D"/>
    <w:rsid w:val="0053731D"/>
    <w:rsid w:val="00537364"/>
    <w:rsid w:val="0053754B"/>
    <w:rsid w:val="005376D7"/>
    <w:rsid w:val="00537789"/>
    <w:rsid w:val="0053784B"/>
    <w:rsid w:val="00537940"/>
    <w:rsid w:val="00537CD5"/>
    <w:rsid w:val="00537D52"/>
    <w:rsid w:val="00540106"/>
    <w:rsid w:val="00540701"/>
    <w:rsid w:val="00540C23"/>
    <w:rsid w:val="00540F67"/>
    <w:rsid w:val="0054103D"/>
    <w:rsid w:val="00541074"/>
    <w:rsid w:val="0054148B"/>
    <w:rsid w:val="005414B5"/>
    <w:rsid w:val="005415A6"/>
    <w:rsid w:val="0054179A"/>
    <w:rsid w:val="005418E2"/>
    <w:rsid w:val="00541904"/>
    <w:rsid w:val="00541AB8"/>
    <w:rsid w:val="00541D3A"/>
    <w:rsid w:val="00541EE2"/>
    <w:rsid w:val="0054283C"/>
    <w:rsid w:val="00542CBD"/>
    <w:rsid w:val="00542DD4"/>
    <w:rsid w:val="00542F5A"/>
    <w:rsid w:val="00543543"/>
    <w:rsid w:val="005439FE"/>
    <w:rsid w:val="00543B83"/>
    <w:rsid w:val="00543C28"/>
    <w:rsid w:val="0054456D"/>
    <w:rsid w:val="00544611"/>
    <w:rsid w:val="00544731"/>
    <w:rsid w:val="00544A6D"/>
    <w:rsid w:val="00544D0D"/>
    <w:rsid w:val="00544F40"/>
    <w:rsid w:val="00544F7B"/>
    <w:rsid w:val="005451A0"/>
    <w:rsid w:val="005451B2"/>
    <w:rsid w:val="0054553A"/>
    <w:rsid w:val="00545ADF"/>
    <w:rsid w:val="00545C12"/>
    <w:rsid w:val="00545C21"/>
    <w:rsid w:val="00545E1C"/>
    <w:rsid w:val="00545FEF"/>
    <w:rsid w:val="005462A8"/>
    <w:rsid w:val="005466FA"/>
    <w:rsid w:val="00546800"/>
    <w:rsid w:val="00546F8D"/>
    <w:rsid w:val="00547241"/>
    <w:rsid w:val="0054733D"/>
    <w:rsid w:val="00547474"/>
    <w:rsid w:val="005477CB"/>
    <w:rsid w:val="005500D5"/>
    <w:rsid w:val="00550813"/>
    <w:rsid w:val="00550EDD"/>
    <w:rsid w:val="005514D3"/>
    <w:rsid w:val="00551A06"/>
    <w:rsid w:val="00551EB2"/>
    <w:rsid w:val="00551ECB"/>
    <w:rsid w:val="00551F99"/>
    <w:rsid w:val="00552132"/>
    <w:rsid w:val="00552218"/>
    <w:rsid w:val="0055234A"/>
    <w:rsid w:val="00552BBB"/>
    <w:rsid w:val="00552EA2"/>
    <w:rsid w:val="0055307F"/>
    <w:rsid w:val="00553172"/>
    <w:rsid w:val="0055322C"/>
    <w:rsid w:val="005532A6"/>
    <w:rsid w:val="00553D87"/>
    <w:rsid w:val="0055410B"/>
    <w:rsid w:val="00554B96"/>
    <w:rsid w:val="00554CD9"/>
    <w:rsid w:val="00554DF4"/>
    <w:rsid w:val="00555520"/>
    <w:rsid w:val="00555904"/>
    <w:rsid w:val="00555A0D"/>
    <w:rsid w:val="00555C58"/>
    <w:rsid w:val="00555D85"/>
    <w:rsid w:val="005560FD"/>
    <w:rsid w:val="005563E6"/>
    <w:rsid w:val="0055650E"/>
    <w:rsid w:val="005565F5"/>
    <w:rsid w:val="00556678"/>
    <w:rsid w:val="005568FB"/>
    <w:rsid w:val="00556995"/>
    <w:rsid w:val="00556AA9"/>
    <w:rsid w:val="00556D47"/>
    <w:rsid w:val="00556D9C"/>
    <w:rsid w:val="00556E71"/>
    <w:rsid w:val="00557039"/>
    <w:rsid w:val="00557452"/>
    <w:rsid w:val="005579C4"/>
    <w:rsid w:val="005579E9"/>
    <w:rsid w:val="00557BF1"/>
    <w:rsid w:val="00557CF2"/>
    <w:rsid w:val="00557E2A"/>
    <w:rsid w:val="005608D2"/>
    <w:rsid w:val="00560944"/>
    <w:rsid w:val="005609AE"/>
    <w:rsid w:val="00560D85"/>
    <w:rsid w:val="0056112A"/>
    <w:rsid w:val="005616D9"/>
    <w:rsid w:val="00561D32"/>
    <w:rsid w:val="00561F67"/>
    <w:rsid w:val="00562128"/>
    <w:rsid w:val="00562241"/>
    <w:rsid w:val="00562681"/>
    <w:rsid w:val="0056272A"/>
    <w:rsid w:val="005636A4"/>
    <w:rsid w:val="00563871"/>
    <w:rsid w:val="00563D07"/>
    <w:rsid w:val="00563DCE"/>
    <w:rsid w:val="00563E4F"/>
    <w:rsid w:val="00564298"/>
    <w:rsid w:val="005643A5"/>
    <w:rsid w:val="0056441B"/>
    <w:rsid w:val="00564463"/>
    <w:rsid w:val="00564576"/>
    <w:rsid w:val="005649F2"/>
    <w:rsid w:val="00564A4B"/>
    <w:rsid w:val="00564E29"/>
    <w:rsid w:val="00564E41"/>
    <w:rsid w:val="00564F0F"/>
    <w:rsid w:val="00565461"/>
    <w:rsid w:val="0056563B"/>
    <w:rsid w:val="00565798"/>
    <w:rsid w:val="00565AA1"/>
    <w:rsid w:val="00565BCE"/>
    <w:rsid w:val="00565CCE"/>
    <w:rsid w:val="00565D0D"/>
    <w:rsid w:val="00565ECD"/>
    <w:rsid w:val="005664BE"/>
    <w:rsid w:val="005669A1"/>
    <w:rsid w:val="00566E00"/>
    <w:rsid w:val="00567897"/>
    <w:rsid w:val="00567B93"/>
    <w:rsid w:val="00567C48"/>
    <w:rsid w:val="00567EFF"/>
    <w:rsid w:val="00570076"/>
    <w:rsid w:val="00570078"/>
    <w:rsid w:val="005700A2"/>
    <w:rsid w:val="00570421"/>
    <w:rsid w:val="00570434"/>
    <w:rsid w:val="00570842"/>
    <w:rsid w:val="005708B3"/>
    <w:rsid w:val="0057095B"/>
    <w:rsid w:val="005709D9"/>
    <w:rsid w:val="005709E5"/>
    <w:rsid w:val="00570A5A"/>
    <w:rsid w:val="00570BB3"/>
    <w:rsid w:val="00570F52"/>
    <w:rsid w:val="00570FA8"/>
    <w:rsid w:val="005714B2"/>
    <w:rsid w:val="00571738"/>
    <w:rsid w:val="00571864"/>
    <w:rsid w:val="0057189C"/>
    <w:rsid w:val="00571C1E"/>
    <w:rsid w:val="00572501"/>
    <w:rsid w:val="00572766"/>
    <w:rsid w:val="005727BF"/>
    <w:rsid w:val="005728A8"/>
    <w:rsid w:val="00572CE4"/>
    <w:rsid w:val="00572E7D"/>
    <w:rsid w:val="00573606"/>
    <w:rsid w:val="00573811"/>
    <w:rsid w:val="005738D1"/>
    <w:rsid w:val="00573E60"/>
    <w:rsid w:val="005740C0"/>
    <w:rsid w:val="00574124"/>
    <w:rsid w:val="005741F6"/>
    <w:rsid w:val="00574215"/>
    <w:rsid w:val="00574506"/>
    <w:rsid w:val="005748F8"/>
    <w:rsid w:val="00574A69"/>
    <w:rsid w:val="00574BC1"/>
    <w:rsid w:val="00574D17"/>
    <w:rsid w:val="00574E75"/>
    <w:rsid w:val="00575242"/>
    <w:rsid w:val="00575646"/>
    <w:rsid w:val="00575787"/>
    <w:rsid w:val="0057589D"/>
    <w:rsid w:val="00575A88"/>
    <w:rsid w:val="00576047"/>
    <w:rsid w:val="005763CA"/>
    <w:rsid w:val="0057685F"/>
    <w:rsid w:val="00576BEC"/>
    <w:rsid w:val="00576CF8"/>
    <w:rsid w:val="00576DB4"/>
    <w:rsid w:val="00577253"/>
    <w:rsid w:val="005774AC"/>
    <w:rsid w:val="005776EC"/>
    <w:rsid w:val="00577D29"/>
    <w:rsid w:val="00577F09"/>
    <w:rsid w:val="0058012A"/>
    <w:rsid w:val="005807D8"/>
    <w:rsid w:val="00580A00"/>
    <w:rsid w:val="00580B03"/>
    <w:rsid w:val="00580C98"/>
    <w:rsid w:val="00580F28"/>
    <w:rsid w:val="005812FB"/>
    <w:rsid w:val="005812FC"/>
    <w:rsid w:val="00581494"/>
    <w:rsid w:val="00581BEC"/>
    <w:rsid w:val="0058210B"/>
    <w:rsid w:val="005821FB"/>
    <w:rsid w:val="005824B2"/>
    <w:rsid w:val="005824C2"/>
    <w:rsid w:val="00582724"/>
    <w:rsid w:val="00582999"/>
    <w:rsid w:val="005829E8"/>
    <w:rsid w:val="00582AB7"/>
    <w:rsid w:val="00582B0E"/>
    <w:rsid w:val="00582C59"/>
    <w:rsid w:val="00582DD6"/>
    <w:rsid w:val="00582E07"/>
    <w:rsid w:val="00583186"/>
    <w:rsid w:val="005836BD"/>
    <w:rsid w:val="00583831"/>
    <w:rsid w:val="00583C9E"/>
    <w:rsid w:val="0058436C"/>
    <w:rsid w:val="00584573"/>
    <w:rsid w:val="0058479D"/>
    <w:rsid w:val="00584865"/>
    <w:rsid w:val="005849DF"/>
    <w:rsid w:val="00584EFC"/>
    <w:rsid w:val="005852CF"/>
    <w:rsid w:val="00585479"/>
    <w:rsid w:val="005854F3"/>
    <w:rsid w:val="00585704"/>
    <w:rsid w:val="0058585D"/>
    <w:rsid w:val="0058598E"/>
    <w:rsid w:val="005859C3"/>
    <w:rsid w:val="00586275"/>
    <w:rsid w:val="00586745"/>
    <w:rsid w:val="0058689C"/>
    <w:rsid w:val="00586933"/>
    <w:rsid w:val="00586AC5"/>
    <w:rsid w:val="005871CD"/>
    <w:rsid w:val="00587621"/>
    <w:rsid w:val="00587628"/>
    <w:rsid w:val="0058778D"/>
    <w:rsid w:val="005877B1"/>
    <w:rsid w:val="005878B7"/>
    <w:rsid w:val="005879A6"/>
    <w:rsid w:val="00587E14"/>
    <w:rsid w:val="00590425"/>
    <w:rsid w:val="00590545"/>
    <w:rsid w:val="00590857"/>
    <w:rsid w:val="00590A30"/>
    <w:rsid w:val="00590C16"/>
    <w:rsid w:val="00590CF0"/>
    <w:rsid w:val="005913F6"/>
    <w:rsid w:val="005915A9"/>
    <w:rsid w:val="00591C28"/>
    <w:rsid w:val="00591EE9"/>
    <w:rsid w:val="0059212F"/>
    <w:rsid w:val="00592386"/>
    <w:rsid w:val="0059258C"/>
    <w:rsid w:val="00592AC1"/>
    <w:rsid w:val="005936FC"/>
    <w:rsid w:val="00593A0B"/>
    <w:rsid w:val="00593B80"/>
    <w:rsid w:val="0059404D"/>
    <w:rsid w:val="005942C2"/>
    <w:rsid w:val="0059438A"/>
    <w:rsid w:val="005944B6"/>
    <w:rsid w:val="00594630"/>
    <w:rsid w:val="00594C6C"/>
    <w:rsid w:val="0059506D"/>
    <w:rsid w:val="00595272"/>
    <w:rsid w:val="005955D4"/>
    <w:rsid w:val="005955EF"/>
    <w:rsid w:val="0059572E"/>
    <w:rsid w:val="0059589E"/>
    <w:rsid w:val="0059591C"/>
    <w:rsid w:val="00595AFA"/>
    <w:rsid w:val="00595B5E"/>
    <w:rsid w:val="00595C8C"/>
    <w:rsid w:val="00595D05"/>
    <w:rsid w:val="00595D60"/>
    <w:rsid w:val="00595F31"/>
    <w:rsid w:val="00596016"/>
    <w:rsid w:val="00596682"/>
    <w:rsid w:val="00596710"/>
    <w:rsid w:val="00596729"/>
    <w:rsid w:val="00596877"/>
    <w:rsid w:val="00597436"/>
    <w:rsid w:val="00597440"/>
    <w:rsid w:val="00597458"/>
    <w:rsid w:val="00597940"/>
    <w:rsid w:val="005979B3"/>
    <w:rsid w:val="00597A9A"/>
    <w:rsid w:val="00597C1A"/>
    <w:rsid w:val="00597C55"/>
    <w:rsid w:val="00597F88"/>
    <w:rsid w:val="00597FE8"/>
    <w:rsid w:val="005A0111"/>
    <w:rsid w:val="005A024B"/>
    <w:rsid w:val="005A097C"/>
    <w:rsid w:val="005A0B92"/>
    <w:rsid w:val="005A0CA6"/>
    <w:rsid w:val="005A0D29"/>
    <w:rsid w:val="005A0DE3"/>
    <w:rsid w:val="005A12AF"/>
    <w:rsid w:val="005A1566"/>
    <w:rsid w:val="005A16AA"/>
    <w:rsid w:val="005A18B1"/>
    <w:rsid w:val="005A1940"/>
    <w:rsid w:val="005A215B"/>
    <w:rsid w:val="005A2315"/>
    <w:rsid w:val="005A27EF"/>
    <w:rsid w:val="005A2BAB"/>
    <w:rsid w:val="005A2DDD"/>
    <w:rsid w:val="005A2F6E"/>
    <w:rsid w:val="005A3016"/>
    <w:rsid w:val="005A3052"/>
    <w:rsid w:val="005A32A4"/>
    <w:rsid w:val="005A3447"/>
    <w:rsid w:val="005A35A0"/>
    <w:rsid w:val="005A36D2"/>
    <w:rsid w:val="005A424E"/>
    <w:rsid w:val="005A43C7"/>
    <w:rsid w:val="005A48E1"/>
    <w:rsid w:val="005A495E"/>
    <w:rsid w:val="005A4996"/>
    <w:rsid w:val="005A4AFB"/>
    <w:rsid w:val="005A4BDE"/>
    <w:rsid w:val="005A5192"/>
    <w:rsid w:val="005A5193"/>
    <w:rsid w:val="005A52AB"/>
    <w:rsid w:val="005A539C"/>
    <w:rsid w:val="005A559B"/>
    <w:rsid w:val="005A5681"/>
    <w:rsid w:val="005A57A6"/>
    <w:rsid w:val="005A5858"/>
    <w:rsid w:val="005A5B97"/>
    <w:rsid w:val="005A5C0E"/>
    <w:rsid w:val="005A5CC6"/>
    <w:rsid w:val="005A5E5E"/>
    <w:rsid w:val="005A60E9"/>
    <w:rsid w:val="005A6225"/>
    <w:rsid w:val="005A65C1"/>
    <w:rsid w:val="005A670F"/>
    <w:rsid w:val="005A6F9E"/>
    <w:rsid w:val="005A7649"/>
    <w:rsid w:val="005A77A0"/>
    <w:rsid w:val="005A78AD"/>
    <w:rsid w:val="005A7D56"/>
    <w:rsid w:val="005AA3C6"/>
    <w:rsid w:val="005B03B6"/>
    <w:rsid w:val="005B050E"/>
    <w:rsid w:val="005B05DE"/>
    <w:rsid w:val="005B0C45"/>
    <w:rsid w:val="005B0E44"/>
    <w:rsid w:val="005B0E67"/>
    <w:rsid w:val="005B1749"/>
    <w:rsid w:val="005B1756"/>
    <w:rsid w:val="005B17FF"/>
    <w:rsid w:val="005B1B58"/>
    <w:rsid w:val="005B1C8B"/>
    <w:rsid w:val="005B1C9E"/>
    <w:rsid w:val="005B1E0C"/>
    <w:rsid w:val="005B2121"/>
    <w:rsid w:val="005B2167"/>
    <w:rsid w:val="005B223D"/>
    <w:rsid w:val="005B22BF"/>
    <w:rsid w:val="005B232A"/>
    <w:rsid w:val="005B2379"/>
    <w:rsid w:val="005B2479"/>
    <w:rsid w:val="005B2498"/>
    <w:rsid w:val="005B2663"/>
    <w:rsid w:val="005B26B8"/>
    <w:rsid w:val="005B2C78"/>
    <w:rsid w:val="005B3285"/>
    <w:rsid w:val="005B3751"/>
    <w:rsid w:val="005B39DB"/>
    <w:rsid w:val="005B3F98"/>
    <w:rsid w:val="005B4313"/>
    <w:rsid w:val="005B4505"/>
    <w:rsid w:val="005B45A9"/>
    <w:rsid w:val="005B4696"/>
    <w:rsid w:val="005B47D0"/>
    <w:rsid w:val="005B4DB3"/>
    <w:rsid w:val="005B4FEF"/>
    <w:rsid w:val="005B532E"/>
    <w:rsid w:val="005B5A73"/>
    <w:rsid w:val="005B5B6F"/>
    <w:rsid w:val="005B5CD2"/>
    <w:rsid w:val="005B5EFA"/>
    <w:rsid w:val="005B626B"/>
    <w:rsid w:val="005B64AE"/>
    <w:rsid w:val="005B6D40"/>
    <w:rsid w:val="005B6E03"/>
    <w:rsid w:val="005B7228"/>
    <w:rsid w:val="005B72BC"/>
    <w:rsid w:val="005B72BD"/>
    <w:rsid w:val="005B72C7"/>
    <w:rsid w:val="005B7450"/>
    <w:rsid w:val="005B76D4"/>
    <w:rsid w:val="005B794A"/>
    <w:rsid w:val="005B7985"/>
    <w:rsid w:val="005B7F5C"/>
    <w:rsid w:val="005C0042"/>
    <w:rsid w:val="005C0350"/>
    <w:rsid w:val="005C0440"/>
    <w:rsid w:val="005C066E"/>
    <w:rsid w:val="005C06C6"/>
    <w:rsid w:val="005C06C7"/>
    <w:rsid w:val="005C09D3"/>
    <w:rsid w:val="005C0A14"/>
    <w:rsid w:val="005C0D83"/>
    <w:rsid w:val="005C0EFD"/>
    <w:rsid w:val="005C1079"/>
    <w:rsid w:val="005C130A"/>
    <w:rsid w:val="005C13DF"/>
    <w:rsid w:val="005C14F7"/>
    <w:rsid w:val="005C1C88"/>
    <w:rsid w:val="005C1C9F"/>
    <w:rsid w:val="005C1E44"/>
    <w:rsid w:val="005C209C"/>
    <w:rsid w:val="005C20B3"/>
    <w:rsid w:val="005C2547"/>
    <w:rsid w:val="005C2556"/>
    <w:rsid w:val="005C290D"/>
    <w:rsid w:val="005C2A48"/>
    <w:rsid w:val="005C319B"/>
    <w:rsid w:val="005C334E"/>
    <w:rsid w:val="005C355F"/>
    <w:rsid w:val="005C3B05"/>
    <w:rsid w:val="005C3C79"/>
    <w:rsid w:val="005C413F"/>
    <w:rsid w:val="005C45DD"/>
    <w:rsid w:val="005C4983"/>
    <w:rsid w:val="005C4CC3"/>
    <w:rsid w:val="005C4F7A"/>
    <w:rsid w:val="005C5295"/>
    <w:rsid w:val="005C549A"/>
    <w:rsid w:val="005C58AD"/>
    <w:rsid w:val="005C5B8D"/>
    <w:rsid w:val="005C5DA9"/>
    <w:rsid w:val="005C5FB7"/>
    <w:rsid w:val="005C6025"/>
    <w:rsid w:val="005C622F"/>
    <w:rsid w:val="005C6404"/>
    <w:rsid w:val="005C6549"/>
    <w:rsid w:val="005C6577"/>
    <w:rsid w:val="005C6958"/>
    <w:rsid w:val="005C6B28"/>
    <w:rsid w:val="005C6E25"/>
    <w:rsid w:val="005C7787"/>
    <w:rsid w:val="005C77EE"/>
    <w:rsid w:val="005C7894"/>
    <w:rsid w:val="005C78CB"/>
    <w:rsid w:val="005C795E"/>
    <w:rsid w:val="005C7A22"/>
    <w:rsid w:val="005CF13F"/>
    <w:rsid w:val="005D004F"/>
    <w:rsid w:val="005D0365"/>
    <w:rsid w:val="005D04C7"/>
    <w:rsid w:val="005D0524"/>
    <w:rsid w:val="005D05F9"/>
    <w:rsid w:val="005D070D"/>
    <w:rsid w:val="005D098F"/>
    <w:rsid w:val="005D0CCF"/>
    <w:rsid w:val="005D0F8F"/>
    <w:rsid w:val="005D119A"/>
    <w:rsid w:val="005D12EE"/>
    <w:rsid w:val="005D13C6"/>
    <w:rsid w:val="005D1450"/>
    <w:rsid w:val="005D1647"/>
    <w:rsid w:val="005D16AA"/>
    <w:rsid w:val="005D179E"/>
    <w:rsid w:val="005D1964"/>
    <w:rsid w:val="005D199F"/>
    <w:rsid w:val="005D1DD4"/>
    <w:rsid w:val="005D2363"/>
    <w:rsid w:val="005D23D4"/>
    <w:rsid w:val="005D2568"/>
    <w:rsid w:val="005D26AB"/>
    <w:rsid w:val="005D28A7"/>
    <w:rsid w:val="005D2E7C"/>
    <w:rsid w:val="005D2F93"/>
    <w:rsid w:val="005D2FB2"/>
    <w:rsid w:val="005D32FB"/>
    <w:rsid w:val="005D3914"/>
    <w:rsid w:val="005D397F"/>
    <w:rsid w:val="005D39F9"/>
    <w:rsid w:val="005D3A31"/>
    <w:rsid w:val="005D3EE8"/>
    <w:rsid w:val="005D408A"/>
    <w:rsid w:val="005D4137"/>
    <w:rsid w:val="005D4C55"/>
    <w:rsid w:val="005D4E30"/>
    <w:rsid w:val="005D4E61"/>
    <w:rsid w:val="005D4F0F"/>
    <w:rsid w:val="005D5109"/>
    <w:rsid w:val="005D515C"/>
    <w:rsid w:val="005D56A8"/>
    <w:rsid w:val="005D5A45"/>
    <w:rsid w:val="005D5AF7"/>
    <w:rsid w:val="005D5E5A"/>
    <w:rsid w:val="005D5FEB"/>
    <w:rsid w:val="005D64EB"/>
    <w:rsid w:val="005D6827"/>
    <w:rsid w:val="005D7049"/>
    <w:rsid w:val="005D751A"/>
    <w:rsid w:val="005D7A01"/>
    <w:rsid w:val="005D7CDD"/>
    <w:rsid w:val="005D7CF2"/>
    <w:rsid w:val="005D7CFA"/>
    <w:rsid w:val="005E0539"/>
    <w:rsid w:val="005E09B1"/>
    <w:rsid w:val="005E0A79"/>
    <w:rsid w:val="005E0C79"/>
    <w:rsid w:val="005E0DFA"/>
    <w:rsid w:val="005E0F72"/>
    <w:rsid w:val="005E1147"/>
    <w:rsid w:val="005E14CD"/>
    <w:rsid w:val="005E14F0"/>
    <w:rsid w:val="005E14F6"/>
    <w:rsid w:val="005E1B60"/>
    <w:rsid w:val="005E1BB8"/>
    <w:rsid w:val="005E1C74"/>
    <w:rsid w:val="005E1DD8"/>
    <w:rsid w:val="005E2692"/>
    <w:rsid w:val="005E280A"/>
    <w:rsid w:val="005E2A02"/>
    <w:rsid w:val="005E2D29"/>
    <w:rsid w:val="005E3157"/>
    <w:rsid w:val="005E31C8"/>
    <w:rsid w:val="005E3467"/>
    <w:rsid w:val="005E366D"/>
    <w:rsid w:val="005E372F"/>
    <w:rsid w:val="005E3823"/>
    <w:rsid w:val="005E4401"/>
    <w:rsid w:val="005E4409"/>
    <w:rsid w:val="005E465A"/>
    <w:rsid w:val="005E4D54"/>
    <w:rsid w:val="005E4D7D"/>
    <w:rsid w:val="005E4F58"/>
    <w:rsid w:val="005E51AB"/>
    <w:rsid w:val="005E5633"/>
    <w:rsid w:val="005E5A86"/>
    <w:rsid w:val="005E5C5E"/>
    <w:rsid w:val="005E5CF0"/>
    <w:rsid w:val="005E5E2A"/>
    <w:rsid w:val="005E5FF3"/>
    <w:rsid w:val="005E640C"/>
    <w:rsid w:val="005E6761"/>
    <w:rsid w:val="005E6766"/>
    <w:rsid w:val="005E6AC1"/>
    <w:rsid w:val="005E6C89"/>
    <w:rsid w:val="005E710F"/>
    <w:rsid w:val="005E72BF"/>
    <w:rsid w:val="005E73F2"/>
    <w:rsid w:val="005E747D"/>
    <w:rsid w:val="005E7487"/>
    <w:rsid w:val="005E7609"/>
    <w:rsid w:val="005E760C"/>
    <w:rsid w:val="005E79AA"/>
    <w:rsid w:val="005E7AEB"/>
    <w:rsid w:val="005E7CF1"/>
    <w:rsid w:val="005E7F24"/>
    <w:rsid w:val="005EF2A1"/>
    <w:rsid w:val="005F06F5"/>
    <w:rsid w:val="005F06FB"/>
    <w:rsid w:val="005F083B"/>
    <w:rsid w:val="005F0BFB"/>
    <w:rsid w:val="005F0C11"/>
    <w:rsid w:val="005F0FF4"/>
    <w:rsid w:val="005F155F"/>
    <w:rsid w:val="005F171C"/>
    <w:rsid w:val="005F17AC"/>
    <w:rsid w:val="005F1A5C"/>
    <w:rsid w:val="005F1AD6"/>
    <w:rsid w:val="005F1B02"/>
    <w:rsid w:val="005F1B7A"/>
    <w:rsid w:val="005F1BC5"/>
    <w:rsid w:val="005F1CE7"/>
    <w:rsid w:val="005F1D9A"/>
    <w:rsid w:val="005F1E1C"/>
    <w:rsid w:val="005F1FA0"/>
    <w:rsid w:val="005F1FE7"/>
    <w:rsid w:val="005F2121"/>
    <w:rsid w:val="005F21BB"/>
    <w:rsid w:val="005F25C3"/>
    <w:rsid w:val="005F297B"/>
    <w:rsid w:val="005F2C7A"/>
    <w:rsid w:val="005F2D3A"/>
    <w:rsid w:val="005F2EAE"/>
    <w:rsid w:val="005F313D"/>
    <w:rsid w:val="005F3629"/>
    <w:rsid w:val="005F365D"/>
    <w:rsid w:val="005F391F"/>
    <w:rsid w:val="005F396D"/>
    <w:rsid w:val="005F3F9B"/>
    <w:rsid w:val="005F402A"/>
    <w:rsid w:val="005F44FD"/>
    <w:rsid w:val="005F453C"/>
    <w:rsid w:val="005F4661"/>
    <w:rsid w:val="005F491D"/>
    <w:rsid w:val="005F493C"/>
    <w:rsid w:val="005F4A16"/>
    <w:rsid w:val="005F4A58"/>
    <w:rsid w:val="005F4C11"/>
    <w:rsid w:val="005F4DAF"/>
    <w:rsid w:val="005F523D"/>
    <w:rsid w:val="005F56EB"/>
    <w:rsid w:val="005F5817"/>
    <w:rsid w:val="005F5982"/>
    <w:rsid w:val="005F59F2"/>
    <w:rsid w:val="005F5D18"/>
    <w:rsid w:val="005F5D20"/>
    <w:rsid w:val="005F5E45"/>
    <w:rsid w:val="005F6253"/>
    <w:rsid w:val="005F63B4"/>
    <w:rsid w:val="005F6AE9"/>
    <w:rsid w:val="005F6E87"/>
    <w:rsid w:val="005F6EE7"/>
    <w:rsid w:val="005F7209"/>
    <w:rsid w:val="005F732C"/>
    <w:rsid w:val="005F7365"/>
    <w:rsid w:val="005F74B6"/>
    <w:rsid w:val="005F7650"/>
    <w:rsid w:val="005F7693"/>
    <w:rsid w:val="005F79EB"/>
    <w:rsid w:val="005F7AAE"/>
    <w:rsid w:val="005F7C4B"/>
    <w:rsid w:val="005F7CEA"/>
    <w:rsid w:val="006000C7"/>
    <w:rsid w:val="006002C8"/>
    <w:rsid w:val="00600CAA"/>
    <w:rsid w:val="00600D42"/>
    <w:rsid w:val="00601112"/>
    <w:rsid w:val="006011AC"/>
    <w:rsid w:val="006011C5"/>
    <w:rsid w:val="006013CC"/>
    <w:rsid w:val="006015B9"/>
    <w:rsid w:val="00601781"/>
    <w:rsid w:val="0060190E"/>
    <w:rsid w:val="00602106"/>
    <w:rsid w:val="006022A8"/>
    <w:rsid w:val="00602447"/>
    <w:rsid w:val="00602683"/>
    <w:rsid w:val="0060273D"/>
    <w:rsid w:val="00602968"/>
    <w:rsid w:val="0060297A"/>
    <w:rsid w:val="00603564"/>
    <w:rsid w:val="006036DB"/>
    <w:rsid w:val="0060377D"/>
    <w:rsid w:val="00603A2E"/>
    <w:rsid w:val="00603B02"/>
    <w:rsid w:val="00603E09"/>
    <w:rsid w:val="0060405C"/>
    <w:rsid w:val="00604333"/>
    <w:rsid w:val="00604548"/>
    <w:rsid w:val="00604685"/>
    <w:rsid w:val="006046F2"/>
    <w:rsid w:val="006047CA"/>
    <w:rsid w:val="0060488D"/>
    <w:rsid w:val="006049FB"/>
    <w:rsid w:val="00604F76"/>
    <w:rsid w:val="0060510D"/>
    <w:rsid w:val="0060520F"/>
    <w:rsid w:val="00605215"/>
    <w:rsid w:val="006056FB"/>
    <w:rsid w:val="006057E4"/>
    <w:rsid w:val="0060580E"/>
    <w:rsid w:val="006058E5"/>
    <w:rsid w:val="00605AFC"/>
    <w:rsid w:val="00605B45"/>
    <w:rsid w:val="00605B6D"/>
    <w:rsid w:val="00605D38"/>
    <w:rsid w:val="006067FB"/>
    <w:rsid w:val="00606AEC"/>
    <w:rsid w:val="00606E5D"/>
    <w:rsid w:val="00606FBC"/>
    <w:rsid w:val="00607191"/>
    <w:rsid w:val="00607221"/>
    <w:rsid w:val="00607227"/>
    <w:rsid w:val="006074F6"/>
    <w:rsid w:val="006075B1"/>
    <w:rsid w:val="00607E85"/>
    <w:rsid w:val="00607F86"/>
    <w:rsid w:val="00610137"/>
    <w:rsid w:val="00610541"/>
    <w:rsid w:val="00610C2C"/>
    <w:rsid w:val="006110D2"/>
    <w:rsid w:val="00611429"/>
    <w:rsid w:val="006114D6"/>
    <w:rsid w:val="00611833"/>
    <w:rsid w:val="00611A8D"/>
    <w:rsid w:val="00611BFC"/>
    <w:rsid w:val="00611F28"/>
    <w:rsid w:val="0061220A"/>
    <w:rsid w:val="006122CB"/>
    <w:rsid w:val="006124B9"/>
    <w:rsid w:val="00612539"/>
    <w:rsid w:val="006128B7"/>
    <w:rsid w:val="00612975"/>
    <w:rsid w:val="00612AF9"/>
    <w:rsid w:val="00612B9D"/>
    <w:rsid w:val="006131F4"/>
    <w:rsid w:val="00613568"/>
    <w:rsid w:val="0061362F"/>
    <w:rsid w:val="006138AF"/>
    <w:rsid w:val="00613BD7"/>
    <w:rsid w:val="00613F5A"/>
    <w:rsid w:val="006140AF"/>
    <w:rsid w:val="00614298"/>
    <w:rsid w:val="00614359"/>
    <w:rsid w:val="006143C0"/>
    <w:rsid w:val="00614508"/>
    <w:rsid w:val="00614772"/>
    <w:rsid w:val="006148DE"/>
    <w:rsid w:val="00614C32"/>
    <w:rsid w:val="00614D6B"/>
    <w:rsid w:val="0061575E"/>
    <w:rsid w:val="006158B3"/>
    <w:rsid w:val="0061592D"/>
    <w:rsid w:val="00615CEA"/>
    <w:rsid w:val="00615DA3"/>
    <w:rsid w:val="0061638A"/>
    <w:rsid w:val="0061639F"/>
    <w:rsid w:val="00616795"/>
    <w:rsid w:val="00616CC7"/>
    <w:rsid w:val="00616ECD"/>
    <w:rsid w:val="00616F46"/>
    <w:rsid w:val="00616FE9"/>
    <w:rsid w:val="006173F9"/>
    <w:rsid w:val="006177CE"/>
    <w:rsid w:val="00617842"/>
    <w:rsid w:val="00617A62"/>
    <w:rsid w:val="00617C2D"/>
    <w:rsid w:val="00617CF7"/>
    <w:rsid w:val="00620451"/>
    <w:rsid w:val="0062046E"/>
    <w:rsid w:val="0062079E"/>
    <w:rsid w:val="0062089F"/>
    <w:rsid w:val="00620AD3"/>
    <w:rsid w:val="00620C89"/>
    <w:rsid w:val="0062104C"/>
    <w:rsid w:val="006212BD"/>
    <w:rsid w:val="006214DD"/>
    <w:rsid w:val="0062151F"/>
    <w:rsid w:val="00621857"/>
    <w:rsid w:val="00621A3A"/>
    <w:rsid w:val="00621AA7"/>
    <w:rsid w:val="00621D03"/>
    <w:rsid w:val="00621D55"/>
    <w:rsid w:val="006226B4"/>
    <w:rsid w:val="00622772"/>
    <w:rsid w:val="00622B64"/>
    <w:rsid w:val="00622B7D"/>
    <w:rsid w:val="00622C56"/>
    <w:rsid w:val="00622F4A"/>
    <w:rsid w:val="00622F51"/>
    <w:rsid w:val="00622FB7"/>
    <w:rsid w:val="00623165"/>
    <w:rsid w:val="00623183"/>
    <w:rsid w:val="00623255"/>
    <w:rsid w:val="0062325F"/>
    <w:rsid w:val="006232EC"/>
    <w:rsid w:val="0062349D"/>
    <w:rsid w:val="006239A6"/>
    <w:rsid w:val="006239FD"/>
    <w:rsid w:val="00623B2B"/>
    <w:rsid w:val="00623B8F"/>
    <w:rsid w:val="00623BB0"/>
    <w:rsid w:val="00623C04"/>
    <w:rsid w:val="00623E59"/>
    <w:rsid w:val="00623F4A"/>
    <w:rsid w:val="006241A2"/>
    <w:rsid w:val="00624282"/>
    <w:rsid w:val="006248AC"/>
    <w:rsid w:val="00624A1B"/>
    <w:rsid w:val="00624D8B"/>
    <w:rsid w:val="00624EC2"/>
    <w:rsid w:val="00624FCB"/>
    <w:rsid w:val="00625949"/>
    <w:rsid w:val="00625D23"/>
    <w:rsid w:val="00625DCC"/>
    <w:rsid w:val="00625E60"/>
    <w:rsid w:val="00625F54"/>
    <w:rsid w:val="00626087"/>
    <w:rsid w:val="006260E9"/>
    <w:rsid w:val="006262BD"/>
    <w:rsid w:val="00626308"/>
    <w:rsid w:val="00626480"/>
    <w:rsid w:val="006265E1"/>
    <w:rsid w:val="006266BA"/>
    <w:rsid w:val="00626863"/>
    <w:rsid w:val="00626AC3"/>
    <w:rsid w:val="00626F3B"/>
    <w:rsid w:val="00626F80"/>
    <w:rsid w:val="006270CE"/>
    <w:rsid w:val="00627113"/>
    <w:rsid w:val="006271B8"/>
    <w:rsid w:val="006272BE"/>
    <w:rsid w:val="00627634"/>
    <w:rsid w:val="006276D5"/>
    <w:rsid w:val="006277E5"/>
    <w:rsid w:val="006279DD"/>
    <w:rsid w:val="00627C13"/>
    <w:rsid w:val="00627DAF"/>
    <w:rsid w:val="00627FEE"/>
    <w:rsid w:val="00630489"/>
    <w:rsid w:val="006304C5"/>
    <w:rsid w:val="00630A00"/>
    <w:rsid w:val="00630AFC"/>
    <w:rsid w:val="00630C55"/>
    <w:rsid w:val="00630CB7"/>
    <w:rsid w:val="00630FC2"/>
    <w:rsid w:val="0063116C"/>
    <w:rsid w:val="00631372"/>
    <w:rsid w:val="0063168E"/>
    <w:rsid w:val="00631725"/>
    <w:rsid w:val="006319AC"/>
    <w:rsid w:val="00631AAE"/>
    <w:rsid w:val="00631DC9"/>
    <w:rsid w:val="00631EA5"/>
    <w:rsid w:val="00632095"/>
    <w:rsid w:val="00632101"/>
    <w:rsid w:val="0063240C"/>
    <w:rsid w:val="006325AD"/>
    <w:rsid w:val="006326A0"/>
    <w:rsid w:val="006326CB"/>
    <w:rsid w:val="00632A70"/>
    <w:rsid w:val="00632AC9"/>
    <w:rsid w:val="00632CB0"/>
    <w:rsid w:val="0063305B"/>
    <w:rsid w:val="00633089"/>
    <w:rsid w:val="006331BC"/>
    <w:rsid w:val="00633278"/>
    <w:rsid w:val="00633895"/>
    <w:rsid w:val="00633A92"/>
    <w:rsid w:val="00634258"/>
    <w:rsid w:val="006346BA"/>
    <w:rsid w:val="006349DE"/>
    <w:rsid w:val="0063521C"/>
    <w:rsid w:val="00635884"/>
    <w:rsid w:val="00635999"/>
    <w:rsid w:val="006360D1"/>
    <w:rsid w:val="0063672C"/>
    <w:rsid w:val="0063686B"/>
    <w:rsid w:val="00636BC8"/>
    <w:rsid w:val="00636D03"/>
    <w:rsid w:val="00636FB8"/>
    <w:rsid w:val="0063703B"/>
    <w:rsid w:val="00637115"/>
    <w:rsid w:val="00637187"/>
    <w:rsid w:val="006371A8"/>
    <w:rsid w:val="006372C6"/>
    <w:rsid w:val="0063749D"/>
    <w:rsid w:val="00637529"/>
    <w:rsid w:val="00637667"/>
    <w:rsid w:val="006379B4"/>
    <w:rsid w:val="00637C7C"/>
    <w:rsid w:val="00637FE5"/>
    <w:rsid w:val="0064014C"/>
    <w:rsid w:val="00640306"/>
    <w:rsid w:val="00640590"/>
    <w:rsid w:val="00640703"/>
    <w:rsid w:val="00640826"/>
    <w:rsid w:val="00640934"/>
    <w:rsid w:val="00640C80"/>
    <w:rsid w:val="00640D85"/>
    <w:rsid w:val="00640ECB"/>
    <w:rsid w:val="0064107D"/>
    <w:rsid w:val="0064133C"/>
    <w:rsid w:val="006413E3"/>
    <w:rsid w:val="006420B5"/>
    <w:rsid w:val="00642243"/>
    <w:rsid w:val="006422BE"/>
    <w:rsid w:val="00642550"/>
    <w:rsid w:val="00642A8C"/>
    <w:rsid w:val="00642E4F"/>
    <w:rsid w:val="00642F6C"/>
    <w:rsid w:val="006431E8"/>
    <w:rsid w:val="00643611"/>
    <w:rsid w:val="00643702"/>
    <w:rsid w:val="00643728"/>
    <w:rsid w:val="00643C03"/>
    <w:rsid w:val="00643C2C"/>
    <w:rsid w:val="00643DF6"/>
    <w:rsid w:val="00644066"/>
    <w:rsid w:val="00644466"/>
    <w:rsid w:val="00644641"/>
    <w:rsid w:val="0064478A"/>
    <w:rsid w:val="00644BD6"/>
    <w:rsid w:val="00644BE4"/>
    <w:rsid w:val="006454C3"/>
    <w:rsid w:val="00645528"/>
    <w:rsid w:val="006458CE"/>
    <w:rsid w:val="00645B11"/>
    <w:rsid w:val="00646092"/>
    <w:rsid w:val="00646170"/>
    <w:rsid w:val="00646641"/>
    <w:rsid w:val="00646A6F"/>
    <w:rsid w:val="00646AA8"/>
    <w:rsid w:val="00647090"/>
    <w:rsid w:val="0064739F"/>
    <w:rsid w:val="00647590"/>
    <w:rsid w:val="0064771D"/>
    <w:rsid w:val="00647C10"/>
    <w:rsid w:val="00647F14"/>
    <w:rsid w:val="0065080E"/>
    <w:rsid w:val="00650982"/>
    <w:rsid w:val="00650C3B"/>
    <w:rsid w:val="00651034"/>
    <w:rsid w:val="00651353"/>
    <w:rsid w:val="0065195C"/>
    <w:rsid w:val="006522D9"/>
    <w:rsid w:val="0065259F"/>
    <w:rsid w:val="0065268B"/>
    <w:rsid w:val="006526C8"/>
    <w:rsid w:val="006526CE"/>
    <w:rsid w:val="006528E9"/>
    <w:rsid w:val="00652BC7"/>
    <w:rsid w:val="00653019"/>
    <w:rsid w:val="006536D5"/>
    <w:rsid w:val="00653993"/>
    <w:rsid w:val="00653AC4"/>
    <w:rsid w:val="00653B80"/>
    <w:rsid w:val="00653E1E"/>
    <w:rsid w:val="00654932"/>
    <w:rsid w:val="00654D58"/>
    <w:rsid w:val="0065513F"/>
    <w:rsid w:val="006554FB"/>
    <w:rsid w:val="006556AB"/>
    <w:rsid w:val="006556FA"/>
    <w:rsid w:val="00655815"/>
    <w:rsid w:val="00655C74"/>
    <w:rsid w:val="00655DFF"/>
    <w:rsid w:val="00655E1F"/>
    <w:rsid w:val="00655F20"/>
    <w:rsid w:val="00655F35"/>
    <w:rsid w:val="00656220"/>
    <w:rsid w:val="00656588"/>
    <w:rsid w:val="0065658D"/>
    <w:rsid w:val="006569EE"/>
    <w:rsid w:val="00656BE1"/>
    <w:rsid w:val="00656FED"/>
    <w:rsid w:val="006572B0"/>
    <w:rsid w:val="00657326"/>
    <w:rsid w:val="00657575"/>
    <w:rsid w:val="00657603"/>
    <w:rsid w:val="006577E3"/>
    <w:rsid w:val="00657D89"/>
    <w:rsid w:val="0066020C"/>
    <w:rsid w:val="00660581"/>
    <w:rsid w:val="006605A7"/>
    <w:rsid w:val="006605CA"/>
    <w:rsid w:val="0066077C"/>
    <w:rsid w:val="006608F1"/>
    <w:rsid w:val="00660DAF"/>
    <w:rsid w:val="00660E21"/>
    <w:rsid w:val="00660EA7"/>
    <w:rsid w:val="00660F64"/>
    <w:rsid w:val="00661878"/>
    <w:rsid w:val="00661B22"/>
    <w:rsid w:val="00661BCD"/>
    <w:rsid w:val="00661D8B"/>
    <w:rsid w:val="00661FE0"/>
    <w:rsid w:val="006622DA"/>
    <w:rsid w:val="006626FC"/>
    <w:rsid w:val="006628E0"/>
    <w:rsid w:val="006628F5"/>
    <w:rsid w:val="00662A23"/>
    <w:rsid w:val="00662BB0"/>
    <w:rsid w:val="00663051"/>
    <w:rsid w:val="00663194"/>
    <w:rsid w:val="00663605"/>
    <w:rsid w:val="0066371E"/>
    <w:rsid w:val="00663980"/>
    <w:rsid w:val="00663D0E"/>
    <w:rsid w:val="006644EA"/>
    <w:rsid w:val="0066463A"/>
    <w:rsid w:val="006647F8"/>
    <w:rsid w:val="00664BA6"/>
    <w:rsid w:val="00664F17"/>
    <w:rsid w:val="006653B8"/>
    <w:rsid w:val="0066565D"/>
    <w:rsid w:val="00665F77"/>
    <w:rsid w:val="0066643A"/>
    <w:rsid w:val="00666597"/>
    <w:rsid w:val="00666645"/>
    <w:rsid w:val="006668AE"/>
    <w:rsid w:val="00666FCE"/>
    <w:rsid w:val="0066707F"/>
    <w:rsid w:val="006672FD"/>
    <w:rsid w:val="00667729"/>
    <w:rsid w:val="006677BF"/>
    <w:rsid w:val="00667872"/>
    <w:rsid w:val="006679BE"/>
    <w:rsid w:val="00667B15"/>
    <w:rsid w:val="00667B4C"/>
    <w:rsid w:val="00667B9D"/>
    <w:rsid w:val="00667BD2"/>
    <w:rsid w:val="00667C03"/>
    <w:rsid w:val="00667D03"/>
    <w:rsid w:val="00667D2A"/>
    <w:rsid w:val="006702D8"/>
    <w:rsid w:val="0067036A"/>
    <w:rsid w:val="0067049C"/>
    <w:rsid w:val="00670A6C"/>
    <w:rsid w:val="00670AD0"/>
    <w:rsid w:val="00670BC0"/>
    <w:rsid w:val="00670C7B"/>
    <w:rsid w:val="00670C93"/>
    <w:rsid w:val="00670D39"/>
    <w:rsid w:val="00670EDC"/>
    <w:rsid w:val="00670F8D"/>
    <w:rsid w:val="00671160"/>
    <w:rsid w:val="00671183"/>
    <w:rsid w:val="0067143E"/>
    <w:rsid w:val="006714DD"/>
    <w:rsid w:val="00671736"/>
    <w:rsid w:val="006717C5"/>
    <w:rsid w:val="00671A17"/>
    <w:rsid w:val="00671A47"/>
    <w:rsid w:val="00671C58"/>
    <w:rsid w:val="00671D95"/>
    <w:rsid w:val="00671DFE"/>
    <w:rsid w:val="00671EB5"/>
    <w:rsid w:val="00672075"/>
    <w:rsid w:val="006720F6"/>
    <w:rsid w:val="0067246B"/>
    <w:rsid w:val="00672560"/>
    <w:rsid w:val="00672580"/>
    <w:rsid w:val="006725EA"/>
    <w:rsid w:val="00672BA2"/>
    <w:rsid w:val="00672BB5"/>
    <w:rsid w:val="00672D66"/>
    <w:rsid w:val="00672E57"/>
    <w:rsid w:val="00673327"/>
    <w:rsid w:val="00673465"/>
    <w:rsid w:val="0067368B"/>
    <w:rsid w:val="0067394D"/>
    <w:rsid w:val="00673A5F"/>
    <w:rsid w:val="00673A79"/>
    <w:rsid w:val="00673AE1"/>
    <w:rsid w:val="00673BA1"/>
    <w:rsid w:val="00673CB9"/>
    <w:rsid w:val="006746AC"/>
    <w:rsid w:val="00674A47"/>
    <w:rsid w:val="00674A9C"/>
    <w:rsid w:val="00674B51"/>
    <w:rsid w:val="00675040"/>
    <w:rsid w:val="00675059"/>
    <w:rsid w:val="00675257"/>
    <w:rsid w:val="00675403"/>
    <w:rsid w:val="006754B0"/>
    <w:rsid w:val="00675616"/>
    <w:rsid w:val="006756E9"/>
    <w:rsid w:val="00675A99"/>
    <w:rsid w:val="00675B41"/>
    <w:rsid w:val="00675E3D"/>
    <w:rsid w:val="00675E92"/>
    <w:rsid w:val="00676056"/>
    <w:rsid w:val="006767D0"/>
    <w:rsid w:val="00676BF9"/>
    <w:rsid w:val="00676C5C"/>
    <w:rsid w:val="00676E28"/>
    <w:rsid w:val="0067705D"/>
    <w:rsid w:val="006770A5"/>
    <w:rsid w:val="00677290"/>
    <w:rsid w:val="00677465"/>
    <w:rsid w:val="00677615"/>
    <w:rsid w:val="00677704"/>
    <w:rsid w:val="0067785B"/>
    <w:rsid w:val="00677964"/>
    <w:rsid w:val="00677B37"/>
    <w:rsid w:val="00677F9E"/>
    <w:rsid w:val="006802B1"/>
    <w:rsid w:val="00680619"/>
    <w:rsid w:val="006809E4"/>
    <w:rsid w:val="00680A88"/>
    <w:rsid w:val="00680E14"/>
    <w:rsid w:val="00680F61"/>
    <w:rsid w:val="006811A5"/>
    <w:rsid w:val="00681227"/>
    <w:rsid w:val="00681349"/>
    <w:rsid w:val="006814B4"/>
    <w:rsid w:val="006814E3"/>
    <w:rsid w:val="006815AC"/>
    <w:rsid w:val="00681831"/>
    <w:rsid w:val="00681A0D"/>
    <w:rsid w:val="00681AFB"/>
    <w:rsid w:val="00681FF9"/>
    <w:rsid w:val="00682553"/>
    <w:rsid w:val="006828BA"/>
    <w:rsid w:val="006829B8"/>
    <w:rsid w:val="00682F2C"/>
    <w:rsid w:val="00682F4E"/>
    <w:rsid w:val="006833AF"/>
    <w:rsid w:val="00683FB8"/>
    <w:rsid w:val="00684B8C"/>
    <w:rsid w:val="00684C6F"/>
    <w:rsid w:val="0068501D"/>
    <w:rsid w:val="00685434"/>
    <w:rsid w:val="006856F3"/>
    <w:rsid w:val="00685ADC"/>
    <w:rsid w:val="00685F0D"/>
    <w:rsid w:val="00685F52"/>
    <w:rsid w:val="00686012"/>
    <w:rsid w:val="0068613F"/>
    <w:rsid w:val="006861FC"/>
    <w:rsid w:val="00686339"/>
    <w:rsid w:val="00686353"/>
    <w:rsid w:val="00686419"/>
    <w:rsid w:val="006864F3"/>
    <w:rsid w:val="006866DF"/>
    <w:rsid w:val="006871B8"/>
    <w:rsid w:val="00687264"/>
    <w:rsid w:val="00687318"/>
    <w:rsid w:val="00687DD0"/>
    <w:rsid w:val="00687F8C"/>
    <w:rsid w:val="006900C8"/>
    <w:rsid w:val="0069033E"/>
    <w:rsid w:val="00690368"/>
    <w:rsid w:val="0069039E"/>
    <w:rsid w:val="00690874"/>
    <w:rsid w:val="00690CC2"/>
    <w:rsid w:val="00690F75"/>
    <w:rsid w:val="00691158"/>
    <w:rsid w:val="006912B7"/>
    <w:rsid w:val="00691621"/>
    <w:rsid w:val="0069178D"/>
    <w:rsid w:val="00691825"/>
    <w:rsid w:val="006919A1"/>
    <w:rsid w:val="00691A89"/>
    <w:rsid w:val="00691C1F"/>
    <w:rsid w:val="00691CC4"/>
    <w:rsid w:val="00691DE7"/>
    <w:rsid w:val="00691E98"/>
    <w:rsid w:val="0069218B"/>
    <w:rsid w:val="006921E6"/>
    <w:rsid w:val="006925D5"/>
    <w:rsid w:val="006926B6"/>
    <w:rsid w:val="0069290D"/>
    <w:rsid w:val="00692995"/>
    <w:rsid w:val="00692BBE"/>
    <w:rsid w:val="00692CB9"/>
    <w:rsid w:val="00692DE5"/>
    <w:rsid w:val="00692EBA"/>
    <w:rsid w:val="0069318B"/>
    <w:rsid w:val="006932A9"/>
    <w:rsid w:val="00693823"/>
    <w:rsid w:val="00693B71"/>
    <w:rsid w:val="00693DAB"/>
    <w:rsid w:val="00693E04"/>
    <w:rsid w:val="00693E2D"/>
    <w:rsid w:val="00694122"/>
    <w:rsid w:val="00694D7C"/>
    <w:rsid w:val="00694F61"/>
    <w:rsid w:val="00695196"/>
    <w:rsid w:val="006954E9"/>
    <w:rsid w:val="0069555C"/>
    <w:rsid w:val="006955E9"/>
    <w:rsid w:val="006957F1"/>
    <w:rsid w:val="0069596B"/>
    <w:rsid w:val="00695A00"/>
    <w:rsid w:val="00695A11"/>
    <w:rsid w:val="00695AC1"/>
    <w:rsid w:val="00695C76"/>
    <w:rsid w:val="00695D48"/>
    <w:rsid w:val="00695DC5"/>
    <w:rsid w:val="00695E5C"/>
    <w:rsid w:val="006961AE"/>
    <w:rsid w:val="006963EF"/>
    <w:rsid w:val="00696535"/>
    <w:rsid w:val="00696917"/>
    <w:rsid w:val="00696A04"/>
    <w:rsid w:val="00696AC3"/>
    <w:rsid w:val="00696BEF"/>
    <w:rsid w:val="00696D89"/>
    <w:rsid w:val="00696EF0"/>
    <w:rsid w:val="00696FD3"/>
    <w:rsid w:val="006971F3"/>
    <w:rsid w:val="0069744B"/>
    <w:rsid w:val="00697518"/>
    <w:rsid w:val="0069771B"/>
    <w:rsid w:val="00697787"/>
    <w:rsid w:val="006A016E"/>
    <w:rsid w:val="006A01FD"/>
    <w:rsid w:val="006A06D3"/>
    <w:rsid w:val="006A0B0E"/>
    <w:rsid w:val="006A0B19"/>
    <w:rsid w:val="006A0E10"/>
    <w:rsid w:val="006A0F27"/>
    <w:rsid w:val="006A1306"/>
    <w:rsid w:val="006A1819"/>
    <w:rsid w:val="006A1AEA"/>
    <w:rsid w:val="006A1D0F"/>
    <w:rsid w:val="006A22BC"/>
    <w:rsid w:val="006A22C7"/>
    <w:rsid w:val="006A26C1"/>
    <w:rsid w:val="006A26FE"/>
    <w:rsid w:val="006A270E"/>
    <w:rsid w:val="006A281A"/>
    <w:rsid w:val="006A2CAC"/>
    <w:rsid w:val="006A2D3D"/>
    <w:rsid w:val="006A2DF2"/>
    <w:rsid w:val="006A2F0B"/>
    <w:rsid w:val="006A3047"/>
    <w:rsid w:val="006A3197"/>
    <w:rsid w:val="006A334A"/>
    <w:rsid w:val="006A3360"/>
    <w:rsid w:val="006A33DB"/>
    <w:rsid w:val="006A34B7"/>
    <w:rsid w:val="006A370D"/>
    <w:rsid w:val="006A3957"/>
    <w:rsid w:val="006A3E12"/>
    <w:rsid w:val="006A3FB6"/>
    <w:rsid w:val="006A40E6"/>
    <w:rsid w:val="006A43DF"/>
    <w:rsid w:val="006A45B5"/>
    <w:rsid w:val="006A4B12"/>
    <w:rsid w:val="006A4D49"/>
    <w:rsid w:val="006A4EE5"/>
    <w:rsid w:val="006A4F64"/>
    <w:rsid w:val="006A5029"/>
    <w:rsid w:val="006A50BD"/>
    <w:rsid w:val="006A522D"/>
    <w:rsid w:val="006A54A9"/>
    <w:rsid w:val="006A5781"/>
    <w:rsid w:val="006A5994"/>
    <w:rsid w:val="006A59D9"/>
    <w:rsid w:val="006A5FB5"/>
    <w:rsid w:val="006A62AA"/>
    <w:rsid w:val="006A6D03"/>
    <w:rsid w:val="006A707B"/>
    <w:rsid w:val="006A7349"/>
    <w:rsid w:val="006A7B63"/>
    <w:rsid w:val="006A7B8D"/>
    <w:rsid w:val="006A7C2D"/>
    <w:rsid w:val="006A7C79"/>
    <w:rsid w:val="006B00A8"/>
    <w:rsid w:val="006B0144"/>
    <w:rsid w:val="006B0800"/>
    <w:rsid w:val="006B0B8B"/>
    <w:rsid w:val="006B0BFC"/>
    <w:rsid w:val="006B102A"/>
    <w:rsid w:val="006B14DC"/>
    <w:rsid w:val="006B19E4"/>
    <w:rsid w:val="006B1AFD"/>
    <w:rsid w:val="006B1BA3"/>
    <w:rsid w:val="006B1C2F"/>
    <w:rsid w:val="006B1C8E"/>
    <w:rsid w:val="006B202D"/>
    <w:rsid w:val="006B246F"/>
    <w:rsid w:val="006B2624"/>
    <w:rsid w:val="006B2AB3"/>
    <w:rsid w:val="006B33D9"/>
    <w:rsid w:val="006B3A2D"/>
    <w:rsid w:val="006B3B8D"/>
    <w:rsid w:val="006B3E1F"/>
    <w:rsid w:val="006B3F25"/>
    <w:rsid w:val="006B4142"/>
    <w:rsid w:val="006B4191"/>
    <w:rsid w:val="006B4556"/>
    <w:rsid w:val="006B47BF"/>
    <w:rsid w:val="006B482A"/>
    <w:rsid w:val="006B489F"/>
    <w:rsid w:val="006B4BD0"/>
    <w:rsid w:val="006B4D64"/>
    <w:rsid w:val="006B4F4A"/>
    <w:rsid w:val="006B5216"/>
    <w:rsid w:val="006B5345"/>
    <w:rsid w:val="006B5461"/>
    <w:rsid w:val="006B54DE"/>
    <w:rsid w:val="006B57EE"/>
    <w:rsid w:val="006B5984"/>
    <w:rsid w:val="006B59C1"/>
    <w:rsid w:val="006B5B6F"/>
    <w:rsid w:val="006B621A"/>
    <w:rsid w:val="006B62A3"/>
    <w:rsid w:val="006B6659"/>
    <w:rsid w:val="006B674D"/>
    <w:rsid w:val="006B6820"/>
    <w:rsid w:val="006B69AE"/>
    <w:rsid w:val="006B6A02"/>
    <w:rsid w:val="006B6CA3"/>
    <w:rsid w:val="006B6E3D"/>
    <w:rsid w:val="006B6F94"/>
    <w:rsid w:val="006B711F"/>
    <w:rsid w:val="006B7248"/>
    <w:rsid w:val="006B739F"/>
    <w:rsid w:val="006B73EC"/>
    <w:rsid w:val="006B73EE"/>
    <w:rsid w:val="006B742B"/>
    <w:rsid w:val="006B745F"/>
    <w:rsid w:val="006B76B4"/>
    <w:rsid w:val="006B7890"/>
    <w:rsid w:val="006B7999"/>
    <w:rsid w:val="006B7B4A"/>
    <w:rsid w:val="006B7CCF"/>
    <w:rsid w:val="006B7CD7"/>
    <w:rsid w:val="006B7EC8"/>
    <w:rsid w:val="006B7FB4"/>
    <w:rsid w:val="006B7FBA"/>
    <w:rsid w:val="006C0652"/>
    <w:rsid w:val="006C06E8"/>
    <w:rsid w:val="006C098A"/>
    <w:rsid w:val="006C0B67"/>
    <w:rsid w:val="006C12BF"/>
    <w:rsid w:val="006C13DC"/>
    <w:rsid w:val="006C1591"/>
    <w:rsid w:val="006C15CA"/>
    <w:rsid w:val="006C1763"/>
    <w:rsid w:val="006C1A2C"/>
    <w:rsid w:val="006C1CBD"/>
    <w:rsid w:val="006C2071"/>
    <w:rsid w:val="006C2418"/>
    <w:rsid w:val="006C27EA"/>
    <w:rsid w:val="006C2A6F"/>
    <w:rsid w:val="006C2AC4"/>
    <w:rsid w:val="006C2E1B"/>
    <w:rsid w:val="006C3039"/>
    <w:rsid w:val="006C31D0"/>
    <w:rsid w:val="006C3543"/>
    <w:rsid w:val="006C36D9"/>
    <w:rsid w:val="006C3880"/>
    <w:rsid w:val="006C3A83"/>
    <w:rsid w:val="006C3B19"/>
    <w:rsid w:val="006C3B43"/>
    <w:rsid w:val="006C3E8E"/>
    <w:rsid w:val="006C4215"/>
    <w:rsid w:val="006C4380"/>
    <w:rsid w:val="006C43D0"/>
    <w:rsid w:val="006C4413"/>
    <w:rsid w:val="006C4542"/>
    <w:rsid w:val="006C49B2"/>
    <w:rsid w:val="006C4AD3"/>
    <w:rsid w:val="006C5034"/>
    <w:rsid w:val="006C517A"/>
    <w:rsid w:val="006C54D9"/>
    <w:rsid w:val="006C573B"/>
    <w:rsid w:val="006C5982"/>
    <w:rsid w:val="006C5B86"/>
    <w:rsid w:val="006C5D3C"/>
    <w:rsid w:val="006C5DD4"/>
    <w:rsid w:val="006C5FC5"/>
    <w:rsid w:val="006C5FD9"/>
    <w:rsid w:val="006C6175"/>
    <w:rsid w:val="006C625F"/>
    <w:rsid w:val="006C6540"/>
    <w:rsid w:val="006C65AE"/>
    <w:rsid w:val="006C665E"/>
    <w:rsid w:val="006C6897"/>
    <w:rsid w:val="006C694C"/>
    <w:rsid w:val="006C6A2B"/>
    <w:rsid w:val="006C6A49"/>
    <w:rsid w:val="006C736D"/>
    <w:rsid w:val="006C7602"/>
    <w:rsid w:val="006C771F"/>
    <w:rsid w:val="006C777F"/>
    <w:rsid w:val="006C7C4B"/>
    <w:rsid w:val="006C7C64"/>
    <w:rsid w:val="006C7CA9"/>
    <w:rsid w:val="006D005A"/>
    <w:rsid w:val="006D0147"/>
    <w:rsid w:val="006D04C1"/>
    <w:rsid w:val="006D0880"/>
    <w:rsid w:val="006D0A39"/>
    <w:rsid w:val="006D0B7A"/>
    <w:rsid w:val="006D0E7C"/>
    <w:rsid w:val="006D0F28"/>
    <w:rsid w:val="006D109E"/>
    <w:rsid w:val="006D1490"/>
    <w:rsid w:val="006D1839"/>
    <w:rsid w:val="006D1D49"/>
    <w:rsid w:val="006D1F0F"/>
    <w:rsid w:val="006D1F4C"/>
    <w:rsid w:val="006D20BE"/>
    <w:rsid w:val="006D223B"/>
    <w:rsid w:val="006D2A9E"/>
    <w:rsid w:val="006D2AAA"/>
    <w:rsid w:val="006D2ED3"/>
    <w:rsid w:val="006D2EF6"/>
    <w:rsid w:val="006D2FD1"/>
    <w:rsid w:val="006D389D"/>
    <w:rsid w:val="006D3C08"/>
    <w:rsid w:val="006D401A"/>
    <w:rsid w:val="006D4719"/>
    <w:rsid w:val="006D479C"/>
    <w:rsid w:val="006D4EDD"/>
    <w:rsid w:val="006D53CB"/>
    <w:rsid w:val="006D5D95"/>
    <w:rsid w:val="006D60A9"/>
    <w:rsid w:val="006D60EA"/>
    <w:rsid w:val="006D61FC"/>
    <w:rsid w:val="006D6307"/>
    <w:rsid w:val="006D6398"/>
    <w:rsid w:val="006D6493"/>
    <w:rsid w:val="006D64CA"/>
    <w:rsid w:val="006D6B84"/>
    <w:rsid w:val="006D6D51"/>
    <w:rsid w:val="006D6E01"/>
    <w:rsid w:val="006D6F73"/>
    <w:rsid w:val="006D71D5"/>
    <w:rsid w:val="006D741F"/>
    <w:rsid w:val="006D7CAA"/>
    <w:rsid w:val="006D7DB7"/>
    <w:rsid w:val="006D7DFA"/>
    <w:rsid w:val="006E015D"/>
    <w:rsid w:val="006E041B"/>
    <w:rsid w:val="006E0529"/>
    <w:rsid w:val="006E06A3"/>
    <w:rsid w:val="006E0969"/>
    <w:rsid w:val="006E0B46"/>
    <w:rsid w:val="006E0DF8"/>
    <w:rsid w:val="006E0F2E"/>
    <w:rsid w:val="006E0F7A"/>
    <w:rsid w:val="006E0F88"/>
    <w:rsid w:val="006E1056"/>
    <w:rsid w:val="006E108E"/>
    <w:rsid w:val="006E123E"/>
    <w:rsid w:val="006E1436"/>
    <w:rsid w:val="006E17D4"/>
    <w:rsid w:val="006E1D36"/>
    <w:rsid w:val="006E1EBA"/>
    <w:rsid w:val="006E2080"/>
    <w:rsid w:val="006E2321"/>
    <w:rsid w:val="006E23A4"/>
    <w:rsid w:val="006E2732"/>
    <w:rsid w:val="006E2779"/>
    <w:rsid w:val="006E27CC"/>
    <w:rsid w:val="006E2A19"/>
    <w:rsid w:val="006E2BC9"/>
    <w:rsid w:val="006E2BE6"/>
    <w:rsid w:val="006E2D18"/>
    <w:rsid w:val="006E30AC"/>
    <w:rsid w:val="006E333A"/>
    <w:rsid w:val="006E34A1"/>
    <w:rsid w:val="006E3992"/>
    <w:rsid w:val="006E3C50"/>
    <w:rsid w:val="006E3CB2"/>
    <w:rsid w:val="006E3DE4"/>
    <w:rsid w:val="006E471D"/>
    <w:rsid w:val="006E4CCC"/>
    <w:rsid w:val="006E4E52"/>
    <w:rsid w:val="006E4E7D"/>
    <w:rsid w:val="006E4EBA"/>
    <w:rsid w:val="006E5371"/>
    <w:rsid w:val="006E54DA"/>
    <w:rsid w:val="006E5546"/>
    <w:rsid w:val="006E5564"/>
    <w:rsid w:val="006E561C"/>
    <w:rsid w:val="006E565B"/>
    <w:rsid w:val="006E5D0F"/>
    <w:rsid w:val="006E5D2E"/>
    <w:rsid w:val="006E5D74"/>
    <w:rsid w:val="006E5F87"/>
    <w:rsid w:val="006E6A48"/>
    <w:rsid w:val="006E6AC9"/>
    <w:rsid w:val="006E6D8B"/>
    <w:rsid w:val="006E6ECC"/>
    <w:rsid w:val="006E6FB3"/>
    <w:rsid w:val="006E703D"/>
    <w:rsid w:val="006E7046"/>
    <w:rsid w:val="006E7383"/>
    <w:rsid w:val="006E7629"/>
    <w:rsid w:val="006E77CD"/>
    <w:rsid w:val="006E7BD7"/>
    <w:rsid w:val="006E7C59"/>
    <w:rsid w:val="006E7CE3"/>
    <w:rsid w:val="006F03D7"/>
    <w:rsid w:val="006F0710"/>
    <w:rsid w:val="006F081F"/>
    <w:rsid w:val="006F0B2D"/>
    <w:rsid w:val="006F0BDF"/>
    <w:rsid w:val="006F0C31"/>
    <w:rsid w:val="006F0D7F"/>
    <w:rsid w:val="006F1058"/>
    <w:rsid w:val="006F14F6"/>
    <w:rsid w:val="006F1922"/>
    <w:rsid w:val="006F1CD5"/>
    <w:rsid w:val="006F20FA"/>
    <w:rsid w:val="006F2226"/>
    <w:rsid w:val="006F2426"/>
    <w:rsid w:val="006F2769"/>
    <w:rsid w:val="006F27B2"/>
    <w:rsid w:val="006F2841"/>
    <w:rsid w:val="006F2952"/>
    <w:rsid w:val="006F29D1"/>
    <w:rsid w:val="006F2B47"/>
    <w:rsid w:val="006F2C3F"/>
    <w:rsid w:val="006F2DAD"/>
    <w:rsid w:val="006F2E79"/>
    <w:rsid w:val="006F3368"/>
    <w:rsid w:val="006F339E"/>
    <w:rsid w:val="006F36F1"/>
    <w:rsid w:val="006F3A22"/>
    <w:rsid w:val="006F3A72"/>
    <w:rsid w:val="006F3CAD"/>
    <w:rsid w:val="006F401F"/>
    <w:rsid w:val="006F41CA"/>
    <w:rsid w:val="006F4543"/>
    <w:rsid w:val="006F473D"/>
    <w:rsid w:val="006F4ACF"/>
    <w:rsid w:val="006F526A"/>
    <w:rsid w:val="006F538E"/>
    <w:rsid w:val="006F5537"/>
    <w:rsid w:val="006F5B20"/>
    <w:rsid w:val="006F5DB7"/>
    <w:rsid w:val="006F5EAF"/>
    <w:rsid w:val="006F61E6"/>
    <w:rsid w:val="006F637C"/>
    <w:rsid w:val="006F6635"/>
    <w:rsid w:val="006F6868"/>
    <w:rsid w:val="006F69E9"/>
    <w:rsid w:val="006F6AA2"/>
    <w:rsid w:val="006F6DEE"/>
    <w:rsid w:val="006F6F1E"/>
    <w:rsid w:val="006F6FDF"/>
    <w:rsid w:val="006F7719"/>
    <w:rsid w:val="006F7792"/>
    <w:rsid w:val="006F7930"/>
    <w:rsid w:val="006F7966"/>
    <w:rsid w:val="006F7CE5"/>
    <w:rsid w:val="006F7D86"/>
    <w:rsid w:val="006F7DDC"/>
    <w:rsid w:val="006F7FB7"/>
    <w:rsid w:val="006F99F8"/>
    <w:rsid w:val="007002DC"/>
    <w:rsid w:val="00700427"/>
    <w:rsid w:val="0070058F"/>
    <w:rsid w:val="007006AF"/>
    <w:rsid w:val="00700926"/>
    <w:rsid w:val="007009EB"/>
    <w:rsid w:val="00700BB0"/>
    <w:rsid w:val="00700BDB"/>
    <w:rsid w:val="00700CB2"/>
    <w:rsid w:val="00700D20"/>
    <w:rsid w:val="0070118C"/>
    <w:rsid w:val="007012AF"/>
    <w:rsid w:val="00701499"/>
    <w:rsid w:val="0070173D"/>
    <w:rsid w:val="00701D0E"/>
    <w:rsid w:val="00701DED"/>
    <w:rsid w:val="007027C9"/>
    <w:rsid w:val="00702900"/>
    <w:rsid w:val="007029D0"/>
    <w:rsid w:val="00702A7D"/>
    <w:rsid w:val="00702AB2"/>
    <w:rsid w:val="00702DA5"/>
    <w:rsid w:val="00702DB8"/>
    <w:rsid w:val="00702F51"/>
    <w:rsid w:val="007034A6"/>
    <w:rsid w:val="007034D6"/>
    <w:rsid w:val="00703947"/>
    <w:rsid w:val="00703A6F"/>
    <w:rsid w:val="00703B9B"/>
    <w:rsid w:val="007040D7"/>
    <w:rsid w:val="007041D0"/>
    <w:rsid w:val="00704333"/>
    <w:rsid w:val="00704628"/>
    <w:rsid w:val="00704735"/>
    <w:rsid w:val="00704798"/>
    <w:rsid w:val="00704BD0"/>
    <w:rsid w:val="00705306"/>
    <w:rsid w:val="00705406"/>
    <w:rsid w:val="007056C6"/>
    <w:rsid w:val="0070591F"/>
    <w:rsid w:val="00705947"/>
    <w:rsid w:val="00705B89"/>
    <w:rsid w:val="00705C21"/>
    <w:rsid w:val="00705D14"/>
    <w:rsid w:val="00705E85"/>
    <w:rsid w:val="0070616D"/>
    <w:rsid w:val="007062B3"/>
    <w:rsid w:val="00706457"/>
    <w:rsid w:val="00706588"/>
    <w:rsid w:val="00706720"/>
    <w:rsid w:val="0070696F"/>
    <w:rsid w:val="00706AA1"/>
    <w:rsid w:val="00706ABA"/>
    <w:rsid w:val="00706BA0"/>
    <w:rsid w:val="00706BF1"/>
    <w:rsid w:val="0070753F"/>
    <w:rsid w:val="00707550"/>
    <w:rsid w:val="007077EF"/>
    <w:rsid w:val="00707BAB"/>
    <w:rsid w:val="00707E46"/>
    <w:rsid w:val="00707F0E"/>
    <w:rsid w:val="00710033"/>
    <w:rsid w:val="007105CC"/>
    <w:rsid w:val="0071068A"/>
    <w:rsid w:val="00710964"/>
    <w:rsid w:val="007111A3"/>
    <w:rsid w:val="007113CB"/>
    <w:rsid w:val="0071152E"/>
    <w:rsid w:val="0071197E"/>
    <w:rsid w:val="00711D1E"/>
    <w:rsid w:val="007120F9"/>
    <w:rsid w:val="00712DD3"/>
    <w:rsid w:val="00712F1A"/>
    <w:rsid w:val="00713042"/>
    <w:rsid w:val="00713164"/>
    <w:rsid w:val="00713637"/>
    <w:rsid w:val="00713698"/>
    <w:rsid w:val="007136DE"/>
    <w:rsid w:val="0071379B"/>
    <w:rsid w:val="007137CA"/>
    <w:rsid w:val="007137D1"/>
    <w:rsid w:val="00713972"/>
    <w:rsid w:val="00713A56"/>
    <w:rsid w:val="00713B6E"/>
    <w:rsid w:val="00713E05"/>
    <w:rsid w:val="00713E3D"/>
    <w:rsid w:val="00713FA0"/>
    <w:rsid w:val="007143D9"/>
    <w:rsid w:val="00714781"/>
    <w:rsid w:val="00714943"/>
    <w:rsid w:val="00714C81"/>
    <w:rsid w:val="0071549E"/>
    <w:rsid w:val="00715590"/>
    <w:rsid w:val="007156FC"/>
    <w:rsid w:val="00715859"/>
    <w:rsid w:val="00715B17"/>
    <w:rsid w:val="00715E67"/>
    <w:rsid w:val="00715E99"/>
    <w:rsid w:val="00715F71"/>
    <w:rsid w:val="007165FF"/>
    <w:rsid w:val="007168F7"/>
    <w:rsid w:val="00716D82"/>
    <w:rsid w:val="00717202"/>
    <w:rsid w:val="007177E0"/>
    <w:rsid w:val="007178AB"/>
    <w:rsid w:val="007179B7"/>
    <w:rsid w:val="00717B84"/>
    <w:rsid w:val="00717CFC"/>
    <w:rsid w:val="00717FD0"/>
    <w:rsid w:val="00720342"/>
    <w:rsid w:val="0072052A"/>
    <w:rsid w:val="00720799"/>
    <w:rsid w:val="0072079B"/>
    <w:rsid w:val="00720813"/>
    <w:rsid w:val="00720946"/>
    <w:rsid w:val="00720B13"/>
    <w:rsid w:val="00720D65"/>
    <w:rsid w:val="00720ECD"/>
    <w:rsid w:val="00720F35"/>
    <w:rsid w:val="007211C7"/>
    <w:rsid w:val="007212DA"/>
    <w:rsid w:val="00721331"/>
    <w:rsid w:val="00721487"/>
    <w:rsid w:val="00721B24"/>
    <w:rsid w:val="00721C1C"/>
    <w:rsid w:val="00721C27"/>
    <w:rsid w:val="00722095"/>
    <w:rsid w:val="0072214B"/>
    <w:rsid w:val="00722381"/>
    <w:rsid w:val="0072241B"/>
    <w:rsid w:val="00722769"/>
    <w:rsid w:val="007227AB"/>
    <w:rsid w:val="00722DB4"/>
    <w:rsid w:val="007231E6"/>
    <w:rsid w:val="007232EA"/>
    <w:rsid w:val="00723437"/>
    <w:rsid w:val="00723562"/>
    <w:rsid w:val="00723B1B"/>
    <w:rsid w:val="00723C32"/>
    <w:rsid w:val="00724258"/>
    <w:rsid w:val="007242EB"/>
    <w:rsid w:val="00724AA4"/>
    <w:rsid w:val="00724E0A"/>
    <w:rsid w:val="00725146"/>
    <w:rsid w:val="007253F7"/>
    <w:rsid w:val="00725907"/>
    <w:rsid w:val="00726011"/>
    <w:rsid w:val="0072612C"/>
    <w:rsid w:val="007264E2"/>
    <w:rsid w:val="00726901"/>
    <w:rsid w:val="00726C2A"/>
    <w:rsid w:val="00726F51"/>
    <w:rsid w:val="007272B6"/>
    <w:rsid w:val="007272B7"/>
    <w:rsid w:val="00727392"/>
    <w:rsid w:val="00727538"/>
    <w:rsid w:val="0072772E"/>
    <w:rsid w:val="0072782D"/>
    <w:rsid w:val="00727887"/>
    <w:rsid w:val="00727C25"/>
    <w:rsid w:val="00727CBC"/>
    <w:rsid w:val="00727D3E"/>
    <w:rsid w:val="00727D88"/>
    <w:rsid w:val="00727EF9"/>
    <w:rsid w:val="00730071"/>
    <w:rsid w:val="0073012B"/>
    <w:rsid w:val="0073015D"/>
    <w:rsid w:val="00730424"/>
    <w:rsid w:val="0073049B"/>
    <w:rsid w:val="00730F77"/>
    <w:rsid w:val="007313AF"/>
    <w:rsid w:val="00731496"/>
    <w:rsid w:val="0073153B"/>
    <w:rsid w:val="0073172D"/>
    <w:rsid w:val="007317C1"/>
    <w:rsid w:val="00731DF6"/>
    <w:rsid w:val="00731FEA"/>
    <w:rsid w:val="00732188"/>
    <w:rsid w:val="00732262"/>
    <w:rsid w:val="007324EB"/>
    <w:rsid w:val="00732B97"/>
    <w:rsid w:val="00732D22"/>
    <w:rsid w:val="00733339"/>
    <w:rsid w:val="007333A3"/>
    <w:rsid w:val="0073361F"/>
    <w:rsid w:val="00733E9E"/>
    <w:rsid w:val="0073441A"/>
    <w:rsid w:val="00734796"/>
    <w:rsid w:val="00734B5F"/>
    <w:rsid w:val="00734DE5"/>
    <w:rsid w:val="00735023"/>
    <w:rsid w:val="00735423"/>
    <w:rsid w:val="0073543B"/>
    <w:rsid w:val="007357B5"/>
    <w:rsid w:val="0073599B"/>
    <w:rsid w:val="00735A5C"/>
    <w:rsid w:val="00735C9F"/>
    <w:rsid w:val="0073698C"/>
    <w:rsid w:val="00736D73"/>
    <w:rsid w:val="00736E79"/>
    <w:rsid w:val="007375EE"/>
    <w:rsid w:val="00737886"/>
    <w:rsid w:val="007378B9"/>
    <w:rsid w:val="00737C12"/>
    <w:rsid w:val="00740256"/>
    <w:rsid w:val="0074026E"/>
    <w:rsid w:val="007404D5"/>
    <w:rsid w:val="007404F8"/>
    <w:rsid w:val="00740544"/>
    <w:rsid w:val="007412F7"/>
    <w:rsid w:val="00741401"/>
    <w:rsid w:val="007414A3"/>
    <w:rsid w:val="007415E9"/>
    <w:rsid w:val="0074183E"/>
    <w:rsid w:val="00741929"/>
    <w:rsid w:val="007419F6"/>
    <w:rsid w:val="0074269D"/>
    <w:rsid w:val="00742A86"/>
    <w:rsid w:val="00742EDC"/>
    <w:rsid w:val="00743250"/>
    <w:rsid w:val="00743479"/>
    <w:rsid w:val="0074389E"/>
    <w:rsid w:val="00743A7E"/>
    <w:rsid w:val="00743F19"/>
    <w:rsid w:val="0074439B"/>
    <w:rsid w:val="0074487C"/>
    <w:rsid w:val="00744AFF"/>
    <w:rsid w:val="00744C2F"/>
    <w:rsid w:val="007454BE"/>
    <w:rsid w:val="007455E0"/>
    <w:rsid w:val="0074572A"/>
    <w:rsid w:val="00745787"/>
    <w:rsid w:val="00745830"/>
    <w:rsid w:val="007459BA"/>
    <w:rsid w:val="00746445"/>
    <w:rsid w:val="0074653C"/>
    <w:rsid w:val="007468ED"/>
    <w:rsid w:val="00746AF5"/>
    <w:rsid w:val="00746CE0"/>
    <w:rsid w:val="00747130"/>
    <w:rsid w:val="007472C4"/>
    <w:rsid w:val="007474A9"/>
    <w:rsid w:val="00747AA5"/>
    <w:rsid w:val="00747ABB"/>
    <w:rsid w:val="00747C54"/>
    <w:rsid w:val="0075048F"/>
    <w:rsid w:val="007505DF"/>
    <w:rsid w:val="007508C7"/>
    <w:rsid w:val="007509F8"/>
    <w:rsid w:val="00750F17"/>
    <w:rsid w:val="00751026"/>
    <w:rsid w:val="007510B4"/>
    <w:rsid w:val="0075113A"/>
    <w:rsid w:val="0075168F"/>
    <w:rsid w:val="007518FD"/>
    <w:rsid w:val="00751BCF"/>
    <w:rsid w:val="00751F2A"/>
    <w:rsid w:val="007523A4"/>
    <w:rsid w:val="007527C3"/>
    <w:rsid w:val="00752B5C"/>
    <w:rsid w:val="00752C4F"/>
    <w:rsid w:val="00752F07"/>
    <w:rsid w:val="007530E2"/>
    <w:rsid w:val="00753328"/>
    <w:rsid w:val="007533A2"/>
    <w:rsid w:val="0075360C"/>
    <w:rsid w:val="0075361B"/>
    <w:rsid w:val="007536F0"/>
    <w:rsid w:val="0075376F"/>
    <w:rsid w:val="007538F9"/>
    <w:rsid w:val="00754A66"/>
    <w:rsid w:val="00754B62"/>
    <w:rsid w:val="00754E91"/>
    <w:rsid w:val="00755152"/>
    <w:rsid w:val="00755176"/>
    <w:rsid w:val="00755183"/>
    <w:rsid w:val="00755354"/>
    <w:rsid w:val="00755469"/>
    <w:rsid w:val="00755E7C"/>
    <w:rsid w:val="00755ED9"/>
    <w:rsid w:val="007560EF"/>
    <w:rsid w:val="00756138"/>
    <w:rsid w:val="007562CD"/>
    <w:rsid w:val="00756611"/>
    <w:rsid w:val="00756882"/>
    <w:rsid w:val="00756D90"/>
    <w:rsid w:val="0075763D"/>
    <w:rsid w:val="00757853"/>
    <w:rsid w:val="007578A9"/>
    <w:rsid w:val="00757BBC"/>
    <w:rsid w:val="00757F35"/>
    <w:rsid w:val="007601AC"/>
    <w:rsid w:val="00760597"/>
    <w:rsid w:val="0076068F"/>
    <w:rsid w:val="00760712"/>
    <w:rsid w:val="00760766"/>
    <w:rsid w:val="00760ABA"/>
    <w:rsid w:val="00760AFF"/>
    <w:rsid w:val="00760E34"/>
    <w:rsid w:val="00760F90"/>
    <w:rsid w:val="00761070"/>
    <w:rsid w:val="007614F8"/>
    <w:rsid w:val="007616F0"/>
    <w:rsid w:val="007617B5"/>
    <w:rsid w:val="00761CB5"/>
    <w:rsid w:val="00761D79"/>
    <w:rsid w:val="00761DBF"/>
    <w:rsid w:val="00761F8E"/>
    <w:rsid w:val="00762747"/>
    <w:rsid w:val="0076277C"/>
    <w:rsid w:val="00762B46"/>
    <w:rsid w:val="00762BD4"/>
    <w:rsid w:val="00762BF0"/>
    <w:rsid w:val="00762F07"/>
    <w:rsid w:val="00762F0D"/>
    <w:rsid w:val="007630B2"/>
    <w:rsid w:val="0076322A"/>
    <w:rsid w:val="007632F8"/>
    <w:rsid w:val="007637C2"/>
    <w:rsid w:val="00763919"/>
    <w:rsid w:val="00763AC7"/>
    <w:rsid w:val="00763CAE"/>
    <w:rsid w:val="00764D9E"/>
    <w:rsid w:val="00764E5C"/>
    <w:rsid w:val="00764EE4"/>
    <w:rsid w:val="00765006"/>
    <w:rsid w:val="00765419"/>
    <w:rsid w:val="00765603"/>
    <w:rsid w:val="0076587D"/>
    <w:rsid w:val="00765F4A"/>
    <w:rsid w:val="00766208"/>
    <w:rsid w:val="0076661F"/>
    <w:rsid w:val="0076663F"/>
    <w:rsid w:val="00766BAD"/>
    <w:rsid w:val="007672CE"/>
    <w:rsid w:val="00767879"/>
    <w:rsid w:val="00767965"/>
    <w:rsid w:val="00767A75"/>
    <w:rsid w:val="00767B38"/>
    <w:rsid w:val="00767B97"/>
    <w:rsid w:val="00767C2C"/>
    <w:rsid w:val="00767C2D"/>
    <w:rsid w:val="00767D6C"/>
    <w:rsid w:val="00767D7D"/>
    <w:rsid w:val="00770183"/>
    <w:rsid w:val="007701D2"/>
    <w:rsid w:val="00770416"/>
    <w:rsid w:val="0077074E"/>
    <w:rsid w:val="00770753"/>
    <w:rsid w:val="007710C5"/>
    <w:rsid w:val="0077119F"/>
    <w:rsid w:val="007711F7"/>
    <w:rsid w:val="0077130A"/>
    <w:rsid w:val="007714B8"/>
    <w:rsid w:val="007716C6"/>
    <w:rsid w:val="0077173D"/>
    <w:rsid w:val="007717DE"/>
    <w:rsid w:val="0077193C"/>
    <w:rsid w:val="00771ACC"/>
    <w:rsid w:val="00771AF7"/>
    <w:rsid w:val="00771C58"/>
    <w:rsid w:val="00771FD0"/>
    <w:rsid w:val="00772100"/>
    <w:rsid w:val="0077217C"/>
    <w:rsid w:val="00772391"/>
    <w:rsid w:val="00772A06"/>
    <w:rsid w:val="00773177"/>
    <w:rsid w:val="00773316"/>
    <w:rsid w:val="00773426"/>
    <w:rsid w:val="00773467"/>
    <w:rsid w:val="00773702"/>
    <w:rsid w:val="0077399F"/>
    <w:rsid w:val="00773A7F"/>
    <w:rsid w:val="00773DF4"/>
    <w:rsid w:val="00773F24"/>
    <w:rsid w:val="007740A7"/>
    <w:rsid w:val="007741DC"/>
    <w:rsid w:val="00774B3F"/>
    <w:rsid w:val="00774D0D"/>
    <w:rsid w:val="00774DD8"/>
    <w:rsid w:val="00774DE8"/>
    <w:rsid w:val="00774E8D"/>
    <w:rsid w:val="00775381"/>
    <w:rsid w:val="00775390"/>
    <w:rsid w:val="007753CC"/>
    <w:rsid w:val="007755C6"/>
    <w:rsid w:val="007756D7"/>
    <w:rsid w:val="00775B60"/>
    <w:rsid w:val="00775C0A"/>
    <w:rsid w:val="00775C6A"/>
    <w:rsid w:val="00775DD0"/>
    <w:rsid w:val="0077602D"/>
    <w:rsid w:val="00776207"/>
    <w:rsid w:val="00776454"/>
    <w:rsid w:val="007766EF"/>
    <w:rsid w:val="00776707"/>
    <w:rsid w:val="007767F1"/>
    <w:rsid w:val="00776A99"/>
    <w:rsid w:val="00777354"/>
    <w:rsid w:val="007774F5"/>
    <w:rsid w:val="00777FBD"/>
    <w:rsid w:val="00780511"/>
    <w:rsid w:val="00780877"/>
    <w:rsid w:val="0078094A"/>
    <w:rsid w:val="0078098F"/>
    <w:rsid w:val="00780998"/>
    <w:rsid w:val="00780B1D"/>
    <w:rsid w:val="00780F70"/>
    <w:rsid w:val="00781275"/>
    <w:rsid w:val="00781442"/>
    <w:rsid w:val="00781443"/>
    <w:rsid w:val="00781629"/>
    <w:rsid w:val="00781A98"/>
    <w:rsid w:val="00781B90"/>
    <w:rsid w:val="00781E7F"/>
    <w:rsid w:val="00781E9B"/>
    <w:rsid w:val="00781ED1"/>
    <w:rsid w:val="00782413"/>
    <w:rsid w:val="00782790"/>
    <w:rsid w:val="0078290C"/>
    <w:rsid w:val="0078298B"/>
    <w:rsid w:val="00782C8B"/>
    <w:rsid w:val="00782EF9"/>
    <w:rsid w:val="007832C4"/>
    <w:rsid w:val="0078350B"/>
    <w:rsid w:val="00783B9E"/>
    <w:rsid w:val="00783CC1"/>
    <w:rsid w:val="00783EEA"/>
    <w:rsid w:val="00784442"/>
    <w:rsid w:val="00784447"/>
    <w:rsid w:val="00784CEB"/>
    <w:rsid w:val="00784DA5"/>
    <w:rsid w:val="00784DC1"/>
    <w:rsid w:val="007854E0"/>
    <w:rsid w:val="0078565B"/>
    <w:rsid w:val="0078581C"/>
    <w:rsid w:val="00785B4F"/>
    <w:rsid w:val="007860C4"/>
    <w:rsid w:val="00786188"/>
    <w:rsid w:val="00786233"/>
    <w:rsid w:val="007862E6"/>
    <w:rsid w:val="00786DA1"/>
    <w:rsid w:val="00786F35"/>
    <w:rsid w:val="0078728C"/>
    <w:rsid w:val="007875BB"/>
    <w:rsid w:val="00787606"/>
    <w:rsid w:val="00787620"/>
    <w:rsid w:val="00787666"/>
    <w:rsid w:val="007876C0"/>
    <w:rsid w:val="0078780C"/>
    <w:rsid w:val="00787C45"/>
    <w:rsid w:val="00787EAC"/>
    <w:rsid w:val="0079000B"/>
    <w:rsid w:val="00790114"/>
    <w:rsid w:val="00790162"/>
    <w:rsid w:val="00790340"/>
    <w:rsid w:val="0079069D"/>
    <w:rsid w:val="0079083E"/>
    <w:rsid w:val="0079085C"/>
    <w:rsid w:val="00790893"/>
    <w:rsid w:val="007909AA"/>
    <w:rsid w:val="007910FE"/>
    <w:rsid w:val="00791133"/>
    <w:rsid w:val="0079123F"/>
    <w:rsid w:val="0079171C"/>
    <w:rsid w:val="007917A3"/>
    <w:rsid w:val="00791866"/>
    <w:rsid w:val="00791A89"/>
    <w:rsid w:val="00791C98"/>
    <w:rsid w:val="00791CC1"/>
    <w:rsid w:val="00791E49"/>
    <w:rsid w:val="00792555"/>
    <w:rsid w:val="007926EC"/>
    <w:rsid w:val="0079270E"/>
    <w:rsid w:val="00792A15"/>
    <w:rsid w:val="00792AD3"/>
    <w:rsid w:val="00792BCE"/>
    <w:rsid w:val="00792E84"/>
    <w:rsid w:val="00792F0B"/>
    <w:rsid w:val="007931A9"/>
    <w:rsid w:val="007932EE"/>
    <w:rsid w:val="00793876"/>
    <w:rsid w:val="00793994"/>
    <w:rsid w:val="00793D3B"/>
    <w:rsid w:val="00793D6C"/>
    <w:rsid w:val="00793E13"/>
    <w:rsid w:val="007944C9"/>
    <w:rsid w:val="007945A0"/>
    <w:rsid w:val="00794607"/>
    <w:rsid w:val="007947A9"/>
    <w:rsid w:val="00794A25"/>
    <w:rsid w:val="00794C92"/>
    <w:rsid w:val="00794CE8"/>
    <w:rsid w:val="00794D9B"/>
    <w:rsid w:val="00794E5F"/>
    <w:rsid w:val="0079513C"/>
    <w:rsid w:val="0079520D"/>
    <w:rsid w:val="00795762"/>
    <w:rsid w:val="00795828"/>
    <w:rsid w:val="007959B9"/>
    <w:rsid w:val="00795A02"/>
    <w:rsid w:val="00795A13"/>
    <w:rsid w:val="00795A26"/>
    <w:rsid w:val="00795DF4"/>
    <w:rsid w:val="00795EDC"/>
    <w:rsid w:val="00795F11"/>
    <w:rsid w:val="00796462"/>
    <w:rsid w:val="00796691"/>
    <w:rsid w:val="007968BA"/>
    <w:rsid w:val="00796954"/>
    <w:rsid w:val="00796A05"/>
    <w:rsid w:val="00796A0C"/>
    <w:rsid w:val="00796AF6"/>
    <w:rsid w:val="00797042"/>
    <w:rsid w:val="007972BD"/>
    <w:rsid w:val="00797649"/>
    <w:rsid w:val="00797952"/>
    <w:rsid w:val="00797C76"/>
    <w:rsid w:val="00797FD6"/>
    <w:rsid w:val="007A0690"/>
    <w:rsid w:val="007A06B4"/>
    <w:rsid w:val="007A0732"/>
    <w:rsid w:val="007A1084"/>
    <w:rsid w:val="007A14A1"/>
    <w:rsid w:val="007A1800"/>
    <w:rsid w:val="007A18C1"/>
    <w:rsid w:val="007A19C7"/>
    <w:rsid w:val="007A1A13"/>
    <w:rsid w:val="007A1B3F"/>
    <w:rsid w:val="007A1BA7"/>
    <w:rsid w:val="007A1C89"/>
    <w:rsid w:val="007A1DA5"/>
    <w:rsid w:val="007A1EE6"/>
    <w:rsid w:val="007A20A3"/>
    <w:rsid w:val="007A22D6"/>
    <w:rsid w:val="007A24DE"/>
    <w:rsid w:val="007A25CE"/>
    <w:rsid w:val="007A2818"/>
    <w:rsid w:val="007A2C0E"/>
    <w:rsid w:val="007A2C5F"/>
    <w:rsid w:val="007A2CBD"/>
    <w:rsid w:val="007A2CBF"/>
    <w:rsid w:val="007A32B7"/>
    <w:rsid w:val="007A3322"/>
    <w:rsid w:val="007A385D"/>
    <w:rsid w:val="007A3A01"/>
    <w:rsid w:val="007A3EC6"/>
    <w:rsid w:val="007A4023"/>
    <w:rsid w:val="007A412D"/>
    <w:rsid w:val="007A4405"/>
    <w:rsid w:val="007A447E"/>
    <w:rsid w:val="007A4871"/>
    <w:rsid w:val="007A4921"/>
    <w:rsid w:val="007A4A46"/>
    <w:rsid w:val="007A4C90"/>
    <w:rsid w:val="007A50CD"/>
    <w:rsid w:val="007A58D6"/>
    <w:rsid w:val="007A5A9D"/>
    <w:rsid w:val="007A63E1"/>
    <w:rsid w:val="007A6547"/>
    <w:rsid w:val="007A66E4"/>
    <w:rsid w:val="007A67DC"/>
    <w:rsid w:val="007A6B3A"/>
    <w:rsid w:val="007A6C16"/>
    <w:rsid w:val="007A6F6D"/>
    <w:rsid w:val="007A74B0"/>
    <w:rsid w:val="007A76E8"/>
    <w:rsid w:val="007A77A1"/>
    <w:rsid w:val="007A7AA5"/>
    <w:rsid w:val="007A7ACE"/>
    <w:rsid w:val="007A7BE0"/>
    <w:rsid w:val="007A7DFE"/>
    <w:rsid w:val="007A7F6E"/>
    <w:rsid w:val="007B015A"/>
    <w:rsid w:val="007B0176"/>
    <w:rsid w:val="007B0234"/>
    <w:rsid w:val="007B026D"/>
    <w:rsid w:val="007B0523"/>
    <w:rsid w:val="007B060B"/>
    <w:rsid w:val="007B08AA"/>
    <w:rsid w:val="007B08D0"/>
    <w:rsid w:val="007B0A7A"/>
    <w:rsid w:val="007B167F"/>
    <w:rsid w:val="007B16DC"/>
    <w:rsid w:val="007B1754"/>
    <w:rsid w:val="007B1D64"/>
    <w:rsid w:val="007B1E13"/>
    <w:rsid w:val="007B2473"/>
    <w:rsid w:val="007B25AB"/>
    <w:rsid w:val="007B282C"/>
    <w:rsid w:val="007B28B2"/>
    <w:rsid w:val="007B2994"/>
    <w:rsid w:val="007B2CC5"/>
    <w:rsid w:val="007B3169"/>
    <w:rsid w:val="007B33F0"/>
    <w:rsid w:val="007B343D"/>
    <w:rsid w:val="007B35C0"/>
    <w:rsid w:val="007B3AEA"/>
    <w:rsid w:val="007B3B32"/>
    <w:rsid w:val="007B3DBC"/>
    <w:rsid w:val="007B4110"/>
    <w:rsid w:val="007B44D2"/>
    <w:rsid w:val="007B4919"/>
    <w:rsid w:val="007B4C63"/>
    <w:rsid w:val="007B4C76"/>
    <w:rsid w:val="007B4FE4"/>
    <w:rsid w:val="007B523B"/>
    <w:rsid w:val="007B556F"/>
    <w:rsid w:val="007B5616"/>
    <w:rsid w:val="007B565C"/>
    <w:rsid w:val="007B59D4"/>
    <w:rsid w:val="007B5CD1"/>
    <w:rsid w:val="007B5E1E"/>
    <w:rsid w:val="007B5FC5"/>
    <w:rsid w:val="007B605D"/>
    <w:rsid w:val="007B61ED"/>
    <w:rsid w:val="007B6523"/>
    <w:rsid w:val="007B6667"/>
    <w:rsid w:val="007B69E3"/>
    <w:rsid w:val="007B6A1A"/>
    <w:rsid w:val="007B6A60"/>
    <w:rsid w:val="007B6C94"/>
    <w:rsid w:val="007B6CE8"/>
    <w:rsid w:val="007B6DB6"/>
    <w:rsid w:val="007B6E14"/>
    <w:rsid w:val="007B6F6C"/>
    <w:rsid w:val="007B6FBB"/>
    <w:rsid w:val="007B70C9"/>
    <w:rsid w:val="007B7234"/>
    <w:rsid w:val="007B737B"/>
    <w:rsid w:val="007B74F3"/>
    <w:rsid w:val="007B751A"/>
    <w:rsid w:val="007B7877"/>
    <w:rsid w:val="007B787E"/>
    <w:rsid w:val="007B78E0"/>
    <w:rsid w:val="007B7B3D"/>
    <w:rsid w:val="007B7E49"/>
    <w:rsid w:val="007C0128"/>
    <w:rsid w:val="007C0249"/>
    <w:rsid w:val="007C03A4"/>
    <w:rsid w:val="007C03C8"/>
    <w:rsid w:val="007C04F3"/>
    <w:rsid w:val="007C0574"/>
    <w:rsid w:val="007C06BD"/>
    <w:rsid w:val="007C07C8"/>
    <w:rsid w:val="007C106C"/>
    <w:rsid w:val="007C19A8"/>
    <w:rsid w:val="007C1AA5"/>
    <w:rsid w:val="007C1B09"/>
    <w:rsid w:val="007C1EB4"/>
    <w:rsid w:val="007C23DC"/>
    <w:rsid w:val="007C2670"/>
    <w:rsid w:val="007C2715"/>
    <w:rsid w:val="007C27A9"/>
    <w:rsid w:val="007C28A3"/>
    <w:rsid w:val="007C2AF8"/>
    <w:rsid w:val="007C2BAD"/>
    <w:rsid w:val="007C2C31"/>
    <w:rsid w:val="007C2FAA"/>
    <w:rsid w:val="007C333B"/>
    <w:rsid w:val="007C351A"/>
    <w:rsid w:val="007C3619"/>
    <w:rsid w:val="007C37A2"/>
    <w:rsid w:val="007C3813"/>
    <w:rsid w:val="007C3C25"/>
    <w:rsid w:val="007C3EF5"/>
    <w:rsid w:val="007C3F55"/>
    <w:rsid w:val="007C43C8"/>
    <w:rsid w:val="007C4499"/>
    <w:rsid w:val="007C46AE"/>
    <w:rsid w:val="007C4701"/>
    <w:rsid w:val="007C490A"/>
    <w:rsid w:val="007C4F19"/>
    <w:rsid w:val="007C4F73"/>
    <w:rsid w:val="007C4F86"/>
    <w:rsid w:val="007C4FC8"/>
    <w:rsid w:val="007C5528"/>
    <w:rsid w:val="007C5598"/>
    <w:rsid w:val="007C55A8"/>
    <w:rsid w:val="007C57CE"/>
    <w:rsid w:val="007C5909"/>
    <w:rsid w:val="007C5B66"/>
    <w:rsid w:val="007C5D32"/>
    <w:rsid w:val="007C63AF"/>
    <w:rsid w:val="007C6AF2"/>
    <w:rsid w:val="007C6FB5"/>
    <w:rsid w:val="007C70C9"/>
    <w:rsid w:val="007C74DB"/>
    <w:rsid w:val="007C75D5"/>
    <w:rsid w:val="007C78D8"/>
    <w:rsid w:val="007C7A6F"/>
    <w:rsid w:val="007C7B45"/>
    <w:rsid w:val="007C7BB8"/>
    <w:rsid w:val="007D00CE"/>
    <w:rsid w:val="007D0443"/>
    <w:rsid w:val="007D04F7"/>
    <w:rsid w:val="007D08CD"/>
    <w:rsid w:val="007D0B64"/>
    <w:rsid w:val="007D0B8B"/>
    <w:rsid w:val="007D0D64"/>
    <w:rsid w:val="007D116D"/>
    <w:rsid w:val="007D1404"/>
    <w:rsid w:val="007D1468"/>
    <w:rsid w:val="007D1AC8"/>
    <w:rsid w:val="007D1F4E"/>
    <w:rsid w:val="007D2017"/>
    <w:rsid w:val="007D225A"/>
    <w:rsid w:val="007D226A"/>
    <w:rsid w:val="007D242A"/>
    <w:rsid w:val="007D2B3B"/>
    <w:rsid w:val="007D3036"/>
    <w:rsid w:val="007D3276"/>
    <w:rsid w:val="007D3882"/>
    <w:rsid w:val="007D39CB"/>
    <w:rsid w:val="007D3ED3"/>
    <w:rsid w:val="007D3FF0"/>
    <w:rsid w:val="007D46C8"/>
    <w:rsid w:val="007D48B6"/>
    <w:rsid w:val="007D48BD"/>
    <w:rsid w:val="007D49F8"/>
    <w:rsid w:val="007D4A69"/>
    <w:rsid w:val="007D5370"/>
    <w:rsid w:val="007D5718"/>
    <w:rsid w:val="007D572E"/>
    <w:rsid w:val="007D5C59"/>
    <w:rsid w:val="007D6226"/>
    <w:rsid w:val="007D68DD"/>
    <w:rsid w:val="007D6942"/>
    <w:rsid w:val="007D6D80"/>
    <w:rsid w:val="007D6E6A"/>
    <w:rsid w:val="007D6FB0"/>
    <w:rsid w:val="007D70AF"/>
    <w:rsid w:val="007D71F4"/>
    <w:rsid w:val="007D7210"/>
    <w:rsid w:val="007D7484"/>
    <w:rsid w:val="007D749C"/>
    <w:rsid w:val="007D7524"/>
    <w:rsid w:val="007D771A"/>
    <w:rsid w:val="007D787D"/>
    <w:rsid w:val="007D7DA1"/>
    <w:rsid w:val="007D7E93"/>
    <w:rsid w:val="007D7FAD"/>
    <w:rsid w:val="007E0201"/>
    <w:rsid w:val="007E0215"/>
    <w:rsid w:val="007E03F2"/>
    <w:rsid w:val="007E087B"/>
    <w:rsid w:val="007E08CD"/>
    <w:rsid w:val="007E0943"/>
    <w:rsid w:val="007E0E1C"/>
    <w:rsid w:val="007E0E97"/>
    <w:rsid w:val="007E1096"/>
    <w:rsid w:val="007E1185"/>
    <w:rsid w:val="007E122F"/>
    <w:rsid w:val="007E135A"/>
    <w:rsid w:val="007E1386"/>
    <w:rsid w:val="007E150E"/>
    <w:rsid w:val="007E1604"/>
    <w:rsid w:val="007E1636"/>
    <w:rsid w:val="007E1801"/>
    <w:rsid w:val="007E1B96"/>
    <w:rsid w:val="007E1CBE"/>
    <w:rsid w:val="007E1FA0"/>
    <w:rsid w:val="007E1FCE"/>
    <w:rsid w:val="007E2089"/>
    <w:rsid w:val="007E20CB"/>
    <w:rsid w:val="007E23E9"/>
    <w:rsid w:val="007E2D95"/>
    <w:rsid w:val="007E2E8C"/>
    <w:rsid w:val="007E2FE5"/>
    <w:rsid w:val="007E3075"/>
    <w:rsid w:val="007E311E"/>
    <w:rsid w:val="007E3570"/>
    <w:rsid w:val="007E3601"/>
    <w:rsid w:val="007E38F0"/>
    <w:rsid w:val="007E3968"/>
    <w:rsid w:val="007E3982"/>
    <w:rsid w:val="007E3B71"/>
    <w:rsid w:val="007E3BD5"/>
    <w:rsid w:val="007E3D44"/>
    <w:rsid w:val="007E3F1A"/>
    <w:rsid w:val="007E42D6"/>
    <w:rsid w:val="007E4306"/>
    <w:rsid w:val="007E4759"/>
    <w:rsid w:val="007E47FE"/>
    <w:rsid w:val="007E4CA5"/>
    <w:rsid w:val="007E4E3A"/>
    <w:rsid w:val="007E4F5A"/>
    <w:rsid w:val="007E5A30"/>
    <w:rsid w:val="007E5BF9"/>
    <w:rsid w:val="007E5EDE"/>
    <w:rsid w:val="007E5EEB"/>
    <w:rsid w:val="007E61C4"/>
    <w:rsid w:val="007E628B"/>
    <w:rsid w:val="007E636D"/>
    <w:rsid w:val="007E69C8"/>
    <w:rsid w:val="007E6A25"/>
    <w:rsid w:val="007E6C7B"/>
    <w:rsid w:val="007E6EFD"/>
    <w:rsid w:val="007E7517"/>
    <w:rsid w:val="007E78EB"/>
    <w:rsid w:val="007E7ACF"/>
    <w:rsid w:val="007E7F0E"/>
    <w:rsid w:val="007E7F6E"/>
    <w:rsid w:val="007F02B9"/>
    <w:rsid w:val="007F03B0"/>
    <w:rsid w:val="007F0E0E"/>
    <w:rsid w:val="007F0F77"/>
    <w:rsid w:val="007F1519"/>
    <w:rsid w:val="007F16E4"/>
    <w:rsid w:val="007F17EC"/>
    <w:rsid w:val="007F191E"/>
    <w:rsid w:val="007F1BCB"/>
    <w:rsid w:val="007F1C56"/>
    <w:rsid w:val="007F1E8E"/>
    <w:rsid w:val="007F1F02"/>
    <w:rsid w:val="007F1F5D"/>
    <w:rsid w:val="007F1FA5"/>
    <w:rsid w:val="007F2098"/>
    <w:rsid w:val="007F275F"/>
    <w:rsid w:val="007F2822"/>
    <w:rsid w:val="007F2965"/>
    <w:rsid w:val="007F29FD"/>
    <w:rsid w:val="007F2F55"/>
    <w:rsid w:val="007F316F"/>
    <w:rsid w:val="007F3361"/>
    <w:rsid w:val="007F3659"/>
    <w:rsid w:val="007F381B"/>
    <w:rsid w:val="007F3B94"/>
    <w:rsid w:val="007F3C8F"/>
    <w:rsid w:val="007F4228"/>
    <w:rsid w:val="007F433A"/>
    <w:rsid w:val="007F44EC"/>
    <w:rsid w:val="007F468C"/>
    <w:rsid w:val="007F46C1"/>
    <w:rsid w:val="007F4A58"/>
    <w:rsid w:val="007F4D48"/>
    <w:rsid w:val="007F4E61"/>
    <w:rsid w:val="007F4E7D"/>
    <w:rsid w:val="007F5221"/>
    <w:rsid w:val="007F5438"/>
    <w:rsid w:val="007F550A"/>
    <w:rsid w:val="007F5B65"/>
    <w:rsid w:val="007F5E5F"/>
    <w:rsid w:val="007F5F13"/>
    <w:rsid w:val="007F5F2E"/>
    <w:rsid w:val="007F620A"/>
    <w:rsid w:val="007F6292"/>
    <w:rsid w:val="007F64BD"/>
    <w:rsid w:val="007F6617"/>
    <w:rsid w:val="007F673F"/>
    <w:rsid w:val="007F6786"/>
    <w:rsid w:val="007F6BC9"/>
    <w:rsid w:val="007F6CA5"/>
    <w:rsid w:val="007F6D81"/>
    <w:rsid w:val="007F71C7"/>
    <w:rsid w:val="007F733D"/>
    <w:rsid w:val="007F7352"/>
    <w:rsid w:val="007F7471"/>
    <w:rsid w:val="007F7558"/>
    <w:rsid w:val="007F75A2"/>
    <w:rsid w:val="007F75E4"/>
    <w:rsid w:val="007F7649"/>
    <w:rsid w:val="007F76A2"/>
    <w:rsid w:val="007F770E"/>
    <w:rsid w:val="007F7A97"/>
    <w:rsid w:val="007F7D5E"/>
    <w:rsid w:val="00800172"/>
    <w:rsid w:val="008002A7"/>
    <w:rsid w:val="0080048E"/>
    <w:rsid w:val="00800656"/>
    <w:rsid w:val="00800AA7"/>
    <w:rsid w:val="00800B15"/>
    <w:rsid w:val="00800F65"/>
    <w:rsid w:val="0080177A"/>
    <w:rsid w:val="0080186B"/>
    <w:rsid w:val="00801AF5"/>
    <w:rsid w:val="00801DBB"/>
    <w:rsid w:val="00801DDE"/>
    <w:rsid w:val="00801EC3"/>
    <w:rsid w:val="00801EC4"/>
    <w:rsid w:val="00801FFE"/>
    <w:rsid w:val="008026BC"/>
    <w:rsid w:val="00802AB0"/>
    <w:rsid w:val="00803339"/>
    <w:rsid w:val="0080337B"/>
    <w:rsid w:val="008038BA"/>
    <w:rsid w:val="00803DC7"/>
    <w:rsid w:val="0080442A"/>
    <w:rsid w:val="00804758"/>
    <w:rsid w:val="00805223"/>
    <w:rsid w:val="00805258"/>
    <w:rsid w:val="00805466"/>
    <w:rsid w:val="008058C1"/>
    <w:rsid w:val="00805DB8"/>
    <w:rsid w:val="00805F49"/>
    <w:rsid w:val="0080643A"/>
    <w:rsid w:val="008064A8"/>
    <w:rsid w:val="00806587"/>
    <w:rsid w:val="00806622"/>
    <w:rsid w:val="008068E1"/>
    <w:rsid w:val="00806933"/>
    <w:rsid w:val="00806999"/>
    <w:rsid w:val="00806A4D"/>
    <w:rsid w:val="00806D02"/>
    <w:rsid w:val="00806F9E"/>
    <w:rsid w:val="00806FAA"/>
    <w:rsid w:val="008070F1"/>
    <w:rsid w:val="0080713D"/>
    <w:rsid w:val="00807308"/>
    <w:rsid w:val="00807656"/>
    <w:rsid w:val="00807784"/>
    <w:rsid w:val="008078DC"/>
    <w:rsid w:val="008079E5"/>
    <w:rsid w:val="00807A4C"/>
    <w:rsid w:val="00807A66"/>
    <w:rsid w:val="00807C3D"/>
    <w:rsid w:val="00810886"/>
    <w:rsid w:val="00810A5F"/>
    <w:rsid w:val="00810B82"/>
    <w:rsid w:val="00810FB8"/>
    <w:rsid w:val="00811457"/>
    <w:rsid w:val="00811632"/>
    <w:rsid w:val="00811D43"/>
    <w:rsid w:val="008121C5"/>
    <w:rsid w:val="00812A6B"/>
    <w:rsid w:val="00812B15"/>
    <w:rsid w:val="00812F7A"/>
    <w:rsid w:val="0081305F"/>
    <w:rsid w:val="00813158"/>
    <w:rsid w:val="0081316E"/>
    <w:rsid w:val="0081320C"/>
    <w:rsid w:val="0081396B"/>
    <w:rsid w:val="00813A84"/>
    <w:rsid w:val="00813E5B"/>
    <w:rsid w:val="0081400B"/>
    <w:rsid w:val="00814454"/>
    <w:rsid w:val="00814456"/>
    <w:rsid w:val="0081495A"/>
    <w:rsid w:val="00814968"/>
    <w:rsid w:val="00814AEA"/>
    <w:rsid w:val="00814BE3"/>
    <w:rsid w:val="00814C01"/>
    <w:rsid w:val="00814D21"/>
    <w:rsid w:val="00814DBC"/>
    <w:rsid w:val="00815063"/>
    <w:rsid w:val="008152D9"/>
    <w:rsid w:val="00815825"/>
    <w:rsid w:val="00815F2E"/>
    <w:rsid w:val="008161C1"/>
    <w:rsid w:val="0081685C"/>
    <w:rsid w:val="008168B6"/>
    <w:rsid w:val="00816C8F"/>
    <w:rsid w:val="00817065"/>
    <w:rsid w:val="008173AD"/>
    <w:rsid w:val="0081773C"/>
    <w:rsid w:val="00817A94"/>
    <w:rsid w:val="0082020C"/>
    <w:rsid w:val="00820220"/>
    <w:rsid w:val="00820373"/>
    <w:rsid w:val="00820398"/>
    <w:rsid w:val="00820455"/>
    <w:rsid w:val="00820593"/>
    <w:rsid w:val="0082080F"/>
    <w:rsid w:val="00820817"/>
    <w:rsid w:val="00820893"/>
    <w:rsid w:val="00820A54"/>
    <w:rsid w:val="00820B8E"/>
    <w:rsid w:val="00820C2B"/>
    <w:rsid w:val="00820CFB"/>
    <w:rsid w:val="00820D99"/>
    <w:rsid w:val="00820F7B"/>
    <w:rsid w:val="00820F7C"/>
    <w:rsid w:val="00821F92"/>
    <w:rsid w:val="008220C7"/>
    <w:rsid w:val="00822215"/>
    <w:rsid w:val="0082275C"/>
    <w:rsid w:val="008227DD"/>
    <w:rsid w:val="00822947"/>
    <w:rsid w:val="00822A11"/>
    <w:rsid w:val="00822A7C"/>
    <w:rsid w:val="00822DC9"/>
    <w:rsid w:val="00823480"/>
    <w:rsid w:val="0082398E"/>
    <w:rsid w:val="008239B8"/>
    <w:rsid w:val="00823E13"/>
    <w:rsid w:val="00823E45"/>
    <w:rsid w:val="00824132"/>
    <w:rsid w:val="008241E5"/>
    <w:rsid w:val="008242EF"/>
    <w:rsid w:val="00824E0B"/>
    <w:rsid w:val="0082550F"/>
    <w:rsid w:val="00825913"/>
    <w:rsid w:val="00825AE7"/>
    <w:rsid w:val="00825C1A"/>
    <w:rsid w:val="00825CAD"/>
    <w:rsid w:val="00825DA6"/>
    <w:rsid w:val="00825DC2"/>
    <w:rsid w:val="008260BA"/>
    <w:rsid w:val="00826206"/>
    <w:rsid w:val="0082658C"/>
    <w:rsid w:val="00826775"/>
    <w:rsid w:val="00826A28"/>
    <w:rsid w:val="00826B41"/>
    <w:rsid w:val="00826BF8"/>
    <w:rsid w:val="00826D00"/>
    <w:rsid w:val="008271A4"/>
    <w:rsid w:val="00827334"/>
    <w:rsid w:val="0082783D"/>
    <w:rsid w:val="00827F68"/>
    <w:rsid w:val="0083002C"/>
    <w:rsid w:val="008306C4"/>
    <w:rsid w:val="00830B22"/>
    <w:rsid w:val="00830D8B"/>
    <w:rsid w:val="00830E17"/>
    <w:rsid w:val="00831100"/>
    <w:rsid w:val="008311A7"/>
    <w:rsid w:val="00831261"/>
    <w:rsid w:val="00831708"/>
    <w:rsid w:val="00831962"/>
    <w:rsid w:val="00831C7E"/>
    <w:rsid w:val="00832585"/>
    <w:rsid w:val="0083283B"/>
    <w:rsid w:val="00832842"/>
    <w:rsid w:val="00832E6D"/>
    <w:rsid w:val="00832ED7"/>
    <w:rsid w:val="00833158"/>
    <w:rsid w:val="0083315F"/>
    <w:rsid w:val="008331F4"/>
    <w:rsid w:val="00833928"/>
    <w:rsid w:val="00833A7F"/>
    <w:rsid w:val="00833AE7"/>
    <w:rsid w:val="00833B53"/>
    <w:rsid w:val="00833C4D"/>
    <w:rsid w:val="00834147"/>
    <w:rsid w:val="008345A0"/>
    <w:rsid w:val="00834972"/>
    <w:rsid w:val="00834A6F"/>
    <w:rsid w:val="00834D3C"/>
    <w:rsid w:val="00834F11"/>
    <w:rsid w:val="0083522F"/>
    <w:rsid w:val="00835377"/>
    <w:rsid w:val="0083560B"/>
    <w:rsid w:val="00835735"/>
    <w:rsid w:val="00835D7F"/>
    <w:rsid w:val="00835F09"/>
    <w:rsid w:val="00835F64"/>
    <w:rsid w:val="00835FD3"/>
    <w:rsid w:val="008367BB"/>
    <w:rsid w:val="00836F2C"/>
    <w:rsid w:val="00837091"/>
    <w:rsid w:val="0083740B"/>
    <w:rsid w:val="008375B3"/>
    <w:rsid w:val="008376A7"/>
    <w:rsid w:val="00837934"/>
    <w:rsid w:val="008400D2"/>
    <w:rsid w:val="008402B6"/>
    <w:rsid w:val="008404D6"/>
    <w:rsid w:val="008405B7"/>
    <w:rsid w:val="008406BF"/>
    <w:rsid w:val="0084078D"/>
    <w:rsid w:val="008407B3"/>
    <w:rsid w:val="0084090C"/>
    <w:rsid w:val="008409C6"/>
    <w:rsid w:val="00840CF8"/>
    <w:rsid w:val="00840F75"/>
    <w:rsid w:val="00841274"/>
    <w:rsid w:val="008412CD"/>
    <w:rsid w:val="0084158E"/>
    <w:rsid w:val="00841789"/>
    <w:rsid w:val="0084193D"/>
    <w:rsid w:val="00841998"/>
    <w:rsid w:val="00842242"/>
    <w:rsid w:val="00842305"/>
    <w:rsid w:val="008423E5"/>
    <w:rsid w:val="0084276A"/>
    <w:rsid w:val="008427C5"/>
    <w:rsid w:val="008429CA"/>
    <w:rsid w:val="00842C64"/>
    <w:rsid w:val="00842CBD"/>
    <w:rsid w:val="00842DC1"/>
    <w:rsid w:val="0084333C"/>
    <w:rsid w:val="0084334E"/>
    <w:rsid w:val="008433AB"/>
    <w:rsid w:val="00843554"/>
    <w:rsid w:val="00843754"/>
    <w:rsid w:val="0084395C"/>
    <w:rsid w:val="00843A85"/>
    <w:rsid w:val="00844151"/>
    <w:rsid w:val="008443D5"/>
    <w:rsid w:val="00844424"/>
    <w:rsid w:val="0084443B"/>
    <w:rsid w:val="0084455D"/>
    <w:rsid w:val="008446C7"/>
    <w:rsid w:val="008448DF"/>
    <w:rsid w:val="008448E6"/>
    <w:rsid w:val="00844AB7"/>
    <w:rsid w:val="00844B23"/>
    <w:rsid w:val="00844D69"/>
    <w:rsid w:val="00844F14"/>
    <w:rsid w:val="00845171"/>
    <w:rsid w:val="00845237"/>
    <w:rsid w:val="008456E9"/>
    <w:rsid w:val="008458AB"/>
    <w:rsid w:val="00845A60"/>
    <w:rsid w:val="00845AEE"/>
    <w:rsid w:val="00845B0E"/>
    <w:rsid w:val="0084612E"/>
    <w:rsid w:val="00846525"/>
    <w:rsid w:val="008465C6"/>
    <w:rsid w:val="00846659"/>
    <w:rsid w:val="00846D8D"/>
    <w:rsid w:val="00846E1F"/>
    <w:rsid w:val="00846E60"/>
    <w:rsid w:val="00846E6E"/>
    <w:rsid w:val="008470F8"/>
    <w:rsid w:val="00847326"/>
    <w:rsid w:val="00847605"/>
    <w:rsid w:val="008477ED"/>
    <w:rsid w:val="008478B0"/>
    <w:rsid w:val="00847CD5"/>
    <w:rsid w:val="00847E92"/>
    <w:rsid w:val="0084BC67"/>
    <w:rsid w:val="0084FAA7"/>
    <w:rsid w:val="0085003C"/>
    <w:rsid w:val="00850694"/>
    <w:rsid w:val="008507B1"/>
    <w:rsid w:val="00850F14"/>
    <w:rsid w:val="00851017"/>
    <w:rsid w:val="00851033"/>
    <w:rsid w:val="008510BD"/>
    <w:rsid w:val="00851970"/>
    <w:rsid w:val="00851BB5"/>
    <w:rsid w:val="0085239E"/>
    <w:rsid w:val="0085244D"/>
    <w:rsid w:val="00852454"/>
    <w:rsid w:val="00852F2F"/>
    <w:rsid w:val="00852FA8"/>
    <w:rsid w:val="00853293"/>
    <w:rsid w:val="0085337F"/>
    <w:rsid w:val="008534A1"/>
    <w:rsid w:val="00853651"/>
    <w:rsid w:val="00853B12"/>
    <w:rsid w:val="00853C5A"/>
    <w:rsid w:val="00853F45"/>
    <w:rsid w:val="00853F6A"/>
    <w:rsid w:val="00854018"/>
    <w:rsid w:val="008546EE"/>
    <w:rsid w:val="00854703"/>
    <w:rsid w:val="0085470E"/>
    <w:rsid w:val="00854C6A"/>
    <w:rsid w:val="00854DC1"/>
    <w:rsid w:val="00854EED"/>
    <w:rsid w:val="0085527B"/>
    <w:rsid w:val="008552F1"/>
    <w:rsid w:val="00855308"/>
    <w:rsid w:val="008554A8"/>
    <w:rsid w:val="008555B2"/>
    <w:rsid w:val="0085567D"/>
    <w:rsid w:val="00855D25"/>
    <w:rsid w:val="00855E91"/>
    <w:rsid w:val="00855F8F"/>
    <w:rsid w:val="00856174"/>
    <w:rsid w:val="0085620E"/>
    <w:rsid w:val="0085651D"/>
    <w:rsid w:val="00856610"/>
    <w:rsid w:val="0085697B"/>
    <w:rsid w:val="00856A2B"/>
    <w:rsid w:val="00856CAD"/>
    <w:rsid w:val="00856DEF"/>
    <w:rsid w:val="00856E30"/>
    <w:rsid w:val="00857632"/>
    <w:rsid w:val="0085764E"/>
    <w:rsid w:val="00857813"/>
    <w:rsid w:val="00860054"/>
    <w:rsid w:val="0086012E"/>
    <w:rsid w:val="0086028F"/>
    <w:rsid w:val="00860375"/>
    <w:rsid w:val="0086076D"/>
    <w:rsid w:val="00860872"/>
    <w:rsid w:val="00860B1C"/>
    <w:rsid w:val="00860C60"/>
    <w:rsid w:val="00860F20"/>
    <w:rsid w:val="00861102"/>
    <w:rsid w:val="0086136E"/>
    <w:rsid w:val="00861634"/>
    <w:rsid w:val="00861647"/>
    <w:rsid w:val="00861736"/>
    <w:rsid w:val="008619E5"/>
    <w:rsid w:val="00861AB8"/>
    <w:rsid w:val="00861FFA"/>
    <w:rsid w:val="008620DF"/>
    <w:rsid w:val="008620E2"/>
    <w:rsid w:val="0086212C"/>
    <w:rsid w:val="00862545"/>
    <w:rsid w:val="00862561"/>
    <w:rsid w:val="00862580"/>
    <w:rsid w:val="00862595"/>
    <w:rsid w:val="00862651"/>
    <w:rsid w:val="00862823"/>
    <w:rsid w:val="00862824"/>
    <w:rsid w:val="00862A3B"/>
    <w:rsid w:val="00862B67"/>
    <w:rsid w:val="00863054"/>
    <w:rsid w:val="00863068"/>
    <w:rsid w:val="00863109"/>
    <w:rsid w:val="00863161"/>
    <w:rsid w:val="00863579"/>
    <w:rsid w:val="0086370D"/>
    <w:rsid w:val="00863AE0"/>
    <w:rsid w:val="00863B31"/>
    <w:rsid w:val="00863B91"/>
    <w:rsid w:val="00863C07"/>
    <w:rsid w:val="00863FCE"/>
    <w:rsid w:val="00864014"/>
    <w:rsid w:val="008640F2"/>
    <w:rsid w:val="0086411C"/>
    <w:rsid w:val="00864176"/>
    <w:rsid w:val="008648AD"/>
    <w:rsid w:val="008649A3"/>
    <w:rsid w:val="00864BF2"/>
    <w:rsid w:val="00864C60"/>
    <w:rsid w:val="008651D4"/>
    <w:rsid w:val="0086545F"/>
    <w:rsid w:val="00865660"/>
    <w:rsid w:val="00865BC3"/>
    <w:rsid w:val="00865BDB"/>
    <w:rsid w:val="00865DDC"/>
    <w:rsid w:val="008660E6"/>
    <w:rsid w:val="008669AC"/>
    <w:rsid w:val="00866B71"/>
    <w:rsid w:val="00866CD4"/>
    <w:rsid w:val="00866D6F"/>
    <w:rsid w:val="00866E36"/>
    <w:rsid w:val="00866FFA"/>
    <w:rsid w:val="0086702A"/>
    <w:rsid w:val="008674CF"/>
    <w:rsid w:val="00867546"/>
    <w:rsid w:val="00867804"/>
    <w:rsid w:val="008678C7"/>
    <w:rsid w:val="00867A27"/>
    <w:rsid w:val="00867FE1"/>
    <w:rsid w:val="008701C5"/>
    <w:rsid w:val="008705CA"/>
    <w:rsid w:val="008705F4"/>
    <w:rsid w:val="008706E6"/>
    <w:rsid w:val="008708C8"/>
    <w:rsid w:val="00870A42"/>
    <w:rsid w:val="00870BCA"/>
    <w:rsid w:val="00870D07"/>
    <w:rsid w:val="00871167"/>
    <w:rsid w:val="008711DE"/>
    <w:rsid w:val="0087131C"/>
    <w:rsid w:val="00871499"/>
    <w:rsid w:val="00871507"/>
    <w:rsid w:val="00871852"/>
    <w:rsid w:val="00871C28"/>
    <w:rsid w:val="00871DD3"/>
    <w:rsid w:val="008721A1"/>
    <w:rsid w:val="008724A9"/>
    <w:rsid w:val="0087254C"/>
    <w:rsid w:val="0087269C"/>
    <w:rsid w:val="008726D5"/>
    <w:rsid w:val="00872B9A"/>
    <w:rsid w:val="00872E37"/>
    <w:rsid w:val="00873239"/>
    <w:rsid w:val="0087326A"/>
    <w:rsid w:val="00873311"/>
    <w:rsid w:val="008733A2"/>
    <w:rsid w:val="008733BB"/>
    <w:rsid w:val="0087359E"/>
    <w:rsid w:val="00873619"/>
    <w:rsid w:val="00873716"/>
    <w:rsid w:val="00873CD4"/>
    <w:rsid w:val="00874690"/>
    <w:rsid w:val="008747CE"/>
    <w:rsid w:val="0087480F"/>
    <w:rsid w:val="008749F2"/>
    <w:rsid w:val="00874BDD"/>
    <w:rsid w:val="00874FF4"/>
    <w:rsid w:val="00875061"/>
    <w:rsid w:val="008751B5"/>
    <w:rsid w:val="0087531F"/>
    <w:rsid w:val="008762A1"/>
    <w:rsid w:val="00876489"/>
    <w:rsid w:val="008766DC"/>
    <w:rsid w:val="00876978"/>
    <w:rsid w:val="00876C9E"/>
    <w:rsid w:val="00876CF2"/>
    <w:rsid w:val="00876FE3"/>
    <w:rsid w:val="0087704A"/>
    <w:rsid w:val="008774EE"/>
    <w:rsid w:val="008775F5"/>
    <w:rsid w:val="0087773F"/>
    <w:rsid w:val="00877AA5"/>
    <w:rsid w:val="00877F59"/>
    <w:rsid w:val="008801FA"/>
    <w:rsid w:val="008804B1"/>
    <w:rsid w:val="008806A0"/>
    <w:rsid w:val="0088077F"/>
    <w:rsid w:val="00880F3C"/>
    <w:rsid w:val="008812B7"/>
    <w:rsid w:val="0088135D"/>
    <w:rsid w:val="00881380"/>
    <w:rsid w:val="00881541"/>
    <w:rsid w:val="008816B9"/>
    <w:rsid w:val="00881738"/>
    <w:rsid w:val="0088180F"/>
    <w:rsid w:val="008819A0"/>
    <w:rsid w:val="00881AF9"/>
    <w:rsid w:val="00882015"/>
    <w:rsid w:val="00882714"/>
    <w:rsid w:val="00882E4B"/>
    <w:rsid w:val="00882E5E"/>
    <w:rsid w:val="00883300"/>
    <w:rsid w:val="008833A6"/>
    <w:rsid w:val="008834D7"/>
    <w:rsid w:val="00883D14"/>
    <w:rsid w:val="008847DF"/>
    <w:rsid w:val="00884CD9"/>
    <w:rsid w:val="00884E20"/>
    <w:rsid w:val="00884F30"/>
    <w:rsid w:val="008852C9"/>
    <w:rsid w:val="008854CF"/>
    <w:rsid w:val="00885920"/>
    <w:rsid w:val="00885C16"/>
    <w:rsid w:val="00885F14"/>
    <w:rsid w:val="00886115"/>
    <w:rsid w:val="008862E0"/>
    <w:rsid w:val="00886331"/>
    <w:rsid w:val="00886381"/>
    <w:rsid w:val="0088640E"/>
    <w:rsid w:val="008864CB"/>
    <w:rsid w:val="008864EA"/>
    <w:rsid w:val="008865B1"/>
    <w:rsid w:val="0088680B"/>
    <w:rsid w:val="0088683F"/>
    <w:rsid w:val="00886971"/>
    <w:rsid w:val="00886A9A"/>
    <w:rsid w:val="00886AB0"/>
    <w:rsid w:val="008870E7"/>
    <w:rsid w:val="008872E6"/>
    <w:rsid w:val="008872F6"/>
    <w:rsid w:val="008873BF"/>
    <w:rsid w:val="008900D0"/>
    <w:rsid w:val="008900D5"/>
    <w:rsid w:val="0089030F"/>
    <w:rsid w:val="0089061D"/>
    <w:rsid w:val="00890712"/>
    <w:rsid w:val="00890714"/>
    <w:rsid w:val="00890729"/>
    <w:rsid w:val="00890E4C"/>
    <w:rsid w:val="00891073"/>
    <w:rsid w:val="008910F6"/>
    <w:rsid w:val="00891352"/>
    <w:rsid w:val="00891429"/>
    <w:rsid w:val="0089158A"/>
    <w:rsid w:val="008916DA"/>
    <w:rsid w:val="008918DE"/>
    <w:rsid w:val="00891B96"/>
    <w:rsid w:val="00891C01"/>
    <w:rsid w:val="00891CC5"/>
    <w:rsid w:val="00892221"/>
    <w:rsid w:val="008923B8"/>
    <w:rsid w:val="00892EF5"/>
    <w:rsid w:val="0089332A"/>
    <w:rsid w:val="008934E2"/>
    <w:rsid w:val="008939C5"/>
    <w:rsid w:val="00893D64"/>
    <w:rsid w:val="008940CF"/>
    <w:rsid w:val="0089437A"/>
    <w:rsid w:val="008944A4"/>
    <w:rsid w:val="00894B56"/>
    <w:rsid w:val="00894C14"/>
    <w:rsid w:val="0089526F"/>
    <w:rsid w:val="0089539C"/>
    <w:rsid w:val="00895470"/>
    <w:rsid w:val="0089549C"/>
    <w:rsid w:val="0089557A"/>
    <w:rsid w:val="0089573C"/>
    <w:rsid w:val="008957AA"/>
    <w:rsid w:val="00896312"/>
    <w:rsid w:val="0089687B"/>
    <w:rsid w:val="0089699E"/>
    <w:rsid w:val="00896CD9"/>
    <w:rsid w:val="00897044"/>
    <w:rsid w:val="008975A4"/>
    <w:rsid w:val="0089763E"/>
    <w:rsid w:val="00897F57"/>
    <w:rsid w:val="008A0039"/>
    <w:rsid w:val="008A0124"/>
    <w:rsid w:val="008A01B9"/>
    <w:rsid w:val="008A030F"/>
    <w:rsid w:val="008A062C"/>
    <w:rsid w:val="008A0632"/>
    <w:rsid w:val="008A0951"/>
    <w:rsid w:val="008A09ED"/>
    <w:rsid w:val="008A0A4F"/>
    <w:rsid w:val="008A0B92"/>
    <w:rsid w:val="008A124D"/>
    <w:rsid w:val="008A14F1"/>
    <w:rsid w:val="008A159B"/>
    <w:rsid w:val="008A16A4"/>
    <w:rsid w:val="008A179B"/>
    <w:rsid w:val="008A1837"/>
    <w:rsid w:val="008A1C52"/>
    <w:rsid w:val="008A1E4C"/>
    <w:rsid w:val="008A2205"/>
    <w:rsid w:val="008A2312"/>
    <w:rsid w:val="008A251D"/>
    <w:rsid w:val="008A26FD"/>
    <w:rsid w:val="008A28AA"/>
    <w:rsid w:val="008A2B28"/>
    <w:rsid w:val="008A2CEF"/>
    <w:rsid w:val="008A34B5"/>
    <w:rsid w:val="008A351B"/>
    <w:rsid w:val="008A353B"/>
    <w:rsid w:val="008A38BC"/>
    <w:rsid w:val="008A38DD"/>
    <w:rsid w:val="008A3B89"/>
    <w:rsid w:val="008A4032"/>
    <w:rsid w:val="008A409F"/>
    <w:rsid w:val="008A4163"/>
    <w:rsid w:val="008A416D"/>
    <w:rsid w:val="008A4666"/>
    <w:rsid w:val="008A46C3"/>
    <w:rsid w:val="008A47BF"/>
    <w:rsid w:val="008A4C0F"/>
    <w:rsid w:val="008A4D7D"/>
    <w:rsid w:val="008A4DD1"/>
    <w:rsid w:val="008A4F6E"/>
    <w:rsid w:val="008A5044"/>
    <w:rsid w:val="008A5220"/>
    <w:rsid w:val="008A5552"/>
    <w:rsid w:val="008A5577"/>
    <w:rsid w:val="008A5A23"/>
    <w:rsid w:val="008A5AC2"/>
    <w:rsid w:val="008A5E34"/>
    <w:rsid w:val="008A5E45"/>
    <w:rsid w:val="008A5FAA"/>
    <w:rsid w:val="008A5FE0"/>
    <w:rsid w:val="008A6123"/>
    <w:rsid w:val="008A6215"/>
    <w:rsid w:val="008A63F2"/>
    <w:rsid w:val="008A644E"/>
    <w:rsid w:val="008A64C0"/>
    <w:rsid w:val="008A66D8"/>
    <w:rsid w:val="008A68B5"/>
    <w:rsid w:val="008A68E1"/>
    <w:rsid w:val="008A6A7D"/>
    <w:rsid w:val="008A6EDF"/>
    <w:rsid w:val="008A6F68"/>
    <w:rsid w:val="008A7212"/>
    <w:rsid w:val="008A7280"/>
    <w:rsid w:val="008A763A"/>
    <w:rsid w:val="008A7754"/>
    <w:rsid w:val="008A781B"/>
    <w:rsid w:val="008A7B1D"/>
    <w:rsid w:val="008A7D9C"/>
    <w:rsid w:val="008A7E24"/>
    <w:rsid w:val="008A7F44"/>
    <w:rsid w:val="008A7FCD"/>
    <w:rsid w:val="008B00D3"/>
    <w:rsid w:val="008B01D8"/>
    <w:rsid w:val="008B04B3"/>
    <w:rsid w:val="008B051B"/>
    <w:rsid w:val="008B0A92"/>
    <w:rsid w:val="008B0AF4"/>
    <w:rsid w:val="008B0D99"/>
    <w:rsid w:val="008B0ED0"/>
    <w:rsid w:val="008B1597"/>
    <w:rsid w:val="008B16AA"/>
    <w:rsid w:val="008B17B2"/>
    <w:rsid w:val="008B1F71"/>
    <w:rsid w:val="008B20AC"/>
    <w:rsid w:val="008B25F4"/>
    <w:rsid w:val="008B2646"/>
    <w:rsid w:val="008B2867"/>
    <w:rsid w:val="008B2908"/>
    <w:rsid w:val="008B2A59"/>
    <w:rsid w:val="008B389D"/>
    <w:rsid w:val="008B3A43"/>
    <w:rsid w:val="008B3B04"/>
    <w:rsid w:val="008B3EC9"/>
    <w:rsid w:val="008B412D"/>
    <w:rsid w:val="008B41A8"/>
    <w:rsid w:val="008B41F0"/>
    <w:rsid w:val="008B423F"/>
    <w:rsid w:val="008B46FD"/>
    <w:rsid w:val="008B474E"/>
    <w:rsid w:val="008B47CA"/>
    <w:rsid w:val="008B4B24"/>
    <w:rsid w:val="008B4B46"/>
    <w:rsid w:val="008B4DAC"/>
    <w:rsid w:val="008B4DFF"/>
    <w:rsid w:val="008B5117"/>
    <w:rsid w:val="008B512E"/>
    <w:rsid w:val="008B51D0"/>
    <w:rsid w:val="008B5275"/>
    <w:rsid w:val="008B5356"/>
    <w:rsid w:val="008B5651"/>
    <w:rsid w:val="008B5713"/>
    <w:rsid w:val="008B5A09"/>
    <w:rsid w:val="008B5C67"/>
    <w:rsid w:val="008B5F35"/>
    <w:rsid w:val="008B625F"/>
    <w:rsid w:val="008B6410"/>
    <w:rsid w:val="008B674D"/>
    <w:rsid w:val="008B6768"/>
    <w:rsid w:val="008B67A2"/>
    <w:rsid w:val="008B6A68"/>
    <w:rsid w:val="008B6FCC"/>
    <w:rsid w:val="008B786B"/>
    <w:rsid w:val="008B7970"/>
    <w:rsid w:val="008B79B6"/>
    <w:rsid w:val="008B7E29"/>
    <w:rsid w:val="008BB9A9"/>
    <w:rsid w:val="008C0125"/>
    <w:rsid w:val="008C0129"/>
    <w:rsid w:val="008C0296"/>
    <w:rsid w:val="008C02DA"/>
    <w:rsid w:val="008C04DA"/>
    <w:rsid w:val="008C0619"/>
    <w:rsid w:val="008C0652"/>
    <w:rsid w:val="008C08BD"/>
    <w:rsid w:val="008C0A37"/>
    <w:rsid w:val="008C0A39"/>
    <w:rsid w:val="008C0D94"/>
    <w:rsid w:val="008C1079"/>
    <w:rsid w:val="008C16FF"/>
    <w:rsid w:val="008C1864"/>
    <w:rsid w:val="008C19A5"/>
    <w:rsid w:val="008C206A"/>
    <w:rsid w:val="008C20B4"/>
    <w:rsid w:val="008C20E2"/>
    <w:rsid w:val="008C2185"/>
    <w:rsid w:val="008C22C1"/>
    <w:rsid w:val="008C2307"/>
    <w:rsid w:val="008C2404"/>
    <w:rsid w:val="008C247C"/>
    <w:rsid w:val="008C25CA"/>
    <w:rsid w:val="008C2701"/>
    <w:rsid w:val="008C2C5E"/>
    <w:rsid w:val="008C2E73"/>
    <w:rsid w:val="008C3229"/>
    <w:rsid w:val="008C32F6"/>
    <w:rsid w:val="008C3669"/>
    <w:rsid w:val="008C37A8"/>
    <w:rsid w:val="008C38D3"/>
    <w:rsid w:val="008C3BCD"/>
    <w:rsid w:val="008C3F5A"/>
    <w:rsid w:val="008C3FE6"/>
    <w:rsid w:val="008C400E"/>
    <w:rsid w:val="008C4077"/>
    <w:rsid w:val="008C4484"/>
    <w:rsid w:val="008C4823"/>
    <w:rsid w:val="008C48D9"/>
    <w:rsid w:val="008C4918"/>
    <w:rsid w:val="008C4B90"/>
    <w:rsid w:val="008C4C89"/>
    <w:rsid w:val="008C5047"/>
    <w:rsid w:val="008C50D9"/>
    <w:rsid w:val="008C516D"/>
    <w:rsid w:val="008C51AE"/>
    <w:rsid w:val="008C522D"/>
    <w:rsid w:val="008C543E"/>
    <w:rsid w:val="008C5611"/>
    <w:rsid w:val="008C57B0"/>
    <w:rsid w:val="008C5CA9"/>
    <w:rsid w:val="008C5D6F"/>
    <w:rsid w:val="008C5D8B"/>
    <w:rsid w:val="008C5E3C"/>
    <w:rsid w:val="008C5EE7"/>
    <w:rsid w:val="008C61EC"/>
    <w:rsid w:val="008C62C5"/>
    <w:rsid w:val="008C6312"/>
    <w:rsid w:val="008C6591"/>
    <w:rsid w:val="008C6651"/>
    <w:rsid w:val="008C6723"/>
    <w:rsid w:val="008C69F7"/>
    <w:rsid w:val="008C6BEE"/>
    <w:rsid w:val="008C6FFC"/>
    <w:rsid w:val="008C747D"/>
    <w:rsid w:val="008C75F7"/>
    <w:rsid w:val="008C7607"/>
    <w:rsid w:val="008C7609"/>
    <w:rsid w:val="008C7770"/>
    <w:rsid w:val="008C7789"/>
    <w:rsid w:val="008C78A3"/>
    <w:rsid w:val="008C7A79"/>
    <w:rsid w:val="008C7B6F"/>
    <w:rsid w:val="008C7BD9"/>
    <w:rsid w:val="008C7DBF"/>
    <w:rsid w:val="008C7EAB"/>
    <w:rsid w:val="008C7EC9"/>
    <w:rsid w:val="008C7F7D"/>
    <w:rsid w:val="008C7FD7"/>
    <w:rsid w:val="008D0514"/>
    <w:rsid w:val="008D055D"/>
    <w:rsid w:val="008D0898"/>
    <w:rsid w:val="008D0CCB"/>
    <w:rsid w:val="008D1271"/>
    <w:rsid w:val="008D14F8"/>
    <w:rsid w:val="008D1599"/>
    <w:rsid w:val="008D173B"/>
    <w:rsid w:val="008D17A8"/>
    <w:rsid w:val="008D20F6"/>
    <w:rsid w:val="008D2133"/>
    <w:rsid w:val="008D254C"/>
    <w:rsid w:val="008D26DA"/>
    <w:rsid w:val="008D27B0"/>
    <w:rsid w:val="008D2902"/>
    <w:rsid w:val="008D29F9"/>
    <w:rsid w:val="008D2B35"/>
    <w:rsid w:val="008D2EFB"/>
    <w:rsid w:val="008D33C8"/>
    <w:rsid w:val="008D35AB"/>
    <w:rsid w:val="008D37A7"/>
    <w:rsid w:val="008D3846"/>
    <w:rsid w:val="008D38B9"/>
    <w:rsid w:val="008D3C66"/>
    <w:rsid w:val="008D3DC0"/>
    <w:rsid w:val="008D3DEF"/>
    <w:rsid w:val="008D3E01"/>
    <w:rsid w:val="008D41F4"/>
    <w:rsid w:val="008D4278"/>
    <w:rsid w:val="008D45BA"/>
    <w:rsid w:val="008D47E3"/>
    <w:rsid w:val="008D4AED"/>
    <w:rsid w:val="008D4AFC"/>
    <w:rsid w:val="008D4B9E"/>
    <w:rsid w:val="008D4DE1"/>
    <w:rsid w:val="008D5086"/>
    <w:rsid w:val="008D515F"/>
    <w:rsid w:val="008D549A"/>
    <w:rsid w:val="008D59C1"/>
    <w:rsid w:val="008D5A33"/>
    <w:rsid w:val="008D5AFF"/>
    <w:rsid w:val="008D5E70"/>
    <w:rsid w:val="008D60EA"/>
    <w:rsid w:val="008D6501"/>
    <w:rsid w:val="008D6841"/>
    <w:rsid w:val="008D6864"/>
    <w:rsid w:val="008D69A2"/>
    <w:rsid w:val="008D6AD7"/>
    <w:rsid w:val="008D71FB"/>
    <w:rsid w:val="008D72F2"/>
    <w:rsid w:val="008D75AE"/>
    <w:rsid w:val="008D7719"/>
    <w:rsid w:val="008D78EF"/>
    <w:rsid w:val="008D7979"/>
    <w:rsid w:val="008D7B69"/>
    <w:rsid w:val="008E018E"/>
    <w:rsid w:val="008E02A2"/>
    <w:rsid w:val="008E02F9"/>
    <w:rsid w:val="008E03B1"/>
    <w:rsid w:val="008E060F"/>
    <w:rsid w:val="008E0677"/>
    <w:rsid w:val="008E07BB"/>
    <w:rsid w:val="008E08BB"/>
    <w:rsid w:val="008E0902"/>
    <w:rsid w:val="008E11B4"/>
    <w:rsid w:val="008E11F3"/>
    <w:rsid w:val="008E125E"/>
    <w:rsid w:val="008E127D"/>
    <w:rsid w:val="008E1474"/>
    <w:rsid w:val="008E1700"/>
    <w:rsid w:val="008E18A2"/>
    <w:rsid w:val="008E198D"/>
    <w:rsid w:val="008E19D7"/>
    <w:rsid w:val="008E1A9E"/>
    <w:rsid w:val="008E1D97"/>
    <w:rsid w:val="008E1F31"/>
    <w:rsid w:val="008E20FD"/>
    <w:rsid w:val="008E236C"/>
    <w:rsid w:val="008E255B"/>
    <w:rsid w:val="008E26A3"/>
    <w:rsid w:val="008E26A5"/>
    <w:rsid w:val="008E2785"/>
    <w:rsid w:val="008E3217"/>
    <w:rsid w:val="008E34E4"/>
    <w:rsid w:val="008E3BA1"/>
    <w:rsid w:val="008E3C71"/>
    <w:rsid w:val="008E3CEB"/>
    <w:rsid w:val="008E4417"/>
    <w:rsid w:val="008E4482"/>
    <w:rsid w:val="008E4B91"/>
    <w:rsid w:val="008E4EAC"/>
    <w:rsid w:val="008E4EC5"/>
    <w:rsid w:val="008E4FBF"/>
    <w:rsid w:val="008E5128"/>
    <w:rsid w:val="008E553E"/>
    <w:rsid w:val="008E5565"/>
    <w:rsid w:val="008E56EB"/>
    <w:rsid w:val="008E57B9"/>
    <w:rsid w:val="008E5A56"/>
    <w:rsid w:val="008E5AE6"/>
    <w:rsid w:val="008E5B8D"/>
    <w:rsid w:val="008E6035"/>
    <w:rsid w:val="008E65DD"/>
    <w:rsid w:val="008E665D"/>
    <w:rsid w:val="008E66AB"/>
    <w:rsid w:val="008E6E6E"/>
    <w:rsid w:val="008E70D3"/>
    <w:rsid w:val="008E7511"/>
    <w:rsid w:val="008E7533"/>
    <w:rsid w:val="008E7682"/>
    <w:rsid w:val="008E76C0"/>
    <w:rsid w:val="008E7A38"/>
    <w:rsid w:val="008E7A54"/>
    <w:rsid w:val="008E7BAC"/>
    <w:rsid w:val="008E7F68"/>
    <w:rsid w:val="008E7F7B"/>
    <w:rsid w:val="008F0124"/>
    <w:rsid w:val="008F064F"/>
    <w:rsid w:val="008F070E"/>
    <w:rsid w:val="008F071D"/>
    <w:rsid w:val="008F092B"/>
    <w:rsid w:val="008F0DB0"/>
    <w:rsid w:val="008F1057"/>
    <w:rsid w:val="008F1139"/>
    <w:rsid w:val="008F1299"/>
    <w:rsid w:val="008F1683"/>
    <w:rsid w:val="008F180D"/>
    <w:rsid w:val="008F1921"/>
    <w:rsid w:val="008F196D"/>
    <w:rsid w:val="008F1DDC"/>
    <w:rsid w:val="008F20D8"/>
    <w:rsid w:val="008F236C"/>
    <w:rsid w:val="008F23A8"/>
    <w:rsid w:val="008F254C"/>
    <w:rsid w:val="008F2DD0"/>
    <w:rsid w:val="008F3A1C"/>
    <w:rsid w:val="008F3BA9"/>
    <w:rsid w:val="008F3BDC"/>
    <w:rsid w:val="008F3E6F"/>
    <w:rsid w:val="008F3F1E"/>
    <w:rsid w:val="008F43A7"/>
    <w:rsid w:val="008F4478"/>
    <w:rsid w:val="008F478B"/>
    <w:rsid w:val="008F48B4"/>
    <w:rsid w:val="008F48F2"/>
    <w:rsid w:val="008F4916"/>
    <w:rsid w:val="008F497A"/>
    <w:rsid w:val="008F4C62"/>
    <w:rsid w:val="008F5149"/>
    <w:rsid w:val="008F534D"/>
    <w:rsid w:val="008F534F"/>
    <w:rsid w:val="008F553B"/>
    <w:rsid w:val="008F55A6"/>
    <w:rsid w:val="008F584D"/>
    <w:rsid w:val="008F5D15"/>
    <w:rsid w:val="008F62AC"/>
    <w:rsid w:val="008F6307"/>
    <w:rsid w:val="008F6318"/>
    <w:rsid w:val="008F64D6"/>
    <w:rsid w:val="008F660D"/>
    <w:rsid w:val="008F6732"/>
    <w:rsid w:val="008F6733"/>
    <w:rsid w:val="008F67BE"/>
    <w:rsid w:val="008F694B"/>
    <w:rsid w:val="008F6B39"/>
    <w:rsid w:val="008F6CFD"/>
    <w:rsid w:val="008F6E91"/>
    <w:rsid w:val="008F71A7"/>
    <w:rsid w:val="008F7860"/>
    <w:rsid w:val="008F796B"/>
    <w:rsid w:val="008F7A5A"/>
    <w:rsid w:val="008F7B33"/>
    <w:rsid w:val="008F7B99"/>
    <w:rsid w:val="0090007C"/>
    <w:rsid w:val="0090030E"/>
    <w:rsid w:val="009008D7"/>
    <w:rsid w:val="0090099A"/>
    <w:rsid w:val="00900BE0"/>
    <w:rsid w:val="00900C95"/>
    <w:rsid w:val="00901209"/>
    <w:rsid w:val="00901227"/>
    <w:rsid w:val="009012D6"/>
    <w:rsid w:val="0090161E"/>
    <w:rsid w:val="009017A0"/>
    <w:rsid w:val="00901B66"/>
    <w:rsid w:val="009021AA"/>
    <w:rsid w:val="0090244C"/>
    <w:rsid w:val="00902CE3"/>
    <w:rsid w:val="00903099"/>
    <w:rsid w:val="00903330"/>
    <w:rsid w:val="009033BF"/>
    <w:rsid w:val="00903CD2"/>
    <w:rsid w:val="00903DE0"/>
    <w:rsid w:val="00903EF8"/>
    <w:rsid w:val="00903FF8"/>
    <w:rsid w:val="00903FF9"/>
    <w:rsid w:val="009044CA"/>
    <w:rsid w:val="0090462F"/>
    <w:rsid w:val="00904669"/>
    <w:rsid w:val="009046E5"/>
    <w:rsid w:val="009047F7"/>
    <w:rsid w:val="00904A32"/>
    <w:rsid w:val="00904B5F"/>
    <w:rsid w:val="00904B6C"/>
    <w:rsid w:val="00904BC1"/>
    <w:rsid w:val="00904CF7"/>
    <w:rsid w:val="00904D62"/>
    <w:rsid w:val="00904E7C"/>
    <w:rsid w:val="00905050"/>
    <w:rsid w:val="009050CC"/>
    <w:rsid w:val="009055C2"/>
    <w:rsid w:val="00905644"/>
    <w:rsid w:val="00905B1A"/>
    <w:rsid w:val="00905BF9"/>
    <w:rsid w:val="00905F13"/>
    <w:rsid w:val="0090642B"/>
    <w:rsid w:val="00906507"/>
    <w:rsid w:val="00906A37"/>
    <w:rsid w:val="00906D77"/>
    <w:rsid w:val="00907024"/>
    <w:rsid w:val="00907104"/>
    <w:rsid w:val="00907195"/>
    <w:rsid w:val="00907491"/>
    <w:rsid w:val="00907718"/>
    <w:rsid w:val="009078AE"/>
    <w:rsid w:val="00907EB0"/>
    <w:rsid w:val="00907FAF"/>
    <w:rsid w:val="00910004"/>
    <w:rsid w:val="0091010C"/>
    <w:rsid w:val="009103F0"/>
    <w:rsid w:val="00910535"/>
    <w:rsid w:val="009106BD"/>
    <w:rsid w:val="00910FD8"/>
    <w:rsid w:val="00911185"/>
    <w:rsid w:val="009111B8"/>
    <w:rsid w:val="009112F5"/>
    <w:rsid w:val="0091197B"/>
    <w:rsid w:val="00911BA9"/>
    <w:rsid w:val="00911D65"/>
    <w:rsid w:val="0091200A"/>
    <w:rsid w:val="009121C9"/>
    <w:rsid w:val="0091228A"/>
    <w:rsid w:val="009125B6"/>
    <w:rsid w:val="0091261E"/>
    <w:rsid w:val="009127A0"/>
    <w:rsid w:val="0091281D"/>
    <w:rsid w:val="00912A2A"/>
    <w:rsid w:val="00912FF1"/>
    <w:rsid w:val="00913451"/>
    <w:rsid w:val="009134C4"/>
    <w:rsid w:val="00913914"/>
    <w:rsid w:val="00913B9F"/>
    <w:rsid w:val="00913E22"/>
    <w:rsid w:val="00914344"/>
    <w:rsid w:val="0091436E"/>
    <w:rsid w:val="00914886"/>
    <w:rsid w:val="00914915"/>
    <w:rsid w:val="0091498C"/>
    <w:rsid w:val="00914A78"/>
    <w:rsid w:val="00914C71"/>
    <w:rsid w:val="00914CEF"/>
    <w:rsid w:val="0091513B"/>
    <w:rsid w:val="0091520D"/>
    <w:rsid w:val="00915782"/>
    <w:rsid w:val="009158FD"/>
    <w:rsid w:val="00915C65"/>
    <w:rsid w:val="00915E69"/>
    <w:rsid w:val="009161DE"/>
    <w:rsid w:val="0091620F"/>
    <w:rsid w:val="0091637B"/>
    <w:rsid w:val="00916496"/>
    <w:rsid w:val="0091657E"/>
    <w:rsid w:val="009167B2"/>
    <w:rsid w:val="009167E0"/>
    <w:rsid w:val="009167E5"/>
    <w:rsid w:val="00916B5C"/>
    <w:rsid w:val="00916BD8"/>
    <w:rsid w:val="00916C5D"/>
    <w:rsid w:val="00917007"/>
    <w:rsid w:val="009172B6"/>
    <w:rsid w:val="009175CB"/>
    <w:rsid w:val="00917658"/>
    <w:rsid w:val="00917BA8"/>
    <w:rsid w:val="00920136"/>
    <w:rsid w:val="009204D7"/>
    <w:rsid w:val="009209A3"/>
    <w:rsid w:val="00920C16"/>
    <w:rsid w:val="00920D70"/>
    <w:rsid w:val="00920E05"/>
    <w:rsid w:val="00921859"/>
    <w:rsid w:val="00921A3B"/>
    <w:rsid w:val="00921D22"/>
    <w:rsid w:val="00921F89"/>
    <w:rsid w:val="00921FA4"/>
    <w:rsid w:val="009225A9"/>
    <w:rsid w:val="009227D2"/>
    <w:rsid w:val="00922809"/>
    <w:rsid w:val="009228B2"/>
    <w:rsid w:val="00922D70"/>
    <w:rsid w:val="00922D78"/>
    <w:rsid w:val="00922EC1"/>
    <w:rsid w:val="00922F7C"/>
    <w:rsid w:val="00922FA8"/>
    <w:rsid w:val="00922FEB"/>
    <w:rsid w:val="0092363F"/>
    <w:rsid w:val="0092382E"/>
    <w:rsid w:val="00923CFA"/>
    <w:rsid w:val="00923D01"/>
    <w:rsid w:val="009240C6"/>
    <w:rsid w:val="00924269"/>
    <w:rsid w:val="009243F4"/>
    <w:rsid w:val="00924413"/>
    <w:rsid w:val="00924425"/>
    <w:rsid w:val="00924439"/>
    <w:rsid w:val="009245A9"/>
    <w:rsid w:val="009247DB"/>
    <w:rsid w:val="00924BBC"/>
    <w:rsid w:val="0092509C"/>
    <w:rsid w:val="0092511D"/>
    <w:rsid w:val="00925429"/>
    <w:rsid w:val="00925789"/>
    <w:rsid w:val="00925822"/>
    <w:rsid w:val="00925B36"/>
    <w:rsid w:val="00925B4C"/>
    <w:rsid w:val="00925BA8"/>
    <w:rsid w:val="00925D49"/>
    <w:rsid w:val="00926563"/>
    <w:rsid w:val="009265A6"/>
    <w:rsid w:val="00926DDA"/>
    <w:rsid w:val="00926DED"/>
    <w:rsid w:val="0092767E"/>
    <w:rsid w:val="00927953"/>
    <w:rsid w:val="00927BC4"/>
    <w:rsid w:val="0093006B"/>
    <w:rsid w:val="0093021E"/>
    <w:rsid w:val="009305C2"/>
    <w:rsid w:val="009309E0"/>
    <w:rsid w:val="00930C0E"/>
    <w:rsid w:val="00930C6E"/>
    <w:rsid w:val="00930FE1"/>
    <w:rsid w:val="009311DA"/>
    <w:rsid w:val="0093153E"/>
    <w:rsid w:val="009315D8"/>
    <w:rsid w:val="009316B7"/>
    <w:rsid w:val="00931899"/>
    <w:rsid w:val="00931C86"/>
    <w:rsid w:val="00931F70"/>
    <w:rsid w:val="00931F79"/>
    <w:rsid w:val="00931F7F"/>
    <w:rsid w:val="0093209C"/>
    <w:rsid w:val="009320E4"/>
    <w:rsid w:val="009321B4"/>
    <w:rsid w:val="009323F8"/>
    <w:rsid w:val="00932889"/>
    <w:rsid w:val="009329D7"/>
    <w:rsid w:val="00932C39"/>
    <w:rsid w:val="00932F19"/>
    <w:rsid w:val="00932F73"/>
    <w:rsid w:val="00932FC7"/>
    <w:rsid w:val="0093334A"/>
    <w:rsid w:val="00933502"/>
    <w:rsid w:val="009338E8"/>
    <w:rsid w:val="00933B35"/>
    <w:rsid w:val="00933F84"/>
    <w:rsid w:val="00934276"/>
    <w:rsid w:val="009346A2"/>
    <w:rsid w:val="00934910"/>
    <w:rsid w:val="00934A10"/>
    <w:rsid w:val="00934CB7"/>
    <w:rsid w:val="0093522B"/>
    <w:rsid w:val="009353B9"/>
    <w:rsid w:val="00935492"/>
    <w:rsid w:val="009354FD"/>
    <w:rsid w:val="0093562C"/>
    <w:rsid w:val="00935B07"/>
    <w:rsid w:val="00935B1D"/>
    <w:rsid w:val="00935D8E"/>
    <w:rsid w:val="00935FCC"/>
    <w:rsid w:val="00936056"/>
    <w:rsid w:val="009364A1"/>
    <w:rsid w:val="009365EA"/>
    <w:rsid w:val="009366C2"/>
    <w:rsid w:val="00936A5A"/>
    <w:rsid w:val="00936C95"/>
    <w:rsid w:val="0093702C"/>
    <w:rsid w:val="009372D3"/>
    <w:rsid w:val="0093759E"/>
    <w:rsid w:val="00937A74"/>
    <w:rsid w:val="00937B49"/>
    <w:rsid w:val="00937B94"/>
    <w:rsid w:val="00937F1A"/>
    <w:rsid w:val="009403E0"/>
    <w:rsid w:val="0094046F"/>
    <w:rsid w:val="00940F79"/>
    <w:rsid w:val="00940FC4"/>
    <w:rsid w:val="00941B3B"/>
    <w:rsid w:val="00941DE7"/>
    <w:rsid w:val="00942263"/>
    <w:rsid w:val="009422CB"/>
    <w:rsid w:val="009425C1"/>
    <w:rsid w:val="0094283D"/>
    <w:rsid w:val="00942A40"/>
    <w:rsid w:val="00942D1C"/>
    <w:rsid w:val="00943032"/>
    <w:rsid w:val="009436F8"/>
    <w:rsid w:val="00943930"/>
    <w:rsid w:val="0094398A"/>
    <w:rsid w:val="00943BDE"/>
    <w:rsid w:val="00943C53"/>
    <w:rsid w:val="00943E6D"/>
    <w:rsid w:val="00944100"/>
    <w:rsid w:val="009446A1"/>
    <w:rsid w:val="00944771"/>
    <w:rsid w:val="009448E4"/>
    <w:rsid w:val="00944969"/>
    <w:rsid w:val="00944AAB"/>
    <w:rsid w:val="00944C03"/>
    <w:rsid w:val="00944D84"/>
    <w:rsid w:val="00944E83"/>
    <w:rsid w:val="009450F1"/>
    <w:rsid w:val="00945108"/>
    <w:rsid w:val="009451B6"/>
    <w:rsid w:val="00945240"/>
    <w:rsid w:val="009453D3"/>
    <w:rsid w:val="0094574D"/>
    <w:rsid w:val="009457EA"/>
    <w:rsid w:val="009458E3"/>
    <w:rsid w:val="00945CA5"/>
    <w:rsid w:val="00945DDC"/>
    <w:rsid w:val="00945E1A"/>
    <w:rsid w:val="0094643E"/>
    <w:rsid w:val="0094647E"/>
    <w:rsid w:val="009468F0"/>
    <w:rsid w:val="009469D6"/>
    <w:rsid w:val="00947715"/>
    <w:rsid w:val="009479B8"/>
    <w:rsid w:val="00947C23"/>
    <w:rsid w:val="00947D96"/>
    <w:rsid w:val="00947DF3"/>
    <w:rsid w:val="00950295"/>
    <w:rsid w:val="009503C1"/>
    <w:rsid w:val="009503F7"/>
    <w:rsid w:val="009505CE"/>
    <w:rsid w:val="0095064A"/>
    <w:rsid w:val="00950EAA"/>
    <w:rsid w:val="009510C9"/>
    <w:rsid w:val="0095135E"/>
    <w:rsid w:val="00951EFC"/>
    <w:rsid w:val="0095213C"/>
    <w:rsid w:val="00952968"/>
    <w:rsid w:val="00952AD1"/>
    <w:rsid w:val="00953283"/>
    <w:rsid w:val="0095384D"/>
    <w:rsid w:val="00953965"/>
    <w:rsid w:val="00953A20"/>
    <w:rsid w:val="009540EE"/>
    <w:rsid w:val="009540EF"/>
    <w:rsid w:val="0095431B"/>
    <w:rsid w:val="00954324"/>
    <w:rsid w:val="0095436E"/>
    <w:rsid w:val="00954441"/>
    <w:rsid w:val="00954466"/>
    <w:rsid w:val="00954613"/>
    <w:rsid w:val="009548F7"/>
    <w:rsid w:val="00955498"/>
    <w:rsid w:val="009554B4"/>
    <w:rsid w:val="0095566C"/>
    <w:rsid w:val="00955C80"/>
    <w:rsid w:val="00955C93"/>
    <w:rsid w:val="00955CEE"/>
    <w:rsid w:val="00955E35"/>
    <w:rsid w:val="009560C3"/>
    <w:rsid w:val="00956471"/>
    <w:rsid w:val="00956F35"/>
    <w:rsid w:val="009570B7"/>
    <w:rsid w:val="0095765B"/>
    <w:rsid w:val="009578B7"/>
    <w:rsid w:val="00957922"/>
    <w:rsid w:val="00957C58"/>
    <w:rsid w:val="00957CF1"/>
    <w:rsid w:val="00957E61"/>
    <w:rsid w:val="00957EC9"/>
    <w:rsid w:val="00957FD2"/>
    <w:rsid w:val="009600D0"/>
    <w:rsid w:val="009603CC"/>
    <w:rsid w:val="009604DC"/>
    <w:rsid w:val="0096083C"/>
    <w:rsid w:val="00960C4C"/>
    <w:rsid w:val="00960D51"/>
    <w:rsid w:val="00960D63"/>
    <w:rsid w:val="00960DC2"/>
    <w:rsid w:val="00960F73"/>
    <w:rsid w:val="0096110D"/>
    <w:rsid w:val="00961399"/>
    <w:rsid w:val="009615F1"/>
    <w:rsid w:val="00961704"/>
    <w:rsid w:val="009617F0"/>
    <w:rsid w:val="00961C06"/>
    <w:rsid w:val="0096211F"/>
    <w:rsid w:val="00962B0B"/>
    <w:rsid w:val="00962C52"/>
    <w:rsid w:val="00962FD8"/>
    <w:rsid w:val="009630A6"/>
    <w:rsid w:val="00963151"/>
    <w:rsid w:val="00963235"/>
    <w:rsid w:val="009632DB"/>
    <w:rsid w:val="009633AF"/>
    <w:rsid w:val="00963494"/>
    <w:rsid w:val="009636AB"/>
    <w:rsid w:val="0096394D"/>
    <w:rsid w:val="00963A07"/>
    <w:rsid w:val="00963B38"/>
    <w:rsid w:val="00963DC8"/>
    <w:rsid w:val="0096446C"/>
    <w:rsid w:val="009645AE"/>
    <w:rsid w:val="0096493A"/>
    <w:rsid w:val="00964DA0"/>
    <w:rsid w:val="00964FFF"/>
    <w:rsid w:val="0096535F"/>
    <w:rsid w:val="0096539C"/>
    <w:rsid w:val="009656B6"/>
    <w:rsid w:val="009658F6"/>
    <w:rsid w:val="009659B6"/>
    <w:rsid w:val="009663FA"/>
    <w:rsid w:val="00966515"/>
    <w:rsid w:val="009668BF"/>
    <w:rsid w:val="009668E6"/>
    <w:rsid w:val="00966928"/>
    <w:rsid w:val="00966B34"/>
    <w:rsid w:val="00966CBF"/>
    <w:rsid w:val="00966DBD"/>
    <w:rsid w:val="009673CF"/>
    <w:rsid w:val="00967757"/>
    <w:rsid w:val="009679E2"/>
    <w:rsid w:val="00967EBF"/>
    <w:rsid w:val="00967EDE"/>
    <w:rsid w:val="00967EE0"/>
    <w:rsid w:val="00969F1D"/>
    <w:rsid w:val="009702D9"/>
    <w:rsid w:val="009704DD"/>
    <w:rsid w:val="009709A8"/>
    <w:rsid w:val="00970F8B"/>
    <w:rsid w:val="00971351"/>
    <w:rsid w:val="00971754"/>
    <w:rsid w:val="00971CB1"/>
    <w:rsid w:val="0097251E"/>
    <w:rsid w:val="009725CD"/>
    <w:rsid w:val="00972766"/>
    <w:rsid w:val="00972E31"/>
    <w:rsid w:val="00972EC2"/>
    <w:rsid w:val="00973163"/>
    <w:rsid w:val="0097390B"/>
    <w:rsid w:val="0097395B"/>
    <w:rsid w:val="00973AAF"/>
    <w:rsid w:val="00973C00"/>
    <w:rsid w:val="00973D6D"/>
    <w:rsid w:val="009740F2"/>
    <w:rsid w:val="009749B7"/>
    <w:rsid w:val="00975066"/>
    <w:rsid w:val="0097509C"/>
    <w:rsid w:val="00975300"/>
    <w:rsid w:val="00975360"/>
    <w:rsid w:val="00975377"/>
    <w:rsid w:val="009753D9"/>
    <w:rsid w:val="0097549E"/>
    <w:rsid w:val="00975795"/>
    <w:rsid w:val="0097586F"/>
    <w:rsid w:val="00975A51"/>
    <w:rsid w:val="00975C05"/>
    <w:rsid w:val="00975CF5"/>
    <w:rsid w:val="00976105"/>
    <w:rsid w:val="0097651C"/>
    <w:rsid w:val="009769EB"/>
    <w:rsid w:val="00976E8C"/>
    <w:rsid w:val="00976EBA"/>
    <w:rsid w:val="00977040"/>
    <w:rsid w:val="00977097"/>
    <w:rsid w:val="00977D3D"/>
    <w:rsid w:val="00977F18"/>
    <w:rsid w:val="00977FAB"/>
    <w:rsid w:val="009804EB"/>
    <w:rsid w:val="009804F1"/>
    <w:rsid w:val="009810A2"/>
    <w:rsid w:val="0098111E"/>
    <w:rsid w:val="00982412"/>
    <w:rsid w:val="009824DD"/>
    <w:rsid w:val="00982550"/>
    <w:rsid w:val="00982594"/>
    <w:rsid w:val="0098268D"/>
    <w:rsid w:val="009828D4"/>
    <w:rsid w:val="009828FB"/>
    <w:rsid w:val="00983094"/>
    <w:rsid w:val="00983506"/>
    <w:rsid w:val="0098352C"/>
    <w:rsid w:val="0098379C"/>
    <w:rsid w:val="0098388A"/>
    <w:rsid w:val="00983F6C"/>
    <w:rsid w:val="00983FB5"/>
    <w:rsid w:val="009840CF"/>
    <w:rsid w:val="009842C3"/>
    <w:rsid w:val="00984300"/>
    <w:rsid w:val="0098449E"/>
    <w:rsid w:val="009844B3"/>
    <w:rsid w:val="00984BEB"/>
    <w:rsid w:val="009850A4"/>
    <w:rsid w:val="009850C5"/>
    <w:rsid w:val="009850FF"/>
    <w:rsid w:val="0098552A"/>
    <w:rsid w:val="00985B43"/>
    <w:rsid w:val="00986067"/>
    <w:rsid w:val="0098625E"/>
    <w:rsid w:val="009869B7"/>
    <w:rsid w:val="00986AA3"/>
    <w:rsid w:val="00986AD3"/>
    <w:rsid w:val="009870F7"/>
    <w:rsid w:val="009877A5"/>
    <w:rsid w:val="00987E50"/>
    <w:rsid w:val="00987EFA"/>
    <w:rsid w:val="00987F24"/>
    <w:rsid w:val="009901B6"/>
    <w:rsid w:val="009902D9"/>
    <w:rsid w:val="0099033E"/>
    <w:rsid w:val="00990470"/>
    <w:rsid w:val="009905DA"/>
    <w:rsid w:val="009906E2"/>
    <w:rsid w:val="00990710"/>
    <w:rsid w:val="00990906"/>
    <w:rsid w:val="00990BD3"/>
    <w:rsid w:val="00990CC7"/>
    <w:rsid w:val="009911DE"/>
    <w:rsid w:val="009911F1"/>
    <w:rsid w:val="009913F8"/>
    <w:rsid w:val="00991919"/>
    <w:rsid w:val="00991A92"/>
    <w:rsid w:val="00991C86"/>
    <w:rsid w:val="00991CC7"/>
    <w:rsid w:val="00991CD1"/>
    <w:rsid w:val="0099207F"/>
    <w:rsid w:val="009920BB"/>
    <w:rsid w:val="009920FC"/>
    <w:rsid w:val="0099216A"/>
    <w:rsid w:val="00992241"/>
    <w:rsid w:val="0099247D"/>
    <w:rsid w:val="0099265B"/>
    <w:rsid w:val="00992879"/>
    <w:rsid w:val="00992E21"/>
    <w:rsid w:val="009932B0"/>
    <w:rsid w:val="00993985"/>
    <w:rsid w:val="00993D26"/>
    <w:rsid w:val="00994013"/>
    <w:rsid w:val="0099448B"/>
    <w:rsid w:val="009944F1"/>
    <w:rsid w:val="00994522"/>
    <w:rsid w:val="00994688"/>
    <w:rsid w:val="00994FAA"/>
    <w:rsid w:val="00995095"/>
    <w:rsid w:val="009952FF"/>
    <w:rsid w:val="00995675"/>
    <w:rsid w:val="0099572A"/>
    <w:rsid w:val="009957A3"/>
    <w:rsid w:val="0099589B"/>
    <w:rsid w:val="00995A2A"/>
    <w:rsid w:val="00995A99"/>
    <w:rsid w:val="009960F8"/>
    <w:rsid w:val="00996222"/>
    <w:rsid w:val="0099631C"/>
    <w:rsid w:val="009967AB"/>
    <w:rsid w:val="00996D01"/>
    <w:rsid w:val="00996D52"/>
    <w:rsid w:val="00996EC9"/>
    <w:rsid w:val="00996F94"/>
    <w:rsid w:val="00996FC9"/>
    <w:rsid w:val="00997029"/>
    <w:rsid w:val="0099703D"/>
    <w:rsid w:val="00997526"/>
    <w:rsid w:val="0099754D"/>
    <w:rsid w:val="0099788D"/>
    <w:rsid w:val="00997935"/>
    <w:rsid w:val="00997F01"/>
    <w:rsid w:val="009A0066"/>
    <w:rsid w:val="009A011C"/>
    <w:rsid w:val="009A012B"/>
    <w:rsid w:val="009A01D4"/>
    <w:rsid w:val="009A0530"/>
    <w:rsid w:val="009A05BB"/>
    <w:rsid w:val="009A0875"/>
    <w:rsid w:val="009A0A8B"/>
    <w:rsid w:val="009A0BA7"/>
    <w:rsid w:val="009A0D5D"/>
    <w:rsid w:val="009A1412"/>
    <w:rsid w:val="009A14FA"/>
    <w:rsid w:val="009A1597"/>
    <w:rsid w:val="009A161D"/>
    <w:rsid w:val="009A194A"/>
    <w:rsid w:val="009A1AFA"/>
    <w:rsid w:val="009A1BFD"/>
    <w:rsid w:val="009A1D88"/>
    <w:rsid w:val="009A1EBF"/>
    <w:rsid w:val="009A1F9C"/>
    <w:rsid w:val="009A1FD5"/>
    <w:rsid w:val="009A201D"/>
    <w:rsid w:val="009A2149"/>
    <w:rsid w:val="009A226B"/>
    <w:rsid w:val="009A2650"/>
    <w:rsid w:val="009A28CD"/>
    <w:rsid w:val="009A2AB2"/>
    <w:rsid w:val="009A2DE4"/>
    <w:rsid w:val="009A30C1"/>
    <w:rsid w:val="009A31F4"/>
    <w:rsid w:val="009A3CBE"/>
    <w:rsid w:val="009A4166"/>
    <w:rsid w:val="009A44B4"/>
    <w:rsid w:val="009A44CF"/>
    <w:rsid w:val="009A45B6"/>
    <w:rsid w:val="009A47B3"/>
    <w:rsid w:val="009A486C"/>
    <w:rsid w:val="009A4B3A"/>
    <w:rsid w:val="009A4BE9"/>
    <w:rsid w:val="009A5124"/>
    <w:rsid w:val="009A5146"/>
    <w:rsid w:val="009A5481"/>
    <w:rsid w:val="009A5793"/>
    <w:rsid w:val="009A5E3B"/>
    <w:rsid w:val="009A61DB"/>
    <w:rsid w:val="009A63D7"/>
    <w:rsid w:val="009A642B"/>
    <w:rsid w:val="009A6637"/>
    <w:rsid w:val="009A6AA2"/>
    <w:rsid w:val="009A6DD6"/>
    <w:rsid w:val="009A6F21"/>
    <w:rsid w:val="009A6F49"/>
    <w:rsid w:val="009A6FC6"/>
    <w:rsid w:val="009A7032"/>
    <w:rsid w:val="009A7377"/>
    <w:rsid w:val="009A7572"/>
    <w:rsid w:val="009A7AEF"/>
    <w:rsid w:val="009A7BF7"/>
    <w:rsid w:val="009A7CF8"/>
    <w:rsid w:val="009A7E99"/>
    <w:rsid w:val="009A7FB2"/>
    <w:rsid w:val="009B008E"/>
    <w:rsid w:val="009B0500"/>
    <w:rsid w:val="009B07E5"/>
    <w:rsid w:val="009B0889"/>
    <w:rsid w:val="009B08DD"/>
    <w:rsid w:val="009B0C8E"/>
    <w:rsid w:val="009B0D7D"/>
    <w:rsid w:val="009B0FD9"/>
    <w:rsid w:val="009B0FF0"/>
    <w:rsid w:val="009B1120"/>
    <w:rsid w:val="009B11C2"/>
    <w:rsid w:val="009B14AB"/>
    <w:rsid w:val="009B153D"/>
    <w:rsid w:val="009B18FA"/>
    <w:rsid w:val="009B1E27"/>
    <w:rsid w:val="009B1F71"/>
    <w:rsid w:val="009B1F88"/>
    <w:rsid w:val="009B2050"/>
    <w:rsid w:val="009B239A"/>
    <w:rsid w:val="009B264D"/>
    <w:rsid w:val="009B268E"/>
    <w:rsid w:val="009B2A3C"/>
    <w:rsid w:val="009B2AF0"/>
    <w:rsid w:val="009B2B99"/>
    <w:rsid w:val="009B33EC"/>
    <w:rsid w:val="009B3D1E"/>
    <w:rsid w:val="009B3D80"/>
    <w:rsid w:val="009B3EA6"/>
    <w:rsid w:val="009B3F9B"/>
    <w:rsid w:val="009B41C3"/>
    <w:rsid w:val="009B4554"/>
    <w:rsid w:val="009B4A15"/>
    <w:rsid w:val="009B4B0B"/>
    <w:rsid w:val="009B5046"/>
    <w:rsid w:val="009B507E"/>
    <w:rsid w:val="009B562D"/>
    <w:rsid w:val="009B5678"/>
    <w:rsid w:val="009B5AA9"/>
    <w:rsid w:val="009B5CA7"/>
    <w:rsid w:val="009B6189"/>
    <w:rsid w:val="009B65C1"/>
    <w:rsid w:val="009B67A1"/>
    <w:rsid w:val="009B6A9C"/>
    <w:rsid w:val="009B6E8B"/>
    <w:rsid w:val="009B7034"/>
    <w:rsid w:val="009B7048"/>
    <w:rsid w:val="009B70F2"/>
    <w:rsid w:val="009B7307"/>
    <w:rsid w:val="009B73A0"/>
    <w:rsid w:val="009B77E8"/>
    <w:rsid w:val="009B7D20"/>
    <w:rsid w:val="009B7DC9"/>
    <w:rsid w:val="009B7E7D"/>
    <w:rsid w:val="009B7EA8"/>
    <w:rsid w:val="009C000A"/>
    <w:rsid w:val="009C038C"/>
    <w:rsid w:val="009C0574"/>
    <w:rsid w:val="009C0595"/>
    <w:rsid w:val="009C05E0"/>
    <w:rsid w:val="009C0824"/>
    <w:rsid w:val="009C09D0"/>
    <w:rsid w:val="009C0C62"/>
    <w:rsid w:val="009C0F84"/>
    <w:rsid w:val="009C119D"/>
    <w:rsid w:val="009C12B7"/>
    <w:rsid w:val="009C1375"/>
    <w:rsid w:val="009C14C3"/>
    <w:rsid w:val="009C16AE"/>
    <w:rsid w:val="009C177A"/>
    <w:rsid w:val="009C19B8"/>
    <w:rsid w:val="009C1B9D"/>
    <w:rsid w:val="009C267F"/>
    <w:rsid w:val="009C2A1D"/>
    <w:rsid w:val="009C333A"/>
    <w:rsid w:val="009C36A6"/>
    <w:rsid w:val="009C3A03"/>
    <w:rsid w:val="009C40A0"/>
    <w:rsid w:val="009C4819"/>
    <w:rsid w:val="009C4B15"/>
    <w:rsid w:val="009C4C79"/>
    <w:rsid w:val="009C513B"/>
    <w:rsid w:val="009C5375"/>
    <w:rsid w:val="009C5546"/>
    <w:rsid w:val="009C5607"/>
    <w:rsid w:val="009C5691"/>
    <w:rsid w:val="009C5A8D"/>
    <w:rsid w:val="009C5CFC"/>
    <w:rsid w:val="009C6930"/>
    <w:rsid w:val="009C6C4B"/>
    <w:rsid w:val="009C6E1E"/>
    <w:rsid w:val="009C765A"/>
    <w:rsid w:val="009C773D"/>
    <w:rsid w:val="009C77D5"/>
    <w:rsid w:val="009C78AE"/>
    <w:rsid w:val="009C7A11"/>
    <w:rsid w:val="009C7CF2"/>
    <w:rsid w:val="009D0302"/>
    <w:rsid w:val="009D0443"/>
    <w:rsid w:val="009D0485"/>
    <w:rsid w:val="009D04D7"/>
    <w:rsid w:val="009D063F"/>
    <w:rsid w:val="009D06FE"/>
    <w:rsid w:val="009D0B13"/>
    <w:rsid w:val="009D0D30"/>
    <w:rsid w:val="009D0D7A"/>
    <w:rsid w:val="009D1A10"/>
    <w:rsid w:val="009D1C5A"/>
    <w:rsid w:val="009D1DE1"/>
    <w:rsid w:val="009D2052"/>
    <w:rsid w:val="009D256F"/>
    <w:rsid w:val="009D2727"/>
    <w:rsid w:val="009D2AF7"/>
    <w:rsid w:val="009D2D4E"/>
    <w:rsid w:val="009D2E15"/>
    <w:rsid w:val="009D2EDA"/>
    <w:rsid w:val="009D3415"/>
    <w:rsid w:val="009D3663"/>
    <w:rsid w:val="009D37A6"/>
    <w:rsid w:val="009D3B3B"/>
    <w:rsid w:val="009D3BB0"/>
    <w:rsid w:val="009D3D00"/>
    <w:rsid w:val="009D3F30"/>
    <w:rsid w:val="009D405A"/>
    <w:rsid w:val="009D4321"/>
    <w:rsid w:val="009D43D2"/>
    <w:rsid w:val="009D44A3"/>
    <w:rsid w:val="009D44D0"/>
    <w:rsid w:val="009D46CD"/>
    <w:rsid w:val="009D49B1"/>
    <w:rsid w:val="009D49E0"/>
    <w:rsid w:val="009D4EEA"/>
    <w:rsid w:val="009D51E2"/>
    <w:rsid w:val="009D5322"/>
    <w:rsid w:val="009D5CD5"/>
    <w:rsid w:val="009D5E1C"/>
    <w:rsid w:val="009D622C"/>
    <w:rsid w:val="009D65C7"/>
    <w:rsid w:val="009D6788"/>
    <w:rsid w:val="009D678F"/>
    <w:rsid w:val="009D6A99"/>
    <w:rsid w:val="009D6ADD"/>
    <w:rsid w:val="009D6B7A"/>
    <w:rsid w:val="009D6C5D"/>
    <w:rsid w:val="009D6E54"/>
    <w:rsid w:val="009D6FA6"/>
    <w:rsid w:val="009D7241"/>
    <w:rsid w:val="009D7254"/>
    <w:rsid w:val="009D737B"/>
    <w:rsid w:val="009D744F"/>
    <w:rsid w:val="009D778F"/>
    <w:rsid w:val="009D79BA"/>
    <w:rsid w:val="009D7A35"/>
    <w:rsid w:val="009D7A85"/>
    <w:rsid w:val="009D7C53"/>
    <w:rsid w:val="009D7EEC"/>
    <w:rsid w:val="009E022A"/>
    <w:rsid w:val="009E0357"/>
    <w:rsid w:val="009E072E"/>
    <w:rsid w:val="009E0811"/>
    <w:rsid w:val="009E0C89"/>
    <w:rsid w:val="009E1350"/>
    <w:rsid w:val="009E17D3"/>
    <w:rsid w:val="009E1C3C"/>
    <w:rsid w:val="009E22F0"/>
    <w:rsid w:val="009E240A"/>
    <w:rsid w:val="009E25EB"/>
    <w:rsid w:val="009E26A0"/>
    <w:rsid w:val="009E274C"/>
    <w:rsid w:val="009E27C7"/>
    <w:rsid w:val="009E2875"/>
    <w:rsid w:val="009E28CF"/>
    <w:rsid w:val="009E29EB"/>
    <w:rsid w:val="009E2D90"/>
    <w:rsid w:val="009E313E"/>
    <w:rsid w:val="009E3391"/>
    <w:rsid w:val="009E3502"/>
    <w:rsid w:val="009E3745"/>
    <w:rsid w:val="009E38B0"/>
    <w:rsid w:val="009E3B84"/>
    <w:rsid w:val="009E3BF1"/>
    <w:rsid w:val="009E3D20"/>
    <w:rsid w:val="009E3F6F"/>
    <w:rsid w:val="009E43E4"/>
    <w:rsid w:val="009E45C2"/>
    <w:rsid w:val="009E4717"/>
    <w:rsid w:val="009E53E7"/>
    <w:rsid w:val="009E55B8"/>
    <w:rsid w:val="009E5684"/>
    <w:rsid w:val="009E5694"/>
    <w:rsid w:val="009E57FA"/>
    <w:rsid w:val="009E593F"/>
    <w:rsid w:val="009E5E48"/>
    <w:rsid w:val="009E6055"/>
    <w:rsid w:val="009E6541"/>
    <w:rsid w:val="009E6675"/>
    <w:rsid w:val="009E6809"/>
    <w:rsid w:val="009E6AA8"/>
    <w:rsid w:val="009E6B84"/>
    <w:rsid w:val="009E6BDA"/>
    <w:rsid w:val="009E6CC6"/>
    <w:rsid w:val="009E6DA2"/>
    <w:rsid w:val="009E70A0"/>
    <w:rsid w:val="009E7505"/>
    <w:rsid w:val="009E78B9"/>
    <w:rsid w:val="009E7D25"/>
    <w:rsid w:val="009F0126"/>
    <w:rsid w:val="009F01BE"/>
    <w:rsid w:val="009F0662"/>
    <w:rsid w:val="009F08B8"/>
    <w:rsid w:val="009F09CA"/>
    <w:rsid w:val="009F0A2F"/>
    <w:rsid w:val="009F122C"/>
    <w:rsid w:val="009F14A4"/>
    <w:rsid w:val="009F1592"/>
    <w:rsid w:val="009F1A89"/>
    <w:rsid w:val="009F1C29"/>
    <w:rsid w:val="009F1C75"/>
    <w:rsid w:val="009F2655"/>
    <w:rsid w:val="009F29B6"/>
    <w:rsid w:val="009F2BB1"/>
    <w:rsid w:val="009F2DD3"/>
    <w:rsid w:val="009F2EE0"/>
    <w:rsid w:val="009F3155"/>
    <w:rsid w:val="009F3220"/>
    <w:rsid w:val="009F32E8"/>
    <w:rsid w:val="009F3452"/>
    <w:rsid w:val="009F350B"/>
    <w:rsid w:val="009F35F7"/>
    <w:rsid w:val="009F3F30"/>
    <w:rsid w:val="009F4077"/>
    <w:rsid w:val="009F4269"/>
    <w:rsid w:val="009F4490"/>
    <w:rsid w:val="009F475F"/>
    <w:rsid w:val="009F4871"/>
    <w:rsid w:val="009F489A"/>
    <w:rsid w:val="009F48A8"/>
    <w:rsid w:val="009F4E55"/>
    <w:rsid w:val="009F5047"/>
    <w:rsid w:val="009F51C3"/>
    <w:rsid w:val="009F526D"/>
    <w:rsid w:val="009F53E7"/>
    <w:rsid w:val="009F54C1"/>
    <w:rsid w:val="009F55BF"/>
    <w:rsid w:val="009F58BE"/>
    <w:rsid w:val="009F659F"/>
    <w:rsid w:val="009F65C2"/>
    <w:rsid w:val="009F65ED"/>
    <w:rsid w:val="009F6651"/>
    <w:rsid w:val="009F6A22"/>
    <w:rsid w:val="009F738E"/>
    <w:rsid w:val="009F7A1D"/>
    <w:rsid w:val="009F7C8A"/>
    <w:rsid w:val="009F7CFE"/>
    <w:rsid w:val="00A000B0"/>
    <w:rsid w:val="00A003DD"/>
    <w:rsid w:val="00A00851"/>
    <w:rsid w:val="00A00B77"/>
    <w:rsid w:val="00A00DF6"/>
    <w:rsid w:val="00A00E12"/>
    <w:rsid w:val="00A00EAD"/>
    <w:rsid w:val="00A00FC0"/>
    <w:rsid w:val="00A01072"/>
    <w:rsid w:val="00A01650"/>
    <w:rsid w:val="00A020C2"/>
    <w:rsid w:val="00A028E1"/>
    <w:rsid w:val="00A02BFE"/>
    <w:rsid w:val="00A02E5C"/>
    <w:rsid w:val="00A02E60"/>
    <w:rsid w:val="00A02F73"/>
    <w:rsid w:val="00A03495"/>
    <w:rsid w:val="00A03B95"/>
    <w:rsid w:val="00A03BA2"/>
    <w:rsid w:val="00A03C10"/>
    <w:rsid w:val="00A03DF1"/>
    <w:rsid w:val="00A03E47"/>
    <w:rsid w:val="00A04441"/>
    <w:rsid w:val="00A04468"/>
    <w:rsid w:val="00A044DB"/>
    <w:rsid w:val="00A04550"/>
    <w:rsid w:val="00A04692"/>
    <w:rsid w:val="00A047FF"/>
    <w:rsid w:val="00A04A5F"/>
    <w:rsid w:val="00A0504A"/>
    <w:rsid w:val="00A0523B"/>
    <w:rsid w:val="00A0563F"/>
    <w:rsid w:val="00A05AA1"/>
    <w:rsid w:val="00A05D2E"/>
    <w:rsid w:val="00A05D3E"/>
    <w:rsid w:val="00A05D75"/>
    <w:rsid w:val="00A05D9F"/>
    <w:rsid w:val="00A05EEF"/>
    <w:rsid w:val="00A064D2"/>
    <w:rsid w:val="00A0665B"/>
    <w:rsid w:val="00A06B8C"/>
    <w:rsid w:val="00A0700E"/>
    <w:rsid w:val="00A07293"/>
    <w:rsid w:val="00A073B6"/>
    <w:rsid w:val="00A07554"/>
    <w:rsid w:val="00A07714"/>
    <w:rsid w:val="00A07B05"/>
    <w:rsid w:val="00A101B8"/>
    <w:rsid w:val="00A10471"/>
    <w:rsid w:val="00A10533"/>
    <w:rsid w:val="00A1054C"/>
    <w:rsid w:val="00A10589"/>
    <w:rsid w:val="00A107CB"/>
    <w:rsid w:val="00A108D2"/>
    <w:rsid w:val="00A109A4"/>
    <w:rsid w:val="00A10B44"/>
    <w:rsid w:val="00A11185"/>
    <w:rsid w:val="00A111BA"/>
    <w:rsid w:val="00A11235"/>
    <w:rsid w:val="00A112DD"/>
    <w:rsid w:val="00A11EB8"/>
    <w:rsid w:val="00A12198"/>
    <w:rsid w:val="00A12740"/>
    <w:rsid w:val="00A12764"/>
    <w:rsid w:val="00A1287C"/>
    <w:rsid w:val="00A132B3"/>
    <w:rsid w:val="00A13494"/>
    <w:rsid w:val="00A1355D"/>
    <w:rsid w:val="00A13630"/>
    <w:rsid w:val="00A137C0"/>
    <w:rsid w:val="00A137F3"/>
    <w:rsid w:val="00A13861"/>
    <w:rsid w:val="00A139AE"/>
    <w:rsid w:val="00A13A1B"/>
    <w:rsid w:val="00A13AC5"/>
    <w:rsid w:val="00A13AD7"/>
    <w:rsid w:val="00A13DBD"/>
    <w:rsid w:val="00A13ECD"/>
    <w:rsid w:val="00A14152"/>
    <w:rsid w:val="00A144EC"/>
    <w:rsid w:val="00A1498D"/>
    <w:rsid w:val="00A14B9A"/>
    <w:rsid w:val="00A14CE6"/>
    <w:rsid w:val="00A15165"/>
    <w:rsid w:val="00A151A2"/>
    <w:rsid w:val="00A1521C"/>
    <w:rsid w:val="00A15325"/>
    <w:rsid w:val="00A156F5"/>
    <w:rsid w:val="00A158DA"/>
    <w:rsid w:val="00A15B11"/>
    <w:rsid w:val="00A15B7F"/>
    <w:rsid w:val="00A15C43"/>
    <w:rsid w:val="00A15F7F"/>
    <w:rsid w:val="00A162FB"/>
    <w:rsid w:val="00A1634F"/>
    <w:rsid w:val="00A16363"/>
    <w:rsid w:val="00A164F8"/>
    <w:rsid w:val="00A1650E"/>
    <w:rsid w:val="00A166CA"/>
    <w:rsid w:val="00A1685B"/>
    <w:rsid w:val="00A1697A"/>
    <w:rsid w:val="00A16E06"/>
    <w:rsid w:val="00A16FA1"/>
    <w:rsid w:val="00A17011"/>
    <w:rsid w:val="00A1755F"/>
    <w:rsid w:val="00A1787D"/>
    <w:rsid w:val="00A17C8F"/>
    <w:rsid w:val="00A17E64"/>
    <w:rsid w:val="00A204CE"/>
    <w:rsid w:val="00A2073F"/>
    <w:rsid w:val="00A20A6B"/>
    <w:rsid w:val="00A20A88"/>
    <w:rsid w:val="00A20B17"/>
    <w:rsid w:val="00A20D00"/>
    <w:rsid w:val="00A21354"/>
    <w:rsid w:val="00A21577"/>
    <w:rsid w:val="00A217FD"/>
    <w:rsid w:val="00A21C41"/>
    <w:rsid w:val="00A21D1A"/>
    <w:rsid w:val="00A220E4"/>
    <w:rsid w:val="00A221A9"/>
    <w:rsid w:val="00A22365"/>
    <w:rsid w:val="00A223A4"/>
    <w:rsid w:val="00A224C6"/>
    <w:rsid w:val="00A22908"/>
    <w:rsid w:val="00A22DF5"/>
    <w:rsid w:val="00A22FED"/>
    <w:rsid w:val="00A23210"/>
    <w:rsid w:val="00A234AF"/>
    <w:rsid w:val="00A235AB"/>
    <w:rsid w:val="00A23709"/>
    <w:rsid w:val="00A23839"/>
    <w:rsid w:val="00A23CA6"/>
    <w:rsid w:val="00A23E91"/>
    <w:rsid w:val="00A23EC1"/>
    <w:rsid w:val="00A24224"/>
    <w:rsid w:val="00A24397"/>
    <w:rsid w:val="00A2444F"/>
    <w:rsid w:val="00A2453A"/>
    <w:rsid w:val="00A24547"/>
    <w:rsid w:val="00A24630"/>
    <w:rsid w:val="00A24A3D"/>
    <w:rsid w:val="00A24D15"/>
    <w:rsid w:val="00A24D8E"/>
    <w:rsid w:val="00A24EFA"/>
    <w:rsid w:val="00A25169"/>
    <w:rsid w:val="00A251D8"/>
    <w:rsid w:val="00A25367"/>
    <w:rsid w:val="00A25F29"/>
    <w:rsid w:val="00A25F5D"/>
    <w:rsid w:val="00A262C9"/>
    <w:rsid w:val="00A263D3"/>
    <w:rsid w:val="00A26599"/>
    <w:rsid w:val="00A2682D"/>
    <w:rsid w:val="00A26B67"/>
    <w:rsid w:val="00A26B7C"/>
    <w:rsid w:val="00A27166"/>
    <w:rsid w:val="00A271B9"/>
    <w:rsid w:val="00A2769F"/>
    <w:rsid w:val="00A27702"/>
    <w:rsid w:val="00A278F2"/>
    <w:rsid w:val="00A278F8"/>
    <w:rsid w:val="00A2793E"/>
    <w:rsid w:val="00A27A75"/>
    <w:rsid w:val="00A27C05"/>
    <w:rsid w:val="00A3003E"/>
    <w:rsid w:val="00A3011C"/>
    <w:rsid w:val="00A305DE"/>
    <w:rsid w:val="00A3079C"/>
    <w:rsid w:val="00A30A8C"/>
    <w:rsid w:val="00A312EC"/>
    <w:rsid w:val="00A3173C"/>
    <w:rsid w:val="00A3195B"/>
    <w:rsid w:val="00A319E4"/>
    <w:rsid w:val="00A31F68"/>
    <w:rsid w:val="00A31FA6"/>
    <w:rsid w:val="00A32020"/>
    <w:rsid w:val="00A3208E"/>
    <w:rsid w:val="00A3219E"/>
    <w:rsid w:val="00A3239B"/>
    <w:rsid w:val="00A323B0"/>
    <w:rsid w:val="00A325EF"/>
    <w:rsid w:val="00A32B9C"/>
    <w:rsid w:val="00A32F44"/>
    <w:rsid w:val="00A33029"/>
    <w:rsid w:val="00A333D9"/>
    <w:rsid w:val="00A335C7"/>
    <w:rsid w:val="00A338E7"/>
    <w:rsid w:val="00A33918"/>
    <w:rsid w:val="00A3392E"/>
    <w:rsid w:val="00A339FD"/>
    <w:rsid w:val="00A33B65"/>
    <w:rsid w:val="00A33C3F"/>
    <w:rsid w:val="00A33EF4"/>
    <w:rsid w:val="00A33FB2"/>
    <w:rsid w:val="00A343AC"/>
    <w:rsid w:val="00A3449B"/>
    <w:rsid w:val="00A348FA"/>
    <w:rsid w:val="00A34EC4"/>
    <w:rsid w:val="00A35002"/>
    <w:rsid w:val="00A351E6"/>
    <w:rsid w:val="00A35296"/>
    <w:rsid w:val="00A35672"/>
    <w:rsid w:val="00A35927"/>
    <w:rsid w:val="00A35A9D"/>
    <w:rsid w:val="00A35BC2"/>
    <w:rsid w:val="00A35C26"/>
    <w:rsid w:val="00A35D55"/>
    <w:rsid w:val="00A35F57"/>
    <w:rsid w:val="00A36102"/>
    <w:rsid w:val="00A36239"/>
    <w:rsid w:val="00A3630A"/>
    <w:rsid w:val="00A36ACD"/>
    <w:rsid w:val="00A36CC3"/>
    <w:rsid w:val="00A36D32"/>
    <w:rsid w:val="00A37078"/>
    <w:rsid w:val="00A371A1"/>
    <w:rsid w:val="00A371D8"/>
    <w:rsid w:val="00A37537"/>
    <w:rsid w:val="00A37772"/>
    <w:rsid w:val="00A37CB4"/>
    <w:rsid w:val="00A4012A"/>
    <w:rsid w:val="00A40363"/>
    <w:rsid w:val="00A40508"/>
    <w:rsid w:val="00A40650"/>
    <w:rsid w:val="00A4091B"/>
    <w:rsid w:val="00A4092E"/>
    <w:rsid w:val="00A4094F"/>
    <w:rsid w:val="00A40BD4"/>
    <w:rsid w:val="00A4108A"/>
    <w:rsid w:val="00A4140F"/>
    <w:rsid w:val="00A414AA"/>
    <w:rsid w:val="00A4180D"/>
    <w:rsid w:val="00A41F57"/>
    <w:rsid w:val="00A41FA1"/>
    <w:rsid w:val="00A4201A"/>
    <w:rsid w:val="00A421C2"/>
    <w:rsid w:val="00A42237"/>
    <w:rsid w:val="00A42559"/>
    <w:rsid w:val="00A425BA"/>
    <w:rsid w:val="00A426A4"/>
    <w:rsid w:val="00A427E8"/>
    <w:rsid w:val="00A428ED"/>
    <w:rsid w:val="00A42A50"/>
    <w:rsid w:val="00A42DCE"/>
    <w:rsid w:val="00A43221"/>
    <w:rsid w:val="00A4341D"/>
    <w:rsid w:val="00A4368E"/>
    <w:rsid w:val="00A437BF"/>
    <w:rsid w:val="00A43907"/>
    <w:rsid w:val="00A43CF2"/>
    <w:rsid w:val="00A43CFA"/>
    <w:rsid w:val="00A44224"/>
    <w:rsid w:val="00A4448A"/>
    <w:rsid w:val="00A4449D"/>
    <w:rsid w:val="00A4473F"/>
    <w:rsid w:val="00A44832"/>
    <w:rsid w:val="00A44B53"/>
    <w:rsid w:val="00A44C91"/>
    <w:rsid w:val="00A44C9A"/>
    <w:rsid w:val="00A45249"/>
    <w:rsid w:val="00A45831"/>
    <w:rsid w:val="00A45AB4"/>
    <w:rsid w:val="00A4619F"/>
    <w:rsid w:val="00A46419"/>
    <w:rsid w:val="00A4643D"/>
    <w:rsid w:val="00A4668F"/>
    <w:rsid w:val="00A467BF"/>
    <w:rsid w:val="00A468D3"/>
    <w:rsid w:val="00A46A48"/>
    <w:rsid w:val="00A46A8E"/>
    <w:rsid w:val="00A46B84"/>
    <w:rsid w:val="00A46C55"/>
    <w:rsid w:val="00A46D3F"/>
    <w:rsid w:val="00A46E2E"/>
    <w:rsid w:val="00A46EE7"/>
    <w:rsid w:val="00A46F30"/>
    <w:rsid w:val="00A47383"/>
    <w:rsid w:val="00A477E0"/>
    <w:rsid w:val="00A479D0"/>
    <w:rsid w:val="00A50015"/>
    <w:rsid w:val="00A50137"/>
    <w:rsid w:val="00A50216"/>
    <w:rsid w:val="00A50892"/>
    <w:rsid w:val="00A50919"/>
    <w:rsid w:val="00A509EF"/>
    <w:rsid w:val="00A50EF3"/>
    <w:rsid w:val="00A50F77"/>
    <w:rsid w:val="00A516D8"/>
    <w:rsid w:val="00A518FD"/>
    <w:rsid w:val="00A51909"/>
    <w:rsid w:val="00A5190D"/>
    <w:rsid w:val="00A51E87"/>
    <w:rsid w:val="00A51F2D"/>
    <w:rsid w:val="00A521C3"/>
    <w:rsid w:val="00A52299"/>
    <w:rsid w:val="00A523D6"/>
    <w:rsid w:val="00A52693"/>
    <w:rsid w:val="00A52F1D"/>
    <w:rsid w:val="00A5321C"/>
    <w:rsid w:val="00A53851"/>
    <w:rsid w:val="00A538FA"/>
    <w:rsid w:val="00A53ADF"/>
    <w:rsid w:val="00A53BB7"/>
    <w:rsid w:val="00A53D5E"/>
    <w:rsid w:val="00A542D7"/>
    <w:rsid w:val="00A54593"/>
    <w:rsid w:val="00A54B22"/>
    <w:rsid w:val="00A54DA7"/>
    <w:rsid w:val="00A54FB8"/>
    <w:rsid w:val="00A5513A"/>
    <w:rsid w:val="00A55344"/>
    <w:rsid w:val="00A55587"/>
    <w:rsid w:val="00A55679"/>
    <w:rsid w:val="00A55734"/>
    <w:rsid w:val="00A558AC"/>
    <w:rsid w:val="00A55E01"/>
    <w:rsid w:val="00A55EB3"/>
    <w:rsid w:val="00A55FBD"/>
    <w:rsid w:val="00A56B6C"/>
    <w:rsid w:val="00A56B87"/>
    <w:rsid w:val="00A56C7E"/>
    <w:rsid w:val="00A56F47"/>
    <w:rsid w:val="00A57065"/>
    <w:rsid w:val="00A57359"/>
    <w:rsid w:val="00A574B7"/>
    <w:rsid w:val="00A57747"/>
    <w:rsid w:val="00A57E37"/>
    <w:rsid w:val="00A603AE"/>
    <w:rsid w:val="00A60420"/>
    <w:rsid w:val="00A607DA"/>
    <w:rsid w:val="00A60C1E"/>
    <w:rsid w:val="00A6119A"/>
    <w:rsid w:val="00A613B8"/>
    <w:rsid w:val="00A6148F"/>
    <w:rsid w:val="00A614F6"/>
    <w:rsid w:val="00A61816"/>
    <w:rsid w:val="00A61916"/>
    <w:rsid w:val="00A61B85"/>
    <w:rsid w:val="00A61BD8"/>
    <w:rsid w:val="00A61D21"/>
    <w:rsid w:val="00A61D43"/>
    <w:rsid w:val="00A61D96"/>
    <w:rsid w:val="00A61EDA"/>
    <w:rsid w:val="00A620A8"/>
    <w:rsid w:val="00A62229"/>
    <w:rsid w:val="00A62465"/>
    <w:rsid w:val="00A62499"/>
    <w:rsid w:val="00A62CD9"/>
    <w:rsid w:val="00A63126"/>
    <w:rsid w:val="00A631B1"/>
    <w:rsid w:val="00A63E42"/>
    <w:rsid w:val="00A64047"/>
    <w:rsid w:val="00A6434C"/>
    <w:rsid w:val="00A64374"/>
    <w:rsid w:val="00A6474A"/>
    <w:rsid w:val="00A64A2C"/>
    <w:rsid w:val="00A64CA4"/>
    <w:rsid w:val="00A64D90"/>
    <w:rsid w:val="00A64FC8"/>
    <w:rsid w:val="00A650AF"/>
    <w:rsid w:val="00A652C8"/>
    <w:rsid w:val="00A6533B"/>
    <w:rsid w:val="00A65769"/>
    <w:rsid w:val="00A6591A"/>
    <w:rsid w:val="00A659A2"/>
    <w:rsid w:val="00A65DDA"/>
    <w:rsid w:val="00A65E27"/>
    <w:rsid w:val="00A660B2"/>
    <w:rsid w:val="00A66B3A"/>
    <w:rsid w:val="00A67081"/>
    <w:rsid w:val="00A67429"/>
    <w:rsid w:val="00A677EF"/>
    <w:rsid w:val="00A678EA"/>
    <w:rsid w:val="00A67EF6"/>
    <w:rsid w:val="00A701A7"/>
    <w:rsid w:val="00A705C4"/>
    <w:rsid w:val="00A70C14"/>
    <w:rsid w:val="00A70E1B"/>
    <w:rsid w:val="00A70F2B"/>
    <w:rsid w:val="00A70F37"/>
    <w:rsid w:val="00A7101A"/>
    <w:rsid w:val="00A710CD"/>
    <w:rsid w:val="00A712D9"/>
    <w:rsid w:val="00A716E9"/>
    <w:rsid w:val="00A71954"/>
    <w:rsid w:val="00A71A57"/>
    <w:rsid w:val="00A71C1F"/>
    <w:rsid w:val="00A71D29"/>
    <w:rsid w:val="00A7223B"/>
    <w:rsid w:val="00A7224C"/>
    <w:rsid w:val="00A7232E"/>
    <w:rsid w:val="00A726C4"/>
    <w:rsid w:val="00A72738"/>
    <w:rsid w:val="00A72F13"/>
    <w:rsid w:val="00A73042"/>
    <w:rsid w:val="00A7311A"/>
    <w:rsid w:val="00A73624"/>
    <w:rsid w:val="00A73AD1"/>
    <w:rsid w:val="00A73B73"/>
    <w:rsid w:val="00A740AE"/>
    <w:rsid w:val="00A74219"/>
    <w:rsid w:val="00A742BA"/>
    <w:rsid w:val="00A74345"/>
    <w:rsid w:val="00A743BB"/>
    <w:rsid w:val="00A74430"/>
    <w:rsid w:val="00A744E9"/>
    <w:rsid w:val="00A74684"/>
    <w:rsid w:val="00A74AE1"/>
    <w:rsid w:val="00A74B87"/>
    <w:rsid w:val="00A74C88"/>
    <w:rsid w:val="00A7551C"/>
    <w:rsid w:val="00A757FF"/>
    <w:rsid w:val="00A75838"/>
    <w:rsid w:val="00A7597B"/>
    <w:rsid w:val="00A75980"/>
    <w:rsid w:val="00A75AA2"/>
    <w:rsid w:val="00A75E33"/>
    <w:rsid w:val="00A761E5"/>
    <w:rsid w:val="00A76789"/>
    <w:rsid w:val="00A76826"/>
    <w:rsid w:val="00A76B37"/>
    <w:rsid w:val="00A76FDD"/>
    <w:rsid w:val="00A774E9"/>
    <w:rsid w:val="00A77629"/>
    <w:rsid w:val="00A77912"/>
    <w:rsid w:val="00A77FD2"/>
    <w:rsid w:val="00A80274"/>
    <w:rsid w:val="00A804D4"/>
    <w:rsid w:val="00A80941"/>
    <w:rsid w:val="00A80A06"/>
    <w:rsid w:val="00A80BB2"/>
    <w:rsid w:val="00A80D79"/>
    <w:rsid w:val="00A80EC5"/>
    <w:rsid w:val="00A81014"/>
    <w:rsid w:val="00A8116D"/>
    <w:rsid w:val="00A81497"/>
    <w:rsid w:val="00A814B2"/>
    <w:rsid w:val="00A81A15"/>
    <w:rsid w:val="00A81A98"/>
    <w:rsid w:val="00A827BF"/>
    <w:rsid w:val="00A8293A"/>
    <w:rsid w:val="00A82B0B"/>
    <w:rsid w:val="00A82BBA"/>
    <w:rsid w:val="00A82C02"/>
    <w:rsid w:val="00A82E71"/>
    <w:rsid w:val="00A83315"/>
    <w:rsid w:val="00A8333B"/>
    <w:rsid w:val="00A834A7"/>
    <w:rsid w:val="00A834B4"/>
    <w:rsid w:val="00A8380C"/>
    <w:rsid w:val="00A83840"/>
    <w:rsid w:val="00A83A55"/>
    <w:rsid w:val="00A83A87"/>
    <w:rsid w:val="00A84006"/>
    <w:rsid w:val="00A840FF"/>
    <w:rsid w:val="00A841B2"/>
    <w:rsid w:val="00A841FF"/>
    <w:rsid w:val="00A842B5"/>
    <w:rsid w:val="00A843D3"/>
    <w:rsid w:val="00A84756"/>
    <w:rsid w:val="00A84B8C"/>
    <w:rsid w:val="00A84CE0"/>
    <w:rsid w:val="00A85062"/>
    <w:rsid w:val="00A85317"/>
    <w:rsid w:val="00A85454"/>
    <w:rsid w:val="00A854C6"/>
    <w:rsid w:val="00A857BC"/>
    <w:rsid w:val="00A8582B"/>
    <w:rsid w:val="00A858E0"/>
    <w:rsid w:val="00A8590E"/>
    <w:rsid w:val="00A85DD7"/>
    <w:rsid w:val="00A861D3"/>
    <w:rsid w:val="00A8625D"/>
    <w:rsid w:val="00A862F5"/>
    <w:rsid w:val="00A862F9"/>
    <w:rsid w:val="00A8695F"/>
    <w:rsid w:val="00A86A3C"/>
    <w:rsid w:val="00A870C9"/>
    <w:rsid w:val="00A877E2"/>
    <w:rsid w:val="00A8792B"/>
    <w:rsid w:val="00A87938"/>
    <w:rsid w:val="00A87BE2"/>
    <w:rsid w:val="00A87C57"/>
    <w:rsid w:val="00A87E13"/>
    <w:rsid w:val="00A87F5C"/>
    <w:rsid w:val="00A901DD"/>
    <w:rsid w:val="00A90313"/>
    <w:rsid w:val="00A903E7"/>
    <w:rsid w:val="00A90601"/>
    <w:rsid w:val="00A907D3"/>
    <w:rsid w:val="00A908AE"/>
    <w:rsid w:val="00A90CA6"/>
    <w:rsid w:val="00A912C4"/>
    <w:rsid w:val="00A913B4"/>
    <w:rsid w:val="00A91485"/>
    <w:rsid w:val="00A914B6"/>
    <w:rsid w:val="00A915DA"/>
    <w:rsid w:val="00A91758"/>
    <w:rsid w:val="00A91B65"/>
    <w:rsid w:val="00A91C2A"/>
    <w:rsid w:val="00A91D9A"/>
    <w:rsid w:val="00A91FA2"/>
    <w:rsid w:val="00A92765"/>
    <w:rsid w:val="00A92B76"/>
    <w:rsid w:val="00A92C5F"/>
    <w:rsid w:val="00A92EB1"/>
    <w:rsid w:val="00A93DEB"/>
    <w:rsid w:val="00A93E03"/>
    <w:rsid w:val="00A93E4D"/>
    <w:rsid w:val="00A9465B"/>
    <w:rsid w:val="00A9466C"/>
    <w:rsid w:val="00A94676"/>
    <w:rsid w:val="00A94695"/>
    <w:rsid w:val="00A948C2"/>
    <w:rsid w:val="00A949AB"/>
    <w:rsid w:val="00A94E88"/>
    <w:rsid w:val="00A953F4"/>
    <w:rsid w:val="00A95408"/>
    <w:rsid w:val="00A958DD"/>
    <w:rsid w:val="00A95A09"/>
    <w:rsid w:val="00A95A6A"/>
    <w:rsid w:val="00A95D8A"/>
    <w:rsid w:val="00A95ED4"/>
    <w:rsid w:val="00A95FFA"/>
    <w:rsid w:val="00A965B4"/>
    <w:rsid w:val="00A96917"/>
    <w:rsid w:val="00A96A54"/>
    <w:rsid w:val="00A96FB3"/>
    <w:rsid w:val="00A97C18"/>
    <w:rsid w:val="00A97FF0"/>
    <w:rsid w:val="00AA0475"/>
    <w:rsid w:val="00AA0FE3"/>
    <w:rsid w:val="00AA1379"/>
    <w:rsid w:val="00AA1C25"/>
    <w:rsid w:val="00AA1EEB"/>
    <w:rsid w:val="00AA2760"/>
    <w:rsid w:val="00AA2795"/>
    <w:rsid w:val="00AA2827"/>
    <w:rsid w:val="00AA2882"/>
    <w:rsid w:val="00AA28FC"/>
    <w:rsid w:val="00AA2BB8"/>
    <w:rsid w:val="00AA2DEA"/>
    <w:rsid w:val="00AA320B"/>
    <w:rsid w:val="00AA3549"/>
    <w:rsid w:val="00AA3AA4"/>
    <w:rsid w:val="00AA3D7F"/>
    <w:rsid w:val="00AA3FA7"/>
    <w:rsid w:val="00AA40AD"/>
    <w:rsid w:val="00AA4135"/>
    <w:rsid w:val="00AA42A8"/>
    <w:rsid w:val="00AA450A"/>
    <w:rsid w:val="00AA4657"/>
    <w:rsid w:val="00AA47BC"/>
    <w:rsid w:val="00AA48AA"/>
    <w:rsid w:val="00AA491B"/>
    <w:rsid w:val="00AA4A93"/>
    <w:rsid w:val="00AA4B81"/>
    <w:rsid w:val="00AA4BE3"/>
    <w:rsid w:val="00AA516C"/>
    <w:rsid w:val="00AA52BB"/>
    <w:rsid w:val="00AA55B7"/>
    <w:rsid w:val="00AA55E1"/>
    <w:rsid w:val="00AA5721"/>
    <w:rsid w:val="00AA5DCC"/>
    <w:rsid w:val="00AA6022"/>
    <w:rsid w:val="00AA6308"/>
    <w:rsid w:val="00AA64EE"/>
    <w:rsid w:val="00AA6610"/>
    <w:rsid w:val="00AA6811"/>
    <w:rsid w:val="00AA6A5E"/>
    <w:rsid w:val="00AA7131"/>
    <w:rsid w:val="00AA7453"/>
    <w:rsid w:val="00AA75E7"/>
    <w:rsid w:val="00AA7692"/>
    <w:rsid w:val="00AA7814"/>
    <w:rsid w:val="00AA7E00"/>
    <w:rsid w:val="00AB05D6"/>
    <w:rsid w:val="00AB0660"/>
    <w:rsid w:val="00AB07E9"/>
    <w:rsid w:val="00AB0872"/>
    <w:rsid w:val="00AB0979"/>
    <w:rsid w:val="00AB0A51"/>
    <w:rsid w:val="00AB0C8B"/>
    <w:rsid w:val="00AB0D85"/>
    <w:rsid w:val="00AB0E50"/>
    <w:rsid w:val="00AB0FF6"/>
    <w:rsid w:val="00AB1053"/>
    <w:rsid w:val="00AB112F"/>
    <w:rsid w:val="00AB113D"/>
    <w:rsid w:val="00AB1382"/>
    <w:rsid w:val="00AB14DA"/>
    <w:rsid w:val="00AB1647"/>
    <w:rsid w:val="00AB1F21"/>
    <w:rsid w:val="00AB20D5"/>
    <w:rsid w:val="00AB216D"/>
    <w:rsid w:val="00AB22C3"/>
    <w:rsid w:val="00AB23AD"/>
    <w:rsid w:val="00AB243E"/>
    <w:rsid w:val="00AB2635"/>
    <w:rsid w:val="00AB2652"/>
    <w:rsid w:val="00AB2B4A"/>
    <w:rsid w:val="00AB2B6F"/>
    <w:rsid w:val="00AB2C7B"/>
    <w:rsid w:val="00AB2D20"/>
    <w:rsid w:val="00AB2F72"/>
    <w:rsid w:val="00AB30AE"/>
    <w:rsid w:val="00AB323A"/>
    <w:rsid w:val="00AB33CB"/>
    <w:rsid w:val="00AB343A"/>
    <w:rsid w:val="00AB34CC"/>
    <w:rsid w:val="00AB36E4"/>
    <w:rsid w:val="00AB3AD5"/>
    <w:rsid w:val="00AB3C94"/>
    <w:rsid w:val="00AB3CA1"/>
    <w:rsid w:val="00AB3F32"/>
    <w:rsid w:val="00AB46D0"/>
    <w:rsid w:val="00AB4894"/>
    <w:rsid w:val="00AB48A6"/>
    <w:rsid w:val="00AB4A80"/>
    <w:rsid w:val="00AB4D21"/>
    <w:rsid w:val="00AB52AA"/>
    <w:rsid w:val="00AB52EC"/>
    <w:rsid w:val="00AB5698"/>
    <w:rsid w:val="00AB56AC"/>
    <w:rsid w:val="00AB58F1"/>
    <w:rsid w:val="00AB5965"/>
    <w:rsid w:val="00AB5B8C"/>
    <w:rsid w:val="00AB5D57"/>
    <w:rsid w:val="00AB5E1A"/>
    <w:rsid w:val="00AB5FFD"/>
    <w:rsid w:val="00AB628E"/>
    <w:rsid w:val="00AB6601"/>
    <w:rsid w:val="00AB689D"/>
    <w:rsid w:val="00AB6B59"/>
    <w:rsid w:val="00AB6D7D"/>
    <w:rsid w:val="00AB7054"/>
    <w:rsid w:val="00AB753A"/>
    <w:rsid w:val="00AB76A5"/>
    <w:rsid w:val="00AB79B9"/>
    <w:rsid w:val="00AB7B61"/>
    <w:rsid w:val="00AB7C19"/>
    <w:rsid w:val="00AB7CBC"/>
    <w:rsid w:val="00AB7CC0"/>
    <w:rsid w:val="00AB7E3A"/>
    <w:rsid w:val="00AB7E9A"/>
    <w:rsid w:val="00AC0168"/>
    <w:rsid w:val="00AC016B"/>
    <w:rsid w:val="00AC0177"/>
    <w:rsid w:val="00AC0280"/>
    <w:rsid w:val="00AC029D"/>
    <w:rsid w:val="00AC03A1"/>
    <w:rsid w:val="00AC0410"/>
    <w:rsid w:val="00AC0941"/>
    <w:rsid w:val="00AC0980"/>
    <w:rsid w:val="00AC0A21"/>
    <w:rsid w:val="00AC0EE4"/>
    <w:rsid w:val="00AC1142"/>
    <w:rsid w:val="00AC11E7"/>
    <w:rsid w:val="00AC1649"/>
    <w:rsid w:val="00AC1B8F"/>
    <w:rsid w:val="00AC1CD5"/>
    <w:rsid w:val="00AC1DBE"/>
    <w:rsid w:val="00AC1DC4"/>
    <w:rsid w:val="00AC1F35"/>
    <w:rsid w:val="00AC2104"/>
    <w:rsid w:val="00AC2232"/>
    <w:rsid w:val="00AC2404"/>
    <w:rsid w:val="00AC2473"/>
    <w:rsid w:val="00AC26DB"/>
    <w:rsid w:val="00AC2C23"/>
    <w:rsid w:val="00AC2EEE"/>
    <w:rsid w:val="00AC3025"/>
    <w:rsid w:val="00AC32AB"/>
    <w:rsid w:val="00AC346B"/>
    <w:rsid w:val="00AC3A10"/>
    <w:rsid w:val="00AC3A76"/>
    <w:rsid w:val="00AC3D98"/>
    <w:rsid w:val="00AC3E61"/>
    <w:rsid w:val="00AC3F3A"/>
    <w:rsid w:val="00AC46A6"/>
    <w:rsid w:val="00AC4A28"/>
    <w:rsid w:val="00AC4B38"/>
    <w:rsid w:val="00AC4BFB"/>
    <w:rsid w:val="00AC4D70"/>
    <w:rsid w:val="00AC4F5A"/>
    <w:rsid w:val="00AC5272"/>
    <w:rsid w:val="00AC5464"/>
    <w:rsid w:val="00AC5692"/>
    <w:rsid w:val="00AC598F"/>
    <w:rsid w:val="00AC5D05"/>
    <w:rsid w:val="00AC5D0A"/>
    <w:rsid w:val="00AC5E35"/>
    <w:rsid w:val="00AC5FA0"/>
    <w:rsid w:val="00AC62B0"/>
    <w:rsid w:val="00AC6332"/>
    <w:rsid w:val="00AC66B8"/>
    <w:rsid w:val="00AC6A38"/>
    <w:rsid w:val="00AC6A59"/>
    <w:rsid w:val="00AC6A86"/>
    <w:rsid w:val="00AC6AD2"/>
    <w:rsid w:val="00AC6BA6"/>
    <w:rsid w:val="00AC6BFD"/>
    <w:rsid w:val="00AC7135"/>
    <w:rsid w:val="00AC726C"/>
    <w:rsid w:val="00AC72F6"/>
    <w:rsid w:val="00AC74E1"/>
    <w:rsid w:val="00AC74E9"/>
    <w:rsid w:val="00AC74F6"/>
    <w:rsid w:val="00AC76CA"/>
    <w:rsid w:val="00AC7B63"/>
    <w:rsid w:val="00AC7B7D"/>
    <w:rsid w:val="00AC7CB3"/>
    <w:rsid w:val="00AD0082"/>
    <w:rsid w:val="00AD03CE"/>
    <w:rsid w:val="00AD0569"/>
    <w:rsid w:val="00AD09A6"/>
    <w:rsid w:val="00AD09D9"/>
    <w:rsid w:val="00AD0C02"/>
    <w:rsid w:val="00AD1724"/>
    <w:rsid w:val="00AD17FA"/>
    <w:rsid w:val="00AD1D93"/>
    <w:rsid w:val="00AD1F0E"/>
    <w:rsid w:val="00AD20BA"/>
    <w:rsid w:val="00AD20E6"/>
    <w:rsid w:val="00AD23CA"/>
    <w:rsid w:val="00AD2798"/>
    <w:rsid w:val="00AD292C"/>
    <w:rsid w:val="00AD2BBF"/>
    <w:rsid w:val="00AD2FA5"/>
    <w:rsid w:val="00AD3195"/>
    <w:rsid w:val="00AD31DA"/>
    <w:rsid w:val="00AD38DB"/>
    <w:rsid w:val="00AD3C57"/>
    <w:rsid w:val="00AD3CCA"/>
    <w:rsid w:val="00AD3EF9"/>
    <w:rsid w:val="00AD422D"/>
    <w:rsid w:val="00AD440F"/>
    <w:rsid w:val="00AD4B34"/>
    <w:rsid w:val="00AD5264"/>
    <w:rsid w:val="00AD5535"/>
    <w:rsid w:val="00AD55B6"/>
    <w:rsid w:val="00AD57DF"/>
    <w:rsid w:val="00AD585B"/>
    <w:rsid w:val="00AD5ADC"/>
    <w:rsid w:val="00AD61E0"/>
    <w:rsid w:val="00AD63C6"/>
    <w:rsid w:val="00AD64A4"/>
    <w:rsid w:val="00AD6EA3"/>
    <w:rsid w:val="00AD73A2"/>
    <w:rsid w:val="00AD73EA"/>
    <w:rsid w:val="00AD79B5"/>
    <w:rsid w:val="00AD7ABF"/>
    <w:rsid w:val="00AD7CA8"/>
    <w:rsid w:val="00AD7CFC"/>
    <w:rsid w:val="00AE04F2"/>
    <w:rsid w:val="00AE0D1C"/>
    <w:rsid w:val="00AE0F0E"/>
    <w:rsid w:val="00AE1087"/>
    <w:rsid w:val="00AE13E7"/>
    <w:rsid w:val="00AE15FE"/>
    <w:rsid w:val="00AE1691"/>
    <w:rsid w:val="00AE1725"/>
    <w:rsid w:val="00AE211C"/>
    <w:rsid w:val="00AE218F"/>
    <w:rsid w:val="00AE21C5"/>
    <w:rsid w:val="00AE22A0"/>
    <w:rsid w:val="00AE22FB"/>
    <w:rsid w:val="00AE236B"/>
    <w:rsid w:val="00AE267C"/>
    <w:rsid w:val="00AE31D3"/>
    <w:rsid w:val="00AE358D"/>
    <w:rsid w:val="00AE41D2"/>
    <w:rsid w:val="00AE4518"/>
    <w:rsid w:val="00AE477A"/>
    <w:rsid w:val="00AE4AFE"/>
    <w:rsid w:val="00AE4C2B"/>
    <w:rsid w:val="00AE4DA7"/>
    <w:rsid w:val="00AE4DAF"/>
    <w:rsid w:val="00AE504E"/>
    <w:rsid w:val="00AE5180"/>
    <w:rsid w:val="00AE5544"/>
    <w:rsid w:val="00AE5688"/>
    <w:rsid w:val="00AE572A"/>
    <w:rsid w:val="00AE58D8"/>
    <w:rsid w:val="00AE5A34"/>
    <w:rsid w:val="00AE5B66"/>
    <w:rsid w:val="00AE5F5B"/>
    <w:rsid w:val="00AE6462"/>
    <w:rsid w:val="00AE650F"/>
    <w:rsid w:val="00AE655F"/>
    <w:rsid w:val="00AE66C1"/>
    <w:rsid w:val="00AE6747"/>
    <w:rsid w:val="00AE6A53"/>
    <w:rsid w:val="00AE6B76"/>
    <w:rsid w:val="00AE6CD8"/>
    <w:rsid w:val="00AE6DEE"/>
    <w:rsid w:val="00AE6F2E"/>
    <w:rsid w:val="00AE73D7"/>
    <w:rsid w:val="00AE7535"/>
    <w:rsid w:val="00AE77A2"/>
    <w:rsid w:val="00AE785F"/>
    <w:rsid w:val="00AE7A2B"/>
    <w:rsid w:val="00AE7BBC"/>
    <w:rsid w:val="00AE7BBF"/>
    <w:rsid w:val="00AE7D86"/>
    <w:rsid w:val="00AF031C"/>
    <w:rsid w:val="00AF0504"/>
    <w:rsid w:val="00AF0616"/>
    <w:rsid w:val="00AF082A"/>
    <w:rsid w:val="00AF1095"/>
    <w:rsid w:val="00AF1243"/>
    <w:rsid w:val="00AF12B9"/>
    <w:rsid w:val="00AF1797"/>
    <w:rsid w:val="00AF18FB"/>
    <w:rsid w:val="00AF1ACF"/>
    <w:rsid w:val="00AF1B84"/>
    <w:rsid w:val="00AF1F1E"/>
    <w:rsid w:val="00AF2D7E"/>
    <w:rsid w:val="00AF2D9C"/>
    <w:rsid w:val="00AF2E2B"/>
    <w:rsid w:val="00AF2E36"/>
    <w:rsid w:val="00AF2F7A"/>
    <w:rsid w:val="00AF3606"/>
    <w:rsid w:val="00AF37AD"/>
    <w:rsid w:val="00AF3947"/>
    <w:rsid w:val="00AF3B24"/>
    <w:rsid w:val="00AF3B87"/>
    <w:rsid w:val="00AF3C53"/>
    <w:rsid w:val="00AF3D49"/>
    <w:rsid w:val="00AF3FBD"/>
    <w:rsid w:val="00AF4216"/>
    <w:rsid w:val="00AF43C1"/>
    <w:rsid w:val="00AF4489"/>
    <w:rsid w:val="00AF4493"/>
    <w:rsid w:val="00AF44D1"/>
    <w:rsid w:val="00AF470B"/>
    <w:rsid w:val="00AF4736"/>
    <w:rsid w:val="00AF48EF"/>
    <w:rsid w:val="00AF4A57"/>
    <w:rsid w:val="00AF4B81"/>
    <w:rsid w:val="00AF4CA9"/>
    <w:rsid w:val="00AF4FE0"/>
    <w:rsid w:val="00AF524A"/>
    <w:rsid w:val="00AF55FD"/>
    <w:rsid w:val="00AF5608"/>
    <w:rsid w:val="00AF5678"/>
    <w:rsid w:val="00AF5ABA"/>
    <w:rsid w:val="00AF5CEC"/>
    <w:rsid w:val="00AF5D63"/>
    <w:rsid w:val="00AF5F9B"/>
    <w:rsid w:val="00AF5FB8"/>
    <w:rsid w:val="00AF624E"/>
    <w:rsid w:val="00AF67E9"/>
    <w:rsid w:val="00AF6969"/>
    <w:rsid w:val="00AF6E49"/>
    <w:rsid w:val="00AF708D"/>
    <w:rsid w:val="00AF70DA"/>
    <w:rsid w:val="00AF70E1"/>
    <w:rsid w:val="00AF7162"/>
    <w:rsid w:val="00AF7186"/>
    <w:rsid w:val="00AF7332"/>
    <w:rsid w:val="00AF7446"/>
    <w:rsid w:val="00B002A9"/>
    <w:rsid w:val="00B00321"/>
    <w:rsid w:val="00B003A0"/>
    <w:rsid w:val="00B0042B"/>
    <w:rsid w:val="00B0059A"/>
    <w:rsid w:val="00B00679"/>
    <w:rsid w:val="00B0067B"/>
    <w:rsid w:val="00B0077D"/>
    <w:rsid w:val="00B00950"/>
    <w:rsid w:val="00B00D11"/>
    <w:rsid w:val="00B01083"/>
    <w:rsid w:val="00B012CF"/>
    <w:rsid w:val="00B0143E"/>
    <w:rsid w:val="00B016A8"/>
    <w:rsid w:val="00B019A8"/>
    <w:rsid w:val="00B01B19"/>
    <w:rsid w:val="00B01BFE"/>
    <w:rsid w:val="00B02154"/>
    <w:rsid w:val="00B025FD"/>
    <w:rsid w:val="00B02C3A"/>
    <w:rsid w:val="00B02D9C"/>
    <w:rsid w:val="00B02E51"/>
    <w:rsid w:val="00B03032"/>
    <w:rsid w:val="00B03256"/>
    <w:rsid w:val="00B032C2"/>
    <w:rsid w:val="00B0343D"/>
    <w:rsid w:val="00B037D5"/>
    <w:rsid w:val="00B03825"/>
    <w:rsid w:val="00B03AA0"/>
    <w:rsid w:val="00B03EE9"/>
    <w:rsid w:val="00B04226"/>
    <w:rsid w:val="00B044AF"/>
    <w:rsid w:val="00B044EF"/>
    <w:rsid w:val="00B04D1C"/>
    <w:rsid w:val="00B05416"/>
    <w:rsid w:val="00B055DA"/>
    <w:rsid w:val="00B0565F"/>
    <w:rsid w:val="00B05AFD"/>
    <w:rsid w:val="00B05F36"/>
    <w:rsid w:val="00B05FCB"/>
    <w:rsid w:val="00B05FDC"/>
    <w:rsid w:val="00B0604B"/>
    <w:rsid w:val="00B06839"/>
    <w:rsid w:val="00B06C64"/>
    <w:rsid w:val="00B06E0F"/>
    <w:rsid w:val="00B06E79"/>
    <w:rsid w:val="00B07485"/>
    <w:rsid w:val="00B07756"/>
    <w:rsid w:val="00B077CB"/>
    <w:rsid w:val="00B078F8"/>
    <w:rsid w:val="00B07AFD"/>
    <w:rsid w:val="00B07CD5"/>
    <w:rsid w:val="00B07E80"/>
    <w:rsid w:val="00B07E8F"/>
    <w:rsid w:val="00B100C2"/>
    <w:rsid w:val="00B10108"/>
    <w:rsid w:val="00B10112"/>
    <w:rsid w:val="00B105E6"/>
    <w:rsid w:val="00B10657"/>
    <w:rsid w:val="00B106E7"/>
    <w:rsid w:val="00B10AEB"/>
    <w:rsid w:val="00B10B2B"/>
    <w:rsid w:val="00B10F4A"/>
    <w:rsid w:val="00B112D8"/>
    <w:rsid w:val="00B11518"/>
    <w:rsid w:val="00B11721"/>
    <w:rsid w:val="00B117BF"/>
    <w:rsid w:val="00B118A9"/>
    <w:rsid w:val="00B1192A"/>
    <w:rsid w:val="00B11AA2"/>
    <w:rsid w:val="00B12651"/>
    <w:rsid w:val="00B12754"/>
    <w:rsid w:val="00B12A5C"/>
    <w:rsid w:val="00B12D07"/>
    <w:rsid w:val="00B12D60"/>
    <w:rsid w:val="00B12DF0"/>
    <w:rsid w:val="00B13012"/>
    <w:rsid w:val="00B130D5"/>
    <w:rsid w:val="00B13165"/>
    <w:rsid w:val="00B133BA"/>
    <w:rsid w:val="00B13497"/>
    <w:rsid w:val="00B13915"/>
    <w:rsid w:val="00B13AAC"/>
    <w:rsid w:val="00B13F90"/>
    <w:rsid w:val="00B14223"/>
    <w:rsid w:val="00B142CB"/>
    <w:rsid w:val="00B14349"/>
    <w:rsid w:val="00B146A0"/>
    <w:rsid w:val="00B147E2"/>
    <w:rsid w:val="00B14B2F"/>
    <w:rsid w:val="00B14B41"/>
    <w:rsid w:val="00B14B68"/>
    <w:rsid w:val="00B14C93"/>
    <w:rsid w:val="00B14DE7"/>
    <w:rsid w:val="00B1514A"/>
    <w:rsid w:val="00B151F8"/>
    <w:rsid w:val="00B15380"/>
    <w:rsid w:val="00B1570A"/>
    <w:rsid w:val="00B15C12"/>
    <w:rsid w:val="00B16511"/>
    <w:rsid w:val="00B167A2"/>
    <w:rsid w:val="00B16BB1"/>
    <w:rsid w:val="00B16D0E"/>
    <w:rsid w:val="00B16D1E"/>
    <w:rsid w:val="00B16D65"/>
    <w:rsid w:val="00B171FB"/>
    <w:rsid w:val="00B172DB"/>
    <w:rsid w:val="00B1734B"/>
    <w:rsid w:val="00B1746F"/>
    <w:rsid w:val="00B1757E"/>
    <w:rsid w:val="00B17840"/>
    <w:rsid w:val="00B17880"/>
    <w:rsid w:val="00B17883"/>
    <w:rsid w:val="00B1790C"/>
    <w:rsid w:val="00B17A98"/>
    <w:rsid w:val="00B17C45"/>
    <w:rsid w:val="00B17FCB"/>
    <w:rsid w:val="00B17FCC"/>
    <w:rsid w:val="00B2006F"/>
    <w:rsid w:val="00B20146"/>
    <w:rsid w:val="00B20E38"/>
    <w:rsid w:val="00B20F2E"/>
    <w:rsid w:val="00B20FE9"/>
    <w:rsid w:val="00B21220"/>
    <w:rsid w:val="00B216D9"/>
    <w:rsid w:val="00B21D0D"/>
    <w:rsid w:val="00B221D4"/>
    <w:rsid w:val="00B22557"/>
    <w:rsid w:val="00B225D0"/>
    <w:rsid w:val="00B22C90"/>
    <w:rsid w:val="00B22E4E"/>
    <w:rsid w:val="00B230D2"/>
    <w:rsid w:val="00B2313A"/>
    <w:rsid w:val="00B232AC"/>
    <w:rsid w:val="00B23559"/>
    <w:rsid w:val="00B2369A"/>
    <w:rsid w:val="00B23D60"/>
    <w:rsid w:val="00B24116"/>
    <w:rsid w:val="00B2438D"/>
    <w:rsid w:val="00B245D5"/>
    <w:rsid w:val="00B24726"/>
    <w:rsid w:val="00B247B2"/>
    <w:rsid w:val="00B248F0"/>
    <w:rsid w:val="00B24DFD"/>
    <w:rsid w:val="00B24E57"/>
    <w:rsid w:val="00B24F95"/>
    <w:rsid w:val="00B25283"/>
    <w:rsid w:val="00B25669"/>
    <w:rsid w:val="00B25A77"/>
    <w:rsid w:val="00B25B60"/>
    <w:rsid w:val="00B25D19"/>
    <w:rsid w:val="00B2606A"/>
    <w:rsid w:val="00B26178"/>
    <w:rsid w:val="00B2622E"/>
    <w:rsid w:val="00B2651A"/>
    <w:rsid w:val="00B268EF"/>
    <w:rsid w:val="00B26B20"/>
    <w:rsid w:val="00B26BF3"/>
    <w:rsid w:val="00B272AF"/>
    <w:rsid w:val="00B2757A"/>
    <w:rsid w:val="00B27676"/>
    <w:rsid w:val="00B27AAC"/>
    <w:rsid w:val="00B27D4C"/>
    <w:rsid w:val="00B27FCB"/>
    <w:rsid w:val="00B2C087"/>
    <w:rsid w:val="00B300FC"/>
    <w:rsid w:val="00B3017B"/>
    <w:rsid w:val="00B306D5"/>
    <w:rsid w:val="00B3080B"/>
    <w:rsid w:val="00B30B4D"/>
    <w:rsid w:val="00B30B51"/>
    <w:rsid w:val="00B310C7"/>
    <w:rsid w:val="00B313B8"/>
    <w:rsid w:val="00B315B6"/>
    <w:rsid w:val="00B315E1"/>
    <w:rsid w:val="00B31712"/>
    <w:rsid w:val="00B317D1"/>
    <w:rsid w:val="00B317F2"/>
    <w:rsid w:val="00B31B9C"/>
    <w:rsid w:val="00B31BF3"/>
    <w:rsid w:val="00B31D57"/>
    <w:rsid w:val="00B31DD8"/>
    <w:rsid w:val="00B320C2"/>
    <w:rsid w:val="00B32662"/>
    <w:rsid w:val="00B32859"/>
    <w:rsid w:val="00B3293C"/>
    <w:rsid w:val="00B32C73"/>
    <w:rsid w:val="00B32DAF"/>
    <w:rsid w:val="00B3343F"/>
    <w:rsid w:val="00B3367C"/>
    <w:rsid w:val="00B336DB"/>
    <w:rsid w:val="00B33708"/>
    <w:rsid w:val="00B33814"/>
    <w:rsid w:val="00B33CB5"/>
    <w:rsid w:val="00B33E38"/>
    <w:rsid w:val="00B33F42"/>
    <w:rsid w:val="00B33F8C"/>
    <w:rsid w:val="00B34282"/>
    <w:rsid w:val="00B3463D"/>
    <w:rsid w:val="00B348F3"/>
    <w:rsid w:val="00B34E63"/>
    <w:rsid w:val="00B354AF"/>
    <w:rsid w:val="00B35AB6"/>
    <w:rsid w:val="00B35C86"/>
    <w:rsid w:val="00B35CD4"/>
    <w:rsid w:val="00B35DA6"/>
    <w:rsid w:val="00B35E4E"/>
    <w:rsid w:val="00B35E7C"/>
    <w:rsid w:val="00B365C1"/>
    <w:rsid w:val="00B365E6"/>
    <w:rsid w:val="00B3666E"/>
    <w:rsid w:val="00B36688"/>
    <w:rsid w:val="00B366F3"/>
    <w:rsid w:val="00B3682A"/>
    <w:rsid w:val="00B36E22"/>
    <w:rsid w:val="00B3710D"/>
    <w:rsid w:val="00B37244"/>
    <w:rsid w:val="00B3734B"/>
    <w:rsid w:val="00B373AA"/>
    <w:rsid w:val="00B375C9"/>
    <w:rsid w:val="00B37BB3"/>
    <w:rsid w:val="00B37D79"/>
    <w:rsid w:val="00B37DC7"/>
    <w:rsid w:val="00B40202"/>
    <w:rsid w:val="00B4025D"/>
    <w:rsid w:val="00B402A6"/>
    <w:rsid w:val="00B40350"/>
    <w:rsid w:val="00B4040D"/>
    <w:rsid w:val="00B40552"/>
    <w:rsid w:val="00B40F49"/>
    <w:rsid w:val="00B41019"/>
    <w:rsid w:val="00B41408"/>
    <w:rsid w:val="00B414A2"/>
    <w:rsid w:val="00B41AC4"/>
    <w:rsid w:val="00B41BCD"/>
    <w:rsid w:val="00B41BD7"/>
    <w:rsid w:val="00B41E92"/>
    <w:rsid w:val="00B420B5"/>
    <w:rsid w:val="00B42169"/>
    <w:rsid w:val="00B4216F"/>
    <w:rsid w:val="00B421A7"/>
    <w:rsid w:val="00B42420"/>
    <w:rsid w:val="00B42559"/>
    <w:rsid w:val="00B4256F"/>
    <w:rsid w:val="00B42748"/>
    <w:rsid w:val="00B427CB"/>
    <w:rsid w:val="00B429D0"/>
    <w:rsid w:val="00B42A7E"/>
    <w:rsid w:val="00B42C5E"/>
    <w:rsid w:val="00B42E4C"/>
    <w:rsid w:val="00B42F6E"/>
    <w:rsid w:val="00B431CF"/>
    <w:rsid w:val="00B4327B"/>
    <w:rsid w:val="00B4349A"/>
    <w:rsid w:val="00B434E3"/>
    <w:rsid w:val="00B43BDC"/>
    <w:rsid w:val="00B44193"/>
    <w:rsid w:val="00B444CB"/>
    <w:rsid w:val="00B44554"/>
    <w:rsid w:val="00B44C88"/>
    <w:rsid w:val="00B44DC1"/>
    <w:rsid w:val="00B4500C"/>
    <w:rsid w:val="00B450BB"/>
    <w:rsid w:val="00B45191"/>
    <w:rsid w:val="00B45667"/>
    <w:rsid w:val="00B45D8B"/>
    <w:rsid w:val="00B45DC0"/>
    <w:rsid w:val="00B464BC"/>
    <w:rsid w:val="00B4654D"/>
    <w:rsid w:val="00B4663F"/>
    <w:rsid w:val="00B46CDF"/>
    <w:rsid w:val="00B46D8B"/>
    <w:rsid w:val="00B46FD4"/>
    <w:rsid w:val="00B479A6"/>
    <w:rsid w:val="00B5048B"/>
    <w:rsid w:val="00B50494"/>
    <w:rsid w:val="00B511D4"/>
    <w:rsid w:val="00B5136F"/>
    <w:rsid w:val="00B514AE"/>
    <w:rsid w:val="00B51A3C"/>
    <w:rsid w:val="00B525AA"/>
    <w:rsid w:val="00B5280C"/>
    <w:rsid w:val="00B52DF6"/>
    <w:rsid w:val="00B52E60"/>
    <w:rsid w:val="00B531BD"/>
    <w:rsid w:val="00B5364C"/>
    <w:rsid w:val="00B53BAC"/>
    <w:rsid w:val="00B541BF"/>
    <w:rsid w:val="00B541EC"/>
    <w:rsid w:val="00B542E4"/>
    <w:rsid w:val="00B5432A"/>
    <w:rsid w:val="00B5432B"/>
    <w:rsid w:val="00B545A4"/>
    <w:rsid w:val="00B546F7"/>
    <w:rsid w:val="00B54A1B"/>
    <w:rsid w:val="00B551D4"/>
    <w:rsid w:val="00B55510"/>
    <w:rsid w:val="00B555A7"/>
    <w:rsid w:val="00B555C2"/>
    <w:rsid w:val="00B5561F"/>
    <w:rsid w:val="00B55721"/>
    <w:rsid w:val="00B55D2A"/>
    <w:rsid w:val="00B55D9E"/>
    <w:rsid w:val="00B56484"/>
    <w:rsid w:val="00B56502"/>
    <w:rsid w:val="00B56F19"/>
    <w:rsid w:val="00B56FCC"/>
    <w:rsid w:val="00B571DC"/>
    <w:rsid w:val="00B573FB"/>
    <w:rsid w:val="00B575E3"/>
    <w:rsid w:val="00B576A7"/>
    <w:rsid w:val="00B5770F"/>
    <w:rsid w:val="00B57AD4"/>
    <w:rsid w:val="00B606C2"/>
    <w:rsid w:val="00B60756"/>
    <w:rsid w:val="00B60AC5"/>
    <w:rsid w:val="00B60F52"/>
    <w:rsid w:val="00B6116E"/>
    <w:rsid w:val="00B612BC"/>
    <w:rsid w:val="00B61338"/>
    <w:rsid w:val="00B61685"/>
    <w:rsid w:val="00B61778"/>
    <w:rsid w:val="00B61815"/>
    <w:rsid w:val="00B61BCA"/>
    <w:rsid w:val="00B6216F"/>
    <w:rsid w:val="00B623A4"/>
    <w:rsid w:val="00B62471"/>
    <w:rsid w:val="00B626A8"/>
    <w:rsid w:val="00B626F6"/>
    <w:rsid w:val="00B62850"/>
    <w:rsid w:val="00B62FAE"/>
    <w:rsid w:val="00B630FF"/>
    <w:rsid w:val="00B6340A"/>
    <w:rsid w:val="00B63472"/>
    <w:rsid w:val="00B63663"/>
    <w:rsid w:val="00B63827"/>
    <w:rsid w:val="00B63917"/>
    <w:rsid w:val="00B6394F"/>
    <w:rsid w:val="00B63CDB"/>
    <w:rsid w:val="00B63ED4"/>
    <w:rsid w:val="00B6404D"/>
    <w:rsid w:val="00B641A0"/>
    <w:rsid w:val="00B64731"/>
    <w:rsid w:val="00B6484B"/>
    <w:rsid w:val="00B64926"/>
    <w:rsid w:val="00B64AE1"/>
    <w:rsid w:val="00B64B90"/>
    <w:rsid w:val="00B64BFE"/>
    <w:rsid w:val="00B64C0B"/>
    <w:rsid w:val="00B64C13"/>
    <w:rsid w:val="00B65214"/>
    <w:rsid w:val="00B65501"/>
    <w:rsid w:val="00B6559F"/>
    <w:rsid w:val="00B655A2"/>
    <w:rsid w:val="00B65805"/>
    <w:rsid w:val="00B65ADF"/>
    <w:rsid w:val="00B65B50"/>
    <w:rsid w:val="00B65E2D"/>
    <w:rsid w:val="00B65FEB"/>
    <w:rsid w:val="00B660C2"/>
    <w:rsid w:val="00B661E2"/>
    <w:rsid w:val="00B66645"/>
    <w:rsid w:val="00B66795"/>
    <w:rsid w:val="00B66A18"/>
    <w:rsid w:val="00B66A7B"/>
    <w:rsid w:val="00B66AD0"/>
    <w:rsid w:val="00B66CFA"/>
    <w:rsid w:val="00B66F6B"/>
    <w:rsid w:val="00B6709F"/>
    <w:rsid w:val="00B670C1"/>
    <w:rsid w:val="00B67318"/>
    <w:rsid w:val="00B67647"/>
    <w:rsid w:val="00B677DA"/>
    <w:rsid w:val="00B67942"/>
    <w:rsid w:val="00B67C56"/>
    <w:rsid w:val="00B67CB8"/>
    <w:rsid w:val="00B67F6A"/>
    <w:rsid w:val="00B70149"/>
    <w:rsid w:val="00B7042F"/>
    <w:rsid w:val="00B7045A"/>
    <w:rsid w:val="00B706CA"/>
    <w:rsid w:val="00B706FC"/>
    <w:rsid w:val="00B70A61"/>
    <w:rsid w:val="00B70D83"/>
    <w:rsid w:val="00B70E61"/>
    <w:rsid w:val="00B70ECC"/>
    <w:rsid w:val="00B712D4"/>
    <w:rsid w:val="00B71308"/>
    <w:rsid w:val="00B71547"/>
    <w:rsid w:val="00B71674"/>
    <w:rsid w:val="00B719FF"/>
    <w:rsid w:val="00B71CD0"/>
    <w:rsid w:val="00B72169"/>
    <w:rsid w:val="00B724F5"/>
    <w:rsid w:val="00B72896"/>
    <w:rsid w:val="00B72A20"/>
    <w:rsid w:val="00B72CAC"/>
    <w:rsid w:val="00B73692"/>
    <w:rsid w:val="00B73941"/>
    <w:rsid w:val="00B73BE4"/>
    <w:rsid w:val="00B73F6F"/>
    <w:rsid w:val="00B74154"/>
    <w:rsid w:val="00B74181"/>
    <w:rsid w:val="00B7423D"/>
    <w:rsid w:val="00B74241"/>
    <w:rsid w:val="00B7433A"/>
    <w:rsid w:val="00B74BF5"/>
    <w:rsid w:val="00B74CDC"/>
    <w:rsid w:val="00B74D5D"/>
    <w:rsid w:val="00B74EF9"/>
    <w:rsid w:val="00B75132"/>
    <w:rsid w:val="00B753DE"/>
    <w:rsid w:val="00B7576D"/>
    <w:rsid w:val="00B75848"/>
    <w:rsid w:val="00B75C39"/>
    <w:rsid w:val="00B75DF6"/>
    <w:rsid w:val="00B75E20"/>
    <w:rsid w:val="00B76283"/>
    <w:rsid w:val="00B7643F"/>
    <w:rsid w:val="00B764B2"/>
    <w:rsid w:val="00B7659C"/>
    <w:rsid w:val="00B771C1"/>
    <w:rsid w:val="00B7732D"/>
    <w:rsid w:val="00B776D8"/>
    <w:rsid w:val="00B777C2"/>
    <w:rsid w:val="00B77D4A"/>
    <w:rsid w:val="00B77F55"/>
    <w:rsid w:val="00B800FB"/>
    <w:rsid w:val="00B8054E"/>
    <w:rsid w:val="00B807FD"/>
    <w:rsid w:val="00B809D0"/>
    <w:rsid w:val="00B80A27"/>
    <w:rsid w:val="00B80A61"/>
    <w:rsid w:val="00B80C49"/>
    <w:rsid w:val="00B80C70"/>
    <w:rsid w:val="00B80C79"/>
    <w:rsid w:val="00B80F51"/>
    <w:rsid w:val="00B81002"/>
    <w:rsid w:val="00B8111A"/>
    <w:rsid w:val="00B81954"/>
    <w:rsid w:val="00B81A23"/>
    <w:rsid w:val="00B81F45"/>
    <w:rsid w:val="00B82042"/>
    <w:rsid w:val="00B82598"/>
    <w:rsid w:val="00B8267E"/>
    <w:rsid w:val="00B826C1"/>
    <w:rsid w:val="00B82AB9"/>
    <w:rsid w:val="00B82CF8"/>
    <w:rsid w:val="00B82F34"/>
    <w:rsid w:val="00B82FD9"/>
    <w:rsid w:val="00B83A78"/>
    <w:rsid w:val="00B83BB2"/>
    <w:rsid w:val="00B83C7C"/>
    <w:rsid w:val="00B83E79"/>
    <w:rsid w:val="00B83F2B"/>
    <w:rsid w:val="00B84092"/>
    <w:rsid w:val="00B840A8"/>
    <w:rsid w:val="00B84496"/>
    <w:rsid w:val="00B84859"/>
    <w:rsid w:val="00B84A2B"/>
    <w:rsid w:val="00B850A1"/>
    <w:rsid w:val="00B853D0"/>
    <w:rsid w:val="00B853FB"/>
    <w:rsid w:val="00B85826"/>
    <w:rsid w:val="00B85AAD"/>
    <w:rsid w:val="00B85BFB"/>
    <w:rsid w:val="00B860EA"/>
    <w:rsid w:val="00B86373"/>
    <w:rsid w:val="00B86552"/>
    <w:rsid w:val="00B8663F"/>
    <w:rsid w:val="00B86858"/>
    <w:rsid w:val="00B86B88"/>
    <w:rsid w:val="00B86C4D"/>
    <w:rsid w:val="00B875A4"/>
    <w:rsid w:val="00B87736"/>
    <w:rsid w:val="00B879A4"/>
    <w:rsid w:val="00B87A94"/>
    <w:rsid w:val="00B87E50"/>
    <w:rsid w:val="00B87E9F"/>
    <w:rsid w:val="00B87FA8"/>
    <w:rsid w:val="00B9006F"/>
    <w:rsid w:val="00B90148"/>
    <w:rsid w:val="00B90665"/>
    <w:rsid w:val="00B909B4"/>
    <w:rsid w:val="00B90AB0"/>
    <w:rsid w:val="00B916D7"/>
    <w:rsid w:val="00B9171A"/>
    <w:rsid w:val="00B9181E"/>
    <w:rsid w:val="00B91B65"/>
    <w:rsid w:val="00B91CDF"/>
    <w:rsid w:val="00B91D9D"/>
    <w:rsid w:val="00B922DD"/>
    <w:rsid w:val="00B92717"/>
    <w:rsid w:val="00B927AC"/>
    <w:rsid w:val="00B928E9"/>
    <w:rsid w:val="00B9315A"/>
    <w:rsid w:val="00B931B4"/>
    <w:rsid w:val="00B937ED"/>
    <w:rsid w:val="00B9380F"/>
    <w:rsid w:val="00B9386D"/>
    <w:rsid w:val="00B93C0F"/>
    <w:rsid w:val="00B93C61"/>
    <w:rsid w:val="00B94726"/>
    <w:rsid w:val="00B94987"/>
    <w:rsid w:val="00B9498B"/>
    <w:rsid w:val="00B94D3C"/>
    <w:rsid w:val="00B94DCC"/>
    <w:rsid w:val="00B95161"/>
    <w:rsid w:val="00B951E7"/>
    <w:rsid w:val="00B9528B"/>
    <w:rsid w:val="00B95411"/>
    <w:rsid w:val="00B95679"/>
    <w:rsid w:val="00B957CE"/>
    <w:rsid w:val="00B958CA"/>
    <w:rsid w:val="00B95913"/>
    <w:rsid w:val="00B95DE4"/>
    <w:rsid w:val="00B95EB9"/>
    <w:rsid w:val="00B962CC"/>
    <w:rsid w:val="00B96813"/>
    <w:rsid w:val="00B96A90"/>
    <w:rsid w:val="00B96B56"/>
    <w:rsid w:val="00B96C77"/>
    <w:rsid w:val="00B97268"/>
    <w:rsid w:val="00B974E4"/>
    <w:rsid w:val="00B97867"/>
    <w:rsid w:val="00B97CC5"/>
    <w:rsid w:val="00B97FC3"/>
    <w:rsid w:val="00BA0309"/>
    <w:rsid w:val="00BA04A4"/>
    <w:rsid w:val="00BA0607"/>
    <w:rsid w:val="00BA0820"/>
    <w:rsid w:val="00BA0852"/>
    <w:rsid w:val="00BA10A3"/>
    <w:rsid w:val="00BA147E"/>
    <w:rsid w:val="00BA17F6"/>
    <w:rsid w:val="00BA194C"/>
    <w:rsid w:val="00BA19F4"/>
    <w:rsid w:val="00BA1AEA"/>
    <w:rsid w:val="00BA2018"/>
    <w:rsid w:val="00BA2057"/>
    <w:rsid w:val="00BA2180"/>
    <w:rsid w:val="00BA2603"/>
    <w:rsid w:val="00BA272D"/>
    <w:rsid w:val="00BA28F8"/>
    <w:rsid w:val="00BA2931"/>
    <w:rsid w:val="00BA2A33"/>
    <w:rsid w:val="00BA2D6C"/>
    <w:rsid w:val="00BA2DD4"/>
    <w:rsid w:val="00BA2EF4"/>
    <w:rsid w:val="00BA2F2F"/>
    <w:rsid w:val="00BA3031"/>
    <w:rsid w:val="00BA30AC"/>
    <w:rsid w:val="00BA3E45"/>
    <w:rsid w:val="00BA4421"/>
    <w:rsid w:val="00BA4669"/>
    <w:rsid w:val="00BA5371"/>
    <w:rsid w:val="00BA56CA"/>
    <w:rsid w:val="00BA5849"/>
    <w:rsid w:val="00BA5B4E"/>
    <w:rsid w:val="00BA604B"/>
    <w:rsid w:val="00BA6335"/>
    <w:rsid w:val="00BA6616"/>
    <w:rsid w:val="00BA6799"/>
    <w:rsid w:val="00BA679E"/>
    <w:rsid w:val="00BA6AC9"/>
    <w:rsid w:val="00BA6C49"/>
    <w:rsid w:val="00BA6EC2"/>
    <w:rsid w:val="00BA6FCF"/>
    <w:rsid w:val="00BA72D8"/>
    <w:rsid w:val="00BA7D51"/>
    <w:rsid w:val="00BB047D"/>
    <w:rsid w:val="00BB0881"/>
    <w:rsid w:val="00BB0F3A"/>
    <w:rsid w:val="00BB0FA5"/>
    <w:rsid w:val="00BB0FAE"/>
    <w:rsid w:val="00BB1701"/>
    <w:rsid w:val="00BB1BF8"/>
    <w:rsid w:val="00BB1DE1"/>
    <w:rsid w:val="00BB229C"/>
    <w:rsid w:val="00BB23CE"/>
    <w:rsid w:val="00BB23FA"/>
    <w:rsid w:val="00BB2651"/>
    <w:rsid w:val="00BB2897"/>
    <w:rsid w:val="00BB2BC5"/>
    <w:rsid w:val="00BB2C02"/>
    <w:rsid w:val="00BB2E36"/>
    <w:rsid w:val="00BB2F86"/>
    <w:rsid w:val="00BB31C5"/>
    <w:rsid w:val="00BB31F8"/>
    <w:rsid w:val="00BB348C"/>
    <w:rsid w:val="00BB3A08"/>
    <w:rsid w:val="00BB3C89"/>
    <w:rsid w:val="00BB405E"/>
    <w:rsid w:val="00BB437E"/>
    <w:rsid w:val="00BB4393"/>
    <w:rsid w:val="00BB45C7"/>
    <w:rsid w:val="00BB46AE"/>
    <w:rsid w:val="00BB4973"/>
    <w:rsid w:val="00BB4B14"/>
    <w:rsid w:val="00BB4DD1"/>
    <w:rsid w:val="00BB4F63"/>
    <w:rsid w:val="00BB5163"/>
    <w:rsid w:val="00BB5637"/>
    <w:rsid w:val="00BB56F3"/>
    <w:rsid w:val="00BB5CF9"/>
    <w:rsid w:val="00BB5EE0"/>
    <w:rsid w:val="00BB6104"/>
    <w:rsid w:val="00BB702B"/>
    <w:rsid w:val="00BB716F"/>
    <w:rsid w:val="00BB72DD"/>
    <w:rsid w:val="00BB760E"/>
    <w:rsid w:val="00BB7784"/>
    <w:rsid w:val="00BB7859"/>
    <w:rsid w:val="00BB7BD3"/>
    <w:rsid w:val="00BC0033"/>
    <w:rsid w:val="00BC0116"/>
    <w:rsid w:val="00BC0505"/>
    <w:rsid w:val="00BC0802"/>
    <w:rsid w:val="00BC0929"/>
    <w:rsid w:val="00BC0A4F"/>
    <w:rsid w:val="00BC1083"/>
    <w:rsid w:val="00BC11D9"/>
    <w:rsid w:val="00BC12F4"/>
    <w:rsid w:val="00BC13AC"/>
    <w:rsid w:val="00BC1889"/>
    <w:rsid w:val="00BC18EC"/>
    <w:rsid w:val="00BC191E"/>
    <w:rsid w:val="00BC1A02"/>
    <w:rsid w:val="00BC1A86"/>
    <w:rsid w:val="00BC1ACF"/>
    <w:rsid w:val="00BC1C76"/>
    <w:rsid w:val="00BC2013"/>
    <w:rsid w:val="00BC22AE"/>
    <w:rsid w:val="00BC23CB"/>
    <w:rsid w:val="00BC2888"/>
    <w:rsid w:val="00BC3327"/>
    <w:rsid w:val="00BC345C"/>
    <w:rsid w:val="00BC34C9"/>
    <w:rsid w:val="00BC3C14"/>
    <w:rsid w:val="00BC3C3F"/>
    <w:rsid w:val="00BC3DA6"/>
    <w:rsid w:val="00BC3EBC"/>
    <w:rsid w:val="00BC4130"/>
    <w:rsid w:val="00BC44E7"/>
    <w:rsid w:val="00BC4649"/>
    <w:rsid w:val="00BC4746"/>
    <w:rsid w:val="00BC4BF7"/>
    <w:rsid w:val="00BC4C13"/>
    <w:rsid w:val="00BC5575"/>
    <w:rsid w:val="00BC5708"/>
    <w:rsid w:val="00BC5818"/>
    <w:rsid w:val="00BC585B"/>
    <w:rsid w:val="00BC5A39"/>
    <w:rsid w:val="00BC640E"/>
    <w:rsid w:val="00BC65D2"/>
    <w:rsid w:val="00BC65EC"/>
    <w:rsid w:val="00BC69C2"/>
    <w:rsid w:val="00BC6B1C"/>
    <w:rsid w:val="00BC6B5E"/>
    <w:rsid w:val="00BC6BFB"/>
    <w:rsid w:val="00BC741D"/>
    <w:rsid w:val="00BC751C"/>
    <w:rsid w:val="00BC76F9"/>
    <w:rsid w:val="00BC781F"/>
    <w:rsid w:val="00BC790B"/>
    <w:rsid w:val="00BC7E4D"/>
    <w:rsid w:val="00BC7EC4"/>
    <w:rsid w:val="00BD02D4"/>
    <w:rsid w:val="00BD0647"/>
    <w:rsid w:val="00BD0AF7"/>
    <w:rsid w:val="00BD0B10"/>
    <w:rsid w:val="00BD0BAB"/>
    <w:rsid w:val="00BD0D21"/>
    <w:rsid w:val="00BD10C7"/>
    <w:rsid w:val="00BD1182"/>
    <w:rsid w:val="00BD11EE"/>
    <w:rsid w:val="00BD1274"/>
    <w:rsid w:val="00BD12FC"/>
    <w:rsid w:val="00BD1414"/>
    <w:rsid w:val="00BD14F6"/>
    <w:rsid w:val="00BD157C"/>
    <w:rsid w:val="00BD16DC"/>
    <w:rsid w:val="00BD1709"/>
    <w:rsid w:val="00BD190B"/>
    <w:rsid w:val="00BD1979"/>
    <w:rsid w:val="00BD1BFF"/>
    <w:rsid w:val="00BD1C98"/>
    <w:rsid w:val="00BD1F20"/>
    <w:rsid w:val="00BD21F3"/>
    <w:rsid w:val="00BD27A6"/>
    <w:rsid w:val="00BD29D8"/>
    <w:rsid w:val="00BD316E"/>
    <w:rsid w:val="00BD3526"/>
    <w:rsid w:val="00BD3628"/>
    <w:rsid w:val="00BD3692"/>
    <w:rsid w:val="00BD3970"/>
    <w:rsid w:val="00BD3D6E"/>
    <w:rsid w:val="00BD3DE7"/>
    <w:rsid w:val="00BD3EAB"/>
    <w:rsid w:val="00BD4032"/>
    <w:rsid w:val="00BD410D"/>
    <w:rsid w:val="00BD4339"/>
    <w:rsid w:val="00BD44C7"/>
    <w:rsid w:val="00BD454D"/>
    <w:rsid w:val="00BD4573"/>
    <w:rsid w:val="00BD464D"/>
    <w:rsid w:val="00BD4A55"/>
    <w:rsid w:val="00BD5047"/>
    <w:rsid w:val="00BD5109"/>
    <w:rsid w:val="00BD529D"/>
    <w:rsid w:val="00BD56C1"/>
    <w:rsid w:val="00BD5857"/>
    <w:rsid w:val="00BD5A49"/>
    <w:rsid w:val="00BD5DE2"/>
    <w:rsid w:val="00BD5F75"/>
    <w:rsid w:val="00BD6170"/>
    <w:rsid w:val="00BD6B54"/>
    <w:rsid w:val="00BD6E83"/>
    <w:rsid w:val="00BD7109"/>
    <w:rsid w:val="00BD71C3"/>
    <w:rsid w:val="00BD71FA"/>
    <w:rsid w:val="00BD73DB"/>
    <w:rsid w:val="00BD7A32"/>
    <w:rsid w:val="00BD7A80"/>
    <w:rsid w:val="00BD7BA8"/>
    <w:rsid w:val="00BE002E"/>
    <w:rsid w:val="00BE05E7"/>
    <w:rsid w:val="00BE06DB"/>
    <w:rsid w:val="00BE093A"/>
    <w:rsid w:val="00BE0ADE"/>
    <w:rsid w:val="00BE0C93"/>
    <w:rsid w:val="00BE0D7B"/>
    <w:rsid w:val="00BE0EE8"/>
    <w:rsid w:val="00BE12F7"/>
    <w:rsid w:val="00BE18E5"/>
    <w:rsid w:val="00BE1A11"/>
    <w:rsid w:val="00BE1D85"/>
    <w:rsid w:val="00BE1DCA"/>
    <w:rsid w:val="00BE1E47"/>
    <w:rsid w:val="00BE2167"/>
    <w:rsid w:val="00BE22AF"/>
    <w:rsid w:val="00BE2334"/>
    <w:rsid w:val="00BE253B"/>
    <w:rsid w:val="00BE2637"/>
    <w:rsid w:val="00BE2786"/>
    <w:rsid w:val="00BE295E"/>
    <w:rsid w:val="00BE2EE6"/>
    <w:rsid w:val="00BE2EEF"/>
    <w:rsid w:val="00BE340C"/>
    <w:rsid w:val="00BE3524"/>
    <w:rsid w:val="00BE3A83"/>
    <w:rsid w:val="00BE428F"/>
    <w:rsid w:val="00BE45A5"/>
    <w:rsid w:val="00BE4697"/>
    <w:rsid w:val="00BE485D"/>
    <w:rsid w:val="00BE4B04"/>
    <w:rsid w:val="00BE51E6"/>
    <w:rsid w:val="00BE5320"/>
    <w:rsid w:val="00BE5400"/>
    <w:rsid w:val="00BE56CA"/>
    <w:rsid w:val="00BE5725"/>
    <w:rsid w:val="00BE5B9B"/>
    <w:rsid w:val="00BE5CDE"/>
    <w:rsid w:val="00BE6060"/>
    <w:rsid w:val="00BE6263"/>
    <w:rsid w:val="00BE64E6"/>
    <w:rsid w:val="00BE6547"/>
    <w:rsid w:val="00BE69A0"/>
    <w:rsid w:val="00BE6E81"/>
    <w:rsid w:val="00BE6E91"/>
    <w:rsid w:val="00BE6E9A"/>
    <w:rsid w:val="00BE6EFE"/>
    <w:rsid w:val="00BE7076"/>
    <w:rsid w:val="00BE799D"/>
    <w:rsid w:val="00BE7FEA"/>
    <w:rsid w:val="00BF0035"/>
    <w:rsid w:val="00BF0194"/>
    <w:rsid w:val="00BF01A8"/>
    <w:rsid w:val="00BF01AB"/>
    <w:rsid w:val="00BF0712"/>
    <w:rsid w:val="00BF0B8D"/>
    <w:rsid w:val="00BF0D9F"/>
    <w:rsid w:val="00BF0DF9"/>
    <w:rsid w:val="00BF0EE4"/>
    <w:rsid w:val="00BF17E4"/>
    <w:rsid w:val="00BF18FD"/>
    <w:rsid w:val="00BF19C8"/>
    <w:rsid w:val="00BF1C96"/>
    <w:rsid w:val="00BF1F0F"/>
    <w:rsid w:val="00BF20AE"/>
    <w:rsid w:val="00BF20D6"/>
    <w:rsid w:val="00BF2246"/>
    <w:rsid w:val="00BF2461"/>
    <w:rsid w:val="00BF26F1"/>
    <w:rsid w:val="00BF27A0"/>
    <w:rsid w:val="00BF331B"/>
    <w:rsid w:val="00BF39C0"/>
    <w:rsid w:val="00BF3B93"/>
    <w:rsid w:val="00BF3FB9"/>
    <w:rsid w:val="00BF402D"/>
    <w:rsid w:val="00BF4077"/>
    <w:rsid w:val="00BF4307"/>
    <w:rsid w:val="00BF4472"/>
    <w:rsid w:val="00BF4698"/>
    <w:rsid w:val="00BF4B4A"/>
    <w:rsid w:val="00BF502B"/>
    <w:rsid w:val="00BF5038"/>
    <w:rsid w:val="00BF55B3"/>
    <w:rsid w:val="00BF55B5"/>
    <w:rsid w:val="00BF5934"/>
    <w:rsid w:val="00BF59F0"/>
    <w:rsid w:val="00BF5CB9"/>
    <w:rsid w:val="00BF5EC2"/>
    <w:rsid w:val="00BF6043"/>
    <w:rsid w:val="00BF611C"/>
    <w:rsid w:val="00BF6131"/>
    <w:rsid w:val="00BF62A6"/>
    <w:rsid w:val="00BF654B"/>
    <w:rsid w:val="00BF65AA"/>
    <w:rsid w:val="00BF6699"/>
    <w:rsid w:val="00BF6B86"/>
    <w:rsid w:val="00BF6C6F"/>
    <w:rsid w:val="00BF6D16"/>
    <w:rsid w:val="00BF6D64"/>
    <w:rsid w:val="00BF71B2"/>
    <w:rsid w:val="00BF738E"/>
    <w:rsid w:val="00BF766D"/>
    <w:rsid w:val="00BF78E3"/>
    <w:rsid w:val="00BF7A48"/>
    <w:rsid w:val="00BF7B17"/>
    <w:rsid w:val="00BF7D10"/>
    <w:rsid w:val="00BF7DAA"/>
    <w:rsid w:val="00C0001D"/>
    <w:rsid w:val="00C000FC"/>
    <w:rsid w:val="00C00152"/>
    <w:rsid w:val="00C001B4"/>
    <w:rsid w:val="00C00233"/>
    <w:rsid w:val="00C0064A"/>
    <w:rsid w:val="00C008FD"/>
    <w:rsid w:val="00C00942"/>
    <w:rsid w:val="00C00B06"/>
    <w:rsid w:val="00C00B8E"/>
    <w:rsid w:val="00C00C17"/>
    <w:rsid w:val="00C00C9B"/>
    <w:rsid w:val="00C00CF7"/>
    <w:rsid w:val="00C01A19"/>
    <w:rsid w:val="00C01C8B"/>
    <w:rsid w:val="00C01EA3"/>
    <w:rsid w:val="00C01FAD"/>
    <w:rsid w:val="00C02367"/>
    <w:rsid w:val="00C02415"/>
    <w:rsid w:val="00C02620"/>
    <w:rsid w:val="00C027EF"/>
    <w:rsid w:val="00C02867"/>
    <w:rsid w:val="00C02BFE"/>
    <w:rsid w:val="00C02EED"/>
    <w:rsid w:val="00C03303"/>
    <w:rsid w:val="00C033BC"/>
    <w:rsid w:val="00C03425"/>
    <w:rsid w:val="00C03A21"/>
    <w:rsid w:val="00C03B11"/>
    <w:rsid w:val="00C03C22"/>
    <w:rsid w:val="00C03EBF"/>
    <w:rsid w:val="00C03FBB"/>
    <w:rsid w:val="00C03FF5"/>
    <w:rsid w:val="00C04220"/>
    <w:rsid w:val="00C042B1"/>
    <w:rsid w:val="00C043C1"/>
    <w:rsid w:val="00C04417"/>
    <w:rsid w:val="00C04561"/>
    <w:rsid w:val="00C048EC"/>
    <w:rsid w:val="00C04B19"/>
    <w:rsid w:val="00C04C3D"/>
    <w:rsid w:val="00C04E2E"/>
    <w:rsid w:val="00C04F0E"/>
    <w:rsid w:val="00C04FE8"/>
    <w:rsid w:val="00C05176"/>
    <w:rsid w:val="00C0553C"/>
    <w:rsid w:val="00C055B1"/>
    <w:rsid w:val="00C057A4"/>
    <w:rsid w:val="00C05A89"/>
    <w:rsid w:val="00C05C8E"/>
    <w:rsid w:val="00C06392"/>
    <w:rsid w:val="00C064B6"/>
    <w:rsid w:val="00C066F2"/>
    <w:rsid w:val="00C067E3"/>
    <w:rsid w:val="00C069A5"/>
    <w:rsid w:val="00C070C2"/>
    <w:rsid w:val="00C0726A"/>
    <w:rsid w:val="00C0742D"/>
    <w:rsid w:val="00C07585"/>
    <w:rsid w:val="00C075A6"/>
    <w:rsid w:val="00C079CD"/>
    <w:rsid w:val="00C07A0E"/>
    <w:rsid w:val="00C07BE9"/>
    <w:rsid w:val="00C07DF3"/>
    <w:rsid w:val="00C105A3"/>
    <w:rsid w:val="00C1084F"/>
    <w:rsid w:val="00C1097A"/>
    <w:rsid w:val="00C10A42"/>
    <w:rsid w:val="00C10D87"/>
    <w:rsid w:val="00C10F6E"/>
    <w:rsid w:val="00C11052"/>
    <w:rsid w:val="00C113C1"/>
    <w:rsid w:val="00C11972"/>
    <w:rsid w:val="00C11A68"/>
    <w:rsid w:val="00C11D34"/>
    <w:rsid w:val="00C12B57"/>
    <w:rsid w:val="00C12B76"/>
    <w:rsid w:val="00C12D78"/>
    <w:rsid w:val="00C12D80"/>
    <w:rsid w:val="00C13258"/>
    <w:rsid w:val="00C133F0"/>
    <w:rsid w:val="00C1342E"/>
    <w:rsid w:val="00C13441"/>
    <w:rsid w:val="00C14066"/>
    <w:rsid w:val="00C1437A"/>
    <w:rsid w:val="00C143E6"/>
    <w:rsid w:val="00C14756"/>
    <w:rsid w:val="00C14A10"/>
    <w:rsid w:val="00C14CA0"/>
    <w:rsid w:val="00C14CD7"/>
    <w:rsid w:val="00C14D39"/>
    <w:rsid w:val="00C14DF8"/>
    <w:rsid w:val="00C155C1"/>
    <w:rsid w:val="00C15813"/>
    <w:rsid w:val="00C159C9"/>
    <w:rsid w:val="00C15A36"/>
    <w:rsid w:val="00C15CB1"/>
    <w:rsid w:val="00C15CF6"/>
    <w:rsid w:val="00C16780"/>
    <w:rsid w:val="00C16A0F"/>
    <w:rsid w:val="00C16A91"/>
    <w:rsid w:val="00C16B8D"/>
    <w:rsid w:val="00C16CAA"/>
    <w:rsid w:val="00C16E1C"/>
    <w:rsid w:val="00C16EB4"/>
    <w:rsid w:val="00C17471"/>
    <w:rsid w:val="00C174C8"/>
    <w:rsid w:val="00C174D7"/>
    <w:rsid w:val="00C1753A"/>
    <w:rsid w:val="00C17B00"/>
    <w:rsid w:val="00C17BB4"/>
    <w:rsid w:val="00C17BBA"/>
    <w:rsid w:val="00C17C63"/>
    <w:rsid w:val="00C17C99"/>
    <w:rsid w:val="00C17D6E"/>
    <w:rsid w:val="00C17E69"/>
    <w:rsid w:val="00C17EB2"/>
    <w:rsid w:val="00C204C7"/>
    <w:rsid w:val="00C209FF"/>
    <w:rsid w:val="00C20B17"/>
    <w:rsid w:val="00C20C9B"/>
    <w:rsid w:val="00C2122D"/>
    <w:rsid w:val="00C217FA"/>
    <w:rsid w:val="00C2191A"/>
    <w:rsid w:val="00C21F2A"/>
    <w:rsid w:val="00C2312D"/>
    <w:rsid w:val="00C2317B"/>
    <w:rsid w:val="00C232C9"/>
    <w:rsid w:val="00C2351C"/>
    <w:rsid w:val="00C2385D"/>
    <w:rsid w:val="00C23A9D"/>
    <w:rsid w:val="00C23B25"/>
    <w:rsid w:val="00C23BB4"/>
    <w:rsid w:val="00C23F27"/>
    <w:rsid w:val="00C242D8"/>
    <w:rsid w:val="00C2444E"/>
    <w:rsid w:val="00C24600"/>
    <w:rsid w:val="00C24CA6"/>
    <w:rsid w:val="00C24D7C"/>
    <w:rsid w:val="00C24FDE"/>
    <w:rsid w:val="00C254A5"/>
    <w:rsid w:val="00C25823"/>
    <w:rsid w:val="00C25843"/>
    <w:rsid w:val="00C25CF0"/>
    <w:rsid w:val="00C25FAB"/>
    <w:rsid w:val="00C26228"/>
    <w:rsid w:val="00C26884"/>
    <w:rsid w:val="00C2695F"/>
    <w:rsid w:val="00C26F5A"/>
    <w:rsid w:val="00C27528"/>
    <w:rsid w:val="00C275C1"/>
    <w:rsid w:val="00C276A3"/>
    <w:rsid w:val="00C27A8B"/>
    <w:rsid w:val="00C30090"/>
    <w:rsid w:val="00C301C5"/>
    <w:rsid w:val="00C30763"/>
    <w:rsid w:val="00C30850"/>
    <w:rsid w:val="00C30AF3"/>
    <w:rsid w:val="00C30D16"/>
    <w:rsid w:val="00C30D21"/>
    <w:rsid w:val="00C30E91"/>
    <w:rsid w:val="00C310A8"/>
    <w:rsid w:val="00C311E6"/>
    <w:rsid w:val="00C31222"/>
    <w:rsid w:val="00C31290"/>
    <w:rsid w:val="00C312F0"/>
    <w:rsid w:val="00C31312"/>
    <w:rsid w:val="00C31485"/>
    <w:rsid w:val="00C31572"/>
    <w:rsid w:val="00C315D3"/>
    <w:rsid w:val="00C317DE"/>
    <w:rsid w:val="00C31BAD"/>
    <w:rsid w:val="00C32089"/>
    <w:rsid w:val="00C3251B"/>
    <w:rsid w:val="00C32654"/>
    <w:rsid w:val="00C3269A"/>
    <w:rsid w:val="00C326C4"/>
    <w:rsid w:val="00C3279F"/>
    <w:rsid w:val="00C32C00"/>
    <w:rsid w:val="00C336EE"/>
    <w:rsid w:val="00C3378C"/>
    <w:rsid w:val="00C33E47"/>
    <w:rsid w:val="00C33F18"/>
    <w:rsid w:val="00C34205"/>
    <w:rsid w:val="00C34262"/>
    <w:rsid w:val="00C343F7"/>
    <w:rsid w:val="00C3446C"/>
    <w:rsid w:val="00C34479"/>
    <w:rsid w:val="00C34606"/>
    <w:rsid w:val="00C3477E"/>
    <w:rsid w:val="00C34A4B"/>
    <w:rsid w:val="00C34C78"/>
    <w:rsid w:val="00C3503B"/>
    <w:rsid w:val="00C351B6"/>
    <w:rsid w:val="00C351E0"/>
    <w:rsid w:val="00C356BF"/>
    <w:rsid w:val="00C356DB"/>
    <w:rsid w:val="00C35B50"/>
    <w:rsid w:val="00C35EC6"/>
    <w:rsid w:val="00C362D6"/>
    <w:rsid w:val="00C36AFB"/>
    <w:rsid w:val="00C36B59"/>
    <w:rsid w:val="00C372D2"/>
    <w:rsid w:val="00C375B1"/>
    <w:rsid w:val="00C378AA"/>
    <w:rsid w:val="00C379CC"/>
    <w:rsid w:val="00C37AA2"/>
    <w:rsid w:val="00C37C96"/>
    <w:rsid w:val="00C37EAD"/>
    <w:rsid w:val="00C37F59"/>
    <w:rsid w:val="00C4003E"/>
    <w:rsid w:val="00C4025A"/>
    <w:rsid w:val="00C40630"/>
    <w:rsid w:val="00C40716"/>
    <w:rsid w:val="00C407E4"/>
    <w:rsid w:val="00C40B41"/>
    <w:rsid w:val="00C40E79"/>
    <w:rsid w:val="00C40F1D"/>
    <w:rsid w:val="00C41050"/>
    <w:rsid w:val="00C41111"/>
    <w:rsid w:val="00C41A8A"/>
    <w:rsid w:val="00C41CF3"/>
    <w:rsid w:val="00C41D12"/>
    <w:rsid w:val="00C42488"/>
    <w:rsid w:val="00C42514"/>
    <w:rsid w:val="00C42554"/>
    <w:rsid w:val="00C42B5A"/>
    <w:rsid w:val="00C42B88"/>
    <w:rsid w:val="00C42F61"/>
    <w:rsid w:val="00C43156"/>
    <w:rsid w:val="00C431CB"/>
    <w:rsid w:val="00C43204"/>
    <w:rsid w:val="00C43610"/>
    <w:rsid w:val="00C441F7"/>
    <w:rsid w:val="00C441FA"/>
    <w:rsid w:val="00C4427F"/>
    <w:rsid w:val="00C44415"/>
    <w:rsid w:val="00C4447D"/>
    <w:rsid w:val="00C447BC"/>
    <w:rsid w:val="00C44B44"/>
    <w:rsid w:val="00C44C0F"/>
    <w:rsid w:val="00C450E4"/>
    <w:rsid w:val="00C4526B"/>
    <w:rsid w:val="00C45565"/>
    <w:rsid w:val="00C45625"/>
    <w:rsid w:val="00C4570E"/>
    <w:rsid w:val="00C45761"/>
    <w:rsid w:val="00C45BAD"/>
    <w:rsid w:val="00C45BDC"/>
    <w:rsid w:val="00C45CBD"/>
    <w:rsid w:val="00C45E13"/>
    <w:rsid w:val="00C45F7D"/>
    <w:rsid w:val="00C46526"/>
    <w:rsid w:val="00C465A0"/>
    <w:rsid w:val="00C46B11"/>
    <w:rsid w:val="00C46B36"/>
    <w:rsid w:val="00C46B42"/>
    <w:rsid w:val="00C46DBF"/>
    <w:rsid w:val="00C46E36"/>
    <w:rsid w:val="00C472D1"/>
    <w:rsid w:val="00C47404"/>
    <w:rsid w:val="00C4771F"/>
    <w:rsid w:val="00C47781"/>
    <w:rsid w:val="00C47BF1"/>
    <w:rsid w:val="00C47C38"/>
    <w:rsid w:val="00C47E74"/>
    <w:rsid w:val="00C47F1A"/>
    <w:rsid w:val="00C5013C"/>
    <w:rsid w:val="00C502E0"/>
    <w:rsid w:val="00C505E7"/>
    <w:rsid w:val="00C505E9"/>
    <w:rsid w:val="00C506A5"/>
    <w:rsid w:val="00C506C5"/>
    <w:rsid w:val="00C50903"/>
    <w:rsid w:val="00C50AD7"/>
    <w:rsid w:val="00C50C1E"/>
    <w:rsid w:val="00C50DE1"/>
    <w:rsid w:val="00C50EA3"/>
    <w:rsid w:val="00C51071"/>
    <w:rsid w:val="00C5132A"/>
    <w:rsid w:val="00C513F3"/>
    <w:rsid w:val="00C51411"/>
    <w:rsid w:val="00C514DB"/>
    <w:rsid w:val="00C51733"/>
    <w:rsid w:val="00C51BC1"/>
    <w:rsid w:val="00C51BD3"/>
    <w:rsid w:val="00C51C93"/>
    <w:rsid w:val="00C522B6"/>
    <w:rsid w:val="00C529B6"/>
    <w:rsid w:val="00C529C0"/>
    <w:rsid w:val="00C52A45"/>
    <w:rsid w:val="00C52A47"/>
    <w:rsid w:val="00C52A9B"/>
    <w:rsid w:val="00C52D93"/>
    <w:rsid w:val="00C530C8"/>
    <w:rsid w:val="00C5334A"/>
    <w:rsid w:val="00C53401"/>
    <w:rsid w:val="00C535BC"/>
    <w:rsid w:val="00C535F4"/>
    <w:rsid w:val="00C53C15"/>
    <w:rsid w:val="00C53D88"/>
    <w:rsid w:val="00C53E27"/>
    <w:rsid w:val="00C5451F"/>
    <w:rsid w:val="00C5463B"/>
    <w:rsid w:val="00C54A00"/>
    <w:rsid w:val="00C54F26"/>
    <w:rsid w:val="00C54F4F"/>
    <w:rsid w:val="00C54FB0"/>
    <w:rsid w:val="00C550E7"/>
    <w:rsid w:val="00C551DB"/>
    <w:rsid w:val="00C5533A"/>
    <w:rsid w:val="00C55369"/>
    <w:rsid w:val="00C5566B"/>
    <w:rsid w:val="00C557E9"/>
    <w:rsid w:val="00C55A25"/>
    <w:rsid w:val="00C55E3C"/>
    <w:rsid w:val="00C55F8C"/>
    <w:rsid w:val="00C561F8"/>
    <w:rsid w:val="00C564FB"/>
    <w:rsid w:val="00C56503"/>
    <w:rsid w:val="00C56828"/>
    <w:rsid w:val="00C56BC1"/>
    <w:rsid w:val="00C56D1C"/>
    <w:rsid w:val="00C56DE3"/>
    <w:rsid w:val="00C5763F"/>
    <w:rsid w:val="00C57B43"/>
    <w:rsid w:val="00C57D80"/>
    <w:rsid w:val="00C57D94"/>
    <w:rsid w:val="00C60894"/>
    <w:rsid w:val="00C608F6"/>
    <w:rsid w:val="00C60DD0"/>
    <w:rsid w:val="00C60EE8"/>
    <w:rsid w:val="00C60F6A"/>
    <w:rsid w:val="00C6113B"/>
    <w:rsid w:val="00C614A2"/>
    <w:rsid w:val="00C61AC7"/>
    <w:rsid w:val="00C61BC3"/>
    <w:rsid w:val="00C625CE"/>
    <w:rsid w:val="00C62751"/>
    <w:rsid w:val="00C62B80"/>
    <w:rsid w:val="00C62CDC"/>
    <w:rsid w:val="00C633E3"/>
    <w:rsid w:val="00C63452"/>
    <w:rsid w:val="00C6345F"/>
    <w:rsid w:val="00C6364E"/>
    <w:rsid w:val="00C6366C"/>
    <w:rsid w:val="00C63712"/>
    <w:rsid w:val="00C63766"/>
    <w:rsid w:val="00C6392E"/>
    <w:rsid w:val="00C63A9E"/>
    <w:rsid w:val="00C63C95"/>
    <w:rsid w:val="00C63D6A"/>
    <w:rsid w:val="00C63E46"/>
    <w:rsid w:val="00C63E66"/>
    <w:rsid w:val="00C63ED8"/>
    <w:rsid w:val="00C63EFE"/>
    <w:rsid w:val="00C640D8"/>
    <w:rsid w:val="00C64637"/>
    <w:rsid w:val="00C64AF8"/>
    <w:rsid w:val="00C64CF3"/>
    <w:rsid w:val="00C64E6D"/>
    <w:rsid w:val="00C64F06"/>
    <w:rsid w:val="00C64F7A"/>
    <w:rsid w:val="00C65485"/>
    <w:rsid w:val="00C654B6"/>
    <w:rsid w:val="00C65519"/>
    <w:rsid w:val="00C6557E"/>
    <w:rsid w:val="00C6558B"/>
    <w:rsid w:val="00C65709"/>
    <w:rsid w:val="00C65FD2"/>
    <w:rsid w:val="00C6604B"/>
    <w:rsid w:val="00C6613A"/>
    <w:rsid w:val="00C6635E"/>
    <w:rsid w:val="00C66552"/>
    <w:rsid w:val="00C6662E"/>
    <w:rsid w:val="00C66662"/>
    <w:rsid w:val="00C6680E"/>
    <w:rsid w:val="00C66A98"/>
    <w:rsid w:val="00C66E79"/>
    <w:rsid w:val="00C673C0"/>
    <w:rsid w:val="00C674E7"/>
    <w:rsid w:val="00C6751C"/>
    <w:rsid w:val="00C678C1"/>
    <w:rsid w:val="00C67ACB"/>
    <w:rsid w:val="00C67B19"/>
    <w:rsid w:val="00C67CBA"/>
    <w:rsid w:val="00C67D83"/>
    <w:rsid w:val="00C67F55"/>
    <w:rsid w:val="00C67F7D"/>
    <w:rsid w:val="00C7005C"/>
    <w:rsid w:val="00C70169"/>
    <w:rsid w:val="00C701B3"/>
    <w:rsid w:val="00C70254"/>
    <w:rsid w:val="00C70A5B"/>
    <w:rsid w:val="00C70B49"/>
    <w:rsid w:val="00C70E61"/>
    <w:rsid w:val="00C70F22"/>
    <w:rsid w:val="00C71257"/>
    <w:rsid w:val="00C7146F"/>
    <w:rsid w:val="00C714F3"/>
    <w:rsid w:val="00C71A95"/>
    <w:rsid w:val="00C71AFE"/>
    <w:rsid w:val="00C71F92"/>
    <w:rsid w:val="00C7201A"/>
    <w:rsid w:val="00C721AE"/>
    <w:rsid w:val="00C7230B"/>
    <w:rsid w:val="00C72326"/>
    <w:rsid w:val="00C724A4"/>
    <w:rsid w:val="00C72864"/>
    <w:rsid w:val="00C728F0"/>
    <w:rsid w:val="00C72C48"/>
    <w:rsid w:val="00C72FFE"/>
    <w:rsid w:val="00C73271"/>
    <w:rsid w:val="00C73396"/>
    <w:rsid w:val="00C737A1"/>
    <w:rsid w:val="00C739CE"/>
    <w:rsid w:val="00C73B0A"/>
    <w:rsid w:val="00C73B51"/>
    <w:rsid w:val="00C740C4"/>
    <w:rsid w:val="00C741F2"/>
    <w:rsid w:val="00C74470"/>
    <w:rsid w:val="00C744FA"/>
    <w:rsid w:val="00C7458E"/>
    <w:rsid w:val="00C745D0"/>
    <w:rsid w:val="00C7467F"/>
    <w:rsid w:val="00C74696"/>
    <w:rsid w:val="00C74776"/>
    <w:rsid w:val="00C7477B"/>
    <w:rsid w:val="00C7480D"/>
    <w:rsid w:val="00C748AC"/>
    <w:rsid w:val="00C74922"/>
    <w:rsid w:val="00C7495A"/>
    <w:rsid w:val="00C74A6D"/>
    <w:rsid w:val="00C74BF6"/>
    <w:rsid w:val="00C74C92"/>
    <w:rsid w:val="00C752DB"/>
    <w:rsid w:val="00C75306"/>
    <w:rsid w:val="00C75350"/>
    <w:rsid w:val="00C753E1"/>
    <w:rsid w:val="00C75437"/>
    <w:rsid w:val="00C755FD"/>
    <w:rsid w:val="00C756A0"/>
    <w:rsid w:val="00C758B3"/>
    <w:rsid w:val="00C75DAF"/>
    <w:rsid w:val="00C75F22"/>
    <w:rsid w:val="00C7607F"/>
    <w:rsid w:val="00C76088"/>
    <w:rsid w:val="00C760F1"/>
    <w:rsid w:val="00C76618"/>
    <w:rsid w:val="00C7691B"/>
    <w:rsid w:val="00C76B4F"/>
    <w:rsid w:val="00C76D34"/>
    <w:rsid w:val="00C76E7C"/>
    <w:rsid w:val="00C772DB"/>
    <w:rsid w:val="00C773EC"/>
    <w:rsid w:val="00C77543"/>
    <w:rsid w:val="00C77794"/>
    <w:rsid w:val="00C77A3E"/>
    <w:rsid w:val="00C77D94"/>
    <w:rsid w:val="00C77E09"/>
    <w:rsid w:val="00C77E46"/>
    <w:rsid w:val="00C803FF"/>
    <w:rsid w:val="00C805D7"/>
    <w:rsid w:val="00C80841"/>
    <w:rsid w:val="00C80A8B"/>
    <w:rsid w:val="00C80C25"/>
    <w:rsid w:val="00C80CA9"/>
    <w:rsid w:val="00C80FB0"/>
    <w:rsid w:val="00C811F4"/>
    <w:rsid w:val="00C81250"/>
    <w:rsid w:val="00C8157B"/>
    <w:rsid w:val="00C8162D"/>
    <w:rsid w:val="00C81648"/>
    <w:rsid w:val="00C81711"/>
    <w:rsid w:val="00C82884"/>
    <w:rsid w:val="00C82D0B"/>
    <w:rsid w:val="00C82D55"/>
    <w:rsid w:val="00C831D9"/>
    <w:rsid w:val="00C832F5"/>
    <w:rsid w:val="00C833B8"/>
    <w:rsid w:val="00C83517"/>
    <w:rsid w:val="00C836BF"/>
    <w:rsid w:val="00C8383E"/>
    <w:rsid w:val="00C838B3"/>
    <w:rsid w:val="00C838F9"/>
    <w:rsid w:val="00C83AA2"/>
    <w:rsid w:val="00C83DAC"/>
    <w:rsid w:val="00C83E96"/>
    <w:rsid w:val="00C83F82"/>
    <w:rsid w:val="00C844B6"/>
    <w:rsid w:val="00C848B1"/>
    <w:rsid w:val="00C849E4"/>
    <w:rsid w:val="00C84ABC"/>
    <w:rsid w:val="00C84D84"/>
    <w:rsid w:val="00C84EE1"/>
    <w:rsid w:val="00C853F5"/>
    <w:rsid w:val="00C8575A"/>
    <w:rsid w:val="00C85872"/>
    <w:rsid w:val="00C85AE8"/>
    <w:rsid w:val="00C85DCA"/>
    <w:rsid w:val="00C85FE6"/>
    <w:rsid w:val="00C8602B"/>
    <w:rsid w:val="00C862D2"/>
    <w:rsid w:val="00C866FA"/>
    <w:rsid w:val="00C8694C"/>
    <w:rsid w:val="00C8715E"/>
    <w:rsid w:val="00C874C7"/>
    <w:rsid w:val="00C876EB"/>
    <w:rsid w:val="00C878CD"/>
    <w:rsid w:val="00C87A17"/>
    <w:rsid w:val="00C87D37"/>
    <w:rsid w:val="00C87DB5"/>
    <w:rsid w:val="00C87ECE"/>
    <w:rsid w:val="00C900AF"/>
    <w:rsid w:val="00C90149"/>
    <w:rsid w:val="00C901B9"/>
    <w:rsid w:val="00C9029D"/>
    <w:rsid w:val="00C90340"/>
    <w:rsid w:val="00C90833"/>
    <w:rsid w:val="00C909FB"/>
    <w:rsid w:val="00C90AA8"/>
    <w:rsid w:val="00C90BD0"/>
    <w:rsid w:val="00C91567"/>
    <w:rsid w:val="00C918CA"/>
    <w:rsid w:val="00C91A92"/>
    <w:rsid w:val="00C9228C"/>
    <w:rsid w:val="00C92724"/>
    <w:rsid w:val="00C92789"/>
    <w:rsid w:val="00C9286B"/>
    <w:rsid w:val="00C928AE"/>
    <w:rsid w:val="00C929EB"/>
    <w:rsid w:val="00C92C83"/>
    <w:rsid w:val="00C92CCA"/>
    <w:rsid w:val="00C9338A"/>
    <w:rsid w:val="00C9356F"/>
    <w:rsid w:val="00C935BE"/>
    <w:rsid w:val="00C9372D"/>
    <w:rsid w:val="00C937DB"/>
    <w:rsid w:val="00C93EE6"/>
    <w:rsid w:val="00C93FEC"/>
    <w:rsid w:val="00C94267"/>
    <w:rsid w:val="00C94303"/>
    <w:rsid w:val="00C9434F"/>
    <w:rsid w:val="00C943D9"/>
    <w:rsid w:val="00C9455B"/>
    <w:rsid w:val="00C94787"/>
    <w:rsid w:val="00C9495C"/>
    <w:rsid w:val="00C94D49"/>
    <w:rsid w:val="00C94EF8"/>
    <w:rsid w:val="00C95273"/>
    <w:rsid w:val="00C953A9"/>
    <w:rsid w:val="00C95473"/>
    <w:rsid w:val="00C957E3"/>
    <w:rsid w:val="00C9582D"/>
    <w:rsid w:val="00C95881"/>
    <w:rsid w:val="00C95B83"/>
    <w:rsid w:val="00C9605F"/>
    <w:rsid w:val="00C96312"/>
    <w:rsid w:val="00C96386"/>
    <w:rsid w:val="00C965C4"/>
    <w:rsid w:val="00C967F3"/>
    <w:rsid w:val="00C96CB1"/>
    <w:rsid w:val="00C96CB9"/>
    <w:rsid w:val="00C971F5"/>
    <w:rsid w:val="00C973D7"/>
    <w:rsid w:val="00C976D2"/>
    <w:rsid w:val="00C9780F"/>
    <w:rsid w:val="00C978E8"/>
    <w:rsid w:val="00C97A86"/>
    <w:rsid w:val="00C97C91"/>
    <w:rsid w:val="00C97DA5"/>
    <w:rsid w:val="00CA00D2"/>
    <w:rsid w:val="00CA01A7"/>
    <w:rsid w:val="00CA04C9"/>
    <w:rsid w:val="00CA11E4"/>
    <w:rsid w:val="00CA173F"/>
    <w:rsid w:val="00CA1904"/>
    <w:rsid w:val="00CA1BB9"/>
    <w:rsid w:val="00CA1CAB"/>
    <w:rsid w:val="00CA1E90"/>
    <w:rsid w:val="00CA22C4"/>
    <w:rsid w:val="00CA2421"/>
    <w:rsid w:val="00CA2490"/>
    <w:rsid w:val="00CA2617"/>
    <w:rsid w:val="00CA279C"/>
    <w:rsid w:val="00CA2841"/>
    <w:rsid w:val="00CA28CC"/>
    <w:rsid w:val="00CA369D"/>
    <w:rsid w:val="00CA36BC"/>
    <w:rsid w:val="00CA37DC"/>
    <w:rsid w:val="00CA3813"/>
    <w:rsid w:val="00CA3886"/>
    <w:rsid w:val="00CA3B75"/>
    <w:rsid w:val="00CA3E75"/>
    <w:rsid w:val="00CA4168"/>
    <w:rsid w:val="00CA4260"/>
    <w:rsid w:val="00CA42DF"/>
    <w:rsid w:val="00CA4576"/>
    <w:rsid w:val="00CA4A11"/>
    <w:rsid w:val="00CA509A"/>
    <w:rsid w:val="00CA5472"/>
    <w:rsid w:val="00CA5623"/>
    <w:rsid w:val="00CA5AF6"/>
    <w:rsid w:val="00CA5D8B"/>
    <w:rsid w:val="00CA6352"/>
    <w:rsid w:val="00CA6414"/>
    <w:rsid w:val="00CA6445"/>
    <w:rsid w:val="00CA6662"/>
    <w:rsid w:val="00CA684A"/>
    <w:rsid w:val="00CA6B1D"/>
    <w:rsid w:val="00CA6CCD"/>
    <w:rsid w:val="00CA718C"/>
    <w:rsid w:val="00CA7479"/>
    <w:rsid w:val="00CA7843"/>
    <w:rsid w:val="00CA7907"/>
    <w:rsid w:val="00CA794B"/>
    <w:rsid w:val="00CA7973"/>
    <w:rsid w:val="00CA7C87"/>
    <w:rsid w:val="00CB005A"/>
    <w:rsid w:val="00CB039C"/>
    <w:rsid w:val="00CB046C"/>
    <w:rsid w:val="00CB05CB"/>
    <w:rsid w:val="00CB062C"/>
    <w:rsid w:val="00CB062E"/>
    <w:rsid w:val="00CB07DF"/>
    <w:rsid w:val="00CB0897"/>
    <w:rsid w:val="00CB0BD5"/>
    <w:rsid w:val="00CB1905"/>
    <w:rsid w:val="00CB1928"/>
    <w:rsid w:val="00CB19D7"/>
    <w:rsid w:val="00CB19E6"/>
    <w:rsid w:val="00CB1BED"/>
    <w:rsid w:val="00CB1DFB"/>
    <w:rsid w:val="00CB2035"/>
    <w:rsid w:val="00CB235F"/>
    <w:rsid w:val="00CB2599"/>
    <w:rsid w:val="00CB26BF"/>
    <w:rsid w:val="00CB26DE"/>
    <w:rsid w:val="00CB2C92"/>
    <w:rsid w:val="00CB2CF2"/>
    <w:rsid w:val="00CB2E27"/>
    <w:rsid w:val="00CB2FCC"/>
    <w:rsid w:val="00CB2FD2"/>
    <w:rsid w:val="00CB30FF"/>
    <w:rsid w:val="00CB32DC"/>
    <w:rsid w:val="00CB337E"/>
    <w:rsid w:val="00CB3E22"/>
    <w:rsid w:val="00CB449C"/>
    <w:rsid w:val="00CB44A9"/>
    <w:rsid w:val="00CB455D"/>
    <w:rsid w:val="00CB4561"/>
    <w:rsid w:val="00CB471F"/>
    <w:rsid w:val="00CB47A7"/>
    <w:rsid w:val="00CB4906"/>
    <w:rsid w:val="00CB4B1D"/>
    <w:rsid w:val="00CB4F2A"/>
    <w:rsid w:val="00CB5025"/>
    <w:rsid w:val="00CB50D3"/>
    <w:rsid w:val="00CB527D"/>
    <w:rsid w:val="00CB5338"/>
    <w:rsid w:val="00CB554F"/>
    <w:rsid w:val="00CB5E15"/>
    <w:rsid w:val="00CB60FB"/>
    <w:rsid w:val="00CB7001"/>
    <w:rsid w:val="00CB7084"/>
    <w:rsid w:val="00CB7099"/>
    <w:rsid w:val="00CB739E"/>
    <w:rsid w:val="00CB7838"/>
    <w:rsid w:val="00CC0014"/>
    <w:rsid w:val="00CC0287"/>
    <w:rsid w:val="00CC0531"/>
    <w:rsid w:val="00CC0A92"/>
    <w:rsid w:val="00CC0B60"/>
    <w:rsid w:val="00CC0BD3"/>
    <w:rsid w:val="00CC0CD2"/>
    <w:rsid w:val="00CC1296"/>
    <w:rsid w:val="00CC145D"/>
    <w:rsid w:val="00CC1607"/>
    <w:rsid w:val="00CC18A9"/>
    <w:rsid w:val="00CC1A44"/>
    <w:rsid w:val="00CC1A7F"/>
    <w:rsid w:val="00CC1CDA"/>
    <w:rsid w:val="00CC1D5A"/>
    <w:rsid w:val="00CC1F10"/>
    <w:rsid w:val="00CC1FE3"/>
    <w:rsid w:val="00CC217D"/>
    <w:rsid w:val="00CC240A"/>
    <w:rsid w:val="00CC242B"/>
    <w:rsid w:val="00CC2A5E"/>
    <w:rsid w:val="00CC2B13"/>
    <w:rsid w:val="00CC2FC7"/>
    <w:rsid w:val="00CC306B"/>
    <w:rsid w:val="00CC34E9"/>
    <w:rsid w:val="00CC3936"/>
    <w:rsid w:val="00CC395F"/>
    <w:rsid w:val="00CC3D3E"/>
    <w:rsid w:val="00CC3E55"/>
    <w:rsid w:val="00CC3E88"/>
    <w:rsid w:val="00CC4334"/>
    <w:rsid w:val="00CC4669"/>
    <w:rsid w:val="00CC4855"/>
    <w:rsid w:val="00CC4C04"/>
    <w:rsid w:val="00CC527A"/>
    <w:rsid w:val="00CC5609"/>
    <w:rsid w:val="00CC57E3"/>
    <w:rsid w:val="00CC5C8F"/>
    <w:rsid w:val="00CC6320"/>
    <w:rsid w:val="00CC6544"/>
    <w:rsid w:val="00CC68BC"/>
    <w:rsid w:val="00CC6C25"/>
    <w:rsid w:val="00CC6FCC"/>
    <w:rsid w:val="00CC702E"/>
    <w:rsid w:val="00CC76D6"/>
    <w:rsid w:val="00CC7768"/>
    <w:rsid w:val="00CC78DF"/>
    <w:rsid w:val="00CD0337"/>
    <w:rsid w:val="00CD0629"/>
    <w:rsid w:val="00CD0D74"/>
    <w:rsid w:val="00CD1294"/>
    <w:rsid w:val="00CD17C7"/>
    <w:rsid w:val="00CD1E52"/>
    <w:rsid w:val="00CD1F0F"/>
    <w:rsid w:val="00CD215A"/>
    <w:rsid w:val="00CD26C3"/>
    <w:rsid w:val="00CD2893"/>
    <w:rsid w:val="00CD2D29"/>
    <w:rsid w:val="00CD2D56"/>
    <w:rsid w:val="00CD3257"/>
    <w:rsid w:val="00CD325D"/>
    <w:rsid w:val="00CD32F6"/>
    <w:rsid w:val="00CD33F5"/>
    <w:rsid w:val="00CD3596"/>
    <w:rsid w:val="00CD362C"/>
    <w:rsid w:val="00CD3783"/>
    <w:rsid w:val="00CD3D67"/>
    <w:rsid w:val="00CD3DFF"/>
    <w:rsid w:val="00CD3FD9"/>
    <w:rsid w:val="00CD42A2"/>
    <w:rsid w:val="00CD458F"/>
    <w:rsid w:val="00CD4851"/>
    <w:rsid w:val="00CD4B40"/>
    <w:rsid w:val="00CD4DB8"/>
    <w:rsid w:val="00CD4F25"/>
    <w:rsid w:val="00CD4FA4"/>
    <w:rsid w:val="00CD4FFC"/>
    <w:rsid w:val="00CD5116"/>
    <w:rsid w:val="00CD5283"/>
    <w:rsid w:val="00CD5824"/>
    <w:rsid w:val="00CD5D93"/>
    <w:rsid w:val="00CD5DBF"/>
    <w:rsid w:val="00CD5EB4"/>
    <w:rsid w:val="00CD5ED1"/>
    <w:rsid w:val="00CD6CA6"/>
    <w:rsid w:val="00CD6CB0"/>
    <w:rsid w:val="00CD6CCA"/>
    <w:rsid w:val="00CD6D3C"/>
    <w:rsid w:val="00CD6D99"/>
    <w:rsid w:val="00CD6F05"/>
    <w:rsid w:val="00CD6F3E"/>
    <w:rsid w:val="00CD6F61"/>
    <w:rsid w:val="00CD7100"/>
    <w:rsid w:val="00CD73F9"/>
    <w:rsid w:val="00CD756A"/>
    <w:rsid w:val="00CD76CA"/>
    <w:rsid w:val="00CD7D47"/>
    <w:rsid w:val="00CD7E1A"/>
    <w:rsid w:val="00CE03AD"/>
    <w:rsid w:val="00CE050B"/>
    <w:rsid w:val="00CE07FC"/>
    <w:rsid w:val="00CE094C"/>
    <w:rsid w:val="00CE0C0A"/>
    <w:rsid w:val="00CE0C6E"/>
    <w:rsid w:val="00CE0E02"/>
    <w:rsid w:val="00CE0FB2"/>
    <w:rsid w:val="00CE1432"/>
    <w:rsid w:val="00CE1609"/>
    <w:rsid w:val="00CE178D"/>
    <w:rsid w:val="00CE1EBE"/>
    <w:rsid w:val="00CE1F54"/>
    <w:rsid w:val="00CE20B1"/>
    <w:rsid w:val="00CE217E"/>
    <w:rsid w:val="00CE242F"/>
    <w:rsid w:val="00CE2F07"/>
    <w:rsid w:val="00CE307A"/>
    <w:rsid w:val="00CE31FF"/>
    <w:rsid w:val="00CE3354"/>
    <w:rsid w:val="00CE34DD"/>
    <w:rsid w:val="00CE3FC7"/>
    <w:rsid w:val="00CE3FD9"/>
    <w:rsid w:val="00CE40BD"/>
    <w:rsid w:val="00CE40C3"/>
    <w:rsid w:val="00CE427F"/>
    <w:rsid w:val="00CE4322"/>
    <w:rsid w:val="00CE43E5"/>
    <w:rsid w:val="00CE48B2"/>
    <w:rsid w:val="00CE48CF"/>
    <w:rsid w:val="00CE4B55"/>
    <w:rsid w:val="00CE4CB9"/>
    <w:rsid w:val="00CE5630"/>
    <w:rsid w:val="00CE5660"/>
    <w:rsid w:val="00CE5736"/>
    <w:rsid w:val="00CE5E71"/>
    <w:rsid w:val="00CE5F6F"/>
    <w:rsid w:val="00CE6344"/>
    <w:rsid w:val="00CE6E44"/>
    <w:rsid w:val="00CE6E8D"/>
    <w:rsid w:val="00CE6E8E"/>
    <w:rsid w:val="00CE72F5"/>
    <w:rsid w:val="00CE7503"/>
    <w:rsid w:val="00CE7699"/>
    <w:rsid w:val="00CE7821"/>
    <w:rsid w:val="00CE792F"/>
    <w:rsid w:val="00CE7A62"/>
    <w:rsid w:val="00CE7C5C"/>
    <w:rsid w:val="00CF06F4"/>
    <w:rsid w:val="00CF0A50"/>
    <w:rsid w:val="00CF0CE1"/>
    <w:rsid w:val="00CF10A4"/>
    <w:rsid w:val="00CF115B"/>
    <w:rsid w:val="00CF11A0"/>
    <w:rsid w:val="00CF1245"/>
    <w:rsid w:val="00CF1294"/>
    <w:rsid w:val="00CF139F"/>
    <w:rsid w:val="00CF1448"/>
    <w:rsid w:val="00CF1505"/>
    <w:rsid w:val="00CF154F"/>
    <w:rsid w:val="00CF1A3D"/>
    <w:rsid w:val="00CF1ACD"/>
    <w:rsid w:val="00CF1B52"/>
    <w:rsid w:val="00CF236A"/>
    <w:rsid w:val="00CF2548"/>
    <w:rsid w:val="00CF2906"/>
    <w:rsid w:val="00CF2C36"/>
    <w:rsid w:val="00CF2CEC"/>
    <w:rsid w:val="00CF2D96"/>
    <w:rsid w:val="00CF3567"/>
    <w:rsid w:val="00CF3779"/>
    <w:rsid w:val="00CF37AD"/>
    <w:rsid w:val="00CF3BA7"/>
    <w:rsid w:val="00CF3BB1"/>
    <w:rsid w:val="00CF3EA0"/>
    <w:rsid w:val="00CF3F6D"/>
    <w:rsid w:val="00CF42FF"/>
    <w:rsid w:val="00CF4BFA"/>
    <w:rsid w:val="00CF4C56"/>
    <w:rsid w:val="00CF51D0"/>
    <w:rsid w:val="00CF54A6"/>
    <w:rsid w:val="00CF567F"/>
    <w:rsid w:val="00CF5F50"/>
    <w:rsid w:val="00CF6525"/>
    <w:rsid w:val="00CF6892"/>
    <w:rsid w:val="00CF6EC2"/>
    <w:rsid w:val="00CF705C"/>
    <w:rsid w:val="00CF7171"/>
    <w:rsid w:val="00CF748F"/>
    <w:rsid w:val="00CF7691"/>
    <w:rsid w:val="00CF7D63"/>
    <w:rsid w:val="00D00331"/>
    <w:rsid w:val="00D00748"/>
    <w:rsid w:val="00D0088F"/>
    <w:rsid w:val="00D01062"/>
    <w:rsid w:val="00D01360"/>
    <w:rsid w:val="00D0187A"/>
    <w:rsid w:val="00D018AA"/>
    <w:rsid w:val="00D018B1"/>
    <w:rsid w:val="00D018F2"/>
    <w:rsid w:val="00D0191D"/>
    <w:rsid w:val="00D01B61"/>
    <w:rsid w:val="00D01D42"/>
    <w:rsid w:val="00D01E53"/>
    <w:rsid w:val="00D01FEA"/>
    <w:rsid w:val="00D02512"/>
    <w:rsid w:val="00D0293C"/>
    <w:rsid w:val="00D02A5E"/>
    <w:rsid w:val="00D02AD2"/>
    <w:rsid w:val="00D02EFF"/>
    <w:rsid w:val="00D03068"/>
    <w:rsid w:val="00D03500"/>
    <w:rsid w:val="00D03542"/>
    <w:rsid w:val="00D03716"/>
    <w:rsid w:val="00D037CF"/>
    <w:rsid w:val="00D03801"/>
    <w:rsid w:val="00D03B82"/>
    <w:rsid w:val="00D03C56"/>
    <w:rsid w:val="00D03D06"/>
    <w:rsid w:val="00D0456B"/>
    <w:rsid w:val="00D046EC"/>
    <w:rsid w:val="00D0484F"/>
    <w:rsid w:val="00D04996"/>
    <w:rsid w:val="00D04A6A"/>
    <w:rsid w:val="00D04A86"/>
    <w:rsid w:val="00D04BDD"/>
    <w:rsid w:val="00D05116"/>
    <w:rsid w:val="00D051F7"/>
    <w:rsid w:val="00D0550F"/>
    <w:rsid w:val="00D05596"/>
    <w:rsid w:val="00D055B2"/>
    <w:rsid w:val="00D05746"/>
    <w:rsid w:val="00D05DB6"/>
    <w:rsid w:val="00D05E49"/>
    <w:rsid w:val="00D05F95"/>
    <w:rsid w:val="00D0629B"/>
    <w:rsid w:val="00D06AE7"/>
    <w:rsid w:val="00D06D24"/>
    <w:rsid w:val="00D07140"/>
    <w:rsid w:val="00D07298"/>
    <w:rsid w:val="00D07559"/>
    <w:rsid w:val="00D07802"/>
    <w:rsid w:val="00D078E4"/>
    <w:rsid w:val="00D07F2E"/>
    <w:rsid w:val="00D101E4"/>
    <w:rsid w:val="00D10235"/>
    <w:rsid w:val="00D10294"/>
    <w:rsid w:val="00D1061F"/>
    <w:rsid w:val="00D10642"/>
    <w:rsid w:val="00D10AE8"/>
    <w:rsid w:val="00D10D60"/>
    <w:rsid w:val="00D10EFF"/>
    <w:rsid w:val="00D10F60"/>
    <w:rsid w:val="00D1133E"/>
    <w:rsid w:val="00D11345"/>
    <w:rsid w:val="00D11565"/>
    <w:rsid w:val="00D1167C"/>
    <w:rsid w:val="00D116C3"/>
    <w:rsid w:val="00D11734"/>
    <w:rsid w:val="00D1179E"/>
    <w:rsid w:val="00D11836"/>
    <w:rsid w:val="00D118C0"/>
    <w:rsid w:val="00D11AE3"/>
    <w:rsid w:val="00D11AFB"/>
    <w:rsid w:val="00D11C97"/>
    <w:rsid w:val="00D11EF8"/>
    <w:rsid w:val="00D11F7C"/>
    <w:rsid w:val="00D12075"/>
    <w:rsid w:val="00D12294"/>
    <w:rsid w:val="00D12374"/>
    <w:rsid w:val="00D12378"/>
    <w:rsid w:val="00D124A7"/>
    <w:rsid w:val="00D124DB"/>
    <w:rsid w:val="00D12728"/>
    <w:rsid w:val="00D1280B"/>
    <w:rsid w:val="00D1286E"/>
    <w:rsid w:val="00D12934"/>
    <w:rsid w:val="00D129D2"/>
    <w:rsid w:val="00D1302F"/>
    <w:rsid w:val="00D133FB"/>
    <w:rsid w:val="00D13A03"/>
    <w:rsid w:val="00D13A0D"/>
    <w:rsid w:val="00D13AA4"/>
    <w:rsid w:val="00D13C3B"/>
    <w:rsid w:val="00D13DCB"/>
    <w:rsid w:val="00D14027"/>
    <w:rsid w:val="00D140C8"/>
    <w:rsid w:val="00D142C5"/>
    <w:rsid w:val="00D1444A"/>
    <w:rsid w:val="00D14E97"/>
    <w:rsid w:val="00D15166"/>
    <w:rsid w:val="00D155EE"/>
    <w:rsid w:val="00D15678"/>
    <w:rsid w:val="00D15B77"/>
    <w:rsid w:val="00D15B78"/>
    <w:rsid w:val="00D15E45"/>
    <w:rsid w:val="00D15E9E"/>
    <w:rsid w:val="00D15F0D"/>
    <w:rsid w:val="00D15FE0"/>
    <w:rsid w:val="00D16009"/>
    <w:rsid w:val="00D1636E"/>
    <w:rsid w:val="00D16A24"/>
    <w:rsid w:val="00D16DB9"/>
    <w:rsid w:val="00D17281"/>
    <w:rsid w:val="00D1761C"/>
    <w:rsid w:val="00D17884"/>
    <w:rsid w:val="00D179DA"/>
    <w:rsid w:val="00D17ABF"/>
    <w:rsid w:val="00D17C29"/>
    <w:rsid w:val="00D17E02"/>
    <w:rsid w:val="00D20129"/>
    <w:rsid w:val="00D201CD"/>
    <w:rsid w:val="00D20217"/>
    <w:rsid w:val="00D20431"/>
    <w:rsid w:val="00D20598"/>
    <w:rsid w:val="00D205B8"/>
    <w:rsid w:val="00D20ADA"/>
    <w:rsid w:val="00D20EE8"/>
    <w:rsid w:val="00D21139"/>
    <w:rsid w:val="00D21260"/>
    <w:rsid w:val="00D21407"/>
    <w:rsid w:val="00D21490"/>
    <w:rsid w:val="00D21501"/>
    <w:rsid w:val="00D2151E"/>
    <w:rsid w:val="00D216F2"/>
    <w:rsid w:val="00D21843"/>
    <w:rsid w:val="00D21A37"/>
    <w:rsid w:val="00D21F1F"/>
    <w:rsid w:val="00D21FED"/>
    <w:rsid w:val="00D221D7"/>
    <w:rsid w:val="00D2233F"/>
    <w:rsid w:val="00D2250B"/>
    <w:rsid w:val="00D22597"/>
    <w:rsid w:val="00D22C90"/>
    <w:rsid w:val="00D22E3B"/>
    <w:rsid w:val="00D22F4A"/>
    <w:rsid w:val="00D22FF6"/>
    <w:rsid w:val="00D235E0"/>
    <w:rsid w:val="00D2383C"/>
    <w:rsid w:val="00D23ABE"/>
    <w:rsid w:val="00D23E65"/>
    <w:rsid w:val="00D242AD"/>
    <w:rsid w:val="00D24539"/>
    <w:rsid w:val="00D2477C"/>
    <w:rsid w:val="00D24927"/>
    <w:rsid w:val="00D249F0"/>
    <w:rsid w:val="00D24B1C"/>
    <w:rsid w:val="00D24B36"/>
    <w:rsid w:val="00D24B4F"/>
    <w:rsid w:val="00D24D32"/>
    <w:rsid w:val="00D25116"/>
    <w:rsid w:val="00D2536C"/>
    <w:rsid w:val="00D2537E"/>
    <w:rsid w:val="00D2575E"/>
    <w:rsid w:val="00D25950"/>
    <w:rsid w:val="00D25DCE"/>
    <w:rsid w:val="00D25ED1"/>
    <w:rsid w:val="00D2620B"/>
    <w:rsid w:val="00D26BF8"/>
    <w:rsid w:val="00D26E6F"/>
    <w:rsid w:val="00D275FD"/>
    <w:rsid w:val="00D277D9"/>
    <w:rsid w:val="00D277DF"/>
    <w:rsid w:val="00D27873"/>
    <w:rsid w:val="00D279BB"/>
    <w:rsid w:val="00D27DB6"/>
    <w:rsid w:val="00D2E69A"/>
    <w:rsid w:val="00D30419"/>
    <w:rsid w:val="00D30468"/>
    <w:rsid w:val="00D30869"/>
    <w:rsid w:val="00D3086E"/>
    <w:rsid w:val="00D30986"/>
    <w:rsid w:val="00D30CB8"/>
    <w:rsid w:val="00D30D86"/>
    <w:rsid w:val="00D310F2"/>
    <w:rsid w:val="00D310FB"/>
    <w:rsid w:val="00D313EB"/>
    <w:rsid w:val="00D317E4"/>
    <w:rsid w:val="00D31997"/>
    <w:rsid w:val="00D31A96"/>
    <w:rsid w:val="00D31C6E"/>
    <w:rsid w:val="00D31C87"/>
    <w:rsid w:val="00D31C9E"/>
    <w:rsid w:val="00D31EF8"/>
    <w:rsid w:val="00D31F43"/>
    <w:rsid w:val="00D320CB"/>
    <w:rsid w:val="00D32519"/>
    <w:rsid w:val="00D32545"/>
    <w:rsid w:val="00D3261D"/>
    <w:rsid w:val="00D32AEB"/>
    <w:rsid w:val="00D32BAD"/>
    <w:rsid w:val="00D32C45"/>
    <w:rsid w:val="00D32DE8"/>
    <w:rsid w:val="00D330F1"/>
    <w:rsid w:val="00D33BEA"/>
    <w:rsid w:val="00D3410A"/>
    <w:rsid w:val="00D342CF"/>
    <w:rsid w:val="00D343F5"/>
    <w:rsid w:val="00D34D27"/>
    <w:rsid w:val="00D34D4B"/>
    <w:rsid w:val="00D34F09"/>
    <w:rsid w:val="00D35028"/>
    <w:rsid w:val="00D353AC"/>
    <w:rsid w:val="00D35A49"/>
    <w:rsid w:val="00D35A6F"/>
    <w:rsid w:val="00D35B14"/>
    <w:rsid w:val="00D35B98"/>
    <w:rsid w:val="00D35BC8"/>
    <w:rsid w:val="00D35EC2"/>
    <w:rsid w:val="00D3623C"/>
    <w:rsid w:val="00D36366"/>
    <w:rsid w:val="00D3644D"/>
    <w:rsid w:val="00D364D4"/>
    <w:rsid w:val="00D36806"/>
    <w:rsid w:val="00D36809"/>
    <w:rsid w:val="00D369F7"/>
    <w:rsid w:val="00D36B38"/>
    <w:rsid w:val="00D36E71"/>
    <w:rsid w:val="00D36EED"/>
    <w:rsid w:val="00D37213"/>
    <w:rsid w:val="00D37223"/>
    <w:rsid w:val="00D37260"/>
    <w:rsid w:val="00D37550"/>
    <w:rsid w:val="00D375C3"/>
    <w:rsid w:val="00D376E8"/>
    <w:rsid w:val="00D37B9E"/>
    <w:rsid w:val="00D4001D"/>
    <w:rsid w:val="00D40073"/>
    <w:rsid w:val="00D40113"/>
    <w:rsid w:val="00D404C9"/>
    <w:rsid w:val="00D40C73"/>
    <w:rsid w:val="00D40F6C"/>
    <w:rsid w:val="00D41771"/>
    <w:rsid w:val="00D41800"/>
    <w:rsid w:val="00D41843"/>
    <w:rsid w:val="00D422A1"/>
    <w:rsid w:val="00D4257D"/>
    <w:rsid w:val="00D427E4"/>
    <w:rsid w:val="00D428D0"/>
    <w:rsid w:val="00D42AC3"/>
    <w:rsid w:val="00D42BB4"/>
    <w:rsid w:val="00D43184"/>
    <w:rsid w:val="00D43A1E"/>
    <w:rsid w:val="00D43C1A"/>
    <w:rsid w:val="00D43F8B"/>
    <w:rsid w:val="00D447ED"/>
    <w:rsid w:val="00D448F6"/>
    <w:rsid w:val="00D44B18"/>
    <w:rsid w:val="00D44CBE"/>
    <w:rsid w:val="00D44FAB"/>
    <w:rsid w:val="00D45101"/>
    <w:rsid w:val="00D45128"/>
    <w:rsid w:val="00D45293"/>
    <w:rsid w:val="00D455CB"/>
    <w:rsid w:val="00D4568D"/>
    <w:rsid w:val="00D457CB"/>
    <w:rsid w:val="00D45B8D"/>
    <w:rsid w:val="00D45C17"/>
    <w:rsid w:val="00D45DEA"/>
    <w:rsid w:val="00D45ED7"/>
    <w:rsid w:val="00D461EA"/>
    <w:rsid w:val="00D46353"/>
    <w:rsid w:val="00D4673B"/>
    <w:rsid w:val="00D4680F"/>
    <w:rsid w:val="00D46815"/>
    <w:rsid w:val="00D4683F"/>
    <w:rsid w:val="00D46BFF"/>
    <w:rsid w:val="00D471DA"/>
    <w:rsid w:val="00D47242"/>
    <w:rsid w:val="00D47712"/>
    <w:rsid w:val="00D477FB"/>
    <w:rsid w:val="00D4791D"/>
    <w:rsid w:val="00D50270"/>
    <w:rsid w:val="00D50310"/>
    <w:rsid w:val="00D5069F"/>
    <w:rsid w:val="00D5086C"/>
    <w:rsid w:val="00D508CF"/>
    <w:rsid w:val="00D50904"/>
    <w:rsid w:val="00D5099D"/>
    <w:rsid w:val="00D50B5C"/>
    <w:rsid w:val="00D50DA7"/>
    <w:rsid w:val="00D51146"/>
    <w:rsid w:val="00D513F2"/>
    <w:rsid w:val="00D51496"/>
    <w:rsid w:val="00D5152D"/>
    <w:rsid w:val="00D518E3"/>
    <w:rsid w:val="00D5234D"/>
    <w:rsid w:val="00D52393"/>
    <w:rsid w:val="00D523A0"/>
    <w:rsid w:val="00D5246D"/>
    <w:rsid w:val="00D5287E"/>
    <w:rsid w:val="00D52AD4"/>
    <w:rsid w:val="00D52B5D"/>
    <w:rsid w:val="00D52C59"/>
    <w:rsid w:val="00D52C64"/>
    <w:rsid w:val="00D52D4F"/>
    <w:rsid w:val="00D53133"/>
    <w:rsid w:val="00D53696"/>
    <w:rsid w:val="00D538A6"/>
    <w:rsid w:val="00D53941"/>
    <w:rsid w:val="00D539EE"/>
    <w:rsid w:val="00D53E67"/>
    <w:rsid w:val="00D5403B"/>
    <w:rsid w:val="00D542AB"/>
    <w:rsid w:val="00D5455B"/>
    <w:rsid w:val="00D54E1F"/>
    <w:rsid w:val="00D550C6"/>
    <w:rsid w:val="00D5511F"/>
    <w:rsid w:val="00D554C7"/>
    <w:rsid w:val="00D555EE"/>
    <w:rsid w:val="00D55678"/>
    <w:rsid w:val="00D5569D"/>
    <w:rsid w:val="00D5592B"/>
    <w:rsid w:val="00D55A06"/>
    <w:rsid w:val="00D55C4E"/>
    <w:rsid w:val="00D55F8F"/>
    <w:rsid w:val="00D565F9"/>
    <w:rsid w:val="00D56854"/>
    <w:rsid w:val="00D56A93"/>
    <w:rsid w:val="00D56BD7"/>
    <w:rsid w:val="00D56CF1"/>
    <w:rsid w:val="00D56D6B"/>
    <w:rsid w:val="00D56FFB"/>
    <w:rsid w:val="00D571F0"/>
    <w:rsid w:val="00D576A8"/>
    <w:rsid w:val="00D5785E"/>
    <w:rsid w:val="00D57912"/>
    <w:rsid w:val="00D602FF"/>
    <w:rsid w:val="00D6032E"/>
    <w:rsid w:val="00D60435"/>
    <w:rsid w:val="00D60757"/>
    <w:rsid w:val="00D609AD"/>
    <w:rsid w:val="00D614A4"/>
    <w:rsid w:val="00D6154C"/>
    <w:rsid w:val="00D62018"/>
    <w:rsid w:val="00D62126"/>
    <w:rsid w:val="00D62B17"/>
    <w:rsid w:val="00D62B89"/>
    <w:rsid w:val="00D62EF4"/>
    <w:rsid w:val="00D6313F"/>
    <w:rsid w:val="00D633C3"/>
    <w:rsid w:val="00D63A46"/>
    <w:rsid w:val="00D63A49"/>
    <w:rsid w:val="00D642A9"/>
    <w:rsid w:val="00D64518"/>
    <w:rsid w:val="00D64754"/>
    <w:rsid w:val="00D64782"/>
    <w:rsid w:val="00D64B92"/>
    <w:rsid w:val="00D64CBD"/>
    <w:rsid w:val="00D65020"/>
    <w:rsid w:val="00D6533D"/>
    <w:rsid w:val="00D65AC5"/>
    <w:rsid w:val="00D65AED"/>
    <w:rsid w:val="00D65CA8"/>
    <w:rsid w:val="00D65D2E"/>
    <w:rsid w:val="00D65D8B"/>
    <w:rsid w:val="00D65FE7"/>
    <w:rsid w:val="00D66000"/>
    <w:rsid w:val="00D66016"/>
    <w:rsid w:val="00D6616B"/>
    <w:rsid w:val="00D661A1"/>
    <w:rsid w:val="00D66266"/>
    <w:rsid w:val="00D66270"/>
    <w:rsid w:val="00D6633E"/>
    <w:rsid w:val="00D6670F"/>
    <w:rsid w:val="00D66B1A"/>
    <w:rsid w:val="00D66DD2"/>
    <w:rsid w:val="00D66E6E"/>
    <w:rsid w:val="00D66EE7"/>
    <w:rsid w:val="00D6711F"/>
    <w:rsid w:val="00D6787F"/>
    <w:rsid w:val="00D67AA5"/>
    <w:rsid w:val="00D67C5C"/>
    <w:rsid w:val="00D67E15"/>
    <w:rsid w:val="00D67F06"/>
    <w:rsid w:val="00D70365"/>
    <w:rsid w:val="00D7062B"/>
    <w:rsid w:val="00D70971"/>
    <w:rsid w:val="00D70FCE"/>
    <w:rsid w:val="00D71414"/>
    <w:rsid w:val="00D71687"/>
    <w:rsid w:val="00D716C4"/>
    <w:rsid w:val="00D7184A"/>
    <w:rsid w:val="00D718D8"/>
    <w:rsid w:val="00D71ADC"/>
    <w:rsid w:val="00D71BE9"/>
    <w:rsid w:val="00D71E08"/>
    <w:rsid w:val="00D72421"/>
    <w:rsid w:val="00D72543"/>
    <w:rsid w:val="00D72818"/>
    <w:rsid w:val="00D72BE8"/>
    <w:rsid w:val="00D72F63"/>
    <w:rsid w:val="00D730DA"/>
    <w:rsid w:val="00D731BA"/>
    <w:rsid w:val="00D733CD"/>
    <w:rsid w:val="00D73733"/>
    <w:rsid w:val="00D73D1C"/>
    <w:rsid w:val="00D73DEB"/>
    <w:rsid w:val="00D7430D"/>
    <w:rsid w:val="00D743A5"/>
    <w:rsid w:val="00D74A73"/>
    <w:rsid w:val="00D74B72"/>
    <w:rsid w:val="00D74B91"/>
    <w:rsid w:val="00D74CA6"/>
    <w:rsid w:val="00D74D52"/>
    <w:rsid w:val="00D74E42"/>
    <w:rsid w:val="00D74F9A"/>
    <w:rsid w:val="00D74FB5"/>
    <w:rsid w:val="00D74FED"/>
    <w:rsid w:val="00D75258"/>
    <w:rsid w:val="00D75764"/>
    <w:rsid w:val="00D7576A"/>
    <w:rsid w:val="00D757B6"/>
    <w:rsid w:val="00D758B4"/>
    <w:rsid w:val="00D75A09"/>
    <w:rsid w:val="00D75C2B"/>
    <w:rsid w:val="00D75C4F"/>
    <w:rsid w:val="00D75C7E"/>
    <w:rsid w:val="00D76072"/>
    <w:rsid w:val="00D76248"/>
    <w:rsid w:val="00D76850"/>
    <w:rsid w:val="00D76A76"/>
    <w:rsid w:val="00D76D18"/>
    <w:rsid w:val="00D77425"/>
    <w:rsid w:val="00D77447"/>
    <w:rsid w:val="00D77713"/>
    <w:rsid w:val="00D77842"/>
    <w:rsid w:val="00D77A81"/>
    <w:rsid w:val="00D77BD2"/>
    <w:rsid w:val="00D77D2D"/>
    <w:rsid w:val="00D80148"/>
    <w:rsid w:val="00D8017D"/>
    <w:rsid w:val="00D80505"/>
    <w:rsid w:val="00D808E2"/>
    <w:rsid w:val="00D80A95"/>
    <w:rsid w:val="00D80BE5"/>
    <w:rsid w:val="00D80F87"/>
    <w:rsid w:val="00D819BD"/>
    <w:rsid w:val="00D81A88"/>
    <w:rsid w:val="00D81A9B"/>
    <w:rsid w:val="00D81B10"/>
    <w:rsid w:val="00D81B55"/>
    <w:rsid w:val="00D81C1E"/>
    <w:rsid w:val="00D81D35"/>
    <w:rsid w:val="00D81DA9"/>
    <w:rsid w:val="00D81DCB"/>
    <w:rsid w:val="00D82362"/>
    <w:rsid w:val="00D82489"/>
    <w:rsid w:val="00D826B9"/>
    <w:rsid w:val="00D826E6"/>
    <w:rsid w:val="00D82DF0"/>
    <w:rsid w:val="00D830ED"/>
    <w:rsid w:val="00D831A7"/>
    <w:rsid w:val="00D833C9"/>
    <w:rsid w:val="00D83604"/>
    <w:rsid w:val="00D836D7"/>
    <w:rsid w:val="00D836EB"/>
    <w:rsid w:val="00D8377F"/>
    <w:rsid w:val="00D837BD"/>
    <w:rsid w:val="00D8409D"/>
    <w:rsid w:val="00D840B3"/>
    <w:rsid w:val="00D841D0"/>
    <w:rsid w:val="00D843DD"/>
    <w:rsid w:val="00D84495"/>
    <w:rsid w:val="00D84791"/>
    <w:rsid w:val="00D84930"/>
    <w:rsid w:val="00D84BC3"/>
    <w:rsid w:val="00D84FE7"/>
    <w:rsid w:val="00D85189"/>
    <w:rsid w:val="00D852F4"/>
    <w:rsid w:val="00D856E6"/>
    <w:rsid w:val="00D858B3"/>
    <w:rsid w:val="00D85B19"/>
    <w:rsid w:val="00D85C7A"/>
    <w:rsid w:val="00D85E56"/>
    <w:rsid w:val="00D863B8"/>
    <w:rsid w:val="00D86450"/>
    <w:rsid w:val="00D864C8"/>
    <w:rsid w:val="00D866D0"/>
    <w:rsid w:val="00D86DA3"/>
    <w:rsid w:val="00D86FE1"/>
    <w:rsid w:val="00D86FEA"/>
    <w:rsid w:val="00D872A1"/>
    <w:rsid w:val="00D87A80"/>
    <w:rsid w:val="00D87AFA"/>
    <w:rsid w:val="00D90252"/>
    <w:rsid w:val="00D9078B"/>
    <w:rsid w:val="00D90952"/>
    <w:rsid w:val="00D909B0"/>
    <w:rsid w:val="00D90CAE"/>
    <w:rsid w:val="00D91037"/>
    <w:rsid w:val="00D9106B"/>
    <w:rsid w:val="00D912FA"/>
    <w:rsid w:val="00D91490"/>
    <w:rsid w:val="00D9154C"/>
    <w:rsid w:val="00D91832"/>
    <w:rsid w:val="00D91BB0"/>
    <w:rsid w:val="00D91D77"/>
    <w:rsid w:val="00D92125"/>
    <w:rsid w:val="00D92256"/>
    <w:rsid w:val="00D92309"/>
    <w:rsid w:val="00D9258C"/>
    <w:rsid w:val="00D9276A"/>
    <w:rsid w:val="00D9277D"/>
    <w:rsid w:val="00D92907"/>
    <w:rsid w:val="00D92986"/>
    <w:rsid w:val="00D92D40"/>
    <w:rsid w:val="00D9307A"/>
    <w:rsid w:val="00D938AC"/>
    <w:rsid w:val="00D93CDF"/>
    <w:rsid w:val="00D944DD"/>
    <w:rsid w:val="00D94620"/>
    <w:rsid w:val="00D9464E"/>
    <w:rsid w:val="00D94673"/>
    <w:rsid w:val="00D946E4"/>
    <w:rsid w:val="00D94734"/>
    <w:rsid w:val="00D94C07"/>
    <w:rsid w:val="00D9501D"/>
    <w:rsid w:val="00D95035"/>
    <w:rsid w:val="00D95098"/>
    <w:rsid w:val="00D95191"/>
    <w:rsid w:val="00D95243"/>
    <w:rsid w:val="00D95563"/>
    <w:rsid w:val="00D95A56"/>
    <w:rsid w:val="00D96209"/>
    <w:rsid w:val="00D962D9"/>
    <w:rsid w:val="00D96430"/>
    <w:rsid w:val="00D96455"/>
    <w:rsid w:val="00D965EA"/>
    <w:rsid w:val="00D966A2"/>
    <w:rsid w:val="00D9670E"/>
    <w:rsid w:val="00D96BD6"/>
    <w:rsid w:val="00D96CDD"/>
    <w:rsid w:val="00D96ED7"/>
    <w:rsid w:val="00D96F3E"/>
    <w:rsid w:val="00D9726B"/>
    <w:rsid w:val="00D97273"/>
    <w:rsid w:val="00D975AF"/>
    <w:rsid w:val="00D97632"/>
    <w:rsid w:val="00D97887"/>
    <w:rsid w:val="00D978DB"/>
    <w:rsid w:val="00D97A40"/>
    <w:rsid w:val="00D97FE0"/>
    <w:rsid w:val="00DA09ED"/>
    <w:rsid w:val="00DA0A33"/>
    <w:rsid w:val="00DA0D6E"/>
    <w:rsid w:val="00DA104D"/>
    <w:rsid w:val="00DA1065"/>
    <w:rsid w:val="00DA12F6"/>
    <w:rsid w:val="00DA13BB"/>
    <w:rsid w:val="00DA1A2A"/>
    <w:rsid w:val="00DA1C4B"/>
    <w:rsid w:val="00DA1CA4"/>
    <w:rsid w:val="00DA1D73"/>
    <w:rsid w:val="00DA2304"/>
    <w:rsid w:val="00DA2374"/>
    <w:rsid w:val="00DA2491"/>
    <w:rsid w:val="00DA2A52"/>
    <w:rsid w:val="00DA2AF2"/>
    <w:rsid w:val="00DA2D4B"/>
    <w:rsid w:val="00DA2F25"/>
    <w:rsid w:val="00DA34A0"/>
    <w:rsid w:val="00DA3745"/>
    <w:rsid w:val="00DA3970"/>
    <w:rsid w:val="00DA3A2E"/>
    <w:rsid w:val="00DA3BC5"/>
    <w:rsid w:val="00DA4A82"/>
    <w:rsid w:val="00DA4ABB"/>
    <w:rsid w:val="00DA4D24"/>
    <w:rsid w:val="00DA4D74"/>
    <w:rsid w:val="00DA53E5"/>
    <w:rsid w:val="00DA5829"/>
    <w:rsid w:val="00DA5CBC"/>
    <w:rsid w:val="00DA5D9C"/>
    <w:rsid w:val="00DA6132"/>
    <w:rsid w:val="00DA618E"/>
    <w:rsid w:val="00DA6662"/>
    <w:rsid w:val="00DA6A73"/>
    <w:rsid w:val="00DA6BC4"/>
    <w:rsid w:val="00DA6D62"/>
    <w:rsid w:val="00DA71FC"/>
    <w:rsid w:val="00DA7427"/>
    <w:rsid w:val="00DA7515"/>
    <w:rsid w:val="00DA753C"/>
    <w:rsid w:val="00DA7607"/>
    <w:rsid w:val="00DA7A28"/>
    <w:rsid w:val="00DA7AB2"/>
    <w:rsid w:val="00DB02F6"/>
    <w:rsid w:val="00DB0A50"/>
    <w:rsid w:val="00DB0BDC"/>
    <w:rsid w:val="00DB179A"/>
    <w:rsid w:val="00DB18F1"/>
    <w:rsid w:val="00DB1916"/>
    <w:rsid w:val="00DB1942"/>
    <w:rsid w:val="00DB1D38"/>
    <w:rsid w:val="00DB1DBB"/>
    <w:rsid w:val="00DB22CA"/>
    <w:rsid w:val="00DB257D"/>
    <w:rsid w:val="00DB2628"/>
    <w:rsid w:val="00DB295F"/>
    <w:rsid w:val="00DB2AC9"/>
    <w:rsid w:val="00DB2EAD"/>
    <w:rsid w:val="00DB2FDA"/>
    <w:rsid w:val="00DB3638"/>
    <w:rsid w:val="00DB3824"/>
    <w:rsid w:val="00DB38D9"/>
    <w:rsid w:val="00DB3DB8"/>
    <w:rsid w:val="00DB3E41"/>
    <w:rsid w:val="00DB4022"/>
    <w:rsid w:val="00DB407D"/>
    <w:rsid w:val="00DB4250"/>
    <w:rsid w:val="00DB4328"/>
    <w:rsid w:val="00DB4716"/>
    <w:rsid w:val="00DB4813"/>
    <w:rsid w:val="00DB4A57"/>
    <w:rsid w:val="00DB4CC2"/>
    <w:rsid w:val="00DB4D75"/>
    <w:rsid w:val="00DB4EFA"/>
    <w:rsid w:val="00DB507D"/>
    <w:rsid w:val="00DB5E40"/>
    <w:rsid w:val="00DB5E83"/>
    <w:rsid w:val="00DB5F02"/>
    <w:rsid w:val="00DB6319"/>
    <w:rsid w:val="00DB6351"/>
    <w:rsid w:val="00DB6ACF"/>
    <w:rsid w:val="00DB703B"/>
    <w:rsid w:val="00DB70B8"/>
    <w:rsid w:val="00DB7825"/>
    <w:rsid w:val="00DB7964"/>
    <w:rsid w:val="00DB7DDE"/>
    <w:rsid w:val="00DC0392"/>
    <w:rsid w:val="00DC09CE"/>
    <w:rsid w:val="00DC0A04"/>
    <w:rsid w:val="00DC0A4F"/>
    <w:rsid w:val="00DC0C90"/>
    <w:rsid w:val="00DC0EE2"/>
    <w:rsid w:val="00DC11EF"/>
    <w:rsid w:val="00DC1263"/>
    <w:rsid w:val="00DC1267"/>
    <w:rsid w:val="00DC143B"/>
    <w:rsid w:val="00DC143C"/>
    <w:rsid w:val="00DC1702"/>
    <w:rsid w:val="00DC199E"/>
    <w:rsid w:val="00DC19F1"/>
    <w:rsid w:val="00DC1A02"/>
    <w:rsid w:val="00DC1AA2"/>
    <w:rsid w:val="00DC1AD7"/>
    <w:rsid w:val="00DC1D80"/>
    <w:rsid w:val="00DC1DA6"/>
    <w:rsid w:val="00DC1FBA"/>
    <w:rsid w:val="00DC2108"/>
    <w:rsid w:val="00DC235A"/>
    <w:rsid w:val="00DC2966"/>
    <w:rsid w:val="00DC2A1F"/>
    <w:rsid w:val="00DC2A38"/>
    <w:rsid w:val="00DC2A48"/>
    <w:rsid w:val="00DC3497"/>
    <w:rsid w:val="00DC37C7"/>
    <w:rsid w:val="00DC3801"/>
    <w:rsid w:val="00DC38F4"/>
    <w:rsid w:val="00DC3931"/>
    <w:rsid w:val="00DC3F1C"/>
    <w:rsid w:val="00DC40D6"/>
    <w:rsid w:val="00DC450D"/>
    <w:rsid w:val="00DC45A0"/>
    <w:rsid w:val="00DC4772"/>
    <w:rsid w:val="00DC48F3"/>
    <w:rsid w:val="00DC4A82"/>
    <w:rsid w:val="00DC4B4E"/>
    <w:rsid w:val="00DC4BD9"/>
    <w:rsid w:val="00DC4CB7"/>
    <w:rsid w:val="00DC4D2D"/>
    <w:rsid w:val="00DC4DE8"/>
    <w:rsid w:val="00DC4EB3"/>
    <w:rsid w:val="00DC5048"/>
    <w:rsid w:val="00DC531F"/>
    <w:rsid w:val="00DC5360"/>
    <w:rsid w:val="00DC552E"/>
    <w:rsid w:val="00DC56B7"/>
    <w:rsid w:val="00DC5861"/>
    <w:rsid w:val="00DC5F11"/>
    <w:rsid w:val="00DC605F"/>
    <w:rsid w:val="00DC60F4"/>
    <w:rsid w:val="00DC63BF"/>
    <w:rsid w:val="00DC6426"/>
    <w:rsid w:val="00DC6A87"/>
    <w:rsid w:val="00DC6B3D"/>
    <w:rsid w:val="00DC6E20"/>
    <w:rsid w:val="00DC6EA1"/>
    <w:rsid w:val="00DC6ED8"/>
    <w:rsid w:val="00DC6F08"/>
    <w:rsid w:val="00DC6F59"/>
    <w:rsid w:val="00DC7209"/>
    <w:rsid w:val="00DC724D"/>
    <w:rsid w:val="00DC76BF"/>
    <w:rsid w:val="00DC78CC"/>
    <w:rsid w:val="00DC795C"/>
    <w:rsid w:val="00DC7B4F"/>
    <w:rsid w:val="00DC7C54"/>
    <w:rsid w:val="00DD0287"/>
    <w:rsid w:val="00DD049C"/>
    <w:rsid w:val="00DD06EF"/>
    <w:rsid w:val="00DD0AE1"/>
    <w:rsid w:val="00DD0F07"/>
    <w:rsid w:val="00DD147A"/>
    <w:rsid w:val="00DD14FC"/>
    <w:rsid w:val="00DD1B2F"/>
    <w:rsid w:val="00DD1E4D"/>
    <w:rsid w:val="00DD1E72"/>
    <w:rsid w:val="00DD20A5"/>
    <w:rsid w:val="00DD2222"/>
    <w:rsid w:val="00DD2449"/>
    <w:rsid w:val="00DD264F"/>
    <w:rsid w:val="00DD2FC4"/>
    <w:rsid w:val="00DD30C2"/>
    <w:rsid w:val="00DD327C"/>
    <w:rsid w:val="00DD3436"/>
    <w:rsid w:val="00DD34D8"/>
    <w:rsid w:val="00DD3818"/>
    <w:rsid w:val="00DD3A4B"/>
    <w:rsid w:val="00DD3AE0"/>
    <w:rsid w:val="00DD4111"/>
    <w:rsid w:val="00DD45C3"/>
    <w:rsid w:val="00DD4628"/>
    <w:rsid w:val="00DD47C2"/>
    <w:rsid w:val="00DD493A"/>
    <w:rsid w:val="00DD4A6E"/>
    <w:rsid w:val="00DD513C"/>
    <w:rsid w:val="00DD521F"/>
    <w:rsid w:val="00DD53C5"/>
    <w:rsid w:val="00DD561A"/>
    <w:rsid w:val="00DD590F"/>
    <w:rsid w:val="00DD5A62"/>
    <w:rsid w:val="00DD5C9F"/>
    <w:rsid w:val="00DD6168"/>
    <w:rsid w:val="00DD630D"/>
    <w:rsid w:val="00DD63BD"/>
    <w:rsid w:val="00DD640F"/>
    <w:rsid w:val="00DD6711"/>
    <w:rsid w:val="00DD6BCF"/>
    <w:rsid w:val="00DD6BF4"/>
    <w:rsid w:val="00DD6C3D"/>
    <w:rsid w:val="00DD6CD2"/>
    <w:rsid w:val="00DD6EA3"/>
    <w:rsid w:val="00DD71D8"/>
    <w:rsid w:val="00DD7448"/>
    <w:rsid w:val="00DD786B"/>
    <w:rsid w:val="00DD78CF"/>
    <w:rsid w:val="00DD7911"/>
    <w:rsid w:val="00DD7A96"/>
    <w:rsid w:val="00DD7D78"/>
    <w:rsid w:val="00DD7E55"/>
    <w:rsid w:val="00DE00BA"/>
    <w:rsid w:val="00DE061F"/>
    <w:rsid w:val="00DE0812"/>
    <w:rsid w:val="00DE0B68"/>
    <w:rsid w:val="00DE0CA7"/>
    <w:rsid w:val="00DE0D25"/>
    <w:rsid w:val="00DE0F40"/>
    <w:rsid w:val="00DE0FE4"/>
    <w:rsid w:val="00DE139E"/>
    <w:rsid w:val="00DE17DC"/>
    <w:rsid w:val="00DE17F9"/>
    <w:rsid w:val="00DE1979"/>
    <w:rsid w:val="00DE1AE7"/>
    <w:rsid w:val="00DE1C8D"/>
    <w:rsid w:val="00DE1F34"/>
    <w:rsid w:val="00DE1F80"/>
    <w:rsid w:val="00DE22D5"/>
    <w:rsid w:val="00DE2A3A"/>
    <w:rsid w:val="00DE2DE7"/>
    <w:rsid w:val="00DE309E"/>
    <w:rsid w:val="00DE3AC2"/>
    <w:rsid w:val="00DE3B26"/>
    <w:rsid w:val="00DE3DCF"/>
    <w:rsid w:val="00DE3EEC"/>
    <w:rsid w:val="00DE3F81"/>
    <w:rsid w:val="00DE448C"/>
    <w:rsid w:val="00DE452A"/>
    <w:rsid w:val="00DE47E3"/>
    <w:rsid w:val="00DE4E37"/>
    <w:rsid w:val="00DE50B5"/>
    <w:rsid w:val="00DE51D8"/>
    <w:rsid w:val="00DE530B"/>
    <w:rsid w:val="00DE547D"/>
    <w:rsid w:val="00DE54B2"/>
    <w:rsid w:val="00DE55E4"/>
    <w:rsid w:val="00DE5632"/>
    <w:rsid w:val="00DE569D"/>
    <w:rsid w:val="00DE58A9"/>
    <w:rsid w:val="00DE59D6"/>
    <w:rsid w:val="00DE5AD1"/>
    <w:rsid w:val="00DE5CC4"/>
    <w:rsid w:val="00DE665C"/>
    <w:rsid w:val="00DE668F"/>
    <w:rsid w:val="00DE678C"/>
    <w:rsid w:val="00DE6856"/>
    <w:rsid w:val="00DE68A6"/>
    <w:rsid w:val="00DE6BF0"/>
    <w:rsid w:val="00DE6E60"/>
    <w:rsid w:val="00DE6E74"/>
    <w:rsid w:val="00DE7146"/>
    <w:rsid w:val="00DE74BE"/>
    <w:rsid w:val="00DE7636"/>
    <w:rsid w:val="00DE7772"/>
    <w:rsid w:val="00DE77D1"/>
    <w:rsid w:val="00DE7B7A"/>
    <w:rsid w:val="00DE7BCD"/>
    <w:rsid w:val="00DE7CEA"/>
    <w:rsid w:val="00DE7D27"/>
    <w:rsid w:val="00DE7E23"/>
    <w:rsid w:val="00DE7FBF"/>
    <w:rsid w:val="00DF05A9"/>
    <w:rsid w:val="00DF06AE"/>
    <w:rsid w:val="00DF06EC"/>
    <w:rsid w:val="00DF0A62"/>
    <w:rsid w:val="00DF108A"/>
    <w:rsid w:val="00DF1804"/>
    <w:rsid w:val="00DF19A8"/>
    <w:rsid w:val="00DF1A7C"/>
    <w:rsid w:val="00DF1C48"/>
    <w:rsid w:val="00DF1E41"/>
    <w:rsid w:val="00DF1E6A"/>
    <w:rsid w:val="00DF1F61"/>
    <w:rsid w:val="00DF2222"/>
    <w:rsid w:val="00DF2335"/>
    <w:rsid w:val="00DF23D0"/>
    <w:rsid w:val="00DF28B8"/>
    <w:rsid w:val="00DF2A90"/>
    <w:rsid w:val="00DF3083"/>
    <w:rsid w:val="00DF334F"/>
    <w:rsid w:val="00DF43F5"/>
    <w:rsid w:val="00DF463E"/>
    <w:rsid w:val="00DF4757"/>
    <w:rsid w:val="00DF49B3"/>
    <w:rsid w:val="00DF4B55"/>
    <w:rsid w:val="00DF4BA3"/>
    <w:rsid w:val="00DF4CDF"/>
    <w:rsid w:val="00DF511C"/>
    <w:rsid w:val="00DF5199"/>
    <w:rsid w:val="00DF541B"/>
    <w:rsid w:val="00DF5675"/>
    <w:rsid w:val="00DF5A13"/>
    <w:rsid w:val="00DF5A81"/>
    <w:rsid w:val="00DF60A9"/>
    <w:rsid w:val="00DF6179"/>
    <w:rsid w:val="00DF62BA"/>
    <w:rsid w:val="00DF6499"/>
    <w:rsid w:val="00DF6676"/>
    <w:rsid w:val="00DF66D1"/>
    <w:rsid w:val="00DF6CD5"/>
    <w:rsid w:val="00DF710D"/>
    <w:rsid w:val="00DF711E"/>
    <w:rsid w:val="00DF71FC"/>
    <w:rsid w:val="00DF72EC"/>
    <w:rsid w:val="00DF734F"/>
    <w:rsid w:val="00DF7383"/>
    <w:rsid w:val="00DF7457"/>
    <w:rsid w:val="00DF74BA"/>
    <w:rsid w:val="00DF751E"/>
    <w:rsid w:val="00DF769C"/>
    <w:rsid w:val="00DF7837"/>
    <w:rsid w:val="00DF78D7"/>
    <w:rsid w:val="00DF79EE"/>
    <w:rsid w:val="00DF7A68"/>
    <w:rsid w:val="00DF7C52"/>
    <w:rsid w:val="00DF7D7C"/>
    <w:rsid w:val="00DF7DEA"/>
    <w:rsid w:val="00E00003"/>
    <w:rsid w:val="00E0009F"/>
    <w:rsid w:val="00E0028C"/>
    <w:rsid w:val="00E002DE"/>
    <w:rsid w:val="00E0038C"/>
    <w:rsid w:val="00E004A6"/>
    <w:rsid w:val="00E00672"/>
    <w:rsid w:val="00E007F2"/>
    <w:rsid w:val="00E00BD5"/>
    <w:rsid w:val="00E00C26"/>
    <w:rsid w:val="00E00C9F"/>
    <w:rsid w:val="00E00CE0"/>
    <w:rsid w:val="00E00E3C"/>
    <w:rsid w:val="00E00E67"/>
    <w:rsid w:val="00E01090"/>
    <w:rsid w:val="00E014AD"/>
    <w:rsid w:val="00E01B78"/>
    <w:rsid w:val="00E0251C"/>
    <w:rsid w:val="00E0252E"/>
    <w:rsid w:val="00E026F6"/>
    <w:rsid w:val="00E0284D"/>
    <w:rsid w:val="00E02ABE"/>
    <w:rsid w:val="00E02C6E"/>
    <w:rsid w:val="00E031EC"/>
    <w:rsid w:val="00E032E2"/>
    <w:rsid w:val="00E037A6"/>
    <w:rsid w:val="00E0385A"/>
    <w:rsid w:val="00E039D3"/>
    <w:rsid w:val="00E039D9"/>
    <w:rsid w:val="00E03CA0"/>
    <w:rsid w:val="00E03DD8"/>
    <w:rsid w:val="00E03E78"/>
    <w:rsid w:val="00E03E85"/>
    <w:rsid w:val="00E040A0"/>
    <w:rsid w:val="00E04349"/>
    <w:rsid w:val="00E04AAB"/>
    <w:rsid w:val="00E050C8"/>
    <w:rsid w:val="00E0518A"/>
    <w:rsid w:val="00E05554"/>
    <w:rsid w:val="00E0570E"/>
    <w:rsid w:val="00E05BF5"/>
    <w:rsid w:val="00E05C55"/>
    <w:rsid w:val="00E06007"/>
    <w:rsid w:val="00E06421"/>
    <w:rsid w:val="00E06678"/>
    <w:rsid w:val="00E068D5"/>
    <w:rsid w:val="00E070C3"/>
    <w:rsid w:val="00E077D6"/>
    <w:rsid w:val="00E07D08"/>
    <w:rsid w:val="00E1054A"/>
    <w:rsid w:val="00E10664"/>
    <w:rsid w:val="00E106FB"/>
    <w:rsid w:val="00E10932"/>
    <w:rsid w:val="00E10B24"/>
    <w:rsid w:val="00E10B88"/>
    <w:rsid w:val="00E10B8E"/>
    <w:rsid w:val="00E10BC6"/>
    <w:rsid w:val="00E10DAA"/>
    <w:rsid w:val="00E1103B"/>
    <w:rsid w:val="00E11059"/>
    <w:rsid w:val="00E1120C"/>
    <w:rsid w:val="00E11242"/>
    <w:rsid w:val="00E112F9"/>
    <w:rsid w:val="00E1133B"/>
    <w:rsid w:val="00E1140A"/>
    <w:rsid w:val="00E1142D"/>
    <w:rsid w:val="00E115C0"/>
    <w:rsid w:val="00E11D35"/>
    <w:rsid w:val="00E11FC2"/>
    <w:rsid w:val="00E11FDD"/>
    <w:rsid w:val="00E12003"/>
    <w:rsid w:val="00E121C1"/>
    <w:rsid w:val="00E1232A"/>
    <w:rsid w:val="00E123DD"/>
    <w:rsid w:val="00E12833"/>
    <w:rsid w:val="00E12B3F"/>
    <w:rsid w:val="00E12BE6"/>
    <w:rsid w:val="00E12C20"/>
    <w:rsid w:val="00E12C7F"/>
    <w:rsid w:val="00E132E5"/>
    <w:rsid w:val="00E13315"/>
    <w:rsid w:val="00E13429"/>
    <w:rsid w:val="00E134D9"/>
    <w:rsid w:val="00E13616"/>
    <w:rsid w:val="00E136B8"/>
    <w:rsid w:val="00E13E9E"/>
    <w:rsid w:val="00E140E4"/>
    <w:rsid w:val="00E14106"/>
    <w:rsid w:val="00E1427A"/>
    <w:rsid w:val="00E14479"/>
    <w:rsid w:val="00E145D5"/>
    <w:rsid w:val="00E1493E"/>
    <w:rsid w:val="00E14BC4"/>
    <w:rsid w:val="00E14D95"/>
    <w:rsid w:val="00E14D9E"/>
    <w:rsid w:val="00E15474"/>
    <w:rsid w:val="00E15804"/>
    <w:rsid w:val="00E1588F"/>
    <w:rsid w:val="00E158BB"/>
    <w:rsid w:val="00E15BF1"/>
    <w:rsid w:val="00E15C32"/>
    <w:rsid w:val="00E15D17"/>
    <w:rsid w:val="00E15E5C"/>
    <w:rsid w:val="00E15F7A"/>
    <w:rsid w:val="00E160F1"/>
    <w:rsid w:val="00E16517"/>
    <w:rsid w:val="00E16951"/>
    <w:rsid w:val="00E16A12"/>
    <w:rsid w:val="00E16B3B"/>
    <w:rsid w:val="00E16BB1"/>
    <w:rsid w:val="00E1740A"/>
    <w:rsid w:val="00E17E63"/>
    <w:rsid w:val="00E203FE"/>
    <w:rsid w:val="00E204A1"/>
    <w:rsid w:val="00E204EE"/>
    <w:rsid w:val="00E20D54"/>
    <w:rsid w:val="00E20E40"/>
    <w:rsid w:val="00E20F22"/>
    <w:rsid w:val="00E21435"/>
    <w:rsid w:val="00E2158B"/>
    <w:rsid w:val="00E22103"/>
    <w:rsid w:val="00E22444"/>
    <w:rsid w:val="00E22B16"/>
    <w:rsid w:val="00E22D99"/>
    <w:rsid w:val="00E22F84"/>
    <w:rsid w:val="00E2300B"/>
    <w:rsid w:val="00E231B1"/>
    <w:rsid w:val="00E231EE"/>
    <w:rsid w:val="00E233BC"/>
    <w:rsid w:val="00E23675"/>
    <w:rsid w:val="00E236FB"/>
    <w:rsid w:val="00E23768"/>
    <w:rsid w:val="00E23862"/>
    <w:rsid w:val="00E23892"/>
    <w:rsid w:val="00E2396E"/>
    <w:rsid w:val="00E23FFE"/>
    <w:rsid w:val="00E243AC"/>
    <w:rsid w:val="00E244A5"/>
    <w:rsid w:val="00E249D5"/>
    <w:rsid w:val="00E25546"/>
    <w:rsid w:val="00E2594D"/>
    <w:rsid w:val="00E25A4E"/>
    <w:rsid w:val="00E25A8C"/>
    <w:rsid w:val="00E25B7B"/>
    <w:rsid w:val="00E25EE8"/>
    <w:rsid w:val="00E261E5"/>
    <w:rsid w:val="00E2635F"/>
    <w:rsid w:val="00E26417"/>
    <w:rsid w:val="00E26BCB"/>
    <w:rsid w:val="00E26F61"/>
    <w:rsid w:val="00E2700C"/>
    <w:rsid w:val="00E272AA"/>
    <w:rsid w:val="00E27442"/>
    <w:rsid w:val="00E27541"/>
    <w:rsid w:val="00E277BE"/>
    <w:rsid w:val="00E27A8E"/>
    <w:rsid w:val="00E27CF2"/>
    <w:rsid w:val="00E30241"/>
    <w:rsid w:val="00E30354"/>
    <w:rsid w:val="00E303AA"/>
    <w:rsid w:val="00E305CA"/>
    <w:rsid w:val="00E306AB"/>
    <w:rsid w:val="00E308C4"/>
    <w:rsid w:val="00E308D7"/>
    <w:rsid w:val="00E308F4"/>
    <w:rsid w:val="00E30915"/>
    <w:rsid w:val="00E30A57"/>
    <w:rsid w:val="00E30C54"/>
    <w:rsid w:val="00E30E2C"/>
    <w:rsid w:val="00E31139"/>
    <w:rsid w:val="00E31216"/>
    <w:rsid w:val="00E312B6"/>
    <w:rsid w:val="00E314A3"/>
    <w:rsid w:val="00E317D6"/>
    <w:rsid w:val="00E31962"/>
    <w:rsid w:val="00E31A92"/>
    <w:rsid w:val="00E31AA0"/>
    <w:rsid w:val="00E31F2F"/>
    <w:rsid w:val="00E31F70"/>
    <w:rsid w:val="00E325A4"/>
    <w:rsid w:val="00E325CB"/>
    <w:rsid w:val="00E328CA"/>
    <w:rsid w:val="00E328E3"/>
    <w:rsid w:val="00E329BD"/>
    <w:rsid w:val="00E32A4A"/>
    <w:rsid w:val="00E330C1"/>
    <w:rsid w:val="00E3376F"/>
    <w:rsid w:val="00E33C8D"/>
    <w:rsid w:val="00E33F94"/>
    <w:rsid w:val="00E33FC0"/>
    <w:rsid w:val="00E34418"/>
    <w:rsid w:val="00E345AF"/>
    <w:rsid w:val="00E345C6"/>
    <w:rsid w:val="00E345EE"/>
    <w:rsid w:val="00E34748"/>
    <w:rsid w:val="00E34CD1"/>
    <w:rsid w:val="00E350F7"/>
    <w:rsid w:val="00E350FF"/>
    <w:rsid w:val="00E35598"/>
    <w:rsid w:val="00E3560A"/>
    <w:rsid w:val="00E358B0"/>
    <w:rsid w:val="00E36083"/>
    <w:rsid w:val="00E3651A"/>
    <w:rsid w:val="00E3667F"/>
    <w:rsid w:val="00E3682C"/>
    <w:rsid w:val="00E369CD"/>
    <w:rsid w:val="00E36C3F"/>
    <w:rsid w:val="00E36E11"/>
    <w:rsid w:val="00E36F34"/>
    <w:rsid w:val="00E37149"/>
    <w:rsid w:val="00E373C9"/>
    <w:rsid w:val="00E3760B"/>
    <w:rsid w:val="00E37A0C"/>
    <w:rsid w:val="00E37A95"/>
    <w:rsid w:val="00E37B61"/>
    <w:rsid w:val="00E37D4D"/>
    <w:rsid w:val="00E40006"/>
    <w:rsid w:val="00E404DA"/>
    <w:rsid w:val="00E4050F"/>
    <w:rsid w:val="00E405C8"/>
    <w:rsid w:val="00E40BCE"/>
    <w:rsid w:val="00E40E54"/>
    <w:rsid w:val="00E4115B"/>
    <w:rsid w:val="00E4134B"/>
    <w:rsid w:val="00E41800"/>
    <w:rsid w:val="00E41A65"/>
    <w:rsid w:val="00E41EB3"/>
    <w:rsid w:val="00E41FBC"/>
    <w:rsid w:val="00E42365"/>
    <w:rsid w:val="00E4262F"/>
    <w:rsid w:val="00E42AF3"/>
    <w:rsid w:val="00E42EF6"/>
    <w:rsid w:val="00E42F7F"/>
    <w:rsid w:val="00E43029"/>
    <w:rsid w:val="00E43052"/>
    <w:rsid w:val="00E433E5"/>
    <w:rsid w:val="00E43B40"/>
    <w:rsid w:val="00E43BF7"/>
    <w:rsid w:val="00E43C8C"/>
    <w:rsid w:val="00E43D4C"/>
    <w:rsid w:val="00E440F2"/>
    <w:rsid w:val="00E4414B"/>
    <w:rsid w:val="00E442F6"/>
    <w:rsid w:val="00E445B2"/>
    <w:rsid w:val="00E4479D"/>
    <w:rsid w:val="00E449D5"/>
    <w:rsid w:val="00E44A53"/>
    <w:rsid w:val="00E44B95"/>
    <w:rsid w:val="00E44BC4"/>
    <w:rsid w:val="00E44E7F"/>
    <w:rsid w:val="00E44E95"/>
    <w:rsid w:val="00E4566B"/>
    <w:rsid w:val="00E456F0"/>
    <w:rsid w:val="00E45930"/>
    <w:rsid w:val="00E459C0"/>
    <w:rsid w:val="00E45A80"/>
    <w:rsid w:val="00E45AC9"/>
    <w:rsid w:val="00E45B51"/>
    <w:rsid w:val="00E45CAD"/>
    <w:rsid w:val="00E46309"/>
    <w:rsid w:val="00E4673C"/>
    <w:rsid w:val="00E46B32"/>
    <w:rsid w:val="00E46B6C"/>
    <w:rsid w:val="00E46BA2"/>
    <w:rsid w:val="00E4708D"/>
    <w:rsid w:val="00E47279"/>
    <w:rsid w:val="00E4781C"/>
    <w:rsid w:val="00E47D60"/>
    <w:rsid w:val="00E47E3F"/>
    <w:rsid w:val="00E47EA6"/>
    <w:rsid w:val="00E50174"/>
    <w:rsid w:val="00E502ED"/>
    <w:rsid w:val="00E50323"/>
    <w:rsid w:val="00E503E0"/>
    <w:rsid w:val="00E505D2"/>
    <w:rsid w:val="00E50769"/>
    <w:rsid w:val="00E50877"/>
    <w:rsid w:val="00E50BE9"/>
    <w:rsid w:val="00E5117F"/>
    <w:rsid w:val="00E5181D"/>
    <w:rsid w:val="00E51A69"/>
    <w:rsid w:val="00E5202C"/>
    <w:rsid w:val="00E52167"/>
    <w:rsid w:val="00E5224F"/>
    <w:rsid w:val="00E5245E"/>
    <w:rsid w:val="00E52A5B"/>
    <w:rsid w:val="00E52B8C"/>
    <w:rsid w:val="00E52D8C"/>
    <w:rsid w:val="00E52E6C"/>
    <w:rsid w:val="00E52EE0"/>
    <w:rsid w:val="00E5324E"/>
    <w:rsid w:val="00E532AE"/>
    <w:rsid w:val="00E5348F"/>
    <w:rsid w:val="00E53496"/>
    <w:rsid w:val="00E535DF"/>
    <w:rsid w:val="00E53842"/>
    <w:rsid w:val="00E53854"/>
    <w:rsid w:val="00E53A4F"/>
    <w:rsid w:val="00E53A59"/>
    <w:rsid w:val="00E542D6"/>
    <w:rsid w:val="00E54300"/>
    <w:rsid w:val="00E545B4"/>
    <w:rsid w:val="00E54871"/>
    <w:rsid w:val="00E54C35"/>
    <w:rsid w:val="00E54D32"/>
    <w:rsid w:val="00E5501D"/>
    <w:rsid w:val="00E55932"/>
    <w:rsid w:val="00E55DD9"/>
    <w:rsid w:val="00E55F04"/>
    <w:rsid w:val="00E56007"/>
    <w:rsid w:val="00E56059"/>
    <w:rsid w:val="00E56AC7"/>
    <w:rsid w:val="00E56D7A"/>
    <w:rsid w:val="00E56F60"/>
    <w:rsid w:val="00E572C1"/>
    <w:rsid w:val="00E574A1"/>
    <w:rsid w:val="00E5753A"/>
    <w:rsid w:val="00E57983"/>
    <w:rsid w:val="00E579D7"/>
    <w:rsid w:val="00E57BC4"/>
    <w:rsid w:val="00E57E1C"/>
    <w:rsid w:val="00E60875"/>
    <w:rsid w:val="00E609DD"/>
    <w:rsid w:val="00E609FC"/>
    <w:rsid w:val="00E60A3C"/>
    <w:rsid w:val="00E60A8D"/>
    <w:rsid w:val="00E60E55"/>
    <w:rsid w:val="00E60F84"/>
    <w:rsid w:val="00E612D0"/>
    <w:rsid w:val="00E613C3"/>
    <w:rsid w:val="00E614EB"/>
    <w:rsid w:val="00E616AA"/>
    <w:rsid w:val="00E616B4"/>
    <w:rsid w:val="00E61730"/>
    <w:rsid w:val="00E617C7"/>
    <w:rsid w:val="00E62134"/>
    <w:rsid w:val="00E623C0"/>
    <w:rsid w:val="00E623C6"/>
    <w:rsid w:val="00E625EA"/>
    <w:rsid w:val="00E628B4"/>
    <w:rsid w:val="00E630E5"/>
    <w:rsid w:val="00E6341A"/>
    <w:rsid w:val="00E6348C"/>
    <w:rsid w:val="00E6350A"/>
    <w:rsid w:val="00E63949"/>
    <w:rsid w:val="00E63B96"/>
    <w:rsid w:val="00E63C78"/>
    <w:rsid w:val="00E63EB7"/>
    <w:rsid w:val="00E640BB"/>
    <w:rsid w:val="00E64546"/>
    <w:rsid w:val="00E6457B"/>
    <w:rsid w:val="00E645B7"/>
    <w:rsid w:val="00E645E1"/>
    <w:rsid w:val="00E64909"/>
    <w:rsid w:val="00E64A7A"/>
    <w:rsid w:val="00E64B73"/>
    <w:rsid w:val="00E65042"/>
    <w:rsid w:val="00E653A1"/>
    <w:rsid w:val="00E658E3"/>
    <w:rsid w:val="00E65ADD"/>
    <w:rsid w:val="00E660C8"/>
    <w:rsid w:val="00E66157"/>
    <w:rsid w:val="00E665F6"/>
    <w:rsid w:val="00E66793"/>
    <w:rsid w:val="00E66B1D"/>
    <w:rsid w:val="00E66DB4"/>
    <w:rsid w:val="00E66E3D"/>
    <w:rsid w:val="00E66E94"/>
    <w:rsid w:val="00E67352"/>
    <w:rsid w:val="00E673B1"/>
    <w:rsid w:val="00E679C9"/>
    <w:rsid w:val="00E67BD3"/>
    <w:rsid w:val="00E67DFE"/>
    <w:rsid w:val="00E70037"/>
    <w:rsid w:val="00E7063B"/>
    <w:rsid w:val="00E70C46"/>
    <w:rsid w:val="00E7123F"/>
    <w:rsid w:val="00E71537"/>
    <w:rsid w:val="00E716B9"/>
    <w:rsid w:val="00E71851"/>
    <w:rsid w:val="00E71C7E"/>
    <w:rsid w:val="00E71C80"/>
    <w:rsid w:val="00E71F65"/>
    <w:rsid w:val="00E7212B"/>
    <w:rsid w:val="00E72157"/>
    <w:rsid w:val="00E7282A"/>
    <w:rsid w:val="00E72C42"/>
    <w:rsid w:val="00E72D25"/>
    <w:rsid w:val="00E7307D"/>
    <w:rsid w:val="00E73650"/>
    <w:rsid w:val="00E73D24"/>
    <w:rsid w:val="00E73E66"/>
    <w:rsid w:val="00E73F45"/>
    <w:rsid w:val="00E7421A"/>
    <w:rsid w:val="00E742B8"/>
    <w:rsid w:val="00E742FD"/>
    <w:rsid w:val="00E74588"/>
    <w:rsid w:val="00E74611"/>
    <w:rsid w:val="00E74754"/>
    <w:rsid w:val="00E749E3"/>
    <w:rsid w:val="00E74B95"/>
    <w:rsid w:val="00E74D9F"/>
    <w:rsid w:val="00E74DE8"/>
    <w:rsid w:val="00E75187"/>
    <w:rsid w:val="00E75215"/>
    <w:rsid w:val="00E752AC"/>
    <w:rsid w:val="00E7536D"/>
    <w:rsid w:val="00E75391"/>
    <w:rsid w:val="00E7541D"/>
    <w:rsid w:val="00E7544A"/>
    <w:rsid w:val="00E755A6"/>
    <w:rsid w:val="00E7574A"/>
    <w:rsid w:val="00E75822"/>
    <w:rsid w:val="00E758E9"/>
    <w:rsid w:val="00E75DC5"/>
    <w:rsid w:val="00E75DDD"/>
    <w:rsid w:val="00E75F63"/>
    <w:rsid w:val="00E761AC"/>
    <w:rsid w:val="00E76663"/>
    <w:rsid w:val="00E7677A"/>
    <w:rsid w:val="00E76865"/>
    <w:rsid w:val="00E7695B"/>
    <w:rsid w:val="00E76A2C"/>
    <w:rsid w:val="00E76BEB"/>
    <w:rsid w:val="00E76C1B"/>
    <w:rsid w:val="00E76D5C"/>
    <w:rsid w:val="00E76ED5"/>
    <w:rsid w:val="00E76FF7"/>
    <w:rsid w:val="00E770DE"/>
    <w:rsid w:val="00E772A7"/>
    <w:rsid w:val="00E77831"/>
    <w:rsid w:val="00E77D28"/>
    <w:rsid w:val="00E803A1"/>
    <w:rsid w:val="00E80409"/>
    <w:rsid w:val="00E80B46"/>
    <w:rsid w:val="00E80E0C"/>
    <w:rsid w:val="00E81051"/>
    <w:rsid w:val="00E8141E"/>
    <w:rsid w:val="00E81632"/>
    <w:rsid w:val="00E81683"/>
    <w:rsid w:val="00E8176B"/>
    <w:rsid w:val="00E81F2F"/>
    <w:rsid w:val="00E82466"/>
    <w:rsid w:val="00E8255F"/>
    <w:rsid w:val="00E827B2"/>
    <w:rsid w:val="00E82803"/>
    <w:rsid w:val="00E828F9"/>
    <w:rsid w:val="00E82BAF"/>
    <w:rsid w:val="00E82F62"/>
    <w:rsid w:val="00E82FC6"/>
    <w:rsid w:val="00E831EA"/>
    <w:rsid w:val="00E83514"/>
    <w:rsid w:val="00E83600"/>
    <w:rsid w:val="00E8374F"/>
    <w:rsid w:val="00E8377C"/>
    <w:rsid w:val="00E83863"/>
    <w:rsid w:val="00E8388C"/>
    <w:rsid w:val="00E83929"/>
    <w:rsid w:val="00E839E1"/>
    <w:rsid w:val="00E839F2"/>
    <w:rsid w:val="00E83BBA"/>
    <w:rsid w:val="00E83CDE"/>
    <w:rsid w:val="00E83D7E"/>
    <w:rsid w:val="00E83E2B"/>
    <w:rsid w:val="00E8419A"/>
    <w:rsid w:val="00E841C8"/>
    <w:rsid w:val="00E84419"/>
    <w:rsid w:val="00E845F6"/>
    <w:rsid w:val="00E84AC9"/>
    <w:rsid w:val="00E84F1F"/>
    <w:rsid w:val="00E85257"/>
    <w:rsid w:val="00E8539E"/>
    <w:rsid w:val="00E855D8"/>
    <w:rsid w:val="00E858FC"/>
    <w:rsid w:val="00E85F40"/>
    <w:rsid w:val="00E860BC"/>
    <w:rsid w:val="00E86556"/>
    <w:rsid w:val="00E867AF"/>
    <w:rsid w:val="00E86B0C"/>
    <w:rsid w:val="00E86E32"/>
    <w:rsid w:val="00E86E67"/>
    <w:rsid w:val="00E86FBE"/>
    <w:rsid w:val="00E8752F"/>
    <w:rsid w:val="00E8767F"/>
    <w:rsid w:val="00E879AB"/>
    <w:rsid w:val="00E879B2"/>
    <w:rsid w:val="00E87BDB"/>
    <w:rsid w:val="00E87C12"/>
    <w:rsid w:val="00E87E75"/>
    <w:rsid w:val="00E87FE6"/>
    <w:rsid w:val="00E90194"/>
    <w:rsid w:val="00E9028E"/>
    <w:rsid w:val="00E9184E"/>
    <w:rsid w:val="00E91A92"/>
    <w:rsid w:val="00E91AE4"/>
    <w:rsid w:val="00E91B76"/>
    <w:rsid w:val="00E91CF8"/>
    <w:rsid w:val="00E92035"/>
    <w:rsid w:val="00E92382"/>
    <w:rsid w:val="00E923EE"/>
    <w:rsid w:val="00E926CF"/>
    <w:rsid w:val="00E929A3"/>
    <w:rsid w:val="00E92DA1"/>
    <w:rsid w:val="00E92E85"/>
    <w:rsid w:val="00E9311E"/>
    <w:rsid w:val="00E934F3"/>
    <w:rsid w:val="00E93620"/>
    <w:rsid w:val="00E93934"/>
    <w:rsid w:val="00E93C1F"/>
    <w:rsid w:val="00E93F22"/>
    <w:rsid w:val="00E93F26"/>
    <w:rsid w:val="00E942D4"/>
    <w:rsid w:val="00E94434"/>
    <w:rsid w:val="00E9459C"/>
    <w:rsid w:val="00E947DC"/>
    <w:rsid w:val="00E94D0B"/>
    <w:rsid w:val="00E956E9"/>
    <w:rsid w:val="00E9570B"/>
    <w:rsid w:val="00E95750"/>
    <w:rsid w:val="00E95930"/>
    <w:rsid w:val="00E95A5D"/>
    <w:rsid w:val="00E95A67"/>
    <w:rsid w:val="00E95B37"/>
    <w:rsid w:val="00E95BD1"/>
    <w:rsid w:val="00E95C83"/>
    <w:rsid w:val="00E95ECD"/>
    <w:rsid w:val="00E96111"/>
    <w:rsid w:val="00E96126"/>
    <w:rsid w:val="00E96162"/>
    <w:rsid w:val="00E961F5"/>
    <w:rsid w:val="00E96255"/>
    <w:rsid w:val="00E963A6"/>
    <w:rsid w:val="00E964A0"/>
    <w:rsid w:val="00E966B2"/>
    <w:rsid w:val="00E966CF"/>
    <w:rsid w:val="00E96F50"/>
    <w:rsid w:val="00E97455"/>
    <w:rsid w:val="00E974F2"/>
    <w:rsid w:val="00E9751E"/>
    <w:rsid w:val="00E97653"/>
    <w:rsid w:val="00E97683"/>
    <w:rsid w:val="00E97739"/>
    <w:rsid w:val="00E97E64"/>
    <w:rsid w:val="00EA01A6"/>
    <w:rsid w:val="00EA01B2"/>
    <w:rsid w:val="00EA045B"/>
    <w:rsid w:val="00EA07F6"/>
    <w:rsid w:val="00EA07FF"/>
    <w:rsid w:val="00EA0858"/>
    <w:rsid w:val="00EA0CB4"/>
    <w:rsid w:val="00EA1019"/>
    <w:rsid w:val="00EA1168"/>
    <w:rsid w:val="00EA1253"/>
    <w:rsid w:val="00EA1422"/>
    <w:rsid w:val="00EA1532"/>
    <w:rsid w:val="00EA19A9"/>
    <w:rsid w:val="00EA19C2"/>
    <w:rsid w:val="00EA1A98"/>
    <w:rsid w:val="00EA2295"/>
    <w:rsid w:val="00EA23CB"/>
    <w:rsid w:val="00EA2414"/>
    <w:rsid w:val="00EA25CB"/>
    <w:rsid w:val="00EA2F88"/>
    <w:rsid w:val="00EA3ECD"/>
    <w:rsid w:val="00EA3ED2"/>
    <w:rsid w:val="00EA4216"/>
    <w:rsid w:val="00EA4358"/>
    <w:rsid w:val="00EA4565"/>
    <w:rsid w:val="00EA46D8"/>
    <w:rsid w:val="00EA4E8C"/>
    <w:rsid w:val="00EA57E9"/>
    <w:rsid w:val="00EA589A"/>
    <w:rsid w:val="00EA58AF"/>
    <w:rsid w:val="00EA5CE5"/>
    <w:rsid w:val="00EA5CF6"/>
    <w:rsid w:val="00EA5CFE"/>
    <w:rsid w:val="00EA5FAD"/>
    <w:rsid w:val="00EA6136"/>
    <w:rsid w:val="00EA615C"/>
    <w:rsid w:val="00EA6315"/>
    <w:rsid w:val="00EA63EC"/>
    <w:rsid w:val="00EA6947"/>
    <w:rsid w:val="00EA6A3C"/>
    <w:rsid w:val="00EA6AA1"/>
    <w:rsid w:val="00EA6D4D"/>
    <w:rsid w:val="00EA6F89"/>
    <w:rsid w:val="00EA7463"/>
    <w:rsid w:val="00EA76FF"/>
    <w:rsid w:val="00EA7722"/>
    <w:rsid w:val="00EA778F"/>
    <w:rsid w:val="00EA7FCD"/>
    <w:rsid w:val="00EB028E"/>
    <w:rsid w:val="00EB0890"/>
    <w:rsid w:val="00EB0B7F"/>
    <w:rsid w:val="00EB0BA0"/>
    <w:rsid w:val="00EB0D51"/>
    <w:rsid w:val="00EB12FF"/>
    <w:rsid w:val="00EB193A"/>
    <w:rsid w:val="00EB193D"/>
    <w:rsid w:val="00EB1AF3"/>
    <w:rsid w:val="00EB1B87"/>
    <w:rsid w:val="00EB1D2F"/>
    <w:rsid w:val="00EB1D37"/>
    <w:rsid w:val="00EB2777"/>
    <w:rsid w:val="00EB2AE3"/>
    <w:rsid w:val="00EB2F61"/>
    <w:rsid w:val="00EB30D3"/>
    <w:rsid w:val="00EB338C"/>
    <w:rsid w:val="00EB3518"/>
    <w:rsid w:val="00EB3D67"/>
    <w:rsid w:val="00EB3F1C"/>
    <w:rsid w:val="00EB40F4"/>
    <w:rsid w:val="00EB4736"/>
    <w:rsid w:val="00EB47B4"/>
    <w:rsid w:val="00EB48D3"/>
    <w:rsid w:val="00EB4CB3"/>
    <w:rsid w:val="00EB5089"/>
    <w:rsid w:val="00EB561F"/>
    <w:rsid w:val="00EB5698"/>
    <w:rsid w:val="00EB5AE1"/>
    <w:rsid w:val="00EB5AE5"/>
    <w:rsid w:val="00EB5C76"/>
    <w:rsid w:val="00EB5D83"/>
    <w:rsid w:val="00EB5EED"/>
    <w:rsid w:val="00EB5F77"/>
    <w:rsid w:val="00EB65BE"/>
    <w:rsid w:val="00EB6938"/>
    <w:rsid w:val="00EB70DD"/>
    <w:rsid w:val="00EB735F"/>
    <w:rsid w:val="00EB7398"/>
    <w:rsid w:val="00EB741D"/>
    <w:rsid w:val="00EB756F"/>
    <w:rsid w:val="00EB75F7"/>
    <w:rsid w:val="00EB7648"/>
    <w:rsid w:val="00EB77BE"/>
    <w:rsid w:val="00EB7E70"/>
    <w:rsid w:val="00EC027D"/>
    <w:rsid w:val="00EC06A8"/>
    <w:rsid w:val="00EC0841"/>
    <w:rsid w:val="00EC08E6"/>
    <w:rsid w:val="00EC0D66"/>
    <w:rsid w:val="00EC0E3B"/>
    <w:rsid w:val="00EC0FB8"/>
    <w:rsid w:val="00EC1009"/>
    <w:rsid w:val="00EC1421"/>
    <w:rsid w:val="00EC1823"/>
    <w:rsid w:val="00EC1DFC"/>
    <w:rsid w:val="00EC26EC"/>
    <w:rsid w:val="00EC2980"/>
    <w:rsid w:val="00EC2B5A"/>
    <w:rsid w:val="00EC2C38"/>
    <w:rsid w:val="00EC2CEA"/>
    <w:rsid w:val="00EC2CEE"/>
    <w:rsid w:val="00EC2FF4"/>
    <w:rsid w:val="00EC30F2"/>
    <w:rsid w:val="00EC3701"/>
    <w:rsid w:val="00EC3758"/>
    <w:rsid w:val="00EC37D0"/>
    <w:rsid w:val="00EC3A66"/>
    <w:rsid w:val="00EC3E73"/>
    <w:rsid w:val="00EC42A0"/>
    <w:rsid w:val="00EC434E"/>
    <w:rsid w:val="00EC4390"/>
    <w:rsid w:val="00EC45F0"/>
    <w:rsid w:val="00EC48DD"/>
    <w:rsid w:val="00EC4C4A"/>
    <w:rsid w:val="00EC4E31"/>
    <w:rsid w:val="00EC4FFB"/>
    <w:rsid w:val="00EC52C4"/>
    <w:rsid w:val="00EC53F2"/>
    <w:rsid w:val="00EC5545"/>
    <w:rsid w:val="00EC58F0"/>
    <w:rsid w:val="00EC5B49"/>
    <w:rsid w:val="00EC5C17"/>
    <w:rsid w:val="00EC5C69"/>
    <w:rsid w:val="00EC5D3F"/>
    <w:rsid w:val="00EC5D55"/>
    <w:rsid w:val="00EC5D86"/>
    <w:rsid w:val="00EC5DF1"/>
    <w:rsid w:val="00EC5F79"/>
    <w:rsid w:val="00EC600A"/>
    <w:rsid w:val="00EC61E2"/>
    <w:rsid w:val="00EC63BA"/>
    <w:rsid w:val="00EC64F8"/>
    <w:rsid w:val="00EC66AC"/>
    <w:rsid w:val="00EC713F"/>
    <w:rsid w:val="00EC7210"/>
    <w:rsid w:val="00EC7251"/>
    <w:rsid w:val="00EC74E2"/>
    <w:rsid w:val="00EC7A1C"/>
    <w:rsid w:val="00EC7A1E"/>
    <w:rsid w:val="00EC7C1C"/>
    <w:rsid w:val="00ED014A"/>
    <w:rsid w:val="00ED035D"/>
    <w:rsid w:val="00ED03A5"/>
    <w:rsid w:val="00ED0436"/>
    <w:rsid w:val="00ED0B93"/>
    <w:rsid w:val="00ED0E5F"/>
    <w:rsid w:val="00ED160D"/>
    <w:rsid w:val="00ED164B"/>
    <w:rsid w:val="00ED1888"/>
    <w:rsid w:val="00ED2107"/>
    <w:rsid w:val="00ED22E5"/>
    <w:rsid w:val="00ED234E"/>
    <w:rsid w:val="00ED23CA"/>
    <w:rsid w:val="00ED2539"/>
    <w:rsid w:val="00ED2603"/>
    <w:rsid w:val="00ED2B94"/>
    <w:rsid w:val="00ED2C69"/>
    <w:rsid w:val="00ED33A0"/>
    <w:rsid w:val="00ED34FF"/>
    <w:rsid w:val="00ED3776"/>
    <w:rsid w:val="00ED39AD"/>
    <w:rsid w:val="00ED3BC1"/>
    <w:rsid w:val="00ED45A8"/>
    <w:rsid w:val="00ED4950"/>
    <w:rsid w:val="00ED4B70"/>
    <w:rsid w:val="00ED4BE6"/>
    <w:rsid w:val="00ED4C57"/>
    <w:rsid w:val="00ED4CAB"/>
    <w:rsid w:val="00ED5002"/>
    <w:rsid w:val="00ED5276"/>
    <w:rsid w:val="00ED5525"/>
    <w:rsid w:val="00ED585A"/>
    <w:rsid w:val="00ED5D3C"/>
    <w:rsid w:val="00ED5EA0"/>
    <w:rsid w:val="00ED5F1F"/>
    <w:rsid w:val="00ED6253"/>
    <w:rsid w:val="00ED6A90"/>
    <w:rsid w:val="00ED6BA6"/>
    <w:rsid w:val="00ED6C6A"/>
    <w:rsid w:val="00ED6CB5"/>
    <w:rsid w:val="00ED6D35"/>
    <w:rsid w:val="00ED7005"/>
    <w:rsid w:val="00ED73BA"/>
    <w:rsid w:val="00ED7726"/>
    <w:rsid w:val="00ED7923"/>
    <w:rsid w:val="00ED7FCA"/>
    <w:rsid w:val="00EE00C0"/>
    <w:rsid w:val="00EE03BC"/>
    <w:rsid w:val="00EE053E"/>
    <w:rsid w:val="00EE0792"/>
    <w:rsid w:val="00EE0812"/>
    <w:rsid w:val="00EE0E4E"/>
    <w:rsid w:val="00EE0F56"/>
    <w:rsid w:val="00EE18D8"/>
    <w:rsid w:val="00EE1AF1"/>
    <w:rsid w:val="00EE1C95"/>
    <w:rsid w:val="00EE1DB7"/>
    <w:rsid w:val="00EE1EA3"/>
    <w:rsid w:val="00EE1ED7"/>
    <w:rsid w:val="00EE1EEA"/>
    <w:rsid w:val="00EE20A9"/>
    <w:rsid w:val="00EE2333"/>
    <w:rsid w:val="00EE238F"/>
    <w:rsid w:val="00EE268A"/>
    <w:rsid w:val="00EE2B3E"/>
    <w:rsid w:val="00EE2BFC"/>
    <w:rsid w:val="00EE2F2C"/>
    <w:rsid w:val="00EE3247"/>
    <w:rsid w:val="00EE32F9"/>
    <w:rsid w:val="00EE35FD"/>
    <w:rsid w:val="00EE3637"/>
    <w:rsid w:val="00EE3815"/>
    <w:rsid w:val="00EE3C14"/>
    <w:rsid w:val="00EE3E27"/>
    <w:rsid w:val="00EE3FA8"/>
    <w:rsid w:val="00EE422C"/>
    <w:rsid w:val="00EE423D"/>
    <w:rsid w:val="00EE4296"/>
    <w:rsid w:val="00EE43F4"/>
    <w:rsid w:val="00EE4B4C"/>
    <w:rsid w:val="00EE4C1A"/>
    <w:rsid w:val="00EE4C3D"/>
    <w:rsid w:val="00EE51DE"/>
    <w:rsid w:val="00EE55F2"/>
    <w:rsid w:val="00EE57BB"/>
    <w:rsid w:val="00EE5955"/>
    <w:rsid w:val="00EE5AF8"/>
    <w:rsid w:val="00EE5B6A"/>
    <w:rsid w:val="00EE5C6C"/>
    <w:rsid w:val="00EE5E14"/>
    <w:rsid w:val="00EE6043"/>
    <w:rsid w:val="00EE6566"/>
    <w:rsid w:val="00EE66AC"/>
    <w:rsid w:val="00EE6831"/>
    <w:rsid w:val="00EE6892"/>
    <w:rsid w:val="00EE6D64"/>
    <w:rsid w:val="00EE6F13"/>
    <w:rsid w:val="00EE7267"/>
    <w:rsid w:val="00EE7434"/>
    <w:rsid w:val="00EE77FE"/>
    <w:rsid w:val="00EE7865"/>
    <w:rsid w:val="00EE7FDA"/>
    <w:rsid w:val="00EF0199"/>
    <w:rsid w:val="00EF02B3"/>
    <w:rsid w:val="00EF03CF"/>
    <w:rsid w:val="00EF0477"/>
    <w:rsid w:val="00EF04DF"/>
    <w:rsid w:val="00EF074D"/>
    <w:rsid w:val="00EF099A"/>
    <w:rsid w:val="00EF09C5"/>
    <w:rsid w:val="00EF09D4"/>
    <w:rsid w:val="00EF0E9A"/>
    <w:rsid w:val="00EF0F27"/>
    <w:rsid w:val="00EF1059"/>
    <w:rsid w:val="00EF10F7"/>
    <w:rsid w:val="00EF11E7"/>
    <w:rsid w:val="00EF1FE3"/>
    <w:rsid w:val="00EF2208"/>
    <w:rsid w:val="00EF24BC"/>
    <w:rsid w:val="00EF2B28"/>
    <w:rsid w:val="00EF2B4C"/>
    <w:rsid w:val="00EF2EF2"/>
    <w:rsid w:val="00EF2FC6"/>
    <w:rsid w:val="00EF3BA9"/>
    <w:rsid w:val="00EF3CD4"/>
    <w:rsid w:val="00EF3E25"/>
    <w:rsid w:val="00EF3E9E"/>
    <w:rsid w:val="00EF442A"/>
    <w:rsid w:val="00EF46CB"/>
    <w:rsid w:val="00EF490F"/>
    <w:rsid w:val="00EF4923"/>
    <w:rsid w:val="00EF49A6"/>
    <w:rsid w:val="00EF4BCA"/>
    <w:rsid w:val="00EF5065"/>
    <w:rsid w:val="00EF525F"/>
    <w:rsid w:val="00EF52B5"/>
    <w:rsid w:val="00EF55E2"/>
    <w:rsid w:val="00EF58D8"/>
    <w:rsid w:val="00EF59C0"/>
    <w:rsid w:val="00EF5B9D"/>
    <w:rsid w:val="00EF5C49"/>
    <w:rsid w:val="00EF5C85"/>
    <w:rsid w:val="00EF5DFB"/>
    <w:rsid w:val="00EF5E35"/>
    <w:rsid w:val="00EF654E"/>
    <w:rsid w:val="00EF6D46"/>
    <w:rsid w:val="00EF6F2C"/>
    <w:rsid w:val="00EF71C5"/>
    <w:rsid w:val="00EF71D4"/>
    <w:rsid w:val="00EF7452"/>
    <w:rsid w:val="00EF7472"/>
    <w:rsid w:val="00EF7500"/>
    <w:rsid w:val="00EF76DB"/>
    <w:rsid w:val="00EF783A"/>
    <w:rsid w:val="00EF793E"/>
    <w:rsid w:val="00EF7AD0"/>
    <w:rsid w:val="00EF7CE7"/>
    <w:rsid w:val="00EF7D54"/>
    <w:rsid w:val="00EF7D6C"/>
    <w:rsid w:val="00EF7E2D"/>
    <w:rsid w:val="00F006A7"/>
    <w:rsid w:val="00F007C0"/>
    <w:rsid w:val="00F00B5D"/>
    <w:rsid w:val="00F00BD7"/>
    <w:rsid w:val="00F00CF0"/>
    <w:rsid w:val="00F00EBF"/>
    <w:rsid w:val="00F00FEF"/>
    <w:rsid w:val="00F01057"/>
    <w:rsid w:val="00F010DE"/>
    <w:rsid w:val="00F01A43"/>
    <w:rsid w:val="00F01E56"/>
    <w:rsid w:val="00F01FBD"/>
    <w:rsid w:val="00F02089"/>
    <w:rsid w:val="00F020AA"/>
    <w:rsid w:val="00F020C3"/>
    <w:rsid w:val="00F02233"/>
    <w:rsid w:val="00F0247E"/>
    <w:rsid w:val="00F02740"/>
    <w:rsid w:val="00F02A72"/>
    <w:rsid w:val="00F02D86"/>
    <w:rsid w:val="00F02E8F"/>
    <w:rsid w:val="00F0300F"/>
    <w:rsid w:val="00F0312B"/>
    <w:rsid w:val="00F0346C"/>
    <w:rsid w:val="00F0388C"/>
    <w:rsid w:val="00F039D6"/>
    <w:rsid w:val="00F040E9"/>
    <w:rsid w:val="00F0413B"/>
    <w:rsid w:val="00F043EF"/>
    <w:rsid w:val="00F044E9"/>
    <w:rsid w:val="00F046A4"/>
    <w:rsid w:val="00F04767"/>
    <w:rsid w:val="00F04950"/>
    <w:rsid w:val="00F050FA"/>
    <w:rsid w:val="00F05183"/>
    <w:rsid w:val="00F053D0"/>
    <w:rsid w:val="00F05FEA"/>
    <w:rsid w:val="00F06337"/>
    <w:rsid w:val="00F06E54"/>
    <w:rsid w:val="00F07024"/>
    <w:rsid w:val="00F07241"/>
    <w:rsid w:val="00F07421"/>
    <w:rsid w:val="00F074D3"/>
    <w:rsid w:val="00F0775B"/>
    <w:rsid w:val="00F07A0C"/>
    <w:rsid w:val="00F07A5A"/>
    <w:rsid w:val="00F07AE0"/>
    <w:rsid w:val="00F07B15"/>
    <w:rsid w:val="00F102F5"/>
    <w:rsid w:val="00F104B8"/>
    <w:rsid w:val="00F10579"/>
    <w:rsid w:val="00F108CB"/>
    <w:rsid w:val="00F1101F"/>
    <w:rsid w:val="00F1123E"/>
    <w:rsid w:val="00F112FF"/>
    <w:rsid w:val="00F11421"/>
    <w:rsid w:val="00F11764"/>
    <w:rsid w:val="00F11B4B"/>
    <w:rsid w:val="00F11C03"/>
    <w:rsid w:val="00F11D08"/>
    <w:rsid w:val="00F11D28"/>
    <w:rsid w:val="00F11F12"/>
    <w:rsid w:val="00F12454"/>
    <w:rsid w:val="00F12569"/>
    <w:rsid w:val="00F1289E"/>
    <w:rsid w:val="00F12EEB"/>
    <w:rsid w:val="00F13288"/>
    <w:rsid w:val="00F1351F"/>
    <w:rsid w:val="00F13645"/>
    <w:rsid w:val="00F136B8"/>
    <w:rsid w:val="00F13726"/>
    <w:rsid w:val="00F13B2C"/>
    <w:rsid w:val="00F13B6E"/>
    <w:rsid w:val="00F1422F"/>
    <w:rsid w:val="00F14233"/>
    <w:rsid w:val="00F14250"/>
    <w:rsid w:val="00F142EE"/>
    <w:rsid w:val="00F144F5"/>
    <w:rsid w:val="00F148D9"/>
    <w:rsid w:val="00F1496B"/>
    <w:rsid w:val="00F14D90"/>
    <w:rsid w:val="00F15062"/>
    <w:rsid w:val="00F15211"/>
    <w:rsid w:val="00F157C3"/>
    <w:rsid w:val="00F1593A"/>
    <w:rsid w:val="00F15B51"/>
    <w:rsid w:val="00F15D96"/>
    <w:rsid w:val="00F15E74"/>
    <w:rsid w:val="00F15F7E"/>
    <w:rsid w:val="00F169DC"/>
    <w:rsid w:val="00F16B16"/>
    <w:rsid w:val="00F17573"/>
    <w:rsid w:val="00F1799B"/>
    <w:rsid w:val="00F17D16"/>
    <w:rsid w:val="00F2020D"/>
    <w:rsid w:val="00F2032D"/>
    <w:rsid w:val="00F20412"/>
    <w:rsid w:val="00F207B7"/>
    <w:rsid w:val="00F20CC2"/>
    <w:rsid w:val="00F20F8A"/>
    <w:rsid w:val="00F21077"/>
    <w:rsid w:val="00F21362"/>
    <w:rsid w:val="00F21D29"/>
    <w:rsid w:val="00F223DC"/>
    <w:rsid w:val="00F22413"/>
    <w:rsid w:val="00F2242A"/>
    <w:rsid w:val="00F22510"/>
    <w:rsid w:val="00F228E4"/>
    <w:rsid w:val="00F22925"/>
    <w:rsid w:val="00F22B2E"/>
    <w:rsid w:val="00F22D4A"/>
    <w:rsid w:val="00F23154"/>
    <w:rsid w:val="00F232E2"/>
    <w:rsid w:val="00F23435"/>
    <w:rsid w:val="00F2350E"/>
    <w:rsid w:val="00F236B3"/>
    <w:rsid w:val="00F23772"/>
    <w:rsid w:val="00F2377F"/>
    <w:rsid w:val="00F23D71"/>
    <w:rsid w:val="00F246A8"/>
    <w:rsid w:val="00F24A3D"/>
    <w:rsid w:val="00F24B2C"/>
    <w:rsid w:val="00F24EF6"/>
    <w:rsid w:val="00F250FD"/>
    <w:rsid w:val="00F252F0"/>
    <w:rsid w:val="00F257D0"/>
    <w:rsid w:val="00F25C52"/>
    <w:rsid w:val="00F25D02"/>
    <w:rsid w:val="00F26022"/>
    <w:rsid w:val="00F26311"/>
    <w:rsid w:val="00F26EBD"/>
    <w:rsid w:val="00F2749A"/>
    <w:rsid w:val="00F275FC"/>
    <w:rsid w:val="00F27729"/>
    <w:rsid w:val="00F27E5E"/>
    <w:rsid w:val="00F27FBD"/>
    <w:rsid w:val="00F304AC"/>
    <w:rsid w:val="00F306CA"/>
    <w:rsid w:val="00F307BB"/>
    <w:rsid w:val="00F30F01"/>
    <w:rsid w:val="00F3174D"/>
    <w:rsid w:val="00F31B01"/>
    <w:rsid w:val="00F31B1A"/>
    <w:rsid w:val="00F31C28"/>
    <w:rsid w:val="00F31CFA"/>
    <w:rsid w:val="00F32141"/>
    <w:rsid w:val="00F3227C"/>
    <w:rsid w:val="00F323A8"/>
    <w:rsid w:val="00F3240E"/>
    <w:rsid w:val="00F32A61"/>
    <w:rsid w:val="00F32EEA"/>
    <w:rsid w:val="00F3351E"/>
    <w:rsid w:val="00F33945"/>
    <w:rsid w:val="00F33D57"/>
    <w:rsid w:val="00F34103"/>
    <w:rsid w:val="00F34205"/>
    <w:rsid w:val="00F34224"/>
    <w:rsid w:val="00F3475D"/>
    <w:rsid w:val="00F347D7"/>
    <w:rsid w:val="00F347E9"/>
    <w:rsid w:val="00F34AFF"/>
    <w:rsid w:val="00F34E45"/>
    <w:rsid w:val="00F34EFA"/>
    <w:rsid w:val="00F34F18"/>
    <w:rsid w:val="00F3568B"/>
    <w:rsid w:val="00F357DE"/>
    <w:rsid w:val="00F35806"/>
    <w:rsid w:val="00F358C9"/>
    <w:rsid w:val="00F3601D"/>
    <w:rsid w:val="00F360D3"/>
    <w:rsid w:val="00F36279"/>
    <w:rsid w:val="00F363D2"/>
    <w:rsid w:val="00F36E04"/>
    <w:rsid w:val="00F37241"/>
    <w:rsid w:val="00F37412"/>
    <w:rsid w:val="00F3764E"/>
    <w:rsid w:val="00F3776D"/>
    <w:rsid w:val="00F378C5"/>
    <w:rsid w:val="00F378FA"/>
    <w:rsid w:val="00F401E6"/>
    <w:rsid w:val="00F404FE"/>
    <w:rsid w:val="00F40A66"/>
    <w:rsid w:val="00F40F21"/>
    <w:rsid w:val="00F41DEC"/>
    <w:rsid w:val="00F41EF8"/>
    <w:rsid w:val="00F42181"/>
    <w:rsid w:val="00F4237D"/>
    <w:rsid w:val="00F42834"/>
    <w:rsid w:val="00F428E7"/>
    <w:rsid w:val="00F42BE5"/>
    <w:rsid w:val="00F42D75"/>
    <w:rsid w:val="00F42E76"/>
    <w:rsid w:val="00F4332D"/>
    <w:rsid w:val="00F433F0"/>
    <w:rsid w:val="00F43466"/>
    <w:rsid w:val="00F435EF"/>
    <w:rsid w:val="00F43DFB"/>
    <w:rsid w:val="00F4439E"/>
    <w:rsid w:val="00F445A3"/>
    <w:rsid w:val="00F4482A"/>
    <w:rsid w:val="00F448B1"/>
    <w:rsid w:val="00F44936"/>
    <w:rsid w:val="00F44CEA"/>
    <w:rsid w:val="00F44DB1"/>
    <w:rsid w:val="00F44EB6"/>
    <w:rsid w:val="00F451A4"/>
    <w:rsid w:val="00F45745"/>
    <w:rsid w:val="00F457BF"/>
    <w:rsid w:val="00F45AAE"/>
    <w:rsid w:val="00F45AD6"/>
    <w:rsid w:val="00F45D83"/>
    <w:rsid w:val="00F45E15"/>
    <w:rsid w:val="00F45FE4"/>
    <w:rsid w:val="00F4604A"/>
    <w:rsid w:val="00F46109"/>
    <w:rsid w:val="00F4628E"/>
    <w:rsid w:val="00F46387"/>
    <w:rsid w:val="00F4645C"/>
    <w:rsid w:val="00F464D6"/>
    <w:rsid w:val="00F46B4C"/>
    <w:rsid w:val="00F46C80"/>
    <w:rsid w:val="00F46FBA"/>
    <w:rsid w:val="00F4711E"/>
    <w:rsid w:val="00F47403"/>
    <w:rsid w:val="00F4741A"/>
    <w:rsid w:val="00F476DA"/>
    <w:rsid w:val="00F478CE"/>
    <w:rsid w:val="00F47B09"/>
    <w:rsid w:val="00F47DB1"/>
    <w:rsid w:val="00F47E8B"/>
    <w:rsid w:val="00F5013F"/>
    <w:rsid w:val="00F502D2"/>
    <w:rsid w:val="00F507A5"/>
    <w:rsid w:val="00F50A3F"/>
    <w:rsid w:val="00F50D2F"/>
    <w:rsid w:val="00F50E2C"/>
    <w:rsid w:val="00F51082"/>
    <w:rsid w:val="00F511AA"/>
    <w:rsid w:val="00F51327"/>
    <w:rsid w:val="00F51405"/>
    <w:rsid w:val="00F5151A"/>
    <w:rsid w:val="00F517B0"/>
    <w:rsid w:val="00F517F3"/>
    <w:rsid w:val="00F5198B"/>
    <w:rsid w:val="00F51A82"/>
    <w:rsid w:val="00F5220B"/>
    <w:rsid w:val="00F52464"/>
    <w:rsid w:val="00F52672"/>
    <w:rsid w:val="00F526D5"/>
    <w:rsid w:val="00F5284F"/>
    <w:rsid w:val="00F52BA2"/>
    <w:rsid w:val="00F52C27"/>
    <w:rsid w:val="00F531E0"/>
    <w:rsid w:val="00F5321B"/>
    <w:rsid w:val="00F53296"/>
    <w:rsid w:val="00F534CF"/>
    <w:rsid w:val="00F5364B"/>
    <w:rsid w:val="00F5384F"/>
    <w:rsid w:val="00F53A3A"/>
    <w:rsid w:val="00F53C2F"/>
    <w:rsid w:val="00F53C4A"/>
    <w:rsid w:val="00F53D8E"/>
    <w:rsid w:val="00F5402B"/>
    <w:rsid w:val="00F54035"/>
    <w:rsid w:val="00F543A3"/>
    <w:rsid w:val="00F54532"/>
    <w:rsid w:val="00F545AF"/>
    <w:rsid w:val="00F54A54"/>
    <w:rsid w:val="00F54CE2"/>
    <w:rsid w:val="00F5501B"/>
    <w:rsid w:val="00F5514F"/>
    <w:rsid w:val="00F551A0"/>
    <w:rsid w:val="00F555F9"/>
    <w:rsid w:val="00F5561B"/>
    <w:rsid w:val="00F55897"/>
    <w:rsid w:val="00F55A2E"/>
    <w:rsid w:val="00F55A64"/>
    <w:rsid w:val="00F55C3B"/>
    <w:rsid w:val="00F55DCF"/>
    <w:rsid w:val="00F55DEB"/>
    <w:rsid w:val="00F55EB8"/>
    <w:rsid w:val="00F56231"/>
    <w:rsid w:val="00F562FB"/>
    <w:rsid w:val="00F56358"/>
    <w:rsid w:val="00F5678E"/>
    <w:rsid w:val="00F567C8"/>
    <w:rsid w:val="00F5699C"/>
    <w:rsid w:val="00F5719C"/>
    <w:rsid w:val="00F5752F"/>
    <w:rsid w:val="00F5758A"/>
    <w:rsid w:val="00F57F3D"/>
    <w:rsid w:val="00F6026D"/>
    <w:rsid w:val="00F604DF"/>
    <w:rsid w:val="00F60B4E"/>
    <w:rsid w:val="00F60BA0"/>
    <w:rsid w:val="00F613FC"/>
    <w:rsid w:val="00F614A1"/>
    <w:rsid w:val="00F61719"/>
    <w:rsid w:val="00F619E7"/>
    <w:rsid w:val="00F61AD5"/>
    <w:rsid w:val="00F61B4B"/>
    <w:rsid w:val="00F61D9D"/>
    <w:rsid w:val="00F61E72"/>
    <w:rsid w:val="00F62027"/>
    <w:rsid w:val="00F62202"/>
    <w:rsid w:val="00F6254C"/>
    <w:rsid w:val="00F626F0"/>
    <w:rsid w:val="00F62857"/>
    <w:rsid w:val="00F629DE"/>
    <w:rsid w:val="00F62A83"/>
    <w:rsid w:val="00F62B6B"/>
    <w:rsid w:val="00F62C48"/>
    <w:rsid w:val="00F62CFF"/>
    <w:rsid w:val="00F6307A"/>
    <w:rsid w:val="00F6339F"/>
    <w:rsid w:val="00F63416"/>
    <w:rsid w:val="00F63B57"/>
    <w:rsid w:val="00F63FDD"/>
    <w:rsid w:val="00F64482"/>
    <w:rsid w:val="00F6457C"/>
    <w:rsid w:val="00F64589"/>
    <w:rsid w:val="00F64A31"/>
    <w:rsid w:val="00F64CCC"/>
    <w:rsid w:val="00F64E93"/>
    <w:rsid w:val="00F65975"/>
    <w:rsid w:val="00F65E59"/>
    <w:rsid w:val="00F6608A"/>
    <w:rsid w:val="00F662E0"/>
    <w:rsid w:val="00F66459"/>
    <w:rsid w:val="00F664AC"/>
    <w:rsid w:val="00F667ED"/>
    <w:rsid w:val="00F66BB3"/>
    <w:rsid w:val="00F67696"/>
    <w:rsid w:val="00F67A19"/>
    <w:rsid w:val="00F67A3E"/>
    <w:rsid w:val="00F67B3F"/>
    <w:rsid w:val="00F67BB7"/>
    <w:rsid w:val="00F67CFE"/>
    <w:rsid w:val="00F700F3"/>
    <w:rsid w:val="00F70156"/>
    <w:rsid w:val="00F7024C"/>
    <w:rsid w:val="00F70308"/>
    <w:rsid w:val="00F7048C"/>
    <w:rsid w:val="00F7083B"/>
    <w:rsid w:val="00F70C38"/>
    <w:rsid w:val="00F70E3E"/>
    <w:rsid w:val="00F71148"/>
    <w:rsid w:val="00F7119B"/>
    <w:rsid w:val="00F71261"/>
    <w:rsid w:val="00F714F9"/>
    <w:rsid w:val="00F715F2"/>
    <w:rsid w:val="00F71722"/>
    <w:rsid w:val="00F71A46"/>
    <w:rsid w:val="00F723A9"/>
    <w:rsid w:val="00F723E5"/>
    <w:rsid w:val="00F72AF0"/>
    <w:rsid w:val="00F72B25"/>
    <w:rsid w:val="00F730F7"/>
    <w:rsid w:val="00F73304"/>
    <w:rsid w:val="00F735D7"/>
    <w:rsid w:val="00F7372C"/>
    <w:rsid w:val="00F7376D"/>
    <w:rsid w:val="00F737DB"/>
    <w:rsid w:val="00F7382B"/>
    <w:rsid w:val="00F73D07"/>
    <w:rsid w:val="00F7422C"/>
    <w:rsid w:val="00F74232"/>
    <w:rsid w:val="00F7469F"/>
    <w:rsid w:val="00F749C8"/>
    <w:rsid w:val="00F74B07"/>
    <w:rsid w:val="00F74D46"/>
    <w:rsid w:val="00F74DDC"/>
    <w:rsid w:val="00F74FEB"/>
    <w:rsid w:val="00F75161"/>
    <w:rsid w:val="00F754CB"/>
    <w:rsid w:val="00F7560D"/>
    <w:rsid w:val="00F757F9"/>
    <w:rsid w:val="00F75843"/>
    <w:rsid w:val="00F75EF8"/>
    <w:rsid w:val="00F760BC"/>
    <w:rsid w:val="00F764B9"/>
    <w:rsid w:val="00F7682A"/>
    <w:rsid w:val="00F76942"/>
    <w:rsid w:val="00F76B69"/>
    <w:rsid w:val="00F76B7D"/>
    <w:rsid w:val="00F77824"/>
    <w:rsid w:val="00F77A35"/>
    <w:rsid w:val="00F77B6B"/>
    <w:rsid w:val="00F77DEE"/>
    <w:rsid w:val="00F7CDE7"/>
    <w:rsid w:val="00F80101"/>
    <w:rsid w:val="00F80415"/>
    <w:rsid w:val="00F80710"/>
    <w:rsid w:val="00F807C6"/>
    <w:rsid w:val="00F80BD2"/>
    <w:rsid w:val="00F80F04"/>
    <w:rsid w:val="00F81540"/>
    <w:rsid w:val="00F819D4"/>
    <w:rsid w:val="00F81A47"/>
    <w:rsid w:val="00F81B18"/>
    <w:rsid w:val="00F81B9B"/>
    <w:rsid w:val="00F81D54"/>
    <w:rsid w:val="00F81DDF"/>
    <w:rsid w:val="00F822B1"/>
    <w:rsid w:val="00F8239A"/>
    <w:rsid w:val="00F829FF"/>
    <w:rsid w:val="00F82C90"/>
    <w:rsid w:val="00F82CDB"/>
    <w:rsid w:val="00F82E99"/>
    <w:rsid w:val="00F83338"/>
    <w:rsid w:val="00F8359C"/>
    <w:rsid w:val="00F8380E"/>
    <w:rsid w:val="00F83934"/>
    <w:rsid w:val="00F83A3D"/>
    <w:rsid w:val="00F83C6F"/>
    <w:rsid w:val="00F83D57"/>
    <w:rsid w:val="00F83D87"/>
    <w:rsid w:val="00F83D8C"/>
    <w:rsid w:val="00F83F91"/>
    <w:rsid w:val="00F84353"/>
    <w:rsid w:val="00F84604"/>
    <w:rsid w:val="00F84837"/>
    <w:rsid w:val="00F849E8"/>
    <w:rsid w:val="00F84EB6"/>
    <w:rsid w:val="00F8542F"/>
    <w:rsid w:val="00F85449"/>
    <w:rsid w:val="00F8570E"/>
    <w:rsid w:val="00F85770"/>
    <w:rsid w:val="00F85A41"/>
    <w:rsid w:val="00F85A55"/>
    <w:rsid w:val="00F85EF3"/>
    <w:rsid w:val="00F86256"/>
    <w:rsid w:val="00F8627D"/>
    <w:rsid w:val="00F867FC"/>
    <w:rsid w:val="00F869C5"/>
    <w:rsid w:val="00F871C7"/>
    <w:rsid w:val="00F8728B"/>
    <w:rsid w:val="00F872A5"/>
    <w:rsid w:val="00F8772C"/>
    <w:rsid w:val="00F878C8"/>
    <w:rsid w:val="00F879C3"/>
    <w:rsid w:val="00F87ACE"/>
    <w:rsid w:val="00F90047"/>
    <w:rsid w:val="00F907C6"/>
    <w:rsid w:val="00F90CF6"/>
    <w:rsid w:val="00F90E9F"/>
    <w:rsid w:val="00F90F2F"/>
    <w:rsid w:val="00F910C6"/>
    <w:rsid w:val="00F91164"/>
    <w:rsid w:val="00F9124D"/>
    <w:rsid w:val="00F917D4"/>
    <w:rsid w:val="00F91805"/>
    <w:rsid w:val="00F91B03"/>
    <w:rsid w:val="00F91CEC"/>
    <w:rsid w:val="00F9245A"/>
    <w:rsid w:val="00F9247C"/>
    <w:rsid w:val="00F92D32"/>
    <w:rsid w:val="00F92DA6"/>
    <w:rsid w:val="00F9307B"/>
    <w:rsid w:val="00F93188"/>
    <w:rsid w:val="00F93342"/>
    <w:rsid w:val="00F9336F"/>
    <w:rsid w:val="00F9383A"/>
    <w:rsid w:val="00F93909"/>
    <w:rsid w:val="00F93BD1"/>
    <w:rsid w:val="00F94596"/>
    <w:rsid w:val="00F9465D"/>
    <w:rsid w:val="00F9466E"/>
    <w:rsid w:val="00F946A1"/>
    <w:rsid w:val="00F94788"/>
    <w:rsid w:val="00F94BCC"/>
    <w:rsid w:val="00F94CC1"/>
    <w:rsid w:val="00F94E77"/>
    <w:rsid w:val="00F950EB"/>
    <w:rsid w:val="00F9517B"/>
    <w:rsid w:val="00F952CE"/>
    <w:rsid w:val="00F9534D"/>
    <w:rsid w:val="00F95479"/>
    <w:rsid w:val="00F95606"/>
    <w:rsid w:val="00F957EC"/>
    <w:rsid w:val="00F95813"/>
    <w:rsid w:val="00F958FD"/>
    <w:rsid w:val="00F95AC3"/>
    <w:rsid w:val="00F95F36"/>
    <w:rsid w:val="00F9654A"/>
    <w:rsid w:val="00F96B16"/>
    <w:rsid w:val="00F96C1D"/>
    <w:rsid w:val="00F96F0C"/>
    <w:rsid w:val="00F97105"/>
    <w:rsid w:val="00F97190"/>
    <w:rsid w:val="00F97400"/>
    <w:rsid w:val="00F97509"/>
    <w:rsid w:val="00F976E0"/>
    <w:rsid w:val="00F97752"/>
    <w:rsid w:val="00F97968"/>
    <w:rsid w:val="00F97B4F"/>
    <w:rsid w:val="00F97DDD"/>
    <w:rsid w:val="00F97E75"/>
    <w:rsid w:val="00F97E9B"/>
    <w:rsid w:val="00F97EB5"/>
    <w:rsid w:val="00FA072A"/>
    <w:rsid w:val="00FA0773"/>
    <w:rsid w:val="00FA0A40"/>
    <w:rsid w:val="00FA0C3B"/>
    <w:rsid w:val="00FA140B"/>
    <w:rsid w:val="00FA16EC"/>
    <w:rsid w:val="00FA1DAF"/>
    <w:rsid w:val="00FA1EBC"/>
    <w:rsid w:val="00FA1EF6"/>
    <w:rsid w:val="00FA2467"/>
    <w:rsid w:val="00FA2546"/>
    <w:rsid w:val="00FA2C0B"/>
    <w:rsid w:val="00FA2D49"/>
    <w:rsid w:val="00FA2DA1"/>
    <w:rsid w:val="00FA2E1C"/>
    <w:rsid w:val="00FA2F9F"/>
    <w:rsid w:val="00FA328E"/>
    <w:rsid w:val="00FA3380"/>
    <w:rsid w:val="00FA33D9"/>
    <w:rsid w:val="00FA3591"/>
    <w:rsid w:val="00FA364A"/>
    <w:rsid w:val="00FA3A9F"/>
    <w:rsid w:val="00FA3D35"/>
    <w:rsid w:val="00FA42B5"/>
    <w:rsid w:val="00FA45E8"/>
    <w:rsid w:val="00FA4684"/>
    <w:rsid w:val="00FA483D"/>
    <w:rsid w:val="00FA4AE9"/>
    <w:rsid w:val="00FA4C8C"/>
    <w:rsid w:val="00FA4E95"/>
    <w:rsid w:val="00FA4F6B"/>
    <w:rsid w:val="00FA5038"/>
    <w:rsid w:val="00FA5369"/>
    <w:rsid w:val="00FA5CD6"/>
    <w:rsid w:val="00FA6150"/>
    <w:rsid w:val="00FA625D"/>
    <w:rsid w:val="00FA6391"/>
    <w:rsid w:val="00FA63FE"/>
    <w:rsid w:val="00FA676E"/>
    <w:rsid w:val="00FA682F"/>
    <w:rsid w:val="00FA6A56"/>
    <w:rsid w:val="00FA6F61"/>
    <w:rsid w:val="00FA7086"/>
    <w:rsid w:val="00FA7523"/>
    <w:rsid w:val="00FA7779"/>
    <w:rsid w:val="00FA7AD1"/>
    <w:rsid w:val="00FA7B80"/>
    <w:rsid w:val="00FA7F97"/>
    <w:rsid w:val="00FB006B"/>
    <w:rsid w:val="00FB05F8"/>
    <w:rsid w:val="00FB09C4"/>
    <w:rsid w:val="00FB0AA0"/>
    <w:rsid w:val="00FB0DED"/>
    <w:rsid w:val="00FB13D3"/>
    <w:rsid w:val="00FB13F8"/>
    <w:rsid w:val="00FB141D"/>
    <w:rsid w:val="00FB1559"/>
    <w:rsid w:val="00FB187A"/>
    <w:rsid w:val="00FB191E"/>
    <w:rsid w:val="00FB1FBA"/>
    <w:rsid w:val="00FB204E"/>
    <w:rsid w:val="00FB20C9"/>
    <w:rsid w:val="00FB210C"/>
    <w:rsid w:val="00FB2186"/>
    <w:rsid w:val="00FB230E"/>
    <w:rsid w:val="00FB23BA"/>
    <w:rsid w:val="00FB26D1"/>
    <w:rsid w:val="00FB2950"/>
    <w:rsid w:val="00FB32A8"/>
    <w:rsid w:val="00FB32EC"/>
    <w:rsid w:val="00FB33A6"/>
    <w:rsid w:val="00FB35B3"/>
    <w:rsid w:val="00FB3655"/>
    <w:rsid w:val="00FB36CD"/>
    <w:rsid w:val="00FB37D7"/>
    <w:rsid w:val="00FB39CE"/>
    <w:rsid w:val="00FB3BF2"/>
    <w:rsid w:val="00FB3C57"/>
    <w:rsid w:val="00FB3C9B"/>
    <w:rsid w:val="00FB3E78"/>
    <w:rsid w:val="00FB3FD0"/>
    <w:rsid w:val="00FB40DE"/>
    <w:rsid w:val="00FB44D1"/>
    <w:rsid w:val="00FB4731"/>
    <w:rsid w:val="00FB484D"/>
    <w:rsid w:val="00FB4A03"/>
    <w:rsid w:val="00FB4CFC"/>
    <w:rsid w:val="00FB505F"/>
    <w:rsid w:val="00FB5186"/>
    <w:rsid w:val="00FB534E"/>
    <w:rsid w:val="00FB537F"/>
    <w:rsid w:val="00FB54D9"/>
    <w:rsid w:val="00FB54E9"/>
    <w:rsid w:val="00FB5812"/>
    <w:rsid w:val="00FB5B76"/>
    <w:rsid w:val="00FB5BF1"/>
    <w:rsid w:val="00FB5DF4"/>
    <w:rsid w:val="00FB6339"/>
    <w:rsid w:val="00FB64FE"/>
    <w:rsid w:val="00FB6513"/>
    <w:rsid w:val="00FB65ED"/>
    <w:rsid w:val="00FB67C0"/>
    <w:rsid w:val="00FB6B98"/>
    <w:rsid w:val="00FB6DFE"/>
    <w:rsid w:val="00FB6EF8"/>
    <w:rsid w:val="00FB6F63"/>
    <w:rsid w:val="00FB71BA"/>
    <w:rsid w:val="00FB728A"/>
    <w:rsid w:val="00FB7673"/>
    <w:rsid w:val="00FB76B5"/>
    <w:rsid w:val="00FB7B04"/>
    <w:rsid w:val="00FB7B66"/>
    <w:rsid w:val="00FB7F17"/>
    <w:rsid w:val="00FB7F2F"/>
    <w:rsid w:val="00FC0102"/>
    <w:rsid w:val="00FC0772"/>
    <w:rsid w:val="00FC078E"/>
    <w:rsid w:val="00FC0E07"/>
    <w:rsid w:val="00FC0E37"/>
    <w:rsid w:val="00FC1EDB"/>
    <w:rsid w:val="00FC1F58"/>
    <w:rsid w:val="00FC2010"/>
    <w:rsid w:val="00FC21EC"/>
    <w:rsid w:val="00FC253A"/>
    <w:rsid w:val="00FC25A3"/>
    <w:rsid w:val="00FC2676"/>
    <w:rsid w:val="00FC2709"/>
    <w:rsid w:val="00FC2778"/>
    <w:rsid w:val="00FC28AF"/>
    <w:rsid w:val="00FC28E0"/>
    <w:rsid w:val="00FC298F"/>
    <w:rsid w:val="00FC29E2"/>
    <w:rsid w:val="00FC2E44"/>
    <w:rsid w:val="00FC35A1"/>
    <w:rsid w:val="00FC35CE"/>
    <w:rsid w:val="00FC36ED"/>
    <w:rsid w:val="00FC37F8"/>
    <w:rsid w:val="00FC3865"/>
    <w:rsid w:val="00FC3961"/>
    <w:rsid w:val="00FC39FC"/>
    <w:rsid w:val="00FC40D8"/>
    <w:rsid w:val="00FC4526"/>
    <w:rsid w:val="00FC492F"/>
    <w:rsid w:val="00FC496F"/>
    <w:rsid w:val="00FC4E24"/>
    <w:rsid w:val="00FC4EA1"/>
    <w:rsid w:val="00FC4F63"/>
    <w:rsid w:val="00FC5248"/>
    <w:rsid w:val="00FC52CF"/>
    <w:rsid w:val="00FC5411"/>
    <w:rsid w:val="00FC56CE"/>
    <w:rsid w:val="00FC56CF"/>
    <w:rsid w:val="00FC56F7"/>
    <w:rsid w:val="00FC5B15"/>
    <w:rsid w:val="00FC5B72"/>
    <w:rsid w:val="00FC5E58"/>
    <w:rsid w:val="00FC6047"/>
    <w:rsid w:val="00FC628C"/>
    <w:rsid w:val="00FC660D"/>
    <w:rsid w:val="00FC6616"/>
    <w:rsid w:val="00FC66D9"/>
    <w:rsid w:val="00FC694D"/>
    <w:rsid w:val="00FC6B48"/>
    <w:rsid w:val="00FC6B55"/>
    <w:rsid w:val="00FC6B7C"/>
    <w:rsid w:val="00FC6C1E"/>
    <w:rsid w:val="00FC6C22"/>
    <w:rsid w:val="00FC7040"/>
    <w:rsid w:val="00FC7259"/>
    <w:rsid w:val="00FC7645"/>
    <w:rsid w:val="00FC7829"/>
    <w:rsid w:val="00FC7AC2"/>
    <w:rsid w:val="00FC7B0A"/>
    <w:rsid w:val="00FC7FE5"/>
    <w:rsid w:val="00FD017B"/>
    <w:rsid w:val="00FD0362"/>
    <w:rsid w:val="00FD0524"/>
    <w:rsid w:val="00FD05FC"/>
    <w:rsid w:val="00FD0770"/>
    <w:rsid w:val="00FD08D9"/>
    <w:rsid w:val="00FD0F18"/>
    <w:rsid w:val="00FD10F6"/>
    <w:rsid w:val="00FD1288"/>
    <w:rsid w:val="00FD1470"/>
    <w:rsid w:val="00FD1BB9"/>
    <w:rsid w:val="00FD21DF"/>
    <w:rsid w:val="00FD25AC"/>
    <w:rsid w:val="00FD2641"/>
    <w:rsid w:val="00FD2FF6"/>
    <w:rsid w:val="00FD353A"/>
    <w:rsid w:val="00FD365E"/>
    <w:rsid w:val="00FD36F9"/>
    <w:rsid w:val="00FD3782"/>
    <w:rsid w:val="00FD38C2"/>
    <w:rsid w:val="00FD39BE"/>
    <w:rsid w:val="00FD3B29"/>
    <w:rsid w:val="00FD3B58"/>
    <w:rsid w:val="00FD3DC0"/>
    <w:rsid w:val="00FD40ED"/>
    <w:rsid w:val="00FD427E"/>
    <w:rsid w:val="00FD4346"/>
    <w:rsid w:val="00FD43D0"/>
    <w:rsid w:val="00FD4416"/>
    <w:rsid w:val="00FD44B1"/>
    <w:rsid w:val="00FD47F5"/>
    <w:rsid w:val="00FD4A4B"/>
    <w:rsid w:val="00FD4B15"/>
    <w:rsid w:val="00FD4E1A"/>
    <w:rsid w:val="00FD51C4"/>
    <w:rsid w:val="00FD51CD"/>
    <w:rsid w:val="00FD526A"/>
    <w:rsid w:val="00FD58B4"/>
    <w:rsid w:val="00FD59AF"/>
    <w:rsid w:val="00FD5CD4"/>
    <w:rsid w:val="00FD5F92"/>
    <w:rsid w:val="00FD6178"/>
    <w:rsid w:val="00FD6647"/>
    <w:rsid w:val="00FD6854"/>
    <w:rsid w:val="00FD69F6"/>
    <w:rsid w:val="00FD6C8C"/>
    <w:rsid w:val="00FD6DEB"/>
    <w:rsid w:val="00FD6F39"/>
    <w:rsid w:val="00FD6F76"/>
    <w:rsid w:val="00FD73B0"/>
    <w:rsid w:val="00FD7465"/>
    <w:rsid w:val="00FD75A0"/>
    <w:rsid w:val="00FD7613"/>
    <w:rsid w:val="00FD7942"/>
    <w:rsid w:val="00FD7DC2"/>
    <w:rsid w:val="00FD7FBF"/>
    <w:rsid w:val="00FE02EE"/>
    <w:rsid w:val="00FE040E"/>
    <w:rsid w:val="00FE04CF"/>
    <w:rsid w:val="00FE0591"/>
    <w:rsid w:val="00FE075F"/>
    <w:rsid w:val="00FE0781"/>
    <w:rsid w:val="00FE088A"/>
    <w:rsid w:val="00FE0C9E"/>
    <w:rsid w:val="00FE0DB6"/>
    <w:rsid w:val="00FE0FB2"/>
    <w:rsid w:val="00FE17F3"/>
    <w:rsid w:val="00FE19A8"/>
    <w:rsid w:val="00FE1A3B"/>
    <w:rsid w:val="00FE1CAE"/>
    <w:rsid w:val="00FE1CB2"/>
    <w:rsid w:val="00FE1F64"/>
    <w:rsid w:val="00FE220E"/>
    <w:rsid w:val="00FE248B"/>
    <w:rsid w:val="00FE2620"/>
    <w:rsid w:val="00FE2848"/>
    <w:rsid w:val="00FE2871"/>
    <w:rsid w:val="00FE2903"/>
    <w:rsid w:val="00FE2A48"/>
    <w:rsid w:val="00FE2AE2"/>
    <w:rsid w:val="00FE2BC9"/>
    <w:rsid w:val="00FE2C1E"/>
    <w:rsid w:val="00FE32D5"/>
    <w:rsid w:val="00FE34CC"/>
    <w:rsid w:val="00FE35E3"/>
    <w:rsid w:val="00FE3719"/>
    <w:rsid w:val="00FE384F"/>
    <w:rsid w:val="00FE3EC3"/>
    <w:rsid w:val="00FE435F"/>
    <w:rsid w:val="00FE4600"/>
    <w:rsid w:val="00FE4830"/>
    <w:rsid w:val="00FE49BF"/>
    <w:rsid w:val="00FE49CB"/>
    <w:rsid w:val="00FE4AF3"/>
    <w:rsid w:val="00FE4B5E"/>
    <w:rsid w:val="00FE4D90"/>
    <w:rsid w:val="00FE4E8D"/>
    <w:rsid w:val="00FE5606"/>
    <w:rsid w:val="00FE5730"/>
    <w:rsid w:val="00FE574D"/>
    <w:rsid w:val="00FE58F7"/>
    <w:rsid w:val="00FE58FA"/>
    <w:rsid w:val="00FE5E27"/>
    <w:rsid w:val="00FE5E3B"/>
    <w:rsid w:val="00FE63CE"/>
    <w:rsid w:val="00FE6597"/>
    <w:rsid w:val="00FE66C7"/>
    <w:rsid w:val="00FE673A"/>
    <w:rsid w:val="00FE6ED2"/>
    <w:rsid w:val="00FE73C0"/>
    <w:rsid w:val="00FE7669"/>
    <w:rsid w:val="00FE7673"/>
    <w:rsid w:val="00FE7718"/>
    <w:rsid w:val="00FE77F3"/>
    <w:rsid w:val="00FF0492"/>
    <w:rsid w:val="00FF0572"/>
    <w:rsid w:val="00FF0A5D"/>
    <w:rsid w:val="00FF0EFA"/>
    <w:rsid w:val="00FF10A4"/>
    <w:rsid w:val="00FF16C2"/>
    <w:rsid w:val="00FF1BCC"/>
    <w:rsid w:val="00FF2076"/>
    <w:rsid w:val="00FF2E60"/>
    <w:rsid w:val="00FF2F1C"/>
    <w:rsid w:val="00FF330E"/>
    <w:rsid w:val="00FF348B"/>
    <w:rsid w:val="00FF3736"/>
    <w:rsid w:val="00FF37A3"/>
    <w:rsid w:val="00FF38E2"/>
    <w:rsid w:val="00FF39EE"/>
    <w:rsid w:val="00FF3BBC"/>
    <w:rsid w:val="00FF3C17"/>
    <w:rsid w:val="00FF3C84"/>
    <w:rsid w:val="00FF3D80"/>
    <w:rsid w:val="00FF3E26"/>
    <w:rsid w:val="00FF3F05"/>
    <w:rsid w:val="00FF4008"/>
    <w:rsid w:val="00FF4697"/>
    <w:rsid w:val="00FF4A60"/>
    <w:rsid w:val="00FF4B43"/>
    <w:rsid w:val="00FF4E28"/>
    <w:rsid w:val="00FF4F41"/>
    <w:rsid w:val="00FF4FFF"/>
    <w:rsid w:val="00FF58A9"/>
    <w:rsid w:val="00FF59A5"/>
    <w:rsid w:val="00FF5C68"/>
    <w:rsid w:val="00FF6407"/>
    <w:rsid w:val="00FF6476"/>
    <w:rsid w:val="00FF66E4"/>
    <w:rsid w:val="00FF6736"/>
    <w:rsid w:val="00FF6E05"/>
    <w:rsid w:val="00FF6E23"/>
    <w:rsid w:val="00FF7082"/>
    <w:rsid w:val="00FF7088"/>
    <w:rsid w:val="00FF73ED"/>
    <w:rsid w:val="00FF7AF7"/>
    <w:rsid w:val="00FF7BF9"/>
    <w:rsid w:val="00FF7FAD"/>
    <w:rsid w:val="01019828"/>
    <w:rsid w:val="01024367"/>
    <w:rsid w:val="01077C3A"/>
    <w:rsid w:val="010ED703"/>
    <w:rsid w:val="0123E3EC"/>
    <w:rsid w:val="0134F134"/>
    <w:rsid w:val="01438668"/>
    <w:rsid w:val="015292B9"/>
    <w:rsid w:val="0154CCA5"/>
    <w:rsid w:val="015624FC"/>
    <w:rsid w:val="0157ECD3"/>
    <w:rsid w:val="015FCE1F"/>
    <w:rsid w:val="017546EA"/>
    <w:rsid w:val="017C1758"/>
    <w:rsid w:val="01838109"/>
    <w:rsid w:val="0186CFA3"/>
    <w:rsid w:val="018F51C1"/>
    <w:rsid w:val="0194588C"/>
    <w:rsid w:val="01961369"/>
    <w:rsid w:val="019D8017"/>
    <w:rsid w:val="019E863D"/>
    <w:rsid w:val="01A76757"/>
    <w:rsid w:val="01A7DDE0"/>
    <w:rsid w:val="01B60C0C"/>
    <w:rsid w:val="01C49EA6"/>
    <w:rsid w:val="01C4E622"/>
    <w:rsid w:val="01D02D2B"/>
    <w:rsid w:val="01D394B2"/>
    <w:rsid w:val="01D9ACB1"/>
    <w:rsid w:val="01DB929E"/>
    <w:rsid w:val="01DE7DC7"/>
    <w:rsid w:val="01E5AFBA"/>
    <w:rsid w:val="01E7D8E5"/>
    <w:rsid w:val="01EE8021"/>
    <w:rsid w:val="01F4DE85"/>
    <w:rsid w:val="01FF222C"/>
    <w:rsid w:val="0209A2D4"/>
    <w:rsid w:val="0209B28C"/>
    <w:rsid w:val="021AB40C"/>
    <w:rsid w:val="02397D78"/>
    <w:rsid w:val="023E11B3"/>
    <w:rsid w:val="023F5664"/>
    <w:rsid w:val="0240604F"/>
    <w:rsid w:val="0244EBB3"/>
    <w:rsid w:val="024B09FD"/>
    <w:rsid w:val="024CFDDE"/>
    <w:rsid w:val="0255176E"/>
    <w:rsid w:val="02553B03"/>
    <w:rsid w:val="02586A1D"/>
    <w:rsid w:val="025A7847"/>
    <w:rsid w:val="026DF1C6"/>
    <w:rsid w:val="0274815D"/>
    <w:rsid w:val="0277E19E"/>
    <w:rsid w:val="027F2FA2"/>
    <w:rsid w:val="027F9DDA"/>
    <w:rsid w:val="029CDB5B"/>
    <w:rsid w:val="02A75AC1"/>
    <w:rsid w:val="02AD553E"/>
    <w:rsid w:val="02B79412"/>
    <w:rsid w:val="02BC75AF"/>
    <w:rsid w:val="02CB48F1"/>
    <w:rsid w:val="02D610ED"/>
    <w:rsid w:val="02E1E27B"/>
    <w:rsid w:val="02FFDEE8"/>
    <w:rsid w:val="03108694"/>
    <w:rsid w:val="033A6F1D"/>
    <w:rsid w:val="03485759"/>
    <w:rsid w:val="034D24CF"/>
    <w:rsid w:val="03539941"/>
    <w:rsid w:val="03599474"/>
    <w:rsid w:val="0363C860"/>
    <w:rsid w:val="036A83AC"/>
    <w:rsid w:val="037822FD"/>
    <w:rsid w:val="03783516"/>
    <w:rsid w:val="0379DAA1"/>
    <w:rsid w:val="0384E4F0"/>
    <w:rsid w:val="03885984"/>
    <w:rsid w:val="038E1610"/>
    <w:rsid w:val="0392F687"/>
    <w:rsid w:val="03A02BC0"/>
    <w:rsid w:val="03B11190"/>
    <w:rsid w:val="03C5F68C"/>
    <w:rsid w:val="03E92971"/>
    <w:rsid w:val="03EC954C"/>
    <w:rsid w:val="03FA4420"/>
    <w:rsid w:val="0403A567"/>
    <w:rsid w:val="040D0B14"/>
    <w:rsid w:val="040F0079"/>
    <w:rsid w:val="041C628F"/>
    <w:rsid w:val="0447E4E6"/>
    <w:rsid w:val="04551DB9"/>
    <w:rsid w:val="045630F3"/>
    <w:rsid w:val="045854F9"/>
    <w:rsid w:val="04723661"/>
    <w:rsid w:val="04732DEB"/>
    <w:rsid w:val="047483C3"/>
    <w:rsid w:val="047AEEC6"/>
    <w:rsid w:val="047CC159"/>
    <w:rsid w:val="047FE5D3"/>
    <w:rsid w:val="048B5CA5"/>
    <w:rsid w:val="048C1532"/>
    <w:rsid w:val="0497ABD2"/>
    <w:rsid w:val="049847E6"/>
    <w:rsid w:val="049BD924"/>
    <w:rsid w:val="049F16D7"/>
    <w:rsid w:val="04AB560C"/>
    <w:rsid w:val="04AB8CF7"/>
    <w:rsid w:val="04B67F76"/>
    <w:rsid w:val="04B82BB9"/>
    <w:rsid w:val="04D7513D"/>
    <w:rsid w:val="04D907F0"/>
    <w:rsid w:val="04E00D6A"/>
    <w:rsid w:val="04E0AFAE"/>
    <w:rsid w:val="04E57D00"/>
    <w:rsid w:val="04E806B3"/>
    <w:rsid w:val="04EA2888"/>
    <w:rsid w:val="05042CDE"/>
    <w:rsid w:val="050F05B3"/>
    <w:rsid w:val="051BBEC5"/>
    <w:rsid w:val="051D0D6A"/>
    <w:rsid w:val="052D4ABC"/>
    <w:rsid w:val="05396F31"/>
    <w:rsid w:val="054192C5"/>
    <w:rsid w:val="05497D4E"/>
    <w:rsid w:val="054D5F25"/>
    <w:rsid w:val="0553083E"/>
    <w:rsid w:val="055A57FE"/>
    <w:rsid w:val="055EA0A0"/>
    <w:rsid w:val="0563A400"/>
    <w:rsid w:val="05647D6D"/>
    <w:rsid w:val="0567EA02"/>
    <w:rsid w:val="056D8F41"/>
    <w:rsid w:val="05754F3A"/>
    <w:rsid w:val="0587C95F"/>
    <w:rsid w:val="058A110F"/>
    <w:rsid w:val="059DDC34"/>
    <w:rsid w:val="05A10E73"/>
    <w:rsid w:val="05A405E0"/>
    <w:rsid w:val="05C4FB62"/>
    <w:rsid w:val="05C7776F"/>
    <w:rsid w:val="05D1ACD7"/>
    <w:rsid w:val="05FB66AD"/>
    <w:rsid w:val="0607162C"/>
    <w:rsid w:val="060C5CD0"/>
    <w:rsid w:val="061B2584"/>
    <w:rsid w:val="061CF8CF"/>
    <w:rsid w:val="0626A4D9"/>
    <w:rsid w:val="062D0FEE"/>
    <w:rsid w:val="062E2579"/>
    <w:rsid w:val="06317760"/>
    <w:rsid w:val="06360570"/>
    <w:rsid w:val="06436024"/>
    <w:rsid w:val="064493B5"/>
    <w:rsid w:val="06464527"/>
    <w:rsid w:val="06503D20"/>
    <w:rsid w:val="065BCD34"/>
    <w:rsid w:val="066A2310"/>
    <w:rsid w:val="066DDC28"/>
    <w:rsid w:val="06732D52"/>
    <w:rsid w:val="067D0842"/>
    <w:rsid w:val="067E9DBA"/>
    <w:rsid w:val="06823DC1"/>
    <w:rsid w:val="068C2200"/>
    <w:rsid w:val="068E15FD"/>
    <w:rsid w:val="06933E67"/>
    <w:rsid w:val="0695687E"/>
    <w:rsid w:val="069584FF"/>
    <w:rsid w:val="069CCD3E"/>
    <w:rsid w:val="069D94F7"/>
    <w:rsid w:val="06AD4B00"/>
    <w:rsid w:val="06B272F0"/>
    <w:rsid w:val="06C20DD0"/>
    <w:rsid w:val="06C68456"/>
    <w:rsid w:val="06D5DF0C"/>
    <w:rsid w:val="06DB6089"/>
    <w:rsid w:val="06DFE19B"/>
    <w:rsid w:val="06E5330D"/>
    <w:rsid w:val="06F42295"/>
    <w:rsid w:val="06FB3565"/>
    <w:rsid w:val="070AE390"/>
    <w:rsid w:val="07114792"/>
    <w:rsid w:val="071F3E3B"/>
    <w:rsid w:val="07250724"/>
    <w:rsid w:val="0731C1CE"/>
    <w:rsid w:val="073BC732"/>
    <w:rsid w:val="073EFF66"/>
    <w:rsid w:val="0740D873"/>
    <w:rsid w:val="07443FA3"/>
    <w:rsid w:val="074B16A5"/>
    <w:rsid w:val="075EA2D0"/>
    <w:rsid w:val="077BCA30"/>
    <w:rsid w:val="078713ED"/>
    <w:rsid w:val="07872D08"/>
    <w:rsid w:val="0791F597"/>
    <w:rsid w:val="079A21CA"/>
    <w:rsid w:val="079BB175"/>
    <w:rsid w:val="07A9CC08"/>
    <w:rsid w:val="07C964D6"/>
    <w:rsid w:val="07D54A92"/>
    <w:rsid w:val="07DF7975"/>
    <w:rsid w:val="07E0D278"/>
    <w:rsid w:val="07EB9480"/>
    <w:rsid w:val="080C1309"/>
    <w:rsid w:val="08103716"/>
    <w:rsid w:val="0814A665"/>
    <w:rsid w:val="0829AE76"/>
    <w:rsid w:val="08347A01"/>
    <w:rsid w:val="083E362E"/>
    <w:rsid w:val="084D937E"/>
    <w:rsid w:val="084DE78B"/>
    <w:rsid w:val="085151F8"/>
    <w:rsid w:val="0870DEF3"/>
    <w:rsid w:val="087C3F0F"/>
    <w:rsid w:val="087FABD6"/>
    <w:rsid w:val="088357A5"/>
    <w:rsid w:val="088393C8"/>
    <w:rsid w:val="0886A203"/>
    <w:rsid w:val="08A969C1"/>
    <w:rsid w:val="08C03D73"/>
    <w:rsid w:val="08D8E1E4"/>
    <w:rsid w:val="08E43BCD"/>
    <w:rsid w:val="08E635AF"/>
    <w:rsid w:val="08F32299"/>
    <w:rsid w:val="08FDA7EC"/>
    <w:rsid w:val="0906EC1A"/>
    <w:rsid w:val="090B9522"/>
    <w:rsid w:val="091411E0"/>
    <w:rsid w:val="0914C162"/>
    <w:rsid w:val="0919368F"/>
    <w:rsid w:val="0928CADF"/>
    <w:rsid w:val="092B4AB0"/>
    <w:rsid w:val="092DB9F4"/>
    <w:rsid w:val="09360ACE"/>
    <w:rsid w:val="0938CFF9"/>
    <w:rsid w:val="09429BAE"/>
    <w:rsid w:val="0945971D"/>
    <w:rsid w:val="0955252A"/>
    <w:rsid w:val="0955E847"/>
    <w:rsid w:val="09570ADE"/>
    <w:rsid w:val="096497FC"/>
    <w:rsid w:val="096AD7B0"/>
    <w:rsid w:val="096DE772"/>
    <w:rsid w:val="099306FB"/>
    <w:rsid w:val="099B6C8E"/>
    <w:rsid w:val="09AAABAA"/>
    <w:rsid w:val="09B13527"/>
    <w:rsid w:val="09B4EED3"/>
    <w:rsid w:val="09C24C52"/>
    <w:rsid w:val="09C52400"/>
    <w:rsid w:val="09C9F53C"/>
    <w:rsid w:val="09D1D453"/>
    <w:rsid w:val="09D9C8A6"/>
    <w:rsid w:val="09E9E48A"/>
    <w:rsid w:val="09EB98EC"/>
    <w:rsid w:val="09F15CE7"/>
    <w:rsid w:val="09F21F96"/>
    <w:rsid w:val="09F7559C"/>
    <w:rsid w:val="0A05E897"/>
    <w:rsid w:val="0A0A3A85"/>
    <w:rsid w:val="0A0AE776"/>
    <w:rsid w:val="0A0D5366"/>
    <w:rsid w:val="0A115826"/>
    <w:rsid w:val="0A2A849F"/>
    <w:rsid w:val="0A39CF9D"/>
    <w:rsid w:val="0A3D7CB6"/>
    <w:rsid w:val="0A487F80"/>
    <w:rsid w:val="0A4BFFF1"/>
    <w:rsid w:val="0A52C11E"/>
    <w:rsid w:val="0A64C17A"/>
    <w:rsid w:val="0A6A597C"/>
    <w:rsid w:val="0A6A5DEE"/>
    <w:rsid w:val="0A6BA0F8"/>
    <w:rsid w:val="0A6C1261"/>
    <w:rsid w:val="0A71B640"/>
    <w:rsid w:val="0A83C65A"/>
    <w:rsid w:val="0A87436D"/>
    <w:rsid w:val="0A966642"/>
    <w:rsid w:val="0A9F97DD"/>
    <w:rsid w:val="0AA150F7"/>
    <w:rsid w:val="0AA1973D"/>
    <w:rsid w:val="0AA19D29"/>
    <w:rsid w:val="0AA549EA"/>
    <w:rsid w:val="0AB48D32"/>
    <w:rsid w:val="0AE1DF75"/>
    <w:rsid w:val="0AF62E48"/>
    <w:rsid w:val="0B0C6533"/>
    <w:rsid w:val="0B111BF7"/>
    <w:rsid w:val="0B13A947"/>
    <w:rsid w:val="0B233938"/>
    <w:rsid w:val="0B3ED95A"/>
    <w:rsid w:val="0B43F1BD"/>
    <w:rsid w:val="0B47FE1D"/>
    <w:rsid w:val="0B4A013B"/>
    <w:rsid w:val="0B4B08DE"/>
    <w:rsid w:val="0B4E9D9F"/>
    <w:rsid w:val="0B65976E"/>
    <w:rsid w:val="0B7728A2"/>
    <w:rsid w:val="0B776543"/>
    <w:rsid w:val="0B85D07C"/>
    <w:rsid w:val="0B997659"/>
    <w:rsid w:val="0B9BE2E5"/>
    <w:rsid w:val="0BA136B3"/>
    <w:rsid w:val="0BA33A5B"/>
    <w:rsid w:val="0BB12933"/>
    <w:rsid w:val="0BB3E5E8"/>
    <w:rsid w:val="0BD56F32"/>
    <w:rsid w:val="0BDC1E94"/>
    <w:rsid w:val="0BE2EDBF"/>
    <w:rsid w:val="0BED71ED"/>
    <w:rsid w:val="0BFAC141"/>
    <w:rsid w:val="0BFCB389"/>
    <w:rsid w:val="0C05F290"/>
    <w:rsid w:val="0C139100"/>
    <w:rsid w:val="0C18D908"/>
    <w:rsid w:val="0C196262"/>
    <w:rsid w:val="0C1C9376"/>
    <w:rsid w:val="0C1D1E5A"/>
    <w:rsid w:val="0C2034A3"/>
    <w:rsid w:val="0C28A7E6"/>
    <w:rsid w:val="0C2FDEE8"/>
    <w:rsid w:val="0C333185"/>
    <w:rsid w:val="0C533764"/>
    <w:rsid w:val="0C580BCB"/>
    <w:rsid w:val="0C592519"/>
    <w:rsid w:val="0C596D4A"/>
    <w:rsid w:val="0C68A15F"/>
    <w:rsid w:val="0C6C1AA4"/>
    <w:rsid w:val="0C735CF5"/>
    <w:rsid w:val="0C73E0CD"/>
    <w:rsid w:val="0C87E5B9"/>
    <w:rsid w:val="0C896B63"/>
    <w:rsid w:val="0C8D5631"/>
    <w:rsid w:val="0C99B290"/>
    <w:rsid w:val="0C9D7097"/>
    <w:rsid w:val="0CA31EA7"/>
    <w:rsid w:val="0CB9071F"/>
    <w:rsid w:val="0CBAC6C5"/>
    <w:rsid w:val="0CBBB9BB"/>
    <w:rsid w:val="0CCED3CE"/>
    <w:rsid w:val="0CDD1514"/>
    <w:rsid w:val="0CEB2375"/>
    <w:rsid w:val="0CF42F34"/>
    <w:rsid w:val="0D060B41"/>
    <w:rsid w:val="0D09096C"/>
    <w:rsid w:val="0D09A16D"/>
    <w:rsid w:val="0D0E1CBE"/>
    <w:rsid w:val="0D0FC5D7"/>
    <w:rsid w:val="0D12C842"/>
    <w:rsid w:val="0D344B70"/>
    <w:rsid w:val="0D440076"/>
    <w:rsid w:val="0D48D908"/>
    <w:rsid w:val="0D4B93F4"/>
    <w:rsid w:val="0D569FAE"/>
    <w:rsid w:val="0D5BE631"/>
    <w:rsid w:val="0D73E85D"/>
    <w:rsid w:val="0D75102B"/>
    <w:rsid w:val="0D7C65E0"/>
    <w:rsid w:val="0D804A96"/>
    <w:rsid w:val="0DB44C15"/>
    <w:rsid w:val="0DD39BE0"/>
    <w:rsid w:val="0DDD67E9"/>
    <w:rsid w:val="0DE426D4"/>
    <w:rsid w:val="0DE559A5"/>
    <w:rsid w:val="0DF03F8D"/>
    <w:rsid w:val="0DFA0B3F"/>
    <w:rsid w:val="0DFF1FED"/>
    <w:rsid w:val="0E0BC823"/>
    <w:rsid w:val="0E0DA09C"/>
    <w:rsid w:val="0E0EE649"/>
    <w:rsid w:val="0E1AA6D2"/>
    <w:rsid w:val="0E1C4AA6"/>
    <w:rsid w:val="0E253025"/>
    <w:rsid w:val="0E279F60"/>
    <w:rsid w:val="0E33D451"/>
    <w:rsid w:val="0E406859"/>
    <w:rsid w:val="0E4C4F0D"/>
    <w:rsid w:val="0E534597"/>
    <w:rsid w:val="0E743745"/>
    <w:rsid w:val="0E76912E"/>
    <w:rsid w:val="0E7742AC"/>
    <w:rsid w:val="0E797BBC"/>
    <w:rsid w:val="0E7CD87B"/>
    <w:rsid w:val="0E7D0036"/>
    <w:rsid w:val="0E812A35"/>
    <w:rsid w:val="0E8777CD"/>
    <w:rsid w:val="0E8979F0"/>
    <w:rsid w:val="0E8DF061"/>
    <w:rsid w:val="0E972D4D"/>
    <w:rsid w:val="0E9778EA"/>
    <w:rsid w:val="0EAB0667"/>
    <w:rsid w:val="0EABF7A3"/>
    <w:rsid w:val="0EAF3AC6"/>
    <w:rsid w:val="0EC33EBC"/>
    <w:rsid w:val="0ED06BB8"/>
    <w:rsid w:val="0ED4D0F0"/>
    <w:rsid w:val="0ED7BC7C"/>
    <w:rsid w:val="0ED87EBE"/>
    <w:rsid w:val="0EDBAFC1"/>
    <w:rsid w:val="0EE50DC5"/>
    <w:rsid w:val="0EEE0F8F"/>
    <w:rsid w:val="0EF125BC"/>
    <w:rsid w:val="0EF54112"/>
    <w:rsid w:val="0F09B080"/>
    <w:rsid w:val="0F0C252A"/>
    <w:rsid w:val="0F0CEB8D"/>
    <w:rsid w:val="0F128CE5"/>
    <w:rsid w:val="0F13D9EF"/>
    <w:rsid w:val="0F2A9DE3"/>
    <w:rsid w:val="0F459A24"/>
    <w:rsid w:val="0F4A547B"/>
    <w:rsid w:val="0F4C8B48"/>
    <w:rsid w:val="0F6214A2"/>
    <w:rsid w:val="0F747931"/>
    <w:rsid w:val="0F7F5DE0"/>
    <w:rsid w:val="0F878D5D"/>
    <w:rsid w:val="0F8C43DF"/>
    <w:rsid w:val="0FA86709"/>
    <w:rsid w:val="0FAB88FB"/>
    <w:rsid w:val="0FB0559E"/>
    <w:rsid w:val="0FB5B990"/>
    <w:rsid w:val="0FC03A64"/>
    <w:rsid w:val="0FC03AB8"/>
    <w:rsid w:val="0FC35844"/>
    <w:rsid w:val="0FCDD700"/>
    <w:rsid w:val="0FCF55A3"/>
    <w:rsid w:val="0FFB670C"/>
    <w:rsid w:val="0FFE4C01"/>
    <w:rsid w:val="10013463"/>
    <w:rsid w:val="1008396C"/>
    <w:rsid w:val="101B684F"/>
    <w:rsid w:val="101C3002"/>
    <w:rsid w:val="10272021"/>
    <w:rsid w:val="103FCE4E"/>
    <w:rsid w:val="104E3A68"/>
    <w:rsid w:val="105C2E2B"/>
    <w:rsid w:val="10693214"/>
    <w:rsid w:val="1072A0A6"/>
    <w:rsid w:val="10790FDF"/>
    <w:rsid w:val="107DDF93"/>
    <w:rsid w:val="108D4BBA"/>
    <w:rsid w:val="109E870F"/>
    <w:rsid w:val="109F7E45"/>
    <w:rsid w:val="10A3FC4B"/>
    <w:rsid w:val="10A6604E"/>
    <w:rsid w:val="10ACE214"/>
    <w:rsid w:val="10BDAD38"/>
    <w:rsid w:val="10C24DB9"/>
    <w:rsid w:val="10C38D9C"/>
    <w:rsid w:val="10CE92B5"/>
    <w:rsid w:val="10E135DA"/>
    <w:rsid w:val="10EF2687"/>
    <w:rsid w:val="10F1ACEF"/>
    <w:rsid w:val="10F5A6A9"/>
    <w:rsid w:val="10F98669"/>
    <w:rsid w:val="10FF6AF3"/>
    <w:rsid w:val="11054B36"/>
    <w:rsid w:val="110AB4FF"/>
    <w:rsid w:val="11246E51"/>
    <w:rsid w:val="11341F3B"/>
    <w:rsid w:val="113F2D6C"/>
    <w:rsid w:val="11467ADD"/>
    <w:rsid w:val="11528267"/>
    <w:rsid w:val="11530155"/>
    <w:rsid w:val="115EB0D5"/>
    <w:rsid w:val="116C355B"/>
    <w:rsid w:val="11759E1B"/>
    <w:rsid w:val="1176F01F"/>
    <w:rsid w:val="11790DE5"/>
    <w:rsid w:val="118A6B30"/>
    <w:rsid w:val="118BC7D0"/>
    <w:rsid w:val="1194706F"/>
    <w:rsid w:val="1196F9BC"/>
    <w:rsid w:val="11A0FA8C"/>
    <w:rsid w:val="11A5FCA6"/>
    <w:rsid w:val="11ACBEA0"/>
    <w:rsid w:val="11B2F79F"/>
    <w:rsid w:val="11BAE7C7"/>
    <w:rsid w:val="11BBFC82"/>
    <w:rsid w:val="11CC6A0C"/>
    <w:rsid w:val="11E71970"/>
    <w:rsid w:val="11F3A1FA"/>
    <w:rsid w:val="1200F8D2"/>
    <w:rsid w:val="12043296"/>
    <w:rsid w:val="121294FC"/>
    <w:rsid w:val="122AB390"/>
    <w:rsid w:val="122BA438"/>
    <w:rsid w:val="123C524B"/>
    <w:rsid w:val="1243CF0B"/>
    <w:rsid w:val="1245E61F"/>
    <w:rsid w:val="124C0FE2"/>
    <w:rsid w:val="12556546"/>
    <w:rsid w:val="125690FF"/>
    <w:rsid w:val="12624A13"/>
    <w:rsid w:val="1264C349"/>
    <w:rsid w:val="1272E4E9"/>
    <w:rsid w:val="12803B5E"/>
    <w:rsid w:val="129EFFC2"/>
    <w:rsid w:val="12AF06FE"/>
    <w:rsid w:val="12C7F466"/>
    <w:rsid w:val="12DE51B2"/>
    <w:rsid w:val="12EA8C87"/>
    <w:rsid w:val="12EC24FB"/>
    <w:rsid w:val="12ED1917"/>
    <w:rsid w:val="12F26E4A"/>
    <w:rsid w:val="1314C8F8"/>
    <w:rsid w:val="13264136"/>
    <w:rsid w:val="132ADDD9"/>
    <w:rsid w:val="133C42D2"/>
    <w:rsid w:val="134C01FB"/>
    <w:rsid w:val="134ED047"/>
    <w:rsid w:val="1359612C"/>
    <w:rsid w:val="1363D2AA"/>
    <w:rsid w:val="13668814"/>
    <w:rsid w:val="136BACF1"/>
    <w:rsid w:val="136D13CB"/>
    <w:rsid w:val="13720BDC"/>
    <w:rsid w:val="13742B18"/>
    <w:rsid w:val="13939BE9"/>
    <w:rsid w:val="1396FCDF"/>
    <w:rsid w:val="13AD28C0"/>
    <w:rsid w:val="13B2AD1B"/>
    <w:rsid w:val="13B8C960"/>
    <w:rsid w:val="13CB0D87"/>
    <w:rsid w:val="13CD97C6"/>
    <w:rsid w:val="13CF1DD7"/>
    <w:rsid w:val="13CF9E2F"/>
    <w:rsid w:val="13D1AD23"/>
    <w:rsid w:val="13D4A4A8"/>
    <w:rsid w:val="13DBBC8F"/>
    <w:rsid w:val="13EBFF79"/>
    <w:rsid w:val="13ED5D46"/>
    <w:rsid w:val="13FBCDED"/>
    <w:rsid w:val="140F0017"/>
    <w:rsid w:val="140F06DF"/>
    <w:rsid w:val="1416F340"/>
    <w:rsid w:val="14170C29"/>
    <w:rsid w:val="14267A9E"/>
    <w:rsid w:val="142ABFBE"/>
    <w:rsid w:val="142F836B"/>
    <w:rsid w:val="14366E17"/>
    <w:rsid w:val="14379CA3"/>
    <w:rsid w:val="1455C7A1"/>
    <w:rsid w:val="14586067"/>
    <w:rsid w:val="147CEBC5"/>
    <w:rsid w:val="147D234E"/>
    <w:rsid w:val="1485FBAC"/>
    <w:rsid w:val="149BA7B3"/>
    <w:rsid w:val="149DC6D1"/>
    <w:rsid w:val="149DFB0C"/>
    <w:rsid w:val="14A73E32"/>
    <w:rsid w:val="14A85752"/>
    <w:rsid w:val="14B0947D"/>
    <w:rsid w:val="14CA51CD"/>
    <w:rsid w:val="14CD9F25"/>
    <w:rsid w:val="14D3124D"/>
    <w:rsid w:val="14DFE409"/>
    <w:rsid w:val="14E4700F"/>
    <w:rsid w:val="14E99550"/>
    <w:rsid w:val="14EBD6DB"/>
    <w:rsid w:val="15238200"/>
    <w:rsid w:val="1529D503"/>
    <w:rsid w:val="1532A8C8"/>
    <w:rsid w:val="15474CDA"/>
    <w:rsid w:val="154E71C3"/>
    <w:rsid w:val="155DD9F3"/>
    <w:rsid w:val="155E55C7"/>
    <w:rsid w:val="15714E25"/>
    <w:rsid w:val="157ADF20"/>
    <w:rsid w:val="157BFDD9"/>
    <w:rsid w:val="157C6CF7"/>
    <w:rsid w:val="157F1C96"/>
    <w:rsid w:val="158C3E7C"/>
    <w:rsid w:val="158D0944"/>
    <w:rsid w:val="15958A62"/>
    <w:rsid w:val="159D6156"/>
    <w:rsid w:val="15AE80E0"/>
    <w:rsid w:val="15B10C25"/>
    <w:rsid w:val="15B183D8"/>
    <w:rsid w:val="15BC8526"/>
    <w:rsid w:val="15C0AD65"/>
    <w:rsid w:val="15CB9CB8"/>
    <w:rsid w:val="15D58B37"/>
    <w:rsid w:val="15DA5298"/>
    <w:rsid w:val="15E16B12"/>
    <w:rsid w:val="15E30E58"/>
    <w:rsid w:val="15FCC068"/>
    <w:rsid w:val="16039BEA"/>
    <w:rsid w:val="16061A39"/>
    <w:rsid w:val="160F7FBD"/>
    <w:rsid w:val="1621CA09"/>
    <w:rsid w:val="16253469"/>
    <w:rsid w:val="1629F442"/>
    <w:rsid w:val="16306808"/>
    <w:rsid w:val="1637E86D"/>
    <w:rsid w:val="163C0A28"/>
    <w:rsid w:val="16497767"/>
    <w:rsid w:val="164E0064"/>
    <w:rsid w:val="164F7C5C"/>
    <w:rsid w:val="165494E6"/>
    <w:rsid w:val="1662948C"/>
    <w:rsid w:val="1665674A"/>
    <w:rsid w:val="1666569D"/>
    <w:rsid w:val="166E9755"/>
    <w:rsid w:val="168101D9"/>
    <w:rsid w:val="1690BD88"/>
    <w:rsid w:val="169786AA"/>
    <w:rsid w:val="169A1C36"/>
    <w:rsid w:val="169BB0CE"/>
    <w:rsid w:val="169FB453"/>
    <w:rsid w:val="16A13318"/>
    <w:rsid w:val="16A609B1"/>
    <w:rsid w:val="16A751C7"/>
    <w:rsid w:val="16A90EAF"/>
    <w:rsid w:val="16B08B42"/>
    <w:rsid w:val="16D5D6CF"/>
    <w:rsid w:val="16D7DB78"/>
    <w:rsid w:val="16DA08E1"/>
    <w:rsid w:val="16E47EB5"/>
    <w:rsid w:val="16FB309A"/>
    <w:rsid w:val="1703A93C"/>
    <w:rsid w:val="17060B42"/>
    <w:rsid w:val="170BA235"/>
    <w:rsid w:val="17171B67"/>
    <w:rsid w:val="17193A71"/>
    <w:rsid w:val="171C426E"/>
    <w:rsid w:val="17222482"/>
    <w:rsid w:val="172621C1"/>
    <w:rsid w:val="172AD8A2"/>
    <w:rsid w:val="17300102"/>
    <w:rsid w:val="1737AF49"/>
    <w:rsid w:val="1737D374"/>
    <w:rsid w:val="1739C443"/>
    <w:rsid w:val="1740D066"/>
    <w:rsid w:val="1741F0F5"/>
    <w:rsid w:val="174D50BC"/>
    <w:rsid w:val="175AD557"/>
    <w:rsid w:val="177501AF"/>
    <w:rsid w:val="1775CE99"/>
    <w:rsid w:val="1781D8D7"/>
    <w:rsid w:val="17878D84"/>
    <w:rsid w:val="17918221"/>
    <w:rsid w:val="17999855"/>
    <w:rsid w:val="17A2C03F"/>
    <w:rsid w:val="17A63C1B"/>
    <w:rsid w:val="17AB3341"/>
    <w:rsid w:val="17AFCE31"/>
    <w:rsid w:val="17D93D9F"/>
    <w:rsid w:val="17EC1A27"/>
    <w:rsid w:val="17ED21E4"/>
    <w:rsid w:val="17EFC255"/>
    <w:rsid w:val="17F0E584"/>
    <w:rsid w:val="180B613E"/>
    <w:rsid w:val="18110CBA"/>
    <w:rsid w:val="181A0945"/>
    <w:rsid w:val="181BE150"/>
    <w:rsid w:val="181C152F"/>
    <w:rsid w:val="182B03BD"/>
    <w:rsid w:val="182CEC1C"/>
    <w:rsid w:val="183806D4"/>
    <w:rsid w:val="183E05CD"/>
    <w:rsid w:val="184AF15B"/>
    <w:rsid w:val="184C562D"/>
    <w:rsid w:val="184CCED6"/>
    <w:rsid w:val="1851170A"/>
    <w:rsid w:val="185E071F"/>
    <w:rsid w:val="18672635"/>
    <w:rsid w:val="18673439"/>
    <w:rsid w:val="18771B80"/>
    <w:rsid w:val="1877A7B7"/>
    <w:rsid w:val="1886C703"/>
    <w:rsid w:val="188F8591"/>
    <w:rsid w:val="1894BD1A"/>
    <w:rsid w:val="189954B6"/>
    <w:rsid w:val="18A2982E"/>
    <w:rsid w:val="18A3BC2F"/>
    <w:rsid w:val="18A984A9"/>
    <w:rsid w:val="18BE14EC"/>
    <w:rsid w:val="18C6B3BD"/>
    <w:rsid w:val="18D713D9"/>
    <w:rsid w:val="18DCF445"/>
    <w:rsid w:val="18DD0AD7"/>
    <w:rsid w:val="18E8E939"/>
    <w:rsid w:val="18EC905F"/>
    <w:rsid w:val="18EFD882"/>
    <w:rsid w:val="190AA48E"/>
    <w:rsid w:val="190C0F55"/>
    <w:rsid w:val="19134B87"/>
    <w:rsid w:val="1913E1A7"/>
    <w:rsid w:val="191B3C9C"/>
    <w:rsid w:val="191D19C8"/>
    <w:rsid w:val="193D2DA2"/>
    <w:rsid w:val="193E668C"/>
    <w:rsid w:val="1942F7BE"/>
    <w:rsid w:val="194CDFED"/>
    <w:rsid w:val="19513B53"/>
    <w:rsid w:val="19517685"/>
    <w:rsid w:val="1959CEB0"/>
    <w:rsid w:val="195E39BB"/>
    <w:rsid w:val="1967C056"/>
    <w:rsid w:val="1968E919"/>
    <w:rsid w:val="19742D61"/>
    <w:rsid w:val="19819135"/>
    <w:rsid w:val="19847D29"/>
    <w:rsid w:val="1989F681"/>
    <w:rsid w:val="1994E9FF"/>
    <w:rsid w:val="1997BD2F"/>
    <w:rsid w:val="199E136A"/>
    <w:rsid w:val="19A62560"/>
    <w:rsid w:val="19B53E6D"/>
    <w:rsid w:val="19B6BE5C"/>
    <w:rsid w:val="19B7931C"/>
    <w:rsid w:val="19C52268"/>
    <w:rsid w:val="19D9904C"/>
    <w:rsid w:val="19E5AFE0"/>
    <w:rsid w:val="19E65541"/>
    <w:rsid w:val="1A03B21C"/>
    <w:rsid w:val="1A0AAD2D"/>
    <w:rsid w:val="1A141F66"/>
    <w:rsid w:val="1A150B9F"/>
    <w:rsid w:val="1A1C68F7"/>
    <w:rsid w:val="1A201300"/>
    <w:rsid w:val="1A33BCF8"/>
    <w:rsid w:val="1A444D52"/>
    <w:rsid w:val="1A61106C"/>
    <w:rsid w:val="1A70C85B"/>
    <w:rsid w:val="1A724934"/>
    <w:rsid w:val="1A8A50E2"/>
    <w:rsid w:val="1AB19FBE"/>
    <w:rsid w:val="1AB9C03A"/>
    <w:rsid w:val="1AC2CC6C"/>
    <w:rsid w:val="1AC38701"/>
    <w:rsid w:val="1AD23B4F"/>
    <w:rsid w:val="1AD37A17"/>
    <w:rsid w:val="1AD59E1A"/>
    <w:rsid w:val="1ADF8833"/>
    <w:rsid w:val="1AE12D3A"/>
    <w:rsid w:val="1AE99F9E"/>
    <w:rsid w:val="1AED49A9"/>
    <w:rsid w:val="1AEE939D"/>
    <w:rsid w:val="1AF2C623"/>
    <w:rsid w:val="1AFC03AB"/>
    <w:rsid w:val="1AFC33A0"/>
    <w:rsid w:val="1AFD4458"/>
    <w:rsid w:val="1B04AE80"/>
    <w:rsid w:val="1B058B43"/>
    <w:rsid w:val="1B0A7943"/>
    <w:rsid w:val="1B0C1E4C"/>
    <w:rsid w:val="1B0CB93F"/>
    <w:rsid w:val="1B1D6232"/>
    <w:rsid w:val="1B1E6622"/>
    <w:rsid w:val="1B20F4E9"/>
    <w:rsid w:val="1B4D4290"/>
    <w:rsid w:val="1B4D918D"/>
    <w:rsid w:val="1B50A0A4"/>
    <w:rsid w:val="1B51FF73"/>
    <w:rsid w:val="1B5C6904"/>
    <w:rsid w:val="1B6A6070"/>
    <w:rsid w:val="1B77130B"/>
    <w:rsid w:val="1B781018"/>
    <w:rsid w:val="1B845393"/>
    <w:rsid w:val="1B8EE38E"/>
    <w:rsid w:val="1B8F9E3D"/>
    <w:rsid w:val="1B9EB43C"/>
    <w:rsid w:val="1BB0086E"/>
    <w:rsid w:val="1BB187EE"/>
    <w:rsid w:val="1BC72C8C"/>
    <w:rsid w:val="1BCD5BC7"/>
    <w:rsid w:val="1BEAAEA7"/>
    <w:rsid w:val="1BEE98EA"/>
    <w:rsid w:val="1BF6B9C1"/>
    <w:rsid w:val="1C11EF2F"/>
    <w:rsid w:val="1C17F0E4"/>
    <w:rsid w:val="1C23D100"/>
    <w:rsid w:val="1C249E9A"/>
    <w:rsid w:val="1C2FFB2E"/>
    <w:rsid w:val="1C33BD7C"/>
    <w:rsid w:val="1C3C0CD8"/>
    <w:rsid w:val="1C3FB3E9"/>
    <w:rsid w:val="1C4A4485"/>
    <w:rsid w:val="1C59CC94"/>
    <w:rsid w:val="1C5E32A0"/>
    <w:rsid w:val="1C5FC322"/>
    <w:rsid w:val="1C78E49B"/>
    <w:rsid w:val="1C7BC17C"/>
    <w:rsid w:val="1C7BC6D7"/>
    <w:rsid w:val="1C916AE3"/>
    <w:rsid w:val="1C92068C"/>
    <w:rsid w:val="1C994F1A"/>
    <w:rsid w:val="1CA9A0A5"/>
    <w:rsid w:val="1CC282B5"/>
    <w:rsid w:val="1CCA8998"/>
    <w:rsid w:val="1CCD19D9"/>
    <w:rsid w:val="1CCDE6A7"/>
    <w:rsid w:val="1CD1C9A6"/>
    <w:rsid w:val="1CD229F2"/>
    <w:rsid w:val="1CE3F1B8"/>
    <w:rsid w:val="1D06C4A8"/>
    <w:rsid w:val="1D13F6C8"/>
    <w:rsid w:val="1D25CC83"/>
    <w:rsid w:val="1D321D3D"/>
    <w:rsid w:val="1D374DFA"/>
    <w:rsid w:val="1D3FB666"/>
    <w:rsid w:val="1D4163B2"/>
    <w:rsid w:val="1D4D5DDC"/>
    <w:rsid w:val="1D543B87"/>
    <w:rsid w:val="1D6C82C6"/>
    <w:rsid w:val="1D70A594"/>
    <w:rsid w:val="1D7D3E6E"/>
    <w:rsid w:val="1D859C9F"/>
    <w:rsid w:val="1D899F71"/>
    <w:rsid w:val="1DA4BE1A"/>
    <w:rsid w:val="1DA897C7"/>
    <w:rsid w:val="1DB04424"/>
    <w:rsid w:val="1DC0E6B4"/>
    <w:rsid w:val="1DC1E3BA"/>
    <w:rsid w:val="1DC9A59A"/>
    <w:rsid w:val="1DCAD652"/>
    <w:rsid w:val="1DCB7FC3"/>
    <w:rsid w:val="1DF0C8E5"/>
    <w:rsid w:val="1DF2D9F7"/>
    <w:rsid w:val="1DF7058B"/>
    <w:rsid w:val="1E04F932"/>
    <w:rsid w:val="1E1B3957"/>
    <w:rsid w:val="1E270761"/>
    <w:rsid w:val="1E286F11"/>
    <w:rsid w:val="1E2B616D"/>
    <w:rsid w:val="1E315E7F"/>
    <w:rsid w:val="1E347568"/>
    <w:rsid w:val="1E465D60"/>
    <w:rsid w:val="1E4BF353"/>
    <w:rsid w:val="1E532F86"/>
    <w:rsid w:val="1E5EFB86"/>
    <w:rsid w:val="1E625E61"/>
    <w:rsid w:val="1E645543"/>
    <w:rsid w:val="1E733647"/>
    <w:rsid w:val="1E73A4B4"/>
    <w:rsid w:val="1E849AC9"/>
    <w:rsid w:val="1E852E05"/>
    <w:rsid w:val="1E89FE18"/>
    <w:rsid w:val="1E8B6EE7"/>
    <w:rsid w:val="1E955E33"/>
    <w:rsid w:val="1EA0ACDD"/>
    <w:rsid w:val="1EA239AA"/>
    <w:rsid w:val="1EAC3EBA"/>
    <w:rsid w:val="1EBAA681"/>
    <w:rsid w:val="1EC2D668"/>
    <w:rsid w:val="1EC7786E"/>
    <w:rsid w:val="1ECB89A1"/>
    <w:rsid w:val="1EEE625D"/>
    <w:rsid w:val="1EF20F83"/>
    <w:rsid w:val="1EF6B54C"/>
    <w:rsid w:val="1EFE212A"/>
    <w:rsid w:val="1EFF0819"/>
    <w:rsid w:val="1F21BD0D"/>
    <w:rsid w:val="1F23C0C7"/>
    <w:rsid w:val="1F388B8B"/>
    <w:rsid w:val="1F3B7019"/>
    <w:rsid w:val="1F3D2C28"/>
    <w:rsid w:val="1F61FD24"/>
    <w:rsid w:val="1F77E0AD"/>
    <w:rsid w:val="1F858C38"/>
    <w:rsid w:val="1F8DEF91"/>
    <w:rsid w:val="1F984DE1"/>
    <w:rsid w:val="1FA03E82"/>
    <w:rsid w:val="1FA8D7ED"/>
    <w:rsid w:val="1FB74565"/>
    <w:rsid w:val="1FB9CE48"/>
    <w:rsid w:val="1FBC8869"/>
    <w:rsid w:val="1FC993F9"/>
    <w:rsid w:val="1FD23578"/>
    <w:rsid w:val="1FE0B568"/>
    <w:rsid w:val="1FE4D404"/>
    <w:rsid w:val="1FEA635A"/>
    <w:rsid w:val="2001C105"/>
    <w:rsid w:val="2014BD68"/>
    <w:rsid w:val="20155BB2"/>
    <w:rsid w:val="202081E5"/>
    <w:rsid w:val="2023D9C6"/>
    <w:rsid w:val="204931F2"/>
    <w:rsid w:val="2049AA69"/>
    <w:rsid w:val="204D6963"/>
    <w:rsid w:val="2052F52C"/>
    <w:rsid w:val="205FF6BB"/>
    <w:rsid w:val="2079D420"/>
    <w:rsid w:val="209374E8"/>
    <w:rsid w:val="20988193"/>
    <w:rsid w:val="209F975F"/>
    <w:rsid w:val="20A7D170"/>
    <w:rsid w:val="20A86556"/>
    <w:rsid w:val="20B471A9"/>
    <w:rsid w:val="20BCF19E"/>
    <w:rsid w:val="20BD3755"/>
    <w:rsid w:val="20CB9A75"/>
    <w:rsid w:val="20F2001E"/>
    <w:rsid w:val="20F6CAF1"/>
    <w:rsid w:val="20FBE81B"/>
    <w:rsid w:val="21121450"/>
    <w:rsid w:val="211AE6CD"/>
    <w:rsid w:val="213B696A"/>
    <w:rsid w:val="2149D1BD"/>
    <w:rsid w:val="2152E993"/>
    <w:rsid w:val="2152EEF4"/>
    <w:rsid w:val="215D3DF6"/>
    <w:rsid w:val="216F14C5"/>
    <w:rsid w:val="21860E75"/>
    <w:rsid w:val="2189364B"/>
    <w:rsid w:val="21927264"/>
    <w:rsid w:val="219423EB"/>
    <w:rsid w:val="2199A3D5"/>
    <w:rsid w:val="21A398D5"/>
    <w:rsid w:val="21B700E5"/>
    <w:rsid w:val="21BACD6B"/>
    <w:rsid w:val="21BEF2E0"/>
    <w:rsid w:val="21D60CED"/>
    <w:rsid w:val="21D9F5F3"/>
    <w:rsid w:val="21E2B551"/>
    <w:rsid w:val="21E3A952"/>
    <w:rsid w:val="21F5AEA8"/>
    <w:rsid w:val="21F8E277"/>
    <w:rsid w:val="2209520C"/>
    <w:rsid w:val="2209983F"/>
    <w:rsid w:val="2220141A"/>
    <w:rsid w:val="22313E4C"/>
    <w:rsid w:val="223CBDE8"/>
    <w:rsid w:val="22404875"/>
    <w:rsid w:val="2245CD71"/>
    <w:rsid w:val="225514F6"/>
    <w:rsid w:val="225B49F7"/>
    <w:rsid w:val="225EAB60"/>
    <w:rsid w:val="225F1955"/>
    <w:rsid w:val="22680211"/>
    <w:rsid w:val="22848840"/>
    <w:rsid w:val="228BF2AB"/>
    <w:rsid w:val="22A0C687"/>
    <w:rsid w:val="22A16F33"/>
    <w:rsid w:val="22A9D3C8"/>
    <w:rsid w:val="22AA01E9"/>
    <w:rsid w:val="22C6CBED"/>
    <w:rsid w:val="22D77396"/>
    <w:rsid w:val="22D80CCD"/>
    <w:rsid w:val="22D91B21"/>
    <w:rsid w:val="22DA6043"/>
    <w:rsid w:val="22E4EF87"/>
    <w:rsid w:val="22E7A36A"/>
    <w:rsid w:val="22EC67F9"/>
    <w:rsid w:val="22F98EBC"/>
    <w:rsid w:val="22FF87E1"/>
    <w:rsid w:val="23194CA2"/>
    <w:rsid w:val="231CFD4E"/>
    <w:rsid w:val="23265482"/>
    <w:rsid w:val="233632A9"/>
    <w:rsid w:val="233BB4BA"/>
    <w:rsid w:val="233DF6D0"/>
    <w:rsid w:val="233E4429"/>
    <w:rsid w:val="234E9FC7"/>
    <w:rsid w:val="235283B3"/>
    <w:rsid w:val="235A1406"/>
    <w:rsid w:val="235F0C90"/>
    <w:rsid w:val="238D1041"/>
    <w:rsid w:val="23A972D1"/>
    <w:rsid w:val="23AF7ADA"/>
    <w:rsid w:val="23BC7E44"/>
    <w:rsid w:val="23C7C5DA"/>
    <w:rsid w:val="23E0E1F7"/>
    <w:rsid w:val="23FCC604"/>
    <w:rsid w:val="240B2C5C"/>
    <w:rsid w:val="2426EA28"/>
    <w:rsid w:val="24299C67"/>
    <w:rsid w:val="242E8EA1"/>
    <w:rsid w:val="242F16B8"/>
    <w:rsid w:val="242FD8DE"/>
    <w:rsid w:val="24377A88"/>
    <w:rsid w:val="243F135D"/>
    <w:rsid w:val="24505094"/>
    <w:rsid w:val="245BF4CA"/>
    <w:rsid w:val="24620966"/>
    <w:rsid w:val="246ABF76"/>
    <w:rsid w:val="246AEB1E"/>
    <w:rsid w:val="2477DB45"/>
    <w:rsid w:val="2481CD2F"/>
    <w:rsid w:val="24827DB8"/>
    <w:rsid w:val="2483BD93"/>
    <w:rsid w:val="2483C13B"/>
    <w:rsid w:val="24847254"/>
    <w:rsid w:val="24858E65"/>
    <w:rsid w:val="248684CD"/>
    <w:rsid w:val="2487DC33"/>
    <w:rsid w:val="248BC91D"/>
    <w:rsid w:val="24939B82"/>
    <w:rsid w:val="24952512"/>
    <w:rsid w:val="249A7462"/>
    <w:rsid w:val="24A65BD7"/>
    <w:rsid w:val="24AB5507"/>
    <w:rsid w:val="24BB2759"/>
    <w:rsid w:val="24C0B5E2"/>
    <w:rsid w:val="24C2D176"/>
    <w:rsid w:val="24CB5DCC"/>
    <w:rsid w:val="24D72BFE"/>
    <w:rsid w:val="24E4FBA3"/>
    <w:rsid w:val="24E6CA09"/>
    <w:rsid w:val="24EA0BC1"/>
    <w:rsid w:val="24F78AC8"/>
    <w:rsid w:val="2504FE19"/>
    <w:rsid w:val="25186697"/>
    <w:rsid w:val="25283C5E"/>
    <w:rsid w:val="2528A91D"/>
    <w:rsid w:val="252EBA2D"/>
    <w:rsid w:val="25337DDC"/>
    <w:rsid w:val="25383DAA"/>
    <w:rsid w:val="254A0375"/>
    <w:rsid w:val="254E0D21"/>
    <w:rsid w:val="255AAB3B"/>
    <w:rsid w:val="25816A02"/>
    <w:rsid w:val="258FB245"/>
    <w:rsid w:val="2592F569"/>
    <w:rsid w:val="259331A0"/>
    <w:rsid w:val="2599F7E7"/>
    <w:rsid w:val="25BAB2AA"/>
    <w:rsid w:val="25BF8E33"/>
    <w:rsid w:val="25C2C4ED"/>
    <w:rsid w:val="25C4BF09"/>
    <w:rsid w:val="25D22EC6"/>
    <w:rsid w:val="25D6BA5C"/>
    <w:rsid w:val="25DD6F72"/>
    <w:rsid w:val="2605F591"/>
    <w:rsid w:val="260BCE97"/>
    <w:rsid w:val="263252BD"/>
    <w:rsid w:val="2636813B"/>
    <w:rsid w:val="26529013"/>
    <w:rsid w:val="2668BC9B"/>
    <w:rsid w:val="26695E23"/>
    <w:rsid w:val="266F9A59"/>
    <w:rsid w:val="267041C9"/>
    <w:rsid w:val="26712B5A"/>
    <w:rsid w:val="26722D73"/>
    <w:rsid w:val="2674DCC0"/>
    <w:rsid w:val="267E45BD"/>
    <w:rsid w:val="268A9399"/>
    <w:rsid w:val="268E7A5C"/>
    <w:rsid w:val="2692065A"/>
    <w:rsid w:val="26936AC6"/>
    <w:rsid w:val="269816A9"/>
    <w:rsid w:val="269A3434"/>
    <w:rsid w:val="269CD289"/>
    <w:rsid w:val="269D7AF5"/>
    <w:rsid w:val="26A1F2E3"/>
    <w:rsid w:val="26A6A27B"/>
    <w:rsid w:val="26B6A054"/>
    <w:rsid w:val="26BD3124"/>
    <w:rsid w:val="26DB5F11"/>
    <w:rsid w:val="26DD2E60"/>
    <w:rsid w:val="26E52527"/>
    <w:rsid w:val="26EBEC44"/>
    <w:rsid w:val="26F42691"/>
    <w:rsid w:val="26FC1F54"/>
    <w:rsid w:val="26FE0B30"/>
    <w:rsid w:val="26FED09B"/>
    <w:rsid w:val="27059A46"/>
    <w:rsid w:val="2711CAEC"/>
    <w:rsid w:val="271C2C18"/>
    <w:rsid w:val="271E02CE"/>
    <w:rsid w:val="27261C8C"/>
    <w:rsid w:val="2728FDBF"/>
    <w:rsid w:val="2736736C"/>
    <w:rsid w:val="274D6BB7"/>
    <w:rsid w:val="2765C815"/>
    <w:rsid w:val="27692CCC"/>
    <w:rsid w:val="276993BD"/>
    <w:rsid w:val="276FAFCE"/>
    <w:rsid w:val="2776458C"/>
    <w:rsid w:val="2779885C"/>
    <w:rsid w:val="2779AA9A"/>
    <w:rsid w:val="277AA53A"/>
    <w:rsid w:val="2785D5A4"/>
    <w:rsid w:val="27872816"/>
    <w:rsid w:val="27974D22"/>
    <w:rsid w:val="27983F91"/>
    <w:rsid w:val="27A13EEA"/>
    <w:rsid w:val="27A3D1D0"/>
    <w:rsid w:val="27A5AD18"/>
    <w:rsid w:val="27A850CD"/>
    <w:rsid w:val="27AD7F17"/>
    <w:rsid w:val="27D393BF"/>
    <w:rsid w:val="27DC2B82"/>
    <w:rsid w:val="27DCA497"/>
    <w:rsid w:val="27E315E4"/>
    <w:rsid w:val="27EE48F9"/>
    <w:rsid w:val="27F25333"/>
    <w:rsid w:val="27F4CEA8"/>
    <w:rsid w:val="27FC49C1"/>
    <w:rsid w:val="27FF3F5E"/>
    <w:rsid w:val="28105438"/>
    <w:rsid w:val="281BAB78"/>
    <w:rsid w:val="2823B9B3"/>
    <w:rsid w:val="2827A7AA"/>
    <w:rsid w:val="282993D9"/>
    <w:rsid w:val="282C378A"/>
    <w:rsid w:val="28332937"/>
    <w:rsid w:val="284949D0"/>
    <w:rsid w:val="285432EE"/>
    <w:rsid w:val="28717B7D"/>
    <w:rsid w:val="2872757A"/>
    <w:rsid w:val="28837748"/>
    <w:rsid w:val="288675D7"/>
    <w:rsid w:val="28868890"/>
    <w:rsid w:val="28928F69"/>
    <w:rsid w:val="28A2D511"/>
    <w:rsid w:val="28C42DAF"/>
    <w:rsid w:val="28C7E6DE"/>
    <w:rsid w:val="28C8A674"/>
    <w:rsid w:val="28CACCB2"/>
    <w:rsid w:val="28D02B24"/>
    <w:rsid w:val="28D1E247"/>
    <w:rsid w:val="28D56C36"/>
    <w:rsid w:val="28D8FD96"/>
    <w:rsid w:val="28D97F44"/>
    <w:rsid w:val="28F13C90"/>
    <w:rsid w:val="28F22369"/>
    <w:rsid w:val="28F292FD"/>
    <w:rsid w:val="28FC4658"/>
    <w:rsid w:val="28FE5BCD"/>
    <w:rsid w:val="290567B8"/>
    <w:rsid w:val="290B0DE8"/>
    <w:rsid w:val="29102790"/>
    <w:rsid w:val="291D194C"/>
    <w:rsid w:val="292007DF"/>
    <w:rsid w:val="29207D48"/>
    <w:rsid w:val="29322394"/>
    <w:rsid w:val="294EA542"/>
    <w:rsid w:val="294EBA68"/>
    <w:rsid w:val="294F0022"/>
    <w:rsid w:val="2951468F"/>
    <w:rsid w:val="2957429E"/>
    <w:rsid w:val="29608958"/>
    <w:rsid w:val="29614219"/>
    <w:rsid w:val="296E128F"/>
    <w:rsid w:val="297600C6"/>
    <w:rsid w:val="297E16C0"/>
    <w:rsid w:val="297F2F89"/>
    <w:rsid w:val="2990956A"/>
    <w:rsid w:val="299CAB82"/>
    <w:rsid w:val="29ADB729"/>
    <w:rsid w:val="29B5A65D"/>
    <w:rsid w:val="29CEFB0B"/>
    <w:rsid w:val="29DC2D1F"/>
    <w:rsid w:val="29DF9AB5"/>
    <w:rsid w:val="29E3BA79"/>
    <w:rsid w:val="29ED7F94"/>
    <w:rsid w:val="2A005032"/>
    <w:rsid w:val="2A05BDA4"/>
    <w:rsid w:val="2A131063"/>
    <w:rsid w:val="2A1E02F8"/>
    <w:rsid w:val="2A2C327E"/>
    <w:rsid w:val="2A3BA45D"/>
    <w:rsid w:val="2A41148E"/>
    <w:rsid w:val="2A443ABB"/>
    <w:rsid w:val="2A48057E"/>
    <w:rsid w:val="2A49E6CB"/>
    <w:rsid w:val="2A4B8292"/>
    <w:rsid w:val="2A50526A"/>
    <w:rsid w:val="2A5740C4"/>
    <w:rsid w:val="2A6149A8"/>
    <w:rsid w:val="2A6F0FAE"/>
    <w:rsid w:val="2A7334E9"/>
    <w:rsid w:val="2A733E9B"/>
    <w:rsid w:val="2A7923EA"/>
    <w:rsid w:val="2A79F04F"/>
    <w:rsid w:val="2A7DC061"/>
    <w:rsid w:val="2A8060C8"/>
    <w:rsid w:val="2A82DE66"/>
    <w:rsid w:val="2A85CFCF"/>
    <w:rsid w:val="2A9BA048"/>
    <w:rsid w:val="2AA4957A"/>
    <w:rsid w:val="2AA51D59"/>
    <w:rsid w:val="2AA641F8"/>
    <w:rsid w:val="2AA698CE"/>
    <w:rsid w:val="2ABE31E2"/>
    <w:rsid w:val="2AD1BDEA"/>
    <w:rsid w:val="2AD3DD97"/>
    <w:rsid w:val="2AE1F52A"/>
    <w:rsid w:val="2AF210D5"/>
    <w:rsid w:val="2AF81015"/>
    <w:rsid w:val="2B0A6143"/>
    <w:rsid w:val="2B159602"/>
    <w:rsid w:val="2B15B156"/>
    <w:rsid w:val="2B15EC0E"/>
    <w:rsid w:val="2B19F1BE"/>
    <w:rsid w:val="2B24FAD7"/>
    <w:rsid w:val="2B2FA355"/>
    <w:rsid w:val="2B33ACB7"/>
    <w:rsid w:val="2B5F3D46"/>
    <w:rsid w:val="2B65FA07"/>
    <w:rsid w:val="2B896139"/>
    <w:rsid w:val="2B907AE8"/>
    <w:rsid w:val="2B93DE70"/>
    <w:rsid w:val="2B963CD8"/>
    <w:rsid w:val="2B9F6AAE"/>
    <w:rsid w:val="2BAF8628"/>
    <w:rsid w:val="2BBB8BD5"/>
    <w:rsid w:val="2BCB352D"/>
    <w:rsid w:val="2BCB6A93"/>
    <w:rsid w:val="2BCBEDF5"/>
    <w:rsid w:val="2BE24C43"/>
    <w:rsid w:val="2BF76730"/>
    <w:rsid w:val="2BF9918D"/>
    <w:rsid w:val="2BFC8CED"/>
    <w:rsid w:val="2BFF14BF"/>
    <w:rsid w:val="2BFF397F"/>
    <w:rsid w:val="2C0A1C8A"/>
    <w:rsid w:val="2C0FB155"/>
    <w:rsid w:val="2C178E19"/>
    <w:rsid w:val="2C27E53C"/>
    <w:rsid w:val="2C297A76"/>
    <w:rsid w:val="2C2BA60E"/>
    <w:rsid w:val="2C2E2627"/>
    <w:rsid w:val="2C2EDC9E"/>
    <w:rsid w:val="2C30D0CE"/>
    <w:rsid w:val="2C3F9CB6"/>
    <w:rsid w:val="2C40B4AA"/>
    <w:rsid w:val="2C46BC2E"/>
    <w:rsid w:val="2C484BF8"/>
    <w:rsid w:val="2C4A2610"/>
    <w:rsid w:val="2C5CEC0F"/>
    <w:rsid w:val="2C705A9A"/>
    <w:rsid w:val="2C8A988F"/>
    <w:rsid w:val="2C8BAB51"/>
    <w:rsid w:val="2C96175D"/>
    <w:rsid w:val="2C9AD723"/>
    <w:rsid w:val="2C9F34AF"/>
    <w:rsid w:val="2CA4C8D6"/>
    <w:rsid w:val="2CAD4D10"/>
    <w:rsid w:val="2CBF9030"/>
    <w:rsid w:val="2CC7192F"/>
    <w:rsid w:val="2CD2543B"/>
    <w:rsid w:val="2CD3271C"/>
    <w:rsid w:val="2CD82BEB"/>
    <w:rsid w:val="2CDD8790"/>
    <w:rsid w:val="2CE962FE"/>
    <w:rsid w:val="2CEC9397"/>
    <w:rsid w:val="2CF43AF1"/>
    <w:rsid w:val="2D01E79C"/>
    <w:rsid w:val="2D09EB79"/>
    <w:rsid w:val="2D0D6FE9"/>
    <w:rsid w:val="2D0F200B"/>
    <w:rsid w:val="2D186B5D"/>
    <w:rsid w:val="2D1CD582"/>
    <w:rsid w:val="2D25D371"/>
    <w:rsid w:val="2D362B82"/>
    <w:rsid w:val="2D36FA48"/>
    <w:rsid w:val="2D373F58"/>
    <w:rsid w:val="2D39ABD6"/>
    <w:rsid w:val="2D3AADDE"/>
    <w:rsid w:val="2D42A21A"/>
    <w:rsid w:val="2D4E9AFB"/>
    <w:rsid w:val="2D5C0DA5"/>
    <w:rsid w:val="2D65C62B"/>
    <w:rsid w:val="2D693B84"/>
    <w:rsid w:val="2D6EA052"/>
    <w:rsid w:val="2D710DF5"/>
    <w:rsid w:val="2D72E487"/>
    <w:rsid w:val="2D75E56C"/>
    <w:rsid w:val="2D8041BF"/>
    <w:rsid w:val="2D817C42"/>
    <w:rsid w:val="2D85CA90"/>
    <w:rsid w:val="2D886BC7"/>
    <w:rsid w:val="2D88B1C0"/>
    <w:rsid w:val="2D90F573"/>
    <w:rsid w:val="2D922C02"/>
    <w:rsid w:val="2DA096BA"/>
    <w:rsid w:val="2DA21F8A"/>
    <w:rsid w:val="2DA80204"/>
    <w:rsid w:val="2DB1971C"/>
    <w:rsid w:val="2DB5C0ED"/>
    <w:rsid w:val="2DC5F715"/>
    <w:rsid w:val="2DF51271"/>
    <w:rsid w:val="2DFA9F54"/>
    <w:rsid w:val="2E0A432C"/>
    <w:rsid w:val="2E1CA9DE"/>
    <w:rsid w:val="2E2BB1C6"/>
    <w:rsid w:val="2E438879"/>
    <w:rsid w:val="2E480716"/>
    <w:rsid w:val="2E49C86C"/>
    <w:rsid w:val="2E4F8301"/>
    <w:rsid w:val="2E6E72FC"/>
    <w:rsid w:val="2E7A3CE3"/>
    <w:rsid w:val="2E7BDDF3"/>
    <w:rsid w:val="2E8B0F1A"/>
    <w:rsid w:val="2E8BB6D9"/>
    <w:rsid w:val="2E9ABA51"/>
    <w:rsid w:val="2EA87378"/>
    <w:rsid w:val="2EAC7ADC"/>
    <w:rsid w:val="2EACD6BC"/>
    <w:rsid w:val="2EB8490C"/>
    <w:rsid w:val="2EC701BE"/>
    <w:rsid w:val="2ED27CEA"/>
    <w:rsid w:val="2EDA8A65"/>
    <w:rsid w:val="2EF472D4"/>
    <w:rsid w:val="2EF815FF"/>
    <w:rsid w:val="2EFEF870"/>
    <w:rsid w:val="2F03BF59"/>
    <w:rsid w:val="2F060190"/>
    <w:rsid w:val="2F14805F"/>
    <w:rsid w:val="2F1531C0"/>
    <w:rsid w:val="2F1CD76B"/>
    <w:rsid w:val="2F279C31"/>
    <w:rsid w:val="2F2C5151"/>
    <w:rsid w:val="2F2F7477"/>
    <w:rsid w:val="2F3AA7A3"/>
    <w:rsid w:val="2F4288D7"/>
    <w:rsid w:val="2F434E81"/>
    <w:rsid w:val="2F4C5233"/>
    <w:rsid w:val="2F4EBB18"/>
    <w:rsid w:val="2F5B47A0"/>
    <w:rsid w:val="2F61598F"/>
    <w:rsid w:val="2F622954"/>
    <w:rsid w:val="2F658924"/>
    <w:rsid w:val="2F65B2A9"/>
    <w:rsid w:val="2F6E3DD7"/>
    <w:rsid w:val="2F74F60A"/>
    <w:rsid w:val="2F820445"/>
    <w:rsid w:val="2F8820DE"/>
    <w:rsid w:val="2F8F56D1"/>
    <w:rsid w:val="2F931A8E"/>
    <w:rsid w:val="2FA0ACD8"/>
    <w:rsid w:val="2FA4E3F5"/>
    <w:rsid w:val="2FC22310"/>
    <w:rsid w:val="2FCF37D3"/>
    <w:rsid w:val="2FDC734C"/>
    <w:rsid w:val="2FE267B3"/>
    <w:rsid w:val="2FE5D3A6"/>
    <w:rsid w:val="2FE6A183"/>
    <w:rsid w:val="2FE8F009"/>
    <w:rsid w:val="2FEA0401"/>
    <w:rsid w:val="2FEEBDFA"/>
    <w:rsid w:val="2FF27E17"/>
    <w:rsid w:val="3004CBC3"/>
    <w:rsid w:val="30092492"/>
    <w:rsid w:val="300A1519"/>
    <w:rsid w:val="300F995C"/>
    <w:rsid w:val="302B4E99"/>
    <w:rsid w:val="302B656E"/>
    <w:rsid w:val="302C90F6"/>
    <w:rsid w:val="302DB19D"/>
    <w:rsid w:val="3031E527"/>
    <w:rsid w:val="303CC9E5"/>
    <w:rsid w:val="303D5F5C"/>
    <w:rsid w:val="3055B804"/>
    <w:rsid w:val="3068ED55"/>
    <w:rsid w:val="30702ECC"/>
    <w:rsid w:val="307AC077"/>
    <w:rsid w:val="308D1D37"/>
    <w:rsid w:val="3094710E"/>
    <w:rsid w:val="309D382A"/>
    <w:rsid w:val="30B48334"/>
    <w:rsid w:val="30B8F595"/>
    <w:rsid w:val="30CB70A0"/>
    <w:rsid w:val="30E267D0"/>
    <w:rsid w:val="30F1BBF7"/>
    <w:rsid w:val="3105951D"/>
    <w:rsid w:val="3105DBEA"/>
    <w:rsid w:val="3116E084"/>
    <w:rsid w:val="3117E354"/>
    <w:rsid w:val="311B9A7E"/>
    <w:rsid w:val="311FA855"/>
    <w:rsid w:val="31235E41"/>
    <w:rsid w:val="31337976"/>
    <w:rsid w:val="314FCC37"/>
    <w:rsid w:val="315AF7EC"/>
    <w:rsid w:val="317011B9"/>
    <w:rsid w:val="317CC1C4"/>
    <w:rsid w:val="318CFD59"/>
    <w:rsid w:val="318F2EBD"/>
    <w:rsid w:val="3191D6DB"/>
    <w:rsid w:val="31C19757"/>
    <w:rsid w:val="31C4E6CB"/>
    <w:rsid w:val="31D5A9B3"/>
    <w:rsid w:val="31DD8781"/>
    <w:rsid w:val="31E11699"/>
    <w:rsid w:val="31E3F30C"/>
    <w:rsid w:val="31EEBCFB"/>
    <w:rsid w:val="31F24F82"/>
    <w:rsid w:val="31F28BAC"/>
    <w:rsid w:val="31F52E83"/>
    <w:rsid w:val="31F781E9"/>
    <w:rsid w:val="31FE3A3A"/>
    <w:rsid w:val="31FF0CD9"/>
    <w:rsid w:val="3201DCDF"/>
    <w:rsid w:val="3202194B"/>
    <w:rsid w:val="3212283D"/>
    <w:rsid w:val="32198CDE"/>
    <w:rsid w:val="32199134"/>
    <w:rsid w:val="3226B7F5"/>
    <w:rsid w:val="3228C306"/>
    <w:rsid w:val="32295F22"/>
    <w:rsid w:val="322D1DBE"/>
    <w:rsid w:val="323EC664"/>
    <w:rsid w:val="32479DF8"/>
    <w:rsid w:val="3254612E"/>
    <w:rsid w:val="3254B238"/>
    <w:rsid w:val="325ADFB6"/>
    <w:rsid w:val="325EE039"/>
    <w:rsid w:val="325FCD1F"/>
    <w:rsid w:val="3266181E"/>
    <w:rsid w:val="327BCC03"/>
    <w:rsid w:val="3288EBCC"/>
    <w:rsid w:val="328B037A"/>
    <w:rsid w:val="3296A404"/>
    <w:rsid w:val="32A0463A"/>
    <w:rsid w:val="32A63D54"/>
    <w:rsid w:val="32B01E56"/>
    <w:rsid w:val="32B0D07D"/>
    <w:rsid w:val="32B3392E"/>
    <w:rsid w:val="32B38A26"/>
    <w:rsid w:val="32C6E279"/>
    <w:rsid w:val="32C7E805"/>
    <w:rsid w:val="32CDC62E"/>
    <w:rsid w:val="32ED9FC1"/>
    <w:rsid w:val="32EDA8E8"/>
    <w:rsid w:val="32EE9AF5"/>
    <w:rsid w:val="32F007DC"/>
    <w:rsid w:val="32F4359F"/>
    <w:rsid w:val="32FDAFC3"/>
    <w:rsid w:val="32FDFE2A"/>
    <w:rsid w:val="3301E6D6"/>
    <w:rsid w:val="33036CC4"/>
    <w:rsid w:val="331D71C5"/>
    <w:rsid w:val="332B0DDF"/>
    <w:rsid w:val="3333C789"/>
    <w:rsid w:val="33353542"/>
    <w:rsid w:val="333D9429"/>
    <w:rsid w:val="33472240"/>
    <w:rsid w:val="3348D976"/>
    <w:rsid w:val="335294EA"/>
    <w:rsid w:val="33581997"/>
    <w:rsid w:val="3359888D"/>
    <w:rsid w:val="335C88E6"/>
    <w:rsid w:val="33767329"/>
    <w:rsid w:val="3376B2AD"/>
    <w:rsid w:val="3385DBCC"/>
    <w:rsid w:val="339C16DC"/>
    <w:rsid w:val="33A7992D"/>
    <w:rsid w:val="33C5DCF1"/>
    <w:rsid w:val="33E904BC"/>
    <w:rsid w:val="33EFCA64"/>
    <w:rsid w:val="33F570E3"/>
    <w:rsid w:val="33FF69D4"/>
    <w:rsid w:val="33FF711C"/>
    <w:rsid w:val="3415C90A"/>
    <w:rsid w:val="34187199"/>
    <w:rsid w:val="3420C111"/>
    <w:rsid w:val="342C4E60"/>
    <w:rsid w:val="3441A794"/>
    <w:rsid w:val="3451DCBF"/>
    <w:rsid w:val="3462FB2E"/>
    <w:rsid w:val="3467C90C"/>
    <w:rsid w:val="346DE4BE"/>
    <w:rsid w:val="346F5A83"/>
    <w:rsid w:val="348A913C"/>
    <w:rsid w:val="349AC6A9"/>
    <w:rsid w:val="34A05AE0"/>
    <w:rsid w:val="34AD0306"/>
    <w:rsid w:val="34CA42B7"/>
    <w:rsid w:val="34D53DF0"/>
    <w:rsid w:val="34E3DABD"/>
    <w:rsid w:val="34E6A612"/>
    <w:rsid w:val="34E948CC"/>
    <w:rsid w:val="34F0B20A"/>
    <w:rsid w:val="34F4391C"/>
    <w:rsid w:val="34F50BBC"/>
    <w:rsid w:val="35045DEF"/>
    <w:rsid w:val="350546DB"/>
    <w:rsid w:val="350DD34B"/>
    <w:rsid w:val="350E7337"/>
    <w:rsid w:val="351AE094"/>
    <w:rsid w:val="35264525"/>
    <w:rsid w:val="3529E662"/>
    <w:rsid w:val="352B5D34"/>
    <w:rsid w:val="352C548A"/>
    <w:rsid w:val="352CA231"/>
    <w:rsid w:val="35366E61"/>
    <w:rsid w:val="3539DDCE"/>
    <w:rsid w:val="353FC695"/>
    <w:rsid w:val="35539462"/>
    <w:rsid w:val="355DDDDA"/>
    <w:rsid w:val="356208C1"/>
    <w:rsid w:val="35711999"/>
    <w:rsid w:val="357FBFB5"/>
    <w:rsid w:val="35928FCC"/>
    <w:rsid w:val="359540F8"/>
    <w:rsid w:val="359B6F76"/>
    <w:rsid w:val="35B84B87"/>
    <w:rsid w:val="35BAD1F7"/>
    <w:rsid w:val="35BDB633"/>
    <w:rsid w:val="35BFED95"/>
    <w:rsid w:val="35CF6968"/>
    <w:rsid w:val="35D41DCB"/>
    <w:rsid w:val="35E7A6B8"/>
    <w:rsid w:val="35F87085"/>
    <w:rsid w:val="35FC1C69"/>
    <w:rsid w:val="3603F5CE"/>
    <w:rsid w:val="36051845"/>
    <w:rsid w:val="361127A1"/>
    <w:rsid w:val="361A4B9F"/>
    <w:rsid w:val="36210334"/>
    <w:rsid w:val="36219349"/>
    <w:rsid w:val="364F85EB"/>
    <w:rsid w:val="366DAAC1"/>
    <w:rsid w:val="36723DF7"/>
    <w:rsid w:val="36757224"/>
    <w:rsid w:val="36794579"/>
    <w:rsid w:val="367CF8DB"/>
    <w:rsid w:val="3683F224"/>
    <w:rsid w:val="3687D04D"/>
    <w:rsid w:val="369CC1DE"/>
    <w:rsid w:val="36A3CCF9"/>
    <w:rsid w:val="36A7CE14"/>
    <w:rsid w:val="36B7BEE0"/>
    <w:rsid w:val="36BB60BD"/>
    <w:rsid w:val="36C32D83"/>
    <w:rsid w:val="36CEA12A"/>
    <w:rsid w:val="36CFF226"/>
    <w:rsid w:val="36D34B76"/>
    <w:rsid w:val="36E420AA"/>
    <w:rsid w:val="36E62616"/>
    <w:rsid w:val="36EE9F3B"/>
    <w:rsid w:val="36F0F45C"/>
    <w:rsid w:val="36FAE461"/>
    <w:rsid w:val="36FD9BCD"/>
    <w:rsid w:val="36FE4B06"/>
    <w:rsid w:val="370CDE04"/>
    <w:rsid w:val="3711DCEC"/>
    <w:rsid w:val="3713297B"/>
    <w:rsid w:val="3724B7B8"/>
    <w:rsid w:val="373917C4"/>
    <w:rsid w:val="374532AF"/>
    <w:rsid w:val="374BFE0E"/>
    <w:rsid w:val="374E950F"/>
    <w:rsid w:val="37506ACD"/>
    <w:rsid w:val="37556A6E"/>
    <w:rsid w:val="376D94CE"/>
    <w:rsid w:val="3779BC2C"/>
    <w:rsid w:val="377EE79E"/>
    <w:rsid w:val="379D903C"/>
    <w:rsid w:val="37A4AC82"/>
    <w:rsid w:val="37A99400"/>
    <w:rsid w:val="37D0C887"/>
    <w:rsid w:val="37DC43FD"/>
    <w:rsid w:val="37DDAFF1"/>
    <w:rsid w:val="37E50FDB"/>
    <w:rsid w:val="37EAB3AB"/>
    <w:rsid w:val="37EB7BBC"/>
    <w:rsid w:val="37EDE766"/>
    <w:rsid w:val="37F33824"/>
    <w:rsid w:val="3806C794"/>
    <w:rsid w:val="3814E2FA"/>
    <w:rsid w:val="381BB3F7"/>
    <w:rsid w:val="38276113"/>
    <w:rsid w:val="383B8CE3"/>
    <w:rsid w:val="38550C6C"/>
    <w:rsid w:val="385BD665"/>
    <w:rsid w:val="38635C3A"/>
    <w:rsid w:val="386F25A9"/>
    <w:rsid w:val="386F37E7"/>
    <w:rsid w:val="3891F7A5"/>
    <w:rsid w:val="3894E90A"/>
    <w:rsid w:val="3895C458"/>
    <w:rsid w:val="38A04801"/>
    <w:rsid w:val="38BFA243"/>
    <w:rsid w:val="38BFE7A8"/>
    <w:rsid w:val="38C07C74"/>
    <w:rsid w:val="38CA2B79"/>
    <w:rsid w:val="38D18BBE"/>
    <w:rsid w:val="38D827DF"/>
    <w:rsid w:val="38E1EABF"/>
    <w:rsid w:val="38E3798E"/>
    <w:rsid w:val="38EEA2BA"/>
    <w:rsid w:val="38F016A0"/>
    <w:rsid w:val="3906B65D"/>
    <w:rsid w:val="3906D030"/>
    <w:rsid w:val="39119749"/>
    <w:rsid w:val="391660BE"/>
    <w:rsid w:val="3926DC75"/>
    <w:rsid w:val="392E4534"/>
    <w:rsid w:val="393E0779"/>
    <w:rsid w:val="393E85B3"/>
    <w:rsid w:val="393F5204"/>
    <w:rsid w:val="39444810"/>
    <w:rsid w:val="3947290B"/>
    <w:rsid w:val="3952C9C8"/>
    <w:rsid w:val="395E8C68"/>
    <w:rsid w:val="3967D585"/>
    <w:rsid w:val="39694064"/>
    <w:rsid w:val="396C72D6"/>
    <w:rsid w:val="396C768B"/>
    <w:rsid w:val="396CCE5F"/>
    <w:rsid w:val="3975124F"/>
    <w:rsid w:val="397982B2"/>
    <w:rsid w:val="398A8C1C"/>
    <w:rsid w:val="399C0D73"/>
    <w:rsid w:val="39AA651F"/>
    <w:rsid w:val="39B45244"/>
    <w:rsid w:val="39BC42FC"/>
    <w:rsid w:val="39C6C695"/>
    <w:rsid w:val="39DAF062"/>
    <w:rsid w:val="39E6508E"/>
    <w:rsid w:val="39E9511A"/>
    <w:rsid w:val="3A076AB5"/>
    <w:rsid w:val="3A126F22"/>
    <w:rsid w:val="3A22A487"/>
    <w:rsid w:val="3A24223F"/>
    <w:rsid w:val="3A2CE80A"/>
    <w:rsid w:val="3A398122"/>
    <w:rsid w:val="3A3D3970"/>
    <w:rsid w:val="3A43A89D"/>
    <w:rsid w:val="3A5B2937"/>
    <w:rsid w:val="3A5C15F9"/>
    <w:rsid w:val="3A869DC3"/>
    <w:rsid w:val="3A86B749"/>
    <w:rsid w:val="3A8867DB"/>
    <w:rsid w:val="3A896849"/>
    <w:rsid w:val="3A98AA9C"/>
    <w:rsid w:val="3A98B564"/>
    <w:rsid w:val="3AA0A69D"/>
    <w:rsid w:val="3AAFFDC8"/>
    <w:rsid w:val="3AB28D84"/>
    <w:rsid w:val="3AB6EE07"/>
    <w:rsid w:val="3AB8C804"/>
    <w:rsid w:val="3ABD99A1"/>
    <w:rsid w:val="3AC17464"/>
    <w:rsid w:val="3ACF5592"/>
    <w:rsid w:val="3ADB6806"/>
    <w:rsid w:val="3AE11E96"/>
    <w:rsid w:val="3AE8E852"/>
    <w:rsid w:val="3AEFFEBE"/>
    <w:rsid w:val="3AF723F1"/>
    <w:rsid w:val="3AF983E0"/>
    <w:rsid w:val="3AFBD656"/>
    <w:rsid w:val="3B038693"/>
    <w:rsid w:val="3B05E250"/>
    <w:rsid w:val="3B0E3EC6"/>
    <w:rsid w:val="3B14DE55"/>
    <w:rsid w:val="3B1BBD84"/>
    <w:rsid w:val="3B1F925F"/>
    <w:rsid w:val="3B369445"/>
    <w:rsid w:val="3B3E9E92"/>
    <w:rsid w:val="3B518F87"/>
    <w:rsid w:val="3B51BBD4"/>
    <w:rsid w:val="3B7B3322"/>
    <w:rsid w:val="3B896661"/>
    <w:rsid w:val="3B8DBE9C"/>
    <w:rsid w:val="3B9578BA"/>
    <w:rsid w:val="3BDCB0EF"/>
    <w:rsid w:val="3BF66577"/>
    <w:rsid w:val="3BFE16BA"/>
    <w:rsid w:val="3C106F43"/>
    <w:rsid w:val="3C144340"/>
    <w:rsid w:val="3C19BD1E"/>
    <w:rsid w:val="3C1AA8F4"/>
    <w:rsid w:val="3C2EE301"/>
    <w:rsid w:val="3C329EE3"/>
    <w:rsid w:val="3C3A0F2E"/>
    <w:rsid w:val="3C417DD6"/>
    <w:rsid w:val="3C47DC4A"/>
    <w:rsid w:val="3C4C602D"/>
    <w:rsid w:val="3C540B76"/>
    <w:rsid w:val="3C54BB00"/>
    <w:rsid w:val="3C60FB93"/>
    <w:rsid w:val="3C6E760B"/>
    <w:rsid w:val="3C7912B4"/>
    <w:rsid w:val="3C7EE26F"/>
    <w:rsid w:val="3CA8FC67"/>
    <w:rsid w:val="3CB32A52"/>
    <w:rsid w:val="3CB67D37"/>
    <w:rsid w:val="3CD49515"/>
    <w:rsid w:val="3CEBAAE3"/>
    <w:rsid w:val="3CF30F8E"/>
    <w:rsid w:val="3CF57AF5"/>
    <w:rsid w:val="3D013FD5"/>
    <w:rsid w:val="3D02494F"/>
    <w:rsid w:val="3D0337B1"/>
    <w:rsid w:val="3D1D9C1F"/>
    <w:rsid w:val="3D1E1169"/>
    <w:rsid w:val="3D293638"/>
    <w:rsid w:val="3D4B9B72"/>
    <w:rsid w:val="3D67DE08"/>
    <w:rsid w:val="3D6EEECF"/>
    <w:rsid w:val="3D757155"/>
    <w:rsid w:val="3D7E1FC2"/>
    <w:rsid w:val="3D85B949"/>
    <w:rsid w:val="3D8ED8F0"/>
    <w:rsid w:val="3D9B8F7B"/>
    <w:rsid w:val="3D9E0416"/>
    <w:rsid w:val="3DAA86FA"/>
    <w:rsid w:val="3DB8A4C7"/>
    <w:rsid w:val="3DBF3C08"/>
    <w:rsid w:val="3DC429E9"/>
    <w:rsid w:val="3DC4D68A"/>
    <w:rsid w:val="3DD70C58"/>
    <w:rsid w:val="3DDBA8B7"/>
    <w:rsid w:val="3DDC4B78"/>
    <w:rsid w:val="3DE7420A"/>
    <w:rsid w:val="3DEF0AD6"/>
    <w:rsid w:val="3DFEAE5F"/>
    <w:rsid w:val="3DFFADF4"/>
    <w:rsid w:val="3E049637"/>
    <w:rsid w:val="3E05399E"/>
    <w:rsid w:val="3E1AB5A0"/>
    <w:rsid w:val="3E280E96"/>
    <w:rsid w:val="3E302847"/>
    <w:rsid w:val="3E491D36"/>
    <w:rsid w:val="3E68BBA4"/>
    <w:rsid w:val="3E6EF7C6"/>
    <w:rsid w:val="3E788602"/>
    <w:rsid w:val="3E78B062"/>
    <w:rsid w:val="3E7DABEC"/>
    <w:rsid w:val="3E80744D"/>
    <w:rsid w:val="3E9045EC"/>
    <w:rsid w:val="3E95D40D"/>
    <w:rsid w:val="3EA08B5B"/>
    <w:rsid w:val="3EA3AF0E"/>
    <w:rsid w:val="3EB0819A"/>
    <w:rsid w:val="3EB61225"/>
    <w:rsid w:val="3EBE3BBE"/>
    <w:rsid w:val="3EC39A44"/>
    <w:rsid w:val="3EC4CDE1"/>
    <w:rsid w:val="3EC4D9D8"/>
    <w:rsid w:val="3ECBA652"/>
    <w:rsid w:val="3ED61AA0"/>
    <w:rsid w:val="3ED7BB22"/>
    <w:rsid w:val="3EE14A5D"/>
    <w:rsid w:val="3EEBC81D"/>
    <w:rsid w:val="3EEFF0F8"/>
    <w:rsid w:val="3EF40A43"/>
    <w:rsid w:val="3F05428A"/>
    <w:rsid w:val="3F168D15"/>
    <w:rsid w:val="3F17B97B"/>
    <w:rsid w:val="3F1EE4BF"/>
    <w:rsid w:val="3F1F3C14"/>
    <w:rsid w:val="3F21C65A"/>
    <w:rsid w:val="3F295A0B"/>
    <w:rsid w:val="3F2B0BD9"/>
    <w:rsid w:val="3F2FEB7A"/>
    <w:rsid w:val="3F397C0F"/>
    <w:rsid w:val="3F4F412D"/>
    <w:rsid w:val="3F53E764"/>
    <w:rsid w:val="3F61D246"/>
    <w:rsid w:val="3F710175"/>
    <w:rsid w:val="3F7585EB"/>
    <w:rsid w:val="3F89D8FF"/>
    <w:rsid w:val="3F9382F1"/>
    <w:rsid w:val="3FA2E75C"/>
    <w:rsid w:val="3FA4BBDA"/>
    <w:rsid w:val="3FB06921"/>
    <w:rsid w:val="3FBAB348"/>
    <w:rsid w:val="3FC7AC1A"/>
    <w:rsid w:val="3FD02118"/>
    <w:rsid w:val="3FD60835"/>
    <w:rsid w:val="3FD8C5EA"/>
    <w:rsid w:val="3FDB8DF5"/>
    <w:rsid w:val="3FDF48C9"/>
    <w:rsid w:val="3FE2CC7C"/>
    <w:rsid w:val="3FE72567"/>
    <w:rsid w:val="3FE737E5"/>
    <w:rsid w:val="3FEB0980"/>
    <w:rsid w:val="3FF02747"/>
    <w:rsid w:val="3FF367A7"/>
    <w:rsid w:val="4006093E"/>
    <w:rsid w:val="4013472B"/>
    <w:rsid w:val="40137C04"/>
    <w:rsid w:val="401601C0"/>
    <w:rsid w:val="401C19E6"/>
    <w:rsid w:val="401CB456"/>
    <w:rsid w:val="4023C802"/>
    <w:rsid w:val="4024E577"/>
    <w:rsid w:val="40341F23"/>
    <w:rsid w:val="403E7DEA"/>
    <w:rsid w:val="405B7DCA"/>
    <w:rsid w:val="405F4A92"/>
    <w:rsid w:val="4067096A"/>
    <w:rsid w:val="408B66D7"/>
    <w:rsid w:val="408ECB1E"/>
    <w:rsid w:val="409A1582"/>
    <w:rsid w:val="40A00832"/>
    <w:rsid w:val="40A1AC54"/>
    <w:rsid w:val="40A4F57B"/>
    <w:rsid w:val="40AB2485"/>
    <w:rsid w:val="40AFF756"/>
    <w:rsid w:val="40B40FA3"/>
    <w:rsid w:val="40B67345"/>
    <w:rsid w:val="40B96088"/>
    <w:rsid w:val="40DAC2C1"/>
    <w:rsid w:val="40DE6860"/>
    <w:rsid w:val="410198B8"/>
    <w:rsid w:val="410D177D"/>
    <w:rsid w:val="410E9990"/>
    <w:rsid w:val="4118C7CA"/>
    <w:rsid w:val="411C68BA"/>
    <w:rsid w:val="411D0E46"/>
    <w:rsid w:val="412024FD"/>
    <w:rsid w:val="4125D9D8"/>
    <w:rsid w:val="412785E0"/>
    <w:rsid w:val="4144BC6F"/>
    <w:rsid w:val="4145EF85"/>
    <w:rsid w:val="414DE8EB"/>
    <w:rsid w:val="4155CC6D"/>
    <w:rsid w:val="415C83DF"/>
    <w:rsid w:val="41672222"/>
    <w:rsid w:val="41740A2E"/>
    <w:rsid w:val="41773FF1"/>
    <w:rsid w:val="418AE99E"/>
    <w:rsid w:val="41AED2BD"/>
    <w:rsid w:val="41B85B02"/>
    <w:rsid w:val="41C854D5"/>
    <w:rsid w:val="41CCE277"/>
    <w:rsid w:val="41D149FB"/>
    <w:rsid w:val="41DF3F31"/>
    <w:rsid w:val="41DFB844"/>
    <w:rsid w:val="41E7EBF8"/>
    <w:rsid w:val="41EAA637"/>
    <w:rsid w:val="41FF6595"/>
    <w:rsid w:val="4201BBBB"/>
    <w:rsid w:val="420A6097"/>
    <w:rsid w:val="421080EE"/>
    <w:rsid w:val="42140B36"/>
    <w:rsid w:val="42188FD7"/>
    <w:rsid w:val="4222C0CC"/>
    <w:rsid w:val="422B7746"/>
    <w:rsid w:val="4242C5D3"/>
    <w:rsid w:val="4244851B"/>
    <w:rsid w:val="42502AC1"/>
    <w:rsid w:val="425975C4"/>
    <w:rsid w:val="4270D329"/>
    <w:rsid w:val="4276E3F5"/>
    <w:rsid w:val="4280EBD9"/>
    <w:rsid w:val="42884988"/>
    <w:rsid w:val="4297E285"/>
    <w:rsid w:val="429955F0"/>
    <w:rsid w:val="429EF153"/>
    <w:rsid w:val="42AE0259"/>
    <w:rsid w:val="42B5F797"/>
    <w:rsid w:val="42BF4676"/>
    <w:rsid w:val="42D25500"/>
    <w:rsid w:val="42D8A3CC"/>
    <w:rsid w:val="42DBDD08"/>
    <w:rsid w:val="42E0561C"/>
    <w:rsid w:val="42E66767"/>
    <w:rsid w:val="42E8F9F5"/>
    <w:rsid w:val="42F7C1A7"/>
    <w:rsid w:val="42FFCB1B"/>
    <w:rsid w:val="430377F5"/>
    <w:rsid w:val="4304C640"/>
    <w:rsid w:val="432B04F7"/>
    <w:rsid w:val="432E0720"/>
    <w:rsid w:val="433E40A6"/>
    <w:rsid w:val="4359E157"/>
    <w:rsid w:val="435ABA50"/>
    <w:rsid w:val="435BD56E"/>
    <w:rsid w:val="435D60A5"/>
    <w:rsid w:val="43647A17"/>
    <w:rsid w:val="437055A0"/>
    <w:rsid w:val="437A0798"/>
    <w:rsid w:val="438A661F"/>
    <w:rsid w:val="438CCB3C"/>
    <w:rsid w:val="43A01FA1"/>
    <w:rsid w:val="43A0D085"/>
    <w:rsid w:val="43B39CCB"/>
    <w:rsid w:val="43B72D1D"/>
    <w:rsid w:val="43BB50E5"/>
    <w:rsid w:val="43BF9503"/>
    <w:rsid w:val="43C9F6D1"/>
    <w:rsid w:val="43D1B356"/>
    <w:rsid w:val="43E1A070"/>
    <w:rsid w:val="43EA57A1"/>
    <w:rsid w:val="43FD6429"/>
    <w:rsid w:val="440205F6"/>
    <w:rsid w:val="44066FD2"/>
    <w:rsid w:val="440A93C2"/>
    <w:rsid w:val="440AF04B"/>
    <w:rsid w:val="44190890"/>
    <w:rsid w:val="4435D95E"/>
    <w:rsid w:val="443C19ED"/>
    <w:rsid w:val="443EC58B"/>
    <w:rsid w:val="4443D38F"/>
    <w:rsid w:val="444E310B"/>
    <w:rsid w:val="445FBA78"/>
    <w:rsid w:val="4466F996"/>
    <w:rsid w:val="447613C7"/>
    <w:rsid w:val="44780AF6"/>
    <w:rsid w:val="44802D37"/>
    <w:rsid w:val="44905200"/>
    <w:rsid w:val="44A3A23D"/>
    <w:rsid w:val="44AA4062"/>
    <w:rsid w:val="44BC3E74"/>
    <w:rsid w:val="44DE7A22"/>
    <w:rsid w:val="44E6104E"/>
    <w:rsid w:val="44F8DF23"/>
    <w:rsid w:val="44FB39EB"/>
    <w:rsid w:val="45065B4D"/>
    <w:rsid w:val="4511BCC5"/>
    <w:rsid w:val="451518DC"/>
    <w:rsid w:val="452AC363"/>
    <w:rsid w:val="4531EFE4"/>
    <w:rsid w:val="453BB5BE"/>
    <w:rsid w:val="453BCF21"/>
    <w:rsid w:val="45413C06"/>
    <w:rsid w:val="4546848E"/>
    <w:rsid w:val="4547D66F"/>
    <w:rsid w:val="45493A20"/>
    <w:rsid w:val="454A6DA0"/>
    <w:rsid w:val="45557069"/>
    <w:rsid w:val="4584E81E"/>
    <w:rsid w:val="458E70C8"/>
    <w:rsid w:val="4590E08B"/>
    <w:rsid w:val="45BDDE90"/>
    <w:rsid w:val="45BED1B0"/>
    <w:rsid w:val="45C49F21"/>
    <w:rsid w:val="45C90670"/>
    <w:rsid w:val="45D2B9BB"/>
    <w:rsid w:val="45D42291"/>
    <w:rsid w:val="45E9BB6F"/>
    <w:rsid w:val="45F8A65F"/>
    <w:rsid w:val="46077077"/>
    <w:rsid w:val="4607F008"/>
    <w:rsid w:val="4610C68E"/>
    <w:rsid w:val="461BC16C"/>
    <w:rsid w:val="4630156D"/>
    <w:rsid w:val="4636151A"/>
    <w:rsid w:val="463E91BC"/>
    <w:rsid w:val="46419AF1"/>
    <w:rsid w:val="46715716"/>
    <w:rsid w:val="46757898"/>
    <w:rsid w:val="4684811D"/>
    <w:rsid w:val="468AC121"/>
    <w:rsid w:val="469998B3"/>
    <w:rsid w:val="469FCBEA"/>
    <w:rsid w:val="46A01370"/>
    <w:rsid w:val="46A0CE59"/>
    <w:rsid w:val="46B9D66E"/>
    <w:rsid w:val="46C3280F"/>
    <w:rsid w:val="46CAB6C3"/>
    <w:rsid w:val="46D1A348"/>
    <w:rsid w:val="46DE06CD"/>
    <w:rsid w:val="46E9DD4C"/>
    <w:rsid w:val="46EF7C97"/>
    <w:rsid w:val="46F65496"/>
    <w:rsid w:val="47048470"/>
    <w:rsid w:val="4704DC00"/>
    <w:rsid w:val="47082978"/>
    <w:rsid w:val="47094BF0"/>
    <w:rsid w:val="4709856A"/>
    <w:rsid w:val="470FDEE3"/>
    <w:rsid w:val="4710668B"/>
    <w:rsid w:val="47108844"/>
    <w:rsid w:val="471AD20C"/>
    <w:rsid w:val="47211B6E"/>
    <w:rsid w:val="47279A89"/>
    <w:rsid w:val="472C8EAC"/>
    <w:rsid w:val="473A28F4"/>
    <w:rsid w:val="473DE6B8"/>
    <w:rsid w:val="47543C81"/>
    <w:rsid w:val="4760B52A"/>
    <w:rsid w:val="47845A57"/>
    <w:rsid w:val="478A0682"/>
    <w:rsid w:val="478A7806"/>
    <w:rsid w:val="478BC8BA"/>
    <w:rsid w:val="47963175"/>
    <w:rsid w:val="47A67354"/>
    <w:rsid w:val="47A7505F"/>
    <w:rsid w:val="47AA35AC"/>
    <w:rsid w:val="47ACDDD2"/>
    <w:rsid w:val="47B15E47"/>
    <w:rsid w:val="47B6E4E6"/>
    <w:rsid w:val="47D3FBD5"/>
    <w:rsid w:val="47D79C0E"/>
    <w:rsid w:val="47E4B235"/>
    <w:rsid w:val="47F3246D"/>
    <w:rsid w:val="47F65E75"/>
    <w:rsid w:val="4806F913"/>
    <w:rsid w:val="480A211B"/>
    <w:rsid w:val="4813C6C2"/>
    <w:rsid w:val="483BAE32"/>
    <w:rsid w:val="48405B1A"/>
    <w:rsid w:val="484ECFB5"/>
    <w:rsid w:val="48538092"/>
    <w:rsid w:val="48674BF5"/>
    <w:rsid w:val="4875A626"/>
    <w:rsid w:val="487AC3FB"/>
    <w:rsid w:val="487B2FDC"/>
    <w:rsid w:val="487B69CD"/>
    <w:rsid w:val="48863831"/>
    <w:rsid w:val="48992FD4"/>
    <w:rsid w:val="48A03C1B"/>
    <w:rsid w:val="48A75776"/>
    <w:rsid w:val="48AAA276"/>
    <w:rsid w:val="48B76A79"/>
    <w:rsid w:val="48BF0A55"/>
    <w:rsid w:val="48C9562F"/>
    <w:rsid w:val="48D12112"/>
    <w:rsid w:val="48D522DB"/>
    <w:rsid w:val="48D99BF8"/>
    <w:rsid w:val="48E43448"/>
    <w:rsid w:val="48ED5E5E"/>
    <w:rsid w:val="48EFB530"/>
    <w:rsid w:val="491A5C26"/>
    <w:rsid w:val="491F36EB"/>
    <w:rsid w:val="49210AF8"/>
    <w:rsid w:val="49367E9F"/>
    <w:rsid w:val="493848A6"/>
    <w:rsid w:val="493C09F1"/>
    <w:rsid w:val="493F0BFB"/>
    <w:rsid w:val="495A2C0D"/>
    <w:rsid w:val="495D207F"/>
    <w:rsid w:val="495D92DE"/>
    <w:rsid w:val="496715AC"/>
    <w:rsid w:val="4967D61C"/>
    <w:rsid w:val="496B24AC"/>
    <w:rsid w:val="497CDA3D"/>
    <w:rsid w:val="497E7D81"/>
    <w:rsid w:val="499F7E71"/>
    <w:rsid w:val="49C02D04"/>
    <w:rsid w:val="49C0AB81"/>
    <w:rsid w:val="49C6F12F"/>
    <w:rsid w:val="49CC87B5"/>
    <w:rsid w:val="49CD49D5"/>
    <w:rsid w:val="49D84611"/>
    <w:rsid w:val="49DA33B5"/>
    <w:rsid w:val="49E0C21A"/>
    <w:rsid w:val="49EEAA95"/>
    <w:rsid w:val="49F1EEBD"/>
    <w:rsid w:val="49F5B61C"/>
    <w:rsid w:val="49F66369"/>
    <w:rsid w:val="49FC6978"/>
    <w:rsid w:val="49FFB20B"/>
    <w:rsid w:val="49FFFA0D"/>
    <w:rsid w:val="4A070FEF"/>
    <w:rsid w:val="4A0F49CF"/>
    <w:rsid w:val="4A1E6412"/>
    <w:rsid w:val="4A2FC019"/>
    <w:rsid w:val="4A3D5627"/>
    <w:rsid w:val="4A472DD5"/>
    <w:rsid w:val="4A47AB08"/>
    <w:rsid w:val="4A51E306"/>
    <w:rsid w:val="4A535CC7"/>
    <w:rsid w:val="4A565833"/>
    <w:rsid w:val="4A57BAF2"/>
    <w:rsid w:val="4A6A0974"/>
    <w:rsid w:val="4A783758"/>
    <w:rsid w:val="4A7BE69A"/>
    <w:rsid w:val="4A80A463"/>
    <w:rsid w:val="4A9BA434"/>
    <w:rsid w:val="4A9F627A"/>
    <w:rsid w:val="4AA0A850"/>
    <w:rsid w:val="4AA296C7"/>
    <w:rsid w:val="4AB15AE0"/>
    <w:rsid w:val="4AB24456"/>
    <w:rsid w:val="4AB328B0"/>
    <w:rsid w:val="4ABE6904"/>
    <w:rsid w:val="4AC610A0"/>
    <w:rsid w:val="4ACD40EB"/>
    <w:rsid w:val="4ACDF14A"/>
    <w:rsid w:val="4B0593D5"/>
    <w:rsid w:val="4B170E5E"/>
    <w:rsid w:val="4B19A0EC"/>
    <w:rsid w:val="4B1C00BE"/>
    <w:rsid w:val="4B1C7A51"/>
    <w:rsid w:val="4B2478BD"/>
    <w:rsid w:val="4B35687A"/>
    <w:rsid w:val="4B438CDF"/>
    <w:rsid w:val="4B5534A1"/>
    <w:rsid w:val="4B566988"/>
    <w:rsid w:val="4B59C88D"/>
    <w:rsid w:val="4B642868"/>
    <w:rsid w:val="4B65D083"/>
    <w:rsid w:val="4B6D066F"/>
    <w:rsid w:val="4B712382"/>
    <w:rsid w:val="4B7514A5"/>
    <w:rsid w:val="4B86AD7D"/>
    <w:rsid w:val="4B9F4E99"/>
    <w:rsid w:val="4BA19327"/>
    <w:rsid w:val="4BA80C33"/>
    <w:rsid w:val="4BAB994E"/>
    <w:rsid w:val="4BB846F0"/>
    <w:rsid w:val="4BBAE4E2"/>
    <w:rsid w:val="4BDF6D8B"/>
    <w:rsid w:val="4BF42C01"/>
    <w:rsid w:val="4BF6739D"/>
    <w:rsid w:val="4BF74AD5"/>
    <w:rsid w:val="4BFF1596"/>
    <w:rsid w:val="4C00F029"/>
    <w:rsid w:val="4C044A3C"/>
    <w:rsid w:val="4C054E55"/>
    <w:rsid w:val="4C063039"/>
    <w:rsid w:val="4C154B52"/>
    <w:rsid w:val="4C18A031"/>
    <w:rsid w:val="4C242DCB"/>
    <w:rsid w:val="4C26C8C7"/>
    <w:rsid w:val="4C2E18B9"/>
    <w:rsid w:val="4C3B6576"/>
    <w:rsid w:val="4C3B9BA6"/>
    <w:rsid w:val="4C40495E"/>
    <w:rsid w:val="4C41F973"/>
    <w:rsid w:val="4C479C57"/>
    <w:rsid w:val="4C5E6504"/>
    <w:rsid w:val="4C632A3E"/>
    <w:rsid w:val="4C67D793"/>
    <w:rsid w:val="4C68A2EB"/>
    <w:rsid w:val="4C692A68"/>
    <w:rsid w:val="4C798AB1"/>
    <w:rsid w:val="4C79DB76"/>
    <w:rsid w:val="4C808C1D"/>
    <w:rsid w:val="4C859C3C"/>
    <w:rsid w:val="4C8DBA18"/>
    <w:rsid w:val="4CA3DCFE"/>
    <w:rsid w:val="4CA3FA2B"/>
    <w:rsid w:val="4CA826E4"/>
    <w:rsid w:val="4CABDC49"/>
    <w:rsid w:val="4CB5FB69"/>
    <w:rsid w:val="4CBF89B9"/>
    <w:rsid w:val="4CD53760"/>
    <w:rsid w:val="4CE4C841"/>
    <w:rsid w:val="4CE6AA5A"/>
    <w:rsid w:val="4CEB8D18"/>
    <w:rsid w:val="4D1CB52C"/>
    <w:rsid w:val="4D2C402B"/>
    <w:rsid w:val="4D3B8F65"/>
    <w:rsid w:val="4D428D92"/>
    <w:rsid w:val="4D487F8C"/>
    <w:rsid w:val="4D4A3D5C"/>
    <w:rsid w:val="4D4FB406"/>
    <w:rsid w:val="4D5C65D1"/>
    <w:rsid w:val="4D5F1925"/>
    <w:rsid w:val="4D87A847"/>
    <w:rsid w:val="4D8A9182"/>
    <w:rsid w:val="4DA84C1A"/>
    <w:rsid w:val="4DB89C06"/>
    <w:rsid w:val="4DC7A3CC"/>
    <w:rsid w:val="4DCFAEF1"/>
    <w:rsid w:val="4DDF760C"/>
    <w:rsid w:val="4DF8399E"/>
    <w:rsid w:val="4E1CF5F5"/>
    <w:rsid w:val="4E29DFF0"/>
    <w:rsid w:val="4E3684BC"/>
    <w:rsid w:val="4E38F8E7"/>
    <w:rsid w:val="4E44BC4C"/>
    <w:rsid w:val="4E5EE474"/>
    <w:rsid w:val="4E70C296"/>
    <w:rsid w:val="4E824402"/>
    <w:rsid w:val="4E832344"/>
    <w:rsid w:val="4E9ED615"/>
    <w:rsid w:val="4E9FD517"/>
    <w:rsid w:val="4EA83615"/>
    <w:rsid w:val="4EB08CEE"/>
    <w:rsid w:val="4EB99F4A"/>
    <w:rsid w:val="4EBF892B"/>
    <w:rsid w:val="4ED23226"/>
    <w:rsid w:val="4ED2889E"/>
    <w:rsid w:val="4ED4EC7A"/>
    <w:rsid w:val="4EE0E3DA"/>
    <w:rsid w:val="4EE8CD62"/>
    <w:rsid w:val="4EED57E0"/>
    <w:rsid w:val="4F0EABBF"/>
    <w:rsid w:val="4F1884FA"/>
    <w:rsid w:val="4F1E16AC"/>
    <w:rsid w:val="4F3490F3"/>
    <w:rsid w:val="4F35BD36"/>
    <w:rsid w:val="4F46C06D"/>
    <w:rsid w:val="4F4C75F2"/>
    <w:rsid w:val="4F4EDBFE"/>
    <w:rsid w:val="4F627C4B"/>
    <w:rsid w:val="4F857C38"/>
    <w:rsid w:val="4F86A1F8"/>
    <w:rsid w:val="4FA29D59"/>
    <w:rsid w:val="4FAA3A79"/>
    <w:rsid w:val="4FAEFA5E"/>
    <w:rsid w:val="4FBC8F25"/>
    <w:rsid w:val="4FD001F5"/>
    <w:rsid w:val="4FDBBBD7"/>
    <w:rsid w:val="4FE81A64"/>
    <w:rsid w:val="500288E3"/>
    <w:rsid w:val="501E1F61"/>
    <w:rsid w:val="5026A85A"/>
    <w:rsid w:val="5032D900"/>
    <w:rsid w:val="503B0186"/>
    <w:rsid w:val="50436764"/>
    <w:rsid w:val="5046B908"/>
    <w:rsid w:val="5058D564"/>
    <w:rsid w:val="50611CE7"/>
    <w:rsid w:val="50959921"/>
    <w:rsid w:val="50983819"/>
    <w:rsid w:val="509FC724"/>
    <w:rsid w:val="50A37F4A"/>
    <w:rsid w:val="50A3DF92"/>
    <w:rsid w:val="50A78A16"/>
    <w:rsid w:val="50AB1396"/>
    <w:rsid w:val="50B89286"/>
    <w:rsid w:val="50BB7BCD"/>
    <w:rsid w:val="50BE9AD2"/>
    <w:rsid w:val="50CC54C0"/>
    <w:rsid w:val="50D3DDC3"/>
    <w:rsid w:val="50D70E34"/>
    <w:rsid w:val="50DC9700"/>
    <w:rsid w:val="50E01414"/>
    <w:rsid w:val="50F070BD"/>
    <w:rsid w:val="50F6F2E7"/>
    <w:rsid w:val="50F9674F"/>
    <w:rsid w:val="5104D909"/>
    <w:rsid w:val="510AF2D4"/>
    <w:rsid w:val="5112F320"/>
    <w:rsid w:val="511C33E5"/>
    <w:rsid w:val="51423628"/>
    <w:rsid w:val="514293BA"/>
    <w:rsid w:val="51465F92"/>
    <w:rsid w:val="5148F197"/>
    <w:rsid w:val="514CB91D"/>
    <w:rsid w:val="5150111C"/>
    <w:rsid w:val="515C4405"/>
    <w:rsid w:val="5161AD4C"/>
    <w:rsid w:val="516CE4F3"/>
    <w:rsid w:val="5176A032"/>
    <w:rsid w:val="5186D11E"/>
    <w:rsid w:val="51B605BE"/>
    <w:rsid w:val="51B98F31"/>
    <w:rsid w:val="51C9A289"/>
    <w:rsid w:val="51F2CD16"/>
    <w:rsid w:val="51F97A3F"/>
    <w:rsid w:val="5204D622"/>
    <w:rsid w:val="5206B4CD"/>
    <w:rsid w:val="5209C918"/>
    <w:rsid w:val="52169A7D"/>
    <w:rsid w:val="52184F3D"/>
    <w:rsid w:val="521DF9FC"/>
    <w:rsid w:val="5223F7A1"/>
    <w:rsid w:val="52260A92"/>
    <w:rsid w:val="5227064F"/>
    <w:rsid w:val="5228992C"/>
    <w:rsid w:val="523C6445"/>
    <w:rsid w:val="5247BFE6"/>
    <w:rsid w:val="5249CBC1"/>
    <w:rsid w:val="524BED4B"/>
    <w:rsid w:val="525509FA"/>
    <w:rsid w:val="525EE5EC"/>
    <w:rsid w:val="52690E50"/>
    <w:rsid w:val="528303B0"/>
    <w:rsid w:val="5285E5B8"/>
    <w:rsid w:val="52954CC0"/>
    <w:rsid w:val="52A35D45"/>
    <w:rsid w:val="52A81828"/>
    <w:rsid w:val="52B69789"/>
    <w:rsid w:val="52CFE9A3"/>
    <w:rsid w:val="52D66A64"/>
    <w:rsid w:val="52D863BF"/>
    <w:rsid w:val="52D96446"/>
    <w:rsid w:val="52EACAF8"/>
    <w:rsid w:val="530C11ED"/>
    <w:rsid w:val="5326F7AD"/>
    <w:rsid w:val="5327B15B"/>
    <w:rsid w:val="53284477"/>
    <w:rsid w:val="532DC58E"/>
    <w:rsid w:val="5330707F"/>
    <w:rsid w:val="53314933"/>
    <w:rsid w:val="533B8D9E"/>
    <w:rsid w:val="533F664D"/>
    <w:rsid w:val="5343E37F"/>
    <w:rsid w:val="5346ED37"/>
    <w:rsid w:val="534BA51C"/>
    <w:rsid w:val="53512B3F"/>
    <w:rsid w:val="535795F9"/>
    <w:rsid w:val="535F744C"/>
    <w:rsid w:val="536310FA"/>
    <w:rsid w:val="5363FBEA"/>
    <w:rsid w:val="536B36D3"/>
    <w:rsid w:val="537001A0"/>
    <w:rsid w:val="5379545A"/>
    <w:rsid w:val="5381DAB5"/>
    <w:rsid w:val="538474BE"/>
    <w:rsid w:val="53910E8C"/>
    <w:rsid w:val="5391217B"/>
    <w:rsid w:val="5397DE55"/>
    <w:rsid w:val="53983A48"/>
    <w:rsid w:val="53A71449"/>
    <w:rsid w:val="53B91470"/>
    <w:rsid w:val="53C0728D"/>
    <w:rsid w:val="53C289B7"/>
    <w:rsid w:val="53CE0E6C"/>
    <w:rsid w:val="53CF29B3"/>
    <w:rsid w:val="53DA50F8"/>
    <w:rsid w:val="53F87671"/>
    <w:rsid w:val="53FDB839"/>
    <w:rsid w:val="5402F0C2"/>
    <w:rsid w:val="54070C81"/>
    <w:rsid w:val="540AC6F8"/>
    <w:rsid w:val="540BE608"/>
    <w:rsid w:val="54230FAA"/>
    <w:rsid w:val="54255727"/>
    <w:rsid w:val="5428788B"/>
    <w:rsid w:val="5447A1F0"/>
    <w:rsid w:val="544F4523"/>
    <w:rsid w:val="54579F96"/>
    <w:rsid w:val="545ABFBD"/>
    <w:rsid w:val="545DA363"/>
    <w:rsid w:val="54657F24"/>
    <w:rsid w:val="54699492"/>
    <w:rsid w:val="5476A463"/>
    <w:rsid w:val="547A7C8D"/>
    <w:rsid w:val="54834EDC"/>
    <w:rsid w:val="54863E0F"/>
    <w:rsid w:val="54878D34"/>
    <w:rsid w:val="549259B5"/>
    <w:rsid w:val="5499D85E"/>
    <w:rsid w:val="54AAAF6F"/>
    <w:rsid w:val="54ACDC24"/>
    <w:rsid w:val="54B3B450"/>
    <w:rsid w:val="54BE104C"/>
    <w:rsid w:val="54BE3648"/>
    <w:rsid w:val="54C5A232"/>
    <w:rsid w:val="54CBB072"/>
    <w:rsid w:val="54CCD8A8"/>
    <w:rsid w:val="54D7DF4A"/>
    <w:rsid w:val="54E6B53C"/>
    <w:rsid w:val="54E7C7AD"/>
    <w:rsid w:val="54EBF75E"/>
    <w:rsid w:val="54EE83D0"/>
    <w:rsid w:val="54EF1120"/>
    <w:rsid w:val="54EFAE7F"/>
    <w:rsid w:val="54F5CFCB"/>
    <w:rsid w:val="550961B6"/>
    <w:rsid w:val="550B9E76"/>
    <w:rsid w:val="550C5FA8"/>
    <w:rsid w:val="5511E0A1"/>
    <w:rsid w:val="5517BDA7"/>
    <w:rsid w:val="554BD8BA"/>
    <w:rsid w:val="554C0E84"/>
    <w:rsid w:val="55563703"/>
    <w:rsid w:val="555CABE2"/>
    <w:rsid w:val="556080F6"/>
    <w:rsid w:val="556B1CF1"/>
    <w:rsid w:val="5573A472"/>
    <w:rsid w:val="559124FD"/>
    <w:rsid w:val="55A32938"/>
    <w:rsid w:val="55A3A178"/>
    <w:rsid w:val="55A60556"/>
    <w:rsid w:val="55A76E71"/>
    <w:rsid w:val="55A7C3E8"/>
    <w:rsid w:val="55ABA8A4"/>
    <w:rsid w:val="55C82080"/>
    <w:rsid w:val="55C9BAF6"/>
    <w:rsid w:val="55D587E5"/>
    <w:rsid w:val="55DBF0A4"/>
    <w:rsid w:val="55ED59FD"/>
    <w:rsid w:val="55F3F68D"/>
    <w:rsid w:val="55F8912A"/>
    <w:rsid w:val="56047813"/>
    <w:rsid w:val="5612B085"/>
    <w:rsid w:val="561C2C10"/>
    <w:rsid w:val="562B758E"/>
    <w:rsid w:val="56354CB8"/>
    <w:rsid w:val="563B0AEE"/>
    <w:rsid w:val="563C6280"/>
    <w:rsid w:val="563E74FC"/>
    <w:rsid w:val="565664CB"/>
    <w:rsid w:val="56571DCF"/>
    <w:rsid w:val="565FC063"/>
    <w:rsid w:val="56615613"/>
    <w:rsid w:val="5667199F"/>
    <w:rsid w:val="566D0F2E"/>
    <w:rsid w:val="566D4B0F"/>
    <w:rsid w:val="567D8121"/>
    <w:rsid w:val="56816C64"/>
    <w:rsid w:val="56A4B1FA"/>
    <w:rsid w:val="56A944B0"/>
    <w:rsid w:val="56ADFC39"/>
    <w:rsid w:val="56B85540"/>
    <w:rsid w:val="56C35ADE"/>
    <w:rsid w:val="56C81F55"/>
    <w:rsid w:val="56D9BE96"/>
    <w:rsid w:val="56DF2C64"/>
    <w:rsid w:val="56E2B4C0"/>
    <w:rsid w:val="56E48CAE"/>
    <w:rsid w:val="56EC29BF"/>
    <w:rsid w:val="56F6A0FA"/>
    <w:rsid w:val="56F75AD4"/>
    <w:rsid w:val="56F85E72"/>
    <w:rsid w:val="56F88A75"/>
    <w:rsid w:val="5704A87E"/>
    <w:rsid w:val="57128690"/>
    <w:rsid w:val="571B214D"/>
    <w:rsid w:val="571CCA8C"/>
    <w:rsid w:val="57291F4A"/>
    <w:rsid w:val="572A2E15"/>
    <w:rsid w:val="572DBE43"/>
    <w:rsid w:val="572E20E0"/>
    <w:rsid w:val="5732E6AA"/>
    <w:rsid w:val="574D02F3"/>
    <w:rsid w:val="575A1873"/>
    <w:rsid w:val="575D8E31"/>
    <w:rsid w:val="576BA3B5"/>
    <w:rsid w:val="5783ED92"/>
    <w:rsid w:val="5785F74E"/>
    <w:rsid w:val="5786587C"/>
    <w:rsid w:val="57A2FF2D"/>
    <w:rsid w:val="57A89E7B"/>
    <w:rsid w:val="57AF6F8F"/>
    <w:rsid w:val="57B0ED1F"/>
    <w:rsid w:val="57B8AFA5"/>
    <w:rsid w:val="57C4E10E"/>
    <w:rsid w:val="57C6193C"/>
    <w:rsid w:val="57C6564C"/>
    <w:rsid w:val="57EA42FC"/>
    <w:rsid w:val="57F3D116"/>
    <w:rsid w:val="58392C29"/>
    <w:rsid w:val="584C6DC2"/>
    <w:rsid w:val="58580FCE"/>
    <w:rsid w:val="58608F8A"/>
    <w:rsid w:val="58674967"/>
    <w:rsid w:val="586DD374"/>
    <w:rsid w:val="587046D8"/>
    <w:rsid w:val="5873D4E6"/>
    <w:rsid w:val="5884108B"/>
    <w:rsid w:val="5899696A"/>
    <w:rsid w:val="58B456F0"/>
    <w:rsid w:val="58BB659F"/>
    <w:rsid w:val="58BDFE45"/>
    <w:rsid w:val="58DC92EA"/>
    <w:rsid w:val="58E6CB43"/>
    <w:rsid w:val="592544C1"/>
    <w:rsid w:val="5928B52B"/>
    <w:rsid w:val="592EA573"/>
    <w:rsid w:val="5930E318"/>
    <w:rsid w:val="594E4F7A"/>
    <w:rsid w:val="59523961"/>
    <w:rsid w:val="59524451"/>
    <w:rsid w:val="5956C520"/>
    <w:rsid w:val="5957D435"/>
    <w:rsid w:val="596178F1"/>
    <w:rsid w:val="59619AEF"/>
    <w:rsid w:val="5966C400"/>
    <w:rsid w:val="5967649F"/>
    <w:rsid w:val="596E8F41"/>
    <w:rsid w:val="59788BFB"/>
    <w:rsid w:val="5991EE04"/>
    <w:rsid w:val="59A0D161"/>
    <w:rsid w:val="59A13B51"/>
    <w:rsid w:val="59A3BADF"/>
    <w:rsid w:val="59AA9378"/>
    <w:rsid w:val="59B461F6"/>
    <w:rsid w:val="59D213DC"/>
    <w:rsid w:val="59DB17C4"/>
    <w:rsid w:val="59E4579E"/>
    <w:rsid w:val="59E4D4E0"/>
    <w:rsid w:val="59E92FBD"/>
    <w:rsid w:val="59EB6C1A"/>
    <w:rsid w:val="59EF21F8"/>
    <w:rsid w:val="5A0DB79E"/>
    <w:rsid w:val="5A0DF5DF"/>
    <w:rsid w:val="5A166691"/>
    <w:rsid w:val="5A1F8B93"/>
    <w:rsid w:val="5A2E6250"/>
    <w:rsid w:val="5A351122"/>
    <w:rsid w:val="5A3CCF8C"/>
    <w:rsid w:val="5A3DC38B"/>
    <w:rsid w:val="5A4288B9"/>
    <w:rsid w:val="5A44957C"/>
    <w:rsid w:val="5A4632E4"/>
    <w:rsid w:val="5A514A32"/>
    <w:rsid w:val="5A6185CB"/>
    <w:rsid w:val="5A64B480"/>
    <w:rsid w:val="5A6EA587"/>
    <w:rsid w:val="5A70F961"/>
    <w:rsid w:val="5A7C2CFE"/>
    <w:rsid w:val="5A80074D"/>
    <w:rsid w:val="5A8F40C9"/>
    <w:rsid w:val="5A925EBE"/>
    <w:rsid w:val="5A92E880"/>
    <w:rsid w:val="5A957E6D"/>
    <w:rsid w:val="5AA48051"/>
    <w:rsid w:val="5AAC6CAA"/>
    <w:rsid w:val="5ABF7928"/>
    <w:rsid w:val="5ACFADE1"/>
    <w:rsid w:val="5AF914DE"/>
    <w:rsid w:val="5AFB2F97"/>
    <w:rsid w:val="5B12C5FE"/>
    <w:rsid w:val="5B185358"/>
    <w:rsid w:val="5B1A617C"/>
    <w:rsid w:val="5B1ADE8F"/>
    <w:rsid w:val="5B20B5C1"/>
    <w:rsid w:val="5B34A83A"/>
    <w:rsid w:val="5B47295A"/>
    <w:rsid w:val="5B4AF251"/>
    <w:rsid w:val="5B4CECB3"/>
    <w:rsid w:val="5B4DF62D"/>
    <w:rsid w:val="5B53E4A0"/>
    <w:rsid w:val="5B5D7A67"/>
    <w:rsid w:val="5B99CBC9"/>
    <w:rsid w:val="5BBA3FC7"/>
    <w:rsid w:val="5BBBAF60"/>
    <w:rsid w:val="5BBD582D"/>
    <w:rsid w:val="5BBFF225"/>
    <w:rsid w:val="5BC7B05A"/>
    <w:rsid w:val="5BE36B58"/>
    <w:rsid w:val="5BE40F8C"/>
    <w:rsid w:val="5BE7571E"/>
    <w:rsid w:val="5BFD1DE3"/>
    <w:rsid w:val="5C04A0A4"/>
    <w:rsid w:val="5C0C2B25"/>
    <w:rsid w:val="5C1EF075"/>
    <w:rsid w:val="5C2A2007"/>
    <w:rsid w:val="5C2E7B3A"/>
    <w:rsid w:val="5C3A8AC9"/>
    <w:rsid w:val="5C53284B"/>
    <w:rsid w:val="5C54C504"/>
    <w:rsid w:val="5C575704"/>
    <w:rsid w:val="5C62BDD2"/>
    <w:rsid w:val="5C6BDBFB"/>
    <w:rsid w:val="5C76563F"/>
    <w:rsid w:val="5C78C1B4"/>
    <w:rsid w:val="5C821310"/>
    <w:rsid w:val="5C9315B3"/>
    <w:rsid w:val="5CA5A570"/>
    <w:rsid w:val="5CB3CBA2"/>
    <w:rsid w:val="5CC20BC5"/>
    <w:rsid w:val="5CC66C02"/>
    <w:rsid w:val="5CC74972"/>
    <w:rsid w:val="5CC7E48D"/>
    <w:rsid w:val="5CD9320F"/>
    <w:rsid w:val="5CD946F7"/>
    <w:rsid w:val="5CE11412"/>
    <w:rsid w:val="5CE887E0"/>
    <w:rsid w:val="5CF509DE"/>
    <w:rsid w:val="5CFE9F0A"/>
    <w:rsid w:val="5D08BF37"/>
    <w:rsid w:val="5D09D339"/>
    <w:rsid w:val="5D179C8F"/>
    <w:rsid w:val="5D25E0E2"/>
    <w:rsid w:val="5D2BF0C0"/>
    <w:rsid w:val="5D2C6B34"/>
    <w:rsid w:val="5D2E082A"/>
    <w:rsid w:val="5D308C04"/>
    <w:rsid w:val="5D37A79C"/>
    <w:rsid w:val="5D4BE440"/>
    <w:rsid w:val="5D4D1344"/>
    <w:rsid w:val="5D555F90"/>
    <w:rsid w:val="5D587C16"/>
    <w:rsid w:val="5D6D1E84"/>
    <w:rsid w:val="5D79804B"/>
    <w:rsid w:val="5D8660FC"/>
    <w:rsid w:val="5D8F356C"/>
    <w:rsid w:val="5D91D3DA"/>
    <w:rsid w:val="5D97EC10"/>
    <w:rsid w:val="5D9A8FFB"/>
    <w:rsid w:val="5DA19828"/>
    <w:rsid w:val="5DB71D2D"/>
    <w:rsid w:val="5DB875DF"/>
    <w:rsid w:val="5DBD8CD8"/>
    <w:rsid w:val="5DC48B14"/>
    <w:rsid w:val="5DC5B4BC"/>
    <w:rsid w:val="5DC90754"/>
    <w:rsid w:val="5DC97A51"/>
    <w:rsid w:val="5DDE74C1"/>
    <w:rsid w:val="5DE027EE"/>
    <w:rsid w:val="5DF3D627"/>
    <w:rsid w:val="5DF98A09"/>
    <w:rsid w:val="5E02840B"/>
    <w:rsid w:val="5E0FE6E4"/>
    <w:rsid w:val="5E148467"/>
    <w:rsid w:val="5E162B3A"/>
    <w:rsid w:val="5E1905A0"/>
    <w:rsid w:val="5E1E4806"/>
    <w:rsid w:val="5E2DC40B"/>
    <w:rsid w:val="5E3AC46C"/>
    <w:rsid w:val="5E3C39AA"/>
    <w:rsid w:val="5E3CAB17"/>
    <w:rsid w:val="5E5CB1FC"/>
    <w:rsid w:val="5E5DE773"/>
    <w:rsid w:val="5E625DA5"/>
    <w:rsid w:val="5E6D4630"/>
    <w:rsid w:val="5E78E521"/>
    <w:rsid w:val="5E82CFCA"/>
    <w:rsid w:val="5E847149"/>
    <w:rsid w:val="5E851317"/>
    <w:rsid w:val="5E895964"/>
    <w:rsid w:val="5E994A90"/>
    <w:rsid w:val="5EAA72C4"/>
    <w:rsid w:val="5EC1B819"/>
    <w:rsid w:val="5ECFBF21"/>
    <w:rsid w:val="5ED1A29B"/>
    <w:rsid w:val="5ED1D63C"/>
    <w:rsid w:val="5ED45271"/>
    <w:rsid w:val="5EE339D4"/>
    <w:rsid w:val="5EE81A9A"/>
    <w:rsid w:val="5EE8358F"/>
    <w:rsid w:val="5EEA8074"/>
    <w:rsid w:val="5EEE29AD"/>
    <w:rsid w:val="5EF65D83"/>
    <w:rsid w:val="5EF8766E"/>
    <w:rsid w:val="5F1B229F"/>
    <w:rsid w:val="5F204AFB"/>
    <w:rsid w:val="5F25D537"/>
    <w:rsid w:val="5F2F5676"/>
    <w:rsid w:val="5F4214B1"/>
    <w:rsid w:val="5F47AD9A"/>
    <w:rsid w:val="5F4A1FFF"/>
    <w:rsid w:val="5F4B8B3F"/>
    <w:rsid w:val="5F5A063B"/>
    <w:rsid w:val="5F5AEDA1"/>
    <w:rsid w:val="5F656C7E"/>
    <w:rsid w:val="5F6D459E"/>
    <w:rsid w:val="5F7DA3C6"/>
    <w:rsid w:val="5F8CE10A"/>
    <w:rsid w:val="5F8F3AA9"/>
    <w:rsid w:val="5F9BF248"/>
    <w:rsid w:val="5F9E69A2"/>
    <w:rsid w:val="5FAF9840"/>
    <w:rsid w:val="5FB2D40F"/>
    <w:rsid w:val="5FBE3EE0"/>
    <w:rsid w:val="5FC45A58"/>
    <w:rsid w:val="5FD16661"/>
    <w:rsid w:val="5FE2D69F"/>
    <w:rsid w:val="5FEEEC56"/>
    <w:rsid w:val="5FF152D4"/>
    <w:rsid w:val="5FF44A56"/>
    <w:rsid w:val="60140DB2"/>
    <w:rsid w:val="601F4ECE"/>
    <w:rsid w:val="602C1BEC"/>
    <w:rsid w:val="603261C3"/>
    <w:rsid w:val="6034991E"/>
    <w:rsid w:val="603551C7"/>
    <w:rsid w:val="60373F79"/>
    <w:rsid w:val="6044CC07"/>
    <w:rsid w:val="60455452"/>
    <w:rsid w:val="6046C3E3"/>
    <w:rsid w:val="6049523A"/>
    <w:rsid w:val="605588AE"/>
    <w:rsid w:val="6060FE8F"/>
    <w:rsid w:val="606BFE0F"/>
    <w:rsid w:val="6079971A"/>
    <w:rsid w:val="60832294"/>
    <w:rsid w:val="608EC82E"/>
    <w:rsid w:val="609269D5"/>
    <w:rsid w:val="60BA4896"/>
    <w:rsid w:val="60CFBC90"/>
    <w:rsid w:val="60D33ED4"/>
    <w:rsid w:val="60E723E6"/>
    <w:rsid w:val="60FD79CB"/>
    <w:rsid w:val="60FDC88F"/>
    <w:rsid w:val="60FEE0B6"/>
    <w:rsid w:val="6103B854"/>
    <w:rsid w:val="6104DB36"/>
    <w:rsid w:val="6113F042"/>
    <w:rsid w:val="611F1EDC"/>
    <w:rsid w:val="61206562"/>
    <w:rsid w:val="6125FAAF"/>
    <w:rsid w:val="612E56C2"/>
    <w:rsid w:val="61332454"/>
    <w:rsid w:val="6136F315"/>
    <w:rsid w:val="613FFC50"/>
    <w:rsid w:val="61486793"/>
    <w:rsid w:val="614C0C23"/>
    <w:rsid w:val="61501595"/>
    <w:rsid w:val="615BFF45"/>
    <w:rsid w:val="617A97ED"/>
    <w:rsid w:val="619EABBF"/>
    <w:rsid w:val="61BE384F"/>
    <w:rsid w:val="61C7ED70"/>
    <w:rsid w:val="61CA297B"/>
    <w:rsid w:val="61D59A84"/>
    <w:rsid w:val="61D5C5DB"/>
    <w:rsid w:val="61F15DED"/>
    <w:rsid w:val="61FACA62"/>
    <w:rsid w:val="620833BB"/>
    <w:rsid w:val="6214C209"/>
    <w:rsid w:val="6217A9DE"/>
    <w:rsid w:val="621F11B2"/>
    <w:rsid w:val="6225A214"/>
    <w:rsid w:val="62348A1D"/>
    <w:rsid w:val="62389F6D"/>
    <w:rsid w:val="624E81AF"/>
    <w:rsid w:val="6258805D"/>
    <w:rsid w:val="6258E847"/>
    <w:rsid w:val="6262CCB0"/>
    <w:rsid w:val="626361EE"/>
    <w:rsid w:val="6265E610"/>
    <w:rsid w:val="62681790"/>
    <w:rsid w:val="6268971F"/>
    <w:rsid w:val="626BDCD7"/>
    <w:rsid w:val="62756764"/>
    <w:rsid w:val="627A6D02"/>
    <w:rsid w:val="627B0C1A"/>
    <w:rsid w:val="627E2851"/>
    <w:rsid w:val="628E4492"/>
    <w:rsid w:val="6298AADC"/>
    <w:rsid w:val="629BD085"/>
    <w:rsid w:val="629DE4F2"/>
    <w:rsid w:val="62A24CEA"/>
    <w:rsid w:val="62A4F60D"/>
    <w:rsid w:val="62ADD694"/>
    <w:rsid w:val="62B7E89B"/>
    <w:rsid w:val="62BF3C10"/>
    <w:rsid w:val="62DACE74"/>
    <w:rsid w:val="62E4180F"/>
    <w:rsid w:val="62FB70F7"/>
    <w:rsid w:val="62FFCEEE"/>
    <w:rsid w:val="6306C0F7"/>
    <w:rsid w:val="6309E5EB"/>
    <w:rsid w:val="630E10B4"/>
    <w:rsid w:val="6323C84E"/>
    <w:rsid w:val="6333D758"/>
    <w:rsid w:val="6340F573"/>
    <w:rsid w:val="6358F424"/>
    <w:rsid w:val="63595055"/>
    <w:rsid w:val="6364AD06"/>
    <w:rsid w:val="636A8202"/>
    <w:rsid w:val="636CFFC2"/>
    <w:rsid w:val="637296D2"/>
    <w:rsid w:val="638046DF"/>
    <w:rsid w:val="638A7479"/>
    <w:rsid w:val="6391772D"/>
    <w:rsid w:val="63952FF0"/>
    <w:rsid w:val="6395B6B5"/>
    <w:rsid w:val="63B6477A"/>
    <w:rsid w:val="63CE2298"/>
    <w:rsid w:val="63CEBAAF"/>
    <w:rsid w:val="63D48AE3"/>
    <w:rsid w:val="63D795FB"/>
    <w:rsid w:val="63DE048D"/>
    <w:rsid w:val="63F942D4"/>
    <w:rsid w:val="63FDC2E6"/>
    <w:rsid w:val="63FDC9A0"/>
    <w:rsid w:val="64051A12"/>
    <w:rsid w:val="6419F856"/>
    <w:rsid w:val="6423E24C"/>
    <w:rsid w:val="6437155C"/>
    <w:rsid w:val="64395E60"/>
    <w:rsid w:val="643A62A2"/>
    <w:rsid w:val="643B74C6"/>
    <w:rsid w:val="6459B389"/>
    <w:rsid w:val="645CF24E"/>
    <w:rsid w:val="64748052"/>
    <w:rsid w:val="647E1ED1"/>
    <w:rsid w:val="648175F5"/>
    <w:rsid w:val="648B2EED"/>
    <w:rsid w:val="649DB8B1"/>
    <w:rsid w:val="64B4DBEB"/>
    <w:rsid w:val="64B7C2CB"/>
    <w:rsid w:val="64C7E2B2"/>
    <w:rsid w:val="64CFBDFA"/>
    <w:rsid w:val="64DF5272"/>
    <w:rsid w:val="64E0565A"/>
    <w:rsid w:val="64F3615D"/>
    <w:rsid w:val="64F6B8F9"/>
    <w:rsid w:val="64FEEC43"/>
    <w:rsid w:val="650074E6"/>
    <w:rsid w:val="650CA694"/>
    <w:rsid w:val="6514B7A0"/>
    <w:rsid w:val="6521E736"/>
    <w:rsid w:val="652F4612"/>
    <w:rsid w:val="65346AFB"/>
    <w:rsid w:val="6541DD9B"/>
    <w:rsid w:val="65425583"/>
    <w:rsid w:val="65474F63"/>
    <w:rsid w:val="65481D4B"/>
    <w:rsid w:val="65522544"/>
    <w:rsid w:val="655B3F17"/>
    <w:rsid w:val="6577557C"/>
    <w:rsid w:val="6578D530"/>
    <w:rsid w:val="657DE7EF"/>
    <w:rsid w:val="65815844"/>
    <w:rsid w:val="659142D6"/>
    <w:rsid w:val="6596BD02"/>
    <w:rsid w:val="659BC3C9"/>
    <w:rsid w:val="65A57310"/>
    <w:rsid w:val="65AB7C96"/>
    <w:rsid w:val="65AC481A"/>
    <w:rsid w:val="65B52B58"/>
    <w:rsid w:val="65BBEC1A"/>
    <w:rsid w:val="65C77F65"/>
    <w:rsid w:val="65D1BF73"/>
    <w:rsid w:val="65E67559"/>
    <w:rsid w:val="65FFEAA8"/>
    <w:rsid w:val="6605EF0A"/>
    <w:rsid w:val="66063770"/>
    <w:rsid w:val="661139FD"/>
    <w:rsid w:val="6614A733"/>
    <w:rsid w:val="6617D155"/>
    <w:rsid w:val="66237112"/>
    <w:rsid w:val="6628F07B"/>
    <w:rsid w:val="663E7F5F"/>
    <w:rsid w:val="6641AD85"/>
    <w:rsid w:val="6647301A"/>
    <w:rsid w:val="66484EF3"/>
    <w:rsid w:val="664905F0"/>
    <w:rsid w:val="66499F43"/>
    <w:rsid w:val="665D325C"/>
    <w:rsid w:val="665EA59E"/>
    <w:rsid w:val="66695153"/>
    <w:rsid w:val="666A375E"/>
    <w:rsid w:val="66710778"/>
    <w:rsid w:val="6679CCAB"/>
    <w:rsid w:val="669D8F8F"/>
    <w:rsid w:val="66A9B39D"/>
    <w:rsid w:val="66AE7DA9"/>
    <w:rsid w:val="66C028C2"/>
    <w:rsid w:val="66C8CF3F"/>
    <w:rsid w:val="66CAA761"/>
    <w:rsid w:val="66CC40D1"/>
    <w:rsid w:val="66E2238F"/>
    <w:rsid w:val="66ED7C78"/>
    <w:rsid w:val="66F0DCC0"/>
    <w:rsid w:val="66FF8307"/>
    <w:rsid w:val="6707BA25"/>
    <w:rsid w:val="670F5535"/>
    <w:rsid w:val="67172657"/>
    <w:rsid w:val="671B1814"/>
    <w:rsid w:val="6723E9C0"/>
    <w:rsid w:val="672EC0EA"/>
    <w:rsid w:val="6745A1D0"/>
    <w:rsid w:val="6765989F"/>
    <w:rsid w:val="6769E4D2"/>
    <w:rsid w:val="67755E72"/>
    <w:rsid w:val="677CD471"/>
    <w:rsid w:val="6784D07D"/>
    <w:rsid w:val="678DAF1F"/>
    <w:rsid w:val="6791576C"/>
    <w:rsid w:val="6791A4DF"/>
    <w:rsid w:val="6793D43F"/>
    <w:rsid w:val="67970300"/>
    <w:rsid w:val="679BF9A9"/>
    <w:rsid w:val="679D595F"/>
    <w:rsid w:val="67A8456A"/>
    <w:rsid w:val="67B1ED09"/>
    <w:rsid w:val="67B39B4C"/>
    <w:rsid w:val="67B8DA6A"/>
    <w:rsid w:val="67CE69A2"/>
    <w:rsid w:val="67D2026F"/>
    <w:rsid w:val="67D25E1E"/>
    <w:rsid w:val="67D34C2E"/>
    <w:rsid w:val="67E49343"/>
    <w:rsid w:val="67EA13E5"/>
    <w:rsid w:val="67F49AB2"/>
    <w:rsid w:val="67F61C7B"/>
    <w:rsid w:val="67FE5462"/>
    <w:rsid w:val="68073954"/>
    <w:rsid w:val="6817629D"/>
    <w:rsid w:val="6817F4FA"/>
    <w:rsid w:val="681EF45E"/>
    <w:rsid w:val="681F57C7"/>
    <w:rsid w:val="6824F7DE"/>
    <w:rsid w:val="6825CFD7"/>
    <w:rsid w:val="682686D2"/>
    <w:rsid w:val="68327CA0"/>
    <w:rsid w:val="68370E3B"/>
    <w:rsid w:val="683AE31E"/>
    <w:rsid w:val="68436967"/>
    <w:rsid w:val="684B7540"/>
    <w:rsid w:val="684E3F01"/>
    <w:rsid w:val="68572851"/>
    <w:rsid w:val="685CB3C9"/>
    <w:rsid w:val="686CF846"/>
    <w:rsid w:val="68701209"/>
    <w:rsid w:val="6872B302"/>
    <w:rsid w:val="688130D1"/>
    <w:rsid w:val="688486E8"/>
    <w:rsid w:val="688ACCE8"/>
    <w:rsid w:val="68A543A3"/>
    <w:rsid w:val="68AD2A16"/>
    <w:rsid w:val="68B28DE6"/>
    <w:rsid w:val="68C562CC"/>
    <w:rsid w:val="68C93E59"/>
    <w:rsid w:val="68CFC7A7"/>
    <w:rsid w:val="68D030D4"/>
    <w:rsid w:val="68DF38FB"/>
    <w:rsid w:val="68E793D8"/>
    <w:rsid w:val="68E79CF0"/>
    <w:rsid w:val="68EFF0F0"/>
    <w:rsid w:val="68F608E1"/>
    <w:rsid w:val="68F87DDF"/>
    <w:rsid w:val="68FE9619"/>
    <w:rsid w:val="691AA02F"/>
    <w:rsid w:val="691DEB68"/>
    <w:rsid w:val="6921390A"/>
    <w:rsid w:val="69229C25"/>
    <w:rsid w:val="6924BF75"/>
    <w:rsid w:val="6924FF95"/>
    <w:rsid w:val="6926A0C9"/>
    <w:rsid w:val="6926C42C"/>
    <w:rsid w:val="692AA241"/>
    <w:rsid w:val="692B2096"/>
    <w:rsid w:val="692D940B"/>
    <w:rsid w:val="693ED447"/>
    <w:rsid w:val="69452DDB"/>
    <w:rsid w:val="694A00AB"/>
    <w:rsid w:val="695724F6"/>
    <w:rsid w:val="695F133D"/>
    <w:rsid w:val="696B8B6B"/>
    <w:rsid w:val="696D69E3"/>
    <w:rsid w:val="6970B836"/>
    <w:rsid w:val="697AD882"/>
    <w:rsid w:val="697D4069"/>
    <w:rsid w:val="6984B9F7"/>
    <w:rsid w:val="698CDBE5"/>
    <w:rsid w:val="69910826"/>
    <w:rsid w:val="69987C23"/>
    <w:rsid w:val="69C3FC7B"/>
    <w:rsid w:val="69C4E1AC"/>
    <w:rsid w:val="69D1B278"/>
    <w:rsid w:val="69DFFDBB"/>
    <w:rsid w:val="69E02A55"/>
    <w:rsid w:val="69E72325"/>
    <w:rsid w:val="69E75AED"/>
    <w:rsid w:val="69EA6AC4"/>
    <w:rsid w:val="69ED18FA"/>
    <w:rsid w:val="69F1EFD9"/>
    <w:rsid w:val="69F31992"/>
    <w:rsid w:val="69F5D1FB"/>
    <w:rsid w:val="69F7D3C1"/>
    <w:rsid w:val="69F7DE10"/>
    <w:rsid w:val="69FE5CB7"/>
    <w:rsid w:val="69FF23D4"/>
    <w:rsid w:val="6A04CEE5"/>
    <w:rsid w:val="6A21A545"/>
    <w:rsid w:val="6A258235"/>
    <w:rsid w:val="6A2A3E10"/>
    <w:rsid w:val="6A2D96C5"/>
    <w:rsid w:val="6A32FA96"/>
    <w:rsid w:val="6A42326A"/>
    <w:rsid w:val="6A466D58"/>
    <w:rsid w:val="6A47897B"/>
    <w:rsid w:val="6A52EE3F"/>
    <w:rsid w:val="6A6C2CD3"/>
    <w:rsid w:val="6A6D0671"/>
    <w:rsid w:val="6A83A320"/>
    <w:rsid w:val="6A973D21"/>
    <w:rsid w:val="6AA54FE2"/>
    <w:rsid w:val="6AA76D80"/>
    <w:rsid w:val="6AAA4788"/>
    <w:rsid w:val="6AAB2C2F"/>
    <w:rsid w:val="6AB3FF15"/>
    <w:rsid w:val="6AB4DDDB"/>
    <w:rsid w:val="6AB67CA2"/>
    <w:rsid w:val="6AC3BD19"/>
    <w:rsid w:val="6AD41D64"/>
    <w:rsid w:val="6AD57727"/>
    <w:rsid w:val="6AE169E3"/>
    <w:rsid w:val="6AEB17FD"/>
    <w:rsid w:val="6B10D88A"/>
    <w:rsid w:val="6B111D60"/>
    <w:rsid w:val="6B1D27C3"/>
    <w:rsid w:val="6B1E227F"/>
    <w:rsid w:val="6B1F9EB4"/>
    <w:rsid w:val="6B2A5ABB"/>
    <w:rsid w:val="6B2CFD1F"/>
    <w:rsid w:val="6B3304A2"/>
    <w:rsid w:val="6B33D835"/>
    <w:rsid w:val="6B39C86B"/>
    <w:rsid w:val="6B473BD2"/>
    <w:rsid w:val="6B47A020"/>
    <w:rsid w:val="6B526AB9"/>
    <w:rsid w:val="6B5B920A"/>
    <w:rsid w:val="6B5D57C1"/>
    <w:rsid w:val="6B714124"/>
    <w:rsid w:val="6B71D2AD"/>
    <w:rsid w:val="6B71E01D"/>
    <w:rsid w:val="6B8192EA"/>
    <w:rsid w:val="6B912543"/>
    <w:rsid w:val="6B99A4E7"/>
    <w:rsid w:val="6B9F54E6"/>
    <w:rsid w:val="6BA297B7"/>
    <w:rsid w:val="6BA7DC27"/>
    <w:rsid w:val="6BB88200"/>
    <w:rsid w:val="6BB97234"/>
    <w:rsid w:val="6BBACBCD"/>
    <w:rsid w:val="6BBC84E0"/>
    <w:rsid w:val="6BBDC277"/>
    <w:rsid w:val="6BD1F2D4"/>
    <w:rsid w:val="6BD85EF5"/>
    <w:rsid w:val="6BD9FC79"/>
    <w:rsid w:val="6BDB2928"/>
    <w:rsid w:val="6BEC35BD"/>
    <w:rsid w:val="6C165CED"/>
    <w:rsid w:val="6C1F573F"/>
    <w:rsid w:val="6C3220B9"/>
    <w:rsid w:val="6C5836AC"/>
    <w:rsid w:val="6C5FF4C9"/>
    <w:rsid w:val="6C6CB296"/>
    <w:rsid w:val="6C78F227"/>
    <w:rsid w:val="6C80D5B2"/>
    <w:rsid w:val="6C918215"/>
    <w:rsid w:val="6C93CE8E"/>
    <w:rsid w:val="6C93D4B3"/>
    <w:rsid w:val="6C9D7B87"/>
    <w:rsid w:val="6CA130A6"/>
    <w:rsid w:val="6CB6684D"/>
    <w:rsid w:val="6CC6E085"/>
    <w:rsid w:val="6CDE30FA"/>
    <w:rsid w:val="6CE10657"/>
    <w:rsid w:val="6CE47D5B"/>
    <w:rsid w:val="6CE68472"/>
    <w:rsid w:val="6CF2AE87"/>
    <w:rsid w:val="6D013110"/>
    <w:rsid w:val="6D07C709"/>
    <w:rsid w:val="6D1506F3"/>
    <w:rsid w:val="6D1F9065"/>
    <w:rsid w:val="6D380F69"/>
    <w:rsid w:val="6D475B9E"/>
    <w:rsid w:val="6D521ABF"/>
    <w:rsid w:val="6D5CC607"/>
    <w:rsid w:val="6D5FAC4E"/>
    <w:rsid w:val="6D6196AE"/>
    <w:rsid w:val="6D6F5049"/>
    <w:rsid w:val="6D82E07D"/>
    <w:rsid w:val="6D837C25"/>
    <w:rsid w:val="6DA36954"/>
    <w:rsid w:val="6DA469C3"/>
    <w:rsid w:val="6DAB2EE0"/>
    <w:rsid w:val="6DAC0ECD"/>
    <w:rsid w:val="6DB21CB7"/>
    <w:rsid w:val="6DB3BE8C"/>
    <w:rsid w:val="6DB8246B"/>
    <w:rsid w:val="6DC51743"/>
    <w:rsid w:val="6DCE3DF5"/>
    <w:rsid w:val="6DF5173D"/>
    <w:rsid w:val="6DF912DD"/>
    <w:rsid w:val="6DFD1B24"/>
    <w:rsid w:val="6E02F59C"/>
    <w:rsid w:val="6E1F9D65"/>
    <w:rsid w:val="6E519B8F"/>
    <w:rsid w:val="6E580975"/>
    <w:rsid w:val="6E6082E8"/>
    <w:rsid w:val="6E6EB084"/>
    <w:rsid w:val="6E7781FB"/>
    <w:rsid w:val="6E809253"/>
    <w:rsid w:val="6E838FEA"/>
    <w:rsid w:val="6E8E4225"/>
    <w:rsid w:val="6E9730B6"/>
    <w:rsid w:val="6E986932"/>
    <w:rsid w:val="6EAB66E8"/>
    <w:rsid w:val="6EDF0A49"/>
    <w:rsid w:val="6EDF1AD7"/>
    <w:rsid w:val="6EF6EE8A"/>
    <w:rsid w:val="6EF81D81"/>
    <w:rsid w:val="6F005085"/>
    <w:rsid w:val="6F065746"/>
    <w:rsid w:val="6F0E8736"/>
    <w:rsid w:val="6F15AF12"/>
    <w:rsid w:val="6F1B5810"/>
    <w:rsid w:val="6F2C9A2E"/>
    <w:rsid w:val="6F2CB465"/>
    <w:rsid w:val="6F34B9AE"/>
    <w:rsid w:val="6F498DEF"/>
    <w:rsid w:val="6F4ADAF0"/>
    <w:rsid w:val="6F4C128C"/>
    <w:rsid w:val="6F564B8F"/>
    <w:rsid w:val="6F62F10F"/>
    <w:rsid w:val="6F650D6D"/>
    <w:rsid w:val="6F724268"/>
    <w:rsid w:val="6F99E260"/>
    <w:rsid w:val="6FA9569A"/>
    <w:rsid w:val="6FC0CF0E"/>
    <w:rsid w:val="6FD18225"/>
    <w:rsid w:val="6FEF4471"/>
    <w:rsid w:val="6FF396DB"/>
    <w:rsid w:val="70011B98"/>
    <w:rsid w:val="700789B1"/>
    <w:rsid w:val="701FF3E4"/>
    <w:rsid w:val="70219FFA"/>
    <w:rsid w:val="7024CA3F"/>
    <w:rsid w:val="7037A8F1"/>
    <w:rsid w:val="7047B629"/>
    <w:rsid w:val="704E02C4"/>
    <w:rsid w:val="70512F5C"/>
    <w:rsid w:val="7063D95A"/>
    <w:rsid w:val="7069C3BE"/>
    <w:rsid w:val="7076215B"/>
    <w:rsid w:val="70783F54"/>
    <w:rsid w:val="7081BCCA"/>
    <w:rsid w:val="7087B1DE"/>
    <w:rsid w:val="709BB4D0"/>
    <w:rsid w:val="70A2F31D"/>
    <w:rsid w:val="70B41207"/>
    <w:rsid w:val="70BAC0C1"/>
    <w:rsid w:val="70C871AD"/>
    <w:rsid w:val="70CCE2C7"/>
    <w:rsid w:val="70D22645"/>
    <w:rsid w:val="70D8B3F0"/>
    <w:rsid w:val="70E1C915"/>
    <w:rsid w:val="70E8CB64"/>
    <w:rsid w:val="70EFD96A"/>
    <w:rsid w:val="70F4D042"/>
    <w:rsid w:val="7109DB05"/>
    <w:rsid w:val="710AEF9D"/>
    <w:rsid w:val="7113E0A3"/>
    <w:rsid w:val="712F0297"/>
    <w:rsid w:val="712F3498"/>
    <w:rsid w:val="713C1A73"/>
    <w:rsid w:val="7147B7BB"/>
    <w:rsid w:val="71666B34"/>
    <w:rsid w:val="7179F58F"/>
    <w:rsid w:val="719E4B9F"/>
    <w:rsid w:val="71B84200"/>
    <w:rsid w:val="71BAEC94"/>
    <w:rsid w:val="71C2D17E"/>
    <w:rsid w:val="71D6CBAD"/>
    <w:rsid w:val="71D9ADEF"/>
    <w:rsid w:val="71E0CBD1"/>
    <w:rsid w:val="71E356EE"/>
    <w:rsid w:val="71E6C1CA"/>
    <w:rsid w:val="71E9E75E"/>
    <w:rsid w:val="71EF2666"/>
    <w:rsid w:val="71FEB239"/>
    <w:rsid w:val="71FF317A"/>
    <w:rsid w:val="7214ABAC"/>
    <w:rsid w:val="723689D0"/>
    <w:rsid w:val="723F0C93"/>
    <w:rsid w:val="724006A2"/>
    <w:rsid w:val="724F46CC"/>
    <w:rsid w:val="7250B4A3"/>
    <w:rsid w:val="7260253C"/>
    <w:rsid w:val="7268AC74"/>
    <w:rsid w:val="727072D3"/>
    <w:rsid w:val="727B4DB0"/>
    <w:rsid w:val="728CBE8C"/>
    <w:rsid w:val="7291C6BB"/>
    <w:rsid w:val="7297CEBC"/>
    <w:rsid w:val="7298BCE7"/>
    <w:rsid w:val="729C07E2"/>
    <w:rsid w:val="72ABF804"/>
    <w:rsid w:val="72AFE28E"/>
    <w:rsid w:val="72B29568"/>
    <w:rsid w:val="72C0FD41"/>
    <w:rsid w:val="72C202A7"/>
    <w:rsid w:val="72CB203A"/>
    <w:rsid w:val="72CB2F01"/>
    <w:rsid w:val="72D0022F"/>
    <w:rsid w:val="72D26549"/>
    <w:rsid w:val="72D87BC9"/>
    <w:rsid w:val="72DAD384"/>
    <w:rsid w:val="72EAA022"/>
    <w:rsid w:val="72F9A171"/>
    <w:rsid w:val="7306B6E4"/>
    <w:rsid w:val="73143536"/>
    <w:rsid w:val="731BE89C"/>
    <w:rsid w:val="7328CA9F"/>
    <w:rsid w:val="7331DE0D"/>
    <w:rsid w:val="73386D50"/>
    <w:rsid w:val="734625BC"/>
    <w:rsid w:val="734CA14C"/>
    <w:rsid w:val="736E396E"/>
    <w:rsid w:val="7373E3D7"/>
    <w:rsid w:val="73A12CC2"/>
    <w:rsid w:val="73A70A65"/>
    <w:rsid w:val="73AB7B3F"/>
    <w:rsid w:val="73B83542"/>
    <w:rsid w:val="73B89536"/>
    <w:rsid w:val="73C30558"/>
    <w:rsid w:val="73CDFE31"/>
    <w:rsid w:val="73D316FE"/>
    <w:rsid w:val="73D487EA"/>
    <w:rsid w:val="73E15509"/>
    <w:rsid w:val="73EE1E69"/>
    <w:rsid w:val="73F4BDDD"/>
    <w:rsid w:val="73FD3F2F"/>
    <w:rsid w:val="740BEEDE"/>
    <w:rsid w:val="74107357"/>
    <w:rsid w:val="741FF577"/>
    <w:rsid w:val="742CE3BF"/>
    <w:rsid w:val="742D0BDB"/>
    <w:rsid w:val="74352BA9"/>
    <w:rsid w:val="74367DB2"/>
    <w:rsid w:val="7443C812"/>
    <w:rsid w:val="744552D9"/>
    <w:rsid w:val="744A4780"/>
    <w:rsid w:val="744A50AB"/>
    <w:rsid w:val="744B639D"/>
    <w:rsid w:val="7460BC9F"/>
    <w:rsid w:val="746EB1E0"/>
    <w:rsid w:val="74740416"/>
    <w:rsid w:val="74775105"/>
    <w:rsid w:val="74A4593C"/>
    <w:rsid w:val="74A7221B"/>
    <w:rsid w:val="74C36F8C"/>
    <w:rsid w:val="74C6DCFD"/>
    <w:rsid w:val="74C7451E"/>
    <w:rsid w:val="74CFEA8A"/>
    <w:rsid w:val="74D59924"/>
    <w:rsid w:val="74D5D389"/>
    <w:rsid w:val="74D67AA8"/>
    <w:rsid w:val="74DA36F7"/>
    <w:rsid w:val="74E7B786"/>
    <w:rsid w:val="74E7D479"/>
    <w:rsid w:val="74EC2C63"/>
    <w:rsid w:val="74F2D668"/>
    <w:rsid w:val="74F7DB63"/>
    <w:rsid w:val="74FCDAC6"/>
    <w:rsid w:val="75001C58"/>
    <w:rsid w:val="7502CFE2"/>
    <w:rsid w:val="7504A585"/>
    <w:rsid w:val="750AC1CE"/>
    <w:rsid w:val="7515512C"/>
    <w:rsid w:val="7524D9B5"/>
    <w:rsid w:val="7531A53C"/>
    <w:rsid w:val="75364F8C"/>
    <w:rsid w:val="75415CB8"/>
    <w:rsid w:val="75435B6C"/>
    <w:rsid w:val="755611F6"/>
    <w:rsid w:val="755C54D1"/>
    <w:rsid w:val="75670FD5"/>
    <w:rsid w:val="7567ADDC"/>
    <w:rsid w:val="756A8CF4"/>
    <w:rsid w:val="756FFCFA"/>
    <w:rsid w:val="7573A344"/>
    <w:rsid w:val="757785E1"/>
    <w:rsid w:val="758CDD5C"/>
    <w:rsid w:val="759F7CA6"/>
    <w:rsid w:val="75A6B293"/>
    <w:rsid w:val="75B2F27F"/>
    <w:rsid w:val="75B8B163"/>
    <w:rsid w:val="75BBAD0B"/>
    <w:rsid w:val="75BBAF4F"/>
    <w:rsid w:val="75C2B6B8"/>
    <w:rsid w:val="75EC3973"/>
    <w:rsid w:val="7603486E"/>
    <w:rsid w:val="760A9767"/>
    <w:rsid w:val="760B043A"/>
    <w:rsid w:val="7612DB90"/>
    <w:rsid w:val="763A060A"/>
    <w:rsid w:val="763FD5D3"/>
    <w:rsid w:val="76423DD9"/>
    <w:rsid w:val="7644FDB6"/>
    <w:rsid w:val="76823597"/>
    <w:rsid w:val="768A522D"/>
    <w:rsid w:val="769D610E"/>
    <w:rsid w:val="76A6A75D"/>
    <w:rsid w:val="76A7B641"/>
    <w:rsid w:val="76ACE09F"/>
    <w:rsid w:val="76B8C205"/>
    <w:rsid w:val="76C61A9E"/>
    <w:rsid w:val="76CC123F"/>
    <w:rsid w:val="76D42CDA"/>
    <w:rsid w:val="76DA1C96"/>
    <w:rsid w:val="76DCC6A2"/>
    <w:rsid w:val="76E14B7E"/>
    <w:rsid w:val="76EAEF71"/>
    <w:rsid w:val="76F48377"/>
    <w:rsid w:val="77068295"/>
    <w:rsid w:val="772611F2"/>
    <w:rsid w:val="772881AA"/>
    <w:rsid w:val="772EFBD3"/>
    <w:rsid w:val="773121C5"/>
    <w:rsid w:val="77316AFB"/>
    <w:rsid w:val="773531C9"/>
    <w:rsid w:val="7741D60B"/>
    <w:rsid w:val="7741EB74"/>
    <w:rsid w:val="774D8FFC"/>
    <w:rsid w:val="775789DA"/>
    <w:rsid w:val="7777D364"/>
    <w:rsid w:val="777E9F58"/>
    <w:rsid w:val="77845033"/>
    <w:rsid w:val="7784DD88"/>
    <w:rsid w:val="77AEC153"/>
    <w:rsid w:val="77B1236D"/>
    <w:rsid w:val="77B251A7"/>
    <w:rsid w:val="77BD29ED"/>
    <w:rsid w:val="77BF48B3"/>
    <w:rsid w:val="77C6DE92"/>
    <w:rsid w:val="77CDA76A"/>
    <w:rsid w:val="77D13887"/>
    <w:rsid w:val="77D16094"/>
    <w:rsid w:val="77D399A1"/>
    <w:rsid w:val="77DD4A56"/>
    <w:rsid w:val="77DE8A9D"/>
    <w:rsid w:val="77E26C98"/>
    <w:rsid w:val="77E993E2"/>
    <w:rsid w:val="77EC03CF"/>
    <w:rsid w:val="77F0FE09"/>
    <w:rsid w:val="77F1D677"/>
    <w:rsid w:val="77F68510"/>
    <w:rsid w:val="7812F86B"/>
    <w:rsid w:val="781392F4"/>
    <w:rsid w:val="7823EE96"/>
    <w:rsid w:val="782BC98F"/>
    <w:rsid w:val="78369278"/>
    <w:rsid w:val="784C226D"/>
    <w:rsid w:val="785290F9"/>
    <w:rsid w:val="785E500E"/>
    <w:rsid w:val="7869B4E8"/>
    <w:rsid w:val="786B2909"/>
    <w:rsid w:val="78743118"/>
    <w:rsid w:val="7876CE56"/>
    <w:rsid w:val="78782C8F"/>
    <w:rsid w:val="787F3557"/>
    <w:rsid w:val="788172C3"/>
    <w:rsid w:val="7882210A"/>
    <w:rsid w:val="789721E7"/>
    <w:rsid w:val="789DA2E4"/>
    <w:rsid w:val="78B2C362"/>
    <w:rsid w:val="78C5B559"/>
    <w:rsid w:val="78C5D12D"/>
    <w:rsid w:val="78C7A8C4"/>
    <w:rsid w:val="78C900CA"/>
    <w:rsid w:val="78D07356"/>
    <w:rsid w:val="78D61BAA"/>
    <w:rsid w:val="78DF7E25"/>
    <w:rsid w:val="78E948B3"/>
    <w:rsid w:val="78EADE8A"/>
    <w:rsid w:val="78EB0ABD"/>
    <w:rsid w:val="78F4DB05"/>
    <w:rsid w:val="790A7828"/>
    <w:rsid w:val="79152D23"/>
    <w:rsid w:val="792B2657"/>
    <w:rsid w:val="792EBDE8"/>
    <w:rsid w:val="79303B40"/>
    <w:rsid w:val="79373593"/>
    <w:rsid w:val="79473233"/>
    <w:rsid w:val="7948C195"/>
    <w:rsid w:val="7949F311"/>
    <w:rsid w:val="794C7B91"/>
    <w:rsid w:val="79571EAD"/>
    <w:rsid w:val="795DF0E1"/>
    <w:rsid w:val="796EA80A"/>
    <w:rsid w:val="796F0BED"/>
    <w:rsid w:val="79763D43"/>
    <w:rsid w:val="798F3DA2"/>
    <w:rsid w:val="798F517D"/>
    <w:rsid w:val="799848A1"/>
    <w:rsid w:val="799EE7BE"/>
    <w:rsid w:val="79AD9599"/>
    <w:rsid w:val="79BCAF7A"/>
    <w:rsid w:val="79C022C2"/>
    <w:rsid w:val="79C33154"/>
    <w:rsid w:val="79D65522"/>
    <w:rsid w:val="79FA2943"/>
    <w:rsid w:val="7A09AA50"/>
    <w:rsid w:val="7A181B1A"/>
    <w:rsid w:val="7A23C75D"/>
    <w:rsid w:val="7A367A7A"/>
    <w:rsid w:val="7A3DACB9"/>
    <w:rsid w:val="7A4095AB"/>
    <w:rsid w:val="7A43DC93"/>
    <w:rsid w:val="7A57A747"/>
    <w:rsid w:val="7A6B6492"/>
    <w:rsid w:val="7A738D25"/>
    <w:rsid w:val="7A77C7FA"/>
    <w:rsid w:val="7A7BE335"/>
    <w:rsid w:val="7A861291"/>
    <w:rsid w:val="7A88F0CB"/>
    <w:rsid w:val="7A8A1886"/>
    <w:rsid w:val="7A99B33C"/>
    <w:rsid w:val="7A9C3EC5"/>
    <w:rsid w:val="7A9D8AFC"/>
    <w:rsid w:val="7AA1538E"/>
    <w:rsid w:val="7AB5C813"/>
    <w:rsid w:val="7ABDE174"/>
    <w:rsid w:val="7ACBD981"/>
    <w:rsid w:val="7ACEA85E"/>
    <w:rsid w:val="7AD4EB52"/>
    <w:rsid w:val="7AE19CD6"/>
    <w:rsid w:val="7AEA5FEB"/>
    <w:rsid w:val="7AFB575E"/>
    <w:rsid w:val="7B02E354"/>
    <w:rsid w:val="7B0440FB"/>
    <w:rsid w:val="7B061BCF"/>
    <w:rsid w:val="7B0FF055"/>
    <w:rsid w:val="7B150E45"/>
    <w:rsid w:val="7B213A0A"/>
    <w:rsid w:val="7B293547"/>
    <w:rsid w:val="7B2C2370"/>
    <w:rsid w:val="7B303EB6"/>
    <w:rsid w:val="7B3B8545"/>
    <w:rsid w:val="7B3BCEDF"/>
    <w:rsid w:val="7B3D9065"/>
    <w:rsid w:val="7B422226"/>
    <w:rsid w:val="7B4989A9"/>
    <w:rsid w:val="7B4F3526"/>
    <w:rsid w:val="7B52AF10"/>
    <w:rsid w:val="7B5508E8"/>
    <w:rsid w:val="7B58495A"/>
    <w:rsid w:val="7B59F67C"/>
    <w:rsid w:val="7B5F5C7A"/>
    <w:rsid w:val="7B726C05"/>
    <w:rsid w:val="7B879226"/>
    <w:rsid w:val="7B95E6F5"/>
    <w:rsid w:val="7BB10A7C"/>
    <w:rsid w:val="7BB66813"/>
    <w:rsid w:val="7BC31DF0"/>
    <w:rsid w:val="7BC8F996"/>
    <w:rsid w:val="7BCB91C9"/>
    <w:rsid w:val="7BEF9D98"/>
    <w:rsid w:val="7BFFC400"/>
    <w:rsid w:val="7C1D4A82"/>
    <w:rsid w:val="7C2DF8B4"/>
    <w:rsid w:val="7C357477"/>
    <w:rsid w:val="7C3E4E7A"/>
    <w:rsid w:val="7C3F1B09"/>
    <w:rsid w:val="7C5D17AA"/>
    <w:rsid w:val="7C6D107A"/>
    <w:rsid w:val="7C6F732F"/>
    <w:rsid w:val="7C6F741F"/>
    <w:rsid w:val="7C766239"/>
    <w:rsid w:val="7C7A9E05"/>
    <w:rsid w:val="7C863E41"/>
    <w:rsid w:val="7C8D5F99"/>
    <w:rsid w:val="7C95A13C"/>
    <w:rsid w:val="7CA31068"/>
    <w:rsid w:val="7CA4F020"/>
    <w:rsid w:val="7CB4AE54"/>
    <w:rsid w:val="7CB9E39C"/>
    <w:rsid w:val="7CBBD834"/>
    <w:rsid w:val="7CBE624E"/>
    <w:rsid w:val="7CC1453B"/>
    <w:rsid w:val="7CD0949A"/>
    <w:rsid w:val="7CD76164"/>
    <w:rsid w:val="7CDA59EF"/>
    <w:rsid w:val="7CDD1F34"/>
    <w:rsid w:val="7CF1E4FF"/>
    <w:rsid w:val="7CF87379"/>
    <w:rsid w:val="7D0AB394"/>
    <w:rsid w:val="7D0ECE6E"/>
    <w:rsid w:val="7D13C843"/>
    <w:rsid w:val="7D16DFB9"/>
    <w:rsid w:val="7D38A04C"/>
    <w:rsid w:val="7D438AF8"/>
    <w:rsid w:val="7D55606C"/>
    <w:rsid w:val="7D59EEA5"/>
    <w:rsid w:val="7D697615"/>
    <w:rsid w:val="7D74101A"/>
    <w:rsid w:val="7D7A7891"/>
    <w:rsid w:val="7D7CCA63"/>
    <w:rsid w:val="7D8BBFEF"/>
    <w:rsid w:val="7D8C5F53"/>
    <w:rsid w:val="7DAB9120"/>
    <w:rsid w:val="7DB3BF2D"/>
    <w:rsid w:val="7DC159A8"/>
    <w:rsid w:val="7DC27E26"/>
    <w:rsid w:val="7DC490C2"/>
    <w:rsid w:val="7DC7BD99"/>
    <w:rsid w:val="7DCB7E68"/>
    <w:rsid w:val="7DDD5F29"/>
    <w:rsid w:val="7DDE50D9"/>
    <w:rsid w:val="7DDF1DFB"/>
    <w:rsid w:val="7DE8AAF4"/>
    <w:rsid w:val="7DF2F93D"/>
    <w:rsid w:val="7DF96427"/>
    <w:rsid w:val="7E0267DF"/>
    <w:rsid w:val="7E034F33"/>
    <w:rsid w:val="7E13FA93"/>
    <w:rsid w:val="7E149C87"/>
    <w:rsid w:val="7E3506B9"/>
    <w:rsid w:val="7E55D187"/>
    <w:rsid w:val="7E5E8672"/>
    <w:rsid w:val="7E6139E7"/>
    <w:rsid w:val="7E762148"/>
    <w:rsid w:val="7E836962"/>
    <w:rsid w:val="7E8FEBC3"/>
    <w:rsid w:val="7E9E5F49"/>
    <w:rsid w:val="7EA16858"/>
    <w:rsid w:val="7EA21CFF"/>
    <w:rsid w:val="7EA52B12"/>
    <w:rsid w:val="7EB183B1"/>
    <w:rsid w:val="7EB8B631"/>
    <w:rsid w:val="7EC0005E"/>
    <w:rsid w:val="7EC50518"/>
    <w:rsid w:val="7EC6A95C"/>
    <w:rsid w:val="7EEFA042"/>
    <w:rsid w:val="7EF58F60"/>
    <w:rsid w:val="7EF74458"/>
    <w:rsid w:val="7EF77CDD"/>
    <w:rsid w:val="7F051987"/>
    <w:rsid w:val="7F06E949"/>
    <w:rsid w:val="7F0A7E76"/>
    <w:rsid w:val="7F1121E9"/>
    <w:rsid w:val="7F18CC61"/>
    <w:rsid w:val="7F2FE162"/>
    <w:rsid w:val="7F331C19"/>
    <w:rsid w:val="7F3CB9E8"/>
    <w:rsid w:val="7F459441"/>
    <w:rsid w:val="7F4C9CBF"/>
    <w:rsid w:val="7F4FB160"/>
    <w:rsid w:val="7F5A77EB"/>
    <w:rsid w:val="7F640B6C"/>
    <w:rsid w:val="7F6A409E"/>
    <w:rsid w:val="7F6E4930"/>
    <w:rsid w:val="7F7653F8"/>
    <w:rsid w:val="7F7D7D61"/>
    <w:rsid w:val="7F8EBA78"/>
    <w:rsid w:val="7F951152"/>
    <w:rsid w:val="7FA0F7F6"/>
    <w:rsid w:val="7FA356D6"/>
    <w:rsid w:val="7FA400F8"/>
    <w:rsid w:val="7FAF10E4"/>
    <w:rsid w:val="7FB81F53"/>
    <w:rsid w:val="7FC2248E"/>
    <w:rsid w:val="7FCEC945"/>
    <w:rsid w:val="7FD2EB7D"/>
    <w:rsid w:val="7FE70D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4B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Roboto"/>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
    <w:rsid w:val="008D35AB"/>
    <w:pPr>
      <w:keepNext/>
      <w:keepLines/>
      <w:spacing w:before="240"/>
      <w:outlineLvl w:val="0"/>
    </w:pPr>
    <w:rPr>
      <w:rFonts w:asciiTheme="majorHAnsi" w:eastAsiaTheme="majorEastAsia" w:hAnsiTheme="majorHAnsi" w:cstheme="majorBidi"/>
      <w:color w:val="1F1F5E"/>
      <w:sz w:val="32"/>
      <w:szCs w:val="32"/>
      <w:lang w:val="et-EE" w:eastAsia="en-US"/>
    </w:rPr>
  </w:style>
  <w:style w:type="paragraph" w:styleId="Pealkiri2">
    <w:name w:val="heading 2"/>
    <w:basedOn w:val="Normaallaad"/>
    <w:next w:val="Normaallaad"/>
    <w:link w:val="Pealkiri2Mrk"/>
    <w:uiPriority w:val="9"/>
    <w:semiHidden/>
    <w:unhideWhenUsed/>
    <w:qFormat/>
    <w:rsid w:val="00D35B14"/>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Pealkiri3">
    <w:name w:val="heading 3"/>
    <w:basedOn w:val="Normaallaad"/>
    <w:next w:val="Normaallaad"/>
    <w:link w:val="Pealkiri3Mrk"/>
    <w:uiPriority w:val="9"/>
    <w:semiHidden/>
    <w:unhideWhenUsed/>
    <w:qFormat/>
    <w:rsid w:val="002041D5"/>
    <w:pPr>
      <w:keepNext/>
      <w:keepLines/>
      <w:spacing w:before="40"/>
      <w:outlineLvl w:val="2"/>
    </w:pPr>
    <w:rPr>
      <w:rFonts w:asciiTheme="majorHAnsi" w:eastAsiaTheme="majorEastAsia" w:hAnsiTheme="majorHAnsi" w:cstheme="majorBidi"/>
      <w:color w:val="0A2F40" w:themeColor="accent1" w:themeShade="7F"/>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SLONormal">
    <w:name w:val="SLO Normal"/>
    <w:link w:val="SLONormalChar"/>
    <w:qFormat/>
    <w:rsid w:val="0043274E"/>
    <w:pPr>
      <w:spacing w:before="120" w:after="120"/>
      <w:jc w:val="both"/>
    </w:pPr>
    <w:rPr>
      <w:rFonts w:cs="Times New Roman"/>
      <w:szCs w:val="24"/>
      <w:lang w:eastAsia="en-US"/>
    </w:rPr>
  </w:style>
  <w:style w:type="paragraph" w:styleId="Allmrkusetekst">
    <w:name w:val="footnote text"/>
    <w:aliases w:val="Footnote Text NP,Allmärkuse tekst Märk1,Allmärkuse tekst Märk Märk1,Märk Märk Märk Märk,Märk Märk1 Märk,Märk Märk Märk1,Märk Märk2,Märk Märk Märk,Märk Märk1,Märk Märk,Märk"/>
    <w:basedOn w:val="SLONormal"/>
    <w:link w:val="AllmrkusetekstMrk"/>
    <w:uiPriority w:val="99"/>
    <w:unhideWhenUsed/>
    <w:qFormat/>
    <w:rsid w:val="0043274E"/>
    <w:pPr>
      <w:spacing w:before="0" w:after="0"/>
      <w:ind w:left="142" w:hanging="142"/>
    </w:pPr>
    <w:rPr>
      <w:sz w:val="20"/>
      <w:szCs w:val="20"/>
      <w:lang w:val="et-EE"/>
    </w:rPr>
  </w:style>
  <w:style w:type="character" w:customStyle="1" w:styleId="AllmrkusetekstMrk">
    <w:name w:val="Allmärkuse tekst Märk"/>
    <w:aliases w:val="Footnote Text NP Märk,Allmärkuse tekst Märk1 Märk,Allmärkuse tekst Märk Märk1 Märk,Märk Märk Märk Märk Märk,Märk Märk1 Märk Märk,Märk Märk Märk1 Märk,Märk Märk2 Märk,Märk Märk Märk Märk1,Märk Märk1 Märk1,Märk Märk Märk2,Märk Märk3"/>
    <w:basedOn w:val="Liguvaikefont"/>
    <w:link w:val="Allmrkusetekst"/>
    <w:uiPriority w:val="99"/>
    <w:rsid w:val="0043274E"/>
    <w:rPr>
      <w:rFonts w:ascii="Times New Roman" w:hAnsi="Times New Roman" w:cs="Times New Roman"/>
      <w:sz w:val="20"/>
      <w:lang w:val="et-EE" w:eastAsia="en-US"/>
    </w:rPr>
  </w:style>
  <w:style w:type="character" w:customStyle="1" w:styleId="SLONormalChar">
    <w:name w:val="SLO Normal Char"/>
    <w:basedOn w:val="Liguvaikefont"/>
    <w:link w:val="SLONormal"/>
    <w:rsid w:val="0043274E"/>
    <w:rPr>
      <w:rFonts w:cs="Times New Roman"/>
      <w:szCs w:val="24"/>
      <w:lang w:eastAsia="en-US"/>
    </w:rPr>
  </w:style>
  <w:style w:type="character" w:styleId="Hperlink">
    <w:name w:val="Hyperlink"/>
    <w:basedOn w:val="Liguvaikefont"/>
    <w:uiPriority w:val="99"/>
    <w:unhideWhenUsed/>
    <w:rsid w:val="0043274E"/>
    <w:rPr>
      <w:color w:val="467886" w:themeColor="hyperlink"/>
      <w:u w:val="single"/>
    </w:rPr>
  </w:style>
  <w:style w:type="character" w:styleId="Allmrkuseviide">
    <w:name w:val="footnote reference"/>
    <w:aliases w:val="Footnote symbol,Ref,de nota al pie,-E Fußnotenzeichen,fr,ftref,Footnotes refss,Fussnota,Footnote reference number,Times 10 Point,Exposant 3 Point,EN Footnote Reference,note TESI,Footnote Reference Superscript,Zchn Zchn,Footnote numb"/>
    <w:basedOn w:val="Liguvaikefont"/>
    <w:uiPriority w:val="99"/>
    <w:unhideWhenUsed/>
    <w:qFormat/>
    <w:rsid w:val="0043274E"/>
    <w:rPr>
      <w:vertAlign w:val="superscript"/>
    </w:rPr>
  </w:style>
  <w:style w:type="character" w:styleId="Kommentaariviide">
    <w:name w:val="annotation reference"/>
    <w:basedOn w:val="Liguvaikefont"/>
    <w:uiPriority w:val="99"/>
    <w:semiHidden/>
    <w:unhideWhenUsed/>
    <w:rsid w:val="00616CC7"/>
    <w:rPr>
      <w:sz w:val="16"/>
      <w:szCs w:val="16"/>
    </w:rPr>
  </w:style>
  <w:style w:type="paragraph" w:styleId="Kommentaaritekst">
    <w:name w:val="annotation text"/>
    <w:basedOn w:val="Normaallaad"/>
    <w:link w:val="KommentaaritekstMrk"/>
    <w:uiPriority w:val="99"/>
    <w:unhideWhenUsed/>
    <w:rsid w:val="00616CC7"/>
    <w:rPr>
      <w:rFonts w:asciiTheme="minorHAnsi" w:eastAsiaTheme="minorHAnsi" w:hAnsiTheme="minorHAnsi" w:cstheme="minorBidi"/>
      <w:sz w:val="20"/>
      <w:lang w:val="et-EE" w:eastAsia="en-US"/>
    </w:rPr>
  </w:style>
  <w:style w:type="character" w:customStyle="1" w:styleId="KommentaaritekstMrk">
    <w:name w:val="Kommentaari tekst Märk"/>
    <w:basedOn w:val="Liguvaikefont"/>
    <w:link w:val="Kommentaaritekst"/>
    <w:uiPriority w:val="99"/>
    <w:rsid w:val="00616CC7"/>
    <w:rPr>
      <w:rFonts w:asciiTheme="minorHAnsi" w:eastAsiaTheme="minorHAnsi" w:hAnsiTheme="minorHAnsi" w:cstheme="minorBidi"/>
      <w:sz w:val="20"/>
      <w:lang w:val="et-EE" w:eastAsia="en-US"/>
    </w:rPr>
  </w:style>
  <w:style w:type="character" w:customStyle="1" w:styleId="Pealkiri1Mrk">
    <w:name w:val="Pealkiri 1 Märk"/>
    <w:basedOn w:val="Liguvaikefont"/>
    <w:link w:val="Pealkiri1"/>
    <w:uiPriority w:val="9"/>
    <w:rsid w:val="008D35AB"/>
    <w:rPr>
      <w:rFonts w:asciiTheme="majorHAnsi" w:eastAsiaTheme="majorEastAsia" w:hAnsiTheme="majorHAnsi" w:cstheme="majorBidi"/>
      <w:color w:val="1F1F5E"/>
      <w:sz w:val="32"/>
      <w:szCs w:val="32"/>
      <w:lang w:val="et-EE" w:eastAsia="en-US"/>
    </w:rPr>
  </w:style>
  <w:style w:type="paragraph" w:customStyle="1" w:styleId="1stlevelheading">
    <w:name w:val="1st level (heading)"/>
    <w:next w:val="SLONormal"/>
    <w:uiPriority w:val="1"/>
    <w:qFormat/>
    <w:rsid w:val="004218FD"/>
    <w:pPr>
      <w:keepNext/>
      <w:numPr>
        <w:numId w:val="2"/>
      </w:numPr>
      <w:spacing w:before="360" w:after="240"/>
      <w:jc w:val="both"/>
      <w:outlineLvl w:val="0"/>
    </w:pPr>
    <w:rPr>
      <w:rFonts w:cs="Times New Roman"/>
      <w:b/>
      <w:caps/>
      <w:spacing w:val="20"/>
      <w:szCs w:val="24"/>
      <w:lang w:eastAsia="en-US"/>
    </w:rPr>
  </w:style>
  <w:style w:type="paragraph" w:customStyle="1" w:styleId="2ndlevelheading">
    <w:name w:val="2nd level (heading)"/>
    <w:basedOn w:val="1stlevelheading"/>
    <w:next w:val="SLONormal"/>
    <w:uiPriority w:val="1"/>
    <w:qFormat/>
    <w:rsid w:val="004218FD"/>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4218FD"/>
    <w:pPr>
      <w:numPr>
        <w:ilvl w:val="2"/>
      </w:numPr>
      <w:outlineLvl w:val="2"/>
    </w:pPr>
    <w:rPr>
      <w:i/>
    </w:rPr>
  </w:style>
  <w:style w:type="paragraph" w:customStyle="1" w:styleId="4thlevelheading">
    <w:name w:val="4th level (heading)"/>
    <w:basedOn w:val="3rdlevelheading"/>
    <w:next w:val="SLONormal"/>
    <w:uiPriority w:val="1"/>
    <w:qFormat/>
    <w:rsid w:val="004218FD"/>
    <w:pPr>
      <w:numPr>
        <w:ilvl w:val="3"/>
      </w:numPr>
      <w:spacing w:after="120"/>
      <w:outlineLvl w:val="3"/>
    </w:pPr>
    <w:rPr>
      <w:b w:val="0"/>
    </w:rPr>
  </w:style>
  <w:style w:type="paragraph" w:customStyle="1" w:styleId="5thlevelheading">
    <w:name w:val="5th level (heading)"/>
    <w:basedOn w:val="4thlevelheading"/>
    <w:next w:val="SLONormal"/>
    <w:uiPriority w:val="1"/>
    <w:qFormat/>
    <w:rsid w:val="004218FD"/>
    <w:pPr>
      <w:numPr>
        <w:ilvl w:val="4"/>
      </w:numPr>
      <w:outlineLvl w:val="4"/>
    </w:pPr>
    <w:rPr>
      <w:i w:val="0"/>
      <w:u w:val="single"/>
    </w:rPr>
  </w:style>
  <w:style w:type="paragraph" w:customStyle="1" w:styleId="2ndlevelprovision">
    <w:name w:val="2nd level (provision)"/>
    <w:basedOn w:val="2ndlevelheading"/>
    <w:uiPriority w:val="2"/>
    <w:qFormat/>
    <w:rsid w:val="004218FD"/>
    <w:pPr>
      <w:keepNext w:val="0"/>
      <w:spacing w:before="120" w:after="120"/>
    </w:pPr>
    <w:rPr>
      <w:b w:val="0"/>
    </w:rPr>
  </w:style>
  <w:style w:type="numbering" w:customStyle="1" w:styleId="SLONumberings">
    <w:name w:val="SLO_Numberings"/>
    <w:uiPriority w:val="99"/>
    <w:rsid w:val="004218FD"/>
    <w:pPr>
      <w:numPr>
        <w:numId w:val="3"/>
      </w:numPr>
    </w:pPr>
  </w:style>
  <w:style w:type="paragraph" w:styleId="Redaktsioon">
    <w:name w:val="Revision"/>
    <w:hidden/>
    <w:uiPriority w:val="99"/>
    <w:semiHidden/>
    <w:rsid w:val="00350DD8"/>
  </w:style>
  <w:style w:type="paragraph" w:styleId="Pis">
    <w:name w:val="header"/>
    <w:basedOn w:val="Normaallaad"/>
    <w:link w:val="PisMrk"/>
    <w:uiPriority w:val="99"/>
    <w:unhideWhenUsed/>
    <w:rsid w:val="007509F8"/>
    <w:pPr>
      <w:tabs>
        <w:tab w:val="center" w:pos="4513"/>
        <w:tab w:val="right" w:pos="9026"/>
      </w:tabs>
    </w:pPr>
  </w:style>
  <w:style w:type="character" w:customStyle="1" w:styleId="PisMrk">
    <w:name w:val="Päis Märk"/>
    <w:basedOn w:val="Liguvaikefont"/>
    <w:link w:val="Pis"/>
    <w:uiPriority w:val="99"/>
    <w:rsid w:val="007509F8"/>
  </w:style>
  <w:style w:type="paragraph" w:styleId="Jalus">
    <w:name w:val="footer"/>
    <w:basedOn w:val="Normaallaad"/>
    <w:link w:val="JalusMrk"/>
    <w:uiPriority w:val="99"/>
    <w:unhideWhenUsed/>
    <w:rsid w:val="007509F8"/>
    <w:pPr>
      <w:tabs>
        <w:tab w:val="center" w:pos="4513"/>
        <w:tab w:val="right" w:pos="9026"/>
      </w:tabs>
    </w:pPr>
  </w:style>
  <w:style w:type="character" w:customStyle="1" w:styleId="JalusMrk">
    <w:name w:val="Jalus Märk"/>
    <w:basedOn w:val="Liguvaikefont"/>
    <w:link w:val="Jalus"/>
    <w:uiPriority w:val="99"/>
    <w:rsid w:val="007509F8"/>
  </w:style>
  <w:style w:type="paragraph" w:styleId="Loendilik">
    <w:name w:val="List Paragraph"/>
    <w:basedOn w:val="Normaallaad"/>
    <w:uiPriority w:val="34"/>
    <w:qFormat/>
    <w:rsid w:val="009E6055"/>
    <w:pPr>
      <w:ind w:left="720"/>
      <w:contextualSpacing/>
    </w:pPr>
  </w:style>
  <w:style w:type="paragraph" w:styleId="Kommentaariteema">
    <w:name w:val="annotation subject"/>
    <w:basedOn w:val="Kommentaaritekst"/>
    <w:next w:val="Kommentaaritekst"/>
    <w:link w:val="KommentaariteemaMrk"/>
    <w:uiPriority w:val="99"/>
    <w:semiHidden/>
    <w:unhideWhenUsed/>
    <w:rsid w:val="00FE040E"/>
    <w:rPr>
      <w:rFonts w:ascii="Roboto" w:eastAsia="Times New Roman" w:hAnsi="Roboto" w:cs="Roboto"/>
      <w:b/>
      <w:bCs/>
      <w:lang w:val="en-GB" w:eastAsia="en-GB"/>
    </w:rPr>
  </w:style>
  <w:style w:type="character" w:customStyle="1" w:styleId="KommentaariteemaMrk">
    <w:name w:val="Kommentaari teema Märk"/>
    <w:basedOn w:val="KommentaaritekstMrk"/>
    <w:link w:val="Kommentaariteema"/>
    <w:uiPriority w:val="99"/>
    <w:semiHidden/>
    <w:rsid w:val="00FE040E"/>
    <w:rPr>
      <w:rFonts w:asciiTheme="minorHAnsi" w:eastAsiaTheme="minorHAnsi" w:hAnsiTheme="minorHAnsi" w:cstheme="minorBidi"/>
      <w:b/>
      <w:bCs/>
      <w:sz w:val="20"/>
      <w:lang w:val="et-EE" w:eastAsia="en-US"/>
    </w:rPr>
  </w:style>
  <w:style w:type="character" w:styleId="Mainimine">
    <w:name w:val="Mention"/>
    <w:basedOn w:val="Liguvaikefont"/>
    <w:uiPriority w:val="99"/>
    <w:unhideWhenUsed/>
    <w:rsid w:val="00FE040E"/>
    <w:rPr>
      <w:color w:val="2B579A"/>
      <w:shd w:val="clear" w:color="auto" w:fill="E1DFDD"/>
    </w:rPr>
  </w:style>
  <w:style w:type="character" w:styleId="Lahendamatamainimine">
    <w:name w:val="Unresolved Mention"/>
    <w:basedOn w:val="Liguvaikefont"/>
    <w:uiPriority w:val="99"/>
    <w:semiHidden/>
    <w:unhideWhenUsed/>
    <w:rsid w:val="005F74B6"/>
    <w:rPr>
      <w:color w:val="605E5C"/>
      <w:shd w:val="clear" w:color="auto" w:fill="E1DFDD"/>
    </w:rPr>
  </w:style>
  <w:style w:type="character" w:styleId="Tugev">
    <w:name w:val="Strong"/>
    <w:basedOn w:val="Liguvaikefont"/>
    <w:uiPriority w:val="22"/>
    <w:qFormat/>
    <w:rsid w:val="00406788"/>
    <w:rPr>
      <w:b/>
      <w:bCs/>
    </w:rPr>
  </w:style>
  <w:style w:type="character" w:styleId="Klastatudhperlink">
    <w:name w:val="FollowedHyperlink"/>
    <w:basedOn w:val="Liguvaikefont"/>
    <w:uiPriority w:val="99"/>
    <w:semiHidden/>
    <w:unhideWhenUsed/>
    <w:rsid w:val="00FC56CF"/>
    <w:rPr>
      <w:color w:val="96607D" w:themeColor="followedHyperlink"/>
      <w:u w:val="single"/>
    </w:rPr>
  </w:style>
  <w:style w:type="paragraph" w:styleId="Normaallaadveeb">
    <w:name w:val="Normal (Web)"/>
    <w:basedOn w:val="Normaallaad"/>
    <w:uiPriority w:val="99"/>
    <w:semiHidden/>
    <w:unhideWhenUsed/>
    <w:rsid w:val="00432707"/>
    <w:rPr>
      <w:rFonts w:cs="Times New Roman"/>
      <w:szCs w:val="24"/>
    </w:rPr>
  </w:style>
  <w:style w:type="table" w:styleId="Kontuurtabel">
    <w:name w:val="Table Grid"/>
    <w:basedOn w:val="Normaaltabel"/>
    <w:uiPriority w:val="59"/>
    <w:rsid w:val="004D0B4B"/>
    <w:rPr>
      <w:rFonts w:asciiTheme="minorHAnsi" w:eastAsiaTheme="minorHAnsi" w:hAnsiTheme="minorHAnsi" w:cstheme="minorBidi"/>
      <w:kern w:val="2"/>
      <w:szCs w:val="24"/>
      <w:lang w:val="et-EE"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ad1">
    <w:name w:val="Laad1"/>
    <w:basedOn w:val="Pealkiri1"/>
    <w:link w:val="Laad1Mrk"/>
    <w:qFormat/>
    <w:rsid w:val="00D35B14"/>
    <w:pPr>
      <w:ind w:right="-283"/>
    </w:pPr>
    <w:rPr>
      <w:rFonts w:ascii="Times New Roman" w:hAnsi="Times New Roman" w:cs="Times New Roman"/>
      <w:b/>
      <w:color w:val="000000" w:themeColor="text1"/>
      <w:sz w:val="24"/>
      <w:szCs w:val="24"/>
    </w:rPr>
  </w:style>
  <w:style w:type="character" w:customStyle="1" w:styleId="Laad1Mrk">
    <w:name w:val="Laad1 Märk"/>
    <w:basedOn w:val="Liguvaikefont"/>
    <w:link w:val="Laad1"/>
    <w:rsid w:val="00D35B14"/>
    <w:rPr>
      <w:rFonts w:eastAsiaTheme="majorEastAsia" w:cs="Times New Roman"/>
      <w:b/>
      <w:color w:val="000000" w:themeColor="text1"/>
      <w:szCs w:val="24"/>
      <w:lang w:val="et-EE" w:eastAsia="en-US"/>
    </w:rPr>
  </w:style>
  <w:style w:type="paragraph" w:customStyle="1" w:styleId="Laad2">
    <w:name w:val="Laad2"/>
    <w:basedOn w:val="Pealkiri2"/>
    <w:link w:val="Laad2Mrk"/>
    <w:qFormat/>
    <w:rsid w:val="00D35B14"/>
    <w:pPr>
      <w:ind w:right="-283"/>
    </w:pPr>
    <w:rPr>
      <w:rFonts w:ascii="Times New Roman" w:hAnsi="Times New Roman" w:cs="Times New Roman"/>
      <w:b/>
      <w:color w:val="000000" w:themeColor="text1"/>
      <w:sz w:val="24"/>
      <w:szCs w:val="24"/>
      <w:lang w:val="et-EE"/>
    </w:rPr>
  </w:style>
  <w:style w:type="character" w:customStyle="1" w:styleId="Laad2Mrk">
    <w:name w:val="Laad2 Märk"/>
    <w:basedOn w:val="Liguvaikefont"/>
    <w:link w:val="Laad2"/>
    <w:rsid w:val="00D35B14"/>
    <w:rPr>
      <w:rFonts w:eastAsiaTheme="majorEastAsia" w:cs="Times New Roman"/>
      <w:b/>
      <w:color w:val="000000" w:themeColor="text1"/>
      <w:szCs w:val="24"/>
      <w:lang w:val="et-EE"/>
    </w:rPr>
  </w:style>
  <w:style w:type="paragraph" w:styleId="Sisukorrapealkiri">
    <w:name w:val="TOC Heading"/>
    <w:basedOn w:val="Pealkiri1"/>
    <w:next w:val="Normaallaad"/>
    <w:uiPriority w:val="39"/>
    <w:unhideWhenUsed/>
    <w:qFormat/>
    <w:rsid w:val="00BD71C3"/>
    <w:pPr>
      <w:spacing w:line="259" w:lineRule="auto"/>
      <w:outlineLvl w:val="9"/>
    </w:pPr>
    <w:rPr>
      <w:color w:val="0F4761" w:themeColor="accent1" w:themeShade="BF"/>
      <w:lang w:eastAsia="et-EE"/>
    </w:rPr>
  </w:style>
  <w:style w:type="character" w:customStyle="1" w:styleId="Pealkiri2Mrk">
    <w:name w:val="Pealkiri 2 Märk"/>
    <w:basedOn w:val="Liguvaikefont"/>
    <w:link w:val="Pealkiri2"/>
    <w:uiPriority w:val="9"/>
    <w:semiHidden/>
    <w:rsid w:val="00D35B14"/>
    <w:rPr>
      <w:rFonts w:asciiTheme="majorHAnsi" w:eastAsiaTheme="majorEastAsia" w:hAnsiTheme="majorHAnsi" w:cstheme="majorBidi"/>
      <w:color w:val="0F4761" w:themeColor="accent1" w:themeShade="BF"/>
      <w:sz w:val="26"/>
      <w:szCs w:val="26"/>
    </w:rPr>
  </w:style>
  <w:style w:type="paragraph" w:styleId="SK1">
    <w:name w:val="toc 1"/>
    <w:basedOn w:val="Normaallaad"/>
    <w:next w:val="Normaallaad"/>
    <w:link w:val="SK1Mrk"/>
    <w:autoRedefine/>
    <w:uiPriority w:val="39"/>
    <w:unhideWhenUsed/>
    <w:rsid w:val="009F4490"/>
    <w:pPr>
      <w:tabs>
        <w:tab w:val="right" w:leader="dot" w:pos="9061"/>
      </w:tabs>
    </w:pPr>
  </w:style>
  <w:style w:type="paragraph" w:styleId="SK2">
    <w:name w:val="toc 2"/>
    <w:basedOn w:val="Normaallaad"/>
    <w:next w:val="Normaallaad"/>
    <w:autoRedefine/>
    <w:uiPriority w:val="39"/>
    <w:unhideWhenUsed/>
    <w:rsid w:val="00D35B14"/>
    <w:pPr>
      <w:spacing w:after="100"/>
      <w:ind w:left="240"/>
    </w:pPr>
  </w:style>
  <w:style w:type="paragraph" w:customStyle="1" w:styleId="Laad3">
    <w:name w:val="Laad3"/>
    <w:basedOn w:val="SK1"/>
    <w:next w:val="Pealkiri3"/>
    <w:link w:val="Laad3Mrk"/>
    <w:qFormat/>
    <w:rsid w:val="002041D5"/>
    <w:pPr>
      <w:tabs>
        <w:tab w:val="right" w:leader="dot" w:pos="9271"/>
      </w:tabs>
    </w:pPr>
    <w:rPr>
      <w:rFonts w:cs="Times New Roman"/>
      <w:b/>
    </w:rPr>
  </w:style>
  <w:style w:type="character" w:customStyle="1" w:styleId="Pealkiri3Mrk">
    <w:name w:val="Pealkiri 3 Märk"/>
    <w:basedOn w:val="Liguvaikefont"/>
    <w:link w:val="Pealkiri3"/>
    <w:uiPriority w:val="9"/>
    <w:semiHidden/>
    <w:rsid w:val="002041D5"/>
    <w:rPr>
      <w:rFonts w:asciiTheme="majorHAnsi" w:eastAsiaTheme="majorEastAsia" w:hAnsiTheme="majorHAnsi" w:cstheme="majorBidi"/>
      <w:color w:val="0A2F40" w:themeColor="accent1" w:themeShade="7F"/>
      <w:szCs w:val="24"/>
    </w:rPr>
  </w:style>
  <w:style w:type="character" w:customStyle="1" w:styleId="SK1Mrk">
    <w:name w:val="SK 1 Märk"/>
    <w:basedOn w:val="Liguvaikefont"/>
    <w:link w:val="SK1"/>
    <w:uiPriority w:val="39"/>
    <w:rsid w:val="009F4490"/>
  </w:style>
  <w:style w:type="character" w:customStyle="1" w:styleId="Laad3Mrk">
    <w:name w:val="Laad3 Märk"/>
    <w:basedOn w:val="SK1Mrk"/>
    <w:link w:val="Laad3"/>
    <w:rsid w:val="002041D5"/>
    <w:rPr>
      <w:rFonts w:cs="Times New Roman"/>
      <w:b/>
    </w:rPr>
  </w:style>
  <w:style w:type="table" w:styleId="Helekontuurtabel">
    <w:name w:val="Grid Table Light"/>
    <w:basedOn w:val="Normaaltabel"/>
    <w:uiPriority w:val="40"/>
    <w:rsid w:val="00D364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ealdis">
    <w:name w:val="caption"/>
    <w:basedOn w:val="Normaallaad"/>
    <w:next w:val="Normaallaad"/>
    <w:uiPriority w:val="35"/>
    <w:unhideWhenUsed/>
    <w:qFormat/>
    <w:rsid w:val="008F64D6"/>
    <w:pPr>
      <w:spacing w:after="200"/>
    </w:pPr>
    <w:rPr>
      <w:i/>
      <w:iCs/>
      <w:color w:val="000000" w:themeColor="text1"/>
      <w:szCs w:val="18"/>
    </w:rPr>
  </w:style>
  <w:style w:type="paragraph" w:customStyle="1" w:styleId="pf0">
    <w:name w:val="pf0"/>
    <w:basedOn w:val="Normaallaad"/>
    <w:rsid w:val="00D863B8"/>
    <w:pPr>
      <w:spacing w:before="100" w:beforeAutospacing="1" w:after="100" w:afterAutospacing="1"/>
    </w:pPr>
    <w:rPr>
      <w:rFonts w:cs="Times New Roman"/>
      <w:szCs w:val="24"/>
      <w:lang w:val="et-EE" w:eastAsia="et-EE"/>
    </w:rPr>
  </w:style>
  <w:style w:type="character" w:customStyle="1" w:styleId="cf01">
    <w:name w:val="cf01"/>
    <w:basedOn w:val="Liguvaikefont"/>
    <w:rsid w:val="00D863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rike.koppel@justdigi.ee" TargetMode="External"/><Relationship Id="rId18" Type="http://schemas.openxmlformats.org/officeDocument/2006/relationships/header" Target="header1.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ragnar.kass@mkm.ee" TargetMode="Externa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hto.pahk@mkm.ee" TargetMode="Externa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ina@luisa.ee" TargetMode="External"/><Relationship Id="rId22" Type="http://schemas.openxmlformats.org/officeDocument/2006/relationships/image" Target="media/image6.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data.europa.eu/eli/reg/2022/869/oj" TargetMode="External"/><Relationship Id="rId18" Type="http://schemas.openxmlformats.org/officeDocument/2006/relationships/hyperlink" Target="https://eur-lex.europa.eu/legal-content/ET/TXT/?uri=CELEX:52016XC0719%2805%29" TargetMode="External"/><Relationship Id="rId26" Type="http://schemas.openxmlformats.org/officeDocument/2006/relationships/hyperlink" Target="https://ariregister.rik.ee/est/statistics" TargetMode="External"/><Relationship Id="rId39" Type="http://schemas.openxmlformats.org/officeDocument/2006/relationships/hyperlink" Target="https://www.kaitseinvesteeringud.ee/wp-content/uploads/2025/03/RKIK_2025_est_veeb.pdf?utm_source=chatgpt.com" TargetMode="External"/><Relationship Id="rId21" Type="http://schemas.openxmlformats.org/officeDocument/2006/relationships/hyperlink" Target="https://planeerimine.ee/koolitused-infopaevad/koolitusmaterjalid-2021/" TargetMode="External"/><Relationship Id="rId34" Type="http://schemas.openxmlformats.org/officeDocument/2006/relationships/hyperlink" Target="https://environment.ec.europa.eu/law-and-governance/environmental-assessments/environmental-impact-assessment_en" TargetMode="External"/><Relationship Id="rId42" Type="http://schemas.openxmlformats.org/officeDocument/2006/relationships/hyperlink" Target="https://idavirufond.ee/" TargetMode="External"/><Relationship Id="rId47" Type="http://schemas.openxmlformats.org/officeDocument/2006/relationships/hyperlink" Target="https://www.err.ee/1609806366/narvas-avati-kanada-ettevotte-magnetitehas" TargetMode="External"/><Relationship Id="rId50" Type="http://schemas.openxmlformats.org/officeDocument/2006/relationships/hyperlink" Target="https://idavirufond.ee/" TargetMode="External"/><Relationship Id="rId7" Type="http://schemas.openxmlformats.org/officeDocument/2006/relationships/hyperlink" Target="https://www.riigikogu.ee/tegevus/eelnoud/eelnou/87821638-de39-45f9-8619-2f3b05a14aa3/ehitusseadustiku-ja-sellega-seonduvalt-teiste-seaduste-muutmise-seadus/" TargetMode="External"/><Relationship Id="rId2" Type="http://schemas.openxmlformats.org/officeDocument/2006/relationships/hyperlink" Target="https://www.riigikogu.ee/tegevus/eelnoud/eelnou/0dec8e38-5940-4b41-83c0-b691b0d830b3/planeerimisseaduse-ja-sellega-seonduvalt-teiste-seaduste-muutmise-seaduse-eelnou-683-se-i/" TargetMode="External"/><Relationship Id="rId16" Type="http://schemas.openxmlformats.org/officeDocument/2006/relationships/hyperlink" Target="https://eur-lex.europa.eu/legal-content/ET/TXT/?uri=CELEX:52016XC0719%2805%29" TargetMode="External"/><Relationship Id="rId29" Type="http://schemas.openxmlformats.org/officeDocument/2006/relationships/hyperlink" Target="https://stat.ee/et/avasta-statistikat/valdkonnad/energia-ja-transport/energeetika" TargetMode="External"/><Relationship Id="rId11" Type="http://schemas.openxmlformats.org/officeDocument/2006/relationships/hyperlink" Target="https://eur-lex.europa.eu/legal-content/ET/TXT/?uri=CELEX:32024R1735" TargetMode="External"/><Relationship Id="rId24" Type="http://schemas.openxmlformats.org/officeDocument/2006/relationships/hyperlink" Target="https://ehitusleht.ee/ericsson-otsib-ulemistes-ehitamata-jaanud-tehase-krundile-uut-omanikku/" TargetMode="External"/><Relationship Id="rId32" Type="http://schemas.openxmlformats.org/officeDocument/2006/relationships/hyperlink" Target="https://ariregister.rik.ee/est/statistics" TargetMode="External"/><Relationship Id="rId37" Type="http://schemas.openxmlformats.org/officeDocument/2006/relationships/hyperlink" Target="https://www.consilium.europa.eu/en/policies/defence-numbers/?utm_source=chatgpt.com" TargetMode="External"/><Relationship Id="rId40" Type="http://schemas.openxmlformats.org/officeDocument/2006/relationships/hyperlink" Target="https://www.fin.ee/kaitsevoime-tugevdamine-2026-2029?utm_source=chatgpt.com" TargetMode="External"/><Relationship Id="rId45" Type="http://schemas.openxmlformats.org/officeDocument/2006/relationships/hyperlink" Target="https://andmed.stat.ee/et/stat/majandus__ehitus__ehitus-ja-kasutusload/EH47U" TargetMode="External"/><Relationship Id="rId5" Type="http://schemas.openxmlformats.org/officeDocument/2006/relationships/hyperlink" Target="https://sonaveeb.ee/search/unif/dlall/dsall/tootmine/1/est" TargetMode="External"/><Relationship Id="rId15" Type="http://schemas.openxmlformats.org/officeDocument/2006/relationships/hyperlink" Target="https://eur-lex.europa.eu/legal-content/ET/TXT/?uri=CELEX:52016XC0719%2805%29" TargetMode="External"/><Relationship Id="rId23" Type="http://schemas.openxmlformats.org/officeDocument/2006/relationships/hyperlink" Target="https://www.emta.ee/eraklient/amet-uudised-ja-kontakt/uudised-pressiinfo-statistika/statistika-ja-avaandmed" TargetMode="External"/><Relationship Id="rId28" Type="http://schemas.openxmlformats.org/officeDocument/2006/relationships/hyperlink" Target="https://www.etag.ee/wp-content/uploads/2021/01/RITA2_102_RAM-2021_15_01_L%C3%B5pparuanne_Detailplaneeringute-anal%C3%BC%C3%BCs.pdf?utm_source=chatgpt.com" TargetMode="External"/><Relationship Id="rId36" Type="http://schemas.openxmlformats.org/officeDocument/2006/relationships/hyperlink" Target="https://www.fin.ee/sites/default/files/documents/2025-09/8.%20MKM.pdf" TargetMode="External"/><Relationship Id="rId49" Type="http://schemas.openxmlformats.org/officeDocument/2006/relationships/hyperlink" Target="https://kliimaministeerium.ee/sites/default/files/documents/2025-09/Taskukohane%20eluase_Eesti.pdf" TargetMode="External"/><Relationship Id="rId10" Type="http://schemas.openxmlformats.org/officeDocument/2006/relationships/hyperlink" Target="https://kliimaministeerium.ee/sites/default/files/documents/2025-07/%C3%95igusanal%C3%BC%C3%BCs.pdf" TargetMode="External"/><Relationship Id="rId19" Type="http://schemas.openxmlformats.org/officeDocument/2006/relationships/hyperlink" Target="https://eur-lex.europa.eu/legal-content/ET/TXT/?uri=CELEX:52016XC0719%2805%29" TargetMode="External"/><Relationship Id="rId31" Type="http://schemas.openxmlformats.org/officeDocument/2006/relationships/hyperlink" Target="https://kliimaministeerium.ee/media/1240/download" TargetMode="External"/><Relationship Id="rId44" Type="http://schemas.openxmlformats.org/officeDocument/2006/relationships/hyperlink" Target="https://www.fin.ee/sites/default/files/documents/2021-07/aruanne_toostusalad.pdf" TargetMode="External"/><Relationship Id="rId4" Type="http://schemas.openxmlformats.org/officeDocument/2006/relationships/hyperlink" Target="https://sonaveeb.ee/search/unif/dlall/dsall/t%C3%B6%C3%B6stus/1/est" TargetMode="External"/><Relationship Id="rId9" Type="http://schemas.openxmlformats.org/officeDocument/2006/relationships/hyperlink" Target="https://planeerimine.ee/juhendid-ja-uuringud/analuus-strateegiliste-investeeringute-ekspressraja-valjatootamine/" TargetMode="External"/><Relationship Id="rId14" Type="http://schemas.openxmlformats.org/officeDocument/2006/relationships/hyperlink" Target="https://eur-lex.europa.eu/legal-content/EN/TXT/?uri=CELEX%3A52025DC0820&amp;qid=1763666745866" TargetMode="External"/><Relationship Id="rId22" Type="http://schemas.openxmlformats.org/officeDocument/2006/relationships/hyperlink" Target="https://www.etag.ee/wp-content/uploads/2021/01/RITA2_102_RAM-2021_15_01_L%C3%B5pparuanne_Detailplaneeringute-anal%C3%BC%C3%BCs.pdf?utm_source=chatgpt.com" TargetMode="External"/><Relationship Id="rId27" Type="http://schemas.openxmlformats.org/officeDocument/2006/relationships/hyperlink" Target="https://planeerimine.ee/koolitused-infopaevad/koolitusmaterjalid-2021/" TargetMode="External"/><Relationship Id="rId30" Type="http://schemas.openxmlformats.org/officeDocument/2006/relationships/hyperlink" Target="https://arenguseire.ee/wp-content/uploads/2023/06/2023_rohepoorde-trendid-ja-stsenaariumid-eestis_raport-4.pdf" TargetMode="External"/><Relationship Id="rId35" Type="http://schemas.openxmlformats.org/officeDocument/2006/relationships/hyperlink" Target="https://www.etag.ee/wp-content/uploads/2021/01/RITA2_102_RAM-2021_15_01_L%C3%B5pparuanne_Detailplaneeringute-anal%C3%BC%C3%BCs.pdf?utm_source=chatgpt.com" TargetMode="External"/><Relationship Id="rId43" Type="http://schemas.openxmlformats.org/officeDocument/2006/relationships/hyperlink" Target="https://www.fin.ee/sites/default/files/documents/2021-07/kagu-eesti_toostusalade_uuring_cumulus_consulting_ou.pdf?utm_source=chatgpt.com" TargetMode="External"/><Relationship Id="rId48" Type="http://schemas.openxmlformats.org/officeDocument/2006/relationships/hyperlink" Target="https://doi.org/10.1080/00343404.2023.2243989" TargetMode="External"/><Relationship Id="rId8" Type="http://schemas.openxmlformats.org/officeDocument/2006/relationships/hyperlink" Target="https://planeerimine.ee/juhendid-ja-uuringud/analuus-strateegiliste-investeeringute-ekspressraja-valjatootamine/" TargetMode="External"/><Relationship Id="rId3" Type="http://schemas.openxmlformats.org/officeDocument/2006/relationships/hyperlink" Target="https://www.riigikogu.ee/tegevus/eelnoud/eelnou/87821638-de39-45f9-8619-2f3b05a14aa3/ehitusseadustiku-ja-sellega-seonduvalt-teiste-seaduste-muutmise-seaduse-eelnou-743-se-i/" TargetMode="External"/><Relationship Id="rId12" Type="http://schemas.openxmlformats.org/officeDocument/2006/relationships/hyperlink" Target="http://data.europa.eu/eli/reg/2024/1252/oj" TargetMode="External"/><Relationship Id="rId17" Type="http://schemas.openxmlformats.org/officeDocument/2006/relationships/hyperlink" Target="https://eur-lex.europa.eu/legal-content/ET/TXT/?uri=CELEX:52016XC0719%2805%29" TargetMode="External"/><Relationship Id="rId25" Type="http://schemas.openxmlformats.org/officeDocument/2006/relationships/hyperlink" Target="https://nodata.center/pdf2.pdf" TargetMode="External"/><Relationship Id="rId33" Type="http://schemas.openxmlformats.org/officeDocument/2006/relationships/hyperlink" Target="https://www.kaitseministeerium.ee/et/planeeringud/kaitsetoostuspark" TargetMode="External"/><Relationship Id="rId38" Type="http://schemas.openxmlformats.org/officeDocument/2006/relationships/hyperlink" Target="https://riigikantselei.ee/sites/default/files/documents/2022-02/Riigikaitse%20arengukava%202022%20-%202031.pdf" TargetMode="External"/><Relationship Id="rId46" Type="http://schemas.openxmlformats.org/officeDocument/2006/relationships/hyperlink" Target="https://www.err.ee/1609886365/pea-kaks-kolmandikku-eesti-skp-st-tuleb-jatkuvalt-harjumaalt" TargetMode="External"/><Relationship Id="rId20" Type="http://schemas.openxmlformats.org/officeDocument/2006/relationships/hyperlink" Target="https://eur-lex.europa.eu/legal-content/EN/TXT/?uri=oj:JOC_2016_262_R" TargetMode="External"/><Relationship Id="rId41" Type="http://schemas.openxmlformats.org/officeDocument/2006/relationships/hyperlink" Target="https://www.agri.ee/sites/default/files/documents/2023-06/tegevuskava-kagu-eesti-2030.pdf" TargetMode="External"/><Relationship Id="rId1" Type="http://schemas.openxmlformats.org/officeDocument/2006/relationships/hyperlink" Target="https://eur-lex.europa.eu/legal-content/ET/TXT/?uri=CELEX:32024R1735" TargetMode="External"/><Relationship Id="rId6" Type="http://schemas.openxmlformats.org/officeDocument/2006/relationships/hyperlink" Target="https://www.riigikohus.ee/et/lahendid?asjaNr=3-17-202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273d79e-4aed-4113-b27d-d6672f0d0557">
      <Terms xmlns="http://schemas.microsoft.com/office/infopath/2007/PartnerControls"/>
    </lcf76f155ced4ddcb4097134ff3c332f>
    <TaxCatchAll xmlns="76376353-c763-45cc-be87-6488822976b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6C970FE46247441906D45FEB9C88432" ma:contentTypeVersion="14" ma:contentTypeDescription="Loo uus dokument" ma:contentTypeScope="" ma:versionID="63b0f7572ee0b1c0345fd43dee34a116">
  <xsd:schema xmlns:xsd="http://www.w3.org/2001/XMLSchema" xmlns:xs="http://www.w3.org/2001/XMLSchema" xmlns:p="http://schemas.microsoft.com/office/2006/metadata/properties" xmlns:ns2="f273d79e-4aed-4113-b27d-d6672f0d0557" xmlns:ns3="76376353-c763-45cc-be87-6488822976b2" targetNamespace="http://schemas.microsoft.com/office/2006/metadata/properties" ma:root="true" ma:fieldsID="a1d31fdc6c4e19af17806b6aa58978f0" ns2:_="" ns3:_="">
    <xsd:import namespace="f273d79e-4aed-4113-b27d-d6672f0d0557"/>
    <xsd:import namespace="76376353-c763-45cc-be87-6488822976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3d79e-4aed-4113-b27d-d6672f0d0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376353-c763-45cc-be87-6488822976b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cfa229a-6e9b-4e68-b03c-7b51eb191771}" ma:internalName="TaxCatchAll" ma:showField="CatchAllData" ma:web="76376353-c763-45cc-be87-6488822976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204FC-3162-4EE6-90E0-26DD56BEC7B1}">
  <ds:schemaRefs>
    <ds:schemaRef ds:uri="http://schemas.openxmlformats.org/officeDocument/2006/bibliography"/>
  </ds:schemaRefs>
</ds:datastoreItem>
</file>

<file path=customXml/itemProps2.xml><?xml version="1.0" encoding="utf-8"?>
<ds:datastoreItem xmlns:ds="http://schemas.openxmlformats.org/officeDocument/2006/customXml" ds:itemID="{466BD8AD-C64F-43F2-820E-06416F111D93}">
  <ds:schemaRefs>
    <ds:schemaRef ds:uri="http://schemas.microsoft.com/office/2006/metadata/properties"/>
    <ds:schemaRef ds:uri="http://schemas.microsoft.com/office/infopath/2007/PartnerControls"/>
    <ds:schemaRef ds:uri="f273d79e-4aed-4113-b27d-d6672f0d0557"/>
    <ds:schemaRef ds:uri="76376353-c763-45cc-be87-6488822976b2"/>
  </ds:schemaRefs>
</ds:datastoreItem>
</file>

<file path=customXml/itemProps3.xml><?xml version="1.0" encoding="utf-8"?>
<ds:datastoreItem xmlns:ds="http://schemas.openxmlformats.org/officeDocument/2006/customXml" ds:itemID="{68E62A9B-33A5-4E25-8B3E-A5DEA8D2DCB6}">
  <ds:schemaRefs>
    <ds:schemaRef ds:uri="http://schemas.microsoft.com/sharepoint/v3/contenttype/forms"/>
  </ds:schemaRefs>
</ds:datastoreItem>
</file>

<file path=customXml/itemProps4.xml><?xml version="1.0" encoding="utf-8"?>
<ds:datastoreItem xmlns:ds="http://schemas.openxmlformats.org/officeDocument/2006/customXml" ds:itemID="{6E046EB8-437C-49F7-A457-24134F0FC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3d79e-4aed-4113-b27d-d6672f0d0557"/>
    <ds:schemaRef ds:uri="76376353-c763-45cc-be87-6488822976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9048</Words>
  <Characters>206532</Characters>
  <Application>Microsoft Office Word</Application>
  <DocSecurity>0</DocSecurity>
  <Lines>3824</Lines>
  <Paragraphs>1201</Paragraphs>
  <ScaleCrop>false</ScaleCrop>
  <Company/>
  <LinksUpToDate>false</LinksUpToDate>
  <CharactersWithSpaces>234379</CharactersWithSpaces>
  <SharedDoc>false</SharedDoc>
  <HLinks>
    <vt:vector size="504" baseType="variant">
      <vt:variant>
        <vt:i4>2031653</vt:i4>
      </vt:variant>
      <vt:variant>
        <vt:i4>180</vt:i4>
      </vt:variant>
      <vt:variant>
        <vt:i4>0</vt:i4>
      </vt:variant>
      <vt:variant>
        <vt:i4>5</vt:i4>
      </vt:variant>
      <vt:variant>
        <vt:lpwstr>mailto:tiina@luisa.ee</vt:lpwstr>
      </vt:variant>
      <vt:variant>
        <vt:lpwstr/>
      </vt:variant>
      <vt:variant>
        <vt:i4>1704057</vt:i4>
      </vt:variant>
      <vt:variant>
        <vt:i4>177</vt:i4>
      </vt:variant>
      <vt:variant>
        <vt:i4>0</vt:i4>
      </vt:variant>
      <vt:variant>
        <vt:i4>5</vt:i4>
      </vt:variant>
      <vt:variant>
        <vt:lpwstr>mailto:merike.koppel@justdigi.ee</vt:lpwstr>
      </vt:variant>
      <vt:variant>
        <vt:lpwstr/>
      </vt:variant>
      <vt:variant>
        <vt:i4>5177386</vt:i4>
      </vt:variant>
      <vt:variant>
        <vt:i4>174</vt:i4>
      </vt:variant>
      <vt:variant>
        <vt:i4>0</vt:i4>
      </vt:variant>
      <vt:variant>
        <vt:i4>5</vt:i4>
      </vt:variant>
      <vt:variant>
        <vt:lpwstr>mailto:ragnar.kass@mkm.ee</vt:lpwstr>
      </vt:variant>
      <vt:variant>
        <vt:lpwstr/>
      </vt:variant>
      <vt:variant>
        <vt:i4>3539024</vt:i4>
      </vt:variant>
      <vt:variant>
        <vt:i4>171</vt:i4>
      </vt:variant>
      <vt:variant>
        <vt:i4>0</vt:i4>
      </vt:variant>
      <vt:variant>
        <vt:i4>5</vt:i4>
      </vt:variant>
      <vt:variant>
        <vt:lpwstr>mailto:ahto.pahk@mkm.ee</vt:lpwstr>
      </vt:variant>
      <vt:variant>
        <vt:lpwstr/>
      </vt:variant>
      <vt:variant>
        <vt:i4>1179704</vt:i4>
      </vt:variant>
      <vt:variant>
        <vt:i4>164</vt:i4>
      </vt:variant>
      <vt:variant>
        <vt:i4>0</vt:i4>
      </vt:variant>
      <vt:variant>
        <vt:i4>5</vt:i4>
      </vt:variant>
      <vt:variant>
        <vt:lpwstr/>
      </vt:variant>
      <vt:variant>
        <vt:lpwstr>_Toc227745959</vt:lpwstr>
      </vt:variant>
      <vt:variant>
        <vt:i4>1179704</vt:i4>
      </vt:variant>
      <vt:variant>
        <vt:i4>158</vt:i4>
      </vt:variant>
      <vt:variant>
        <vt:i4>0</vt:i4>
      </vt:variant>
      <vt:variant>
        <vt:i4>5</vt:i4>
      </vt:variant>
      <vt:variant>
        <vt:lpwstr/>
      </vt:variant>
      <vt:variant>
        <vt:lpwstr>_Toc227745958</vt:lpwstr>
      </vt:variant>
      <vt:variant>
        <vt:i4>1179704</vt:i4>
      </vt:variant>
      <vt:variant>
        <vt:i4>152</vt:i4>
      </vt:variant>
      <vt:variant>
        <vt:i4>0</vt:i4>
      </vt:variant>
      <vt:variant>
        <vt:i4>5</vt:i4>
      </vt:variant>
      <vt:variant>
        <vt:lpwstr/>
      </vt:variant>
      <vt:variant>
        <vt:lpwstr>_Toc227745957</vt:lpwstr>
      </vt:variant>
      <vt:variant>
        <vt:i4>1179704</vt:i4>
      </vt:variant>
      <vt:variant>
        <vt:i4>146</vt:i4>
      </vt:variant>
      <vt:variant>
        <vt:i4>0</vt:i4>
      </vt:variant>
      <vt:variant>
        <vt:i4>5</vt:i4>
      </vt:variant>
      <vt:variant>
        <vt:lpwstr/>
      </vt:variant>
      <vt:variant>
        <vt:lpwstr>_Toc227745956</vt:lpwstr>
      </vt:variant>
      <vt:variant>
        <vt:i4>1179704</vt:i4>
      </vt:variant>
      <vt:variant>
        <vt:i4>140</vt:i4>
      </vt:variant>
      <vt:variant>
        <vt:i4>0</vt:i4>
      </vt:variant>
      <vt:variant>
        <vt:i4>5</vt:i4>
      </vt:variant>
      <vt:variant>
        <vt:lpwstr/>
      </vt:variant>
      <vt:variant>
        <vt:lpwstr>_Toc227745955</vt:lpwstr>
      </vt:variant>
      <vt:variant>
        <vt:i4>1179704</vt:i4>
      </vt:variant>
      <vt:variant>
        <vt:i4>134</vt:i4>
      </vt:variant>
      <vt:variant>
        <vt:i4>0</vt:i4>
      </vt:variant>
      <vt:variant>
        <vt:i4>5</vt:i4>
      </vt:variant>
      <vt:variant>
        <vt:lpwstr/>
      </vt:variant>
      <vt:variant>
        <vt:lpwstr>_Toc227745954</vt:lpwstr>
      </vt:variant>
      <vt:variant>
        <vt:i4>1179704</vt:i4>
      </vt:variant>
      <vt:variant>
        <vt:i4>128</vt:i4>
      </vt:variant>
      <vt:variant>
        <vt:i4>0</vt:i4>
      </vt:variant>
      <vt:variant>
        <vt:i4>5</vt:i4>
      </vt:variant>
      <vt:variant>
        <vt:lpwstr/>
      </vt:variant>
      <vt:variant>
        <vt:lpwstr>_Toc227745953</vt:lpwstr>
      </vt:variant>
      <vt:variant>
        <vt:i4>1179704</vt:i4>
      </vt:variant>
      <vt:variant>
        <vt:i4>122</vt:i4>
      </vt:variant>
      <vt:variant>
        <vt:i4>0</vt:i4>
      </vt:variant>
      <vt:variant>
        <vt:i4>5</vt:i4>
      </vt:variant>
      <vt:variant>
        <vt:lpwstr/>
      </vt:variant>
      <vt:variant>
        <vt:lpwstr>_Toc227745952</vt:lpwstr>
      </vt:variant>
      <vt:variant>
        <vt:i4>1179704</vt:i4>
      </vt:variant>
      <vt:variant>
        <vt:i4>116</vt:i4>
      </vt:variant>
      <vt:variant>
        <vt:i4>0</vt:i4>
      </vt:variant>
      <vt:variant>
        <vt:i4>5</vt:i4>
      </vt:variant>
      <vt:variant>
        <vt:lpwstr/>
      </vt:variant>
      <vt:variant>
        <vt:lpwstr>_Toc227745951</vt:lpwstr>
      </vt:variant>
      <vt:variant>
        <vt:i4>1179704</vt:i4>
      </vt:variant>
      <vt:variant>
        <vt:i4>110</vt:i4>
      </vt:variant>
      <vt:variant>
        <vt:i4>0</vt:i4>
      </vt:variant>
      <vt:variant>
        <vt:i4>5</vt:i4>
      </vt:variant>
      <vt:variant>
        <vt:lpwstr/>
      </vt:variant>
      <vt:variant>
        <vt:lpwstr>_Toc227745950</vt:lpwstr>
      </vt:variant>
      <vt:variant>
        <vt:i4>1245240</vt:i4>
      </vt:variant>
      <vt:variant>
        <vt:i4>104</vt:i4>
      </vt:variant>
      <vt:variant>
        <vt:i4>0</vt:i4>
      </vt:variant>
      <vt:variant>
        <vt:i4>5</vt:i4>
      </vt:variant>
      <vt:variant>
        <vt:lpwstr/>
      </vt:variant>
      <vt:variant>
        <vt:lpwstr>_Toc227745949</vt:lpwstr>
      </vt:variant>
      <vt:variant>
        <vt:i4>1245240</vt:i4>
      </vt:variant>
      <vt:variant>
        <vt:i4>98</vt:i4>
      </vt:variant>
      <vt:variant>
        <vt:i4>0</vt:i4>
      </vt:variant>
      <vt:variant>
        <vt:i4>5</vt:i4>
      </vt:variant>
      <vt:variant>
        <vt:lpwstr/>
      </vt:variant>
      <vt:variant>
        <vt:lpwstr>_Toc227745948</vt:lpwstr>
      </vt:variant>
      <vt:variant>
        <vt:i4>1245240</vt:i4>
      </vt:variant>
      <vt:variant>
        <vt:i4>92</vt:i4>
      </vt:variant>
      <vt:variant>
        <vt:i4>0</vt:i4>
      </vt:variant>
      <vt:variant>
        <vt:i4>5</vt:i4>
      </vt:variant>
      <vt:variant>
        <vt:lpwstr/>
      </vt:variant>
      <vt:variant>
        <vt:lpwstr>_Toc227745947</vt:lpwstr>
      </vt:variant>
      <vt:variant>
        <vt:i4>1245240</vt:i4>
      </vt:variant>
      <vt:variant>
        <vt:i4>86</vt:i4>
      </vt:variant>
      <vt:variant>
        <vt:i4>0</vt:i4>
      </vt:variant>
      <vt:variant>
        <vt:i4>5</vt:i4>
      </vt:variant>
      <vt:variant>
        <vt:lpwstr/>
      </vt:variant>
      <vt:variant>
        <vt:lpwstr>_Toc227745946</vt:lpwstr>
      </vt:variant>
      <vt:variant>
        <vt:i4>1245240</vt:i4>
      </vt:variant>
      <vt:variant>
        <vt:i4>80</vt:i4>
      </vt:variant>
      <vt:variant>
        <vt:i4>0</vt:i4>
      </vt:variant>
      <vt:variant>
        <vt:i4>5</vt:i4>
      </vt:variant>
      <vt:variant>
        <vt:lpwstr/>
      </vt:variant>
      <vt:variant>
        <vt:lpwstr>_Toc227745945</vt:lpwstr>
      </vt:variant>
      <vt:variant>
        <vt:i4>1245240</vt:i4>
      </vt:variant>
      <vt:variant>
        <vt:i4>74</vt:i4>
      </vt:variant>
      <vt:variant>
        <vt:i4>0</vt:i4>
      </vt:variant>
      <vt:variant>
        <vt:i4>5</vt:i4>
      </vt:variant>
      <vt:variant>
        <vt:lpwstr/>
      </vt:variant>
      <vt:variant>
        <vt:lpwstr>_Toc227745944</vt:lpwstr>
      </vt:variant>
      <vt:variant>
        <vt:i4>1245240</vt:i4>
      </vt:variant>
      <vt:variant>
        <vt:i4>68</vt:i4>
      </vt:variant>
      <vt:variant>
        <vt:i4>0</vt:i4>
      </vt:variant>
      <vt:variant>
        <vt:i4>5</vt:i4>
      </vt:variant>
      <vt:variant>
        <vt:lpwstr/>
      </vt:variant>
      <vt:variant>
        <vt:lpwstr>_Toc227745943</vt:lpwstr>
      </vt:variant>
      <vt:variant>
        <vt:i4>1245240</vt:i4>
      </vt:variant>
      <vt:variant>
        <vt:i4>62</vt:i4>
      </vt:variant>
      <vt:variant>
        <vt:i4>0</vt:i4>
      </vt:variant>
      <vt:variant>
        <vt:i4>5</vt:i4>
      </vt:variant>
      <vt:variant>
        <vt:lpwstr/>
      </vt:variant>
      <vt:variant>
        <vt:lpwstr>_Toc227745942</vt:lpwstr>
      </vt:variant>
      <vt:variant>
        <vt:i4>1245240</vt:i4>
      </vt:variant>
      <vt:variant>
        <vt:i4>56</vt:i4>
      </vt:variant>
      <vt:variant>
        <vt:i4>0</vt:i4>
      </vt:variant>
      <vt:variant>
        <vt:i4>5</vt:i4>
      </vt:variant>
      <vt:variant>
        <vt:lpwstr/>
      </vt:variant>
      <vt:variant>
        <vt:lpwstr>_Toc227745941</vt:lpwstr>
      </vt:variant>
      <vt:variant>
        <vt:i4>1245240</vt:i4>
      </vt:variant>
      <vt:variant>
        <vt:i4>50</vt:i4>
      </vt:variant>
      <vt:variant>
        <vt:i4>0</vt:i4>
      </vt:variant>
      <vt:variant>
        <vt:i4>5</vt:i4>
      </vt:variant>
      <vt:variant>
        <vt:lpwstr/>
      </vt:variant>
      <vt:variant>
        <vt:lpwstr>_Toc227745940</vt:lpwstr>
      </vt:variant>
      <vt:variant>
        <vt:i4>1310776</vt:i4>
      </vt:variant>
      <vt:variant>
        <vt:i4>44</vt:i4>
      </vt:variant>
      <vt:variant>
        <vt:i4>0</vt:i4>
      </vt:variant>
      <vt:variant>
        <vt:i4>5</vt:i4>
      </vt:variant>
      <vt:variant>
        <vt:lpwstr/>
      </vt:variant>
      <vt:variant>
        <vt:lpwstr>_Toc227745939</vt:lpwstr>
      </vt:variant>
      <vt:variant>
        <vt:i4>1310776</vt:i4>
      </vt:variant>
      <vt:variant>
        <vt:i4>38</vt:i4>
      </vt:variant>
      <vt:variant>
        <vt:i4>0</vt:i4>
      </vt:variant>
      <vt:variant>
        <vt:i4>5</vt:i4>
      </vt:variant>
      <vt:variant>
        <vt:lpwstr/>
      </vt:variant>
      <vt:variant>
        <vt:lpwstr>_Toc227745938</vt:lpwstr>
      </vt:variant>
      <vt:variant>
        <vt:i4>1310776</vt:i4>
      </vt:variant>
      <vt:variant>
        <vt:i4>32</vt:i4>
      </vt:variant>
      <vt:variant>
        <vt:i4>0</vt:i4>
      </vt:variant>
      <vt:variant>
        <vt:i4>5</vt:i4>
      </vt:variant>
      <vt:variant>
        <vt:lpwstr/>
      </vt:variant>
      <vt:variant>
        <vt:lpwstr>_Toc227745937</vt:lpwstr>
      </vt:variant>
      <vt:variant>
        <vt:i4>1310776</vt:i4>
      </vt:variant>
      <vt:variant>
        <vt:i4>26</vt:i4>
      </vt:variant>
      <vt:variant>
        <vt:i4>0</vt:i4>
      </vt:variant>
      <vt:variant>
        <vt:i4>5</vt:i4>
      </vt:variant>
      <vt:variant>
        <vt:lpwstr/>
      </vt:variant>
      <vt:variant>
        <vt:lpwstr>_Toc227745936</vt:lpwstr>
      </vt:variant>
      <vt:variant>
        <vt:i4>1310776</vt:i4>
      </vt:variant>
      <vt:variant>
        <vt:i4>20</vt:i4>
      </vt:variant>
      <vt:variant>
        <vt:i4>0</vt:i4>
      </vt:variant>
      <vt:variant>
        <vt:i4>5</vt:i4>
      </vt:variant>
      <vt:variant>
        <vt:lpwstr/>
      </vt:variant>
      <vt:variant>
        <vt:lpwstr>_Toc227745935</vt:lpwstr>
      </vt:variant>
      <vt:variant>
        <vt:i4>1310776</vt:i4>
      </vt:variant>
      <vt:variant>
        <vt:i4>14</vt:i4>
      </vt:variant>
      <vt:variant>
        <vt:i4>0</vt:i4>
      </vt:variant>
      <vt:variant>
        <vt:i4>5</vt:i4>
      </vt:variant>
      <vt:variant>
        <vt:lpwstr/>
      </vt:variant>
      <vt:variant>
        <vt:lpwstr>_Toc227745934</vt:lpwstr>
      </vt:variant>
      <vt:variant>
        <vt:i4>1310776</vt:i4>
      </vt:variant>
      <vt:variant>
        <vt:i4>8</vt:i4>
      </vt:variant>
      <vt:variant>
        <vt:i4>0</vt:i4>
      </vt:variant>
      <vt:variant>
        <vt:i4>5</vt:i4>
      </vt:variant>
      <vt:variant>
        <vt:lpwstr/>
      </vt:variant>
      <vt:variant>
        <vt:lpwstr>_Toc227745933</vt:lpwstr>
      </vt:variant>
      <vt:variant>
        <vt:i4>1310776</vt:i4>
      </vt:variant>
      <vt:variant>
        <vt:i4>2</vt:i4>
      </vt:variant>
      <vt:variant>
        <vt:i4>0</vt:i4>
      </vt:variant>
      <vt:variant>
        <vt:i4>5</vt:i4>
      </vt:variant>
      <vt:variant>
        <vt:lpwstr/>
      </vt:variant>
      <vt:variant>
        <vt:lpwstr>_Toc227745932</vt:lpwstr>
      </vt:variant>
      <vt:variant>
        <vt:i4>3276858</vt:i4>
      </vt:variant>
      <vt:variant>
        <vt:i4>141</vt:i4>
      </vt:variant>
      <vt:variant>
        <vt:i4>0</vt:i4>
      </vt:variant>
      <vt:variant>
        <vt:i4>5</vt:i4>
      </vt:variant>
      <vt:variant>
        <vt:lpwstr>https://idavirufond.ee/</vt:lpwstr>
      </vt:variant>
      <vt:variant>
        <vt:lpwstr/>
      </vt:variant>
      <vt:variant>
        <vt:i4>1376357</vt:i4>
      </vt:variant>
      <vt:variant>
        <vt:i4>138</vt:i4>
      </vt:variant>
      <vt:variant>
        <vt:i4>0</vt:i4>
      </vt:variant>
      <vt:variant>
        <vt:i4>5</vt:i4>
      </vt:variant>
      <vt:variant>
        <vt:lpwstr>https://kliimaministeerium.ee/sites/default/files/documents/2025-09/Taskukohane eluase_Eesti.pdf</vt:lpwstr>
      </vt:variant>
      <vt:variant>
        <vt:lpwstr/>
      </vt:variant>
      <vt:variant>
        <vt:i4>524360</vt:i4>
      </vt:variant>
      <vt:variant>
        <vt:i4>135</vt:i4>
      </vt:variant>
      <vt:variant>
        <vt:i4>0</vt:i4>
      </vt:variant>
      <vt:variant>
        <vt:i4>5</vt:i4>
      </vt:variant>
      <vt:variant>
        <vt:lpwstr>https://doi.org/10.1080/00343404.2023.2243989</vt:lpwstr>
      </vt:variant>
      <vt:variant>
        <vt:lpwstr/>
      </vt:variant>
      <vt:variant>
        <vt:i4>1376333</vt:i4>
      </vt:variant>
      <vt:variant>
        <vt:i4>132</vt:i4>
      </vt:variant>
      <vt:variant>
        <vt:i4>0</vt:i4>
      </vt:variant>
      <vt:variant>
        <vt:i4>5</vt:i4>
      </vt:variant>
      <vt:variant>
        <vt:lpwstr>https://www.err.ee/1609806366/narvas-avati-kanada-ettevotte-magnetitehas</vt:lpwstr>
      </vt:variant>
      <vt:variant>
        <vt:lpwstr/>
      </vt:variant>
      <vt:variant>
        <vt:i4>327700</vt:i4>
      </vt:variant>
      <vt:variant>
        <vt:i4>129</vt:i4>
      </vt:variant>
      <vt:variant>
        <vt:i4>0</vt:i4>
      </vt:variant>
      <vt:variant>
        <vt:i4>5</vt:i4>
      </vt:variant>
      <vt:variant>
        <vt:lpwstr>https://www.err.ee/1609886365/pea-kaks-kolmandikku-eesti-skp-st-tuleb-jatkuvalt-harjumaalt</vt:lpwstr>
      </vt:variant>
      <vt:variant>
        <vt:lpwstr>:~:text=P%C3%B5llumajanduse%20osakaal%20v%C3%A4henes%20rekordiliselt,teiste%20tegevusaladega%20oluliselt%20v%C3%A4iksem%20roll</vt:lpwstr>
      </vt:variant>
      <vt:variant>
        <vt:i4>327745</vt:i4>
      </vt:variant>
      <vt:variant>
        <vt:i4>126</vt:i4>
      </vt:variant>
      <vt:variant>
        <vt:i4>0</vt:i4>
      </vt:variant>
      <vt:variant>
        <vt:i4>5</vt:i4>
      </vt:variant>
      <vt:variant>
        <vt:lpwstr>https://andmed.stat.ee/et/stat/majandus__ehitus__ehitus-ja-kasutusload/EH47U</vt:lpwstr>
      </vt:variant>
      <vt:variant>
        <vt:lpwstr/>
      </vt:variant>
      <vt:variant>
        <vt:i4>1310846</vt:i4>
      </vt:variant>
      <vt:variant>
        <vt:i4>123</vt:i4>
      </vt:variant>
      <vt:variant>
        <vt:i4>0</vt:i4>
      </vt:variant>
      <vt:variant>
        <vt:i4>5</vt:i4>
      </vt:variant>
      <vt:variant>
        <vt:lpwstr>https://www.fin.ee/sites/default/files/documents/2021-07/aruanne_toostusalad.pdf</vt:lpwstr>
      </vt:variant>
      <vt:variant>
        <vt:lpwstr/>
      </vt:variant>
      <vt:variant>
        <vt:i4>6160390</vt:i4>
      </vt:variant>
      <vt:variant>
        <vt:i4>120</vt:i4>
      </vt:variant>
      <vt:variant>
        <vt:i4>0</vt:i4>
      </vt:variant>
      <vt:variant>
        <vt:i4>5</vt:i4>
      </vt:variant>
      <vt:variant>
        <vt:lpwstr>https://www.fin.ee/sites/default/files/documents/2021-07/kagu-eesti_toostusalade_uuring_cumulus_consulting_ou.pdf?utm_source=chatgpt.com</vt:lpwstr>
      </vt:variant>
      <vt:variant>
        <vt:lpwstr/>
      </vt:variant>
      <vt:variant>
        <vt:i4>3276858</vt:i4>
      </vt:variant>
      <vt:variant>
        <vt:i4>117</vt:i4>
      </vt:variant>
      <vt:variant>
        <vt:i4>0</vt:i4>
      </vt:variant>
      <vt:variant>
        <vt:i4>5</vt:i4>
      </vt:variant>
      <vt:variant>
        <vt:lpwstr>https://idavirufond.ee/</vt:lpwstr>
      </vt:variant>
      <vt:variant>
        <vt:lpwstr/>
      </vt:variant>
      <vt:variant>
        <vt:i4>1441793</vt:i4>
      </vt:variant>
      <vt:variant>
        <vt:i4>114</vt:i4>
      </vt:variant>
      <vt:variant>
        <vt:i4>0</vt:i4>
      </vt:variant>
      <vt:variant>
        <vt:i4>5</vt:i4>
      </vt:variant>
      <vt:variant>
        <vt:lpwstr>https://www.agri.ee/sites/default/files/documents/2023-06/tegevuskava-kagu-eesti-2030.pdf</vt:lpwstr>
      </vt:variant>
      <vt:variant>
        <vt:lpwstr/>
      </vt:variant>
      <vt:variant>
        <vt:i4>2097183</vt:i4>
      </vt:variant>
      <vt:variant>
        <vt:i4>111</vt:i4>
      </vt:variant>
      <vt:variant>
        <vt:i4>0</vt:i4>
      </vt:variant>
      <vt:variant>
        <vt:i4>5</vt:i4>
      </vt:variant>
      <vt:variant>
        <vt:lpwstr>https://www.fin.ee/kaitsevoime-tugevdamine-2026-2029?utm_source=chatgpt.com</vt:lpwstr>
      </vt:variant>
      <vt:variant>
        <vt:lpwstr/>
      </vt:variant>
      <vt:variant>
        <vt:i4>196699</vt:i4>
      </vt:variant>
      <vt:variant>
        <vt:i4>108</vt:i4>
      </vt:variant>
      <vt:variant>
        <vt:i4>0</vt:i4>
      </vt:variant>
      <vt:variant>
        <vt:i4>5</vt:i4>
      </vt:variant>
      <vt:variant>
        <vt:lpwstr>https://www.kaitseinvesteeringud.ee/wp-content/uploads/2025/03/RKIK_2025_est_veeb.pdf?utm_source=chatgpt.com</vt:lpwstr>
      </vt:variant>
      <vt:variant>
        <vt:lpwstr/>
      </vt:variant>
      <vt:variant>
        <vt:i4>7929906</vt:i4>
      </vt:variant>
      <vt:variant>
        <vt:i4>105</vt:i4>
      </vt:variant>
      <vt:variant>
        <vt:i4>0</vt:i4>
      </vt:variant>
      <vt:variant>
        <vt:i4>5</vt:i4>
      </vt:variant>
      <vt:variant>
        <vt:lpwstr>https://riigikantselei.ee/sites/default/files/documents/2022-02/Riigikaitse arengukava 2022 - 2031.pdf</vt:lpwstr>
      </vt:variant>
      <vt:variant>
        <vt:lpwstr/>
      </vt:variant>
      <vt:variant>
        <vt:i4>6291528</vt:i4>
      </vt:variant>
      <vt:variant>
        <vt:i4>102</vt:i4>
      </vt:variant>
      <vt:variant>
        <vt:i4>0</vt:i4>
      </vt:variant>
      <vt:variant>
        <vt:i4>5</vt:i4>
      </vt:variant>
      <vt:variant>
        <vt:lpwstr>https://www.consilium.europa.eu/en/policies/defence-numbers/?utm_source=chatgpt.com</vt:lpwstr>
      </vt:variant>
      <vt:variant>
        <vt:lpwstr/>
      </vt:variant>
      <vt:variant>
        <vt:i4>4063269</vt:i4>
      </vt:variant>
      <vt:variant>
        <vt:i4>99</vt:i4>
      </vt:variant>
      <vt:variant>
        <vt:i4>0</vt:i4>
      </vt:variant>
      <vt:variant>
        <vt:i4>5</vt:i4>
      </vt:variant>
      <vt:variant>
        <vt:lpwstr>https://www.fin.ee/sites/default/files/documents/2025-09/8. MKM.pdf</vt:lpwstr>
      </vt:variant>
      <vt:variant>
        <vt:lpwstr/>
      </vt:variant>
      <vt:variant>
        <vt:i4>5701676</vt:i4>
      </vt:variant>
      <vt:variant>
        <vt:i4>96</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2818067</vt:i4>
      </vt:variant>
      <vt:variant>
        <vt:i4>93</vt:i4>
      </vt:variant>
      <vt:variant>
        <vt:i4>0</vt:i4>
      </vt:variant>
      <vt:variant>
        <vt:i4>5</vt:i4>
      </vt:variant>
      <vt:variant>
        <vt:lpwstr>https://environment.ec.europa.eu/law-and-governance/environmental-assessments/environmental-impact-assessment_en</vt:lpwstr>
      </vt:variant>
      <vt:variant>
        <vt:lpwstr/>
      </vt:variant>
      <vt:variant>
        <vt:i4>3801123</vt:i4>
      </vt:variant>
      <vt:variant>
        <vt:i4>90</vt:i4>
      </vt:variant>
      <vt:variant>
        <vt:i4>0</vt:i4>
      </vt:variant>
      <vt:variant>
        <vt:i4>5</vt:i4>
      </vt:variant>
      <vt:variant>
        <vt:lpwstr>https://www.kaitseministeerium.ee/et/planeeringud/kaitsetoostuspark</vt:lpwstr>
      </vt:variant>
      <vt:variant>
        <vt:lpwstr/>
      </vt:variant>
      <vt:variant>
        <vt:i4>1114199</vt:i4>
      </vt:variant>
      <vt:variant>
        <vt:i4>87</vt:i4>
      </vt:variant>
      <vt:variant>
        <vt:i4>0</vt:i4>
      </vt:variant>
      <vt:variant>
        <vt:i4>5</vt:i4>
      </vt:variant>
      <vt:variant>
        <vt:lpwstr>https://ariregister.rik.ee/est/statistics</vt:lpwstr>
      </vt:variant>
      <vt:variant>
        <vt:lpwstr/>
      </vt:variant>
      <vt:variant>
        <vt:i4>1376346</vt:i4>
      </vt:variant>
      <vt:variant>
        <vt:i4>84</vt:i4>
      </vt:variant>
      <vt:variant>
        <vt:i4>0</vt:i4>
      </vt:variant>
      <vt:variant>
        <vt:i4>5</vt:i4>
      </vt:variant>
      <vt:variant>
        <vt:lpwstr>https://kliimaministeerium.ee/media/1240/download</vt:lpwstr>
      </vt:variant>
      <vt:variant>
        <vt:lpwstr/>
      </vt:variant>
      <vt:variant>
        <vt:i4>852053</vt:i4>
      </vt:variant>
      <vt:variant>
        <vt:i4>81</vt:i4>
      </vt:variant>
      <vt:variant>
        <vt:i4>0</vt:i4>
      </vt:variant>
      <vt:variant>
        <vt:i4>5</vt:i4>
      </vt:variant>
      <vt:variant>
        <vt:lpwstr>https://arenguseire.ee/wp-content/uploads/2023/06/2023_rohepoorde-trendid-ja-stsenaariumid-eestis_raport-4.pdf</vt:lpwstr>
      </vt:variant>
      <vt:variant>
        <vt:lpwstr/>
      </vt:variant>
      <vt:variant>
        <vt:i4>5505113</vt:i4>
      </vt:variant>
      <vt:variant>
        <vt:i4>78</vt:i4>
      </vt:variant>
      <vt:variant>
        <vt:i4>0</vt:i4>
      </vt:variant>
      <vt:variant>
        <vt:i4>5</vt:i4>
      </vt:variant>
      <vt:variant>
        <vt:lpwstr>https://stat.ee/et/avasta-statistikat/valdkonnad/energia-ja-transport/energeetika</vt:lpwstr>
      </vt:variant>
      <vt:variant>
        <vt:lpwstr/>
      </vt:variant>
      <vt:variant>
        <vt:i4>5701676</vt:i4>
      </vt:variant>
      <vt:variant>
        <vt:i4>75</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3211385</vt:i4>
      </vt:variant>
      <vt:variant>
        <vt:i4>72</vt:i4>
      </vt:variant>
      <vt:variant>
        <vt:i4>0</vt:i4>
      </vt:variant>
      <vt:variant>
        <vt:i4>5</vt:i4>
      </vt:variant>
      <vt:variant>
        <vt:lpwstr>https://planeerimine.ee/koolitused-infopaevad/koolitusmaterjalid-2021/</vt:lpwstr>
      </vt:variant>
      <vt:variant>
        <vt:lpwstr>kaasamine</vt:lpwstr>
      </vt:variant>
      <vt:variant>
        <vt:i4>1114199</vt:i4>
      </vt:variant>
      <vt:variant>
        <vt:i4>69</vt:i4>
      </vt:variant>
      <vt:variant>
        <vt:i4>0</vt:i4>
      </vt:variant>
      <vt:variant>
        <vt:i4>5</vt:i4>
      </vt:variant>
      <vt:variant>
        <vt:lpwstr>https://ariregister.rik.ee/est/statistics</vt:lpwstr>
      </vt:variant>
      <vt:variant>
        <vt:lpwstr/>
      </vt:variant>
      <vt:variant>
        <vt:i4>7929903</vt:i4>
      </vt:variant>
      <vt:variant>
        <vt:i4>66</vt:i4>
      </vt:variant>
      <vt:variant>
        <vt:i4>0</vt:i4>
      </vt:variant>
      <vt:variant>
        <vt:i4>5</vt:i4>
      </vt:variant>
      <vt:variant>
        <vt:lpwstr>https://nodata.center/pdf2.pdf</vt:lpwstr>
      </vt:variant>
      <vt:variant>
        <vt:lpwstr/>
      </vt:variant>
      <vt:variant>
        <vt:i4>524381</vt:i4>
      </vt:variant>
      <vt:variant>
        <vt:i4>63</vt:i4>
      </vt:variant>
      <vt:variant>
        <vt:i4>0</vt:i4>
      </vt:variant>
      <vt:variant>
        <vt:i4>5</vt:i4>
      </vt:variant>
      <vt:variant>
        <vt:lpwstr>https://ehitusleht.ee/ericsson-otsib-ulemistes-ehitamata-jaanud-tehase-krundile-uut-omanikku/</vt:lpwstr>
      </vt:variant>
      <vt:variant>
        <vt:lpwstr/>
      </vt:variant>
      <vt:variant>
        <vt:i4>6160409</vt:i4>
      </vt:variant>
      <vt:variant>
        <vt:i4>60</vt:i4>
      </vt:variant>
      <vt:variant>
        <vt:i4>0</vt:i4>
      </vt:variant>
      <vt:variant>
        <vt:i4>5</vt:i4>
      </vt:variant>
      <vt:variant>
        <vt:lpwstr>https://www.emta.ee/eraklient/amet-uudised-ja-kontakt/uudised-pressiinfo-statistika/statistika-ja-avaandmed</vt:lpwstr>
      </vt:variant>
      <vt:variant>
        <vt:lpwstr>tasutud-maksud</vt:lpwstr>
      </vt:variant>
      <vt:variant>
        <vt:i4>5701676</vt:i4>
      </vt:variant>
      <vt:variant>
        <vt:i4>57</vt:i4>
      </vt:variant>
      <vt:variant>
        <vt:i4>0</vt:i4>
      </vt:variant>
      <vt:variant>
        <vt:i4>5</vt:i4>
      </vt:variant>
      <vt:variant>
        <vt:lpwstr>https://www.etag.ee/wp-content/uploads/2021/01/RITA2_102_RAM-2021_15_01_L%C3%B5pparuanne_Detailplaneeringute-anal%C3%BC%C3%BCs.pdf?utm_source=chatgpt.com</vt:lpwstr>
      </vt:variant>
      <vt:variant>
        <vt:lpwstr/>
      </vt:variant>
      <vt:variant>
        <vt:i4>3211385</vt:i4>
      </vt:variant>
      <vt:variant>
        <vt:i4>54</vt:i4>
      </vt:variant>
      <vt:variant>
        <vt:i4>0</vt:i4>
      </vt:variant>
      <vt:variant>
        <vt:i4>5</vt:i4>
      </vt:variant>
      <vt:variant>
        <vt:lpwstr>https://planeerimine.ee/koolitused-infopaevad/koolitusmaterjalid-2021/</vt:lpwstr>
      </vt:variant>
      <vt:variant>
        <vt:lpwstr>kaasamine</vt:lpwstr>
      </vt:variant>
      <vt:variant>
        <vt:i4>524390</vt:i4>
      </vt:variant>
      <vt:variant>
        <vt:i4>51</vt:i4>
      </vt:variant>
      <vt:variant>
        <vt:i4>0</vt:i4>
      </vt:variant>
      <vt:variant>
        <vt:i4>5</vt:i4>
      </vt:variant>
      <vt:variant>
        <vt:lpwstr>https://eur-lex.europa.eu/legal-content/EN/TXT/?uri=oj:JOC_2016_262_R</vt:lpwstr>
      </vt:variant>
      <vt:variant>
        <vt:lpwstr/>
      </vt:variant>
      <vt:variant>
        <vt:i4>1966091</vt:i4>
      </vt:variant>
      <vt:variant>
        <vt:i4>48</vt:i4>
      </vt:variant>
      <vt:variant>
        <vt:i4>0</vt:i4>
      </vt:variant>
      <vt:variant>
        <vt:i4>5</vt:i4>
      </vt:variant>
      <vt:variant>
        <vt:lpwstr>https://eur-lex.europa.eu/legal-content/ET/TXT/?uri=CELEX:52016XC0719%2805%29</vt:lpwstr>
      </vt:variant>
      <vt:variant>
        <vt:lpwstr/>
      </vt:variant>
      <vt:variant>
        <vt:i4>1966091</vt:i4>
      </vt:variant>
      <vt:variant>
        <vt:i4>45</vt:i4>
      </vt:variant>
      <vt:variant>
        <vt:i4>0</vt:i4>
      </vt:variant>
      <vt:variant>
        <vt:i4>5</vt:i4>
      </vt:variant>
      <vt:variant>
        <vt:lpwstr>https://eur-lex.europa.eu/legal-content/ET/TXT/?uri=CELEX:52016XC0719%2805%29</vt:lpwstr>
      </vt:variant>
      <vt:variant>
        <vt:lpwstr/>
      </vt:variant>
      <vt:variant>
        <vt:i4>1966091</vt:i4>
      </vt:variant>
      <vt:variant>
        <vt:i4>42</vt:i4>
      </vt:variant>
      <vt:variant>
        <vt:i4>0</vt:i4>
      </vt:variant>
      <vt:variant>
        <vt:i4>5</vt:i4>
      </vt:variant>
      <vt:variant>
        <vt:lpwstr>https://eur-lex.europa.eu/legal-content/ET/TXT/?uri=CELEX:52016XC0719%2805%29</vt:lpwstr>
      </vt:variant>
      <vt:variant>
        <vt:lpwstr/>
      </vt:variant>
      <vt:variant>
        <vt:i4>1966091</vt:i4>
      </vt:variant>
      <vt:variant>
        <vt:i4>39</vt:i4>
      </vt:variant>
      <vt:variant>
        <vt:i4>0</vt:i4>
      </vt:variant>
      <vt:variant>
        <vt:i4>5</vt:i4>
      </vt:variant>
      <vt:variant>
        <vt:lpwstr>https://eur-lex.europa.eu/legal-content/ET/TXT/?uri=CELEX:52016XC0719%2805%29</vt:lpwstr>
      </vt:variant>
      <vt:variant>
        <vt:lpwstr/>
      </vt:variant>
      <vt:variant>
        <vt:i4>1966091</vt:i4>
      </vt:variant>
      <vt:variant>
        <vt:i4>36</vt:i4>
      </vt:variant>
      <vt:variant>
        <vt:i4>0</vt:i4>
      </vt:variant>
      <vt:variant>
        <vt:i4>5</vt:i4>
      </vt:variant>
      <vt:variant>
        <vt:lpwstr>https://eur-lex.europa.eu/legal-content/ET/TXT/?uri=CELEX:52016XC0719%2805%29</vt:lpwstr>
      </vt:variant>
      <vt:variant>
        <vt:lpwstr/>
      </vt:variant>
      <vt:variant>
        <vt:i4>524292</vt:i4>
      </vt:variant>
      <vt:variant>
        <vt:i4>33</vt:i4>
      </vt:variant>
      <vt:variant>
        <vt:i4>0</vt:i4>
      </vt:variant>
      <vt:variant>
        <vt:i4>5</vt:i4>
      </vt:variant>
      <vt:variant>
        <vt:lpwstr>https://eur-lex.europa.eu/legal-content/EN/TXT/?uri=CELEX%3A52025DC0820&amp;qid=1763666745866</vt:lpwstr>
      </vt:variant>
      <vt:variant>
        <vt:lpwstr/>
      </vt:variant>
      <vt:variant>
        <vt:i4>4259866</vt:i4>
      </vt:variant>
      <vt:variant>
        <vt:i4>30</vt:i4>
      </vt:variant>
      <vt:variant>
        <vt:i4>0</vt:i4>
      </vt:variant>
      <vt:variant>
        <vt:i4>5</vt:i4>
      </vt:variant>
      <vt:variant>
        <vt:lpwstr>http://data.europa.eu/eli/reg/2022/869/oj</vt:lpwstr>
      </vt:variant>
      <vt:variant>
        <vt:lpwstr/>
      </vt:variant>
      <vt:variant>
        <vt:i4>6815852</vt:i4>
      </vt:variant>
      <vt:variant>
        <vt:i4>27</vt:i4>
      </vt:variant>
      <vt:variant>
        <vt:i4>0</vt:i4>
      </vt:variant>
      <vt:variant>
        <vt:i4>5</vt:i4>
      </vt:variant>
      <vt:variant>
        <vt:lpwstr>http://data.europa.eu/eli/reg/2024/1252/oj</vt:lpwstr>
      </vt:variant>
      <vt:variant>
        <vt:lpwstr/>
      </vt:variant>
      <vt:variant>
        <vt:i4>917575</vt:i4>
      </vt:variant>
      <vt:variant>
        <vt:i4>24</vt:i4>
      </vt:variant>
      <vt:variant>
        <vt:i4>0</vt:i4>
      </vt:variant>
      <vt:variant>
        <vt:i4>5</vt:i4>
      </vt:variant>
      <vt:variant>
        <vt:lpwstr>https://eur-lex.europa.eu/legal-content/ET/TXT/?uri=CELEX:32024R1735</vt:lpwstr>
      </vt:variant>
      <vt:variant>
        <vt:lpwstr/>
      </vt:variant>
      <vt:variant>
        <vt:i4>8126501</vt:i4>
      </vt:variant>
      <vt:variant>
        <vt:i4>21</vt:i4>
      </vt:variant>
      <vt:variant>
        <vt:i4>0</vt:i4>
      </vt:variant>
      <vt:variant>
        <vt:i4>5</vt:i4>
      </vt:variant>
      <vt:variant>
        <vt:lpwstr>https://kliimaministeerium.ee/sites/default/files/documents/2025-07/%C3%95igusanal%C3%BC%C3%BCs.pdf</vt:lpwstr>
      </vt:variant>
      <vt:variant>
        <vt:lpwstr/>
      </vt:variant>
      <vt:variant>
        <vt:i4>5373977</vt:i4>
      </vt:variant>
      <vt:variant>
        <vt:i4>18</vt:i4>
      </vt:variant>
      <vt:variant>
        <vt:i4>0</vt:i4>
      </vt:variant>
      <vt:variant>
        <vt:i4>5</vt:i4>
      </vt:variant>
      <vt:variant>
        <vt:lpwstr>https://planeerimine.ee/juhendid-ja-uuringud/analuus-strateegiliste-investeeringute-ekspressraja-valjatootamine/</vt:lpwstr>
      </vt:variant>
      <vt:variant>
        <vt:lpwstr/>
      </vt:variant>
      <vt:variant>
        <vt:i4>5373977</vt:i4>
      </vt:variant>
      <vt:variant>
        <vt:i4>15</vt:i4>
      </vt:variant>
      <vt:variant>
        <vt:i4>0</vt:i4>
      </vt:variant>
      <vt:variant>
        <vt:i4>5</vt:i4>
      </vt:variant>
      <vt:variant>
        <vt:lpwstr>https://planeerimine.ee/juhendid-ja-uuringud/analuus-strateegiliste-investeeringute-ekspressraja-valjatootamine/</vt:lpwstr>
      </vt:variant>
      <vt:variant>
        <vt:lpwstr/>
      </vt:variant>
      <vt:variant>
        <vt:i4>4587610</vt:i4>
      </vt:variant>
      <vt:variant>
        <vt:i4>12</vt:i4>
      </vt:variant>
      <vt:variant>
        <vt:i4>0</vt:i4>
      </vt:variant>
      <vt:variant>
        <vt:i4>5</vt:i4>
      </vt:variant>
      <vt:variant>
        <vt:lpwstr>https://www.riigikogu.ee/tegevus/eelnoud/eelnou/87821638-de39-45f9-8619-2f3b05a14aa3/ehitusseadustiku-ja-sellega-seonduvalt-teiste-seaduste-muutmise-seadus/</vt:lpwstr>
      </vt:variant>
      <vt:variant>
        <vt:lpwstr/>
      </vt:variant>
      <vt:variant>
        <vt:i4>4194368</vt:i4>
      </vt:variant>
      <vt:variant>
        <vt:i4>9</vt:i4>
      </vt:variant>
      <vt:variant>
        <vt:i4>0</vt:i4>
      </vt:variant>
      <vt:variant>
        <vt:i4>5</vt:i4>
      </vt:variant>
      <vt:variant>
        <vt:lpwstr>https://www.riigikohus.ee/et/lahendid?asjaNr=3-17-2023/83</vt:lpwstr>
      </vt:variant>
      <vt:variant>
        <vt:lpwstr/>
      </vt:variant>
      <vt:variant>
        <vt:i4>5374035</vt:i4>
      </vt:variant>
      <vt:variant>
        <vt:i4>6</vt:i4>
      </vt:variant>
      <vt:variant>
        <vt:i4>0</vt:i4>
      </vt:variant>
      <vt:variant>
        <vt:i4>5</vt:i4>
      </vt:variant>
      <vt:variant>
        <vt:lpwstr>https://www.riigikogu.ee/tegevus/eelnoud/eelnou/87821638-de39-45f9-8619-2f3b05a14aa3/ehitusseadustiku-ja-sellega-seonduvalt-teiste-seaduste-muutmise-seaduse-eelnou-743-se-i/</vt:lpwstr>
      </vt:variant>
      <vt:variant>
        <vt:lpwstr/>
      </vt:variant>
      <vt:variant>
        <vt:i4>6357096</vt:i4>
      </vt:variant>
      <vt:variant>
        <vt:i4>3</vt:i4>
      </vt:variant>
      <vt:variant>
        <vt:i4>0</vt:i4>
      </vt:variant>
      <vt:variant>
        <vt:i4>5</vt:i4>
      </vt:variant>
      <vt:variant>
        <vt:lpwstr>https://www.riigikogu.ee/tegevus/eelnoud/eelnou/0dec8e38-5940-4b41-83c0-b691b0d830b3/planeerimisseaduse-ja-sellega-seonduvalt-teiste-seaduste-muutmise-seaduse-eelnou-683-se-i/</vt:lpwstr>
      </vt:variant>
      <vt:variant>
        <vt:lpwstr/>
      </vt:variant>
      <vt:variant>
        <vt:i4>917575</vt:i4>
      </vt:variant>
      <vt:variant>
        <vt:i4>0</vt:i4>
      </vt:variant>
      <vt:variant>
        <vt:i4>0</vt:i4>
      </vt:variant>
      <vt:variant>
        <vt:i4>5</vt:i4>
      </vt:variant>
      <vt:variant>
        <vt:lpwstr>https://eur-lex.europa.eu/legal-content/ET/TXT/?uri=CELEX:32024R1735</vt:lpwstr>
      </vt:variant>
      <vt:variant>
        <vt:lpwstr/>
      </vt:variant>
      <vt:variant>
        <vt:i4>1376357</vt:i4>
      </vt:variant>
      <vt:variant>
        <vt:i4>9</vt:i4>
      </vt:variant>
      <vt:variant>
        <vt:i4>0</vt:i4>
      </vt:variant>
      <vt:variant>
        <vt:i4>5</vt:i4>
      </vt:variant>
      <vt:variant>
        <vt:lpwstr>https://kliimaministeerium.ee/sites/default/files/documents/2025-09/Taskukohane eluase_Eesti.pdf</vt:lpwstr>
      </vt:variant>
      <vt:variant>
        <vt:lpwstr/>
      </vt:variant>
      <vt:variant>
        <vt:i4>2097263</vt:i4>
      </vt:variant>
      <vt:variant>
        <vt:i4>6</vt:i4>
      </vt:variant>
      <vt:variant>
        <vt:i4>0</vt:i4>
      </vt:variant>
      <vt:variant>
        <vt:i4>5</vt:i4>
      </vt:variant>
      <vt:variant>
        <vt:lpwstr>https://stat.ee/et/uudised/teenindussektor-moodustab-kolmveerandi-eesti-majandusest</vt:lpwstr>
      </vt:variant>
      <vt:variant>
        <vt:lpwstr/>
      </vt:variant>
      <vt:variant>
        <vt:i4>1376346</vt:i4>
      </vt:variant>
      <vt:variant>
        <vt:i4>3</vt:i4>
      </vt:variant>
      <vt:variant>
        <vt:i4>0</vt:i4>
      </vt:variant>
      <vt:variant>
        <vt:i4>5</vt:i4>
      </vt:variant>
      <vt:variant>
        <vt:lpwstr>https://kliimaministeerium.ee/media/1240/download</vt:lpwstr>
      </vt:variant>
      <vt:variant>
        <vt:lpwstr/>
      </vt:variant>
      <vt:variant>
        <vt:i4>1376346</vt:i4>
      </vt:variant>
      <vt:variant>
        <vt:i4>0</vt:i4>
      </vt:variant>
      <vt:variant>
        <vt:i4>0</vt:i4>
      </vt:variant>
      <vt:variant>
        <vt:i4>5</vt:i4>
      </vt:variant>
      <vt:variant>
        <vt:lpwstr>https://kliimaministeerium.ee/media/124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27T06:37:00Z</dcterms:created>
  <dcterms:modified xsi:type="dcterms:W3CDTF">2026-04-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4-27T06:37:4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485a8b2f-f611-4406-be25-cc8e8258d248</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MediaServiceImageTags">
    <vt:lpwstr/>
  </property>
  <property fmtid="{D5CDD505-2E9C-101B-9397-08002B2CF9AE}" pid="11" name="ContentTypeId">
    <vt:lpwstr>0x010100D6C970FE46247441906D45FEB9C88432</vt:lpwstr>
  </property>
  <property fmtid="{D5CDD505-2E9C-101B-9397-08002B2CF9AE}" pid="12" name="docLang">
    <vt:lpwstr>et</vt:lpwstr>
  </property>
  <property fmtid="{D5CDD505-2E9C-101B-9397-08002B2CF9AE}" pid="13" name="GrammarlyDocumentId">
    <vt:lpwstr>ddcfefa0-38d7-4dd5-8331-a99b750adadf</vt:lpwstr>
  </property>
</Properties>
</file>